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6B962" w14:textId="66574AA6" w:rsidR="0083770C" w:rsidRDefault="00196C78">
      <w:r>
        <w:rPr>
          <w:noProof/>
          <w:lang w:eastAsia="en-GB"/>
        </w:rPr>
        <mc:AlternateContent>
          <mc:Choice Requires="wps">
            <w:drawing>
              <wp:anchor distT="0" distB="0" distL="114300" distR="114300" simplePos="0" relativeHeight="251658249" behindDoc="0" locked="0" layoutInCell="1" allowOverlap="1" wp14:anchorId="4C9481FA" wp14:editId="3F1E1257">
                <wp:simplePos x="0" y="0"/>
                <wp:positionH relativeFrom="margin">
                  <wp:align>right</wp:align>
                </wp:positionH>
                <wp:positionV relativeFrom="paragraph">
                  <wp:posOffset>48126</wp:posOffset>
                </wp:positionV>
                <wp:extent cx="5703470" cy="4600575"/>
                <wp:effectExtent l="0" t="0" r="12065" b="28575"/>
                <wp:wrapNone/>
                <wp:docPr id="1" name="Text Box 1"/>
                <wp:cNvGraphicFramePr/>
                <a:graphic xmlns:a="http://schemas.openxmlformats.org/drawingml/2006/main">
                  <a:graphicData uri="http://schemas.microsoft.com/office/word/2010/wordprocessingShape">
                    <wps:wsp>
                      <wps:cNvSpPr txBox="1"/>
                      <wps:spPr>
                        <a:xfrm>
                          <a:off x="0" y="0"/>
                          <a:ext cx="5703470" cy="46005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E21E849" w14:textId="77777777" w:rsidR="009979F7" w:rsidRPr="00196C78" w:rsidRDefault="009979F7" w:rsidP="00196C78">
                            <w:pPr>
                              <w:jc w:val="center"/>
                              <w:rPr>
                                <w:rFonts w:ascii="Arial" w:hAnsi="Arial" w:cs="Arial"/>
                                <w:i/>
                                <w:iCs/>
                                <w:sz w:val="96"/>
                                <w:szCs w:val="96"/>
                              </w:rPr>
                            </w:pPr>
                            <w:bookmarkStart w:id="0" w:name="_Hlk117081959"/>
                            <w:bookmarkEnd w:id="0"/>
                            <w:r w:rsidRPr="00196C78">
                              <w:rPr>
                                <w:rFonts w:ascii="Arial" w:hAnsi="Arial" w:cs="Arial"/>
                                <w:i/>
                                <w:iCs/>
                                <w:sz w:val="96"/>
                                <w:szCs w:val="96"/>
                              </w:rPr>
                              <w:t>OCR GCE A LEVEL</w:t>
                            </w:r>
                          </w:p>
                          <w:p w14:paraId="25D92A7D" w14:textId="77777777" w:rsidR="009979F7" w:rsidRPr="00196C78" w:rsidRDefault="009979F7" w:rsidP="00196C78">
                            <w:pPr>
                              <w:jc w:val="center"/>
                              <w:rPr>
                                <w:rFonts w:ascii="Arial" w:hAnsi="Arial" w:cs="Arial"/>
                                <w:i/>
                                <w:iCs/>
                                <w:sz w:val="96"/>
                                <w:szCs w:val="96"/>
                              </w:rPr>
                            </w:pPr>
                            <w:r w:rsidRPr="00196C78">
                              <w:rPr>
                                <w:rFonts w:ascii="Arial" w:hAnsi="Arial" w:cs="Arial"/>
                                <w:i/>
                                <w:iCs/>
                                <w:sz w:val="96"/>
                                <w:szCs w:val="96"/>
                              </w:rPr>
                              <w:t>COMPUTER SCIENCE</w:t>
                            </w:r>
                          </w:p>
                          <w:p w14:paraId="174DD9AD" w14:textId="5AEE0BEA" w:rsidR="009979F7" w:rsidRDefault="009979F7" w:rsidP="00196C78">
                            <w:pPr>
                              <w:jc w:val="center"/>
                              <w:rPr>
                                <w:rFonts w:ascii="Arial" w:hAnsi="Arial" w:cs="Arial"/>
                                <w:i/>
                                <w:iCs/>
                                <w:sz w:val="96"/>
                                <w:szCs w:val="96"/>
                              </w:rPr>
                            </w:pPr>
                            <w:r w:rsidRPr="00196C78">
                              <w:rPr>
                                <w:rFonts w:ascii="Arial" w:hAnsi="Arial" w:cs="Arial"/>
                                <w:i/>
                                <w:iCs/>
                                <w:sz w:val="96"/>
                                <w:szCs w:val="96"/>
                              </w:rPr>
                              <w:t>PROGRAMMING PROJECT H446-03</w:t>
                            </w:r>
                          </w:p>
                          <w:p w14:paraId="794BF53C" w14:textId="1CBB8FE2" w:rsidR="00901034" w:rsidRPr="00901034" w:rsidRDefault="00901034" w:rsidP="00196C78">
                            <w:pPr>
                              <w:jc w:val="center"/>
                              <w:rPr>
                                <w:rFonts w:ascii="Arial" w:hAnsi="Arial" w:cs="Arial"/>
                                <w:i/>
                                <w:iCs/>
                                <w:sz w:val="36"/>
                                <w:szCs w:val="36"/>
                              </w:rPr>
                            </w:pPr>
                            <w:r w:rsidRPr="00901034">
                              <w:rPr>
                                <w:rFonts w:ascii="Arial" w:hAnsi="Arial" w:cs="Arial"/>
                                <w:i/>
                                <w:iCs/>
                                <w:sz w:val="36"/>
                                <w:szCs w:val="36"/>
                              </w:rPr>
                              <w:t>The barbershop reservation system</w:t>
                            </w:r>
                          </w:p>
                          <w:p w14:paraId="1CF3CB69" w14:textId="4FCF4027" w:rsidR="009979F7" w:rsidRDefault="009979F7" w:rsidP="00196C78">
                            <w:pPr>
                              <w:jc w:val="center"/>
                              <w:rPr>
                                <w:rFonts w:ascii="Arial" w:hAnsi="Arial" w:cs="Arial"/>
                                <w:i/>
                                <w:iCs/>
                                <w:sz w:val="96"/>
                                <w:szCs w:val="96"/>
                              </w:rPr>
                            </w:pPr>
                          </w:p>
                          <w:p w14:paraId="5CDCFD2B" w14:textId="24E95521" w:rsidR="009979F7" w:rsidRDefault="009979F7" w:rsidP="00196C78">
                            <w:pPr>
                              <w:jc w:val="center"/>
                              <w:rPr>
                                <w:rFonts w:ascii="Arial" w:hAnsi="Arial" w:cs="Arial"/>
                                <w:i/>
                                <w:iCs/>
                                <w:sz w:val="96"/>
                                <w:szCs w:val="96"/>
                              </w:rPr>
                            </w:pPr>
                          </w:p>
                          <w:p w14:paraId="2673AC28" w14:textId="3EA033DA" w:rsidR="009979F7" w:rsidRDefault="009979F7" w:rsidP="00196C78">
                            <w:pPr>
                              <w:jc w:val="center"/>
                              <w:rPr>
                                <w:rFonts w:ascii="Arial" w:hAnsi="Arial" w:cs="Arial"/>
                                <w:i/>
                                <w:iCs/>
                                <w:sz w:val="96"/>
                                <w:szCs w:val="96"/>
                              </w:rPr>
                            </w:pPr>
                          </w:p>
                          <w:p w14:paraId="22F20A50" w14:textId="3A8269EB" w:rsidR="009979F7" w:rsidRDefault="009979F7" w:rsidP="00196C78">
                            <w:pPr>
                              <w:jc w:val="center"/>
                              <w:rPr>
                                <w:rFonts w:ascii="Arial" w:hAnsi="Arial" w:cs="Arial"/>
                                <w:i/>
                                <w:iCs/>
                                <w:sz w:val="96"/>
                                <w:szCs w:val="96"/>
                              </w:rPr>
                            </w:pPr>
                          </w:p>
                          <w:p w14:paraId="38262175" w14:textId="29DE4B1D" w:rsidR="009979F7" w:rsidRDefault="009979F7" w:rsidP="00196C78">
                            <w:pPr>
                              <w:jc w:val="center"/>
                              <w:rPr>
                                <w:rFonts w:ascii="Arial" w:hAnsi="Arial" w:cs="Arial"/>
                                <w:i/>
                                <w:iCs/>
                                <w:sz w:val="96"/>
                                <w:szCs w:val="96"/>
                              </w:rPr>
                            </w:pPr>
                          </w:p>
                          <w:p w14:paraId="4FF4678F" w14:textId="6E35B27C" w:rsidR="009979F7" w:rsidRDefault="009979F7" w:rsidP="00196C78">
                            <w:pPr>
                              <w:jc w:val="center"/>
                              <w:rPr>
                                <w:rFonts w:ascii="Arial" w:hAnsi="Arial" w:cs="Arial"/>
                                <w:i/>
                                <w:iCs/>
                                <w:sz w:val="96"/>
                                <w:szCs w:val="96"/>
                              </w:rPr>
                            </w:pPr>
                          </w:p>
                          <w:p w14:paraId="1D0D4193" w14:textId="20996811" w:rsidR="009979F7" w:rsidRDefault="009979F7" w:rsidP="00196C78">
                            <w:pPr>
                              <w:jc w:val="center"/>
                              <w:rPr>
                                <w:rFonts w:ascii="Arial" w:hAnsi="Arial" w:cs="Arial"/>
                                <w:i/>
                                <w:iCs/>
                                <w:sz w:val="96"/>
                                <w:szCs w:val="96"/>
                              </w:rPr>
                            </w:pPr>
                          </w:p>
                          <w:p w14:paraId="383A087A" w14:textId="256401EB" w:rsidR="009979F7" w:rsidRDefault="009979F7" w:rsidP="00196C78">
                            <w:pPr>
                              <w:jc w:val="center"/>
                              <w:rPr>
                                <w:rFonts w:ascii="Arial" w:hAnsi="Arial" w:cs="Arial"/>
                                <w:i/>
                                <w:iCs/>
                                <w:sz w:val="96"/>
                                <w:szCs w:val="96"/>
                              </w:rPr>
                            </w:pPr>
                          </w:p>
                          <w:p w14:paraId="08AA66CC" w14:textId="279821FB" w:rsidR="009979F7" w:rsidRDefault="009979F7" w:rsidP="00196C78">
                            <w:pPr>
                              <w:jc w:val="center"/>
                              <w:rPr>
                                <w:rFonts w:ascii="Arial" w:hAnsi="Arial" w:cs="Arial"/>
                                <w:i/>
                                <w:iCs/>
                                <w:sz w:val="96"/>
                                <w:szCs w:val="96"/>
                              </w:rPr>
                            </w:pPr>
                            <w:r>
                              <w:rPr>
                                <w:rFonts w:ascii="Arial" w:hAnsi="Arial" w:cs="Arial"/>
                                <w:i/>
                                <w:iCs/>
                                <w:sz w:val="96"/>
                                <w:szCs w:val="96"/>
                              </w:rPr>
                              <w:t>lkjlkjlkj</w:t>
                            </w:r>
                          </w:p>
                          <w:p w14:paraId="4DF751D3" w14:textId="240AFB4C" w:rsidR="009979F7" w:rsidRDefault="009979F7" w:rsidP="00196C78">
                            <w:pPr>
                              <w:jc w:val="center"/>
                              <w:rPr>
                                <w:rFonts w:ascii="Arial" w:hAnsi="Arial" w:cs="Arial"/>
                                <w:i/>
                                <w:iCs/>
                                <w:sz w:val="96"/>
                                <w:szCs w:val="96"/>
                              </w:rPr>
                            </w:pPr>
                          </w:p>
                          <w:p w14:paraId="54575ECF" w14:textId="36DD20FD" w:rsidR="009979F7" w:rsidRDefault="009979F7" w:rsidP="00196C78">
                            <w:pPr>
                              <w:jc w:val="center"/>
                              <w:rPr>
                                <w:rFonts w:ascii="Arial" w:hAnsi="Arial" w:cs="Arial"/>
                                <w:i/>
                                <w:iCs/>
                                <w:sz w:val="96"/>
                                <w:szCs w:val="96"/>
                              </w:rPr>
                            </w:pPr>
                          </w:p>
                          <w:p w14:paraId="5C475211" w14:textId="37242CF2" w:rsidR="009979F7" w:rsidRDefault="009979F7" w:rsidP="00196C78">
                            <w:pPr>
                              <w:jc w:val="center"/>
                              <w:rPr>
                                <w:rFonts w:ascii="Arial" w:hAnsi="Arial" w:cs="Arial"/>
                                <w:i/>
                                <w:iCs/>
                                <w:sz w:val="96"/>
                                <w:szCs w:val="96"/>
                              </w:rPr>
                            </w:pPr>
                          </w:p>
                          <w:p w14:paraId="01DD006E" w14:textId="16663E80" w:rsidR="009979F7" w:rsidRDefault="009979F7" w:rsidP="00196C78">
                            <w:pPr>
                              <w:jc w:val="center"/>
                              <w:rPr>
                                <w:rFonts w:ascii="Arial" w:hAnsi="Arial" w:cs="Arial"/>
                                <w:i/>
                                <w:iCs/>
                                <w:sz w:val="96"/>
                                <w:szCs w:val="96"/>
                              </w:rPr>
                            </w:pPr>
                          </w:p>
                          <w:p w14:paraId="6B78735D" w14:textId="06EEB6D7" w:rsidR="009979F7" w:rsidRDefault="009979F7" w:rsidP="00196C78">
                            <w:pPr>
                              <w:jc w:val="center"/>
                              <w:rPr>
                                <w:rFonts w:ascii="Arial" w:hAnsi="Arial" w:cs="Arial"/>
                                <w:i/>
                                <w:iCs/>
                                <w:sz w:val="96"/>
                                <w:szCs w:val="96"/>
                              </w:rPr>
                            </w:pPr>
                          </w:p>
                          <w:p w14:paraId="0EE919EB" w14:textId="1F940E9C" w:rsidR="009979F7" w:rsidRDefault="009979F7" w:rsidP="00196C78">
                            <w:pPr>
                              <w:jc w:val="center"/>
                              <w:rPr>
                                <w:rFonts w:ascii="Arial" w:hAnsi="Arial" w:cs="Arial"/>
                                <w:i/>
                                <w:iCs/>
                                <w:sz w:val="96"/>
                                <w:szCs w:val="96"/>
                              </w:rPr>
                            </w:pPr>
                          </w:p>
                          <w:p w14:paraId="0E014008" w14:textId="61021FB6" w:rsidR="009979F7" w:rsidRDefault="009979F7" w:rsidP="00196C78">
                            <w:pPr>
                              <w:jc w:val="center"/>
                              <w:rPr>
                                <w:rFonts w:ascii="Arial" w:hAnsi="Arial" w:cs="Arial"/>
                                <w:i/>
                                <w:iCs/>
                                <w:sz w:val="96"/>
                                <w:szCs w:val="96"/>
                              </w:rPr>
                            </w:pPr>
                          </w:p>
                          <w:p w14:paraId="29877AC9" w14:textId="4D7E398D" w:rsidR="009979F7" w:rsidRDefault="009979F7" w:rsidP="00196C78">
                            <w:pPr>
                              <w:jc w:val="center"/>
                              <w:rPr>
                                <w:rFonts w:ascii="Arial" w:hAnsi="Arial" w:cs="Arial"/>
                                <w:i/>
                                <w:iCs/>
                                <w:sz w:val="96"/>
                                <w:szCs w:val="96"/>
                              </w:rPr>
                            </w:pPr>
                          </w:p>
                          <w:p w14:paraId="7E72A977" w14:textId="0FDC32DE" w:rsidR="009979F7" w:rsidRDefault="009979F7" w:rsidP="00196C78">
                            <w:pPr>
                              <w:jc w:val="center"/>
                              <w:rPr>
                                <w:rFonts w:ascii="Arial" w:hAnsi="Arial" w:cs="Arial"/>
                                <w:i/>
                                <w:iCs/>
                                <w:sz w:val="96"/>
                                <w:szCs w:val="96"/>
                              </w:rPr>
                            </w:pPr>
                          </w:p>
                          <w:p w14:paraId="0D983336" w14:textId="22F159D0" w:rsidR="009979F7" w:rsidRDefault="009979F7" w:rsidP="00196C78">
                            <w:pPr>
                              <w:jc w:val="center"/>
                              <w:rPr>
                                <w:rFonts w:ascii="Arial" w:hAnsi="Arial" w:cs="Arial"/>
                                <w:i/>
                                <w:iCs/>
                                <w:sz w:val="96"/>
                                <w:szCs w:val="96"/>
                              </w:rPr>
                            </w:pPr>
                          </w:p>
                          <w:p w14:paraId="200F4713" w14:textId="05265476" w:rsidR="009979F7" w:rsidRDefault="009979F7" w:rsidP="00196C78">
                            <w:pPr>
                              <w:jc w:val="center"/>
                              <w:rPr>
                                <w:rFonts w:ascii="Arial" w:hAnsi="Arial" w:cs="Arial"/>
                                <w:i/>
                                <w:iCs/>
                                <w:sz w:val="96"/>
                                <w:szCs w:val="96"/>
                              </w:rPr>
                            </w:pPr>
                          </w:p>
                          <w:p w14:paraId="2A82DAF5" w14:textId="7916A34C" w:rsidR="009979F7" w:rsidRDefault="009979F7" w:rsidP="00196C78">
                            <w:pPr>
                              <w:jc w:val="center"/>
                              <w:rPr>
                                <w:rFonts w:ascii="Arial" w:hAnsi="Arial" w:cs="Arial"/>
                                <w:i/>
                                <w:iCs/>
                                <w:sz w:val="96"/>
                                <w:szCs w:val="96"/>
                              </w:rPr>
                            </w:pPr>
                          </w:p>
                          <w:p w14:paraId="74838095" w14:textId="73E8DC92" w:rsidR="009979F7" w:rsidRDefault="009979F7" w:rsidP="00196C78">
                            <w:pPr>
                              <w:jc w:val="center"/>
                              <w:rPr>
                                <w:rFonts w:ascii="Arial" w:hAnsi="Arial" w:cs="Arial"/>
                                <w:i/>
                                <w:iCs/>
                                <w:sz w:val="96"/>
                                <w:szCs w:val="96"/>
                              </w:rPr>
                            </w:pPr>
                          </w:p>
                          <w:p w14:paraId="4762C466" w14:textId="33156488" w:rsidR="009979F7" w:rsidRDefault="009979F7" w:rsidP="00196C78">
                            <w:pPr>
                              <w:jc w:val="center"/>
                              <w:rPr>
                                <w:rFonts w:ascii="Arial" w:hAnsi="Arial" w:cs="Arial"/>
                                <w:i/>
                                <w:iCs/>
                                <w:sz w:val="96"/>
                                <w:szCs w:val="96"/>
                              </w:rPr>
                            </w:pPr>
                          </w:p>
                          <w:p w14:paraId="56BE8953" w14:textId="66A71FC6" w:rsidR="009979F7" w:rsidRDefault="009979F7" w:rsidP="00196C78">
                            <w:pPr>
                              <w:jc w:val="center"/>
                              <w:rPr>
                                <w:rFonts w:ascii="Arial" w:hAnsi="Arial" w:cs="Arial"/>
                                <w:i/>
                                <w:iCs/>
                                <w:sz w:val="96"/>
                                <w:szCs w:val="96"/>
                              </w:rPr>
                            </w:pPr>
                          </w:p>
                          <w:p w14:paraId="347ADAFA" w14:textId="682F7FCF" w:rsidR="009979F7" w:rsidRDefault="009979F7" w:rsidP="00196C78">
                            <w:pPr>
                              <w:jc w:val="center"/>
                              <w:rPr>
                                <w:rFonts w:ascii="Arial" w:hAnsi="Arial" w:cs="Arial"/>
                                <w:i/>
                                <w:iCs/>
                                <w:sz w:val="96"/>
                                <w:szCs w:val="96"/>
                              </w:rPr>
                            </w:pPr>
                          </w:p>
                          <w:p w14:paraId="014723FC" w14:textId="0C7FE2F3" w:rsidR="009979F7" w:rsidRPr="00196C78" w:rsidRDefault="009979F7" w:rsidP="00196C78">
                            <w:pPr>
                              <w:jc w:val="center"/>
                              <w:rPr>
                                <w:rFonts w:ascii="Arial" w:hAnsi="Arial" w:cs="Arial"/>
                                <w:i/>
                                <w:iCs/>
                                <w:sz w:val="96"/>
                                <w:szCs w:val="96"/>
                              </w:rPr>
                            </w:pPr>
                            <w:r>
                              <w:rPr>
                                <w:rFonts w:ascii="Arial" w:hAnsi="Arial" w:cs="Arial"/>
                                <w:i/>
                                <w:iCs/>
                                <w:sz w:val="96"/>
                                <w:szCs w:val="96"/>
                              </w:rPr>
                              <w:t>kj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9481FA" id="_x0000_t202" coordsize="21600,21600" o:spt="202" path="m,l,21600r21600,l21600,xe">
                <v:stroke joinstyle="miter"/>
                <v:path gradientshapeok="t" o:connecttype="rect"/>
              </v:shapetype>
              <v:shape id="Text Box 1" o:spid="_x0000_s1026" type="#_x0000_t202" style="position:absolute;margin-left:397.9pt;margin-top:3.8pt;width:449.1pt;height:362.25pt;z-index:25165824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" fillcolor="white [3201]" strokecolor="#ed7d31 [3205]" strokeweight="1pt">
                <v:textbox>
                  <w:txbxContent>
                    <w:p w14:paraId="6E21E849" w14:textId="77777777" w:rsidR="009979F7" w:rsidRPr="00196C78" w:rsidRDefault="009979F7" w:rsidP="00196C78">
                      <w:pPr>
                        <w:jc w:val="center"/>
                        <w:rPr>
                          <w:rFonts w:ascii="Arial" w:hAnsi="Arial" w:cs="Arial"/>
                          <w:i/>
                          <w:iCs/>
                          <w:sz w:val="96"/>
                          <w:szCs w:val="96"/>
                        </w:rPr>
                      </w:pPr>
                      <w:bookmarkStart w:id="1" w:name="_Hlk117081959"/>
                      <w:bookmarkEnd w:id="1"/>
                      <w:r w:rsidRPr="00196C78">
                        <w:rPr>
                          <w:rFonts w:ascii="Arial" w:hAnsi="Arial" w:cs="Arial"/>
                          <w:i/>
                          <w:iCs/>
                          <w:sz w:val="96"/>
                          <w:szCs w:val="96"/>
                        </w:rPr>
                        <w:t>OCR GCE A LEVEL</w:t>
                      </w:r>
                    </w:p>
                    <w:p w14:paraId="25D92A7D" w14:textId="77777777" w:rsidR="009979F7" w:rsidRPr="00196C78" w:rsidRDefault="009979F7" w:rsidP="00196C78">
                      <w:pPr>
                        <w:jc w:val="center"/>
                        <w:rPr>
                          <w:rFonts w:ascii="Arial" w:hAnsi="Arial" w:cs="Arial"/>
                          <w:i/>
                          <w:iCs/>
                          <w:sz w:val="96"/>
                          <w:szCs w:val="96"/>
                        </w:rPr>
                      </w:pPr>
                      <w:r w:rsidRPr="00196C78">
                        <w:rPr>
                          <w:rFonts w:ascii="Arial" w:hAnsi="Arial" w:cs="Arial"/>
                          <w:i/>
                          <w:iCs/>
                          <w:sz w:val="96"/>
                          <w:szCs w:val="96"/>
                        </w:rPr>
                        <w:t>COMPUTER SCIENCE</w:t>
                      </w:r>
                    </w:p>
                    <w:p w14:paraId="174DD9AD" w14:textId="5AEE0BEA" w:rsidR="009979F7" w:rsidRDefault="009979F7" w:rsidP="00196C78">
                      <w:pPr>
                        <w:jc w:val="center"/>
                        <w:rPr>
                          <w:rFonts w:ascii="Arial" w:hAnsi="Arial" w:cs="Arial"/>
                          <w:i/>
                          <w:iCs/>
                          <w:sz w:val="96"/>
                          <w:szCs w:val="96"/>
                        </w:rPr>
                      </w:pPr>
                      <w:r w:rsidRPr="00196C78">
                        <w:rPr>
                          <w:rFonts w:ascii="Arial" w:hAnsi="Arial" w:cs="Arial"/>
                          <w:i/>
                          <w:iCs/>
                          <w:sz w:val="96"/>
                          <w:szCs w:val="96"/>
                        </w:rPr>
                        <w:t>PROGRAMMING PROJECT H446-03</w:t>
                      </w:r>
                    </w:p>
                    <w:p w14:paraId="794BF53C" w14:textId="1CBB8FE2" w:rsidR="00901034" w:rsidRPr="00901034" w:rsidRDefault="00901034" w:rsidP="00196C78">
                      <w:pPr>
                        <w:jc w:val="center"/>
                        <w:rPr>
                          <w:rFonts w:ascii="Arial" w:hAnsi="Arial" w:cs="Arial"/>
                          <w:i/>
                          <w:iCs/>
                          <w:sz w:val="36"/>
                          <w:szCs w:val="36"/>
                        </w:rPr>
                      </w:pPr>
                      <w:r w:rsidRPr="00901034">
                        <w:rPr>
                          <w:rFonts w:ascii="Arial" w:hAnsi="Arial" w:cs="Arial"/>
                          <w:i/>
                          <w:iCs/>
                          <w:sz w:val="36"/>
                          <w:szCs w:val="36"/>
                        </w:rPr>
                        <w:t>The barbershop reservation system</w:t>
                      </w:r>
                    </w:p>
                    <w:p w14:paraId="1CF3CB69" w14:textId="4FCF4027" w:rsidR="009979F7" w:rsidRDefault="009979F7" w:rsidP="00196C78">
                      <w:pPr>
                        <w:jc w:val="center"/>
                        <w:rPr>
                          <w:rFonts w:ascii="Arial" w:hAnsi="Arial" w:cs="Arial"/>
                          <w:i/>
                          <w:iCs/>
                          <w:sz w:val="96"/>
                          <w:szCs w:val="96"/>
                        </w:rPr>
                      </w:pPr>
                    </w:p>
                    <w:p w14:paraId="5CDCFD2B" w14:textId="24E95521" w:rsidR="009979F7" w:rsidRDefault="009979F7" w:rsidP="00196C78">
                      <w:pPr>
                        <w:jc w:val="center"/>
                        <w:rPr>
                          <w:rFonts w:ascii="Arial" w:hAnsi="Arial" w:cs="Arial"/>
                          <w:i/>
                          <w:iCs/>
                          <w:sz w:val="96"/>
                          <w:szCs w:val="96"/>
                        </w:rPr>
                      </w:pPr>
                    </w:p>
                    <w:p w14:paraId="2673AC28" w14:textId="3EA033DA" w:rsidR="009979F7" w:rsidRDefault="009979F7" w:rsidP="00196C78">
                      <w:pPr>
                        <w:jc w:val="center"/>
                        <w:rPr>
                          <w:rFonts w:ascii="Arial" w:hAnsi="Arial" w:cs="Arial"/>
                          <w:i/>
                          <w:iCs/>
                          <w:sz w:val="96"/>
                          <w:szCs w:val="96"/>
                        </w:rPr>
                      </w:pPr>
                    </w:p>
                    <w:p w14:paraId="22F20A50" w14:textId="3A8269EB" w:rsidR="009979F7" w:rsidRDefault="009979F7" w:rsidP="00196C78">
                      <w:pPr>
                        <w:jc w:val="center"/>
                        <w:rPr>
                          <w:rFonts w:ascii="Arial" w:hAnsi="Arial" w:cs="Arial"/>
                          <w:i/>
                          <w:iCs/>
                          <w:sz w:val="96"/>
                          <w:szCs w:val="96"/>
                        </w:rPr>
                      </w:pPr>
                    </w:p>
                    <w:p w14:paraId="38262175" w14:textId="29DE4B1D" w:rsidR="009979F7" w:rsidRDefault="009979F7" w:rsidP="00196C78">
                      <w:pPr>
                        <w:jc w:val="center"/>
                        <w:rPr>
                          <w:rFonts w:ascii="Arial" w:hAnsi="Arial" w:cs="Arial"/>
                          <w:i/>
                          <w:iCs/>
                          <w:sz w:val="96"/>
                          <w:szCs w:val="96"/>
                        </w:rPr>
                      </w:pPr>
                    </w:p>
                    <w:p w14:paraId="4FF4678F" w14:textId="6E35B27C" w:rsidR="009979F7" w:rsidRDefault="009979F7" w:rsidP="00196C78">
                      <w:pPr>
                        <w:jc w:val="center"/>
                        <w:rPr>
                          <w:rFonts w:ascii="Arial" w:hAnsi="Arial" w:cs="Arial"/>
                          <w:i/>
                          <w:iCs/>
                          <w:sz w:val="96"/>
                          <w:szCs w:val="96"/>
                        </w:rPr>
                      </w:pPr>
                    </w:p>
                    <w:p w14:paraId="1D0D4193" w14:textId="20996811" w:rsidR="009979F7" w:rsidRDefault="009979F7" w:rsidP="00196C78">
                      <w:pPr>
                        <w:jc w:val="center"/>
                        <w:rPr>
                          <w:rFonts w:ascii="Arial" w:hAnsi="Arial" w:cs="Arial"/>
                          <w:i/>
                          <w:iCs/>
                          <w:sz w:val="96"/>
                          <w:szCs w:val="96"/>
                        </w:rPr>
                      </w:pPr>
                    </w:p>
                    <w:p w14:paraId="383A087A" w14:textId="256401EB" w:rsidR="009979F7" w:rsidRDefault="009979F7" w:rsidP="00196C78">
                      <w:pPr>
                        <w:jc w:val="center"/>
                        <w:rPr>
                          <w:rFonts w:ascii="Arial" w:hAnsi="Arial" w:cs="Arial"/>
                          <w:i/>
                          <w:iCs/>
                          <w:sz w:val="96"/>
                          <w:szCs w:val="96"/>
                        </w:rPr>
                      </w:pPr>
                    </w:p>
                    <w:p w14:paraId="08AA66CC" w14:textId="279821FB" w:rsidR="009979F7" w:rsidRDefault="009979F7" w:rsidP="00196C78">
                      <w:pPr>
                        <w:jc w:val="center"/>
                        <w:rPr>
                          <w:rFonts w:ascii="Arial" w:hAnsi="Arial" w:cs="Arial"/>
                          <w:i/>
                          <w:iCs/>
                          <w:sz w:val="96"/>
                          <w:szCs w:val="96"/>
                        </w:rPr>
                      </w:pPr>
                      <w:r>
                        <w:rPr>
                          <w:rFonts w:ascii="Arial" w:hAnsi="Arial" w:cs="Arial"/>
                          <w:i/>
                          <w:iCs/>
                          <w:sz w:val="96"/>
                          <w:szCs w:val="96"/>
                        </w:rPr>
                        <w:t>lkjlkjlkj</w:t>
                      </w:r>
                    </w:p>
                    <w:p w14:paraId="4DF751D3" w14:textId="240AFB4C" w:rsidR="009979F7" w:rsidRDefault="009979F7" w:rsidP="00196C78">
                      <w:pPr>
                        <w:jc w:val="center"/>
                        <w:rPr>
                          <w:rFonts w:ascii="Arial" w:hAnsi="Arial" w:cs="Arial"/>
                          <w:i/>
                          <w:iCs/>
                          <w:sz w:val="96"/>
                          <w:szCs w:val="96"/>
                        </w:rPr>
                      </w:pPr>
                    </w:p>
                    <w:p w14:paraId="54575ECF" w14:textId="36DD20FD" w:rsidR="009979F7" w:rsidRDefault="009979F7" w:rsidP="00196C78">
                      <w:pPr>
                        <w:jc w:val="center"/>
                        <w:rPr>
                          <w:rFonts w:ascii="Arial" w:hAnsi="Arial" w:cs="Arial"/>
                          <w:i/>
                          <w:iCs/>
                          <w:sz w:val="96"/>
                          <w:szCs w:val="96"/>
                        </w:rPr>
                      </w:pPr>
                    </w:p>
                    <w:p w14:paraId="5C475211" w14:textId="37242CF2" w:rsidR="009979F7" w:rsidRDefault="009979F7" w:rsidP="00196C78">
                      <w:pPr>
                        <w:jc w:val="center"/>
                        <w:rPr>
                          <w:rFonts w:ascii="Arial" w:hAnsi="Arial" w:cs="Arial"/>
                          <w:i/>
                          <w:iCs/>
                          <w:sz w:val="96"/>
                          <w:szCs w:val="96"/>
                        </w:rPr>
                      </w:pPr>
                    </w:p>
                    <w:p w14:paraId="01DD006E" w14:textId="16663E80" w:rsidR="009979F7" w:rsidRDefault="009979F7" w:rsidP="00196C78">
                      <w:pPr>
                        <w:jc w:val="center"/>
                        <w:rPr>
                          <w:rFonts w:ascii="Arial" w:hAnsi="Arial" w:cs="Arial"/>
                          <w:i/>
                          <w:iCs/>
                          <w:sz w:val="96"/>
                          <w:szCs w:val="96"/>
                        </w:rPr>
                      </w:pPr>
                    </w:p>
                    <w:p w14:paraId="6B78735D" w14:textId="06EEB6D7" w:rsidR="009979F7" w:rsidRDefault="009979F7" w:rsidP="00196C78">
                      <w:pPr>
                        <w:jc w:val="center"/>
                        <w:rPr>
                          <w:rFonts w:ascii="Arial" w:hAnsi="Arial" w:cs="Arial"/>
                          <w:i/>
                          <w:iCs/>
                          <w:sz w:val="96"/>
                          <w:szCs w:val="96"/>
                        </w:rPr>
                      </w:pPr>
                    </w:p>
                    <w:p w14:paraId="0EE919EB" w14:textId="1F940E9C" w:rsidR="009979F7" w:rsidRDefault="009979F7" w:rsidP="00196C78">
                      <w:pPr>
                        <w:jc w:val="center"/>
                        <w:rPr>
                          <w:rFonts w:ascii="Arial" w:hAnsi="Arial" w:cs="Arial"/>
                          <w:i/>
                          <w:iCs/>
                          <w:sz w:val="96"/>
                          <w:szCs w:val="96"/>
                        </w:rPr>
                      </w:pPr>
                    </w:p>
                    <w:p w14:paraId="0E014008" w14:textId="61021FB6" w:rsidR="009979F7" w:rsidRDefault="009979F7" w:rsidP="00196C78">
                      <w:pPr>
                        <w:jc w:val="center"/>
                        <w:rPr>
                          <w:rFonts w:ascii="Arial" w:hAnsi="Arial" w:cs="Arial"/>
                          <w:i/>
                          <w:iCs/>
                          <w:sz w:val="96"/>
                          <w:szCs w:val="96"/>
                        </w:rPr>
                      </w:pPr>
                    </w:p>
                    <w:p w14:paraId="29877AC9" w14:textId="4D7E398D" w:rsidR="009979F7" w:rsidRDefault="009979F7" w:rsidP="00196C78">
                      <w:pPr>
                        <w:jc w:val="center"/>
                        <w:rPr>
                          <w:rFonts w:ascii="Arial" w:hAnsi="Arial" w:cs="Arial"/>
                          <w:i/>
                          <w:iCs/>
                          <w:sz w:val="96"/>
                          <w:szCs w:val="96"/>
                        </w:rPr>
                      </w:pPr>
                    </w:p>
                    <w:p w14:paraId="7E72A977" w14:textId="0FDC32DE" w:rsidR="009979F7" w:rsidRDefault="009979F7" w:rsidP="00196C78">
                      <w:pPr>
                        <w:jc w:val="center"/>
                        <w:rPr>
                          <w:rFonts w:ascii="Arial" w:hAnsi="Arial" w:cs="Arial"/>
                          <w:i/>
                          <w:iCs/>
                          <w:sz w:val="96"/>
                          <w:szCs w:val="96"/>
                        </w:rPr>
                      </w:pPr>
                    </w:p>
                    <w:p w14:paraId="0D983336" w14:textId="22F159D0" w:rsidR="009979F7" w:rsidRDefault="009979F7" w:rsidP="00196C78">
                      <w:pPr>
                        <w:jc w:val="center"/>
                        <w:rPr>
                          <w:rFonts w:ascii="Arial" w:hAnsi="Arial" w:cs="Arial"/>
                          <w:i/>
                          <w:iCs/>
                          <w:sz w:val="96"/>
                          <w:szCs w:val="96"/>
                        </w:rPr>
                      </w:pPr>
                    </w:p>
                    <w:p w14:paraId="200F4713" w14:textId="05265476" w:rsidR="009979F7" w:rsidRDefault="009979F7" w:rsidP="00196C78">
                      <w:pPr>
                        <w:jc w:val="center"/>
                        <w:rPr>
                          <w:rFonts w:ascii="Arial" w:hAnsi="Arial" w:cs="Arial"/>
                          <w:i/>
                          <w:iCs/>
                          <w:sz w:val="96"/>
                          <w:szCs w:val="96"/>
                        </w:rPr>
                      </w:pPr>
                    </w:p>
                    <w:p w14:paraId="2A82DAF5" w14:textId="7916A34C" w:rsidR="009979F7" w:rsidRDefault="009979F7" w:rsidP="00196C78">
                      <w:pPr>
                        <w:jc w:val="center"/>
                        <w:rPr>
                          <w:rFonts w:ascii="Arial" w:hAnsi="Arial" w:cs="Arial"/>
                          <w:i/>
                          <w:iCs/>
                          <w:sz w:val="96"/>
                          <w:szCs w:val="96"/>
                        </w:rPr>
                      </w:pPr>
                    </w:p>
                    <w:p w14:paraId="74838095" w14:textId="73E8DC92" w:rsidR="009979F7" w:rsidRDefault="009979F7" w:rsidP="00196C78">
                      <w:pPr>
                        <w:jc w:val="center"/>
                        <w:rPr>
                          <w:rFonts w:ascii="Arial" w:hAnsi="Arial" w:cs="Arial"/>
                          <w:i/>
                          <w:iCs/>
                          <w:sz w:val="96"/>
                          <w:szCs w:val="96"/>
                        </w:rPr>
                      </w:pPr>
                    </w:p>
                    <w:p w14:paraId="4762C466" w14:textId="33156488" w:rsidR="009979F7" w:rsidRDefault="009979F7" w:rsidP="00196C78">
                      <w:pPr>
                        <w:jc w:val="center"/>
                        <w:rPr>
                          <w:rFonts w:ascii="Arial" w:hAnsi="Arial" w:cs="Arial"/>
                          <w:i/>
                          <w:iCs/>
                          <w:sz w:val="96"/>
                          <w:szCs w:val="96"/>
                        </w:rPr>
                      </w:pPr>
                    </w:p>
                    <w:p w14:paraId="56BE8953" w14:textId="66A71FC6" w:rsidR="009979F7" w:rsidRDefault="009979F7" w:rsidP="00196C78">
                      <w:pPr>
                        <w:jc w:val="center"/>
                        <w:rPr>
                          <w:rFonts w:ascii="Arial" w:hAnsi="Arial" w:cs="Arial"/>
                          <w:i/>
                          <w:iCs/>
                          <w:sz w:val="96"/>
                          <w:szCs w:val="96"/>
                        </w:rPr>
                      </w:pPr>
                    </w:p>
                    <w:p w14:paraId="347ADAFA" w14:textId="682F7FCF" w:rsidR="009979F7" w:rsidRDefault="009979F7" w:rsidP="00196C78">
                      <w:pPr>
                        <w:jc w:val="center"/>
                        <w:rPr>
                          <w:rFonts w:ascii="Arial" w:hAnsi="Arial" w:cs="Arial"/>
                          <w:i/>
                          <w:iCs/>
                          <w:sz w:val="96"/>
                          <w:szCs w:val="96"/>
                        </w:rPr>
                      </w:pPr>
                    </w:p>
                    <w:p w14:paraId="014723FC" w14:textId="0C7FE2F3" w:rsidR="009979F7" w:rsidRPr="00196C78" w:rsidRDefault="009979F7" w:rsidP="00196C78">
                      <w:pPr>
                        <w:jc w:val="center"/>
                        <w:rPr>
                          <w:rFonts w:ascii="Arial" w:hAnsi="Arial" w:cs="Arial"/>
                          <w:i/>
                          <w:iCs/>
                          <w:sz w:val="96"/>
                          <w:szCs w:val="96"/>
                        </w:rPr>
                      </w:pPr>
                      <w:r>
                        <w:rPr>
                          <w:rFonts w:ascii="Arial" w:hAnsi="Arial" w:cs="Arial"/>
                          <w:i/>
                          <w:iCs/>
                          <w:sz w:val="96"/>
                          <w:szCs w:val="96"/>
                        </w:rPr>
                        <w:t>kjh</w:t>
                      </w:r>
                    </w:p>
                  </w:txbxContent>
                </v:textbox>
                <w10:wrap anchorx="margin"/>
              </v:shape>
            </w:pict>
          </mc:Fallback>
        </mc:AlternateContent>
      </w:r>
      <w:r w:rsidR="000957EE">
        <w:t xml:space="preserve"> </w:t>
      </w:r>
      <w:r w:rsidR="002B0037">
        <w:tab/>
      </w:r>
      <w:r w:rsidR="00F3191C">
        <w:t xml:space="preserve"> </w:t>
      </w:r>
    </w:p>
    <w:p w14:paraId="35CF7D19" w14:textId="6CAD8B4F" w:rsidR="00196C78" w:rsidRDefault="0083770C">
      <w:r>
        <w:br w:type="page"/>
      </w:r>
    </w:p>
    <w:p w14:paraId="5B29CCDF" w14:textId="1ADCCC8B" w:rsidR="00196C78" w:rsidRPr="00765457" w:rsidRDefault="00765457">
      <w:pPr>
        <w:rPr>
          <w:i/>
          <w:iCs/>
          <w:sz w:val="28"/>
          <w:szCs w:val="28"/>
          <w:u w:val="single"/>
        </w:rPr>
      </w:pPr>
      <w:r w:rsidRPr="00B520D5">
        <w:rPr>
          <w:noProof/>
          <w:color w:val="C45911" w:themeColor="accent2" w:themeShade="BF"/>
          <w:sz w:val="28"/>
          <w:szCs w:val="26"/>
          <w:lang w:eastAsia="en-GB"/>
        </w:rPr>
        <w:lastRenderedPageBreak/>
        <mc:AlternateContent>
          <mc:Choice Requires="wps">
            <w:drawing>
              <wp:anchor distT="0" distB="0" distL="114300" distR="114300" simplePos="0" relativeHeight="251658247" behindDoc="0" locked="0" layoutInCell="1" allowOverlap="1" wp14:anchorId="7B8BA771" wp14:editId="2399EFE8">
                <wp:simplePos x="0" y="0"/>
                <wp:positionH relativeFrom="margin">
                  <wp:posOffset>-126218</wp:posOffset>
                </wp:positionH>
                <wp:positionV relativeFrom="paragraph">
                  <wp:posOffset>351155</wp:posOffset>
                </wp:positionV>
                <wp:extent cx="6049107" cy="19449757"/>
                <wp:effectExtent l="0" t="0" r="27940" b="19685"/>
                <wp:wrapNone/>
                <wp:docPr id="2" name="Text Box 2"/>
                <wp:cNvGraphicFramePr/>
                <a:graphic xmlns:a="http://schemas.openxmlformats.org/drawingml/2006/main">
                  <a:graphicData uri="http://schemas.microsoft.com/office/word/2010/wordprocessingShape">
                    <wps:wsp>
                      <wps:cNvSpPr txBox="1"/>
                      <wps:spPr>
                        <a:xfrm>
                          <a:off x="0" y="0"/>
                          <a:ext cx="6049107" cy="1944975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5D09C32" w14:textId="77777777" w:rsidR="009979F7" w:rsidRPr="00765457" w:rsidRDefault="009979F7" w:rsidP="00196C78">
                            <w:pPr>
                              <w:rPr>
                                <w:b/>
                                <w:bCs/>
                                <w:sz w:val="24"/>
                                <w:szCs w:val="24"/>
                                <w:u w:val="single"/>
                              </w:rPr>
                            </w:pPr>
                            <w:r w:rsidRPr="00765457">
                              <w:rPr>
                                <w:b/>
                                <w:bCs/>
                                <w:sz w:val="24"/>
                                <w:szCs w:val="24"/>
                                <w:u w:val="single"/>
                              </w:rPr>
                              <w:t>Introduction:</w:t>
                            </w:r>
                          </w:p>
                          <w:p w14:paraId="6233C942" w14:textId="77777777" w:rsidR="009979F7" w:rsidRDefault="009979F7" w:rsidP="00196C78">
                            <w:r w:rsidRPr="00196C78">
                              <w:t>My client, Liam smith has asked me to create a booking system for his barber shop. This software will allow customer to sign in and book an appointment for a haircut</w:t>
                            </w:r>
                            <w:r>
                              <w:t xml:space="preserve">. </w:t>
                            </w:r>
                          </w:p>
                          <w:p w14:paraId="0F051072" w14:textId="1513B68E" w:rsidR="009979F7" w:rsidRPr="00196C78" w:rsidRDefault="009979F7" w:rsidP="00196C78">
                            <w:r>
                              <w:t xml:space="preserve">The program </w:t>
                            </w:r>
                            <w:r w:rsidRPr="00196C78">
                              <w:t>will begin to prompt the customer to login or create an account. The reasons why I have accounts is to allow the customer to save preferences for future appointments. This will save their email, phone number and other preferences regarding their hairstyles.</w:t>
                            </w:r>
                            <w:r>
                              <w:t xml:space="preserve"> </w:t>
                            </w:r>
                            <w:r w:rsidR="00175B2A">
                              <w:t xml:space="preserve">If the inputs match the details within the database, they will be promoted with to enter a security code that will be sent their email address. </w:t>
                            </w:r>
                            <w:r>
                              <w:t xml:space="preserve">After login in, </w:t>
                            </w:r>
                            <w:r w:rsidR="006C02CC">
                              <w:t xml:space="preserve">the </w:t>
                            </w:r>
                            <w:r>
                              <w:t>customer will be directed to the main menu</w:t>
                            </w:r>
                            <w:r w:rsidRPr="00196C78">
                              <w:t xml:space="preserve">, the customer will have an option </w:t>
                            </w:r>
                            <w:r>
                              <w:t>to create a new reservation and another button will allow the user to view or delete a reservation through a simple button.</w:t>
                            </w:r>
                          </w:p>
                          <w:p w14:paraId="50549691" w14:textId="5C0023DC" w:rsidR="009979F7" w:rsidRPr="00196C78" w:rsidRDefault="009979F7" w:rsidP="00196C78">
                            <w:r>
                              <w:t>If the customer decides to create a reservation</w:t>
                            </w:r>
                            <w:r w:rsidR="00B05D62">
                              <w:t>,</w:t>
                            </w:r>
                            <w:r>
                              <w:t xml:space="preserve"> t</w:t>
                            </w:r>
                            <w:r w:rsidRPr="00196C78">
                              <w:t>he software on the customer side</w:t>
                            </w:r>
                            <w:r>
                              <w:t>,</w:t>
                            </w:r>
                            <w:r w:rsidRPr="00196C78">
                              <w:t xml:space="preserve"> will present with the barbers that are available. After picking the barber, they will choose a from a broad range of hairstyles they want with the options to upload an image of their hair and an image of the haircut they want. Also on </w:t>
                            </w:r>
                            <w:r>
                              <w:t>another</w:t>
                            </w:r>
                            <w:r w:rsidRPr="00196C78">
                              <w:t xml:space="preserve"> page will be a message box that allows the user to input additional information the barber may want to know. If the customer is unsure, the program will ask the customer a series of multiple-choice questions to reduce the number of possibilities and give a recommendation with inputs from the customer. Some examples of questions my programs may ask is like what hair type </w:t>
                            </w:r>
                            <w:r w:rsidR="00823FE1">
                              <w:t>or</w:t>
                            </w:r>
                            <w:r w:rsidRPr="00196C78">
                              <w:t xml:space="preserve"> what head shape they have. This data will be used to pick a recommended hairstyle and show some photos of hairstyles as an example. The styles will be picked from the previous selections presented. </w:t>
                            </w:r>
                            <w:r>
                              <w:t xml:space="preserve">My client wanted this feature to further differentiate this booking system from other similar barber shops as he believes customers will utilise this feature and further make the process efficient for his barbershop. </w:t>
                            </w:r>
                            <w:r w:rsidRPr="00196C78">
                              <w:t>The customer will now have a choice of the recommended hairstyle or something else they may like. The program will then present the customer with available times that the selected barber is free. At the end will be a confirmation screen with the barber selected, hairstyle, pricing, and any images the customer has uploaded.</w:t>
                            </w:r>
                            <w:r w:rsidR="00175B2A">
                              <w:t xml:space="preserve"> After the reservation has been created, the program will then automatically send a receipt with all the reservation details to the customers email address.</w:t>
                            </w:r>
                          </w:p>
                          <w:p w14:paraId="08B61948" w14:textId="13DD2828" w:rsidR="009979F7" w:rsidRPr="00196C78" w:rsidRDefault="009979F7" w:rsidP="00196C78">
                            <w:r w:rsidRPr="00196C78">
                              <w:t>On the barber side, the software will prompt the barber to login to their account. After logging in they will be presented with their calendar. This calendar will show which clients are due, with the ability to click on their tab. The tab will then show the customers personal details like phone number and email. The tab will also include the details of the haircut and the image the user has uploaded as reference. One of the other barbers in the shop, Lucas, wanted the tab to include the client’s personal detail because they</w:t>
                            </w:r>
                            <w:r w:rsidR="00924787">
                              <w:t xml:space="preserve"> will then</w:t>
                            </w:r>
                            <w:r w:rsidRPr="00196C78">
                              <w:t xml:space="preserve"> have the ability to contact their customer if they have any questions or if the barber is not going to be in on that day.      </w:t>
                            </w:r>
                          </w:p>
                          <w:p w14:paraId="4CF4A1C4" w14:textId="158C71C2" w:rsidR="009979F7" w:rsidRPr="00196C78" w:rsidRDefault="009979F7" w:rsidP="00196C78">
                            <w:r w:rsidRPr="00196C78">
                              <w:t>This system will replace a paper-based system where the customer would</w:t>
                            </w:r>
                            <w:r w:rsidR="00FC4A5E">
                              <w:t xml:space="preserve"> normally</w:t>
                            </w:r>
                            <w:r w:rsidRPr="00196C78">
                              <w:t xml:space="preserve"> have to call the barbershop and any barber available would have to manually input the information into a ledger. This system had many issues that I intend to solve. The issues include barbers during haircuts having to pick up calls that last on average 5 mins further wasting time for both the barber and the customer getting their haircuts, customer</w:t>
                            </w:r>
                            <w:r w:rsidR="00B05D62">
                              <w:t>s</w:t>
                            </w:r>
                            <w:r w:rsidRPr="00196C78">
                              <w:t xml:space="preserve"> unsure of what hairstyle they want leading them to be unsatisfied with their haircut. Also preventing any human error with barbers inputting the data wrong into the ledger further causing delays and confusion.</w:t>
                            </w:r>
                          </w:p>
                          <w:p w14:paraId="5FEEC866" w14:textId="65E2CCFC" w:rsidR="009979F7" w:rsidRPr="00196C78" w:rsidRDefault="009979F7" w:rsidP="00196C78">
                            <w:r w:rsidRPr="00196C78">
                              <w:t>My client, Liam, has especially requested that my system remind customers of their reservation shortly before their reservation as the main cause of lost business is customer forgetting their haircuts or coming late. My program will ensure that this does not happen as they will remind customer prior while warning them of a late fee if they turn up late. If a client happens to miss an appointment without cancelling, their next reservation will automatically be charged extra as a missed reservation fee.</w:t>
                            </w:r>
                          </w:p>
                          <w:p w14:paraId="52D45F30" w14:textId="192D1DBD" w:rsidR="009979F7" w:rsidRPr="00196C78" w:rsidRDefault="009979F7" w:rsidP="00196C7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BA771" id="Text Box 2" o:spid="_x0000_s1027" type="#_x0000_t202" style="position:absolute;margin-left:-9.95pt;margin-top:27.65pt;width:476.3pt;height:1531.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" fillcolor="white [3201]" strokecolor="#ed7d31 [3205]" strokeweight="1pt">
                <v:textbox>
                  <w:txbxContent>
                    <w:p w14:paraId="65D09C32" w14:textId="77777777" w:rsidR="009979F7" w:rsidRPr="00765457" w:rsidRDefault="009979F7" w:rsidP="00196C78">
                      <w:pPr>
                        <w:rPr>
                          <w:b/>
                          <w:bCs/>
                          <w:sz w:val="24"/>
                          <w:szCs w:val="24"/>
                          <w:u w:val="single"/>
                        </w:rPr>
                      </w:pPr>
                      <w:r w:rsidRPr="00765457">
                        <w:rPr>
                          <w:b/>
                          <w:bCs/>
                          <w:sz w:val="24"/>
                          <w:szCs w:val="24"/>
                          <w:u w:val="single"/>
                        </w:rPr>
                        <w:t>Introduction:</w:t>
                      </w:r>
                    </w:p>
                    <w:p w14:paraId="6233C942" w14:textId="77777777" w:rsidR="009979F7" w:rsidRDefault="009979F7" w:rsidP="00196C78">
                      <w:r w:rsidRPr="00196C78">
                        <w:t>My client, Liam smith has asked me to create a booking system for his barber shop. This software will allow customer to sign in and book an appointment for a haircut</w:t>
                      </w:r>
                      <w:r>
                        <w:t xml:space="preserve">. </w:t>
                      </w:r>
                    </w:p>
                    <w:p w14:paraId="0F051072" w14:textId="1513B68E" w:rsidR="009979F7" w:rsidRPr="00196C78" w:rsidRDefault="009979F7" w:rsidP="00196C78">
                      <w:r>
                        <w:t xml:space="preserve">The program </w:t>
                      </w:r>
                      <w:r w:rsidRPr="00196C78">
                        <w:t>will begin to prompt the customer to login or create an account. The reasons why I have accounts is to allow the customer to save preferences for future appointments. This will save their email, phone number and other preferences regarding their hairstyles.</w:t>
                      </w:r>
                      <w:r>
                        <w:t xml:space="preserve"> </w:t>
                      </w:r>
                      <w:r w:rsidR="00175B2A">
                        <w:t xml:space="preserve">If the inputs match the details within the database, they will be promoted with to enter a security code that will be sent their email address. </w:t>
                      </w:r>
                      <w:r>
                        <w:t xml:space="preserve">After login in, </w:t>
                      </w:r>
                      <w:r w:rsidR="006C02CC">
                        <w:t xml:space="preserve">the </w:t>
                      </w:r>
                      <w:r>
                        <w:t>customer will be directed to the main menu</w:t>
                      </w:r>
                      <w:r w:rsidRPr="00196C78">
                        <w:t xml:space="preserve">, the customer will have an option </w:t>
                      </w:r>
                      <w:r>
                        <w:t>to create a new reservation and another button will allow the user to view or delete a reservation through a simple button.</w:t>
                      </w:r>
                    </w:p>
                    <w:p w14:paraId="50549691" w14:textId="5C0023DC" w:rsidR="009979F7" w:rsidRPr="00196C78" w:rsidRDefault="009979F7" w:rsidP="00196C78">
                      <w:r>
                        <w:t>If the customer decides to create a reservation</w:t>
                      </w:r>
                      <w:r w:rsidR="00B05D62">
                        <w:t>,</w:t>
                      </w:r>
                      <w:r>
                        <w:t xml:space="preserve"> t</w:t>
                      </w:r>
                      <w:r w:rsidRPr="00196C78">
                        <w:t>he software on the customer side</w:t>
                      </w:r>
                      <w:r>
                        <w:t>,</w:t>
                      </w:r>
                      <w:r w:rsidRPr="00196C78">
                        <w:t xml:space="preserve"> will present with the barbers that are available. After picking the barber, they will choose a from a broad range of hairstyles they want with the options to upload an image of their hair and an image of the haircut they want. Also on </w:t>
                      </w:r>
                      <w:r>
                        <w:t>another</w:t>
                      </w:r>
                      <w:r w:rsidRPr="00196C78">
                        <w:t xml:space="preserve"> page will be a message box that allows the user to input additional information the barber may want to know. If the customer is unsure, the program will ask the customer a series of multiple-choice questions to reduce the number of possibilities and give a recommendation with inputs from the customer. Some examples of questions my programs may ask is like what hair type </w:t>
                      </w:r>
                      <w:r w:rsidR="00823FE1">
                        <w:t>or</w:t>
                      </w:r>
                      <w:r w:rsidRPr="00196C78">
                        <w:t xml:space="preserve"> what head shape they have. This data will be used to pick a recommended hairstyle and show some photos of hairstyles as an example. The styles will be picked from the previous selections presented. </w:t>
                      </w:r>
                      <w:r>
                        <w:t xml:space="preserve">My client wanted this feature to further differentiate this booking system from other similar barber shops as he believes customers will utilise this feature and further make the process efficient for his barbershop. </w:t>
                      </w:r>
                      <w:r w:rsidRPr="00196C78">
                        <w:t>The customer will now have a choice of the recommended hairstyle or something else they may like. The program will then present the customer with available times that the selected barber is free. At the end will be a confirmation screen with the barber selected, hairstyle, pricing, and any images the customer has uploaded.</w:t>
                      </w:r>
                      <w:r w:rsidR="00175B2A">
                        <w:t xml:space="preserve"> After the reservation has been created, the program will then automatically send a receipt with all the reservation details to the customers email address.</w:t>
                      </w:r>
                    </w:p>
                    <w:p w14:paraId="08B61948" w14:textId="13DD2828" w:rsidR="009979F7" w:rsidRPr="00196C78" w:rsidRDefault="009979F7" w:rsidP="00196C78">
                      <w:r w:rsidRPr="00196C78">
                        <w:t>On the barber side, the software will prompt the barber to login to their account. After logging in they will be presented with their calendar. This calendar will show which clients are due, with the ability to click on their tab. The tab will then show the customers personal details like phone number and email. The tab will also include the details of the haircut and the image the user has uploaded as reference. One of the other barbers in the shop, Lucas, wanted the tab to include the client’s personal detail because they</w:t>
                      </w:r>
                      <w:r w:rsidR="00924787">
                        <w:t xml:space="preserve"> will then</w:t>
                      </w:r>
                      <w:r w:rsidRPr="00196C78">
                        <w:t xml:space="preserve"> have the ability to contact their customer if they have any questions or if the barber is not going to be in on that day.      </w:t>
                      </w:r>
                    </w:p>
                    <w:p w14:paraId="4CF4A1C4" w14:textId="158C71C2" w:rsidR="009979F7" w:rsidRPr="00196C78" w:rsidRDefault="009979F7" w:rsidP="00196C78">
                      <w:r w:rsidRPr="00196C78">
                        <w:t>This system will replace a paper-based system where the customer would</w:t>
                      </w:r>
                      <w:r w:rsidR="00FC4A5E">
                        <w:t xml:space="preserve"> normally</w:t>
                      </w:r>
                      <w:r w:rsidRPr="00196C78">
                        <w:t xml:space="preserve"> have to call the barbershop and any barber available would have to manually input the information into a ledger. This system had many issues that I intend to solve. The issues include barbers during haircuts having to pick up calls that last on average 5 mins further wasting time for both the barber and the customer getting their haircuts, customer</w:t>
                      </w:r>
                      <w:r w:rsidR="00B05D62">
                        <w:t>s</w:t>
                      </w:r>
                      <w:r w:rsidRPr="00196C78">
                        <w:t xml:space="preserve"> unsure of what hairstyle they want leading them to be unsatisfied with their haircut. Also preventing any human error with barbers inputting the data wrong into the ledger further causing delays and confusion.</w:t>
                      </w:r>
                    </w:p>
                    <w:p w14:paraId="5FEEC866" w14:textId="65E2CCFC" w:rsidR="009979F7" w:rsidRPr="00196C78" w:rsidRDefault="009979F7" w:rsidP="00196C78">
                      <w:r w:rsidRPr="00196C78">
                        <w:t>My client, Liam, has especially requested that my system remind customers of their reservation shortly before their reservation as the main cause of lost business is customer forgetting their haircuts or coming late. My program will ensure that this does not happen as they will remind customer prior while warning them of a late fee if they turn up late. If a client happens to miss an appointment without cancelling, their next reservation will automatically be charged extra as a missed reservation fee.</w:t>
                      </w:r>
                    </w:p>
                    <w:p w14:paraId="52D45F30" w14:textId="192D1DBD" w:rsidR="009979F7" w:rsidRPr="00196C78" w:rsidRDefault="009979F7" w:rsidP="00196C78">
                      <w:pPr>
                        <w:rPr>
                          <w:sz w:val="28"/>
                          <w:szCs w:val="28"/>
                        </w:rPr>
                      </w:pPr>
                    </w:p>
                  </w:txbxContent>
                </v:textbox>
                <w10:wrap anchorx="margin"/>
              </v:shape>
            </w:pict>
          </mc:Fallback>
        </mc:AlternateContent>
      </w:r>
      <w:r w:rsidRPr="00B520D5">
        <w:rPr>
          <w:i/>
          <w:iCs/>
          <w:color w:val="C45911" w:themeColor="accent2" w:themeShade="BF"/>
          <w:sz w:val="36"/>
          <w:szCs w:val="32"/>
          <w:u w:val="single"/>
        </w:rPr>
        <w:t>Analysis</w:t>
      </w:r>
    </w:p>
    <w:p w14:paraId="7DB20F28" w14:textId="70EEF93F" w:rsidR="00196C78" w:rsidRDefault="00196C78">
      <w:r>
        <w:br w:type="page"/>
      </w:r>
    </w:p>
    <w:p w14:paraId="032D637E" w14:textId="69DB9B9E" w:rsidR="00765457" w:rsidRDefault="00FA7DC0">
      <w:r>
        <w:rPr>
          <w:noProof/>
          <w:lang w:eastAsia="en-GB"/>
        </w:rPr>
        <w:lastRenderedPageBreak/>
        <mc:AlternateContent>
          <mc:Choice Requires="wps">
            <w:drawing>
              <wp:anchor distT="0" distB="0" distL="114300" distR="114300" simplePos="0" relativeHeight="251658250" behindDoc="0" locked="0" layoutInCell="1" allowOverlap="1" wp14:anchorId="0A395C8C" wp14:editId="6797D401">
                <wp:simplePos x="0" y="0"/>
                <wp:positionH relativeFrom="margin">
                  <wp:posOffset>-123825</wp:posOffset>
                </wp:positionH>
                <wp:positionV relativeFrom="paragraph">
                  <wp:posOffset>-962025</wp:posOffset>
                </wp:positionV>
                <wp:extent cx="6057900" cy="237172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6057900" cy="237172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603461F" w14:textId="77777777" w:rsidR="009979F7" w:rsidRDefault="009979F7"/>
                          <w:p w14:paraId="6291FDA3" w14:textId="77777777" w:rsidR="009979F7" w:rsidRDefault="009979F7"/>
                          <w:p w14:paraId="787F544E" w14:textId="0262CEEC" w:rsidR="009979F7" w:rsidRDefault="009979F7">
                            <w:r w:rsidRPr="00196C78">
                              <w:t>I aim to program the system by using python programming language and AppJar, whilst also incorporating SQL to interact, access and manipulate</w:t>
                            </w:r>
                            <w:r w:rsidR="00FE2064">
                              <w:t xml:space="preserve"> the</w:t>
                            </w:r>
                            <w:r w:rsidRPr="00196C78">
                              <w:t xml:space="preserve"> database. I will need to update the database with the reservation</w:t>
                            </w:r>
                            <w:r w:rsidR="004509BC">
                              <w:t>s</w:t>
                            </w:r>
                            <w:r w:rsidRPr="00196C78">
                              <w:t xml:space="preserve"> made by using SQL to ensure that the barber is unavailable at that specific booked time. This also allows me to save client detail</w:t>
                            </w:r>
                            <w:r w:rsidR="004509BC">
                              <w:t>s</w:t>
                            </w:r>
                            <w:r w:rsidRPr="00196C78">
                              <w:t xml:space="preserve"> while also being able to modify or review at any time. I will use AppJar to create the interface which will ensure that the user will be able to easily create a reservation. My aim is to make my program an intuitive user centred design that will require little understanding to use. A minimal interface with clear linear process that is simple to follow and understand. This will benefit both customer and barber as this design will reduce any further human error and make the entire process as quick and efficient as possible.</w:t>
                            </w:r>
                          </w:p>
                          <w:p w14:paraId="646DC1DB" w14:textId="5BA9FFB7" w:rsidR="009979F7" w:rsidRDefault="009979F7"/>
                          <w:p w14:paraId="23C3F948" w14:textId="303F04EA" w:rsidR="009979F7" w:rsidRDefault="009979F7"/>
                          <w:p w14:paraId="7CAC62F7" w14:textId="77777777" w:rsidR="009979F7" w:rsidRPr="00196C78"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95C8C" id="Text Box 4" o:spid="_x0000_s1028" type="#_x0000_t202" style="position:absolute;margin-left:-9.75pt;margin-top:-75.75pt;width:477pt;height:186.7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" fillcolor="white [3201]" strokecolor="#ed7d31 [3205]" strokeweight="1pt">
                <v:textbox>
                  <w:txbxContent>
                    <w:p w14:paraId="0603461F" w14:textId="77777777" w:rsidR="009979F7" w:rsidRDefault="009979F7"/>
                    <w:p w14:paraId="6291FDA3" w14:textId="77777777" w:rsidR="009979F7" w:rsidRDefault="009979F7"/>
                    <w:p w14:paraId="787F544E" w14:textId="0262CEEC" w:rsidR="009979F7" w:rsidRDefault="009979F7">
                      <w:r w:rsidRPr="00196C78">
                        <w:t>I aim to program the system by using python programming language and AppJar, whilst also incorporating SQL to interact, access and manipulate</w:t>
                      </w:r>
                      <w:r w:rsidR="00FE2064">
                        <w:t xml:space="preserve"> the</w:t>
                      </w:r>
                      <w:r w:rsidRPr="00196C78">
                        <w:t xml:space="preserve"> database. I will need to update the database with the reservation</w:t>
                      </w:r>
                      <w:r w:rsidR="004509BC">
                        <w:t>s</w:t>
                      </w:r>
                      <w:r w:rsidRPr="00196C78">
                        <w:t xml:space="preserve"> made by using SQL to ensure that the barber is unavailable at that specific booked time. This also allows me to save client detail</w:t>
                      </w:r>
                      <w:r w:rsidR="004509BC">
                        <w:t>s</w:t>
                      </w:r>
                      <w:r w:rsidRPr="00196C78">
                        <w:t xml:space="preserve"> while also being able to modify or review at any time. I will use AppJar to create the interface which will ensure that the user will be able to easily create a reservation. My aim is to make my program an intuitive user centred design that will require little understanding to use. A minimal interface with clear linear process that is simple to follow and understand. This will benefit both customer and barber as this design will reduce any further human error and make the entire process as quick and efficient as possible.</w:t>
                      </w:r>
                    </w:p>
                    <w:p w14:paraId="646DC1DB" w14:textId="5BA9FFB7" w:rsidR="009979F7" w:rsidRDefault="009979F7"/>
                    <w:p w14:paraId="23C3F948" w14:textId="303F04EA" w:rsidR="009979F7" w:rsidRDefault="009979F7"/>
                    <w:p w14:paraId="7CAC62F7" w14:textId="77777777" w:rsidR="009979F7" w:rsidRPr="00196C78" w:rsidRDefault="009979F7"/>
                  </w:txbxContent>
                </v:textbox>
                <w10:wrap anchorx="margin"/>
              </v:shape>
            </w:pict>
          </mc:Fallback>
        </mc:AlternateContent>
      </w:r>
    </w:p>
    <w:p w14:paraId="27B01EFB" w14:textId="5D8DFD7B" w:rsidR="004965BB" w:rsidRDefault="00765457">
      <w:r>
        <w:t>fghgfh</w:t>
      </w:r>
    </w:p>
    <w:p w14:paraId="2391D027" w14:textId="2BEB283C" w:rsidR="00765457" w:rsidRDefault="00765457"/>
    <w:p w14:paraId="777344E2" w14:textId="1C26900F" w:rsidR="00765457" w:rsidRDefault="00765457"/>
    <w:p w14:paraId="0E714FF7" w14:textId="2C157945" w:rsidR="00765457" w:rsidRDefault="00765457"/>
    <w:p w14:paraId="4EDA0AEE" w14:textId="1DE23583" w:rsidR="00765457" w:rsidRDefault="00765457"/>
    <w:p w14:paraId="0A2BAF65" w14:textId="2B423485" w:rsidR="00765457" w:rsidRDefault="007E7587">
      <w:r>
        <w:rPr>
          <w:noProof/>
          <w:lang w:eastAsia="en-GB"/>
        </w:rPr>
        <mc:AlternateContent>
          <mc:Choice Requires="wps">
            <w:drawing>
              <wp:anchor distT="0" distB="0" distL="114300" distR="114300" simplePos="0" relativeHeight="251658251" behindDoc="0" locked="0" layoutInCell="1" allowOverlap="1" wp14:anchorId="1DB793AA" wp14:editId="7979470E">
                <wp:simplePos x="0" y="0"/>
                <wp:positionH relativeFrom="margin">
                  <wp:posOffset>-114300</wp:posOffset>
                </wp:positionH>
                <wp:positionV relativeFrom="paragraph">
                  <wp:posOffset>67310</wp:posOffset>
                </wp:positionV>
                <wp:extent cx="6038850" cy="1378634"/>
                <wp:effectExtent l="0" t="0" r="19050" b="12065"/>
                <wp:wrapNone/>
                <wp:docPr id="5" name="Text Box 5"/>
                <wp:cNvGraphicFramePr/>
                <a:graphic xmlns:a="http://schemas.openxmlformats.org/drawingml/2006/main">
                  <a:graphicData uri="http://schemas.microsoft.com/office/word/2010/wordprocessingShape">
                    <wps:wsp>
                      <wps:cNvSpPr txBox="1"/>
                      <wps:spPr>
                        <a:xfrm>
                          <a:off x="0" y="0"/>
                          <a:ext cx="6038850" cy="1378634"/>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42CF2C5" w14:textId="77777777" w:rsidR="009979F7" w:rsidRPr="00765457" w:rsidRDefault="009979F7" w:rsidP="00765457">
                            <w:pPr>
                              <w:rPr>
                                <w:b/>
                                <w:bCs/>
                                <w:u w:val="single"/>
                              </w:rPr>
                            </w:pPr>
                            <w:r w:rsidRPr="00765457">
                              <w:rPr>
                                <w:b/>
                                <w:bCs/>
                                <w:u w:val="single"/>
                              </w:rPr>
                              <w:t>How is this computationally solvable?</w:t>
                            </w:r>
                          </w:p>
                          <w:p w14:paraId="3B6A4895" w14:textId="77777777" w:rsidR="009979F7" w:rsidRPr="00765457" w:rsidRDefault="009979F7" w:rsidP="00765457">
                            <w:r w:rsidRPr="00765457">
                              <w:t>I know this is computationally solvable and it will be the best approach compared to the telephone/paper-based system as it comes with many problems such as human error. To ensure my program is flexible and prevent it from becoming redundant, it is essential that I think ahead as my program will reflect real life scenarios which is dynamic. Using computation methods will allow me to a superior solution than the telephone/paper-based system.</w:t>
                            </w:r>
                          </w:p>
                          <w:p w14:paraId="3092C232"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793AA" id="Text Box 5" o:spid="_x0000_s1029" type="#_x0000_t202" style="position:absolute;margin-left:-9pt;margin-top:5.3pt;width:475.5pt;height:108.5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" fillcolor="white [3201]" strokecolor="#ed7d31 [3205]" strokeweight="1pt">
                <v:textbox>
                  <w:txbxContent>
                    <w:p w14:paraId="342CF2C5" w14:textId="77777777" w:rsidR="009979F7" w:rsidRPr="00765457" w:rsidRDefault="009979F7" w:rsidP="00765457">
                      <w:pPr>
                        <w:rPr>
                          <w:b/>
                          <w:bCs/>
                          <w:u w:val="single"/>
                        </w:rPr>
                      </w:pPr>
                      <w:r w:rsidRPr="00765457">
                        <w:rPr>
                          <w:b/>
                          <w:bCs/>
                          <w:u w:val="single"/>
                        </w:rPr>
                        <w:t>How is this computationally solvable?</w:t>
                      </w:r>
                    </w:p>
                    <w:p w14:paraId="3B6A4895" w14:textId="77777777" w:rsidR="009979F7" w:rsidRPr="00765457" w:rsidRDefault="009979F7" w:rsidP="00765457">
                      <w:r w:rsidRPr="00765457">
                        <w:t>I know this is computationally solvable and it will be the best approach compared to the telephone/paper-based system as it comes with many problems such as human error. To ensure my program is flexible and prevent it from becoming redundant, it is essential that I think ahead as my program will reflect real life scenarios which is dynamic. Using computation methods will allow me to a superior solution than the telephone/paper-based system.</w:t>
                      </w:r>
                    </w:p>
                    <w:p w14:paraId="3092C232" w14:textId="77777777" w:rsidR="009979F7" w:rsidRDefault="009979F7"/>
                  </w:txbxContent>
                </v:textbox>
                <w10:wrap anchorx="margin"/>
              </v:shape>
            </w:pict>
          </mc:Fallback>
        </mc:AlternateContent>
      </w:r>
    </w:p>
    <w:p w14:paraId="647EBC44" w14:textId="6D095677" w:rsidR="00765457" w:rsidRDefault="00765457"/>
    <w:p w14:paraId="1A47044D" w14:textId="317CB532" w:rsidR="00765457" w:rsidRDefault="00765457"/>
    <w:p w14:paraId="184013FC" w14:textId="6D4B75B3" w:rsidR="00765457" w:rsidRDefault="00765457"/>
    <w:p w14:paraId="02EF34FD" w14:textId="2DD08330" w:rsidR="00765457" w:rsidRDefault="00765457"/>
    <w:p w14:paraId="33458189" w14:textId="0C873EFD" w:rsidR="00765457" w:rsidRDefault="00765457"/>
    <w:tbl>
      <w:tblPr>
        <w:tblStyle w:val="TableGrid"/>
        <w:tblW w:w="8789"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2520"/>
        <w:gridCol w:w="6269"/>
      </w:tblGrid>
      <w:tr w:rsidR="00765457" w:rsidRPr="00765457" w14:paraId="5C95A9D4" w14:textId="77777777" w:rsidTr="000A682A">
        <w:trPr>
          <w:trHeight w:val="683"/>
        </w:trPr>
        <w:tc>
          <w:tcPr>
            <w:tcW w:w="2520" w:type="dxa"/>
            <w:shd w:val="clear" w:color="auto" w:fill="FBE4D5" w:themeFill="accent2" w:themeFillTint="33"/>
          </w:tcPr>
          <w:p w14:paraId="6F01F2CF" w14:textId="77777777" w:rsidR="00765457" w:rsidRPr="00765457" w:rsidRDefault="00765457" w:rsidP="00765457">
            <w:pPr>
              <w:spacing w:after="160" w:line="259" w:lineRule="auto"/>
            </w:pPr>
            <w:r w:rsidRPr="00765457">
              <w:t>Computation method</w:t>
            </w:r>
          </w:p>
          <w:p w14:paraId="38CCE5A9" w14:textId="77777777" w:rsidR="00765457" w:rsidRPr="00765457" w:rsidRDefault="00765457" w:rsidP="00765457">
            <w:pPr>
              <w:spacing w:after="160" w:line="259" w:lineRule="auto"/>
            </w:pPr>
          </w:p>
        </w:tc>
        <w:tc>
          <w:tcPr>
            <w:tcW w:w="6269" w:type="dxa"/>
            <w:shd w:val="clear" w:color="auto" w:fill="FBE4D5" w:themeFill="accent2" w:themeFillTint="33"/>
          </w:tcPr>
          <w:p w14:paraId="279364FB" w14:textId="77777777" w:rsidR="00765457" w:rsidRPr="00765457" w:rsidRDefault="00765457" w:rsidP="00765457">
            <w:pPr>
              <w:spacing w:after="160" w:line="259" w:lineRule="auto"/>
            </w:pPr>
            <w:r w:rsidRPr="00765457">
              <w:t>How will this be used?</w:t>
            </w:r>
          </w:p>
        </w:tc>
      </w:tr>
      <w:tr w:rsidR="00765457" w:rsidRPr="00765457" w14:paraId="149A190B" w14:textId="77777777" w:rsidTr="000A682A">
        <w:trPr>
          <w:trHeight w:val="2053"/>
        </w:trPr>
        <w:tc>
          <w:tcPr>
            <w:tcW w:w="2520" w:type="dxa"/>
          </w:tcPr>
          <w:p w14:paraId="74A11024" w14:textId="77777777" w:rsidR="00765457" w:rsidRPr="00765457" w:rsidRDefault="00765457" w:rsidP="00765457">
            <w:pPr>
              <w:spacing w:after="160" w:line="259" w:lineRule="auto"/>
            </w:pPr>
            <w:r w:rsidRPr="00765457">
              <w:t>Think abstractly</w:t>
            </w:r>
          </w:p>
        </w:tc>
        <w:tc>
          <w:tcPr>
            <w:tcW w:w="6269" w:type="dxa"/>
          </w:tcPr>
          <w:p w14:paraId="61F52505" w14:textId="6383FCEF" w:rsidR="00765457" w:rsidRPr="00765457" w:rsidRDefault="00765457" w:rsidP="00765457">
            <w:pPr>
              <w:spacing w:after="160" w:line="259" w:lineRule="auto"/>
            </w:pPr>
            <w:r w:rsidRPr="00765457">
              <w:t xml:space="preserve">I will use abstraction to streamline the booking process as the user </w:t>
            </w:r>
            <w:r w:rsidR="006C5692" w:rsidRPr="00765457">
              <w:t>does not</w:t>
            </w:r>
            <w:r w:rsidRPr="00765457">
              <w:t xml:space="preserve"> need to know the all the details of the barber shop such as seating arrangement as this </w:t>
            </w:r>
            <w:r w:rsidR="006C5692" w:rsidRPr="00765457">
              <w:t>does not</w:t>
            </w:r>
            <w:r w:rsidRPr="00765457">
              <w:t xml:space="preserve"> affect the outcome of the program and </w:t>
            </w:r>
            <w:r w:rsidR="00024F2D" w:rsidRPr="00765457">
              <w:t>should not</w:t>
            </w:r>
            <w:r w:rsidRPr="00765457">
              <w:t xml:space="preserve"> be included. They will only be presented with essential data such as availability and information with no value will be removed from the design. For example, Barbers available at certain time slots will be visible as this will affect the outcome of the program. I will also have to think abstractly while I create my user interface. Due to my lack of experience and time, I will not be able to create a complex </w:t>
            </w:r>
            <w:r w:rsidR="00FF169E" w:rsidRPr="00765457">
              <w:t>UI,</w:t>
            </w:r>
            <w:r w:rsidRPr="00765457">
              <w:t xml:space="preserve"> but I will only be able to create a functional simple user interface that still provides all the relevant information that the customer will need to create a reservation easily. </w:t>
            </w:r>
          </w:p>
        </w:tc>
      </w:tr>
      <w:tr w:rsidR="00765457" w:rsidRPr="00765457" w14:paraId="3736D7E3" w14:textId="77777777" w:rsidTr="000A682A">
        <w:trPr>
          <w:trHeight w:val="666"/>
        </w:trPr>
        <w:tc>
          <w:tcPr>
            <w:tcW w:w="2520" w:type="dxa"/>
          </w:tcPr>
          <w:p w14:paraId="76BF87DF" w14:textId="77777777" w:rsidR="00765457" w:rsidRPr="00765457" w:rsidRDefault="00765457" w:rsidP="00765457">
            <w:pPr>
              <w:spacing w:after="160" w:line="259" w:lineRule="auto"/>
            </w:pPr>
            <w:r w:rsidRPr="00765457">
              <w:t xml:space="preserve">Thinking ahead </w:t>
            </w:r>
          </w:p>
        </w:tc>
        <w:tc>
          <w:tcPr>
            <w:tcW w:w="6269" w:type="dxa"/>
          </w:tcPr>
          <w:p w14:paraId="2CCC5DCA" w14:textId="7F1BCB6E" w:rsidR="00765457" w:rsidRPr="00765457" w:rsidRDefault="00765457" w:rsidP="00765457">
            <w:pPr>
              <w:spacing w:after="160" w:line="259" w:lineRule="auto"/>
            </w:pPr>
            <w:r w:rsidRPr="00765457">
              <w:t xml:space="preserve">To create a functional program, I will have to ensure that all predetermined services/hairstyles will be amended already into the database. This will include information about the service such as the name and pricing etc. More examples of </w:t>
            </w:r>
            <w:r w:rsidR="00786AF1">
              <w:t>tables</w:t>
            </w:r>
            <w:r w:rsidRPr="00765457">
              <w:t xml:space="preserve"> I intend to create are </w:t>
            </w:r>
            <w:r w:rsidR="00FF169E" w:rsidRPr="00765457">
              <w:t>an</w:t>
            </w:r>
            <w:r w:rsidRPr="00765457">
              <w:t xml:space="preserve"> account database for both customers and employees as well as a database on the reservations made. These records will be made during the use of the program, so it </w:t>
            </w:r>
            <w:r w:rsidR="006C5692" w:rsidRPr="00765457">
              <w:t>does not</w:t>
            </w:r>
            <w:r w:rsidRPr="00765457">
              <w:t xml:space="preserve"> need to be predefined by me. It is also important to consider future changes made to the services, as otherwise my program will become redundant. </w:t>
            </w:r>
            <w:r w:rsidR="00DC5C8B" w:rsidRPr="00765457">
              <w:t>To</w:t>
            </w:r>
            <w:r w:rsidRPr="00765457">
              <w:t xml:space="preserve"> do this, I will have to communicate with my client prior to development to ensure all the essential information is accounted for. To prevent my system from becoming redundant I </w:t>
            </w:r>
            <w:r w:rsidRPr="00765457">
              <w:lastRenderedPageBreak/>
              <w:t xml:space="preserve">will also be able to accommodate for any changes such as </w:t>
            </w:r>
            <w:r w:rsidR="00DC5C8B" w:rsidRPr="00765457">
              <w:t>an</w:t>
            </w:r>
            <w:r w:rsidRPr="00765457">
              <w:t xml:space="preserve"> introduction of a new service/popular hairstyle or pricing changes. Hence, I will make it possible for employees only to make update the services listed easily.</w:t>
            </w:r>
            <w:r w:rsidR="00451E04">
              <w:t xml:space="preserve"> Customers should be able to input their account details in and expect the menu page to be outputted if the details match, if not</w:t>
            </w:r>
            <w:r w:rsidR="00884E9E">
              <w:t>, output error message.</w:t>
            </w:r>
            <w:r w:rsidR="00E126B6">
              <w:t xml:space="preserve"> If they want to create an account, they must input all details that fit the </w:t>
            </w:r>
            <w:r w:rsidR="009F6A11">
              <w:t>requirements set</w:t>
            </w:r>
            <w:r w:rsidR="00E126B6">
              <w:t>, this will output</w:t>
            </w:r>
            <w:r w:rsidR="00DC4681">
              <w:t xml:space="preserve"> a message depending on if the requirements are met, either creating a new account or rejecting the inputs.</w:t>
            </w:r>
            <w:r w:rsidR="00884E9E">
              <w:t xml:space="preserve"> Next, input their reservation details that will result in the </w:t>
            </w:r>
            <w:r w:rsidR="00D53A4F">
              <w:t>program outputting the reservation to the corresponding barber calendar.</w:t>
            </w:r>
          </w:p>
        </w:tc>
      </w:tr>
      <w:tr w:rsidR="00765457" w:rsidRPr="00765457" w14:paraId="13AB0083" w14:textId="77777777" w:rsidTr="000A682A">
        <w:trPr>
          <w:trHeight w:val="350"/>
        </w:trPr>
        <w:tc>
          <w:tcPr>
            <w:tcW w:w="2520" w:type="dxa"/>
          </w:tcPr>
          <w:p w14:paraId="4E050092" w14:textId="77777777" w:rsidR="00765457" w:rsidRPr="00765457" w:rsidRDefault="00765457" w:rsidP="00765457">
            <w:pPr>
              <w:spacing w:after="160" w:line="259" w:lineRule="auto"/>
            </w:pPr>
            <w:r w:rsidRPr="00765457">
              <w:lastRenderedPageBreak/>
              <w:t>Thinking procedurally</w:t>
            </w:r>
          </w:p>
        </w:tc>
        <w:tc>
          <w:tcPr>
            <w:tcW w:w="6269" w:type="dxa"/>
          </w:tcPr>
          <w:p w14:paraId="30F3CA77" w14:textId="7EA7F941" w:rsidR="00765457" w:rsidRPr="00765457" w:rsidRDefault="00765457" w:rsidP="00765457">
            <w:pPr>
              <w:spacing w:after="160" w:line="259" w:lineRule="auto"/>
            </w:pPr>
            <w:r w:rsidRPr="00765457">
              <w:t xml:space="preserve">I will split the problem into separate components. This will include a calendar screen and a booking screen etc. Each of the screen can be split into their own individual function where I can re-use code through inheritance. I will be able to inherit </w:t>
            </w:r>
            <w:r w:rsidR="00024F2D" w:rsidRPr="00765457">
              <w:t>distinct functions</w:t>
            </w:r>
            <w:r w:rsidRPr="00765457">
              <w:t xml:space="preserve"> from </w:t>
            </w:r>
            <w:r w:rsidR="00024F2D" w:rsidRPr="00765457">
              <w:t>various parts</w:t>
            </w:r>
            <w:r w:rsidRPr="00765457">
              <w:t xml:space="preserve"> of the system to increase efficiency of my program while also saving a lot of time. Inheriting will help meet my </w:t>
            </w:r>
            <w:r w:rsidR="00DC5C8B" w:rsidRPr="00765457">
              <w:t>client’s</w:t>
            </w:r>
            <w:r w:rsidRPr="00765457">
              <w:t xml:space="preserve"> deadline while also making it easier for me to create this system. As my program will be built into a modular way, it will be easy to read and follow. This will also allow other developers and myself to maintain/</w:t>
            </w:r>
            <w:r w:rsidR="00024F2D" w:rsidRPr="00765457">
              <w:t>amend</w:t>
            </w:r>
            <w:r w:rsidRPr="00765457">
              <w:t xml:space="preserve"> the system without affecting the rest of the program as it is split into manageable chunks. I will especially need to think procedurally when validation the system as I am using multiple </w:t>
            </w:r>
            <w:r w:rsidR="00B05D62">
              <w:t>tables</w:t>
            </w:r>
            <w:r w:rsidRPr="00765457">
              <w:t>. I will need to ensure referential integrity by ensuring that the user inputs data in the correct format to prevent errors and providing the wrong data.</w:t>
            </w:r>
          </w:p>
        </w:tc>
      </w:tr>
      <w:tr w:rsidR="00765457" w:rsidRPr="00765457" w14:paraId="6ECF6423" w14:textId="77777777" w:rsidTr="000A682A">
        <w:trPr>
          <w:trHeight w:val="333"/>
        </w:trPr>
        <w:tc>
          <w:tcPr>
            <w:tcW w:w="2520" w:type="dxa"/>
          </w:tcPr>
          <w:p w14:paraId="223F6DCB" w14:textId="77777777" w:rsidR="00765457" w:rsidRPr="00765457" w:rsidRDefault="00765457" w:rsidP="00765457">
            <w:pPr>
              <w:spacing w:after="160" w:line="259" w:lineRule="auto"/>
            </w:pPr>
            <w:r w:rsidRPr="00765457">
              <w:t>Thinking logically</w:t>
            </w:r>
          </w:p>
        </w:tc>
        <w:tc>
          <w:tcPr>
            <w:tcW w:w="6269" w:type="dxa"/>
          </w:tcPr>
          <w:p w14:paraId="7663D42B" w14:textId="126FC8FC" w:rsidR="00765457" w:rsidRPr="00765457" w:rsidRDefault="00765457" w:rsidP="00765457">
            <w:pPr>
              <w:spacing w:after="160" w:line="259" w:lineRule="auto"/>
            </w:pPr>
            <w:r w:rsidRPr="00765457">
              <w:t xml:space="preserve">It is essential to think logically when developing my program as it ensures the user will be able to reserve a haircut in the most efficient way possible. I will be gathering information about the features that my clients wants so I can meet their requirements and produce a program that functions well for my client. I will be developing my code in a logical order that allows feedback from my client to be fully utilised. Throughout the development process I will keep in close contact from my client gathering further feedback to ensure that my program meets my </w:t>
            </w:r>
            <w:r w:rsidR="003E0D60" w:rsidRPr="00765457">
              <w:t>client’s</w:t>
            </w:r>
            <w:r w:rsidRPr="00765457">
              <w:t xml:space="preserve"> standard.</w:t>
            </w:r>
          </w:p>
        </w:tc>
      </w:tr>
      <w:tr w:rsidR="00765457" w:rsidRPr="00765457" w14:paraId="791FBAA0" w14:textId="77777777" w:rsidTr="000A682A">
        <w:trPr>
          <w:trHeight w:val="333"/>
        </w:trPr>
        <w:tc>
          <w:tcPr>
            <w:tcW w:w="2520" w:type="dxa"/>
          </w:tcPr>
          <w:p w14:paraId="25418FEC" w14:textId="77777777" w:rsidR="00765457" w:rsidRPr="00765457" w:rsidRDefault="00765457" w:rsidP="00765457">
            <w:pPr>
              <w:spacing w:after="160" w:line="259" w:lineRule="auto"/>
            </w:pPr>
            <w:r w:rsidRPr="00765457">
              <w:t>Thinking concurrently</w:t>
            </w:r>
          </w:p>
        </w:tc>
        <w:tc>
          <w:tcPr>
            <w:tcW w:w="6269" w:type="dxa"/>
          </w:tcPr>
          <w:p w14:paraId="5F3B184A" w14:textId="18DFFB0B" w:rsidR="00765457" w:rsidRPr="00765457" w:rsidRDefault="00765457" w:rsidP="00765457">
            <w:pPr>
              <w:spacing w:after="160" w:line="259" w:lineRule="auto"/>
            </w:pPr>
            <w:r w:rsidRPr="00765457">
              <w:t xml:space="preserve">While my program is running, </w:t>
            </w:r>
            <w:r w:rsidR="00DC5C8B" w:rsidRPr="00765457">
              <w:t>there</w:t>
            </w:r>
            <w:r w:rsidRPr="00765457">
              <w:t xml:space="preserve"> will be multiple </w:t>
            </w:r>
            <w:r w:rsidR="00DC5C8B" w:rsidRPr="00765457">
              <w:t>tasks</w:t>
            </w:r>
            <w:r w:rsidRPr="00765457">
              <w:t xml:space="preserve"> within the program running concurrently. For example, while my user interface is running, my service database will be accessed and queried with concurrently when obtaining information or updating the database. While my program is running, some parts of my program will also depend on each other. For </w:t>
            </w:r>
            <w:r w:rsidR="00DC5C8B" w:rsidRPr="00765457">
              <w:t>example,</w:t>
            </w:r>
            <w:r w:rsidRPr="00765457">
              <w:t xml:space="preserve"> when a reservation is made, another part of the program updates the database which than affects the calendar as the </w:t>
            </w:r>
            <w:r w:rsidR="006C5692" w:rsidRPr="00765457">
              <w:t>it is</w:t>
            </w:r>
            <w:r w:rsidRPr="00765457">
              <w:t xml:space="preserve"> no longer available for other users.</w:t>
            </w:r>
          </w:p>
        </w:tc>
      </w:tr>
    </w:tbl>
    <w:p w14:paraId="514793F8" w14:textId="7A75623D" w:rsidR="00765457" w:rsidRPr="00765457" w:rsidRDefault="00765457" w:rsidP="00765457"/>
    <w:p w14:paraId="08518DCA" w14:textId="48E0F321" w:rsidR="00BB4435" w:rsidRDefault="00403072">
      <w:r>
        <w:br w:type="page"/>
      </w:r>
      <w:r w:rsidR="00123FC1">
        <w:rPr>
          <w:noProof/>
          <w:lang w:eastAsia="en-GB"/>
        </w:rPr>
        <w:lastRenderedPageBreak/>
        <mc:AlternateContent>
          <mc:Choice Requires="wps">
            <w:drawing>
              <wp:anchor distT="0" distB="0" distL="114300" distR="114300" simplePos="0" relativeHeight="251658254" behindDoc="0" locked="0" layoutInCell="1" allowOverlap="1" wp14:anchorId="530B4FAF" wp14:editId="510851BC">
                <wp:simplePos x="0" y="0"/>
                <wp:positionH relativeFrom="margin">
                  <wp:posOffset>-116958</wp:posOffset>
                </wp:positionH>
                <wp:positionV relativeFrom="paragraph">
                  <wp:posOffset>4667693</wp:posOffset>
                </wp:positionV>
                <wp:extent cx="5900420" cy="2849526"/>
                <wp:effectExtent l="0" t="0" r="24130" b="27305"/>
                <wp:wrapNone/>
                <wp:docPr id="6" name="Text Box 6"/>
                <wp:cNvGraphicFramePr/>
                <a:graphic xmlns:a="http://schemas.openxmlformats.org/drawingml/2006/main">
                  <a:graphicData uri="http://schemas.microsoft.com/office/word/2010/wordprocessingShape">
                    <wps:wsp>
                      <wps:cNvSpPr txBox="1"/>
                      <wps:spPr>
                        <a:xfrm>
                          <a:off x="0" y="0"/>
                          <a:ext cx="5900420" cy="28495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590A872" w14:textId="4FA21EC8" w:rsidR="009979F7" w:rsidRPr="00063286" w:rsidRDefault="009979F7">
                            <w:pPr>
                              <w:rPr>
                                <w:rFonts w:cstheme="minorHAnsi"/>
                                <w:b/>
                                <w:bCs/>
                                <w:u w:val="single"/>
                              </w:rPr>
                            </w:pPr>
                            <w:r w:rsidRPr="00063286">
                              <w:rPr>
                                <w:rFonts w:cstheme="minorHAnsi"/>
                                <w:b/>
                                <w:bCs/>
                                <w:u w:val="single"/>
                              </w:rPr>
                              <w:t>Existing system:</w:t>
                            </w:r>
                          </w:p>
                          <w:p w14:paraId="047893E5" w14:textId="15083A67" w:rsidR="009979F7" w:rsidRPr="00063286" w:rsidRDefault="009979F7" w:rsidP="004F24CB">
                            <w:pPr>
                              <w:rPr>
                                <w:rFonts w:cstheme="minorHAnsi"/>
                              </w:rPr>
                            </w:pPr>
                            <w:r w:rsidRPr="00063286">
                              <w:rPr>
                                <w:rFonts w:cstheme="minorHAnsi"/>
                              </w:rPr>
                              <w:t xml:space="preserve">The barber shop is currently using a timetable with the work hours on the and days of the week. The barbers each have their own timetable that the print every week and when a reservation is made over the phone the barber will mark their name and time of the appointment on the timetable with the corresponding time and date. All the available times are listed along each row and the weekdays are listed at each column. The barber must amend the booking which can be difficult due to the number of rows/columns. The barbers are prone to error as they usually mark the reservation as they are simultaneously on the call with their customer. The barbers have also made complaints that the timetable can be difficult to navigate and can be time consuming as it would be much quicker for the customer to make the reservation than calling the barbershop, wasting both customers and barbers’ time. This is the reason I </w:t>
                            </w:r>
                            <w:r>
                              <w:rPr>
                                <w:rFonts w:cstheme="minorHAnsi"/>
                              </w:rPr>
                              <w:t>intend to</w:t>
                            </w:r>
                            <w:r w:rsidRPr="00063286">
                              <w:rPr>
                                <w:rFonts w:cstheme="minorHAnsi"/>
                              </w:rPr>
                              <w:t xml:space="preserve"> find faults within the existing system and think of solutions to the new systems to improve efficiency while making the system clear and concise as the current system is overwhelming to the barbers.</w:t>
                            </w:r>
                          </w:p>
                          <w:p w14:paraId="6C351935"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B4FAF" id="Text Box 6" o:spid="_x0000_s1030" type="#_x0000_t202" style="position:absolute;margin-left:-9.2pt;margin-top:367.55pt;width:464.6pt;height:224.3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" fillcolor="white [3201]" strokecolor="#ed7d31 [3205]" strokeweight="1pt">
                <v:textbox>
                  <w:txbxContent>
                    <w:p w14:paraId="4590A872" w14:textId="4FA21EC8" w:rsidR="009979F7" w:rsidRPr="00063286" w:rsidRDefault="009979F7">
                      <w:pPr>
                        <w:rPr>
                          <w:rFonts w:cstheme="minorHAnsi"/>
                          <w:b/>
                          <w:bCs/>
                          <w:u w:val="single"/>
                        </w:rPr>
                      </w:pPr>
                      <w:r w:rsidRPr="00063286">
                        <w:rPr>
                          <w:rFonts w:cstheme="minorHAnsi"/>
                          <w:b/>
                          <w:bCs/>
                          <w:u w:val="single"/>
                        </w:rPr>
                        <w:t>Existing system:</w:t>
                      </w:r>
                    </w:p>
                    <w:p w14:paraId="047893E5" w14:textId="15083A67" w:rsidR="009979F7" w:rsidRPr="00063286" w:rsidRDefault="009979F7" w:rsidP="004F24CB">
                      <w:pPr>
                        <w:rPr>
                          <w:rFonts w:cstheme="minorHAnsi"/>
                        </w:rPr>
                      </w:pPr>
                      <w:r w:rsidRPr="00063286">
                        <w:rPr>
                          <w:rFonts w:cstheme="minorHAnsi"/>
                        </w:rPr>
                        <w:t xml:space="preserve">The barber shop is currently using a timetable with the work hours on the and days of the week. The barbers each have their own timetable that the print every week and when a reservation is made over the phone the barber will mark their name and time of the appointment on the timetable with the corresponding time and date. All the available times are listed along each row and the weekdays are listed at each column. The barber must amend the booking which can be difficult due to the number of rows/columns. The barbers are prone to error as they usually mark the reservation as they are simultaneously on the call with their customer. The barbers have also made complaints that the timetable can be difficult to navigate and can be time consuming as it would be much quicker for the customer to make the reservation than calling the barbershop, wasting both customers and barbers’ time. This is the reason I </w:t>
                      </w:r>
                      <w:r>
                        <w:rPr>
                          <w:rFonts w:cstheme="minorHAnsi"/>
                        </w:rPr>
                        <w:t>intend to</w:t>
                      </w:r>
                      <w:r w:rsidRPr="00063286">
                        <w:rPr>
                          <w:rFonts w:cstheme="minorHAnsi"/>
                        </w:rPr>
                        <w:t xml:space="preserve"> find faults within the existing system and think of solutions to the new systems to improve efficiency while making the system clear and concise as the current system is overwhelming to the barbers.</w:t>
                      </w:r>
                    </w:p>
                    <w:p w14:paraId="6C351935" w14:textId="77777777" w:rsidR="009979F7" w:rsidRDefault="009979F7"/>
                  </w:txbxContent>
                </v:textbox>
                <w10:wrap anchorx="margin"/>
              </v:shape>
            </w:pict>
          </mc:Fallback>
        </mc:AlternateContent>
      </w:r>
      <w:r w:rsidR="00123FC1" w:rsidRPr="00063286">
        <w:rPr>
          <w:rFonts w:ascii="Times New Roman" w:eastAsia="Calibri" w:hAnsi="Times New Roman" w:cs="Times New Roman"/>
          <w:noProof/>
          <w:sz w:val="24"/>
          <w:szCs w:val="24"/>
          <w:lang w:eastAsia="en-GB"/>
        </w:rPr>
        <mc:AlternateContent>
          <mc:Choice Requires="wps">
            <w:drawing>
              <wp:anchor distT="0" distB="0" distL="114300" distR="114300" simplePos="0" relativeHeight="251658257" behindDoc="0" locked="0" layoutInCell="1" allowOverlap="1" wp14:anchorId="5A5BC1E9" wp14:editId="71BD9630">
                <wp:simplePos x="0" y="0"/>
                <wp:positionH relativeFrom="margin">
                  <wp:align>center</wp:align>
                </wp:positionH>
                <wp:positionV relativeFrom="paragraph">
                  <wp:posOffset>3826318</wp:posOffset>
                </wp:positionV>
                <wp:extent cx="3019647" cy="425303"/>
                <wp:effectExtent l="0" t="0" r="0" b="0"/>
                <wp:wrapNone/>
                <wp:docPr id="8" name="Text Box 1"/>
                <wp:cNvGraphicFramePr/>
                <a:graphic xmlns:a="http://schemas.openxmlformats.org/drawingml/2006/main">
                  <a:graphicData uri="http://schemas.microsoft.com/office/word/2010/wordprocessingShape">
                    <wps:wsp>
                      <wps:cNvSpPr txBox="1"/>
                      <wps:spPr>
                        <a:xfrm>
                          <a:off x="0" y="0"/>
                          <a:ext cx="3019647" cy="425303"/>
                        </a:xfrm>
                        <a:prstGeom prst="rect">
                          <a:avLst/>
                        </a:prstGeom>
                        <a:noFill/>
                        <a:ln>
                          <a:noFill/>
                        </a:ln>
                        <a:effectLst/>
                      </wps:spPr>
                      <wps:txbx>
                        <w:txbxContent>
                          <w:p w14:paraId="1AA324B3" w14:textId="5D17A30C" w:rsidR="009979F7" w:rsidRPr="00123FC1" w:rsidRDefault="009979F7" w:rsidP="00063286">
                            <w:pPr>
                              <w:jc w:val="center"/>
                              <w:rPr>
                                <w:sz w:val="20"/>
                                <w:szCs w:val="20"/>
                              </w:rPr>
                            </w:pPr>
                            <w:r w:rsidRPr="00123FC1">
                              <w:rPr>
                                <w:sz w:val="20"/>
                                <w:szCs w:val="20"/>
                              </w:rPr>
                              <w:t>Above an example of the template my client uses</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A5BC1E9" id="_x0000_s1031" type="#_x0000_t202" style="position:absolute;margin-left:0;margin-top:301.3pt;width:237.75pt;height:33.5pt;z-index:25165825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" filled="f" stroked="f">
                <v:textbox>
                  <w:txbxContent>
                    <w:p w14:paraId="1AA324B3" w14:textId="5D17A30C" w:rsidR="009979F7" w:rsidRPr="00123FC1" w:rsidRDefault="009979F7" w:rsidP="00063286">
                      <w:pPr>
                        <w:jc w:val="center"/>
                        <w:rPr>
                          <w:sz w:val="20"/>
                          <w:szCs w:val="20"/>
                        </w:rPr>
                      </w:pPr>
                      <w:r w:rsidRPr="00123FC1">
                        <w:rPr>
                          <w:sz w:val="20"/>
                          <w:szCs w:val="20"/>
                        </w:rPr>
                        <w:t>Above an example of the template my client uses</w:t>
                      </w:r>
                    </w:p>
                  </w:txbxContent>
                </v:textbox>
                <w10:wrap anchorx="margin"/>
              </v:shape>
            </w:pict>
          </mc:Fallback>
        </mc:AlternateContent>
      </w:r>
      <w:r w:rsidR="00123FC1">
        <w:rPr>
          <w:i/>
          <w:iCs/>
          <w:noProof/>
          <w:sz w:val="28"/>
          <w:szCs w:val="28"/>
          <w:u w:val="single"/>
          <w:lang w:eastAsia="en-GB"/>
        </w:rPr>
        <mc:AlternateContent>
          <mc:Choice Requires="wps">
            <w:drawing>
              <wp:anchor distT="0" distB="0" distL="114300" distR="114300" simplePos="0" relativeHeight="251658306" behindDoc="1" locked="0" layoutInCell="1" allowOverlap="1" wp14:anchorId="42F3B45E" wp14:editId="13A74490">
                <wp:simplePos x="0" y="0"/>
                <wp:positionH relativeFrom="column">
                  <wp:posOffset>-95693</wp:posOffset>
                </wp:positionH>
                <wp:positionV relativeFrom="paragraph">
                  <wp:posOffset>85060</wp:posOffset>
                </wp:positionV>
                <wp:extent cx="5895975" cy="4008475"/>
                <wp:effectExtent l="0" t="0" r="28575" b="11430"/>
                <wp:wrapNone/>
                <wp:docPr id="66" name="Rectangle 66"/>
                <wp:cNvGraphicFramePr/>
                <a:graphic xmlns:a="http://schemas.openxmlformats.org/drawingml/2006/main">
                  <a:graphicData uri="http://schemas.microsoft.com/office/word/2010/wordprocessingShape">
                    <wps:wsp>
                      <wps:cNvSpPr/>
                      <wps:spPr>
                        <a:xfrm>
                          <a:off x="0" y="0"/>
                          <a:ext cx="5895975" cy="4008475"/>
                        </a:xfrm>
                        <a:prstGeom prst="rect">
                          <a:avLst/>
                        </a:prstGeom>
                        <a:solidFill>
                          <a:sysClr val="window" lastClr="FFFFFF"/>
                        </a:solidFill>
                        <a:ln w="12700" cap="flat" cmpd="sng" algn="ctr">
                          <a:solidFill>
                            <a:srgbClr val="ED7D3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76AAD" id="Rectangle 66" o:spid="_x0000_s1026" style="position:absolute;margin-left:-7.55pt;margin-top:6.7pt;width:464.25pt;height:315.65pt;z-index:-2516581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" fillcolor="window" strokecolor="#ed7d31" strokeweight="1pt"/>
            </w:pict>
          </mc:Fallback>
        </mc:AlternateContent>
      </w:r>
      <w:r w:rsidR="008A37B4">
        <w:rPr>
          <w:noProof/>
          <w:lang w:eastAsia="en-GB"/>
        </w:rPr>
        <w:drawing>
          <wp:anchor distT="0" distB="0" distL="114300" distR="114300" simplePos="0" relativeHeight="251658256" behindDoc="0" locked="0" layoutInCell="1" allowOverlap="1" wp14:anchorId="33B7B5E3" wp14:editId="17911813">
            <wp:simplePos x="0" y="0"/>
            <wp:positionH relativeFrom="margin">
              <wp:align>left</wp:align>
            </wp:positionH>
            <wp:positionV relativeFrom="paragraph">
              <wp:posOffset>180753</wp:posOffset>
            </wp:positionV>
            <wp:extent cx="4371975" cy="128905"/>
            <wp:effectExtent l="0" t="0" r="9525"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71975" cy="128905"/>
                    </a:xfrm>
                    <a:prstGeom prst="rect">
                      <a:avLst/>
                    </a:prstGeom>
                    <a:noFill/>
                  </pic:spPr>
                </pic:pic>
              </a:graphicData>
            </a:graphic>
          </wp:anchor>
        </w:drawing>
      </w:r>
      <w:r w:rsidR="00A335A1">
        <w:rPr>
          <w:noProof/>
          <w:lang w:eastAsia="en-GB"/>
        </w:rPr>
        <w:drawing>
          <wp:anchor distT="0" distB="0" distL="114300" distR="114300" simplePos="0" relativeHeight="251658255" behindDoc="0" locked="0" layoutInCell="1" allowOverlap="1" wp14:anchorId="196743FC" wp14:editId="644DB4B8">
            <wp:simplePos x="0" y="0"/>
            <wp:positionH relativeFrom="margin">
              <wp:align>left</wp:align>
            </wp:positionH>
            <wp:positionV relativeFrom="paragraph">
              <wp:posOffset>329609</wp:posOffset>
            </wp:positionV>
            <wp:extent cx="5720080" cy="3466465"/>
            <wp:effectExtent l="0" t="0" r="0" b="635"/>
            <wp:wrapNone/>
            <wp:docPr id="7" name="Picture 7" descr="A picture containing cabinet,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binet, furniture&#10;&#10;Description automatically generated"/>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0080" cy="3466465"/>
                    </a:xfrm>
                    <a:prstGeom prst="rect">
                      <a:avLst/>
                    </a:prstGeom>
                    <a:noFill/>
                  </pic:spPr>
                </pic:pic>
              </a:graphicData>
            </a:graphic>
          </wp:anchor>
        </w:drawing>
      </w:r>
      <w:r w:rsidR="00F713F8">
        <w:t xml:space="preserve"> </w:t>
      </w:r>
      <w:r w:rsidR="00BB4435">
        <w:br w:type="page"/>
      </w:r>
    </w:p>
    <w:p w14:paraId="1D21D53C" w14:textId="77777777" w:rsidR="00CA2871" w:rsidRPr="00CA2871" w:rsidRDefault="00CA2871" w:rsidP="00CA2871"/>
    <w:tbl>
      <w:tblPr>
        <w:tblStyle w:val="TableGrid"/>
        <w:tblpPr w:leftFromText="180" w:rightFromText="180" w:vertAnchor="text" w:horzAnchor="margin" w:tblpY="-224"/>
        <w:tblW w:w="8994"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2997"/>
        <w:gridCol w:w="3220"/>
        <w:gridCol w:w="2777"/>
      </w:tblGrid>
      <w:tr w:rsidR="00CA2871" w:rsidRPr="00CA2871" w14:paraId="381066BB" w14:textId="77777777" w:rsidTr="00494B72">
        <w:trPr>
          <w:trHeight w:val="285"/>
        </w:trPr>
        <w:tc>
          <w:tcPr>
            <w:tcW w:w="2997" w:type="dxa"/>
            <w:shd w:val="clear" w:color="auto" w:fill="FBE4D5" w:themeFill="accent2" w:themeFillTint="33"/>
          </w:tcPr>
          <w:p w14:paraId="35FE180B" w14:textId="77777777" w:rsidR="00CA2871" w:rsidRPr="00CA2871" w:rsidRDefault="00CA2871" w:rsidP="00CA2871">
            <w:pPr>
              <w:spacing w:after="160" w:line="259" w:lineRule="auto"/>
            </w:pPr>
            <w:r w:rsidRPr="00CA2871">
              <w:t>Issues</w:t>
            </w:r>
          </w:p>
        </w:tc>
        <w:tc>
          <w:tcPr>
            <w:tcW w:w="3220" w:type="dxa"/>
            <w:shd w:val="clear" w:color="auto" w:fill="FBE4D5" w:themeFill="accent2" w:themeFillTint="33"/>
          </w:tcPr>
          <w:p w14:paraId="6FED2F24" w14:textId="77777777" w:rsidR="00CA2871" w:rsidRPr="00CA2871" w:rsidRDefault="00CA2871" w:rsidP="00CA2871">
            <w:pPr>
              <w:spacing w:after="160" w:line="259" w:lineRule="auto"/>
            </w:pPr>
            <w:r w:rsidRPr="00CA2871">
              <w:t>Drawbacks for my stakeholder</w:t>
            </w:r>
          </w:p>
        </w:tc>
        <w:tc>
          <w:tcPr>
            <w:tcW w:w="2777" w:type="dxa"/>
            <w:shd w:val="clear" w:color="auto" w:fill="FBE4D5" w:themeFill="accent2" w:themeFillTint="33"/>
          </w:tcPr>
          <w:p w14:paraId="79366D6A" w14:textId="3A28D100" w:rsidR="00CA2871" w:rsidRPr="00CA2871" w:rsidRDefault="00024F2D" w:rsidP="00CA2871">
            <w:pPr>
              <w:spacing w:after="160" w:line="259" w:lineRule="auto"/>
            </w:pPr>
            <w:r w:rsidRPr="00CA2871">
              <w:t>Workable solutions</w:t>
            </w:r>
          </w:p>
        </w:tc>
      </w:tr>
      <w:tr w:rsidR="00CA2871" w:rsidRPr="00CA2871" w14:paraId="2CB0492B" w14:textId="77777777" w:rsidTr="00494B72">
        <w:trPr>
          <w:trHeight w:val="1171"/>
        </w:trPr>
        <w:tc>
          <w:tcPr>
            <w:tcW w:w="2997" w:type="dxa"/>
          </w:tcPr>
          <w:p w14:paraId="6841EB13" w14:textId="77777777" w:rsidR="00CA2871" w:rsidRPr="00CA2871" w:rsidRDefault="00CA2871" w:rsidP="00CA2871">
            <w:pPr>
              <w:spacing w:after="160" w:line="259" w:lineRule="auto"/>
            </w:pPr>
            <w:r w:rsidRPr="00CA2871">
              <w:t xml:space="preserve">The layout is difficult to navigate </w:t>
            </w:r>
          </w:p>
        </w:tc>
        <w:tc>
          <w:tcPr>
            <w:tcW w:w="3220" w:type="dxa"/>
          </w:tcPr>
          <w:p w14:paraId="43E41B42" w14:textId="77777777" w:rsidR="00CA2871" w:rsidRPr="00CA2871" w:rsidRDefault="00CA2871" w:rsidP="00CA2871">
            <w:pPr>
              <w:spacing w:after="160" w:line="259" w:lineRule="auto"/>
            </w:pPr>
            <w:r w:rsidRPr="00CA2871">
              <w:t>The barbers are prone to more human error and may schedule customers at wrong times.</w:t>
            </w:r>
          </w:p>
        </w:tc>
        <w:tc>
          <w:tcPr>
            <w:tcW w:w="2777" w:type="dxa"/>
          </w:tcPr>
          <w:p w14:paraId="20F68746" w14:textId="77777777" w:rsidR="00CA2871" w:rsidRPr="00CA2871" w:rsidRDefault="00CA2871" w:rsidP="00CA2871">
            <w:pPr>
              <w:spacing w:after="160" w:line="259" w:lineRule="auto"/>
            </w:pPr>
            <w:r w:rsidRPr="00CA2871">
              <w:t>Making the software a user centred/accessible design that can be intuitively navigated</w:t>
            </w:r>
          </w:p>
        </w:tc>
      </w:tr>
      <w:tr w:rsidR="00CA2871" w:rsidRPr="00CA2871" w14:paraId="4A848E6A" w14:textId="77777777" w:rsidTr="00494B72">
        <w:trPr>
          <w:trHeight w:val="1457"/>
        </w:trPr>
        <w:tc>
          <w:tcPr>
            <w:tcW w:w="2997" w:type="dxa"/>
          </w:tcPr>
          <w:p w14:paraId="01F3CE11" w14:textId="77777777" w:rsidR="00CA2871" w:rsidRPr="00CA2871" w:rsidRDefault="00CA2871" w:rsidP="00CA2871">
            <w:pPr>
              <w:spacing w:after="160" w:line="259" w:lineRule="auto"/>
            </w:pPr>
            <w:r w:rsidRPr="00CA2871">
              <w:t>Barbers are pulled away from customers, when receiving a phone call for reservations</w:t>
            </w:r>
          </w:p>
        </w:tc>
        <w:tc>
          <w:tcPr>
            <w:tcW w:w="3220" w:type="dxa"/>
          </w:tcPr>
          <w:p w14:paraId="013514AE" w14:textId="77777777" w:rsidR="00CA2871" w:rsidRPr="00CA2871" w:rsidRDefault="00CA2871" w:rsidP="00CA2871">
            <w:pPr>
              <w:spacing w:after="160" w:line="259" w:lineRule="auto"/>
            </w:pPr>
            <w:r w:rsidRPr="00CA2871">
              <w:t>Barber wastes the customers time as call can lasts up to 5 minutes, also can cause barbers to be behind schedule affecting the next customer</w:t>
            </w:r>
          </w:p>
        </w:tc>
        <w:tc>
          <w:tcPr>
            <w:tcW w:w="2777" w:type="dxa"/>
          </w:tcPr>
          <w:p w14:paraId="6C671B05" w14:textId="22C98F7D" w:rsidR="00CA2871" w:rsidRPr="00CA2871" w:rsidRDefault="00CA2871" w:rsidP="00CA2871">
            <w:pPr>
              <w:spacing w:after="160" w:line="259" w:lineRule="auto"/>
            </w:pPr>
            <w:r w:rsidRPr="00CA2871">
              <w:t>Barber will no longer need to manually mark reservations as it is all done on the client’s sides</w:t>
            </w:r>
            <w:r w:rsidR="004130F9">
              <w:t>.</w:t>
            </w:r>
          </w:p>
        </w:tc>
      </w:tr>
      <w:tr w:rsidR="00CA2871" w:rsidRPr="00CA2871" w14:paraId="108D0E4F" w14:textId="77777777" w:rsidTr="00494B72">
        <w:trPr>
          <w:trHeight w:val="1757"/>
        </w:trPr>
        <w:tc>
          <w:tcPr>
            <w:tcW w:w="2997" w:type="dxa"/>
          </w:tcPr>
          <w:p w14:paraId="5A584C0D" w14:textId="77777777" w:rsidR="00CA2871" w:rsidRPr="00CA2871" w:rsidRDefault="00CA2871" w:rsidP="00CA2871">
            <w:pPr>
              <w:spacing w:after="160" w:line="259" w:lineRule="auto"/>
            </w:pPr>
            <w:r w:rsidRPr="00CA2871">
              <w:t>Customers being unsure of the haircut/style they want as they sit to get their hair cut</w:t>
            </w:r>
          </w:p>
        </w:tc>
        <w:tc>
          <w:tcPr>
            <w:tcW w:w="3220" w:type="dxa"/>
          </w:tcPr>
          <w:p w14:paraId="086A7CDF" w14:textId="09C712CF" w:rsidR="00CA2871" w:rsidRPr="00CA2871" w:rsidRDefault="00CA2871" w:rsidP="00CA2871">
            <w:pPr>
              <w:spacing w:after="160" w:line="259" w:lineRule="auto"/>
            </w:pPr>
            <w:r w:rsidRPr="00CA2871">
              <w:t>More time is wasted as the customer decides on the chair and it increases the chance of the customer being unhappy with the haircut, causing them to lose the c</w:t>
            </w:r>
            <w:r w:rsidR="004130F9">
              <w:t>ustomers</w:t>
            </w:r>
            <w:r w:rsidRPr="00CA2871">
              <w:t xml:space="preserve"> business </w:t>
            </w:r>
          </w:p>
        </w:tc>
        <w:tc>
          <w:tcPr>
            <w:tcW w:w="2777" w:type="dxa"/>
          </w:tcPr>
          <w:p w14:paraId="78452AEF" w14:textId="77777777" w:rsidR="00CA2871" w:rsidRPr="00CA2871" w:rsidRDefault="00CA2871" w:rsidP="00CA2871">
            <w:pPr>
              <w:spacing w:after="160" w:line="259" w:lineRule="auto"/>
            </w:pPr>
            <w:r w:rsidRPr="00CA2871">
              <w:t>A recommended haircut/styles that the program decides if the customer is unsure with a series of multiple-choice questions</w:t>
            </w:r>
          </w:p>
        </w:tc>
      </w:tr>
      <w:tr w:rsidR="00CA2871" w:rsidRPr="00CA2871" w14:paraId="50F3A82A" w14:textId="77777777" w:rsidTr="00494B72">
        <w:trPr>
          <w:trHeight w:val="2488"/>
        </w:trPr>
        <w:tc>
          <w:tcPr>
            <w:tcW w:w="2997" w:type="dxa"/>
          </w:tcPr>
          <w:p w14:paraId="0E6AAD5E" w14:textId="77777777" w:rsidR="00CA2871" w:rsidRPr="00CA2871" w:rsidRDefault="00CA2871" w:rsidP="00CA2871">
            <w:pPr>
              <w:spacing w:after="160" w:line="259" w:lineRule="auto"/>
            </w:pPr>
            <w:r w:rsidRPr="00CA2871">
              <w:t xml:space="preserve">Customer often may forget/come late to their reservation </w:t>
            </w:r>
          </w:p>
        </w:tc>
        <w:tc>
          <w:tcPr>
            <w:tcW w:w="3220" w:type="dxa"/>
          </w:tcPr>
          <w:p w14:paraId="2D899942" w14:textId="77777777" w:rsidR="00CA2871" w:rsidRPr="00CA2871" w:rsidRDefault="00CA2871" w:rsidP="00CA2871">
            <w:pPr>
              <w:spacing w:after="160" w:line="259" w:lineRule="auto"/>
            </w:pPr>
            <w:r w:rsidRPr="00CA2871">
              <w:t>Barber losing business if a customer misses a reservation or if a customer come lates, delaying the barbers schedule further affecting future customers</w:t>
            </w:r>
          </w:p>
        </w:tc>
        <w:tc>
          <w:tcPr>
            <w:tcW w:w="2777" w:type="dxa"/>
          </w:tcPr>
          <w:p w14:paraId="12C955F7" w14:textId="77777777" w:rsidR="00CA2871" w:rsidRPr="00CA2871" w:rsidRDefault="00CA2871" w:rsidP="00CA2871">
            <w:pPr>
              <w:spacing w:after="160" w:line="259" w:lineRule="auto"/>
            </w:pPr>
            <w:r w:rsidRPr="00CA2871">
              <w:t>A day before the reservation, an email is sent to the customers email reminding them of their reservation. If they happen to miss their reservation without cancelling their appointment, a fee is applied to their next reservation</w:t>
            </w:r>
          </w:p>
        </w:tc>
      </w:tr>
      <w:tr w:rsidR="00CA2871" w:rsidRPr="00CA2871" w14:paraId="56641690" w14:textId="77777777" w:rsidTr="00494B72">
        <w:trPr>
          <w:trHeight w:val="2488"/>
        </w:trPr>
        <w:tc>
          <w:tcPr>
            <w:tcW w:w="2997" w:type="dxa"/>
          </w:tcPr>
          <w:p w14:paraId="2E873F61" w14:textId="77777777" w:rsidR="00CA2871" w:rsidRPr="00CA2871" w:rsidRDefault="00CA2871" w:rsidP="00CA2871">
            <w:pPr>
              <w:spacing w:after="160" w:line="259" w:lineRule="auto"/>
            </w:pPr>
            <w:r w:rsidRPr="00CA2871">
              <w:t>Barbers often lose and damage their paper calendar. Ink can often smudge making the text illegible.</w:t>
            </w:r>
          </w:p>
        </w:tc>
        <w:tc>
          <w:tcPr>
            <w:tcW w:w="3220" w:type="dxa"/>
          </w:tcPr>
          <w:p w14:paraId="15974A34" w14:textId="231504C8" w:rsidR="00CA2871" w:rsidRPr="00CA2871" w:rsidRDefault="00CA2871" w:rsidP="00CA2871">
            <w:pPr>
              <w:spacing w:after="160" w:line="259" w:lineRule="auto"/>
            </w:pPr>
            <w:r w:rsidRPr="00CA2871">
              <w:t xml:space="preserve">If the paper no longer becomes legible, since there is no back up, the barber will </w:t>
            </w:r>
            <w:r w:rsidR="00DC5C8B" w:rsidRPr="00CA2871">
              <w:t>lose</w:t>
            </w:r>
            <w:r w:rsidRPr="00CA2871">
              <w:t xml:space="preserve"> track of all their reservations causing more confusion for the barber.</w:t>
            </w:r>
          </w:p>
        </w:tc>
        <w:tc>
          <w:tcPr>
            <w:tcW w:w="2777" w:type="dxa"/>
          </w:tcPr>
          <w:p w14:paraId="680657D3" w14:textId="77777777" w:rsidR="00CA2871" w:rsidRPr="00CA2871" w:rsidRDefault="00CA2871" w:rsidP="00CA2871">
            <w:pPr>
              <w:spacing w:after="160" w:line="259" w:lineRule="auto"/>
            </w:pPr>
            <w:r w:rsidRPr="00CA2871">
              <w:t>A digital copy cannot be damaged/lost as it saved on the database. This prevents reservations being lost allowing the barber to continue stress free.</w:t>
            </w:r>
          </w:p>
        </w:tc>
      </w:tr>
    </w:tbl>
    <w:p w14:paraId="6BA4B317" w14:textId="20A0111E" w:rsidR="005129C1" w:rsidRPr="0021539B" w:rsidRDefault="00CC3997">
      <w:pPr>
        <w:rPr>
          <w:rFonts w:asciiTheme="majorHAnsi" w:hAnsiTheme="majorHAnsi" w:cstheme="majorHAnsi"/>
          <w:b/>
          <w:bCs/>
          <w:sz w:val="24"/>
          <w:szCs w:val="24"/>
          <w:u w:val="single"/>
        </w:rPr>
      </w:pPr>
      <w:r w:rsidRPr="0021539B">
        <w:rPr>
          <w:rFonts w:asciiTheme="majorHAnsi" w:hAnsiTheme="majorHAnsi" w:cstheme="majorHAnsi"/>
          <w:b/>
          <w:bCs/>
          <w:sz w:val="24"/>
          <w:szCs w:val="24"/>
          <w:u w:val="single"/>
        </w:rPr>
        <w:t>Analysing existing software:</w:t>
      </w:r>
    </w:p>
    <w:p w14:paraId="1A541567" w14:textId="6A8947E5" w:rsidR="00765457" w:rsidRDefault="00B414D9">
      <w:r>
        <w:rPr>
          <w:noProof/>
          <w:lang w:eastAsia="en-GB"/>
        </w:rPr>
        <mc:AlternateContent>
          <mc:Choice Requires="wps">
            <w:drawing>
              <wp:anchor distT="0" distB="0" distL="114300" distR="114300" simplePos="0" relativeHeight="251658248" behindDoc="0" locked="0" layoutInCell="1" allowOverlap="1" wp14:anchorId="35D101FC" wp14:editId="24596EF7">
                <wp:simplePos x="0" y="0"/>
                <wp:positionH relativeFrom="margin">
                  <wp:align>right</wp:align>
                </wp:positionH>
                <wp:positionV relativeFrom="paragraph">
                  <wp:posOffset>276771</wp:posOffset>
                </wp:positionV>
                <wp:extent cx="5709684" cy="1323832"/>
                <wp:effectExtent l="0" t="0" r="24765" b="10160"/>
                <wp:wrapNone/>
                <wp:docPr id="17" name="Text Box 17"/>
                <wp:cNvGraphicFramePr/>
                <a:graphic xmlns:a="http://schemas.openxmlformats.org/drawingml/2006/main">
                  <a:graphicData uri="http://schemas.microsoft.com/office/word/2010/wordprocessingShape">
                    <wps:wsp>
                      <wps:cNvSpPr txBox="1"/>
                      <wps:spPr>
                        <a:xfrm>
                          <a:off x="0" y="0"/>
                          <a:ext cx="5709684" cy="1323832"/>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260C0FD" w14:textId="77777777" w:rsidR="009979F7" w:rsidRPr="00B72EB9" w:rsidRDefault="009979F7" w:rsidP="00AC4CDB">
                            <w:pPr>
                              <w:numPr>
                                <w:ilvl w:val="0"/>
                                <w:numId w:val="1"/>
                              </w:numPr>
                              <w:rPr>
                                <w:b/>
                                <w:bCs/>
                                <w:u w:val="single"/>
                              </w:rPr>
                            </w:pPr>
                            <w:r w:rsidRPr="00B72EB9">
                              <w:rPr>
                                <w:b/>
                                <w:bCs/>
                                <w:u w:val="single"/>
                              </w:rPr>
                              <w:t>Legends barber shop website</w:t>
                            </w:r>
                          </w:p>
                          <w:p w14:paraId="34D88F70" w14:textId="1AF38B2F" w:rsidR="009979F7" w:rsidRPr="00AC4CDB" w:rsidRDefault="009979F7" w:rsidP="00AC4CDB">
                            <w:r w:rsidRPr="00AC4CDB">
                              <w:t xml:space="preserve">This is a website designed for booking a haircut as an alternative system to the telephone/paper-based system. This system is well designed as it does what is intended, it allows users to easily reserve haircut with their favourite barbers but lacks many features that I intend to bring that overall will be bring a better user experience due to the extra features that entice a wider range number of customers. </w:t>
                            </w:r>
                          </w:p>
                          <w:p w14:paraId="4A1FC21E"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101FC" id="Text Box 17" o:spid="_x0000_s1032" type="#_x0000_t202" style="position:absolute;margin-left:398.4pt;margin-top:21.8pt;width:449.6pt;height:104.25pt;z-index:251658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" fillcolor="white [3201]" strokecolor="#ed7d31 [3205]" strokeweight="1pt">
                <v:textbox>
                  <w:txbxContent>
                    <w:p w14:paraId="6260C0FD" w14:textId="77777777" w:rsidR="009979F7" w:rsidRPr="00B72EB9" w:rsidRDefault="009979F7" w:rsidP="00AC4CDB">
                      <w:pPr>
                        <w:numPr>
                          <w:ilvl w:val="0"/>
                          <w:numId w:val="1"/>
                        </w:numPr>
                        <w:rPr>
                          <w:b/>
                          <w:bCs/>
                          <w:u w:val="single"/>
                        </w:rPr>
                      </w:pPr>
                      <w:r w:rsidRPr="00B72EB9">
                        <w:rPr>
                          <w:b/>
                          <w:bCs/>
                          <w:u w:val="single"/>
                        </w:rPr>
                        <w:t>Legends barber shop website</w:t>
                      </w:r>
                    </w:p>
                    <w:p w14:paraId="34D88F70" w14:textId="1AF38B2F" w:rsidR="009979F7" w:rsidRPr="00AC4CDB" w:rsidRDefault="009979F7" w:rsidP="00AC4CDB">
                      <w:r w:rsidRPr="00AC4CDB">
                        <w:t xml:space="preserve">This is a website designed for booking a haircut as an alternative system to the telephone/paper-based system. This system is well designed as it does what is intended, it allows users to easily reserve haircut with their favourite barbers but lacks many features that I intend to bring that overall will be bring a better user experience due to the extra features that entice a wider range number of customers. </w:t>
                      </w:r>
                    </w:p>
                    <w:p w14:paraId="4A1FC21E" w14:textId="77777777" w:rsidR="009979F7" w:rsidRDefault="009979F7"/>
                  </w:txbxContent>
                </v:textbox>
                <w10:wrap anchorx="margin"/>
              </v:shape>
            </w:pict>
          </mc:Fallback>
        </mc:AlternateContent>
      </w:r>
      <w:r w:rsidR="005129C1">
        <w:br w:type="page"/>
      </w:r>
      <w:r>
        <w:rPr>
          <w:noProof/>
          <w:lang w:eastAsia="en-GB"/>
        </w:rPr>
        <w:lastRenderedPageBreak/>
        <w:drawing>
          <wp:anchor distT="0" distB="0" distL="114300" distR="114300" simplePos="0" relativeHeight="251658253" behindDoc="0" locked="0" layoutInCell="1" allowOverlap="1" wp14:anchorId="0368683E" wp14:editId="67AE9150">
            <wp:simplePos x="0" y="0"/>
            <wp:positionH relativeFrom="margin">
              <wp:posOffset>988301</wp:posOffset>
            </wp:positionH>
            <wp:positionV relativeFrom="paragraph">
              <wp:posOffset>331248</wp:posOffset>
            </wp:positionV>
            <wp:extent cx="3583172" cy="1775828"/>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3172" cy="1775828"/>
                    </a:xfrm>
                    <a:prstGeom prst="rect">
                      <a:avLst/>
                    </a:prstGeom>
                    <a:noFill/>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8252" behindDoc="0" locked="0" layoutInCell="1" allowOverlap="1" wp14:anchorId="35823E12" wp14:editId="60BD7319">
                <wp:simplePos x="0" y="0"/>
                <wp:positionH relativeFrom="margin">
                  <wp:align>left</wp:align>
                </wp:positionH>
                <wp:positionV relativeFrom="paragraph">
                  <wp:posOffset>1683</wp:posOffset>
                </wp:positionV>
                <wp:extent cx="5744845" cy="4178595"/>
                <wp:effectExtent l="0" t="0" r="27305" b="12700"/>
                <wp:wrapNone/>
                <wp:docPr id="18" name="Text Box 18"/>
                <wp:cNvGraphicFramePr/>
                <a:graphic xmlns:a="http://schemas.openxmlformats.org/drawingml/2006/main">
                  <a:graphicData uri="http://schemas.microsoft.com/office/word/2010/wordprocessingShape">
                    <wps:wsp>
                      <wps:cNvSpPr txBox="1"/>
                      <wps:spPr>
                        <a:xfrm>
                          <a:off x="0" y="0"/>
                          <a:ext cx="5744845" cy="417859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1B74356" w14:textId="4A488549" w:rsidR="009979F7" w:rsidRPr="00CB6F8B" w:rsidRDefault="009979F7" w:rsidP="00810C05">
                            <w:pPr>
                              <w:rPr>
                                <w:u w:val="single"/>
                              </w:rPr>
                            </w:pPr>
                            <w:r>
                              <w:rPr>
                                <w:highlight w:val="yellow"/>
                                <w:u w:val="single"/>
                              </w:rPr>
                              <w:t xml:space="preserve"> </w:t>
                            </w:r>
                            <w:r w:rsidRPr="00674E10">
                              <w:rPr>
                                <w:highlight w:val="yellow"/>
                                <w:u w:val="single"/>
                              </w:rPr>
                              <w:t>Choosing the barber</w:t>
                            </w:r>
                            <w:r w:rsidRPr="00674E10">
                              <w:rPr>
                                <w:highlight w:val="yellow"/>
                              </w:rPr>
                              <w:t>:                                                                                                                                       .</w:t>
                            </w:r>
                          </w:p>
                          <w:p w14:paraId="0CA2D51E" w14:textId="1E96037D" w:rsidR="009979F7" w:rsidRDefault="009979F7" w:rsidP="00810C05">
                            <w:pPr>
                              <w:rPr>
                                <w:noProof/>
                              </w:rPr>
                            </w:pPr>
                          </w:p>
                          <w:p w14:paraId="7C108CED" w14:textId="749F06B4" w:rsidR="009979F7" w:rsidRDefault="009979F7" w:rsidP="00810C05">
                            <w:pPr>
                              <w:rPr>
                                <w:noProof/>
                              </w:rPr>
                            </w:pPr>
                          </w:p>
                          <w:p w14:paraId="13D12D5E" w14:textId="5AC619EE" w:rsidR="009979F7" w:rsidRDefault="009979F7" w:rsidP="00810C05">
                            <w:pPr>
                              <w:rPr>
                                <w:noProof/>
                              </w:rPr>
                            </w:pPr>
                          </w:p>
                          <w:p w14:paraId="7CDDB4CC" w14:textId="77777777" w:rsidR="009979F7" w:rsidRDefault="009979F7" w:rsidP="00810C05"/>
                          <w:p w14:paraId="0DE32467" w14:textId="4D270ADF" w:rsidR="009979F7" w:rsidRDefault="009979F7" w:rsidP="00810C05"/>
                          <w:p w14:paraId="6DD8F935" w14:textId="37DD4B2F" w:rsidR="009979F7" w:rsidRDefault="009979F7" w:rsidP="00810C05"/>
                          <w:p w14:paraId="3E9EF942" w14:textId="77777777" w:rsidR="009979F7" w:rsidRPr="00CB6F8B" w:rsidRDefault="009979F7" w:rsidP="00810C05">
                            <w:pPr>
                              <w:rPr>
                                <w:u w:val="single"/>
                              </w:rPr>
                            </w:pPr>
                            <w:r w:rsidRPr="00CB6F8B">
                              <w:rPr>
                                <w:u w:val="single"/>
                              </w:rPr>
                              <w:t>Use:</w:t>
                            </w:r>
                          </w:p>
                          <w:p w14:paraId="73CD2999" w14:textId="5E2B8C98" w:rsidR="009979F7" w:rsidRDefault="009979F7" w:rsidP="00810C05">
                            <w:r>
                              <w:t xml:space="preserve">The first page the customer is presented with a choice, what barber they would like to book a reservation with. They have a choice, their favourite barber, or they can choose any. This is presented in organised way making it clear to users which barber is available. </w:t>
                            </w:r>
                          </w:p>
                          <w:p w14:paraId="20C1BD82" w14:textId="77777777" w:rsidR="009979F7" w:rsidRPr="00CB6F8B" w:rsidRDefault="009979F7" w:rsidP="00810C05">
                            <w:pPr>
                              <w:rPr>
                                <w:u w:val="single"/>
                              </w:rPr>
                            </w:pPr>
                            <w:r w:rsidRPr="00CB6F8B">
                              <w:rPr>
                                <w:u w:val="single"/>
                              </w:rPr>
                              <w:t>Is this useful for my program:</w:t>
                            </w:r>
                          </w:p>
                          <w:p w14:paraId="2EF24EC4" w14:textId="0B31BB7C" w:rsidR="009979F7" w:rsidRDefault="009979F7" w:rsidP="00810C05">
                            <w:r>
                              <w:t>My program will benefit from this multiple-choice screen for the customers. This is so they can easily filter what barber they like the most because most people usually go to one barber as they are more comfortable with them while being pleased with the result. This is important to implement into my program as it overall improves customer 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823E12" id="Text Box 18" o:spid="_x0000_s1033" type="#_x0000_t202" style="position:absolute;margin-left:0;margin-top:.15pt;width:452.35pt;height:329pt;z-index:2516582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" fillcolor="white [3201]" strokecolor="#ed7d31 [3205]" strokeweight="1pt">
                <v:textbox>
                  <w:txbxContent>
                    <w:p w14:paraId="11B74356" w14:textId="4A488549" w:rsidR="009979F7" w:rsidRPr="00CB6F8B" w:rsidRDefault="009979F7" w:rsidP="00810C05">
                      <w:pPr>
                        <w:rPr>
                          <w:u w:val="single"/>
                        </w:rPr>
                      </w:pPr>
                      <w:r>
                        <w:rPr>
                          <w:highlight w:val="yellow"/>
                          <w:u w:val="single"/>
                        </w:rPr>
                        <w:t xml:space="preserve"> </w:t>
                      </w:r>
                      <w:r w:rsidRPr="00674E10">
                        <w:rPr>
                          <w:highlight w:val="yellow"/>
                          <w:u w:val="single"/>
                        </w:rPr>
                        <w:t>Choosing the barber</w:t>
                      </w:r>
                      <w:r w:rsidRPr="00674E10">
                        <w:rPr>
                          <w:highlight w:val="yellow"/>
                        </w:rPr>
                        <w:t>:                                                                                                                                       .</w:t>
                      </w:r>
                    </w:p>
                    <w:p w14:paraId="0CA2D51E" w14:textId="1E96037D" w:rsidR="009979F7" w:rsidRDefault="009979F7" w:rsidP="00810C05">
                      <w:pPr>
                        <w:rPr>
                          <w:noProof/>
                        </w:rPr>
                      </w:pPr>
                    </w:p>
                    <w:p w14:paraId="7C108CED" w14:textId="749F06B4" w:rsidR="009979F7" w:rsidRDefault="009979F7" w:rsidP="00810C05">
                      <w:pPr>
                        <w:rPr>
                          <w:noProof/>
                        </w:rPr>
                      </w:pPr>
                    </w:p>
                    <w:p w14:paraId="13D12D5E" w14:textId="5AC619EE" w:rsidR="009979F7" w:rsidRDefault="009979F7" w:rsidP="00810C05">
                      <w:pPr>
                        <w:rPr>
                          <w:noProof/>
                        </w:rPr>
                      </w:pPr>
                    </w:p>
                    <w:p w14:paraId="7CDDB4CC" w14:textId="77777777" w:rsidR="009979F7" w:rsidRDefault="009979F7" w:rsidP="00810C05"/>
                    <w:p w14:paraId="0DE32467" w14:textId="4D270ADF" w:rsidR="009979F7" w:rsidRDefault="009979F7" w:rsidP="00810C05"/>
                    <w:p w14:paraId="6DD8F935" w14:textId="37DD4B2F" w:rsidR="009979F7" w:rsidRDefault="009979F7" w:rsidP="00810C05"/>
                    <w:p w14:paraId="3E9EF942" w14:textId="77777777" w:rsidR="009979F7" w:rsidRPr="00CB6F8B" w:rsidRDefault="009979F7" w:rsidP="00810C05">
                      <w:pPr>
                        <w:rPr>
                          <w:u w:val="single"/>
                        </w:rPr>
                      </w:pPr>
                      <w:r w:rsidRPr="00CB6F8B">
                        <w:rPr>
                          <w:u w:val="single"/>
                        </w:rPr>
                        <w:t>Use:</w:t>
                      </w:r>
                    </w:p>
                    <w:p w14:paraId="73CD2999" w14:textId="5E2B8C98" w:rsidR="009979F7" w:rsidRDefault="009979F7" w:rsidP="00810C05">
                      <w:r>
                        <w:t xml:space="preserve">The first page the customer is presented with a choice, what barber they would like to book a reservation with. They have a choice, their favourite barber, or they can choose any. This is presented in organised way making it clear to users which barber is available. </w:t>
                      </w:r>
                    </w:p>
                    <w:p w14:paraId="20C1BD82" w14:textId="77777777" w:rsidR="009979F7" w:rsidRPr="00CB6F8B" w:rsidRDefault="009979F7" w:rsidP="00810C05">
                      <w:pPr>
                        <w:rPr>
                          <w:u w:val="single"/>
                        </w:rPr>
                      </w:pPr>
                      <w:r w:rsidRPr="00CB6F8B">
                        <w:rPr>
                          <w:u w:val="single"/>
                        </w:rPr>
                        <w:t>Is this useful for my program:</w:t>
                      </w:r>
                    </w:p>
                    <w:p w14:paraId="2EF24EC4" w14:textId="0B31BB7C" w:rsidR="009979F7" w:rsidRDefault="009979F7" w:rsidP="00810C05">
                      <w:r>
                        <w:t>My program will benefit from this multiple-choice screen for the customers. This is so they can easily filter what barber they like the most because most people usually go to one barber as they are more comfortable with them while being pleased with the result. This is important to implement into my program as it overall improves customer experience.</w:t>
                      </w:r>
                    </w:p>
                  </w:txbxContent>
                </v:textbox>
                <w10:wrap anchorx="margin"/>
              </v:shape>
            </w:pict>
          </mc:Fallback>
        </mc:AlternateContent>
      </w:r>
      <w:r w:rsidR="00CE4054">
        <w:t>f</w:t>
      </w:r>
    </w:p>
    <w:p w14:paraId="0A286C43" w14:textId="77777777" w:rsidR="00CE4054" w:rsidRDefault="00CE4054"/>
    <w:p w14:paraId="388DF1BE" w14:textId="77777777" w:rsidR="00CE4054" w:rsidRDefault="00CE4054"/>
    <w:p w14:paraId="1E6DFF6E" w14:textId="77777777" w:rsidR="00CE4054" w:rsidRDefault="00CE4054"/>
    <w:p w14:paraId="28BB9189" w14:textId="77777777" w:rsidR="00CE4054" w:rsidRDefault="00CE4054"/>
    <w:p w14:paraId="0DAED759" w14:textId="77777777" w:rsidR="00CE4054" w:rsidRDefault="00CE4054"/>
    <w:p w14:paraId="0F8E0D21" w14:textId="77777777" w:rsidR="00CE4054" w:rsidRDefault="00CE4054"/>
    <w:p w14:paraId="59C4BA47" w14:textId="77777777" w:rsidR="00CE4054" w:rsidRDefault="00CE4054"/>
    <w:p w14:paraId="7100291F" w14:textId="77777777" w:rsidR="00CE4054" w:rsidRDefault="00CE4054"/>
    <w:p w14:paraId="7A0C6FC6" w14:textId="77777777" w:rsidR="00CE4054" w:rsidRDefault="00CE4054"/>
    <w:p w14:paraId="1E585523" w14:textId="77777777" w:rsidR="00CE4054" w:rsidRDefault="00CE4054"/>
    <w:p w14:paraId="12C2CC65" w14:textId="77777777" w:rsidR="00CE4054" w:rsidRDefault="00CE4054"/>
    <w:p w14:paraId="559C0C21" w14:textId="77777777" w:rsidR="00CE4054" w:rsidRDefault="00CE4054"/>
    <w:p w14:paraId="75466043" w14:textId="77777777" w:rsidR="00CE4054" w:rsidRDefault="00CE4054"/>
    <w:p w14:paraId="060114FA" w14:textId="77777777" w:rsidR="00CE4054" w:rsidRDefault="00CE4054"/>
    <w:p w14:paraId="5AFF643D" w14:textId="42A028B7" w:rsidR="00CE4054" w:rsidRDefault="00CE4054"/>
    <w:p w14:paraId="553F2BD2" w14:textId="2F981CC5" w:rsidR="00CE4054" w:rsidRDefault="004130F9">
      <w:r>
        <w:rPr>
          <w:noProof/>
          <w:lang w:eastAsia="en-GB"/>
        </w:rPr>
        <w:drawing>
          <wp:anchor distT="0" distB="0" distL="114300" distR="114300" simplePos="0" relativeHeight="251658259" behindDoc="0" locked="0" layoutInCell="1" allowOverlap="1" wp14:anchorId="2A79F47F" wp14:editId="3B0837D5">
            <wp:simplePos x="0" y="0"/>
            <wp:positionH relativeFrom="column">
              <wp:posOffset>657225</wp:posOffset>
            </wp:positionH>
            <wp:positionV relativeFrom="paragraph">
              <wp:posOffset>259080</wp:posOffset>
            </wp:positionV>
            <wp:extent cx="4076700" cy="2353471"/>
            <wp:effectExtent l="0" t="0" r="0" b="8890"/>
            <wp:wrapNone/>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pic:cNvPicPr>
                  </pic:nvPicPr>
                  <pic:blipFill>
                    <a:blip r:embed="rId14"/>
                    <a:stretch>
                      <a:fillRect/>
                    </a:stretch>
                  </pic:blipFill>
                  <pic:spPr>
                    <a:xfrm>
                      <a:off x="0" y="0"/>
                      <a:ext cx="4076700" cy="2353471"/>
                    </a:xfrm>
                    <a:prstGeom prst="rect">
                      <a:avLst/>
                    </a:prstGeom>
                  </pic:spPr>
                </pic:pic>
              </a:graphicData>
            </a:graphic>
            <wp14:sizeRelH relativeFrom="margin">
              <wp14:pctWidth>0</wp14:pctWidth>
            </wp14:sizeRelH>
            <wp14:sizeRelV relativeFrom="margin">
              <wp14:pctHeight>0</wp14:pctHeight>
            </wp14:sizeRelV>
          </wp:anchor>
        </w:drawing>
      </w:r>
      <w:r w:rsidR="001405EA">
        <w:rPr>
          <w:noProof/>
          <w:lang w:eastAsia="en-GB"/>
        </w:rPr>
        <mc:AlternateContent>
          <mc:Choice Requires="wps">
            <w:drawing>
              <wp:anchor distT="0" distB="0" distL="114300" distR="114300" simplePos="0" relativeHeight="251658258" behindDoc="0" locked="0" layoutInCell="1" allowOverlap="1" wp14:anchorId="7A44F98B" wp14:editId="2F5CF99F">
                <wp:simplePos x="0" y="0"/>
                <wp:positionH relativeFrom="margin">
                  <wp:align>left</wp:align>
                </wp:positionH>
                <wp:positionV relativeFrom="paragraph">
                  <wp:posOffset>12538</wp:posOffset>
                </wp:positionV>
                <wp:extent cx="5744845" cy="4274288"/>
                <wp:effectExtent l="0" t="0" r="27305" b="12065"/>
                <wp:wrapNone/>
                <wp:docPr id="9" name="Text Box 9"/>
                <wp:cNvGraphicFramePr/>
                <a:graphic xmlns:a="http://schemas.openxmlformats.org/drawingml/2006/main">
                  <a:graphicData uri="http://schemas.microsoft.com/office/word/2010/wordprocessingShape">
                    <wps:wsp>
                      <wps:cNvSpPr txBox="1"/>
                      <wps:spPr>
                        <a:xfrm>
                          <a:off x="0" y="0"/>
                          <a:ext cx="5744845" cy="4274288"/>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88B1C74" w14:textId="5D195AF8" w:rsidR="009979F7" w:rsidRPr="0021539B" w:rsidRDefault="009979F7" w:rsidP="00D821D5">
                            <w:pPr>
                              <w:spacing w:line="256" w:lineRule="auto"/>
                              <w:rPr>
                                <w:rFonts w:eastAsia="Calibri" w:cstheme="minorHAnsi"/>
                                <w:color w:val="000000" w:themeColor="text1"/>
                                <w:u w:val="single"/>
                              </w:rPr>
                            </w:pPr>
                            <w:r w:rsidRPr="0021539B">
                              <w:rPr>
                                <w:rFonts w:eastAsia="Calibri" w:cstheme="minorHAnsi"/>
                                <w:color w:val="000000" w:themeColor="text1"/>
                                <w:highlight w:val="red"/>
                                <w:u w:val="single"/>
                              </w:rPr>
                              <w:t xml:space="preserve"> Personal information</w:t>
                            </w:r>
                            <w:r w:rsidRPr="0021539B">
                              <w:rPr>
                                <w:rFonts w:eastAsia="Calibri" w:cstheme="minorHAnsi"/>
                                <w:color w:val="000000" w:themeColor="text1"/>
                                <w:highlight w:val="red"/>
                              </w:rPr>
                              <w:t>:                                                                                                                                      .</w:t>
                            </w:r>
                          </w:p>
                          <w:p w14:paraId="6BE97B7A" w14:textId="77777777" w:rsidR="009979F7" w:rsidRPr="0021539B" w:rsidRDefault="009979F7" w:rsidP="00D821D5">
                            <w:pPr>
                              <w:spacing w:line="256" w:lineRule="auto"/>
                              <w:rPr>
                                <w:rFonts w:eastAsia="Calibri" w:cstheme="minorHAnsi"/>
                                <w:u w:val="single"/>
                              </w:rPr>
                            </w:pPr>
                          </w:p>
                          <w:p w14:paraId="78D5E6DB" w14:textId="77777777" w:rsidR="009979F7" w:rsidRPr="0021539B" w:rsidRDefault="009979F7" w:rsidP="00D821D5">
                            <w:pPr>
                              <w:spacing w:line="256" w:lineRule="auto"/>
                              <w:rPr>
                                <w:rFonts w:eastAsia="Calibri" w:cstheme="minorHAnsi"/>
                                <w:u w:val="single"/>
                              </w:rPr>
                            </w:pPr>
                          </w:p>
                          <w:p w14:paraId="2AC2E28A" w14:textId="77777777" w:rsidR="009979F7" w:rsidRPr="0021539B" w:rsidRDefault="009979F7" w:rsidP="00D821D5">
                            <w:pPr>
                              <w:spacing w:line="256" w:lineRule="auto"/>
                              <w:rPr>
                                <w:rFonts w:eastAsia="Calibri" w:cstheme="minorHAnsi"/>
                                <w:u w:val="single"/>
                              </w:rPr>
                            </w:pPr>
                          </w:p>
                          <w:p w14:paraId="5DE3D04E" w14:textId="77777777" w:rsidR="009979F7" w:rsidRPr="0021539B" w:rsidRDefault="009979F7" w:rsidP="00D821D5">
                            <w:pPr>
                              <w:spacing w:line="256" w:lineRule="auto"/>
                              <w:rPr>
                                <w:rFonts w:eastAsia="Calibri" w:cstheme="minorHAnsi"/>
                                <w:u w:val="single"/>
                              </w:rPr>
                            </w:pPr>
                          </w:p>
                          <w:p w14:paraId="2F6C6795" w14:textId="77777777" w:rsidR="009979F7" w:rsidRPr="0021539B" w:rsidRDefault="009979F7" w:rsidP="00D821D5">
                            <w:pPr>
                              <w:spacing w:line="256" w:lineRule="auto"/>
                              <w:rPr>
                                <w:rFonts w:eastAsia="Calibri" w:cstheme="minorHAnsi"/>
                                <w:u w:val="single"/>
                              </w:rPr>
                            </w:pPr>
                          </w:p>
                          <w:p w14:paraId="2D45922D" w14:textId="77777777" w:rsidR="009979F7" w:rsidRPr="0021539B" w:rsidRDefault="009979F7" w:rsidP="00D821D5">
                            <w:pPr>
                              <w:spacing w:line="256" w:lineRule="auto"/>
                              <w:rPr>
                                <w:rFonts w:eastAsia="Calibri" w:cstheme="minorHAnsi"/>
                                <w:u w:val="single"/>
                              </w:rPr>
                            </w:pPr>
                          </w:p>
                          <w:p w14:paraId="2BCDAF6B" w14:textId="77777777" w:rsidR="009979F7" w:rsidRPr="0021539B" w:rsidRDefault="009979F7" w:rsidP="00D821D5">
                            <w:pPr>
                              <w:spacing w:line="256" w:lineRule="auto"/>
                              <w:rPr>
                                <w:rFonts w:eastAsia="Calibri" w:cstheme="minorHAnsi"/>
                                <w:u w:val="single"/>
                              </w:rPr>
                            </w:pPr>
                          </w:p>
                          <w:p w14:paraId="6EC37E65" w14:textId="6105850A" w:rsidR="009979F7" w:rsidRPr="00D821D5" w:rsidRDefault="009979F7" w:rsidP="00D821D5">
                            <w:pPr>
                              <w:spacing w:line="256" w:lineRule="auto"/>
                              <w:rPr>
                                <w:rFonts w:eastAsia="Calibri" w:cstheme="minorHAnsi"/>
                                <w:u w:val="single"/>
                              </w:rPr>
                            </w:pPr>
                            <w:r w:rsidRPr="00D821D5">
                              <w:rPr>
                                <w:rFonts w:eastAsia="Calibri" w:cstheme="minorHAnsi"/>
                                <w:u w:val="single"/>
                              </w:rPr>
                              <w:t>Use:</w:t>
                            </w:r>
                          </w:p>
                          <w:p w14:paraId="5CD4E539" w14:textId="77777777" w:rsidR="009979F7" w:rsidRPr="00D821D5" w:rsidRDefault="009979F7" w:rsidP="00D821D5">
                            <w:pPr>
                              <w:spacing w:line="256" w:lineRule="auto"/>
                              <w:rPr>
                                <w:rFonts w:eastAsia="Calibri" w:cstheme="minorHAnsi"/>
                              </w:rPr>
                            </w:pPr>
                            <w:r w:rsidRPr="00D821D5">
                              <w:rPr>
                                <w:rFonts w:eastAsia="Calibri" w:cstheme="minorHAnsi"/>
                              </w:rPr>
                              <w:t xml:space="preserve">The next stage presents the customer with a text box to enter their personal details that allow the barber to contact the customer. </w:t>
                            </w:r>
                          </w:p>
                          <w:p w14:paraId="6E6A9159" w14:textId="77777777" w:rsidR="009979F7" w:rsidRPr="00D821D5" w:rsidRDefault="009979F7" w:rsidP="00D821D5">
                            <w:pPr>
                              <w:spacing w:line="256" w:lineRule="auto"/>
                              <w:rPr>
                                <w:rFonts w:eastAsia="Calibri" w:cstheme="minorHAnsi"/>
                                <w:u w:val="single"/>
                              </w:rPr>
                            </w:pPr>
                            <w:r w:rsidRPr="00D821D5">
                              <w:rPr>
                                <w:rFonts w:eastAsia="Calibri" w:cstheme="minorHAnsi"/>
                                <w:u w:val="single"/>
                              </w:rPr>
                              <w:t>Is this useful for my program:</w:t>
                            </w:r>
                          </w:p>
                          <w:p w14:paraId="0956F4C7" w14:textId="07C4FEB6" w:rsidR="009979F7" w:rsidRPr="00D821D5" w:rsidRDefault="009979F7" w:rsidP="00D821D5">
                            <w:pPr>
                              <w:spacing w:line="256" w:lineRule="auto"/>
                              <w:rPr>
                                <w:rFonts w:eastAsia="Calibri" w:cstheme="minorHAnsi"/>
                              </w:rPr>
                            </w:pPr>
                            <w:r w:rsidRPr="00D821D5">
                              <w:rPr>
                                <w:rFonts w:eastAsia="Calibri" w:cstheme="minorHAnsi"/>
                              </w:rPr>
                              <w:t>This part is not useful to me as I intend to create an account system where customers can create account to allow them to save preferences, prevents the customer having to go through all the stages of the program to book a haircut if they decide to get the same haircut. With the saved preferences they can quickly book an appointment by only choosing a date</w:t>
                            </w:r>
                            <w:r w:rsidR="004130F9">
                              <w:rPr>
                                <w:rFonts w:eastAsia="Calibri" w:cstheme="minorHAnsi"/>
                              </w:rPr>
                              <w:t>/time</w:t>
                            </w:r>
                            <w:r w:rsidRPr="00D821D5">
                              <w:rPr>
                                <w:rFonts w:eastAsia="Calibri" w:cstheme="minorHAnsi"/>
                              </w:rPr>
                              <w:t>.</w:t>
                            </w:r>
                          </w:p>
                          <w:p w14:paraId="574FED6B"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44F98B" id="Text Box 9" o:spid="_x0000_s1034" type="#_x0000_t202" style="position:absolute;margin-left:0;margin-top:1pt;width:452.35pt;height:336.55pt;z-index:25165825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" fillcolor="white [3201]" strokecolor="#ed7d31 [3205]" strokeweight="1pt">
                <v:textbox>
                  <w:txbxContent>
                    <w:p w14:paraId="388B1C74" w14:textId="5D195AF8" w:rsidR="009979F7" w:rsidRPr="0021539B" w:rsidRDefault="009979F7" w:rsidP="00D821D5">
                      <w:pPr>
                        <w:spacing w:line="256" w:lineRule="auto"/>
                        <w:rPr>
                          <w:rFonts w:eastAsia="Calibri" w:cstheme="minorHAnsi"/>
                          <w:color w:val="000000" w:themeColor="text1"/>
                          <w:u w:val="single"/>
                        </w:rPr>
                      </w:pPr>
                      <w:r w:rsidRPr="0021539B">
                        <w:rPr>
                          <w:rFonts w:eastAsia="Calibri" w:cstheme="minorHAnsi"/>
                          <w:color w:val="000000" w:themeColor="text1"/>
                          <w:highlight w:val="red"/>
                          <w:u w:val="single"/>
                        </w:rPr>
                        <w:t xml:space="preserve"> Personal information</w:t>
                      </w:r>
                      <w:r w:rsidRPr="0021539B">
                        <w:rPr>
                          <w:rFonts w:eastAsia="Calibri" w:cstheme="minorHAnsi"/>
                          <w:color w:val="000000" w:themeColor="text1"/>
                          <w:highlight w:val="red"/>
                        </w:rPr>
                        <w:t>:                                                                                                                                      .</w:t>
                      </w:r>
                    </w:p>
                    <w:p w14:paraId="6BE97B7A" w14:textId="77777777" w:rsidR="009979F7" w:rsidRPr="0021539B" w:rsidRDefault="009979F7" w:rsidP="00D821D5">
                      <w:pPr>
                        <w:spacing w:line="256" w:lineRule="auto"/>
                        <w:rPr>
                          <w:rFonts w:eastAsia="Calibri" w:cstheme="minorHAnsi"/>
                          <w:u w:val="single"/>
                        </w:rPr>
                      </w:pPr>
                    </w:p>
                    <w:p w14:paraId="78D5E6DB" w14:textId="77777777" w:rsidR="009979F7" w:rsidRPr="0021539B" w:rsidRDefault="009979F7" w:rsidP="00D821D5">
                      <w:pPr>
                        <w:spacing w:line="256" w:lineRule="auto"/>
                        <w:rPr>
                          <w:rFonts w:eastAsia="Calibri" w:cstheme="minorHAnsi"/>
                          <w:u w:val="single"/>
                        </w:rPr>
                      </w:pPr>
                    </w:p>
                    <w:p w14:paraId="2AC2E28A" w14:textId="77777777" w:rsidR="009979F7" w:rsidRPr="0021539B" w:rsidRDefault="009979F7" w:rsidP="00D821D5">
                      <w:pPr>
                        <w:spacing w:line="256" w:lineRule="auto"/>
                        <w:rPr>
                          <w:rFonts w:eastAsia="Calibri" w:cstheme="minorHAnsi"/>
                          <w:u w:val="single"/>
                        </w:rPr>
                      </w:pPr>
                    </w:p>
                    <w:p w14:paraId="5DE3D04E" w14:textId="77777777" w:rsidR="009979F7" w:rsidRPr="0021539B" w:rsidRDefault="009979F7" w:rsidP="00D821D5">
                      <w:pPr>
                        <w:spacing w:line="256" w:lineRule="auto"/>
                        <w:rPr>
                          <w:rFonts w:eastAsia="Calibri" w:cstheme="minorHAnsi"/>
                          <w:u w:val="single"/>
                        </w:rPr>
                      </w:pPr>
                    </w:p>
                    <w:p w14:paraId="2F6C6795" w14:textId="77777777" w:rsidR="009979F7" w:rsidRPr="0021539B" w:rsidRDefault="009979F7" w:rsidP="00D821D5">
                      <w:pPr>
                        <w:spacing w:line="256" w:lineRule="auto"/>
                        <w:rPr>
                          <w:rFonts w:eastAsia="Calibri" w:cstheme="minorHAnsi"/>
                          <w:u w:val="single"/>
                        </w:rPr>
                      </w:pPr>
                    </w:p>
                    <w:p w14:paraId="2D45922D" w14:textId="77777777" w:rsidR="009979F7" w:rsidRPr="0021539B" w:rsidRDefault="009979F7" w:rsidP="00D821D5">
                      <w:pPr>
                        <w:spacing w:line="256" w:lineRule="auto"/>
                        <w:rPr>
                          <w:rFonts w:eastAsia="Calibri" w:cstheme="minorHAnsi"/>
                          <w:u w:val="single"/>
                        </w:rPr>
                      </w:pPr>
                    </w:p>
                    <w:p w14:paraId="2BCDAF6B" w14:textId="77777777" w:rsidR="009979F7" w:rsidRPr="0021539B" w:rsidRDefault="009979F7" w:rsidP="00D821D5">
                      <w:pPr>
                        <w:spacing w:line="256" w:lineRule="auto"/>
                        <w:rPr>
                          <w:rFonts w:eastAsia="Calibri" w:cstheme="minorHAnsi"/>
                          <w:u w:val="single"/>
                        </w:rPr>
                      </w:pPr>
                    </w:p>
                    <w:p w14:paraId="6EC37E65" w14:textId="6105850A" w:rsidR="009979F7" w:rsidRPr="00D821D5" w:rsidRDefault="009979F7" w:rsidP="00D821D5">
                      <w:pPr>
                        <w:spacing w:line="256" w:lineRule="auto"/>
                        <w:rPr>
                          <w:rFonts w:eastAsia="Calibri" w:cstheme="minorHAnsi"/>
                          <w:u w:val="single"/>
                        </w:rPr>
                      </w:pPr>
                      <w:r w:rsidRPr="00D821D5">
                        <w:rPr>
                          <w:rFonts w:eastAsia="Calibri" w:cstheme="minorHAnsi"/>
                          <w:u w:val="single"/>
                        </w:rPr>
                        <w:t>Use:</w:t>
                      </w:r>
                    </w:p>
                    <w:p w14:paraId="5CD4E539" w14:textId="77777777" w:rsidR="009979F7" w:rsidRPr="00D821D5" w:rsidRDefault="009979F7" w:rsidP="00D821D5">
                      <w:pPr>
                        <w:spacing w:line="256" w:lineRule="auto"/>
                        <w:rPr>
                          <w:rFonts w:eastAsia="Calibri" w:cstheme="minorHAnsi"/>
                        </w:rPr>
                      </w:pPr>
                      <w:r w:rsidRPr="00D821D5">
                        <w:rPr>
                          <w:rFonts w:eastAsia="Calibri" w:cstheme="minorHAnsi"/>
                        </w:rPr>
                        <w:t xml:space="preserve">The next stage presents the customer with a text box to enter their personal details that allow the barber to contact the customer. </w:t>
                      </w:r>
                    </w:p>
                    <w:p w14:paraId="6E6A9159" w14:textId="77777777" w:rsidR="009979F7" w:rsidRPr="00D821D5" w:rsidRDefault="009979F7" w:rsidP="00D821D5">
                      <w:pPr>
                        <w:spacing w:line="256" w:lineRule="auto"/>
                        <w:rPr>
                          <w:rFonts w:eastAsia="Calibri" w:cstheme="minorHAnsi"/>
                          <w:u w:val="single"/>
                        </w:rPr>
                      </w:pPr>
                      <w:r w:rsidRPr="00D821D5">
                        <w:rPr>
                          <w:rFonts w:eastAsia="Calibri" w:cstheme="minorHAnsi"/>
                          <w:u w:val="single"/>
                        </w:rPr>
                        <w:t>Is this useful for my program:</w:t>
                      </w:r>
                    </w:p>
                    <w:p w14:paraId="0956F4C7" w14:textId="07C4FEB6" w:rsidR="009979F7" w:rsidRPr="00D821D5" w:rsidRDefault="009979F7" w:rsidP="00D821D5">
                      <w:pPr>
                        <w:spacing w:line="256" w:lineRule="auto"/>
                        <w:rPr>
                          <w:rFonts w:eastAsia="Calibri" w:cstheme="minorHAnsi"/>
                        </w:rPr>
                      </w:pPr>
                      <w:r w:rsidRPr="00D821D5">
                        <w:rPr>
                          <w:rFonts w:eastAsia="Calibri" w:cstheme="minorHAnsi"/>
                        </w:rPr>
                        <w:t>This part is not useful to me as I intend to create an account system where customers can create account to allow them to save preferences, prevents the customer having to go through all the stages of the program to book a haircut if they decide to get the same haircut. With the saved preferences they can quickly book an appointment by only choosing a date</w:t>
                      </w:r>
                      <w:r w:rsidR="004130F9">
                        <w:rPr>
                          <w:rFonts w:eastAsia="Calibri" w:cstheme="minorHAnsi"/>
                        </w:rPr>
                        <w:t>/time</w:t>
                      </w:r>
                      <w:r w:rsidRPr="00D821D5">
                        <w:rPr>
                          <w:rFonts w:eastAsia="Calibri" w:cstheme="minorHAnsi"/>
                        </w:rPr>
                        <w:t>.</w:t>
                      </w:r>
                    </w:p>
                    <w:p w14:paraId="574FED6B" w14:textId="77777777" w:rsidR="009979F7" w:rsidRDefault="009979F7"/>
                  </w:txbxContent>
                </v:textbox>
                <w10:wrap anchorx="margin"/>
              </v:shape>
            </w:pict>
          </mc:Fallback>
        </mc:AlternateContent>
      </w:r>
    </w:p>
    <w:p w14:paraId="3613C0A0" w14:textId="77777777" w:rsidR="00CE4054" w:rsidRDefault="00CE4054"/>
    <w:p w14:paraId="37435221" w14:textId="77777777" w:rsidR="00CE4054" w:rsidRDefault="00CE4054"/>
    <w:p w14:paraId="5A5E755C" w14:textId="77777777" w:rsidR="00CE4054" w:rsidRDefault="00CE4054"/>
    <w:p w14:paraId="63D16C64" w14:textId="77777777" w:rsidR="00CE4054" w:rsidRDefault="00CE4054"/>
    <w:p w14:paraId="2606CE54" w14:textId="77777777" w:rsidR="00CE4054" w:rsidRDefault="00CE4054"/>
    <w:p w14:paraId="4C8B6C8F" w14:textId="77777777" w:rsidR="00CE4054" w:rsidRDefault="00CE4054"/>
    <w:p w14:paraId="2A42A3B6" w14:textId="77777777" w:rsidR="00CE4054" w:rsidRDefault="00CE4054"/>
    <w:p w14:paraId="678CAEC4" w14:textId="77777777" w:rsidR="00CE4054" w:rsidRDefault="00CE4054"/>
    <w:p w14:paraId="3B6F3787" w14:textId="77777777" w:rsidR="00CE4054" w:rsidRDefault="00CE4054"/>
    <w:p w14:paraId="2E9C5CD3" w14:textId="77777777" w:rsidR="00CE4054" w:rsidRDefault="00CE4054"/>
    <w:p w14:paraId="410C8457" w14:textId="77777777" w:rsidR="00CE4054" w:rsidRDefault="00CE4054"/>
    <w:p w14:paraId="19DAA6EE" w14:textId="77777777" w:rsidR="00CE4054" w:rsidRDefault="00CE4054"/>
    <w:p w14:paraId="3F434B68" w14:textId="77777777" w:rsidR="00CE4054" w:rsidRDefault="00CE4054"/>
    <w:p w14:paraId="57F81D05" w14:textId="77777777" w:rsidR="00256A12" w:rsidRDefault="00256A12"/>
    <w:p w14:paraId="5F02E2E1" w14:textId="5D8B96EF" w:rsidR="00CE4054" w:rsidRDefault="004130F9">
      <w:r>
        <w:rPr>
          <w:noProof/>
          <w:lang w:eastAsia="en-GB"/>
        </w:rPr>
        <w:lastRenderedPageBreak/>
        <w:drawing>
          <wp:anchor distT="0" distB="0" distL="114300" distR="114300" simplePos="0" relativeHeight="251658290" behindDoc="0" locked="0" layoutInCell="1" allowOverlap="1" wp14:anchorId="31A79542" wp14:editId="794A335D">
            <wp:simplePos x="0" y="0"/>
            <wp:positionH relativeFrom="margin">
              <wp:align>center</wp:align>
            </wp:positionH>
            <wp:positionV relativeFrom="paragraph">
              <wp:posOffset>-85725</wp:posOffset>
            </wp:positionV>
            <wp:extent cx="4081959" cy="2009775"/>
            <wp:effectExtent l="0" t="0" r="0" b="0"/>
            <wp:wrapNone/>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1959" cy="2009775"/>
                    </a:xfrm>
                    <a:prstGeom prst="rect">
                      <a:avLst/>
                    </a:prstGeom>
                  </pic:spPr>
                </pic:pic>
              </a:graphicData>
            </a:graphic>
            <wp14:sizeRelH relativeFrom="margin">
              <wp14:pctWidth>0</wp14:pctWidth>
            </wp14:sizeRelH>
            <wp14:sizeRelV relativeFrom="margin">
              <wp14:pctHeight>0</wp14:pctHeight>
            </wp14:sizeRelV>
          </wp:anchor>
        </w:drawing>
      </w:r>
      <w:r w:rsidR="006504A6">
        <w:rPr>
          <w:noProof/>
          <w:lang w:eastAsia="en-GB"/>
        </w:rPr>
        <mc:AlternateContent>
          <mc:Choice Requires="wps">
            <w:drawing>
              <wp:anchor distT="0" distB="0" distL="114300" distR="114300" simplePos="0" relativeHeight="251658260" behindDoc="0" locked="0" layoutInCell="1" allowOverlap="1" wp14:anchorId="6F1376D5" wp14:editId="71DCBAB3">
                <wp:simplePos x="0" y="0"/>
                <wp:positionH relativeFrom="margin">
                  <wp:posOffset>-19050</wp:posOffset>
                </wp:positionH>
                <wp:positionV relativeFrom="paragraph">
                  <wp:posOffset>-352425</wp:posOffset>
                </wp:positionV>
                <wp:extent cx="5826125" cy="4743450"/>
                <wp:effectExtent l="0" t="0" r="22225" b="19050"/>
                <wp:wrapNone/>
                <wp:docPr id="11" name="Text Box 11"/>
                <wp:cNvGraphicFramePr/>
                <a:graphic xmlns:a="http://schemas.openxmlformats.org/drawingml/2006/main">
                  <a:graphicData uri="http://schemas.microsoft.com/office/word/2010/wordprocessingShape">
                    <wps:wsp>
                      <wps:cNvSpPr txBox="1"/>
                      <wps:spPr>
                        <a:xfrm>
                          <a:off x="0" y="0"/>
                          <a:ext cx="5826125" cy="47434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603F8F3" w14:textId="17E9ECC9" w:rsidR="009979F7" w:rsidRPr="00F20CEA" w:rsidRDefault="009979F7" w:rsidP="001405EA">
                            <w:pPr>
                              <w:rPr>
                                <w:rFonts w:asciiTheme="majorHAnsi" w:hAnsiTheme="majorHAnsi" w:cstheme="majorHAnsi"/>
                              </w:rPr>
                            </w:pPr>
                            <w:r>
                              <w:rPr>
                                <w:rFonts w:cstheme="minorHAnsi"/>
                                <w:highlight w:val="green"/>
                                <w:u w:val="single"/>
                              </w:rPr>
                              <w:t xml:space="preserve"> </w:t>
                            </w:r>
                            <w:r w:rsidRPr="0021539B">
                              <w:rPr>
                                <w:rFonts w:cstheme="minorHAnsi"/>
                                <w:highlight w:val="green"/>
                                <w:u w:val="single"/>
                              </w:rPr>
                              <w:t>Picking the service:</w:t>
                            </w:r>
                            <w:r w:rsidRPr="0021539B">
                              <w:rPr>
                                <w:rFonts w:cstheme="minorHAnsi"/>
                                <w:highlight w:val="green"/>
                              </w:rPr>
                              <w:t xml:space="preserve">                                                                                                                                           </w:t>
                            </w:r>
                            <w:r w:rsidRPr="00F20CEA">
                              <w:rPr>
                                <w:rFonts w:asciiTheme="majorHAnsi" w:hAnsiTheme="majorHAnsi" w:cstheme="majorHAnsi"/>
                                <w:highlight w:val="green"/>
                              </w:rPr>
                              <w:t>.</w:t>
                            </w:r>
                          </w:p>
                          <w:p w14:paraId="3CEB498F" w14:textId="77777777" w:rsidR="009979F7" w:rsidRDefault="009979F7" w:rsidP="001405EA">
                            <w:pPr>
                              <w:rPr>
                                <w:rFonts w:asciiTheme="majorHAnsi" w:hAnsiTheme="majorHAnsi" w:cstheme="majorHAnsi"/>
                                <w:u w:val="single"/>
                              </w:rPr>
                            </w:pPr>
                          </w:p>
                          <w:p w14:paraId="0EEC85FF" w14:textId="77777777" w:rsidR="009979F7" w:rsidRDefault="009979F7" w:rsidP="001405EA">
                            <w:pPr>
                              <w:rPr>
                                <w:rFonts w:asciiTheme="majorHAnsi" w:hAnsiTheme="majorHAnsi" w:cstheme="majorHAnsi"/>
                                <w:u w:val="single"/>
                              </w:rPr>
                            </w:pPr>
                          </w:p>
                          <w:p w14:paraId="39F64F0F" w14:textId="77777777" w:rsidR="009979F7" w:rsidRDefault="009979F7" w:rsidP="001405EA">
                            <w:pPr>
                              <w:rPr>
                                <w:rFonts w:asciiTheme="majorHAnsi" w:hAnsiTheme="majorHAnsi" w:cstheme="majorHAnsi"/>
                                <w:u w:val="single"/>
                              </w:rPr>
                            </w:pPr>
                          </w:p>
                          <w:p w14:paraId="795180EE" w14:textId="77777777" w:rsidR="009979F7" w:rsidRDefault="009979F7" w:rsidP="001405EA">
                            <w:pPr>
                              <w:rPr>
                                <w:rFonts w:asciiTheme="majorHAnsi" w:hAnsiTheme="majorHAnsi" w:cstheme="majorHAnsi"/>
                                <w:u w:val="single"/>
                              </w:rPr>
                            </w:pPr>
                          </w:p>
                          <w:p w14:paraId="1CFDB007" w14:textId="77777777" w:rsidR="009979F7" w:rsidRDefault="009979F7" w:rsidP="001405EA">
                            <w:pPr>
                              <w:rPr>
                                <w:rFonts w:asciiTheme="majorHAnsi" w:hAnsiTheme="majorHAnsi" w:cstheme="majorHAnsi"/>
                                <w:u w:val="single"/>
                              </w:rPr>
                            </w:pPr>
                          </w:p>
                          <w:p w14:paraId="3AFC7CC3" w14:textId="77777777" w:rsidR="009979F7" w:rsidRDefault="009979F7" w:rsidP="001405EA">
                            <w:pPr>
                              <w:rPr>
                                <w:rFonts w:asciiTheme="majorHAnsi" w:hAnsiTheme="majorHAnsi" w:cstheme="majorHAnsi"/>
                                <w:u w:val="single"/>
                              </w:rPr>
                            </w:pPr>
                          </w:p>
                          <w:p w14:paraId="1E419538" w14:textId="37AB2022" w:rsidR="009979F7" w:rsidRPr="0021539B" w:rsidRDefault="009979F7" w:rsidP="001405EA">
                            <w:pPr>
                              <w:rPr>
                                <w:rFonts w:cstheme="minorHAnsi"/>
                                <w:u w:val="single"/>
                              </w:rPr>
                            </w:pPr>
                            <w:r w:rsidRPr="0021539B">
                              <w:rPr>
                                <w:rFonts w:cstheme="minorHAnsi"/>
                                <w:u w:val="single"/>
                              </w:rPr>
                              <w:t>Use:</w:t>
                            </w:r>
                          </w:p>
                          <w:p w14:paraId="6C7F0DC9" w14:textId="1605FD41" w:rsidR="009979F7" w:rsidRPr="0021539B" w:rsidRDefault="009979F7" w:rsidP="001405EA">
                            <w:pPr>
                              <w:rPr>
                                <w:rFonts w:cstheme="minorHAnsi"/>
                              </w:rPr>
                            </w:pPr>
                            <w:r w:rsidRPr="0021539B">
                              <w:rPr>
                                <w:rFonts w:cstheme="minorHAnsi"/>
                              </w:rPr>
                              <w:t>After entering their personal details, the user must choose what type of services they want, they have a range of options that describes all services provided by the barber shop. Each service has their price listed below with an option to pick multiple different options.</w:t>
                            </w:r>
                            <w:r>
                              <w:rPr>
                                <w:rFonts w:cstheme="minorHAnsi"/>
                              </w:rPr>
                              <w:t xml:space="preserve"> This page is presented in a clear and organised manner making it easy for users to choose a service.</w:t>
                            </w:r>
                          </w:p>
                          <w:p w14:paraId="6140BAB3" w14:textId="77777777" w:rsidR="009979F7" w:rsidRPr="0021539B" w:rsidRDefault="009979F7" w:rsidP="001405EA">
                            <w:pPr>
                              <w:rPr>
                                <w:rFonts w:cstheme="minorHAnsi"/>
                                <w:u w:val="single"/>
                              </w:rPr>
                            </w:pPr>
                            <w:r w:rsidRPr="0021539B">
                              <w:rPr>
                                <w:rFonts w:cstheme="minorHAnsi"/>
                                <w:u w:val="single"/>
                              </w:rPr>
                              <w:t>Is this useful for my program:</w:t>
                            </w:r>
                          </w:p>
                          <w:p w14:paraId="0DCB3C7D" w14:textId="41BE2B80" w:rsidR="009979F7" w:rsidRDefault="009979F7" w:rsidP="001405EA">
                            <w:r w:rsidRPr="0021539B">
                              <w:rPr>
                                <w:rFonts w:cstheme="minorHAnsi"/>
                              </w:rPr>
                              <w:t>My program will need to provide a list of services available for the customer to choose from. From here my program will differ slightly as I will introduce a feature where the customer has a choice for the program to decide a recommend hairstyles with the answers from the user. This is also an important feature for thinking ahead as to keep the program relevant, the services will need to be modifiable so they can update parts such as pricing. This allows my program to be easily maintained as well as not becoming redundant</w:t>
                            </w:r>
                            <w:r>
                              <w:rPr>
                                <w:rFonts w:asciiTheme="majorHAnsi" w:hAnsiTheme="majorHAnsi" w:cstheme="majorHAns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376D5" id="Text Box 11" o:spid="_x0000_s1035" type="#_x0000_t202" style="position:absolute;margin-left:-1.5pt;margin-top:-27.75pt;width:458.75pt;height:373.5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" fillcolor="white [3201]" strokecolor="#ed7d31 [3205]" strokeweight="1pt">
                <v:textbox>
                  <w:txbxContent>
                    <w:p w14:paraId="4603F8F3" w14:textId="17E9ECC9" w:rsidR="009979F7" w:rsidRPr="00F20CEA" w:rsidRDefault="009979F7" w:rsidP="001405EA">
                      <w:pPr>
                        <w:rPr>
                          <w:rFonts w:asciiTheme="majorHAnsi" w:hAnsiTheme="majorHAnsi" w:cstheme="majorHAnsi"/>
                        </w:rPr>
                      </w:pPr>
                      <w:r>
                        <w:rPr>
                          <w:rFonts w:cstheme="minorHAnsi"/>
                          <w:highlight w:val="green"/>
                          <w:u w:val="single"/>
                        </w:rPr>
                        <w:t xml:space="preserve"> </w:t>
                      </w:r>
                      <w:r w:rsidRPr="0021539B">
                        <w:rPr>
                          <w:rFonts w:cstheme="minorHAnsi"/>
                          <w:highlight w:val="green"/>
                          <w:u w:val="single"/>
                        </w:rPr>
                        <w:t>Picking the service:</w:t>
                      </w:r>
                      <w:r w:rsidRPr="0021539B">
                        <w:rPr>
                          <w:rFonts w:cstheme="minorHAnsi"/>
                          <w:highlight w:val="green"/>
                        </w:rPr>
                        <w:t xml:space="preserve">                                                                                                                                           </w:t>
                      </w:r>
                      <w:r w:rsidRPr="00F20CEA">
                        <w:rPr>
                          <w:rFonts w:asciiTheme="majorHAnsi" w:hAnsiTheme="majorHAnsi" w:cstheme="majorHAnsi"/>
                          <w:highlight w:val="green"/>
                        </w:rPr>
                        <w:t>.</w:t>
                      </w:r>
                    </w:p>
                    <w:p w14:paraId="3CEB498F" w14:textId="77777777" w:rsidR="009979F7" w:rsidRDefault="009979F7" w:rsidP="001405EA">
                      <w:pPr>
                        <w:rPr>
                          <w:rFonts w:asciiTheme="majorHAnsi" w:hAnsiTheme="majorHAnsi" w:cstheme="majorHAnsi"/>
                          <w:u w:val="single"/>
                        </w:rPr>
                      </w:pPr>
                    </w:p>
                    <w:p w14:paraId="0EEC85FF" w14:textId="77777777" w:rsidR="009979F7" w:rsidRDefault="009979F7" w:rsidP="001405EA">
                      <w:pPr>
                        <w:rPr>
                          <w:rFonts w:asciiTheme="majorHAnsi" w:hAnsiTheme="majorHAnsi" w:cstheme="majorHAnsi"/>
                          <w:u w:val="single"/>
                        </w:rPr>
                      </w:pPr>
                    </w:p>
                    <w:p w14:paraId="39F64F0F" w14:textId="77777777" w:rsidR="009979F7" w:rsidRDefault="009979F7" w:rsidP="001405EA">
                      <w:pPr>
                        <w:rPr>
                          <w:rFonts w:asciiTheme="majorHAnsi" w:hAnsiTheme="majorHAnsi" w:cstheme="majorHAnsi"/>
                          <w:u w:val="single"/>
                        </w:rPr>
                      </w:pPr>
                    </w:p>
                    <w:p w14:paraId="795180EE" w14:textId="77777777" w:rsidR="009979F7" w:rsidRDefault="009979F7" w:rsidP="001405EA">
                      <w:pPr>
                        <w:rPr>
                          <w:rFonts w:asciiTheme="majorHAnsi" w:hAnsiTheme="majorHAnsi" w:cstheme="majorHAnsi"/>
                          <w:u w:val="single"/>
                        </w:rPr>
                      </w:pPr>
                    </w:p>
                    <w:p w14:paraId="1CFDB007" w14:textId="77777777" w:rsidR="009979F7" w:rsidRDefault="009979F7" w:rsidP="001405EA">
                      <w:pPr>
                        <w:rPr>
                          <w:rFonts w:asciiTheme="majorHAnsi" w:hAnsiTheme="majorHAnsi" w:cstheme="majorHAnsi"/>
                          <w:u w:val="single"/>
                        </w:rPr>
                      </w:pPr>
                    </w:p>
                    <w:p w14:paraId="3AFC7CC3" w14:textId="77777777" w:rsidR="009979F7" w:rsidRDefault="009979F7" w:rsidP="001405EA">
                      <w:pPr>
                        <w:rPr>
                          <w:rFonts w:asciiTheme="majorHAnsi" w:hAnsiTheme="majorHAnsi" w:cstheme="majorHAnsi"/>
                          <w:u w:val="single"/>
                        </w:rPr>
                      </w:pPr>
                    </w:p>
                    <w:p w14:paraId="1E419538" w14:textId="37AB2022" w:rsidR="009979F7" w:rsidRPr="0021539B" w:rsidRDefault="009979F7" w:rsidP="001405EA">
                      <w:pPr>
                        <w:rPr>
                          <w:rFonts w:cstheme="minorHAnsi"/>
                          <w:u w:val="single"/>
                        </w:rPr>
                      </w:pPr>
                      <w:r w:rsidRPr="0021539B">
                        <w:rPr>
                          <w:rFonts w:cstheme="minorHAnsi"/>
                          <w:u w:val="single"/>
                        </w:rPr>
                        <w:t>Use:</w:t>
                      </w:r>
                    </w:p>
                    <w:p w14:paraId="6C7F0DC9" w14:textId="1605FD41" w:rsidR="009979F7" w:rsidRPr="0021539B" w:rsidRDefault="009979F7" w:rsidP="001405EA">
                      <w:pPr>
                        <w:rPr>
                          <w:rFonts w:cstheme="minorHAnsi"/>
                        </w:rPr>
                      </w:pPr>
                      <w:r w:rsidRPr="0021539B">
                        <w:rPr>
                          <w:rFonts w:cstheme="minorHAnsi"/>
                        </w:rPr>
                        <w:t>After entering their personal details, the user must choose what type of services they want, they have a range of options that describes all services provided by the barber shop. Each service has their price listed below with an option to pick multiple different options.</w:t>
                      </w:r>
                      <w:r>
                        <w:rPr>
                          <w:rFonts w:cstheme="minorHAnsi"/>
                        </w:rPr>
                        <w:t xml:space="preserve"> This page is presented in a clear and organised manner making it easy for users to choose a service.</w:t>
                      </w:r>
                    </w:p>
                    <w:p w14:paraId="6140BAB3" w14:textId="77777777" w:rsidR="009979F7" w:rsidRPr="0021539B" w:rsidRDefault="009979F7" w:rsidP="001405EA">
                      <w:pPr>
                        <w:rPr>
                          <w:rFonts w:cstheme="minorHAnsi"/>
                          <w:u w:val="single"/>
                        </w:rPr>
                      </w:pPr>
                      <w:r w:rsidRPr="0021539B">
                        <w:rPr>
                          <w:rFonts w:cstheme="minorHAnsi"/>
                          <w:u w:val="single"/>
                        </w:rPr>
                        <w:t>Is this useful for my program:</w:t>
                      </w:r>
                    </w:p>
                    <w:p w14:paraId="0DCB3C7D" w14:textId="41BE2B80" w:rsidR="009979F7" w:rsidRDefault="009979F7" w:rsidP="001405EA">
                      <w:r w:rsidRPr="0021539B">
                        <w:rPr>
                          <w:rFonts w:cstheme="minorHAnsi"/>
                        </w:rPr>
                        <w:t>My program will need to provide a list of services available for the customer to choose from. From here my program will differ slightly as I will introduce a feature where the customer has a choice for the program to decide a recommend hairstyles with the answers from the user. This is also an important feature for thinking ahead as to keep the program relevant, the services will need to be modifiable so they can update parts such as pricing. This allows my program to be easily maintained as well as not becoming redundant</w:t>
                      </w:r>
                      <w:r>
                        <w:rPr>
                          <w:rFonts w:asciiTheme="majorHAnsi" w:hAnsiTheme="majorHAnsi" w:cstheme="majorHAnsi"/>
                        </w:rPr>
                        <w:t>.</w:t>
                      </w:r>
                    </w:p>
                  </w:txbxContent>
                </v:textbox>
                <w10:wrap anchorx="margin"/>
              </v:shape>
            </w:pict>
          </mc:Fallback>
        </mc:AlternateContent>
      </w:r>
      <w:r w:rsidR="00256A12">
        <w:t>d</w:t>
      </w:r>
    </w:p>
    <w:p w14:paraId="5278D2EC" w14:textId="77777777" w:rsidR="00256A12" w:rsidRDefault="00256A12"/>
    <w:p w14:paraId="44EE7F21" w14:textId="77777777" w:rsidR="00256A12" w:rsidRDefault="00256A12"/>
    <w:p w14:paraId="05F5BBAB" w14:textId="77777777" w:rsidR="00256A12" w:rsidRDefault="00256A12"/>
    <w:p w14:paraId="45FEFDA7" w14:textId="77777777" w:rsidR="00256A12" w:rsidRDefault="00256A12"/>
    <w:p w14:paraId="0E0F69B3" w14:textId="77777777" w:rsidR="00256A12" w:rsidRDefault="00256A12"/>
    <w:p w14:paraId="169415D5" w14:textId="77777777" w:rsidR="00256A12" w:rsidRDefault="00256A12"/>
    <w:p w14:paraId="559EF1F0" w14:textId="77777777" w:rsidR="00256A12" w:rsidRDefault="00256A12"/>
    <w:p w14:paraId="1D2311B9" w14:textId="77777777" w:rsidR="00256A12" w:rsidRDefault="00256A12"/>
    <w:p w14:paraId="6F8E56BB" w14:textId="77777777" w:rsidR="00256A12" w:rsidRDefault="00256A12"/>
    <w:p w14:paraId="63458541" w14:textId="77777777" w:rsidR="00256A12" w:rsidRDefault="00256A12"/>
    <w:p w14:paraId="4F8E78C4" w14:textId="77777777" w:rsidR="00256A12" w:rsidRDefault="00256A12"/>
    <w:p w14:paraId="6A9D2CAF" w14:textId="77777777" w:rsidR="00256A12" w:rsidRDefault="00256A12"/>
    <w:p w14:paraId="5BBE7C3E" w14:textId="77777777" w:rsidR="00256A12" w:rsidRDefault="00256A12"/>
    <w:p w14:paraId="6B765BFD" w14:textId="77777777" w:rsidR="00256A12" w:rsidRDefault="00256A12"/>
    <w:p w14:paraId="2C8ED727" w14:textId="77777777" w:rsidR="00256A12" w:rsidRDefault="00256A12"/>
    <w:p w14:paraId="0EB5D377" w14:textId="4124958E" w:rsidR="00256A12" w:rsidRDefault="006504A6">
      <w:r>
        <w:rPr>
          <w:noProof/>
          <w:lang w:eastAsia="en-GB"/>
        </w:rPr>
        <mc:AlternateContent>
          <mc:Choice Requires="wps">
            <w:drawing>
              <wp:anchor distT="0" distB="0" distL="114300" distR="114300" simplePos="0" relativeHeight="251658261" behindDoc="0" locked="0" layoutInCell="1" allowOverlap="1" wp14:anchorId="05075D30" wp14:editId="41801843">
                <wp:simplePos x="0" y="0"/>
                <wp:positionH relativeFrom="margin">
                  <wp:posOffset>-19050</wp:posOffset>
                </wp:positionH>
                <wp:positionV relativeFrom="paragraph">
                  <wp:posOffset>116205</wp:posOffset>
                </wp:positionV>
                <wp:extent cx="5826642" cy="4629150"/>
                <wp:effectExtent l="0" t="0" r="22225" b="19050"/>
                <wp:wrapNone/>
                <wp:docPr id="16" name="Text Box 16"/>
                <wp:cNvGraphicFramePr/>
                <a:graphic xmlns:a="http://schemas.openxmlformats.org/drawingml/2006/main">
                  <a:graphicData uri="http://schemas.microsoft.com/office/word/2010/wordprocessingShape">
                    <wps:wsp>
                      <wps:cNvSpPr txBox="1"/>
                      <wps:spPr>
                        <a:xfrm>
                          <a:off x="0" y="0"/>
                          <a:ext cx="5826642" cy="46291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712B43A" w14:textId="77777777" w:rsidR="009979F7" w:rsidRPr="002C1C24" w:rsidRDefault="009979F7" w:rsidP="0021539B">
                            <w:r>
                              <w:rPr>
                                <w:highlight w:val="green"/>
                                <w:u w:val="single"/>
                              </w:rPr>
                              <w:t xml:space="preserve"> </w:t>
                            </w:r>
                            <w:r w:rsidRPr="002C1C24">
                              <w:rPr>
                                <w:highlight w:val="green"/>
                                <w:u w:val="single"/>
                              </w:rPr>
                              <w:t xml:space="preserve">Choosing the slot: </w:t>
                            </w:r>
                            <w:r w:rsidRPr="002C1C24">
                              <w:rPr>
                                <w:highlight w:val="green"/>
                              </w:rPr>
                              <w:t xml:space="preserve">                                                                                                                                            .</w:t>
                            </w:r>
                          </w:p>
                          <w:p w14:paraId="7398D941" w14:textId="77777777" w:rsidR="009979F7" w:rsidRDefault="009979F7" w:rsidP="0021539B">
                            <w:pPr>
                              <w:rPr>
                                <w:u w:val="single"/>
                              </w:rPr>
                            </w:pPr>
                          </w:p>
                          <w:p w14:paraId="49D377B1" w14:textId="77777777" w:rsidR="009979F7" w:rsidRDefault="009979F7" w:rsidP="0021539B">
                            <w:pPr>
                              <w:rPr>
                                <w:u w:val="single"/>
                              </w:rPr>
                            </w:pPr>
                          </w:p>
                          <w:p w14:paraId="50A39C7D" w14:textId="77777777" w:rsidR="009979F7" w:rsidRDefault="009979F7" w:rsidP="0021539B">
                            <w:pPr>
                              <w:rPr>
                                <w:u w:val="single"/>
                              </w:rPr>
                            </w:pPr>
                          </w:p>
                          <w:p w14:paraId="2FB7436C" w14:textId="77777777" w:rsidR="009979F7" w:rsidRDefault="009979F7" w:rsidP="0021539B">
                            <w:pPr>
                              <w:rPr>
                                <w:u w:val="single"/>
                              </w:rPr>
                            </w:pPr>
                          </w:p>
                          <w:p w14:paraId="24A2622C" w14:textId="77777777" w:rsidR="009979F7" w:rsidRDefault="009979F7" w:rsidP="0021539B">
                            <w:pPr>
                              <w:rPr>
                                <w:u w:val="single"/>
                              </w:rPr>
                            </w:pPr>
                          </w:p>
                          <w:p w14:paraId="049D06F5" w14:textId="77777777" w:rsidR="009979F7" w:rsidRDefault="009979F7" w:rsidP="0021539B">
                            <w:pPr>
                              <w:rPr>
                                <w:u w:val="single"/>
                              </w:rPr>
                            </w:pPr>
                          </w:p>
                          <w:p w14:paraId="172097BC" w14:textId="77777777" w:rsidR="009979F7" w:rsidRPr="0021539B" w:rsidRDefault="009979F7" w:rsidP="0021539B">
                            <w:pPr>
                              <w:rPr>
                                <w:u w:val="single"/>
                              </w:rPr>
                            </w:pPr>
                            <w:r w:rsidRPr="0021539B">
                              <w:rPr>
                                <w:u w:val="single"/>
                              </w:rPr>
                              <w:t>Use:</w:t>
                            </w:r>
                            <w:r w:rsidRPr="0021539B">
                              <w:t xml:space="preserve"> </w:t>
                            </w:r>
                          </w:p>
                          <w:p w14:paraId="5869B9A6" w14:textId="77777777" w:rsidR="009979F7" w:rsidRPr="0021539B" w:rsidRDefault="009979F7" w:rsidP="0021539B">
                            <w:r w:rsidRPr="0021539B">
                              <w:t>This allows the customer to input the date and time that works for them. This then updates the calendar on the barber’s side and prevents other users from picking the same date and time. It is presented in a clear and colourful way that clearly shows what slots are available in green and different shades that indicate how free that day is</w:t>
                            </w:r>
                            <w:r>
                              <w:t>. This page is presented in an accessible way as green is usually stands for go/available making it easy for user to quickly identify free days.</w:t>
                            </w:r>
                          </w:p>
                          <w:p w14:paraId="6B03F18A" w14:textId="77777777" w:rsidR="009979F7" w:rsidRPr="0021539B" w:rsidRDefault="009979F7" w:rsidP="0021539B">
                            <w:pPr>
                              <w:rPr>
                                <w:u w:val="single"/>
                              </w:rPr>
                            </w:pPr>
                            <w:r w:rsidRPr="0021539B">
                              <w:rPr>
                                <w:u w:val="single"/>
                              </w:rPr>
                              <w:t>Is this useful for my program:</w:t>
                            </w:r>
                          </w:p>
                          <w:p w14:paraId="11562BFA" w14:textId="77777777" w:rsidR="009979F7" w:rsidRPr="0021539B" w:rsidRDefault="009979F7" w:rsidP="0021539B">
                            <w:r w:rsidRPr="0021539B">
                              <w:t>This is essential for my program as customers will have to input what time they want their reservation. I will also display the available dates in a calendar form as it will be most familiar for customers. My program will differ slightly as I will hide the unavailable times from the customer to further abstract as the user does not need to know what times are unavailable, therefore making the program interface less cluttered and making it as concise as possible.</w:t>
                            </w:r>
                          </w:p>
                          <w:p w14:paraId="31E1DE94"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75D30" id="Text Box 16" o:spid="_x0000_s1036" type="#_x0000_t202" style="position:absolute;margin-left:-1.5pt;margin-top:9.15pt;width:458.8pt;height:364.5pt;z-index:2516582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" fillcolor="white [3201]" strokecolor="#ed7d31 [3205]" strokeweight="1pt">
                <v:textbox>
                  <w:txbxContent>
                    <w:p w14:paraId="0712B43A" w14:textId="77777777" w:rsidR="009979F7" w:rsidRPr="002C1C24" w:rsidRDefault="009979F7" w:rsidP="0021539B">
                      <w:r>
                        <w:rPr>
                          <w:highlight w:val="green"/>
                          <w:u w:val="single"/>
                        </w:rPr>
                        <w:t xml:space="preserve"> </w:t>
                      </w:r>
                      <w:r w:rsidRPr="002C1C24">
                        <w:rPr>
                          <w:highlight w:val="green"/>
                          <w:u w:val="single"/>
                        </w:rPr>
                        <w:t xml:space="preserve">Choosing the slot: </w:t>
                      </w:r>
                      <w:r w:rsidRPr="002C1C24">
                        <w:rPr>
                          <w:highlight w:val="green"/>
                        </w:rPr>
                        <w:t xml:space="preserve">                                                                                                                                            .</w:t>
                      </w:r>
                    </w:p>
                    <w:p w14:paraId="7398D941" w14:textId="77777777" w:rsidR="009979F7" w:rsidRDefault="009979F7" w:rsidP="0021539B">
                      <w:pPr>
                        <w:rPr>
                          <w:u w:val="single"/>
                        </w:rPr>
                      </w:pPr>
                    </w:p>
                    <w:p w14:paraId="49D377B1" w14:textId="77777777" w:rsidR="009979F7" w:rsidRDefault="009979F7" w:rsidP="0021539B">
                      <w:pPr>
                        <w:rPr>
                          <w:u w:val="single"/>
                        </w:rPr>
                      </w:pPr>
                    </w:p>
                    <w:p w14:paraId="50A39C7D" w14:textId="77777777" w:rsidR="009979F7" w:rsidRDefault="009979F7" w:rsidP="0021539B">
                      <w:pPr>
                        <w:rPr>
                          <w:u w:val="single"/>
                        </w:rPr>
                      </w:pPr>
                    </w:p>
                    <w:p w14:paraId="2FB7436C" w14:textId="77777777" w:rsidR="009979F7" w:rsidRDefault="009979F7" w:rsidP="0021539B">
                      <w:pPr>
                        <w:rPr>
                          <w:u w:val="single"/>
                        </w:rPr>
                      </w:pPr>
                    </w:p>
                    <w:p w14:paraId="24A2622C" w14:textId="77777777" w:rsidR="009979F7" w:rsidRDefault="009979F7" w:rsidP="0021539B">
                      <w:pPr>
                        <w:rPr>
                          <w:u w:val="single"/>
                        </w:rPr>
                      </w:pPr>
                    </w:p>
                    <w:p w14:paraId="049D06F5" w14:textId="77777777" w:rsidR="009979F7" w:rsidRDefault="009979F7" w:rsidP="0021539B">
                      <w:pPr>
                        <w:rPr>
                          <w:u w:val="single"/>
                        </w:rPr>
                      </w:pPr>
                    </w:p>
                    <w:p w14:paraId="172097BC" w14:textId="77777777" w:rsidR="009979F7" w:rsidRPr="0021539B" w:rsidRDefault="009979F7" w:rsidP="0021539B">
                      <w:pPr>
                        <w:rPr>
                          <w:u w:val="single"/>
                        </w:rPr>
                      </w:pPr>
                      <w:r w:rsidRPr="0021539B">
                        <w:rPr>
                          <w:u w:val="single"/>
                        </w:rPr>
                        <w:t>Use:</w:t>
                      </w:r>
                      <w:r w:rsidRPr="0021539B">
                        <w:t xml:space="preserve"> </w:t>
                      </w:r>
                    </w:p>
                    <w:p w14:paraId="5869B9A6" w14:textId="77777777" w:rsidR="009979F7" w:rsidRPr="0021539B" w:rsidRDefault="009979F7" w:rsidP="0021539B">
                      <w:r w:rsidRPr="0021539B">
                        <w:t>This allows the customer to input the date and time that works for them. This then updates the calendar on the barber’s side and prevents other users from picking the same date and time. It is presented in a clear and colourful way that clearly shows what slots are available in green and different shades that indicate how free that day is</w:t>
                      </w:r>
                      <w:r>
                        <w:t>. This page is presented in an accessible way as green is usually stands for go/available making it easy for user to quickly identify free days.</w:t>
                      </w:r>
                    </w:p>
                    <w:p w14:paraId="6B03F18A" w14:textId="77777777" w:rsidR="009979F7" w:rsidRPr="0021539B" w:rsidRDefault="009979F7" w:rsidP="0021539B">
                      <w:pPr>
                        <w:rPr>
                          <w:u w:val="single"/>
                        </w:rPr>
                      </w:pPr>
                      <w:r w:rsidRPr="0021539B">
                        <w:rPr>
                          <w:u w:val="single"/>
                        </w:rPr>
                        <w:t>Is this useful for my program:</w:t>
                      </w:r>
                    </w:p>
                    <w:p w14:paraId="11562BFA" w14:textId="77777777" w:rsidR="009979F7" w:rsidRPr="0021539B" w:rsidRDefault="009979F7" w:rsidP="0021539B">
                      <w:r w:rsidRPr="0021539B">
                        <w:t>This is essential for my program as customers will have to input what time they want their reservation. I will also display the available dates in a calendar form as it will be most familiar for customers. My program will differ slightly as I will hide the unavailable times from the customer to further abstract as the user does not need to know what times are unavailable, therefore making the program interface less cluttered and making it as concise as possible.</w:t>
                      </w:r>
                    </w:p>
                    <w:p w14:paraId="31E1DE94" w14:textId="77777777" w:rsidR="009979F7" w:rsidRDefault="009979F7"/>
                  </w:txbxContent>
                </v:textbox>
                <w10:wrap anchorx="margin"/>
              </v:shape>
            </w:pict>
          </mc:Fallback>
        </mc:AlternateContent>
      </w:r>
    </w:p>
    <w:p w14:paraId="35B3B083" w14:textId="338A2E7F" w:rsidR="00256A12" w:rsidRDefault="006504A6">
      <w:r>
        <w:rPr>
          <w:noProof/>
          <w:lang w:eastAsia="en-GB"/>
        </w:rPr>
        <w:drawing>
          <wp:anchor distT="0" distB="0" distL="114300" distR="114300" simplePos="0" relativeHeight="251658263" behindDoc="0" locked="0" layoutInCell="1" allowOverlap="1" wp14:anchorId="1138B558" wp14:editId="7DA8BA4B">
            <wp:simplePos x="0" y="0"/>
            <wp:positionH relativeFrom="column">
              <wp:posOffset>2469515</wp:posOffset>
            </wp:positionH>
            <wp:positionV relativeFrom="paragraph">
              <wp:posOffset>185420</wp:posOffset>
            </wp:positionV>
            <wp:extent cx="3147237" cy="1560654"/>
            <wp:effectExtent l="0" t="0" r="0" b="1905"/>
            <wp:wrapNone/>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47237" cy="1560654"/>
                    </a:xfrm>
                    <a:prstGeom prst="rect">
                      <a:avLst/>
                    </a:prstGeom>
                  </pic:spPr>
                </pic:pic>
              </a:graphicData>
            </a:graphic>
            <wp14:sizeRelH relativeFrom="margin">
              <wp14:pctWidth>0</wp14:pctWidth>
            </wp14:sizeRelH>
            <wp14:sizeRelV relativeFrom="margin">
              <wp14:pctHeight>0</wp14:pctHeight>
            </wp14:sizeRelV>
          </wp:anchor>
        </w:drawing>
      </w:r>
    </w:p>
    <w:p w14:paraId="6800D15C" w14:textId="6C001EE4" w:rsidR="00256A12" w:rsidRDefault="000669C1">
      <w:r>
        <w:rPr>
          <w:noProof/>
          <w:lang w:eastAsia="en-GB"/>
        </w:rPr>
        <w:drawing>
          <wp:anchor distT="0" distB="0" distL="114300" distR="114300" simplePos="0" relativeHeight="251658262" behindDoc="0" locked="0" layoutInCell="1" allowOverlap="1" wp14:anchorId="60E64E5C" wp14:editId="78FF2500">
            <wp:simplePos x="0" y="0"/>
            <wp:positionH relativeFrom="column">
              <wp:posOffset>50800</wp:posOffset>
            </wp:positionH>
            <wp:positionV relativeFrom="paragraph">
              <wp:posOffset>28575</wp:posOffset>
            </wp:positionV>
            <wp:extent cx="3067050" cy="1512570"/>
            <wp:effectExtent l="0" t="0" r="1270" b="0"/>
            <wp:wrapNone/>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7050" cy="1512570"/>
                    </a:xfrm>
                    <a:prstGeom prst="rect">
                      <a:avLst/>
                    </a:prstGeom>
                  </pic:spPr>
                </pic:pic>
              </a:graphicData>
            </a:graphic>
            <wp14:sizeRelH relativeFrom="margin">
              <wp14:pctWidth>0</wp14:pctWidth>
            </wp14:sizeRelH>
            <wp14:sizeRelV relativeFrom="margin">
              <wp14:pctHeight>0</wp14:pctHeight>
            </wp14:sizeRelV>
          </wp:anchor>
        </w:drawing>
      </w:r>
    </w:p>
    <w:p w14:paraId="1CC14B2A" w14:textId="139FB059" w:rsidR="00256A12" w:rsidRDefault="00256A12"/>
    <w:p w14:paraId="03F10F6B" w14:textId="63F6EBAC" w:rsidR="00256A12" w:rsidRDefault="00256A12"/>
    <w:p w14:paraId="7A4015B3" w14:textId="5C7535C4" w:rsidR="00256A12" w:rsidRDefault="00256A12"/>
    <w:p w14:paraId="564C88CD" w14:textId="36F1CC98" w:rsidR="00256A12" w:rsidRDefault="00256A12"/>
    <w:p w14:paraId="2D6DB159" w14:textId="77777777" w:rsidR="00256A12" w:rsidRDefault="00256A12"/>
    <w:p w14:paraId="07F1E74C" w14:textId="77777777" w:rsidR="00256A12" w:rsidRDefault="00256A12"/>
    <w:p w14:paraId="32078AEF" w14:textId="77777777" w:rsidR="00256A12" w:rsidRDefault="00256A12"/>
    <w:p w14:paraId="03D4C7D2" w14:textId="77777777" w:rsidR="00256A12" w:rsidRDefault="00256A12"/>
    <w:p w14:paraId="1C5C1A51" w14:textId="77777777" w:rsidR="00256A12" w:rsidRDefault="00256A12"/>
    <w:p w14:paraId="4BF47DAB" w14:textId="77777777" w:rsidR="00256A12" w:rsidRDefault="00256A12"/>
    <w:p w14:paraId="14976696" w14:textId="77777777" w:rsidR="00256A12" w:rsidRDefault="00256A12"/>
    <w:p w14:paraId="2C69DCF7" w14:textId="77777777" w:rsidR="00256A12" w:rsidRDefault="00256A12"/>
    <w:p w14:paraId="7668C6A9" w14:textId="35061499" w:rsidR="00256A12" w:rsidRDefault="00C72D35">
      <w:r>
        <w:rPr>
          <w:noProof/>
          <w:lang w:eastAsia="en-GB"/>
        </w:rPr>
        <w:lastRenderedPageBreak/>
        <w:drawing>
          <wp:anchor distT="0" distB="0" distL="114300" distR="114300" simplePos="0" relativeHeight="251658265" behindDoc="0" locked="0" layoutInCell="1" allowOverlap="1" wp14:anchorId="6D698092" wp14:editId="37C448F0">
            <wp:simplePos x="0" y="0"/>
            <wp:positionH relativeFrom="margin">
              <wp:posOffset>1419225</wp:posOffset>
            </wp:positionH>
            <wp:positionV relativeFrom="paragraph">
              <wp:posOffset>-190499</wp:posOffset>
            </wp:positionV>
            <wp:extent cx="2913694" cy="1450340"/>
            <wp:effectExtent l="0" t="0" r="1270" b="0"/>
            <wp:wrapNone/>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16215" cy="145159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8264" behindDoc="0" locked="0" layoutInCell="1" allowOverlap="1" wp14:anchorId="75D16805" wp14:editId="18705A6F">
                <wp:simplePos x="0" y="0"/>
                <wp:positionH relativeFrom="margin">
                  <wp:align>left</wp:align>
                </wp:positionH>
                <wp:positionV relativeFrom="paragraph">
                  <wp:posOffset>-500203</wp:posOffset>
                </wp:positionV>
                <wp:extent cx="5794375" cy="3752850"/>
                <wp:effectExtent l="0" t="0" r="15875" b="19050"/>
                <wp:wrapNone/>
                <wp:docPr id="22" name="Text Box 22"/>
                <wp:cNvGraphicFramePr/>
                <a:graphic xmlns:a="http://schemas.openxmlformats.org/drawingml/2006/main">
                  <a:graphicData uri="http://schemas.microsoft.com/office/word/2010/wordprocessingShape">
                    <wps:wsp>
                      <wps:cNvSpPr txBox="1"/>
                      <wps:spPr>
                        <a:xfrm>
                          <a:off x="0" y="0"/>
                          <a:ext cx="5794375" cy="37528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B962689" w14:textId="77777777" w:rsidR="009979F7" w:rsidRPr="00256A12" w:rsidRDefault="009979F7" w:rsidP="00256A12">
                            <w:r w:rsidRPr="007E64FA">
                              <w:rPr>
                                <w:highlight w:val="green"/>
                                <w:u w:val="single"/>
                              </w:rPr>
                              <w:t xml:space="preserve">Confirmation screen: </w:t>
                            </w:r>
                            <w:r w:rsidRPr="007E64FA">
                              <w:rPr>
                                <w:highlight w:val="green"/>
                              </w:rPr>
                              <w:t xml:space="preserve">                                                                                                                                         .</w:t>
                            </w:r>
                          </w:p>
                          <w:p w14:paraId="4A5159CB" w14:textId="77777777" w:rsidR="009979F7" w:rsidRDefault="009979F7" w:rsidP="00256A12">
                            <w:pPr>
                              <w:rPr>
                                <w:u w:val="single"/>
                              </w:rPr>
                            </w:pPr>
                          </w:p>
                          <w:p w14:paraId="2DEE9CAF" w14:textId="77777777" w:rsidR="009979F7" w:rsidRDefault="009979F7" w:rsidP="00256A12">
                            <w:pPr>
                              <w:rPr>
                                <w:u w:val="single"/>
                              </w:rPr>
                            </w:pPr>
                          </w:p>
                          <w:p w14:paraId="35FDBA8B" w14:textId="77777777" w:rsidR="009979F7" w:rsidRDefault="009979F7" w:rsidP="00256A12">
                            <w:pPr>
                              <w:rPr>
                                <w:u w:val="single"/>
                              </w:rPr>
                            </w:pPr>
                          </w:p>
                          <w:p w14:paraId="61EA3F96" w14:textId="77777777" w:rsidR="009979F7" w:rsidRDefault="009979F7" w:rsidP="00256A12">
                            <w:pPr>
                              <w:rPr>
                                <w:u w:val="single"/>
                              </w:rPr>
                            </w:pPr>
                          </w:p>
                          <w:p w14:paraId="72963634" w14:textId="77777777" w:rsidR="009979F7" w:rsidRPr="00256A12" w:rsidRDefault="009979F7" w:rsidP="00256A12">
                            <w:pPr>
                              <w:rPr>
                                <w:u w:val="single"/>
                              </w:rPr>
                            </w:pPr>
                            <w:r w:rsidRPr="00256A12">
                              <w:rPr>
                                <w:u w:val="single"/>
                              </w:rPr>
                              <w:t>Use:</w:t>
                            </w:r>
                          </w:p>
                          <w:p w14:paraId="07AA6B7F" w14:textId="77777777" w:rsidR="009979F7" w:rsidRPr="00256A12" w:rsidRDefault="009979F7" w:rsidP="00256A12">
                            <w:r w:rsidRPr="00256A12">
                              <w:t xml:space="preserve">At the end of the booking process, the customer can review their reservation, confirming that they are happy with the reservation and price. The user clicks confirm, this updates the calendar on both customer/barber side making the slot unavailable. </w:t>
                            </w:r>
                            <w:r>
                              <w:t xml:space="preserve"> The appearance of this page is concise allowing users to walk away with information they only need, also saving time.</w:t>
                            </w:r>
                          </w:p>
                          <w:p w14:paraId="2FEA8B54" w14:textId="77777777" w:rsidR="009979F7" w:rsidRPr="00256A12" w:rsidRDefault="009979F7" w:rsidP="00256A12">
                            <w:pPr>
                              <w:rPr>
                                <w:u w:val="single"/>
                              </w:rPr>
                            </w:pPr>
                            <w:r w:rsidRPr="00256A12">
                              <w:rPr>
                                <w:u w:val="single"/>
                              </w:rPr>
                              <w:t>Is this useful for my program:</w:t>
                            </w:r>
                          </w:p>
                          <w:p w14:paraId="53EFE517" w14:textId="77777777" w:rsidR="009979F7" w:rsidRPr="00256A12" w:rsidRDefault="009979F7" w:rsidP="00256A12">
                            <w:r w:rsidRPr="00256A12">
                              <w:t xml:space="preserve">As this will benefit the customers, I will implement this into my program. I will also include the extra information such as the image uploaded so the user can review all the important inputs made. This will also notify the user of an fees due to missing the reservation and that the customer will be notified prior to the reservation. </w:t>
                            </w:r>
                          </w:p>
                          <w:p w14:paraId="35347973"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16805" id="Text Box 22" o:spid="_x0000_s1037" type="#_x0000_t202" style="position:absolute;margin-left:0;margin-top:-39.4pt;width:456.25pt;height:295.5pt;z-index:251658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" fillcolor="white [3201]" strokecolor="#ed7d31 [3205]" strokeweight="1pt">
                <v:textbox>
                  <w:txbxContent>
                    <w:p w14:paraId="7B962689" w14:textId="77777777" w:rsidR="009979F7" w:rsidRPr="00256A12" w:rsidRDefault="009979F7" w:rsidP="00256A12">
                      <w:r w:rsidRPr="007E64FA">
                        <w:rPr>
                          <w:highlight w:val="green"/>
                          <w:u w:val="single"/>
                        </w:rPr>
                        <w:t xml:space="preserve">Confirmation screen: </w:t>
                      </w:r>
                      <w:r w:rsidRPr="007E64FA">
                        <w:rPr>
                          <w:highlight w:val="green"/>
                        </w:rPr>
                        <w:t xml:space="preserve">                                                                                                                                         .</w:t>
                      </w:r>
                    </w:p>
                    <w:p w14:paraId="4A5159CB" w14:textId="77777777" w:rsidR="009979F7" w:rsidRDefault="009979F7" w:rsidP="00256A12">
                      <w:pPr>
                        <w:rPr>
                          <w:u w:val="single"/>
                        </w:rPr>
                      </w:pPr>
                    </w:p>
                    <w:p w14:paraId="2DEE9CAF" w14:textId="77777777" w:rsidR="009979F7" w:rsidRDefault="009979F7" w:rsidP="00256A12">
                      <w:pPr>
                        <w:rPr>
                          <w:u w:val="single"/>
                        </w:rPr>
                      </w:pPr>
                    </w:p>
                    <w:p w14:paraId="35FDBA8B" w14:textId="77777777" w:rsidR="009979F7" w:rsidRDefault="009979F7" w:rsidP="00256A12">
                      <w:pPr>
                        <w:rPr>
                          <w:u w:val="single"/>
                        </w:rPr>
                      </w:pPr>
                    </w:p>
                    <w:p w14:paraId="61EA3F96" w14:textId="77777777" w:rsidR="009979F7" w:rsidRDefault="009979F7" w:rsidP="00256A12">
                      <w:pPr>
                        <w:rPr>
                          <w:u w:val="single"/>
                        </w:rPr>
                      </w:pPr>
                    </w:p>
                    <w:p w14:paraId="72963634" w14:textId="77777777" w:rsidR="009979F7" w:rsidRPr="00256A12" w:rsidRDefault="009979F7" w:rsidP="00256A12">
                      <w:pPr>
                        <w:rPr>
                          <w:u w:val="single"/>
                        </w:rPr>
                      </w:pPr>
                      <w:r w:rsidRPr="00256A12">
                        <w:rPr>
                          <w:u w:val="single"/>
                        </w:rPr>
                        <w:t>Use:</w:t>
                      </w:r>
                    </w:p>
                    <w:p w14:paraId="07AA6B7F" w14:textId="77777777" w:rsidR="009979F7" w:rsidRPr="00256A12" w:rsidRDefault="009979F7" w:rsidP="00256A12">
                      <w:r w:rsidRPr="00256A12">
                        <w:t xml:space="preserve">At the end of the booking process, the customer can review their reservation, confirming that they are happy with the reservation and price. The user clicks confirm, this updates the calendar on both customer/barber side making the slot unavailable. </w:t>
                      </w:r>
                      <w:r>
                        <w:t xml:space="preserve"> The appearance of this page is concise allowing users to walk away with information they only need, also saving time.</w:t>
                      </w:r>
                    </w:p>
                    <w:p w14:paraId="2FEA8B54" w14:textId="77777777" w:rsidR="009979F7" w:rsidRPr="00256A12" w:rsidRDefault="009979F7" w:rsidP="00256A12">
                      <w:pPr>
                        <w:rPr>
                          <w:u w:val="single"/>
                        </w:rPr>
                      </w:pPr>
                      <w:r w:rsidRPr="00256A12">
                        <w:rPr>
                          <w:u w:val="single"/>
                        </w:rPr>
                        <w:t>Is this useful for my program:</w:t>
                      </w:r>
                    </w:p>
                    <w:p w14:paraId="53EFE517" w14:textId="77777777" w:rsidR="009979F7" w:rsidRPr="00256A12" w:rsidRDefault="009979F7" w:rsidP="00256A12">
                      <w:r w:rsidRPr="00256A12">
                        <w:t xml:space="preserve">As this will benefit the customers, I will implement this into my program. I will also include the extra information such as the image uploaded so the user can review all the important inputs made. This will also notify the user of an fees due to missing the reservation and that the customer will be notified prior to the reservation. </w:t>
                      </w:r>
                    </w:p>
                    <w:p w14:paraId="35347973" w14:textId="77777777" w:rsidR="009979F7" w:rsidRDefault="009979F7"/>
                  </w:txbxContent>
                </v:textbox>
                <w10:wrap anchorx="margin"/>
              </v:shape>
            </w:pict>
          </mc:Fallback>
        </mc:AlternateContent>
      </w:r>
      <w:r w:rsidR="008C3BBD">
        <w:rPr>
          <w:noProof/>
          <w:lang w:eastAsia="en-GB"/>
        </w:rPr>
        <mc:AlternateContent>
          <mc:Choice Requires="wps">
            <w:drawing>
              <wp:anchor distT="0" distB="0" distL="114300" distR="114300" simplePos="0" relativeHeight="251658267" behindDoc="0" locked="0" layoutInCell="1" allowOverlap="1" wp14:anchorId="4B9119A2" wp14:editId="19F29139">
                <wp:simplePos x="0" y="0"/>
                <wp:positionH relativeFrom="column">
                  <wp:posOffset>-21265</wp:posOffset>
                </wp:positionH>
                <wp:positionV relativeFrom="paragraph">
                  <wp:posOffset>4508205</wp:posOffset>
                </wp:positionV>
                <wp:extent cx="5794375" cy="4742121"/>
                <wp:effectExtent l="0" t="0" r="15875" b="20955"/>
                <wp:wrapNone/>
                <wp:docPr id="25" name="Text Box 25"/>
                <wp:cNvGraphicFramePr/>
                <a:graphic xmlns:a="http://schemas.openxmlformats.org/drawingml/2006/main">
                  <a:graphicData uri="http://schemas.microsoft.com/office/word/2010/wordprocessingShape">
                    <wps:wsp>
                      <wps:cNvSpPr txBox="1"/>
                      <wps:spPr>
                        <a:xfrm>
                          <a:off x="0" y="0"/>
                          <a:ext cx="5794375" cy="4742121"/>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9DB2B34" w14:textId="4CFB32E5" w:rsidR="009979F7" w:rsidRDefault="009979F7">
                            <w:pPr>
                              <w:rPr>
                                <w:highlight w:val="green"/>
                              </w:rPr>
                            </w:pPr>
                            <w:r w:rsidRPr="009D4B16">
                              <w:rPr>
                                <w:highlight w:val="green"/>
                                <w:u w:val="single"/>
                              </w:rPr>
                              <w:t>Login</w:t>
                            </w:r>
                            <w:r w:rsidRPr="009D4B16">
                              <w:rPr>
                                <w:highlight w:val="green"/>
                              </w:rPr>
                              <w:t>:                                                                                                                                                                     .</w:t>
                            </w:r>
                          </w:p>
                          <w:p w14:paraId="3220BE44" w14:textId="77777777" w:rsidR="009979F7" w:rsidRDefault="009979F7">
                            <w:pPr>
                              <w:rPr>
                                <w:highlight w:val="green"/>
                              </w:rPr>
                            </w:pPr>
                          </w:p>
                          <w:p w14:paraId="24206266" w14:textId="77777777" w:rsidR="009979F7" w:rsidRDefault="009979F7">
                            <w:pPr>
                              <w:rPr>
                                <w:highlight w:val="green"/>
                              </w:rPr>
                            </w:pPr>
                          </w:p>
                          <w:p w14:paraId="03A800F9" w14:textId="77777777" w:rsidR="009979F7" w:rsidRDefault="009979F7">
                            <w:pPr>
                              <w:rPr>
                                <w:highlight w:val="green"/>
                              </w:rPr>
                            </w:pPr>
                          </w:p>
                          <w:p w14:paraId="4FDDF7AF" w14:textId="77777777" w:rsidR="009979F7" w:rsidRDefault="009979F7">
                            <w:pPr>
                              <w:rPr>
                                <w:highlight w:val="green"/>
                              </w:rPr>
                            </w:pPr>
                          </w:p>
                          <w:p w14:paraId="258B6A1C" w14:textId="77777777" w:rsidR="009979F7" w:rsidRDefault="009979F7">
                            <w:pPr>
                              <w:rPr>
                                <w:highlight w:val="green"/>
                              </w:rPr>
                            </w:pPr>
                          </w:p>
                          <w:p w14:paraId="71FEC5F4" w14:textId="77777777" w:rsidR="009979F7" w:rsidRDefault="009979F7">
                            <w:pPr>
                              <w:rPr>
                                <w:highlight w:val="green"/>
                              </w:rPr>
                            </w:pPr>
                          </w:p>
                          <w:p w14:paraId="6A44B602" w14:textId="77777777" w:rsidR="009979F7" w:rsidRDefault="009979F7">
                            <w:pPr>
                              <w:rPr>
                                <w:highlight w:val="green"/>
                              </w:rPr>
                            </w:pPr>
                          </w:p>
                          <w:p w14:paraId="6ED860D5" w14:textId="60BA34ED" w:rsidR="009979F7" w:rsidRPr="003866E5" w:rsidRDefault="009979F7">
                            <w:pPr>
                              <w:rPr>
                                <w:u w:val="single"/>
                              </w:rPr>
                            </w:pPr>
                            <w:r w:rsidRPr="003866E5">
                              <w:rPr>
                                <w:u w:val="single"/>
                              </w:rPr>
                              <w:t>Use:</w:t>
                            </w:r>
                          </w:p>
                          <w:p w14:paraId="1D2E67D6" w14:textId="1E1C0069" w:rsidR="009979F7" w:rsidRDefault="009979F7">
                            <w:r>
                              <w:t>The first screen the user is presented with it the login/register page. The user has the option to login to their NHS account with the detail when they first create an account or create an account. The user is then asked to check their text message for a security code to securely login to their account. The presentation of this information looks cluttered making it overwhelming for some.</w:t>
                            </w:r>
                          </w:p>
                          <w:p w14:paraId="44B59316" w14:textId="3CBDCD7E" w:rsidR="009979F7" w:rsidRPr="008C3BBD" w:rsidRDefault="009979F7">
                            <w:pPr>
                              <w:rPr>
                                <w:u w:val="single"/>
                              </w:rPr>
                            </w:pPr>
                            <w:r w:rsidRPr="008C3BBD">
                              <w:rPr>
                                <w:u w:val="single"/>
                              </w:rPr>
                              <w:t>Is this useful for my program:</w:t>
                            </w:r>
                          </w:p>
                          <w:p w14:paraId="58812FF7" w14:textId="1E14AAA2" w:rsidR="009979F7" w:rsidRPr="008C3165" w:rsidRDefault="009979F7">
                            <w:r>
                              <w:t xml:space="preserve">This will be essential for my program as users will be able to login into their own accounts that have their preferences saved while employees will be able to gain access to their own calendar more securely. I will </w:t>
                            </w:r>
                            <w:r w:rsidR="004130F9">
                              <w:t>attempt</w:t>
                            </w:r>
                            <w:r>
                              <w:t xml:space="preserve"> to implement a security code system where the user will be sent a code through their </w:t>
                            </w:r>
                            <w:r w:rsidR="004130F9">
                              <w:t>email inbox</w:t>
                            </w:r>
                            <w:r>
                              <w:t xml:space="preserve">. Due to lack of skill and </w:t>
                            </w:r>
                            <w:r w:rsidR="004130F9">
                              <w:t>time, this feature may not be possible to implement</w:t>
                            </w:r>
                            <w:r w:rsidR="00175B2A">
                              <w:t xml:space="preserve"> but as my client wanted this feature, I will priorities the two-factor authentication.</w:t>
                            </w:r>
                          </w:p>
                          <w:p w14:paraId="5C35BCB6" w14:textId="77777777" w:rsidR="009979F7" w:rsidRPr="00C73EF2" w:rsidRDefault="009979F7">
                            <w:pPr>
                              <w:rPr>
                                <w:highlight w:val="gree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9119A2" id="Text Box 25" o:spid="_x0000_s1038" type="#_x0000_t202" style="position:absolute;margin-left:-1.65pt;margin-top:355pt;width:456.25pt;height:373.4pt;z-index:2516582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" fillcolor="white [3201]" strokecolor="#ed7d31 [3205]" strokeweight="1pt">
                <v:textbox>
                  <w:txbxContent>
                    <w:p w14:paraId="19DB2B34" w14:textId="4CFB32E5" w:rsidR="009979F7" w:rsidRDefault="009979F7">
                      <w:pPr>
                        <w:rPr>
                          <w:highlight w:val="green"/>
                        </w:rPr>
                      </w:pPr>
                      <w:r w:rsidRPr="009D4B16">
                        <w:rPr>
                          <w:highlight w:val="green"/>
                          <w:u w:val="single"/>
                        </w:rPr>
                        <w:t>Login</w:t>
                      </w:r>
                      <w:r w:rsidRPr="009D4B16">
                        <w:rPr>
                          <w:highlight w:val="green"/>
                        </w:rPr>
                        <w:t>:                                                                                                                                                                     .</w:t>
                      </w:r>
                    </w:p>
                    <w:p w14:paraId="3220BE44" w14:textId="77777777" w:rsidR="009979F7" w:rsidRDefault="009979F7">
                      <w:pPr>
                        <w:rPr>
                          <w:highlight w:val="green"/>
                        </w:rPr>
                      </w:pPr>
                    </w:p>
                    <w:p w14:paraId="24206266" w14:textId="77777777" w:rsidR="009979F7" w:rsidRDefault="009979F7">
                      <w:pPr>
                        <w:rPr>
                          <w:highlight w:val="green"/>
                        </w:rPr>
                      </w:pPr>
                    </w:p>
                    <w:p w14:paraId="03A800F9" w14:textId="77777777" w:rsidR="009979F7" w:rsidRDefault="009979F7">
                      <w:pPr>
                        <w:rPr>
                          <w:highlight w:val="green"/>
                        </w:rPr>
                      </w:pPr>
                    </w:p>
                    <w:p w14:paraId="4FDDF7AF" w14:textId="77777777" w:rsidR="009979F7" w:rsidRDefault="009979F7">
                      <w:pPr>
                        <w:rPr>
                          <w:highlight w:val="green"/>
                        </w:rPr>
                      </w:pPr>
                    </w:p>
                    <w:p w14:paraId="258B6A1C" w14:textId="77777777" w:rsidR="009979F7" w:rsidRDefault="009979F7">
                      <w:pPr>
                        <w:rPr>
                          <w:highlight w:val="green"/>
                        </w:rPr>
                      </w:pPr>
                    </w:p>
                    <w:p w14:paraId="71FEC5F4" w14:textId="77777777" w:rsidR="009979F7" w:rsidRDefault="009979F7">
                      <w:pPr>
                        <w:rPr>
                          <w:highlight w:val="green"/>
                        </w:rPr>
                      </w:pPr>
                    </w:p>
                    <w:p w14:paraId="6A44B602" w14:textId="77777777" w:rsidR="009979F7" w:rsidRDefault="009979F7">
                      <w:pPr>
                        <w:rPr>
                          <w:highlight w:val="green"/>
                        </w:rPr>
                      </w:pPr>
                    </w:p>
                    <w:p w14:paraId="6ED860D5" w14:textId="60BA34ED" w:rsidR="009979F7" w:rsidRPr="003866E5" w:rsidRDefault="009979F7">
                      <w:pPr>
                        <w:rPr>
                          <w:u w:val="single"/>
                        </w:rPr>
                      </w:pPr>
                      <w:r w:rsidRPr="003866E5">
                        <w:rPr>
                          <w:u w:val="single"/>
                        </w:rPr>
                        <w:t>Use:</w:t>
                      </w:r>
                    </w:p>
                    <w:p w14:paraId="1D2E67D6" w14:textId="1E1C0069" w:rsidR="009979F7" w:rsidRDefault="009979F7">
                      <w:r>
                        <w:t>The first screen the user is presented with it the login/register page. The user has the option to login to their NHS account with the detail when they first create an account or create an account. The user is then asked to check their text message for a security code to securely login to their account. The presentation of this information looks cluttered making it overwhelming for some.</w:t>
                      </w:r>
                    </w:p>
                    <w:p w14:paraId="44B59316" w14:textId="3CBDCD7E" w:rsidR="009979F7" w:rsidRPr="008C3BBD" w:rsidRDefault="009979F7">
                      <w:pPr>
                        <w:rPr>
                          <w:u w:val="single"/>
                        </w:rPr>
                      </w:pPr>
                      <w:r w:rsidRPr="008C3BBD">
                        <w:rPr>
                          <w:u w:val="single"/>
                        </w:rPr>
                        <w:t>Is this useful for my program:</w:t>
                      </w:r>
                    </w:p>
                    <w:p w14:paraId="58812FF7" w14:textId="1E14AAA2" w:rsidR="009979F7" w:rsidRPr="008C3165" w:rsidRDefault="009979F7">
                      <w:r>
                        <w:t xml:space="preserve">This will be essential for my program as users will be able to login into their own accounts that have their preferences saved while employees will be able to gain access to their own calendar more securely. I will </w:t>
                      </w:r>
                      <w:r w:rsidR="004130F9">
                        <w:t>attempt</w:t>
                      </w:r>
                      <w:r>
                        <w:t xml:space="preserve"> to implement a security code system where the user will be sent a code through their </w:t>
                      </w:r>
                      <w:r w:rsidR="004130F9">
                        <w:t>email inbox</w:t>
                      </w:r>
                      <w:r>
                        <w:t xml:space="preserve">. Due to lack of skill and </w:t>
                      </w:r>
                      <w:r w:rsidR="004130F9">
                        <w:t>time, this feature may not be possible to implement</w:t>
                      </w:r>
                      <w:r w:rsidR="00175B2A">
                        <w:t xml:space="preserve"> but as my client wanted this feature, I will priorities the two-factor authentication.</w:t>
                      </w:r>
                    </w:p>
                    <w:p w14:paraId="5C35BCB6" w14:textId="77777777" w:rsidR="009979F7" w:rsidRPr="00C73EF2" w:rsidRDefault="009979F7">
                      <w:pPr>
                        <w:rPr>
                          <w:highlight w:val="green"/>
                        </w:rPr>
                      </w:pPr>
                    </w:p>
                  </w:txbxContent>
                </v:textbox>
              </v:shape>
            </w:pict>
          </mc:Fallback>
        </mc:AlternateContent>
      </w:r>
      <w:r w:rsidR="008C3BBD" w:rsidRPr="002A1930">
        <w:rPr>
          <w:noProof/>
          <w:lang w:eastAsia="en-GB"/>
        </w:rPr>
        <w:drawing>
          <wp:anchor distT="0" distB="0" distL="114300" distR="114300" simplePos="0" relativeHeight="251658269" behindDoc="0" locked="0" layoutInCell="1" allowOverlap="1" wp14:anchorId="6F147EC6" wp14:editId="633FFEFD">
            <wp:simplePos x="0" y="0"/>
            <wp:positionH relativeFrom="margin">
              <wp:posOffset>2169042</wp:posOffset>
            </wp:positionH>
            <wp:positionV relativeFrom="paragraph">
              <wp:posOffset>4869712</wp:posOffset>
            </wp:positionV>
            <wp:extent cx="1376310" cy="2062716"/>
            <wp:effectExtent l="0" t="0" r="0" b="0"/>
            <wp:wrapNone/>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76842" cy="20635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3BBD">
        <w:rPr>
          <w:noProof/>
          <w:lang w:eastAsia="en-GB"/>
        </w:rPr>
        <w:drawing>
          <wp:anchor distT="0" distB="0" distL="114300" distR="114300" simplePos="0" relativeHeight="251658268" behindDoc="0" locked="0" layoutInCell="1" allowOverlap="1" wp14:anchorId="02877C30" wp14:editId="410F8AEC">
            <wp:simplePos x="0" y="0"/>
            <wp:positionH relativeFrom="margin">
              <wp:posOffset>552716</wp:posOffset>
            </wp:positionH>
            <wp:positionV relativeFrom="paragraph">
              <wp:posOffset>4848225</wp:posOffset>
            </wp:positionV>
            <wp:extent cx="1414130" cy="2119607"/>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14130" cy="2119607"/>
                    </a:xfrm>
                    <a:prstGeom prst="rect">
                      <a:avLst/>
                    </a:prstGeom>
                    <a:noFill/>
                  </pic:spPr>
                </pic:pic>
              </a:graphicData>
            </a:graphic>
            <wp14:sizeRelH relativeFrom="page">
              <wp14:pctWidth>0</wp14:pctWidth>
            </wp14:sizeRelH>
            <wp14:sizeRelV relativeFrom="page">
              <wp14:pctHeight>0</wp14:pctHeight>
            </wp14:sizeRelV>
          </wp:anchor>
        </w:drawing>
      </w:r>
      <w:r w:rsidR="008C3BBD">
        <w:rPr>
          <w:noProof/>
          <w:lang w:eastAsia="en-GB"/>
        </w:rPr>
        <w:drawing>
          <wp:anchor distT="0" distB="0" distL="114300" distR="114300" simplePos="0" relativeHeight="251658270" behindDoc="0" locked="0" layoutInCell="1" allowOverlap="1" wp14:anchorId="073880BB" wp14:editId="3C32FCF0">
            <wp:simplePos x="0" y="0"/>
            <wp:positionH relativeFrom="column">
              <wp:posOffset>3689335</wp:posOffset>
            </wp:positionH>
            <wp:positionV relativeFrom="paragraph">
              <wp:posOffset>4847915</wp:posOffset>
            </wp:positionV>
            <wp:extent cx="1347801" cy="2020186"/>
            <wp:effectExtent l="0" t="0" r="508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47801" cy="2020186"/>
                    </a:xfrm>
                    <a:prstGeom prst="rect">
                      <a:avLst/>
                    </a:prstGeom>
                    <a:noFill/>
                  </pic:spPr>
                </pic:pic>
              </a:graphicData>
            </a:graphic>
            <wp14:sizeRelH relativeFrom="page">
              <wp14:pctWidth>0</wp14:pctWidth>
            </wp14:sizeRelH>
            <wp14:sizeRelV relativeFrom="page">
              <wp14:pctHeight>0</wp14:pctHeight>
            </wp14:sizeRelV>
          </wp:anchor>
        </w:drawing>
      </w:r>
      <w:r w:rsidR="003866E5">
        <w:rPr>
          <w:noProof/>
          <w:lang w:eastAsia="en-GB"/>
        </w:rPr>
        <mc:AlternateContent>
          <mc:Choice Requires="wps">
            <w:drawing>
              <wp:anchor distT="0" distB="0" distL="114300" distR="114300" simplePos="0" relativeHeight="251658266" behindDoc="0" locked="0" layoutInCell="1" allowOverlap="1" wp14:anchorId="3673C922" wp14:editId="5DE2F4D6">
                <wp:simplePos x="0" y="0"/>
                <wp:positionH relativeFrom="column">
                  <wp:posOffset>-20955</wp:posOffset>
                </wp:positionH>
                <wp:positionV relativeFrom="paragraph">
                  <wp:posOffset>3423418</wp:posOffset>
                </wp:positionV>
                <wp:extent cx="5805377" cy="988827"/>
                <wp:effectExtent l="0" t="0" r="24130" b="20955"/>
                <wp:wrapNone/>
                <wp:docPr id="24" name="Text Box 24"/>
                <wp:cNvGraphicFramePr/>
                <a:graphic xmlns:a="http://schemas.openxmlformats.org/drawingml/2006/main">
                  <a:graphicData uri="http://schemas.microsoft.com/office/word/2010/wordprocessingShape">
                    <wps:wsp>
                      <wps:cNvSpPr txBox="1"/>
                      <wps:spPr>
                        <a:xfrm>
                          <a:off x="0" y="0"/>
                          <a:ext cx="5805377" cy="98882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2F5C7C0" w14:textId="18E8F03B" w:rsidR="009979F7" w:rsidRPr="00B72EB9" w:rsidRDefault="009979F7" w:rsidP="00105A83">
                            <w:pPr>
                              <w:rPr>
                                <w:b/>
                                <w:bCs/>
                              </w:rPr>
                            </w:pPr>
                            <w:r w:rsidRPr="00105A83">
                              <w:tab/>
                            </w:r>
                            <w:r w:rsidRPr="00B72EB9">
                              <w:rPr>
                                <w:b/>
                                <w:bCs/>
                              </w:rPr>
                              <w:t>2)    NHS mobile app</w:t>
                            </w:r>
                          </w:p>
                          <w:p w14:paraId="19FCCF51" w14:textId="73CD3E05" w:rsidR="009979F7" w:rsidRPr="00105A83" w:rsidRDefault="009979F7" w:rsidP="00105A83">
                            <w:r w:rsidRPr="00105A83">
                              <w:t xml:space="preserve">This is a mobile app that allows users to view/create appointments for their GP, view their medical records and order repeat prescriptions. This mobile app is like my program as both can book/modify reservations and has a login </w:t>
                            </w:r>
                            <w:r w:rsidR="008F6945" w:rsidRPr="00105A83">
                              <w:t>system.</w:t>
                            </w:r>
                            <w:r w:rsidRPr="00105A83">
                              <w:t xml:space="preserve"> </w:t>
                            </w:r>
                          </w:p>
                          <w:p w14:paraId="7947EFE9"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73C922" id="Text Box 24" o:spid="_x0000_s1039" type="#_x0000_t202" style="position:absolute;margin-left:-1.65pt;margin-top:269.55pt;width:457.1pt;height:77.85pt;z-index:251658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" fillcolor="white [3201]" strokecolor="#ed7d31 [3205]" strokeweight="1pt">
                <v:textbox>
                  <w:txbxContent>
                    <w:p w14:paraId="32F5C7C0" w14:textId="18E8F03B" w:rsidR="009979F7" w:rsidRPr="00B72EB9" w:rsidRDefault="009979F7" w:rsidP="00105A83">
                      <w:pPr>
                        <w:rPr>
                          <w:b/>
                          <w:bCs/>
                        </w:rPr>
                      </w:pPr>
                      <w:r w:rsidRPr="00105A83">
                        <w:tab/>
                      </w:r>
                      <w:r w:rsidRPr="00B72EB9">
                        <w:rPr>
                          <w:b/>
                          <w:bCs/>
                        </w:rPr>
                        <w:t>2)    NHS mobile app</w:t>
                      </w:r>
                    </w:p>
                    <w:p w14:paraId="19FCCF51" w14:textId="73CD3E05" w:rsidR="009979F7" w:rsidRPr="00105A83" w:rsidRDefault="009979F7" w:rsidP="00105A83">
                      <w:r w:rsidRPr="00105A83">
                        <w:t xml:space="preserve">This is a mobile app that allows users to view/create appointments for their GP, view their medical records and order repeat prescriptions. This mobile app is like my program as both can book/modify reservations and has a login </w:t>
                      </w:r>
                      <w:r w:rsidR="008F6945" w:rsidRPr="00105A83">
                        <w:t>system.</w:t>
                      </w:r>
                      <w:r w:rsidRPr="00105A83">
                        <w:t xml:space="preserve"> </w:t>
                      </w:r>
                    </w:p>
                    <w:p w14:paraId="7947EFE9" w14:textId="77777777" w:rsidR="009979F7" w:rsidRDefault="009979F7"/>
                  </w:txbxContent>
                </v:textbox>
              </v:shape>
            </w:pict>
          </mc:Fallback>
        </mc:AlternateContent>
      </w:r>
      <w:r w:rsidR="00270245">
        <w:t>j</w:t>
      </w:r>
    </w:p>
    <w:p w14:paraId="2DCD7840" w14:textId="3E8B0A4A" w:rsidR="00270245" w:rsidRDefault="00270245"/>
    <w:p w14:paraId="771686F4" w14:textId="3644492F" w:rsidR="00270245" w:rsidRDefault="00270245"/>
    <w:p w14:paraId="74B8645E" w14:textId="60EF5140" w:rsidR="00270245" w:rsidRDefault="00270245"/>
    <w:p w14:paraId="580CDBB1" w14:textId="0054EE2C" w:rsidR="00270245" w:rsidRDefault="00270245"/>
    <w:p w14:paraId="5541AB6E" w14:textId="535A8390" w:rsidR="00270245" w:rsidRDefault="00270245"/>
    <w:p w14:paraId="5276030D" w14:textId="145FFE77" w:rsidR="00270245" w:rsidRDefault="00270245"/>
    <w:p w14:paraId="41B1CE8E" w14:textId="5D4E07AF" w:rsidR="00270245" w:rsidRDefault="00270245"/>
    <w:p w14:paraId="1589A635" w14:textId="5CBA0CBA" w:rsidR="00270245" w:rsidRDefault="00270245"/>
    <w:p w14:paraId="688734BA" w14:textId="25FEB8C3" w:rsidR="00270245" w:rsidRDefault="00270245"/>
    <w:p w14:paraId="3802C79D" w14:textId="5DB0A368" w:rsidR="00270245" w:rsidRDefault="00270245"/>
    <w:p w14:paraId="5C79B0A9" w14:textId="437B221B" w:rsidR="00270245" w:rsidRDefault="00270245"/>
    <w:p w14:paraId="65D83010" w14:textId="31B8AFE1" w:rsidR="00270245" w:rsidRDefault="00270245"/>
    <w:p w14:paraId="15400AF4" w14:textId="54F0FFAA" w:rsidR="00270245" w:rsidRDefault="00270245"/>
    <w:p w14:paraId="3C8D1278" w14:textId="0B0A6D26" w:rsidR="00270245" w:rsidRDefault="00270245"/>
    <w:p w14:paraId="2A09FF55" w14:textId="5C952004" w:rsidR="00270245" w:rsidRDefault="00270245"/>
    <w:p w14:paraId="5FFA25DF" w14:textId="438DEFFF" w:rsidR="00270245" w:rsidRDefault="00270245"/>
    <w:p w14:paraId="0197A6A6" w14:textId="37BD36A5" w:rsidR="00270245" w:rsidRDefault="00270245"/>
    <w:p w14:paraId="1BF1DF71" w14:textId="759B70C1" w:rsidR="00270245" w:rsidRDefault="00270245"/>
    <w:p w14:paraId="42B63D06" w14:textId="1E86732F" w:rsidR="00270245" w:rsidRDefault="00270245"/>
    <w:p w14:paraId="68EBE38A" w14:textId="61062538" w:rsidR="00270245" w:rsidRDefault="00270245"/>
    <w:p w14:paraId="57F98850" w14:textId="1AEF547C" w:rsidR="00270245" w:rsidRDefault="00270245"/>
    <w:p w14:paraId="6A88D057" w14:textId="50427992" w:rsidR="00270245" w:rsidRDefault="00270245"/>
    <w:p w14:paraId="283D2883" w14:textId="42FACFA2" w:rsidR="00270245" w:rsidRDefault="00270245"/>
    <w:p w14:paraId="5A1819EA" w14:textId="2D548BE6" w:rsidR="00270245" w:rsidRDefault="00270245"/>
    <w:p w14:paraId="481C2935" w14:textId="4EB89289" w:rsidR="00270245" w:rsidRDefault="00270245"/>
    <w:p w14:paraId="09BC3C64" w14:textId="15C129AC" w:rsidR="00270245" w:rsidRDefault="00270245"/>
    <w:p w14:paraId="71B2DAD9" w14:textId="31725BC2" w:rsidR="00270245" w:rsidRDefault="00270245"/>
    <w:p w14:paraId="3366DE00" w14:textId="7C642D03" w:rsidR="00270245" w:rsidRDefault="00270245"/>
    <w:p w14:paraId="43E98D1C" w14:textId="2D1A7688" w:rsidR="00270245" w:rsidRDefault="00270245"/>
    <w:p w14:paraId="6A02C4AC" w14:textId="3868B140" w:rsidR="00270245" w:rsidRDefault="00270245"/>
    <w:p w14:paraId="69F7055A" w14:textId="6F1E6D6B" w:rsidR="00270245" w:rsidRDefault="000D466F">
      <w:r>
        <w:rPr>
          <w:noProof/>
          <w:lang w:eastAsia="en-GB"/>
        </w:rPr>
        <w:lastRenderedPageBreak/>
        <mc:AlternateContent>
          <mc:Choice Requires="wps">
            <w:drawing>
              <wp:anchor distT="0" distB="0" distL="114300" distR="114300" simplePos="0" relativeHeight="251658271" behindDoc="0" locked="0" layoutInCell="1" allowOverlap="1" wp14:anchorId="24283EB4" wp14:editId="7A2287CD">
                <wp:simplePos x="0" y="0"/>
                <wp:positionH relativeFrom="margin">
                  <wp:align>left</wp:align>
                </wp:positionH>
                <wp:positionV relativeFrom="paragraph">
                  <wp:posOffset>-538480</wp:posOffset>
                </wp:positionV>
                <wp:extent cx="5798820" cy="3840480"/>
                <wp:effectExtent l="0" t="0" r="11430" b="26670"/>
                <wp:wrapNone/>
                <wp:docPr id="30" name="Text Box 30"/>
                <wp:cNvGraphicFramePr/>
                <a:graphic xmlns:a="http://schemas.openxmlformats.org/drawingml/2006/main">
                  <a:graphicData uri="http://schemas.microsoft.com/office/word/2010/wordprocessingShape">
                    <wps:wsp>
                      <wps:cNvSpPr txBox="1"/>
                      <wps:spPr>
                        <a:xfrm>
                          <a:off x="0" y="0"/>
                          <a:ext cx="5798820" cy="384048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93F4163" w14:textId="143140DB" w:rsidR="009979F7" w:rsidRDefault="009979F7">
                            <w:r w:rsidRPr="00175B2A">
                              <w:rPr>
                                <w:highlight w:val="green"/>
                                <w:u w:val="single"/>
                              </w:rPr>
                              <w:t>Dashboard:</w:t>
                            </w:r>
                            <w:r w:rsidRPr="00175B2A">
                              <w:rPr>
                                <w:highlight w:val="green"/>
                              </w:rPr>
                              <w:t xml:space="preserve">                                                                                                                                                          .</w:t>
                            </w:r>
                          </w:p>
                          <w:p w14:paraId="530A756C" w14:textId="03B85321" w:rsidR="009979F7" w:rsidRDefault="009979F7"/>
                          <w:p w14:paraId="5159DCF3" w14:textId="04551E9D" w:rsidR="009979F7" w:rsidRDefault="009979F7"/>
                          <w:p w14:paraId="508411E6" w14:textId="75AF8C7A" w:rsidR="009979F7" w:rsidRDefault="009979F7"/>
                          <w:p w14:paraId="6AAD220C" w14:textId="0F001EC6" w:rsidR="009979F7" w:rsidRDefault="009979F7"/>
                          <w:p w14:paraId="12A94170" w14:textId="02401F50" w:rsidR="009979F7" w:rsidRDefault="009979F7"/>
                          <w:p w14:paraId="1DDDDDD4" w14:textId="7F805387" w:rsidR="009979F7" w:rsidRPr="002839C9" w:rsidRDefault="009979F7">
                            <w:pPr>
                              <w:rPr>
                                <w:u w:val="single"/>
                              </w:rPr>
                            </w:pPr>
                            <w:r w:rsidRPr="002839C9">
                              <w:rPr>
                                <w:u w:val="single"/>
                              </w:rPr>
                              <w:t>Use:</w:t>
                            </w:r>
                          </w:p>
                          <w:p w14:paraId="79116C22" w14:textId="2DC2D1B1" w:rsidR="009979F7" w:rsidRDefault="009979F7">
                            <w:r>
                              <w:t>User through this page can access all the features the NHS app has to offer such as booking/viewing appointment. This allows users to easily navigate the software making it accessible to more users as they no longer must search for every feature.</w:t>
                            </w:r>
                          </w:p>
                          <w:p w14:paraId="5F307ED9" w14:textId="73405327" w:rsidR="009979F7" w:rsidRDefault="009979F7">
                            <w:pPr>
                              <w:rPr>
                                <w:u w:val="single"/>
                              </w:rPr>
                            </w:pPr>
                            <w:r w:rsidRPr="00352879">
                              <w:rPr>
                                <w:u w:val="single"/>
                              </w:rPr>
                              <w:t>Is this useful for my program:</w:t>
                            </w:r>
                          </w:p>
                          <w:p w14:paraId="05C2F842" w14:textId="2B86E173" w:rsidR="009979F7" w:rsidRPr="00352879" w:rsidRDefault="009979F7">
                            <w:r>
                              <w:t xml:space="preserve">As this will also benefit the user, I will implement this feature </w:t>
                            </w:r>
                            <w:r w:rsidR="00175B2A">
                              <w:t xml:space="preserve">as it is essential to allow </w:t>
                            </w:r>
                            <w:r w:rsidR="0030486A">
                              <w:t>access</w:t>
                            </w:r>
                            <w:r w:rsidR="00175B2A">
                              <w:t xml:space="preserve"> to all the features the program has to offer on a single window that is easy to access. This will </w:t>
                            </w:r>
                            <w:r w:rsidR="008F6945">
                              <w:t>prevent</w:t>
                            </w:r>
                            <w:r w:rsidR="00175B2A">
                              <w:t xml:space="preserve"> the user from having to jump from window to window looking for features, further creating frus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83EB4" id="Text Box 30" o:spid="_x0000_s1040" type="#_x0000_t202" style="position:absolute;margin-left:0;margin-top:-42.4pt;width:456.6pt;height:302.4pt;z-index:25165827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" fillcolor="white [3201]" strokecolor="#ed7d31 [3205]" strokeweight="1pt">
                <v:textbox>
                  <w:txbxContent>
                    <w:p w14:paraId="793F4163" w14:textId="143140DB" w:rsidR="009979F7" w:rsidRDefault="009979F7">
                      <w:r w:rsidRPr="00175B2A">
                        <w:rPr>
                          <w:highlight w:val="green"/>
                          <w:u w:val="single"/>
                        </w:rPr>
                        <w:t>Dashboard:</w:t>
                      </w:r>
                      <w:r w:rsidRPr="00175B2A">
                        <w:rPr>
                          <w:highlight w:val="green"/>
                        </w:rPr>
                        <w:t xml:space="preserve">                                                                                                                                                          .</w:t>
                      </w:r>
                    </w:p>
                    <w:p w14:paraId="530A756C" w14:textId="03B85321" w:rsidR="009979F7" w:rsidRDefault="009979F7"/>
                    <w:p w14:paraId="5159DCF3" w14:textId="04551E9D" w:rsidR="009979F7" w:rsidRDefault="009979F7"/>
                    <w:p w14:paraId="508411E6" w14:textId="75AF8C7A" w:rsidR="009979F7" w:rsidRDefault="009979F7"/>
                    <w:p w14:paraId="6AAD220C" w14:textId="0F001EC6" w:rsidR="009979F7" w:rsidRDefault="009979F7"/>
                    <w:p w14:paraId="12A94170" w14:textId="02401F50" w:rsidR="009979F7" w:rsidRDefault="009979F7"/>
                    <w:p w14:paraId="1DDDDDD4" w14:textId="7F805387" w:rsidR="009979F7" w:rsidRPr="002839C9" w:rsidRDefault="009979F7">
                      <w:pPr>
                        <w:rPr>
                          <w:u w:val="single"/>
                        </w:rPr>
                      </w:pPr>
                      <w:r w:rsidRPr="002839C9">
                        <w:rPr>
                          <w:u w:val="single"/>
                        </w:rPr>
                        <w:t>Use:</w:t>
                      </w:r>
                    </w:p>
                    <w:p w14:paraId="79116C22" w14:textId="2DC2D1B1" w:rsidR="009979F7" w:rsidRDefault="009979F7">
                      <w:r>
                        <w:t>User through this page can access all the features the NHS app has to offer such as booking/viewing appointment. This allows users to easily navigate the software making it accessible to more users as they no longer must search for every feature.</w:t>
                      </w:r>
                    </w:p>
                    <w:p w14:paraId="5F307ED9" w14:textId="73405327" w:rsidR="009979F7" w:rsidRDefault="009979F7">
                      <w:pPr>
                        <w:rPr>
                          <w:u w:val="single"/>
                        </w:rPr>
                      </w:pPr>
                      <w:r w:rsidRPr="00352879">
                        <w:rPr>
                          <w:u w:val="single"/>
                        </w:rPr>
                        <w:t>Is this useful for my program:</w:t>
                      </w:r>
                    </w:p>
                    <w:p w14:paraId="05C2F842" w14:textId="2B86E173" w:rsidR="009979F7" w:rsidRPr="00352879" w:rsidRDefault="009979F7">
                      <w:r>
                        <w:t xml:space="preserve">As this will also benefit the user, I will implement this feature </w:t>
                      </w:r>
                      <w:r w:rsidR="00175B2A">
                        <w:t xml:space="preserve">as it is essential to allow </w:t>
                      </w:r>
                      <w:r w:rsidR="0030486A">
                        <w:t>access</w:t>
                      </w:r>
                      <w:r w:rsidR="00175B2A">
                        <w:t xml:space="preserve"> to all the features the program has to offer on a single window that is easy to access. This will </w:t>
                      </w:r>
                      <w:r w:rsidR="008F6945">
                        <w:t>prevent</w:t>
                      </w:r>
                      <w:r w:rsidR="00175B2A">
                        <w:t xml:space="preserve"> the user from having to jump from window to window looking for features, further creating frustration.</w:t>
                      </w:r>
                    </w:p>
                  </w:txbxContent>
                </v:textbox>
                <w10:wrap anchorx="margin"/>
              </v:shape>
            </w:pict>
          </mc:Fallback>
        </mc:AlternateContent>
      </w:r>
      <w:r w:rsidRPr="00420D17">
        <w:rPr>
          <w:noProof/>
          <w:lang w:eastAsia="en-GB"/>
        </w:rPr>
        <w:drawing>
          <wp:anchor distT="0" distB="0" distL="114300" distR="114300" simplePos="0" relativeHeight="251658273" behindDoc="0" locked="0" layoutInCell="1" allowOverlap="1" wp14:anchorId="50AF7EBB" wp14:editId="3EA0ADBB">
            <wp:simplePos x="0" y="0"/>
            <wp:positionH relativeFrom="margin">
              <wp:posOffset>2834640</wp:posOffset>
            </wp:positionH>
            <wp:positionV relativeFrom="paragraph">
              <wp:posOffset>-289560</wp:posOffset>
            </wp:positionV>
            <wp:extent cx="1234440" cy="1822987"/>
            <wp:effectExtent l="0" t="0" r="3810" b="6350"/>
            <wp:wrapNone/>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2"/>
                    <a:stretch>
                      <a:fillRect/>
                    </a:stretch>
                  </pic:blipFill>
                  <pic:spPr>
                    <a:xfrm>
                      <a:off x="0" y="0"/>
                      <a:ext cx="1234440" cy="1822987"/>
                    </a:xfrm>
                    <a:prstGeom prst="rect">
                      <a:avLst/>
                    </a:prstGeom>
                  </pic:spPr>
                </pic:pic>
              </a:graphicData>
            </a:graphic>
            <wp14:sizeRelH relativeFrom="margin">
              <wp14:pctWidth>0</wp14:pctWidth>
            </wp14:sizeRelH>
            <wp14:sizeRelV relativeFrom="margin">
              <wp14:pctHeight>0</wp14:pctHeight>
            </wp14:sizeRelV>
          </wp:anchor>
        </w:drawing>
      </w:r>
      <w:r w:rsidRPr="00943772">
        <w:rPr>
          <w:noProof/>
          <w:lang w:eastAsia="en-GB"/>
        </w:rPr>
        <w:drawing>
          <wp:anchor distT="0" distB="0" distL="114300" distR="114300" simplePos="0" relativeHeight="251658272" behindDoc="0" locked="0" layoutInCell="1" allowOverlap="1" wp14:anchorId="1152115C" wp14:editId="4D78997D">
            <wp:simplePos x="0" y="0"/>
            <wp:positionH relativeFrom="margin">
              <wp:posOffset>1422400</wp:posOffset>
            </wp:positionH>
            <wp:positionV relativeFrom="paragraph">
              <wp:posOffset>-281940</wp:posOffset>
            </wp:positionV>
            <wp:extent cx="1194955" cy="1791335"/>
            <wp:effectExtent l="0" t="0" r="5715" b="0"/>
            <wp:wrapNone/>
            <wp:docPr id="31" name="Picture 3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Team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94955" cy="1791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D28661" w14:textId="5C2889C2" w:rsidR="00B83C60" w:rsidRPr="00B83C60" w:rsidRDefault="00B83C60" w:rsidP="00B83C60"/>
    <w:p w14:paraId="735E6FE9" w14:textId="5157EE40" w:rsidR="00B83C60" w:rsidRPr="00B83C60" w:rsidRDefault="00B83C60" w:rsidP="00B83C60"/>
    <w:p w14:paraId="35F3A4F5" w14:textId="155004CD" w:rsidR="00B83C60" w:rsidRPr="00B83C60" w:rsidRDefault="00B83C60" w:rsidP="00B83C60"/>
    <w:p w14:paraId="6E86F44E" w14:textId="2590995E" w:rsidR="00B83C60" w:rsidRPr="00B83C60" w:rsidRDefault="00B83C60" w:rsidP="00B83C60"/>
    <w:p w14:paraId="0FF78A7A" w14:textId="38FF8182" w:rsidR="00B83C60" w:rsidRPr="00B83C60" w:rsidRDefault="00B83C60" w:rsidP="00B83C60"/>
    <w:p w14:paraId="4F8A05AB" w14:textId="56016952" w:rsidR="00B83C60" w:rsidRPr="00B83C60" w:rsidRDefault="00B83C60" w:rsidP="00B83C60"/>
    <w:p w14:paraId="42A66BBD" w14:textId="0C74D071" w:rsidR="00B83C60" w:rsidRPr="00B83C60" w:rsidRDefault="00B83C60" w:rsidP="00B83C60"/>
    <w:p w14:paraId="19E49A97" w14:textId="68CAFFCE" w:rsidR="00B83C60" w:rsidRPr="00B83C60" w:rsidRDefault="00B83C60" w:rsidP="00B83C60"/>
    <w:p w14:paraId="39F70A1D" w14:textId="341CCEEB" w:rsidR="00B83C60" w:rsidRPr="00B83C60" w:rsidRDefault="00B83C60" w:rsidP="00B83C60"/>
    <w:p w14:paraId="59A93257" w14:textId="1444E8ED" w:rsidR="00B83C60" w:rsidRPr="00B83C60" w:rsidRDefault="00B83C60" w:rsidP="00B83C60"/>
    <w:p w14:paraId="68026B35" w14:textId="6B945292" w:rsidR="00B83C60" w:rsidRPr="00B83C60" w:rsidRDefault="00C46183" w:rsidP="00B83C60">
      <w:r>
        <w:rPr>
          <w:noProof/>
          <w:lang w:eastAsia="en-GB"/>
        </w:rPr>
        <mc:AlternateContent>
          <mc:Choice Requires="wps">
            <w:drawing>
              <wp:anchor distT="0" distB="0" distL="114300" distR="114300" simplePos="0" relativeHeight="251658274" behindDoc="0" locked="0" layoutInCell="1" allowOverlap="1" wp14:anchorId="1DE77051" wp14:editId="7325275F">
                <wp:simplePos x="0" y="0"/>
                <wp:positionH relativeFrom="margin">
                  <wp:posOffset>28575</wp:posOffset>
                </wp:positionH>
                <wp:positionV relativeFrom="paragraph">
                  <wp:posOffset>229870</wp:posOffset>
                </wp:positionV>
                <wp:extent cx="5772785" cy="3752850"/>
                <wp:effectExtent l="0" t="0" r="18415" b="19050"/>
                <wp:wrapNone/>
                <wp:docPr id="39" name="Text Box 39"/>
                <wp:cNvGraphicFramePr/>
                <a:graphic xmlns:a="http://schemas.openxmlformats.org/drawingml/2006/main">
                  <a:graphicData uri="http://schemas.microsoft.com/office/word/2010/wordprocessingShape">
                    <wps:wsp>
                      <wps:cNvSpPr txBox="1"/>
                      <wps:spPr>
                        <a:xfrm>
                          <a:off x="0" y="0"/>
                          <a:ext cx="5772785" cy="37528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5511370" w14:textId="77777777" w:rsidR="009979F7" w:rsidRDefault="009979F7">
                            <w:pPr>
                              <w:rPr>
                                <w:highlight w:val="red"/>
                              </w:rPr>
                            </w:pPr>
                            <w:r w:rsidRPr="00F5081C">
                              <w:rPr>
                                <w:highlight w:val="red"/>
                                <w:u w:val="single"/>
                              </w:rPr>
                              <w:t>Managing your account</w:t>
                            </w:r>
                            <w:r w:rsidRPr="00F5081C">
                              <w:rPr>
                                <w:highlight w:val="red"/>
                              </w:rPr>
                              <w:t>:                                                                                                                                   .</w:t>
                            </w:r>
                          </w:p>
                          <w:p w14:paraId="52639211" w14:textId="77777777" w:rsidR="009979F7" w:rsidRDefault="009979F7">
                            <w:pPr>
                              <w:rPr>
                                <w:highlight w:val="red"/>
                              </w:rPr>
                            </w:pPr>
                          </w:p>
                          <w:p w14:paraId="50E782F9" w14:textId="77777777" w:rsidR="009979F7" w:rsidRDefault="009979F7">
                            <w:pPr>
                              <w:rPr>
                                <w:highlight w:val="red"/>
                              </w:rPr>
                            </w:pPr>
                          </w:p>
                          <w:p w14:paraId="5C985A67" w14:textId="77777777" w:rsidR="009979F7" w:rsidRDefault="009979F7">
                            <w:pPr>
                              <w:rPr>
                                <w:highlight w:val="red"/>
                              </w:rPr>
                            </w:pPr>
                          </w:p>
                          <w:p w14:paraId="5BD11A5A" w14:textId="77777777" w:rsidR="009979F7" w:rsidRDefault="009979F7">
                            <w:pPr>
                              <w:rPr>
                                <w:highlight w:val="red"/>
                              </w:rPr>
                            </w:pPr>
                          </w:p>
                          <w:p w14:paraId="7FECCEF9" w14:textId="77777777" w:rsidR="009979F7" w:rsidRDefault="009979F7"/>
                          <w:p w14:paraId="3ACD3652" w14:textId="77777777" w:rsidR="009979F7" w:rsidRPr="00C46183" w:rsidRDefault="009979F7">
                            <w:pPr>
                              <w:rPr>
                                <w:u w:val="single"/>
                              </w:rPr>
                            </w:pPr>
                            <w:r w:rsidRPr="00C46183">
                              <w:rPr>
                                <w:u w:val="single"/>
                              </w:rPr>
                              <w:t>Use:</w:t>
                            </w:r>
                          </w:p>
                          <w:p w14:paraId="6DA9B809" w14:textId="3F33EFC3" w:rsidR="009979F7" w:rsidRDefault="009979F7">
                            <w:r>
                              <w:t xml:space="preserve">This allows the users </w:t>
                            </w:r>
                            <w:r w:rsidR="00175B2A">
                              <w:t xml:space="preserve">to </w:t>
                            </w:r>
                            <w:r>
                              <w:t>edit their details on their account. This ensure relevant details are stored ensuring data integrity. The appearance of this screen is clear and concise also allowing users to easily manage their account</w:t>
                            </w:r>
                            <w:r w:rsidR="00175B2A">
                              <w:t>.</w:t>
                            </w:r>
                          </w:p>
                          <w:p w14:paraId="23061FB7" w14:textId="77777777" w:rsidR="009979F7" w:rsidRPr="00C46183" w:rsidRDefault="009979F7">
                            <w:pPr>
                              <w:rPr>
                                <w:u w:val="single"/>
                              </w:rPr>
                            </w:pPr>
                            <w:r w:rsidRPr="00C46183">
                              <w:rPr>
                                <w:u w:val="single"/>
                              </w:rPr>
                              <w:t>Is this useful for my program:</w:t>
                            </w:r>
                          </w:p>
                          <w:p w14:paraId="3CFB7F6E" w14:textId="58F911DE" w:rsidR="009979F7" w:rsidRPr="00E20F10" w:rsidRDefault="009979F7">
                            <w:r>
                              <w:t xml:space="preserve">This is not essential for my users but is however beneficial for my user. This feature will ensure that barbers will be able to contact the customers with the correct details in case they need to reschedule. If I have enough time, I </w:t>
                            </w:r>
                            <w:r w:rsidR="00175B2A">
                              <w:t>may implement</w:t>
                            </w:r>
                            <w:r>
                              <w:t xml:space="preserve"> </w:t>
                            </w:r>
                            <w:r w:rsidR="00175B2A">
                              <w:t>this to allow customers</w:t>
                            </w:r>
                            <w:r>
                              <w:t xml:space="preserve"> to update the</w:t>
                            </w:r>
                            <w:r w:rsidR="00175B2A">
                              <w:t xml:space="preserve"> details within the</w:t>
                            </w:r>
                            <w:r>
                              <w:t xml:space="preserve"> account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E77051" id="Text Box 39" o:spid="_x0000_s1041" type="#_x0000_t202" style="position:absolute;margin-left:2.25pt;margin-top:18.1pt;width:454.55pt;height:295.5pt;z-index:25165827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" fillcolor="white [3201]" strokecolor="#ed7d31 [3205]" strokeweight="1pt">
                <v:textbox>
                  <w:txbxContent>
                    <w:p w14:paraId="45511370" w14:textId="77777777" w:rsidR="009979F7" w:rsidRDefault="009979F7">
                      <w:pPr>
                        <w:rPr>
                          <w:highlight w:val="red"/>
                        </w:rPr>
                      </w:pPr>
                      <w:r w:rsidRPr="00F5081C">
                        <w:rPr>
                          <w:highlight w:val="red"/>
                          <w:u w:val="single"/>
                        </w:rPr>
                        <w:t>Managing your account</w:t>
                      </w:r>
                      <w:r w:rsidRPr="00F5081C">
                        <w:rPr>
                          <w:highlight w:val="red"/>
                        </w:rPr>
                        <w:t>:                                                                                                                                   .</w:t>
                      </w:r>
                    </w:p>
                    <w:p w14:paraId="52639211" w14:textId="77777777" w:rsidR="009979F7" w:rsidRDefault="009979F7">
                      <w:pPr>
                        <w:rPr>
                          <w:highlight w:val="red"/>
                        </w:rPr>
                      </w:pPr>
                    </w:p>
                    <w:p w14:paraId="50E782F9" w14:textId="77777777" w:rsidR="009979F7" w:rsidRDefault="009979F7">
                      <w:pPr>
                        <w:rPr>
                          <w:highlight w:val="red"/>
                        </w:rPr>
                      </w:pPr>
                    </w:p>
                    <w:p w14:paraId="5C985A67" w14:textId="77777777" w:rsidR="009979F7" w:rsidRDefault="009979F7">
                      <w:pPr>
                        <w:rPr>
                          <w:highlight w:val="red"/>
                        </w:rPr>
                      </w:pPr>
                    </w:p>
                    <w:p w14:paraId="5BD11A5A" w14:textId="77777777" w:rsidR="009979F7" w:rsidRDefault="009979F7">
                      <w:pPr>
                        <w:rPr>
                          <w:highlight w:val="red"/>
                        </w:rPr>
                      </w:pPr>
                    </w:p>
                    <w:p w14:paraId="7FECCEF9" w14:textId="77777777" w:rsidR="009979F7" w:rsidRDefault="009979F7"/>
                    <w:p w14:paraId="3ACD3652" w14:textId="77777777" w:rsidR="009979F7" w:rsidRPr="00C46183" w:rsidRDefault="009979F7">
                      <w:pPr>
                        <w:rPr>
                          <w:u w:val="single"/>
                        </w:rPr>
                      </w:pPr>
                      <w:r w:rsidRPr="00C46183">
                        <w:rPr>
                          <w:u w:val="single"/>
                        </w:rPr>
                        <w:t>Use:</w:t>
                      </w:r>
                    </w:p>
                    <w:p w14:paraId="6DA9B809" w14:textId="3F33EFC3" w:rsidR="009979F7" w:rsidRDefault="009979F7">
                      <w:r>
                        <w:t xml:space="preserve">This allows the users </w:t>
                      </w:r>
                      <w:r w:rsidR="00175B2A">
                        <w:t xml:space="preserve">to </w:t>
                      </w:r>
                      <w:r>
                        <w:t>edit their details on their account. This ensure relevant details are stored ensuring data integrity. The appearance of this screen is clear and concise also allowing users to easily manage their account</w:t>
                      </w:r>
                      <w:r w:rsidR="00175B2A">
                        <w:t>.</w:t>
                      </w:r>
                    </w:p>
                    <w:p w14:paraId="23061FB7" w14:textId="77777777" w:rsidR="009979F7" w:rsidRPr="00C46183" w:rsidRDefault="009979F7">
                      <w:pPr>
                        <w:rPr>
                          <w:u w:val="single"/>
                        </w:rPr>
                      </w:pPr>
                      <w:r w:rsidRPr="00C46183">
                        <w:rPr>
                          <w:u w:val="single"/>
                        </w:rPr>
                        <w:t>Is this useful for my program:</w:t>
                      </w:r>
                    </w:p>
                    <w:p w14:paraId="3CFB7F6E" w14:textId="58F911DE" w:rsidR="009979F7" w:rsidRPr="00E20F10" w:rsidRDefault="009979F7">
                      <w:r>
                        <w:t xml:space="preserve">This is not essential for my users but is however beneficial for my user. This feature will ensure that barbers will be able to contact the customers with the correct details in case they need to reschedule. If I have enough time, I </w:t>
                      </w:r>
                      <w:r w:rsidR="00175B2A">
                        <w:t>may implement</w:t>
                      </w:r>
                      <w:r>
                        <w:t xml:space="preserve"> </w:t>
                      </w:r>
                      <w:r w:rsidR="00175B2A">
                        <w:t>this to allow customers</w:t>
                      </w:r>
                      <w:r>
                        <w:t xml:space="preserve"> to update the</w:t>
                      </w:r>
                      <w:r w:rsidR="00175B2A">
                        <w:t xml:space="preserve"> details within the</w:t>
                      </w:r>
                      <w:r>
                        <w:t xml:space="preserve"> account database.</w:t>
                      </w:r>
                    </w:p>
                  </w:txbxContent>
                </v:textbox>
                <w10:wrap anchorx="margin"/>
              </v:shape>
            </w:pict>
          </mc:Fallback>
        </mc:AlternateContent>
      </w:r>
    </w:p>
    <w:p w14:paraId="50F29D63" w14:textId="17547189" w:rsidR="00B83C60" w:rsidRPr="00B83C60" w:rsidRDefault="00C46183" w:rsidP="00B83C60">
      <w:r w:rsidRPr="00E61C49">
        <w:rPr>
          <w:noProof/>
          <w:lang w:eastAsia="en-GB"/>
        </w:rPr>
        <w:drawing>
          <wp:anchor distT="0" distB="0" distL="114300" distR="114300" simplePos="0" relativeHeight="251658275" behindDoc="0" locked="0" layoutInCell="1" allowOverlap="1" wp14:anchorId="15A99FB6" wp14:editId="0737EA39">
            <wp:simplePos x="0" y="0"/>
            <wp:positionH relativeFrom="margin">
              <wp:align>center</wp:align>
            </wp:positionH>
            <wp:positionV relativeFrom="paragraph">
              <wp:posOffset>240030</wp:posOffset>
            </wp:positionV>
            <wp:extent cx="1079808" cy="1584960"/>
            <wp:effectExtent l="0" t="0" r="6350" b="0"/>
            <wp:wrapNone/>
            <wp:docPr id="40" name="Picture 4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 Teams&#10;&#10;Description automatically generated"/>
                    <pic:cNvPicPr/>
                  </pic:nvPicPr>
                  <pic:blipFill>
                    <a:blip r:embed="rId24"/>
                    <a:stretch>
                      <a:fillRect/>
                    </a:stretch>
                  </pic:blipFill>
                  <pic:spPr>
                    <a:xfrm>
                      <a:off x="0" y="0"/>
                      <a:ext cx="1079808" cy="1584960"/>
                    </a:xfrm>
                    <a:prstGeom prst="rect">
                      <a:avLst/>
                    </a:prstGeom>
                  </pic:spPr>
                </pic:pic>
              </a:graphicData>
            </a:graphic>
            <wp14:sizeRelH relativeFrom="margin">
              <wp14:pctWidth>0</wp14:pctWidth>
            </wp14:sizeRelH>
            <wp14:sizeRelV relativeFrom="margin">
              <wp14:pctHeight>0</wp14:pctHeight>
            </wp14:sizeRelV>
          </wp:anchor>
        </w:drawing>
      </w:r>
    </w:p>
    <w:p w14:paraId="62A2A597" w14:textId="33D59756" w:rsidR="00B83C60" w:rsidRPr="00B83C60" w:rsidRDefault="00B83C60" w:rsidP="00B83C60"/>
    <w:p w14:paraId="5B945E5F" w14:textId="709DF935" w:rsidR="00B83C60" w:rsidRPr="00B83C60" w:rsidRDefault="00B83C60" w:rsidP="00B83C60"/>
    <w:p w14:paraId="0B38E475" w14:textId="79F3C0C0" w:rsidR="00B83C60" w:rsidRPr="00B83C60" w:rsidRDefault="00B83C60" w:rsidP="00B83C60"/>
    <w:p w14:paraId="29BA89A0" w14:textId="382557D8" w:rsidR="00B83C60" w:rsidRDefault="00B83C60" w:rsidP="0078604E"/>
    <w:p w14:paraId="0BA7C081" w14:textId="72122DC4" w:rsidR="00270DD4" w:rsidRDefault="00270DD4" w:rsidP="0078604E"/>
    <w:p w14:paraId="7781F657" w14:textId="5BE7084E" w:rsidR="00270DD4" w:rsidRDefault="00270DD4" w:rsidP="0078604E"/>
    <w:p w14:paraId="240971A7" w14:textId="5667BF5B" w:rsidR="00270DD4" w:rsidRDefault="00270DD4" w:rsidP="0078604E"/>
    <w:p w14:paraId="27DFDE16" w14:textId="7E99A42D" w:rsidR="00270DD4" w:rsidRDefault="00270DD4" w:rsidP="0078604E"/>
    <w:p w14:paraId="07E3D93A" w14:textId="0244258E" w:rsidR="00270DD4" w:rsidRDefault="00270DD4" w:rsidP="0078604E"/>
    <w:p w14:paraId="6DB16ED9" w14:textId="4AF67D0F" w:rsidR="00270DD4" w:rsidRDefault="00270DD4" w:rsidP="0078604E"/>
    <w:p w14:paraId="6D287699" w14:textId="445AB6BB" w:rsidR="00270DD4" w:rsidRDefault="00270DD4" w:rsidP="0078604E"/>
    <w:p w14:paraId="6720F42E" w14:textId="1086719A" w:rsidR="00270DD4" w:rsidRDefault="00270DD4" w:rsidP="0078604E"/>
    <w:p w14:paraId="3B9C0955" w14:textId="6FD319BE" w:rsidR="00270DD4" w:rsidRDefault="000D466F" w:rsidP="0078604E">
      <w:r>
        <w:rPr>
          <w:noProof/>
          <w:lang w:eastAsia="en-GB"/>
        </w:rPr>
        <mc:AlternateContent>
          <mc:Choice Requires="wps">
            <w:drawing>
              <wp:anchor distT="0" distB="0" distL="114300" distR="114300" simplePos="0" relativeHeight="251658277" behindDoc="0" locked="0" layoutInCell="1" allowOverlap="1" wp14:anchorId="3BD4502A" wp14:editId="4793722D">
                <wp:simplePos x="0" y="0"/>
                <wp:positionH relativeFrom="column">
                  <wp:posOffset>19050</wp:posOffset>
                </wp:positionH>
                <wp:positionV relativeFrom="paragraph">
                  <wp:posOffset>127000</wp:posOffset>
                </wp:positionV>
                <wp:extent cx="5783580" cy="2143125"/>
                <wp:effectExtent l="0" t="0" r="26670" b="28575"/>
                <wp:wrapNone/>
                <wp:docPr id="12" name="Text Box 12"/>
                <wp:cNvGraphicFramePr/>
                <a:graphic xmlns:a="http://schemas.openxmlformats.org/drawingml/2006/main">
                  <a:graphicData uri="http://schemas.microsoft.com/office/word/2010/wordprocessingShape">
                    <wps:wsp>
                      <wps:cNvSpPr txBox="1"/>
                      <wps:spPr>
                        <a:xfrm>
                          <a:off x="0" y="0"/>
                          <a:ext cx="5783580" cy="214312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60BE111" w14:textId="62ABA3E6" w:rsidR="009979F7" w:rsidRDefault="009979F7">
                            <w:r w:rsidRPr="008F3047">
                              <w:rPr>
                                <w:highlight w:val="green"/>
                                <w:u w:val="single"/>
                              </w:rPr>
                              <w:t>Reminders:</w:t>
                            </w:r>
                            <w:r w:rsidRPr="008F3047">
                              <w:rPr>
                                <w:highlight w:val="green"/>
                              </w:rPr>
                              <w:t xml:space="preserve">                                                                                                                                                           </w:t>
                            </w:r>
                            <w:r>
                              <w:t>.</w:t>
                            </w:r>
                          </w:p>
                          <w:p w14:paraId="30503735" w14:textId="729581CF" w:rsidR="009979F7" w:rsidRPr="008F3047" w:rsidRDefault="009979F7">
                            <w:pPr>
                              <w:rPr>
                                <w:u w:val="single"/>
                              </w:rPr>
                            </w:pPr>
                            <w:r w:rsidRPr="008F3047">
                              <w:rPr>
                                <w:u w:val="single"/>
                              </w:rPr>
                              <w:t>Use:</w:t>
                            </w:r>
                          </w:p>
                          <w:p w14:paraId="22E7B40C" w14:textId="0290FDA6" w:rsidR="009979F7" w:rsidRDefault="009979F7">
                            <w:r>
                              <w:t>The NHS app will remind user prior to an appointment through text message or email. This ensures that users do not forget their appointment, reducing the amount of missed appointments.</w:t>
                            </w:r>
                          </w:p>
                          <w:p w14:paraId="41FF03FE" w14:textId="1424E956" w:rsidR="009979F7" w:rsidRPr="008F3047" w:rsidRDefault="009979F7">
                            <w:pPr>
                              <w:rPr>
                                <w:u w:val="single"/>
                              </w:rPr>
                            </w:pPr>
                            <w:r w:rsidRPr="008F3047">
                              <w:rPr>
                                <w:u w:val="single"/>
                              </w:rPr>
                              <w:t>Is this useful for my program:</w:t>
                            </w:r>
                          </w:p>
                          <w:p w14:paraId="671843E2" w14:textId="7484CBD6" w:rsidR="009979F7" w:rsidRDefault="009979F7">
                            <w:r>
                              <w:t xml:space="preserve">This </w:t>
                            </w:r>
                            <w:r w:rsidR="007833C1">
                              <w:t>is a feature I intend to implement</w:t>
                            </w:r>
                            <w:r>
                              <w:t xml:space="preserve"> when creating my program as it was requested by my clients. The users will be sent an email by my program before the reservation. This ensures </w:t>
                            </w:r>
                            <w:r w:rsidR="007833C1">
                              <w:t>that customers do not forget</w:t>
                            </w:r>
                            <w:r>
                              <w:t xml:space="preserve"> and prevent frustration from </w:t>
                            </w:r>
                            <w:r w:rsidR="007833C1">
                              <w:t>my clients</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D4502A" id="Text Box 12" o:spid="_x0000_s1042" type="#_x0000_t202" style="position:absolute;margin-left:1.5pt;margin-top:10pt;width:455.4pt;height:168.75pt;z-index:25165827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" fillcolor="white [3201]" strokecolor="#ed7d31 [3205]" strokeweight="1pt">
                <v:textbox>
                  <w:txbxContent>
                    <w:p w14:paraId="060BE111" w14:textId="62ABA3E6" w:rsidR="009979F7" w:rsidRDefault="009979F7">
                      <w:r w:rsidRPr="008F3047">
                        <w:rPr>
                          <w:highlight w:val="green"/>
                          <w:u w:val="single"/>
                        </w:rPr>
                        <w:t>Reminders:</w:t>
                      </w:r>
                      <w:r w:rsidRPr="008F3047">
                        <w:rPr>
                          <w:highlight w:val="green"/>
                        </w:rPr>
                        <w:t xml:space="preserve">                                                                                                                                                           </w:t>
                      </w:r>
                      <w:r>
                        <w:t>.</w:t>
                      </w:r>
                    </w:p>
                    <w:p w14:paraId="30503735" w14:textId="729581CF" w:rsidR="009979F7" w:rsidRPr="008F3047" w:rsidRDefault="009979F7">
                      <w:pPr>
                        <w:rPr>
                          <w:u w:val="single"/>
                        </w:rPr>
                      </w:pPr>
                      <w:r w:rsidRPr="008F3047">
                        <w:rPr>
                          <w:u w:val="single"/>
                        </w:rPr>
                        <w:t>Use:</w:t>
                      </w:r>
                    </w:p>
                    <w:p w14:paraId="22E7B40C" w14:textId="0290FDA6" w:rsidR="009979F7" w:rsidRDefault="009979F7">
                      <w:r>
                        <w:t>The NHS app will remind user prior to an appointment through text message or email. This ensures that users do not forget their appointment, reducing the amount of missed appointments.</w:t>
                      </w:r>
                    </w:p>
                    <w:p w14:paraId="41FF03FE" w14:textId="1424E956" w:rsidR="009979F7" w:rsidRPr="008F3047" w:rsidRDefault="009979F7">
                      <w:pPr>
                        <w:rPr>
                          <w:u w:val="single"/>
                        </w:rPr>
                      </w:pPr>
                      <w:r w:rsidRPr="008F3047">
                        <w:rPr>
                          <w:u w:val="single"/>
                        </w:rPr>
                        <w:t>Is this useful for my program:</w:t>
                      </w:r>
                    </w:p>
                    <w:p w14:paraId="671843E2" w14:textId="7484CBD6" w:rsidR="009979F7" w:rsidRDefault="009979F7">
                      <w:r>
                        <w:t xml:space="preserve">This </w:t>
                      </w:r>
                      <w:r w:rsidR="007833C1">
                        <w:t>is a feature I intend to implement</w:t>
                      </w:r>
                      <w:r>
                        <w:t xml:space="preserve"> when creating my program as it was requested by my clients. The users will be sent an email by my program before the reservation. This ensures </w:t>
                      </w:r>
                      <w:r w:rsidR="007833C1">
                        <w:t>that customers do not forget</w:t>
                      </w:r>
                      <w:r>
                        <w:t xml:space="preserve"> and prevent frustration from </w:t>
                      </w:r>
                      <w:r w:rsidR="007833C1">
                        <w:t>my clients</w:t>
                      </w:r>
                      <w:r>
                        <w:t>.</w:t>
                      </w:r>
                    </w:p>
                  </w:txbxContent>
                </v:textbox>
              </v:shape>
            </w:pict>
          </mc:Fallback>
        </mc:AlternateContent>
      </w:r>
    </w:p>
    <w:p w14:paraId="73B557FC" w14:textId="2F692592" w:rsidR="00270DD4" w:rsidRDefault="00270DD4" w:rsidP="0078604E"/>
    <w:p w14:paraId="2506ED17" w14:textId="211C4580" w:rsidR="00270DD4" w:rsidRDefault="00270DD4" w:rsidP="0078604E"/>
    <w:p w14:paraId="5BF9349F" w14:textId="30E234B6" w:rsidR="00270DD4" w:rsidRDefault="00270DD4" w:rsidP="0078604E"/>
    <w:p w14:paraId="69A2568D" w14:textId="381C9DD0" w:rsidR="00270DD4" w:rsidRDefault="00270DD4" w:rsidP="0078604E"/>
    <w:p w14:paraId="33362C0B" w14:textId="7AFD9547" w:rsidR="00270DD4" w:rsidRDefault="00270DD4" w:rsidP="0078604E"/>
    <w:p w14:paraId="7DFF1D1B" w14:textId="65F549F9" w:rsidR="00270DD4" w:rsidRDefault="004314A5" w:rsidP="0078604E">
      <w:r w:rsidRPr="00943772">
        <w:rPr>
          <w:noProof/>
          <w:lang w:eastAsia="en-GB"/>
        </w:rPr>
        <w:lastRenderedPageBreak/>
        <w:drawing>
          <wp:anchor distT="0" distB="0" distL="114300" distR="114300" simplePos="0" relativeHeight="251658280" behindDoc="0" locked="0" layoutInCell="1" allowOverlap="1" wp14:anchorId="1E622FE8" wp14:editId="6902EED2">
            <wp:simplePos x="0" y="0"/>
            <wp:positionH relativeFrom="margin">
              <wp:posOffset>3634740</wp:posOffset>
            </wp:positionH>
            <wp:positionV relativeFrom="paragraph">
              <wp:posOffset>7620</wp:posOffset>
            </wp:positionV>
            <wp:extent cx="1383030" cy="2073275"/>
            <wp:effectExtent l="0" t="0" r="7620" b="3175"/>
            <wp:wrapNone/>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Team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83030"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76" behindDoc="0" locked="0" layoutInCell="1" allowOverlap="1" wp14:anchorId="2501E0F0" wp14:editId="1B3C27CA">
            <wp:simplePos x="0" y="0"/>
            <wp:positionH relativeFrom="margin">
              <wp:posOffset>2071370</wp:posOffset>
            </wp:positionH>
            <wp:positionV relativeFrom="paragraph">
              <wp:posOffset>9525</wp:posOffset>
            </wp:positionV>
            <wp:extent cx="1387475" cy="2080260"/>
            <wp:effectExtent l="0" t="0" r="317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87475" cy="208026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78" behindDoc="0" locked="0" layoutInCell="1" allowOverlap="1" wp14:anchorId="1D1673D0" wp14:editId="601EACD7">
            <wp:simplePos x="0" y="0"/>
            <wp:positionH relativeFrom="column">
              <wp:posOffset>495300</wp:posOffset>
            </wp:positionH>
            <wp:positionV relativeFrom="paragraph">
              <wp:posOffset>7620</wp:posOffset>
            </wp:positionV>
            <wp:extent cx="1379220" cy="2066925"/>
            <wp:effectExtent l="0" t="0" r="0" b="9525"/>
            <wp:wrapNone/>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79220" cy="20669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8279" behindDoc="1" locked="0" layoutInCell="1" allowOverlap="1" wp14:anchorId="39F7CE03" wp14:editId="3267C602">
                <wp:simplePos x="0" y="0"/>
                <wp:positionH relativeFrom="margin">
                  <wp:align>left</wp:align>
                </wp:positionH>
                <wp:positionV relativeFrom="paragraph">
                  <wp:posOffset>-411480</wp:posOffset>
                </wp:positionV>
                <wp:extent cx="5806440" cy="5013960"/>
                <wp:effectExtent l="0" t="0" r="22860" b="15240"/>
                <wp:wrapNone/>
                <wp:docPr id="13" name="Text Box 13"/>
                <wp:cNvGraphicFramePr/>
                <a:graphic xmlns:a="http://schemas.openxmlformats.org/drawingml/2006/main">
                  <a:graphicData uri="http://schemas.microsoft.com/office/word/2010/wordprocessingShape">
                    <wps:wsp>
                      <wps:cNvSpPr txBox="1"/>
                      <wps:spPr>
                        <a:xfrm>
                          <a:off x="0" y="0"/>
                          <a:ext cx="5806440" cy="501396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C8F4265" w14:textId="5E38B03B" w:rsidR="009979F7" w:rsidRDefault="009979F7">
                            <w:r w:rsidRPr="00131792">
                              <w:rPr>
                                <w:highlight w:val="green"/>
                              </w:rPr>
                              <w:t>Booking appointment:                                                                                                                                        .</w:t>
                            </w:r>
                          </w:p>
                          <w:p w14:paraId="0A2A6A7E" w14:textId="18442C3B" w:rsidR="009979F7" w:rsidRDefault="009979F7"/>
                          <w:p w14:paraId="191A9A14" w14:textId="77777777" w:rsidR="009979F7" w:rsidRDefault="009979F7"/>
                          <w:p w14:paraId="05760C56" w14:textId="77777777" w:rsidR="009979F7" w:rsidRDefault="009979F7"/>
                          <w:p w14:paraId="22BC601B" w14:textId="77777777" w:rsidR="009979F7" w:rsidRDefault="009979F7"/>
                          <w:p w14:paraId="2B6098D6" w14:textId="77777777" w:rsidR="009979F7" w:rsidRDefault="009979F7"/>
                          <w:p w14:paraId="6B3AEA40" w14:textId="77777777" w:rsidR="009979F7" w:rsidRDefault="009979F7"/>
                          <w:p w14:paraId="0DECC080" w14:textId="77777777" w:rsidR="009979F7" w:rsidRDefault="009979F7"/>
                          <w:p w14:paraId="2BE38D92" w14:textId="77777777" w:rsidR="009979F7" w:rsidRDefault="009979F7"/>
                          <w:p w14:paraId="0A619FB7" w14:textId="2CABE774" w:rsidR="009979F7" w:rsidRPr="007269A1" w:rsidRDefault="009979F7">
                            <w:pPr>
                              <w:rPr>
                                <w:u w:val="single"/>
                              </w:rPr>
                            </w:pPr>
                            <w:r w:rsidRPr="007269A1">
                              <w:rPr>
                                <w:u w:val="single"/>
                              </w:rPr>
                              <w:t>Use:</w:t>
                            </w:r>
                          </w:p>
                          <w:p w14:paraId="59DB13A6" w14:textId="56C6D43B" w:rsidR="009979F7" w:rsidRDefault="009979F7">
                            <w:r>
                              <w:t xml:space="preserve">This page allows to users to create new appointment with the option of booking with their GP or the hospital through a menu system. Users can view their current appointments, view past appointments and book/cancel appointments. When creating an appointment, user instead must pick a start/end date/time. This differs from my plan as I intend to create an interactive calendar system where users can visually see available times. </w:t>
                            </w:r>
                          </w:p>
                          <w:p w14:paraId="2422D059" w14:textId="1D0268F0" w:rsidR="009979F7" w:rsidRPr="007269A1" w:rsidRDefault="009979F7">
                            <w:pPr>
                              <w:rPr>
                                <w:u w:val="single"/>
                              </w:rPr>
                            </w:pPr>
                            <w:r w:rsidRPr="007269A1">
                              <w:rPr>
                                <w:u w:val="single"/>
                              </w:rPr>
                              <w:t>How is this useful for my program:</w:t>
                            </w:r>
                          </w:p>
                          <w:p w14:paraId="0080851A" w14:textId="7EF4DC66" w:rsidR="009979F7" w:rsidRDefault="009979F7">
                            <w:r>
                              <w:t>This is essential to my program as my program is based around this. However, some features within the NHS app, I would not be able to implement into my program such as viewing past reservations</w:t>
                            </w:r>
                            <w:r w:rsidR="007833C1">
                              <w:t xml:space="preserve"> as I plan on deleting old reservations</w:t>
                            </w:r>
                            <w:r>
                              <w:t xml:space="preserve">. My booking system will not use input boxes like the NHS’s but instead use an interactive calendar. </w:t>
                            </w:r>
                          </w:p>
                          <w:p w14:paraId="5572FEC7" w14:textId="77777777" w:rsidR="009979F7" w:rsidRDefault="009979F7"/>
                          <w:p w14:paraId="53D7F820" w14:textId="77777777" w:rsidR="009979F7" w:rsidRDefault="009979F7"/>
                          <w:p w14:paraId="30BF33E6"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7CE03" id="Text Box 13" o:spid="_x0000_s1043" type="#_x0000_t202" style="position:absolute;margin-left:0;margin-top:-32.4pt;width:457.2pt;height:394.8pt;z-index:-25165820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" fillcolor="white [3201]" strokecolor="#ed7d31 [3205]" strokeweight="1pt">
                <v:textbox>
                  <w:txbxContent>
                    <w:p w14:paraId="3C8F4265" w14:textId="5E38B03B" w:rsidR="009979F7" w:rsidRDefault="009979F7">
                      <w:r w:rsidRPr="00131792">
                        <w:rPr>
                          <w:highlight w:val="green"/>
                        </w:rPr>
                        <w:t>Booking appointment:                                                                                                                                        .</w:t>
                      </w:r>
                    </w:p>
                    <w:p w14:paraId="0A2A6A7E" w14:textId="18442C3B" w:rsidR="009979F7" w:rsidRDefault="009979F7"/>
                    <w:p w14:paraId="191A9A14" w14:textId="77777777" w:rsidR="009979F7" w:rsidRDefault="009979F7"/>
                    <w:p w14:paraId="05760C56" w14:textId="77777777" w:rsidR="009979F7" w:rsidRDefault="009979F7"/>
                    <w:p w14:paraId="22BC601B" w14:textId="77777777" w:rsidR="009979F7" w:rsidRDefault="009979F7"/>
                    <w:p w14:paraId="2B6098D6" w14:textId="77777777" w:rsidR="009979F7" w:rsidRDefault="009979F7"/>
                    <w:p w14:paraId="6B3AEA40" w14:textId="77777777" w:rsidR="009979F7" w:rsidRDefault="009979F7"/>
                    <w:p w14:paraId="0DECC080" w14:textId="77777777" w:rsidR="009979F7" w:rsidRDefault="009979F7"/>
                    <w:p w14:paraId="2BE38D92" w14:textId="77777777" w:rsidR="009979F7" w:rsidRDefault="009979F7"/>
                    <w:p w14:paraId="0A619FB7" w14:textId="2CABE774" w:rsidR="009979F7" w:rsidRPr="007269A1" w:rsidRDefault="009979F7">
                      <w:pPr>
                        <w:rPr>
                          <w:u w:val="single"/>
                        </w:rPr>
                      </w:pPr>
                      <w:r w:rsidRPr="007269A1">
                        <w:rPr>
                          <w:u w:val="single"/>
                        </w:rPr>
                        <w:t>Use:</w:t>
                      </w:r>
                    </w:p>
                    <w:p w14:paraId="59DB13A6" w14:textId="56C6D43B" w:rsidR="009979F7" w:rsidRDefault="009979F7">
                      <w:r>
                        <w:t xml:space="preserve">This page allows to users to create new appointment with the option of booking with their GP or the hospital through a menu system. Users can view their current appointments, view past appointments and book/cancel appointments. When creating an appointment, user instead must pick a start/end date/time. This differs from my plan as I intend to create an interactive calendar system where users can visually see available times. </w:t>
                      </w:r>
                    </w:p>
                    <w:p w14:paraId="2422D059" w14:textId="1D0268F0" w:rsidR="009979F7" w:rsidRPr="007269A1" w:rsidRDefault="009979F7">
                      <w:pPr>
                        <w:rPr>
                          <w:u w:val="single"/>
                        </w:rPr>
                      </w:pPr>
                      <w:r w:rsidRPr="007269A1">
                        <w:rPr>
                          <w:u w:val="single"/>
                        </w:rPr>
                        <w:t>How is this useful for my program:</w:t>
                      </w:r>
                    </w:p>
                    <w:p w14:paraId="0080851A" w14:textId="7EF4DC66" w:rsidR="009979F7" w:rsidRDefault="009979F7">
                      <w:r>
                        <w:t>This is essential to my program as my program is based around this. However, some features within the NHS app, I would not be able to implement into my program such as viewing past reservations</w:t>
                      </w:r>
                      <w:r w:rsidR="007833C1">
                        <w:t xml:space="preserve"> as I plan on deleting old reservations</w:t>
                      </w:r>
                      <w:r>
                        <w:t xml:space="preserve">. My booking system will not use input boxes like the NHS’s but instead use an interactive calendar. </w:t>
                      </w:r>
                    </w:p>
                    <w:p w14:paraId="5572FEC7" w14:textId="77777777" w:rsidR="009979F7" w:rsidRDefault="009979F7"/>
                    <w:p w14:paraId="53D7F820" w14:textId="77777777" w:rsidR="009979F7" w:rsidRDefault="009979F7"/>
                    <w:p w14:paraId="30BF33E6" w14:textId="77777777" w:rsidR="009979F7" w:rsidRDefault="009979F7"/>
                  </w:txbxContent>
                </v:textbox>
                <w10:wrap anchorx="margin"/>
              </v:shape>
            </w:pict>
          </mc:Fallback>
        </mc:AlternateContent>
      </w:r>
    </w:p>
    <w:p w14:paraId="76AD96B5" w14:textId="5E205F1E" w:rsidR="00063CB6" w:rsidRDefault="00063CB6" w:rsidP="0078604E">
      <w:r>
        <w:t>,</w:t>
      </w:r>
    </w:p>
    <w:p w14:paraId="1F64121C" w14:textId="5D177AF6" w:rsidR="00063CB6" w:rsidRDefault="00063CB6" w:rsidP="0078604E"/>
    <w:p w14:paraId="68D51172" w14:textId="510B39B3" w:rsidR="00063CB6" w:rsidRDefault="00063CB6" w:rsidP="0078604E"/>
    <w:p w14:paraId="36B16876" w14:textId="4F0147F0" w:rsidR="00063CB6" w:rsidRDefault="00063CB6" w:rsidP="0078604E"/>
    <w:p w14:paraId="7F31B08E" w14:textId="304F26C8" w:rsidR="00063CB6" w:rsidRDefault="00063CB6" w:rsidP="0078604E"/>
    <w:p w14:paraId="678F8F69" w14:textId="097D974C" w:rsidR="00063CB6" w:rsidRDefault="00063CB6" w:rsidP="0078604E"/>
    <w:p w14:paraId="32220485" w14:textId="5E1427D9" w:rsidR="00063CB6" w:rsidRDefault="00063CB6" w:rsidP="0078604E"/>
    <w:p w14:paraId="46499F40" w14:textId="116F37EA" w:rsidR="00063CB6" w:rsidRDefault="00063CB6" w:rsidP="0078604E"/>
    <w:p w14:paraId="72C0C16E" w14:textId="67C9865B" w:rsidR="00063CB6" w:rsidRDefault="00063CB6" w:rsidP="0078604E"/>
    <w:p w14:paraId="39343264" w14:textId="227DFE4C" w:rsidR="00063CB6" w:rsidRDefault="00063CB6" w:rsidP="0078604E"/>
    <w:p w14:paraId="56916686" w14:textId="2317165F" w:rsidR="00063CB6" w:rsidRDefault="00063CB6" w:rsidP="0078604E"/>
    <w:p w14:paraId="47C1FF5F" w14:textId="786EB693" w:rsidR="00063CB6" w:rsidRDefault="00063CB6" w:rsidP="0078604E"/>
    <w:p w14:paraId="4A5F2827" w14:textId="3F9438A9" w:rsidR="00063CB6" w:rsidRDefault="00063CB6" w:rsidP="0078604E"/>
    <w:p w14:paraId="344E72BA" w14:textId="4094206A" w:rsidR="00063CB6" w:rsidRDefault="00063CB6" w:rsidP="0078604E"/>
    <w:p w14:paraId="0DAC49FE" w14:textId="627D3528" w:rsidR="00063CB6" w:rsidRDefault="00063CB6" w:rsidP="0078604E"/>
    <w:p w14:paraId="41F0860A" w14:textId="7DB633E0" w:rsidR="0026150E" w:rsidRDefault="004314A5" w:rsidP="0078604E">
      <w:r>
        <w:rPr>
          <w:noProof/>
          <w:lang w:eastAsia="en-GB"/>
        </w:rPr>
        <mc:AlternateContent>
          <mc:Choice Requires="wps">
            <w:drawing>
              <wp:anchor distT="0" distB="0" distL="114300" distR="114300" simplePos="0" relativeHeight="251658286" behindDoc="0" locked="0" layoutInCell="1" allowOverlap="1" wp14:anchorId="523A9357" wp14:editId="24937ABE">
                <wp:simplePos x="0" y="0"/>
                <wp:positionH relativeFrom="margin">
                  <wp:posOffset>-9526</wp:posOffset>
                </wp:positionH>
                <wp:positionV relativeFrom="paragraph">
                  <wp:posOffset>192405</wp:posOffset>
                </wp:positionV>
                <wp:extent cx="5815965" cy="1036320"/>
                <wp:effectExtent l="0" t="0" r="13335" b="11430"/>
                <wp:wrapNone/>
                <wp:docPr id="50" name="Text Box 50"/>
                <wp:cNvGraphicFramePr/>
                <a:graphic xmlns:a="http://schemas.openxmlformats.org/drawingml/2006/main">
                  <a:graphicData uri="http://schemas.microsoft.com/office/word/2010/wordprocessingShape">
                    <wps:wsp>
                      <wps:cNvSpPr txBox="1"/>
                      <wps:spPr>
                        <a:xfrm>
                          <a:off x="0" y="0"/>
                          <a:ext cx="5815965" cy="103632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828D8A9" w14:textId="47DB7F4B" w:rsidR="009979F7" w:rsidRDefault="009979F7">
                            <w:pPr>
                              <w:rPr>
                                <w:b/>
                                <w:bCs/>
                              </w:rPr>
                            </w:pPr>
                            <w:r w:rsidRPr="00275F1C">
                              <w:rPr>
                                <w:b/>
                                <w:bCs/>
                              </w:rPr>
                              <w:tab/>
                              <w:t xml:space="preserve">3) </w:t>
                            </w:r>
                            <w:r>
                              <w:rPr>
                                <w:b/>
                                <w:bCs/>
                              </w:rPr>
                              <w:t xml:space="preserve">  </w:t>
                            </w:r>
                            <w:r w:rsidRPr="00275F1C">
                              <w:rPr>
                                <w:b/>
                                <w:bCs/>
                              </w:rPr>
                              <w:t>Booking.com</w:t>
                            </w:r>
                          </w:p>
                          <w:p w14:paraId="4AAF409B" w14:textId="2FC5621F" w:rsidR="009979F7" w:rsidRPr="00275F1C" w:rsidRDefault="009979F7">
                            <w:r>
                              <w:t>This program is designed for booking hotels and homes for users on holidays. This program is primarily designed to book everything a user may need during a holiday such as plane tickets and car rentals. Allows user to easily plan a whole holiday in on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A9357" id="Text Box 50" o:spid="_x0000_s1044" type="#_x0000_t202" style="position:absolute;margin-left:-.75pt;margin-top:15.15pt;width:457.95pt;height:81.6pt;z-index:2516582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" fillcolor="white [3201]" strokecolor="#ed7d31 [3205]" strokeweight="1pt">
                <v:textbox>
                  <w:txbxContent>
                    <w:p w14:paraId="4828D8A9" w14:textId="47DB7F4B" w:rsidR="009979F7" w:rsidRDefault="009979F7">
                      <w:pPr>
                        <w:rPr>
                          <w:b/>
                          <w:bCs/>
                        </w:rPr>
                      </w:pPr>
                      <w:r w:rsidRPr="00275F1C">
                        <w:rPr>
                          <w:b/>
                          <w:bCs/>
                        </w:rPr>
                        <w:tab/>
                        <w:t xml:space="preserve">3) </w:t>
                      </w:r>
                      <w:r>
                        <w:rPr>
                          <w:b/>
                          <w:bCs/>
                        </w:rPr>
                        <w:t xml:space="preserve">  </w:t>
                      </w:r>
                      <w:r w:rsidRPr="00275F1C">
                        <w:rPr>
                          <w:b/>
                          <w:bCs/>
                        </w:rPr>
                        <w:t>Booking.com</w:t>
                      </w:r>
                    </w:p>
                    <w:p w14:paraId="4AAF409B" w14:textId="2FC5621F" w:rsidR="009979F7" w:rsidRPr="00275F1C" w:rsidRDefault="009979F7">
                      <w:r>
                        <w:t>This program is designed for booking hotels and homes for users on holidays. This program is primarily designed to book everything a user may need during a holiday such as plane tickets and car rentals. Allows user to easily plan a whole holiday in one website.</w:t>
                      </w:r>
                    </w:p>
                  </w:txbxContent>
                </v:textbox>
                <w10:wrap anchorx="margin"/>
              </v:shape>
            </w:pict>
          </mc:Fallback>
        </mc:AlternateContent>
      </w:r>
    </w:p>
    <w:p w14:paraId="7E70CBC3" w14:textId="29CECDB4" w:rsidR="0026150E" w:rsidRDefault="0026150E" w:rsidP="0078604E"/>
    <w:p w14:paraId="3E6F1992" w14:textId="69DE36E7" w:rsidR="0026150E" w:rsidRDefault="0026150E" w:rsidP="0078604E"/>
    <w:p w14:paraId="5203464B" w14:textId="7363170B" w:rsidR="0026150E" w:rsidRDefault="0026150E" w:rsidP="0078604E"/>
    <w:p w14:paraId="1309A5AC" w14:textId="3B77F5A9" w:rsidR="0026150E" w:rsidRDefault="008C4F85" w:rsidP="0078604E">
      <w:r>
        <w:rPr>
          <w:noProof/>
          <w:lang w:eastAsia="en-GB"/>
        </w:rPr>
        <mc:AlternateContent>
          <mc:Choice Requires="wps">
            <w:drawing>
              <wp:anchor distT="0" distB="0" distL="114300" distR="114300" simplePos="0" relativeHeight="251658287" behindDoc="0" locked="0" layoutInCell="1" allowOverlap="1" wp14:anchorId="083001D5" wp14:editId="20483E8A">
                <wp:simplePos x="0" y="0"/>
                <wp:positionH relativeFrom="margin">
                  <wp:align>left</wp:align>
                </wp:positionH>
                <wp:positionV relativeFrom="paragraph">
                  <wp:posOffset>162560</wp:posOffset>
                </wp:positionV>
                <wp:extent cx="5798820" cy="3752850"/>
                <wp:effectExtent l="0" t="0" r="11430" b="19050"/>
                <wp:wrapNone/>
                <wp:docPr id="51" name="Text Box 51"/>
                <wp:cNvGraphicFramePr/>
                <a:graphic xmlns:a="http://schemas.openxmlformats.org/drawingml/2006/main">
                  <a:graphicData uri="http://schemas.microsoft.com/office/word/2010/wordprocessingShape">
                    <wps:wsp>
                      <wps:cNvSpPr txBox="1"/>
                      <wps:spPr>
                        <a:xfrm>
                          <a:off x="0" y="0"/>
                          <a:ext cx="5798820" cy="37528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7ED6017" w14:textId="63070732" w:rsidR="009979F7" w:rsidRDefault="009979F7">
                            <w:r w:rsidRPr="00B6220A">
                              <w:rPr>
                                <w:highlight w:val="yellow"/>
                                <w:u w:val="single"/>
                              </w:rPr>
                              <w:t>Searching/reviews</w:t>
                            </w:r>
                            <w:r w:rsidRPr="00B6220A">
                              <w:rPr>
                                <w:highlight w:val="yellow"/>
                              </w:rPr>
                              <w:t>:                                                                                                                                              .</w:t>
                            </w:r>
                          </w:p>
                          <w:p w14:paraId="644A8E21" w14:textId="1B3B7FBA" w:rsidR="009979F7" w:rsidRDefault="009979F7"/>
                          <w:p w14:paraId="549FC016" w14:textId="0F98EAB4" w:rsidR="009979F7" w:rsidRDefault="009979F7"/>
                          <w:p w14:paraId="32C143C2" w14:textId="77777777" w:rsidR="009979F7" w:rsidRDefault="009979F7"/>
                          <w:p w14:paraId="7424599E" w14:textId="03AA2E5C" w:rsidR="009979F7" w:rsidRPr="000D466F" w:rsidRDefault="009979F7">
                            <w:pPr>
                              <w:rPr>
                                <w:u w:val="single"/>
                              </w:rPr>
                            </w:pPr>
                            <w:r w:rsidRPr="000D466F">
                              <w:rPr>
                                <w:u w:val="single"/>
                              </w:rPr>
                              <w:t>Use:</w:t>
                            </w:r>
                          </w:p>
                          <w:p w14:paraId="434E0ECC" w14:textId="3DEEAD2C" w:rsidR="009979F7" w:rsidRDefault="009979F7">
                            <w:r>
                              <w:t>This page allows users to search and compare other hotels with a filter system that can reduce the number of possible choices. The options are filtered by factors such as location and booking period. Each hotel has information listed on the pages, this includes pricing and reviews. The users have the option to also view available hotels on the map allowing users to visually see hotel</w:t>
                            </w:r>
                            <w:r w:rsidR="007833C1">
                              <w:t>s</w:t>
                            </w:r>
                            <w:r>
                              <w:t xml:space="preserve"> on the map so they can better understand if the locations are ideal for them. This is presented in a somewhat clear way but is cluttered with too much information/images.</w:t>
                            </w:r>
                          </w:p>
                          <w:p w14:paraId="2B0F1DB8" w14:textId="0D451E09" w:rsidR="009979F7" w:rsidRPr="000D466F" w:rsidRDefault="009979F7">
                            <w:pPr>
                              <w:rPr>
                                <w:u w:val="single"/>
                              </w:rPr>
                            </w:pPr>
                            <w:r w:rsidRPr="000D466F">
                              <w:rPr>
                                <w:u w:val="single"/>
                              </w:rPr>
                              <w:t>Is this useful for my program:</w:t>
                            </w:r>
                          </w:p>
                          <w:p w14:paraId="2F9DE689" w14:textId="421E01C1" w:rsidR="009979F7" w:rsidRPr="001C6724" w:rsidRDefault="009979F7">
                            <w:pPr>
                              <w:rPr>
                                <w:u w:val="single"/>
                              </w:rPr>
                            </w:pPr>
                            <w:r>
                              <w:t xml:space="preserve">This isn’t as useful as my program job is much simpler. My program however will have a similar page where all the different services are listed but unnecessary information such as the reviews will be removed. My program will </w:t>
                            </w:r>
                            <w:r w:rsidR="007833C1">
                              <w:t>not</w:t>
                            </w:r>
                            <w:r>
                              <w:t xml:space="preserve"> include a filter as it isn’t needed when choosing a reservation at a single barbershop</w:t>
                            </w:r>
                            <w:r w:rsidR="007833C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001D5" id="Text Box 51" o:spid="_x0000_s1045" type="#_x0000_t202" style="position:absolute;margin-left:0;margin-top:12.8pt;width:456.6pt;height:295.5pt;z-index:251658287;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" fillcolor="white [3201]" strokecolor="#ed7d31 [3205]" strokeweight="1pt">
                <v:textbox>
                  <w:txbxContent>
                    <w:p w14:paraId="07ED6017" w14:textId="63070732" w:rsidR="009979F7" w:rsidRDefault="009979F7">
                      <w:r w:rsidRPr="00B6220A">
                        <w:rPr>
                          <w:highlight w:val="yellow"/>
                          <w:u w:val="single"/>
                        </w:rPr>
                        <w:t>Searching/reviews</w:t>
                      </w:r>
                      <w:r w:rsidRPr="00B6220A">
                        <w:rPr>
                          <w:highlight w:val="yellow"/>
                        </w:rPr>
                        <w:t>:                                                                                                                                              .</w:t>
                      </w:r>
                    </w:p>
                    <w:p w14:paraId="644A8E21" w14:textId="1B3B7FBA" w:rsidR="009979F7" w:rsidRDefault="009979F7"/>
                    <w:p w14:paraId="549FC016" w14:textId="0F98EAB4" w:rsidR="009979F7" w:rsidRDefault="009979F7"/>
                    <w:p w14:paraId="32C143C2" w14:textId="77777777" w:rsidR="009979F7" w:rsidRDefault="009979F7"/>
                    <w:p w14:paraId="7424599E" w14:textId="03AA2E5C" w:rsidR="009979F7" w:rsidRPr="000D466F" w:rsidRDefault="009979F7">
                      <w:pPr>
                        <w:rPr>
                          <w:u w:val="single"/>
                        </w:rPr>
                      </w:pPr>
                      <w:r w:rsidRPr="000D466F">
                        <w:rPr>
                          <w:u w:val="single"/>
                        </w:rPr>
                        <w:t>Use:</w:t>
                      </w:r>
                    </w:p>
                    <w:p w14:paraId="434E0ECC" w14:textId="3DEEAD2C" w:rsidR="009979F7" w:rsidRDefault="009979F7">
                      <w:r>
                        <w:t>This page allows users to search and compare other hotels with a filter system that can reduce the number of possible choices. The options are filtered by factors such as location and booking period. Each hotel has information listed on the pages, this includes pricing and reviews. The users have the option to also view available hotels on the map allowing users to visually see hotel</w:t>
                      </w:r>
                      <w:r w:rsidR="007833C1">
                        <w:t>s</w:t>
                      </w:r>
                      <w:r>
                        <w:t xml:space="preserve"> on the map so they can better understand if the locations are ideal for them. This is presented in a somewhat clear way but is cluttered with too much information/images.</w:t>
                      </w:r>
                    </w:p>
                    <w:p w14:paraId="2B0F1DB8" w14:textId="0D451E09" w:rsidR="009979F7" w:rsidRPr="000D466F" w:rsidRDefault="009979F7">
                      <w:pPr>
                        <w:rPr>
                          <w:u w:val="single"/>
                        </w:rPr>
                      </w:pPr>
                      <w:r w:rsidRPr="000D466F">
                        <w:rPr>
                          <w:u w:val="single"/>
                        </w:rPr>
                        <w:t>Is this useful for my program:</w:t>
                      </w:r>
                    </w:p>
                    <w:p w14:paraId="2F9DE689" w14:textId="421E01C1" w:rsidR="009979F7" w:rsidRPr="001C6724" w:rsidRDefault="009979F7">
                      <w:pPr>
                        <w:rPr>
                          <w:u w:val="single"/>
                        </w:rPr>
                      </w:pPr>
                      <w:r>
                        <w:t xml:space="preserve">This isn’t as useful as my program job is much simpler. My program however will have a similar page where all the different services are listed but unnecessary information such as the reviews will be removed. My program will </w:t>
                      </w:r>
                      <w:r w:rsidR="007833C1">
                        <w:t>not</w:t>
                      </w:r>
                      <w:r>
                        <w:t xml:space="preserve"> include a filter as it isn’t needed when choosing a reservation at a single barbershop</w:t>
                      </w:r>
                      <w:r w:rsidR="007833C1">
                        <w:t>.</w:t>
                      </w:r>
                    </w:p>
                  </w:txbxContent>
                </v:textbox>
                <w10:wrap anchorx="margin"/>
              </v:shape>
            </w:pict>
          </mc:Fallback>
        </mc:AlternateContent>
      </w:r>
    </w:p>
    <w:p w14:paraId="5A26554E" w14:textId="720AF1E0" w:rsidR="0026150E" w:rsidRDefault="001C6724" w:rsidP="0078604E">
      <w:r w:rsidRPr="00D05EBD">
        <w:rPr>
          <w:noProof/>
          <w:lang w:eastAsia="en-GB"/>
        </w:rPr>
        <w:drawing>
          <wp:anchor distT="0" distB="0" distL="114300" distR="114300" simplePos="0" relativeHeight="251658288" behindDoc="0" locked="0" layoutInCell="1" allowOverlap="1" wp14:anchorId="1B586C66" wp14:editId="1FB799C8">
            <wp:simplePos x="0" y="0"/>
            <wp:positionH relativeFrom="column">
              <wp:posOffset>2491740</wp:posOffset>
            </wp:positionH>
            <wp:positionV relativeFrom="paragraph">
              <wp:posOffset>242571</wp:posOffset>
            </wp:positionV>
            <wp:extent cx="2278380" cy="1108900"/>
            <wp:effectExtent l="0" t="0" r="7620" b="0"/>
            <wp:wrapNone/>
            <wp:docPr id="43" name="Picture 4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websit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rot="10800000" flipH="1" flipV="1">
                      <a:off x="0" y="0"/>
                      <a:ext cx="2292600" cy="1115821"/>
                    </a:xfrm>
                    <a:prstGeom prst="rect">
                      <a:avLst/>
                    </a:prstGeom>
                  </pic:spPr>
                </pic:pic>
              </a:graphicData>
            </a:graphic>
            <wp14:sizeRelH relativeFrom="margin">
              <wp14:pctWidth>0</wp14:pctWidth>
            </wp14:sizeRelH>
            <wp14:sizeRelV relativeFrom="margin">
              <wp14:pctHeight>0</wp14:pctHeight>
            </wp14:sizeRelV>
          </wp:anchor>
        </w:drawing>
      </w:r>
    </w:p>
    <w:p w14:paraId="1A670B96" w14:textId="3EDA8A71" w:rsidR="0026150E" w:rsidRDefault="001C6724" w:rsidP="0078604E">
      <w:r w:rsidRPr="00822DAA">
        <w:rPr>
          <w:noProof/>
          <w:lang w:eastAsia="en-GB"/>
        </w:rPr>
        <w:drawing>
          <wp:anchor distT="0" distB="0" distL="114300" distR="114300" simplePos="0" relativeHeight="251658289" behindDoc="0" locked="0" layoutInCell="1" allowOverlap="1" wp14:anchorId="6D33A644" wp14:editId="7F11B4B3">
            <wp:simplePos x="0" y="0"/>
            <wp:positionH relativeFrom="column">
              <wp:posOffset>762000</wp:posOffset>
            </wp:positionH>
            <wp:positionV relativeFrom="paragraph">
              <wp:posOffset>10160</wp:posOffset>
            </wp:positionV>
            <wp:extent cx="1866900" cy="962664"/>
            <wp:effectExtent l="0" t="0" r="0" b="8890"/>
            <wp:wrapNone/>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rot="10800000" flipH="1" flipV="1">
                      <a:off x="0" y="0"/>
                      <a:ext cx="1866900" cy="962664"/>
                    </a:xfrm>
                    <a:prstGeom prst="rect">
                      <a:avLst/>
                    </a:prstGeom>
                  </pic:spPr>
                </pic:pic>
              </a:graphicData>
            </a:graphic>
            <wp14:sizeRelH relativeFrom="margin">
              <wp14:pctWidth>0</wp14:pctWidth>
            </wp14:sizeRelH>
            <wp14:sizeRelV relativeFrom="margin">
              <wp14:pctHeight>0</wp14:pctHeight>
            </wp14:sizeRelV>
          </wp:anchor>
        </w:drawing>
      </w:r>
    </w:p>
    <w:p w14:paraId="35DE530A" w14:textId="3A15D14B" w:rsidR="0026150E" w:rsidRDefault="0026150E" w:rsidP="0078604E"/>
    <w:p w14:paraId="696A95C5" w14:textId="04E11F22" w:rsidR="0026150E" w:rsidRDefault="0026150E" w:rsidP="0078604E"/>
    <w:p w14:paraId="654A906E" w14:textId="37B2C242" w:rsidR="0026150E" w:rsidRDefault="0026150E" w:rsidP="0078604E"/>
    <w:p w14:paraId="5848C1B9" w14:textId="3C4B8E3B" w:rsidR="0026150E" w:rsidRDefault="0026150E" w:rsidP="0078604E"/>
    <w:p w14:paraId="06EF7A61" w14:textId="6609C155" w:rsidR="0026150E" w:rsidRDefault="0026150E" w:rsidP="0078604E"/>
    <w:p w14:paraId="421F6A66" w14:textId="36C7BA29" w:rsidR="0026150E" w:rsidRDefault="0026150E" w:rsidP="0078604E"/>
    <w:p w14:paraId="504C1A4C" w14:textId="1299BFA3" w:rsidR="0026150E" w:rsidRDefault="0026150E" w:rsidP="0078604E"/>
    <w:p w14:paraId="2F598484" w14:textId="69FCFC59" w:rsidR="0026150E" w:rsidRDefault="0026150E" w:rsidP="0078604E"/>
    <w:p w14:paraId="0C6C2CA6" w14:textId="793F98F7" w:rsidR="0026150E" w:rsidRDefault="00303BEC" w:rsidP="0078604E">
      <w:r w:rsidRPr="00C37B46">
        <w:rPr>
          <w:noProof/>
          <w:lang w:eastAsia="en-GB"/>
        </w:rPr>
        <w:lastRenderedPageBreak/>
        <w:drawing>
          <wp:anchor distT="0" distB="0" distL="114300" distR="114300" simplePos="0" relativeHeight="251658292" behindDoc="0" locked="0" layoutInCell="1" allowOverlap="1" wp14:anchorId="0490AE6B" wp14:editId="20F0E895">
            <wp:simplePos x="0" y="0"/>
            <wp:positionH relativeFrom="column">
              <wp:posOffset>2695575</wp:posOffset>
            </wp:positionH>
            <wp:positionV relativeFrom="paragraph">
              <wp:posOffset>-456565</wp:posOffset>
            </wp:positionV>
            <wp:extent cx="2418989" cy="1200150"/>
            <wp:effectExtent l="0" t="0" r="635" b="0"/>
            <wp:wrapNone/>
            <wp:docPr id="44" name="Picture 4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websit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18989" cy="1200150"/>
                    </a:xfrm>
                    <a:prstGeom prst="rect">
                      <a:avLst/>
                    </a:prstGeom>
                  </pic:spPr>
                </pic:pic>
              </a:graphicData>
            </a:graphic>
            <wp14:sizeRelH relativeFrom="margin">
              <wp14:pctWidth>0</wp14:pctWidth>
            </wp14:sizeRelH>
            <wp14:sizeRelV relativeFrom="margin">
              <wp14:pctHeight>0</wp14:pctHeight>
            </wp14:sizeRelV>
          </wp:anchor>
        </w:drawing>
      </w:r>
      <w:r w:rsidRPr="00F7077B">
        <w:rPr>
          <w:noProof/>
          <w:lang w:eastAsia="en-GB"/>
        </w:rPr>
        <w:drawing>
          <wp:anchor distT="0" distB="0" distL="114300" distR="114300" simplePos="0" relativeHeight="251658291" behindDoc="0" locked="0" layoutInCell="1" allowOverlap="1" wp14:anchorId="57270C9E" wp14:editId="2DDECB0D">
            <wp:simplePos x="0" y="0"/>
            <wp:positionH relativeFrom="margin">
              <wp:posOffset>514985</wp:posOffset>
            </wp:positionH>
            <wp:positionV relativeFrom="paragraph">
              <wp:posOffset>-457200</wp:posOffset>
            </wp:positionV>
            <wp:extent cx="2114550" cy="1035458"/>
            <wp:effectExtent l="0" t="0" r="0" b="0"/>
            <wp:wrapNone/>
            <wp:docPr id="37" name="Picture 3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alenda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14550" cy="1035458"/>
                    </a:xfrm>
                    <a:prstGeom prst="rect">
                      <a:avLst/>
                    </a:prstGeom>
                  </pic:spPr>
                </pic:pic>
              </a:graphicData>
            </a:graphic>
            <wp14:sizeRelH relativeFrom="margin">
              <wp14:pctWidth>0</wp14:pctWidth>
            </wp14:sizeRelH>
            <wp14:sizeRelV relativeFrom="margin">
              <wp14:pctHeight>0</wp14:pctHeight>
            </wp14:sizeRelV>
          </wp:anchor>
        </w:drawing>
      </w:r>
      <w:r w:rsidR="00690AD6">
        <w:rPr>
          <w:noProof/>
          <w:lang w:eastAsia="en-GB"/>
        </w:rPr>
        <mc:AlternateContent>
          <mc:Choice Requires="wps">
            <w:drawing>
              <wp:anchor distT="0" distB="0" distL="114300" distR="114300" simplePos="0" relativeHeight="251658295" behindDoc="1" locked="0" layoutInCell="1" allowOverlap="1" wp14:anchorId="1AA16900" wp14:editId="016CBC56">
                <wp:simplePos x="0" y="0"/>
                <wp:positionH relativeFrom="margin">
                  <wp:align>left</wp:align>
                </wp:positionH>
                <wp:positionV relativeFrom="paragraph">
                  <wp:posOffset>-695325</wp:posOffset>
                </wp:positionV>
                <wp:extent cx="5798820" cy="3581400"/>
                <wp:effectExtent l="0" t="0" r="11430" b="19050"/>
                <wp:wrapNone/>
                <wp:docPr id="54" name="Text Box 54"/>
                <wp:cNvGraphicFramePr/>
                <a:graphic xmlns:a="http://schemas.openxmlformats.org/drawingml/2006/main">
                  <a:graphicData uri="http://schemas.microsoft.com/office/word/2010/wordprocessingShape">
                    <wps:wsp>
                      <wps:cNvSpPr txBox="1"/>
                      <wps:spPr>
                        <a:xfrm>
                          <a:off x="0" y="0"/>
                          <a:ext cx="5798820" cy="35814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8B28780" w14:textId="03DD188F" w:rsidR="009979F7" w:rsidRDefault="009979F7">
                            <w:r w:rsidRPr="000B571E">
                              <w:rPr>
                                <w:highlight w:val="green"/>
                              </w:rPr>
                              <w:t>Checking availability:                                                                                                                                          .</w:t>
                            </w:r>
                          </w:p>
                          <w:p w14:paraId="5403DEBE" w14:textId="36AF66E3" w:rsidR="009979F7" w:rsidRDefault="009979F7"/>
                          <w:p w14:paraId="020AD947" w14:textId="753E1EDB" w:rsidR="009979F7" w:rsidRDefault="009979F7"/>
                          <w:p w14:paraId="6B329BE3" w14:textId="0F934CA1" w:rsidR="009979F7" w:rsidRDefault="009979F7"/>
                          <w:p w14:paraId="348044A1" w14:textId="73E66092" w:rsidR="009979F7" w:rsidRPr="00284ACF" w:rsidRDefault="009979F7">
                            <w:pPr>
                              <w:rPr>
                                <w:u w:val="single"/>
                              </w:rPr>
                            </w:pPr>
                            <w:r w:rsidRPr="00284ACF">
                              <w:rPr>
                                <w:u w:val="single"/>
                              </w:rPr>
                              <w:t>Use:</w:t>
                            </w:r>
                          </w:p>
                          <w:p w14:paraId="6813C822" w14:textId="0190194B" w:rsidR="009979F7" w:rsidRDefault="009979F7">
                            <w:r>
                              <w:t>On these pages, the user chooses the date, with a clear interactive calendar, that they plan to stay at. The program then checks the availability for the hotels picked. On the second page all the services and bundles are listed allowing the users to learn more about the hotel services/pricing and see if it will work with them. This is presented in a confusing way to the user as they are overwhelmed with information.</w:t>
                            </w:r>
                          </w:p>
                          <w:p w14:paraId="6776EF70" w14:textId="5C48662B" w:rsidR="009979F7" w:rsidRPr="00284ACF" w:rsidRDefault="009979F7">
                            <w:pPr>
                              <w:rPr>
                                <w:u w:val="single"/>
                              </w:rPr>
                            </w:pPr>
                            <w:r w:rsidRPr="00284ACF">
                              <w:rPr>
                                <w:u w:val="single"/>
                              </w:rPr>
                              <w:t>Is this useful for my program:</w:t>
                            </w:r>
                          </w:p>
                          <w:p w14:paraId="60847149" w14:textId="20F4097B" w:rsidR="009979F7" w:rsidRDefault="009979F7">
                            <w:r>
                              <w:t xml:space="preserve">This is needed for my program as the customers will need to pick an available </w:t>
                            </w:r>
                            <w:r w:rsidR="007833C1">
                              <w:t>time</w:t>
                            </w:r>
                            <w:r>
                              <w:t xml:space="preserve"> for their reservation. My program will also have to check with the database to see whether if a picked </w:t>
                            </w:r>
                            <w:r w:rsidR="007833C1">
                              <w:t>time</w:t>
                            </w:r>
                            <w:r>
                              <w:t xml:space="preserve"> is available. The additional information will be abstracted from my program as it will end up slowing my user down with information that is unnecess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A16900" id="Text Box 54" o:spid="_x0000_s1046" type="#_x0000_t202" style="position:absolute;margin-left:0;margin-top:-54.75pt;width:456.6pt;height:282pt;z-index:-251658185;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" fillcolor="white [3201]" strokecolor="#ed7d31 [3205]" strokeweight="1pt">
                <v:textbox>
                  <w:txbxContent>
                    <w:p w14:paraId="08B28780" w14:textId="03DD188F" w:rsidR="009979F7" w:rsidRDefault="009979F7">
                      <w:r w:rsidRPr="000B571E">
                        <w:rPr>
                          <w:highlight w:val="green"/>
                        </w:rPr>
                        <w:t>Checking availability:                                                                                                                                          .</w:t>
                      </w:r>
                    </w:p>
                    <w:p w14:paraId="5403DEBE" w14:textId="36AF66E3" w:rsidR="009979F7" w:rsidRDefault="009979F7"/>
                    <w:p w14:paraId="020AD947" w14:textId="753E1EDB" w:rsidR="009979F7" w:rsidRDefault="009979F7"/>
                    <w:p w14:paraId="6B329BE3" w14:textId="0F934CA1" w:rsidR="009979F7" w:rsidRDefault="009979F7"/>
                    <w:p w14:paraId="348044A1" w14:textId="73E66092" w:rsidR="009979F7" w:rsidRPr="00284ACF" w:rsidRDefault="009979F7">
                      <w:pPr>
                        <w:rPr>
                          <w:u w:val="single"/>
                        </w:rPr>
                      </w:pPr>
                      <w:r w:rsidRPr="00284ACF">
                        <w:rPr>
                          <w:u w:val="single"/>
                        </w:rPr>
                        <w:t>Use:</w:t>
                      </w:r>
                    </w:p>
                    <w:p w14:paraId="6813C822" w14:textId="0190194B" w:rsidR="009979F7" w:rsidRDefault="009979F7">
                      <w:r>
                        <w:t>On these pages, the user chooses the date, with a clear interactive calendar, that they plan to stay at. The program then checks the availability for the hotels picked. On the second page all the services and bundles are listed allowing the users to learn more about the hotel services/pricing and see if it will work with them. This is presented in a confusing way to the user as they are overwhelmed with information.</w:t>
                      </w:r>
                    </w:p>
                    <w:p w14:paraId="6776EF70" w14:textId="5C48662B" w:rsidR="009979F7" w:rsidRPr="00284ACF" w:rsidRDefault="009979F7">
                      <w:pPr>
                        <w:rPr>
                          <w:u w:val="single"/>
                        </w:rPr>
                      </w:pPr>
                      <w:r w:rsidRPr="00284ACF">
                        <w:rPr>
                          <w:u w:val="single"/>
                        </w:rPr>
                        <w:t>Is this useful for my program:</w:t>
                      </w:r>
                    </w:p>
                    <w:p w14:paraId="60847149" w14:textId="20F4097B" w:rsidR="009979F7" w:rsidRDefault="009979F7">
                      <w:r>
                        <w:t xml:space="preserve">This is needed for my program as the customers will need to pick an available </w:t>
                      </w:r>
                      <w:r w:rsidR="007833C1">
                        <w:t>time</w:t>
                      </w:r>
                      <w:r>
                        <w:t xml:space="preserve"> for their reservation. My program will also have to check with the database to see whether if a picked </w:t>
                      </w:r>
                      <w:r w:rsidR="007833C1">
                        <w:t>time</w:t>
                      </w:r>
                      <w:r>
                        <w:t xml:space="preserve"> is available. The additional information will be abstracted from my program as it will end up slowing my user down with information that is unnecessary.</w:t>
                      </w:r>
                    </w:p>
                  </w:txbxContent>
                </v:textbox>
                <w10:wrap anchorx="margin"/>
              </v:shape>
            </w:pict>
          </mc:Fallback>
        </mc:AlternateContent>
      </w:r>
    </w:p>
    <w:p w14:paraId="7BEE4A42" w14:textId="328F22E5" w:rsidR="0026150E" w:rsidRDefault="0026150E" w:rsidP="0078604E"/>
    <w:p w14:paraId="4769F64E" w14:textId="31E2FFB4" w:rsidR="0026150E" w:rsidRDefault="0026150E" w:rsidP="0078604E"/>
    <w:p w14:paraId="31954C26" w14:textId="3DF3D539" w:rsidR="0026150E" w:rsidRDefault="0026150E" w:rsidP="0078604E"/>
    <w:p w14:paraId="0CD5D6BF" w14:textId="540443D6" w:rsidR="0026150E" w:rsidRDefault="0026150E" w:rsidP="0078604E"/>
    <w:p w14:paraId="38CC999F" w14:textId="778C6778" w:rsidR="0026150E" w:rsidRDefault="0026150E" w:rsidP="0078604E"/>
    <w:p w14:paraId="3428A8DB" w14:textId="28E4459B" w:rsidR="0026150E" w:rsidRDefault="0026150E" w:rsidP="0078604E"/>
    <w:p w14:paraId="1173A874" w14:textId="7EBC747B" w:rsidR="0026150E" w:rsidRDefault="0026150E" w:rsidP="0078604E"/>
    <w:p w14:paraId="5E54220C" w14:textId="27AC096E" w:rsidR="0026150E" w:rsidRDefault="0026150E" w:rsidP="0078604E"/>
    <w:p w14:paraId="29895B4D" w14:textId="4A59BC0A" w:rsidR="0026150E" w:rsidRDefault="0026150E" w:rsidP="0078604E"/>
    <w:p w14:paraId="79B63EC5" w14:textId="542A9EEF" w:rsidR="0026150E" w:rsidRDefault="00690AD6" w:rsidP="0078604E">
      <w:r>
        <w:rPr>
          <w:noProof/>
          <w:lang w:eastAsia="en-GB"/>
        </w:rPr>
        <mc:AlternateContent>
          <mc:Choice Requires="wps">
            <w:drawing>
              <wp:anchor distT="0" distB="0" distL="114300" distR="114300" simplePos="0" relativeHeight="251658297" behindDoc="1" locked="0" layoutInCell="1" allowOverlap="1" wp14:anchorId="5655BB26" wp14:editId="253F7146">
                <wp:simplePos x="0" y="0"/>
                <wp:positionH relativeFrom="margin">
                  <wp:align>left</wp:align>
                </wp:positionH>
                <wp:positionV relativeFrom="paragraph">
                  <wp:posOffset>106045</wp:posOffset>
                </wp:positionV>
                <wp:extent cx="5789295" cy="3009900"/>
                <wp:effectExtent l="0" t="0" r="20955" b="19050"/>
                <wp:wrapNone/>
                <wp:docPr id="45" name="Text Box 45"/>
                <wp:cNvGraphicFramePr/>
                <a:graphic xmlns:a="http://schemas.openxmlformats.org/drawingml/2006/main">
                  <a:graphicData uri="http://schemas.microsoft.com/office/word/2010/wordprocessingShape">
                    <wps:wsp>
                      <wps:cNvSpPr txBox="1"/>
                      <wps:spPr>
                        <a:xfrm>
                          <a:off x="0" y="0"/>
                          <a:ext cx="5789295" cy="30099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A75C55C" w14:textId="48EA744D" w:rsidR="009979F7" w:rsidRDefault="009979F7">
                            <w:r w:rsidRPr="00D957ED">
                              <w:rPr>
                                <w:highlight w:val="red"/>
                                <w:u w:val="single"/>
                              </w:rPr>
                              <w:t>Checkout</w:t>
                            </w:r>
                            <w:r w:rsidRPr="00D957ED">
                              <w:rPr>
                                <w:highlight w:val="red"/>
                              </w:rPr>
                              <w:t>:                                                                                                                                                             .</w:t>
                            </w:r>
                          </w:p>
                          <w:p w14:paraId="113BDA69" w14:textId="40F82986" w:rsidR="009979F7" w:rsidRDefault="009979F7"/>
                          <w:p w14:paraId="0B5DC5CF" w14:textId="277A5EA8" w:rsidR="009979F7" w:rsidRDefault="009979F7"/>
                          <w:p w14:paraId="59E5EA31" w14:textId="77777777" w:rsidR="009979F7" w:rsidRDefault="009979F7"/>
                          <w:p w14:paraId="7859BE10" w14:textId="07942897" w:rsidR="009979F7" w:rsidRPr="008D6388" w:rsidRDefault="009979F7">
                            <w:pPr>
                              <w:rPr>
                                <w:u w:val="single"/>
                              </w:rPr>
                            </w:pPr>
                            <w:r w:rsidRPr="008D6388">
                              <w:rPr>
                                <w:u w:val="single"/>
                              </w:rPr>
                              <w:t>Use:</w:t>
                            </w:r>
                          </w:p>
                          <w:p w14:paraId="6F3F3EF0" w14:textId="5993D4B0" w:rsidR="009979F7" w:rsidRDefault="009979F7">
                            <w:r>
                              <w:t>The first page ensures the reservation is checked out with the personal details of the users. The user must input the required fields prior to continuing to prevent any errors own the line. This interface is again cluttered making it even more overwhelming for users</w:t>
                            </w:r>
                            <w:r w:rsidR="007833C1">
                              <w:t>.</w:t>
                            </w:r>
                          </w:p>
                          <w:p w14:paraId="19AB3A12" w14:textId="1E6A486F" w:rsidR="009979F7" w:rsidRPr="008D6388" w:rsidRDefault="009979F7">
                            <w:pPr>
                              <w:rPr>
                                <w:u w:val="single"/>
                              </w:rPr>
                            </w:pPr>
                            <w:r w:rsidRPr="008D6388">
                              <w:rPr>
                                <w:u w:val="single"/>
                              </w:rPr>
                              <w:t>Is this useful for my program:</w:t>
                            </w:r>
                          </w:p>
                          <w:p w14:paraId="6E698BBC" w14:textId="7FE6B162" w:rsidR="009979F7" w:rsidRDefault="009979F7">
                            <w:r>
                              <w:t>A checkout system isn’t needed for my program as my users will be creating accounts that already save their personal details. This prevents them from repeatedly inputting the same data and therefore saving more time for the user.</w:t>
                            </w:r>
                            <w:r w:rsidR="007833C1">
                              <w:t xml:space="preserve"> </w:t>
                            </w:r>
                            <w:r w:rsidR="008F6945">
                              <w:t>Also,</w:t>
                            </w:r>
                            <w:r w:rsidR="007833C1">
                              <w:t xml:space="preserve"> no bank details are saved as users pay on the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55BB26" id="Text Box 45" o:spid="_x0000_s1047" type="#_x0000_t202" style="position:absolute;margin-left:0;margin-top:8.35pt;width:455.85pt;height:237pt;z-index:-25165818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" fillcolor="white [3201]" strokecolor="#ed7d31 [3205]" strokeweight="1pt">
                <v:textbox>
                  <w:txbxContent>
                    <w:p w14:paraId="7A75C55C" w14:textId="48EA744D" w:rsidR="009979F7" w:rsidRDefault="009979F7">
                      <w:r w:rsidRPr="00D957ED">
                        <w:rPr>
                          <w:highlight w:val="red"/>
                          <w:u w:val="single"/>
                        </w:rPr>
                        <w:t>Checkout</w:t>
                      </w:r>
                      <w:r w:rsidRPr="00D957ED">
                        <w:rPr>
                          <w:highlight w:val="red"/>
                        </w:rPr>
                        <w:t>:                                                                                                                                                             .</w:t>
                      </w:r>
                    </w:p>
                    <w:p w14:paraId="113BDA69" w14:textId="40F82986" w:rsidR="009979F7" w:rsidRDefault="009979F7"/>
                    <w:p w14:paraId="0B5DC5CF" w14:textId="277A5EA8" w:rsidR="009979F7" w:rsidRDefault="009979F7"/>
                    <w:p w14:paraId="59E5EA31" w14:textId="77777777" w:rsidR="009979F7" w:rsidRDefault="009979F7"/>
                    <w:p w14:paraId="7859BE10" w14:textId="07942897" w:rsidR="009979F7" w:rsidRPr="008D6388" w:rsidRDefault="009979F7">
                      <w:pPr>
                        <w:rPr>
                          <w:u w:val="single"/>
                        </w:rPr>
                      </w:pPr>
                      <w:r w:rsidRPr="008D6388">
                        <w:rPr>
                          <w:u w:val="single"/>
                        </w:rPr>
                        <w:t>Use:</w:t>
                      </w:r>
                    </w:p>
                    <w:p w14:paraId="6F3F3EF0" w14:textId="5993D4B0" w:rsidR="009979F7" w:rsidRDefault="009979F7">
                      <w:r>
                        <w:t>The first page ensures the reservation is checked out with the personal details of the users. The user must input the required fields prior to continuing to prevent any errors own the line. This interface is again cluttered making it even more overwhelming for users</w:t>
                      </w:r>
                      <w:r w:rsidR="007833C1">
                        <w:t>.</w:t>
                      </w:r>
                    </w:p>
                    <w:p w14:paraId="19AB3A12" w14:textId="1E6A486F" w:rsidR="009979F7" w:rsidRPr="008D6388" w:rsidRDefault="009979F7">
                      <w:pPr>
                        <w:rPr>
                          <w:u w:val="single"/>
                        </w:rPr>
                      </w:pPr>
                      <w:r w:rsidRPr="008D6388">
                        <w:rPr>
                          <w:u w:val="single"/>
                        </w:rPr>
                        <w:t>Is this useful for my program:</w:t>
                      </w:r>
                    </w:p>
                    <w:p w14:paraId="6E698BBC" w14:textId="7FE6B162" w:rsidR="009979F7" w:rsidRDefault="009979F7">
                      <w:r>
                        <w:t>A checkout system isn’t needed for my program as my users will be creating accounts that already save their personal details. This prevents them from repeatedly inputting the same data and therefore saving more time for the user.</w:t>
                      </w:r>
                      <w:r w:rsidR="007833C1">
                        <w:t xml:space="preserve"> </w:t>
                      </w:r>
                      <w:r w:rsidR="008F6945">
                        <w:t>Also,</w:t>
                      </w:r>
                      <w:r w:rsidR="007833C1">
                        <w:t xml:space="preserve"> no bank details are saved as users pay on the day.</w:t>
                      </w:r>
                    </w:p>
                  </w:txbxContent>
                </v:textbox>
                <w10:wrap anchorx="margin"/>
              </v:shape>
            </w:pict>
          </mc:Fallback>
        </mc:AlternateContent>
      </w:r>
    </w:p>
    <w:p w14:paraId="2490F4D6" w14:textId="680D7D39" w:rsidR="0026150E" w:rsidRDefault="00303BEC" w:rsidP="0078604E">
      <w:r w:rsidRPr="00F66161">
        <w:rPr>
          <w:noProof/>
          <w:lang w:eastAsia="en-GB"/>
        </w:rPr>
        <w:drawing>
          <wp:anchor distT="0" distB="0" distL="114300" distR="114300" simplePos="0" relativeHeight="251658296" behindDoc="0" locked="0" layoutInCell="1" allowOverlap="1" wp14:anchorId="70FAB234" wp14:editId="433161EA">
            <wp:simplePos x="0" y="0"/>
            <wp:positionH relativeFrom="margin">
              <wp:align>center</wp:align>
            </wp:positionH>
            <wp:positionV relativeFrom="paragraph">
              <wp:posOffset>106045</wp:posOffset>
            </wp:positionV>
            <wp:extent cx="2162175" cy="1070708"/>
            <wp:effectExtent l="0" t="0" r="0" b="0"/>
            <wp:wrapNone/>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2175" cy="1070708"/>
                    </a:xfrm>
                    <a:prstGeom prst="rect">
                      <a:avLst/>
                    </a:prstGeom>
                  </pic:spPr>
                </pic:pic>
              </a:graphicData>
            </a:graphic>
            <wp14:sizeRelH relativeFrom="margin">
              <wp14:pctWidth>0</wp14:pctWidth>
            </wp14:sizeRelH>
            <wp14:sizeRelV relativeFrom="margin">
              <wp14:pctHeight>0</wp14:pctHeight>
            </wp14:sizeRelV>
          </wp:anchor>
        </w:drawing>
      </w:r>
    </w:p>
    <w:p w14:paraId="6889D87C" w14:textId="16D13863" w:rsidR="0026150E" w:rsidRDefault="007660F0" w:rsidP="0078604E">
      <w:r>
        <w:t xml:space="preserve">                                                                                                                                                                           </w:t>
      </w:r>
    </w:p>
    <w:p w14:paraId="2263AFD6" w14:textId="398DED1F" w:rsidR="0026150E" w:rsidRDefault="0026150E" w:rsidP="0078604E"/>
    <w:p w14:paraId="49C345DE" w14:textId="09CFCFC9" w:rsidR="0026150E" w:rsidRDefault="0026150E" w:rsidP="0078604E"/>
    <w:p w14:paraId="63DB7177" w14:textId="177025A4" w:rsidR="0026150E" w:rsidRDefault="0026150E" w:rsidP="0078604E"/>
    <w:p w14:paraId="40CA37F4" w14:textId="6D1A5FAD" w:rsidR="0026150E" w:rsidRDefault="0026150E" w:rsidP="0078604E"/>
    <w:p w14:paraId="05B02008" w14:textId="43138F2A" w:rsidR="0026150E" w:rsidRDefault="0026150E" w:rsidP="0078604E"/>
    <w:p w14:paraId="5BDF4A2C" w14:textId="71F82D69" w:rsidR="0026150E" w:rsidRDefault="0026150E" w:rsidP="0078604E"/>
    <w:p w14:paraId="07DE4158" w14:textId="44544EC2" w:rsidR="0026150E" w:rsidRDefault="0026150E" w:rsidP="0078604E"/>
    <w:p w14:paraId="0C22F932" w14:textId="2910DE88" w:rsidR="0026150E" w:rsidRDefault="0026150E" w:rsidP="0078604E"/>
    <w:p w14:paraId="1139B12F" w14:textId="6B394284" w:rsidR="0026150E" w:rsidRDefault="00690AD6" w:rsidP="0078604E">
      <w:r>
        <w:rPr>
          <w:noProof/>
          <w:lang w:eastAsia="en-GB"/>
        </w:rPr>
        <mc:AlternateContent>
          <mc:Choice Requires="wps">
            <w:drawing>
              <wp:anchor distT="0" distB="0" distL="114300" distR="114300" simplePos="0" relativeHeight="251658298" behindDoc="1" locked="0" layoutInCell="1" allowOverlap="1" wp14:anchorId="2BF4113B" wp14:editId="7B1D787C">
                <wp:simplePos x="0" y="0"/>
                <wp:positionH relativeFrom="margin">
                  <wp:align>left</wp:align>
                </wp:positionH>
                <wp:positionV relativeFrom="paragraph">
                  <wp:posOffset>87630</wp:posOffset>
                </wp:positionV>
                <wp:extent cx="5779770" cy="3352800"/>
                <wp:effectExtent l="0" t="0" r="11430" b="19050"/>
                <wp:wrapNone/>
                <wp:docPr id="46" name="Text Box 46"/>
                <wp:cNvGraphicFramePr/>
                <a:graphic xmlns:a="http://schemas.openxmlformats.org/drawingml/2006/main">
                  <a:graphicData uri="http://schemas.microsoft.com/office/word/2010/wordprocessingShape">
                    <wps:wsp>
                      <wps:cNvSpPr txBox="1"/>
                      <wps:spPr>
                        <a:xfrm>
                          <a:off x="0" y="0"/>
                          <a:ext cx="5779770" cy="33528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A7BD5F8" w14:textId="56E8B4C6" w:rsidR="009979F7" w:rsidRDefault="009979F7">
                            <w:r w:rsidRPr="00690AD6">
                              <w:rPr>
                                <w:highlight w:val="yellow"/>
                              </w:rPr>
                              <w:t>Confirmation screen:                                                                                                                                         .</w:t>
                            </w:r>
                          </w:p>
                          <w:p w14:paraId="296519AF" w14:textId="025917FF" w:rsidR="009979F7" w:rsidRDefault="009979F7"/>
                          <w:p w14:paraId="2EFA46E9" w14:textId="527F381B" w:rsidR="009979F7" w:rsidRDefault="009979F7"/>
                          <w:p w14:paraId="75983E05" w14:textId="6C903A54" w:rsidR="009979F7" w:rsidRDefault="009979F7"/>
                          <w:p w14:paraId="741A93BC" w14:textId="3AA290CD" w:rsidR="009979F7" w:rsidRDefault="009979F7"/>
                          <w:p w14:paraId="08A13FB2" w14:textId="26DDBB7F" w:rsidR="009979F7" w:rsidRPr="00A900E6" w:rsidRDefault="009979F7">
                            <w:pPr>
                              <w:rPr>
                                <w:u w:val="single"/>
                              </w:rPr>
                            </w:pPr>
                            <w:r w:rsidRPr="00A900E6">
                              <w:rPr>
                                <w:u w:val="single"/>
                              </w:rPr>
                              <w:t>Use:</w:t>
                            </w:r>
                          </w:p>
                          <w:p w14:paraId="236EC1C4" w14:textId="482F0820" w:rsidR="009979F7" w:rsidRDefault="009979F7">
                            <w:r>
                              <w:t>This page presents users with the summary of their reservation. This provides all the information regarding the reservation allowing the user to review the purchase to see if any changes are needed to be made</w:t>
                            </w:r>
                            <w:r w:rsidR="007833C1">
                              <w:t>.</w:t>
                            </w:r>
                          </w:p>
                          <w:p w14:paraId="09F0EE1F" w14:textId="060BC9C0" w:rsidR="009979F7" w:rsidRPr="00A900E6" w:rsidRDefault="009979F7">
                            <w:pPr>
                              <w:rPr>
                                <w:u w:val="single"/>
                              </w:rPr>
                            </w:pPr>
                            <w:r w:rsidRPr="00A900E6">
                              <w:rPr>
                                <w:u w:val="single"/>
                              </w:rPr>
                              <w:t>Is this useful for my program:</w:t>
                            </w:r>
                          </w:p>
                          <w:p w14:paraId="0D476BA6" w14:textId="4F5781ED" w:rsidR="009979F7" w:rsidRDefault="009979F7">
                            <w:r>
                              <w:t>This feature isn’t essential for my program, but I will however still include this. This is to prevent any more human error by giving the user a chance to find any mistakes and prevent unwanted reservations</w:t>
                            </w:r>
                            <w:r w:rsidR="007833C1">
                              <w:t>.</w:t>
                            </w:r>
                          </w:p>
                          <w:p w14:paraId="7A36A947"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F4113B" id="Text Box 46" o:spid="_x0000_s1048" type="#_x0000_t202" style="position:absolute;margin-left:0;margin-top:6.9pt;width:455.1pt;height:264pt;z-index:-25165818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" fillcolor="white [3201]" strokecolor="#ed7d31 [3205]" strokeweight="1pt">
                <v:textbox>
                  <w:txbxContent>
                    <w:p w14:paraId="7A7BD5F8" w14:textId="56E8B4C6" w:rsidR="009979F7" w:rsidRDefault="009979F7">
                      <w:r w:rsidRPr="00690AD6">
                        <w:rPr>
                          <w:highlight w:val="yellow"/>
                        </w:rPr>
                        <w:t>Confirmation screen:                                                                                                                                         .</w:t>
                      </w:r>
                    </w:p>
                    <w:p w14:paraId="296519AF" w14:textId="025917FF" w:rsidR="009979F7" w:rsidRDefault="009979F7"/>
                    <w:p w14:paraId="2EFA46E9" w14:textId="527F381B" w:rsidR="009979F7" w:rsidRDefault="009979F7"/>
                    <w:p w14:paraId="75983E05" w14:textId="6C903A54" w:rsidR="009979F7" w:rsidRDefault="009979F7"/>
                    <w:p w14:paraId="741A93BC" w14:textId="3AA290CD" w:rsidR="009979F7" w:rsidRDefault="009979F7"/>
                    <w:p w14:paraId="08A13FB2" w14:textId="26DDBB7F" w:rsidR="009979F7" w:rsidRPr="00A900E6" w:rsidRDefault="009979F7">
                      <w:pPr>
                        <w:rPr>
                          <w:u w:val="single"/>
                        </w:rPr>
                      </w:pPr>
                      <w:r w:rsidRPr="00A900E6">
                        <w:rPr>
                          <w:u w:val="single"/>
                        </w:rPr>
                        <w:t>Use:</w:t>
                      </w:r>
                    </w:p>
                    <w:p w14:paraId="236EC1C4" w14:textId="482F0820" w:rsidR="009979F7" w:rsidRDefault="009979F7">
                      <w:r>
                        <w:t>This page presents users with the summary of their reservation. This provides all the information regarding the reservation allowing the user to review the purchase to see if any changes are needed to be made</w:t>
                      </w:r>
                      <w:r w:rsidR="007833C1">
                        <w:t>.</w:t>
                      </w:r>
                    </w:p>
                    <w:p w14:paraId="09F0EE1F" w14:textId="060BC9C0" w:rsidR="009979F7" w:rsidRPr="00A900E6" w:rsidRDefault="009979F7">
                      <w:pPr>
                        <w:rPr>
                          <w:u w:val="single"/>
                        </w:rPr>
                      </w:pPr>
                      <w:r w:rsidRPr="00A900E6">
                        <w:rPr>
                          <w:u w:val="single"/>
                        </w:rPr>
                        <w:t>Is this useful for my program:</w:t>
                      </w:r>
                    </w:p>
                    <w:p w14:paraId="0D476BA6" w14:textId="4F5781ED" w:rsidR="009979F7" w:rsidRDefault="009979F7">
                      <w:r>
                        <w:t>This feature isn’t essential for my program, but I will however still include this. This is to prevent any more human error by giving the user a chance to find any mistakes and prevent unwanted reservations</w:t>
                      </w:r>
                      <w:r w:rsidR="007833C1">
                        <w:t>.</w:t>
                      </w:r>
                    </w:p>
                    <w:p w14:paraId="7A36A947" w14:textId="77777777" w:rsidR="009979F7" w:rsidRDefault="009979F7"/>
                  </w:txbxContent>
                </v:textbox>
                <w10:wrap anchorx="margin"/>
              </v:shape>
            </w:pict>
          </mc:Fallback>
        </mc:AlternateContent>
      </w:r>
    </w:p>
    <w:p w14:paraId="0E07A00D" w14:textId="5593CC7E" w:rsidR="0026150E" w:rsidRDefault="00E323D4" w:rsidP="0078604E">
      <w:r w:rsidRPr="00C55D89">
        <w:rPr>
          <w:noProof/>
          <w:lang w:eastAsia="en-GB"/>
        </w:rPr>
        <w:drawing>
          <wp:anchor distT="0" distB="0" distL="114300" distR="114300" simplePos="0" relativeHeight="251658294" behindDoc="0" locked="0" layoutInCell="1" allowOverlap="1" wp14:anchorId="19E99F51" wp14:editId="460BDA83">
            <wp:simplePos x="0" y="0"/>
            <wp:positionH relativeFrom="margin">
              <wp:posOffset>2853690</wp:posOffset>
            </wp:positionH>
            <wp:positionV relativeFrom="paragraph">
              <wp:posOffset>245745</wp:posOffset>
            </wp:positionV>
            <wp:extent cx="2115820" cy="1038225"/>
            <wp:effectExtent l="0" t="0" r="0" b="0"/>
            <wp:wrapNone/>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15820" cy="1038225"/>
                    </a:xfrm>
                    <a:prstGeom prst="rect">
                      <a:avLst/>
                    </a:prstGeom>
                  </pic:spPr>
                </pic:pic>
              </a:graphicData>
            </a:graphic>
            <wp14:sizeRelH relativeFrom="margin">
              <wp14:pctWidth>0</wp14:pctWidth>
            </wp14:sizeRelH>
            <wp14:sizeRelV relativeFrom="margin">
              <wp14:pctHeight>0</wp14:pctHeight>
            </wp14:sizeRelV>
          </wp:anchor>
        </w:drawing>
      </w:r>
      <w:r w:rsidRPr="00035EA0">
        <w:rPr>
          <w:noProof/>
          <w:lang w:eastAsia="en-GB"/>
        </w:rPr>
        <w:drawing>
          <wp:anchor distT="0" distB="0" distL="114300" distR="114300" simplePos="0" relativeHeight="251658293" behindDoc="0" locked="0" layoutInCell="1" allowOverlap="1" wp14:anchorId="7EA2464C" wp14:editId="2E07B432">
            <wp:simplePos x="0" y="0"/>
            <wp:positionH relativeFrom="column">
              <wp:posOffset>609600</wp:posOffset>
            </wp:positionH>
            <wp:positionV relativeFrom="paragraph">
              <wp:posOffset>93980</wp:posOffset>
            </wp:positionV>
            <wp:extent cx="2705100" cy="1326339"/>
            <wp:effectExtent l="0" t="0" r="0" b="7620"/>
            <wp:wrapNone/>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05100" cy="1326339"/>
                    </a:xfrm>
                    <a:prstGeom prst="rect">
                      <a:avLst/>
                    </a:prstGeom>
                  </pic:spPr>
                </pic:pic>
              </a:graphicData>
            </a:graphic>
            <wp14:sizeRelH relativeFrom="margin">
              <wp14:pctWidth>0</wp14:pctWidth>
            </wp14:sizeRelH>
            <wp14:sizeRelV relativeFrom="margin">
              <wp14:pctHeight>0</wp14:pctHeight>
            </wp14:sizeRelV>
          </wp:anchor>
        </w:drawing>
      </w:r>
    </w:p>
    <w:p w14:paraId="2218D957" w14:textId="47DAED07" w:rsidR="0026150E" w:rsidRDefault="0026150E" w:rsidP="0078604E"/>
    <w:p w14:paraId="49FB43A1" w14:textId="03FFED6C" w:rsidR="0026150E" w:rsidRDefault="0026150E" w:rsidP="0078604E"/>
    <w:p w14:paraId="07EFDA5D" w14:textId="65B330BB" w:rsidR="0026150E" w:rsidRDefault="0026150E" w:rsidP="0078604E"/>
    <w:p w14:paraId="5EDDEA21" w14:textId="3164D6F1" w:rsidR="0026150E" w:rsidRDefault="0026150E" w:rsidP="0078604E"/>
    <w:p w14:paraId="7E847B82" w14:textId="5180C763" w:rsidR="0026150E" w:rsidRDefault="0026150E" w:rsidP="0078604E"/>
    <w:p w14:paraId="3352D760" w14:textId="1ED97275" w:rsidR="0026150E" w:rsidRDefault="0026150E" w:rsidP="0078604E"/>
    <w:p w14:paraId="51E7BEC5" w14:textId="29B97A7E" w:rsidR="00BB0B30" w:rsidRDefault="00BB0B30" w:rsidP="0078604E"/>
    <w:p w14:paraId="6AF4E28A" w14:textId="6D9AA358" w:rsidR="00BB0B30" w:rsidRDefault="00BB0B30" w:rsidP="0078604E"/>
    <w:p w14:paraId="30EDBEE0" w14:textId="02256F7F" w:rsidR="007B1EB3" w:rsidRDefault="00DC261F" w:rsidP="0078604E">
      <w:r>
        <w:rPr>
          <w:noProof/>
          <w:lang w:eastAsia="en-GB"/>
        </w:rPr>
        <w:lastRenderedPageBreak/>
        <mc:AlternateContent>
          <mc:Choice Requires="wps">
            <w:drawing>
              <wp:anchor distT="0" distB="0" distL="114300" distR="114300" simplePos="0" relativeHeight="251658302" behindDoc="1" locked="0" layoutInCell="1" allowOverlap="1" wp14:anchorId="10D0B33B" wp14:editId="29203299">
                <wp:simplePos x="0" y="0"/>
                <wp:positionH relativeFrom="margin">
                  <wp:posOffset>-76835</wp:posOffset>
                </wp:positionH>
                <wp:positionV relativeFrom="paragraph">
                  <wp:posOffset>-398971</wp:posOffset>
                </wp:positionV>
                <wp:extent cx="5789295" cy="933450"/>
                <wp:effectExtent l="0" t="0" r="20955" b="19050"/>
                <wp:wrapNone/>
                <wp:docPr id="59" name="Text Box 59"/>
                <wp:cNvGraphicFramePr/>
                <a:graphic xmlns:a="http://schemas.openxmlformats.org/drawingml/2006/main">
                  <a:graphicData uri="http://schemas.microsoft.com/office/word/2010/wordprocessingShape">
                    <wps:wsp>
                      <wps:cNvSpPr txBox="1"/>
                      <wps:spPr>
                        <a:xfrm>
                          <a:off x="0" y="0"/>
                          <a:ext cx="5789295" cy="9334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6787A33" w14:textId="6461D341" w:rsidR="009979F7" w:rsidRDefault="009979F7">
                            <w:r>
                              <w:tab/>
                              <w:t>4)  Outlook calendar</w:t>
                            </w:r>
                          </w:p>
                          <w:p w14:paraId="17F24C64" w14:textId="17BD8BCA" w:rsidR="009979F7" w:rsidRDefault="009979F7">
                            <w:r>
                              <w:t>This is a pre-installed software on windows that allows users to create task and keep track of their schedule/calendar. This pre-installed app will have similar features to my calendar system where employees can view their schedule.</w:t>
                            </w:r>
                          </w:p>
                          <w:p w14:paraId="4045DFC7"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D0B33B" id="Text Box 59" o:spid="_x0000_s1049" type="#_x0000_t202" style="position:absolute;margin-left:-6.05pt;margin-top:-31.4pt;width:455.85pt;height:73.5pt;z-index:-25165817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" fillcolor="white [3201]" strokecolor="#ed7d31 [3205]" strokeweight="1pt">
                <v:textbox>
                  <w:txbxContent>
                    <w:p w14:paraId="26787A33" w14:textId="6461D341" w:rsidR="009979F7" w:rsidRDefault="009979F7">
                      <w:r>
                        <w:tab/>
                        <w:t>4)  Outlook calendar</w:t>
                      </w:r>
                    </w:p>
                    <w:p w14:paraId="17F24C64" w14:textId="17BD8BCA" w:rsidR="009979F7" w:rsidRDefault="009979F7">
                      <w:r>
                        <w:t>This is a pre-installed software on windows that allows users to create task and keep track of their schedule/calendar. This pre-installed app will have similar features to my calendar system where employees can view their schedule.</w:t>
                      </w:r>
                    </w:p>
                    <w:p w14:paraId="4045DFC7" w14:textId="77777777" w:rsidR="009979F7" w:rsidRDefault="009979F7"/>
                  </w:txbxContent>
                </v:textbox>
                <w10:wrap anchorx="margin"/>
              </v:shape>
            </w:pict>
          </mc:Fallback>
        </mc:AlternateContent>
      </w:r>
    </w:p>
    <w:p w14:paraId="116AD528" w14:textId="5B616B97" w:rsidR="007B1EB3" w:rsidRDefault="007B1EB3" w:rsidP="0078604E"/>
    <w:p w14:paraId="2D019570" w14:textId="54F8918A" w:rsidR="007B1EB3" w:rsidRDefault="0046485E" w:rsidP="0078604E">
      <w:r>
        <w:rPr>
          <w:noProof/>
          <w:lang w:eastAsia="en-GB"/>
        </w:rPr>
        <mc:AlternateContent>
          <mc:Choice Requires="wps">
            <w:drawing>
              <wp:anchor distT="0" distB="0" distL="114300" distR="114300" simplePos="0" relativeHeight="251658304" behindDoc="1" locked="0" layoutInCell="1" allowOverlap="1" wp14:anchorId="330C52E9" wp14:editId="191F8553">
                <wp:simplePos x="0" y="0"/>
                <wp:positionH relativeFrom="margin">
                  <wp:posOffset>-78740</wp:posOffset>
                </wp:positionH>
                <wp:positionV relativeFrom="paragraph">
                  <wp:posOffset>46559</wp:posOffset>
                </wp:positionV>
                <wp:extent cx="5791200" cy="4498848"/>
                <wp:effectExtent l="0" t="0" r="19050" b="16510"/>
                <wp:wrapNone/>
                <wp:docPr id="61" name="Text Box 61"/>
                <wp:cNvGraphicFramePr/>
                <a:graphic xmlns:a="http://schemas.openxmlformats.org/drawingml/2006/main">
                  <a:graphicData uri="http://schemas.microsoft.com/office/word/2010/wordprocessingShape">
                    <wps:wsp>
                      <wps:cNvSpPr txBox="1"/>
                      <wps:spPr>
                        <a:xfrm>
                          <a:off x="0" y="0"/>
                          <a:ext cx="5791200" cy="4498848"/>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59E74790" w14:textId="4D7567AE" w:rsidR="009979F7" w:rsidRPr="000473C3" w:rsidRDefault="009979F7">
                            <w:pPr>
                              <w:rPr>
                                <w:color w:val="FFFFFF" w:themeColor="background1"/>
                              </w:rPr>
                            </w:pPr>
                            <w:r w:rsidRPr="004208CC">
                              <w:rPr>
                                <w:highlight w:val="green"/>
                              </w:rPr>
                              <w:t xml:space="preserve">Calendar screen:                                                                                                                                                  </w:t>
                            </w:r>
                            <w:r w:rsidRPr="00CA145C">
                              <w:rPr>
                                <w:color w:val="92D050"/>
                                <w:highlight w:val="green"/>
                              </w:rPr>
                              <w:t>.</w:t>
                            </w:r>
                          </w:p>
                          <w:p w14:paraId="2C1765D7" w14:textId="18AAA49A" w:rsidR="009979F7" w:rsidRDefault="009979F7"/>
                          <w:p w14:paraId="657963F6" w14:textId="7CFCC129" w:rsidR="009979F7" w:rsidRDefault="009979F7"/>
                          <w:p w14:paraId="078B3836" w14:textId="02F81BE7" w:rsidR="009979F7" w:rsidRDefault="009979F7"/>
                          <w:p w14:paraId="03532DCF" w14:textId="29111D38" w:rsidR="009979F7" w:rsidRDefault="009979F7"/>
                          <w:p w14:paraId="109AAE9B" w14:textId="19292429" w:rsidR="009979F7" w:rsidRDefault="009979F7"/>
                          <w:p w14:paraId="29298483" w14:textId="7DDA2F1A" w:rsidR="009979F7" w:rsidRPr="00EA1EA5" w:rsidRDefault="009979F7">
                            <w:pPr>
                              <w:rPr>
                                <w:u w:val="single"/>
                              </w:rPr>
                            </w:pPr>
                            <w:r w:rsidRPr="00EA1EA5">
                              <w:rPr>
                                <w:u w:val="single"/>
                              </w:rPr>
                              <w:t>Use:</w:t>
                            </w:r>
                          </w:p>
                          <w:p w14:paraId="364DE671" w14:textId="4F6B97F5" w:rsidR="009979F7" w:rsidRDefault="009979F7">
                            <w:r>
                              <w:t>This page displays the month graphically with each day having a box with the users’ schedule/tasks. This provides all the necessary information the user may need. For example, in a school environment, a student’s calendar will present information regarding their timetable. This will only show abstracted information such as the lesson the student has, room number and time of day their lesson is in. Removing unnecessary information such as the number of students in the class to allow the user to quickly gather the information they need at a glance.</w:t>
                            </w:r>
                          </w:p>
                          <w:p w14:paraId="06275A80" w14:textId="29CCADAE" w:rsidR="009979F7" w:rsidRDefault="009979F7">
                            <w:r w:rsidRPr="00EA1EA5">
                              <w:rPr>
                                <w:u w:val="single"/>
                              </w:rPr>
                              <w:t>Is this useful for my program</w:t>
                            </w:r>
                            <w:r>
                              <w:t>:</w:t>
                            </w:r>
                          </w:p>
                          <w:p w14:paraId="2C2FA9CE" w14:textId="554C84A8" w:rsidR="009979F7" w:rsidRDefault="009979F7">
                            <w:r>
                              <w:t>This feature is important for my program as I will present a calendar to my users and employees. This will be most useful for my employees as they will be able to easily see when they have their next reservation at a glance. Instead of a monthly view, instead I will do a weekly or daily view of their schedule as barbers will usually not need to see their reservations for the next month, further abstracting the information allowing the barber to quickly see information they need.</w:t>
                            </w:r>
                          </w:p>
                          <w:p w14:paraId="7F1DAA3E" w14:textId="77777777" w:rsidR="009979F7" w:rsidRPr="004208CC"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0C52E9" id="Text Box 61" o:spid="_x0000_s1050" type="#_x0000_t202" style="position:absolute;margin-left:-6.2pt;margin-top:3.65pt;width:456pt;height:354.25pt;z-index:-2516581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" fillcolor="white [3201]" strokecolor="#ed7d31 [3205]" strokeweight="1pt">
                <v:textbox>
                  <w:txbxContent>
                    <w:p w14:paraId="59E74790" w14:textId="4D7567AE" w:rsidR="009979F7" w:rsidRPr="000473C3" w:rsidRDefault="009979F7">
                      <w:pPr>
                        <w:rPr>
                          <w:color w:val="FFFFFF" w:themeColor="background1"/>
                        </w:rPr>
                      </w:pPr>
                      <w:r w:rsidRPr="004208CC">
                        <w:rPr>
                          <w:highlight w:val="green"/>
                        </w:rPr>
                        <w:t xml:space="preserve">Calendar screen:                                                                                                                                                  </w:t>
                      </w:r>
                      <w:r w:rsidRPr="00CA145C">
                        <w:rPr>
                          <w:color w:val="92D050"/>
                          <w:highlight w:val="green"/>
                        </w:rPr>
                        <w:t>.</w:t>
                      </w:r>
                    </w:p>
                    <w:p w14:paraId="2C1765D7" w14:textId="18AAA49A" w:rsidR="009979F7" w:rsidRDefault="009979F7"/>
                    <w:p w14:paraId="657963F6" w14:textId="7CFCC129" w:rsidR="009979F7" w:rsidRDefault="009979F7"/>
                    <w:p w14:paraId="078B3836" w14:textId="02F81BE7" w:rsidR="009979F7" w:rsidRDefault="009979F7"/>
                    <w:p w14:paraId="03532DCF" w14:textId="29111D38" w:rsidR="009979F7" w:rsidRDefault="009979F7"/>
                    <w:p w14:paraId="109AAE9B" w14:textId="19292429" w:rsidR="009979F7" w:rsidRDefault="009979F7"/>
                    <w:p w14:paraId="29298483" w14:textId="7DDA2F1A" w:rsidR="009979F7" w:rsidRPr="00EA1EA5" w:rsidRDefault="009979F7">
                      <w:pPr>
                        <w:rPr>
                          <w:u w:val="single"/>
                        </w:rPr>
                      </w:pPr>
                      <w:r w:rsidRPr="00EA1EA5">
                        <w:rPr>
                          <w:u w:val="single"/>
                        </w:rPr>
                        <w:t>Use:</w:t>
                      </w:r>
                    </w:p>
                    <w:p w14:paraId="364DE671" w14:textId="4F6B97F5" w:rsidR="009979F7" w:rsidRDefault="009979F7">
                      <w:r>
                        <w:t>This page displays the month graphically with each day having a box with the users’ schedule/tasks. This provides all the necessary information the user may need. For example, in a school environment, a student’s calendar will present information regarding their timetable. This will only show abstracted information such as the lesson the student has, room number and time of day their lesson is in. Removing unnecessary information such as the number of students in the class to allow the user to quickly gather the information they need at a glance.</w:t>
                      </w:r>
                    </w:p>
                    <w:p w14:paraId="06275A80" w14:textId="29CCADAE" w:rsidR="009979F7" w:rsidRDefault="009979F7">
                      <w:r w:rsidRPr="00EA1EA5">
                        <w:rPr>
                          <w:u w:val="single"/>
                        </w:rPr>
                        <w:t>Is this useful for my program</w:t>
                      </w:r>
                      <w:r>
                        <w:t>:</w:t>
                      </w:r>
                    </w:p>
                    <w:p w14:paraId="2C2FA9CE" w14:textId="554C84A8" w:rsidR="009979F7" w:rsidRDefault="009979F7">
                      <w:r>
                        <w:t>This feature is important for my program as I will present a calendar to my users and employees. This will be most useful for my employees as they will be able to easily see when they have their next reservation at a glance. Instead of a monthly view, instead I will do a weekly or daily view of their schedule as barbers will usually not need to see their reservations for the next month, further abstracting the information allowing the barber to quickly see information they need.</w:t>
                      </w:r>
                    </w:p>
                    <w:p w14:paraId="7F1DAA3E" w14:textId="77777777" w:rsidR="009979F7" w:rsidRPr="004208CC" w:rsidRDefault="009979F7"/>
                  </w:txbxContent>
                </v:textbox>
                <w10:wrap anchorx="margin"/>
              </v:shape>
            </w:pict>
          </mc:Fallback>
        </mc:AlternateContent>
      </w:r>
    </w:p>
    <w:p w14:paraId="03365180" w14:textId="729871BC" w:rsidR="007B1EB3" w:rsidRDefault="0046485E" w:rsidP="0078604E">
      <w:r>
        <w:rPr>
          <w:noProof/>
          <w:lang w:eastAsia="en-GB"/>
        </w:rPr>
        <w:drawing>
          <wp:anchor distT="0" distB="0" distL="114300" distR="114300" simplePos="0" relativeHeight="251658303" behindDoc="0" locked="0" layoutInCell="1" allowOverlap="1" wp14:anchorId="3ADC526D" wp14:editId="0BE3A9B3">
            <wp:simplePos x="0" y="0"/>
            <wp:positionH relativeFrom="column">
              <wp:posOffset>1103211</wp:posOffset>
            </wp:positionH>
            <wp:positionV relativeFrom="paragraph">
              <wp:posOffset>57354</wp:posOffset>
            </wp:positionV>
            <wp:extent cx="3286665" cy="1609249"/>
            <wp:effectExtent l="0" t="0" r="9525"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86665" cy="1609249"/>
                    </a:xfrm>
                    <a:prstGeom prst="rect">
                      <a:avLst/>
                    </a:prstGeom>
                    <a:noFill/>
                  </pic:spPr>
                </pic:pic>
              </a:graphicData>
            </a:graphic>
            <wp14:sizeRelH relativeFrom="margin">
              <wp14:pctWidth>0</wp14:pctWidth>
            </wp14:sizeRelH>
            <wp14:sizeRelV relativeFrom="margin">
              <wp14:pctHeight>0</wp14:pctHeight>
            </wp14:sizeRelV>
          </wp:anchor>
        </w:drawing>
      </w:r>
    </w:p>
    <w:p w14:paraId="3FB69D76" w14:textId="75B97DEF" w:rsidR="007B1EB3" w:rsidRDefault="00423A16" w:rsidP="00423A16">
      <w:pPr>
        <w:tabs>
          <w:tab w:val="left" w:pos="2220"/>
        </w:tabs>
      </w:pPr>
      <w:r>
        <w:tab/>
      </w:r>
    </w:p>
    <w:p w14:paraId="7B2D9C3E" w14:textId="4D213F09" w:rsidR="00AE7592" w:rsidRDefault="00AE7592" w:rsidP="00423A16">
      <w:pPr>
        <w:tabs>
          <w:tab w:val="left" w:pos="2220"/>
        </w:tabs>
      </w:pPr>
    </w:p>
    <w:p w14:paraId="77704210" w14:textId="379DB0C0" w:rsidR="00AE7592" w:rsidRDefault="00AE7592" w:rsidP="00423A16">
      <w:pPr>
        <w:tabs>
          <w:tab w:val="left" w:pos="2220"/>
        </w:tabs>
      </w:pPr>
    </w:p>
    <w:p w14:paraId="1CDE3FB1" w14:textId="60ABA789" w:rsidR="00AE7592" w:rsidRDefault="00AE7592" w:rsidP="00423A16">
      <w:pPr>
        <w:tabs>
          <w:tab w:val="left" w:pos="2220"/>
        </w:tabs>
      </w:pPr>
    </w:p>
    <w:p w14:paraId="0B476B71" w14:textId="17B3F86E" w:rsidR="00AE7592" w:rsidRDefault="00AE7592" w:rsidP="00423A16">
      <w:pPr>
        <w:tabs>
          <w:tab w:val="left" w:pos="2220"/>
        </w:tabs>
      </w:pPr>
    </w:p>
    <w:p w14:paraId="46533A95" w14:textId="5546643D" w:rsidR="00AE7592" w:rsidRDefault="00AE7592" w:rsidP="00423A16">
      <w:pPr>
        <w:tabs>
          <w:tab w:val="left" w:pos="2220"/>
        </w:tabs>
      </w:pPr>
    </w:p>
    <w:p w14:paraId="213BE2F6" w14:textId="0AEC0A5B" w:rsidR="00AE7592" w:rsidRDefault="00AE7592" w:rsidP="00423A16">
      <w:pPr>
        <w:tabs>
          <w:tab w:val="left" w:pos="2220"/>
        </w:tabs>
      </w:pPr>
    </w:p>
    <w:p w14:paraId="488EAE0B" w14:textId="02A9A251" w:rsidR="00AE7592" w:rsidRDefault="00AE7592" w:rsidP="00423A16">
      <w:pPr>
        <w:tabs>
          <w:tab w:val="left" w:pos="2220"/>
        </w:tabs>
      </w:pPr>
    </w:p>
    <w:p w14:paraId="772A1066" w14:textId="36B7C444" w:rsidR="007B1EB3" w:rsidRDefault="007B1EB3" w:rsidP="0078604E"/>
    <w:p w14:paraId="3493F01A" w14:textId="6E1958E5" w:rsidR="007B1EB3" w:rsidRDefault="007B1EB3" w:rsidP="0078604E"/>
    <w:p w14:paraId="7B77455B" w14:textId="5EFD60FD" w:rsidR="007B1EB3" w:rsidRDefault="007B1EB3" w:rsidP="0078604E"/>
    <w:p w14:paraId="5E30C6AE" w14:textId="268ADA24" w:rsidR="007B1EB3" w:rsidRDefault="007B1EB3" w:rsidP="0078604E"/>
    <w:p w14:paraId="70786C47" w14:textId="179230D4" w:rsidR="007B1EB3" w:rsidRDefault="007B1EB3" w:rsidP="0078604E"/>
    <w:p w14:paraId="4F502BE6" w14:textId="58698204" w:rsidR="005A7FF5" w:rsidRDefault="005A7FF5" w:rsidP="0078604E"/>
    <w:p w14:paraId="5C88969B" w14:textId="10E80DF2" w:rsidR="005A7FF5" w:rsidRDefault="0046485E" w:rsidP="0078604E">
      <w:r>
        <w:rPr>
          <w:noProof/>
          <w:lang w:eastAsia="en-GB"/>
        </w:rPr>
        <mc:AlternateContent>
          <mc:Choice Requires="wps">
            <w:drawing>
              <wp:anchor distT="0" distB="0" distL="114300" distR="114300" simplePos="0" relativeHeight="251658305" behindDoc="1" locked="0" layoutInCell="1" allowOverlap="1" wp14:anchorId="316BB350" wp14:editId="5345BA0B">
                <wp:simplePos x="0" y="0"/>
                <wp:positionH relativeFrom="column">
                  <wp:posOffset>-60385</wp:posOffset>
                </wp:positionH>
                <wp:positionV relativeFrom="paragraph">
                  <wp:posOffset>94640</wp:posOffset>
                </wp:positionV>
                <wp:extent cx="5782574" cy="4166558"/>
                <wp:effectExtent l="0" t="0" r="27940" b="24765"/>
                <wp:wrapNone/>
                <wp:docPr id="62" name="Text Box 62"/>
                <wp:cNvGraphicFramePr/>
                <a:graphic xmlns:a="http://schemas.openxmlformats.org/drawingml/2006/main">
                  <a:graphicData uri="http://schemas.microsoft.com/office/word/2010/wordprocessingShape">
                    <wps:wsp>
                      <wps:cNvSpPr txBox="1"/>
                      <wps:spPr>
                        <a:xfrm>
                          <a:off x="0" y="0"/>
                          <a:ext cx="5782574" cy="4166558"/>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2220577" w14:textId="1A7EE37C" w:rsidR="009979F7" w:rsidRPr="00391494" w:rsidRDefault="009979F7">
                            <w:r w:rsidRPr="00391494">
                              <w:rPr>
                                <w:highlight w:val="yellow"/>
                                <w:u w:val="single"/>
                              </w:rPr>
                              <w:t>Addition information / drop down box</w:t>
                            </w:r>
                            <w:r w:rsidRPr="00391494">
                              <w:rPr>
                                <w:highlight w:val="yellow"/>
                              </w:rPr>
                              <w:t>:                                                                                                         .</w:t>
                            </w:r>
                          </w:p>
                          <w:p w14:paraId="4731A32C" w14:textId="564DA454" w:rsidR="009979F7" w:rsidRDefault="009979F7">
                            <w:pPr>
                              <w:rPr>
                                <w:u w:val="single"/>
                              </w:rPr>
                            </w:pPr>
                          </w:p>
                          <w:p w14:paraId="7BA60015" w14:textId="2A5E101B" w:rsidR="009979F7" w:rsidRDefault="009979F7">
                            <w:pPr>
                              <w:rPr>
                                <w:u w:val="single"/>
                              </w:rPr>
                            </w:pPr>
                          </w:p>
                          <w:p w14:paraId="759C93A1" w14:textId="12D86DB2" w:rsidR="009979F7" w:rsidRDefault="009979F7">
                            <w:pPr>
                              <w:rPr>
                                <w:u w:val="single"/>
                              </w:rPr>
                            </w:pPr>
                          </w:p>
                          <w:p w14:paraId="13F4EFDA" w14:textId="36A23BCA" w:rsidR="009979F7" w:rsidRDefault="009979F7">
                            <w:pPr>
                              <w:rPr>
                                <w:u w:val="single"/>
                              </w:rPr>
                            </w:pPr>
                          </w:p>
                          <w:p w14:paraId="08DC73B3" w14:textId="0C4F602A" w:rsidR="009979F7" w:rsidRDefault="009979F7">
                            <w:pPr>
                              <w:rPr>
                                <w:u w:val="single"/>
                              </w:rPr>
                            </w:pPr>
                          </w:p>
                          <w:p w14:paraId="2AD3899C" w14:textId="5883DE36" w:rsidR="009979F7" w:rsidRDefault="009979F7">
                            <w:pPr>
                              <w:rPr>
                                <w:u w:val="single"/>
                              </w:rPr>
                            </w:pPr>
                            <w:r>
                              <w:rPr>
                                <w:u w:val="single"/>
                              </w:rPr>
                              <w:t>Use:</w:t>
                            </w:r>
                          </w:p>
                          <w:p w14:paraId="55F0A70A" w14:textId="7A94B7C5" w:rsidR="009979F7" w:rsidRDefault="009979F7">
                            <w:r>
                              <w:t xml:space="preserve">This box </w:t>
                            </w:r>
                            <w:r w:rsidR="007833C1">
                              <w:t>appears</w:t>
                            </w:r>
                            <w:r>
                              <w:t xml:space="preserve"> when a user clicks on a specific task on an any given day. This box provides all the additional information that a user may want regarding the task, allowing the user to still have access of all the information needed while still having a clear/abstracted calendar. </w:t>
                            </w:r>
                          </w:p>
                          <w:p w14:paraId="5D9EF220" w14:textId="1C067788" w:rsidR="009979F7" w:rsidRPr="001C204D" w:rsidRDefault="009979F7">
                            <w:pPr>
                              <w:rPr>
                                <w:u w:val="single"/>
                              </w:rPr>
                            </w:pPr>
                            <w:r w:rsidRPr="001C204D">
                              <w:rPr>
                                <w:u w:val="single"/>
                              </w:rPr>
                              <w:t>Is this useful for my program</w:t>
                            </w:r>
                            <w:r>
                              <w:rPr>
                                <w:u w:val="single"/>
                              </w:rPr>
                              <w:t>:</w:t>
                            </w:r>
                          </w:p>
                          <w:p w14:paraId="17D57599" w14:textId="5BF17A9F" w:rsidR="009979F7" w:rsidRDefault="009979F7">
                            <w:r>
                              <w:t xml:space="preserve">This will be useful for my program as the barbers should be able to see the additional information that the customer has inputted during reservation. Instead of a </w:t>
                            </w:r>
                            <w:r w:rsidR="007833C1">
                              <w:t>drop-down</w:t>
                            </w:r>
                            <w:r>
                              <w:t xml:space="preserve"> box, I will do simpler button on each reservation that directs the barber to the information the customer sent, such as the image upload and the message the customer left in the message box. This feature will be added as the barber will not need this additional information at a glance at their reservation further keeping the calendar tidy.</w:t>
                            </w:r>
                          </w:p>
                          <w:p w14:paraId="2E67FAB7" w14:textId="77777777" w:rsidR="009979F7" w:rsidRPr="00034A8A"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6BB350" id="Text Box 62" o:spid="_x0000_s1051" type="#_x0000_t202" style="position:absolute;margin-left:-4.75pt;margin-top:7.45pt;width:455.3pt;height:328.1pt;z-index:-2516581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" fillcolor="white [3201]" strokecolor="#ed7d31 [3205]" strokeweight="1pt">
                <v:textbox>
                  <w:txbxContent>
                    <w:p w14:paraId="02220577" w14:textId="1A7EE37C" w:rsidR="009979F7" w:rsidRPr="00391494" w:rsidRDefault="009979F7">
                      <w:r w:rsidRPr="00391494">
                        <w:rPr>
                          <w:highlight w:val="yellow"/>
                          <w:u w:val="single"/>
                        </w:rPr>
                        <w:t>Addition information / drop down box</w:t>
                      </w:r>
                      <w:r w:rsidRPr="00391494">
                        <w:rPr>
                          <w:highlight w:val="yellow"/>
                        </w:rPr>
                        <w:t>:                                                                                                         .</w:t>
                      </w:r>
                    </w:p>
                    <w:p w14:paraId="4731A32C" w14:textId="564DA454" w:rsidR="009979F7" w:rsidRDefault="009979F7">
                      <w:pPr>
                        <w:rPr>
                          <w:u w:val="single"/>
                        </w:rPr>
                      </w:pPr>
                    </w:p>
                    <w:p w14:paraId="7BA60015" w14:textId="2A5E101B" w:rsidR="009979F7" w:rsidRDefault="009979F7">
                      <w:pPr>
                        <w:rPr>
                          <w:u w:val="single"/>
                        </w:rPr>
                      </w:pPr>
                    </w:p>
                    <w:p w14:paraId="759C93A1" w14:textId="12D86DB2" w:rsidR="009979F7" w:rsidRDefault="009979F7">
                      <w:pPr>
                        <w:rPr>
                          <w:u w:val="single"/>
                        </w:rPr>
                      </w:pPr>
                    </w:p>
                    <w:p w14:paraId="13F4EFDA" w14:textId="36A23BCA" w:rsidR="009979F7" w:rsidRDefault="009979F7">
                      <w:pPr>
                        <w:rPr>
                          <w:u w:val="single"/>
                        </w:rPr>
                      </w:pPr>
                    </w:p>
                    <w:p w14:paraId="08DC73B3" w14:textId="0C4F602A" w:rsidR="009979F7" w:rsidRDefault="009979F7">
                      <w:pPr>
                        <w:rPr>
                          <w:u w:val="single"/>
                        </w:rPr>
                      </w:pPr>
                    </w:p>
                    <w:p w14:paraId="2AD3899C" w14:textId="5883DE36" w:rsidR="009979F7" w:rsidRDefault="009979F7">
                      <w:pPr>
                        <w:rPr>
                          <w:u w:val="single"/>
                        </w:rPr>
                      </w:pPr>
                      <w:r>
                        <w:rPr>
                          <w:u w:val="single"/>
                        </w:rPr>
                        <w:t>Use:</w:t>
                      </w:r>
                    </w:p>
                    <w:p w14:paraId="55F0A70A" w14:textId="7A94B7C5" w:rsidR="009979F7" w:rsidRDefault="009979F7">
                      <w:r>
                        <w:t xml:space="preserve">This box </w:t>
                      </w:r>
                      <w:r w:rsidR="007833C1">
                        <w:t>appears</w:t>
                      </w:r>
                      <w:r>
                        <w:t xml:space="preserve"> when a user clicks on a specific task on an any given day. This box provides all the additional information that a user may want regarding the task, allowing the user to still have access of all the information needed while still having a clear/abstracted calendar. </w:t>
                      </w:r>
                    </w:p>
                    <w:p w14:paraId="5D9EF220" w14:textId="1C067788" w:rsidR="009979F7" w:rsidRPr="001C204D" w:rsidRDefault="009979F7">
                      <w:pPr>
                        <w:rPr>
                          <w:u w:val="single"/>
                        </w:rPr>
                      </w:pPr>
                      <w:r w:rsidRPr="001C204D">
                        <w:rPr>
                          <w:u w:val="single"/>
                        </w:rPr>
                        <w:t>Is this useful for my program</w:t>
                      </w:r>
                      <w:r>
                        <w:rPr>
                          <w:u w:val="single"/>
                        </w:rPr>
                        <w:t>:</w:t>
                      </w:r>
                    </w:p>
                    <w:p w14:paraId="17D57599" w14:textId="5BF17A9F" w:rsidR="009979F7" w:rsidRDefault="009979F7">
                      <w:r>
                        <w:t xml:space="preserve">This will be useful for my program as the barbers should be able to see the additional information that the customer has inputted during reservation. Instead of a </w:t>
                      </w:r>
                      <w:r w:rsidR="007833C1">
                        <w:t>drop-down</w:t>
                      </w:r>
                      <w:r>
                        <w:t xml:space="preserve"> box, I will do simpler button on each reservation that directs the barber to the information the customer sent, such as the image upload and the message the customer left in the message box. This feature will be added as the barber will not need this additional information at a glance at their reservation further keeping the calendar tidy.</w:t>
                      </w:r>
                    </w:p>
                    <w:p w14:paraId="2E67FAB7" w14:textId="77777777" w:rsidR="009979F7" w:rsidRPr="00034A8A" w:rsidRDefault="009979F7"/>
                  </w:txbxContent>
                </v:textbox>
              </v:shape>
            </w:pict>
          </mc:Fallback>
        </mc:AlternateContent>
      </w:r>
    </w:p>
    <w:p w14:paraId="3C1B76B7" w14:textId="6E4E3F91" w:rsidR="005A7FF5" w:rsidRDefault="0046485E" w:rsidP="0078604E">
      <w:r>
        <w:rPr>
          <w:noProof/>
          <w:lang w:eastAsia="en-GB"/>
        </w:rPr>
        <w:drawing>
          <wp:anchor distT="0" distB="0" distL="114300" distR="114300" simplePos="0" relativeHeight="251658301" behindDoc="0" locked="0" layoutInCell="1" allowOverlap="1" wp14:anchorId="06A2A67F" wp14:editId="36C7BD3A">
            <wp:simplePos x="0" y="0"/>
            <wp:positionH relativeFrom="margin">
              <wp:align>center</wp:align>
            </wp:positionH>
            <wp:positionV relativeFrom="paragraph">
              <wp:posOffset>92710</wp:posOffset>
            </wp:positionV>
            <wp:extent cx="3333115" cy="1638935"/>
            <wp:effectExtent l="0" t="0" r="635" b="0"/>
            <wp:wrapNone/>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33115" cy="1638935"/>
                    </a:xfrm>
                    <a:prstGeom prst="rect">
                      <a:avLst/>
                    </a:prstGeom>
                  </pic:spPr>
                </pic:pic>
              </a:graphicData>
            </a:graphic>
            <wp14:sizeRelH relativeFrom="margin">
              <wp14:pctWidth>0</wp14:pctWidth>
            </wp14:sizeRelH>
            <wp14:sizeRelV relativeFrom="margin">
              <wp14:pctHeight>0</wp14:pctHeight>
            </wp14:sizeRelV>
          </wp:anchor>
        </w:drawing>
      </w:r>
    </w:p>
    <w:p w14:paraId="519BC616" w14:textId="77777777" w:rsidR="0046485E" w:rsidRDefault="0046485E" w:rsidP="0078604E"/>
    <w:p w14:paraId="754AA9C5" w14:textId="3FB03B18" w:rsidR="005A7FF5" w:rsidRDefault="005A7FF5" w:rsidP="0078604E"/>
    <w:p w14:paraId="127FCA34" w14:textId="19C36E90" w:rsidR="005A7FF5" w:rsidRDefault="005A7FF5" w:rsidP="0078604E"/>
    <w:p w14:paraId="0F6DB6B2" w14:textId="5830F392" w:rsidR="005A7FF5" w:rsidRDefault="005A7FF5" w:rsidP="0078604E"/>
    <w:p w14:paraId="3919061E" w14:textId="1F47D072" w:rsidR="005A7FF5" w:rsidRDefault="005A7FF5" w:rsidP="0078604E"/>
    <w:p w14:paraId="4CB385A8" w14:textId="77B33531" w:rsidR="005A7FF5" w:rsidRDefault="005A7FF5" w:rsidP="0078604E"/>
    <w:p w14:paraId="1CAD392A" w14:textId="357AA5A8" w:rsidR="005A7FF5" w:rsidRDefault="005A7FF5" w:rsidP="0078604E"/>
    <w:p w14:paraId="3FB9E602" w14:textId="77777777" w:rsidR="007B1EB3" w:rsidRDefault="007B1EB3" w:rsidP="0078604E"/>
    <w:p w14:paraId="4BFAF617" w14:textId="77777777" w:rsidR="00DC261F" w:rsidRDefault="00DC261F" w:rsidP="0078604E"/>
    <w:p w14:paraId="54055C71" w14:textId="77777777" w:rsidR="00DC261F" w:rsidRDefault="00DC261F" w:rsidP="0078604E"/>
    <w:p w14:paraId="70A6EDF2" w14:textId="77777777" w:rsidR="00DC261F" w:rsidRDefault="00DC261F" w:rsidP="0078604E"/>
    <w:p w14:paraId="3DE6BEC6" w14:textId="6CB82D18" w:rsidR="0026150E" w:rsidRDefault="00C33FEA" w:rsidP="0078604E">
      <w:r>
        <w:rPr>
          <w:noProof/>
          <w:lang w:eastAsia="en-GB"/>
        </w:rPr>
        <w:lastRenderedPageBreak/>
        <mc:AlternateContent>
          <mc:Choice Requires="wps">
            <w:drawing>
              <wp:anchor distT="0" distB="0" distL="114300" distR="114300" simplePos="0" relativeHeight="251658281" behindDoc="0" locked="0" layoutInCell="1" allowOverlap="1" wp14:anchorId="41AF4367" wp14:editId="006EAADC">
                <wp:simplePos x="0" y="0"/>
                <wp:positionH relativeFrom="margin">
                  <wp:align>center</wp:align>
                </wp:positionH>
                <wp:positionV relativeFrom="paragraph">
                  <wp:posOffset>-266700</wp:posOffset>
                </wp:positionV>
                <wp:extent cx="6638925" cy="762000"/>
                <wp:effectExtent l="0" t="0" r="28575" b="19050"/>
                <wp:wrapNone/>
                <wp:docPr id="28" name="Text Box 28"/>
                <wp:cNvGraphicFramePr/>
                <a:graphic xmlns:a="http://schemas.openxmlformats.org/drawingml/2006/main">
                  <a:graphicData uri="http://schemas.microsoft.com/office/word/2010/wordprocessingShape">
                    <wps:wsp>
                      <wps:cNvSpPr txBox="1"/>
                      <wps:spPr>
                        <a:xfrm>
                          <a:off x="0" y="0"/>
                          <a:ext cx="6638925" cy="7620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5D9B9F6F" w14:textId="77777777" w:rsidR="009979F7" w:rsidRPr="004E3C3E" w:rsidRDefault="009979F7" w:rsidP="004E3C3E">
                            <w:pPr>
                              <w:rPr>
                                <w:b/>
                                <w:bCs/>
                                <w:u w:val="single"/>
                              </w:rPr>
                            </w:pPr>
                            <w:r w:rsidRPr="004E3C3E">
                              <w:rPr>
                                <w:b/>
                                <w:bCs/>
                                <w:u w:val="single"/>
                              </w:rPr>
                              <w:t>Key features I plan to include:</w:t>
                            </w:r>
                          </w:p>
                          <w:p w14:paraId="36405BF0" w14:textId="77777777" w:rsidR="009979F7" w:rsidRDefault="009979F7">
                            <w:r w:rsidRPr="004E3C3E">
                              <w:t>Discussing with my client, I will outline all the features in my program that satisfy his needs and realistic for me to achieve.</w:t>
                            </w:r>
                            <w:r>
                              <w:t xml:space="preserve"> The features revolve around the database and different screens/p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F4367" id="Text Box 28" o:spid="_x0000_s1052" type="#_x0000_t202" style="position:absolute;margin-left:0;margin-top:-21pt;width:522.75pt;height:60pt;z-index:25165828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" fillcolor="white [3201]" strokecolor="#ed7d31 [3205]" strokeweight="1pt">
                <v:textbox>
                  <w:txbxContent>
                    <w:p w14:paraId="5D9B9F6F" w14:textId="77777777" w:rsidR="009979F7" w:rsidRPr="004E3C3E" w:rsidRDefault="009979F7" w:rsidP="004E3C3E">
                      <w:pPr>
                        <w:rPr>
                          <w:b/>
                          <w:bCs/>
                          <w:u w:val="single"/>
                        </w:rPr>
                      </w:pPr>
                      <w:r w:rsidRPr="004E3C3E">
                        <w:rPr>
                          <w:b/>
                          <w:bCs/>
                          <w:u w:val="single"/>
                        </w:rPr>
                        <w:t>Key features I plan to include:</w:t>
                      </w:r>
                    </w:p>
                    <w:p w14:paraId="36405BF0" w14:textId="77777777" w:rsidR="009979F7" w:rsidRDefault="009979F7">
                      <w:r w:rsidRPr="004E3C3E">
                        <w:t>Discussing with my client, I will outline all the features in my program that satisfy his needs and realistic for me to achieve.</w:t>
                      </w:r>
                      <w:r>
                        <w:t xml:space="preserve"> The features revolve around the database and different screens/pages.</w:t>
                      </w:r>
                    </w:p>
                  </w:txbxContent>
                </v:textbox>
                <w10:wrap anchorx="margin"/>
              </v:shape>
            </w:pict>
          </mc:Fallback>
        </mc:AlternateContent>
      </w:r>
    </w:p>
    <w:p w14:paraId="004D306C" w14:textId="3AD2B112" w:rsidR="0026150E" w:rsidRDefault="0026150E" w:rsidP="0078604E"/>
    <w:p w14:paraId="481FF793" w14:textId="0D699786" w:rsidR="0026150E" w:rsidRDefault="005B34B7" w:rsidP="0078604E">
      <w:r>
        <w:rPr>
          <w:noProof/>
          <w:lang w:eastAsia="en-GB"/>
        </w:rPr>
        <mc:AlternateContent>
          <mc:Choice Requires="wps">
            <w:drawing>
              <wp:anchor distT="0" distB="0" distL="114300" distR="114300" simplePos="0" relativeHeight="251658282" behindDoc="0" locked="0" layoutInCell="1" allowOverlap="1" wp14:anchorId="64E602E3" wp14:editId="7BAD6B18">
                <wp:simplePos x="0" y="0"/>
                <wp:positionH relativeFrom="margin">
                  <wp:posOffset>-495300</wp:posOffset>
                </wp:positionH>
                <wp:positionV relativeFrom="paragraph">
                  <wp:posOffset>228600</wp:posOffset>
                </wp:positionV>
                <wp:extent cx="6686550" cy="2495550"/>
                <wp:effectExtent l="0" t="0" r="19050" b="19050"/>
                <wp:wrapNone/>
                <wp:docPr id="32" name="Text Box 32"/>
                <wp:cNvGraphicFramePr/>
                <a:graphic xmlns:a="http://schemas.openxmlformats.org/drawingml/2006/main">
                  <a:graphicData uri="http://schemas.microsoft.com/office/word/2010/wordprocessingShape">
                    <wps:wsp>
                      <wps:cNvSpPr txBox="1"/>
                      <wps:spPr>
                        <a:xfrm>
                          <a:off x="0" y="0"/>
                          <a:ext cx="6686550" cy="24955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5E13CE44" w14:textId="77777777" w:rsidR="009979F7" w:rsidRPr="005E0CB2" w:rsidRDefault="009979F7" w:rsidP="005E0CB2">
                            <w:pPr>
                              <w:rPr>
                                <w:b/>
                                <w:bCs/>
                                <w:u w:val="single"/>
                              </w:rPr>
                            </w:pPr>
                            <w:r w:rsidRPr="005E0CB2">
                              <w:rPr>
                                <w:b/>
                                <w:bCs/>
                                <w:u w:val="single"/>
                              </w:rPr>
                              <w:t>Database:</w:t>
                            </w:r>
                          </w:p>
                          <w:p w14:paraId="38DCFCDE" w14:textId="71F2CAB5" w:rsidR="009979F7" w:rsidRPr="005E0CB2" w:rsidRDefault="009979F7" w:rsidP="005E0CB2">
                            <w:r w:rsidRPr="005E0CB2">
                              <w:t xml:space="preserve">-Reservation table with all the reservations that were created by customers. This is needed to ensure referential integrity, so no double reservation is made at the same time. </w:t>
                            </w:r>
                          </w:p>
                          <w:p w14:paraId="10DD9549" w14:textId="77777777" w:rsidR="009979F7" w:rsidRPr="005E0CB2" w:rsidRDefault="009979F7" w:rsidP="005E0CB2">
                            <w:r w:rsidRPr="005E0CB2">
                              <w:t xml:space="preserve">-A table with all the services available for the barber shop that allows the customers to choose between. This will need to be modifiable so that the barber shop can modify the prices and the services available. </w:t>
                            </w:r>
                          </w:p>
                          <w:p w14:paraId="1FB4D3AF" w14:textId="57C0B73A" w:rsidR="009979F7" w:rsidRPr="005E0CB2" w:rsidRDefault="009979F7" w:rsidP="005E0CB2">
                            <w:r w:rsidRPr="005E0CB2">
                              <w:t>-</w:t>
                            </w:r>
                            <w:r>
                              <w:t>User</w:t>
                            </w:r>
                            <w:r w:rsidRPr="005E0CB2">
                              <w:t xml:space="preserve"> table with all the personal detail required to make an account. Allows the customers to reuse their account while saving their preferences.</w:t>
                            </w:r>
                          </w:p>
                          <w:p w14:paraId="7729A2F5" w14:textId="5D733016" w:rsidR="009979F7" w:rsidRPr="005E0CB2" w:rsidRDefault="009979F7" w:rsidP="005E0CB2">
                            <w:r w:rsidRPr="005E0CB2">
                              <w:t>-</w:t>
                            </w:r>
                            <w:r>
                              <w:t>Employees details will be saved within the user table where a field will confirm if the record is an employee</w:t>
                            </w:r>
                          </w:p>
                          <w:p w14:paraId="135D8EA9" w14:textId="77777777" w:rsidR="009979F7" w:rsidRDefault="009979F7" w:rsidP="005E0CB2">
                            <w:r w:rsidRPr="005E0CB2">
                              <w:t>-Employees will be able to easily modify the service database to keep up with current trends and prices</w:t>
                            </w:r>
                          </w:p>
                          <w:p w14:paraId="0736B467" w14:textId="77777777" w:rsidR="009979F7" w:rsidRPr="005E0CB2" w:rsidRDefault="009979F7" w:rsidP="005E0CB2"/>
                          <w:p w14:paraId="58B38013"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602E3" id="Text Box 32" o:spid="_x0000_s1053" type="#_x0000_t202" style="position:absolute;margin-left:-39pt;margin-top:18pt;width:526.5pt;height:196.5pt;z-index:2516582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" fillcolor="white [3201]" strokecolor="#ed7d31 [3205]" strokeweight="1pt">
                <v:textbox>
                  <w:txbxContent>
                    <w:p w14:paraId="5E13CE44" w14:textId="77777777" w:rsidR="009979F7" w:rsidRPr="005E0CB2" w:rsidRDefault="009979F7" w:rsidP="005E0CB2">
                      <w:pPr>
                        <w:rPr>
                          <w:b/>
                          <w:bCs/>
                          <w:u w:val="single"/>
                        </w:rPr>
                      </w:pPr>
                      <w:r w:rsidRPr="005E0CB2">
                        <w:rPr>
                          <w:b/>
                          <w:bCs/>
                          <w:u w:val="single"/>
                        </w:rPr>
                        <w:t>Database:</w:t>
                      </w:r>
                    </w:p>
                    <w:p w14:paraId="38DCFCDE" w14:textId="71F2CAB5" w:rsidR="009979F7" w:rsidRPr="005E0CB2" w:rsidRDefault="009979F7" w:rsidP="005E0CB2">
                      <w:r w:rsidRPr="005E0CB2">
                        <w:t xml:space="preserve">-Reservation table with all the reservations that were created by customers. This is needed to ensure referential integrity, so no double reservation is made at the same time. </w:t>
                      </w:r>
                    </w:p>
                    <w:p w14:paraId="10DD9549" w14:textId="77777777" w:rsidR="009979F7" w:rsidRPr="005E0CB2" w:rsidRDefault="009979F7" w:rsidP="005E0CB2">
                      <w:r w:rsidRPr="005E0CB2">
                        <w:t xml:space="preserve">-A table with all the services available for the barber shop that allows the customers to choose between. This will need to be modifiable so that the barber shop can modify the prices and the services available. </w:t>
                      </w:r>
                    </w:p>
                    <w:p w14:paraId="1FB4D3AF" w14:textId="57C0B73A" w:rsidR="009979F7" w:rsidRPr="005E0CB2" w:rsidRDefault="009979F7" w:rsidP="005E0CB2">
                      <w:r w:rsidRPr="005E0CB2">
                        <w:t>-</w:t>
                      </w:r>
                      <w:r>
                        <w:t>User</w:t>
                      </w:r>
                      <w:r w:rsidRPr="005E0CB2">
                        <w:t xml:space="preserve"> table with all the personal detail required to make an account. Allows the customers to reuse their account while saving their preferences.</w:t>
                      </w:r>
                    </w:p>
                    <w:p w14:paraId="7729A2F5" w14:textId="5D733016" w:rsidR="009979F7" w:rsidRPr="005E0CB2" w:rsidRDefault="009979F7" w:rsidP="005E0CB2">
                      <w:r w:rsidRPr="005E0CB2">
                        <w:t>-</w:t>
                      </w:r>
                      <w:r>
                        <w:t>Employees details will be saved within the user table where a field will confirm if the record is an employee</w:t>
                      </w:r>
                    </w:p>
                    <w:p w14:paraId="135D8EA9" w14:textId="77777777" w:rsidR="009979F7" w:rsidRDefault="009979F7" w:rsidP="005E0CB2">
                      <w:r w:rsidRPr="005E0CB2">
                        <w:t>-Employees will be able to easily modify the service database to keep up with current trends and prices</w:t>
                      </w:r>
                    </w:p>
                    <w:p w14:paraId="0736B467" w14:textId="77777777" w:rsidR="009979F7" w:rsidRPr="005E0CB2" w:rsidRDefault="009979F7" w:rsidP="005E0CB2"/>
                    <w:p w14:paraId="58B38013" w14:textId="77777777" w:rsidR="009979F7" w:rsidRDefault="009979F7"/>
                  </w:txbxContent>
                </v:textbox>
                <w10:wrap anchorx="margin"/>
              </v:shape>
            </w:pict>
          </mc:Fallback>
        </mc:AlternateContent>
      </w:r>
    </w:p>
    <w:p w14:paraId="26E6B058" w14:textId="435CA02A" w:rsidR="0026150E" w:rsidRDefault="0026150E" w:rsidP="0078604E"/>
    <w:p w14:paraId="7A9FFC09" w14:textId="22C205D0" w:rsidR="0026150E" w:rsidRDefault="0026150E" w:rsidP="0078604E"/>
    <w:p w14:paraId="75DB8B3D" w14:textId="220D2716" w:rsidR="0026150E" w:rsidRDefault="0026150E" w:rsidP="0078604E"/>
    <w:p w14:paraId="6C5A6C8A" w14:textId="2A9F5B4E" w:rsidR="00063CB6" w:rsidRDefault="00063CB6" w:rsidP="0078604E"/>
    <w:p w14:paraId="5AE56507" w14:textId="3B216F7C" w:rsidR="00063CB6" w:rsidRDefault="00063CB6" w:rsidP="0078604E"/>
    <w:p w14:paraId="1657E0FD" w14:textId="3289C997" w:rsidR="00063CB6" w:rsidRDefault="00063CB6" w:rsidP="0078604E"/>
    <w:p w14:paraId="0D05DB4D" w14:textId="53F3C68D" w:rsidR="00063CB6" w:rsidRDefault="00063CB6" w:rsidP="0078604E"/>
    <w:p w14:paraId="7EC637FD" w14:textId="2483EABD" w:rsidR="00063CB6" w:rsidRDefault="00063CB6" w:rsidP="0078604E"/>
    <w:p w14:paraId="71945D38" w14:textId="4A14F8A5" w:rsidR="00063CB6" w:rsidRDefault="00D834AD" w:rsidP="0078604E">
      <w:r>
        <w:rPr>
          <w:noProof/>
          <w:lang w:eastAsia="en-GB"/>
        </w:rPr>
        <mc:AlternateContent>
          <mc:Choice Requires="wps">
            <w:drawing>
              <wp:anchor distT="0" distB="0" distL="114300" distR="114300" simplePos="0" relativeHeight="251658283" behindDoc="0" locked="0" layoutInCell="1" allowOverlap="1" wp14:anchorId="0FDE150F" wp14:editId="02420E07">
                <wp:simplePos x="0" y="0"/>
                <wp:positionH relativeFrom="margin">
                  <wp:posOffset>-512865</wp:posOffset>
                </wp:positionH>
                <wp:positionV relativeFrom="paragraph">
                  <wp:posOffset>320639</wp:posOffset>
                </wp:positionV>
                <wp:extent cx="6705600" cy="6877050"/>
                <wp:effectExtent l="0" t="0" r="19050" b="19050"/>
                <wp:wrapNone/>
                <wp:docPr id="33" name="Text Box 33"/>
                <wp:cNvGraphicFramePr/>
                <a:graphic xmlns:a="http://schemas.openxmlformats.org/drawingml/2006/main">
                  <a:graphicData uri="http://schemas.microsoft.com/office/word/2010/wordprocessingShape">
                    <wps:wsp>
                      <wps:cNvSpPr txBox="1"/>
                      <wps:spPr>
                        <a:xfrm>
                          <a:off x="0" y="0"/>
                          <a:ext cx="6705600" cy="68770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1B043C6" w14:textId="77777777" w:rsidR="009979F7" w:rsidRDefault="009979F7" w:rsidP="00E25ECB">
                            <w:pPr>
                              <w:rPr>
                                <w:rFonts w:cstheme="minorHAnsi"/>
                                <w:b/>
                                <w:bCs/>
                                <w:u w:val="single"/>
                              </w:rPr>
                            </w:pPr>
                            <w:r w:rsidRPr="00F6645A">
                              <w:rPr>
                                <w:rFonts w:cstheme="minorHAnsi"/>
                                <w:b/>
                                <w:bCs/>
                                <w:u w:val="single"/>
                              </w:rPr>
                              <w:t>Pages/screens:</w:t>
                            </w:r>
                          </w:p>
                          <w:p w14:paraId="6D9F757F" w14:textId="77777777" w:rsidR="009979F7" w:rsidRPr="00F6645A" w:rsidRDefault="009979F7" w:rsidP="00E25ECB">
                            <w:pPr>
                              <w:rPr>
                                <w:rFonts w:cstheme="minorHAnsi"/>
                                <w:b/>
                                <w:bCs/>
                                <w:u w:val="single"/>
                              </w:rPr>
                            </w:pPr>
                          </w:p>
                          <w:p w14:paraId="3224C3E5" w14:textId="77777777" w:rsidR="009979F7" w:rsidRPr="00F6645A" w:rsidRDefault="009979F7" w:rsidP="00E25ECB">
                            <w:pPr>
                              <w:rPr>
                                <w:rFonts w:cstheme="minorHAnsi"/>
                                <w:u w:val="single"/>
                              </w:rPr>
                            </w:pPr>
                            <w:r w:rsidRPr="00F6645A">
                              <w:rPr>
                                <w:rFonts w:cstheme="minorHAnsi"/>
                                <w:u w:val="single"/>
                              </w:rPr>
                              <w:t>Account system:</w:t>
                            </w:r>
                          </w:p>
                          <w:p w14:paraId="477BEE2D" w14:textId="54744994" w:rsidR="009979F7" w:rsidRPr="00F6645A" w:rsidRDefault="009979F7" w:rsidP="00E25ECB">
                            <w:pPr>
                              <w:rPr>
                                <w:rFonts w:cstheme="minorHAnsi"/>
                              </w:rPr>
                            </w:pPr>
                            <w:r w:rsidRPr="00F6645A">
                              <w:rPr>
                                <w:rFonts w:cstheme="minorHAnsi"/>
                              </w:rPr>
                              <w:t xml:space="preserve">-There will be an account system to for employees that ensures only authorised staff can access my program. This will allow them to view their calendar, customers upload images, customer personal details and other relevant information </w:t>
                            </w:r>
                            <w:r w:rsidR="00BF780D" w:rsidRPr="00F6645A">
                              <w:rPr>
                                <w:rFonts w:cstheme="minorHAnsi"/>
                              </w:rPr>
                              <w:t>needed.</w:t>
                            </w:r>
                          </w:p>
                          <w:p w14:paraId="786D00D9" w14:textId="77777777" w:rsidR="009979F7" w:rsidRPr="00F6645A" w:rsidRDefault="009979F7" w:rsidP="00E25ECB">
                            <w:pPr>
                              <w:rPr>
                                <w:rFonts w:cstheme="minorHAnsi"/>
                              </w:rPr>
                            </w:pPr>
                            <w:r w:rsidRPr="00F6645A">
                              <w:rPr>
                                <w:rFonts w:cstheme="minorHAnsi"/>
                              </w:rPr>
                              <w:t>-There will also be another account system for customers where they can save their preferences for reservations. This will allow them to view their reservation details while having the option to modify/delete their reservation.</w:t>
                            </w:r>
                          </w:p>
                          <w:p w14:paraId="08C67022" w14:textId="15FBF91A" w:rsidR="009979F7" w:rsidRPr="00F6645A" w:rsidRDefault="009979F7" w:rsidP="00E25ECB">
                            <w:pPr>
                              <w:rPr>
                                <w:rFonts w:cstheme="minorHAnsi"/>
                              </w:rPr>
                            </w:pPr>
                            <w:r w:rsidRPr="00F6645A">
                              <w:rPr>
                                <w:rFonts w:cstheme="minorHAnsi"/>
                              </w:rPr>
                              <w:t xml:space="preserve">-The page will include two input boxes for the username and password with another button down below to transfer employees to their login system that will also consist of two input boxes. This will be compared to a database and if correct allow them to access the rest of the program. </w:t>
                            </w:r>
                            <w:r w:rsidR="00BF780D">
                              <w:rPr>
                                <w:rFonts w:cstheme="minorHAnsi"/>
                              </w:rPr>
                              <w:t>Email system to confirm identity.</w:t>
                            </w:r>
                          </w:p>
                          <w:p w14:paraId="3FC88006" w14:textId="77777777" w:rsidR="009979F7" w:rsidRPr="00F6645A" w:rsidRDefault="009979F7" w:rsidP="00E25ECB">
                            <w:pPr>
                              <w:rPr>
                                <w:rFonts w:cstheme="minorHAnsi"/>
                                <w:u w:val="single"/>
                              </w:rPr>
                            </w:pPr>
                            <w:r w:rsidRPr="00F6645A">
                              <w:rPr>
                                <w:rFonts w:cstheme="minorHAnsi"/>
                                <w:u w:val="single"/>
                              </w:rPr>
                              <w:t>Menu page:</w:t>
                            </w:r>
                          </w:p>
                          <w:p w14:paraId="09E43E73" w14:textId="77777777" w:rsidR="009979F7" w:rsidRPr="00F6645A" w:rsidRDefault="009979F7" w:rsidP="00E25ECB">
                            <w:pPr>
                              <w:rPr>
                                <w:rFonts w:cstheme="minorHAnsi"/>
                              </w:rPr>
                            </w:pPr>
                            <w:r w:rsidRPr="00F6645A">
                              <w:rPr>
                                <w:rFonts w:cstheme="minorHAnsi"/>
                              </w:rPr>
                              <w:t>-The customer will be presented with two options on this page</w:t>
                            </w:r>
                          </w:p>
                          <w:p w14:paraId="143C7435" w14:textId="77777777" w:rsidR="009979F7" w:rsidRPr="00F6645A" w:rsidRDefault="009979F7" w:rsidP="00E25ECB">
                            <w:pPr>
                              <w:rPr>
                                <w:rFonts w:cstheme="minorHAnsi"/>
                              </w:rPr>
                            </w:pPr>
                            <w:r w:rsidRPr="00F6645A">
                              <w:rPr>
                                <w:rFonts w:cstheme="minorHAnsi"/>
                              </w:rPr>
                              <w:t>-One button will direct the user to create a reservation</w:t>
                            </w:r>
                          </w:p>
                          <w:p w14:paraId="6E42D218" w14:textId="184B24E3" w:rsidR="009979F7" w:rsidRPr="00F6645A" w:rsidRDefault="009979F7" w:rsidP="00E25ECB">
                            <w:pPr>
                              <w:rPr>
                                <w:rFonts w:cstheme="minorHAnsi"/>
                              </w:rPr>
                            </w:pPr>
                            <w:r w:rsidRPr="00F6645A">
                              <w:rPr>
                                <w:rFonts w:cstheme="minorHAnsi"/>
                              </w:rPr>
                              <w:t xml:space="preserve">-The other button will direct the user to view </w:t>
                            </w:r>
                            <w:r>
                              <w:rPr>
                                <w:rFonts w:cstheme="minorHAnsi"/>
                              </w:rPr>
                              <w:t xml:space="preserve">/cancel </w:t>
                            </w:r>
                            <w:r w:rsidRPr="00F6645A">
                              <w:rPr>
                                <w:rFonts w:cstheme="minorHAnsi"/>
                              </w:rPr>
                              <w:t xml:space="preserve">current </w:t>
                            </w:r>
                            <w:r>
                              <w:rPr>
                                <w:rFonts w:cstheme="minorHAnsi"/>
                              </w:rPr>
                              <w:t xml:space="preserve">reservation </w:t>
                            </w:r>
                          </w:p>
                          <w:p w14:paraId="1482CF71" w14:textId="77777777" w:rsidR="009979F7" w:rsidRPr="00F6645A" w:rsidRDefault="009979F7" w:rsidP="00E25ECB">
                            <w:pPr>
                              <w:rPr>
                                <w:rFonts w:cstheme="minorHAnsi"/>
                                <w:u w:val="single"/>
                              </w:rPr>
                            </w:pPr>
                            <w:r w:rsidRPr="00F6645A">
                              <w:rPr>
                                <w:rFonts w:cstheme="minorHAnsi"/>
                                <w:u w:val="single"/>
                              </w:rPr>
                              <w:t>Choosing the barber page:</w:t>
                            </w:r>
                            <w:r w:rsidRPr="00F6645A">
                              <w:rPr>
                                <w:rFonts w:cstheme="minorHAnsi"/>
                                <w:noProof/>
                              </w:rPr>
                              <w:t xml:space="preserve"> </w:t>
                            </w:r>
                          </w:p>
                          <w:p w14:paraId="795CEB1A" w14:textId="77777777" w:rsidR="009979F7" w:rsidRPr="00F6645A" w:rsidRDefault="009979F7" w:rsidP="00E25ECB">
                            <w:pPr>
                              <w:rPr>
                                <w:rFonts w:cstheme="minorHAnsi"/>
                              </w:rPr>
                            </w:pPr>
                            <w:r w:rsidRPr="00F6645A">
                              <w:rPr>
                                <w:rFonts w:cstheme="minorHAnsi"/>
                              </w:rPr>
                              <w:t>-This page will allow customer to choose their favourite barber or having the option to choose them all. These buttons will direct the user to the available reservations for that barber.</w:t>
                            </w:r>
                          </w:p>
                          <w:p w14:paraId="7CB44877" w14:textId="77777777" w:rsidR="009979F7" w:rsidRPr="00F6645A" w:rsidRDefault="009979F7" w:rsidP="00E25ECB">
                            <w:pPr>
                              <w:rPr>
                                <w:rFonts w:cstheme="minorHAnsi"/>
                                <w:u w:val="single"/>
                              </w:rPr>
                            </w:pPr>
                            <w:r w:rsidRPr="00F6645A">
                              <w:rPr>
                                <w:rFonts w:cstheme="minorHAnsi"/>
                                <w:u w:val="single"/>
                              </w:rPr>
                              <w:t>Picking the service:</w:t>
                            </w:r>
                          </w:p>
                          <w:p w14:paraId="2B4CFF88" w14:textId="77777777" w:rsidR="009979F7" w:rsidRPr="00F6645A" w:rsidRDefault="009979F7" w:rsidP="00E25ECB">
                            <w:pPr>
                              <w:rPr>
                                <w:rFonts w:cstheme="minorHAnsi"/>
                              </w:rPr>
                            </w:pPr>
                            <w:r w:rsidRPr="00F6645A">
                              <w:rPr>
                                <w:rFonts w:cstheme="minorHAnsi"/>
                              </w:rPr>
                              <w:t xml:space="preserve">-The customer will be presented with all the service available with the prices listed blow them. Below each service with be a brief description of what the service is. Each service will have a button that selects that service allowing the customer to choose multiple different services. </w:t>
                            </w:r>
                          </w:p>
                          <w:p w14:paraId="43F3D973" w14:textId="5D193AB3" w:rsidR="009979F7" w:rsidRPr="00F6645A" w:rsidRDefault="009979F7" w:rsidP="00E25ECB">
                            <w:pPr>
                              <w:rPr>
                                <w:rFonts w:cstheme="minorHAnsi"/>
                              </w:rPr>
                            </w:pPr>
                            <w:r w:rsidRPr="00F6645A">
                              <w:rPr>
                                <w:rFonts w:cstheme="minorHAnsi"/>
                              </w:rPr>
                              <w:t xml:space="preserve">-If the user is unsure, an unsure button will be below directing the user to the multiple-choice question that will then present the user with a recommended hairstyle. They then have a choice if they want to choose the recommended hairstyle or one of the other </w:t>
                            </w:r>
                            <w:r w:rsidR="008F6945" w:rsidRPr="00F6645A">
                              <w:rPr>
                                <w:rFonts w:cstheme="minorHAnsi"/>
                              </w:rPr>
                              <w:t>services.</w:t>
                            </w:r>
                          </w:p>
                          <w:p w14:paraId="7CE9F0D5" w14:textId="77777777" w:rsidR="009979F7" w:rsidRPr="00F6645A" w:rsidRDefault="009979F7" w:rsidP="00E25ECB">
                            <w:pPr>
                              <w:rPr>
                                <w:rFonts w:cstheme="minorHAnsi"/>
                              </w:rPr>
                            </w:pPr>
                          </w:p>
                          <w:p w14:paraId="35C91656"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E150F" id="Text Box 33" o:spid="_x0000_s1054" type="#_x0000_t202" style="position:absolute;margin-left:-40.4pt;margin-top:25.25pt;width:528pt;height:541.5pt;z-index:251658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" fillcolor="white [3201]" strokecolor="#ed7d31 [3205]" strokeweight="1pt">
                <v:textbox>
                  <w:txbxContent>
                    <w:p w14:paraId="11B043C6" w14:textId="77777777" w:rsidR="009979F7" w:rsidRDefault="009979F7" w:rsidP="00E25ECB">
                      <w:pPr>
                        <w:rPr>
                          <w:rFonts w:cstheme="minorHAnsi"/>
                          <w:b/>
                          <w:bCs/>
                          <w:u w:val="single"/>
                        </w:rPr>
                      </w:pPr>
                      <w:r w:rsidRPr="00F6645A">
                        <w:rPr>
                          <w:rFonts w:cstheme="minorHAnsi"/>
                          <w:b/>
                          <w:bCs/>
                          <w:u w:val="single"/>
                        </w:rPr>
                        <w:t>Pages/screens:</w:t>
                      </w:r>
                    </w:p>
                    <w:p w14:paraId="6D9F757F" w14:textId="77777777" w:rsidR="009979F7" w:rsidRPr="00F6645A" w:rsidRDefault="009979F7" w:rsidP="00E25ECB">
                      <w:pPr>
                        <w:rPr>
                          <w:rFonts w:cstheme="minorHAnsi"/>
                          <w:b/>
                          <w:bCs/>
                          <w:u w:val="single"/>
                        </w:rPr>
                      </w:pPr>
                    </w:p>
                    <w:p w14:paraId="3224C3E5" w14:textId="77777777" w:rsidR="009979F7" w:rsidRPr="00F6645A" w:rsidRDefault="009979F7" w:rsidP="00E25ECB">
                      <w:pPr>
                        <w:rPr>
                          <w:rFonts w:cstheme="minorHAnsi"/>
                          <w:u w:val="single"/>
                        </w:rPr>
                      </w:pPr>
                      <w:r w:rsidRPr="00F6645A">
                        <w:rPr>
                          <w:rFonts w:cstheme="minorHAnsi"/>
                          <w:u w:val="single"/>
                        </w:rPr>
                        <w:t>Account system:</w:t>
                      </w:r>
                    </w:p>
                    <w:p w14:paraId="477BEE2D" w14:textId="54744994" w:rsidR="009979F7" w:rsidRPr="00F6645A" w:rsidRDefault="009979F7" w:rsidP="00E25ECB">
                      <w:pPr>
                        <w:rPr>
                          <w:rFonts w:cstheme="minorHAnsi"/>
                        </w:rPr>
                      </w:pPr>
                      <w:r w:rsidRPr="00F6645A">
                        <w:rPr>
                          <w:rFonts w:cstheme="minorHAnsi"/>
                        </w:rPr>
                        <w:t xml:space="preserve">-There will be an account system to for employees that ensures only authorised staff can access my program. This will allow them to view their calendar, customers upload images, customer personal details and other relevant information </w:t>
                      </w:r>
                      <w:r w:rsidR="00BF780D" w:rsidRPr="00F6645A">
                        <w:rPr>
                          <w:rFonts w:cstheme="minorHAnsi"/>
                        </w:rPr>
                        <w:t>needed.</w:t>
                      </w:r>
                    </w:p>
                    <w:p w14:paraId="786D00D9" w14:textId="77777777" w:rsidR="009979F7" w:rsidRPr="00F6645A" w:rsidRDefault="009979F7" w:rsidP="00E25ECB">
                      <w:pPr>
                        <w:rPr>
                          <w:rFonts w:cstheme="minorHAnsi"/>
                        </w:rPr>
                      </w:pPr>
                      <w:r w:rsidRPr="00F6645A">
                        <w:rPr>
                          <w:rFonts w:cstheme="minorHAnsi"/>
                        </w:rPr>
                        <w:t>-There will also be another account system for customers where they can save their preferences for reservations. This will allow them to view their reservation details while having the option to modify/delete their reservation.</w:t>
                      </w:r>
                    </w:p>
                    <w:p w14:paraId="08C67022" w14:textId="15FBF91A" w:rsidR="009979F7" w:rsidRPr="00F6645A" w:rsidRDefault="009979F7" w:rsidP="00E25ECB">
                      <w:pPr>
                        <w:rPr>
                          <w:rFonts w:cstheme="minorHAnsi"/>
                        </w:rPr>
                      </w:pPr>
                      <w:r w:rsidRPr="00F6645A">
                        <w:rPr>
                          <w:rFonts w:cstheme="minorHAnsi"/>
                        </w:rPr>
                        <w:t xml:space="preserve">-The page will include two input boxes for the username and password with another button down below to transfer employees to their login system that will also consist of two input boxes. This will be compared to a database and if correct allow them to access the rest of the program. </w:t>
                      </w:r>
                      <w:r w:rsidR="00BF780D">
                        <w:rPr>
                          <w:rFonts w:cstheme="minorHAnsi"/>
                        </w:rPr>
                        <w:t>Email system to confirm identity.</w:t>
                      </w:r>
                    </w:p>
                    <w:p w14:paraId="3FC88006" w14:textId="77777777" w:rsidR="009979F7" w:rsidRPr="00F6645A" w:rsidRDefault="009979F7" w:rsidP="00E25ECB">
                      <w:pPr>
                        <w:rPr>
                          <w:rFonts w:cstheme="minorHAnsi"/>
                          <w:u w:val="single"/>
                        </w:rPr>
                      </w:pPr>
                      <w:r w:rsidRPr="00F6645A">
                        <w:rPr>
                          <w:rFonts w:cstheme="minorHAnsi"/>
                          <w:u w:val="single"/>
                        </w:rPr>
                        <w:t>Menu page:</w:t>
                      </w:r>
                    </w:p>
                    <w:p w14:paraId="09E43E73" w14:textId="77777777" w:rsidR="009979F7" w:rsidRPr="00F6645A" w:rsidRDefault="009979F7" w:rsidP="00E25ECB">
                      <w:pPr>
                        <w:rPr>
                          <w:rFonts w:cstheme="minorHAnsi"/>
                        </w:rPr>
                      </w:pPr>
                      <w:r w:rsidRPr="00F6645A">
                        <w:rPr>
                          <w:rFonts w:cstheme="minorHAnsi"/>
                        </w:rPr>
                        <w:t>-The customer will be presented with two options on this page</w:t>
                      </w:r>
                    </w:p>
                    <w:p w14:paraId="143C7435" w14:textId="77777777" w:rsidR="009979F7" w:rsidRPr="00F6645A" w:rsidRDefault="009979F7" w:rsidP="00E25ECB">
                      <w:pPr>
                        <w:rPr>
                          <w:rFonts w:cstheme="minorHAnsi"/>
                        </w:rPr>
                      </w:pPr>
                      <w:r w:rsidRPr="00F6645A">
                        <w:rPr>
                          <w:rFonts w:cstheme="minorHAnsi"/>
                        </w:rPr>
                        <w:t>-One button will direct the user to create a reservation</w:t>
                      </w:r>
                    </w:p>
                    <w:p w14:paraId="6E42D218" w14:textId="184B24E3" w:rsidR="009979F7" w:rsidRPr="00F6645A" w:rsidRDefault="009979F7" w:rsidP="00E25ECB">
                      <w:pPr>
                        <w:rPr>
                          <w:rFonts w:cstheme="minorHAnsi"/>
                        </w:rPr>
                      </w:pPr>
                      <w:r w:rsidRPr="00F6645A">
                        <w:rPr>
                          <w:rFonts w:cstheme="minorHAnsi"/>
                        </w:rPr>
                        <w:t xml:space="preserve">-The other button will direct the user to view </w:t>
                      </w:r>
                      <w:r>
                        <w:rPr>
                          <w:rFonts w:cstheme="minorHAnsi"/>
                        </w:rPr>
                        <w:t xml:space="preserve">/cancel </w:t>
                      </w:r>
                      <w:r w:rsidRPr="00F6645A">
                        <w:rPr>
                          <w:rFonts w:cstheme="minorHAnsi"/>
                        </w:rPr>
                        <w:t xml:space="preserve">current </w:t>
                      </w:r>
                      <w:r>
                        <w:rPr>
                          <w:rFonts w:cstheme="minorHAnsi"/>
                        </w:rPr>
                        <w:t xml:space="preserve">reservation </w:t>
                      </w:r>
                    </w:p>
                    <w:p w14:paraId="1482CF71" w14:textId="77777777" w:rsidR="009979F7" w:rsidRPr="00F6645A" w:rsidRDefault="009979F7" w:rsidP="00E25ECB">
                      <w:pPr>
                        <w:rPr>
                          <w:rFonts w:cstheme="minorHAnsi"/>
                          <w:u w:val="single"/>
                        </w:rPr>
                      </w:pPr>
                      <w:r w:rsidRPr="00F6645A">
                        <w:rPr>
                          <w:rFonts w:cstheme="minorHAnsi"/>
                          <w:u w:val="single"/>
                        </w:rPr>
                        <w:t>Choosing the barber page:</w:t>
                      </w:r>
                      <w:r w:rsidRPr="00F6645A">
                        <w:rPr>
                          <w:rFonts w:cstheme="minorHAnsi"/>
                          <w:noProof/>
                        </w:rPr>
                        <w:t xml:space="preserve"> </w:t>
                      </w:r>
                    </w:p>
                    <w:p w14:paraId="795CEB1A" w14:textId="77777777" w:rsidR="009979F7" w:rsidRPr="00F6645A" w:rsidRDefault="009979F7" w:rsidP="00E25ECB">
                      <w:pPr>
                        <w:rPr>
                          <w:rFonts w:cstheme="minorHAnsi"/>
                        </w:rPr>
                      </w:pPr>
                      <w:r w:rsidRPr="00F6645A">
                        <w:rPr>
                          <w:rFonts w:cstheme="minorHAnsi"/>
                        </w:rPr>
                        <w:t>-This page will allow customer to choose their favourite barber or having the option to choose them all. These buttons will direct the user to the available reservations for that barber.</w:t>
                      </w:r>
                    </w:p>
                    <w:p w14:paraId="7CB44877" w14:textId="77777777" w:rsidR="009979F7" w:rsidRPr="00F6645A" w:rsidRDefault="009979F7" w:rsidP="00E25ECB">
                      <w:pPr>
                        <w:rPr>
                          <w:rFonts w:cstheme="minorHAnsi"/>
                          <w:u w:val="single"/>
                        </w:rPr>
                      </w:pPr>
                      <w:r w:rsidRPr="00F6645A">
                        <w:rPr>
                          <w:rFonts w:cstheme="minorHAnsi"/>
                          <w:u w:val="single"/>
                        </w:rPr>
                        <w:t>Picking the service:</w:t>
                      </w:r>
                    </w:p>
                    <w:p w14:paraId="2B4CFF88" w14:textId="77777777" w:rsidR="009979F7" w:rsidRPr="00F6645A" w:rsidRDefault="009979F7" w:rsidP="00E25ECB">
                      <w:pPr>
                        <w:rPr>
                          <w:rFonts w:cstheme="minorHAnsi"/>
                        </w:rPr>
                      </w:pPr>
                      <w:r w:rsidRPr="00F6645A">
                        <w:rPr>
                          <w:rFonts w:cstheme="minorHAnsi"/>
                        </w:rPr>
                        <w:t xml:space="preserve">-The customer will be presented with all the service available with the prices listed blow them. Below each service with be a brief description of what the service is. Each service will have a button that selects that service allowing the customer to choose multiple different services. </w:t>
                      </w:r>
                    </w:p>
                    <w:p w14:paraId="43F3D973" w14:textId="5D193AB3" w:rsidR="009979F7" w:rsidRPr="00F6645A" w:rsidRDefault="009979F7" w:rsidP="00E25ECB">
                      <w:pPr>
                        <w:rPr>
                          <w:rFonts w:cstheme="minorHAnsi"/>
                        </w:rPr>
                      </w:pPr>
                      <w:r w:rsidRPr="00F6645A">
                        <w:rPr>
                          <w:rFonts w:cstheme="minorHAnsi"/>
                        </w:rPr>
                        <w:t xml:space="preserve">-If the user is unsure, an unsure button will be below directing the user to the multiple-choice question that will then present the user with a recommended hairstyle. They then have a choice if they want to choose the recommended hairstyle or one of the other </w:t>
                      </w:r>
                      <w:r w:rsidR="008F6945" w:rsidRPr="00F6645A">
                        <w:rPr>
                          <w:rFonts w:cstheme="minorHAnsi"/>
                        </w:rPr>
                        <w:t>services.</w:t>
                      </w:r>
                    </w:p>
                    <w:p w14:paraId="7CE9F0D5" w14:textId="77777777" w:rsidR="009979F7" w:rsidRPr="00F6645A" w:rsidRDefault="009979F7" w:rsidP="00E25ECB">
                      <w:pPr>
                        <w:rPr>
                          <w:rFonts w:cstheme="minorHAnsi"/>
                        </w:rPr>
                      </w:pPr>
                    </w:p>
                    <w:p w14:paraId="35C91656" w14:textId="77777777" w:rsidR="009979F7" w:rsidRDefault="009979F7"/>
                  </w:txbxContent>
                </v:textbox>
                <w10:wrap anchorx="margin"/>
              </v:shape>
            </w:pict>
          </mc:Fallback>
        </mc:AlternateContent>
      </w:r>
    </w:p>
    <w:p w14:paraId="3386F7FD" w14:textId="3F575FBB" w:rsidR="00063CB6" w:rsidRDefault="00063CB6" w:rsidP="0078604E"/>
    <w:p w14:paraId="68AB743D" w14:textId="4850325B" w:rsidR="00063CB6" w:rsidRDefault="00063CB6" w:rsidP="0078604E"/>
    <w:p w14:paraId="0713F3C0" w14:textId="5E498671" w:rsidR="00063CB6" w:rsidRDefault="00063CB6" w:rsidP="0078604E"/>
    <w:p w14:paraId="37D6DB1D" w14:textId="48E59F8B" w:rsidR="00063CB6" w:rsidRDefault="00063CB6" w:rsidP="0078604E"/>
    <w:p w14:paraId="5824C8B2" w14:textId="0281405B" w:rsidR="00063CB6" w:rsidRDefault="00063CB6" w:rsidP="0078604E"/>
    <w:p w14:paraId="6C27EE2D" w14:textId="43B6E87E" w:rsidR="00063CB6" w:rsidRDefault="00063CB6" w:rsidP="0078604E"/>
    <w:p w14:paraId="57F0B2A0" w14:textId="2CA59E83" w:rsidR="00063CB6" w:rsidRDefault="00063CB6" w:rsidP="0078604E"/>
    <w:p w14:paraId="7ED6C10B" w14:textId="106E41E8" w:rsidR="00063CB6" w:rsidRDefault="00063CB6" w:rsidP="0078604E"/>
    <w:p w14:paraId="51551136" w14:textId="5D029C69" w:rsidR="00063CB6" w:rsidRDefault="00063CB6" w:rsidP="0078604E"/>
    <w:p w14:paraId="573F4730" w14:textId="4116024A" w:rsidR="00063CB6" w:rsidRDefault="000E18FC" w:rsidP="0078604E">
      <w:r>
        <w:t>k</w:t>
      </w:r>
    </w:p>
    <w:p w14:paraId="67E8A1E1" w14:textId="4F287371" w:rsidR="000E18FC" w:rsidRDefault="000E18FC" w:rsidP="0078604E"/>
    <w:p w14:paraId="5C38E5D8" w14:textId="750500DE" w:rsidR="000E18FC" w:rsidRDefault="000E18FC" w:rsidP="0078604E"/>
    <w:p w14:paraId="78336F1B" w14:textId="05184F5E" w:rsidR="000E18FC" w:rsidRDefault="000E18FC" w:rsidP="0078604E"/>
    <w:p w14:paraId="218151AB" w14:textId="168B6DDF" w:rsidR="000E18FC" w:rsidRDefault="000E18FC" w:rsidP="0078604E"/>
    <w:p w14:paraId="60A30923" w14:textId="471C0DB6" w:rsidR="000E18FC" w:rsidRDefault="000E18FC" w:rsidP="0078604E"/>
    <w:p w14:paraId="187DF923" w14:textId="72393C03" w:rsidR="000E18FC" w:rsidRDefault="000E18FC" w:rsidP="0078604E"/>
    <w:p w14:paraId="1C459FDB" w14:textId="171FF19C" w:rsidR="000E18FC" w:rsidRDefault="000E18FC" w:rsidP="0078604E"/>
    <w:p w14:paraId="78EBF5B6" w14:textId="6AE12FCD" w:rsidR="000E18FC" w:rsidRDefault="000E18FC" w:rsidP="0078604E"/>
    <w:p w14:paraId="70F4D1AE" w14:textId="4A289C6F" w:rsidR="000E18FC" w:rsidRDefault="000E18FC" w:rsidP="0078604E"/>
    <w:p w14:paraId="70DABC15" w14:textId="197501B8" w:rsidR="000E18FC" w:rsidRDefault="00D834AD" w:rsidP="0078604E">
      <w:r>
        <w:rPr>
          <w:noProof/>
          <w:lang w:eastAsia="en-GB"/>
        </w:rPr>
        <w:lastRenderedPageBreak/>
        <mc:AlternateContent>
          <mc:Choice Requires="wps">
            <w:drawing>
              <wp:anchor distT="0" distB="0" distL="114300" distR="114300" simplePos="0" relativeHeight="251658299" behindDoc="0" locked="0" layoutInCell="1" allowOverlap="1" wp14:anchorId="01B49A32" wp14:editId="6942228E">
                <wp:simplePos x="0" y="0"/>
                <wp:positionH relativeFrom="margin">
                  <wp:align>center</wp:align>
                </wp:positionH>
                <wp:positionV relativeFrom="paragraph">
                  <wp:posOffset>-1064152</wp:posOffset>
                </wp:positionV>
                <wp:extent cx="6686550" cy="5365630"/>
                <wp:effectExtent l="0" t="0" r="19050" b="26035"/>
                <wp:wrapNone/>
                <wp:docPr id="47" name="Text Box 47"/>
                <wp:cNvGraphicFramePr/>
                <a:graphic xmlns:a="http://schemas.openxmlformats.org/drawingml/2006/main">
                  <a:graphicData uri="http://schemas.microsoft.com/office/word/2010/wordprocessingShape">
                    <wps:wsp>
                      <wps:cNvSpPr txBox="1"/>
                      <wps:spPr>
                        <a:xfrm>
                          <a:off x="0" y="0"/>
                          <a:ext cx="6686550" cy="536563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83A2507" w14:textId="77777777" w:rsidR="009979F7" w:rsidRDefault="009979F7" w:rsidP="00A25FF0">
                            <w:pPr>
                              <w:rPr>
                                <w:u w:val="single"/>
                              </w:rPr>
                            </w:pPr>
                          </w:p>
                          <w:p w14:paraId="30570E3B" w14:textId="29AB4075" w:rsidR="009979F7" w:rsidRPr="00A25FF0" w:rsidRDefault="009979F7" w:rsidP="00A25FF0">
                            <w:pPr>
                              <w:rPr>
                                <w:u w:val="single"/>
                              </w:rPr>
                            </w:pPr>
                            <w:r w:rsidRPr="00A25FF0">
                              <w:rPr>
                                <w:u w:val="single"/>
                              </w:rPr>
                              <w:t>Booking page:</w:t>
                            </w:r>
                          </w:p>
                          <w:p w14:paraId="16C9C6E4" w14:textId="3C27253F" w:rsidR="009979F7" w:rsidRPr="00A25FF0" w:rsidRDefault="009979F7" w:rsidP="00A25FF0">
                            <w:r w:rsidRPr="00A25FF0">
                              <w:t xml:space="preserve">-The days available will be presented to the user allowing user to pick their specific day. They will be then directed and presented with all the times slots available to that </w:t>
                            </w:r>
                            <w:r w:rsidR="008F6945" w:rsidRPr="00A25FF0">
                              <w:t>day.</w:t>
                            </w:r>
                          </w:p>
                          <w:p w14:paraId="55DFDEC6" w14:textId="0894ECDE" w:rsidR="009979F7" w:rsidRPr="00A25FF0" w:rsidRDefault="009979F7" w:rsidP="00A25FF0">
                            <w:r w:rsidRPr="00A25FF0">
                              <w:t xml:space="preserve">-The boxes </w:t>
                            </w:r>
                            <w:r w:rsidR="00BF780D">
                              <w:t>may be</w:t>
                            </w:r>
                            <w:r w:rsidRPr="00A25FF0">
                              <w:t xml:space="preserve"> coloured to make it clear to the user which days are the most busy and which days are free. Once they choose a day/time slot they will have to press confirm to continue</w:t>
                            </w:r>
                          </w:p>
                          <w:p w14:paraId="08722E22" w14:textId="77777777" w:rsidR="009979F7" w:rsidRPr="00A25FF0" w:rsidRDefault="009979F7" w:rsidP="00A25FF0">
                            <w:pPr>
                              <w:rPr>
                                <w:u w:val="single"/>
                              </w:rPr>
                            </w:pPr>
                            <w:r w:rsidRPr="00A25FF0">
                              <w:rPr>
                                <w:u w:val="single"/>
                              </w:rPr>
                              <w:t>Additional information:</w:t>
                            </w:r>
                          </w:p>
                          <w:p w14:paraId="1F608234" w14:textId="77777777" w:rsidR="009979F7" w:rsidRPr="00A25FF0" w:rsidRDefault="009979F7" w:rsidP="00A25FF0">
                            <w:r w:rsidRPr="00A25FF0">
                              <w:t>-The customer will be presented with a text box where they can add additional information about the haircut to get a better haircut.</w:t>
                            </w:r>
                          </w:p>
                          <w:p w14:paraId="546FD30A" w14:textId="77777777" w:rsidR="009979F7" w:rsidRPr="00A25FF0" w:rsidRDefault="009979F7" w:rsidP="00A25FF0">
                            <w:r w:rsidRPr="00A25FF0">
                              <w:t>-They will also have an option to add an image of the hairstyle that the customer wants. But if the user wishes to continue without any additional information, they can continue to confirmation screen.</w:t>
                            </w:r>
                          </w:p>
                          <w:p w14:paraId="610011C7" w14:textId="77777777" w:rsidR="009979F7" w:rsidRPr="00A25FF0" w:rsidRDefault="009979F7" w:rsidP="00A25FF0">
                            <w:pPr>
                              <w:rPr>
                                <w:u w:val="single"/>
                              </w:rPr>
                            </w:pPr>
                            <w:r w:rsidRPr="00A25FF0">
                              <w:rPr>
                                <w:u w:val="single"/>
                              </w:rPr>
                              <w:t>Confirmation page:</w:t>
                            </w:r>
                          </w:p>
                          <w:p w14:paraId="5AB6F5C1" w14:textId="77777777" w:rsidR="009979F7" w:rsidRPr="00A25FF0" w:rsidRDefault="009979F7" w:rsidP="00A25FF0">
                            <w:r w:rsidRPr="00A25FF0">
                              <w:t>-At the end, all the relevant information will be presented such as the service, price and the additional information and the option to go back to previous pages to make edits</w:t>
                            </w:r>
                          </w:p>
                          <w:p w14:paraId="37FECD9F" w14:textId="77777777" w:rsidR="009979F7" w:rsidRPr="00A25FF0" w:rsidRDefault="009979F7" w:rsidP="00A25FF0">
                            <w:r w:rsidRPr="00A25FF0">
                              <w:t>-After the customer reviews the reservation, they will have to press a confirm button and once it is clicked, this will amend the database, by updating or deleting a record in the reservation table.</w:t>
                            </w:r>
                          </w:p>
                          <w:p w14:paraId="47D40771" w14:textId="08B3478F" w:rsidR="009979F7" w:rsidRDefault="009979F7">
                            <w:pPr>
                              <w:rPr>
                                <w:u w:val="single"/>
                              </w:rPr>
                            </w:pPr>
                            <w:r>
                              <w:rPr>
                                <w:u w:val="single"/>
                              </w:rPr>
                              <w:t>Calendar:</w:t>
                            </w:r>
                          </w:p>
                          <w:p w14:paraId="60CCF4E4" w14:textId="1B078D30" w:rsidR="009979F7" w:rsidRDefault="009979F7">
                            <w:r>
                              <w:t xml:space="preserve">-For both barbers and users, a calendar system where employees will have </w:t>
                            </w:r>
                            <w:proofErr w:type="gramStart"/>
                            <w:r>
                              <w:t>be</w:t>
                            </w:r>
                            <w:proofErr w:type="gramEnd"/>
                            <w:r>
                              <w:t xml:space="preserve"> able to view all their reservation in that week or day. Another button in the calendar that directs the employees to a page with all additional information that customers </w:t>
                            </w:r>
                            <w:r w:rsidR="008F6945">
                              <w:t>input.</w:t>
                            </w:r>
                            <w:r>
                              <w:t xml:space="preserve"> </w:t>
                            </w:r>
                          </w:p>
                          <w:p w14:paraId="0DD84E45" w14:textId="0083F8D4" w:rsidR="009979F7" w:rsidRPr="00D037CB" w:rsidRDefault="009979F7">
                            <w:r>
                              <w:t>-Customers will be able to visually see what days/time slots are available in the calendar when making a reser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49A32" id="Text Box 47" o:spid="_x0000_s1055" type="#_x0000_t202" style="position:absolute;margin-left:0;margin-top:-83.8pt;width:526.5pt;height:422.5pt;z-index:25165829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" fillcolor="white [3201]" strokecolor="#ed7d31 [3205]" strokeweight="1pt">
                <v:textbox>
                  <w:txbxContent>
                    <w:p w14:paraId="383A2507" w14:textId="77777777" w:rsidR="009979F7" w:rsidRDefault="009979F7" w:rsidP="00A25FF0">
                      <w:pPr>
                        <w:rPr>
                          <w:u w:val="single"/>
                        </w:rPr>
                      </w:pPr>
                    </w:p>
                    <w:p w14:paraId="30570E3B" w14:textId="29AB4075" w:rsidR="009979F7" w:rsidRPr="00A25FF0" w:rsidRDefault="009979F7" w:rsidP="00A25FF0">
                      <w:pPr>
                        <w:rPr>
                          <w:u w:val="single"/>
                        </w:rPr>
                      </w:pPr>
                      <w:r w:rsidRPr="00A25FF0">
                        <w:rPr>
                          <w:u w:val="single"/>
                        </w:rPr>
                        <w:t>Booking page:</w:t>
                      </w:r>
                    </w:p>
                    <w:p w14:paraId="16C9C6E4" w14:textId="3C27253F" w:rsidR="009979F7" w:rsidRPr="00A25FF0" w:rsidRDefault="009979F7" w:rsidP="00A25FF0">
                      <w:r w:rsidRPr="00A25FF0">
                        <w:t xml:space="preserve">-The days available will be presented to the user allowing user to pick their specific day. They will be then directed and presented with all the times slots available to that </w:t>
                      </w:r>
                      <w:r w:rsidR="008F6945" w:rsidRPr="00A25FF0">
                        <w:t>day.</w:t>
                      </w:r>
                    </w:p>
                    <w:p w14:paraId="55DFDEC6" w14:textId="0894ECDE" w:rsidR="009979F7" w:rsidRPr="00A25FF0" w:rsidRDefault="009979F7" w:rsidP="00A25FF0">
                      <w:r w:rsidRPr="00A25FF0">
                        <w:t xml:space="preserve">-The boxes </w:t>
                      </w:r>
                      <w:r w:rsidR="00BF780D">
                        <w:t>may be</w:t>
                      </w:r>
                      <w:r w:rsidRPr="00A25FF0">
                        <w:t xml:space="preserve"> coloured to make it clear to the user which days are the most busy and which days are free. Once they choose a day/time slot they will have to press confirm to continue</w:t>
                      </w:r>
                    </w:p>
                    <w:p w14:paraId="08722E22" w14:textId="77777777" w:rsidR="009979F7" w:rsidRPr="00A25FF0" w:rsidRDefault="009979F7" w:rsidP="00A25FF0">
                      <w:pPr>
                        <w:rPr>
                          <w:u w:val="single"/>
                        </w:rPr>
                      </w:pPr>
                      <w:r w:rsidRPr="00A25FF0">
                        <w:rPr>
                          <w:u w:val="single"/>
                        </w:rPr>
                        <w:t>Additional information:</w:t>
                      </w:r>
                    </w:p>
                    <w:p w14:paraId="1F608234" w14:textId="77777777" w:rsidR="009979F7" w:rsidRPr="00A25FF0" w:rsidRDefault="009979F7" w:rsidP="00A25FF0">
                      <w:r w:rsidRPr="00A25FF0">
                        <w:t>-The customer will be presented with a text box where they can add additional information about the haircut to get a better haircut.</w:t>
                      </w:r>
                    </w:p>
                    <w:p w14:paraId="546FD30A" w14:textId="77777777" w:rsidR="009979F7" w:rsidRPr="00A25FF0" w:rsidRDefault="009979F7" w:rsidP="00A25FF0">
                      <w:r w:rsidRPr="00A25FF0">
                        <w:t>-They will also have an option to add an image of the hairstyle that the customer wants. But if the user wishes to continue without any additional information, they can continue to confirmation screen.</w:t>
                      </w:r>
                    </w:p>
                    <w:p w14:paraId="610011C7" w14:textId="77777777" w:rsidR="009979F7" w:rsidRPr="00A25FF0" w:rsidRDefault="009979F7" w:rsidP="00A25FF0">
                      <w:pPr>
                        <w:rPr>
                          <w:u w:val="single"/>
                        </w:rPr>
                      </w:pPr>
                      <w:r w:rsidRPr="00A25FF0">
                        <w:rPr>
                          <w:u w:val="single"/>
                        </w:rPr>
                        <w:t>Confirmation page:</w:t>
                      </w:r>
                    </w:p>
                    <w:p w14:paraId="5AB6F5C1" w14:textId="77777777" w:rsidR="009979F7" w:rsidRPr="00A25FF0" w:rsidRDefault="009979F7" w:rsidP="00A25FF0">
                      <w:r w:rsidRPr="00A25FF0">
                        <w:t>-At the end, all the relevant information will be presented such as the service, price and the additional information and the option to go back to previous pages to make edits</w:t>
                      </w:r>
                    </w:p>
                    <w:p w14:paraId="37FECD9F" w14:textId="77777777" w:rsidR="009979F7" w:rsidRPr="00A25FF0" w:rsidRDefault="009979F7" w:rsidP="00A25FF0">
                      <w:r w:rsidRPr="00A25FF0">
                        <w:t>-After the customer reviews the reservation, they will have to press a confirm button and once it is clicked, this will amend the database, by updating or deleting a record in the reservation table.</w:t>
                      </w:r>
                    </w:p>
                    <w:p w14:paraId="47D40771" w14:textId="08B3478F" w:rsidR="009979F7" w:rsidRDefault="009979F7">
                      <w:pPr>
                        <w:rPr>
                          <w:u w:val="single"/>
                        </w:rPr>
                      </w:pPr>
                      <w:r>
                        <w:rPr>
                          <w:u w:val="single"/>
                        </w:rPr>
                        <w:t>Calendar:</w:t>
                      </w:r>
                    </w:p>
                    <w:p w14:paraId="60CCF4E4" w14:textId="1B078D30" w:rsidR="009979F7" w:rsidRDefault="009979F7">
                      <w:r>
                        <w:t xml:space="preserve">-For both barbers and users, a calendar system where employees will have </w:t>
                      </w:r>
                      <w:proofErr w:type="gramStart"/>
                      <w:r>
                        <w:t>be</w:t>
                      </w:r>
                      <w:proofErr w:type="gramEnd"/>
                      <w:r>
                        <w:t xml:space="preserve"> able to view all their reservation in that week or day. Another button in the calendar that directs the employees to a page with all additional information that customers </w:t>
                      </w:r>
                      <w:r w:rsidR="008F6945">
                        <w:t>input.</w:t>
                      </w:r>
                      <w:r>
                        <w:t xml:space="preserve"> </w:t>
                      </w:r>
                    </w:p>
                    <w:p w14:paraId="0DD84E45" w14:textId="0083F8D4" w:rsidR="009979F7" w:rsidRPr="00D037CB" w:rsidRDefault="009979F7">
                      <w:r>
                        <w:t>-Customers will be able to visually see what days/time slots are available in the calendar when making a reservation</w:t>
                      </w:r>
                    </w:p>
                  </w:txbxContent>
                </v:textbox>
                <w10:wrap anchorx="margin"/>
              </v:shape>
            </w:pict>
          </mc:Fallback>
        </mc:AlternateContent>
      </w:r>
    </w:p>
    <w:p w14:paraId="2DA25D23" w14:textId="4031EA88" w:rsidR="000E18FC" w:rsidRDefault="000E18FC" w:rsidP="0078604E"/>
    <w:p w14:paraId="47308727" w14:textId="525E1BB5" w:rsidR="000E18FC" w:rsidRDefault="000E18FC" w:rsidP="0078604E"/>
    <w:p w14:paraId="28734E20" w14:textId="50FC8A37" w:rsidR="000E18FC" w:rsidRDefault="000E18FC" w:rsidP="0078604E"/>
    <w:p w14:paraId="21B13219" w14:textId="58C57DC1" w:rsidR="000E18FC" w:rsidRDefault="000E18FC" w:rsidP="0078604E"/>
    <w:p w14:paraId="7767D0B8" w14:textId="6295A963" w:rsidR="000E18FC" w:rsidRDefault="000E18FC" w:rsidP="0078604E"/>
    <w:p w14:paraId="11A52CA6" w14:textId="75FD12EB" w:rsidR="000E18FC" w:rsidRDefault="000E18FC" w:rsidP="0078604E"/>
    <w:p w14:paraId="2A33AFD3" w14:textId="55097E59" w:rsidR="000E18FC" w:rsidRDefault="000E18FC" w:rsidP="0078604E"/>
    <w:p w14:paraId="6C217D82" w14:textId="027B6568" w:rsidR="000E18FC" w:rsidRDefault="000E18FC" w:rsidP="0078604E"/>
    <w:p w14:paraId="0C5DFCAC" w14:textId="7980A0C5" w:rsidR="009D0FE5" w:rsidRDefault="009D0FE5" w:rsidP="0078604E"/>
    <w:p w14:paraId="4D7C6312" w14:textId="254CE1F5" w:rsidR="009D0FE5" w:rsidRDefault="009D0FE5" w:rsidP="0078604E"/>
    <w:p w14:paraId="46DCB6D3" w14:textId="353DC3F5" w:rsidR="009D0FE5" w:rsidRDefault="009D0FE5" w:rsidP="0078604E"/>
    <w:p w14:paraId="7427ACC9" w14:textId="196C8C61" w:rsidR="009D0FE5" w:rsidRDefault="009D0FE5" w:rsidP="0078604E"/>
    <w:p w14:paraId="322DE370" w14:textId="6584F5ED" w:rsidR="009D0FE5" w:rsidRDefault="009D0FE5" w:rsidP="0078604E"/>
    <w:p w14:paraId="7BBDA22C" w14:textId="0C331F19" w:rsidR="009D0FE5" w:rsidRDefault="009D0FE5" w:rsidP="0078604E"/>
    <w:p w14:paraId="5FF8907E" w14:textId="203CB662" w:rsidR="009D0FE5" w:rsidRDefault="00083A91" w:rsidP="0078604E">
      <w:r>
        <w:rPr>
          <w:noProof/>
          <w:lang w:eastAsia="en-GB"/>
        </w:rPr>
        <mc:AlternateContent>
          <mc:Choice Requires="wps">
            <w:drawing>
              <wp:anchor distT="0" distB="0" distL="114300" distR="114300" simplePos="0" relativeHeight="251658284" behindDoc="0" locked="0" layoutInCell="1" allowOverlap="1" wp14:anchorId="3F76C043" wp14:editId="1D7ECE3C">
                <wp:simplePos x="0" y="0"/>
                <wp:positionH relativeFrom="margin">
                  <wp:align>center</wp:align>
                </wp:positionH>
                <wp:positionV relativeFrom="paragraph">
                  <wp:posOffset>143881</wp:posOffset>
                </wp:positionV>
                <wp:extent cx="6696075" cy="501015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6696075" cy="50101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0052162" w14:textId="77777777" w:rsidR="009979F7" w:rsidRPr="00E65069" w:rsidRDefault="009979F7" w:rsidP="00E65069">
                            <w:pPr>
                              <w:rPr>
                                <w:b/>
                                <w:bCs/>
                                <w:u w:val="single"/>
                              </w:rPr>
                            </w:pPr>
                            <w:r w:rsidRPr="00E65069">
                              <w:rPr>
                                <w:b/>
                                <w:bCs/>
                                <w:u w:val="single"/>
                              </w:rPr>
                              <w:t>Limitations:</w:t>
                            </w:r>
                          </w:p>
                          <w:p w14:paraId="3FDEA935" w14:textId="77777777" w:rsidR="009979F7" w:rsidRPr="00E65069" w:rsidRDefault="009979F7" w:rsidP="00E65069">
                            <w:r w:rsidRPr="00E65069">
                              <w:t>This project will come with multiple limitations including:</w:t>
                            </w:r>
                          </w:p>
                          <w:p w14:paraId="5C0E32B7" w14:textId="1FC19A0E" w:rsidR="009979F7" w:rsidRPr="00E65069" w:rsidRDefault="009979F7" w:rsidP="00E65069">
                            <w:r w:rsidRPr="00E65069">
                              <w:t xml:space="preserve">-Lack of time: As this project has a limited amount of time due to my client’s deadline, I will not have enough time to iterate on my program multiple times to create the most useful/efficient program that I possibly can. To meet my deadline, I have decided to take a rapid application development methodology. This will allow me to gain lots of feedback from my client which will help me create a program with great </w:t>
                            </w:r>
                            <w:r w:rsidR="00BF780D" w:rsidRPr="00E65069">
                              <w:t>usability.</w:t>
                            </w:r>
                          </w:p>
                          <w:p w14:paraId="27BC75DE" w14:textId="77777777" w:rsidR="009979F7" w:rsidRPr="00E65069" w:rsidRDefault="009979F7" w:rsidP="00E65069">
                            <w:r w:rsidRPr="00E65069">
                              <w:t>-Lack of skill: As I have little experience programming, it will be a challenge for me to successfully produce a program with all the features I intend to add. This added with my client’s deadline might have to force me to cut a few features leading to a functional program with a few requirements not being present.</w:t>
                            </w:r>
                          </w:p>
                          <w:p w14:paraId="040281E5" w14:textId="77777777" w:rsidR="009979F7" w:rsidRPr="00E65069" w:rsidRDefault="009979F7" w:rsidP="00E65069">
                            <w:r w:rsidRPr="00E65069">
                              <w:t>-Simple user interface: Due to the deadline, I will not have enough time to fully perfect/polish the user interface. As the user interface would not be too aesthetic, I am planning to lean into the idea of a simplistic user interface and therefore embracing it and focusing more of my time other parts of the program. This may lead to my user interface look more bare bone but as my focus is to perfect the usability to the best of my ability, by prioritizing on easy navigation.</w:t>
                            </w:r>
                          </w:p>
                          <w:p w14:paraId="6F3DE32A" w14:textId="0B9738F4" w:rsidR="009979F7" w:rsidRPr="00E65069" w:rsidRDefault="009979F7" w:rsidP="00E65069">
                            <w:r w:rsidRPr="00E65069">
                              <w:t>-Reminder system: implementing a reminder system where the customer will receive an email prior to the reservation may be difficult for me to implement due to my lack to skill. But as this was a requirement that my client made; I am going to try implement this into my program as this was the main cause of loss of business.</w:t>
                            </w:r>
                          </w:p>
                          <w:p w14:paraId="3440AC35" w14:textId="6F88AA51" w:rsidR="009979F7" w:rsidRPr="00E65069" w:rsidRDefault="009979F7" w:rsidP="00E65069">
                            <w:r w:rsidRPr="00E65069">
                              <w:t xml:space="preserve">-Lack of encryption: Again, due to lack of time and skill, I </w:t>
                            </w:r>
                            <w:r w:rsidR="00BF780D">
                              <w:t>most likely</w:t>
                            </w:r>
                            <w:r w:rsidRPr="00E65069">
                              <w:t xml:space="preserve"> </w:t>
                            </w:r>
                            <w:r w:rsidR="00BF780D">
                              <w:t xml:space="preserve">will </w:t>
                            </w:r>
                            <w:r w:rsidRPr="00E65069">
                              <w:t xml:space="preserve">not have enough time to implement or enough skill. This will lead to the system to be less secure as if an unauthorised person gains access to the database, they will be able to cause major harm to the </w:t>
                            </w:r>
                            <w:r w:rsidR="00BF780D" w:rsidRPr="00E65069">
                              <w:t>program.</w:t>
                            </w:r>
                          </w:p>
                          <w:p w14:paraId="301B411A" w14:textId="724437F3" w:rsidR="009979F7" w:rsidRPr="00E65069" w:rsidRDefault="009979F7" w:rsidP="00E65069">
                            <w:r w:rsidRPr="00E65069">
                              <w:t xml:space="preserve">-Resetting password: if an employee or customer forgets their password, they will need a way to recover and create a new password. I may not have time to implement </w:t>
                            </w:r>
                            <w:r w:rsidR="00BF780D" w:rsidRPr="00E65069">
                              <w:t>this</w:t>
                            </w:r>
                            <w:r w:rsidR="00BF780D">
                              <w:t xml:space="preserve"> feature.</w:t>
                            </w:r>
                          </w:p>
                          <w:p w14:paraId="209D3FBD"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6C043" id="Text Box 35" o:spid="_x0000_s1056" type="#_x0000_t202" style="position:absolute;margin-left:0;margin-top:11.35pt;width:527.25pt;height:394.5pt;z-index:2516582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" fillcolor="white [3201]" strokecolor="#ed7d31 [3205]" strokeweight="1pt">
                <v:textbox>
                  <w:txbxContent>
                    <w:p w14:paraId="60052162" w14:textId="77777777" w:rsidR="009979F7" w:rsidRPr="00E65069" w:rsidRDefault="009979F7" w:rsidP="00E65069">
                      <w:pPr>
                        <w:rPr>
                          <w:b/>
                          <w:bCs/>
                          <w:u w:val="single"/>
                        </w:rPr>
                      </w:pPr>
                      <w:r w:rsidRPr="00E65069">
                        <w:rPr>
                          <w:b/>
                          <w:bCs/>
                          <w:u w:val="single"/>
                        </w:rPr>
                        <w:t>Limitations:</w:t>
                      </w:r>
                    </w:p>
                    <w:p w14:paraId="3FDEA935" w14:textId="77777777" w:rsidR="009979F7" w:rsidRPr="00E65069" w:rsidRDefault="009979F7" w:rsidP="00E65069">
                      <w:r w:rsidRPr="00E65069">
                        <w:t>This project will come with multiple limitations including:</w:t>
                      </w:r>
                    </w:p>
                    <w:p w14:paraId="5C0E32B7" w14:textId="1FC19A0E" w:rsidR="009979F7" w:rsidRPr="00E65069" w:rsidRDefault="009979F7" w:rsidP="00E65069">
                      <w:r w:rsidRPr="00E65069">
                        <w:t xml:space="preserve">-Lack of time: As this project has a limited amount of time due to my client’s deadline, I will not have enough time to iterate on my program multiple times to create the most useful/efficient program that I possibly can. To meet my deadline, I have decided to take a rapid application development methodology. This will allow me to gain lots of feedback from my client which will help me create a program with great </w:t>
                      </w:r>
                      <w:r w:rsidR="00BF780D" w:rsidRPr="00E65069">
                        <w:t>usability.</w:t>
                      </w:r>
                    </w:p>
                    <w:p w14:paraId="27BC75DE" w14:textId="77777777" w:rsidR="009979F7" w:rsidRPr="00E65069" w:rsidRDefault="009979F7" w:rsidP="00E65069">
                      <w:r w:rsidRPr="00E65069">
                        <w:t>-Lack of skill: As I have little experience programming, it will be a challenge for me to successfully produce a program with all the features I intend to add. This added with my client’s deadline might have to force me to cut a few features leading to a functional program with a few requirements not being present.</w:t>
                      </w:r>
                    </w:p>
                    <w:p w14:paraId="040281E5" w14:textId="77777777" w:rsidR="009979F7" w:rsidRPr="00E65069" w:rsidRDefault="009979F7" w:rsidP="00E65069">
                      <w:r w:rsidRPr="00E65069">
                        <w:t>-Simple user interface: Due to the deadline, I will not have enough time to fully perfect/polish the user interface. As the user interface would not be too aesthetic, I am planning to lean into the idea of a simplistic user interface and therefore embracing it and focusing more of my time other parts of the program. This may lead to my user interface look more bare bone but as my focus is to perfect the usability to the best of my ability, by prioritizing on easy navigation.</w:t>
                      </w:r>
                    </w:p>
                    <w:p w14:paraId="6F3DE32A" w14:textId="0B9738F4" w:rsidR="009979F7" w:rsidRPr="00E65069" w:rsidRDefault="009979F7" w:rsidP="00E65069">
                      <w:r w:rsidRPr="00E65069">
                        <w:t>-Reminder system: implementing a reminder system where the customer will receive an email prior to the reservation may be difficult for me to implement due to my lack to skill. But as this was a requirement that my client made; I am going to try implement this into my program as this was the main cause of loss of business.</w:t>
                      </w:r>
                    </w:p>
                    <w:p w14:paraId="3440AC35" w14:textId="6F88AA51" w:rsidR="009979F7" w:rsidRPr="00E65069" w:rsidRDefault="009979F7" w:rsidP="00E65069">
                      <w:r w:rsidRPr="00E65069">
                        <w:t xml:space="preserve">-Lack of encryption: Again, due to lack of time and skill, I </w:t>
                      </w:r>
                      <w:r w:rsidR="00BF780D">
                        <w:t>most likely</w:t>
                      </w:r>
                      <w:r w:rsidRPr="00E65069">
                        <w:t xml:space="preserve"> </w:t>
                      </w:r>
                      <w:r w:rsidR="00BF780D">
                        <w:t xml:space="preserve">will </w:t>
                      </w:r>
                      <w:r w:rsidRPr="00E65069">
                        <w:t xml:space="preserve">not have enough time to implement or enough skill. This will lead to the system to be less secure as if an unauthorised person gains access to the database, they will be able to cause major harm to the </w:t>
                      </w:r>
                      <w:r w:rsidR="00BF780D" w:rsidRPr="00E65069">
                        <w:t>program.</w:t>
                      </w:r>
                    </w:p>
                    <w:p w14:paraId="301B411A" w14:textId="724437F3" w:rsidR="009979F7" w:rsidRPr="00E65069" w:rsidRDefault="009979F7" w:rsidP="00E65069">
                      <w:r w:rsidRPr="00E65069">
                        <w:t xml:space="preserve">-Resetting password: if an employee or customer forgets their password, they will need a way to recover and create a new password. I may not have time to implement </w:t>
                      </w:r>
                      <w:r w:rsidR="00BF780D" w:rsidRPr="00E65069">
                        <w:t>this</w:t>
                      </w:r>
                      <w:r w:rsidR="00BF780D">
                        <w:t xml:space="preserve"> feature.</w:t>
                      </w:r>
                    </w:p>
                    <w:p w14:paraId="209D3FBD" w14:textId="77777777" w:rsidR="009979F7" w:rsidRDefault="009979F7"/>
                  </w:txbxContent>
                </v:textbox>
                <w10:wrap anchorx="margin"/>
              </v:shape>
            </w:pict>
          </mc:Fallback>
        </mc:AlternateContent>
      </w:r>
    </w:p>
    <w:p w14:paraId="781CF53F" w14:textId="57461E71" w:rsidR="009D0FE5" w:rsidRDefault="009D0FE5" w:rsidP="0078604E"/>
    <w:p w14:paraId="414D1185" w14:textId="06E25343" w:rsidR="009D0FE5" w:rsidRDefault="009D0FE5" w:rsidP="0078604E"/>
    <w:p w14:paraId="2D16F893" w14:textId="4538AB10" w:rsidR="009D0FE5" w:rsidRDefault="009D0FE5" w:rsidP="0078604E"/>
    <w:p w14:paraId="08EC69D4" w14:textId="1E8494AA" w:rsidR="009D0FE5" w:rsidRDefault="009D0FE5" w:rsidP="0078604E"/>
    <w:p w14:paraId="7574655E" w14:textId="42B37CB8" w:rsidR="009D0FE5" w:rsidRDefault="009D0FE5" w:rsidP="0078604E"/>
    <w:p w14:paraId="77BA0103" w14:textId="073342B7" w:rsidR="009D0FE5" w:rsidRDefault="009D0FE5" w:rsidP="0078604E"/>
    <w:p w14:paraId="0110FC35" w14:textId="7BEEC856" w:rsidR="009D0FE5" w:rsidRDefault="009D0FE5" w:rsidP="0078604E"/>
    <w:p w14:paraId="64D87953" w14:textId="5FB33F2C" w:rsidR="009D0FE5" w:rsidRDefault="009D0FE5" w:rsidP="0078604E"/>
    <w:p w14:paraId="7A8B69A6" w14:textId="5E672060" w:rsidR="009D0FE5" w:rsidRDefault="009D0FE5" w:rsidP="0078604E"/>
    <w:p w14:paraId="13BDEB26" w14:textId="58F0B17E" w:rsidR="009D0FE5" w:rsidRDefault="009D0FE5" w:rsidP="0078604E"/>
    <w:p w14:paraId="39BF548B" w14:textId="7C1B1868" w:rsidR="009D0FE5" w:rsidRDefault="009D0FE5" w:rsidP="0078604E"/>
    <w:p w14:paraId="36844BA9" w14:textId="0C57723B" w:rsidR="009D0FE5" w:rsidRDefault="009D0FE5" w:rsidP="0078604E"/>
    <w:p w14:paraId="11C60120" w14:textId="2D773BA5" w:rsidR="009D0FE5" w:rsidRDefault="009D0FE5" w:rsidP="0078604E"/>
    <w:p w14:paraId="366D6939" w14:textId="452D3F5B" w:rsidR="005B34B7" w:rsidRDefault="005B34B7" w:rsidP="0078604E">
      <w:r>
        <w:t>N</w:t>
      </w:r>
    </w:p>
    <w:p w14:paraId="07F68B61" w14:textId="350B44E2" w:rsidR="009D0FE5" w:rsidRDefault="009D0FE5" w:rsidP="00200467"/>
    <w:p w14:paraId="786F356D" w14:textId="0C5E6BCB" w:rsidR="009D0FE5" w:rsidRDefault="00D834AD" w:rsidP="0078604E">
      <w:r>
        <w:rPr>
          <w:noProof/>
          <w:lang w:eastAsia="en-GB"/>
        </w:rPr>
        <w:lastRenderedPageBreak/>
        <mc:AlternateContent>
          <mc:Choice Requires="wps">
            <w:drawing>
              <wp:anchor distT="0" distB="0" distL="114300" distR="114300" simplePos="0" relativeHeight="251658285" behindDoc="0" locked="0" layoutInCell="1" allowOverlap="1" wp14:anchorId="39AC282E" wp14:editId="16853BC9">
                <wp:simplePos x="0" y="0"/>
                <wp:positionH relativeFrom="margin">
                  <wp:posOffset>-329609</wp:posOffset>
                </wp:positionH>
                <wp:positionV relativeFrom="paragraph">
                  <wp:posOffset>-276447</wp:posOffset>
                </wp:positionV>
                <wp:extent cx="6443330" cy="2753833"/>
                <wp:effectExtent l="0" t="0" r="15240" b="27940"/>
                <wp:wrapNone/>
                <wp:docPr id="36" name="Text Box 36"/>
                <wp:cNvGraphicFramePr/>
                <a:graphic xmlns:a="http://schemas.openxmlformats.org/drawingml/2006/main">
                  <a:graphicData uri="http://schemas.microsoft.com/office/word/2010/wordprocessingShape">
                    <wps:wsp>
                      <wps:cNvSpPr txBox="1"/>
                      <wps:spPr>
                        <a:xfrm>
                          <a:off x="0" y="0"/>
                          <a:ext cx="6443330" cy="2753833"/>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2CD1A6D" w14:textId="77777777" w:rsidR="009979F7" w:rsidRPr="001815FF" w:rsidRDefault="009979F7" w:rsidP="001815FF">
                            <w:pPr>
                              <w:rPr>
                                <w:b/>
                                <w:bCs/>
                                <w:u w:val="single"/>
                              </w:rPr>
                            </w:pPr>
                            <w:r w:rsidRPr="001815FF">
                              <w:rPr>
                                <w:b/>
                                <w:bCs/>
                                <w:u w:val="single"/>
                              </w:rPr>
                              <w:t>Computer requirements:</w:t>
                            </w:r>
                          </w:p>
                          <w:p w14:paraId="317B979F" w14:textId="3A238E2D" w:rsidR="009979F7" w:rsidRPr="001815FF" w:rsidRDefault="009979F7" w:rsidP="001815FF">
                            <w:r w:rsidRPr="001815FF">
                              <w:t>-These systems will be able to run on most low-end pc’s/laptops. This will allow my program to be as assessable as possible to customers. To run python the requirements are:</w:t>
                            </w:r>
                          </w:p>
                          <w:p w14:paraId="6D74884C" w14:textId="77777777" w:rsidR="009979F7" w:rsidRPr="001815FF" w:rsidRDefault="009979F7" w:rsidP="001815FF">
                            <w:r w:rsidRPr="001815FF">
                              <w:t>•34/64-bit processors or 1GHz</w:t>
                            </w:r>
                          </w:p>
                          <w:p w14:paraId="2A9DCE23" w14:textId="77777777" w:rsidR="009979F7" w:rsidRPr="001815FF" w:rsidRDefault="009979F7" w:rsidP="001815FF">
                            <w:r w:rsidRPr="001815FF">
                              <w:t>•1GB of disk space</w:t>
                            </w:r>
                          </w:p>
                          <w:p w14:paraId="02F9D861" w14:textId="77777777" w:rsidR="009979F7" w:rsidRPr="001815FF" w:rsidRDefault="009979F7" w:rsidP="001815FF">
                            <w:r w:rsidRPr="001815FF">
                              <w:t>•Compatible with Windows 7 and later, macOS and Linux</w:t>
                            </w:r>
                          </w:p>
                          <w:p w14:paraId="45EEB58A" w14:textId="77777777" w:rsidR="009979F7" w:rsidRPr="001815FF" w:rsidRDefault="009979F7" w:rsidP="001815FF">
                            <w:r w:rsidRPr="001815FF">
                              <w:t>•Installed python packages onto the system</w:t>
                            </w:r>
                          </w:p>
                          <w:p w14:paraId="71B740BB" w14:textId="46525895" w:rsidR="009979F7" w:rsidRPr="001815FF" w:rsidRDefault="009979F7" w:rsidP="001815FF">
                            <w:r w:rsidRPr="001815FF">
                              <w:t>All the barbers have access to a Lenovo IdeaPad flex which has 2.8 GHz intel Celeron N4020 processor with 4GB of RAM. This laptop comes equipped with windows eleven with 64GB of secondary storage that is more than enough to download Python. This computer system is more than capable to run this program and will be accessible to most customers.</w:t>
                            </w:r>
                          </w:p>
                          <w:p w14:paraId="26317928"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AC282E" id="Text Box 36" o:spid="_x0000_s1057" type="#_x0000_t202" style="position:absolute;margin-left:-25.95pt;margin-top:-21.75pt;width:507.35pt;height:216.85pt;z-index:2516582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" fillcolor="white [3201]" strokecolor="#ed7d31 [3205]" strokeweight="1pt">
                <v:textbox>
                  <w:txbxContent>
                    <w:p w14:paraId="22CD1A6D" w14:textId="77777777" w:rsidR="009979F7" w:rsidRPr="001815FF" w:rsidRDefault="009979F7" w:rsidP="001815FF">
                      <w:pPr>
                        <w:rPr>
                          <w:b/>
                          <w:bCs/>
                          <w:u w:val="single"/>
                        </w:rPr>
                      </w:pPr>
                      <w:r w:rsidRPr="001815FF">
                        <w:rPr>
                          <w:b/>
                          <w:bCs/>
                          <w:u w:val="single"/>
                        </w:rPr>
                        <w:t>Computer requirements:</w:t>
                      </w:r>
                    </w:p>
                    <w:p w14:paraId="317B979F" w14:textId="3A238E2D" w:rsidR="009979F7" w:rsidRPr="001815FF" w:rsidRDefault="009979F7" w:rsidP="001815FF">
                      <w:r w:rsidRPr="001815FF">
                        <w:t>-These systems will be able to run on most low-end pc’s/laptops. This will allow my program to be as assessable as possible to customers. To run python the requirements are:</w:t>
                      </w:r>
                    </w:p>
                    <w:p w14:paraId="6D74884C" w14:textId="77777777" w:rsidR="009979F7" w:rsidRPr="001815FF" w:rsidRDefault="009979F7" w:rsidP="001815FF">
                      <w:r w:rsidRPr="001815FF">
                        <w:t>•34/64-bit processors or 1GHz</w:t>
                      </w:r>
                    </w:p>
                    <w:p w14:paraId="2A9DCE23" w14:textId="77777777" w:rsidR="009979F7" w:rsidRPr="001815FF" w:rsidRDefault="009979F7" w:rsidP="001815FF">
                      <w:r w:rsidRPr="001815FF">
                        <w:t>•1GB of disk space</w:t>
                      </w:r>
                    </w:p>
                    <w:p w14:paraId="02F9D861" w14:textId="77777777" w:rsidR="009979F7" w:rsidRPr="001815FF" w:rsidRDefault="009979F7" w:rsidP="001815FF">
                      <w:r w:rsidRPr="001815FF">
                        <w:t>•Compatible with Windows 7 and later, macOS and Linux</w:t>
                      </w:r>
                    </w:p>
                    <w:p w14:paraId="45EEB58A" w14:textId="77777777" w:rsidR="009979F7" w:rsidRPr="001815FF" w:rsidRDefault="009979F7" w:rsidP="001815FF">
                      <w:r w:rsidRPr="001815FF">
                        <w:t>•Installed python packages onto the system</w:t>
                      </w:r>
                    </w:p>
                    <w:p w14:paraId="71B740BB" w14:textId="46525895" w:rsidR="009979F7" w:rsidRPr="001815FF" w:rsidRDefault="009979F7" w:rsidP="001815FF">
                      <w:r w:rsidRPr="001815FF">
                        <w:t>All the barbers have access to a Lenovo IdeaPad flex which has 2.8 GHz intel Celeron N4020 processor with 4GB of RAM. This laptop comes equipped with windows eleven with 64GB of secondary storage that is more than enough to download Python. This computer system is more than capable to run this program and will be accessible to most customers.</w:t>
                      </w:r>
                    </w:p>
                    <w:p w14:paraId="26317928" w14:textId="77777777" w:rsidR="009979F7" w:rsidRDefault="009979F7"/>
                  </w:txbxContent>
                </v:textbox>
                <w10:wrap anchorx="margin"/>
              </v:shape>
            </w:pict>
          </mc:Fallback>
        </mc:AlternateContent>
      </w:r>
    </w:p>
    <w:p w14:paraId="0319D147" w14:textId="0CF26BAD" w:rsidR="009D0FE5" w:rsidRDefault="009D0FE5" w:rsidP="0078604E"/>
    <w:p w14:paraId="5544D14D" w14:textId="00F601EB" w:rsidR="009D0FE5" w:rsidRDefault="009D0FE5" w:rsidP="0078604E"/>
    <w:p w14:paraId="45E62101" w14:textId="39ED9E47" w:rsidR="009D0FE5" w:rsidRDefault="009D0FE5" w:rsidP="0078604E"/>
    <w:p w14:paraId="454A7502" w14:textId="4AE1901E" w:rsidR="009D0FE5" w:rsidRDefault="009D0FE5" w:rsidP="0078604E"/>
    <w:p w14:paraId="0EC2E793" w14:textId="5EECAA72" w:rsidR="009D0FE5" w:rsidRDefault="009D0FE5" w:rsidP="0078604E"/>
    <w:p w14:paraId="724E022B" w14:textId="19B7BE1B" w:rsidR="009D0FE5" w:rsidRDefault="009D0FE5" w:rsidP="0078604E"/>
    <w:p w14:paraId="69B57DCF" w14:textId="0E8EF465" w:rsidR="009D0FE5" w:rsidRDefault="009D0FE5" w:rsidP="0078604E">
      <w:pPr>
        <w:rPr>
          <w:b/>
          <w:bCs/>
          <w:sz w:val="24"/>
          <w:szCs w:val="24"/>
          <w:u w:val="single"/>
        </w:rPr>
      </w:pPr>
    </w:p>
    <w:p w14:paraId="1D428256" w14:textId="74DA5C8A" w:rsidR="00123FC1" w:rsidRDefault="00123FC1" w:rsidP="0078604E">
      <w:pPr>
        <w:rPr>
          <w:b/>
          <w:bCs/>
          <w:sz w:val="24"/>
          <w:szCs w:val="24"/>
          <w:u w:val="single"/>
        </w:rPr>
      </w:pPr>
    </w:p>
    <w:p w14:paraId="781D0C05" w14:textId="7D493D2D" w:rsidR="00123FC1" w:rsidRPr="00052697" w:rsidRDefault="0016402C" w:rsidP="0078604E">
      <w:pPr>
        <w:rPr>
          <w:b/>
          <w:bCs/>
          <w:sz w:val="24"/>
          <w:szCs w:val="24"/>
          <w:u w:val="single"/>
        </w:rPr>
      </w:pPr>
      <w:r>
        <w:rPr>
          <w:b/>
          <w:bCs/>
          <w:sz w:val="24"/>
          <w:szCs w:val="24"/>
          <w:u w:val="single"/>
        </w:rPr>
        <w:t xml:space="preserve"> </w:t>
      </w:r>
    </w:p>
    <w:p w14:paraId="74B1B1BF" w14:textId="77777777" w:rsidR="0049405E" w:rsidRPr="00052697" w:rsidRDefault="00052697" w:rsidP="0078604E">
      <w:pPr>
        <w:rPr>
          <w:b/>
          <w:bCs/>
          <w:sz w:val="24"/>
          <w:szCs w:val="24"/>
          <w:u w:val="single"/>
        </w:rPr>
      </w:pPr>
      <w:r w:rsidRPr="00052697">
        <w:rPr>
          <w:b/>
          <w:bCs/>
          <w:sz w:val="24"/>
          <w:szCs w:val="24"/>
          <w:u w:val="single"/>
        </w:rPr>
        <w:t>Success cri</w:t>
      </w:r>
      <w:r>
        <w:rPr>
          <w:b/>
          <w:bCs/>
          <w:sz w:val="24"/>
          <w:szCs w:val="24"/>
          <w:u w:val="single"/>
        </w:rPr>
        <w:t xml:space="preserve">teria </w:t>
      </w:r>
    </w:p>
    <w:tbl>
      <w:tblPr>
        <w:tblStyle w:val="TableGrid"/>
        <w:tblW w:w="10608" w:type="dxa"/>
        <w:tblInd w:w="-558"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526"/>
        <w:gridCol w:w="1705"/>
        <w:gridCol w:w="2144"/>
        <w:gridCol w:w="2264"/>
        <w:gridCol w:w="1842"/>
        <w:gridCol w:w="993"/>
        <w:gridCol w:w="1134"/>
      </w:tblGrid>
      <w:tr w:rsidR="00ED38F7" w:rsidRPr="00EF1599" w14:paraId="455C42CF" w14:textId="77777777" w:rsidTr="000A682A">
        <w:trPr>
          <w:trHeight w:val="318"/>
        </w:trPr>
        <w:tc>
          <w:tcPr>
            <w:tcW w:w="526" w:type="dxa"/>
            <w:shd w:val="clear" w:color="auto" w:fill="FBE4D5" w:themeFill="accent2" w:themeFillTint="33"/>
          </w:tcPr>
          <w:p w14:paraId="53A81136" w14:textId="77777777" w:rsidR="00ED38F7" w:rsidRPr="009A4AFD" w:rsidRDefault="00ED38F7" w:rsidP="00EF1599">
            <w:pPr>
              <w:spacing w:after="160" w:line="259" w:lineRule="auto"/>
              <w:rPr>
                <w:sz w:val="18"/>
                <w:szCs w:val="18"/>
              </w:rPr>
            </w:pPr>
            <w:bookmarkStart w:id="2" w:name="_Hlk132127066"/>
            <w:r w:rsidRPr="009A4AFD">
              <w:rPr>
                <w:sz w:val="18"/>
                <w:szCs w:val="18"/>
              </w:rPr>
              <w:t>No.</w:t>
            </w:r>
          </w:p>
        </w:tc>
        <w:tc>
          <w:tcPr>
            <w:tcW w:w="1705" w:type="dxa"/>
            <w:shd w:val="clear" w:color="auto" w:fill="FBE4D5" w:themeFill="accent2" w:themeFillTint="33"/>
          </w:tcPr>
          <w:p w14:paraId="71A92C3E" w14:textId="77777777" w:rsidR="00ED38F7" w:rsidRPr="009A4AFD" w:rsidRDefault="00ED38F7" w:rsidP="00EF1599">
            <w:pPr>
              <w:spacing w:after="160" w:line="259" w:lineRule="auto"/>
              <w:rPr>
                <w:sz w:val="18"/>
                <w:szCs w:val="18"/>
              </w:rPr>
            </w:pPr>
            <w:r w:rsidRPr="009A4AFD">
              <w:rPr>
                <w:sz w:val="18"/>
                <w:szCs w:val="18"/>
              </w:rPr>
              <w:t>Criteria name</w:t>
            </w:r>
          </w:p>
        </w:tc>
        <w:tc>
          <w:tcPr>
            <w:tcW w:w="2144" w:type="dxa"/>
            <w:shd w:val="clear" w:color="auto" w:fill="FBE4D5" w:themeFill="accent2" w:themeFillTint="33"/>
          </w:tcPr>
          <w:p w14:paraId="02132862" w14:textId="77777777" w:rsidR="00ED38F7" w:rsidRPr="009A4AFD" w:rsidRDefault="00ED38F7" w:rsidP="00EF1599">
            <w:pPr>
              <w:spacing w:after="160" w:line="259" w:lineRule="auto"/>
              <w:rPr>
                <w:sz w:val="18"/>
                <w:szCs w:val="18"/>
              </w:rPr>
            </w:pPr>
            <w:r w:rsidRPr="009A4AFD">
              <w:rPr>
                <w:sz w:val="18"/>
                <w:szCs w:val="18"/>
              </w:rPr>
              <w:t>Explanation</w:t>
            </w:r>
          </w:p>
        </w:tc>
        <w:tc>
          <w:tcPr>
            <w:tcW w:w="2264" w:type="dxa"/>
            <w:shd w:val="clear" w:color="auto" w:fill="FBE4D5" w:themeFill="accent2" w:themeFillTint="33"/>
          </w:tcPr>
          <w:p w14:paraId="3400F3C5" w14:textId="77777777" w:rsidR="00ED38F7" w:rsidRPr="009A4AFD" w:rsidRDefault="00ED38F7" w:rsidP="00EF1599">
            <w:pPr>
              <w:spacing w:after="160" w:line="259" w:lineRule="auto"/>
              <w:rPr>
                <w:sz w:val="18"/>
                <w:szCs w:val="18"/>
              </w:rPr>
            </w:pPr>
            <w:r w:rsidRPr="009A4AFD">
              <w:rPr>
                <w:sz w:val="18"/>
                <w:szCs w:val="18"/>
              </w:rPr>
              <w:t>How will I ensure this</w:t>
            </w:r>
          </w:p>
        </w:tc>
        <w:tc>
          <w:tcPr>
            <w:tcW w:w="1842" w:type="dxa"/>
            <w:shd w:val="clear" w:color="auto" w:fill="FBE4D5" w:themeFill="accent2" w:themeFillTint="33"/>
          </w:tcPr>
          <w:p w14:paraId="2394A0F1" w14:textId="77777777" w:rsidR="00ED38F7" w:rsidRPr="009A4AFD" w:rsidRDefault="00ED38F7" w:rsidP="00EF1599">
            <w:pPr>
              <w:spacing w:after="160" w:line="259" w:lineRule="auto"/>
              <w:rPr>
                <w:sz w:val="18"/>
                <w:szCs w:val="18"/>
              </w:rPr>
            </w:pPr>
            <w:r w:rsidRPr="009A4AFD">
              <w:rPr>
                <w:sz w:val="18"/>
                <w:szCs w:val="18"/>
              </w:rPr>
              <w:t>Quantitative or qualitive?</w:t>
            </w:r>
          </w:p>
        </w:tc>
        <w:tc>
          <w:tcPr>
            <w:tcW w:w="993" w:type="dxa"/>
            <w:shd w:val="clear" w:color="auto" w:fill="FBE4D5" w:themeFill="accent2" w:themeFillTint="33"/>
          </w:tcPr>
          <w:p w14:paraId="72FDB87C" w14:textId="287C0647" w:rsidR="00ED38F7" w:rsidRPr="00EF1599" w:rsidRDefault="00ED38F7" w:rsidP="00ED38F7">
            <w:pPr>
              <w:jc w:val="center"/>
            </w:pPr>
            <w:r w:rsidRPr="009A4AFD">
              <w:rPr>
                <w:sz w:val="18"/>
                <w:szCs w:val="18"/>
              </w:rPr>
              <w:t>Achieved by prototype</w:t>
            </w:r>
          </w:p>
        </w:tc>
        <w:tc>
          <w:tcPr>
            <w:tcW w:w="1134" w:type="dxa"/>
            <w:shd w:val="clear" w:color="auto" w:fill="FBE4D5" w:themeFill="accent2" w:themeFillTint="33"/>
          </w:tcPr>
          <w:p w14:paraId="17EEF5E6" w14:textId="25637149" w:rsidR="00ED38F7" w:rsidRPr="00EF1599" w:rsidRDefault="00ED38F7" w:rsidP="00EF1599">
            <w:pPr>
              <w:spacing w:after="160" w:line="259" w:lineRule="auto"/>
            </w:pPr>
            <w:r w:rsidRPr="009A4AFD">
              <w:rPr>
                <w:sz w:val="18"/>
                <w:szCs w:val="18"/>
              </w:rPr>
              <w:t>Importance</w:t>
            </w:r>
          </w:p>
        </w:tc>
      </w:tr>
      <w:tr w:rsidR="00ED38F7" w:rsidRPr="00EF1599" w14:paraId="715751EC" w14:textId="77777777" w:rsidTr="00392E6C">
        <w:trPr>
          <w:trHeight w:val="1276"/>
        </w:trPr>
        <w:tc>
          <w:tcPr>
            <w:tcW w:w="526" w:type="dxa"/>
          </w:tcPr>
          <w:p w14:paraId="7F7BD942" w14:textId="77777777" w:rsidR="00ED38F7" w:rsidRPr="00EF1599" w:rsidRDefault="00ED38F7" w:rsidP="00EF1599">
            <w:pPr>
              <w:spacing w:after="160" w:line="259" w:lineRule="auto"/>
            </w:pPr>
            <w:r w:rsidRPr="00EF1599">
              <w:t>1</w:t>
            </w:r>
          </w:p>
        </w:tc>
        <w:tc>
          <w:tcPr>
            <w:tcW w:w="1705" w:type="dxa"/>
          </w:tcPr>
          <w:p w14:paraId="4D4AC5EB" w14:textId="77777777" w:rsidR="00ED38F7" w:rsidRPr="00EF1599" w:rsidRDefault="00ED38F7" w:rsidP="00EF1599">
            <w:pPr>
              <w:spacing w:after="160" w:line="259" w:lineRule="auto"/>
            </w:pPr>
            <w:r w:rsidRPr="00EF1599">
              <w:t>Functional account system/user login</w:t>
            </w:r>
          </w:p>
        </w:tc>
        <w:tc>
          <w:tcPr>
            <w:tcW w:w="2144" w:type="dxa"/>
          </w:tcPr>
          <w:p w14:paraId="48979579" w14:textId="2BD051E2" w:rsidR="00ED38F7" w:rsidRPr="00EF1599" w:rsidRDefault="00ED38F7" w:rsidP="00EF1599">
            <w:pPr>
              <w:spacing w:after="160" w:line="259" w:lineRule="auto"/>
            </w:pPr>
            <w:r w:rsidRPr="00EF1599">
              <w:t>The system should prompt the user for login details, or they have the option to register. The details will be validated by the program and certain access rights to different pages will be given depending on the user</w:t>
            </w:r>
            <w:r w:rsidR="00BF780D">
              <w:t>. 2 factor authentication to verify their identity.</w:t>
            </w:r>
          </w:p>
        </w:tc>
        <w:tc>
          <w:tcPr>
            <w:tcW w:w="2264" w:type="dxa"/>
          </w:tcPr>
          <w:p w14:paraId="7A4E1945" w14:textId="67A6C638" w:rsidR="00ED38F7" w:rsidRPr="00EF1599" w:rsidRDefault="00ED38F7" w:rsidP="00EF1599">
            <w:pPr>
              <w:spacing w:after="160" w:line="259" w:lineRule="auto"/>
            </w:pPr>
            <w:r w:rsidRPr="00EF1599">
              <w:t xml:space="preserve">I will save all accounts made within a database and when </w:t>
            </w:r>
            <w:r w:rsidR="003E0D60" w:rsidRPr="00EF1599">
              <w:t>an</w:t>
            </w:r>
            <w:r w:rsidRPr="00EF1599">
              <w:t xml:space="preserve"> attempt to login is made, it will be compared to the data within the database. Have a separate button for employees only, that prompts for employees account details instead that then gives access to the program</w:t>
            </w:r>
          </w:p>
        </w:tc>
        <w:tc>
          <w:tcPr>
            <w:tcW w:w="1842" w:type="dxa"/>
          </w:tcPr>
          <w:p w14:paraId="212C75DD" w14:textId="77777777" w:rsidR="00ED38F7" w:rsidRPr="00EF1599" w:rsidRDefault="00ED38F7" w:rsidP="00EF1599">
            <w:pPr>
              <w:spacing w:after="160" w:line="259" w:lineRule="auto"/>
            </w:pPr>
            <w:r w:rsidRPr="00EF1599">
              <w:t>Quantitative as I will test the system by attempting to gain access without the correct password</w:t>
            </w:r>
          </w:p>
        </w:tc>
        <w:tc>
          <w:tcPr>
            <w:tcW w:w="993" w:type="dxa"/>
            <w:shd w:val="clear" w:color="auto" w:fill="FFFFFF" w:themeFill="background1"/>
          </w:tcPr>
          <w:p w14:paraId="0E695C91" w14:textId="0BEF4062" w:rsidR="00ED38F7" w:rsidRPr="00EF1599" w:rsidRDefault="00ED38F7" w:rsidP="00EF1599">
            <w:r>
              <w:t>1</w:t>
            </w:r>
            <w:r w:rsidR="00BF780D">
              <w:t>/2</w:t>
            </w:r>
          </w:p>
        </w:tc>
        <w:tc>
          <w:tcPr>
            <w:tcW w:w="1134" w:type="dxa"/>
            <w:shd w:val="clear" w:color="auto" w:fill="00B050"/>
          </w:tcPr>
          <w:p w14:paraId="41B25442" w14:textId="676AFC99" w:rsidR="00ED38F7" w:rsidRPr="00EF1599" w:rsidRDefault="00ED38F7" w:rsidP="00EF1599">
            <w:pPr>
              <w:spacing w:after="160" w:line="259" w:lineRule="auto"/>
            </w:pPr>
          </w:p>
        </w:tc>
      </w:tr>
      <w:tr w:rsidR="00ED38F7" w:rsidRPr="00EF1599" w14:paraId="477E4FBD" w14:textId="77777777" w:rsidTr="00FD0931">
        <w:trPr>
          <w:trHeight w:val="148"/>
        </w:trPr>
        <w:tc>
          <w:tcPr>
            <w:tcW w:w="526" w:type="dxa"/>
          </w:tcPr>
          <w:p w14:paraId="3DEEC4CB" w14:textId="77777777" w:rsidR="00ED38F7" w:rsidRPr="00EF1599" w:rsidRDefault="00ED38F7" w:rsidP="00EF1599">
            <w:pPr>
              <w:spacing w:after="160" w:line="259" w:lineRule="auto"/>
            </w:pPr>
            <w:r w:rsidRPr="00EF1599">
              <w:t>2</w:t>
            </w:r>
          </w:p>
        </w:tc>
        <w:tc>
          <w:tcPr>
            <w:tcW w:w="1705" w:type="dxa"/>
          </w:tcPr>
          <w:p w14:paraId="0C00758B" w14:textId="77777777" w:rsidR="00ED38F7" w:rsidRPr="00EF1599" w:rsidRDefault="00ED38F7" w:rsidP="00EF1599">
            <w:pPr>
              <w:spacing w:after="160" w:line="259" w:lineRule="auto"/>
            </w:pPr>
            <w:r w:rsidRPr="00EF1599">
              <w:t>Follow the design language of the barber shop</w:t>
            </w:r>
          </w:p>
        </w:tc>
        <w:tc>
          <w:tcPr>
            <w:tcW w:w="2144" w:type="dxa"/>
          </w:tcPr>
          <w:p w14:paraId="08AA0827" w14:textId="77777777" w:rsidR="00ED38F7" w:rsidRPr="00EF1599" w:rsidRDefault="00ED38F7" w:rsidP="00EF1599">
            <w:pPr>
              <w:spacing w:after="160" w:line="259" w:lineRule="auto"/>
            </w:pPr>
            <w:r w:rsidRPr="00EF1599">
              <w:t>The program will imitate the barber shop mainly through colour and font. This will help aesthetically to produce a seamless transition from the program to the barbershop itself.</w:t>
            </w:r>
          </w:p>
        </w:tc>
        <w:tc>
          <w:tcPr>
            <w:tcW w:w="2264" w:type="dxa"/>
          </w:tcPr>
          <w:p w14:paraId="7E076B8C" w14:textId="72907406" w:rsidR="00ED38F7" w:rsidRPr="00EF1599" w:rsidRDefault="00ED38F7" w:rsidP="00EF1599">
            <w:pPr>
              <w:spacing w:after="160" w:line="259" w:lineRule="auto"/>
            </w:pPr>
            <w:r w:rsidRPr="00EF1599">
              <w:t>I will use the same colour pallet that the barbershop uses from its logo and from the i</w:t>
            </w:r>
            <w:r w:rsidR="00BF780D">
              <w:t>nterior design of the barbershop</w:t>
            </w:r>
            <w:r w:rsidRPr="00EF1599">
              <w:t xml:space="preserve">. This was requested by my client as he likes the barbershops aesthetics </w:t>
            </w:r>
          </w:p>
        </w:tc>
        <w:tc>
          <w:tcPr>
            <w:tcW w:w="1842" w:type="dxa"/>
          </w:tcPr>
          <w:p w14:paraId="7DB5E094" w14:textId="77777777" w:rsidR="00ED38F7" w:rsidRPr="00EF1599" w:rsidRDefault="00ED38F7" w:rsidP="00EF1599">
            <w:pPr>
              <w:spacing w:after="160" w:line="259" w:lineRule="auto"/>
            </w:pPr>
            <w:r w:rsidRPr="00EF1599">
              <w:t>Qualitative as it will be approved by my client</w:t>
            </w:r>
          </w:p>
        </w:tc>
        <w:tc>
          <w:tcPr>
            <w:tcW w:w="993" w:type="dxa"/>
            <w:shd w:val="clear" w:color="auto" w:fill="FFFFFF" w:themeFill="background1"/>
          </w:tcPr>
          <w:p w14:paraId="310B60C2" w14:textId="3E083134" w:rsidR="00ED38F7" w:rsidRPr="00EF1599" w:rsidRDefault="00ED38F7" w:rsidP="00EF1599">
            <w:r>
              <w:t>3</w:t>
            </w:r>
          </w:p>
        </w:tc>
        <w:tc>
          <w:tcPr>
            <w:tcW w:w="1134" w:type="dxa"/>
            <w:shd w:val="clear" w:color="auto" w:fill="FF0000"/>
          </w:tcPr>
          <w:p w14:paraId="45757E62" w14:textId="4BCA7586" w:rsidR="00ED38F7" w:rsidRPr="00EF1599" w:rsidRDefault="00ED38F7" w:rsidP="00EF1599">
            <w:pPr>
              <w:spacing w:after="160" w:line="259" w:lineRule="auto"/>
            </w:pPr>
          </w:p>
        </w:tc>
      </w:tr>
      <w:tr w:rsidR="00ED38F7" w:rsidRPr="00EF1599" w14:paraId="2F8F445E" w14:textId="77777777" w:rsidTr="000A682A">
        <w:trPr>
          <w:trHeight w:val="157"/>
        </w:trPr>
        <w:tc>
          <w:tcPr>
            <w:tcW w:w="526" w:type="dxa"/>
          </w:tcPr>
          <w:p w14:paraId="53C5F334" w14:textId="77777777" w:rsidR="00ED38F7" w:rsidRPr="00EF1599" w:rsidRDefault="00ED38F7" w:rsidP="00EF1599">
            <w:pPr>
              <w:spacing w:after="160" w:line="259" w:lineRule="auto"/>
            </w:pPr>
            <w:r w:rsidRPr="00EF1599">
              <w:lastRenderedPageBreak/>
              <w:t>3</w:t>
            </w:r>
          </w:p>
        </w:tc>
        <w:tc>
          <w:tcPr>
            <w:tcW w:w="1705" w:type="dxa"/>
          </w:tcPr>
          <w:p w14:paraId="6C100128" w14:textId="77777777" w:rsidR="00ED38F7" w:rsidRPr="00EF1599" w:rsidRDefault="00ED38F7" w:rsidP="00EF1599">
            <w:pPr>
              <w:spacing w:after="160" w:line="259" w:lineRule="auto"/>
            </w:pPr>
            <w:r w:rsidRPr="00EF1599">
              <w:t xml:space="preserve">Functional system to make a reservation </w:t>
            </w:r>
          </w:p>
        </w:tc>
        <w:tc>
          <w:tcPr>
            <w:tcW w:w="2144" w:type="dxa"/>
          </w:tcPr>
          <w:p w14:paraId="3D09519E" w14:textId="030F6E46" w:rsidR="00ED38F7" w:rsidRPr="00EF1599" w:rsidRDefault="00ED38F7" w:rsidP="00EF1599">
            <w:pPr>
              <w:spacing w:after="160" w:line="259" w:lineRule="auto"/>
            </w:pPr>
            <w:r w:rsidRPr="00EF1599">
              <w:t>The customers should be able to create a reservation for a haircut with a date and timeslot they are happy with</w:t>
            </w:r>
          </w:p>
        </w:tc>
        <w:tc>
          <w:tcPr>
            <w:tcW w:w="2264" w:type="dxa"/>
          </w:tcPr>
          <w:p w14:paraId="298CFE6E" w14:textId="21DE03DB" w:rsidR="00ED38F7" w:rsidRPr="00EF1599" w:rsidRDefault="00ED38F7" w:rsidP="00EF1599">
            <w:pPr>
              <w:spacing w:after="160" w:line="259" w:lineRule="auto"/>
            </w:pPr>
            <w:r w:rsidRPr="00EF1599">
              <w:t>I will make the system intuitive where the available time slots are displayed only without timeslots that are already been booked out. This will be done to make a more concise user interface and avoid confusion.</w:t>
            </w:r>
          </w:p>
        </w:tc>
        <w:tc>
          <w:tcPr>
            <w:tcW w:w="1842" w:type="dxa"/>
          </w:tcPr>
          <w:p w14:paraId="2109883F" w14:textId="77777777" w:rsidR="00ED38F7" w:rsidRPr="00EF1599" w:rsidRDefault="00ED38F7" w:rsidP="00EF1599">
            <w:pPr>
              <w:spacing w:after="160" w:line="259" w:lineRule="auto"/>
            </w:pPr>
            <w:r w:rsidRPr="00EF1599">
              <w:t xml:space="preserve">Qualitive as the client has to be happy with the page layout </w:t>
            </w:r>
          </w:p>
        </w:tc>
        <w:tc>
          <w:tcPr>
            <w:tcW w:w="993" w:type="dxa"/>
            <w:shd w:val="clear" w:color="auto" w:fill="FFFFFF" w:themeFill="background1"/>
          </w:tcPr>
          <w:p w14:paraId="55E32196" w14:textId="5B546DD5" w:rsidR="00ED38F7" w:rsidRPr="00EF1599" w:rsidRDefault="00ED38F7" w:rsidP="00EF1599">
            <w:r>
              <w:t>1</w:t>
            </w:r>
          </w:p>
        </w:tc>
        <w:tc>
          <w:tcPr>
            <w:tcW w:w="1134" w:type="dxa"/>
            <w:shd w:val="clear" w:color="auto" w:fill="00B050"/>
          </w:tcPr>
          <w:p w14:paraId="05BC9AE7" w14:textId="576B9940" w:rsidR="00ED38F7" w:rsidRPr="00EF1599" w:rsidRDefault="00ED38F7" w:rsidP="00EF1599">
            <w:pPr>
              <w:spacing w:after="160" w:line="259" w:lineRule="auto"/>
            </w:pPr>
          </w:p>
        </w:tc>
      </w:tr>
      <w:tr w:rsidR="00ED38F7" w:rsidRPr="00EF1599" w14:paraId="25C8A7B1" w14:textId="77777777" w:rsidTr="000A682A">
        <w:trPr>
          <w:trHeight w:val="148"/>
        </w:trPr>
        <w:tc>
          <w:tcPr>
            <w:tcW w:w="526" w:type="dxa"/>
          </w:tcPr>
          <w:p w14:paraId="263EA9AF" w14:textId="77777777" w:rsidR="00ED38F7" w:rsidRPr="00EF1599" w:rsidRDefault="00ED38F7" w:rsidP="00EF1599">
            <w:pPr>
              <w:spacing w:after="160" w:line="259" w:lineRule="auto"/>
            </w:pPr>
            <w:r w:rsidRPr="00EF1599">
              <w:t>4</w:t>
            </w:r>
          </w:p>
        </w:tc>
        <w:tc>
          <w:tcPr>
            <w:tcW w:w="1705" w:type="dxa"/>
          </w:tcPr>
          <w:p w14:paraId="4D0068C1" w14:textId="77777777" w:rsidR="00ED38F7" w:rsidRPr="00EF1599" w:rsidRDefault="00ED38F7" w:rsidP="00EF1599">
            <w:pPr>
              <w:spacing w:after="160" w:line="259" w:lineRule="auto"/>
            </w:pPr>
            <w:r w:rsidRPr="00EF1599">
              <w:t>Database containing all accounts, reservations, and services</w:t>
            </w:r>
          </w:p>
        </w:tc>
        <w:tc>
          <w:tcPr>
            <w:tcW w:w="2144" w:type="dxa"/>
          </w:tcPr>
          <w:p w14:paraId="23BF8736" w14:textId="3716A91A" w:rsidR="00ED38F7" w:rsidRPr="00EF1599" w:rsidRDefault="00ED38F7" w:rsidP="00EF1599">
            <w:pPr>
              <w:spacing w:after="160" w:line="259" w:lineRule="auto"/>
            </w:pPr>
            <w:r w:rsidRPr="00EF1599">
              <w:t xml:space="preserve">Multiple </w:t>
            </w:r>
            <w:r w:rsidR="006A419B">
              <w:t>tables within the database</w:t>
            </w:r>
            <w:r w:rsidRPr="00EF1599">
              <w:t xml:space="preserve"> will be made to store the data such as account details and reservations.</w:t>
            </w:r>
          </w:p>
        </w:tc>
        <w:tc>
          <w:tcPr>
            <w:tcW w:w="2264" w:type="dxa"/>
          </w:tcPr>
          <w:p w14:paraId="05B2E6F5" w14:textId="77777777" w:rsidR="00ED38F7" w:rsidRPr="00EF1599" w:rsidRDefault="00ED38F7" w:rsidP="00EF1599">
            <w:pPr>
              <w:spacing w:after="160" w:line="259" w:lineRule="auto"/>
            </w:pPr>
            <w:r w:rsidRPr="00EF1599">
              <w:t>Using database languages such as SQL to create and amend data into the database. I will regularly contact with the client to ensure the data being saved is relevant and not excessive.</w:t>
            </w:r>
          </w:p>
        </w:tc>
        <w:tc>
          <w:tcPr>
            <w:tcW w:w="1842" w:type="dxa"/>
          </w:tcPr>
          <w:p w14:paraId="3B52EB4B" w14:textId="32A1A6C4" w:rsidR="00ED38F7" w:rsidRPr="00EF1599" w:rsidRDefault="00ED38F7" w:rsidP="00EF1599">
            <w:pPr>
              <w:spacing w:after="160" w:line="259" w:lineRule="auto"/>
            </w:pPr>
            <w:r w:rsidRPr="00EF1599">
              <w:t xml:space="preserve">Quantitative as to ensure </w:t>
            </w:r>
            <w:r w:rsidR="006A419B" w:rsidRPr="00EF1599">
              <w:t>these function</w:t>
            </w:r>
            <w:r w:rsidRPr="00EF1599">
              <w:t xml:space="preserve"> as intended</w:t>
            </w:r>
            <w:r w:rsidR="006A419B">
              <w:t>,</w:t>
            </w:r>
            <w:r w:rsidRPr="00EF1599">
              <w:t xml:space="preserve"> I will have to test the program</w:t>
            </w:r>
          </w:p>
        </w:tc>
        <w:tc>
          <w:tcPr>
            <w:tcW w:w="993" w:type="dxa"/>
            <w:shd w:val="clear" w:color="auto" w:fill="FFFFFF" w:themeFill="background1"/>
          </w:tcPr>
          <w:p w14:paraId="0D1448FA" w14:textId="51066B54" w:rsidR="00ED38F7" w:rsidRPr="00EF1599" w:rsidRDefault="00ED38F7" w:rsidP="00EF1599">
            <w:r>
              <w:t>1</w:t>
            </w:r>
          </w:p>
        </w:tc>
        <w:tc>
          <w:tcPr>
            <w:tcW w:w="1134" w:type="dxa"/>
            <w:shd w:val="clear" w:color="auto" w:fill="00B050"/>
          </w:tcPr>
          <w:p w14:paraId="77196F1D" w14:textId="33BA4C77" w:rsidR="00ED38F7" w:rsidRPr="00EF1599" w:rsidRDefault="00ED38F7" w:rsidP="00EF1599">
            <w:pPr>
              <w:spacing w:after="160" w:line="259" w:lineRule="auto"/>
            </w:pPr>
          </w:p>
        </w:tc>
      </w:tr>
      <w:tr w:rsidR="00ED38F7" w:rsidRPr="00EF1599" w14:paraId="0638B100" w14:textId="77777777" w:rsidTr="000A682A">
        <w:trPr>
          <w:trHeight w:val="157"/>
        </w:trPr>
        <w:tc>
          <w:tcPr>
            <w:tcW w:w="526" w:type="dxa"/>
          </w:tcPr>
          <w:p w14:paraId="1DD60A65" w14:textId="77777777" w:rsidR="00ED38F7" w:rsidRPr="00EF1599" w:rsidRDefault="00ED38F7" w:rsidP="00EF1599">
            <w:pPr>
              <w:spacing w:after="160" w:line="259" w:lineRule="auto"/>
            </w:pPr>
            <w:r w:rsidRPr="00EF1599">
              <w:t>5</w:t>
            </w:r>
          </w:p>
        </w:tc>
        <w:tc>
          <w:tcPr>
            <w:tcW w:w="1705" w:type="dxa"/>
          </w:tcPr>
          <w:p w14:paraId="3759770B" w14:textId="77777777" w:rsidR="00ED38F7" w:rsidRPr="00EF1599" w:rsidRDefault="00ED38F7" w:rsidP="00EF1599">
            <w:pPr>
              <w:spacing w:after="160" w:line="259" w:lineRule="auto"/>
            </w:pPr>
            <w:r w:rsidRPr="00EF1599">
              <w:t>Process to find a recommended hairstyle</w:t>
            </w:r>
          </w:p>
        </w:tc>
        <w:tc>
          <w:tcPr>
            <w:tcW w:w="2144" w:type="dxa"/>
          </w:tcPr>
          <w:p w14:paraId="7E38BD3B" w14:textId="01C0B84B" w:rsidR="00ED38F7" w:rsidRPr="00EF1599" w:rsidRDefault="00ED38F7" w:rsidP="00EF1599">
            <w:pPr>
              <w:spacing w:after="160" w:line="259" w:lineRule="auto"/>
            </w:pPr>
            <w:r w:rsidRPr="00EF1599">
              <w:t xml:space="preserve">If a customer is unsure of the hairstyle they want, they have the option to answer a series of questions designed pick a recommended style based on my </w:t>
            </w:r>
            <w:r w:rsidR="006A419B" w:rsidRPr="00EF1599">
              <w:t>client’s</w:t>
            </w:r>
            <w:r w:rsidRPr="00EF1599">
              <w:t xml:space="preserve"> feedback</w:t>
            </w:r>
          </w:p>
        </w:tc>
        <w:tc>
          <w:tcPr>
            <w:tcW w:w="2264" w:type="dxa"/>
          </w:tcPr>
          <w:p w14:paraId="61C07146" w14:textId="67D72133" w:rsidR="00ED38F7" w:rsidRPr="00EF1599" w:rsidRDefault="00ED38F7" w:rsidP="00EF1599">
            <w:pPr>
              <w:spacing w:after="160" w:line="259" w:lineRule="auto"/>
            </w:pPr>
            <w:r w:rsidRPr="00EF1599">
              <w:t xml:space="preserve">I will create </w:t>
            </w:r>
            <w:r w:rsidR="006A419B">
              <w:t>questions to learn more</w:t>
            </w:r>
            <w:r w:rsidRPr="00EF1599">
              <w:t xml:space="preserve"> about the customer. This can be question</w:t>
            </w:r>
            <w:r w:rsidR="006A419B">
              <w:t>s</w:t>
            </w:r>
            <w:r w:rsidRPr="00EF1599">
              <w:t xml:space="preserve"> about face shape and hair type that will be used to determine a type of hairstyle. The hairstyles will be from the services database and each </w:t>
            </w:r>
            <w:r w:rsidR="006A419B" w:rsidRPr="00EF1599">
              <w:t>hairstyle</w:t>
            </w:r>
            <w:r w:rsidRPr="00EF1599">
              <w:t xml:space="preserve"> will have tags that will be used to reduce the number of possibilities of hairstyles.</w:t>
            </w:r>
          </w:p>
        </w:tc>
        <w:tc>
          <w:tcPr>
            <w:tcW w:w="1842" w:type="dxa"/>
          </w:tcPr>
          <w:p w14:paraId="2EC6798D" w14:textId="4EC2A7C5" w:rsidR="00ED38F7" w:rsidRPr="00EF1599" w:rsidRDefault="00ED38F7" w:rsidP="00EF1599">
            <w:pPr>
              <w:spacing w:after="160" w:line="259" w:lineRule="auto"/>
            </w:pPr>
            <w:r w:rsidRPr="00EF1599">
              <w:t>Quantitative as I need to test each path and see if they produce a sensible result</w:t>
            </w:r>
          </w:p>
        </w:tc>
        <w:tc>
          <w:tcPr>
            <w:tcW w:w="993" w:type="dxa"/>
            <w:shd w:val="clear" w:color="auto" w:fill="FFFFFF" w:themeFill="background1"/>
          </w:tcPr>
          <w:p w14:paraId="59C2480F" w14:textId="6E59ECB7" w:rsidR="00ED38F7" w:rsidRPr="00EF1599" w:rsidRDefault="0007049C" w:rsidP="00EF1599">
            <w:r>
              <w:t>2</w:t>
            </w:r>
          </w:p>
        </w:tc>
        <w:tc>
          <w:tcPr>
            <w:tcW w:w="1134" w:type="dxa"/>
            <w:shd w:val="clear" w:color="auto" w:fill="FF0000"/>
          </w:tcPr>
          <w:p w14:paraId="0F31D803" w14:textId="4DB5FD46" w:rsidR="00ED38F7" w:rsidRPr="00EF1599" w:rsidRDefault="00ED38F7" w:rsidP="00EF1599">
            <w:pPr>
              <w:spacing w:after="160" w:line="259" w:lineRule="auto"/>
            </w:pPr>
          </w:p>
        </w:tc>
      </w:tr>
      <w:tr w:rsidR="00ED38F7" w:rsidRPr="00EF1599" w14:paraId="78141961" w14:textId="77777777" w:rsidTr="00392E6C">
        <w:trPr>
          <w:trHeight w:val="157"/>
        </w:trPr>
        <w:tc>
          <w:tcPr>
            <w:tcW w:w="526" w:type="dxa"/>
          </w:tcPr>
          <w:p w14:paraId="47EB1289" w14:textId="77777777" w:rsidR="00ED38F7" w:rsidRPr="00EF1599" w:rsidRDefault="00ED38F7" w:rsidP="00EF1599">
            <w:pPr>
              <w:spacing w:after="160" w:line="259" w:lineRule="auto"/>
            </w:pPr>
            <w:r w:rsidRPr="00EF1599">
              <w:t>6</w:t>
            </w:r>
          </w:p>
        </w:tc>
        <w:tc>
          <w:tcPr>
            <w:tcW w:w="1705" w:type="dxa"/>
          </w:tcPr>
          <w:p w14:paraId="2032DAD4" w14:textId="77777777" w:rsidR="00ED38F7" w:rsidRPr="00EF1599" w:rsidRDefault="00ED38F7" w:rsidP="00EF1599">
            <w:pPr>
              <w:spacing w:after="160" w:line="259" w:lineRule="auto"/>
            </w:pPr>
            <w:r w:rsidRPr="00EF1599">
              <w:t xml:space="preserve">Employees have the ability to update the services database </w:t>
            </w:r>
          </w:p>
        </w:tc>
        <w:tc>
          <w:tcPr>
            <w:tcW w:w="2144" w:type="dxa"/>
          </w:tcPr>
          <w:p w14:paraId="5A01AE50" w14:textId="77777777" w:rsidR="00ED38F7" w:rsidRPr="00EF1599" w:rsidRDefault="00ED38F7" w:rsidP="00EF1599">
            <w:pPr>
              <w:spacing w:after="160" w:line="259" w:lineRule="auto"/>
            </w:pPr>
            <w:r w:rsidRPr="00EF1599">
              <w:t xml:space="preserve">The employees should be able to update cells such as pricing and be able to add new hairstyles to keep up with the latest trends and prices. Prevent the </w:t>
            </w:r>
            <w:r w:rsidRPr="00EF1599">
              <w:lastRenderedPageBreak/>
              <w:t>code becoming redundant.</w:t>
            </w:r>
          </w:p>
        </w:tc>
        <w:tc>
          <w:tcPr>
            <w:tcW w:w="2264" w:type="dxa"/>
          </w:tcPr>
          <w:p w14:paraId="0D890EDA" w14:textId="77777777" w:rsidR="00ED38F7" w:rsidRPr="00EF1599" w:rsidRDefault="00ED38F7" w:rsidP="00EF1599">
            <w:pPr>
              <w:spacing w:after="160" w:line="259" w:lineRule="auto"/>
            </w:pPr>
            <w:r w:rsidRPr="00EF1599">
              <w:lastRenderedPageBreak/>
              <w:t xml:space="preserve">The employees will be able to update the database with a series of questions that my program will have. This will prevent the employees needing to know SQL, so they will be able to use the </w:t>
            </w:r>
            <w:r w:rsidRPr="00EF1599">
              <w:lastRenderedPageBreak/>
              <w:t>database with little training</w:t>
            </w:r>
          </w:p>
        </w:tc>
        <w:tc>
          <w:tcPr>
            <w:tcW w:w="1842" w:type="dxa"/>
          </w:tcPr>
          <w:p w14:paraId="5E0B883A" w14:textId="07D1EA6A" w:rsidR="00ED38F7" w:rsidRPr="00EF1599" w:rsidRDefault="00ED38F7" w:rsidP="00EF1599">
            <w:pPr>
              <w:spacing w:after="160" w:line="259" w:lineRule="auto"/>
            </w:pPr>
            <w:r w:rsidRPr="00EF1599">
              <w:lastRenderedPageBreak/>
              <w:t xml:space="preserve">Quantitative as I will need to test If the database will save the updates made to it properly </w:t>
            </w:r>
          </w:p>
        </w:tc>
        <w:tc>
          <w:tcPr>
            <w:tcW w:w="993" w:type="dxa"/>
            <w:shd w:val="clear" w:color="auto" w:fill="FFFFFF" w:themeFill="background1"/>
          </w:tcPr>
          <w:p w14:paraId="643E0867" w14:textId="6D4E41B5" w:rsidR="00ED38F7" w:rsidRPr="00EF1599" w:rsidRDefault="00ED38F7" w:rsidP="00EF1599">
            <w:r>
              <w:t>2</w:t>
            </w:r>
          </w:p>
        </w:tc>
        <w:tc>
          <w:tcPr>
            <w:tcW w:w="1134" w:type="dxa"/>
            <w:shd w:val="clear" w:color="auto" w:fill="00B050"/>
          </w:tcPr>
          <w:p w14:paraId="07461683" w14:textId="77777777" w:rsidR="00ED38F7" w:rsidRDefault="00ED38F7" w:rsidP="00EF1599">
            <w:pPr>
              <w:spacing w:after="160" w:line="259" w:lineRule="auto"/>
            </w:pPr>
          </w:p>
          <w:p w14:paraId="23B3E231" w14:textId="77777777" w:rsidR="00392E6C" w:rsidRDefault="00392E6C" w:rsidP="00392E6C"/>
          <w:p w14:paraId="7B75FA66" w14:textId="26DA6726" w:rsidR="00392E6C" w:rsidRPr="00392E6C" w:rsidRDefault="00392E6C" w:rsidP="00392E6C"/>
        </w:tc>
      </w:tr>
      <w:tr w:rsidR="00ED38F7" w:rsidRPr="00EF1599" w14:paraId="734E11D8" w14:textId="77777777" w:rsidTr="000A682A">
        <w:trPr>
          <w:trHeight w:val="148"/>
        </w:trPr>
        <w:tc>
          <w:tcPr>
            <w:tcW w:w="526" w:type="dxa"/>
          </w:tcPr>
          <w:p w14:paraId="361EA808" w14:textId="77777777" w:rsidR="00ED38F7" w:rsidRPr="00EF1599" w:rsidRDefault="00ED38F7" w:rsidP="00EF1599">
            <w:pPr>
              <w:spacing w:after="160" w:line="259" w:lineRule="auto"/>
            </w:pPr>
            <w:r w:rsidRPr="00EF1599">
              <w:t>7</w:t>
            </w:r>
          </w:p>
        </w:tc>
        <w:tc>
          <w:tcPr>
            <w:tcW w:w="1705" w:type="dxa"/>
          </w:tcPr>
          <w:p w14:paraId="5121163E" w14:textId="77777777" w:rsidR="00ED38F7" w:rsidRPr="00EF1599" w:rsidRDefault="00ED38F7" w:rsidP="00EF1599">
            <w:pPr>
              <w:spacing w:after="160" w:line="259" w:lineRule="auto"/>
            </w:pPr>
            <w:r w:rsidRPr="00EF1599">
              <w:t>Able to run on employee’s hardware and majority of customers hardware as well</w:t>
            </w:r>
          </w:p>
        </w:tc>
        <w:tc>
          <w:tcPr>
            <w:tcW w:w="2144" w:type="dxa"/>
          </w:tcPr>
          <w:p w14:paraId="7D5F3278" w14:textId="443871DE" w:rsidR="00ED38F7" w:rsidRPr="00EF1599" w:rsidRDefault="00ED38F7" w:rsidP="00EF1599">
            <w:pPr>
              <w:spacing w:after="160" w:line="259" w:lineRule="auto"/>
            </w:pPr>
            <w:r w:rsidRPr="00EF1599">
              <w:t xml:space="preserve">The program must at least run on the </w:t>
            </w:r>
            <w:r w:rsidR="003E0D60" w:rsidRPr="00EF1599">
              <w:t>barbers’</w:t>
            </w:r>
            <w:r w:rsidRPr="00EF1599">
              <w:t xml:space="preserve"> laptops so they can access the software</w:t>
            </w:r>
          </w:p>
        </w:tc>
        <w:tc>
          <w:tcPr>
            <w:tcW w:w="2264" w:type="dxa"/>
          </w:tcPr>
          <w:p w14:paraId="48201FA7" w14:textId="141424D6" w:rsidR="00ED38F7" w:rsidRPr="00EF1599" w:rsidRDefault="00ED38F7" w:rsidP="00EF1599">
            <w:pPr>
              <w:spacing w:after="160" w:line="259" w:lineRule="auto"/>
            </w:pPr>
            <w:r w:rsidRPr="00EF1599">
              <w:t>I will ensure that the program doesn’t require unnecessary computational power by making the code as efficient as possible</w:t>
            </w:r>
          </w:p>
        </w:tc>
        <w:tc>
          <w:tcPr>
            <w:tcW w:w="1842" w:type="dxa"/>
          </w:tcPr>
          <w:p w14:paraId="136B1F77" w14:textId="5B090B5B" w:rsidR="00ED38F7" w:rsidRPr="00EF1599" w:rsidRDefault="00ED38F7" w:rsidP="00EF1599">
            <w:pPr>
              <w:spacing w:after="160" w:line="259" w:lineRule="auto"/>
            </w:pPr>
            <w:r w:rsidRPr="00EF1599">
              <w:t xml:space="preserve">Quantitative as it must be tested on a range of hardware including the </w:t>
            </w:r>
            <w:r w:rsidR="003E0D60" w:rsidRPr="00EF1599">
              <w:t>barbers’</w:t>
            </w:r>
            <w:r w:rsidRPr="00EF1599">
              <w:t xml:space="preserve"> laptops to see if the program works as intended</w:t>
            </w:r>
          </w:p>
        </w:tc>
        <w:tc>
          <w:tcPr>
            <w:tcW w:w="993" w:type="dxa"/>
            <w:shd w:val="clear" w:color="auto" w:fill="FFFFFF" w:themeFill="background1"/>
          </w:tcPr>
          <w:p w14:paraId="6029C2CB" w14:textId="6E3BA62D" w:rsidR="00ED38F7" w:rsidRPr="00EF1599" w:rsidRDefault="00ED38F7" w:rsidP="00EF1599">
            <w:r>
              <w:t>1</w:t>
            </w:r>
          </w:p>
        </w:tc>
        <w:tc>
          <w:tcPr>
            <w:tcW w:w="1134" w:type="dxa"/>
            <w:shd w:val="clear" w:color="auto" w:fill="00B050"/>
          </w:tcPr>
          <w:p w14:paraId="0FA2CAE3" w14:textId="5692FE11" w:rsidR="00ED38F7" w:rsidRPr="00EF1599" w:rsidRDefault="00ED38F7" w:rsidP="00EF1599">
            <w:pPr>
              <w:spacing w:after="160" w:line="259" w:lineRule="auto"/>
            </w:pPr>
          </w:p>
        </w:tc>
      </w:tr>
      <w:tr w:rsidR="00ED38F7" w:rsidRPr="00EF1599" w14:paraId="61093F4B" w14:textId="77777777" w:rsidTr="00392E6C">
        <w:trPr>
          <w:trHeight w:val="157"/>
        </w:trPr>
        <w:tc>
          <w:tcPr>
            <w:tcW w:w="526" w:type="dxa"/>
          </w:tcPr>
          <w:p w14:paraId="150F9231" w14:textId="77777777" w:rsidR="00ED38F7" w:rsidRPr="00EF1599" w:rsidRDefault="00ED38F7" w:rsidP="00EF1599">
            <w:pPr>
              <w:spacing w:after="160" w:line="259" w:lineRule="auto"/>
            </w:pPr>
            <w:r w:rsidRPr="00EF1599">
              <w:t>8</w:t>
            </w:r>
          </w:p>
        </w:tc>
        <w:tc>
          <w:tcPr>
            <w:tcW w:w="1705" w:type="dxa"/>
          </w:tcPr>
          <w:p w14:paraId="11682C0F" w14:textId="1221B1DE" w:rsidR="00ED38F7" w:rsidRPr="00EF1599" w:rsidRDefault="00AB4037" w:rsidP="00EF1599">
            <w:pPr>
              <w:spacing w:after="160" w:line="259" w:lineRule="auto"/>
            </w:pPr>
            <w:r>
              <w:t>Program able to prevent double bookings</w:t>
            </w:r>
            <w:r w:rsidR="0068298F">
              <w:t xml:space="preserve"> in the same timeslot</w:t>
            </w:r>
          </w:p>
        </w:tc>
        <w:tc>
          <w:tcPr>
            <w:tcW w:w="2144" w:type="dxa"/>
          </w:tcPr>
          <w:p w14:paraId="646EEF26" w14:textId="7B6E6720" w:rsidR="00ED38F7" w:rsidRPr="00EF1599" w:rsidRDefault="0068298F" w:rsidP="00EF1599">
            <w:pPr>
              <w:spacing w:after="160" w:line="259" w:lineRule="auto"/>
            </w:pPr>
            <w:r>
              <w:t>After selecting the options</w:t>
            </w:r>
            <w:r w:rsidR="00344B2A">
              <w:t xml:space="preserve"> during the reservation process</w:t>
            </w:r>
            <w:r>
              <w:t xml:space="preserve">, the program should prevent the user from being able to </w:t>
            </w:r>
            <w:r w:rsidR="00344B2A">
              <w:t xml:space="preserve">book </w:t>
            </w:r>
            <w:r w:rsidR="003E0D60">
              <w:t>an</w:t>
            </w:r>
            <w:r w:rsidR="00344B2A">
              <w:t xml:space="preserve"> unavailable timeslot</w:t>
            </w:r>
          </w:p>
        </w:tc>
        <w:tc>
          <w:tcPr>
            <w:tcW w:w="2264" w:type="dxa"/>
          </w:tcPr>
          <w:p w14:paraId="0ED96B63" w14:textId="232FF1CA" w:rsidR="00ED38F7" w:rsidRPr="00EF1599" w:rsidRDefault="00344B2A" w:rsidP="00EF1599">
            <w:pPr>
              <w:spacing w:after="160" w:line="259" w:lineRule="auto"/>
            </w:pPr>
            <w:r>
              <w:t>I will</w:t>
            </w:r>
            <w:r w:rsidR="00DB4355">
              <w:t xml:space="preserve"> create a function that will filter out all the unavailable time slots so it can </w:t>
            </w:r>
            <w:r w:rsidR="000A5F9C">
              <w:t xml:space="preserve">prevent being shown to the customer. I will ensure by attempting to create reservations with </w:t>
            </w:r>
            <w:r w:rsidR="009C02A5">
              <w:t>unavailable times</w:t>
            </w:r>
          </w:p>
        </w:tc>
        <w:tc>
          <w:tcPr>
            <w:tcW w:w="1842" w:type="dxa"/>
          </w:tcPr>
          <w:p w14:paraId="45F95BA1" w14:textId="66657F83" w:rsidR="00ED38F7" w:rsidRPr="00EF1599" w:rsidRDefault="00ED38F7" w:rsidP="00EF1599">
            <w:pPr>
              <w:spacing w:after="160" w:line="259" w:lineRule="auto"/>
            </w:pPr>
            <w:r w:rsidRPr="00EF1599">
              <w:t>Quantitative as it must be tested if th</w:t>
            </w:r>
            <w:r w:rsidR="006A419B">
              <w:t xml:space="preserve">at timeslot become unavailable to users once someone’s books </w:t>
            </w:r>
            <w:r w:rsidR="003E0D60">
              <w:t>and</w:t>
            </w:r>
            <w:r w:rsidR="006A419B">
              <w:t xml:space="preserve"> reservation</w:t>
            </w:r>
          </w:p>
        </w:tc>
        <w:tc>
          <w:tcPr>
            <w:tcW w:w="993" w:type="dxa"/>
            <w:shd w:val="clear" w:color="auto" w:fill="FFFFFF" w:themeFill="background1"/>
          </w:tcPr>
          <w:p w14:paraId="280F1A24" w14:textId="3044CDEC" w:rsidR="00ED38F7" w:rsidRPr="00EF1599" w:rsidRDefault="009C02A5" w:rsidP="00EF1599">
            <w:r>
              <w:t>1</w:t>
            </w:r>
          </w:p>
        </w:tc>
        <w:tc>
          <w:tcPr>
            <w:tcW w:w="1134" w:type="dxa"/>
            <w:shd w:val="clear" w:color="auto" w:fill="00B050"/>
          </w:tcPr>
          <w:p w14:paraId="0A3CFED7" w14:textId="274BF552" w:rsidR="00ED38F7" w:rsidRPr="00EF1599" w:rsidRDefault="00ED38F7" w:rsidP="00EF1599">
            <w:pPr>
              <w:spacing w:after="160" w:line="259" w:lineRule="auto"/>
            </w:pPr>
          </w:p>
        </w:tc>
      </w:tr>
      <w:tr w:rsidR="00ED38F7" w:rsidRPr="00EF1599" w14:paraId="75B2D68E" w14:textId="77777777" w:rsidTr="000A682A">
        <w:trPr>
          <w:trHeight w:val="157"/>
        </w:trPr>
        <w:tc>
          <w:tcPr>
            <w:tcW w:w="526" w:type="dxa"/>
          </w:tcPr>
          <w:p w14:paraId="3ACDFB22" w14:textId="77777777" w:rsidR="00ED38F7" w:rsidRPr="00EF1599" w:rsidRDefault="00ED38F7" w:rsidP="00EF1599">
            <w:pPr>
              <w:spacing w:after="160" w:line="259" w:lineRule="auto"/>
            </w:pPr>
            <w:r w:rsidRPr="00EF1599">
              <w:t>9</w:t>
            </w:r>
          </w:p>
        </w:tc>
        <w:tc>
          <w:tcPr>
            <w:tcW w:w="1705" w:type="dxa"/>
          </w:tcPr>
          <w:p w14:paraId="0B282DDB" w14:textId="1BE68361" w:rsidR="00ED38F7" w:rsidRPr="00EF1599" w:rsidRDefault="00ED38F7" w:rsidP="00EF1599">
            <w:pPr>
              <w:spacing w:after="160" w:line="259" w:lineRule="auto"/>
            </w:pPr>
            <w:r w:rsidRPr="00EF1599">
              <w:t>A dashboard</w:t>
            </w:r>
            <w:r w:rsidR="002802FF">
              <w:t xml:space="preserve"> </w:t>
            </w:r>
            <w:r w:rsidR="00FD32A4">
              <w:t>/menu</w:t>
            </w:r>
            <w:r w:rsidRPr="00EF1599">
              <w:t xml:space="preserve"> for both customers and barbers</w:t>
            </w:r>
          </w:p>
        </w:tc>
        <w:tc>
          <w:tcPr>
            <w:tcW w:w="2144" w:type="dxa"/>
          </w:tcPr>
          <w:p w14:paraId="1F73F09E" w14:textId="77777777" w:rsidR="00ED38F7" w:rsidRPr="00EF1599" w:rsidRDefault="00ED38F7" w:rsidP="00EF1599">
            <w:pPr>
              <w:spacing w:after="160" w:line="259" w:lineRule="auto"/>
            </w:pPr>
            <w:r w:rsidRPr="00EF1599">
              <w:t>An option to go to the homepage where the customers can view current reservations, or be directed to create a new reservation</w:t>
            </w:r>
          </w:p>
        </w:tc>
        <w:tc>
          <w:tcPr>
            <w:tcW w:w="2264" w:type="dxa"/>
          </w:tcPr>
          <w:p w14:paraId="3DE2B0DE" w14:textId="01320EFF" w:rsidR="00ED38F7" w:rsidRPr="00EF1599" w:rsidRDefault="00ED38F7" w:rsidP="00EF1599">
            <w:pPr>
              <w:spacing w:after="160" w:line="259" w:lineRule="auto"/>
            </w:pPr>
            <w:r w:rsidRPr="00EF1599">
              <w:t>I will create a button that allows user to be directed to the homepage where they can navigate to their current reservations</w:t>
            </w:r>
          </w:p>
        </w:tc>
        <w:tc>
          <w:tcPr>
            <w:tcW w:w="1842" w:type="dxa"/>
          </w:tcPr>
          <w:p w14:paraId="3CA81BD3" w14:textId="69BC6C17" w:rsidR="00ED38F7" w:rsidRPr="00EF1599" w:rsidRDefault="00ED38F7" w:rsidP="00EF1599">
            <w:pPr>
              <w:spacing w:after="160" w:line="259" w:lineRule="auto"/>
            </w:pPr>
            <w:r w:rsidRPr="00EF1599">
              <w:t xml:space="preserve">Quantitative as I will need to test if the correct </w:t>
            </w:r>
            <w:r w:rsidR="006A419B">
              <w:t>features/window</w:t>
            </w:r>
            <w:r w:rsidRPr="00EF1599">
              <w:t xml:space="preserve"> is being presented to the user </w:t>
            </w:r>
          </w:p>
        </w:tc>
        <w:tc>
          <w:tcPr>
            <w:tcW w:w="993" w:type="dxa"/>
            <w:shd w:val="clear" w:color="auto" w:fill="FFFFFF" w:themeFill="background1"/>
          </w:tcPr>
          <w:p w14:paraId="4918357B" w14:textId="10943F71" w:rsidR="00ED38F7" w:rsidRPr="00EF1599" w:rsidRDefault="005022AD" w:rsidP="00EF1599">
            <w:r>
              <w:t>1</w:t>
            </w:r>
          </w:p>
        </w:tc>
        <w:tc>
          <w:tcPr>
            <w:tcW w:w="1134" w:type="dxa"/>
            <w:shd w:val="clear" w:color="auto" w:fill="FFC000"/>
          </w:tcPr>
          <w:p w14:paraId="18404C11" w14:textId="620DDE5B" w:rsidR="00ED38F7" w:rsidRPr="00EF1599" w:rsidRDefault="00ED38F7" w:rsidP="00EF1599">
            <w:pPr>
              <w:spacing w:after="160" w:line="259" w:lineRule="auto"/>
            </w:pPr>
          </w:p>
        </w:tc>
      </w:tr>
      <w:tr w:rsidR="00ED38F7" w:rsidRPr="00EF1599" w14:paraId="66875225" w14:textId="77777777" w:rsidTr="00392E6C">
        <w:trPr>
          <w:trHeight w:val="148"/>
        </w:trPr>
        <w:tc>
          <w:tcPr>
            <w:tcW w:w="526" w:type="dxa"/>
          </w:tcPr>
          <w:p w14:paraId="68DDF022" w14:textId="77777777" w:rsidR="00ED38F7" w:rsidRPr="00EF1599" w:rsidRDefault="00ED38F7" w:rsidP="00EF1599">
            <w:pPr>
              <w:spacing w:after="160" w:line="259" w:lineRule="auto"/>
            </w:pPr>
            <w:r w:rsidRPr="00EF1599">
              <w:t>10</w:t>
            </w:r>
          </w:p>
        </w:tc>
        <w:tc>
          <w:tcPr>
            <w:tcW w:w="1705" w:type="dxa"/>
          </w:tcPr>
          <w:p w14:paraId="25522D95" w14:textId="77777777" w:rsidR="00ED38F7" w:rsidRPr="00EF1599" w:rsidRDefault="00ED38F7" w:rsidP="00EF1599">
            <w:pPr>
              <w:spacing w:after="160" w:line="259" w:lineRule="auto"/>
            </w:pPr>
            <w:r w:rsidRPr="00EF1599">
              <w:t xml:space="preserve">Ability to cancel their reservation </w:t>
            </w:r>
          </w:p>
        </w:tc>
        <w:tc>
          <w:tcPr>
            <w:tcW w:w="2144" w:type="dxa"/>
          </w:tcPr>
          <w:p w14:paraId="5CAB6FD0" w14:textId="77777777" w:rsidR="00ED38F7" w:rsidRPr="00EF1599" w:rsidRDefault="00ED38F7" w:rsidP="00EF1599">
            <w:pPr>
              <w:spacing w:after="160" w:line="259" w:lineRule="auto"/>
            </w:pPr>
            <w:r w:rsidRPr="00EF1599">
              <w:t>While viewing their current reservations having the ability to cancel their reservation to avoid a missed reservation fee</w:t>
            </w:r>
          </w:p>
        </w:tc>
        <w:tc>
          <w:tcPr>
            <w:tcW w:w="2264" w:type="dxa"/>
          </w:tcPr>
          <w:p w14:paraId="37ED71BA" w14:textId="3787D211" w:rsidR="00ED38F7" w:rsidRPr="00EF1599" w:rsidRDefault="00ED38F7" w:rsidP="00EF1599">
            <w:pPr>
              <w:spacing w:after="160" w:line="259" w:lineRule="auto"/>
            </w:pPr>
            <w:r w:rsidRPr="00EF1599">
              <w:t>The customers will be able to update the database with a delete button in my program. This will now allow other customers to pick that time slot as it is now available. This will prevent the customers needing to know SQL, therefore being more accessible</w:t>
            </w:r>
          </w:p>
        </w:tc>
        <w:tc>
          <w:tcPr>
            <w:tcW w:w="1842" w:type="dxa"/>
          </w:tcPr>
          <w:p w14:paraId="2B30CD61" w14:textId="77777777" w:rsidR="00ED38F7" w:rsidRPr="00EF1599" w:rsidRDefault="00ED38F7" w:rsidP="00EF1599">
            <w:pPr>
              <w:spacing w:after="160" w:line="259" w:lineRule="auto"/>
            </w:pPr>
            <w:r w:rsidRPr="00EF1599">
              <w:t>Quantitative as I will need to test that only that record gets deleted, and no other is affected.</w:t>
            </w:r>
          </w:p>
        </w:tc>
        <w:tc>
          <w:tcPr>
            <w:tcW w:w="993" w:type="dxa"/>
            <w:shd w:val="clear" w:color="auto" w:fill="FFFFFF" w:themeFill="background1"/>
          </w:tcPr>
          <w:p w14:paraId="4EA3F9FB" w14:textId="62504428" w:rsidR="00ED38F7" w:rsidRPr="00EF1599" w:rsidRDefault="00FD4877" w:rsidP="00EF1599">
            <w:r>
              <w:t>2</w:t>
            </w:r>
          </w:p>
        </w:tc>
        <w:tc>
          <w:tcPr>
            <w:tcW w:w="1134" w:type="dxa"/>
            <w:shd w:val="clear" w:color="auto" w:fill="FFC000" w:themeFill="accent4"/>
          </w:tcPr>
          <w:p w14:paraId="0A43CFCB" w14:textId="5C694C61" w:rsidR="00ED38F7" w:rsidRPr="00EF1599" w:rsidRDefault="00ED38F7" w:rsidP="00EF1599">
            <w:pPr>
              <w:spacing w:after="160" w:line="259" w:lineRule="auto"/>
            </w:pPr>
          </w:p>
        </w:tc>
      </w:tr>
      <w:bookmarkEnd w:id="2"/>
    </w:tbl>
    <w:p w14:paraId="3E6487D9" w14:textId="0C3E499C" w:rsidR="009D0FE5" w:rsidRDefault="009D0FE5" w:rsidP="0078604E"/>
    <w:p w14:paraId="295E918B" w14:textId="7A8D8527" w:rsidR="000E18FC" w:rsidRDefault="000E18FC" w:rsidP="0078604E"/>
    <w:p w14:paraId="28508590" w14:textId="6C921A1E" w:rsidR="003F358B" w:rsidRDefault="003F358B" w:rsidP="0078604E"/>
    <w:p w14:paraId="0CC29D9F" w14:textId="77777777" w:rsidR="00653153" w:rsidRDefault="00653153" w:rsidP="0078604E"/>
    <w:p w14:paraId="2210DC43" w14:textId="3894602E" w:rsidR="003F358B" w:rsidRPr="00653153" w:rsidRDefault="00235F21">
      <w:pPr>
        <w:rPr>
          <w:sz w:val="28"/>
          <w:szCs w:val="26"/>
        </w:rPr>
      </w:pPr>
      <w:r w:rsidRPr="00653153">
        <w:rPr>
          <w:i/>
          <w:iCs/>
          <w:color w:val="C45911" w:themeColor="accent2" w:themeShade="BF"/>
          <w:sz w:val="36"/>
          <w:szCs w:val="32"/>
          <w:u w:val="single"/>
        </w:rPr>
        <w:lastRenderedPageBreak/>
        <w:t>Design</w:t>
      </w:r>
    </w:p>
    <w:p w14:paraId="6B2B85DF" w14:textId="72130042" w:rsidR="005432E3" w:rsidRDefault="00C65458">
      <w:pPr>
        <w:rPr>
          <w:i/>
          <w:iCs/>
          <w:sz w:val="28"/>
          <w:szCs w:val="28"/>
          <w:u w:val="single"/>
        </w:rPr>
      </w:pPr>
      <w:r w:rsidRPr="00424DCC">
        <w:rPr>
          <w:i/>
          <w:iCs/>
          <w:noProof/>
          <w:color w:val="C45911" w:themeColor="accent2" w:themeShade="BF"/>
          <w:sz w:val="28"/>
          <w:szCs w:val="28"/>
          <w:u w:val="single"/>
          <w:lang w:eastAsia="en-GB"/>
        </w:rPr>
        <mc:AlternateContent>
          <mc:Choice Requires="wps">
            <w:drawing>
              <wp:anchor distT="0" distB="0" distL="114300" distR="114300" simplePos="0" relativeHeight="251658242" behindDoc="0" locked="0" layoutInCell="1" allowOverlap="1" wp14:anchorId="5F0AFF82" wp14:editId="7097A57C">
                <wp:simplePos x="0" y="0"/>
                <wp:positionH relativeFrom="margin">
                  <wp:align>right</wp:align>
                </wp:positionH>
                <wp:positionV relativeFrom="paragraph">
                  <wp:posOffset>175777</wp:posOffset>
                </wp:positionV>
                <wp:extent cx="5715000" cy="1308912"/>
                <wp:effectExtent l="0" t="0" r="19050" b="24765"/>
                <wp:wrapNone/>
                <wp:docPr id="55" name="Text Box 55"/>
                <wp:cNvGraphicFramePr/>
                <a:graphic xmlns:a="http://schemas.openxmlformats.org/drawingml/2006/main">
                  <a:graphicData uri="http://schemas.microsoft.com/office/word/2010/wordprocessingShape">
                    <wps:wsp>
                      <wps:cNvSpPr txBox="1"/>
                      <wps:spPr>
                        <a:xfrm>
                          <a:off x="0" y="0"/>
                          <a:ext cx="5715000" cy="1308912"/>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514D813" w14:textId="444AD966" w:rsidR="009979F7" w:rsidRDefault="009979F7" w:rsidP="006D30C0">
                            <w:r>
                              <w:t xml:space="preserve">My program is going to be made up of five distinct functions. This includes a login page system. These allow users to sign up/login to the main menu. On the menu page there are three distinct functions, one essential and two non-essential. The essential function in the menu page will create a new reservation where the other two non-essential functions will allow customers to cancel/view future reservation. The last function will allow users to pick a recommended hairstyle based on the users’ inputs. </w:t>
                            </w:r>
                          </w:p>
                          <w:p w14:paraId="6A2A8EB5" w14:textId="77777777" w:rsidR="009979F7" w:rsidRDefault="009979F7"/>
                          <w:p w14:paraId="1FF9976E" w14:textId="45331959" w:rsidR="009979F7" w:rsidRDefault="009979F7"/>
                          <w:p w14:paraId="5460429F"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AFF82" id="Text Box 55" o:spid="_x0000_s1058" type="#_x0000_t202" style="position:absolute;margin-left:398.8pt;margin-top:13.85pt;width:450pt;height:103.05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" fillcolor="white [3201]" strokecolor="#ed7d31 [3205]" strokeweight="1pt">
                <v:textbox>
                  <w:txbxContent>
                    <w:p w14:paraId="2514D813" w14:textId="444AD966" w:rsidR="009979F7" w:rsidRDefault="009979F7" w:rsidP="006D30C0">
                      <w:r>
                        <w:t xml:space="preserve">My program is going to be made up of five distinct functions. This includes a login page system. These allow users to sign up/login to the main menu. On the menu page there are three distinct functions, one essential and two non-essential. The essential function in the menu page will create a new reservation where the other two non-essential functions will allow customers to cancel/view future reservation. The last function will allow users to pick a recommended hairstyle based on the users’ inputs. </w:t>
                      </w:r>
                    </w:p>
                    <w:p w14:paraId="6A2A8EB5" w14:textId="77777777" w:rsidR="009979F7" w:rsidRDefault="009979F7"/>
                    <w:p w14:paraId="1FF9976E" w14:textId="45331959" w:rsidR="009979F7" w:rsidRDefault="009979F7"/>
                    <w:p w14:paraId="5460429F" w14:textId="77777777" w:rsidR="009979F7" w:rsidRDefault="009979F7"/>
                  </w:txbxContent>
                </v:textbox>
                <w10:wrap anchorx="margin"/>
              </v:shape>
            </w:pict>
          </mc:Fallback>
        </mc:AlternateContent>
      </w:r>
    </w:p>
    <w:p w14:paraId="5FE87F09" w14:textId="39D1EFA9" w:rsidR="005432E3" w:rsidRDefault="005432E3">
      <w:pPr>
        <w:rPr>
          <w:i/>
          <w:iCs/>
          <w:sz w:val="28"/>
          <w:szCs w:val="28"/>
          <w:u w:val="single"/>
        </w:rPr>
      </w:pPr>
    </w:p>
    <w:p w14:paraId="2B36AEAE" w14:textId="5B49F3B3" w:rsidR="009B0461" w:rsidRDefault="009B0461">
      <w:pPr>
        <w:rPr>
          <w:i/>
          <w:iCs/>
          <w:sz w:val="28"/>
          <w:szCs w:val="28"/>
          <w:u w:val="single"/>
        </w:rPr>
      </w:pPr>
    </w:p>
    <w:p w14:paraId="38B604C8" w14:textId="199D6174" w:rsidR="00C65458" w:rsidRDefault="00C65458" w:rsidP="0078604E">
      <w:pPr>
        <w:rPr>
          <w:i/>
          <w:iCs/>
          <w:sz w:val="28"/>
          <w:szCs w:val="28"/>
          <w:u w:val="single"/>
        </w:rPr>
      </w:pPr>
    </w:p>
    <w:p w14:paraId="4C687CFB" w14:textId="78AA67AE" w:rsidR="00C65458" w:rsidRDefault="00C65458" w:rsidP="0078604E">
      <w:pPr>
        <w:rPr>
          <w:i/>
          <w:iCs/>
          <w:sz w:val="28"/>
          <w:szCs w:val="28"/>
          <w:u w:val="single"/>
        </w:rPr>
      </w:pPr>
    </w:p>
    <w:p w14:paraId="1E6BDCD2" w14:textId="130CB860" w:rsidR="00C65458" w:rsidRDefault="005576F3" w:rsidP="0078604E">
      <w:pPr>
        <w:rPr>
          <w:i/>
          <w:iCs/>
          <w:sz w:val="28"/>
          <w:szCs w:val="28"/>
          <w:u w:val="single"/>
        </w:rPr>
      </w:pPr>
      <w:r>
        <w:rPr>
          <w:i/>
          <w:iCs/>
          <w:noProof/>
          <w:sz w:val="28"/>
          <w:szCs w:val="28"/>
          <w:u w:val="single"/>
          <w:lang w:eastAsia="en-GB"/>
        </w:rPr>
        <mc:AlternateContent>
          <mc:Choice Requires="wps">
            <w:drawing>
              <wp:anchor distT="0" distB="0" distL="114300" distR="114300" simplePos="0" relativeHeight="251658243" behindDoc="0" locked="0" layoutInCell="1" allowOverlap="1" wp14:anchorId="297CDBEC" wp14:editId="1A3D820B">
                <wp:simplePos x="0" y="0"/>
                <wp:positionH relativeFrom="margin">
                  <wp:align>right</wp:align>
                </wp:positionH>
                <wp:positionV relativeFrom="paragraph">
                  <wp:posOffset>100861</wp:posOffset>
                </wp:positionV>
                <wp:extent cx="5709684" cy="1127051"/>
                <wp:effectExtent l="0" t="0" r="24765" b="16510"/>
                <wp:wrapNone/>
                <wp:docPr id="64" name="Text Box 64"/>
                <wp:cNvGraphicFramePr/>
                <a:graphic xmlns:a="http://schemas.openxmlformats.org/drawingml/2006/main">
                  <a:graphicData uri="http://schemas.microsoft.com/office/word/2010/wordprocessingShape">
                    <wps:wsp>
                      <wps:cNvSpPr txBox="1"/>
                      <wps:spPr>
                        <a:xfrm>
                          <a:off x="0" y="0"/>
                          <a:ext cx="5709684" cy="1127051"/>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6E6FC1E" w14:textId="6A97D069" w:rsidR="009979F7" w:rsidRPr="002E199E" w:rsidRDefault="009979F7">
                            <w:pPr>
                              <w:rPr>
                                <w:b/>
                                <w:bCs/>
                                <w:u w:val="single"/>
                              </w:rPr>
                            </w:pPr>
                            <w:r w:rsidRPr="002E199E">
                              <w:rPr>
                                <w:b/>
                                <w:bCs/>
                                <w:u w:val="single"/>
                              </w:rPr>
                              <w:t>Top-down diagram:</w:t>
                            </w:r>
                          </w:p>
                          <w:p w14:paraId="75B96528" w14:textId="5EF10E98" w:rsidR="009979F7" w:rsidRPr="00164099" w:rsidRDefault="009979F7">
                            <w:r>
                              <w:t>This is my top-down diagram designed to show each function and each subsequent subroutine in the same colour as the function. It is a decomposed view of my whole program and further decomposition of each individual function. In the corner there’s is a key with the name of the function coloured coded with th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CDBEC" id="Text Box 64" o:spid="_x0000_s1059" type="#_x0000_t202" style="position:absolute;margin-left:398.4pt;margin-top:7.95pt;width:449.6pt;height:88.75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" fillcolor="white [3201]" strokecolor="#ed7d31 [3205]" strokeweight="1pt">
                <v:textbox>
                  <w:txbxContent>
                    <w:p w14:paraId="76E6FC1E" w14:textId="6A97D069" w:rsidR="009979F7" w:rsidRPr="002E199E" w:rsidRDefault="009979F7">
                      <w:pPr>
                        <w:rPr>
                          <w:b/>
                          <w:bCs/>
                          <w:u w:val="single"/>
                        </w:rPr>
                      </w:pPr>
                      <w:r w:rsidRPr="002E199E">
                        <w:rPr>
                          <w:b/>
                          <w:bCs/>
                          <w:u w:val="single"/>
                        </w:rPr>
                        <w:t>Top-down diagram:</w:t>
                      </w:r>
                    </w:p>
                    <w:p w14:paraId="75B96528" w14:textId="5EF10E98" w:rsidR="009979F7" w:rsidRPr="00164099" w:rsidRDefault="009979F7">
                      <w:r>
                        <w:t>This is my top-down diagram designed to show each function and each subsequent subroutine in the same colour as the function. It is a decomposed view of my whole program and further decomposition of each individual function. In the corner there’s is a key with the name of the function coloured coded with the diagram.</w:t>
                      </w:r>
                    </w:p>
                  </w:txbxContent>
                </v:textbox>
                <w10:wrap anchorx="margin"/>
              </v:shape>
            </w:pict>
          </mc:Fallback>
        </mc:AlternateContent>
      </w:r>
    </w:p>
    <w:p w14:paraId="3417A4D2" w14:textId="4CABF1D0" w:rsidR="00C65458" w:rsidRDefault="00C65458" w:rsidP="0078604E">
      <w:pPr>
        <w:rPr>
          <w:i/>
          <w:iCs/>
          <w:sz w:val="28"/>
          <w:szCs w:val="28"/>
          <w:u w:val="single"/>
        </w:rPr>
      </w:pPr>
    </w:p>
    <w:p w14:paraId="42606FAA" w14:textId="285C0D5A" w:rsidR="00C65458" w:rsidRDefault="00C65458" w:rsidP="0078604E">
      <w:pPr>
        <w:rPr>
          <w:i/>
          <w:iCs/>
          <w:sz w:val="28"/>
          <w:szCs w:val="28"/>
          <w:u w:val="single"/>
        </w:rPr>
      </w:pPr>
    </w:p>
    <w:p w14:paraId="4887D334" w14:textId="1047BB72" w:rsidR="00C65458" w:rsidRDefault="00C65458" w:rsidP="0078604E">
      <w:pPr>
        <w:rPr>
          <w:i/>
          <w:iCs/>
          <w:sz w:val="28"/>
          <w:szCs w:val="28"/>
          <w:u w:val="single"/>
        </w:rPr>
      </w:pPr>
    </w:p>
    <w:p w14:paraId="28049B43" w14:textId="2AEEC6BA" w:rsidR="00C65458" w:rsidRDefault="0050031F" w:rsidP="0078604E">
      <w:pPr>
        <w:rPr>
          <w:i/>
          <w:iCs/>
          <w:sz w:val="28"/>
          <w:szCs w:val="28"/>
          <w:u w:val="single"/>
        </w:rPr>
      </w:pPr>
      <w:r>
        <w:rPr>
          <w:noProof/>
        </w:rPr>
        <w:drawing>
          <wp:anchor distT="0" distB="0" distL="114300" distR="114300" simplePos="0" relativeHeight="251855065" behindDoc="0" locked="0" layoutInCell="1" allowOverlap="1" wp14:anchorId="50FA5EBF" wp14:editId="254A9DE5">
            <wp:simplePos x="0" y="0"/>
            <wp:positionH relativeFrom="margin">
              <wp:align>center</wp:align>
            </wp:positionH>
            <wp:positionV relativeFrom="paragraph">
              <wp:posOffset>136525</wp:posOffset>
            </wp:positionV>
            <wp:extent cx="7282180" cy="5819775"/>
            <wp:effectExtent l="0" t="0" r="0" b="9525"/>
            <wp:wrapNone/>
            <wp:docPr id="367" name="Picture 3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Picture 367"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282180" cy="5819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7486F4" w14:textId="5F6F5C80" w:rsidR="00C65458" w:rsidRDefault="00C65458" w:rsidP="0078604E">
      <w:pPr>
        <w:rPr>
          <w:i/>
          <w:iCs/>
          <w:sz w:val="28"/>
          <w:szCs w:val="28"/>
          <w:u w:val="single"/>
        </w:rPr>
      </w:pPr>
    </w:p>
    <w:p w14:paraId="6BDDFC7E" w14:textId="6B68E48F" w:rsidR="00C65458" w:rsidRDefault="00C65458" w:rsidP="0078604E">
      <w:pPr>
        <w:rPr>
          <w:i/>
          <w:iCs/>
          <w:sz w:val="28"/>
          <w:szCs w:val="28"/>
          <w:u w:val="single"/>
        </w:rPr>
      </w:pPr>
    </w:p>
    <w:p w14:paraId="4636C797" w14:textId="2A4CBEE4" w:rsidR="00C65458" w:rsidRDefault="00C65458" w:rsidP="0078604E">
      <w:pPr>
        <w:rPr>
          <w:i/>
          <w:iCs/>
          <w:sz w:val="28"/>
          <w:szCs w:val="28"/>
          <w:u w:val="single"/>
        </w:rPr>
      </w:pPr>
    </w:p>
    <w:p w14:paraId="44A6FFC3" w14:textId="136FB6F9" w:rsidR="00C65458" w:rsidRDefault="00C65458" w:rsidP="0078604E">
      <w:pPr>
        <w:rPr>
          <w:i/>
          <w:iCs/>
          <w:sz w:val="28"/>
          <w:szCs w:val="28"/>
          <w:u w:val="single"/>
        </w:rPr>
      </w:pPr>
    </w:p>
    <w:p w14:paraId="285D5E54" w14:textId="44299CB1" w:rsidR="00C65458" w:rsidRDefault="00C65458" w:rsidP="0078604E">
      <w:pPr>
        <w:rPr>
          <w:i/>
          <w:iCs/>
          <w:sz w:val="28"/>
          <w:szCs w:val="28"/>
          <w:u w:val="single"/>
        </w:rPr>
      </w:pPr>
    </w:p>
    <w:p w14:paraId="779981AC" w14:textId="05B56FBE" w:rsidR="00C65458" w:rsidRDefault="00C65458" w:rsidP="0078604E">
      <w:pPr>
        <w:rPr>
          <w:i/>
          <w:iCs/>
          <w:sz w:val="28"/>
          <w:szCs w:val="28"/>
          <w:u w:val="single"/>
        </w:rPr>
      </w:pPr>
    </w:p>
    <w:p w14:paraId="344A89ED" w14:textId="64F9C740" w:rsidR="00C65458" w:rsidRDefault="00C65458" w:rsidP="0078604E">
      <w:pPr>
        <w:rPr>
          <w:i/>
          <w:iCs/>
          <w:sz w:val="28"/>
          <w:szCs w:val="28"/>
          <w:u w:val="single"/>
        </w:rPr>
      </w:pPr>
    </w:p>
    <w:p w14:paraId="724FEFFE" w14:textId="4DC855FD" w:rsidR="00C65458" w:rsidRDefault="00C65458" w:rsidP="0078604E">
      <w:pPr>
        <w:rPr>
          <w:i/>
          <w:iCs/>
          <w:sz w:val="28"/>
          <w:szCs w:val="28"/>
          <w:u w:val="single"/>
        </w:rPr>
      </w:pPr>
    </w:p>
    <w:p w14:paraId="23421386" w14:textId="49B55A8B" w:rsidR="00C65458" w:rsidRDefault="00C65458" w:rsidP="0078604E">
      <w:pPr>
        <w:rPr>
          <w:i/>
          <w:iCs/>
          <w:sz w:val="28"/>
          <w:szCs w:val="28"/>
          <w:u w:val="single"/>
        </w:rPr>
      </w:pPr>
    </w:p>
    <w:p w14:paraId="7B7036B6" w14:textId="28B0425D" w:rsidR="00C65458" w:rsidRDefault="00C65458" w:rsidP="0078604E">
      <w:pPr>
        <w:rPr>
          <w:i/>
          <w:iCs/>
          <w:sz w:val="28"/>
          <w:szCs w:val="28"/>
          <w:u w:val="single"/>
        </w:rPr>
      </w:pPr>
    </w:p>
    <w:p w14:paraId="004AAD36" w14:textId="283B61D8" w:rsidR="00C65458" w:rsidRDefault="00C65458" w:rsidP="0078604E">
      <w:pPr>
        <w:rPr>
          <w:i/>
          <w:iCs/>
          <w:sz w:val="28"/>
          <w:szCs w:val="28"/>
          <w:u w:val="single"/>
        </w:rPr>
      </w:pPr>
    </w:p>
    <w:p w14:paraId="7876CEBE" w14:textId="38DB555E" w:rsidR="00C65458" w:rsidRDefault="00C65458" w:rsidP="0078604E">
      <w:pPr>
        <w:rPr>
          <w:i/>
          <w:iCs/>
          <w:sz w:val="28"/>
          <w:szCs w:val="28"/>
          <w:u w:val="single"/>
        </w:rPr>
      </w:pPr>
    </w:p>
    <w:p w14:paraId="1AD3FFED" w14:textId="2DF3FFE8" w:rsidR="00C65458" w:rsidRDefault="00C65458" w:rsidP="0078604E">
      <w:pPr>
        <w:rPr>
          <w:i/>
          <w:iCs/>
          <w:sz w:val="28"/>
          <w:szCs w:val="28"/>
          <w:u w:val="single"/>
        </w:rPr>
      </w:pPr>
    </w:p>
    <w:p w14:paraId="7A0B251D" w14:textId="522F015F" w:rsidR="00C65458" w:rsidRDefault="00C65458" w:rsidP="0078604E">
      <w:pPr>
        <w:rPr>
          <w:i/>
          <w:iCs/>
          <w:sz w:val="28"/>
          <w:szCs w:val="28"/>
          <w:u w:val="single"/>
        </w:rPr>
      </w:pPr>
    </w:p>
    <w:p w14:paraId="2AD69200" w14:textId="416C326C" w:rsidR="00C65458" w:rsidRDefault="00C65458" w:rsidP="0078604E">
      <w:pPr>
        <w:rPr>
          <w:i/>
          <w:iCs/>
          <w:sz w:val="28"/>
          <w:szCs w:val="28"/>
          <w:u w:val="single"/>
        </w:rPr>
      </w:pPr>
    </w:p>
    <w:p w14:paraId="4CA1D6B5" w14:textId="6ED73325" w:rsidR="00C65458" w:rsidRDefault="006A419B" w:rsidP="0078604E">
      <w:pPr>
        <w:rPr>
          <w:i/>
          <w:iCs/>
          <w:sz w:val="28"/>
          <w:szCs w:val="28"/>
          <w:u w:val="single"/>
        </w:rPr>
      </w:pPr>
      <w:r>
        <w:rPr>
          <w:i/>
          <w:iCs/>
          <w:noProof/>
          <w:sz w:val="28"/>
          <w:szCs w:val="28"/>
          <w:u w:val="single"/>
          <w:lang w:eastAsia="en-GB"/>
        </w:rPr>
        <w:lastRenderedPageBreak/>
        <mc:AlternateContent>
          <mc:Choice Requires="wps">
            <w:drawing>
              <wp:anchor distT="0" distB="0" distL="114300" distR="114300" simplePos="0" relativeHeight="251658300" behindDoc="0" locked="0" layoutInCell="1" allowOverlap="1" wp14:anchorId="1FDC54B6" wp14:editId="50D21172">
                <wp:simplePos x="0" y="0"/>
                <wp:positionH relativeFrom="margin">
                  <wp:align>right</wp:align>
                </wp:positionH>
                <wp:positionV relativeFrom="paragraph">
                  <wp:posOffset>-335280</wp:posOffset>
                </wp:positionV>
                <wp:extent cx="5715000" cy="6847367"/>
                <wp:effectExtent l="0" t="0" r="19050" b="10795"/>
                <wp:wrapNone/>
                <wp:docPr id="56" name="Text Box 56"/>
                <wp:cNvGraphicFramePr/>
                <a:graphic xmlns:a="http://schemas.openxmlformats.org/drawingml/2006/main">
                  <a:graphicData uri="http://schemas.microsoft.com/office/word/2010/wordprocessingShape">
                    <wps:wsp>
                      <wps:cNvSpPr txBox="1"/>
                      <wps:spPr>
                        <a:xfrm>
                          <a:off x="0" y="0"/>
                          <a:ext cx="5715000" cy="68473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B05B058" w14:textId="78F1F284" w:rsidR="009979F7" w:rsidRPr="002E199E" w:rsidRDefault="009979F7">
                            <w:pPr>
                              <w:rPr>
                                <w:b/>
                                <w:bCs/>
                                <w:u w:val="single"/>
                              </w:rPr>
                            </w:pPr>
                            <w:r w:rsidRPr="002E199E">
                              <w:rPr>
                                <w:b/>
                                <w:bCs/>
                                <w:u w:val="single"/>
                              </w:rPr>
                              <w:t>Why is each chunk justified?</w:t>
                            </w:r>
                          </w:p>
                          <w:p w14:paraId="23572BAD" w14:textId="3B52FFDE" w:rsidR="009979F7" w:rsidRDefault="009979F7">
                            <w:r>
                              <w:t>-Login pages: This page will be further decomposed into three smaller parts. This will be the first page for the users. This ensure that users access further pages that they have authority for and prevent any security risks as it ensures the system is reliably maintained. This also ensures only registered users’ login successfully to access the system, next users will be presented with 3 buttons; User login, create new account, employee login. Once the user chooses their options will be then presented with a minimal screen with two input boxes and a couple more for creating a new account.</w:t>
                            </w:r>
                          </w:p>
                          <w:p w14:paraId="5774C176" w14:textId="25AD47EC" w:rsidR="009979F7" w:rsidRDefault="009979F7">
                            <w:r>
                              <w:t>-Reservations: Users can book a reservation/view reservation/cancel reservation after successfully logging in. Each function will be separated clearly, presented by buttons giving clarity for the user while also making it easier to navigate and for future developers to understand/edit the program.</w:t>
                            </w:r>
                          </w:p>
                          <w:p w14:paraId="5FD789C2" w14:textId="5CD928AA" w:rsidR="009979F7" w:rsidRDefault="009979F7">
                            <w:r>
                              <w:t xml:space="preserve">-Viewing reservation: A function that reads a reservation that matched with the </w:t>
                            </w:r>
                            <w:r w:rsidR="008F6945">
                              <w:t>customer’s</w:t>
                            </w:r>
                            <w:r>
                              <w:t xml:space="preserve"> detail. Presenting inputs, the customer made when creating a reservation, such as time and images uploaded. I expect this to be a short and simple function. Responds to changes made to customers reservation. This includes deleting a reservation. It is to ensure that the time slot becomes available for customers when a reservation is cancelled. This ensures data integrity in my database, helping to prevent my program becoming redundant if a customer decides to cancel their reservation. I expect this to be a smaller function as I will need to delete a record only.</w:t>
                            </w:r>
                          </w:p>
                          <w:p w14:paraId="0E767161" w14:textId="5B2DA148" w:rsidR="009979F7" w:rsidRDefault="009979F7">
                            <w:r>
                              <w:t xml:space="preserve">-Creating reservations: The core of my program is a function that amends a new reservation to the database. I will need to ensure that saves the inputs the customers makes while also allowing employees to view certain information regarding the reservation, including the hairstyle and images uploaded. It is paramount importance that once a reservation is created, that specific time slot for that barber on that specific day is no longer available for customers after the reservation is created. This is likely to be the largest part of my program that will require the most time to ensure it functions correctly as it is essentially the whole function of my </w:t>
                            </w:r>
                            <w:r w:rsidR="008F6945">
                              <w:t>program.</w:t>
                            </w:r>
                          </w:p>
                          <w:p w14:paraId="158D84A8" w14:textId="2BBEC860" w:rsidR="009979F7" w:rsidRPr="003444D9" w:rsidRDefault="009979F7">
                            <w:r>
                              <w:t xml:space="preserve">-Recommended hairstyle: This non-essential feature will have its own separate function. Each hairstyles will need to have tags describing the hairstyle, an examples of tags could be long hair, short hair, narrow face shape. Reducing number of tags and presented list of hairstyles through the of process of elimination. I will have to amend these tags within the hairstyles database. I don’t expect this function to require too much </w:t>
                            </w:r>
                            <w:r w:rsidR="008F6945">
                              <w:t>time,</w:t>
                            </w:r>
                            <w:r>
                              <w:t xml:space="preserve"> but I may take longer due to lack of knowl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DC54B6" id="Text Box 56" o:spid="_x0000_s1060" type="#_x0000_t202" style="position:absolute;margin-left:398.8pt;margin-top:-26.4pt;width:450pt;height:539.15pt;z-index:2516583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" fillcolor="white [3201]" strokecolor="#ed7d31 [3205]" strokeweight="1pt">
                <v:textbox>
                  <w:txbxContent>
                    <w:p w14:paraId="4B05B058" w14:textId="78F1F284" w:rsidR="009979F7" w:rsidRPr="002E199E" w:rsidRDefault="009979F7">
                      <w:pPr>
                        <w:rPr>
                          <w:b/>
                          <w:bCs/>
                          <w:u w:val="single"/>
                        </w:rPr>
                      </w:pPr>
                      <w:r w:rsidRPr="002E199E">
                        <w:rPr>
                          <w:b/>
                          <w:bCs/>
                          <w:u w:val="single"/>
                        </w:rPr>
                        <w:t>Why is each chunk justified?</w:t>
                      </w:r>
                    </w:p>
                    <w:p w14:paraId="23572BAD" w14:textId="3B52FFDE" w:rsidR="009979F7" w:rsidRDefault="009979F7">
                      <w:r>
                        <w:t>-Login pages: This page will be further decomposed into three smaller parts. This will be the first page for the users. This ensure that users access further pages that they have authority for and prevent any security risks as it ensures the system is reliably maintained. This also ensures only registered users’ login successfully to access the system, next users will be presented with 3 buttons; User login, create new account, employee login. Once the user chooses their options will be then presented with a minimal screen with two input boxes and a couple more for creating a new account.</w:t>
                      </w:r>
                    </w:p>
                    <w:p w14:paraId="5774C176" w14:textId="25AD47EC" w:rsidR="009979F7" w:rsidRDefault="009979F7">
                      <w:r>
                        <w:t>-Reservations: Users can book a reservation/view reservation/cancel reservation after successfully logging in. Each function will be separated clearly, presented by buttons giving clarity for the user while also making it easier to navigate and for future developers to understand/edit the program.</w:t>
                      </w:r>
                    </w:p>
                    <w:p w14:paraId="5FD789C2" w14:textId="5CD928AA" w:rsidR="009979F7" w:rsidRDefault="009979F7">
                      <w:r>
                        <w:t xml:space="preserve">-Viewing reservation: A function that reads a reservation that matched with the </w:t>
                      </w:r>
                      <w:r w:rsidR="008F6945">
                        <w:t>customer’s</w:t>
                      </w:r>
                      <w:r>
                        <w:t xml:space="preserve"> detail. Presenting inputs, the customer made when creating a reservation, such as time and images uploaded. I expect this to be a short and simple function. Responds to changes made to customers reservation. This includes deleting a reservation. It is to ensure that the time slot becomes available for customers when a reservation is cancelled. This ensures data integrity in my database, helping to prevent my program becoming redundant if a customer decides to cancel their reservation. I expect this to be a smaller function as I will need to delete a record only.</w:t>
                      </w:r>
                    </w:p>
                    <w:p w14:paraId="0E767161" w14:textId="5B2DA148" w:rsidR="009979F7" w:rsidRDefault="009979F7">
                      <w:r>
                        <w:t xml:space="preserve">-Creating reservations: The core of my program is a function that amends a new reservation to the database. I will need to ensure that saves the inputs the customers makes while also allowing employees to view certain information regarding the reservation, including the hairstyle and images uploaded. It is paramount importance that once a reservation is created, that specific time slot for that barber on that specific day is no longer available for customers after the reservation is created. This is likely to be the largest part of my program that will require the most time to ensure it functions correctly as it is essentially the whole function of my </w:t>
                      </w:r>
                      <w:r w:rsidR="008F6945">
                        <w:t>program.</w:t>
                      </w:r>
                    </w:p>
                    <w:p w14:paraId="158D84A8" w14:textId="2BBEC860" w:rsidR="009979F7" w:rsidRPr="003444D9" w:rsidRDefault="009979F7">
                      <w:r>
                        <w:t xml:space="preserve">-Recommended hairstyle: This non-essential feature will have its own separate function. Each hairstyles will need to have tags describing the hairstyle, an examples of tags could be long hair, short hair, narrow face shape. Reducing number of tags and presented list of hairstyles through the of process of elimination. I will have to amend these tags within the hairstyles database. I don’t expect this function to require too much </w:t>
                      </w:r>
                      <w:r w:rsidR="008F6945">
                        <w:t>time,</w:t>
                      </w:r>
                      <w:r>
                        <w:t xml:space="preserve"> but I may take longer due to lack of knowledge</w:t>
                      </w:r>
                    </w:p>
                  </w:txbxContent>
                </v:textbox>
                <w10:wrap anchorx="margin"/>
              </v:shape>
            </w:pict>
          </mc:Fallback>
        </mc:AlternateContent>
      </w:r>
    </w:p>
    <w:p w14:paraId="75994F59" w14:textId="77777777" w:rsidR="006269E2" w:rsidRDefault="006269E2" w:rsidP="0078604E">
      <w:pPr>
        <w:rPr>
          <w:i/>
          <w:iCs/>
          <w:sz w:val="28"/>
          <w:szCs w:val="28"/>
          <w:u w:val="single"/>
        </w:rPr>
      </w:pPr>
    </w:p>
    <w:p w14:paraId="4ED8A498" w14:textId="77777777" w:rsidR="006269E2" w:rsidRDefault="006269E2" w:rsidP="0078604E">
      <w:pPr>
        <w:rPr>
          <w:i/>
          <w:iCs/>
          <w:sz w:val="28"/>
          <w:szCs w:val="28"/>
          <w:u w:val="single"/>
        </w:rPr>
      </w:pPr>
    </w:p>
    <w:p w14:paraId="74390775" w14:textId="77777777" w:rsidR="006269E2" w:rsidRDefault="006269E2" w:rsidP="0078604E">
      <w:pPr>
        <w:rPr>
          <w:i/>
          <w:iCs/>
          <w:sz w:val="28"/>
          <w:szCs w:val="28"/>
          <w:u w:val="single"/>
        </w:rPr>
      </w:pPr>
    </w:p>
    <w:p w14:paraId="0FBA4B71" w14:textId="77777777" w:rsidR="006269E2" w:rsidRDefault="006269E2" w:rsidP="0078604E">
      <w:pPr>
        <w:rPr>
          <w:i/>
          <w:iCs/>
          <w:sz w:val="28"/>
          <w:szCs w:val="28"/>
          <w:u w:val="single"/>
        </w:rPr>
      </w:pPr>
    </w:p>
    <w:p w14:paraId="314FF854" w14:textId="77777777" w:rsidR="006269E2" w:rsidRDefault="006269E2" w:rsidP="0078604E">
      <w:pPr>
        <w:rPr>
          <w:i/>
          <w:iCs/>
          <w:sz w:val="28"/>
          <w:szCs w:val="28"/>
          <w:u w:val="single"/>
        </w:rPr>
      </w:pPr>
    </w:p>
    <w:p w14:paraId="04979433" w14:textId="77777777" w:rsidR="006269E2" w:rsidRDefault="006269E2" w:rsidP="0078604E">
      <w:pPr>
        <w:rPr>
          <w:i/>
          <w:iCs/>
          <w:sz w:val="28"/>
          <w:szCs w:val="28"/>
          <w:u w:val="single"/>
        </w:rPr>
      </w:pPr>
    </w:p>
    <w:p w14:paraId="6532AAC2" w14:textId="77777777" w:rsidR="006269E2" w:rsidRDefault="006269E2" w:rsidP="0078604E">
      <w:pPr>
        <w:rPr>
          <w:i/>
          <w:iCs/>
          <w:sz w:val="28"/>
          <w:szCs w:val="28"/>
          <w:u w:val="single"/>
        </w:rPr>
      </w:pPr>
    </w:p>
    <w:p w14:paraId="67F24513" w14:textId="77777777" w:rsidR="006269E2" w:rsidRDefault="006269E2" w:rsidP="0078604E">
      <w:pPr>
        <w:rPr>
          <w:i/>
          <w:iCs/>
          <w:sz w:val="28"/>
          <w:szCs w:val="28"/>
          <w:u w:val="single"/>
        </w:rPr>
      </w:pPr>
    </w:p>
    <w:p w14:paraId="3BC806CC" w14:textId="77777777" w:rsidR="006269E2" w:rsidRDefault="006269E2" w:rsidP="0078604E">
      <w:pPr>
        <w:rPr>
          <w:i/>
          <w:iCs/>
          <w:sz w:val="28"/>
          <w:szCs w:val="28"/>
          <w:u w:val="single"/>
        </w:rPr>
      </w:pPr>
    </w:p>
    <w:p w14:paraId="0048A87E" w14:textId="77777777" w:rsidR="006269E2" w:rsidRDefault="006269E2" w:rsidP="0078604E">
      <w:pPr>
        <w:rPr>
          <w:i/>
          <w:iCs/>
          <w:sz w:val="28"/>
          <w:szCs w:val="28"/>
          <w:u w:val="single"/>
        </w:rPr>
      </w:pPr>
    </w:p>
    <w:p w14:paraId="581B1071" w14:textId="77777777" w:rsidR="006269E2" w:rsidRDefault="006269E2" w:rsidP="0078604E">
      <w:pPr>
        <w:rPr>
          <w:i/>
          <w:iCs/>
          <w:sz w:val="28"/>
          <w:szCs w:val="28"/>
          <w:u w:val="single"/>
        </w:rPr>
      </w:pPr>
    </w:p>
    <w:p w14:paraId="7CDC452A" w14:textId="77777777" w:rsidR="006269E2" w:rsidRDefault="006269E2" w:rsidP="0078604E">
      <w:pPr>
        <w:rPr>
          <w:i/>
          <w:iCs/>
          <w:sz w:val="28"/>
          <w:szCs w:val="28"/>
          <w:u w:val="single"/>
        </w:rPr>
      </w:pPr>
    </w:p>
    <w:p w14:paraId="6F430257" w14:textId="77777777" w:rsidR="006269E2" w:rsidRDefault="006269E2" w:rsidP="0078604E">
      <w:pPr>
        <w:rPr>
          <w:i/>
          <w:iCs/>
          <w:sz w:val="28"/>
          <w:szCs w:val="28"/>
          <w:u w:val="single"/>
        </w:rPr>
      </w:pPr>
    </w:p>
    <w:p w14:paraId="1E8D01E2" w14:textId="77777777" w:rsidR="006269E2" w:rsidRDefault="006269E2" w:rsidP="0078604E">
      <w:pPr>
        <w:rPr>
          <w:i/>
          <w:iCs/>
          <w:sz w:val="28"/>
          <w:szCs w:val="28"/>
          <w:u w:val="single"/>
        </w:rPr>
      </w:pPr>
    </w:p>
    <w:p w14:paraId="3C7ED8FC" w14:textId="77777777" w:rsidR="006269E2" w:rsidRDefault="006269E2" w:rsidP="0078604E">
      <w:pPr>
        <w:rPr>
          <w:i/>
          <w:iCs/>
          <w:sz w:val="28"/>
          <w:szCs w:val="28"/>
          <w:u w:val="single"/>
        </w:rPr>
      </w:pPr>
    </w:p>
    <w:p w14:paraId="4EE77119" w14:textId="77777777" w:rsidR="006269E2" w:rsidRDefault="006269E2" w:rsidP="0078604E">
      <w:pPr>
        <w:rPr>
          <w:i/>
          <w:iCs/>
          <w:sz w:val="28"/>
          <w:szCs w:val="28"/>
          <w:u w:val="single"/>
        </w:rPr>
      </w:pPr>
    </w:p>
    <w:p w14:paraId="0A700371" w14:textId="77777777" w:rsidR="006269E2" w:rsidRDefault="006269E2" w:rsidP="0078604E">
      <w:pPr>
        <w:rPr>
          <w:i/>
          <w:iCs/>
          <w:sz w:val="28"/>
          <w:szCs w:val="28"/>
          <w:u w:val="single"/>
        </w:rPr>
      </w:pPr>
    </w:p>
    <w:p w14:paraId="7BAD06A0" w14:textId="77777777" w:rsidR="006269E2" w:rsidRDefault="006269E2" w:rsidP="0078604E">
      <w:pPr>
        <w:rPr>
          <w:i/>
          <w:iCs/>
          <w:sz w:val="28"/>
          <w:szCs w:val="28"/>
          <w:u w:val="single"/>
        </w:rPr>
      </w:pPr>
    </w:p>
    <w:p w14:paraId="47536B9B" w14:textId="77777777" w:rsidR="006269E2" w:rsidRDefault="006269E2" w:rsidP="0078604E">
      <w:pPr>
        <w:rPr>
          <w:i/>
          <w:iCs/>
          <w:sz w:val="28"/>
          <w:szCs w:val="28"/>
          <w:u w:val="single"/>
        </w:rPr>
      </w:pPr>
    </w:p>
    <w:p w14:paraId="3F61566E" w14:textId="192BABFB" w:rsidR="006269E2" w:rsidRDefault="006269E2" w:rsidP="0078604E">
      <w:pPr>
        <w:rPr>
          <w:i/>
          <w:iCs/>
          <w:sz w:val="28"/>
          <w:szCs w:val="28"/>
          <w:u w:val="single"/>
        </w:rPr>
      </w:pPr>
      <w:r>
        <w:rPr>
          <w:i/>
          <w:iCs/>
          <w:noProof/>
          <w:sz w:val="28"/>
          <w:szCs w:val="28"/>
          <w:u w:val="single"/>
          <w:lang w:eastAsia="en-GB"/>
        </w:rPr>
        <mc:AlternateContent>
          <mc:Choice Requires="wps">
            <w:drawing>
              <wp:anchor distT="0" distB="0" distL="114300" distR="114300" simplePos="0" relativeHeight="251658307" behindDoc="0" locked="0" layoutInCell="1" allowOverlap="1" wp14:anchorId="2D1E8E7C" wp14:editId="6EF81E50">
                <wp:simplePos x="0" y="0"/>
                <wp:positionH relativeFrom="margin">
                  <wp:align>right</wp:align>
                </wp:positionH>
                <wp:positionV relativeFrom="paragraph">
                  <wp:posOffset>22225</wp:posOffset>
                </wp:positionV>
                <wp:extent cx="5715000" cy="1581150"/>
                <wp:effectExtent l="0" t="0" r="19050" b="19050"/>
                <wp:wrapNone/>
                <wp:docPr id="48" name="Text Box 48"/>
                <wp:cNvGraphicFramePr/>
                <a:graphic xmlns:a="http://schemas.openxmlformats.org/drawingml/2006/main">
                  <a:graphicData uri="http://schemas.microsoft.com/office/word/2010/wordprocessingShape">
                    <wps:wsp>
                      <wps:cNvSpPr txBox="1"/>
                      <wps:spPr>
                        <a:xfrm>
                          <a:off x="0" y="0"/>
                          <a:ext cx="5715000" cy="15811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B48B583" w14:textId="6EE79227" w:rsidR="009979F7" w:rsidRDefault="009979F7">
                            <w:r w:rsidRPr="002E199E">
                              <w:rPr>
                                <w:b/>
                                <w:bCs/>
                                <w:u w:val="single"/>
                              </w:rPr>
                              <w:t>Initial design</w:t>
                            </w:r>
                            <w:r>
                              <w:rPr>
                                <w:b/>
                                <w:bCs/>
                                <w:u w:val="single"/>
                              </w:rPr>
                              <w:t>s</w:t>
                            </w:r>
                            <w:r w:rsidRPr="002E199E">
                              <w:rPr>
                                <w:b/>
                                <w:bCs/>
                                <w:u w:val="single"/>
                              </w:rPr>
                              <w:t>:</w:t>
                            </w:r>
                            <w:r>
                              <w:br/>
                              <w:t xml:space="preserve">On the next page, I begin creating initial sketches for the user interface for each page of my program. I will take an iterative design approach where after I draw rough sketch, I consult with my client, and he provides with feedback for each page. After receiving my </w:t>
                            </w:r>
                            <w:r w:rsidR="008670ED">
                              <w:t>client’s</w:t>
                            </w:r>
                            <w:r>
                              <w:t xml:space="preserve"> crucial feedback, I will further iterate on the design once and repeat the process after my client is pleased with the final design. This feedback will prevent me from fixating on my design and help me achieve a user centred design. Due time constraints, I will only have time to create 2 iterations and then a final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1E8E7C" id="Text Box 48" o:spid="_x0000_s1061" type="#_x0000_t202" style="position:absolute;margin-left:398.8pt;margin-top:1.75pt;width:450pt;height:124.5pt;z-index:251658307;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" fillcolor="white [3201]" strokecolor="#ed7d31 [3205]" strokeweight="1pt">
                <v:textbox>
                  <w:txbxContent>
                    <w:p w14:paraId="6B48B583" w14:textId="6EE79227" w:rsidR="009979F7" w:rsidRDefault="009979F7">
                      <w:r w:rsidRPr="002E199E">
                        <w:rPr>
                          <w:b/>
                          <w:bCs/>
                          <w:u w:val="single"/>
                        </w:rPr>
                        <w:t>Initial design</w:t>
                      </w:r>
                      <w:r>
                        <w:rPr>
                          <w:b/>
                          <w:bCs/>
                          <w:u w:val="single"/>
                        </w:rPr>
                        <w:t>s</w:t>
                      </w:r>
                      <w:r w:rsidRPr="002E199E">
                        <w:rPr>
                          <w:b/>
                          <w:bCs/>
                          <w:u w:val="single"/>
                        </w:rPr>
                        <w:t>:</w:t>
                      </w:r>
                      <w:r>
                        <w:br/>
                        <w:t xml:space="preserve">On the next page, I begin creating initial sketches for the user interface for each page of my program. I will take an iterative design approach where after I draw rough sketch, I consult with my client, and he provides with feedback for each page. After receiving my </w:t>
                      </w:r>
                      <w:r w:rsidR="008670ED">
                        <w:t>client’s</w:t>
                      </w:r>
                      <w:r>
                        <w:t xml:space="preserve"> crucial feedback, I will further iterate on the design once and repeat the process after my client is pleased with the final design. This feedback will prevent me from fixating on my design and help me achieve a user centred design. Due time constraints, I will only have time to create 2 iterations and then a final design.</w:t>
                      </w:r>
                    </w:p>
                  </w:txbxContent>
                </v:textbox>
                <w10:wrap anchorx="margin"/>
              </v:shape>
            </w:pict>
          </mc:Fallback>
        </mc:AlternateContent>
      </w:r>
    </w:p>
    <w:p w14:paraId="1B4D3AC6" w14:textId="77777777" w:rsidR="006269E2" w:rsidRDefault="006269E2" w:rsidP="0078604E">
      <w:pPr>
        <w:rPr>
          <w:i/>
          <w:iCs/>
          <w:sz w:val="28"/>
          <w:szCs w:val="28"/>
          <w:u w:val="single"/>
        </w:rPr>
      </w:pPr>
    </w:p>
    <w:p w14:paraId="7F6279AE" w14:textId="77777777" w:rsidR="006269E2" w:rsidRDefault="006269E2" w:rsidP="0078604E">
      <w:pPr>
        <w:rPr>
          <w:i/>
          <w:iCs/>
          <w:sz w:val="28"/>
          <w:szCs w:val="28"/>
          <w:u w:val="single"/>
        </w:rPr>
      </w:pPr>
    </w:p>
    <w:p w14:paraId="6A4705E2" w14:textId="4E50DE76" w:rsidR="006269E2" w:rsidRDefault="006269E2" w:rsidP="0078604E">
      <w:pPr>
        <w:rPr>
          <w:i/>
          <w:iCs/>
          <w:sz w:val="28"/>
          <w:szCs w:val="28"/>
          <w:u w:val="single"/>
        </w:rPr>
      </w:pPr>
    </w:p>
    <w:p w14:paraId="0F7322CC" w14:textId="4F0A9BFD" w:rsidR="002E199E" w:rsidRDefault="002E199E" w:rsidP="0078604E">
      <w:pPr>
        <w:rPr>
          <w:i/>
          <w:iCs/>
          <w:sz w:val="28"/>
          <w:szCs w:val="28"/>
          <w:u w:val="single"/>
        </w:rPr>
      </w:pPr>
    </w:p>
    <w:p w14:paraId="1D95F888" w14:textId="77777777" w:rsidR="002E199E" w:rsidRPr="002E199E" w:rsidRDefault="002E199E" w:rsidP="0078604E">
      <w:pPr>
        <w:rPr>
          <w:u w:val="single"/>
        </w:rPr>
      </w:pPr>
    </w:p>
    <w:p w14:paraId="065CD080" w14:textId="77CD6DA4" w:rsidR="006269E2" w:rsidRDefault="006A419B" w:rsidP="0078604E">
      <w:pPr>
        <w:rPr>
          <w:i/>
          <w:iCs/>
          <w:sz w:val="28"/>
          <w:szCs w:val="28"/>
          <w:u w:val="single"/>
        </w:rPr>
      </w:pPr>
      <w:r>
        <w:rPr>
          <w:i/>
          <w:iCs/>
          <w:noProof/>
          <w:sz w:val="28"/>
          <w:szCs w:val="28"/>
          <w:u w:val="single"/>
          <w:lang w:eastAsia="en-GB"/>
        </w:rPr>
        <w:lastRenderedPageBreak/>
        <mc:AlternateContent>
          <mc:Choice Requires="wps">
            <w:drawing>
              <wp:anchor distT="0" distB="0" distL="114300" distR="114300" simplePos="0" relativeHeight="251854041" behindDoc="0" locked="0" layoutInCell="1" allowOverlap="1" wp14:anchorId="1EF434CD" wp14:editId="14A8DF94">
                <wp:simplePos x="0" y="0"/>
                <wp:positionH relativeFrom="column">
                  <wp:posOffset>-390525</wp:posOffset>
                </wp:positionH>
                <wp:positionV relativeFrom="paragraph">
                  <wp:posOffset>-533400</wp:posOffset>
                </wp:positionV>
                <wp:extent cx="4162425" cy="304800"/>
                <wp:effectExtent l="0" t="0" r="28575" b="19050"/>
                <wp:wrapNone/>
                <wp:docPr id="357" name="Text Box 357"/>
                <wp:cNvGraphicFramePr/>
                <a:graphic xmlns:a="http://schemas.openxmlformats.org/drawingml/2006/main">
                  <a:graphicData uri="http://schemas.microsoft.com/office/word/2010/wordprocessingShape">
                    <wps:wsp>
                      <wps:cNvSpPr txBox="1"/>
                      <wps:spPr>
                        <a:xfrm>
                          <a:off x="0" y="0"/>
                          <a:ext cx="4162425" cy="304800"/>
                        </a:xfrm>
                        <a:prstGeom prst="rect">
                          <a:avLst/>
                        </a:prstGeom>
                        <a:solidFill>
                          <a:schemeClr val="lt1"/>
                        </a:solidFill>
                        <a:ln w="6350">
                          <a:solidFill>
                            <a:schemeClr val="bg1"/>
                          </a:solidFill>
                        </a:ln>
                      </wps:spPr>
                      <wps:txbx>
                        <w:txbxContent>
                          <w:p w14:paraId="7F8058E4" w14:textId="77777777" w:rsidR="006A419B" w:rsidRPr="002E199E" w:rsidRDefault="006A419B" w:rsidP="006A419B">
                            <w:pPr>
                              <w:rPr>
                                <w:b/>
                                <w:bCs/>
                                <w:sz w:val="24"/>
                                <w:szCs w:val="24"/>
                                <w:u w:val="single"/>
                              </w:rPr>
                            </w:pPr>
                            <w:r w:rsidRPr="002E199E">
                              <w:rPr>
                                <w:b/>
                                <w:bCs/>
                                <w:sz w:val="24"/>
                                <w:szCs w:val="24"/>
                                <w:u w:val="single"/>
                              </w:rPr>
                              <w:t>1</w:t>
                            </w:r>
                            <w:r w:rsidRPr="002E199E">
                              <w:rPr>
                                <w:b/>
                                <w:bCs/>
                                <w:sz w:val="24"/>
                                <w:szCs w:val="24"/>
                                <w:u w:val="single"/>
                                <w:vertAlign w:val="superscript"/>
                              </w:rPr>
                              <w:t>st</w:t>
                            </w:r>
                            <w:r w:rsidRPr="002E199E">
                              <w:rPr>
                                <w:b/>
                                <w:bCs/>
                                <w:sz w:val="24"/>
                                <w:szCs w:val="24"/>
                                <w:u w:val="single"/>
                              </w:rPr>
                              <w:t xml:space="preserve"> iterations</w:t>
                            </w:r>
                          </w:p>
                          <w:p w14:paraId="3A38B4FC" w14:textId="77777777" w:rsidR="006A419B" w:rsidRDefault="006A41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F434CD" id="Text Box 357" o:spid="_x0000_s1062" type="#_x0000_t202" style="position:absolute;margin-left:-30.75pt;margin-top:-42pt;width:327.75pt;height:24pt;z-index:2518540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" fillcolor="white [3201]" strokecolor="white [3212]" strokeweight=".5pt">
                <v:textbox>
                  <w:txbxContent>
                    <w:p w14:paraId="7F8058E4" w14:textId="77777777" w:rsidR="006A419B" w:rsidRPr="002E199E" w:rsidRDefault="006A419B" w:rsidP="006A419B">
                      <w:pPr>
                        <w:rPr>
                          <w:b/>
                          <w:bCs/>
                          <w:sz w:val="24"/>
                          <w:szCs w:val="24"/>
                          <w:u w:val="single"/>
                        </w:rPr>
                      </w:pPr>
                      <w:r w:rsidRPr="002E199E">
                        <w:rPr>
                          <w:b/>
                          <w:bCs/>
                          <w:sz w:val="24"/>
                          <w:szCs w:val="24"/>
                          <w:u w:val="single"/>
                        </w:rPr>
                        <w:t>1</w:t>
                      </w:r>
                      <w:r w:rsidRPr="002E199E">
                        <w:rPr>
                          <w:b/>
                          <w:bCs/>
                          <w:sz w:val="24"/>
                          <w:szCs w:val="24"/>
                          <w:u w:val="single"/>
                          <w:vertAlign w:val="superscript"/>
                        </w:rPr>
                        <w:t>st</w:t>
                      </w:r>
                      <w:r w:rsidRPr="002E199E">
                        <w:rPr>
                          <w:b/>
                          <w:bCs/>
                          <w:sz w:val="24"/>
                          <w:szCs w:val="24"/>
                          <w:u w:val="single"/>
                        </w:rPr>
                        <w:t xml:space="preserve"> iterations</w:t>
                      </w:r>
                    </w:p>
                    <w:p w14:paraId="3A38B4FC" w14:textId="77777777" w:rsidR="006A419B" w:rsidRDefault="006A419B"/>
                  </w:txbxContent>
                </v:textbox>
              </v:shape>
            </w:pict>
          </mc:Fallback>
        </mc:AlternateContent>
      </w:r>
      <w:r w:rsidR="00C16D0B">
        <w:rPr>
          <w:i/>
          <w:iCs/>
          <w:noProof/>
          <w:sz w:val="28"/>
          <w:szCs w:val="28"/>
          <w:u w:val="single"/>
          <w:lang w:eastAsia="en-GB"/>
        </w:rPr>
        <mc:AlternateContent>
          <mc:Choice Requires="wps">
            <w:drawing>
              <wp:anchor distT="0" distB="0" distL="114300" distR="114300" simplePos="0" relativeHeight="251658308" behindDoc="0" locked="0" layoutInCell="1" allowOverlap="1" wp14:anchorId="0FDC985A" wp14:editId="132E339A">
                <wp:simplePos x="0" y="0"/>
                <wp:positionH relativeFrom="margin">
                  <wp:posOffset>-352425</wp:posOffset>
                </wp:positionH>
                <wp:positionV relativeFrom="paragraph">
                  <wp:posOffset>-104775</wp:posOffset>
                </wp:positionV>
                <wp:extent cx="4162425" cy="1838325"/>
                <wp:effectExtent l="0" t="0" r="28575" b="28575"/>
                <wp:wrapNone/>
                <wp:docPr id="58" name="Text Box 58"/>
                <wp:cNvGraphicFramePr/>
                <a:graphic xmlns:a="http://schemas.openxmlformats.org/drawingml/2006/main">
                  <a:graphicData uri="http://schemas.microsoft.com/office/word/2010/wordprocessingShape">
                    <wps:wsp>
                      <wps:cNvSpPr txBox="1"/>
                      <wps:spPr>
                        <a:xfrm>
                          <a:off x="0" y="0"/>
                          <a:ext cx="4162425" cy="183832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3A8E150" w14:textId="53B4C923" w:rsidR="009979F7" w:rsidRPr="00B344BA" w:rsidRDefault="009979F7">
                            <w:pPr>
                              <w:rPr>
                                <w:u w:val="single"/>
                              </w:rPr>
                            </w:pPr>
                            <w:r w:rsidRPr="00B344BA">
                              <w:rPr>
                                <w:u w:val="single"/>
                              </w:rPr>
                              <w:t>Login screen:</w:t>
                            </w:r>
                          </w:p>
                          <w:p w14:paraId="18C92D17" w14:textId="0B4FD543" w:rsidR="009979F7" w:rsidRDefault="009979F7" w:rsidP="00473E7E">
                            <w:r>
                              <w:t>This is my first sketch for the login screen. My initial approach was to keep the design as simple as possible. It consisted of 3 button that read: new user, employee login and login. On top, there’s a 2 input boxes with username and password written above them. I presented this to my client, and he requested that the barbershop logo will be present in the top left corner. He also asked that the colour palette will match the barber shops aesthetics providing a uniform design to the barbershop.</w:t>
                            </w:r>
                          </w:p>
                          <w:p w14:paraId="4080D2EE" w14:textId="6E4837EF"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C985A" id="Text Box 58" o:spid="_x0000_s1063" type="#_x0000_t202" style="position:absolute;margin-left:-27.75pt;margin-top:-8.25pt;width:327.75pt;height:144.75pt;z-index:2516583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" fillcolor="white [3201]" strokecolor="#ed7d31 [3205]" strokeweight="1pt">
                <v:textbox>
                  <w:txbxContent>
                    <w:p w14:paraId="13A8E150" w14:textId="53B4C923" w:rsidR="009979F7" w:rsidRPr="00B344BA" w:rsidRDefault="009979F7">
                      <w:pPr>
                        <w:rPr>
                          <w:u w:val="single"/>
                        </w:rPr>
                      </w:pPr>
                      <w:r w:rsidRPr="00B344BA">
                        <w:rPr>
                          <w:u w:val="single"/>
                        </w:rPr>
                        <w:t>Login screen:</w:t>
                      </w:r>
                    </w:p>
                    <w:p w14:paraId="18C92D17" w14:textId="0B4FD543" w:rsidR="009979F7" w:rsidRDefault="009979F7" w:rsidP="00473E7E">
                      <w:r>
                        <w:t>This is my first sketch for the login screen. My initial approach was to keep the design as simple as possible. It consisted of 3 button that read: new user, employee login and login. On top, there’s a 2 input boxes with username and password written above them. I presented this to my client, and he requested that the barbershop logo will be present in the top left corner. He also asked that the colour palette will match the barber shops aesthetics providing a uniform design to the barbershop.</w:t>
                      </w:r>
                    </w:p>
                    <w:p w14:paraId="4080D2EE" w14:textId="6E4837EF" w:rsidR="009979F7" w:rsidRDefault="009979F7"/>
                  </w:txbxContent>
                </v:textbox>
                <w10:wrap anchorx="margin"/>
              </v:shape>
            </w:pict>
          </mc:Fallback>
        </mc:AlternateContent>
      </w:r>
      <w:r w:rsidR="00726311">
        <w:rPr>
          <w:noProof/>
          <w:lang w:eastAsia="en-GB"/>
        </w:rPr>
        <w:drawing>
          <wp:anchor distT="0" distB="0" distL="114300" distR="114300" simplePos="0" relativeHeight="251658310" behindDoc="0" locked="0" layoutInCell="1" allowOverlap="1" wp14:anchorId="5C8A574A" wp14:editId="1B71C9FA">
            <wp:simplePos x="0" y="0"/>
            <wp:positionH relativeFrom="page">
              <wp:posOffset>4810292</wp:posOffset>
            </wp:positionH>
            <wp:positionV relativeFrom="paragraph">
              <wp:posOffset>-76200</wp:posOffset>
            </wp:positionV>
            <wp:extent cx="2291548" cy="1819275"/>
            <wp:effectExtent l="0" t="0" r="0" b="0"/>
            <wp:wrapNone/>
            <wp:docPr id="69" name="Picture 69"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whiteboard&#10;&#10;Description automatically generated"/>
                    <pic:cNvPicPr/>
                  </pic:nvPicPr>
                  <pic:blipFill>
                    <a:blip r:embed="rId38"/>
                    <a:stretch>
                      <a:fillRect/>
                    </a:stretch>
                  </pic:blipFill>
                  <pic:spPr>
                    <a:xfrm>
                      <a:off x="0" y="0"/>
                      <a:ext cx="2303053" cy="1828409"/>
                    </a:xfrm>
                    <a:prstGeom prst="rect">
                      <a:avLst/>
                    </a:prstGeom>
                  </pic:spPr>
                </pic:pic>
              </a:graphicData>
            </a:graphic>
            <wp14:sizeRelH relativeFrom="margin">
              <wp14:pctWidth>0</wp14:pctWidth>
            </wp14:sizeRelH>
            <wp14:sizeRelV relativeFrom="margin">
              <wp14:pctHeight>0</wp14:pctHeight>
            </wp14:sizeRelV>
          </wp:anchor>
        </w:drawing>
      </w:r>
    </w:p>
    <w:p w14:paraId="56E3AAD8" w14:textId="4FBE2E68" w:rsidR="00F8667D" w:rsidRDefault="00F8667D" w:rsidP="004B372E">
      <w:pPr>
        <w:ind w:left="720" w:hanging="720"/>
        <w:rPr>
          <w:i/>
          <w:iCs/>
          <w:sz w:val="28"/>
          <w:szCs w:val="28"/>
          <w:u w:val="single"/>
        </w:rPr>
      </w:pPr>
    </w:p>
    <w:p w14:paraId="5423F9DA" w14:textId="1F843B34" w:rsidR="00F8667D" w:rsidRDefault="00F8667D" w:rsidP="004B372E">
      <w:pPr>
        <w:ind w:left="720" w:hanging="720"/>
        <w:rPr>
          <w:i/>
          <w:iCs/>
          <w:sz w:val="28"/>
          <w:szCs w:val="28"/>
          <w:u w:val="single"/>
        </w:rPr>
      </w:pPr>
    </w:p>
    <w:p w14:paraId="25A4D7B3" w14:textId="775E27BA" w:rsidR="00F8667D" w:rsidRDefault="00F8667D" w:rsidP="004B372E">
      <w:pPr>
        <w:ind w:left="720" w:hanging="720"/>
        <w:rPr>
          <w:i/>
          <w:iCs/>
          <w:sz w:val="28"/>
          <w:szCs w:val="28"/>
          <w:u w:val="single"/>
        </w:rPr>
      </w:pPr>
    </w:p>
    <w:p w14:paraId="00D2772E" w14:textId="1E7ECC55" w:rsidR="00F8667D" w:rsidRDefault="00F8667D" w:rsidP="004B372E">
      <w:pPr>
        <w:ind w:left="720" w:hanging="720"/>
        <w:rPr>
          <w:i/>
          <w:iCs/>
          <w:sz w:val="28"/>
          <w:szCs w:val="28"/>
          <w:u w:val="single"/>
        </w:rPr>
      </w:pPr>
    </w:p>
    <w:p w14:paraId="29A04CD4" w14:textId="42094401" w:rsidR="00F8667D" w:rsidRDefault="00C16D0B" w:rsidP="004B372E">
      <w:pPr>
        <w:ind w:left="720" w:hanging="720"/>
        <w:rPr>
          <w:i/>
          <w:iCs/>
          <w:sz w:val="28"/>
          <w:szCs w:val="28"/>
          <w:u w:val="single"/>
        </w:rPr>
      </w:pPr>
      <w:r>
        <w:rPr>
          <w:i/>
          <w:iCs/>
          <w:noProof/>
          <w:sz w:val="28"/>
          <w:szCs w:val="28"/>
          <w:u w:val="single"/>
          <w:lang w:eastAsia="en-GB"/>
        </w:rPr>
        <mc:AlternateContent>
          <mc:Choice Requires="wps">
            <w:drawing>
              <wp:anchor distT="0" distB="0" distL="114300" distR="114300" simplePos="0" relativeHeight="251658312" behindDoc="0" locked="0" layoutInCell="1" allowOverlap="1" wp14:anchorId="52CFF94F" wp14:editId="4920F721">
                <wp:simplePos x="0" y="0"/>
                <wp:positionH relativeFrom="column">
                  <wp:posOffset>-352425</wp:posOffset>
                </wp:positionH>
                <wp:positionV relativeFrom="paragraph">
                  <wp:posOffset>178435</wp:posOffset>
                </wp:positionV>
                <wp:extent cx="4133850" cy="1895475"/>
                <wp:effectExtent l="0" t="0" r="19050" b="28575"/>
                <wp:wrapNone/>
                <wp:docPr id="72" name="Text Box 72"/>
                <wp:cNvGraphicFramePr/>
                <a:graphic xmlns:a="http://schemas.openxmlformats.org/drawingml/2006/main">
                  <a:graphicData uri="http://schemas.microsoft.com/office/word/2010/wordprocessingShape">
                    <wps:wsp>
                      <wps:cNvSpPr txBox="1"/>
                      <wps:spPr>
                        <a:xfrm>
                          <a:off x="0" y="0"/>
                          <a:ext cx="4133850" cy="18954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8936F9E" w14:textId="1BCD8E8E" w:rsidR="009979F7" w:rsidRPr="00473E7E" w:rsidRDefault="009979F7" w:rsidP="00473E7E">
                            <w:pPr>
                              <w:rPr>
                                <w:u w:val="single"/>
                              </w:rPr>
                            </w:pPr>
                            <w:r w:rsidRPr="00473E7E">
                              <w:rPr>
                                <w:u w:val="single"/>
                              </w:rPr>
                              <w:t>Main menu:</w:t>
                            </w:r>
                          </w:p>
                          <w:p w14:paraId="2A892A87" w14:textId="17DD4BD1" w:rsidR="009979F7" w:rsidRDefault="009979F7" w:rsidP="00473E7E">
                            <w:r>
                              <w:t>Initially, the main page with have a menu with 3 options: create a new reservation, view future reservation, and cancel reservations. Initially I had each button in a circular shape to navigate to each function in my program. I presented this to my client, and he asked me to remove the circular shape, so for my next iteration I will add the rounded box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FF94F" id="Text Box 72" o:spid="_x0000_s1064" type="#_x0000_t202" style="position:absolute;left:0;text-align:left;margin-left:-27.75pt;margin-top:14.05pt;width:325.5pt;height:149.25pt;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" fillcolor="white [3201]" strokecolor="#ed7d31 [3205]" strokeweight="1pt">
                <v:textbox>
                  <w:txbxContent>
                    <w:p w14:paraId="68936F9E" w14:textId="1BCD8E8E" w:rsidR="009979F7" w:rsidRPr="00473E7E" w:rsidRDefault="009979F7" w:rsidP="00473E7E">
                      <w:pPr>
                        <w:rPr>
                          <w:u w:val="single"/>
                        </w:rPr>
                      </w:pPr>
                      <w:r w:rsidRPr="00473E7E">
                        <w:rPr>
                          <w:u w:val="single"/>
                        </w:rPr>
                        <w:t>Main menu:</w:t>
                      </w:r>
                    </w:p>
                    <w:p w14:paraId="2A892A87" w14:textId="17DD4BD1" w:rsidR="009979F7" w:rsidRDefault="009979F7" w:rsidP="00473E7E">
                      <w:r>
                        <w:t>Initially, the main page with have a menu with 3 options: create a new reservation, view future reservation, and cancel reservations. Initially I had each button in a circular shape to navigate to each function in my program. I presented this to my client, and he asked me to remove the circular shape, so for my next iteration I will add the rounded boxes.</w:t>
                      </w:r>
                    </w:p>
                  </w:txbxContent>
                </v:textbox>
              </v:shape>
            </w:pict>
          </mc:Fallback>
        </mc:AlternateContent>
      </w:r>
      <w:r>
        <w:rPr>
          <w:noProof/>
          <w:lang w:eastAsia="en-GB"/>
        </w:rPr>
        <w:drawing>
          <wp:anchor distT="0" distB="0" distL="114300" distR="114300" simplePos="0" relativeHeight="251658313" behindDoc="0" locked="0" layoutInCell="1" allowOverlap="1" wp14:anchorId="23AE2BD1" wp14:editId="15BBBB25">
            <wp:simplePos x="0" y="0"/>
            <wp:positionH relativeFrom="column">
              <wp:posOffset>3874770</wp:posOffset>
            </wp:positionH>
            <wp:positionV relativeFrom="paragraph">
              <wp:posOffset>159385</wp:posOffset>
            </wp:positionV>
            <wp:extent cx="2279477" cy="1952625"/>
            <wp:effectExtent l="0" t="0" r="6985" b="0"/>
            <wp:wrapNone/>
            <wp:docPr id="73" name="Picture 73"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whiteboard&#10;&#10;Description automatically generated"/>
                    <pic:cNvPicPr/>
                  </pic:nvPicPr>
                  <pic:blipFill>
                    <a:blip r:embed="rId39"/>
                    <a:stretch>
                      <a:fillRect/>
                    </a:stretch>
                  </pic:blipFill>
                  <pic:spPr>
                    <a:xfrm>
                      <a:off x="0" y="0"/>
                      <a:ext cx="2279477" cy="1952625"/>
                    </a:xfrm>
                    <a:prstGeom prst="rect">
                      <a:avLst/>
                    </a:prstGeom>
                  </pic:spPr>
                </pic:pic>
              </a:graphicData>
            </a:graphic>
            <wp14:sizeRelH relativeFrom="margin">
              <wp14:pctWidth>0</wp14:pctWidth>
            </wp14:sizeRelH>
            <wp14:sizeRelV relativeFrom="margin">
              <wp14:pctHeight>0</wp14:pctHeight>
            </wp14:sizeRelV>
          </wp:anchor>
        </w:drawing>
      </w:r>
    </w:p>
    <w:p w14:paraId="522F836D" w14:textId="6FED5334" w:rsidR="00F8667D" w:rsidRDefault="00F8667D" w:rsidP="004B372E">
      <w:pPr>
        <w:ind w:left="720" w:hanging="720"/>
        <w:rPr>
          <w:i/>
          <w:iCs/>
          <w:sz w:val="28"/>
          <w:szCs w:val="28"/>
          <w:u w:val="single"/>
        </w:rPr>
      </w:pPr>
    </w:p>
    <w:p w14:paraId="24FF527F" w14:textId="6CA9E5BF" w:rsidR="00F8667D" w:rsidRDefault="00F8667D" w:rsidP="004B372E">
      <w:pPr>
        <w:ind w:left="720" w:hanging="720"/>
        <w:rPr>
          <w:i/>
          <w:iCs/>
          <w:sz w:val="28"/>
          <w:szCs w:val="28"/>
          <w:u w:val="single"/>
        </w:rPr>
      </w:pPr>
    </w:p>
    <w:p w14:paraId="682C0A26" w14:textId="3D4F9E21" w:rsidR="00F8667D" w:rsidRDefault="00F8667D" w:rsidP="004B372E">
      <w:pPr>
        <w:ind w:left="720" w:hanging="720"/>
        <w:rPr>
          <w:i/>
          <w:iCs/>
          <w:sz w:val="28"/>
          <w:szCs w:val="28"/>
          <w:u w:val="single"/>
        </w:rPr>
      </w:pPr>
    </w:p>
    <w:p w14:paraId="79F7B0E1" w14:textId="176A19E3" w:rsidR="00F8667D" w:rsidRDefault="00F8667D" w:rsidP="004B372E">
      <w:pPr>
        <w:ind w:left="720" w:hanging="720"/>
        <w:rPr>
          <w:i/>
          <w:iCs/>
          <w:sz w:val="28"/>
          <w:szCs w:val="28"/>
          <w:u w:val="single"/>
        </w:rPr>
      </w:pPr>
    </w:p>
    <w:p w14:paraId="5ADF18BF" w14:textId="2A03B3BD" w:rsidR="00F8667D" w:rsidRDefault="00F8667D" w:rsidP="004B372E">
      <w:pPr>
        <w:ind w:left="720" w:hanging="720"/>
        <w:rPr>
          <w:i/>
          <w:iCs/>
          <w:sz w:val="28"/>
          <w:szCs w:val="28"/>
          <w:u w:val="single"/>
        </w:rPr>
      </w:pPr>
    </w:p>
    <w:p w14:paraId="164EF7A2" w14:textId="1ED4DE95" w:rsidR="00F8667D" w:rsidRDefault="00C16D0B" w:rsidP="004B372E">
      <w:pPr>
        <w:ind w:left="720" w:hanging="720"/>
        <w:rPr>
          <w:i/>
          <w:iCs/>
          <w:sz w:val="28"/>
          <w:szCs w:val="28"/>
          <w:u w:val="single"/>
        </w:rPr>
      </w:pPr>
      <w:r>
        <w:rPr>
          <w:noProof/>
          <w:lang w:eastAsia="en-GB"/>
        </w:rPr>
        <w:drawing>
          <wp:anchor distT="0" distB="0" distL="114300" distR="114300" simplePos="0" relativeHeight="251658315" behindDoc="0" locked="0" layoutInCell="1" allowOverlap="1" wp14:anchorId="1660B3E8" wp14:editId="4CCD0CEA">
            <wp:simplePos x="0" y="0"/>
            <wp:positionH relativeFrom="column">
              <wp:posOffset>3876675</wp:posOffset>
            </wp:positionH>
            <wp:positionV relativeFrom="paragraph">
              <wp:posOffset>196293</wp:posOffset>
            </wp:positionV>
            <wp:extent cx="2285289" cy="1872995"/>
            <wp:effectExtent l="0" t="0" r="1270" b="0"/>
            <wp:wrapNone/>
            <wp:docPr id="76" name="Picture 76"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 whiteboard&#10;&#10;Description automatically generated"/>
                    <pic:cNvPicPr/>
                  </pic:nvPicPr>
                  <pic:blipFill>
                    <a:blip r:embed="rId40"/>
                    <a:stretch>
                      <a:fillRect/>
                    </a:stretch>
                  </pic:blipFill>
                  <pic:spPr>
                    <a:xfrm>
                      <a:off x="0" y="0"/>
                      <a:ext cx="2285289" cy="1872995"/>
                    </a:xfrm>
                    <a:prstGeom prst="rect">
                      <a:avLst/>
                    </a:prstGeom>
                  </pic:spPr>
                </pic:pic>
              </a:graphicData>
            </a:graphic>
            <wp14:sizeRelH relativeFrom="margin">
              <wp14:pctWidth>0</wp14:pctWidth>
            </wp14:sizeRelH>
            <wp14:sizeRelV relativeFrom="margin">
              <wp14:pctHeight>0</wp14:pctHeight>
            </wp14:sizeRelV>
          </wp:anchor>
        </w:drawing>
      </w:r>
      <w:r>
        <w:rPr>
          <w:i/>
          <w:iCs/>
          <w:noProof/>
          <w:sz w:val="28"/>
          <w:szCs w:val="28"/>
          <w:u w:val="single"/>
          <w:lang w:eastAsia="en-GB"/>
        </w:rPr>
        <mc:AlternateContent>
          <mc:Choice Requires="wps">
            <w:drawing>
              <wp:anchor distT="0" distB="0" distL="114300" distR="114300" simplePos="0" relativeHeight="251658314" behindDoc="0" locked="0" layoutInCell="1" allowOverlap="1" wp14:anchorId="6A273114" wp14:editId="115EFBB8">
                <wp:simplePos x="0" y="0"/>
                <wp:positionH relativeFrom="column">
                  <wp:posOffset>-352425</wp:posOffset>
                </wp:positionH>
                <wp:positionV relativeFrom="paragraph">
                  <wp:posOffset>135255</wp:posOffset>
                </wp:positionV>
                <wp:extent cx="4133850" cy="1933575"/>
                <wp:effectExtent l="0" t="0" r="19050" b="28575"/>
                <wp:wrapNone/>
                <wp:docPr id="75" name="Text Box 75"/>
                <wp:cNvGraphicFramePr/>
                <a:graphic xmlns:a="http://schemas.openxmlformats.org/drawingml/2006/main">
                  <a:graphicData uri="http://schemas.microsoft.com/office/word/2010/wordprocessingShape">
                    <wps:wsp>
                      <wps:cNvSpPr txBox="1"/>
                      <wps:spPr>
                        <a:xfrm>
                          <a:off x="0" y="0"/>
                          <a:ext cx="4133850" cy="19335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9C36A1B" w14:textId="624EF096" w:rsidR="009979F7" w:rsidRPr="009D338D" w:rsidRDefault="009979F7" w:rsidP="009D338D">
                            <w:pPr>
                              <w:rPr>
                                <w:u w:val="single"/>
                              </w:rPr>
                            </w:pPr>
                            <w:r>
                              <w:rPr>
                                <w:u w:val="single"/>
                              </w:rPr>
                              <w:t>Booking a specific barber:</w:t>
                            </w:r>
                          </w:p>
                          <w:p w14:paraId="5DC76208" w14:textId="1A59AE06" w:rsidR="009979F7" w:rsidRDefault="009979F7" w:rsidP="009D338D">
                            <w:r>
                              <w:t>First page will be a page where the user picks a barber. This will be another mini menu where each barber will have their own button. The initial sketch was bare, with only 3 buttons. Feedback from my client said that he wanted to add his company logo, corners around the boxes, and change the text to select a barber for a more professional feel.</w:t>
                            </w:r>
                          </w:p>
                          <w:p w14:paraId="09522F20"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73114" id="Text Box 75" o:spid="_x0000_s1065" type="#_x0000_t202" style="position:absolute;left:0;text-align:left;margin-left:-27.75pt;margin-top:10.65pt;width:325.5pt;height:152.25pt;z-index:251658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" fillcolor="white [3201]" strokecolor="#ed7d31 [3205]" strokeweight="1pt">
                <v:textbox>
                  <w:txbxContent>
                    <w:p w14:paraId="79C36A1B" w14:textId="624EF096" w:rsidR="009979F7" w:rsidRPr="009D338D" w:rsidRDefault="009979F7" w:rsidP="009D338D">
                      <w:pPr>
                        <w:rPr>
                          <w:u w:val="single"/>
                        </w:rPr>
                      </w:pPr>
                      <w:r>
                        <w:rPr>
                          <w:u w:val="single"/>
                        </w:rPr>
                        <w:t>Booking a specific barber:</w:t>
                      </w:r>
                    </w:p>
                    <w:p w14:paraId="5DC76208" w14:textId="1A59AE06" w:rsidR="009979F7" w:rsidRDefault="009979F7" w:rsidP="009D338D">
                      <w:r>
                        <w:t>First page will be a page where the user picks a barber. This will be another mini menu where each barber will have their own button. The initial sketch was bare, with only 3 buttons. Feedback from my client said that he wanted to add his company logo, corners around the boxes, and change the text to select a barber for a more professional feel.</w:t>
                      </w:r>
                    </w:p>
                    <w:p w14:paraId="09522F20" w14:textId="77777777" w:rsidR="009979F7" w:rsidRDefault="009979F7"/>
                  </w:txbxContent>
                </v:textbox>
              </v:shape>
            </w:pict>
          </mc:Fallback>
        </mc:AlternateContent>
      </w:r>
    </w:p>
    <w:p w14:paraId="111B655E" w14:textId="3C5AB720" w:rsidR="00F8667D" w:rsidRDefault="00F8667D" w:rsidP="004B372E">
      <w:pPr>
        <w:ind w:left="720" w:hanging="720"/>
        <w:rPr>
          <w:i/>
          <w:iCs/>
          <w:sz w:val="28"/>
          <w:szCs w:val="28"/>
          <w:u w:val="single"/>
        </w:rPr>
      </w:pPr>
    </w:p>
    <w:p w14:paraId="72220E46" w14:textId="01BA9246" w:rsidR="00F8667D" w:rsidRDefault="00F8667D" w:rsidP="004B372E">
      <w:pPr>
        <w:ind w:left="720" w:hanging="720"/>
        <w:rPr>
          <w:i/>
          <w:iCs/>
          <w:sz w:val="28"/>
          <w:szCs w:val="28"/>
          <w:u w:val="single"/>
        </w:rPr>
      </w:pPr>
    </w:p>
    <w:p w14:paraId="22DE3922" w14:textId="5ED81D60" w:rsidR="00F8667D" w:rsidRDefault="00F8667D" w:rsidP="004B372E">
      <w:pPr>
        <w:ind w:left="720" w:hanging="720"/>
        <w:rPr>
          <w:i/>
          <w:iCs/>
          <w:sz w:val="28"/>
          <w:szCs w:val="28"/>
          <w:u w:val="single"/>
        </w:rPr>
      </w:pPr>
    </w:p>
    <w:p w14:paraId="10ECC1CC" w14:textId="633EAD32" w:rsidR="00F8667D" w:rsidRDefault="00F8667D" w:rsidP="004B372E">
      <w:pPr>
        <w:ind w:left="720" w:hanging="720"/>
        <w:rPr>
          <w:i/>
          <w:iCs/>
          <w:sz w:val="28"/>
          <w:szCs w:val="28"/>
          <w:u w:val="single"/>
        </w:rPr>
      </w:pPr>
    </w:p>
    <w:p w14:paraId="79C782AB" w14:textId="44790263" w:rsidR="00F8667D" w:rsidRDefault="00F8667D" w:rsidP="004B372E">
      <w:pPr>
        <w:ind w:left="720" w:hanging="720"/>
        <w:rPr>
          <w:i/>
          <w:iCs/>
          <w:sz w:val="28"/>
          <w:szCs w:val="28"/>
          <w:u w:val="single"/>
        </w:rPr>
      </w:pPr>
    </w:p>
    <w:p w14:paraId="1B01CE02" w14:textId="590A7EEC" w:rsidR="00F8667D" w:rsidRDefault="00CA2574" w:rsidP="004B372E">
      <w:pPr>
        <w:ind w:left="720" w:hanging="720"/>
        <w:rPr>
          <w:i/>
          <w:iCs/>
          <w:sz w:val="28"/>
          <w:szCs w:val="28"/>
          <w:u w:val="single"/>
        </w:rPr>
      </w:pPr>
      <w:r w:rsidRPr="00D51321">
        <w:rPr>
          <w:noProof/>
          <w:lang w:eastAsia="en-GB"/>
        </w:rPr>
        <w:drawing>
          <wp:anchor distT="0" distB="0" distL="114300" distR="114300" simplePos="0" relativeHeight="251658319" behindDoc="0" locked="0" layoutInCell="1" allowOverlap="1" wp14:anchorId="60B6D2A3" wp14:editId="4DFFA2FB">
            <wp:simplePos x="0" y="0"/>
            <wp:positionH relativeFrom="column">
              <wp:posOffset>4403725</wp:posOffset>
            </wp:positionH>
            <wp:positionV relativeFrom="paragraph">
              <wp:posOffset>160655</wp:posOffset>
            </wp:positionV>
            <wp:extent cx="1837690" cy="1495425"/>
            <wp:effectExtent l="0" t="0" r="0" b="9525"/>
            <wp:wrapNone/>
            <wp:docPr id="80" name="Picture 8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ext, letter&#10;&#10;Description automatically generated"/>
                    <pic:cNvPicPr/>
                  </pic:nvPicPr>
                  <pic:blipFill>
                    <a:blip r:embed="rId41"/>
                    <a:stretch>
                      <a:fillRect/>
                    </a:stretch>
                  </pic:blipFill>
                  <pic:spPr>
                    <a:xfrm>
                      <a:off x="0" y="0"/>
                      <a:ext cx="1837690" cy="1495425"/>
                    </a:xfrm>
                    <a:prstGeom prst="rect">
                      <a:avLst/>
                    </a:prstGeom>
                  </pic:spPr>
                </pic:pic>
              </a:graphicData>
            </a:graphic>
            <wp14:sizeRelH relativeFrom="margin">
              <wp14:pctWidth>0</wp14:pctWidth>
            </wp14:sizeRelH>
            <wp14:sizeRelV relativeFrom="margin">
              <wp14:pctHeight>0</wp14:pctHeight>
            </wp14:sizeRelV>
          </wp:anchor>
        </w:drawing>
      </w:r>
      <w:r w:rsidR="001445CD">
        <w:rPr>
          <w:noProof/>
          <w:lang w:eastAsia="en-GB"/>
        </w:rPr>
        <mc:AlternateContent>
          <mc:Choice Requires="wps">
            <w:drawing>
              <wp:anchor distT="0" distB="0" distL="114300" distR="114300" simplePos="0" relativeHeight="251658317" behindDoc="0" locked="0" layoutInCell="1" allowOverlap="1" wp14:anchorId="26EF39CF" wp14:editId="47CADE9E">
                <wp:simplePos x="0" y="0"/>
                <wp:positionH relativeFrom="column">
                  <wp:posOffset>-342900</wp:posOffset>
                </wp:positionH>
                <wp:positionV relativeFrom="paragraph">
                  <wp:posOffset>132080</wp:posOffset>
                </wp:positionV>
                <wp:extent cx="2733675" cy="3095625"/>
                <wp:effectExtent l="0" t="0" r="28575" b="28575"/>
                <wp:wrapNone/>
                <wp:docPr id="78" name="Text Box 78"/>
                <wp:cNvGraphicFramePr/>
                <a:graphic xmlns:a="http://schemas.openxmlformats.org/drawingml/2006/main">
                  <a:graphicData uri="http://schemas.microsoft.com/office/word/2010/wordprocessingShape">
                    <wps:wsp>
                      <wps:cNvSpPr txBox="1"/>
                      <wps:spPr>
                        <a:xfrm>
                          <a:off x="0" y="0"/>
                          <a:ext cx="2733675" cy="309562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2CE168" w14:textId="2228D2AD" w:rsidR="009979F7" w:rsidRPr="001445CD" w:rsidRDefault="009979F7">
                            <w:pPr>
                              <w:rPr>
                                <w:u w:val="single"/>
                              </w:rPr>
                            </w:pPr>
                            <w:r>
                              <w:rPr>
                                <w:u w:val="single"/>
                              </w:rPr>
                              <w:t>R</w:t>
                            </w:r>
                            <w:r w:rsidRPr="001445CD">
                              <w:rPr>
                                <w:u w:val="single"/>
                              </w:rPr>
                              <w:t>eserv</w:t>
                            </w:r>
                            <w:r>
                              <w:rPr>
                                <w:u w:val="single"/>
                              </w:rPr>
                              <w:t>ing a</w:t>
                            </w:r>
                            <w:r w:rsidRPr="001445CD">
                              <w:rPr>
                                <w:u w:val="single"/>
                              </w:rPr>
                              <w:t xml:space="preserve"> day </w:t>
                            </w:r>
                            <w:r>
                              <w:rPr>
                                <w:u w:val="single"/>
                              </w:rPr>
                              <w:t>/</w:t>
                            </w:r>
                            <w:r w:rsidRPr="001445CD">
                              <w:rPr>
                                <w:u w:val="single"/>
                              </w:rPr>
                              <w:t xml:space="preserve"> </w:t>
                            </w:r>
                            <w:r>
                              <w:rPr>
                                <w:u w:val="single"/>
                              </w:rPr>
                              <w:t xml:space="preserve">hairstyle / </w:t>
                            </w:r>
                            <w:r w:rsidRPr="001445CD">
                              <w:rPr>
                                <w:u w:val="single"/>
                              </w:rPr>
                              <w:t>time slot</w:t>
                            </w:r>
                            <w:r>
                              <w:rPr>
                                <w:u w:val="single"/>
                              </w:rPr>
                              <w:t xml:space="preserve"> / confirmation </w:t>
                            </w:r>
                            <w:r w:rsidRPr="001445CD">
                              <w:rPr>
                                <w:u w:val="single"/>
                              </w:rPr>
                              <w:t>:</w:t>
                            </w:r>
                          </w:p>
                          <w:p w14:paraId="00250D58" w14:textId="2849D5AD" w:rsidR="009979F7" w:rsidRDefault="009979F7">
                            <w:r>
                              <w:t xml:space="preserve">The user will now be presented with the next 1 week where they have the option to click any day of these days, choose a hairstyle, pick a time and confirm. These initial designs were bare as well with just boxes around the different boxes, indicating as a button. Feedback from my client, he requested again that the company’s logo was in the corner of the pages along with the name. Also requested that instead of a small circular button on the side, that each button had rounded box that would act as the button </w:t>
                            </w:r>
                            <w:r w:rsidR="008670ED">
                              <w:t>inste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F39CF" id="Text Box 78" o:spid="_x0000_s1066" type="#_x0000_t202" style="position:absolute;left:0;text-align:left;margin-left:-27pt;margin-top:10.4pt;width:215.25pt;height:243.75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" fillcolor="white [3201]" strokecolor="#ed7d31 [3205]" strokeweight="1pt">
                <v:textbox>
                  <w:txbxContent>
                    <w:p w14:paraId="2F2CE168" w14:textId="2228D2AD" w:rsidR="009979F7" w:rsidRPr="001445CD" w:rsidRDefault="009979F7">
                      <w:pPr>
                        <w:rPr>
                          <w:u w:val="single"/>
                        </w:rPr>
                      </w:pPr>
                      <w:r>
                        <w:rPr>
                          <w:u w:val="single"/>
                        </w:rPr>
                        <w:t>R</w:t>
                      </w:r>
                      <w:r w:rsidRPr="001445CD">
                        <w:rPr>
                          <w:u w:val="single"/>
                        </w:rPr>
                        <w:t>eserv</w:t>
                      </w:r>
                      <w:r>
                        <w:rPr>
                          <w:u w:val="single"/>
                        </w:rPr>
                        <w:t>ing a</w:t>
                      </w:r>
                      <w:r w:rsidRPr="001445CD">
                        <w:rPr>
                          <w:u w:val="single"/>
                        </w:rPr>
                        <w:t xml:space="preserve"> day </w:t>
                      </w:r>
                      <w:r>
                        <w:rPr>
                          <w:u w:val="single"/>
                        </w:rPr>
                        <w:t>/</w:t>
                      </w:r>
                      <w:r w:rsidRPr="001445CD">
                        <w:rPr>
                          <w:u w:val="single"/>
                        </w:rPr>
                        <w:t xml:space="preserve"> </w:t>
                      </w:r>
                      <w:r>
                        <w:rPr>
                          <w:u w:val="single"/>
                        </w:rPr>
                        <w:t xml:space="preserve">hairstyle / </w:t>
                      </w:r>
                      <w:r w:rsidRPr="001445CD">
                        <w:rPr>
                          <w:u w:val="single"/>
                        </w:rPr>
                        <w:t>time slot</w:t>
                      </w:r>
                      <w:r>
                        <w:rPr>
                          <w:u w:val="single"/>
                        </w:rPr>
                        <w:t xml:space="preserve"> / confirmation </w:t>
                      </w:r>
                      <w:r w:rsidRPr="001445CD">
                        <w:rPr>
                          <w:u w:val="single"/>
                        </w:rPr>
                        <w:t>:</w:t>
                      </w:r>
                    </w:p>
                    <w:p w14:paraId="00250D58" w14:textId="2849D5AD" w:rsidR="009979F7" w:rsidRDefault="009979F7">
                      <w:r>
                        <w:t xml:space="preserve">The user will now be presented with the next 1 week where they have the option to click any day of these days, choose a hairstyle, pick a time and confirm. These initial designs were bare as well with just boxes around the different boxes, indicating as a button. Feedback from my client, he requested again that the company’s logo was in the corner of the pages along with the name. Also requested that instead of a small circular button on the side, that each button had rounded box that would act as the button </w:t>
                      </w:r>
                      <w:r w:rsidR="008670ED">
                        <w:t>instead.</w:t>
                      </w:r>
                    </w:p>
                  </w:txbxContent>
                </v:textbox>
              </v:shape>
            </w:pict>
          </mc:Fallback>
        </mc:AlternateContent>
      </w:r>
      <w:r w:rsidR="001445CD">
        <w:rPr>
          <w:noProof/>
          <w:lang w:eastAsia="en-GB"/>
        </w:rPr>
        <w:drawing>
          <wp:anchor distT="0" distB="0" distL="114300" distR="114300" simplePos="0" relativeHeight="251658316" behindDoc="0" locked="0" layoutInCell="1" allowOverlap="1" wp14:anchorId="43C0EA40" wp14:editId="34CC253A">
            <wp:simplePos x="0" y="0"/>
            <wp:positionH relativeFrom="margin">
              <wp:posOffset>2488565</wp:posOffset>
            </wp:positionH>
            <wp:positionV relativeFrom="paragraph">
              <wp:posOffset>167640</wp:posOffset>
            </wp:positionV>
            <wp:extent cx="1833245" cy="1504950"/>
            <wp:effectExtent l="0" t="0" r="0" b="0"/>
            <wp:wrapNone/>
            <wp:docPr id="77" name="Picture 77"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cture containing text, whiteboard&#10;&#10;Description automatically generated"/>
                    <pic:cNvPicPr/>
                  </pic:nvPicPr>
                  <pic:blipFill>
                    <a:blip r:embed="rId42"/>
                    <a:stretch>
                      <a:fillRect/>
                    </a:stretch>
                  </pic:blipFill>
                  <pic:spPr>
                    <a:xfrm>
                      <a:off x="0" y="0"/>
                      <a:ext cx="1833245" cy="1504950"/>
                    </a:xfrm>
                    <a:prstGeom prst="rect">
                      <a:avLst/>
                    </a:prstGeom>
                  </pic:spPr>
                </pic:pic>
              </a:graphicData>
            </a:graphic>
            <wp14:sizeRelH relativeFrom="margin">
              <wp14:pctWidth>0</wp14:pctWidth>
            </wp14:sizeRelH>
            <wp14:sizeRelV relativeFrom="margin">
              <wp14:pctHeight>0</wp14:pctHeight>
            </wp14:sizeRelV>
          </wp:anchor>
        </w:drawing>
      </w:r>
    </w:p>
    <w:p w14:paraId="19345038" w14:textId="177B91D4" w:rsidR="00F8667D" w:rsidRDefault="00F8667D" w:rsidP="004B372E">
      <w:pPr>
        <w:ind w:left="720" w:hanging="720"/>
        <w:rPr>
          <w:i/>
          <w:iCs/>
          <w:sz w:val="28"/>
          <w:szCs w:val="28"/>
          <w:u w:val="single"/>
        </w:rPr>
      </w:pPr>
    </w:p>
    <w:p w14:paraId="2EA71AD7" w14:textId="61D7DA0B" w:rsidR="00F8667D" w:rsidRDefault="00F8667D" w:rsidP="004B372E">
      <w:pPr>
        <w:ind w:left="720" w:hanging="720"/>
        <w:rPr>
          <w:i/>
          <w:iCs/>
          <w:sz w:val="28"/>
          <w:szCs w:val="28"/>
          <w:u w:val="single"/>
        </w:rPr>
      </w:pPr>
    </w:p>
    <w:p w14:paraId="0C655BAA" w14:textId="56710522" w:rsidR="00F8667D" w:rsidRDefault="00F8667D" w:rsidP="004B372E">
      <w:pPr>
        <w:ind w:left="720" w:hanging="720"/>
        <w:rPr>
          <w:i/>
          <w:iCs/>
          <w:sz w:val="28"/>
          <w:szCs w:val="28"/>
          <w:u w:val="single"/>
        </w:rPr>
      </w:pPr>
    </w:p>
    <w:p w14:paraId="17E9D586" w14:textId="0D4BE025" w:rsidR="00F8667D" w:rsidRDefault="00F8667D" w:rsidP="004B372E">
      <w:pPr>
        <w:ind w:left="720" w:hanging="720"/>
        <w:rPr>
          <w:i/>
          <w:iCs/>
          <w:sz w:val="28"/>
          <w:szCs w:val="28"/>
          <w:u w:val="single"/>
        </w:rPr>
      </w:pPr>
    </w:p>
    <w:p w14:paraId="27C9B21A" w14:textId="3E3D0550" w:rsidR="00F8667D" w:rsidRDefault="00CA2574" w:rsidP="004B372E">
      <w:pPr>
        <w:ind w:left="720" w:hanging="720"/>
        <w:rPr>
          <w:i/>
          <w:iCs/>
          <w:sz w:val="28"/>
          <w:szCs w:val="28"/>
          <w:u w:val="single"/>
        </w:rPr>
      </w:pPr>
      <w:r w:rsidRPr="00CA2574">
        <w:rPr>
          <w:noProof/>
          <w:lang w:eastAsia="en-GB"/>
        </w:rPr>
        <w:drawing>
          <wp:anchor distT="0" distB="0" distL="114300" distR="114300" simplePos="0" relativeHeight="251658320" behindDoc="0" locked="0" layoutInCell="1" allowOverlap="1" wp14:anchorId="3E3D2D6E" wp14:editId="18B5BD4D">
            <wp:simplePos x="0" y="0"/>
            <wp:positionH relativeFrom="column">
              <wp:posOffset>4400550</wp:posOffset>
            </wp:positionH>
            <wp:positionV relativeFrom="paragraph">
              <wp:posOffset>72390</wp:posOffset>
            </wp:positionV>
            <wp:extent cx="1837035" cy="1504315"/>
            <wp:effectExtent l="0" t="0" r="0" b="635"/>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42992" cy="1509193"/>
                    </a:xfrm>
                    <a:prstGeom prst="rect">
                      <a:avLst/>
                    </a:prstGeom>
                  </pic:spPr>
                </pic:pic>
              </a:graphicData>
            </a:graphic>
            <wp14:sizeRelH relativeFrom="margin">
              <wp14:pctWidth>0</wp14:pctWidth>
            </wp14:sizeRelH>
            <wp14:sizeRelV relativeFrom="margin">
              <wp14:pctHeight>0</wp14:pctHeight>
            </wp14:sizeRelV>
          </wp:anchor>
        </w:drawing>
      </w:r>
      <w:r w:rsidRPr="002D0B7F">
        <w:rPr>
          <w:noProof/>
          <w:lang w:eastAsia="en-GB"/>
        </w:rPr>
        <w:drawing>
          <wp:anchor distT="0" distB="0" distL="114300" distR="114300" simplePos="0" relativeHeight="251658318" behindDoc="0" locked="0" layoutInCell="1" allowOverlap="1" wp14:anchorId="671E2FB6" wp14:editId="2FBAC468">
            <wp:simplePos x="0" y="0"/>
            <wp:positionH relativeFrom="margin">
              <wp:posOffset>2492375</wp:posOffset>
            </wp:positionH>
            <wp:positionV relativeFrom="paragraph">
              <wp:posOffset>60325</wp:posOffset>
            </wp:positionV>
            <wp:extent cx="1812347" cy="1533525"/>
            <wp:effectExtent l="0" t="0" r="0" b="0"/>
            <wp:wrapNone/>
            <wp:docPr id="79" name="Picture 79"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 whiteboard&#10;&#10;Description automatically generated"/>
                    <pic:cNvPicPr/>
                  </pic:nvPicPr>
                  <pic:blipFill>
                    <a:blip r:embed="rId44"/>
                    <a:stretch>
                      <a:fillRect/>
                    </a:stretch>
                  </pic:blipFill>
                  <pic:spPr>
                    <a:xfrm>
                      <a:off x="0" y="0"/>
                      <a:ext cx="1812347" cy="1533525"/>
                    </a:xfrm>
                    <a:prstGeom prst="rect">
                      <a:avLst/>
                    </a:prstGeom>
                  </pic:spPr>
                </pic:pic>
              </a:graphicData>
            </a:graphic>
            <wp14:sizeRelH relativeFrom="margin">
              <wp14:pctWidth>0</wp14:pctWidth>
            </wp14:sizeRelH>
            <wp14:sizeRelV relativeFrom="margin">
              <wp14:pctHeight>0</wp14:pctHeight>
            </wp14:sizeRelV>
          </wp:anchor>
        </w:drawing>
      </w:r>
    </w:p>
    <w:p w14:paraId="5CE9D9BF" w14:textId="69F82BAA" w:rsidR="00F8667D" w:rsidRDefault="00F8667D" w:rsidP="004B372E">
      <w:pPr>
        <w:ind w:left="720" w:hanging="720"/>
        <w:rPr>
          <w:i/>
          <w:iCs/>
          <w:sz w:val="28"/>
          <w:szCs w:val="28"/>
          <w:u w:val="single"/>
        </w:rPr>
      </w:pPr>
    </w:p>
    <w:p w14:paraId="2598A2F2" w14:textId="129AEF80" w:rsidR="00F8667D" w:rsidRDefault="00F8667D" w:rsidP="004B372E">
      <w:pPr>
        <w:ind w:left="720" w:hanging="720"/>
        <w:rPr>
          <w:i/>
          <w:iCs/>
          <w:sz w:val="28"/>
          <w:szCs w:val="28"/>
          <w:u w:val="single"/>
        </w:rPr>
      </w:pPr>
    </w:p>
    <w:p w14:paraId="576253F3" w14:textId="317BFCEF" w:rsidR="008F3F18" w:rsidRDefault="008F3F18" w:rsidP="004B372E">
      <w:pPr>
        <w:ind w:left="720" w:hanging="720"/>
        <w:rPr>
          <w:i/>
          <w:iCs/>
          <w:sz w:val="28"/>
          <w:szCs w:val="28"/>
          <w:u w:val="single"/>
        </w:rPr>
      </w:pPr>
    </w:p>
    <w:p w14:paraId="4123F97E" w14:textId="3B7C57A0" w:rsidR="0050031F" w:rsidRDefault="0050031F" w:rsidP="004B372E">
      <w:pPr>
        <w:ind w:left="720" w:hanging="720"/>
        <w:rPr>
          <w:i/>
          <w:iCs/>
          <w:sz w:val="28"/>
          <w:szCs w:val="28"/>
          <w:u w:val="single"/>
        </w:rPr>
      </w:pPr>
      <w:r w:rsidRPr="00C61AAE">
        <w:rPr>
          <w:noProof/>
          <w:lang w:eastAsia="en-GB"/>
        </w:rPr>
        <w:lastRenderedPageBreak/>
        <w:drawing>
          <wp:anchor distT="0" distB="0" distL="114300" distR="114300" simplePos="0" relativeHeight="251658322" behindDoc="0" locked="0" layoutInCell="1" allowOverlap="1" wp14:anchorId="224A6980" wp14:editId="7E3268DA">
            <wp:simplePos x="0" y="0"/>
            <wp:positionH relativeFrom="column">
              <wp:posOffset>3914775</wp:posOffset>
            </wp:positionH>
            <wp:positionV relativeFrom="paragraph">
              <wp:posOffset>-452755</wp:posOffset>
            </wp:positionV>
            <wp:extent cx="2258060" cy="1914525"/>
            <wp:effectExtent l="0" t="0" r="8890" b="0"/>
            <wp:wrapNone/>
            <wp:docPr id="83" name="Picture 83" descr="Text, letter,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 letter, whiteboard&#10;&#10;Description automatically generated"/>
                    <pic:cNvPicPr/>
                  </pic:nvPicPr>
                  <pic:blipFill>
                    <a:blip r:embed="rId45"/>
                    <a:stretch>
                      <a:fillRect/>
                    </a:stretch>
                  </pic:blipFill>
                  <pic:spPr>
                    <a:xfrm>
                      <a:off x="0" y="0"/>
                      <a:ext cx="2258060" cy="1914525"/>
                    </a:xfrm>
                    <a:prstGeom prst="rect">
                      <a:avLst/>
                    </a:prstGeom>
                  </pic:spPr>
                </pic:pic>
              </a:graphicData>
            </a:graphic>
            <wp14:sizeRelH relativeFrom="margin">
              <wp14:pctWidth>0</wp14:pctWidth>
            </wp14:sizeRelH>
            <wp14:sizeRelV relativeFrom="margin">
              <wp14:pctHeight>0</wp14:pctHeight>
            </wp14:sizeRelV>
          </wp:anchor>
        </w:drawing>
      </w:r>
      <w:r>
        <w:rPr>
          <w:i/>
          <w:iCs/>
          <w:noProof/>
          <w:sz w:val="28"/>
          <w:szCs w:val="28"/>
          <w:u w:val="single"/>
          <w:lang w:eastAsia="en-GB"/>
        </w:rPr>
        <mc:AlternateContent>
          <mc:Choice Requires="wps">
            <w:drawing>
              <wp:anchor distT="0" distB="0" distL="114300" distR="114300" simplePos="0" relativeHeight="251658321" behindDoc="0" locked="0" layoutInCell="1" allowOverlap="1" wp14:anchorId="11E23DCB" wp14:editId="0E7A8C8D">
                <wp:simplePos x="0" y="0"/>
                <wp:positionH relativeFrom="column">
                  <wp:posOffset>-514350</wp:posOffset>
                </wp:positionH>
                <wp:positionV relativeFrom="paragraph">
                  <wp:posOffset>-433705</wp:posOffset>
                </wp:positionV>
                <wp:extent cx="4152900" cy="1933575"/>
                <wp:effectExtent l="0" t="0" r="19050" b="28575"/>
                <wp:wrapNone/>
                <wp:docPr id="82" name="Text Box 82"/>
                <wp:cNvGraphicFramePr/>
                <a:graphic xmlns:a="http://schemas.openxmlformats.org/drawingml/2006/main">
                  <a:graphicData uri="http://schemas.microsoft.com/office/word/2010/wordprocessingShape">
                    <wps:wsp>
                      <wps:cNvSpPr txBox="1"/>
                      <wps:spPr>
                        <a:xfrm>
                          <a:off x="0" y="0"/>
                          <a:ext cx="4152900" cy="19335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862DD94" w14:textId="1B69C800" w:rsidR="009979F7" w:rsidRPr="00504490" w:rsidRDefault="009979F7">
                            <w:pPr>
                              <w:rPr>
                                <w:u w:val="single"/>
                              </w:rPr>
                            </w:pPr>
                            <w:r w:rsidRPr="00504490">
                              <w:rPr>
                                <w:u w:val="single"/>
                              </w:rPr>
                              <w:t>Recommendation:</w:t>
                            </w:r>
                          </w:p>
                          <w:p w14:paraId="442A5AE0" w14:textId="643067BC" w:rsidR="009979F7" w:rsidRDefault="009979F7">
                            <w:r>
                              <w:t xml:space="preserve">If the user is unsure of a hairstyle, the button on the previous page will direct them to this page </w:t>
                            </w:r>
                            <w:r w:rsidR="008670ED">
                              <w:t>were</w:t>
                            </w:r>
                            <w:r>
                              <w:t xml:space="preserve">. On this page the question is asked on the top where then the user has to pick an option provided by below. Each box itself will be a button. My client requested again that company logo/name was there with also rounded boxes. He requested that another button ‘next/ was below as he didn’t want people to continue the questionnaire with accidental answer, giving the user to confirm their option with next </w:t>
                            </w:r>
                            <w:r w:rsidR="008670ED">
                              <w:t>button.</w:t>
                            </w:r>
                          </w:p>
                          <w:p w14:paraId="292E3E12"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23DCB" id="Text Box 82" o:spid="_x0000_s1067" type="#_x0000_t202" style="position:absolute;left:0;text-align:left;margin-left:-40.5pt;margin-top:-34.15pt;width:327pt;height:152.25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" fillcolor="white [3201]" strokecolor="#ed7d31 [3205]" strokeweight="1pt">
                <v:textbox>
                  <w:txbxContent>
                    <w:p w14:paraId="7862DD94" w14:textId="1B69C800" w:rsidR="009979F7" w:rsidRPr="00504490" w:rsidRDefault="009979F7">
                      <w:pPr>
                        <w:rPr>
                          <w:u w:val="single"/>
                        </w:rPr>
                      </w:pPr>
                      <w:r w:rsidRPr="00504490">
                        <w:rPr>
                          <w:u w:val="single"/>
                        </w:rPr>
                        <w:t>Recommendation:</w:t>
                      </w:r>
                    </w:p>
                    <w:p w14:paraId="442A5AE0" w14:textId="643067BC" w:rsidR="009979F7" w:rsidRDefault="009979F7">
                      <w:r>
                        <w:t xml:space="preserve">If the user is unsure of a hairstyle, the button on the previous page will direct them to this page </w:t>
                      </w:r>
                      <w:r w:rsidR="008670ED">
                        <w:t>were</w:t>
                      </w:r>
                      <w:r>
                        <w:t xml:space="preserve">. On this page the question is asked on the top where then the user has to pick an option provided by below. Each box itself will be a button. My client requested again that company logo/name was there with also rounded boxes. He requested that another button ‘next/ was below as he didn’t want people to continue the questionnaire with accidental answer, giving the user to confirm their option with next </w:t>
                      </w:r>
                      <w:r w:rsidR="008670ED">
                        <w:t>button.</w:t>
                      </w:r>
                    </w:p>
                    <w:p w14:paraId="292E3E12" w14:textId="77777777" w:rsidR="009979F7" w:rsidRDefault="009979F7"/>
                  </w:txbxContent>
                </v:textbox>
              </v:shape>
            </w:pict>
          </mc:Fallback>
        </mc:AlternateContent>
      </w:r>
    </w:p>
    <w:p w14:paraId="7026C5ED" w14:textId="17D402CE" w:rsidR="008F3F18" w:rsidRDefault="008F3F18" w:rsidP="004B372E">
      <w:pPr>
        <w:ind w:left="720" w:hanging="720"/>
        <w:rPr>
          <w:i/>
          <w:iCs/>
          <w:sz w:val="28"/>
          <w:szCs w:val="28"/>
          <w:u w:val="single"/>
        </w:rPr>
      </w:pPr>
    </w:p>
    <w:p w14:paraId="54BB6715" w14:textId="697CBCBA" w:rsidR="00F8667D" w:rsidRDefault="00F8667D" w:rsidP="004B372E">
      <w:pPr>
        <w:ind w:left="720" w:hanging="720"/>
        <w:rPr>
          <w:i/>
          <w:iCs/>
          <w:sz w:val="28"/>
          <w:szCs w:val="28"/>
          <w:u w:val="single"/>
        </w:rPr>
      </w:pPr>
    </w:p>
    <w:p w14:paraId="7764A9DD" w14:textId="2349A226" w:rsidR="00FB39BF" w:rsidRDefault="00FB39BF" w:rsidP="004B372E">
      <w:pPr>
        <w:ind w:left="720" w:hanging="720"/>
        <w:rPr>
          <w:i/>
          <w:iCs/>
          <w:sz w:val="28"/>
          <w:szCs w:val="28"/>
          <w:u w:val="single"/>
        </w:rPr>
      </w:pPr>
    </w:p>
    <w:p w14:paraId="24982D15" w14:textId="5ADE5695" w:rsidR="0050031F" w:rsidRDefault="0050031F" w:rsidP="004B372E">
      <w:pPr>
        <w:ind w:left="720" w:hanging="720"/>
        <w:rPr>
          <w:i/>
          <w:iCs/>
          <w:sz w:val="28"/>
          <w:szCs w:val="28"/>
          <w:u w:val="single"/>
        </w:rPr>
      </w:pPr>
      <w:r>
        <w:rPr>
          <w:i/>
          <w:iCs/>
          <w:noProof/>
          <w:sz w:val="28"/>
          <w:szCs w:val="28"/>
          <w:u w:val="single"/>
          <w:lang w:eastAsia="en-GB"/>
        </w:rPr>
        <mc:AlternateContent>
          <mc:Choice Requires="wps">
            <w:drawing>
              <wp:anchor distT="0" distB="0" distL="114300" distR="114300" simplePos="0" relativeHeight="251658324" behindDoc="0" locked="0" layoutInCell="1" allowOverlap="1" wp14:anchorId="21F1C793" wp14:editId="08939594">
                <wp:simplePos x="0" y="0"/>
                <wp:positionH relativeFrom="column">
                  <wp:posOffset>-533400</wp:posOffset>
                </wp:positionH>
                <wp:positionV relativeFrom="paragraph">
                  <wp:posOffset>340995</wp:posOffset>
                </wp:positionV>
                <wp:extent cx="4143375" cy="1800225"/>
                <wp:effectExtent l="0" t="0" r="28575" b="28575"/>
                <wp:wrapNone/>
                <wp:docPr id="85" name="Text Box 85"/>
                <wp:cNvGraphicFramePr/>
                <a:graphic xmlns:a="http://schemas.openxmlformats.org/drawingml/2006/main">
                  <a:graphicData uri="http://schemas.microsoft.com/office/word/2010/wordprocessingShape">
                    <wps:wsp>
                      <wps:cNvSpPr txBox="1"/>
                      <wps:spPr>
                        <a:xfrm>
                          <a:off x="0" y="0"/>
                          <a:ext cx="4143375" cy="180022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544C1A8" w14:textId="72BF2BD7" w:rsidR="009979F7" w:rsidRPr="00504490" w:rsidRDefault="009979F7">
                            <w:pPr>
                              <w:rPr>
                                <w:u w:val="single"/>
                              </w:rPr>
                            </w:pPr>
                            <w:r w:rsidRPr="00504490">
                              <w:rPr>
                                <w:u w:val="single"/>
                              </w:rPr>
                              <w:t>Confirmation:</w:t>
                            </w:r>
                          </w:p>
                          <w:p w14:paraId="2B01CC12" w14:textId="62001C6B" w:rsidR="009979F7" w:rsidRDefault="009979F7">
                            <w:r>
                              <w:t xml:space="preserve">This page will provide a short summary of what the customer has reserved with a button to confirm the reservation. My clients was happy with this simple page as it suffices it purpose. However, he did again request the company’s logo was present in the corner with a rounded boxes, here he also remined me that a home button was required if a customer needed to make changes, so in the final design I will ensure this is present on all </w:t>
                            </w:r>
                            <w:r w:rsidR="008670ED">
                              <w:t>p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F1C793" id="Text Box 85" o:spid="_x0000_s1068" type="#_x0000_t202" style="position:absolute;left:0;text-align:left;margin-left:-42pt;margin-top:26.85pt;width:326.25pt;height:141.75pt;z-index:2516583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" fillcolor="white [3201]" strokecolor="#ed7d31 [3205]" strokeweight="1pt">
                <v:textbox>
                  <w:txbxContent>
                    <w:p w14:paraId="0544C1A8" w14:textId="72BF2BD7" w:rsidR="009979F7" w:rsidRPr="00504490" w:rsidRDefault="009979F7">
                      <w:pPr>
                        <w:rPr>
                          <w:u w:val="single"/>
                        </w:rPr>
                      </w:pPr>
                      <w:r w:rsidRPr="00504490">
                        <w:rPr>
                          <w:u w:val="single"/>
                        </w:rPr>
                        <w:t>Confirmation:</w:t>
                      </w:r>
                    </w:p>
                    <w:p w14:paraId="2B01CC12" w14:textId="62001C6B" w:rsidR="009979F7" w:rsidRDefault="009979F7">
                      <w:r>
                        <w:t xml:space="preserve">This page will provide a short summary of what the customer has reserved with a button to confirm the reservation. My clients was happy with this simple page as it suffices it purpose. However, he did again request the company’s logo was present in the corner with a rounded boxes, here he also remined me that a home button was required if a customer needed to make changes, so in the final design I will ensure this is present on all </w:t>
                      </w:r>
                      <w:r w:rsidR="008670ED">
                        <w:t>pages.</w:t>
                      </w:r>
                    </w:p>
                  </w:txbxContent>
                </v:textbox>
              </v:shape>
            </w:pict>
          </mc:Fallback>
        </mc:AlternateContent>
      </w:r>
    </w:p>
    <w:p w14:paraId="76E05E39" w14:textId="1C2723E1" w:rsidR="00FB39BF" w:rsidRDefault="00192EFD" w:rsidP="004B372E">
      <w:pPr>
        <w:ind w:left="720" w:hanging="720"/>
        <w:rPr>
          <w:i/>
          <w:iCs/>
          <w:sz w:val="28"/>
          <w:szCs w:val="28"/>
          <w:u w:val="single"/>
        </w:rPr>
      </w:pPr>
      <w:r>
        <w:rPr>
          <w:noProof/>
          <w:lang w:eastAsia="en-GB"/>
        </w:rPr>
        <w:drawing>
          <wp:anchor distT="0" distB="0" distL="114300" distR="114300" simplePos="0" relativeHeight="251658323" behindDoc="0" locked="0" layoutInCell="1" allowOverlap="1" wp14:anchorId="16536B67" wp14:editId="658F2650">
            <wp:simplePos x="0" y="0"/>
            <wp:positionH relativeFrom="column">
              <wp:posOffset>3914775</wp:posOffset>
            </wp:positionH>
            <wp:positionV relativeFrom="paragraph">
              <wp:posOffset>6985</wp:posOffset>
            </wp:positionV>
            <wp:extent cx="2266950" cy="1894693"/>
            <wp:effectExtent l="0" t="0" r="0" b="0"/>
            <wp:wrapNone/>
            <wp:docPr id="84" name="Picture 84"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text, whiteboard&#10;&#10;Description automatically generated"/>
                    <pic:cNvPicPr/>
                  </pic:nvPicPr>
                  <pic:blipFill>
                    <a:blip r:embed="rId46"/>
                    <a:stretch>
                      <a:fillRect/>
                    </a:stretch>
                  </pic:blipFill>
                  <pic:spPr>
                    <a:xfrm>
                      <a:off x="0" y="0"/>
                      <a:ext cx="2266950" cy="1894693"/>
                    </a:xfrm>
                    <a:prstGeom prst="rect">
                      <a:avLst/>
                    </a:prstGeom>
                  </pic:spPr>
                </pic:pic>
              </a:graphicData>
            </a:graphic>
            <wp14:sizeRelH relativeFrom="margin">
              <wp14:pctWidth>0</wp14:pctWidth>
            </wp14:sizeRelH>
            <wp14:sizeRelV relativeFrom="margin">
              <wp14:pctHeight>0</wp14:pctHeight>
            </wp14:sizeRelV>
          </wp:anchor>
        </w:drawing>
      </w:r>
    </w:p>
    <w:p w14:paraId="41BE3003" w14:textId="7D0636E6" w:rsidR="00FB39BF" w:rsidRDefault="00FB39BF" w:rsidP="004B372E">
      <w:pPr>
        <w:ind w:left="720" w:hanging="720"/>
        <w:rPr>
          <w:i/>
          <w:iCs/>
          <w:sz w:val="28"/>
          <w:szCs w:val="28"/>
          <w:u w:val="single"/>
        </w:rPr>
      </w:pPr>
    </w:p>
    <w:p w14:paraId="7274FF33" w14:textId="77777777" w:rsidR="0050031F" w:rsidRDefault="0050031F" w:rsidP="004B372E">
      <w:pPr>
        <w:ind w:left="720" w:hanging="720"/>
        <w:rPr>
          <w:i/>
          <w:iCs/>
          <w:sz w:val="28"/>
          <w:szCs w:val="28"/>
          <w:u w:val="single"/>
        </w:rPr>
      </w:pPr>
    </w:p>
    <w:p w14:paraId="73EFF594" w14:textId="0590E904" w:rsidR="00C24A94" w:rsidRDefault="00C24A94" w:rsidP="004B372E">
      <w:pPr>
        <w:ind w:left="720" w:hanging="720"/>
        <w:rPr>
          <w:i/>
          <w:iCs/>
          <w:sz w:val="28"/>
          <w:szCs w:val="28"/>
          <w:u w:val="single"/>
        </w:rPr>
      </w:pPr>
    </w:p>
    <w:p w14:paraId="2AE6E6B8" w14:textId="772DF80F" w:rsidR="00C24A94" w:rsidRDefault="00C24A94" w:rsidP="004B372E">
      <w:pPr>
        <w:ind w:left="720" w:hanging="720"/>
        <w:rPr>
          <w:i/>
          <w:iCs/>
          <w:sz w:val="28"/>
          <w:szCs w:val="28"/>
          <w:u w:val="single"/>
        </w:rPr>
      </w:pPr>
    </w:p>
    <w:p w14:paraId="399241C6" w14:textId="00A85738" w:rsidR="00C24A94" w:rsidRDefault="0050031F" w:rsidP="004B372E">
      <w:pPr>
        <w:ind w:left="720" w:hanging="720"/>
        <w:rPr>
          <w:i/>
          <w:iCs/>
          <w:sz w:val="28"/>
          <w:szCs w:val="28"/>
          <w:u w:val="single"/>
        </w:rPr>
      </w:pPr>
      <w:r>
        <w:rPr>
          <w:noProof/>
          <w:lang w:eastAsia="en-GB"/>
        </w:rPr>
        <mc:AlternateContent>
          <mc:Choice Requires="wps">
            <w:drawing>
              <wp:anchor distT="0" distB="0" distL="114300" distR="114300" simplePos="0" relativeHeight="251658326" behindDoc="0" locked="0" layoutInCell="1" allowOverlap="1" wp14:anchorId="4B770661" wp14:editId="31AFB756">
                <wp:simplePos x="0" y="0"/>
                <wp:positionH relativeFrom="column">
                  <wp:posOffset>-542925</wp:posOffset>
                </wp:positionH>
                <wp:positionV relativeFrom="paragraph">
                  <wp:posOffset>347980</wp:posOffset>
                </wp:positionV>
                <wp:extent cx="4114800" cy="2047875"/>
                <wp:effectExtent l="0" t="0" r="19050" b="28575"/>
                <wp:wrapNone/>
                <wp:docPr id="87" name="Text Box 87"/>
                <wp:cNvGraphicFramePr/>
                <a:graphic xmlns:a="http://schemas.openxmlformats.org/drawingml/2006/main">
                  <a:graphicData uri="http://schemas.microsoft.com/office/word/2010/wordprocessingShape">
                    <wps:wsp>
                      <wps:cNvSpPr txBox="1"/>
                      <wps:spPr>
                        <a:xfrm>
                          <a:off x="0" y="0"/>
                          <a:ext cx="4114800" cy="20478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EC9FCC7" w14:textId="26B8547F" w:rsidR="009979F7" w:rsidRPr="00504490" w:rsidRDefault="009979F7">
                            <w:pPr>
                              <w:rPr>
                                <w:u w:val="single"/>
                              </w:rPr>
                            </w:pPr>
                            <w:r w:rsidRPr="00504490">
                              <w:rPr>
                                <w:u w:val="single"/>
                              </w:rPr>
                              <w:t>View / cancel reservations:</w:t>
                            </w:r>
                          </w:p>
                          <w:p w14:paraId="088E48AF" w14:textId="7F6DCF09" w:rsidR="009979F7" w:rsidRDefault="009979F7">
                            <w:r>
                              <w:t xml:space="preserve">This page will allow the user to view their reservation with another identical page that will allow them to cancel their reservation. Again, my aim was to keep the page simple as possible, but due to my </w:t>
                            </w:r>
                            <w:r w:rsidR="008670ED">
                              <w:t>client’s</w:t>
                            </w:r>
                            <w:r>
                              <w:t xml:space="preserve"> request, I will also implement his logo and rounded boxes to each box.</w:t>
                            </w:r>
                          </w:p>
                          <w:p w14:paraId="772FD0AE"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770661" id="Text Box 87" o:spid="_x0000_s1069" type="#_x0000_t202" style="position:absolute;left:0;text-align:left;margin-left:-42.75pt;margin-top:27.4pt;width:324pt;height:161.25pt;z-index:25165832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" fillcolor="white [3201]" strokecolor="#ed7d31 [3205]" strokeweight="1pt">
                <v:textbox>
                  <w:txbxContent>
                    <w:p w14:paraId="6EC9FCC7" w14:textId="26B8547F" w:rsidR="009979F7" w:rsidRPr="00504490" w:rsidRDefault="009979F7">
                      <w:pPr>
                        <w:rPr>
                          <w:u w:val="single"/>
                        </w:rPr>
                      </w:pPr>
                      <w:r w:rsidRPr="00504490">
                        <w:rPr>
                          <w:u w:val="single"/>
                        </w:rPr>
                        <w:t>View / cancel reservations:</w:t>
                      </w:r>
                    </w:p>
                    <w:p w14:paraId="088E48AF" w14:textId="7F6DCF09" w:rsidR="009979F7" w:rsidRDefault="009979F7">
                      <w:r>
                        <w:t xml:space="preserve">This page will allow the user to view their reservation with another identical page that will allow them to cancel their reservation. Again, my aim was to keep the page simple as possible, but due to my </w:t>
                      </w:r>
                      <w:r w:rsidR="008670ED">
                        <w:t>client’s</w:t>
                      </w:r>
                      <w:r>
                        <w:t xml:space="preserve"> request, I will also implement his logo and rounded boxes to each box.</w:t>
                      </w:r>
                    </w:p>
                    <w:p w14:paraId="772FD0AE" w14:textId="77777777" w:rsidR="009979F7" w:rsidRDefault="009979F7"/>
                  </w:txbxContent>
                </v:textbox>
              </v:shape>
            </w:pict>
          </mc:Fallback>
        </mc:AlternateContent>
      </w:r>
    </w:p>
    <w:p w14:paraId="0D86B1C8" w14:textId="21A63768" w:rsidR="00F8667D" w:rsidRDefault="00B54791" w:rsidP="004B372E">
      <w:pPr>
        <w:ind w:left="720" w:hanging="720"/>
        <w:rPr>
          <w:i/>
          <w:iCs/>
          <w:sz w:val="28"/>
          <w:szCs w:val="28"/>
          <w:u w:val="single"/>
        </w:rPr>
      </w:pPr>
      <w:r w:rsidRPr="00B54791">
        <w:rPr>
          <w:noProof/>
          <w:lang w:eastAsia="en-GB"/>
        </w:rPr>
        <w:drawing>
          <wp:anchor distT="0" distB="0" distL="114300" distR="114300" simplePos="0" relativeHeight="251658325" behindDoc="0" locked="0" layoutInCell="1" allowOverlap="1" wp14:anchorId="74FD8C5C" wp14:editId="48DBE40C">
            <wp:simplePos x="0" y="0"/>
            <wp:positionH relativeFrom="column">
              <wp:posOffset>3891343</wp:posOffset>
            </wp:positionH>
            <wp:positionV relativeFrom="paragraph">
              <wp:posOffset>20955</wp:posOffset>
            </wp:positionV>
            <wp:extent cx="2290445" cy="2040311"/>
            <wp:effectExtent l="0" t="0" r="0" b="0"/>
            <wp:wrapNone/>
            <wp:docPr id="86" name="Picture 8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 letter&#10;&#10;Description automatically generated"/>
                    <pic:cNvPicPr/>
                  </pic:nvPicPr>
                  <pic:blipFill>
                    <a:blip r:embed="rId47"/>
                    <a:stretch>
                      <a:fillRect/>
                    </a:stretch>
                  </pic:blipFill>
                  <pic:spPr>
                    <a:xfrm>
                      <a:off x="0" y="0"/>
                      <a:ext cx="2290445" cy="2040311"/>
                    </a:xfrm>
                    <a:prstGeom prst="rect">
                      <a:avLst/>
                    </a:prstGeom>
                  </pic:spPr>
                </pic:pic>
              </a:graphicData>
            </a:graphic>
            <wp14:sizeRelH relativeFrom="margin">
              <wp14:pctWidth>0</wp14:pctWidth>
            </wp14:sizeRelH>
            <wp14:sizeRelV relativeFrom="margin">
              <wp14:pctHeight>0</wp14:pctHeight>
            </wp14:sizeRelV>
          </wp:anchor>
        </w:drawing>
      </w:r>
    </w:p>
    <w:p w14:paraId="3E3BD64F" w14:textId="23861AE9" w:rsidR="00B54791" w:rsidRDefault="00B54791" w:rsidP="00F8667D">
      <w:pPr>
        <w:rPr>
          <w:b/>
          <w:bCs/>
          <w:i/>
          <w:iCs/>
          <w:sz w:val="24"/>
          <w:szCs w:val="24"/>
          <w:u w:val="single"/>
        </w:rPr>
      </w:pPr>
    </w:p>
    <w:p w14:paraId="4DDCBC37" w14:textId="2D0C22F9" w:rsidR="00B54791" w:rsidRDefault="00B54791" w:rsidP="00F8667D">
      <w:pPr>
        <w:rPr>
          <w:b/>
          <w:bCs/>
          <w:i/>
          <w:iCs/>
          <w:sz w:val="24"/>
          <w:szCs w:val="24"/>
          <w:u w:val="single"/>
        </w:rPr>
      </w:pPr>
    </w:p>
    <w:p w14:paraId="6FBD2812" w14:textId="7A5C6901" w:rsidR="00B54791" w:rsidRDefault="00B54791" w:rsidP="00F8667D">
      <w:pPr>
        <w:rPr>
          <w:b/>
          <w:bCs/>
          <w:i/>
          <w:iCs/>
          <w:sz w:val="24"/>
          <w:szCs w:val="24"/>
          <w:u w:val="single"/>
        </w:rPr>
      </w:pPr>
    </w:p>
    <w:p w14:paraId="7DBD03B2" w14:textId="239616AB" w:rsidR="00B54791" w:rsidRDefault="00B54791" w:rsidP="00F8667D">
      <w:pPr>
        <w:rPr>
          <w:b/>
          <w:bCs/>
          <w:i/>
          <w:iCs/>
          <w:sz w:val="24"/>
          <w:szCs w:val="24"/>
          <w:u w:val="single"/>
        </w:rPr>
      </w:pPr>
    </w:p>
    <w:p w14:paraId="5E000A7E" w14:textId="102E79F8" w:rsidR="00B54791" w:rsidRDefault="00B54791" w:rsidP="00F8667D">
      <w:pPr>
        <w:rPr>
          <w:b/>
          <w:bCs/>
          <w:i/>
          <w:iCs/>
          <w:sz w:val="24"/>
          <w:szCs w:val="24"/>
          <w:u w:val="single"/>
        </w:rPr>
      </w:pPr>
    </w:p>
    <w:p w14:paraId="75FA1462" w14:textId="36C886A3" w:rsidR="00A6724F" w:rsidRDefault="007353DC" w:rsidP="00F8667D">
      <w:pPr>
        <w:rPr>
          <w:b/>
          <w:bCs/>
          <w:i/>
          <w:iCs/>
          <w:sz w:val="24"/>
          <w:szCs w:val="24"/>
          <w:u w:val="single"/>
        </w:rPr>
      </w:pPr>
      <w:r>
        <w:rPr>
          <w:b/>
          <w:bCs/>
          <w:i/>
          <w:iCs/>
          <w:noProof/>
          <w:sz w:val="24"/>
          <w:szCs w:val="24"/>
          <w:u w:val="single"/>
          <w:lang w:eastAsia="en-GB"/>
        </w:rPr>
        <mc:AlternateContent>
          <mc:Choice Requires="wps">
            <w:drawing>
              <wp:anchor distT="0" distB="0" distL="114300" distR="114300" simplePos="0" relativeHeight="251658327" behindDoc="0" locked="0" layoutInCell="1" allowOverlap="1" wp14:anchorId="6743CB23" wp14:editId="6972DC20">
                <wp:simplePos x="0" y="0"/>
                <wp:positionH relativeFrom="column">
                  <wp:posOffset>-539750</wp:posOffset>
                </wp:positionH>
                <wp:positionV relativeFrom="paragraph">
                  <wp:posOffset>314960</wp:posOffset>
                </wp:positionV>
                <wp:extent cx="4105275" cy="1873250"/>
                <wp:effectExtent l="0" t="0" r="28575" b="12700"/>
                <wp:wrapNone/>
                <wp:docPr id="88" name="Text Box 88"/>
                <wp:cNvGraphicFramePr/>
                <a:graphic xmlns:a="http://schemas.openxmlformats.org/drawingml/2006/main">
                  <a:graphicData uri="http://schemas.microsoft.com/office/word/2010/wordprocessingShape">
                    <wps:wsp>
                      <wps:cNvSpPr txBox="1"/>
                      <wps:spPr>
                        <a:xfrm>
                          <a:off x="0" y="0"/>
                          <a:ext cx="4105275" cy="18732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D251A51" w14:textId="551AC34E" w:rsidR="009979F7" w:rsidRPr="00504490" w:rsidRDefault="009979F7">
                            <w:pPr>
                              <w:rPr>
                                <w:u w:val="single"/>
                              </w:rPr>
                            </w:pPr>
                            <w:r w:rsidRPr="00504490">
                              <w:rPr>
                                <w:u w:val="single"/>
                              </w:rPr>
                              <w:t>Calendar:</w:t>
                            </w:r>
                          </w:p>
                          <w:p w14:paraId="7EC35763" w14:textId="4269BD90" w:rsidR="009979F7" w:rsidRDefault="009979F7">
                            <w:r>
                              <w:t xml:space="preserve">This page is the employees only, where it provides a weekly calendar where they can see how many bookings they got in that day. The original plan was when a user clicks on a day, it will direct them to another page that shows all the details within each reservation. But by my </w:t>
                            </w:r>
                            <w:r w:rsidR="008670ED">
                              <w:t>client’s</w:t>
                            </w:r>
                            <w:r>
                              <w:t xml:space="preserve"> request, he asked me to create a </w:t>
                            </w:r>
                            <w:r w:rsidR="00E010FF">
                              <w:t>drop-down</w:t>
                            </w:r>
                            <w:r>
                              <w:t xml:space="preserve"> box system where all the reservation information will be visible. He also requested that </w:t>
                            </w:r>
                            <w:r w:rsidR="008670ED">
                              <w:t>company’s</w:t>
                            </w:r>
                            <w:r>
                              <w:t xml:space="preserve"> logo was present and that the boxes would be rou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43CB23" id="Text Box 88" o:spid="_x0000_s1070" type="#_x0000_t202" style="position:absolute;margin-left:-42.5pt;margin-top:24.8pt;width:323.25pt;height:147.5pt;z-index:25165832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" fillcolor="white [3201]" strokecolor="#ed7d31 [3205]" strokeweight="1pt">
                <v:textbox>
                  <w:txbxContent>
                    <w:p w14:paraId="2D251A51" w14:textId="551AC34E" w:rsidR="009979F7" w:rsidRPr="00504490" w:rsidRDefault="009979F7">
                      <w:pPr>
                        <w:rPr>
                          <w:u w:val="single"/>
                        </w:rPr>
                      </w:pPr>
                      <w:r w:rsidRPr="00504490">
                        <w:rPr>
                          <w:u w:val="single"/>
                        </w:rPr>
                        <w:t>Calendar:</w:t>
                      </w:r>
                    </w:p>
                    <w:p w14:paraId="7EC35763" w14:textId="4269BD90" w:rsidR="009979F7" w:rsidRDefault="009979F7">
                      <w:r>
                        <w:t xml:space="preserve">This page is the employees only, where it provides a weekly calendar where they can see how many bookings they got in that day. The original plan was when a user clicks on a day, it will direct them to another page that shows all the details within each reservation. But by my </w:t>
                      </w:r>
                      <w:r w:rsidR="008670ED">
                        <w:t>client’s</w:t>
                      </w:r>
                      <w:r>
                        <w:t xml:space="preserve"> request, he asked me to create a </w:t>
                      </w:r>
                      <w:r w:rsidR="00E010FF">
                        <w:t>drop-down</w:t>
                      </w:r>
                      <w:r>
                        <w:t xml:space="preserve"> box system where all the reservation information will be visible. He also requested that </w:t>
                      </w:r>
                      <w:r w:rsidR="008670ED">
                        <w:t>company’s</w:t>
                      </w:r>
                      <w:r>
                        <w:t xml:space="preserve"> logo was present and that the boxes would be rounded.</w:t>
                      </w:r>
                    </w:p>
                  </w:txbxContent>
                </v:textbox>
              </v:shape>
            </w:pict>
          </mc:Fallback>
        </mc:AlternateContent>
      </w:r>
    </w:p>
    <w:p w14:paraId="3ECAB227" w14:textId="7F63351E" w:rsidR="00A6724F" w:rsidRDefault="007353DC" w:rsidP="00F8667D">
      <w:pPr>
        <w:rPr>
          <w:b/>
          <w:bCs/>
          <w:i/>
          <w:iCs/>
          <w:sz w:val="24"/>
          <w:szCs w:val="24"/>
          <w:u w:val="single"/>
        </w:rPr>
      </w:pPr>
      <w:r w:rsidRPr="007353DC">
        <w:rPr>
          <w:noProof/>
          <w:lang w:eastAsia="en-GB"/>
        </w:rPr>
        <w:drawing>
          <wp:anchor distT="0" distB="0" distL="114300" distR="114300" simplePos="0" relativeHeight="251658328" behindDoc="0" locked="0" layoutInCell="1" allowOverlap="1" wp14:anchorId="7210F4F1" wp14:editId="26E4092C">
            <wp:simplePos x="0" y="0"/>
            <wp:positionH relativeFrom="column">
              <wp:posOffset>3857625</wp:posOffset>
            </wp:positionH>
            <wp:positionV relativeFrom="paragraph">
              <wp:posOffset>18415</wp:posOffset>
            </wp:positionV>
            <wp:extent cx="2257334" cy="1804660"/>
            <wp:effectExtent l="0" t="0" r="0" b="5715"/>
            <wp:wrapNone/>
            <wp:docPr id="89" name="Picture 89" descr="Table,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able, letter&#10;&#10;Description automatically generated"/>
                    <pic:cNvPicPr/>
                  </pic:nvPicPr>
                  <pic:blipFill>
                    <a:blip r:embed="rId48"/>
                    <a:stretch>
                      <a:fillRect/>
                    </a:stretch>
                  </pic:blipFill>
                  <pic:spPr>
                    <a:xfrm>
                      <a:off x="0" y="0"/>
                      <a:ext cx="2257334" cy="1804660"/>
                    </a:xfrm>
                    <a:prstGeom prst="rect">
                      <a:avLst/>
                    </a:prstGeom>
                  </pic:spPr>
                </pic:pic>
              </a:graphicData>
            </a:graphic>
            <wp14:sizeRelH relativeFrom="margin">
              <wp14:pctWidth>0</wp14:pctWidth>
            </wp14:sizeRelH>
            <wp14:sizeRelV relativeFrom="margin">
              <wp14:pctHeight>0</wp14:pctHeight>
            </wp14:sizeRelV>
          </wp:anchor>
        </w:drawing>
      </w:r>
    </w:p>
    <w:p w14:paraId="75DC8107" w14:textId="65228850" w:rsidR="00A6724F" w:rsidRDefault="00A6724F" w:rsidP="00F8667D">
      <w:pPr>
        <w:rPr>
          <w:b/>
          <w:bCs/>
          <w:i/>
          <w:iCs/>
          <w:sz w:val="24"/>
          <w:szCs w:val="24"/>
          <w:u w:val="single"/>
        </w:rPr>
      </w:pPr>
    </w:p>
    <w:p w14:paraId="1830CFB2" w14:textId="0CAB0E2F" w:rsidR="00A6724F" w:rsidRDefault="00A6724F" w:rsidP="00F8667D">
      <w:pPr>
        <w:rPr>
          <w:b/>
          <w:bCs/>
          <w:i/>
          <w:iCs/>
          <w:sz w:val="24"/>
          <w:szCs w:val="24"/>
          <w:u w:val="single"/>
        </w:rPr>
      </w:pPr>
    </w:p>
    <w:p w14:paraId="4C9F9164" w14:textId="5C89EF9B" w:rsidR="00A6724F" w:rsidRDefault="00A6724F" w:rsidP="00F8667D">
      <w:pPr>
        <w:rPr>
          <w:b/>
          <w:bCs/>
          <w:i/>
          <w:iCs/>
          <w:sz w:val="24"/>
          <w:szCs w:val="24"/>
          <w:u w:val="single"/>
        </w:rPr>
      </w:pPr>
    </w:p>
    <w:p w14:paraId="3D1BB0DA" w14:textId="56A8C115" w:rsidR="00A6724F" w:rsidRDefault="00A6724F" w:rsidP="00F8667D">
      <w:pPr>
        <w:rPr>
          <w:b/>
          <w:bCs/>
          <w:i/>
          <w:iCs/>
          <w:sz w:val="24"/>
          <w:szCs w:val="24"/>
          <w:u w:val="single"/>
        </w:rPr>
      </w:pPr>
    </w:p>
    <w:p w14:paraId="78DA423D" w14:textId="1426556B" w:rsidR="00A6724F" w:rsidRDefault="00A6724F" w:rsidP="00F8667D">
      <w:pPr>
        <w:rPr>
          <w:b/>
          <w:bCs/>
          <w:i/>
          <w:iCs/>
          <w:sz w:val="24"/>
          <w:szCs w:val="24"/>
          <w:u w:val="single"/>
        </w:rPr>
      </w:pPr>
    </w:p>
    <w:p w14:paraId="7F310BFB" w14:textId="1FA61503" w:rsidR="00A6724F" w:rsidRDefault="00A6724F" w:rsidP="00F8667D">
      <w:pPr>
        <w:rPr>
          <w:b/>
          <w:bCs/>
          <w:i/>
          <w:iCs/>
          <w:sz w:val="24"/>
          <w:szCs w:val="24"/>
          <w:u w:val="single"/>
        </w:rPr>
      </w:pPr>
    </w:p>
    <w:p w14:paraId="45FA8478" w14:textId="3AE31271" w:rsidR="00A6724F" w:rsidRDefault="00A6724F" w:rsidP="00F8667D">
      <w:pPr>
        <w:rPr>
          <w:b/>
          <w:bCs/>
          <w:i/>
          <w:iCs/>
          <w:sz w:val="24"/>
          <w:szCs w:val="24"/>
          <w:u w:val="single"/>
        </w:rPr>
      </w:pPr>
    </w:p>
    <w:p w14:paraId="6B480B28" w14:textId="4F3EEA14" w:rsidR="00A6724F" w:rsidRDefault="00A6724F" w:rsidP="00F8667D">
      <w:pPr>
        <w:rPr>
          <w:b/>
          <w:bCs/>
          <w:i/>
          <w:iCs/>
          <w:sz w:val="24"/>
          <w:szCs w:val="24"/>
          <w:u w:val="single"/>
        </w:rPr>
      </w:pPr>
    </w:p>
    <w:p w14:paraId="608A6876" w14:textId="53862A0B" w:rsidR="00A6724F" w:rsidRDefault="00A6724F" w:rsidP="00F8667D">
      <w:pPr>
        <w:rPr>
          <w:b/>
          <w:bCs/>
          <w:i/>
          <w:iCs/>
          <w:sz w:val="24"/>
          <w:szCs w:val="24"/>
          <w:u w:val="single"/>
        </w:rPr>
      </w:pPr>
    </w:p>
    <w:p w14:paraId="049B5A16" w14:textId="77517137" w:rsidR="00F01CC4" w:rsidRDefault="00AB2C2B" w:rsidP="00F8667D">
      <w:pPr>
        <w:rPr>
          <w:noProof/>
        </w:rPr>
      </w:pPr>
      <w:r>
        <w:rPr>
          <w:noProof/>
          <w:lang w:eastAsia="en-GB"/>
        </w:rPr>
        <w:lastRenderedPageBreak/>
        <mc:AlternateContent>
          <mc:Choice Requires="wps">
            <w:drawing>
              <wp:anchor distT="0" distB="0" distL="114300" distR="114300" simplePos="0" relativeHeight="251658333" behindDoc="0" locked="0" layoutInCell="1" allowOverlap="1" wp14:anchorId="11DE6A58" wp14:editId="7C8CB249">
                <wp:simplePos x="0" y="0"/>
                <wp:positionH relativeFrom="margin">
                  <wp:posOffset>-276225</wp:posOffset>
                </wp:positionH>
                <wp:positionV relativeFrom="paragraph">
                  <wp:posOffset>6438900</wp:posOffset>
                </wp:positionV>
                <wp:extent cx="2733675" cy="3152775"/>
                <wp:effectExtent l="0" t="0" r="28575" b="28575"/>
                <wp:wrapNone/>
                <wp:docPr id="94" name="Text Box 94"/>
                <wp:cNvGraphicFramePr/>
                <a:graphic xmlns:a="http://schemas.openxmlformats.org/drawingml/2006/main">
                  <a:graphicData uri="http://schemas.microsoft.com/office/word/2010/wordprocessingShape">
                    <wps:wsp>
                      <wps:cNvSpPr txBox="1"/>
                      <wps:spPr>
                        <a:xfrm>
                          <a:off x="0" y="0"/>
                          <a:ext cx="2733675" cy="3152775"/>
                        </a:xfrm>
                        <a:prstGeom prst="rect">
                          <a:avLst/>
                        </a:prstGeom>
                        <a:solidFill>
                          <a:sysClr val="window" lastClr="FFFFFF"/>
                        </a:solidFill>
                        <a:ln w="12700" cap="flat" cmpd="sng" algn="ctr">
                          <a:solidFill>
                            <a:srgbClr val="ED7D31"/>
                          </a:solidFill>
                          <a:prstDash val="solid"/>
                          <a:miter lim="800000"/>
                        </a:ln>
                        <a:effectLst/>
                      </wps:spPr>
                      <wps:txbx>
                        <w:txbxContent>
                          <w:p w14:paraId="6B424A25" w14:textId="77777777" w:rsidR="009979F7" w:rsidRPr="001445CD" w:rsidRDefault="009979F7" w:rsidP="00B5173E">
                            <w:pPr>
                              <w:rPr>
                                <w:u w:val="single"/>
                              </w:rPr>
                            </w:pPr>
                            <w:r>
                              <w:rPr>
                                <w:u w:val="single"/>
                              </w:rPr>
                              <w:t>R</w:t>
                            </w:r>
                            <w:r w:rsidRPr="001445CD">
                              <w:rPr>
                                <w:u w:val="single"/>
                              </w:rPr>
                              <w:t>eserv</w:t>
                            </w:r>
                            <w:r>
                              <w:rPr>
                                <w:u w:val="single"/>
                              </w:rPr>
                              <w:t>ing a</w:t>
                            </w:r>
                            <w:r w:rsidRPr="001445CD">
                              <w:rPr>
                                <w:u w:val="single"/>
                              </w:rPr>
                              <w:t xml:space="preserve"> day </w:t>
                            </w:r>
                            <w:r>
                              <w:rPr>
                                <w:u w:val="single"/>
                              </w:rPr>
                              <w:t>/</w:t>
                            </w:r>
                            <w:r w:rsidRPr="001445CD">
                              <w:rPr>
                                <w:u w:val="single"/>
                              </w:rPr>
                              <w:t xml:space="preserve"> </w:t>
                            </w:r>
                            <w:r>
                              <w:rPr>
                                <w:u w:val="single"/>
                              </w:rPr>
                              <w:t xml:space="preserve">hairstyle / </w:t>
                            </w:r>
                            <w:r w:rsidRPr="001445CD">
                              <w:rPr>
                                <w:u w:val="single"/>
                              </w:rPr>
                              <w:t>time slot</w:t>
                            </w:r>
                            <w:r>
                              <w:rPr>
                                <w:u w:val="single"/>
                              </w:rPr>
                              <w:t xml:space="preserve"> / confirmation </w:t>
                            </w:r>
                            <w:r w:rsidRPr="001445CD">
                              <w:rPr>
                                <w:u w:val="single"/>
                              </w:rPr>
                              <w:t>:</w:t>
                            </w:r>
                          </w:p>
                          <w:p w14:paraId="69235344" w14:textId="616F21C1" w:rsidR="009979F7" w:rsidRDefault="009979F7" w:rsidP="00B5173E">
                            <w:r>
                              <w:t xml:space="preserve">I implemented my </w:t>
                            </w:r>
                            <w:r w:rsidR="008670ED">
                              <w:t>client’s</w:t>
                            </w:r>
                            <w:r>
                              <w:t xml:space="preserve"> feedback into my 2</w:t>
                            </w:r>
                            <w:r w:rsidRPr="006829B3">
                              <w:rPr>
                                <w:vertAlign w:val="superscript"/>
                              </w:rPr>
                              <w:t>nd</w:t>
                            </w:r>
                            <w:r>
                              <w:t xml:space="preserve"> iterative designs by adding the companies branding while rounding the boxes. I decided to move the button of centre to see if my client preferred this </w:t>
                            </w:r>
                            <w:r w:rsidR="008670ED">
                              <w:t>look,</w:t>
                            </w:r>
                            <w:r>
                              <w:t xml:space="preserve"> but he decided that he would want the text to remain in the middle. On the page to selecting a style, I added another button to the side where the user can be directed to the questionnaire for a recommended hairstyle. For choosing a time slot I decided to list the times horizontally so more information is on the screen and to reduce scrol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E6A58" id="Text Box 94" o:spid="_x0000_s1071" type="#_x0000_t202" style="position:absolute;margin-left:-21.75pt;margin-top:507pt;width:215.25pt;height:248.25pt;z-index:2516583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" fillcolor="window" strokecolor="#ed7d31" strokeweight="1pt">
                <v:textbox>
                  <w:txbxContent>
                    <w:p w14:paraId="6B424A25" w14:textId="77777777" w:rsidR="009979F7" w:rsidRPr="001445CD" w:rsidRDefault="009979F7" w:rsidP="00B5173E">
                      <w:pPr>
                        <w:rPr>
                          <w:u w:val="single"/>
                        </w:rPr>
                      </w:pPr>
                      <w:r>
                        <w:rPr>
                          <w:u w:val="single"/>
                        </w:rPr>
                        <w:t>R</w:t>
                      </w:r>
                      <w:r w:rsidRPr="001445CD">
                        <w:rPr>
                          <w:u w:val="single"/>
                        </w:rPr>
                        <w:t>eserv</w:t>
                      </w:r>
                      <w:r>
                        <w:rPr>
                          <w:u w:val="single"/>
                        </w:rPr>
                        <w:t>ing a</w:t>
                      </w:r>
                      <w:r w:rsidRPr="001445CD">
                        <w:rPr>
                          <w:u w:val="single"/>
                        </w:rPr>
                        <w:t xml:space="preserve"> day </w:t>
                      </w:r>
                      <w:r>
                        <w:rPr>
                          <w:u w:val="single"/>
                        </w:rPr>
                        <w:t>/</w:t>
                      </w:r>
                      <w:r w:rsidRPr="001445CD">
                        <w:rPr>
                          <w:u w:val="single"/>
                        </w:rPr>
                        <w:t xml:space="preserve"> </w:t>
                      </w:r>
                      <w:r>
                        <w:rPr>
                          <w:u w:val="single"/>
                        </w:rPr>
                        <w:t xml:space="preserve">hairstyle / </w:t>
                      </w:r>
                      <w:r w:rsidRPr="001445CD">
                        <w:rPr>
                          <w:u w:val="single"/>
                        </w:rPr>
                        <w:t>time slot</w:t>
                      </w:r>
                      <w:r>
                        <w:rPr>
                          <w:u w:val="single"/>
                        </w:rPr>
                        <w:t xml:space="preserve"> / confirmation </w:t>
                      </w:r>
                      <w:r w:rsidRPr="001445CD">
                        <w:rPr>
                          <w:u w:val="single"/>
                        </w:rPr>
                        <w:t>:</w:t>
                      </w:r>
                    </w:p>
                    <w:p w14:paraId="69235344" w14:textId="616F21C1" w:rsidR="009979F7" w:rsidRDefault="009979F7" w:rsidP="00B5173E">
                      <w:r>
                        <w:t xml:space="preserve">I implemented my </w:t>
                      </w:r>
                      <w:r w:rsidR="008670ED">
                        <w:t>client’s</w:t>
                      </w:r>
                      <w:r>
                        <w:t xml:space="preserve"> feedback into my 2</w:t>
                      </w:r>
                      <w:r w:rsidRPr="006829B3">
                        <w:rPr>
                          <w:vertAlign w:val="superscript"/>
                        </w:rPr>
                        <w:t>nd</w:t>
                      </w:r>
                      <w:r>
                        <w:t xml:space="preserve"> iterative designs by adding the companies branding while rounding the boxes. I decided to move the button of centre to see if my client preferred this </w:t>
                      </w:r>
                      <w:r w:rsidR="008670ED">
                        <w:t>look,</w:t>
                      </w:r>
                      <w:r>
                        <w:t xml:space="preserve"> but he decided that he would want the text to remain in the middle. On the page to selecting a style, I added another button to the side where the user can be directed to the questionnaire for a recommended hairstyle. For choosing a time slot I decided to list the times horizontally so more information is on the screen and to reduce scrolling.</w:t>
                      </w:r>
                    </w:p>
                  </w:txbxContent>
                </v:textbox>
                <w10:wrap anchorx="margin"/>
              </v:shape>
            </w:pict>
          </mc:Fallback>
        </mc:AlternateContent>
      </w:r>
      <w:r w:rsidR="005523B1" w:rsidRPr="00987E29">
        <w:rPr>
          <w:noProof/>
          <w:lang w:eastAsia="en-GB"/>
        </w:rPr>
        <w:drawing>
          <wp:anchor distT="0" distB="0" distL="114300" distR="114300" simplePos="0" relativeHeight="251658336" behindDoc="0" locked="0" layoutInCell="1" allowOverlap="1" wp14:anchorId="2646D960" wp14:editId="5EB5491C">
            <wp:simplePos x="0" y="0"/>
            <wp:positionH relativeFrom="margin">
              <wp:posOffset>2600325</wp:posOffset>
            </wp:positionH>
            <wp:positionV relativeFrom="paragraph">
              <wp:posOffset>8067675</wp:posOffset>
            </wp:positionV>
            <wp:extent cx="1767840" cy="1476375"/>
            <wp:effectExtent l="0" t="0" r="3810" b="9525"/>
            <wp:wrapNone/>
            <wp:docPr id="97" name="Picture 97"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text, whiteboard&#10;&#10;Description automatically generated"/>
                    <pic:cNvPicPr/>
                  </pic:nvPicPr>
                  <pic:blipFill>
                    <a:blip r:embed="rId49"/>
                    <a:stretch>
                      <a:fillRect/>
                    </a:stretch>
                  </pic:blipFill>
                  <pic:spPr>
                    <a:xfrm>
                      <a:off x="0" y="0"/>
                      <a:ext cx="1767840" cy="1476375"/>
                    </a:xfrm>
                    <a:prstGeom prst="rect">
                      <a:avLst/>
                    </a:prstGeom>
                  </pic:spPr>
                </pic:pic>
              </a:graphicData>
            </a:graphic>
            <wp14:sizeRelH relativeFrom="margin">
              <wp14:pctWidth>0</wp14:pctWidth>
            </wp14:sizeRelH>
            <wp14:sizeRelV relativeFrom="margin">
              <wp14:pctHeight>0</wp14:pctHeight>
            </wp14:sizeRelV>
          </wp:anchor>
        </w:drawing>
      </w:r>
      <w:r w:rsidR="005523B1" w:rsidRPr="005523B1">
        <w:rPr>
          <w:noProof/>
          <w:lang w:eastAsia="en-GB"/>
        </w:rPr>
        <w:drawing>
          <wp:anchor distT="0" distB="0" distL="114300" distR="114300" simplePos="0" relativeHeight="251658337" behindDoc="0" locked="0" layoutInCell="1" allowOverlap="1" wp14:anchorId="365B3634" wp14:editId="47A81283">
            <wp:simplePos x="0" y="0"/>
            <wp:positionH relativeFrom="margin">
              <wp:posOffset>4467224</wp:posOffset>
            </wp:positionH>
            <wp:positionV relativeFrom="paragraph">
              <wp:posOffset>8077200</wp:posOffset>
            </wp:positionV>
            <wp:extent cx="1737059" cy="1457325"/>
            <wp:effectExtent l="0" t="0" r="0" b="0"/>
            <wp:wrapNone/>
            <wp:docPr id="98" name="Picture 98" descr="A piece of paper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ece of paper with writing on it&#10;&#10;Description automatically generated with medium confidence"/>
                    <pic:cNvPicPr/>
                  </pic:nvPicPr>
                  <pic:blipFill>
                    <a:blip r:embed="rId50"/>
                    <a:stretch>
                      <a:fillRect/>
                    </a:stretch>
                  </pic:blipFill>
                  <pic:spPr>
                    <a:xfrm>
                      <a:off x="0" y="0"/>
                      <a:ext cx="1740814" cy="1460475"/>
                    </a:xfrm>
                    <a:prstGeom prst="rect">
                      <a:avLst/>
                    </a:prstGeom>
                  </pic:spPr>
                </pic:pic>
              </a:graphicData>
            </a:graphic>
            <wp14:sizeRelH relativeFrom="margin">
              <wp14:pctWidth>0</wp14:pctWidth>
            </wp14:sizeRelH>
            <wp14:sizeRelV relativeFrom="margin">
              <wp14:pctHeight>0</wp14:pctHeight>
            </wp14:sizeRelV>
          </wp:anchor>
        </w:drawing>
      </w:r>
      <w:r w:rsidR="00906828" w:rsidRPr="00906828">
        <w:rPr>
          <w:noProof/>
          <w:lang w:eastAsia="en-GB"/>
        </w:rPr>
        <w:drawing>
          <wp:anchor distT="0" distB="0" distL="114300" distR="114300" simplePos="0" relativeHeight="251658335" behindDoc="0" locked="0" layoutInCell="1" allowOverlap="1" wp14:anchorId="27150B67" wp14:editId="72633CE2">
            <wp:simplePos x="0" y="0"/>
            <wp:positionH relativeFrom="column">
              <wp:posOffset>4466976</wp:posOffset>
            </wp:positionH>
            <wp:positionV relativeFrom="paragraph">
              <wp:posOffset>6450330</wp:posOffset>
            </wp:positionV>
            <wp:extent cx="1762125" cy="1537036"/>
            <wp:effectExtent l="0" t="0" r="0" b="6350"/>
            <wp:wrapNone/>
            <wp:docPr id="96" name="Picture 96"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 whiteboard&#10;&#10;Description automatically generated"/>
                    <pic:cNvPicPr/>
                  </pic:nvPicPr>
                  <pic:blipFill>
                    <a:blip r:embed="rId51"/>
                    <a:stretch>
                      <a:fillRect/>
                    </a:stretch>
                  </pic:blipFill>
                  <pic:spPr>
                    <a:xfrm>
                      <a:off x="0" y="0"/>
                      <a:ext cx="1762125" cy="1537036"/>
                    </a:xfrm>
                    <a:prstGeom prst="rect">
                      <a:avLst/>
                    </a:prstGeom>
                  </pic:spPr>
                </pic:pic>
              </a:graphicData>
            </a:graphic>
            <wp14:sizeRelH relativeFrom="margin">
              <wp14:pctWidth>0</wp14:pctWidth>
            </wp14:sizeRelH>
            <wp14:sizeRelV relativeFrom="margin">
              <wp14:pctHeight>0</wp14:pctHeight>
            </wp14:sizeRelV>
          </wp:anchor>
        </w:drawing>
      </w:r>
      <w:r w:rsidR="00AC3391">
        <w:rPr>
          <w:noProof/>
          <w:lang w:eastAsia="en-GB"/>
        </w:rPr>
        <w:drawing>
          <wp:anchor distT="0" distB="0" distL="114300" distR="114300" simplePos="0" relativeHeight="251658334" behindDoc="0" locked="0" layoutInCell="1" allowOverlap="1" wp14:anchorId="39AD5D3B" wp14:editId="2EFA5BB6">
            <wp:simplePos x="0" y="0"/>
            <wp:positionH relativeFrom="column">
              <wp:posOffset>2600325</wp:posOffset>
            </wp:positionH>
            <wp:positionV relativeFrom="paragraph">
              <wp:posOffset>6437630</wp:posOffset>
            </wp:positionV>
            <wp:extent cx="1762125" cy="1548535"/>
            <wp:effectExtent l="0" t="0" r="0" b="0"/>
            <wp:wrapNone/>
            <wp:docPr id="95" name="Picture 95" descr="A piece of paper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ece of paper with writing on it&#10;&#10;Description automatically generated with medium confidence"/>
                    <pic:cNvPicPr/>
                  </pic:nvPicPr>
                  <pic:blipFill>
                    <a:blip r:embed="rId52"/>
                    <a:stretch>
                      <a:fillRect/>
                    </a:stretch>
                  </pic:blipFill>
                  <pic:spPr>
                    <a:xfrm>
                      <a:off x="0" y="0"/>
                      <a:ext cx="1762125" cy="1548535"/>
                    </a:xfrm>
                    <a:prstGeom prst="rect">
                      <a:avLst/>
                    </a:prstGeom>
                  </pic:spPr>
                </pic:pic>
              </a:graphicData>
            </a:graphic>
            <wp14:sizeRelH relativeFrom="margin">
              <wp14:pctWidth>0</wp14:pctWidth>
            </wp14:sizeRelH>
            <wp14:sizeRelV relativeFrom="margin">
              <wp14:pctHeight>0</wp14:pctHeight>
            </wp14:sizeRelV>
          </wp:anchor>
        </w:drawing>
      </w:r>
      <w:r w:rsidR="001F1437">
        <w:rPr>
          <w:noProof/>
          <w:lang w:eastAsia="en-GB"/>
        </w:rPr>
        <mc:AlternateContent>
          <mc:Choice Requires="wps">
            <w:drawing>
              <wp:anchor distT="0" distB="0" distL="114300" distR="114300" simplePos="0" relativeHeight="251658332" behindDoc="0" locked="0" layoutInCell="1" allowOverlap="1" wp14:anchorId="26615FE8" wp14:editId="478BE55D">
                <wp:simplePos x="0" y="0"/>
                <wp:positionH relativeFrom="column">
                  <wp:posOffset>-266700</wp:posOffset>
                </wp:positionH>
                <wp:positionV relativeFrom="paragraph">
                  <wp:posOffset>4448175</wp:posOffset>
                </wp:positionV>
                <wp:extent cx="4162425" cy="1876425"/>
                <wp:effectExtent l="0" t="0" r="28575" b="28575"/>
                <wp:wrapNone/>
                <wp:docPr id="93" name="Text Box 93"/>
                <wp:cNvGraphicFramePr/>
                <a:graphic xmlns:a="http://schemas.openxmlformats.org/drawingml/2006/main">
                  <a:graphicData uri="http://schemas.microsoft.com/office/word/2010/wordprocessingShape">
                    <wps:wsp>
                      <wps:cNvSpPr txBox="1"/>
                      <wps:spPr>
                        <a:xfrm>
                          <a:off x="0" y="0"/>
                          <a:ext cx="4162425" cy="187642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E10317D" w14:textId="7D75E289" w:rsidR="009979F7" w:rsidRPr="00A103BF" w:rsidRDefault="009979F7">
                            <w:pPr>
                              <w:rPr>
                                <w:u w:val="single"/>
                              </w:rPr>
                            </w:pPr>
                            <w:r w:rsidRPr="00A103BF">
                              <w:rPr>
                                <w:u w:val="single"/>
                              </w:rPr>
                              <w:t>Selecting a barber:</w:t>
                            </w:r>
                          </w:p>
                          <w:p w14:paraId="2E80911D" w14:textId="02975C1F" w:rsidR="009979F7" w:rsidRDefault="009979F7">
                            <w:r>
                              <w:t xml:space="preserve">I changed the text on the next version while also adding the barber shop logo and rounded corners on each button. I also decided to add </w:t>
                            </w:r>
                            <w:r w:rsidR="008670ED">
                              <w:t>an</w:t>
                            </w:r>
                            <w:r>
                              <w:t xml:space="preserve"> any button where the user can pick a time slot between any barber. </w:t>
                            </w:r>
                          </w:p>
                          <w:p w14:paraId="07D4B356"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615FE8" id="Text Box 93" o:spid="_x0000_s1072" type="#_x0000_t202" style="position:absolute;margin-left:-21pt;margin-top:350.25pt;width:327.75pt;height:147.7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" fillcolor="white [3201]" strokecolor="#ed7d31 [3205]" strokeweight="1pt">
                <v:textbox>
                  <w:txbxContent>
                    <w:p w14:paraId="6E10317D" w14:textId="7D75E289" w:rsidR="009979F7" w:rsidRPr="00A103BF" w:rsidRDefault="009979F7">
                      <w:pPr>
                        <w:rPr>
                          <w:u w:val="single"/>
                        </w:rPr>
                      </w:pPr>
                      <w:r w:rsidRPr="00A103BF">
                        <w:rPr>
                          <w:u w:val="single"/>
                        </w:rPr>
                        <w:t>Selecting a barber:</w:t>
                      </w:r>
                    </w:p>
                    <w:p w14:paraId="2E80911D" w14:textId="02975C1F" w:rsidR="009979F7" w:rsidRDefault="009979F7">
                      <w:r>
                        <w:t xml:space="preserve">I changed the text on the next version while also adding the barber shop logo and rounded corners on each button. I also decided to add </w:t>
                      </w:r>
                      <w:r w:rsidR="008670ED">
                        <w:t>an</w:t>
                      </w:r>
                      <w:r>
                        <w:t xml:space="preserve"> any button where the user can pick a time slot between any barber. </w:t>
                      </w:r>
                    </w:p>
                    <w:p w14:paraId="07D4B356" w14:textId="77777777" w:rsidR="009979F7" w:rsidRDefault="009979F7"/>
                  </w:txbxContent>
                </v:textbox>
              </v:shape>
            </w:pict>
          </mc:Fallback>
        </mc:AlternateContent>
      </w:r>
      <w:r w:rsidR="001F1437" w:rsidRPr="001F1437">
        <w:rPr>
          <w:noProof/>
          <w:lang w:eastAsia="en-GB"/>
        </w:rPr>
        <w:drawing>
          <wp:anchor distT="0" distB="0" distL="114300" distR="114300" simplePos="0" relativeHeight="251658331" behindDoc="0" locked="0" layoutInCell="1" allowOverlap="1" wp14:anchorId="3B38081A" wp14:editId="250105C4">
            <wp:simplePos x="0" y="0"/>
            <wp:positionH relativeFrom="column">
              <wp:posOffset>3971925</wp:posOffset>
            </wp:positionH>
            <wp:positionV relativeFrom="paragraph">
              <wp:posOffset>4448175</wp:posOffset>
            </wp:positionV>
            <wp:extent cx="2282190" cy="1895657"/>
            <wp:effectExtent l="0" t="0" r="3810" b="9525"/>
            <wp:wrapNone/>
            <wp:docPr id="92" name="Picture 92"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text, whiteboard&#10;&#10;Description automatically generated"/>
                    <pic:cNvPicPr/>
                  </pic:nvPicPr>
                  <pic:blipFill>
                    <a:blip r:embed="rId53"/>
                    <a:stretch>
                      <a:fillRect/>
                    </a:stretch>
                  </pic:blipFill>
                  <pic:spPr>
                    <a:xfrm>
                      <a:off x="0" y="0"/>
                      <a:ext cx="2282190" cy="1895657"/>
                    </a:xfrm>
                    <a:prstGeom prst="rect">
                      <a:avLst/>
                    </a:prstGeom>
                  </pic:spPr>
                </pic:pic>
              </a:graphicData>
            </a:graphic>
            <wp14:sizeRelH relativeFrom="margin">
              <wp14:pctWidth>0</wp14:pctWidth>
            </wp14:sizeRelH>
            <wp14:sizeRelV relativeFrom="margin">
              <wp14:pctHeight>0</wp14:pctHeight>
            </wp14:sizeRelV>
          </wp:anchor>
        </w:drawing>
      </w:r>
      <w:r w:rsidR="00CB26F3" w:rsidRPr="008F3F18">
        <w:rPr>
          <w:b/>
          <w:bCs/>
          <w:i/>
          <w:iCs/>
          <w:noProof/>
          <w:sz w:val="24"/>
          <w:szCs w:val="24"/>
          <w:u w:val="single"/>
          <w:lang w:eastAsia="en-GB"/>
        </w:rPr>
        <mc:AlternateContent>
          <mc:Choice Requires="wps">
            <w:drawing>
              <wp:anchor distT="0" distB="0" distL="114300" distR="114300" simplePos="0" relativeHeight="251658309" behindDoc="0" locked="0" layoutInCell="1" allowOverlap="1" wp14:anchorId="390926AA" wp14:editId="4F461ED1">
                <wp:simplePos x="0" y="0"/>
                <wp:positionH relativeFrom="margin">
                  <wp:posOffset>-247650</wp:posOffset>
                </wp:positionH>
                <wp:positionV relativeFrom="paragraph">
                  <wp:posOffset>2343150</wp:posOffset>
                </wp:positionV>
                <wp:extent cx="4124325" cy="2009775"/>
                <wp:effectExtent l="0" t="0" r="28575" b="28575"/>
                <wp:wrapNone/>
                <wp:docPr id="67" name="Text Box 67"/>
                <wp:cNvGraphicFramePr/>
                <a:graphic xmlns:a="http://schemas.openxmlformats.org/drawingml/2006/main">
                  <a:graphicData uri="http://schemas.microsoft.com/office/word/2010/wordprocessingShape">
                    <wps:wsp>
                      <wps:cNvSpPr txBox="1"/>
                      <wps:spPr>
                        <a:xfrm>
                          <a:off x="0" y="0"/>
                          <a:ext cx="4124325" cy="20097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64B9B6B" w14:textId="48FC4ABB" w:rsidR="009979F7" w:rsidRPr="00F73E6B" w:rsidRDefault="009979F7" w:rsidP="001E6F3D">
                            <w:pPr>
                              <w:rPr>
                                <w:u w:val="single"/>
                              </w:rPr>
                            </w:pPr>
                            <w:bookmarkStart w:id="3" w:name="_Hlk118641200"/>
                            <w:r w:rsidRPr="00F73E6B">
                              <w:rPr>
                                <w:u w:val="single"/>
                              </w:rPr>
                              <w:t>Main menu:</w:t>
                            </w:r>
                          </w:p>
                          <w:bookmarkEnd w:id="3"/>
                          <w:p w14:paraId="00A8A7B3" w14:textId="220A538B" w:rsidR="009979F7" w:rsidRDefault="009979F7">
                            <w:r>
                              <w:t xml:space="preserve">For my second iterative design, I decided to add icons to each button. This is to further make the design accessible as icons are universally recognisable compared to text, I however will also have text below the button to also provide a short description. This page also contains my </w:t>
                            </w:r>
                            <w:r w:rsidR="008670ED">
                              <w:t>client’s</w:t>
                            </w:r>
                            <w:r>
                              <w:t xml:space="preserve"> logo only with 3 buttons, making the page simpler.</w:t>
                            </w:r>
                          </w:p>
                          <w:p w14:paraId="729FCE3C" w14:textId="77B7D7AB" w:rsidR="009979F7" w:rsidRDefault="009979F7"/>
                          <w:p w14:paraId="62D9AF55"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926AA" id="Text Box 67" o:spid="_x0000_s1073" type="#_x0000_t202" style="position:absolute;margin-left:-19.5pt;margin-top:184.5pt;width:324.75pt;height:158.25pt;z-index:2516583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" fillcolor="white [3201]" strokecolor="#ed7d31 [3205]" strokeweight="1pt">
                <v:textbox>
                  <w:txbxContent>
                    <w:p w14:paraId="264B9B6B" w14:textId="48FC4ABB" w:rsidR="009979F7" w:rsidRPr="00F73E6B" w:rsidRDefault="009979F7" w:rsidP="001E6F3D">
                      <w:pPr>
                        <w:rPr>
                          <w:u w:val="single"/>
                        </w:rPr>
                      </w:pPr>
                      <w:bookmarkStart w:id="4" w:name="_Hlk118641200"/>
                      <w:r w:rsidRPr="00F73E6B">
                        <w:rPr>
                          <w:u w:val="single"/>
                        </w:rPr>
                        <w:t>Main menu:</w:t>
                      </w:r>
                    </w:p>
                    <w:bookmarkEnd w:id="4"/>
                    <w:p w14:paraId="00A8A7B3" w14:textId="220A538B" w:rsidR="009979F7" w:rsidRDefault="009979F7">
                      <w:r>
                        <w:t xml:space="preserve">For my second iterative design, I decided to add icons to each button. This is to further make the design accessible as icons are universally recognisable compared to text, I however will also have text below the button to also provide a short description. This page also contains my </w:t>
                      </w:r>
                      <w:r w:rsidR="008670ED">
                        <w:t>client’s</w:t>
                      </w:r>
                      <w:r>
                        <w:t xml:space="preserve"> logo only with 3 buttons, making the page simpler.</w:t>
                      </w:r>
                    </w:p>
                    <w:p w14:paraId="729FCE3C" w14:textId="77B7D7AB" w:rsidR="009979F7" w:rsidRDefault="009979F7"/>
                    <w:p w14:paraId="62D9AF55" w14:textId="77777777" w:rsidR="009979F7" w:rsidRDefault="009979F7"/>
                  </w:txbxContent>
                </v:textbox>
                <w10:wrap anchorx="margin"/>
              </v:shape>
            </w:pict>
          </mc:Fallback>
        </mc:AlternateContent>
      </w:r>
      <w:r w:rsidR="00CB26F3" w:rsidRPr="00CB26F3">
        <w:rPr>
          <w:noProof/>
          <w:lang w:eastAsia="en-GB"/>
        </w:rPr>
        <w:drawing>
          <wp:anchor distT="0" distB="0" distL="114300" distR="114300" simplePos="0" relativeHeight="251658330" behindDoc="0" locked="0" layoutInCell="1" allowOverlap="1" wp14:anchorId="57724F6D" wp14:editId="1942EC43">
            <wp:simplePos x="0" y="0"/>
            <wp:positionH relativeFrom="column">
              <wp:posOffset>3973830</wp:posOffset>
            </wp:positionH>
            <wp:positionV relativeFrom="paragraph">
              <wp:posOffset>2352675</wp:posOffset>
            </wp:positionV>
            <wp:extent cx="2274015" cy="1962150"/>
            <wp:effectExtent l="0" t="0" r="0" b="0"/>
            <wp:wrapNone/>
            <wp:docPr id="91" name="Picture 91"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text, whiteboard&#10;&#10;Description automatically generated"/>
                    <pic:cNvPicPr/>
                  </pic:nvPicPr>
                  <pic:blipFill>
                    <a:blip r:embed="rId54"/>
                    <a:stretch>
                      <a:fillRect/>
                    </a:stretch>
                  </pic:blipFill>
                  <pic:spPr>
                    <a:xfrm>
                      <a:off x="0" y="0"/>
                      <a:ext cx="2274015" cy="1962150"/>
                    </a:xfrm>
                    <a:prstGeom prst="rect">
                      <a:avLst/>
                    </a:prstGeom>
                  </pic:spPr>
                </pic:pic>
              </a:graphicData>
            </a:graphic>
            <wp14:sizeRelH relativeFrom="margin">
              <wp14:pctWidth>0</wp14:pctWidth>
            </wp14:sizeRelH>
            <wp14:sizeRelV relativeFrom="margin">
              <wp14:pctHeight>0</wp14:pctHeight>
            </wp14:sizeRelV>
          </wp:anchor>
        </w:drawing>
      </w:r>
      <w:r w:rsidR="00614EE0" w:rsidRPr="008F3F18">
        <w:rPr>
          <w:b/>
          <w:bCs/>
          <w:i/>
          <w:iCs/>
          <w:noProof/>
          <w:sz w:val="24"/>
          <w:szCs w:val="24"/>
          <w:u w:val="single"/>
          <w:lang w:eastAsia="en-GB"/>
        </w:rPr>
        <mc:AlternateContent>
          <mc:Choice Requires="wps">
            <w:drawing>
              <wp:anchor distT="0" distB="0" distL="114300" distR="114300" simplePos="0" relativeHeight="251658311" behindDoc="0" locked="0" layoutInCell="1" allowOverlap="1" wp14:anchorId="093CB436" wp14:editId="4B0C5CB2">
                <wp:simplePos x="0" y="0"/>
                <wp:positionH relativeFrom="column">
                  <wp:posOffset>-247650</wp:posOffset>
                </wp:positionH>
                <wp:positionV relativeFrom="paragraph">
                  <wp:posOffset>314326</wp:posOffset>
                </wp:positionV>
                <wp:extent cx="4095750" cy="1924050"/>
                <wp:effectExtent l="0" t="0" r="19050" b="19050"/>
                <wp:wrapNone/>
                <wp:docPr id="70" name="Text Box 70"/>
                <wp:cNvGraphicFramePr/>
                <a:graphic xmlns:a="http://schemas.openxmlformats.org/drawingml/2006/main">
                  <a:graphicData uri="http://schemas.microsoft.com/office/word/2010/wordprocessingShape">
                    <wps:wsp>
                      <wps:cNvSpPr txBox="1"/>
                      <wps:spPr>
                        <a:xfrm>
                          <a:off x="0" y="0"/>
                          <a:ext cx="4095750" cy="19240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29F1E3F" w14:textId="5E1F7906" w:rsidR="009979F7" w:rsidRPr="00614EE0" w:rsidRDefault="009979F7">
                            <w:pPr>
                              <w:rPr>
                                <w:u w:val="single"/>
                              </w:rPr>
                            </w:pPr>
                            <w:r w:rsidRPr="00614EE0">
                              <w:rPr>
                                <w:u w:val="single"/>
                              </w:rPr>
                              <w:t>Login screen:</w:t>
                            </w:r>
                          </w:p>
                          <w:p w14:paraId="65A27AF3" w14:textId="77777777" w:rsidR="009979F7" w:rsidRDefault="009979F7" w:rsidP="00473E7E">
                            <w:r>
                              <w:t>After considering my client feedback, I iterated another design implementing the barbershops logo and colour palette into my design further. I also decided to put rounded boxes around the area where the user needs to interact with, further making the design accessible to range of users. This also provided a ‘friendlier’ look to my page with less harsh corners. At the end of initial sketches, my client requested to implement this throughout my whole program.</w:t>
                            </w:r>
                          </w:p>
                          <w:p w14:paraId="7872C2A7"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CB436" id="Text Box 70" o:spid="_x0000_s1074" type="#_x0000_t202" style="position:absolute;margin-left:-19.5pt;margin-top:24.75pt;width:322.5pt;height:151.5pt;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" fillcolor="white [3201]" strokecolor="#ed7d31 [3205]" strokeweight="1pt">
                <v:textbox>
                  <w:txbxContent>
                    <w:p w14:paraId="629F1E3F" w14:textId="5E1F7906" w:rsidR="009979F7" w:rsidRPr="00614EE0" w:rsidRDefault="009979F7">
                      <w:pPr>
                        <w:rPr>
                          <w:u w:val="single"/>
                        </w:rPr>
                      </w:pPr>
                      <w:r w:rsidRPr="00614EE0">
                        <w:rPr>
                          <w:u w:val="single"/>
                        </w:rPr>
                        <w:t>Login screen:</w:t>
                      </w:r>
                    </w:p>
                    <w:p w14:paraId="65A27AF3" w14:textId="77777777" w:rsidR="009979F7" w:rsidRDefault="009979F7" w:rsidP="00473E7E">
                      <w:r>
                        <w:t>After considering my client feedback, I iterated another design implementing the barbershops logo and colour palette into my design further. I also decided to put rounded boxes around the area where the user needs to interact with, further making the design accessible to range of users. This also provided a ‘friendlier’ look to my page with less harsh corners. At the end of initial sketches, my client requested to implement this throughout my whole program.</w:t>
                      </w:r>
                    </w:p>
                    <w:p w14:paraId="7872C2A7" w14:textId="77777777" w:rsidR="009979F7" w:rsidRDefault="009979F7"/>
                  </w:txbxContent>
                </v:textbox>
              </v:shape>
            </w:pict>
          </mc:Fallback>
        </mc:AlternateContent>
      </w:r>
      <w:r w:rsidR="00614EE0" w:rsidRPr="00614EE0">
        <w:rPr>
          <w:noProof/>
          <w:lang w:eastAsia="en-GB"/>
        </w:rPr>
        <w:drawing>
          <wp:anchor distT="0" distB="0" distL="114300" distR="114300" simplePos="0" relativeHeight="251658329" behindDoc="0" locked="0" layoutInCell="1" allowOverlap="1" wp14:anchorId="4EF1D397" wp14:editId="53F33CF1">
            <wp:simplePos x="0" y="0"/>
            <wp:positionH relativeFrom="margin">
              <wp:posOffset>3943350</wp:posOffset>
            </wp:positionH>
            <wp:positionV relativeFrom="paragraph">
              <wp:posOffset>304800</wp:posOffset>
            </wp:positionV>
            <wp:extent cx="2285465" cy="1891986"/>
            <wp:effectExtent l="0" t="0" r="635" b="0"/>
            <wp:wrapNone/>
            <wp:docPr id="90" name="Picture 90" descr="A piece of paper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iece of paper with writing on it&#10;&#10;Description automatically generated with medium confidence"/>
                    <pic:cNvPicPr/>
                  </pic:nvPicPr>
                  <pic:blipFill>
                    <a:blip r:embed="rId55"/>
                    <a:stretch>
                      <a:fillRect/>
                    </a:stretch>
                  </pic:blipFill>
                  <pic:spPr>
                    <a:xfrm>
                      <a:off x="0" y="0"/>
                      <a:ext cx="2285465" cy="1891986"/>
                    </a:xfrm>
                    <a:prstGeom prst="rect">
                      <a:avLst/>
                    </a:prstGeom>
                  </pic:spPr>
                </pic:pic>
              </a:graphicData>
            </a:graphic>
            <wp14:sizeRelH relativeFrom="margin">
              <wp14:pctWidth>0</wp14:pctWidth>
            </wp14:sizeRelH>
            <wp14:sizeRelV relativeFrom="margin">
              <wp14:pctHeight>0</wp14:pctHeight>
            </wp14:sizeRelV>
          </wp:anchor>
        </w:drawing>
      </w:r>
      <w:r w:rsidR="002F1CBA" w:rsidRPr="008F3F18">
        <w:rPr>
          <w:b/>
          <w:bCs/>
          <w:i/>
          <w:iCs/>
          <w:sz w:val="24"/>
          <w:szCs w:val="24"/>
          <w:u w:val="single"/>
        </w:rPr>
        <w:t>2</w:t>
      </w:r>
      <w:r w:rsidR="002F1CBA" w:rsidRPr="008F3F18">
        <w:rPr>
          <w:b/>
          <w:bCs/>
          <w:i/>
          <w:iCs/>
          <w:sz w:val="24"/>
          <w:szCs w:val="24"/>
          <w:u w:val="single"/>
          <w:vertAlign w:val="superscript"/>
        </w:rPr>
        <w:t>n</w:t>
      </w:r>
      <w:r w:rsidR="002F1CBA" w:rsidRPr="008F3F18">
        <w:rPr>
          <w:b/>
          <w:bCs/>
          <w:sz w:val="24"/>
          <w:szCs w:val="24"/>
          <w:u w:val="single"/>
          <w:vertAlign w:val="superscript"/>
        </w:rPr>
        <w:t>d</w:t>
      </w:r>
      <w:r w:rsidR="002F1CBA" w:rsidRPr="008F3F18">
        <w:rPr>
          <w:b/>
          <w:bCs/>
          <w:sz w:val="24"/>
          <w:szCs w:val="24"/>
          <w:u w:val="single"/>
        </w:rPr>
        <w:t xml:space="preserve"> iterat</w:t>
      </w:r>
      <w:r w:rsidR="008F3F18">
        <w:rPr>
          <w:b/>
          <w:bCs/>
          <w:sz w:val="24"/>
          <w:szCs w:val="24"/>
          <w:u w:val="single"/>
        </w:rPr>
        <w:t>ion</w:t>
      </w:r>
      <w:r w:rsidR="00614EE0" w:rsidRPr="00614EE0">
        <w:rPr>
          <w:noProof/>
        </w:rPr>
        <w:t xml:space="preserve"> </w:t>
      </w:r>
    </w:p>
    <w:p w14:paraId="67E568B2" w14:textId="434E7413" w:rsidR="003D41A8" w:rsidRDefault="003D41A8" w:rsidP="00F8667D">
      <w:pPr>
        <w:rPr>
          <w:noProof/>
        </w:rPr>
      </w:pPr>
    </w:p>
    <w:p w14:paraId="33C7E20E" w14:textId="212B1626" w:rsidR="003D41A8" w:rsidRDefault="003D41A8" w:rsidP="00F8667D">
      <w:pPr>
        <w:rPr>
          <w:noProof/>
        </w:rPr>
      </w:pPr>
    </w:p>
    <w:p w14:paraId="0090E38C" w14:textId="51762BEE" w:rsidR="003D41A8" w:rsidRDefault="003D41A8" w:rsidP="00F8667D">
      <w:pPr>
        <w:rPr>
          <w:noProof/>
        </w:rPr>
      </w:pPr>
    </w:p>
    <w:p w14:paraId="3D801A89" w14:textId="2467DCA3" w:rsidR="003D41A8" w:rsidRDefault="003D41A8" w:rsidP="00F8667D">
      <w:pPr>
        <w:rPr>
          <w:noProof/>
        </w:rPr>
      </w:pPr>
    </w:p>
    <w:p w14:paraId="2C7C8457" w14:textId="1C6F23D8" w:rsidR="003D41A8" w:rsidRDefault="003D41A8" w:rsidP="00F8667D">
      <w:pPr>
        <w:rPr>
          <w:noProof/>
        </w:rPr>
      </w:pPr>
    </w:p>
    <w:p w14:paraId="1D617C49" w14:textId="02F5E0BB" w:rsidR="003D41A8" w:rsidRDefault="003D41A8" w:rsidP="00F8667D">
      <w:pPr>
        <w:rPr>
          <w:noProof/>
        </w:rPr>
      </w:pPr>
    </w:p>
    <w:p w14:paraId="04F48596" w14:textId="66A0CEC9" w:rsidR="003D41A8" w:rsidRDefault="003D41A8" w:rsidP="00F8667D">
      <w:pPr>
        <w:rPr>
          <w:noProof/>
        </w:rPr>
      </w:pPr>
    </w:p>
    <w:p w14:paraId="547E85A5" w14:textId="2AC89281" w:rsidR="003D41A8" w:rsidRDefault="003D41A8" w:rsidP="00F8667D">
      <w:pPr>
        <w:rPr>
          <w:noProof/>
        </w:rPr>
      </w:pPr>
    </w:p>
    <w:p w14:paraId="0761105D" w14:textId="31BD8219" w:rsidR="003D41A8" w:rsidRDefault="003D41A8" w:rsidP="00F8667D">
      <w:pPr>
        <w:rPr>
          <w:noProof/>
        </w:rPr>
      </w:pPr>
    </w:p>
    <w:p w14:paraId="4E34C968" w14:textId="0AA19DF4" w:rsidR="003D41A8" w:rsidRDefault="003D41A8" w:rsidP="00F8667D">
      <w:pPr>
        <w:rPr>
          <w:noProof/>
        </w:rPr>
      </w:pPr>
    </w:p>
    <w:p w14:paraId="022BDC10" w14:textId="67A5F075" w:rsidR="003D41A8" w:rsidRDefault="003D41A8" w:rsidP="00F8667D">
      <w:pPr>
        <w:rPr>
          <w:noProof/>
        </w:rPr>
      </w:pPr>
    </w:p>
    <w:p w14:paraId="64069D82" w14:textId="6CD56F5F" w:rsidR="003D41A8" w:rsidRDefault="003D41A8" w:rsidP="00F8667D">
      <w:pPr>
        <w:rPr>
          <w:noProof/>
        </w:rPr>
      </w:pPr>
    </w:p>
    <w:p w14:paraId="531E85F9" w14:textId="068AA52E" w:rsidR="003D41A8" w:rsidRDefault="003D41A8" w:rsidP="00F8667D">
      <w:pPr>
        <w:rPr>
          <w:noProof/>
        </w:rPr>
      </w:pPr>
    </w:p>
    <w:p w14:paraId="75B798A4" w14:textId="328BC635" w:rsidR="003D41A8" w:rsidRDefault="003D41A8" w:rsidP="00F8667D">
      <w:pPr>
        <w:rPr>
          <w:noProof/>
        </w:rPr>
      </w:pPr>
    </w:p>
    <w:p w14:paraId="68193668" w14:textId="0F8BF0BA" w:rsidR="003D41A8" w:rsidRDefault="003D41A8" w:rsidP="00F8667D">
      <w:pPr>
        <w:rPr>
          <w:noProof/>
        </w:rPr>
      </w:pPr>
    </w:p>
    <w:p w14:paraId="52C9D9D5" w14:textId="00D67EB3" w:rsidR="003D41A8" w:rsidRDefault="003D41A8" w:rsidP="00F8667D">
      <w:pPr>
        <w:rPr>
          <w:noProof/>
        </w:rPr>
      </w:pPr>
    </w:p>
    <w:p w14:paraId="0FA86117" w14:textId="7C5012C1" w:rsidR="003D41A8" w:rsidRDefault="003D41A8" w:rsidP="00F8667D">
      <w:pPr>
        <w:rPr>
          <w:noProof/>
        </w:rPr>
      </w:pPr>
    </w:p>
    <w:p w14:paraId="531C4BBA" w14:textId="3EFF00BD" w:rsidR="003D41A8" w:rsidRDefault="003D41A8" w:rsidP="00F8667D">
      <w:pPr>
        <w:rPr>
          <w:noProof/>
        </w:rPr>
      </w:pPr>
    </w:p>
    <w:p w14:paraId="1DF685B1" w14:textId="17E302D9" w:rsidR="003D41A8" w:rsidRDefault="003D41A8" w:rsidP="00F8667D">
      <w:pPr>
        <w:rPr>
          <w:noProof/>
        </w:rPr>
      </w:pPr>
    </w:p>
    <w:p w14:paraId="0BF34DBA" w14:textId="28F4AF17" w:rsidR="003D41A8" w:rsidRDefault="003D41A8" w:rsidP="00F8667D">
      <w:pPr>
        <w:rPr>
          <w:noProof/>
        </w:rPr>
      </w:pPr>
    </w:p>
    <w:p w14:paraId="75FC9D51" w14:textId="1096DA1B" w:rsidR="003D41A8" w:rsidRDefault="003D41A8" w:rsidP="00F8667D">
      <w:pPr>
        <w:rPr>
          <w:noProof/>
        </w:rPr>
      </w:pPr>
    </w:p>
    <w:p w14:paraId="7587E4EC" w14:textId="306A4122" w:rsidR="003D41A8" w:rsidRDefault="003D41A8" w:rsidP="00F8667D">
      <w:pPr>
        <w:rPr>
          <w:noProof/>
        </w:rPr>
      </w:pPr>
    </w:p>
    <w:p w14:paraId="5D5ABB2E" w14:textId="7A53E6D3" w:rsidR="003D41A8" w:rsidRDefault="003D41A8" w:rsidP="00F8667D">
      <w:pPr>
        <w:rPr>
          <w:noProof/>
        </w:rPr>
      </w:pPr>
    </w:p>
    <w:p w14:paraId="2D6EC4A7" w14:textId="17F2D38E" w:rsidR="003D41A8" w:rsidRDefault="003D41A8" w:rsidP="00F8667D">
      <w:pPr>
        <w:rPr>
          <w:noProof/>
        </w:rPr>
      </w:pPr>
    </w:p>
    <w:p w14:paraId="45AC1273" w14:textId="00F62191" w:rsidR="003D41A8" w:rsidRDefault="003D41A8" w:rsidP="00F8667D">
      <w:pPr>
        <w:rPr>
          <w:noProof/>
        </w:rPr>
      </w:pPr>
    </w:p>
    <w:p w14:paraId="192C6FB5" w14:textId="0730A022" w:rsidR="003D41A8" w:rsidRDefault="003D41A8" w:rsidP="00F8667D">
      <w:pPr>
        <w:rPr>
          <w:noProof/>
        </w:rPr>
      </w:pPr>
    </w:p>
    <w:p w14:paraId="48EE467B" w14:textId="48CF0D4D" w:rsidR="003D41A8" w:rsidRDefault="003D41A8" w:rsidP="00F8667D">
      <w:pPr>
        <w:rPr>
          <w:noProof/>
        </w:rPr>
      </w:pPr>
    </w:p>
    <w:p w14:paraId="7EA0DEFD" w14:textId="7951F830" w:rsidR="003D41A8" w:rsidRDefault="003D41A8" w:rsidP="00F8667D">
      <w:pPr>
        <w:rPr>
          <w:noProof/>
        </w:rPr>
      </w:pPr>
    </w:p>
    <w:p w14:paraId="5E2CF285" w14:textId="4DDB605F" w:rsidR="003D41A8" w:rsidRDefault="003D41A8" w:rsidP="00F8667D">
      <w:pPr>
        <w:rPr>
          <w:noProof/>
        </w:rPr>
      </w:pPr>
    </w:p>
    <w:p w14:paraId="05CCCA19" w14:textId="4AFD5E24" w:rsidR="003D41A8" w:rsidRDefault="003D41A8" w:rsidP="00F8667D">
      <w:pPr>
        <w:rPr>
          <w:noProof/>
        </w:rPr>
      </w:pPr>
    </w:p>
    <w:p w14:paraId="5622418D" w14:textId="7C6BA4BA" w:rsidR="003D41A8" w:rsidRDefault="00AC13E5" w:rsidP="00F8667D">
      <w:pPr>
        <w:rPr>
          <w:noProof/>
        </w:rPr>
      </w:pPr>
      <w:r w:rsidRPr="00AC13E5">
        <w:rPr>
          <w:noProof/>
          <w:lang w:eastAsia="en-GB"/>
        </w:rPr>
        <w:lastRenderedPageBreak/>
        <w:drawing>
          <wp:anchor distT="0" distB="0" distL="114300" distR="114300" simplePos="0" relativeHeight="251658339" behindDoc="0" locked="0" layoutInCell="1" allowOverlap="1" wp14:anchorId="79483931" wp14:editId="59DF8180">
            <wp:simplePos x="0" y="0"/>
            <wp:positionH relativeFrom="column">
              <wp:posOffset>3990975</wp:posOffset>
            </wp:positionH>
            <wp:positionV relativeFrom="paragraph">
              <wp:posOffset>-400050</wp:posOffset>
            </wp:positionV>
            <wp:extent cx="2276195" cy="1857375"/>
            <wp:effectExtent l="0" t="0" r="0" b="0"/>
            <wp:wrapNone/>
            <wp:docPr id="100" name="Picture 10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 letter&#10;&#10;Description automatically generated"/>
                    <pic:cNvPicPr/>
                  </pic:nvPicPr>
                  <pic:blipFill>
                    <a:blip r:embed="rId56"/>
                    <a:stretch>
                      <a:fillRect/>
                    </a:stretch>
                  </pic:blipFill>
                  <pic:spPr>
                    <a:xfrm>
                      <a:off x="0" y="0"/>
                      <a:ext cx="2276195" cy="1857375"/>
                    </a:xfrm>
                    <a:prstGeom prst="rect">
                      <a:avLst/>
                    </a:prstGeom>
                  </pic:spPr>
                </pic:pic>
              </a:graphicData>
            </a:graphic>
            <wp14:sizeRelH relativeFrom="margin">
              <wp14:pctWidth>0</wp14:pctWidth>
            </wp14:sizeRelH>
            <wp14:sizeRelV relativeFrom="margin">
              <wp14:pctHeight>0</wp14:pctHeight>
            </wp14:sizeRelV>
          </wp:anchor>
        </w:drawing>
      </w:r>
      <w:r w:rsidR="003D41A8">
        <w:rPr>
          <w:noProof/>
          <w:lang w:eastAsia="en-GB"/>
        </w:rPr>
        <mc:AlternateContent>
          <mc:Choice Requires="wps">
            <w:drawing>
              <wp:anchor distT="0" distB="0" distL="114300" distR="114300" simplePos="0" relativeHeight="251658338" behindDoc="0" locked="0" layoutInCell="1" allowOverlap="1" wp14:anchorId="5DB5CD81" wp14:editId="3804564B">
                <wp:simplePos x="0" y="0"/>
                <wp:positionH relativeFrom="column">
                  <wp:posOffset>-276225</wp:posOffset>
                </wp:positionH>
                <wp:positionV relativeFrom="paragraph">
                  <wp:posOffset>-438150</wp:posOffset>
                </wp:positionV>
                <wp:extent cx="4143375" cy="1905000"/>
                <wp:effectExtent l="0" t="0" r="28575" b="19050"/>
                <wp:wrapNone/>
                <wp:docPr id="99" name="Text Box 99"/>
                <wp:cNvGraphicFramePr/>
                <a:graphic xmlns:a="http://schemas.openxmlformats.org/drawingml/2006/main">
                  <a:graphicData uri="http://schemas.microsoft.com/office/word/2010/wordprocessingShape">
                    <wps:wsp>
                      <wps:cNvSpPr txBox="1"/>
                      <wps:spPr>
                        <a:xfrm>
                          <a:off x="0" y="0"/>
                          <a:ext cx="4143375" cy="19050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A38DD23" w14:textId="58ED48DB" w:rsidR="009979F7" w:rsidRPr="00307911" w:rsidRDefault="009979F7">
                            <w:pPr>
                              <w:rPr>
                                <w:u w:val="single"/>
                              </w:rPr>
                            </w:pPr>
                            <w:r w:rsidRPr="00307911">
                              <w:rPr>
                                <w:u w:val="single"/>
                              </w:rPr>
                              <w:t>Recommendation:</w:t>
                            </w:r>
                          </w:p>
                          <w:p w14:paraId="2210E42F" w14:textId="1EE6C47F" w:rsidR="009979F7" w:rsidRDefault="009979F7">
                            <w:r>
                              <w:t xml:space="preserve">Again, implemented my clients request of adding the company logo and rounded boxes. I also then added a next button and </w:t>
                            </w:r>
                            <w:r w:rsidR="008670ED">
                              <w:t>an</w:t>
                            </w:r>
                            <w:r>
                              <w:t xml:space="preserve"> option to select multiple options with a smaller side button. This next button allows the user a chance to confirm their answers preventing them from starting over if they made a mis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5CD81" id="Text Box 99" o:spid="_x0000_s1075" type="#_x0000_t202" style="position:absolute;margin-left:-21.75pt;margin-top:-34.5pt;width:326.25pt;height:150pt;z-index:251658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" fillcolor="white [3201]" strokecolor="#ed7d31 [3205]" strokeweight="1pt">
                <v:textbox>
                  <w:txbxContent>
                    <w:p w14:paraId="0A38DD23" w14:textId="58ED48DB" w:rsidR="009979F7" w:rsidRPr="00307911" w:rsidRDefault="009979F7">
                      <w:pPr>
                        <w:rPr>
                          <w:u w:val="single"/>
                        </w:rPr>
                      </w:pPr>
                      <w:r w:rsidRPr="00307911">
                        <w:rPr>
                          <w:u w:val="single"/>
                        </w:rPr>
                        <w:t>Recommendation:</w:t>
                      </w:r>
                    </w:p>
                    <w:p w14:paraId="2210E42F" w14:textId="1EE6C47F" w:rsidR="009979F7" w:rsidRDefault="009979F7">
                      <w:r>
                        <w:t xml:space="preserve">Again, implemented my clients request of adding the company logo and rounded boxes. I also then added a next button and </w:t>
                      </w:r>
                      <w:r w:rsidR="008670ED">
                        <w:t>an</w:t>
                      </w:r>
                      <w:r>
                        <w:t xml:space="preserve"> option to select multiple options with a smaller side button. This next button allows the user a chance to confirm their answers preventing them from starting over if they made a mistake.</w:t>
                      </w:r>
                    </w:p>
                  </w:txbxContent>
                </v:textbox>
              </v:shape>
            </w:pict>
          </mc:Fallback>
        </mc:AlternateContent>
      </w:r>
    </w:p>
    <w:p w14:paraId="6D181DA3" w14:textId="5135D659" w:rsidR="003D41A8" w:rsidRDefault="003D41A8" w:rsidP="00F8667D">
      <w:pPr>
        <w:rPr>
          <w:noProof/>
        </w:rPr>
      </w:pPr>
    </w:p>
    <w:p w14:paraId="196CEFF9" w14:textId="033EDC8E" w:rsidR="003D41A8" w:rsidRDefault="003D41A8" w:rsidP="00F8667D">
      <w:pPr>
        <w:rPr>
          <w:noProof/>
        </w:rPr>
      </w:pPr>
    </w:p>
    <w:p w14:paraId="1D9FF6CD" w14:textId="39F598ED" w:rsidR="003D41A8" w:rsidRDefault="003D41A8" w:rsidP="00F8667D">
      <w:pPr>
        <w:rPr>
          <w:noProof/>
        </w:rPr>
      </w:pPr>
    </w:p>
    <w:p w14:paraId="07FAF368" w14:textId="6137A4C9" w:rsidR="003D41A8" w:rsidRDefault="00A1108F" w:rsidP="00F8667D">
      <w:pPr>
        <w:rPr>
          <w:b/>
          <w:bCs/>
          <w:sz w:val="24"/>
          <w:szCs w:val="24"/>
          <w:u w:val="single"/>
        </w:rPr>
      </w:pPr>
      <w:r>
        <w:rPr>
          <w:noProof/>
          <w:lang w:eastAsia="en-GB"/>
        </w:rPr>
        <mc:AlternateContent>
          <mc:Choice Requires="wps">
            <w:drawing>
              <wp:anchor distT="0" distB="0" distL="114300" distR="114300" simplePos="0" relativeHeight="251658346" behindDoc="0" locked="0" layoutInCell="1" allowOverlap="1" wp14:anchorId="18470CA2" wp14:editId="4EB97728">
                <wp:simplePos x="0" y="0"/>
                <wp:positionH relativeFrom="column">
                  <wp:posOffset>-257175</wp:posOffset>
                </wp:positionH>
                <wp:positionV relativeFrom="paragraph">
                  <wp:posOffset>6515735</wp:posOffset>
                </wp:positionV>
                <wp:extent cx="6496050" cy="1476375"/>
                <wp:effectExtent l="0" t="0" r="19050" b="28575"/>
                <wp:wrapNone/>
                <wp:docPr id="111" name="Text Box 111"/>
                <wp:cNvGraphicFramePr/>
                <a:graphic xmlns:a="http://schemas.openxmlformats.org/drawingml/2006/main">
                  <a:graphicData uri="http://schemas.microsoft.com/office/word/2010/wordprocessingShape">
                    <wps:wsp>
                      <wps:cNvSpPr txBox="1"/>
                      <wps:spPr>
                        <a:xfrm>
                          <a:off x="0" y="0"/>
                          <a:ext cx="6496050" cy="14763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14B380" w14:textId="65632774" w:rsidR="009979F7" w:rsidRPr="00AB7FBF" w:rsidRDefault="009979F7">
                            <w:pPr>
                              <w:rPr>
                                <w:u w:val="single"/>
                              </w:rPr>
                            </w:pPr>
                            <w:r w:rsidRPr="00AB7FBF">
                              <w:rPr>
                                <w:u w:val="single"/>
                              </w:rPr>
                              <w:t>Comments and conclusions on iterated designs:</w:t>
                            </w:r>
                          </w:p>
                          <w:p w14:paraId="4B9CA5F0" w14:textId="2E58DBA5" w:rsidR="009979F7" w:rsidRDefault="009979F7">
                            <w:r>
                              <w:t xml:space="preserve">Being that my program was simple in its core nature, me and my client could only make mostly smaller refinements to the iteration 1. While some larger changes were made that overall made the process more efficient for both my </w:t>
                            </w:r>
                            <w:r w:rsidR="008670ED">
                              <w:t>client’s</w:t>
                            </w:r>
                            <w:r>
                              <w:t xml:space="preserve"> employees and customer, majority of these changes were smaller refinements that made the program more aesthetic while still manages to keep the program look </w:t>
                            </w:r>
                            <w:r w:rsidR="00E010FF">
                              <w:t>more approachable and simpler</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470CA2" id="Text Box 111" o:spid="_x0000_s1076" type="#_x0000_t202" style="position:absolute;margin-left:-20.25pt;margin-top:513.05pt;width:511.5pt;height:116.25pt;z-index:2516583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" fillcolor="white [3201]" strokecolor="#ed7d31 [3205]" strokeweight="1pt">
                <v:textbox>
                  <w:txbxContent>
                    <w:p w14:paraId="0E14B380" w14:textId="65632774" w:rsidR="009979F7" w:rsidRPr="00AB7FBF" w:rsidRDefault="009979F7">
                      <w:pPr>
                        <w:rPr>
                          <w:u w:val="single"/>
                        </w:rPr>
                      </w:pPr>
                      <w:r w:rsidRPr="00AB7FBF">
                        <w:rPr>
                          <w:u w:val="single"/>
                        </w:rPr>
                        <w:t>Comments and conclusions on iterated designs:</w:t>
                      </w:r>
                    </w:p>
                    <w:p w14:paraId="4B9CA5F0" w14:textId="2E58DBA5" w:rsidR="009979F7" w:rsidRDefault="009979F7">
                      <w:r>
                        <w:t xml:space="preserve">Being that my program was simple in its core nature, me and my client could only make mostly smaller refinements to the iteration 1. While some larger changes were made that overall made the process more efficient for both my </w:t>
                      </w:r>
                      <w:r w:rsidR="008670ED">
                        <w:t>client’s</w:t>
                      </w:r>
                      <w:r>
                        <w:t xml:space="preserve"> employees and customer, majority of these changes were smaller refinements that made the program more aesthetic while still manages to keep the program look </w:t>
                      </w:r>
                      <w:r w:rsidR="00E010FF">
                        <w:t>more approachable and simpler</w:t>
                      </w:r>
                      <w:r>
                        <w:t xml:space="preserve">. </w:t>
                      </w:r>
                    </w:p>
                  </w:txbxContent>
                </v:textbox>
              </v:shape>
            </w:pict>
          </mc:Fallback>
        </mc:AlternateContent>
      </w:r>
      <w:r w:rsidR="00A66B84">
        <w:rPr>
          <w:noProof/>
          <w:lang w:eastAsia="en-GB"/>
        </w:rPr>
        <mc:AlternateContent>
          <mc:Choice Requires="wps">
            <w:drawing>
              <wp:anchor distT="0" distB="0" distL="114300" distR="114300" simplePos="0" relativeHeight="251658344" behindDoc="0" locked="0" layoutInCell="1" allowOverlap="1" wp14:anchorId="22C9ABA4" wp14:editId="40DEDBF0">
                <wp:simplePos x="0" y="0"/>
                <wp:positionH relativeFrom="column">
                  <wp:posOffset>-266700</wp:posOffset>
                </wp:positionH>
                <wp:positionV relativeFrom="paragraph">
                  <wp:posOffset>4496434</wp:posOffset>
                </wp:positionV>
                <wp:extent cx="4143375" cy="1876425"/>
                <wp:effectExtent l="0" t="0" r="28575" b="28575"/>
                <wp:wrapNone/>
                <wp:docPr id="109" name="Text Box 109"/>
                <wp:cNvGraphicFramePr/>
                <a:graphic xmlns:a="http://schemas.openxmlformats.org/drawingml/2006/main">
                  <a:graphicData uri="http://schemas.microsoft.com/office/word/2010/wordprocessingShape">
                    <wps:wsp>
                      <wps:cNvSpPr txBox="1"/>
                      <wps:spPr>
                        <a:xfrm>
                          <a:off x="0" y="0"/>
                          <a:ext cx="4143375" cy="187642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F02DBE" w14:textId="1E37AB54" w:rsidR="009979F7" w:rsidRPr="006B381C" w:rsidRDefault="009979F7">
                            <w:pPr>
                              <w:rPr>
                                <w:u w:val="single"/>
                              </w:rPr>
                            </w:pPr>
                            <w:r w:rsidRPr="006B381C">
                              <w:rPr>
                                <w:u w:val="single"/>
                              </w:rPr>
                              <w:t>Calendar:</w:t>
                            </w:r>
                          </w:p>
                          <w:p w14:paraId="58B471E8" w14:textId="508774A5" w:rsidR="009979F7" w:rsidRDefault="009979F7">
                            <w:r>
                              <w:t xml:space="preserve">Taking my client request into consideration, I condensed the information down into a single page. I implemented a </w:t>
                            </w:r>
                            <w:r w:rsidR="008670ED">
                              <w:t>drop-down</w:t>
                            </w:r>
                            <w:r>
                              <w:t xml:space="preserve"> box system where a barber can select and see all their reservation. In my sketch, I forgot to implement another button that allows them to see all the additional information for each reservation so I will include this into my final design. I also added the barbers request for his barbershop branding and rounded </w:t>
                            </w:r>
                            <w:r w:rsidR="008670ED">
                              <w:t>box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C9ABA4" id="Text Box 109" o:spid="_x0000_s1077" type="#_x0000_t202" style="position:absolute;margin-left:-21pt;margin-top:354.05pt;width:326.25pt;height:147.75pt;z-index:251658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" fillcolor="white [3201]" strokecolor="#ed7d31 [3205]" strokeweight="1pt">
                <v:textbox>
                  <w:txbxContent>
                    <w:p w14:paraId="40F02DBE" w14:textId="1E37AB54" w:rsidR="009979F7" w:rsidRPr="006B381C" w:rsidRDefault="009979F7">
                      <w:pPr>
                        <w:rPr>
                          <w:u w:val="single"/>
                        </w:rPr>
                      </w:pPr>
                      <w:r w:rsidRPr="006B381C">
                        <w:rPr>
                          <w:u w:val="single"/>
                        </w:rPr>
                        <w:t>Calendar:</w:t>
                      </w:r>
                    </w:p>
                    <w:p w14:paraId="58B471E8" w14:textId="508774A5" w:rsidR="009979F7" w:rsidRDefault="009979F7">
                      <w:r>
                        <w:t xml:space="preserve">Taking my client request into consideration, I condensed the information down into a single page. I implemented a </w:t>
                      </w:r>
                      <w:r w:rsidR="008670ED">
                        <w:t>drop-down</w:t>
                      </w:r>
                      <w:r>
                        <w:t xml:space="preserve"> box system where a barber can select and see all their reservation. In my sketch, I forgot to implement another button that allows them to see all the additional information for each reservation so I will include this into my final design. I also added the barbers request for his barbershop branding and rounded </w:t>
                      </w:r>
                      <w:r w:rsidR="008670ED">
                        <w:t>boxes.</w:t>
                      </w:r>
                    </w:p>
                  </w:txbxContent>
                </v:textbox>
              </v:shape>
            </w:pict>
          </mc:Fallback>
        </mc:AlternateContent>
      </w:r>
      <w:r w:rsidR="00A66B84" w:rsidRPr="00A66B84">
        <w:rPr>
          <w:noProof/>
          <w:lang w:eastAsia="en-GB"/>
        </w:rPr>
        <w:drawing>
          <wp:anchor distT="0" distB="0" distL="114300" distR="114300" simplePos="0" relativeHeight="251658345" behindDoc="0" locked="0" layoutInCell="1" allowOverlap="1" wp14:anchorId="25CF4424" wp14:editId="3529E9FE">
            <wp:simplePos x="0" y="0"/>
            <wp:positionH relativeFrom="margin">
              <wp:posOffset>4037535</wp:posOffset>
            </wp:positionH>
            <wp:positionV relativeFrom="paragraph">
              <wp:posOffset>4467861</wp:posOffset>
            </wp:positionV>
            <wp:extent cx="2191779" cy="1885950"/>
            <wp:effectExtent l="0" t="0" r="0" b="0"/>
            <wp:wrapNone/>
            <wp:docPr id="110" name="Picture 110" descr="A piece of paper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ece of paper with writing on it&#10;&#10;Description automatically generated with medium confidence"/>
                    <pic:cNvPicPr/>
                  </pic:nvPicPr>
                  <pic:blipFill>
                    <a:blip r:embed="rId57"/>
                    <a:stretch>
                      <a:fillRect/>
                    </a:stretch>
                  </pic:blipFill>
                  <pic:spPr>
                    <a:xfrm>
                      <a:off x="0" y="0"/>
                      <a:ext cx="2197055" cy="1890490"/>
                    </a:xfrm>
                    <a:prstGeom prst="rect">
                      <a:avLst/>
                    </a:prstGeom>
                  </pic:spPr>
                </pic:pic>
              </a:graphicData>
            </a:graphic>
            <wp14:sizeRelH relativeFrom="margin">
              <wp14:pctWidth>0</wp14:pctWidth>
            </wp14:sizeRelH>
            <wp14:sizeRelV relativeFrom="margin">
              <wp14:pctHeight>0</wp14:pctHeight>
            </wp14:sizeRelV>
          </wp:anchor>
        </w:drawing>
      </w:r>
      <w:r w:rsidR="00325EEC">
        <w:rPr>
          <w:noProof/>
          <w:lang w:eastAsia="en-GB"/>
        </w:rPr>
        <mc:AlternateContent>
          <mc:Choice Requires="wps">
            <w:drawing>
              <wp:anchor distT="0" distB="0" distL="114300" distR="114300" simplePos="0" relativeHeight="251658342" behindDoc="0" locked="0" layoutInCell="1" allowOverlap="1" wp14:anchorId="571C2ABB" wp14:editId="62D21915">
                <wp:simplePos x="0" y="0"/>
                <wp:positionH relativeFrom="column">
                  <wp:posOffset>-276225</wp:posOffset>
                </wp:positionH>
                <wp:positionV relativeFrom="paragraph">
                  <wp:posOffset>2372360</wp:posOffset>
                </wp:positionV>
                <wp:extent cx="4152900" cy="2000250"/>
                <wp:effectExtent l="0" t="0" r="19050" b="19050"/>
                <wp:wrapNone/>
                <wp:docPr id="104" name="Text Box 104"/>
                <wp:cNvGraphicFramePr/>
                <a:graphic xmlns:a="http://schemas.openxmlformats.org/drawingml/2006/main">
                  <a:graphicData uri="http://schemas.microsoft.com/office/word/2010/wordprocessingShape">
                    <wps:wsp>
                      <wps:cNvSpPr txBox="1"/>
                      <wps:spPr>
                        <a:xfrm>
                          <a:off x="0" y="0"/>
                          <a:ext cx="4152900" cy="20002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51F149E4" w14:textId="1D05ADDB" w:rsidR="009979F7" w:rsidRPr="00514FFB" w:rsidRDefault="009979F7">
                            <w:pPr>
                              <w:rPr>
                                <w:u w:val="single"/>
                              </w:rPr>
                            </w:pPr>
                            <w:r w:rsidRPr="00514FFB">
                              <w:rPr>
                                <w:u w:val="single"/>
                              </w:rPr>
                              <w:t>View / cancel reservation:</w:t>
                            </w:r>
                          </w:p>
                          <w:p w14:paraId="7DEB6A52" w14:textId="43750482" w:rsidR="009979F7" w:rsidRDefault="009979F7">
                            <w:r>
                              <w:t>This page also had minor changes made, such as implementing the barbershop brand and rounded boxes. My client also suggested instead of 2 separate pages to cancel and view reservation, instead put it into a single page to reduce prevent from pages to pages and further streamlining the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1C2ABB" id="Text Box 104" o:spid="_x0000_s1078" type="#_x0000_t202" style="position:absolute;margin-left:-21.75pt;margin-top:186.8pt;width:327pt;height:157.5pt;z-index:2516583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" fillcolor="white [3201]" strokecolor="#ed7d31 [3205]" strokeweight="1pt">
                <v:textbox>
                  <w:txbxContent>
                    <w:p w14:paraId="51F149E4" w14:textId="1D05ADDB" w:rsidR="009979F7" w:rsidRPr="00514FFB" w:rsidRDefault="009979F7">
                      <w:pPr>
                        <w:rPr>
                          <w:u w:val="single"/>
                        </w:rPr>
                      </w:pPr>
                      <w:r w:rsidRPr="00514FFB">
                        <w:rPr>
                          <w:u w:val="single"/>
                        </w:rPr>
                        <w:t>View / cancel reservation:</w:t>
                      </w:r>
                    </w:p>
                    <w:p w14:paraId="7DEB6A52" w14:textId="43750482" w:rsidR="009979F7" w:rsidRDefault="009979F7">
                      <w:r>
                        <w:t>This page also had minor changes made, such as implementing the barbershop brand and rounded boxes. My client also suggested instead of 2 separate pages to cancel and view reservation, instead put it into a single page to reduce prevent from pages to pages and further streamlining the process.</w:t>
                      </w:r>
                    </w:p>
                  </w:txbxContent>
                </v:textbox>
              </v:shape>
            </w:pict>
          </mc:Fallback>
        </mc:AlternateContent>
      </w:r>
      <w:r w:rsidR="00325EEC" w:rsidRPr="00325EEC">
        <w:rPr>
          <w:noProof/>
          <w:lang w:eastAsia="en-GB"/>
        </w:rPr>
        <w:drawing>
          <wp:anchor distT="0" distB="0" distL="114300" distR="114300" simplePos="0" relativeHeight="251658343" behindDoc="0" locked="0" layoutInCell="1" allowOverlap="1" wp14:anchorId="3396AEC4" wp14:editId="032E85DA">
            <wp:simplePos x="0" y="0"/>
            <wp:positionH relativeFrom="column">
              <wp:posOffset>4024527</wp:posOffset>
            </wp:positionH>
            <wp:positionV relativeFrom="paragraph">
              <wp:posOffset>2400935</wp:posOffset>
            </wp:positionV>
            <wp:extent cx="2219325" cy="1982310"/>
            <wp:effectExtent l="0" t="0" r="0" b="0"/>
            <wp:wrapNone/>
            <wp:docPr id="108" name="Picture 108" descr="A piece of paper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 piece of paper with writing on it&#10;&#10;Description automatically generated with medium confidence"/>
                    <pic:cNvPicPr/>
                  </pic:nvPicPr>
                  <pic:blipFill>
                    <a:blip r:embed="rId58"/>
                    <a:stretch>
                      <a:fillRect/>
                    </a:stretch>
                  </pic:blipFill>
                  <pic:spPr>
                    <a:xfrm>
                      <a:off x="0" y="0"/>
                      <a:ext cx="2219325" cy="1982310"/>
                    </a:xfrm>
                    <a:prstGeom prst="rect">
                      <a:avLst/>
                    </a:prstGeom>
                  </pic:spPr>
                </pic:pic>
              </a:graphicData>
            </a:graphic>
            <wp14:sizeRelH relativeFrom="margin">
              <wp14:pctWidth>0</wp14:pctWidth>
            </wp14:sizeRelH>
            <wp14:sizeRelV relativeFrom="margin">
              <wp14:pctHeight>0</wp14:pctHeight>
            </wp14:sizeRelV>
          </wp:anchor>
        </w:drawing>
      </w:r>
      <w:r w:rsidR="00201980">
        <w:rPr>
          <w:noProof/>
          <w:lang w:eastAsia="en-GB"/>
        </w:rPr>
        <mc:AlternateContent>
          <mc:Choice Requires="wps">
            <w:drawing>
              <wp:anchor distT="0" distB="0" distL="114300" distR="114300" simplePos="0" relativeHeight="251658341" behindDoc="0" locked="0" layoutInCell="1" allowOverlap="1" wp14:anchorId="2164B0E0" wp14:editId="49088FC1">
                <wp:simplePos x="0" y="0"/>
                <wp:positionH relativeFrom="column">
                  <wp:posOffset>-276225</wp:posOffset>
                </wp:positionH>
                <wp:positionV relativeFrom="paragraph">
                  <wp:posOffset>438785</wp:posOffset>
                </wp:positionV>
                <wp:extent cx="4152900" cy="1828800"/>
                <wp:effectExtent l="0" t="0" r="19050" b="19050"/>
                <wp:wrapNone/>
                <wp:docPr id="103" name="Text Box 103"/>
                <wp:cNvGraphicFramePr/>
                <a:graphic xmlns:a="http://schemas.openxmlformats.org/drawingml/2006/main">
                  <a:graphicData uri="http://schemas.microsoft.com/office/word/2010/wordprocessingShape">
                    <wps:wsp>
                      <wps:cNvSpPr txBox="1"/>
                      <wps:spPr>
                        <a:xfrm>
                          <a:off x="0" y="0"/>
                          <a:ext cx="4152900" cy="18288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125E5A3" w14:textId="62482CCD" w:rsidR="009979F7" w:rsidRPr="00AE3C90" w:rsidRDefault="009979F7">
                            <w:pPr>
                              <w:rPr>
                                <w:u w:val="single"/>
                              </w:rPr>
                            </w:pPr>
                            <w:r w:rsidRPr="00AE3C90">
                              <w:rPr>
                                <w:u w:val="single"/>
                              </w:rPr>
                              <w:t>Confirmation:</w:t>
                            </w:r>
                          </w:p>
                          <w:p w14:paraId="05EBA3E5" w14:textId="34FF0A7D" w:rsidR="009979F7" w:rsidRDefault="009979F7">
                            <w:r>
                              <w:t xml:space="preserve">This page was also kept simple and similar to its first design. Implemented the </w:t>
                            </w:r>
                            <w:r w:rsidR="0001269A">
                              <w:t>company’s</w:t>
                            </w:r>
                            <w:r>
                              <w:t xml:space="preserve"> brand and added rounded boxes into the page. My client requested for the final design to instead have one larger rounded box instead of smaller ones as he believes it unnecessarily divides th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64B0E0" id="Text Box 103" o:spid="_x0000_s1079" type="#_x0000_t202" style="position:absolute;margin-left:-21.75pt;margin-top:34.55pt;width:327pt;height:2in;z-index:2516583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" fillcolor="white [3201]" strokecolor="#ed7d31 [3205]" strokeweight="1pt">
                <v:textbox>
                  <w:txbxContent>
                    <w:p w14:paraId="3125E5A3" w14:textId="62482CCD" w:rsidR="009979F7" w:rsidRPr="00AE3C90" w:rsidRDefault="009979F7">
                      <w:pPr>
                        <w:rPr>
                          <w:u w:val="single"/>
                        </w:rPr>
                      </w:pPr>
                      <w:r w:rsidRPr="00AE3C90">
                        <w:rPr>
                          <w:u w:val="single"/>
                        </w:rPr>
                        <w:t>Confirmation:</w:t>
                      </w:r>
                    </w:p>
                    <w:p w14:paraId="05EBA3E5" w14:textId="34FF0A7D" w:rsidR="009979F7" w:rsidRDefault="009979F7">
                      <w:r>
                        <w:t xml:space="preserve">This page was also kept simple and similar to its first design. Implemented the </w:t>
                      </w:r>
                      <w:r w:rsidR="0001269A">
                        <w:t>company’s</w:t>
                      </w:r>
                      <w:r>
                        <w:t xml:space="preserve"> brand and added rounded boxes into the page. My client requested for the final design to instead have one larger rounded box instead of smaller ones as he believes it unnecessarily divides the page.</w:t>
                      </w:r>
                    </w:p>
                  </w:txbxContent>
                </v:textbox>
              </v:shape>
            </w:pict>
          </mc:Fallback>
        </mc:AlternateContent>
      </w:r>
      <w:r w:rsidR="00201980" w:rsidRPr="00201980">
        <w:rPr>
          <w:noProof/>
          <w:lang w:eastAsia="en-GB"/>
        </w:rPr>
        <w:drawing>
          <wp:anchor distT="0" distB="0" distL="114300" distR="114300" simplePos="0" relativeHeight="251658340" behindDoc="0" locked="0" layoutInCell="1" allowOverlap="1" wp14:anchorId="3283EEDB" wp14:editId="5FCE7C78">
            <wp:simplePos x="0" y="0"/>
            <wp:positionH relativeFrom="column">
              <wp:posOffset>4015091</wp:posOffset>
            </wp:positionH>
            <wp:positionV relativeFrom="paragraph">
              <wp:posOffset>438785</wp:posOffset>
            </wp:positionV>
            <wp:extent cx="2233309" cy="1809750"/>
            <wp:effectExtent l="0" t="0" r="0" b="0"/>
            <wp:wrapNone/>
            <wp:docPr id="102" name="Picture 102" descr="A piece of paper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ece of paper with writing on it&#10;&#10;Description automatically generated with medium confidence"/>
                    <pic:cNvPicPr/>
                  </pic:nvPicPr>
                  <pic:blipFill>
                    <a:blip r:embed="rId59"/>
                    <a:stretch>
                      <a:fillRect/>
                    </a:stretch>
                  </pic:blipFill>
                  <pic:spPr>
                    <a:xfrm>
                      <a:off x="0" y="0"/>
                      <a:ext cx="2234084" cy="1810378"/>
                    </a:xfrm>
                    <a:prstGeom prst="rect">
                      <a:avLst/>
                    </a:prstGeom>
                  </pic:spPr>
                </pic:pic>
              </a:graphicData>
            </a:graphic>
            <wp14:sizeRelH relativeFrom="margin">
              <wp14:pctWidth>0</wp14:pctWidth>
            </wp14:sizeRelH>
            <wp14:sizeRelV relativeFrom="margin">
              <wp14:pctHeight>0</wp14:pctHeight>
            </wp14:sizeRelV>
          </wp:anchor>
        </w:drawing>
      </w:r>
      <w:r w:rsidR="00B779EF">
        <w:rPr>
          <w:b/>
          <w:bCs/>
          <w:sz w:val="24"/>
          <w:szCs w:val="24"/>
          <w:u w:val="single"/>
        </w:rPr>
        <w:t>d</w:t>
      </w:r>
    </w:p>
    <w:p w14:paraId="2EB9A0DE" w14:textId="225D2311" w:rsidR="00B779EF" w:rsidRDefault="00B779EF" w:rsidP="00F8667D">
      <w:pPr>
        <w:rPr>
          <w:b/>
          <w:bCs/>
          <w:sz w:val="24"/>
          <w:szCs w:val="24"/>
          <w:u w:val="single"/>
        </w:rPr>
      </w:pPr>
    </w:p>
    <w:p w14:paraId="6A17026A" w14:textId="0FC4820A" w:rsidR="00B779EF" w:rsidRDefault="00B779EF" w:rsidP="00F8667D">
      <w:pPr>
        <w:rPr>
          <w:b/>
          <w:bCs/>
          <w:sz w:val="24"/>
          <w:szCs w:val="24"/>
          <w:u w:val="single"/>
        </w:rPr>
      </w:pPr>
    </w:p>
    <w:p w14:paraId="00BD71D5" w14:textId="7EC4B4B1" w:rsidR="00B779EF" w:rsidRDefault="00B779EF" w:rsidP="00F8667D">
      <w:pPr>
        <w:rPr>
          <w:b/>
          <w:bCs/>
          <w:sz w:val="24"/>
          <w:szCs w:val="24"/>
          <w:u w:val="single"/>
        </w:rPr>
      </w:pPr>
    </w:p>
    <w:p w14:paraId="5B54F2F8" w14:textId="64FA0575" w:rsidR="00B779EF" w:rsidRDefault="00B779EF" w:rsidP="00F8667D">
      <w:pPr>
        <w:rPr>
          <w:b/>
          <w:bCs/>
          <w:sz w:val="24"/>
          <w:szCs w:val="24"/>
          <w:u w:val="single"/>
        </w:rPr>
      </w:pPr>
    </w:p>
    <w:p w14:paraId="66B052E3" w14:textId="1568B233" w:rsidR="00B779EF" w:rsidRDefault="00B779EF" w:rsidP="00F8667D">
      <w:pPr>
        <w:rPr>
          <w:b/>
          <w:bCs/>
          <w:sz w:val="24"/>
          <w:szCs w:val="24"/>
          <w:u w:val="single"/>
        </w:rPr>
      </w:pPr>
    </w:p>
    <w:p w14:paraId="6C88F8EF" w14:textId="5DC2E1AF" w:rsidR="00B779EF" w:rsidRDefault="00B779EF" w:rsidP="00F8667D">
      <w:pPr>
        <w:rPr>
          <w:b/>
          <w:bCs/>
          <w:sz w:val="24"/>
          <w:szCs w:val="24"/>
          <w:u w:val="single"/>
        </w:rPr>
      </w:pPr>
    </w:p>
    <w:p w14:paraId="1858CFF7" w14:textId="222F04F5" w:rsidR="00B779EF" w:rsidRDefault="00B779EF" w:rsidP="00F8667D">
      <w:pPr>
        <w:rPr>
          <w:b/>
          <w:bCs/>
          <w:sz w:val="24"/>
          <w:szCs w:val="24"/>
          <w:u w:val="single"/>
        </w:rPr>
      </w:pPr>
    </w:p>
    <w:p w14:paraId="00DDF6C3" w14:textId="5E503C74" w:rsidR="00B779EF" w:rsidRDefault="00B779EF" w:rsidP="00F8667D">
      <w:pPr>
        <w:rPr>
          <w:b/>
          <w:bCs/>
          <w:sz w:val="24"/>
          <w:szCs w:val="24"/>
          <w:u w:val="single"/>
        </w:rPr>
      </w:pPr>
    </w:p>
    <w:p w14:paraId="472C0F06" w14:textId="0049392B" w:rsidR="00B779EF" w:rsidRDefault="00B779EF" w:rsidP="00F8667D">
      <w:pPr>
        <w:rPr>
          <w:b/>
          <w:bCs/>
          <w:sz w:val="24"/>
          <w:szCs w:val="24"/>
          <w:u w:val="single"/>
        </w:rPr>
      </w:pPr>
    </w:p>
    <w:p w14:paraId="1422CDE3" w14:textId="164137D7" w:rsidR="00B779EF" w:rsidRDefault="00B779EF" w:rsidP="00F8667D">
      <w:pPr>
        <w:rPr>
          <w:b/>
          <w:bCs/>
          <w:sz w:val="24"/>
          <w:szCs w:val="24"/>
          <w:u w:val="single"/>
        </w:rPr>
      </w:pPr>
    </w:p>
    <w:p w14:paraId="5F07E1B1" w14:textId="4C6A243D" w:rsidR="00B779EF" w:rsidRDefault="00B779EF" w:rsidP="00F8667D">
      <w:pPr>
        <w:rPr>
          <w:b/>
          <w:bCs/>
          <w:sz w:val="24"/>
          <w:szCs w:val="24"/>
          <w:u w:val="single"/>
        </w:rPr>
      </w:pPr>
    </w:p>
    <w:p w14:paraId="1EFD1B84" w14:textId="6F156B3F" w:rsidR="00B779EF" w:rsidRDefault="00B779EF" w:rsidP="00F8667D">
      <w:pPr>
        <w:rPr>
          <w:b/>
          <w:bCs/>
          <w:sz w:val="24"/>
          <w:szCs w:val="24"/>
          <w:u w:val="single"/>
        </w:rPr>
      </w:pPr>
    </w:p>
    <w:p w14:paraId="23C036FD" w14:textId="200A5F5B" w:rsidR="00B779EF" w:rsidRDefault="00B779EF" w:rsidP="00F8667D">
      <w:pPr>
        <w:rPr>
          <w:b/>
          <w:bCs/>
          <w:sz w:val="24"/>
          <w:szCs w:val="24"/>
          <w:u w:val="single"/>
        </w:rPr>
      </w:pPr>
    </w:p>
    <w:p w14:paraId="48F8D88F" w14:textId="0D98D020" w:rsidR="00B779EF" w:rsidRDefault="00B779EF" w:rsidP="00F8667D">
      <w:pPr>
        <w:rPr>
          <w:b/>
          <w:bCs/>
          <w:sz w:val="24"/>
          <w:szCs w:val="24"/>
          <w:u w:val="single"/>
        </w:rPr>
      </w:pPr>
    </w:p>
    <w:p w14:paraId="3A751DDD" w14:textId="3A0770A4" w:rsidR="00B779EF" w:rsidRDefault="00B779EF" w:rsidP="00F8667D">
      <w:pPr>
        <w:rPr>
          <w:b/>
          <w:bCs/>
          <w:sz w:val="24"/>
          <w:szCs w:val="24"/>
          <w:u w:val="single"/>
        </w:rPr>
      </w:pPr>
    </w:p>
    <w:p w14:paraId="4A7916C0" w14:textId="226A8F0E" w:rsidR="00B779EF" w:rsidRDefault="00B779EF" w:rsidP="00F8667D">
      <w:pPr>
        <w:rPr>
          <w:b/>
          <w:bCs/>
          <w:sz w:val="24"/>
          <w:szCs w:val="24"/>
          <w:u w:val="single"/>
        </w:rPr>
      </w:pPr>
    </w:p>
    <w:p w14:paraId="6CFED49D" w14:textId="072F84A6" w:rsidR="00B779EF" w:rsidRDefault="00B779EF" w:rsidP="00F8667D">
      <w:pPr>
        <w:rPr>
          <w:b/>
          <w:bCs/>
          <w:sz w:val="24"/>
          <w:szCs w:val="24"/>
          <w:u w:val="single"/>
        </w:rPr>
      </w:pPr>
    </w:p>
    <w:p w14:paraId="4500804A" w14:textId="3F466243" w:rsidR="00B779EF" w:rsidRDefault="00B779EF" w:rsidP="00F8667D">
      <w:pPr>
        <w:rPr>
          <w:b/>
          <w:bCs/>
          <w:sz w:val="24"/>
          <w:szCs w:val="24"/>
          <w:u w:val="single"/>
        </w:rPr>
      </w:pPr>
    </w:p>
    <w:p w14:paraId="0A3473D8" w14:textId="194CCE3C" w:rsidR="00B779EF" w:rsidRDefault="00B779EF" w:rsidP="00F8667D">
      <w:pPr>
        <w:rPr>
          <w:b/>
          <w:bCs/>
          <w:sz w:val="24"/>
          <w:szCs w:val="24"/>
          <w:u w:val="single"/>
        </w:rPr>
      </w:pPr>
    </w:p>
    <w:p w14:paraId="32908015" w14:textId="6C8E6684" w:rsidR="00B779EF" w:rsidRDefault="00B779EF" w:rsidP="00F8667D">
      <w:pPr>
        <w:rPr>
          <w:b/>
          <w:bCs/>
          <w:sz w:val="24"/>
          <w:szCs w:val="24"/>
          <w:u w:val="single"/>
        </w:rPr>
      </w:pPr>
    </w:p>
    <w:p w14:paraId="2DFFBB55" w14:textId="46C27C94" w:rsidR="00B779EF" w:rsidRDefault="00B779EF" w:rsidP="00F8667D">
      <w:pPr>
        <w:rPr>
          <w:b/>
          <w:bCs/>
          <w:sz w:val="24"/>
          <w:szCs w:val="24"/>
          <w:u w:val="single"/>
        </w:rPr>
      </w:pPr>
    </w:p>
    <w:p w14:paraId="2E32054B" w14:textId="5001EBAE" w:rsidR="00B779EF" w:rsidRDefault="00B779EF" w:rsidP="00F8667D">
      <w:pPr>
        <w:rPr>
          <w:b/>
          <w:bCs/>
          <w:sz w:val="24"/>
          <w:szCs w:val="24"/>
          <w:u w:val="single"/>
        </w:rPr>
      </w:pPr>
    </w:p>
    <w:p w14:paraId="74BB5F74" w14:textId="5349DEE6" w:rsidR="00B779EF" w:rsidRDefault="00B779EF" w:rsidP="00F8667D">
      <w:pPr>
        <w:rPr>
          <w:b/>
          <w:bCs/>
          <w:sz w:val="24"/>
          <w:szCs w:val="24"/>
          <w:u w:val="single"/>
        </w:rPr>
      </w:pPr>
    </w:p>
    <w:p w14:paraId="1C92D95B" w14:textId="77777777" w:rsidR="00EE23A6" w:rsidRDefault="00EE23A6" w:rsidP="00F8667D">
      <w:pPr>
        <w:rPr>
          <w:b/>
          <w:bCs/>
          <w:sz w:val="24"/>
          <w:szCs w:val="24"/>
          <w:u w:val="single"/>
        </w:rPr>
      </w:pPr>
    </w:p>
    <w:p w14:paraId="2B4844E4" w14:textId="488AF400" w:rsidR="00B779EF" w:rsidRPr="00EE23A6" w:rsidRDefault="008E1857" w:rsidP="00F8667D">
      <w:pPr>
        <w:rPr>
          <w:b/>
          <w:bCs/>
          <w:sz w:val="28"/>
          <w:szCs w:val="28"/>
          <w:u w:val="single"/>
        </w:rPr>
      </w:pPr>
      <w:r w:rsidRPr="00EE23A6">
        <w:rPr>
          <w:noProof/>
          <w:sz w:val="28"/>
          <w:szCs w:val="28"/>
          <w:lang w:eastAsia="en-GB"/>
        </w:rPr>
        <w:lastRenderedPageBreak/>
        <mc:AlternateContent>
          <mc:Choice Requires="wps">
            <w:drawing>
              <wp:anchor distT="0" distB="0" distL="114300" distR="114300" simplePos="0" relativeHeight="251658348" behindDoc="1" locked="0" layoutInCell="1" allowOverlap="1" wp14:anchorId="2F254731" wp14:editId="43CBC5E4">
                <wp:simplePos x="0" y="0"/>
                <wp:positionH relativeFrom="margin">
                  <wp:posOffset>-438150</wp:posOffset>
                </wp:positionH>
                <wp:positionV relativeFrom="paragraph">
                  <wp:posOffset>342900</wp:posOffset>
                </wp:positionV>
                <wp:extent cx="6590805" cy="5067300"/>
                <wp:effectExtent l="0" t="0" r="19685" b="19050"/>
                <wp:wrapNone/>
                <wp:docPr id="113" name="Text Box 113"/>
                <wp:cNvGraphicFramePr/>
                <a:graphic xmlns:a="http://schemas.openxmlformats.org/drawingml/2006/main">
                  <a:graphicData uri="http://schemas.microsoft.com/office/word/2010/wordprocessingShape">
                    <wps:wsp>
                      <wps:cNvSpPr txBox="1"/>
                      <wps:spPr>
                        <a:xfrm>
                          <a:off x="0" y="0"/>
                          <a:ext cx="6590805" cy="50673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DC092E8" w14:textId="33CF20AD" w:rsidR="009979F7" w:rsidRPr="008E1857" w:rsidRDefault="009979F7">
                            <w:pPr>
                              <w:rPr>
                                <w:b/>
                                <w:bCs/>
                                <w:u w:val="single"/>
                              </w:rPr>
                            </w:pPr>
                            <w:r w:rsidRPr="008E1857">
                              <w:rPr>
                                <w:b/>
                                <w:bCs/>
                                <w:u w:val="single"/>
                              </w:rPr>
                              <w:t>Login system:</w:t>
                            </w:r>
                          </w:p>
                          <w:p w14:paraId="2C2555E7" w14:textId="77777777" w:rsidR="009979F7" w:rsidRDefault="009979F7"/>
                          <w:p w14:paraId="65F07B00" w14:textId="77777777" w:rsidR="009979F7" w:rsidRDefault="009979F7"/>
                          <w:p w14:paraId="32DDF88F" w14:textId="77777777" w:rsidR="009979F7" w:rsidRDefault="009979F7"/>
                          <w:p w14:paraId="65C4F756" w14:textId="77777777" w:rsidR="009979F7" w:rsidRDefault="009979F7"/>
                          <w:p w14:paraId="64AE7ECD" w14:textId="77777777" w:rsidR="009979F7" w:rsidRDefault="009979F7"/>
                          <w:p w14:paraId="57AD780C" w14:textId="77777777" w:rsidR="009979F7" w:rsidRDefault="009979F7"/>
                          <w:p w14:paraId="0E098E5D" w14:textId="4DADC31D" w:rsidR="009979F7" w:rsidRDefault="009979F7"/>
                          <w:p w14:paraId="16EC418C" w14:textId="77777777" w:rsidR="009979F7" w:rsidRDefault="009979F7"/>
                          <w:p w14:paraId="7E5C13C6" w14:textId="748070D2" w:rsidR="009979F7" w:rsidRDefault="009979F7">
                            <w:r>
                              <w:t>My client has requested this colour palette as it is similar to interior design of his barbershop. I decided to colour the bottom section to create some contrast to make it more visually exciting. The accents match with the grey painted exposed brick wall while the light golden and brown colour match with the vintage chairs and moody lighting at the barbershop. In order to provide a uniform experience, I have implemented this style/colour palette throughout the whole system to ensure that the user associates the booking system with the barbershop itself and further make the program as attractive as possible.</w:t>
                            </w:r>
                          </w:p>
                          <w:p w14:paraId="7948CDB2" w14:textId="20643298" w:rsidR="009979F7" w:rsidRDefault="009979F7">
                            <w:r>
                              <w:t>I designed to keep the login in system as simple as possible, showing the logo and the different login options. This has been designed to be accessible from all age ranges where each type of login is clearly separated, this is perfect especially for the elderly who still enjoy getting a fresh haircut at the barbershop.</w:t>
                            </w:r>
                          </w:p>
                          <w:p w14:paraId="2FA3FAA3" w14:textId="525ADDDB" w:rsidR="009979F7" w:rsidRDefault="009979F7">
                            <w:r>
                              <w:t>From my 2</w:t>
                            </w:r>
                            <w:r w:rsidRPr="00144B4E">
                              <w:rPr>
                                <w:vertAlign w:val="superscript"/>
                              </w:rPr>
                              <w:t>nd</w:t>
                            </w:r>
                            <w:r>
                              <w:t xml:space="preserve"> iterative design, I moved email address and password out of the text box as that may cause unnecessary confusion due to not knowing where to input their detail. This is the primary reason why I added a rounded box making it clear for users to input into that box. In doing this , making the system more user cent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54731" id="Text Box 113" o:spid="_x0000_s1080" type="#_x0000_t202" style="position:absolute;margin-left:-34.5pt;margin-top:27pt;width:518.95pt;height:399pt;z-index:-2516581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" fillcolor="white [3201]" strokecolor="#ed7d31 [3205]" strokeweight="1pt">
                <v:textbox>
                  <w:txbxContent>
                    <w:p w14:paraId="7DC092E8" w14:textId="33CF20AD" w:rsidR="009979F7" w:rsidRPr="008E1857" w:rsidRDefault="009979F7">
                      <w:pPr>
                        <w:rPr>
                          <w:b/>
                          <w:bCs/>
                          <w:u w:val="single"/>
                        </w:rPr>
                      </w:pPr>
                      <w:r w:rsidRPr="008E1857">
                        <w:rPr>
                          <w:b/>
                          <w:bCs/>
                          <w:u w:val="single"/>
                        </w:rPr>
                        <w:t>Login system:</w:t>
                      </w:r>
                    </w:p>
                    <w:p w14:paraId="2C2555E7" w14:textId="77777777" w:rsidR="009979F7" w:rsidRDefault="009979F7"/>
                    <w:p w14:paraId="65F07B00" w14:textId="77777777" w:rsidR="009979F7" w:rsidRDefault="009979F7"/>
                    <w:p w14:paraId="32DDF88F" w14:textId="77777777" w:rsidR="009979F7" w:rsidRDefault="009979F7"/>
                    <w:p w14:paraId="65C4F756" w14:textId="77777777" w:rsidR="009979F7" w:rsidRDefault="009979F7"/>
                    <w:p w14:paraId="64AE7ECD" w14:textId="77777777" w:rsidR="009979F7" w:rsidRDefault="009979F7"/>
                    <w:p w14:paraId="57AD780C" w14:textId="77777777" w:rsidR="009979F7" w:rsidRDefault="009979F7"/>
                    <w:p w14:paraId="0E098E5D" w14:textId="4DADC31D" w:rsidR="009979F7" w:rsidRDefault="009979F7"/>
                    <w:p w14:paraId="16EC418C" w14:textId="77777777" w:rsidR="009979F7" w:rsidRDefault="009979F7"/>
                    <w:p w14:paraId="7E5C13C6" w14:textId="748070D2" w:rsidR="009979F7" w:rsidRDefault="009979F7">
                      <w:r>
                        <w:t>My client has requested this colour palette as it is similar to interior design of his barbershop. I decided to colour the bottom section to create some contrast to make it more visually exciting. The accents match with the grey painted exposed brick wall while the light golden and brown colour match with the vintage chairs and moody lighting at the barbershop. In order to provide a uniform experience, I have implemented this style/colour palette throughout the whole system to ensure that the user associates the booking system with the barbershop itself and further make the program as attractive as possible.</w:t>
                      </w:r>
                    </w:p>
                    <w:p w14:paraId="7948CDB2" w14:textId="20643298" w:rsidR="009979F7" w:rsidRDefault="009979F7">
                      <w:r>
                        <w:t>I designed to keep the login in system as simple as possible, showing the logo and the different login options. This has been designed to be accessible from all age ranges where each type of login is clearly separated, this is perfect especially for the elderly who still enjoy getting a fresh haircut at the barbershop.</w:t>
                      </w:r>
                    </w:p>
                    <w:p w14:paraId="2FA3FAA3" w14:textId="525ADDDB" w:rsidR="009979F7" w:rsidRDefault="009979F7">
                      <w:r>
                        <w:t>From my 2</w:t>
                      </w:r>
                      <w:r w:rsidRPr="00144B4E">
                        <w:rPr>
                          <w:vertAlign w:val="superscript"/>
                        </w:rPr>
                        <w:t>nd</w:t>
                      </w:r>
                      <w:r>
                        <w:t xml:space="preserve"> iterative design, I moved email address and password out of the text box as that may cause unnecessary confusion due to not knowing where to input their detail. This is the primary reason why I added a rounded box making it clear for users to input into that box. In doing this , making the system more user centred</w:t>
                      </w:r>
                    </w:p>
                  </w:txbxContent>
                </v:textbox>
                <w10:wrap anchorx="margin"/>
              </v:shape>
            </w:pict>
          </mc:Fallback>
        </mc:AlternateContent>
      </w:r>
      <w:r w:rsidR="00B779EF" w:rsidRPr="00EE23A6">
        <w:rPr>
          <w:b/>
          <w:bCs/>
          <w:sz w:val="28"/>
          <w:szCs w:val="28"/>
          <w:u w:val="single"/>
        </w:rPr>
        <w:t>Final design</w:t>
      </w:r>
    </w:p>
    <w:p w14:paraId="59AFE9CB" w14:textId="12DDF8CA" w:rsidR="00562F79" w:rsidRDefault="00562F79" w:rsidP="00F8667D">
      <w:pPr>
        <w:rPr>
          <w:b/>
          <w:bCs/>
          <w:sz w:val="24"/>
          <w:szCs w:val="24"/>
          <w:u w:val="single"/>
        </w:rPr>
      </w:pPr>
      <w:r>
        <w:rPr>
          <w:noProof/>
          <w:lang w:eastAsia="en-GB"/>
        </w:rPr>
        <w:drawing>
          <wp:anchor distT="0" distB="0" distL="114300" distR="114300" simplePos="0" relativeHeight="251658347" behindDoc="0" locked="0" layoutInCell="1" allowOverlap="1" wp14:anchorId="0C5FA489" wp14:editId="51485987">
            <wp:simplePos x="0" y="0"/>
            <wp:positionH relativeFrom="margin">
              <wp:posOffset>749300</wp:posOffset>
            </wp:positionH>
            <wp:positionV relativeFrom="paragraph">
              <wp:posOffset>157480</wp:posOffset>
            </wp:positionV>
            <wp:extent cx="4328598" cy="2444661"/>
            <wp:effectExtent l="0" t="0" r="0" b="0"/>
            <wp:wrapNone/>
            <wp:docPr id="112" name="Picture 1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 chat or text message&#10;&#10;Description automatically generated"/>
                    <pic:cNvPicPr/>
                  </pic:nvPicPr>
                  <pic:blipFill>
                    <a:blip r:embed="rId60"/>
                    <a:stretch>
                      <a:fillRect/>
                    </a:stretch>
                  </pic:blipFill>
                  <pic:spPr>
                    <a:xfrm>
                      <a:off x="0" y="0"/>
                      <a:ext cx="4328598" cy="2444661"/>
                    </a:xfrm>
                    <a:prstGeom prst="rect">
                      <a:avLst/>
                    </a:prstGeom>
                  </pic:spPr>
                </pic:pic>
              </a:graphicData>
            </a:graphic>
            <wp14:sizeRelH relativeFrom="margin">
              <wp14:pctWidth>0</wp14:pctWidth>
            </wp14:sizeRelH>
            <wp14:sizeRelV relativeFrom="margin">
              <wp14:pctHeight>0</wp14:pctHeight>
            </wp14:sizeRelV>
          </wp:anchor>
        </w:drawing>
      </w:r>
    </w:p>
    <w:p w14:paraId="74E203F6" w14:textId="77777777" w:rsidR="00562F79" w:rsidRDefault="00562F79" w:rsidP="00F8667D">
      <w:pPr>
        <w:rPr>
          <w:b/>
          <w:bCs/>
          <w:sz w:val="24"/>
          <w:szCs w:val="24"/>
          <w:u w:val="single"/>
        </w:rPr>
      </w:pPr>
    </w:p>
    <w:p w14:paraId="3D698873" w14:textId="77777777" w:rsidR="00562F79" w:rsidRDefault="00562F79" w:rsidP="00F8667D">
      <w:pPr>
        <w:rPr>
          <w:b/>
          <w:bCs/>
          <w:sz w:val="24"/>
          <w:szCs w:val="24"/>
          <w:u w:val="single"/>
        </w:rPr>
      </w:pPr>
    </w:p>
    <w:p w14:paraId="021E2E7C" w14:textId="77777777" w:rsidR="00562F79" w:rsidRDefault="00562F79" w:rsidP="00F8667D">
      <w:pPr>
        <w:rPr>
          <w:b/>
          <w:bCs/>
          <w:sz w:val="24"/>
          <w:szCs w:val="24"/>
          <w:u w:val="single"/>
        </w:rPr>
      </w:pPr>
    </w:p>
    <w:p w14:paraId="5D381377" w14:textId="77777777" w:rsidR="00562F79" w:rsidRDefault="00562F79" w:rsidP="00F8667D">
      <w:pPr>
        <w:rPr>
          <w:b/>
          <w:bCs/>
          <w:sz w:val="24"/>
          <w:szCs w:val="24"/>
          <w:u w:val="single"/>
        </w:rPr>
      </w:pPr>
    </w:p>
    <w:p w14:paraId="4A17215D" w14:textId="77777777" w:rsidR="00562F79" w:rsidRDefault="00562F79" w:rsidP="00F8667D">
      <w:pPr>
        <w:rPr>
          <w:b/>
          <w:bCs/>
          <w:sz w:val="24"/>
          <w:szCs w:val="24"/>
          <w:u w:val="single"/>
        </w:rPr>
      </w:pPr>
    </w:p>
    <w:p w14:paraId="4A86CD74" w14:textId="77777777" w:rsidR="00562F79" w:rsidRDefault="00562F79" w:rsidP="00F8667D">
      <w:pPr>
        <w:rPr>
          <w:b/>
          <w:bCs/>
          <w:sz w:val="24"/>
          <w:szCs w:val="24"/>
          <w:u w:val="single"/>
        </w:rPr>
      </w:pPr>
    </w:p>
    <w:p w14:paraId="6FF73DA5" w14:textId="77777777" w:rsidR="00562F79" w:rsidRDefault="00562F79" w:rsidP="00F8667D">
      <w:pPr>
        <w:rPr>
          <w:b/>
          <w:bCs/>
          <w:sz w:val="24"/>
          <w:szCs w:val="24"/>
          <w:u w:val="single"/>
        </w:rPr>
      </w:pPr>
    </w:p>
    <w:p w14:paraId="01ED3DD6" w14:textId="77777777" w:rsidR="00562F79" w:rsidRDefault="00562F79" w:rsidP="00F8667D">
      <w:pPr>
        <w:rPr>
          <w:b/>
          <w:bCs/>
          <w:sz w:val="24"/>
          <w:szCs w:val="24"/>
          <w:u w:val="single"/>
        </w:rPr>
      </w:pPr>
    </w:p>
    <w:p w14:paraId="4A85FBCC" w14:textId="77777777" w:rsidR="00562F79" w:rsidRDefault="00562F79" w:rsidP="00F8667D">
      <w:pPr>
        <w:rPr>
          <w:b/>
          <w:bCs/>
          <w:sz w:val="24"/>
          <w:szCs w:val="24"/>
          <w:u w:val="single"/>
        </w:rPr>
      </w:pPr>
    </w:p>
    <w:p w14:paraId="1C96863E" w14:textId="77777777" w:rsidR="00562F79" w:rsidRDefault="00562F79" w:rsidP="00F8667D">
      <w:pPr>
        <w:rPr>
          <w:b/>
          <w:bCs/>
          <w:sz w:val="24"/>
          <w:szCs w:val="24"/>
          <w:u w:val="single"/>
        </w:rPr>
      </w:pPr>
    </w:p>
    <w:p w14:paraId="4772F8C7" w14:textId="77777777" w:rsidR="00562F79" w:rsidRDefault="00562F79" w:rsidP="00F8667D">
      <w:pPr>
        <w:rPr>
          <w:b/>
          <w:bCs/>
          <w:sz w:val="24"/>
          <w:szCs w:val="24"/>
          <w:u w:val="single"/>
        </w:rPr>
      </w:pPr>
    </w:p>
    <w:p w14:paraId="51C4BA88" w14:textId="77777777" w:rsidR="00562F79" w:rsidRDefault="00562F79" w:rsidP="00F8667D">
      <w:pPr>
        <w:rPr>
          <w:b/>
          <w:bCs/>
          <w:sz w:val="24"/>
          <w:szCs w:val="24"/>
          <w:u w:val="single"/>
        </w:rPr>
      </w:pPr>
    </w:p>
    <w:p w14:paraId="1C3415BE" w14:textId="77777777" w:rsidR="00562F79" w:rsidRDefault="00562F79" w:rsidP="00F8667D">
      <w:pPr>
        <w:rPr>
          <w:b/>
          <w:bCs/>
          <w:sz w:val="24"/>
          <w:szCs w:val="24"/>
          <w:u w:val="single"/>
        </w:rPr>
      </w:pPr>
    </w:p>
    <w:p w14:paraId="59E5A5F5" w14:textId="77777777" w:rsidR="00562F79" w:rsidRDefault="00562F79" w:rsidP="00F8667D">
      <w:pPr>
        <w:rPr>
          <w:b/>
          <w:bCs/>
          <w:sz w:val="24"/>
          <w:szCs w:val="24"/>
          <w:u w:val="single"/>
        </w:rPr>
      </w:pPr>
    </w:p>
    <w:p w14:paraId="1434FB8E" w14:textId="77777777" w:rsidR="00562F79" w:rsidRDefault="00562F79" w:rsidP="00F8667D">
      <w:pPr>
        <w:rPr>
          <w:b/>
          <w:bCs/>
          <w:sz w:val="24"/>
          <w:szCs w:val="24"/>
          <w:u w:val="single"/>
        </w:rPr>
      </w:pPr>
    </w:p>
    <w:p w14:paraId="43BF2065" w14:textId="4281A38E" w:rsidR="00562F79" w:rsidRDefault="001C4975" w:rsidP="00F8667D">
      <w:pPr>
        <w:rPr>
          <w:b/>
          <w:bCs/>
          <w:sz w:val="24"/>
          <w:szCs w:val="24"/>
          <w:u w:val="single"/>
        </w:rPr>
      </w:pPr>
      <w:r>
        <w:rPr>
          <w:noProof/>
          <w:lang w:eastAsia="en-GB"/>
        </w:rPr>
        <mc:AlternateContent>
          <mc:Choice Requires="wps">
            <w:drawing>
              <wp:anchor distT="0" distB="0" distL="114300" distR="114300" simplePos="0" relativeHeight="251658349" behindDoc="0" locked="0" layoutInCell="1" allowOverlap="1" wp14:anchorId="7EA17BC0" wp14:editId="28421501">
                <wp:simplePos x="0" y="0"/>
                <wp:positionH relativeFrom="margin">
                  <wp:align>center</wp:align>
                </wp:positionH>
                <wp:positionV relativeFrom="paragraph">
                  <wp:posOffset>323850</wp:posOffset>
                </wp:positionV>
                <wp:extent cx="6602095" cy="4133850"/>
                <wp:effectExtent l="0" t="0" r="27305" b="19050"/>
                <wp:wrapNone/>
                <wp:docPr id="114" name="Text Box 114"/>
                <wp:cNvGraphicFramePr/>
                <a:graphic xmlns:a="http://schemas.openxmlformats.org/drawingml/2006/main">
                  <a:graphicData uri="http://schemas.microsoft.com/office/word/2010/wordprocessingShape">
                    <wps:wsp>
                      <wps:cNvSpPr txBox="1"/>
                      <wps:spPr>
                        <a:xfrm>
                          <a:off x="0" y="0"/>
                          <a:ext cx="6602095" cy="41338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CE3CF55" w14:textId="429376C6" w:rsidR="009979F7" w:rsidRPr="00562F79" w:rsidRDefault="009979F7">
                            <w:pPr>
                              <w:rPr>
                                <w:b/>
                                <w:bCs/>
                                <w:u w:val="single"/>
                              </w:rPr>
                            </w:pPr>
                            <w:r w:rsidRPr="00562F79">
                              <w:rPr>
                                <w:b/>
                                <w:bCs/>
                                <w:u w:val="single"/>
                              </w:rPr>
                              <w:t>Main menu:</w:t>
                            </w:r>
                          </w:p>
                          <w:p w14:paraId="2E406CE9" w14:textId="151E4F43" w:rsidR="009979F7" w:rsidRDefault="009979F7"/>
                          <w:p w14:paraId="46D3886B" w14:textId="3C254ADC" w:rsidR="009979F7" w:rsidRDefault="009979F7"/>
                          <w:p w14:paraId="7DB5B987" w14:textId="3F9B678E" w:rsidR="009979F7" w:rsidRDefault="009979F7"/>
                          <w:p w14:paraId="47E081A3" w14:textId="0ADA15E5" w:rsidR="009979F7" w:rsidRDefault="009979F7"/>
                          <w:p w14:paraId="6B86B733" w14:textId="2A2F0488" w:rsidR="009979F7" w:rsidRDefault="009979F7"/>
                          <w:p w14:paraId="68CDA98C" w14:textId="34EE5F63" w:rsidR="009979F7" w:rsidRDefault="009979F7"/>
                          <w:p w14:paraId="37CE38A6" w14:textId="7D60106B" w:rsidR="009979F7" w:rsidRDefault="009979F7"/>
                          <w:p w14:paraId="6962CA16" w14:textId="0DEF9985" w:rsidR="009979F7" w:rsidRDefault="009979F7"/>
                          <w:p w14:paraId="38E23A9D" w14:textId="3D7BCEEC" w:rsidR="009979F7" w:rsidRDefault="009979F7">
                            <w:r>
                              <w:t xml:space="preserve">For each button on this screen, I previously added icons to each action to further make the design accessible to a range of people no matter their background. This hopefully can assist people whose English isn’t their first language. This was implemented as from conversation with my clients, I now know that many customers are </w:t>
                            </w:r>
                            <w:r w:rsidR="00F324FE">
                              <w:t xml:space="preserve">not </w:t>
                            </w:r>
                            <w:r w:rsidR="00761ADC">
                              <w:t>proficient</w:t>
                            </w:r>
                            <w:r>
                              <w:t xml:space="preserve"> </w:t>
                            </w:r>
                            <w:r w:rsidR="00761ADC">
                              <w:t>at English, they may</w:t>
                            </w:r>
                            <w:r>
                              <w:t xml:space="preserve"> benefit from more icons that can universally explain the functions of the program. I placed the buttons in the centre of the screen as my client requested it, he said that it made the buttons stand out more, making it clearer. This with the larger font may help visually impaired in using the program easily. Reduces the button count to two as I decided to combine both viewing and cancelling booking to reducing jumping from page to page.</w:t>
                            </w:r>
                          </w:p>
                          <w:p w14:paraId="1E9ED06F"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A17BC0" id="Text Box 114" o:spid="_x0000_s1081" type="#_x0000_t202" style="position:absolute;margin-left:0;margin-top:25.5pt;width:519.85pt;height:325.5pt;z-index:251658349;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" fillcolor="white [3201]" strokecolor="#ed7d31 [3205]" strokeweight="1pt">
                <v:textbox>
                  <w:txbxContent>
                    <w:p w14:paraId="2CE3CF55" w14:textId="429376C6" w:rsidR="009979F7" w:rsidRPr="00562F79" w:rsidRDefault="009979F7">
                      <w:pPr>
                        <w:rPr>
                          <w:b/>
                          <w:bCs/>
                          <w:u w:val="single"/>
                        </w:rPr>
                      </w:pPr>
                      <w:r w:rsidRPr="00562F79">
                        <w:rPr>
                          <w:b/>
                          <w:bCs/>
                          <w:u w:val="single"/>
                        </w:rPr>
                        <w:t>Main menu:</w:t>
                      </w:r>
                    </w:p>
                    <w:p w14:paraId="2E406CE9" w14:textId="151E4F43" w:rsidR="009979F7" w:rsidRDefault="009979F7"/>
                    <w:p w14:paraId="46D3886B" w14:textId="3C254ADC" w:rsidR="009979F7" w:rsidRDefault="009979F7"/>
                    <w:p w14:paraId="7DB5B987" w14:textId="3F9B678E" w:rsidR="009979F7" w:rsidRDefault="009979F7"/>
                    <w:p w14:paraId="47E081A3" w14:textId="0ADA15E5" w:rsidR="009979F7" w:rsidRDefault="009979F7"/>
                    <w:p w14:paraId="6B86B733" w14:textId="2A2F0488" w:rsidR="009979F7" w:rsidRDefault="009979F7"/>
                    <w:p w14:paraId="68CDA98C" w14:textId="34EE5F63" w:rsidR="009979F7" w:rsidRDefault="009979F7"/>
                    <w:p w14:paraId="37CE38A6" w14:textId="7D60106B" w:rsidR="009979F7" w:rsidRDefault="009979F7"/>
                    <w:p w14:paraId="6962CA16" w14:textId="0DEF9985" w:rsidR="009979F7" w:rsidRDefault="009979F7"/>
                    <w:p w14:paraId="38E23A9D" w14:textId="3D7BCEEC" w:rsidR="009979F7" w:rsidRDefault="009979F7">
                      <w:r>
                        <w:t xml:space="preserve">For each button on this screen, I previously added icons to each action to further make the design accessible to a range of people no matter their background. This hopefully can assist people whose English isn’t their first language. This was implemented as from conversation with my clients, I now know that many customers are </w:t>
                      </w:r>
                      <w:r w:rsidR="00F324FE">
                        <w:t xml:space="preserve">not </w:t>
                      </w:r>
                      <w:r w:rsidR="00761ADC">
                        <w:t>proficient</w:t>
                      </w:r>
                      <w:r>
                        <w:t xml:space="preserve"> </w:t>
                      </w:r>
                      <w:r w:rsidR="00761ADC">
                        <w:t>at English, they may</w:t>
                      </w:r>
                      <w:r>
                        <w:t xml:space="preserve"> benefit from more icons that can universally explain the functions of the program. I placed the buttons in the centre of the screen as my client requested it, he said that it made the buttons stand out more, making it clearer. This with the larger font may help visually impaired in using the program easily. Reduces the button count to two as I decided to combine both viewing and cancelling booking to reducing jumping from page to page.</w:t>
                      </w:r>
                    </w:p>
                    <w:p w14:paraId="1E9ED06F" w14:textId="77777777" w:rsidR="009979F7" w:rsidRDefault="009979F7"/>
                  </w:txbxContent>
                </v:textbox>
                <w10:wrap anchorx="margin"/>
              </v:shape>
            </w:pict>
          </mc:Fallback>
        </mc:AlternateContent>
      </w:r>
    </w:p>
    <w:p w14:paraId="483E5540" w14:textId="19D8B68B" w:rsidR="00562F79" w:rsidRDefault="00562F79" w:rsidP="00F8667D">
      <w:pPr>
        <w:rPr>
          <w:b/>
          <w:bCs/>
          <w:sz w:val="24"/>
          <w:szCs w:val="24"/>
          <w:u w:val="single"/>
        </w:rPr>
      </w:pPr>
      <w:r w:rsidRPr="006D503C">
        <w:rPr>
          <w:noProof/>
          <w:lang w:eastAsia="en-GB"/>
        </w:rPr>
        <w:drawing>
          <wp:anchor distT="0" distB="0" distL="114300" distR="114300" simplePos="0" relativeHeight="251658350" behindDoc="0" locked="0" layoutInCell="1" allowOverlap="1" wp14:anchorId="72758553" wp14:editId="0FC8CA39">
            <wp:simplePos x="0" y="0"/>
            <wp:positionH relativeFrom="margin">
              <wp:align>center</wp:align>
            </wp:positionH>
            <wp:positionV relativeFrom="paragraph">
              <wp:posOffset>122555</wp:posOffset>
            </wp:positionV>
            <wp:extent cx="4328160" cy="2446039"/>
            <wp:effectExtent l="0" t="0" r="0" b="0"/>
            <wp:wrapNone/>
            <wp:docPr id="115" name="Picture 11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Text&#10;&#10;Description automatically generated with low confidence"/>
                    <pic:cNvPicPr/>
                  </pic:nvPicPr>
                  <pic:blipFill>
                    <a:blip r:embed="rId61"/>
                    <a:stretch>
                      <a:fillRect/>
                    </a:stretch>
                  </pic:blipFill>
                  <pic:spPr>
                    <a:xfrm>
                      <a:off x="0" y="0"/>
                      <a:ext cx="4328160" cy="2446039"/>
                    </a:xfrm>
                    <a:prstGeom prst="rect">
                      <a:avLst/>
                    </a:prstGeom>
                  </pic:spPr>
                </pic:pic>
              </a:graphicData>
            </a:graphic>
            <wp14:sizeRelH relativeFrom="margin">
              <wp14:pctWidth>0</wp14:pctWidth>
            </wp14:sizeRelH>
            <wp14:sizeRelV relativeFrom="margin">
              <wp14:pctHeight>0</wp14:pctHeight>
            </wp14:sizeRelV>
          </wp:anchor>
        </w:drawing>
      </w:r>
    </w:p>
    <w:p w14:paraId="6EAC59AA" w14:textId="7A23E47B" w:rsidR="00562F79" w:rsidRDefault="00562F79" w:rsidP="00F8667D">
      <w:pPr>
        <w:rPr>
          <w:b/>
          <w:bCs/>
          <w:sz w:val="24"/>
          <w:szCs w:val="24"/>
          <w:u w:val="single"/>
        </w:rPr>
      </w:pPr>
    </w:p>
    <w:p w14:paraId="362E9BE0" w14:textId="7C239A72" w:rsidR="00562F79" w:rsidRDefault="00562F79" w:rsidP="00F8667D">
      <w:pPr>
        <w:rPr>
          <w:b/>
          <w:bCs/>
          <w:sz w:val="24"/>
          <w:szCs w:val="24"/>
          <w:u w:val="single"/>
        </w:rPr>
      </w:pPr>
    </w:p>
    <w:p w14:paraId="774ABC9B" w14:textId="3A9E7A35" w:rsidR="00562F79" w:rsidRDefault="00562F79" w:rsidP="00F8667D">
      <w:pPr>
        <w:rPr>
          <w:b/>
          <w:bCs/>
          <w:sz w:val="24"/>
          <w:szCs w:val="24"/>
          <w:u w:val="single"/>
        </w:rPr>
      </w:pPr>
    </w:p>
    <w:p w14:paraId="71370E94" w14:textId="37E3922E" w:rsidR="00562F79" w:rsidRDefault="00562F79" w:rsidP="00F8667D">
      <w:pPr>
        <w:rPr>
          <w:b/>
          <w:bCs/>
          <w:sz w:val="24"/>
          <w:szCs w:val="24"/>
          <w:u w:val="single"/>
        </w:rPr>
      </w:pPr>
    </w:p>
    <w:p w14:paraId="2B84EF6D" w14:textId="302E5973" w:rsidR="00562F79" w:rsidRDefault="00562F79" w:rsidP="00F8667D">
      <w:pPr>
        <w:rPr>
          <w:b/>
          <w:bCs/>
          <w:sz w:val="24"/>
          <w:szCs w:val="24"/>
          <w:u w:val="single"/>
        </w:rPr>
      </w:pPr>
    </w:p>
    <w:p w14:paraId="675C98B3" w14:textId="179C5C92" w:rsidR="00562F79" w:rsidRDefault="00562F79" w:rsidP="00F8667D">
      <w:pPr>
        <w:rPr>
          <w:b/>
          <w:bCs/>
          <w:sz w:val="24"/>
          <w:szCs w:val="24"/>
          <w:u w:val="single"/>
        </w:rPr>
      </w:pPr>
    </w:p>
    <w:p w14:paraId="490ABECF" w14:textId="2B2ED209" w:rsidR="00562F79" w:rsidRDefault="00562F79" w:rsidP="00F8667D">
      <w:pPr>
        <w:rPr>
          <w:b/>
          <w:bCs/>
          <w:sz w:val="24"/>
          <w:szCs w:val="24"/>
          <w:u w:val="single"/>
        </w:rPr>
      </w:pPr>
    </w:p>
    <w:p w14:paraId="094305FC" w14:textId="6C69F7AD" w:rsidR="00562F79" w:rsidRDefault="00562F79" w:rsidP="00F8667D">
      <w:pPr>
        <w:rPr>
          <w:b/>
          <w:bCs/>
          <w:sz w:val="24"/>
          <w:szCs w:val="24"/>
          <w:u w:val="single"/>
        </w:rPr>
      </w:pPr>
    </w:p>
    <w:p w14:paraId="78062133" w14:textId="2C46DD6D" w:rsidR="00562F79" w:rsidRDefault="00562F79" w:rsidP="00F8667D">
      <w:pPr>
        <w:rPr>
          <w:b/>
          <w:bCs/>
          <w:sz w:val="24"/>
          <w:szCs w:val="24"/>
          <w:u w:val="single"/>
        </w:rPr>
      </w:pPr>
    </w:p>
    <w:p w14:paraId="617B73B8" w14:textId="1C093D22" w:rsidR="00562F79" w:rsidRDefault="00562F79" w:rsidP="00F8667D">
      <w:pPr>
        <w:rPr>
          <w:b/>
          <w:bCs/>
          <w:sz w:val="24"/>
          <w:szCs w:val="24"/>
          <w:u w:val="single"/>
        </w:rPr>
      </w:pPr>
    </w:p>
    <w:p w14:paraId="736AB57A" w14:textId="3CA10790" w:rsidR="00562F79" w:rsidRDefault="001140D7" w:rsidP="00F8667D">
      <w:pPr>
        <w:rPr>
          <w:b/>
          <w:bCs/>
          <w:sz w:val="24"/>
          <w:szCs w:val="24"/>
          <w:u w:val="single"/>
        </w:rPr>
      </w:pPr>
      <w:r>
        <w:rPr>
          <w:noProof/>
          <w:lang w:eastAsia="en-GB"/>
        </w:rPr>
        <w:lastRenderedPageBreak/>
        <w:drawing>
          <wp:anchor distT="0" distB="0" distL="114300" distR="114300" simplePos="0" relativeHeight="251658352" behindDoc="0" locked="0" layoutInCell="1" allowOverlap="1" wp14:anchorId="0AFCC55B" wp14:editId="0F667C37">
            <wp:simplePos x="0" y="0"/>
            <wp:positionH relativeFrom="margin">
              <wp:posOffset>-285750</wp:posOffset>
            </wp:positionH>
            <wp:positionV relativeFrom="paragraph">
              <wp:posOffset>-133350</wp:posOffset>
            </wp:positionV>
            <wp:extent cx="3084195" cy="1762125"/>
            <wp:effectExtent l="0" t="0" r="1905" b="9525"/>
            <wp:wrapNone/>
            <wp:docPr id="117" name="Picture 117"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diagram, application&#10;&#10;Description automatically generated"/>
                    <pic:cNvPicPr/>
                  </pic:nvPicPr>
                  <pic:blipFill>
                    <a:blip r:embed="rId62"/>
                    <a:stretch>
                      <a:fillRect/>
                    </a:stretch>
                  </pic:blipFill>
                  <pic:spPr>
                    <a:xfrm>
                      <a:off x="0" y="0"/>
                      <a:ext cx="3084195" cy="1762125"/>
                    </a:xfrm>
                    <a:prstGeom prst="rect">
                      <a:avLst/>
                    </a:prstGeom>
                  </pic:spPr>
                </pic:pic>
              </a:graphicData>
            </a:graphic>
            <wp14:sizeRelH relativeFrom="margin">
              <wp14:pctWidth>0</wp14:pctWidth>
            </wp14:sizeRelH>
            <wp14:sizeRelV relativeFrom="margin">
              <wp14:pctHeight>0</wp14:pctHeight>
            </wp14:sizeRelV>
          </wp:anchor>
        </w:drawing>
      </w:r>
      <w:r w:rsidR="00A32164">
        <w:rPr>
          <w:b/>
          <w:bCs/>
          <w:noProof/>
          <w:sz w:val="24"/>
          <w:szCs w:val="24"/>
          <w:u w:val="single"/>
          <w:lang w:eastAsia="en-GB"/>
        </w:rPr>
        <mc:AlternateContent>
          <mc:Choice Requires="wps">
            <w:drawing>
              <wp:anchor distT="0" distB="0" distL="114300" distR="114300" simplePos="0" relativeHeight="251658351" behindDoc="0" locked="0" layoutInCell="1" allowOverlap="1" wp14:anchorId="667749E0" wp14:editId="7D9B5D7B">
                <wp:simplePos x="0" y="0"/>
                <wp:positionH relativeFrom="column">
                  <wp:posOffset>-381000</wp:posOffset>
                </wp:positionH>
                <wp:positionV relativeFrom="paragraph">
                  <wp:posOffset>-438150</wp:posOffset>
                </wp:positionV>
                <wp:extent cx="6590665" cy="3314700"/>
                <wp:effectExtent l="0" t="0" r="19685" b="19050"/>
                <wp:wrapNone/>
                <wp:docPr id="116" name="Text Box 116"/>
                <wp:cNvGraphicFramePr/>
                <a:graphic xmlns:a="http://schemas.openxmlformats.org/drawingml/2006/main">
                  <a:graphicData uri="http://schemas.microsoft.com/office/word/2010/wordprocessingShape">
                    <wps:wsp>
                      <wps:cNvSpPr txBox="1"/>
                      <wps:spPr>
                        <a:xfrm>
                          <a:off x="0" y="0"/>
                          <a:ext cx="6590665" cy="33147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51A9BADC" w14:textId="5938AB14" w:rsidR="009979F7" w:rsidRPr="00487608" w:rsidRDefault="009979F7">
                            <w:pPr>
                              <w:rPr>
                                <w:b/>
                                <w:bCs/>
                                <w:u w:val="single"/>
                              </w:rPr>
                            </w:pPr>
                            <w:r w:rsidRPr="00487608">
                              <w:rPr>
                                <w:b/>
                                <w:bCs/>
                                <w:u w:val="single"/>
                              </w:rPr>
                              <w:t>Selecting a barber and day:</w:t>
                            </w:r>
                          </w:p>
                          <w:p w14:paraId="6E080584" w14:textId="5345BAAE" w:rsidR="009979F7" w:rsidRDefault="009979F7">
                            <w:pPr>
                              <w:rPr>
                                <w:u w:val="single"/>
                              </w:rPr>
                            </w:pPr>
                          </w:p>
                          <w:p w14:paraId="35179275" w14:textId="645A65E6" w:rsidR="009979F7" w:rsidRDefault="009979F7">
                            <w:pPr>
                              <w:rPr>
                                <w:u w:val="single"/>
                              </w:rPr>
                            </w:pPr>
                          </w:p>
                          <w:p w14:paraId="7B0408C2" w14:textId="64D1035E" w:rsidR="009979F7" w:rsidRDefault="009979F7">
                            <w:pPr>
                              <w:rPr>
                                <w:u w:val="single"/>
                              </w:rPr>
                            </w:pPr>
                          </w:p>
                          <w:p w14:paraId="417B27F5" w14:textId="2CB8B0AE" w:rsidR="009979F7" w:rsidRDefault="009979F7">
                            <w:pPr>
                              <w:rPr>
                                <w:u w:val="single"/>
                              </w:rPr>
                            </w:pPr>
                          </w:p>
                          <w:p w14:paraId="445ED269" w14:textId="04BADFC3" w:rsidR="009979F7" w:rsidRDefault="009979F7">
                            <w:pPr>
                              <w:rPr>
                                <w:u w:val="single"/>
                              </w:rPr>
                            </w:pPr>
                          </w:p>
                          <w:p w14:paraId="1026F89C" w14:textId="421C3810" w:rsidR="009979F7" w:rsidRDefault="009979F7">
                            <w:pPr>
                              <w:rPr>
                                <w:u w:val="single"/>
                              </w:rPr>
                            </w:pPr>
                          </w:p>
                          <w:p w14:paraId="4F9F8AEA" w14:textId="36A10953" w:rsidR="009979F7" w:rsidRDefault="009979F7">
                            <w:pPr>
                              <w:rPr>
                                <w:u w:val="single"/>
                              </w:rPr>
                            </w:pPr>
                          </w:p>
                          <w:p w14:paraId="5AEF9895" w14:textId="3997214D" w:rsidR="009979F7" w:rsidRPr="00BB718C" w:rsidRDefault="009979F7">
                            <w:r>
                              <w:t xml:space="preserve">These pages have very few differences from their previous counterparts. The new changes that I have made was a larger box around the area that the user needs to focus on. This creates separation between the background and the foreground further increasing usability as it reduces confusion to where they need to focus on. Another change I made was when selecting a day, the customer can now see the full date instead of the just the day, this avoids any potential confusions regarding what day the program is talking </w:t>
                            </w:r>
                            <w:r w:rsidR="0001269A">
                              <w:t>ab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7749E0" id="Text Box 116" o:spid="_x0000_s1082" type="#_x0000_t202" style="position:absolute;margin-left:-30pt;margin-top:-34.5pt;width:518.95pt;height:261pt;z-index:2516583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" fillcolor="white [3201]" strokecolor="#ed7d31 [3205]" strokeweight="1pt">
                <v:textbox>
                  <w:txbxContent>
                    <w:p w14:paraId="51A9BADC" w14:textId="5938AB14" w:rsidR="009979F7" w:rsidRPr="00487608" w:rsidRDefault="009979F7">
                      <w:pPr>
                        <w:rPr>
                          <w:b/>
                          <w:bCs/>
                          <w:u w:val="single"/>
                        </w:rPr>
                      </w:pPr>
                      <w:r w:rsidRPr="00487608">
                        <w:rPr>
                          <w:b/>
                          <w:bCs/>
                          <w:u w:val="single"/>
                        </w:rPr>
                        <w:t>Selecting a barber and day:</w:t>
                      </w:r>
                    </w:p>
                    <w:p w14:paraId="6E080584" w14:textId="5345BAAE" w:rsidR="009979F7" w:rsidRDefault="009979F7">
                      <w:pPr>
                        <w:rPr>
                          <w:u w:val="single"/>
                        </w:rPr>
                      </w:pPr>
                    </w:p>
                    <w:p w14:paraId="35179275" w14:textId="645A65E6" w:rsidR="009979F7" w:rsidRDefault="009979F7">
                      <w:pPr>
                        <w:rPr>
                          <w:u w:val="single"/>
                        </w:rPr>
                      </w:pPr>
                    </w:p>
                    <w:p w14:paraId="7B0408C2" w14:textId="64D1035E" w:rsidR="009979F7" w:rsidRDefault="009979F7">
                      <w:pPr>
                        <w:rPr>
                          <w:u w:val="single"/>
                        </w:rPr>
                      </w:pPr>
                    </w:p>
                    <w:p w14:paraId="417B27F5" w14:textId="2CB8B0AE" w:rsidR="009979F7" w:rsidRDefault="009979F7">
                      <w:pPr>
                        <w:rPr>
                          <w:u w:val="single"/>
                        </w:rPr>
                      </w:pPr>
                    </w:p>
                    <w:p w14:paraId="445ED269" w14:textId="04BADFC3" w:rsidR="009979F7" w:rsidRDefault="009979F7">
                      <w:pPr>
                        <w:rPr>
                          <w:u w:val="single"/>
                        </w:rPr>
                      </w:pPr>
                    </w:p>
                    <w:p w14:paraId="1026F89C" w14:textId="421C3810" w:rsidR="009979F7" w:rsidRDefault="009979F7">
                      <w:pPr>
                        <w:rPr>
                          <w:u w:val="single"/>
                        </w:rPr>
                      </w:pPr>
                    </w:p>
                    <w:p w14:paraId="4F9F8AEA" w14:textId="36A10953" w:rsidR="009979F7" w:rsidRDefault="009979F7">
                      <w:pPr>
                        <w:rPr>
                          <w:u w:val="single"/>
                        </w:rPr>
                      </w:pPr>
                    </w:p>
                    <w:p w14:paraId="5AEF9895" w14:textId="3997214D" w:rsidR="009979F7" w:rsidRPr="00BB718C" w:rsidRDefault="009979F7">
                      <w:r>
                        <w:t xml:space="preserve">These pages have very few differences from their previous counterparts. The new changes that I have made was a larger box around the area that the user needs to focus on. This creates separation between the background and the foreground further increasing usability as it reduces confusion to where they need to focus on. Another change I made was when selecting a day, the customer can now see the full date instead of the just the day, this avoids any potential confusions regarding what day the program is talking </w:t>
                      </w:r>
                      <w:r w:rsidR="0001269A">
                        <w:t>about.</w:t>
                      </w:r>
                    </w:p>
                  </w:txbxContent>
                </v:textbox>
              </v:shape>
            </w:pict>
          </mc:Fallback>
        </mc:AlternateContent>
      </w:r>
      <w:r w:rsidR="007C4918" w:rsidRPr="00DC1A08">
        <w:rPr>
          <w:noProof/>
          <w:lang w:eastAsia="en-GB"/>
        </w:rPr>
        <w:drawing>
          <wp:anchor distT="0" distB="0" distL="114300" distR="114300" simplePos="0" relativeHeight="251658353" behindDoc="0" locked="0" layoutInCell="1" allowOverlap="1" wp14:anchorId="2F77FFE5" wp14:editId="1556E299">
            <wp:simplePos x="0" y="0"/>
            <wp:positionH relativeFrom="column">
              <wp:posOffset>2924175</wp:posOffset>
            </wp:positionH>
            <wp:positionV relativeFrom="paragraph">
              <wp:posOffset>-152400</wp:posOffset>
            </wp:positionV>
            <wp:extent cx="3202940" cy="1800225"/>
            <wp:effectExtent l="0" t="0" r="0" b="9525"/>
            <wp:wrapNone/>
            <wp:docPr id="118" name="Picture 1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Diagram&#10;&#10;Description automatically generated"/>
                    <pic:cNvPicPr/>
                  </pic:nvPicPr>
                  <pic:blipFill>
                    <a:blip r:embed="rId63"/>
                    <a:stretch>
                      <a:fillRect/>
                    </a:stretch>
                  </pic:blipFill>
                  <pic:spPr>
                    <a:xfrm>
                      <a:off x="0" y="0"/>
                      <a:ext cx="3202940" cy="1800225"/>
                    </a:xfrm>
                    <a:prstGeom prst="rect">
                      <a:avLst/>
                    </a:prstGeom>
                  </pic:spPr>
                </pic:pic>
              </a:graphicData>
            </a:graphic>
            <wp14:sizeRelH relativeFrom="margin">
              <wp14:pctWidth>0</wp14:pctWidth>
            </wp14:sizeRelH>
            <wp14:sizeRelV relativeFrom="margin">
              <wp14:pctHeight>0</wp14:pctHeight>
            </wp14:sizeRelV>
          </wp:anchor>
        </w:drawing>
      </w:r>
    </w:p>
    <w:p w14:paraId="09B720F4" w14:textId="29D75A94" w:rsidR="00562F79" w:rsidRDefault="00562F79" w:rsidP="00F8667D">
      <w:pPr>
        <w:rPr>
          <w:b/>
          <w:bCs/>
          <w:sz w:val="24"/>
          <w:szCs w:val="24"/>
          <w:u w:val="single"/>
        </w:rPr>
      </w:pPr>
    </w:p>
    <w:p w14:paraId="05BC727E" w14:textId="3F93960F" w:rsidR="00AD3EC7" w:rsidRDefault="00B827F7" w:rsidP="00F8667D">
      <w:pPr>
        <w:rPr>
          <w:b/>
          <w:bCs/>
          <w:sz w:val="24"/>
          <w:szCs w:val="24"/>
          <w:u w:val="single"/>
        </w:rPr>
      </w:pPr>
      <w:r>
        <w:rPr>
          <w:b/>
          <w:bCs/>
          <w:noProof/>
          <w:sz w:val="24"/>
          <w:szCs w:val="24"/>
          <w:u w:val="single"/>
          <w:lang w:eastAsia="en-GB"/>
        </w:rPr>
        <mc:AlternateContent>
          <mc:Choice Requires="wps">
            <w:drawing>
              <wp:anchor distT="0" distB="0" distL="114300" distR="114300" simplePos="0" relativeHeight="251658354" behindDoc="0" locked="0" layoutInCell="1" allowOverlap="1" wp14:anchorId="109B30B0" wp14:editId="31BDCD9B">
                <wp:simplePos x="0" y="0"/>
                <wp:positionH relativeFrom="column">
                  <wp:posOffset>-371475</wp:posOffset>
                </wp:positionH>
                <wp:positionV relativeFrom="paragraph">
                  <wp:posOffset>2548254</wp:posOffset>
                </wp:positionV>
                <wp:extent cx="6581140" cy="6124575"/>
                <wp:effectExtent l="0" t="0" r="10160" b="28575"/>
                <wp:wrapNone/>
                <wp:docPr id="119" name="Text Box 119"/>
                <wp:cNvGraphicFramePr/>
                <a:graphic xmlns:a="http://schemas.openxmlformats.org/drawingml/2006/main">
                  <a:graphicData uri="http://schemas.microsoft.com/office/word/2010/wordprocessingShape">
                    <wps:wsp>
                      <wps:cNvSpPr txBox="1"/>
                      <wps:spPr>
                        <a:xfrm>
                          <a:off x="0" y="0"/>
                          <a:ext cx="6581140" cy="61245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75FD1A" w14:textId="6BBE58D4" w:rsidR="009979F7" w:rsidRPr="006A5100" w:rsidRDefault="009979F7">
                            <w:pPr>
                              <w:rPr>
                                <w:b/>
                                <w:bCs/>
                                <w:u w:val="single"/>
                              </w:rPr>
                            </w:pPr>
                            <w:r w:rsidRPr="006A5100">
                              <w:rPr>
                                <w:b/>
                                <w:bCs/>
                                <w:u w:val="single"/>
                              </w:rPr>
                              <w:t>Selecting a hairstyle:</w:t>
                            </w:r>
                          </w:p>
                          <w:p w14:paraId="0062BC53" w14:textId="66DF60A4" w:rsidR="009979F7" w:rsidRDefault="009979F7"/>
                          <w:p w14:paraId="228B5F07" w14:textId="57C96389" w:rsidR="009979F7" w:rsidRDefault="009979F7"/>
                          <w:p w14:paraId="63FC705C" w14:textId="666F6158" w:rsidR="009979F7" w:rsidRDefault="009979F7"/>
                          <w:p w14:paraId="59F66AB2" w14:textId="5D6826EC" w:rsidR="009979F7" w:rsidRDefault="009979F7"/>
                          <w:p w14:paraId="7FAA1A06" w14:textId="3BB566C5" w:rsidR="009979F7" w:rsidRDefault="009979F7"/>
                          <w:p w14:paraId="39346085" w14:textId="296796B3" w:rsidR="009979F7" w:rsidRDefault="009979F7"/>
                          <w:p w14:paraId="060D1657" w14:textId="412B3B8B" w:rsidR="009979F7" w:rsidRDefault="009979F7"/>
                          <w:p w14:paraId="32982085" w14:textId="7557F54E" w:rsidR="009979F7" w:rsidRDefault="009979F7"/>
                          <w:p w14:paraId="4A6AA64C" w14:textId="77777777" w:rsidR="009979F7" w:rsidRDefault="009979F7"/>
                          <w:p w14:paraId="7737E520" w14:textId="7347FB24" w:rsidR="009979F7" w:rsidRDefault="009979F7">
                            <w:r>
                              <w:t xml:space="preserve">On this page, some changes have been made. Firstly, my client remined me that prices must be listed along with the hairstyles provided. I implemented this into the program and came across a problem. All the services wouldn’t fit onto one page. I could have presented the hairstyles horizontally but decided to use another approach as the page would become too overwhelming due to a lot of information. I displayed time slots horizontally as each box contains less information overall making the page less overwhelming while provide much more information. The other approach I done was to implement a scroller that lacked in my </w:t>
                            </w:r>
                            <w:r w:rsidR="0001269A">
                              <w:t>initial’s</w:t>
                            </w:r>
                            <w:r>
                              <w:t xml:space="preserve"> designs.</w:t>
                            </w:r>
                          </w:p>
                          <w:p w14:paraId="3CC537D1" w14:textId="38DF3C66" w:rsidR="009979F7" w:rsidRDefault="009979F7">
                            <w:r>
                              <w:t xml:space="preserve"> Each box has a marker at the end that will change colour indicating to the customer that that has been picked. This allows the user to choose multiple services, for example the user can now have a buzz cut with a skin fade. </w:t>
                            </w:r>
                          </w:p>
                          <w:p w14:paraId="57F26660" w14:textId="7C68CAAB" w:rsidR="009979F7" w:rsidRDefault="009979F7">
                            <w:r>
                              <w:t xml:space="preserve">On each page corner, I added a home button as my client requested. This button directs the customer to their main menu allowing them to back out if they make a mistake when creating a reservation. </w:t>
                            </w:r>
                          </w:p>
                          <w:p w14:paraId="5B340FBC" w14:textId="635C4BD3" w:rsidR="009979F7" w:rsidRDefault="009979F7">
                            <w:r>
                              <w:t xml:space="preserve">The recommendation button still remail but now on top of the continue button, this will help people from missing the button as if they want to </w:t>
                            </w:r>
                            <w:r w:rsidR="0001269A">
                              <w:t>continue,</w:t>
                            </w:r>
                            <w:r>
                              <w:t xml:space="preserve"> they will have to click ‘continue’ naturally guiding their eyes to that button. This wasn’t added to the list of services as this feature would easily be lost in all the options, so it has been separated for everyone to have quick and easy access to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9B30B0" id="Text Box 119" o:spid="_x0000_s1083" type="#_x0000_t202" style="position:absolute;margin-left:-29.25pt;margin-top:200.65pt;width:518.2pt;height:482.25pt;z-index:2516583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" fillcolor="white [3201]" strokecolor="#ed7d31 [3205]" strokeweight="1pt">
                <v:textbox>
                  <w:txbxContent>
                    <w:p w14:paraId="2F75FD1A" w14:textId="6BBE58D4" w:rsidR="009979F7" w:rsidRPr="006A5100" w:rsidRDefault="009979F7">
                      <w:pPr>
                        <w:rPr>
                          <w:b/>
                          <w:bCs/>
                          <w:u w:val="single"/>
                        </w:rPr>
                      </w:pPr>
                      <w:r w:rsidRPr="006A5100">
                        <w:rPr>
                          <w:b/>
                          <w:bCs/>
                          <w:u w:val="single"/>
                        </w:rPr>
                        <w:t>Selecting a hairstyle:</w:t>
                      </w:r>
                    </w:p>
                    <w:p w14:paraId="0062BC53" w14:textId="66DF60A4" w:rsidR="009979F7" w:rsidRDefault="009979F7"/>
                    <w:p w14:paraId="228B5F07" w14:textId="57C96389" w:rsidR="009979F7" w:rsidRDefault="009979F7"/>
                    <w:p w14:paraId="63FC705C" w14:textId="666F6158" w:rsidR="009979F7" w:rsidRDefault="009979F7"/>
                    <w:p w14:paraId="59F66AB2" w14:textId="5D6826EC" w:rsidR="009979F7" w:rsidRDefault="009979F7"/>
                    <w:p w14:paraId="7FAA1A06" w14:textId="3BB566C5" w:rsidR="009979F7" w:rsidRDefault="009979F7"/>
                    <w:p w14:paraId="39346085" w14:textId="296796B3" w:rsidR="009979F7" w:rsidRDefault="009979F7"/>
                    <w:p w14:paraId="060D1657" w14:textId="412B3B8B" w:rsidR="009979F7" w:rsidRDefault="009979F7"/>
                    <w:p w14:paraId="32982085" w14:textId="7557F54E" w:rsidR="009979F7" w:rsidRDefault="009979F7"/>
                    <w:p w14:paraId="4A6AA64C" w14:textId="77777777" w:rsidR="009979F7" w:rsidRDefault="009979F7"/>
                    <w:p w14:paraId="7737E520" w14:textId="7347FB24" w:rsidR="009979F7" w:rsidRDefault="009979F7">
                      <w:r>
                        <w:t xml:space="preserve">On this page, some changes have been made. Firstly, my client remined me that prices must be listed along with the hairstyles provided. I implemented this into the program and came across a problem. All the services wouldn’t fit onto one page. I could have presented the hairstyles horizontally but decided to use another approach as the page would become too overwhelming due to a lot of information. I displayed time slots horizontally as each box contains less information overall making the page less overwhelming while provide much more information. The other approach I done was to implement a scroller that lacked in my </w:t>
                      </w:r>
                      <w:r w:rsidR="0001269A">
                        <w:t>initial’s</w:t>
                      </w:r>
                      <w:r>
                        <w:t xml:space="preserve"> designs.</w:t>
                      </w:r>
                    </w:p>
                    <w:p w14:paraId="3CC537D1" w14:textId="38DF3C66" w:rsidR="009979F7" w:rsidRDefault="009979F7">
                      <w:r>
                        <w:t xml:space="preserve"> Each box has a marker at the end that will change colour indicating to the customer that that has been picked. This allows the user to choose multiple services, for example the user can now have a buzz cut with a skin fade. </w:t>
                      </w:r>
                    </w:p>
                    <w:p w14:paraId="57F26660" w14:textId="7C68CAAB" w:rsidR="009979F7" w:rsidRDefault="009979F7">
                      <w:r>
                        <w:t xml:space="preserve">On each page corner, I added a home button as my client requested. This button directs the customer to their main menu allowing them to back out if they make a mistake when creating a reservation. </w:t>
                      </w:r>
                    </w:p>
                    <w:p w14:paraId="5B340FBC" w14:textId="635C4BD3" w:rsidR="009979F7" w:rsidRDefault="009979F7">
                      <w:r>
                        <w:t xml:space="preserve">The recommendation button still remail but now on top of the continue button, this will help people from missing the button as if they want to </w:t>
                      </w:r>
                      <w:r w:rsidR="0001269A">
                        <w:t>continue,</w:t>
                      </w:r>
                      <w:r>
                        <w:t xml:space="preserve"> they will have to click ‘continue’ naturally guiding their eyes to that button. This wasn’t added to the list of services as this feature would easily be lost in all the options, so it has been separated for everyone to have quick and easy access to it.</w:t>
                      </w:r>
                    </w:p>
                  </w:txbxContent>
                </v:textbox>
              </v:shape>
            </w:pict>
          </mc:Fallback>
        </mc:AlternateContent>
      </w:r>
      <w:r>
        <w:rPr>
          <w:noProof/>
          <w:lang w:eastAsia="en-GB"/>
        </w:rPr>
        <w:drawing>
          <wp:anchor distT="0" distB="0" distL="114300" distR="114300" simplePos="0" relativeHeight="251658355" behindDoc="0" locked="0" layoutInCell="1" allowOverlap="1" wp14:anchorId="6A009976" wp14:editId="02BDFA17">
            <wp:simplePos x="0" y="0"/>
            <wp:positionH relativeFrom="margin">
              <wp:align>center</wp:align>
            </wp:positionH>
            <wp:positionV relativeFrom="paragraph">
              <wp:posOffset>2842895</wp:posOffset>
            </wp:positionV>
            <wp:extent cx="4318885" cy="2428875"/>
            <wp:effectExtent l="0" t="0" r="5715" b="0"/>
            <wp:wrapNone/>
            <wp:docPr id="120" name="Picture 1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Diagram&#10;&#10;Description automatically generated"/>
                    <pic:cNvPicPr/>
                  </pic:nvPicPr>
                  <pic:blipFill>
                    <a:blip r:embed="rId64"/>
                    <a:stretch>
                      <a:fillRect/>
                    </a:stretch>
                  </pic:blipFill>
                  <pic:spPr>
                    <a:xfrm>
                      <a:off x="0" y="0"/>
                      <a:ext cx="4318885" cy="2428875"/>
                    </a:xfrm>
                    <a:prstGeom prst="rect">
                      <a:avLst/>
                    </a:prstGeom>
                  </pic:spPr>
                </pic:pic>
              </a:graphicData>
            </a:graphic>
            <wp14:sizeRelH relativeFrom="margin">
              <wp14:pctWidth>0</wp14:pctWidth>
            </wp14:sizeRelH>
            <wp14:sizeRelV relativeFrom="margin">
              <wp14:pctHeight>0</wp14:pctHeight>
            </wp14:sizeRelV>
          </wp:anchor>
        </w:drawing>
      </w:r>
      <w:r w:rsidR="00333A96">
        <w:rPr>
          <w:b/>
          <w:bCs/>
          <w:sz w:val="24"/>
          <w:szCs w:val="24"/>
          <w:u w:val="single"/>
        </w:rPr>
        <w:t>d</w:t>
      </w:r>
    </w:p>
    <w:p w14:paraId="1BF08F59" w14:textId="76B81143" w:rsidR="00333A96" w:rsidRDefault="00333A96" w:rsidP="00F8667D">
      <w:pPr>
        <w:rPr>
          <w:b/>
          <w:bCs/>
          <w:sz w:val="24"/>
          <w:szCs w:val="24"/>
          <w:u w:val="single"/>
        </w:rPr>
      </w:pPr>
    </w:p>
    <w:p w14:paraId="0E7B1F92" w14:textId="2476CAA1" w:rsidR="00333A96" w:rsidRDefault="00333A96" w:rsidP="00F8667D">
      <w:pPr>
        <w:rPr>
          <w:b/>
          <w:bCs/>
          <w:sz w:val="24"/>
          <w:szCs w:val="24"/>
          <w:u w:val="single"/>
        </w:rPr>
      </w:pPr>
    </w:p>
    <w:p w14:paraId="7C484ADE" w14:textId="7C6D1251" w:rsidR="00333A96" w:rsidRDefault="00333A96" w:rsidP="00F8667D">
      <w:pPr>
        <w:rPr>
          <w:b/>
          <w:bCs/>
          <w:sz w:val="24"/>
          <w:szCs w:val="24"/>
          <w:u w:val="single"/>
        </w:rPr>
      </w:pPr>
    </w:p>
    <w:p w14:paraId="7F64AE60" w14:textId="548289F1" w:rsidR="00333A96" w:rsidRDefault="00333A96" w:rsidP="00F8667D">
      <w:pPr>
        <w:rPr>
          <w:b/>
          <w:bCs/>
          <w:sz w:val="24"/>
          <w:szCs w:val="24"/>
          <w:u w:val="single"/>
        </w:rPr>
      </w:pPr>
    </w:p>
    <w:p w14:paraId="2EF2C023" w14:textId="31C1D389" w:rsidR="00333A96" w:rsidRDefault="00333A96" w:rsidP="00F8667D">
      <w:pPr>
        <w:rPr>
          <w:b/>
          <w:bCs/>
          <w:sz w:val="24"/>
          <w:szCs w:val="24"/>
          <w:u w:val="single"/>
        </w:rPr>
      </w:pPr>
    </w:p>
    <w:p w14:paraId="73DCF9EB" w14:textId="7F6CB3B0" w:rsidR="00333A96" w:rsidRDefault="00333A96" w:rsidP="00F8667D">
      <w:pPr>
        <w:rPr>
          <w:b/>
          <w:bCs/>
          <w:sz w:val="24"/>
          <w:szCs w:val="24"/>
          <w:u w:val="single"/>
        </w:rPr>
      </w:pPr>
    </w:p>
    <w:p w14:paraId="083668F1" w14:textId="2A649EB9" w:rsidR="00333A96" w:rsidRDefault="00333A96" w:rsidP="00F8667D">
      <w:pPr>
        <w:rPr>
          <w:b/>
          <w:bCs/>
          <w:sz w:val="24"/>
          <w:szCs w:val="24"/>
          <w:u w:val="single"/>
        </w:rPr>
      </w:pPr>
    </w:p>
    <w:p w14:paraId="7129E962" w14:textId="6FEB4E0F" w:rsidR="00333A96" w:rsidRDefault="00333A96" w:rsidP="00F8667D">
      <w:pPr>
        <w:rPr>
          <w:b/>
          <w:bCs/>
          <w:sz w:val="24"/>
          <w:szCs w:val="24"/>
          <w:u w:val="single"/>
        </w:rPr>
      </w:pPr>
    </w:p>
    <w:p w14:paraId="311E8039" w14:textId="7A29DE66" w:rsidR="00333A96" w:rsidRDefault="00333A96" w:rsidP="00F8667D">
      <w:pPr>
        <w:rPr>
          <w:b/>
          <w:bCs/>
          <w:sz w:val="24"/>
          <w:szCs w:val="24"/>
          <w:u w:val="single"/>
        </w:rPr>
      </w:pPr>
    </w:p>
    <w:p w14:paraId="3345EB23" w14:textId="1C5A6FC4" w:rsidR="00333A96" w:rsidRDefault="00333A96" w:rsidP="00F8667D">
      <w:pPr>
        <w:rPr>
          <w:b/>
          <w:bCs/>
          <w:sz w:val="24"/>
          <w:szCs w:val="24"/>
          <w:u w:val="single"/>
        </w:rPr>
      </w:pPr>
    </w:p>
    <w:p w14:paraId="547E61B5" w14:textId="0F773CBE" w:rsidR="00333A96" w:rsidRDefault="00333A96" w:rsidP="00F8667D">
      <w:pPr>
        <w:rPr>
          <w:b/>
          <w:bCs/>
          <w:sz w:val="24"/>
          <w:szCs w:val="24"/>
          <w:u w:val="single"/>
        </w:rPr>
      </w:pPr>
    </w:p>
    <w:p w14:paraId="6C61EC49" w14:textId="03B28D42" w:rsidR="00333A96" w:rsidRDefault="00333A96" w:rsidP="00F8667D">
      <w:pPr>
        <w:rPr>
          <w:b/>
          <w:bCs/>
          <w:sz w:val="24"/>
          <w:szCs w:val="24"/>
          <w:u w:val="single"/>
        </w:rPr>
      </w:pPr>
    </w:p>
    <w:p w14:paraId="73E1BD45" w14:textId="3626E4EC" w:rsidR="00333A96" w:rsidRDefault="00333A96" w:rsidP="00F8667D">
      <w:pPr>
        <w:rPr>
          <w:b/>
          <w:bCs/>
          <w:sz w:val="24"/>
          <w:szCs w:val="24"/>
          <w:u w:val="single"/>
        </w:rPr>
      </w:pPr>
    </w:p>
    <w:p w14:paraId="0D28F818" w14:textId="77C279B2" w:rsidR="00333A96" w:rsidRDefault="00333A96" w:rsidP="00F8667D">
      <w:pPr>
        <w:rPr>
          <w:b/>
          <w:bCs/>
          <w:sz w:val="24"/>
          <w:szCs w:val="24"/>
          <w:u w:val="single"/>
        </w:rPr>
      </w:pPr>
    </w:p>
    <w:p w14:paraId="7AC39EB7" w14:textId="628C7196" w:rsidR="00333A96" w:rsidRDefault="00333A96" w:rsidP="00F8667D">
      <w:pPr>
        <w:rPr>
          <w:b/>
          <w:bCs/>
          <w:sz w:val="24"/>
          <w:szCs w:val="24"/>
          <w:u w:val="single"/>
        </w:rPr>
      </w:pPr>
    </w:p>
    <w:p w14:paraId="2B070AB8" w14:textId="483DD7A9" w:rsidR="00333A96" w:rsidRDefault="00333A96" w:rsidP="00F8667D">
      <w:pPr>
        <w:rPr>
          <w:b/>
          <w:bCs/>
          <w:sz w:val="24"/>
          <w:szCs w:val="24"/>
          <w:u w:val="single"/>
        </w:rPr>
      </w:pPr>
    </w:p>
    <w:p w14:paraId="661B2B89" w14:textId="75ECC22E" w:rsidR="00333A96" w:rsidRDefault="00333A96" w:rsidP="00F8667D">
      <w:pPr>
        <w:rPr>
          <w:b/>
          <w:bCs/>
          <w:sz w:val="24"/>
          <w:szCs w:val="24"/>
          <w:u w:val="single"/>
        </w:rPr>
      </w:pPr>
    </w:p>
    <w:p w14:paraId="3A67CAB7" w14:textId="7240207D" w:rsidR="00333A96" w:rsidRDefault="00333A96" w:rsidP="00F8667D">
      <w:pPr>
        <w:rPr>
          <w:b/>
          <w:bCs/>
          <w:sz w:val="24"/>
          <w:szCs w:val="24"/>
          <w:u w:val="single"/>
        </w:rPr>
      </w:pPr>
    </w:p>
    <w:p w14:paraId="22BB9A9D" w14:textId="1EDB3AA9" w:rsidR="00333A96" w:rsidRDefault="00333A96" w:rsidP="00F8667D">
      <w:pPr>
        <w:rPr>
          <w:b/>
          <w:bCs/>
          <w:sz w:val="24"/>
          <w:szCs w:val="24"/>
          <w:u w:val="single"/>
        </w:rPr>
      </w:pPr>
    </w:p>
    <w:p w14:paraId="052280E9" w14:textId="7FA50DBF" w:rsidR="00333A96" w:rsidRDefault="00333A96" w:rsidP="00F8667D">
      <w:pPr>
        <w:rPr>
          <w:b/>
          <w:bCs/>
          <w:sz w:val="24"/>
          <w:szCs w:val="24"/>
          <w:u w:val="single"/>
        </w:rPr>
      </w:pPr>
    </w:p>
    <w:p w14:paraId="0DC738AB" w14:textId="54AD518C" w:rsidR="00333A96" w:rsidRDefault="00333A96" w:rsidP="00F8667D">
      <w:pPr>
        <w:rPr>
          <w:b/>
          <w:bCs/>
          <w:sz w:val="24"/>
          <w:szCs w:val="24"/>
          <w:u w:val="single"/>
        </w:rPr>
      </w:pPr>
    </w:p>
    <w:p w14:paraId="58B160E5" w14:textId="09094979" w:rsidR="00333A96" w:rsidRDefault="00333A96" w:rsidP="00F8667D">
      <w:pPr>
        <w:rPr>
          <w:b/>
          <w:bCs/>
          <w:sz w:val="24"/>
          <w:szCs w:val="24"/>
          <w:u w:val="single"/>
        </w:rPr>
      </w:pPr>
    </w:p>
    <w:p w14:paraId="362F3B9E" w14:textId="5572B2D3" w:rsidR="00333A96" w:rsidRDefault="00333A96" w:rsidP="00F8667D">
      <w:pPr>
        <w:rPr>
          <w:b/>
          <w:bCs/>
          <w:sz w:val="24"/>
          <w:szCs w:val="24"/>
          <w:u w:val="single"/>
        </w:rPr>
      </w:pPr>
    </w:p>
    <w:p w14:paraId="50DB8169" w14:textId="7A02711D" w:rsidR="00333A96" w:rsidRDefault="00333A96" w:rsidP="00F8667D">
      <w:pPr>
        <w:rPr>
          <w:b/>
          <w:bCs/>
          <w:sz w:val="24"/>
          <w:szCs w:val="24"/>
          <w:u w:val="single"/>
        </w:rPr>
      </w:pPr>
    </w:p>
    <w:p w14:paraId="7DD1CD7F" w14:textId="74C58BC0" w:rsidR="00333A96" w:rsidRDefault="00333A96" w:rsidP="00F8667D">
      <w:pPr>
        <w:rPr>
          <w:b/>
          <w:bCs/>
          <w:sz w:val="24"/>
          <w:szCs w:val="24"/>
          <w:u w:val="single"/>
        </w:rPr>
      </w:pPr>
    </w:p>
    <w:p w14:paraId="598F4673" w14:textId="00CD3173" w:rsidR="00333A96" w:rsidRDefault="00333A96" w:rsidP="00F8667D">
      <w:pPr>
        <w:rPr>
          <w:b/>
          <w:bCs/>
          <w:sz w:val="24"/>
          <w:szCs w:val="24"/>
          <w:u w:val="single"/>
        </w:rPr>
      </w:pPr>
    </w:p>
    <w:p w14:paraId="4B1ECC57" w14:textId="417F366E" w:rsidR="00266D1E" w:rsidRDefault="00266D1E" w:rsidP="00F8667D">
      <w:pPr>
        <w:rPr>
          <w:b/>
          <w:bCs/>
          <w:sz w:val="24"/>
          <w:szCs w:val="24"/>
          <w:u w:val="single"/>
        </w:rPr>
      </w:pPr>
      <w:r>
        <w:rPr>
          <w:b/>
          <w:bCs/>
          <w:noProof/>
          <w:sz w:val="24"/>
          <w:szCs w:val="24"/>
          <w:u w:val="single"/>
          <w:lang w:eastAsia="en-GB"/>
        </w:rPr>
        <w:lastRenderedPageBreak/>
        <mc:AlternateContent>
          <mc:Choice Requires="wps">
            <w:drawing>
              <wp:anchor distT="0" distB="0" distL="114300" distR="114300" simplePos="0" relativeHeight="251658356" behindDoc="0" locked="0" layoutInCell="1" allowOverlap="1" wp14:anchorId="0F659D8B" wp14:editId="78FDA8EB">
                <wp:simplePos x="0" y="0"/>
                <wp:positionH relativeFrom="margin">
                  <wp:align>center</wp:align>
                </wp:positionH>
                <wp:positionV relativeFrom="paragraph">
                  <wp:posOffset>0</wp:posOffset>
                </wp:positionV>
                <wp:extent cx="6571615" cy="4381500"/>
                <wp:effectExtent l="0" t="0" r="19685" b="19050"/>
                <wp:wrapNone/>
                <wp:docPr id="121" name="Text Box 121"/>
                <wp:cNvGraphicFramePr/>
                <a:graphic xmlns:a="http://schemas.openxmlformats.org/drawingml/2006/main">
                  <a:graphicData uri="http://schemas.microsoft.com/office/word/2010/wordprocessingShape">
                    <wps:wsp>
                      <wps:cNvSpPr txBox="1"/>
                      <wps:spPr>
                        <a:xfrm>
                          <a:off x="0" y="0"/>
                          <a:ext cx="6571615" cy="43815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3B54109" w14:textId="7AFC7844" w:rsidR="009979F7" w:rsidRPr="00FB2F3D" w:rsidRDefault="009979F7">
                            <w:pPr>
                              <w:rPr>
                                <w:b/>
                                <w:bCs/>
                                <w:u w:val="single"/>
                              </w:rPr>
                            </w:pPr>
                            <w:r w:rsidRPr="00FB2F3D">
                              <w:rPr>
                                <w:b/>
                                <w:bCs/>
                                <w:u w:val="single"/>
                              </w:rPr>
                              <w:t>Selecting a date:</w:t>
                            </w:r>
                          </w:p>
                          <w:p w14:paraId="429EB892" w14:textId="5864226B" w:rsidR="009979F7" w:rsidRDefault="009979F7"/>
                          <w:p w14:paraId="148947CD" w14:textId="719450A5" w:rsidR="009979F7" w:rsidRDefault="009979F7"/>
                          <w:p w14:paraId="61E6CD97" w14:textId="6E69F93D" w:rsidR="009979F7" w:rsidRDefault="009979F7"/>
                          <w:p w14:paraId="728B7BC3" w14:textId="6C17E98A" w:rsidR="009979F7" w:rsidRDefault="009979F7"/>
                          <w:p w14:paraId="6C673D27" w14:textId="4FA20245" w:rsidR="009979F7" w:rsidRDefault="009979F7"/>
                          <w:p w14:paraId="153DE9B6" w14:textId="033B9A07" w:rsidR="009979F7" w:rsidRDefault="009979F7"/>
                          <w:p w14:paraId="2090A6C8" w14:textId="685B0EE3" w:rsidR="009979F7" w:rsidRDefault="009979F7"/>
                          <w:p w14:paraId="08570F35" w14:textId="0EEF1795" w:rsidR="009979F7" w:rsidRDefault="009979F7"/>
                          <w:p w14:paraId="056872DE" w14:textId="130B69EB" w:rsidR="009979F7" w:rsidRDefault="009979F7"/>
                          <w:p w14:paraId="0E3CE988" w14:textId="77777777" w:rsidR="009979F7" w:rsidRDefault="009979F7">
                            <w:r>
                              <w:t xml:space="preserve">This page has little change from the initial design. The times slots are still displayed horizontally to fit as much information onto a screen without overwhelming the customer. The only changes are the scroller and home button that adds further functionality to this page. </w:t>
                            </w:r>
                          </w:p>
                          <w:p w14:paraId="16407AE7" w14:textId="6E863F48" w:rsidR="009979F7" w:rsidRDefault="009979F7">
                            <w:r>
                              <w:t xml:space="preserve">I changed the time format into the </w:t>
                            </w:r>
                            <w:r w:rsidR="0001269A">
                              <w:t>12-hour</w:t>
                            </w:r>
                            <w:r>
                              <w:t xml:space="preserve"> clock instead of </w:t>
                            </w:r>
                            <w:r w:rsidR="00E010FF">
                              <w:t>24-hour</w:t>
                            </w:r>
                            <w:r>
                              <w:t xml:space="preserve"> time. This was requested by my clients as he believes that </w:t>
                            </w:r>
                            <w:r w:rsidR="0001269A">
                              <w:t>12-hour</w:t>
                            </w:r>
                            <w:r>
                              <w:t xml:space="preserve"> time is easily read by more people, he said it will benefit the immigrants that regularly visit his barbershop as they wouldn’t have to convert the time into 12 hour. To differentiate between past/after midnight I abbreviated it after displaying the time to avoid any conf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659D8B" id="Text Box 121" o:spid="_x0000_s1084" type="#_x0000_t202" style="position:absolute;margin-left:0;margin-top:0;width:517.45pt;height:345pt;z-index:2516583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" fillcolor="white [3201]" strokecolor="#ed7d31 [3205]" strokeweight="1pt">
                <v:textbox>
                  <w:txbxContent>
                    <w:p w14:paraId="23B54109" w14:textId="7AFC7844" w:rsidR="009979F7" w:rsidRPr="00FB2F3D" w:rsidRDefault="009979F7">
                      <w:pPr>
                        <w:rPr>
                          <w:b/>
                          <w:bCs/>
                          <w:u w:val="single"/>
                        </w:rPr>
                      </w:pPr>
                      <w:r w:rsidRPr="00FB2F3D">
                        <w:rPr>
                          <w:b/>
                          <w:bCs/>
                          <w:u w:val="single"/>
                        </w:rPr>
                        <w:t>Selecting a date:</w:t>
                      </w:r>
                    </w:p>
                    <w:p w14:paraId="429EB892" w14:textId="5864226B" w:rsidR="009979F7" w:rsidRDefault="009979F7"/>
                    <w:p w14:paraId="148947CD" w14:textId="719450A5" w:rsidR="009979F7" w:rsidRDefault="009979F7"/>
                    <w:p w14:paraId="61E6CD97" w14:textId="6E69F93D" w:rsidR="009979F7" w:rsidRDefault="009979F7"/>
                    <w:p w14:paraId="728B7BC3" w14:textId="6C17E98A" w:rsidR="009979F7" w:rsidRDefault="009979F7"/>
                    <w:p w14:paraId="6C673D27" w14:textId="4FA20245" w:rsidR="009979F7" w:rsidRDefault="009979F7"/>
                    <w:p w14:paraId="153DE9B6" w14:textId="033B9A07" w:rsidR="009979F7" w:rsidRDefault="009979F7"/>
                    <w:p w14:paraId="2090A6C8" w14:textId="685B0EE3" w:rsidR="009979F7" w:rsidRDefault="009979F7"/>
                    <w:p w14:paraId="08570F35" w14:textId="0EEF1795" w:rsidR="009979F7" w:rsidRDefault="009979F7"/>
                    <w:p w14:paraId="056872DE" w14:textId="130B69EB" w:rsidR="009979F7" w:rsidRDefault="009979F7"/>
                    <w:p w14:paraId="0E3CE988" w14:textId="77777777" w:rsidR="009979F7" w:rsidRDefault="009979F7">
                      <w:r>
                        <w:t xml:space="preserve">This page has little change from the initial design. The times slots are still displayed horizontally to fit as much information onto a screen without overwhelming the customer. The only changes are the scroller and home button that adds further functionality to this page. </w:t>
                      </w:r>
                    </w:p>
                    <w:p w14:paraId="16407AE7" w14:textId="6E863F48" w:rsidR="009979F7" w:rsidRDefault="009979F7">
                      <w:r>
                        <w:t xml:space="preserve">I changed the time format into the </w:t>
                      </w:r>
                      <w:r w:rsidR="0001269A">
                        <w:t>12-hour</w:t>
                      </w:r>
                      <w:r>
                        <w:t xml:space="preserve"> clock instead of </w:t>
                      </w:r>
                      <w:r w:rsidR="00E010FF">
                        <w:t>24-hour</w:t>
                      </w:r>
                      <w:r>
                        <w:t xml:space="preserve"> time. This was requested by my clients as he believes that </w:t>
                      </w:r>
                      <w:r w:rsidR="0001269A">
                        <w:t>12-hour</w:t>
                      </w:r>
                      <w:r>
                        <w:t xml:space="preserve"> time is easily read by more people, he said it will benefit the immigrants that regularly visit his barbershop as they wouldn’t have to convert the time into 12 hour. To differentiate between past/after midnight I abbreviated it after displaying the time to avoid any confusion.</w:t>
                      </w:r>
                    </w:p>
                  </w:txbxContent>
                </v:textbox>
                <w10:wrap anchorx="margin"/>
              </v:shape>
            </w:pict>
          </mc:Fallback>
        </mc:AlternateContent>
      </w:r>
    </w:p>
    <w:p w14:paraId="35695C73" w14:textId="17C8BE47" w:rsidR="00266D1E" w:rsidRDefault="00266D1E" w:rsidP="00F8667D">
      <w:pPr>
        <w:rPr>
          <w:b/>
          <w:bCs/>
          <w:sz w:val="24"/>
          <w:szCs w:val="24"/>
          <w:u w:val="single"/>
        </w:rPr>
      </w:pPr>
      <w:r w:rsidRPr="00FB2F3D">
        <w:rPr>
          <w:noProof/>
          <w:lang w:eastAsia="en-GB"/>
        </w:rPr>
        <w:drawing>
          <wp:anchor distT="0" distB="0" distL="114300" distR="114300" simplePos="0" relativeHeight="251658357" behindDoc="0" locked="0" layoutInCell="1" allowOverlap="1" wp14:anchorId="16372539" wp14:editId="00E7AABE">
            <wp:simplePos x="0" y="0"/>
            <wp:positionH relativeFrom="margin">
              <wp:posOffset>809625</wp:posOffset>
            </wp:positionH>
            <wp:positionV relativeFrom="paragraph">
              <wp:posOffset>12065</wp:posOffset>
            </wp:positionV>
            <wp:extent cx="4333875" cy="2457450"/>
            <wp:effectExtent l="0" t="0" r="9525" b="0"/>
            <wp:wrapNone/>
            <wp:docPr id="122" name="Picture 122"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Diagram, text&#10;&#10;Description automatically generated"/>
                    <pic:cNvPicPr/>
                  </pic:nvPicPr>
                  <pic:blipFill>
                    <a:blip r:embed="rId65"/>
                    <a:stretch>
                      <a:fillRect/>
                    </a:stretch>
                  </pic:blipFill>
                  <pic:spPr>
                    <a:xfrm>
                      <a:off x="0" y="0"/>
                      <a:ext cx="4333875" cy="2457450"/>
                    </a:xfrm>
                    <a:prstGeom prst="rect">
                      <a:avLst/>
                    </a:prstGeom>
                  </pic:spPr>
                </pic:pic>
              </a:graphicData>
            </a:graphic>
            <wp14:sizeRelH relativeFrom="margin">
              <wp14:pctWidth>0</wp14:pctWidth>
            </wp14:sizeRelH>
            <wp14:sizeRelV relativeFrom="margin">
              <wp14:pctHeight>0</wp14:pctHeight>
            </wp14:sizeRelV>
          </wp:anchor>
        </w:drawing>
      </w:r>
    </w:p>
    <w:p w14:paraId="4A39CC09" w14:textId="1B20408C" w:rsidR="00266D1E" w:rsidRDefault="00266D1E" w:rsidP="00F8667D">
      <w:pPr>
        <w:rPr>
          <w:b/>
          <w:bCs/>
          <w:sz w:val="24"/>
          <w:szCs w:val="24"/>
          <w:u w:val="single"/>
        </w:rPr>
      </w:pPr>
    </w:p>
    <w:p w14:paraId="2FE00CD5" w14:textId="05146F0A" w:rsidR="00266D1E" w:rsidRDefault="00266D1E" w:rsidP="00F8667D">
      <w:pPr>
        <w:rPr>
          <w:b/>
          <w:bCs/>
          <w:sz w:val="24"/>
          <w:szCs w:val="24"/>
          <w:u w:val="single"/>
        </w:rPr>
      </w:pPr>
    </w:p>
    <w:p w14:paraId="0F0C64AE" w14:textId="79D348A5" w:rsidR="00266D1E" w:rsidRDefault="00266D1E" w:rsidP="00F8667D">
      <w:pPr>
        <w:rPr>
          <w:b/>
          <w:bCs/>
          <w:sz w:val="24"/>
          <w:szCs w:val="24"/>
          <w:u w:val="single"/>
        </w:rPr>
      </w:pPr>
    </w:p>
    <w:p w14:paraId="4D8E53D5" w14:textId="12AB8914" w:rsidR="00266D1E" w:rsidRDefault="00266D1E" w:rsidP="00F8667D">
      <w:pPr>
        <w:rPr>
          <w:b/>
          <w:bCs/>
          <w:sz w:val="24"/>
          <w:szCs w:val="24"/>
          <w:u w:val="single"/>
        </w:rPr>
      </w:pPr>
    </w:p>
    <w:p w14:paraId="03F079C7" w14:textId="2AA5054A" w:rsidR="00266D1E" w:rsidRDefault="00266D1E" w:rsidP="00F8667D">
      <w:pPr>
        <w:rPr>
          <w:b/>
          <w:bCs/>
          <w:sz w:val="24"/>
          <w:szCs w:val="24"/>
          <w:u w:val="single"/>
        </w:rPr>
      </w:pPr>
    </w:p>
    <w:p w14:paraId="33FCCC87" w14:textId="1655B97B" w:rsidR="00266D1E" w:rsidRDefault="00266D1E" w:rsidP="00F8667D">
      <w:pPr>
        <w:rPr>
          <w:b/>
          <w:bCs/>
          <w:sz w:val="24"/>
          <w:szCs w:val="24"/>
          <w:u w:val="single"/>
        </w:rPr>
      </w:pPr>
    </w:p>
    <w:p w14:paraId="08121677" w14:textId="3FD3AA12" w:rsidR="00266D1E" w:rsidRDefault="00266D1E" w:rsidP="00F8667D">
      <w:pPr>
        <w:rPr>
          <w:b/>
          <w:bCs/>
          <w:sz w:val="24"/>
          <w:szCs w:val="24"/>
          <w:u w:val="single"/>
        </w:rPr>
      </w:pPr>
    </w:p>
    <w:p w14:paraId="19564E9E" w14:textId="650DE530" w:rsidR="00266D1E" w:rsidRDefault="00266D1E" w:rsidP="00F8667D">
      <w:pPr>
        <w:rPr>
          <w:b/>
          <w:bCs/>
          <w:sz w:val="24"/>
          <w:szCs w:val="24"/>
          <w:u w:val="single"/>
        </w:rPr>
      </w:pPr>
    </w:p>
    <w:p w14:paraId="2C20FF7F" w14:textId="46DF8DC0" w:rsidR="00266D1E" w:rsidRDefault="00266D1E" w:rsidP="00F8667D">
      <w:pPr>
        <w:rPr>
          <w:b/>
          <w:bCs/>
          <w:sz w:val="24"/>
          <w:szCs w:val="24"/>
          <w:u w:val="single"/>
        </w:rPr>
      </w:pPr>
    </w:p>
    <w:p w14:paraId="729D9068" w14:textId="2178905E" w:rsidR="00266D1E" w:rsidRDefault="00266D1E" w:rsidP="00F8667D">
      <w:pPr>
        <w:rPr>
          <w:b/>
          <w:bCs/>
          <w:sz w:val="24"/>
          <w:szCs w:val="24"/>
          <w:u w:val="single"/>
        </w:rPr>
      </w:pPr>
    </w:p>
    <w:p w14:paraId="7106E554" w14:textId="7A9C988E" w:rsidR="00266D1E" w:rsidRDefault="00266D1E" w:rsidP="00F8667D">
      <w:pPr>
        <w:rPr>
          <w:b/>
          <w:bCs/>
          <w:sz w:val="24"/>
          <w:szCs w:val="24"/>
          <w:u w:val="single"/>
        </w:rPr>
      </w:pPr>
    </w:p>
    <w:p w14:paraId="6FEAD2E5" w14:textId="1F92BA75" w:rsidR="00266D1E" w:rsidRDefault="00266D1E" w:rsidP="00F8667D">
      <w:pPr>
        <w:rPr>
          <w:b/>
          <w:bCs/>
          <w:sz w:val="24"/>
          <w:szCs w:val="24"/>
          <w:u w:val="single"/>
        </w:rPr>
      </w:pPr>
    </w:p>
    <w:p w14:paraId="6BF1E10E" w14:textId="27CD29B4" w:rsidR="00266D1E" w:rsidRDefault="00266D1E" w:rsidP="00F8667D">
      <w:pPr>
        <w:rPr>
          <w:b/>
          <w:bCs/>
          <w:sz w:val="24"/>
          <w:szCs w:val="24"/>
          <w:u w:val="single"/>
        </w:rPr>
      </w:pPr>
      <w:r>
        <w:rPr>
          <w:b/>
          <w:bCs/>
          <w:noProof/>
          <w:sz w:val="24"/>
          <w:szCs w:val="24"/>
          <w:u w:val="single"/>
          <w:lang w:eastAsia="en-GB"/>
        </w:rPr>
        <mc:AlternateContent>
          <mc:Choice Requires="wps">
            <w:drawing>
              <wp:anchor distT="0" distB="0" distL="114300" distR="114300" simplePos="0" relativeHeight="251658358" behindDoc="0" locked="0" layoutInCell="1" allowOverlap="1" wp14:anchorId="453083D5" wp14:editId="04C5B59C">
                <wp:simplePos x="0" y="0"/>
                <wp:positionH relativeFrom="margin">
                  <wp:align>center</wp:align>
                </wp:positionH>
                <wp:positionV relativeFrom="paragraph">
                  <wp:posOffset>377190</wp:posOffset>
                </wp:positionV>
                <wp:extent cx="6571615" cy="4648200"/>
                <wp:effectExtent l="0" t="0" r="19685" b="19050"/>
                <wp:wrapNone/>
                <wp:docPr id="123" name="Text Box 123"/>
                <wp:cNvGraphicFramePr/>
                <a:graphic xmlns:a="http://schemas.openxmlformats.org/drawingml/2006/main">
                  <a:graphicData uri="http://schemas.microsoft.com/office/word/2010/wordprocessingShape">
                    <wps:wsp>
                      <wps:cNvSpPr txBox="1"/>
                      <wps:spPr>
                        <a:xfrm>
                          <a:off x="0" y="0"/>
                          <a:ext cx="6571615" cy="46482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3A36300" w14:textId="3153D1C9" w:rsidR="009979F7" w:rsidRPr="00D25D95" w:rsidRDefault="009979F7">
                            <w:pPr>
                              <w:rPr>
                                <w:b/>
                                <w:bCs/>
                                <w:u w:val="single"/>
                              </w:rPr>
                            </w:pPr>
                            <w:r w:rsidRPr="00D25D95">
                              <w:rPr>
                                <w:b/>
                                <w:bCs/>
                                <w:u w:val="single"/>
                              </w:rPr>
                              <w:t>Confirmation screen:</w:t>
                            </w:r>
                          </w:p>
                          <w:p w14:paraId="77A3E9E7" w14:textId="69F4AD3C" w:rsidR="009979F7" w:rsidRDefault="009979F7"/>
                          <w:p w14:paraId="6AA6D653" w14:textId="1D790DD7" w:rsidR="009979F7" w:rsidRDefault="009979F7"/>
                          <w:p w14:paraId="4814A2DC" w14:textId="5AB89CC6" w:rsidR="009979F7" w:rsidRDefault="009979F7"/>
                          <w:p w14:paraId="77634360" w14:textId="361CA5D9" w:rsidR="009979F7" w:rsidRDefault="009979F7"/>
                          <w:p w14:paraId="041345EF" w14:textId="726E9BF7" w:rsidR="009979F7" w:rsidRDefault="009979F7"/>
                          <w:p w14:paraId="18625123" w14:textId="0ECF6FAE" w:rsidR="009979F7" w:rsidRDefault="009979F7"/>
                          <w:p w14:paraId="46FC1005" w14:textId="4EFF774B" w:rsidR="009979F7" w:rsidRDefault="009979F7"/>
                          <w:p w14:paraId="39904C2B" w14:textId="6FC6D1E1" w:rsidR="009979F7" w:rsidRDefault="009979F7"/>
                          <w:p w14:paraId="396E90C9" w14:textId="61B54629" w:rsidR="009979F7" w:rsidRDefault="009979F7"/>
                          <w:p w14:paraId="463C409A" w14:textId="2327FB67" w:rsidR="009979F7" w:rsidRDefault="009979F7">
                            <w:r>
                              <w:t xml:space="preserve">On this page I decided to add the input message and upload an image onto this page. This is due to lack of space on other </w:t>
                            </w:r>
                            <w:r w:rsidR="0001269A">
                              <w:t>pages,</w:t>
                            </w:r>
                            <w:r>
                              <w:t xml:space="preserve"> so I decided to add these features onto the emptiest pages. In my initial designs I forgot to add these features in as there are the least important. Additional 2 extra boxes are optional for the customer allowing them to continue without having to input anything. These were implemented as my client said it forces the customer to think of what they want at home instead of in the chair, further saving more time. </w:t>
                            </w:r>
                          </w:p>
                          <w:p w14:paraId="41A1CFE5" w14:textId="080AEB70" w:rsidR="009979F7" w:rsidRDefault="009979F7">
                            <w:r>
                              <w:t xml:space="preserve">In the summary section, I added the warning of the missing fee as my client requested it. I reminds the user that there a fee if they happen to miss an appointment without cancelling it on the program. I also added more information </w:t>
                            </w:r>
                            <w:r w:rsidRPr="00266D1E">
                              <w:t>regarding the reservation giving the user time to check if there’s</w:t>
                            </w:r>
                            <w:r>
                              <w:t xml:space="preserve"> any mistak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3083D5" id="Text Box 123" o:spid="_x0000_s1085" type="#_x0000_t202" style="position:absolute;margin-left:0;margin-top:29.7pt;width:517.45pt;height:366pt;z-index:25165835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" fillcolor="white [3201]" strokecolor="#ed7d31 [3205]" strokeweight="1pt">
                <v:textbox>
                  <w:txbxContent>
                    <w:p w14:paraId="23A36300" w14:textId="3153D1C9" w:rsidR="009979F7" w:rsidRPr="00D25D95" w:rsidRDefault="009979F7">
                      <w:pPr>
                        <w:rPr>
                          <w:b/>
                          <w:bCs/>
                          <w:u w:val="single"/>
                        </w:rPr>
                      </w:pPr>
                      <w:r w:rsidRPr="00D25D95">
                        <w:rPr>
                          <w:b/>
                          <w:bCs/>
                          <w:u w:val="single"/>
                        </w:rPr>
                        <w:t>Confirmation screen:</w:t>
                      </w:r>
                    </w:p>
                    <w:p w14:paraId="77A3E9E7" w14:textId="69F4AD3C" w:rsidR="009979F7" w:rsidRDefault="009979F7"/>
                    <w:p w14:paraId="6AA6D653" w14:textId="1D790DD7" w:rsidR="009979F7" w:rsidRDefault="009979F7"/>
                    <w:p w14:paraId="4814A2DC" w14:textId="5AB89CC6" w:rsidR="009979F7" w:rsidRDefault="009979F7"/>
                    <w:p w14:paraId="77634360" w14:textId="361CA5D9" w:rsidR="009979F7" w:rsidRDefault="009979F7"/>
                    <w:p w14:paraId="041345EF" w14:textId="726E9BF7" w:rsidR="009979F7" w:rsidRDefault="009979F7"/>
                    <w:p w14:paraId="18625123" w14:textId="0ECF6FAE" w:rsidR="009979F7" w:rsidRDefault="009979F7"/>
                    <w:p w14:paraId="46FC1005" w14:textId="4EFF774B" w:rsidR="009979F7" w:rsidRDefault="009979F7"/>
                    <w:p w14:paraId="39904C2B" w14:textId="6FC6D1E1" w:rsidR="009979F7" w:rsidRDefault="009979F7"/>
                    <w:p w14:paraId="396E90C9" w14:textId="61B54629" w:rsidR="009979F7" w:rsidRDefault="009979F7"/>
                    <w:p w14:paraId="463C409A" w14:textId="2327FB67" w:rsidR="009979F7" w:rsidRDefault="009979F7">
                      <w:r>
                        <w:t xml:space="preserve">On this page I decided to add the input message and upload an image onto this page. This is due to lack of space on other </w:t>
                      </w:r>
                      <w:r w:rsidR="0001269A">
                        <w:t>pages,</w:t>
                      </w:r>
                      <w:r>
                        <w:t xml:space="preserve"> so I decided to add these features onto the emptiest pages. In my initial designs I forgot to add these features in as there are the least important. Additional 2 extra boxes are optional for the customer allowing them to continue without having to input anything. These were implemented as my client said it forces the customer to think of what they want at home instead of in the chair, further saving more time. </w:t>
                      </w:r>
                    </w:p>
                    <w:p w14:paraId="41A1CFE5" w14:textId="080AEB70" w:rsidR="009979F7" w:rsidRDefault="009979F7">
                      <w:r>
                        <w:t xml:space="preserve">In the summary section, I added the warning of the missing fee as my client requested it. I reminds the user that there a fee if they happen to miss an appointment without cancelling it on the program. I also added more information </w:t>
                      </w:r>
                      <w:r w:rsidRPr="00266D1E">
                        <w:t>regarding the reservation giving the user time to check if there’s</w:t>
                      </w:r>
                      <w:r>
                        <w:t xml:space="preserve"> any mistakes.</w:t>
                      </w:r>
                    </w:p>
                  </w:txbxContent>
                </v:textbox>
                <w10:wrap anchorx="margin"/>
              </v:shape>
            </w:pict>
          </mc:Fallback>
        </mc:AlternateContent>
      </w:r>
    </w:p>
    <w:p w14:paraId="5C59F45B" w14:textId="33EC3A56" w:rsidR="00266D1E" w:rsidRDefault="00266D1E" w:rsidP="00F8667D">
      <w:pPr>
        <w:rPr>
          <w:b/>
          <w:bCs/>
          <w:sz w:val="24"/>
          <w:szCs w:val="24"/>
          <w:u w:val="single"/>
        </w:rPr>
      </w:pPr>
    </w:p>
    <w:p w14:paraId="5B8A7740" w14:textId="15716397" w:rsidR="00266D1E" w:rsidRDefault="00266D1E" w:rsidP="00F8667D">
      <w:pPr>
        <w:rPr>
          <w:b/>
          <w:bCs/>
          <w:sz w:val="24"/>
          <w:szCs w:val="24"/>
          <w:u w:val="single"/>
        </w:rPr>
      </w:pPr>
      <w:r w:rsidRPr="00D25D95">
        <w:rPr>
          <w:noProof/>
          <w:lang w:eastAsia="en-GB"/>
        </w:rPr>
        <w:drawing>
          <wp:anchor distT="0" distB="0" distL="114300" distR="114300" simplePos="0" relativeHeight="251658359" behindDoc="0" locked="0" layoutInCell="1" allowOverlap="1" wp14:anchorId="69662A8A" wp14:editId="3A064E7B">
            <wp:simplePos x="0" y="0"/>
            <wp:positionH relativeFrom="margin">
              <wp:align>center</wp:align>
            </wp:positionH>
            <wp:positionV relativeFrom="paragraph">
              <wp:posOffset>67310</wp:posOffset>
            </wp:positionV>
            <wp:extent cx="4352925" cy="2455694"/>
            <wp:effectExtent l="0" t="0" r="0" b="1905"/>
            <wp:wrapNone/>
            <wp:docPr id="125" name="Picture 1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application&#10;&#10;Description automatically generated"/>
                    <pic:cNvPicPr/>
                  </pic:nvPicPr>
                  <pic:blipFill>
                    <a:blip r:embed="rId66"/>
                    <a:stretch>
                      <a:fillRect/>
                    </a:stretch>
                  </pic:blipFill>
                  <pic:spPr>
                    <a:xfrm>
                      <a:off x="0" y="0"/>
                      <a:ext cx="4352925" cy="2455694"/>
                    </a:xfrm>
                    <a:prstGeom prst="rect">
                      <a:avLst/>
                    </a:prstGeom>
                  </pic:spPr>
                </pic:pic>
              </a:graphicData>
            </a:graphic>
            <wp14:sizeRelH relativeFrom="margin">
              <wp14:pctWidth>0</wp14:pctWidth>
            </wp14:sizeRelH>
            <wp14:sizeRelV relativeFrom="margin">
              <wp14:pctHeight>0</wp14:pctHeight>
            </wp14:sizeRelV>
          </wp:anchor>
        </w:drawing>
      </w:r>
    </w:p>
    <w:p w14:paraId="29E33348" w14:textId="28BDD3C1" w:rsidR="00266D1E" w:rsidRDefault="00266D1E" w:rsidP="00F8667D">
      <w:pPr>
        <w:rPr>
          <w:b/>
          <w:bCs/>
          <w:sz w:val="24"/>
          <w:szCs w:val="24"/>
          <w:u w:val="single"/>
        </w:rPr>
      </w:pPr>
    </w:p>
    <w:p w14:paraId="1FEEA25E" w14:textId="73FC89DE" w:rsidR="00266D1E" w:rsidRDefault="00266D1E" w:rsidP="00F8667D">
      <w:pPr>
        <w:rPr>
          <w:b/>
          <w:bCs/>
          <w:sz w:val="24"/>
          <w:szCs w:val="24"/>
          <w:u w:val="single"/>
        </w:rPr>
      </w:pPr>
    </w:p>
    <w:p w14:paraId="0B7F04DF" w14:textId="1480E44A" w:rsidR="00266D1E" w:rsidRDefault="00266D1E" w:rsidP="00F8667D">
      <w:pPr>
        <w:rPr>
          <w:b/>
          <w:bCs/>
          <w:sz w:val="24"/>
          <w:szCs w:val="24"/>
          <w:u w:val="single"/>
        </w:rPr>
      </w:pPr>
    </w:p>
    <w:p w14:paraId="1A536A7C" w14:textId="16DD155A" w:rsidR="00266D1E" w:rsidRDefault="00266D1E" w:rsidP="00F8667D">
      <w:pPr>
        <w:rPr>
          <w:b/>
          <w:bCs/>
          <w:sz w:val="24"/>
          <w:szCs w:val="24"/>
          <w:u w:val="single"/>
        </w:rPr>
      </w:pPr>
    </w:p>
    <w:p w14:paraId="7183C1A0" w14:textId="71350621" w:rsidR="00266D1E" w:rsidRDefault="00266D1E" w:rsidP="00F8667D">
      <w:pPr>
        <w:rPr>
          <w:b/>
          <w:bCs/>
          <w:sz w:val="24"/>
          <w:szCs w:val="24"/>
          <w:u w:val="single"/>
        </w:rPr>
      </w:pPr>
    </w:p>
    <w:p w14:paraId="56242AD6" w14:textId="2BF233A7" w:rsidR="00266D1E" w:rsidRDefault="00266D1E" w:rsidP="00F8667D">
      <w:pPr>
        <w:rPr>
          <w:b/>
          <w:bCs/>
          <w:sz w:val="24"/>
          <w:szCs w:val="24"/>
          <w:u w:val="single"/>
        </w:rPr>
      </w:pPr>
    </w:p>
    <w:p w14:paraId="50F9DC16" w14:textId="3B5ADC96" w:rsidR="00266D1E" w:rsidRDefault="00266D1E" w:rsidP="00F8667D">
      <w:pPr>
        <w:rPr>
          <w:b/>
          <w:bCs/>
          <w:sz w:val="24"/>
          <w:szCs w:val="24"/>
          <w:u w:val="single"/>
        </w:rPr>
      </w:pPr>
    </w:p>
    <w:p w14:paraId="03981BC6" w14:textId="7145F1C6" w:rsidR="00266D1E" w:rsidRDefault="00266D1E" w:rsidP="00F8667D">
      <w:pPr>
        <w:rPr>
          <w:b/>
          <w:bCs/>
          <w:sz w:val="24"/>
          <w:szCs w:val="24"/>
          <w:u w:val="single"/>
        </w:rPr>
      </w:pPr>
    </w:p>
    <w:p w14:paraId="054510FC" w14:textId="73449527" w:rsidR="00266D1E" w:rsidRDefault="00266D1E" w:rsidP="00F8667D">
      <w:pPr>
        <w:rPr>
          <w:b/>
          <w:bCs/>
          <w:sz w:val="24"/>
          <w:szCs w:val="24"/>
          <w:u w:val="single"/>
        </w:rPr>
      </w:pPr>
    </w:p>
    <w:p w14:paraId="0B4CF4E3" w14:textId="3D83BBDA" w:rsidR="00266D1E" w:rsidRDefault="00266D1E" w:rsidP="00F8667D">
      <w:pPr>
        <w:rPr>
          <w:b/>
          <w:bCs/>
          <w:sz w:val="24"/>
          <w:szCs w:val="24"/>
          <w:u w:val="single"/>
        </w:rPr>
      </w:pPr>
    </w:p>
    <w:p w14:paraId="281C249E" w14:textId="03B296DD" w:rsidR="00266D1E" w:rsidRDefault="00266D1E" w:rsidP="00F8667D">
      <w:pPr>
        <w:rPr>
          <w:b/>
          <w:bCs/>
          <w:sz w:val="24"/>
          <w:szCs w:val="24"/>
          <w:u w:val="single"/>
        </w:rPr>
      </w:pPr>
    </w:p>
    <w:p w14:paraId="02735776" w14:textId="0F18388C" w:rsidR="00266D1E" w:rsidRDefault="00266D1E" w:rsidP="00F8667D">
      <w:pPr>
        <w:rPr>
          <w:b/>
          <w:bCs/>
          <w:sz w:val="24"/>
          <w:szCs w:val="24"/>
          <w:u w:val="single"/>
        </w:rPr>
      </w:pPr>
    </w:p>
    <w:p w14:paraId="17481869" w14:textId="04FFC3D0" w:rsidR="00333A96" w:rsidRDefault="00AA0620" w:rsidP="00F8667D">
      <w:pPr>
        <w:rPr>
          <w:b/>
          <w:bCs/>
          <w:sz w:val="24"/>
          <w:szCs w:val="24"/>
          <w:u w:val="single"/>
        </w:rPr>
      </w:pPr>
      <w:r>
        <w:rPr>
          <w:b/>
          <w:bCs/>
          <w:sz w:val="24"/>
          <w:szCs w:val="24"/>
          <w:u w:val="single"/>
        </w:rPr>
        <w:lastRenderedPageBreak/>
        <w:t>h</w:t>
      </w:r>
    </w:p>
    <w:p w14:paraId="77CA893E" w14:textId="21627C49" w:rsidR="00AA0620" w:rsidRDefault="00E62F83" w:rsidP="00F8667D">
      <w:pPr>
        <w:rPr>
          <w:b/>
          <w:bCs/>
          <w:sz w:val="24"/>
          <w:szCs w:val="24"/>
          <w:u w:val="single"/>
        </w:rPr>
      </w:pPr>
      <w:r>
        <w:rPr>
          <w:sz w:val="20"/>
          <w:szCs w:val="20"/>
        </w:rPr>
        <w:t>S</w:t>
      </w:r>
    </w:p>
    <w:p w14:paraId="0B237E72" w14:textId="5E76E423" w:rsidR="00AA0620" w:rsidRDefault="0050031F" w:rsidP="00F8667D">
      <w:pPr>
        <w:rPr>
          <w:b/>
          <w:bCs/>
          <w:sz w:val="24"/>
          <w:szCs w:val="24"/>
          <w:u w:val="single"/>
        </w:rPr>
      </w:pPr>
      <w:r w:rsidRPr="00583D0E">
        <w:rPr>
          <w:noProof/>
          <w:lang w:eastAsia="en-GB"/>
        </w:rPr>
        <w:drawing>
          <wp:anchor distT="0" distB="0" distL="114300" distR="114300" simplePos="0" relativeHeight="251658363" behindDoc="0" locked="0" layoutInCell="1" allowOverlap="1" wp14:anchorId="04010680" wp14:editId="65344D9D">
            <wp:simplePos x="0" y="0"/>
            <wp:positionH relativeFrom="margin">
              <wp:posOffset>2864485</wp:posOffset>
            </wp:positionH>
            <wp:positionV relativeFrom="paragraph">
              <wp:posOffset>-193040</wp:posOffset>
            </wp:positionV>
            <wp:extent cx="3019425" cy="1698719"/>
            <wp:effectExtent l="0" t="0" r="0" b="0"/>
            <wp:wrapNone/>
            <wp:docPr id="130" name="Picture 13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 chat or text message&#10;&#10;Description automatically generated"/>
                    <pic:cNvPicPr/>
                  </pic:nvPicPr>
                  <pic:blipFill>
                    <a:blip r:embed="rId67"/>
                    <a:stretch>
                      <a:fillRect/>
                    </a:stretch>
                  </pic:blipFill>
                  <pic:spPr>
                    <a:xfrm>
                      <a:off x="0" y="0"/>
                      <a:ext cx="3019425" cy="1698719"/>
                    </a:xfrm>
                    <a:prstGeom prst="rect">
                      <a:avLst/>
                    </a:prstGeom>
                  </pic:spPr>
                </pic:pic>
              </a:graphicData>
            </a:graphic>
            <wp14:sizeRelH relativeFrom="margin">
              <wp14:pctWidth>0</wp14:pctWidth>
            </wp14:sizeRelH>
            <wp14:sizeRelV relativeFrom="margin">
              <wp14:pctHeight>0</wp14:pctHeight>
            </wp14:sizeRelV>
          </wp:anchor>
        </w:drawing>
      </w:r>
      <w:r w:rsidRPr="00266D1E">
        <w:rPr>
          <w:noProof/>
          <w:lang w:eastAsia="en-GB"/>
        </w:rPr>
        <w:drawing>
          <wp:anchor distT="0" distB="0" distL="114300" distR="114300" simplePos="0" relativeHeight="251658361" behindDoc="0" locked="0" layoutInCell="1" allowOverlap="1" wp14:anchorId="2629A532" wp14:editId="001987BD">
            <wp:simplePos x="0" y="0"/>
            <wp:positionH relativeFrom="margin">
              <wp:posOffset>-190500</wp:posOffset>
            </wp:positionH>
            <wp:positionV relativeFrom="paragraph">
              <wp:posOffset>-170815</wp:posOffset>
            </wp:positionV>
            <wp:extent cx="2973313" cy="1676400"/>
            <wp:effectExtent l="0" t="0" r="0" b="0"/>
            <wp:wrapNone/>
            <wp:docPr id="128" name="Picture 12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10;&#10;Description automatically generated with low confidence"/>
                    <pic:cNvPicPr/>
                  </pic:nvPicPr>
                  <pic:blipFill>
                    <a:blip r:embed="rId68"/>
                    <a:stretch>
                      <a:fillRect/>
                    </a:stretch>
                  </pic:blipFill>
                  <pic:spPr>
                    <a:xfrm>
                      <a:off x="0" y="0"/>
                      <a:ext cx="2973313" cy="1676400"/>
                    </a:xfrm>
                    <a:prstGeom prst="rect">
                      <a:avLst/>
                    </a:prstGeom>
                  </pic:spPr>
                </pic:pic>
              </a:graphicData>
            </a:graphic>
            <wp14:sizeRelH relativeFrom="margin">
              <wp14:pctWidth>0</wp14:pctWidth>
            </wp14:sizeRelH>
            <wp14:sizeRelV relativeFrom="margin">
              <wp14:pctHeight>0</wp14:pctHeight>
            </wp14:sizeRelV>
          </wp:anchor>
        </w:drawing>
      </w:r>
      <w:r>
        <w:rPr>
          <w:b/>
          <w:bCs/>
          <w:noProof/>
          <w:sz w:val="24"/>
          <w:szCs w:val="24"/>
          <w:u w:val="single"/>
          <w:lang w:eastAsia="en-GB"/>
        </w:rPr>
        <mc:AlternateContent>
          <mc:Choice Requires="wps">
            <w:drawing>
              <wp:anchor distT="0" distB="0" distL="114300" distR="114300" simplePos="0" relativeHeight="251658360" behindDoc="0" locked="0" layoutInCell="1" allowOverlap="1" wp14:anchorId="3E3ACAA0" wp14:editId="20312189">
                <wp:simplePos x="0" y="0"/>
                <wp:positionH relativeFrom="column">
                  <wp:posOffset>-466725</wp:posOffset>
                </wp:positionH>
                <wp:positionV relativeFrom="paragraph">
                  <wp:posOffset>-551815</wp:posOffset>
                </wp:positionV>
                <wp:extent cx="6581140" cy="3562350"/>
                <wp:effectExtent l="0" t="0" r="10160" b="19050"/>
                <wp:wrapNone/>
                <wp:docPr id="126" name="Text Box 126"/>
                <wp:cNvGraphicFramePr/>
                <a:graphic xmlns:a="http://schemas.openxmlformats.org/drawingml/2006/main">
                  <a:graphicData uri="http://schemas.microsoft.com/office/word/2010/wordprocessingShape">
                    <wps:wsp>
                      <wps:cNvSpPr txBox="1"/>
                      <wps:spPr>
                        <a:xfrm>
                          <a:off x="0" y="0"/>
                          <a:ext cx="6581140" cy="35623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11DEF8F" w14:textId="27F97F2A" w:rsidR="009979F7" w:rsidRPr="00266D1E" w:rsidRDefault="009979F7">
                            <w:pPr>
                              <w:rPr>
                                <w:b/>
                                <w:bCs/>
                                <w:u w:val="single"/>
                              </w:rPr>
                            </w:pPr>
                            <w:r w:rsidRPr="00266D1E">
                              <w:rPr>
                                <w:b/>
                                <w:bCs/>
                                <w:u w:val="single"/>
                              </w:rPr>
                              <w:t>Recommended hairstyles:</w:t>
                            </w:r>
                          </w:p>
                          <w:p w14:paraId="299045A0" w14:textId="49ABFFD9" w:rsidR="009979F7" w:rsidRDefault="009979F7"/>
                          <w:p w14:paraId="6683051E" w14:textId="4B682F35" w:rsidR="009979F7" w:rsidRDefault="009979F7"/>
                          <w:p w14:paraId="76E7DFE3" w14:textId="38850D4A" w:rsidR="009979F7" w:rsidRDefault="009979F7"/>
                          <w:p w14:paraId="635B933E" w14:textId="4B2C96AD" w:rsidR="009979F7" w:rsidRDefault="009979F7"/>
                          <w:p w14:paraId="089D4CEF" w14:textId="159D1763" w:rsidR="009979F7" w:rsidRDefault="009979F7"/>
                          <w:p w14:paraId="4696EB09" w14:textId="26C38958" w:rsidR="009979F7" w:rsidRDefault="009979F7"/>
                          <w:p w14:paraId="3678BCFA" w14:textId="50F68BA6" w:rsidR="009979F7" w:rsidRDefault="009979F7"/>
                          <w:p w14:paraId="6F1CD8B9" w14:textId="7BD9CFDA" w:rsidR="009979F7" w:rsidRDefault="009979F7">
                            <w:r>
                              <w:t xml:space="preserve">These pages are essentially the same to my initial design with a few differences. On the top of first </w:t>
                            </w:r>
                            <w:r w:rsidR="0001269A">
                              <w:t>page,</w:t>
                            </w:r>
                            <w:r>
                              <w:t xml:space="preserve"> I added a short description of the process letting the customer know what there are getting into. I also have a marker at each question allowing the user to choose multiples answers as a person can have multiple attributes to them.  On the second page I decided to keep it relatively the same to keep it simple as possible. The only change I made was I added more information when viewing a reservation. Apart from that all the design elements are present on this page further creating a uniform experi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3ACAA0" id="Text Box 126" o:spid="_x0000_s1086" type="#_x0000_t202" style="position:absolute;margin-left:-36.75pt;margin-top:-43.45pt;width:518.2pt;height:280.5pt;z-index:251658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" fillcolor="white [3201]" strokecolor="#ed7d31 [3205]" strokeweight="1pt">
                <v:textbox>
                  <w:txbxContent>
                    <w:p w14:paraId="711DEF8F" w14:textId="27F97F2A" w:rsidR="009979F7" w:rsidRPr="00266D1E" w:rsidRDefault="009979F7">
                      <w:pPr>
                        <w:rPr>
                          <w:b/>
                          <w:bCs/>
                          <w:u w:val="single"/>
                        </w:rPr>
                      </w:pPr>
                      <w:r w:rsidRPr="00266D1E">
                        <w:rPr>
                          <w:b/>
                          <w:bCs/>
                          <w:u w:val="single"/>
                        </w:rPr>
                        <w:t>Recommended hairstyles:</w:t>
                      </w:r>
                    </w:p>
                    <w:p w14:paraId="299045A0" w14:textId="49ABFFD9" w:rsidR="009979F7" w:rsidRDefault="009979F7"/>
                    <w:p w14:paraId="6683051E" w14:textId="4B682F35" w:rsidR="009979F7" w:rsidRDefault="009979F7"/>
                    <w:p w14:paraId="76E7DFE3" w14:textId="38850D4A" w:rsidR="009979F7" w:rsidRDefault="009979F7"/>
                    <w:p w14:paraId="635B933E" w14:textId="4B2C96AD" w:rsidR="009979F7" w:rsidRDefault="009979F7"/>
                    <w:p w14:paraId="089D4CEF" w14:textId="159D1763" w:rsidR="009979F7" w:rsidRDefault="009979F7"/>
                    <w:p w14:paraId="4696EB09" w14:textId="26C38958" w:rsidR="009979F7" w:rsidRDefault="009979F7"/>
                    <w:p w14:paraId="3678BCFA" w14:textId="50F68BA6" w:rsidR="009979F7" w:rsidRDefault="009979F7"/>
                    <w:p w14:paraId="6F1CD8B9" w14:textId="7BD9CFDA" w:rsidR="009979F7" w:rsidRDefault="009979F7">
                      <w:r>
                        <w:t xml:space="preserve">These pages are essentially the same to my initial design with a few differences. On the top of first </w:t>
                      </w:r>
                      <w:r w:rsidR="0001269A">
                        <w:t>page,</w:t>
                      </w:r>
                      <w:r>
                        <w:t xml:space="preserve"> I added a short description of the process letting the customer know what there are getting into. I also have a marker at each question allowing the user to choose multiples answers as a person can have multiple attributes to them.  On the second page I decided to keep it relatively the same to keep it simple as possible. The only change I made was I added more information when viewing a reservation. Apart from that all the design elements are present on this page further creating a uniform experience. </w:t>
                      </w:r>
                    </w:p>
                  </w:txbxContent>
                </v:textbox>
              </v:shape>
            </w:pict>
          </mc:Fallback>
        </mc:AlternateContent>
      </w:r>
    </w:p>
    <w:p w14:paraId="54D3FB2A" w14:textId="63575B4A" w:rsidR="00AA0620" w:rsidRDefault="00AA0620" w:rsidP="00F8667D">
      <w:pPr>
        <w:rPr>
          <w:b/>
          <w:bCs/>
          <w:sz w:val="24"/>
          <w:szCs w:val="24"/>
          <w:u w:val="single"/>
        </w:rPr>
      </w:pPr>
    </w:p>
    <w:p w14:paraId="29560857" w14:textId="648ABF01" w:rsidR="00AA0620" w:rsidRDefault="00AA0620" w:rsidP="00F8667D">
      <w:pPr>
        <w:rPr>
          <w:b/>
          <w:bCs/>
          <w:sz w:val="24"/>
          <w:szCs w:val="24"/>
          <w:u w:val="single"/>
        </w:rPr>
      </w:pPr>
    </w:p>
    <w:p w14:paraId="39CE7B8E" w14:textId="4166C988" w:rsidR="00AA0620" w:rsidRDefault="00AA0620" w:rsidP="00F8667D">
      <w:pPr>
        <w:rPr>
          <w:b/>
          <w:bCs/>
          <w:sz w:val="24"/>
          <w:szCs w:val="24"/>
          <w:u w:val="single"/>
        </w:rPr>
      </w:pPr>
    </w:p>
    <w:p w14:paraId="1F4E432B" w14:textId="18739D85" w:rsidR="00AA0620" w:rsidRDefault="00AA0620" w:rsidP="00F8667D">
      <w:pPr>
        <w:rPr>
          <w:b/>
          <w:bCs/>
          <w:sz w:val="24"/>
          <w:szCs w:val="24"/>
          <w:u w:val="single"/>
        </w:rPr>
      </w:pPr>
    </w:p>
    <w:p w14:paraId="266EA314" w14:textId="7D72ECBC" w:rsidR="00AA0620" w:rsidRDefault="00AA0620" w:rsidP="00F8667D">
      <w:pPr>
        <w:rPr>
          <w:b/>
          <w:bCs/>
          <w:sz w:val="24"/>
          <w:szCs w:val="24"/>
          <w:u w:val="single"/>
        </w:rPr>
      </w:pPr>
    </w:p>
    <w:p w14:paraId="3CF0EA86" w14:textId="0161E4D6" w:rsidR="00AA0620" w:rsidRDefault="00AA0620" w:rsidP="00F8667D">
      <w:pPr>
        <w:rPr>
          <w:b/>
          <w:bCs/>
          <w:sz w:val="24"/>
          <w:szCs w:val="24"/>
          <w:u w:val="single"/>
        </w:rPr>
      </w:pPr>
    </w:p>
    <w:p w14:paraId="2394842A" w14:textId="139F0F5C" w:rsidR="00AA0620" w:rsidRDefault="00AA0620" w:rsidP="00F8667D">
      <w:pPr>
        <w:rPr>
          <w:b/>
          <w:bCs/>
          <w:sz w:val="24"/>
          <w:szCs w:val="24"/>
          <w:u w:val="single"/>
        </w:rPr>
      </w:pPr>
    </w:p>
    <w:p w14:paraId="581D0211" w14:textId="1C0283D9" w:rsidR="00AA0620" w:rsidRDefault="00AA0620" w:rsidP="00F8667D">
      <w:pPr>
        <w:rPr>
          <w:b/>
          <w:bCs/>
          <w:sz w:val="24"/>
          <w:szCs w:val="24"/>
          <w:u w:val="single"/>
        </w:rPr>
      </w:pPr>
    </w:p>
    <w:p w14:paraId="51F704FB" w14:textId="30388530" w:rsidR="00AA0620" w:rsidRDefault="00AA0620" w:rsidP="00F8667D">
      <w:pPr>
        <w:rPr>
          <w:b/>
          <w:bCs/>
          <w:sz w:val="24"/>
          <w:szCs w:val="24"/>
          <w:u w:val="single"/>
        </w:rPr>
      </w:pPr>
    </w:p>
    <w:p w14:paraId="32B8EB66" w14:textId="1A32771F" w:rsidR="00AA0620" w:rsidRDefault="0050031F" w:rsidP="00F8667D">
      <w:pPr>
        <w:rPr>
          <w:b/>
          <w:bCs/>
          <w:sz w:val="24"/>
          <w:szCs w:val="24"/>
          <w:u w:val="single"/>
        </w:rPr>
      </w:pPr>
      <w:r>
        <w:rPr>
          <w:b/>
          <w:bCs/>
          <w:noProof/>
          <w:sz w:val="24"/>
          <w:szCs w:val="24"/>
          <w:u w:val="single"/>
          <w:lang w:eastAsia="en-GB"/>
        </w:rPr>
        <mc:AlternateContent>
          <mc:Choice Requires="wps">
            <w:drawing>
              <wp:anchor distT="0" distB="0" distL="114300" distR="114300" simplePos="0" relativeHeight="251658362" behindDoc="0" locked="0" layoutInCell="1" allowOverlap="1" wp14:anchorId="5C3A0930" wp14:editId="1D109AEF">
                <wp:simplePos x="0" y="0"/>
                <wp:positionH relativeFrom="margin">
                  <wp:align>center</wp:align>
                </wp:positionH>
                <wp:positionV relativeFrom="paragraph">
                  <wp:posOffset>334645</wp:posOffset>
                </wp:positionV>
                <wp:extent cx="6600825" cy="4895850"/>
                <wp:effectExtent l="0" t="0" r="28575" b="19050"/>
                <wp:wrapNone/>
                <wp:docPr id="129" name="Text Box 129"/>
                <wp:cNvGraphicFramePr/>
                <a:graphic xmlns:a="http://schemas.openxmlformats.org/drawingml/2006/main">
                  <a:graphicData uri="http://schemas.microsoft.com/office/word/2010/wordprocessingShape">
                    <wps:wsp>
                      <wps:cNvSpPr txBox="1"/>
                      <wps:spPr>
                        <a:xfrm>
                          <a:off x="0" y="0"/>
                          <a:ext cx="6600825" cy="48958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0821305" w14:textId="4E45A598" w:rsidR="009979F7" w:rsidRPr="0089105F" w:rsidRDefault="009979F7">
                            <w:pPr>
                              <w:rPr>
                                <w:b/>
                                <w:bCs/>
                                <w:u w:val="single"/>
                              </w:rPr>
                            </w:pPr>
                            <w:r w:rsidRPr="0089105F">
                              <w:rPr>
                                <w:b/>
                                <w:bCs/>
                                <w:u w:val="single"/>
                              </w:rPr>
                              <w:t>Employees calendar:</w:t>
                            </w:r>
                          </w:p>
                          <w:p w14:paraId="60EE9205" w14:textId="77777777" w:rsidR="009979F7" w:rsidRDefault="009979F7"/>
                          <w:p w14:paraId="177A14D6" w14:textId="417E1D99" w:rsidR="009979F7" w:rsidRDefault="009979F7"/>
                          <w:p w14:paraId="1E4257D7" w14:textId="7230A41A" w:rsidR="009979F7" w:rsidRDefault="009979F7"/>
                          <w:p w14:paraId="10FB2997" w14:textId="42A57152" w:rsidR="009979F7" w:rsidRDefault="009979F7">
                            <w:r>
                              <w:t xml:space="preserve"> </w:t>
                            </w:r>
                          </w:p>
                          <w:p w14:paraId="5FF93559" w14:textId="5483B385" w:rsidR="009979F7" w:rsidRDefault="009979F7"/>
                          <w:p w14:paraId="5B8AC962" w14:textId="765CAD28" w:rsidR="009979F7" w:rsidRDefault="009979F7"/>
                          <w:p w14:paraId="5C6BE1B3" w14:textId="31BE67C5" w:rsidR="009979F7" w:rsidRDefault="009979F7"/>
                          <w:p w14:paraId="709FBEF0" w14:textId="3B6CFD3E" w:rsidR="009979F7" w:rsidRDefault="009979F7"/>
                          <w:p w14:paraId="5F3BF755" w14:textId="1A8C607B" w:rsidR="009979F7" w:rsidRDefault="009979F7"/>
                          <w:p w14:paraId="6BBABB80" w14:textId="3B3A7146" w:rsidR="009979F7" w:rsidRDefault="009979F7">
                            <w:r>
                              <w:t>On the employees’ calendar, further refinements were made to further streamline the experience. Compared to my first iteration, it contains a lot more information regarding the reservation. This caused a problem of overwhelming the user but to prevents this, it only displays the necessary information when each day is clicked on. To access even more information, such as the images uploaded, the user intuitively has to click on the view more button that will direct them to another page with the additional information. There is also scroller that also allows the barber to access more reservation in that day, preventing me from have to direct the barber to another page.</w:t>
                            </w:r>
                          </w:p>
                          <w:p w14:paraId="48A2B414" w14:textId="654995E0" w:rsidR="009979F7" w:rsidRDefault="009979F7">
                            <w:r>
                              <w:t>Each day has now a date attached to it, ensuring the barbers do not confuse different reservations with other weeks. This page continuous to follow the design language of the whole program ensuring the user gets some off the experience they will find at the barbersh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3A0930" id="Text Box 129" o:spid="_x0000_s1087" type="#_x0000_t202" style="position:absolute;margin-left:0;margin-top:26.35pt;width:519.75pt;height:385.5pt;z-index:25165836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" fillcolor="white [3201]" strokecolor="#ed7d31 [3205]" strokeweight="1pt">
                <v:textbox>
                  <w:txbxContent>
                    <w:p w14:paraId="10821305" w14:textId="4E45A598" w:rsidR="009979F7" w:rsidRPr="0089105F" w:rsidRDefault="009979F7">
                      <w:pPr>
                        <w:rPr>
                          <w:b/>
                          <w:bCs/>
                          <w:u w:val="single"/>
                        </w:rPr>
                      </w:pPr>
                      <w:r w:rsidRPr="0089105F">
                        <w:rPr>
                          <w:b/>
                          <w:bCs/>
                          <w:u w:val="single"/>
                        </w:rPr>
                        <w:t>Employees calendar:</w:t>
                      </w:r>
                    </w:p>
                    <w:p w14:paraId="60EE9205" w14:textId="77777777" w:rsidR="009979F7" w:rsidRDefault="009979F7"/>
                    <w:p w14:paraId="177A14D6" w14:textId="417E1D99" w:rsidR="009979F7" w:rsidRDefault="009979F7"/>
                    <w:p w14:paraId="1E4257D7" w14:textId="7230A41A" w:rsidR="009979F7" w:rsidRDefault="009979F7"/>
                    <w:p w14:paraId="10FB2997" w14:textId="42A57152" w:rsidR="009979F7" w:rsidRDefault="009979F7">
                      <w:r>
                        <w:t xml:space="preserve"> </w:t>
                      </w:r>
                    </w:p>
                    <w:p w14:paraId="5FF93559" w14:textId="5483B385" w:rsidR="009979F7" w:rsidRDefault="009979F7"/>
                    <w:p w14:paraId="5B8AC962" w14:textId="765CAD28" w:rsidR="009979F7" w:rsidRDefault="009979F7"/>
                    <w:p w14:paraId="5C6BE1B3" w14:textId="31BE67C5" w:rsidR="009979F7" w:rsidRDefault="009979F7"/>
                    <w:p w14:paraId="709FBEF0" w14:textId="3B6CFD3E" w:rsidR="009979F7" w:rsidRDefault="009979F7"/>
                    <w:p w14:paraId="5F3BF755" w14:textId="1A8C607B" w:rsidR="009979F7" w:rsidRDefault="009979F7"/>
                    <w:p w14:paraId="6BBABB80" w14:textId="3B3A7146" w:rsidR="009979F7" w:rsidRDefault="009979F7">
                      <w:r>
                        <w:t>On the employees’ calendar, further refinements were made to further streamline the experience. Compared to my first iteration, it contains a lot more information regarding the reservation. This caused a problem of overwhelming the user but to prevents this, it only displays the necessary information when each day is clicked on. To access even more information, such as the images uploaded, the user intuitively has to click on the view more button that will direct them to another page with the additional information. There is also scroller that also allows the barber to access more reservation in that day, preventing me from have to direct the barber to another page.</w:t>
                      </w:r>
                    </w:p>
                    <w:p w14:paraId="48A2B414" w14:textId="654995E0" w:rsidR="009979F7" w:rsidRDefault="009979F7">
                      <w:r>
                        <w:t>Each day has now a date attached to it, ensuring the barbers do not confuse different reservations with other weeks. This page continuous to follow the design language of the whole program ensuring the user gets some off the experience they will find at the barbershop.</w:t>
                      </w:r>
                    </w:p>
                  </w:txbxContent>
                </v:textbox>
                <w10:wrap anchorx="margin"/>
              </v:shape>
            </w:pict>
          </mc:Fallback>
        </mc:AlternateContent>
      </w:r>
    </w:p>
    <w:p w14:paraId="4E87C6D9" w14:textId="6C65CE01" w:rsidR="00AA0620" w:rsidRDefault="00AA0620" w:rsidP="00F8667D">
      <w:pPr>
        <w:rPr>
          <w:b/>
          <w:bCs/>
          <w:sz w:val="24"/>
          <w:szCs w:val="24"/>
          <w:u w:val="single"/>
        </w:rPr>
      </w:pPr>
    </w:p>
    <w:p w14:paraId="5527C21F" w14:textId="7AF56772" w:rsidR="00AA0620" w:rsidRDefault="0050031F" w:rsidP="00F8667D">
      <w:pPr>
        <w:rPr>
          <w:b/>
          <w:bCs/>
          <w:sz w:val="24"/>
          <w:szCs w:val="24"/>
          <w:u w:val="single"/>
        </w:rPr>
      </w:pPr>
      <w:r w:rsidRPr="00604A30">
        <w:rPr>
          <w:noProof/>
          <w:lang w:eastAsia="en-GB"/>
        </w:rPr>
        <w:drawing>
          <wp:anchor distT="0" distB="0" distL="114300" distR="114300" simplePos="0" relativeHeight="251658364" behindDoc="0" locked="0" layoutInCell="1" allowOverlap="1" wp14:anchorId="043DBE6C" wp14:editId="10E92B08">
            <wp:simplePos x="0" y="0"/>
            <wp:positionH relativeFrom="margin">
              <wp:posOffset>784225</wp:posOffset>
            </wp:positionH>
            <wp:positionV relativeFrom="paragraph">
              <wp:posOffset>7620</wp:posOffset>
            </wp:positionV>
            <wp:extent cx="4495800" cy="2547753"/>
            <wp:effectExtent l="0" t="0" r="0" b="5080"/>
            <wp:wrapNone/>
            <wp:docPr id="131" name="Picture 131"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Diagram, text&#10;&#10;Description automatically generated"/>
                    <pic:cNvPicPr/>
                  </pic:nvPicPr>
                  <pic:blipFill>
                    <a:blip r:embed="rId69"/>
                    <a:stretch>
                      <a:fillRect/>
                    </a:stretch>
                  </pic:blipFill>
                  <pic:spPr>
                    <a:xfrm>
                      <a:off x="0" y="0"/>
                      <a:ext cx="4495800" cy="2547753"/>
                    </a:xfrm>
                    <a:prstGeom prst="rect">
                      <a:avLst/>
                    </a:prstGeom>
                  </pic:spPr>
                </pic:pic>
              </a:graphicData>
            </a:graphic>
            <wp14:sizeRelH relativeFrom="margin">
              <wp14:pctWidth>0</wp14:pctWidth>
            </wp14:sizeRelH>
            <wp14:sizeRelV relativeFrom="margin">
              <wp14:pctHeight>0</wp14:pctHeight>
            </wp14:sizeRelV>
          </wp:anchor>
        </w:drawing>
      </w:r>
    </w:p>
    <w:p w14:paraId="011B4511" w14:textId="45D7C55A" w:rsidR="00AA0620" w:rsidRDefault="00AA0620" w:rsidP="00F8667D">
      <w:pPr>
        <w:rPr>
          <w:b/>
          <w:bCs/>
          <w:sz w:val="24"/>
          <w:szCs w:val="24"/>
          <w:u w:val="single"/>
        </w:rPr>
      </w:pPr>
    </w:p>
    <w:p w14:paraId="2BC90659" w14:textId="2D252A69" w:rsidR="00AA0620" w:rsidRDefault="00AA0620" w:rsidP="00F8667D">
      <w:pPr>
        <w:rPr>
          <w:b/>
          <w:bCs/>
          <w:sz w:val="24"/>
          <w:szCs w:val="24"/>
          <w:u w:val="single"/>
        </w:rPr>
      </w:pPr>
    </w:p>
    <w:p w14:paraId="166FD3F9" w14:textId="2C9406D1" w:rsidR="00AA0620" w:rsidRDefault="00AA0620" w:rsidP="00F8667D">
      <w:pPr>
        <w:rPr>
          <w:b/>
          <w:bCs/>
          <w:sz w:val="24"/>
          <w:szCs w:val="24"/>
          <w:u w:val="single"/>
        </w:rPr>
      </w:pPr>
    </w:p>
    <w:p w14:paraId="02084882" w14:textId="41ABE823" w:rsidR="00AA0620" w:rsidRDefault="00AA0620" w:rsidP="00F8667D">
      <w:pPr>
        <w:rPr>
          <w:b/>
          <w:bCs/>
          <w:sz w:val="24"/>
          <w:szCs w:val="24"/>
          <w:u w:val="single"/>
        </w:rPr>
      </w:pPr>
    </w:p>
    <w:p w14:paraId="2C2993FC" w14:textId="521F0762" w:rsidR="00AA0620" w:rsidRDefault="00AA0620" w:rsidP="00F8667D">
      <w:pPr>
        <w:rPr>
          <w:b/>
          <w:bCs/>
          <w:sz w:val="24"/>
          <w:szCs w:val="24"/>
          <w:u w:val="single"/>
        </w:rPr>
      </w:pPr>
    </w:p>
    <w:p w14:paraId="0B6B1678" w14:textId="2649A13C" w:rsidR="00AA0620" w:rsidRDefault="00AA0620" w:rsidP="00F8667D">
      <w:pPr>
        <w:rPr>
          <w:b/>
          <w:bCs/>
          <w:sz w:val="24"/>
          <w:szCs w:val="24"/>
          <w:u w:val="single"/>
        </w:rPr>
      </w:pPr>
    </w:p>
    <w:p w14:paraId="71BB31A4" w14:textId="356C5F48" w:rsidR="00AA0620" w:rsidRDefault="00AA0620" w:rsidP="00F8667D">
      <w:pPr>
        <w:rPr>
          <w:b/>
          <w:bCs/>
          <w:sz w:val="24"/>
          <w:szCs w:val="24"/>
          <w:u w:val="single"/>
        </w:rPr>
      </w:pPr>
    </w:p>
    <w:p w14:paraId="19902CFE" w14:textId="4B1ACBF6" w:rsidR="00AA0620" w:rsidRDefault="00AA0620" w:rsidP="00F8667D">
      <w:pPr>
        <w:rPr>
          <w:b/>
          <w:bCs/>
          <w:sz w:val="24"/>
          <w:szCs w:val="24"/>
          <w:u w:val="single"/>
        </w:rPr>
      </w:pPr>
    </w:p>
    <w:p w14:paraId="5E0F8557" w14:textId="147B46CE" w:rsidR="00AA0620" w:rsidRDefault="00AA0620" w:rsidP="00F8667D">
      <w:pPr>
        <w:rPr>
          <w:b/>
          <w:bCs/>
          <w:sz w:val="24"/>
          <w:szCs w:val="24"/>
          <w:u w:val="single"/>
        </w:rPr>
      </w:pPr>
    </w:p>
    <w:p w14:paraId="58580B66" w14:textId="44BA3B98" w:rsidR="00AA0620" w:rsidRDefault="00AA0620" w:rsidP="00F8667D">
      <w:pPr>
        <w:rPr>
          <w:b/>
          <w:bCs/>
          <w:sz w:val="24"/>
          <w:szCs w:val="24"/>
          <w:u w:val="single"/>
        </w:rPr>
      </w:pPr>
    </w:p>
    <w:p w14:paraId="378D1381" w14:textId="3A321B2C" w:rsidR="00AA0620" w:rsidRDefault="00AA0620" w:rsidP="00F8667D">
      <w:pPr>
        <w:rPr>
          <w:b/>
          <w:bCs/>
          <w:sz w:val="24"/>
          <w:szCs w:val="24"/>
          <w:u w:val="single"/>
        </w:rPr>
      </w:pPr>
    </w:p>
    <w:p w14:paraId="2F49429F" w14:textId="288DAD39" w:rsidR="00AA0620" w:rsidRDefault="00AA0620" w:rsidP="00F8667D">
      <w:pPr>
        <w:rPr>
          <w:b/>
          <w:bCs/>
          <w:sz w:val="24"/>
          <w:szCs w:val="24"/>
          <w:u w:val="single"/>
        </w:rPr>
      </w:pPr>
    </w:p>
    <w:p w14:paraId="5E3B26EB" w14:textId="1E50DC97" w:rsidR="00AA0620" w:rsidRDefault="00AA0620" w:rsidP="00F8667D">
      <w:pPr>
        <w:rPr>
          <w:b/>
          <w:bCs/>
          <w:sz w:val="24"/>
          <w:szCs w:val="24"/>
          <w:u w:val="single"/>
        </w:rPr>
      </w:pPr>
    </w:p>
    <w:p w14:paraId="39E0E0A3" w14:textId="77777777" w:rsidR="0050031F" w:rsidRDefault="0050031F" w:rsidP="00F8667D">
      <w:pPr>
        <w:rPr>
          <w:b/>
          <w:bCs/>
          <w:sz w:val="24"/>
          <w:szCs w:val="24"/>
          <w:u w:val="single"/>
        </w:rPr>
      </w:pPr>
    </w:p>
    <w:p w14:paraId="29FEC06F" w14:textId="5DAFBC8A" w:rsidR="00AA0620" w:rsidRDefault="004005C5" w:rsidP="00F8667D">
      <w:pPr>
        <w:rPr>
          <w:b/>
          <w:bCs/>
          <w:sz w:val="24"/>
          <w:szCs w:val="24"/>
          <w:u w:val="single"/>
        </w:rPr>
      </w:pPr>
      <w:r>
        <w:rPr>
          <w:b/>
          <w:bCs/>
          <w:sz w:val="24"/>
          <w:szCs w:val="24"/>
          <w:u w:val="single"/>
        </w:rPr>
        <w:lastRenderedPageBreak/>
        <w:t>Flowchart:</w:t>
      </w:r>
    </w:p>
    <w:p w14:paraId="2CD1BFDB" w14:textId="22871C9E" w:rsidR="004005C5" w:rsidRPr="00535C7A" w:rsidRDefault="00330B6B" w:rsidP="00F8667D">
      <w:r w:rsidRPr="00535C7A">
        <w:t>Down below are flow charts for each subroutine</w:t>
      </w:r>
      <w:r w:rsidR="009722FD" w:rsidRPr="00535C7A">
        <w:t xml:space="preserve"> and function in my program. This will be used to aid development </w:t>
      </w:r>
      <w:r w:rsidR="0041311B" w:rsidRPr="00535C7A">
        <w:t xml:space="preserve">of any other program and any other developers to </w:t>
      </w:r>
      <w:r w:rsidR="00EA1100" w:rsidRPr="00535C7A">
        <w:t>replicate my program.</w:t>
      </w:r>
    </w:p>
    <w:p w14:paraId="610DEE31" w14:textId="1E3E928C" w:rsidR="003B7DE4" w:rsidRDefault="00B53028" w:rsidP="00F8667D">
      <w:pPr>
        <w:rPr>
          <w:sz w:val="24"/>
          <w:szCs w:val="24"/>
        </w:rPr>
      </w:pPr>
      <w:r>
        <w:rPr>
          <w:noProof/>
          <w:lang w:eastAsia="en-GB"/>
        </w:rPr>
        <w:drawing>
          <wp:anchor distT="0" distB="0" distL="114300" distR="114300" simplePos="0" relativeHeight="251658383" behindDoc="0" locked="0" layoutInCell="1" allowOverlap="1" wp14:anchorId="621D56BD" wp14:editId="09EABDEC">
            <wp:simplePos x="0" y="0"/>
            <wp:positionH relativeFrom="column">
              <wp:posOffset>4946763</wp:posOffset>
            </wp:positionH>
            <wp:positionV relativeFrom="paragraph">
              <wp:posOffset>5715</wp:posOffset>
            </wp:positionV>
            <wp:extent cx="1105468" cy="3081364"/>
            <wp:effectExtent l="0" t="0" r="0" b="5080"/>
            <wp:wrapNone/>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05468" cy="3081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2D32">
        <w:rPr>
          <w:noProof/>
          <w:lang w:eastAsia="en-GB"/>
        </w:rPr>
        <mc:AlternateContent>
          <mc:Choice Requires="wps">
            <w:drawing>
              <wp:anchor distT="0" distB="0" distL="114300" distR="114300" simplePos="0" relativeHeight="251658370" behindDoc="0" locked="0" layoutInCell="1" allowOverlap="1" wp14:anchorId="5769A463" wp14:editId="0ECFD506">
                <wp:simplePos x="0" y="0"/>
                <wp:positionH relativeFrom="column">
                  <wp:posOffset>2089150</wp:posOffset>
                </wp:positionH>
                <wp:positionV relativeFrom="paragraph">
                  <wp:posOffset>66040</wp:posOffset>
                </wp:positionV>
                <wp:extent cx="2479040" cy="1873250"/>
                <wp:effectExtent l="0" t="0" r="16510" b="12700"/>
                <wp:wrapNone/>
                <wp:docPr id="135" name="Text Box 135"/>
                <wp:cNvGraphicFramePr/>
                <a:graphic xmlns:a="http://schemas.openxmlformats.org/drawingml/2006/main">
                  <a:graphicData uri="http://schemas.microsoft.com/office/word/2010/wordprocessingShape">
                    <wps:wsp>
                      <wps:cNvSpPr txBox="1"/>
                      <wps:spPr>
                        <a:xfrm>
                          <a:off x="0" y="0"/>
                          <a:ext cx="2479040" cy="1873250"/>
                        </a:xfrm>
                        <a:prstGeom prst="rect">
                          <a:avLst/>
                        </a:prstGeom>
                        <a:solidFill>
                          <a:sysClr val="window" lastClr="FFFFFF"/>
                        </a:solidFill>
                        <a:ln w="6350">
                          <a:solidFill>
                            <a:sysClr val="window" lastClr="FFFFFF"/>
                          </a:solidFill>
                        </a:ln>
                      </wps:spPr>
                      <wps:txbx>
                        <w:txbxContent>
                          <w:p w14:paraId="60129E66" w14:textId="77777777" w:rsidR="009979F7" w:rsidRPr="00026A6B" w:rsidRDefault="009979F7" w:rsidP="00B7602F">
                            <w:pPr>
                              <w:rPr>
                                <w:b/>
                                <w:bCs/>
                                <w:sz w:val="20"/>
                                <w:szCs w:val="20"/>
                                <w:u w:val="single"/>
                              </w:rPr>
                            </w:pPr>
                            <w:r w:rsidRPr="00026A6B">
                              <w:rPr>
                                <w:b/>
                                <w:bCs/>
                                <w:sz w:val="20"/>
                                <w:szCs w:val="20"/>
                                <w:u w:val="single"/>
                              </w:rPr>
                              <w:t>Comments:</w:t>
                            </w:r>
                          </w:p>
                          <w:p w14:paraId="475C9D59" w14:textId="013625B8" w:rsidR="009979F7" w:rsidRPr="00026A6B" w:rsidRDefault="009979F7" w:rsidP="00B7602F">
                            <w:pPr>
                              <w:rPr>
                                <w:sz w:val="20"/>
                                <w:szCs w:val="20"/>
                              </w:rPr>
                            </w:pPr>
                            <w:r w:rsidRPr="00026A6B">
                              <w:rPr>
                                <w:sz w:val="20"/>
                                <w:szCs w:val="20"/>
                              </w:rPr>
                              <w:t xml:space="preserve">This is the flowchart for my main menu where the user will be able to pick what page they want to navigate to. The program will run a specific function depending on what button the user has clicked. As this is an event driven page, nothing will happen if no input/button has been </w:t>
                            </w:r>
                            <w:r w:rsidR="0001269A" w:rsidRPr="00026A6B">
                              <w:rPr>
                                <w:sz w:val="20"/>
                                <w:szCs w:val="20"/>
                              </w:rPr>
                              <w:t>clicked.</w:t>
                            </w:r>
                          </w:p>
                          <w:p w14:paraId="45539C3A" w14:textId="470D3D97" w:rsidR="009979F7" w:rsidRDefault="009979F7" w:rsidP="00B760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69A463" id="Text Box 135" o:spid="_x0000_s1088" type="#_x0000_t202" style="position:absolute;margin-left:164.5pt;margin-top:5.2pt;width:195.2pt;height:147.5pt;z-index:251658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" fillcolor="window" strokecolor="window" strokeweight=".5pt">
                <v:textbox>
                  <w:txbxContent>
                    <w:p w14:paraId="60129E66" w14:textId="77777777" w:rsidR="009979F7" w:rsidRPr="00026A6B" w:rsidRDefault="009979F7" w:rsidP="00B7602F">
                      <w:pPr>
                        <w:rPr>
                          <w:b/>
                          <w:bCs/>
                          <w:sz w:val="20"/>
                          <w:szCs w:val="20"/>
                          <w:u w:val="single"/>
                        </w:rPr>
                      </w:pPr>
                      <w:r w:rsidRPr="00026A6B">
                        <w:rPr>
                          <w:b/>
                          <w:bCs/>
                          <w:sz w:val="20"/>
                          <w:szCs w:val="20"/>
                          <w:u w:val="single"/>
                        </w:rPr>
                        <w:t>Comments:</w:t>
                      </w:r>
                    </w:p>
                    <w:p w14:paraId="475C9D59" w14:textId="013625B8" w:rsidR="009979F7" w:rsidRPr="00026A6B" w:rsidRDefault="009979F7" w:rsidP="00B7602F">
                      <w:pPr>
                        <w:rPr>
                          <w:sz w:val="20"/>
                          <w:szCs w:val="20"/>
                        </w:rPr>
                      </w:pPr>
                      <w:r w:rsidRPr="00026A6B">
                        <w:rPr>
                          <w:sz w:val="20"/>
                          <w:szCs w:val="20"/>
                        </w:rPr>
                        <w:t xml:space="preserve">This is the flowchart for my main menu where the user will be able to pick what page they want to navigate to. The program will run a specific function depending on what button the user has clicked. As this is an event driven page, nothing will happen if no input/button has been </w:t>
                      </w:r>
                      <w:r w:rsidR="0001269A" w:rsidRPr="00026A6B">
                        <w:rPr>
                          <w:sz w:val="20"/>
                          <w:szCs w:val="20"/>
                        </w:rPr>
                        <w:t>clicked.</w:t>
                      </w:r>
                    </w:p>
                    <w:p w14:paraId="45539C3A" w14:textId="470D3D97" w:rsidR="009979F7" w:rsidRDefault="009979F7" w:rsidP="00B7602F"/>
                  </w:txbxContent>
                </v:textbox>
              </v:shape>
            </w:pict>
          </mc:Fallback>
        </mc:AlternateContent>
      </w:r>
      <w:r w:rsidR="00B7602F">
        <w:rPr>
          <w:noProof/>
          <w:lang w:eastAsia="en-GB"/>
        </w:rPr>
        <mc:AlternateContent>
          <mc:Choice Requires="wps">
            <w:drawing>
              <wp:anchor distT="0" distB="0" distL="114300" distR="114300" simplePos="0" relativeHeight="251658365" behindDoc="1" locked="0" layoutInCell="1" allowOverlap="1" wp14:anchorId="67B345C5" wp14:editId="0899E32A">
                <wp:simplePos x="0" y="0"/>
                <wp:positionH relativeFrom="column">
                  <wp:posOffset>-615950</wp:posOffset>
                </wp:positionH>
                <wp:positionV relativeFrom="paragraph">
                  <wp:posOffset>21590</wp:posOffset>
                </wp:positionV>
                <wp:extent cx="5226050" cy="3048000"/>
                <wp:effectExtent l="0" t="0" r="12700" b="19050"/>
                <wp:wrapNone/>
                <wp:docPr id="71" name="Text Box 71"/>
                <wp:cNvGraphicFramePr/>
                <a:graphic xmlns:a="http://schemas.openxmlformats.org/drawingml/2006/main">
                  <a:graphicData uri="http://schemas.microsoft.com/office/word/2010/wordprocessingShape">
                    <wps:wsp>
                      <wps:cNvSpPr txBox="1"/>
                      <wps:spPr>
                        <a:xfrm>
                          <a:off x="0" y="0"/>
                          <a:ext cx="5226050" cy="30480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B9CBDA6" w14:textId="04788B48" w:rsidR="009979F7" w:rsidRPr="00460BBE" w:rsidRDefault="009979F7">
                            <w:pPr>
                              <w:rPr>
                                <w:b/>
                                <w:bCs/>
                                <w:u w:val="single"/>
                              </w:rPr>
                            </w:pPr>
                            <w:r w:rsidRPr="00460BBE">
                              <w:rPr>
                                <w:b/>
                                <w:bCs/>
                                <w:u w:val="single"/>
                              </w:rPr>
                              <w:t>Main menu pseudocode:</w:t>
                            </w:r>
                          </w:p>
                          <w:p w14:paraId="1F83F7FD" w14:textId="77777777" w:rsidR="009979F7" w:rsidRDefault="009979F7">
                            <w:pPr>
                              <w:rPr>
                                <w:u w:val="single"/>
                              </w:rPr>
                            </w:pPr>
                          </w:p>
                          <w:p w14:paraId="40D6817C" w14:textId="305A3CE9" w:rsidR="009979F7" w:rsidRPr="00ED4EB5" w:rsidRDefault="009979F7">
                            <w:pPr>
                              <w:rPr>
                                <w:sz w:val="20"/>
                                <w:szCs w:val="20"/>
                              </w:rPr>
                            </w:pPr>
                            <w:r w:rsidRPr="00ED4EB5">
                              <w:rPr>
                                <w:sz w:val="20"/>
                                <w:szCs w:val="20"/>
                              </w:rPr>
                              <w:t>Function main_menu ()</w:t>
                            </w:r>
                          </w:p>
                          <w:p w14:paraId="4037D575" w14:textId="29A574A0" w:rsidR="009979F7" w:rsidRPr="00ED4EB5" w:rsidRDefault="009979F7">
                            <w:pPr>
                              <w:rPr>
                                <w:sz w:val="20"/>
                                <w:szCs w:val="20"/>
                              </w:rPr>
                            </w:pPr>
                            <w:r w:rsidRPr="00ED4EB5">
                              <w:rPr>
                                <w:sz w:val="20"/>
                                <w:szCs w:val="20"/>
                              </w:rPr>
                              <w:t xml:space="preserve">If create_reservation button </w:t>
                            </w:r>
                            <w:r w:rsidR="0001269A" w:rsidRPr="00ED4EB5">
                              <w:rPr>
                                <w:sz w:val="20"/>
                                <w:szCs w:val="20"/>
                              </w:rPr>
                              <w:t>clicked,</w:t>
                            </w:r>
                            <w:r>
                              <w:rPr>
                                <w:sz w:val="20"/>
                                <w:szCs w:val="20"/>
                              </w:rPr>
                              <w:t xml:space="preserve"> then:</w:t>
                            </w:r>
                          </w:p>
                          <w:p w14:paraId="44453B80" w14:textId="49BA555A" w:rsidR="009979F7" w:rsidRPr="00ED4EB5" w:rsidRDefault="009979F7">
                            <w:pPr>
                              <w:rPr>
                                <w:sz w:val="20"/>
                                <w:szCs w:val="20"/>
                              </w:rPr>
                            </w:pPr>
                            <w:r w:rsidRPr="00ED4EB5">
                              <w:rPr>
                                <w:sz w:val="20"/>
                                <w:szCs w:val="20"/>
                              </w:rPr>
                              <w:tab/>
                              <w:t>Run create_reservation ()</w:t>
                            </w:r>
                          </w:p>
                          <w:p w14:paraId="051013E5" w14:textId="0AA8F99F" w:rsidR="009979F7" w:rsidRPr="00ED4EB5" w:rsidRDefault="009979F7">
                            <w:pPr>
                              <w:rPr>
                                <w:sz w:val="20"/>
                                <w:szCs w:val="20"/>
                              </w:rPr>
                            </w:pPr>
                            <w:r w:rsidRPr="00ED4EB5">
                              <w:rPr>
                                <w:sz w:val="20"/>
                                <w:szCs w:val="20"/>
                              </w:rPr>
                              <w:t>elif view_reservation button clicked:</w:t>
                            </w:r>
                          </w:p>
                          <w:p w14:paraId="1CA02A0D" w14:textId="067144EA" w:rsidR="009979F7" w:rsidRPr="00ED4EB5" w:rsidRDefault="009979F7">
                            <w:pPr>
                              <w:rPr>
                                <w:sz w:val="20"/>
                                <w:szCs w:val="20"/>
                              </w:rPr>
                            </w:pPr>
                            <w:r w:rsidRPr="00ED4EB5">
                              <w:rPr>
                                <w:sz w:val="20"/>
                                <w:szCs w:val="20"/>
                              </w:rPr>
                              <w:tab/>
                              <w:t>Run view_reservation ()</w:t>
                            </w:r>
                          </w:p>
                          <w:p w14:paraId="1E8F7745" w14:textId="49B198A6" w:rsidR="009979F7" w:rsidRPr="00ED4EB5" w:rsidRDefault="009979F7">
                            <w:pPr>
                              <w:rPr>
                                <w:sz w:val="20"/>
                                <w:szCs w:val="20"/>
                              </w:rPr>
                            </w:pPr>
                            <w:r w:rsidRPr="00ED4EB5">
                              <w:rPr>
                                <w:sz w:val="20"/>
                                <w:szCs w:val="20"/>
                              </w:rPr>
                              <w:t>else:</w:t>
                            </w:r>
                          </w:p>
                          <w:p w14:paraId="4EA38C94" w14:textId="77777777" w:rsidR="009979F7" w:rsidRPr="00ED4EB5" w:rsidRDefault="009979F7">
                            <w:pPr>
                              <w:rPr>
                                <w:sz w:val="20"/>
                                <w:szCs w:val="20"/>
                              </w:rPr>
                            </w:pPr>
                            <w:r w:rsidRPr="00ED4EB5">
                              <w:rPr>
                                <w:sz w:val="20"/>
                                <w:szCs w:val="20"/>
                              </w:rPr>
                              <w:t>pass</w:t>
                            </w:r>
                          </w:p>
                          <w:p w14:paraId="467BB7D9" w14:textId="7D084784"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345C5" id="Text Box 71" o:spid="_x0000_s1089" type="#_x0000_t202" style="position:absolute;margin-left:-48.5pt;margin-top:1.7pt;width:411.5pt;height:240pt;z-index:-2516581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" fillcolor="white [3201]" strokecolor="#ed7d31 [3205]" strokeweight="1pt">
                <v:textbox>
                  <w:txbxContent>
                    <w:p w14:paraId="1B9CBDA6" w14:textId="04788B48" w:rsidR="009979F7" w:rsidRPr="00460BBE" w:rsidRDefault="009979F7">
                      <w:pPr>
                        <w:rPr>
                          <w:b/>
                          <w:bCs/>
                          <w:u w:val="single"/>
                        </w:rPr>
                      </w:pPr>
                      <w:r w:rsidRPr="00460BBE">
                        <w:rPr>
                          <w:b/>
                          <w:bCs/>
                          <w:u w:val="single"/>
                        </w:rPr>
                        <w:t>Main menu pseudocode:</w:t>
                      </w:r>
                    </w:p>
                    <w:p w14:paraId="1F83F7FD" w14:textId="77777777" w:rsidR="009979F7" w:rsidRDefault="009979F7">
                      <w:pPr>
                        <w:rPr>
                          <w:u w:val="single"/>
                        </w:rPr>
                      </w:pPr>
                    </w:p>
                    <w:p w14:paraId="40D6817C" w14:textId="305A3CE9" w:rsidR="009979F7" w:rsidRPr="00ED4EB5" w:rsidRDefault="009979F7">
                      <w:pPr>
                        <w:rPr>
                          <w:sz w:val="20"/>
                          <w:szCs w:val="20"/>
                        </w:rPr>
                      </w:pPr>
                      <w:r w:rsidRPr="00ED4EB5">
                        <w:rPr>
                          <w:sz w:val="20"/>
                          <w:szCs w:val="20"/>
                        </w:rPr>
                        <w:t>Function main_menu ()</w:t>
                      </w:r>
                    </w:p>
                    <w:p w14:paraId="4037D575" w14:textId="29A574A0" w:rsidR="009979F7" w:rsidRPr="00ED4EB5" w:rsidRDefault="009979F7">
                      <w:pPr>
                        <w:rPr>
                          <w:sz w:val="20"/>
                          <w:szCs w:val="20"/>
                        </w:rPr>
                      </w:pPr>
                      <w:r w:rsidRPr="00ED4EB5">
                        <w:rPr>
                          <w:sz w:val="20"/>
                          <w:szCs w:val="20"/>
                        </w:rPr>
                        <w:t xml:space="preserve">If create_reservation button </w:t>
                      </w:r>
                      <w:r w:rsidR="0001269A" w:rsidRPr="00ED4EB5">
                        <w:rPr>
                          <w:sz w:val="20"/>
                          <w:szCs w:val="20"/>
                        </w:rPr>
                        <w:t>clicked,</w:t>
                      </w:r>
                      <w:r>
                        <w:rPr>
                          <w:sz w:val="20"/>
                          <w:szCs w:val="20"/>
                        </w:rPr>
                        <w:t xml:space="preserve"> then:</w:t>
                      </w:r>
                    </w:p>
                    <w:p w14:paraId="44453B80" w14:textId="49BA555A" w:rsidR="009979F7" w:rsidRPr="00ED4EB5" w:rsidRDefault="009979F7">
                      <w:pPr>
                        <w:rPr>
                          <w:sz w:val="20"/>
                          <w:szCs w:val="20"/>
                        </w:rPr>
                      </w:pPr>
                      <w:r w:rsidRPr="00ED4EB5">
                        <w:rPr>
                          <w:sz w:val="20"/>
                          <w:szCs w:val="20"/>
                        </w:rPr>
                        <w:tab/>
                        <w:t>Run create_reservation ()</w:t>
                      </w:r>
                    </w:p>
                    <w:p w14:paraId="051013E5" w14:textId="0AA8F99F" w:rsidR="009979F7" w:rsidRPr="00ED4EB5" w:rsidRDefault="009979F7">
                      <w:pPr>
                        <w:rPr>
                          <w:sz w:val="20"/>
                          <w:szCs w:val="20"/>
                        </w:rPr>
                      </w:pPr>
                      <w:r w:rsidRPr="00ED4EB5">
                        <w:rPr>
                          <w:sz w:val="20"/>
                          <w:szCs w:val="20"/>
                        </w:rPr>
                        <w:t>elif view_reservation button clicked:</w:t>
                      </w:r>
                    </w:p>
                    <w:p w14:paraId="1CA02A0D" w14:textId="067144EA" w:rsidR="009979F7" w:rsidRPr="00ED4EB5" w:rsidRDefault="009979F7">
                      <w:pPr>
                        <w:rPr>
                          <w:sz w:val="20"/>
                          <w:szCs w:val="20"/>
                        </w:rPr>
                      </w:pPr>
                      <w:r w:rsidRPr="00ED4EB5">
                        <w:rPr>
                          <w:sz w:val="20"/>
                          <w:szCs w:val="20"/>
                        </w:rPr>
                        <w:tab/>
                        <w:t>Run view_reservation ()</w:t>
                      </w:r>
                    </w:p>
                    <w:p w14:paraId="1E8F7745" w14:textId="49B198A6" w:rsidR="009979F7" w:rsidRPr="00ED4EB5" w:rsidRDefault="009979F7">
                      <w:pPr>
                        <w:rPr>
                          <w:sz w:val="20"/>
                          <w:szCs w:val="20"/>
                        </w:rPr>
                      </w:pPr>
                      <w:r w:rsidRPr="00ED4EB5">
                        <w:rPr>
                          <w:sz w:val="20"/>
                          <w:szCs w:val="20"/>
                        </w:rPr>
                        <w:t>else:</w:t>
                      </w:r>
                    </w:p>
                    <w:p w14:paraId="4EA38C94" w14:textId="77777777" w:rsidR="009979F7" w:rsidRPr="00ED4EB5" w:rsidRDefault="009979F7">
                      <w:pPr>
                        <w:rPr>
                          <w:sz w:val="20"/>
                          <w:szCs w:val="20"/>
                        </w:rPr>
                      </w:pPr>
                      <w:r w:rsidRPr="00ED4EB5">
                        <w:rPr>
                          <w:sz w:val="20"/>
                          <w:szCs w:val="20"/>
                        </w:rPr>
                        <w:t>pass</w:t>
                      </w:r>
                    </w:p>
                    <w:p w14:paraId="467BB7D9" w14:textId="7D084784" w:rsidR="009979F7" w:rsidRDefault="009979F7"/>
                  </w:txbxContent>
                </v:textbox>
              </v:shape>
            </w:pict>
          </mc:Fallback>
        </mc:AlternateContent>
      </w:r>
      <w:r w:rsidR="00354127">
        <w:rPr>
          <w:sz w:val="24"/>
          <w:szCs w:val="24"/>
        </w:rPr>
        <w:t xml:space="preserve"> </w:t>
      </w:r>
    </w:p>
    <w:p w14:paraId="465E2B7C" w14:textId="19424430" w:rsidR="00354127" w:rsidRDefault="00354127" w:rsidP="00F8667D">
      <w:pPr>
        <w:rPr>
          <w:sz w:val="24"/>
          <w:szCs w:val="24"/>
        </w:rPr>
      </w:pPr>
    </w:p>
    <w:p w14:paraId="79913B29" w14:textId="73262976" w:rsidR="00354127" w:rsidRDefault="00354127" w:rsidP="00F8667D">
      <w:pPr>
        <w:rPr>
          <w:sz w:val="24"/>
          <w:szCs w:val="24"/>
        </w:rPr>
      </w:pPr>
    </w:p>
    <w:p w14:paraId="78F9B62C" w14:textId="4CF0C64F" w:rsidR="00354127" w:rsidRDefault="00354127" w:rsidP="00F8667D">
      <w:pPr>
        <w:rPr>
          <w:sz w:val="24"/>
          <w:szCs w:val="24"/>
        </w:rPr>
      </w:pPr>
    </w:p>
    <w:p w14:paraId="7C2A3601" w14:textId="01D3D48E" w:rsidR="00354127" w:rsidRDefault="00354127" w:rsidP="00F8667D">
      <w:pPr>
        <w:rPr>
          <w:sz w:val="24"/>
          <w:szCs w:val="24"/>
        </w:rPr>
      </w:pPr>
    </w:p>
    <w:p w14:paraId="5398601C" w14:textId="2E41FAA1" w:rsidR="00354127" w:rsidRDefault="00354127" w:rsidP="00F8667D">
      <w:pPr>
        <w:rPr>
          <w:sz w:val="24"/>
          <w:szCs w:val="24"/>
        </w:rPr>
      </w:pPr>
    </w:p>
    <w:p w14:paraId="39B7FEB1" w14:textId="77297177" w:rsidR="00354127" w:rsidRDefault="00354127" w:rsidP="00F8667D">
      <w:pPr>
        <w:rPr>
          <w:sz w:val="24"/>
          <w:szCs w:val="24"/>
        </w:rPr>
      </w:pPr>
    </w:p>
    <w:p w14:paraId="7C2932E6" w14:textId="1492E07E" w:rsidR="00354127" w:rsidRDefault="00354127" w:rsidP="00F8667D">
      <w:pPr>
        <w:rPr>
          <w:sz w:val="24"/>
          <w:szCs w:val="24"/>
        </w:rPr>
      </w:pPr>
    </w:p>
    <w:p w14:paraId="3C45D65C" w14:textId="6FE705D1" w:rsidR="00354127" w:rsidRDefault="00354127" w:rsidP="00F8667D">
      <w:pPr>
        <w:rPr>
          <w:sz w:val="24"/>
          <w:szCs w:val="24"/>
        </w:rPr>
      </w:pPr>
    </w:p>
    <w:p w14:paraId="74A0AF4F" w14:textId="4DCC5F95" w:rsidR="00354127" w:rsidRDefault="00354127" w:rsidP="00F8667D">
      <w:pPr>
        <w:rPr>
          <w:sz w:val="24"/>
          <w:szCs w:val="24"/>
        </w:rPr>
      </w:pPr>
    </w:p>
    <w:p w14:paraId="66F0F91D" w14:textId="5B761FD3" w:rsidR="00354127" w:rsidRDefault="0050031F" w:rsidP="00F8667D">
      <w:pPr>
        <w:rPr>
          <w:sz w:val="24"/>
          <w:szCs w:val="24"/>
        </w:rPr>
      </w:pPr>
      <w:r>
        <w:rPr>
          <w:noProof/>
          <w:lang w:eastAsia="en-GB"/>
        </w:rPr>
        <mc:AlternateContent>
          <mc:Choice Requires="wps">
            <w:drawing>
              <wp:anchor distT="0" distB="0" distL="114300" distR="114300" simplePos="0" relativeHeight="251658366" behindDoc="0" locked="0" layoutInCell="1" allowOverlap="1" wp14:anchorId="689794C1" wp14:editId="75590217">
                <wp:simplePos x="0" y="0"/>
                <wp:positionH relativeFrom="column">
                  <wp:posOffset>1270000</wp:posOffset>
                </wp:positionH>
                <wp:positionV relativeFrom="paragraph">
                  <wp:posOffset>227330</wp:posOffset>
                </wp:positionV>
                <wp:extent cx="5238750" cy="5436870"/>
                <wp:effectExtent l="0" t="0" r="19050" b="11430"/>
                <wp:wrapNone/>
                <wp:docPr id="106" name="Text Box 106"/>
                <wp:cNvGraphicFramePr/>
                <a:graphic xmlns:a="http://schemas.openxmlformats.org/drawingml/2006/main">
                  <a:graphicData uri="http://schemas.microsoft.com/office/word/2010/wordprocessingShape">
                    <wps:wsp>
                      <wps:cNvSpPr txBox="1"/>
                      <wps:spPr>
                        <a:xfrm>
                          <a:off x="0" y="0"/>
                          <a:ext cx="5238750" cy="5436870"/>
                        </a:xfrm>
                        <a:prstGeom prst="rect">
                          <a:avLst/>
                        </a:prstGeom>
                        <a:solidFill>
                          <a:schemeClr val="lt1"/>
                        </a:solidFill>
                        <a:ln w="12700">
                          <a:solidFill>
                            <a:schemeClr val="accent2"/>
                          </a:solidFill>
                        </a:ln>
                      </wps:spPr>
                      <wps:txbx>
                        <w:txbxContent>
                          <w:p w14:paraId="4A0DEFE4" w14:textId="57B9724F" w:rsidR="009979F7" w:rsidRPr="00460BBE" w:rsidRDefault="009979F7">
                            <w:pPr>
                              <w:rPr>
                                <w:b/>
                                <w:bCs/>
                                <w:u w:val="single"/>
                              </w:rPr>
                            </w:pPr>
                            <w:r w:rsidRPr="00460BBE">
                              <w:rPr>
                                <w:b/>
                                <w:bCs/>
                                <w:u w:val="single"/>
                              </w:rPr>
                              <w:t>Login pseudocode:</w:t>
                            </w:r>
                          </w:p>
                          <w:p w14:paraId="3300DF87" w14:textId="402AEAE9" w:rsidR="009979F7" w:rsidRPr="00ED4EB5" w:rsidRDefault="009979F7">
                            <w:pPr>
                              <w:rPr>
                                <w:sz w:val="20"/>
                                <w:szCs w:val="20"/>
                              </w:rPr>
                            </w:pPr>
                            <w:r w:rsidRPr="00ED4EB5">
                              <w:rPr>
                                <w:sz w:val="20"/>
                                <w:szCs w:val="20"/>
                              </w:rPr>
                              <w:t>Function login()</w:t>
                            </w:r>
                          </w:p>
                          <w:p w14:paraId="4982D0AC" w14:textId="318AE22D" w:rsidR="009979F7" w:rsidRPr="00ED4EB5" w:rsidRDefault="009979F7">
                            <w:pPr>
                              <w:rPr>
                                <w:sz w:val="20"/>
                                <w:szCs w:val="20"/>
                              </w:rPr>
                            </w:pPr>
                            <w:r w:rsidRPr="00ED4EB5">
                              <w:rPr>
                                <w:sz w:val="20"/>
                                <w:szCs w:val="20"/>
                              </w:rPr>
                              <w:t>username=input(enter your username: )</w:t>
                            </w:r>
                          </w:p>
                          <w:p w14:paraId="35410DB8" w14:textId="6C92E49E" w:rsidR="009979F7" w:rsidRPr="00ED4EB5" w:rsidRDefault="009979F7">
                            <w:pPr>
                              <w:rPr>
                                <w:sz w:val="20"/>
                                <w:szCs w:val="20"/>
                              </w:rPr>
                            </w:pPr>
                            <w:r w:rsidRPr="00ED4EB5">
                              <w:rPr>
                                <w:sz w:val="20"/>
                                <w:szCs w:val="20"/>
                              </w:rPr>
                              <w:t>password=input(enter your password: )</w:t>
                            </w:r>
                          </w:p>
                          <w:p w14:paraId="0184A3E3" w14:textId="3D5FA486" w:rsidR="009979F7" w:rsidRPr="00ED4EB5" w:rsidRDefault="009979F7">
                            <w:pPr>
                              <w:rPr>
                                <w:sz w:val="20"/>
                                <w:szCs w:val="20"/>
                              </w:rPr>
                            </w:pPr>
                            <w:r w:rsidRPr="00ED4EB5">
                              <w:rPr>
                                <w:sz w:val="20"/>
                                <w:szCs w:val="20"/>
                              </w:rPr>
                              <w:t>valid</w:t>
                            </w:r>
                            <w:r>
                              <w:rPr>
                                <w:sz w:val="20"/>
                                <w:szCs w:val="20"/>
                              </w:rPr>
                              <w:t>ate</w:t>
                            </w:r>
                            <w:r w:rsidRPr="00ED4EB5">
                              <w:rPr>
                                <w:sz w:val="20"/>
                                <w:szCs w:val="20"/>
                              </w:rPr>
                              <w:t>(username,password)</w:t>
                            </w:r>
                          </w:p>
                          <w:p w14:paraId="4165C66C" w14:textId="6AE8ADE1" w:rsidR="009979F7" w:rsidRPr="00ED4EB5" w:rsidRDefault="009979F7">
                            <w:pPr>
                              <w:rPr>
                                <w:sz w:val="20"/>
                                <w:szCs w:val="20"/>
                              </w:rPr>
                            </w:pPr>
                            <w:r w:rsidRPr="00ED4EB5">
                              <w:rPr>
                                <w:sz w:val="20"/>
                                <w:szCs w:val="20"/>
                              </w:rPr>
                              <w:t>if valid==true</w:t>
                            </w:r>
                            <w:r>
                              <w:rPr>
                                <w:sz w:val="20"/>
                                <w:szCs w:val="20"/>
                              </w:rPr>
                              <w:t xml:space="preserve"> then</w:t>
                            </w:r>
                            <w:r w:rsidRPr="00ED4EB5">
                              <w:rPr>
                                <w:sz w:val="20"/>
                                <w:szCs w:val="20"/>
                              </w:rPr>
                              <w:t>:</w:t>
                            </w:r>
                          </w:p>
                          <w:p w14:paraId="15EDC290" w14:textId="22251B05" w:rsidR="009979F7" w:rsidRPr="00ED4EB5" w:rsidRDefault="009979F7">
                            <w:pPr>
                              <w:rPr>
                                <w:sz w:val="20"/>
                                <w:szCs w:val="20"/>
                              </w:rPr>
                            </w:pPr>
                            <w:r w:rsidRPr="00ED4EB5">
                              <w:rPr>
                                <w:sz w:val="20"/>
                                <w:szCs w:val="20"/>
                              </w:rPr>
                              <w:tab/>
                              <w:t>load user_table</w:t>
                            </w:r>
                          </w:p>
                          <w:p w14:paraId="048A52EE" w14:textId="6FB55EDB" w:rsidR="009979F7" w:rsidRPr="00ED4EB5" w:rsidRDefault="009979F7">
                            <w:pPr>
                              <w:rPr>
                                <w:sz w:val="20"/>
                                <w:szCs w:val="20"/>
                              </w:rPr>
                            </w:pPr>
                            <w:r w:rsidRPr="00ED4EB5">
                              <w:rPr>
                                <w:sz w:val="20"/>
                                <w:szCs w:val="20"/>
                              </w:rPr>
                              <w:tab/>
                              <w:t>for each record in user_table</w:t>
                            </w:r>
                          </w:p>
                          <w:p w14:paraId="1C04EA0D" w14:textId="4CA690A1" w:rsidR="009979F7" w:rsidRPr="00ED4EB5" w:rsidRDefault="009979F7">
                            <w:pPr>
                              <w:rPr>
                                <w:sz w:val="20"/>
                                <w:szCs w:val="20"/>
                              </w:rPr>
                            </w:pPr>
                            <w:r w:rsidRPr="00ED4EB5">
                              <w:rPr>
                                <w:sz w:val="20"/>
                                <w:szCs w:val="20"/>
                              </w:rPr>
                              <w:tab/>
                            </w:r>
                            <w:r w:rsidRPr="00ED4EB5">
                              <w:rPr>
                                <w:sz w:val="20"/>
                                <w:szCs w:val="20"/>
                              </w:rPr>
                              <w:tab/>
                              <w:t>if username in user_table</w:t>
                            </w:r>
                            <w:r>
                              <w:rPr>
                                <w:sz w:val="20"/>
                                <w:szCs w:val="20"/>
                              </w:rPr>
                              <w:t xml:space="preserve"> then</w:t>
                            </w:r>
                            <w:r w:rsidRPr="00ED4EB5">
                              <w:rPr>
                                <w:sz w:val="20"/>
                                <w:szCs w:val="20"/>
                              </w:rPr>
                              <w:t>:</w:t>
                            </w:r>
                          </w:p>
                          <w:p w14:paraId="3DB7C24C" w14:textId="0963C653"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t>if password in user_table</w:t>
                            </w:r>
                            <w:r>
                              <w:rPr>
                                <w:sz w:val="20"/>
                                <w:szCs w:val="20"/>
                              </w:rPr>
                              <w:t xml:space="preserve"> then</w:t>
                            </w:r>
                            <w:r w:rsidRPr="00ED4EB5">
                              <w:rPr>
                                <w:sz w:val="20"/>
                                <w:szCs w:val="20"/>
                              </w:rPr>
                              <w:t>:</w:t>
                            </w:r>
                          </w:p>
                          <w:p w14:paraId="47725064" w14:textId="057703A3"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r>
                            <w:r w:rsidRPr="00ED4EB5">
                              <w:rPr>
                                <w:sz w:val="20"/>
                                <w:szCs w:val="20"/>
                              </w:rPr>
                              <w:tab/>
                              <w:t>run main_menu()</w:t>
                            </w:r>
                          </w:p>
                          <w:p w14:paraId="07060F67" w14:textId="29F0437C"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t>else:</w:t>
                            </w:r>
                          </w:p>
                          <w:p w14:paraId="0159A55F" w14:textId="36594E5E"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r>
                            <w:r w:rsidRPr="00ED4EB5">
                              <w:rPr>
                                <w:sz w:val="20"/>
                                <w:szCs w:val="20"/>
                              </w:rPr>
                              <w:tab/>
                              <w:t>output (username or password not found)</w:t>
                            </w:r>
                          </w:p>
                          <w:p w14:paraId="1B20429E" w14:textId="28045462"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r>
                            <w:r w:rsidRPr="00ED4EB5">
                              <w:rPr>
                                <w:sz w:val="20"/>
                                <w:szCs w:val="20"/>
                              </w:rPr>
                              <w:tab/>
                              <w:t>run login()</w:t>
                            </w:r>
                          </w:p>
                          <w:p w14:paraId="125CB7B9" w14:textId="19CE5CB1" w:rsidR="009979F7" w:rsidRPr="00ED4EB5" w:rsidRDefault="009979F7">
                            <w:pPr>
                              <w:rPr>
                                <w:sz w:val="20"/>
                                <w:szCs w:val="20"/>
                              </w:rPr>
                            </w:pPr>
                            <w:r w:rsidRPr="00ED4EB5">
                              <w:rPr>
                                <w:sz w:val="20"/>
                                <w:szCs w:val="20"/>
                              </w:rPr>
                              <w:tab/>
                            </w:r>
                            <w:r w:rsidRPr="00ED4EB5">
                              <w:rPr>
                                <w:sz w:val="20"/>
                                <w:szCs w:val="20"/>
                              </w:rPr>
                              <w:tab/>
                              <w:t>else:</w:t>
                            </w:r>
                          </w:p>
                          <w:p w14:paraId="1CC6BD3B" w14:textId="4925ECFF"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t>output (username or password not found)</w:t>
                            </w:r>
                          </w:p>
                          <w:p w14:paraId="4F01D1B8" w14:textId="0D557F0A"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t>run login()</w:t>
                            </w:r>
                          </w:p>
                          <w:p w14:paraId="23F74F98" w14:textId="23BD812D" w:rsidR="009979F7" w:rsidRPr="00ED4EB5" w:rsidRDefault="009979F7">
                            <w:pPr>
                              <w:rPr>
                                <w:sz w:val="20"/>
                                <w:szCs w:val="20"/>
                              </w:rPr>
                            </w:pPr>
                            <w:r w:rsidRPr="00ED4EB5">
                              <w:rPr>
                                <w:sz w:val="20"/>
                                <w:szCs w:val="20"/>
                              </w:rPr>
                              <w:t>else:</w:t>
                            </w:r>
                          </w:p>
                          <w:p w14:paraId="3811587D" w14:textId="14BDF3CC" w:rsidR="009979F7" w:rsidRPr="00ED4EB5" w:rsidRDefault="009979F7">
                            <w:pPr>
                              <w:rPr>
                                <w:sz w:val="20"/>
                                <w:szCs w:val="20"/>
                              </w:rPr>
                            </w:pPr>
                            <w:r w:rsidRPr="00ED4EB5">
                              <w:rPr>
                                <w:sz w:val="20"/>
                                <w:szCs w:val="20"/>
                              </w:rPr>
                              <w:t>run login()</w:t>
                            </w:r>
                          </w:p>
                          <w:p w14:paraId="50509AE7" w14:textId="5CC28157" w:rsidR="009979F7" w:rsidRPr="00ED4EB5" w:rsidRDefault="009979F7">
                            <w:pPr>
                              <w:rPr>
                                <w:sz w:val="20"/>
                                <w:szCs w:val="20"/>
                              </w:rPr>
                            </w:pPr>
                            <w:r w:rsidRPr="00ED4EB5">
                              <w:rPr>
                                <w:sz w:val="20"/>
                                <w:szCs w:val="20"/>
                              </w:rPr>
                              <w:t>end</w:t>
                            </w:r>
                          </w:p>
                          <w:p w14:paraId="15370A7A" w14:textId="4EF6F067" w:rsidR="009979F7" w:rsidRDefault="009979F7">
                            <w:r>
                              <w:tab/>
                            </w:r>
                            <w:r>
                              <w:tab/>
                            </w:r>
                          </w:p>
                          <w:p w14:paraId="3854314B" w14:textId="787A04EF" w:rsidR="009979F7" w:rsidRDefault="009979F7">
                            <w:r>
                              <w:tab/>
                              <w:t xml:space="preserve"> </w:t>
                            </w:r>
                          </w:p>
                          <w:p w14:paraId="000FF094" w14:textId="5B5B1361"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794C1" id="Text Box 106" o:spid="_x0000_s1090" type="#_x0000_t202" style="position:absolute;margin-left:100pt;margin-top:17.9pt;width:412.5pt;height:428.1pt;z-index:2516583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" fillcolor="white [3201]" strokecolor="#ed7d31 [3205]" strokeweight="1pt">
                <v:textbox>
                  <w:txbxContent>
                    <w:p w14:paraId="4A0DEFE4" w14:textId="57B9724F" w:rsidR="009979F7" w:rsidRPr="00460BBE" w:rsidRDefault="009979F7">
                      <w:pPr>
                        <w:rPr>
                          <w:b/>
                          <w:bCs/>
                          <w:u w:val="single"/>
                        </w:rPr>
                      </w:pPr>
                      <w:r w:rsidRPr="00460BBE">
                        <w:rPr>
                          <w:b/>
                          <w:bCs/>
                          <w:u w:val="single"/>
                        </w:rPr>
                        <w:t>Login pseudocode:</w:t>
                      </w:r>
                    </w:p>
                    <w:p w14:paraId="3300DF87" w14:textId="402AEAE9" w:rsidR="009979F7" w:rsidRPr="00ED4EB5" w:rsidRDefault="009979F7">
                      <w:pPr>
                        <w:rPr>
                          <w:sz w:val="20"/>
                          <w:szCs w:val="20"/>
                        </w:rPr>
                      </w:pPr>
                      <w:r w:rsidRPr="00ED4EB5">
                        <w:rPr>
                          <w:sz w:val="20"/>
                          <w:szCs w:val="20"/>
                        </w:rPr>
                        <w:t>Function login()</w:t>
                      </w:r>
                    </w:p>
                    <w:p w14:paraId="4982D0AC" w14:textId="318AE22D" w:rsidR="009979F7" w:rsidRPr="00ED4EB5" w:rsidRDefault="009979F7">
                      <w:pPr>
                        <w:rPr>
                          <w:sz w:val="20"/>
                          <w:szCs w:val="20"/>
                        </w:rPr>
                      </w:pPr>
                      <w:r w:rsidRPr="00ED4EB5">
                        <w:rPr>
                          <w:sz w:val="20"/>
                          <w:szCs w:val="20"/>
                        </w:rPr>
                        <w:t>username=input(enter your username: )</w:t>
                      </w:r>
                    </w:p>
                    <w:p w14:paraId="35410DB8" w14:textId="6C92E49E" w:rsidR="009979F7" w:rsidRPr="00ED4EB5" w:rsidRDefault="009979F7">
                      <w:pPr>
                        <w:rPr>
                          <w:sz w:val="20"/>
                          <w:szCs w:val="20"/>
                        </w:rPr>
                      </w:pPr>
                      <w:r w:rsidRPr="00ED4EB5">
                        <w:rPr>
                          <w:sz w:val="20"/>
                          <w:szCs w:val="20"/>
                        </w:rPr>
                        <w:t>password=input(enter your password: )</w:t>
                      </w:r>
                    </w:p>
                    <w:p w14:paraId="0184A3E3" w14:textId="3D5FA486" w:rsidR="009979F7" w:rsidRPr="00ED4EB5" w:rsidRDefault="009979F7">
                      <w:pPr>
                        <w:rPr>
                          <w:sz w:val="20"/>
                          <w:szCs w:val="20"/>
                        </w:rPr>
                      </w:pPr>
                      <w:r w:rsidRPr="00ED4EB5">
                        <w:rPr>
                          <w:sz w:val="20"/>
                          <w:szCs w:val="20"/>
                        </w:rPr>
                        <w:t>valid</w:t>
                      </w:r>
                      <w:r>
                        <w:rPr>
                          <w:sz w:val="20"/>
                          <w:szCs w:val="20"/>
                        </w:rPr>
                        <w:t>ate</w:t>
                      </w:r>
                      <w:r w:rsidRPr="00ED4EB5">
                        <w:rPr>
                          <w:sz w:val="20"/>
                          <w:szCs w:val="20"/>
                        </w:rPr>
                        <w:t>(username,password)</w:t>
                      </w:r>
                    </w:p>
                    <w:p w14:paraId="4165C66C" w14:textId="6AE8ADE1" w:rsidR="009979F7" w:rsidRPr="00ED4EB5" w:rsidRDefault="009979F7">
                      <w:pPr>
                        <w:rPr>
                          <w:sz w:val="20"/>
                          <w:szCs w:val="20"/>
                        </w:rPr>
                      </w:pPr>
                      <w:r w:rsidRPr="00ED4EB5">
                        <w:rPr>
                          <w:sz w:val="20"/>
                          <w:szCs w:val="20"/>
                        </w:rPr>
                        <w:t>if valid==true</w:t>
                      </w:r>
                      <w:r>
                        <w:rPr>
                          <w:sz w:val="20"/>
                          <w:szCs w:val="20"/>
                        </w:rPr>
                        <w:t xml:space="preserve"> then</w:t>
                      </w:r>
                      <w:r w:rsidRPr="00ED4EB5">
                        <w:rPr>
                          <w:sz w:val="20"/>
                          <w:szCs w:val="20"/>
                        </w:rPr>
                        <w:t>:</w:t>
                      </w:r>
                    </w:p>
                    <w:p w14:paraId="15EDC290" w14:textId="22251B05" w:rsidR="009979F7" w:rsidRPr="00ED4EB5" w:rsidRDefault="009979F7">
                      <w:pPr>
                        <w:rPr>
                          <w:sz w:val="20"/>
                          <w:szCs w:val="20"/>
                        </w:rPr>
                      </w:pPr>
                      <w:r w:rsidRPr="00ED4EB5">
                        <w:rPr>
                          <w:sz w:val="20"/>
                          <w:szCs w:val="20"/>
                        </w:rPr>
                        <w:tab/>
                        <w:t>load user_table</w:t>
                      </w:r>
                    </w:p>
                    <w:p w14:paraId="048A52EE" w14:textId="6FB55EDB" w:rsidR="009979F7" w:rsidRPr="00ED4EB5" w:rsidRDefault="009979F7">
                      <w:pPr>
                        <w:rPr>
                          <w:sz w:val="20"/>
                          <w:szCs w:val="20"/>
                        </w:rPr>
                      </w:pPr>
                      <w:r w:rsidRPr="00ED4EB5">
                        <w:rPr>
                          <w:sz w:val="20"/>
                          <w:szCs w:val="20"/>
                        </w:rPr>
                        <w:tab/>
                        <w:t>for each record in user_table</w:t>
                      </w:r>
                    </w:p>
                    <w:p w14:paraId="1C04EA0D" w14:textId="4CA690A1" w:rsidR="009979F7" w:rsidRPr="00ED4EB5" w:rsidRDefault="009979F7">
                      <w:pPr>
                        <w:rPr>
                          <w:sz w:val="20"/>
                          <w:szCs w:val="20"/>
                        </w:rPr>
                      </w:pPr>
                      <w:r w:rsidRPr="00ED4EB5">
                        <w:rPr>
                          <w:sz w:val="20"/>
                          <w:szCs w:val="20"/>
                        </w:rPr>
                        <w:tab/>
                      </w:r>
                      <w:r w:rsidRPr="00ED4EB5">
                        <w:rPr>
                          <w:sz w:val="20"/>
                          <w:szCs w:val="20"/>
                        </w:rPr>
                        <w:tab/>
                        <w:t>if username in user_table</w:t>
                      </w:r>
                      <w:r>
                        <w:rPr>
                          <w:sz w:val="20"/>
                          <w:szCs w:val="20"/>
                        </w:rPr>
                        <w:t xml:space="preserve"> then</w:t>
                      </w:r>
                      <w:r w:rsidRPr="00ED4EB5">
                        <w:rPr>
                          <w:sz w:val="20"/>
                          <w:szCs w:val="20"/>
                        </w:rPr>
                        <w:t>:</w:t>
                      </w:r>
                    </w:p>
                    <w:p w14:paraId="3DB7C24C" w14:textId="0963C653"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t>if password in user_table</w:t>
                      </w:r>
                      <w:r>
                        <w:rPr>
                          <w:sz w:val="20"/>
                          <w:szCs w:val="20"/>
                        </w:rPr>
                        <w:t xml:space="preserve"> then</w:t>
                      </w:r>
                      <w:r w:rsidRPr="00ED4EB5">
                        <w:rPr>
                          <w:sz w:val="20"/>
                          <w:szCs w:val="20"/>
                        </w:rPr>
                        <w:t>:</w:t>
                      </w:r>
                    </w:p>
                    <w:p w14:paraId="47725064" w14:textId="057703A3"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r>
                      <w:r w:rsidRPr="00ED4EB5">
                        <w:rPr>
                          <w:sz w:val="20"/>
                          <w:szCs w:val="20"/>
                        </w:rPr>
                        <w:tab/>
                        <w:t>run main_menu()</w:t>
                      </w:r>
                    </w:p>
                    <w:p w14:paraId="07060F67" w14:textId="29F0437C"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t>else:</w:t>
                      </w:r>
                    </w:p>
                    <w:p w14:paraId="0159A55F" w14:textId="36594E5E"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r>
                      <w:r w:rsidRPr="00ED4EB5">
                        <w:rPr>
                          <w:sz w:val="20"/>
                          <w:szCs w:val="20"/>
                        </w:rPr>
                        <w:tab/>
                        <w:t>output (username or password not found)</w:t>
                      </w:r>
                    </w:p>
                    <w:p w14:paraId="1B20429E" w14:textId="28045462"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r>
                      <w:r w:rsidRPr="00ED4EB5">
                        <w:rPr>
                          <w:sz w:val="20"/>
                          <w:szCs w:val="20"/>
                        </w:rPr>
                        <w:tab/>
                        <w:t>run login()</w:t>
                      </w:r>
                    </w:p>
                    <w:p w14:paraId="125CB7B9" w14:textId="19CE5CB1" w:rsidR="009979F7" w:rsidRPr="00ED4EB5" w:rsidRDefault="009979F7">
                      <w:pPr>
                        <w:rPr>
                          <w:sz w:val="20"/>
                          <w:szCs w:val="20"/>
                        </w:rPr>
                      </w:pPr>
                      <w:r w:rsidRPr="00ED4EB5">
                        <w:rPr>
                          <w:sz w:val="20"/>
                          <w:szCs w:val="20"/>
                        </w:rPr>
                        <w:tab/>
                      </w:r>
                      <w:r w:rsidRPr="00ED4EB5">
                        <w:rPr>
                          <w:sz w:val="20"/>
                          <w:szCs w:val="20"/>
                        </w:rPr>
                        <w:tab/>
                        <w:t>else:</w:t>
                      </w:r>
                    </w:p>
                    <w:p w14:paraId="1CC6BD3B" w14:textId="4925ECFF"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t>output (username or password not found)</w:t>
                      </w:r>
                    </w:p>
                    <w:p w14:paraId="4F01D1B8" w14:textId="0D557F0A" w:rsidR="009979F7" w:rsidRPr="00ED4EB5" w:rsidRDefault="009979F7">
                      <w:pPr>
                        <w:rPr>
                          <w:sz w:val="20"/>
                          <w:szCs w:val="20"/>
                        </w:rPr>
                      </w:pPr>
                      <w:r w:rsidRPr="00ED4EB5">
                        <w:rPr>
                          <w:sz w:val="20"/>
                          <w:szCs w:val="20"/>
                        </w:rPr>
                        <w:tab/>
                      </w:r>
                      <w:r w:rsidRPr="00ED4EB5">
                        <w:rPr>
                          <w:sz w:val="20"/>
                          <w:szCs w:val="20"/>
                        </w:rPr>
                        <w:tab/>
                      </w:r>
                      <w:r w:rsidRPr="00ED4EB5">
                        <w:rPr>
                          <w:sz w:val="20"/>
                          <w:szCs w:val="20"/>
                        </w:rPr>
                        <w:tab/>
                        <w:t>run login()</w:t>
                      </w:r>
                    </w:p>
                    <w:p w14:paraId="23F74F98" w14:textId="23BD812D" w:rsidR="009979F7" w:rsidRPr="00ED4EB5" w:rsidRDefault="009979F7">
                      <w:pPr>
                        <w:rPr>
                          <w:sz w:val="20"/>
                          <w:szCs w:val="20"/>
                        </w:rPr>
                      </w:pPr>
                      <w:r w:rsidRPr="00ED4EB5">
                        <w:rPr>
                          <w:sz w:val="20"/>
                          <w:szCs w:val="20"/>
                        </w:rPr>
                        <w:t>else:</w:t>
                      </w:r>
                    </w:p>
                    <w:p w14:paraId="3811587D" w14:textId="14BDF3CC" w:rsidR="009979F7" w:rsidRPr="00ED4EB5" w:rsidRDefault="009979F7">
                      <w:pPr>
                        <w:rPr>
                          <w:sz w:val="20"/>
                          <w:szCs w:val="20"/>
                        </w:rPr>
                      </w:pPr>
                      <w:r w:rsidRPr="00ED4EB5">
                        <w:rPr>
                          <w:sz w:val="20"/>
                          <w:szCs w:val="20"/>
                        </w:rPr>
                        <w:t>run login()</w:t>
                      </w:r>
                    </w:p>
                    <w:p w14:paraId="50509AE7" w14:textId="5CC28157" w:rsidR="009979F7" w:rsidRPr="00ED4EB5" w:rsidRDefault="009979F7">
                      <w:pPr>
                        <w:rPr>
                          <w:sz w:val="20"/>
                          <w:szCs w:val="20"/>
                        </w:rPr>
                      </w:pPr>
                      <w:r w:rsidRPr="00ED4EB5">
                        <w:rPr>
                          <w:sz w:val="20"/>
                          <w:szCs w:val="20"/>
                        </w:rPr>
                        <w:t>end</w:t>
                      </w:r>
                    </w:p>
                    <w:p w14:paraId="15370A7A" w14:textId="4EF6F067" w:rsidR="009979F7" w:rsidRDefault="009979F7">
                      <w:r>
                        <w:tab/>
                      </w:r>
                      <w:r>
                        <w:tab/>
                      </w:r>
                    </w:p>
                    <w:p w14:paraId="3854314B" w14:textId="787A04EF" w:rsidR="009979F7" w:rsidRDefault="009979F7">
                      <w:r>
                        <w:tab/>
                        <w:t xml:space="preserve"> </w:t>
                      </w:r>
                    </w:p>
                    <w:p w14:paraId="000FF094" w14:textId="5B5B1361" w:rsidR="009979F7" w:rsidRDefault="009979F7"/>
                  </w:txbxContent>
                </v:textbox>
              </v:shape>
            </w:pict>
          </mc:Fallback>
        </mc:AlternateContent>
      </w:r>
      <w:r w:rsidR="00075F2B">
        <w:rPr>
          <w:noProof/>
        </w:rPr>
        <w:t xml:space="preserve"> </w:t>
      </w:r>
      <w:r w:rsidR="00DF54EE">
        <w:rPr>
          <w:noProof/>
          <w:lang w:eastAsia="en-GB"/>
        </w:rPr>
        <w:drawing>
          <wp:anchor distT="0" distB="0" distL="114300" distR="114300" simplePos="0" relativeHeight="251658382" behindDoc="0" locked="0" layoutInCell="1" allowOverlap="1" wp14:anchorId="598957C7" wp14:editId="4D086FD8">
            <wp:simplePos x="0" y="0"/>
            <wp:positionH relativeFrom="column">
              <wp:posOffset>-633796</wp:posOffset>
            </wp:positionH>
            <wp:positionV relativeFrom="paragraph">
              <wp:posOffset>257497</wp:posOffset>
            </wp:positionV>
            <wp:extent cx="1837203" cy="5575111"/>
            <wp:effectExtent l="0" t="0" r="0" b="6985"/>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837203" cy="55751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1BCE05" w14:textId="485DDA56" w:rsidR="00354127" w:rsidRDefault="00026A6B" w:rsidP="00F8667D">
      <w:pPr>
        <w:rPr>
          <w:sz w:val="24"/>
          <w:szCs w:val="24"/>
        </w:rPr>
      </w:pPr>
      <w:r>
        <w:rPr>
          <w:noProof/>
          <w:lang w:eastAsia="en-GB"/>
        </w:rPr>
        <mc:AlternateContent>
          <mc:Choice Requires="wps">
            <w:drawing>
              <wp:anchor distT="0" distB="0" distL="114300" distR="114300" simplePos="0" relativeHeight="251658367" behindDoc="0" locked="0" layoutInCell="1" allowOverlap="1" wp14:anchorId="3ADCCA5E" wp14:editId="092AB282">
                <wp:simplePos x="0" y="0"/>
                <wp:positionH relativeFrom="column">
                  <wp:posOffset>4603750</wp:posOffset>
                </wp:positionH>
                <wp:positionV relativeFrom="paragraph">
                  <wp:posOffset>3810</wp:posOffset>
                </wp:positionV>
                <wp:extent cx="1894840" cy="2781300"/>
                <wp:effectExtent l="0" t="0" r="10160" b="19050"/>
                <wp:wrapNone/>
                <wp:docPr id="107" name="Text Box 107"/>
                <wp:cNvGraphicFramePr/>
                <a:graphic xmlns:a="http://schemas.openxmlformats.org/drawingml/2006/main">
                  <a:graphicData uri="http://schemas.microsoft.com/office/word/2010/wordprocessingShape">
                    <wps:wsp>
                      <wps:cNvSpPr txBox="1"/>
                      <wps:spPr>
                        <a:xfrm>
                          <a:off x="0" y="0"/>
                          <a:ext cx="1894840" cy="2781300"/>
                        </a:xfrm>
                        <a:prstGeom prst="rect">
                          <a:avLst/>
                        </a:prstGeom>
                        <a:solidFill>
                          <a:schemeClr val="lt1"/>
                        </a:solidFill>
                        <a:ln w="6350">
                          <a:solidFill>
                            <a:schemeClr val="bg1"/>
                          </a:solidFill>
                        </a:ln>
                      </wps:spPr>
                      <wps:txbx>
                        <w:txbxContent>
                          <w:p w14:paraId="637B9BFA" w14:textId="4E07541C" w:rsidR="009979F7" w:rsidRPr="00026A6B" w:rsidRDefault="009979F7">
                            <w:pPr>
                              <w:rPr>
                                <w:b/>
                                <w:bCs/>
                                <w:sz w:val="20"/>
                                <w:szCs w:val="20"/>
                                <w:u w:val="single"/>
                              </w:rPr>
                            </w:pPr>
                            <w:r w:rsidRPr="00026A6B">
                              <w:rPr>
                                <w:b/>
                                <w:bCs/>
                                <w:sz w:val="20"/>
                                <w:szCs w:val="20"/>
                                <w:u w:val="single"/>
                              </w:rPr>
                              <w:t>Comments:</w:t>
                            </w:r>
                          </w:p>
                          <w:p w14:paraId="0A32952F" w14:textId="6D1198EE" w:rsidR="009979F7" w:rsidRPr="00026A6B" w:rsidRDefault="009979F7">
                            <w:pPr>
                              <w:rPr>
                                <w:sz w:val="20"/>
                                <w:szCs w:val="20"/>
                              </w:rPr>
                            </w:pPr>
                            <w:r w:rsidRPr="00026A6B">
                              <w:rPr>
                                <w:sz w:val="20"/>
                                <w:szCs w:val="20"/>
                              </w:rPr>
                              <w:t xml:space="preserve">This function ensures only registered users can login and allows them to proceed to the main menu. Prompts users for their username and password, then my validate functions ensure the details fit the parameters required. The program will then load the user_table to compare the details provided to the details in the table, if no matched found or details are not valid, runs login again and vice vers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CCA5E" id="Text Box 107" o:spid="_x0000_s1091" type="#_x0000_t202" style="position:absolute;margin-left:362.5pt;margin-top:.3pt;width:149.2pt;height:219pt;z-index:251658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" fillcolor="white [3201]" strokecolor="white [3212]" strokeweight=".5pt">
                <v:textbox>
                  <w:txbxContent>
                    <w:p w14:paraId="637B9BFA" w14:textId="4E07541C" w:rsidR="009979F7" w:rsidRPr="00026A6B" w:rsidRDefault="009979F7">
                      <w:pPr>
                        <w:rPr>
                          <w:b/>
                          <w:bCs/>
                          <w:sz w:val="20"/>
                          <w:szCs w:val="20"/>
                          <w:u w:val="single"/>
                        </w:rPr>
                      </w:pPr>
                      <w:r w:rsidRPr="00026A6B">
                        <w:rPr>
                          <w:b/>
                          <w:bCs/>
                          <w:sz w:val="20"/>
                          <w:szCs w:val="20"/>
                          <w:u w:val="single"/>
                        </w:rPr>
                        <w:t>Comments:</w:t>
                      </w:r>
                    </w:p>
                    <w:p w14:paraId="0A32952F" w14:textId="6D1198EE" w:rsidR="009979F7" w:rsidRPr="00026A6B" w:rsidRDefault="009979F7">
                      <w:pPr>
                        <w:rPr>
                          <w:sz w:val="20"/>
                          <w:szCs w:val="20"/>
                        </w:rPr>
                      </w:pPr>
                      <w:r w:rsidRPr="00026A6B">
                        <w:rPr>
                          <w:sz w:val="20"/>
                          <w:szCs w:val="20"/>
                        </w:rPr>
                        <w:t xml:space="preserve">This function ensures only registered users can login and allows them to proceed to the main menu. Prompts users for their username and password, then my validate functions ensure the details fit the parameters required. The program will then load the user_table to compare the details provided to the details in the table, if no matched found or details are not valid, runs login again and vice versa. </w:t>
                      </w:r>
                    </w:p>
                  </w:txbxContent>
                </v:textbox>
              </v:shape>
            </w:pict>
          </mc:Fallback>
        </mc:AlternateContent>
      </w:r>
    </w:p>
    <w:p w14:paraId="60147E22" w14:textId="49028168" w:rsidR="00354127" w:rsidRDefault="00354127" w:rsidP="00F8667D">
      <w:pPr>
        <w:rPr>
          <w:sz w:val="24"/>
          <w:szCs w:val="24"/>
        </w:rPr>
      </w:pPr>
    </w:p>
    <w:p w14:paraId="305C820C" w14:textId="78830B1C" w:rsidR="00354127" w:rsidRDefault="00354127" w:rsidP="00F8667D">
      <w:pPr>
        <w:rPr>
          <w:sz w:val="24"/>
          <w:szCs w:val="24"/>
        </w:rPr>
      </w:pPr>
    </w:p>
    <w:p w14:paraId="5DFD3DD4" w14:textId="12E494C0" w:rsidR="00354127" w:rsidRDefault="00354127" w:rsidP="00F8667D">
      <w:pPr>
        <w:rPr>
          <w:sz w:val="24"/>
          <w:szCs w:val="24"/>
        </w:rPr>
      </w:pPr>
    </w:p>
    <w:p w14:paraId="6094F8A2" w14:textId="584A824C" w:rsidR="00354127" w:rsidRDefault="00354127" w:rsidP="00F8667D">
      <w:pPr>
        <w:rPr>
          <w:sz w:val="24"/>
          <w:szCs w:val="24"/>
        </w:rPr>
      </w:pPr>
    </w:p>
    <w:p w14:paraId="52BA8CBD" w14:textId="78D0364D" w:rsidR="00354127" w:rsidRDefault="00354127" w:rsidP="00F8667D">
      <w:pPr>
        <w:rPr>
          <w:sz w:val="24"/>
          <w:szCs w:val="24"/>
        </w:rPr>
      </w:pPr>
    </w:p>
    <w:p w14:paraId="392E7421" w14:textId="6D1AC2E7" w:rsidR="00354127" w:rsidRDefault="00354127" w:rsidP="00F8667D">
      <w:pPr>
        <w:rPr>
          <w:sz w:val="24"/>
          <w:szCs w:val="24"/>
        </w:rPr>
      </w:pPr>
    </w:p>
    <w:p w14:paraId="4E13F587" w14:textId="6EBF2564" w:rsidR="00354127" w:rsidRDefault="00354127" w:rsidP="00F8667D">
      <w:pPr>
        <w:rPr>
          <w:sz w:val="24"/>
          <w:szCs w:val="24"/>
        </w:rPr>
      </w:pPr>
    </w:p>
    <w:p w14:paraId="360A5601" w14:textId="459234C3" w:rsidR="00354127" w:rsidRDefault="00354127" w:rsidP="00F8667D">
      <w:pPr>
        <w:rPr>
          <w:sz w:val="24"/>
          <w:szCs w:val="24"/>
        </w:rPr>
      </w:pPr>
    </w:p>
    <w:p w14:paraId="14FEF2DC" w14:textId="13B7A97B" w:rsidR="00354127" w:rsidRDefault="00354127" w:rsidP="00F8667D">
      <w:pPr>
        <w:rPr>
          <w:sz w:val="24"/>
          <w:szCs w:val="24"/>
        </w:rPr>
      </w:pPr>
    </w:p>
    <w:p w14:paraId="07ED9912" w14:textId="411602A8" w:rsidR="00354127" w:rsidRDefault="00354127" w:rsidP="00F8667D">
      <w:pPr>
        <w:rPr>
          <w:sz w:val="24"/>
          <w:szCs w:val="24"/>
        </w:rPr>
      </w:pPr>
    </w:p>
    <w:p w14:paraId="0470CCF0" w14:textId="7672C7DC" w:rsidR="00354127" w:rsidRDefault="00354127" w:rsidP="00F8667D">
      <w:pPr>
        <w:rPr>
          <w:sz w:val="24"/>
          <w:szCs w:val="24"/>
        </w:rPr>
      </w:pPr>
    </w:p>
    <w:p w14:paraId="2C6A375D" w14:textId="01DAA8C1" w:rsidR="00354127" w:rsidRDefault="00354127" w:rsidP="00F8667D">
      <w:pPr>
        <w:rPr>
          <w:sz w:val="24"/>
          <w:szCs w:val="24"/>
        </w:rPr>
      </w:pPr>
    </w:p>
    <w:p w14:paraId="3C88AFE8" w14:textId="62D12F2C" w:rsidR="00354127" w:rsidRDefault="00354127" w:rsidP="00F8667D">
      <w:pPr>
        <w:rPr>
          <w:sz w:val="24"/>
          <w:szCs w:val="24"/>
        </w:rPr>
      </w:pPr>
    </w:p>
    <w:p w14:paraId="0E0B9E4D" w14:textId="6EC4B85A" w:rsidR="00354127" w:rsidRDefault="00354127" w:rsidP="00F8667D">
      <w:pPr>
        <w:rPr>
          <w:sz w:val="24"/>
          <w:szCs w:val="24"/>
        </w:rPr>
      </w:pPr>
    </w:p>
    <w:p w14:paraId="0BE1405F" w14:textId="5B6F30BC" w:rsidR="00354127" w:rsidRDefault="00354127" w:rsidP="00F8667D">
      <w:pPr>
        <w:rPr>
          <w:sz w:val="24"/>
          <w:szCs w:val="24"/>
        </w:rPr>
      </w:pPr>
    </w:p>
    <w:p w14:paraId="1FA5BFEC" w14:textId="1521F20E" w:rsidR="0077123F" w:rsidRDefault="001235D1" w:rsidP="00F8667D">
      <w:pPr>
        <w:rPr>
          <w:sz w:val="24"/>
          <w:szCs w:val="24"/>
        </w:rPr>
      </w:pPr>
      <w:r>
        <w:rPr>
          <w:noProof/>
          <w:lang w:eastAsia="en-GB"/>
        </w:rPr>
        <w:lastRenderedPageBreak/>
        <w:drawing>
          <wp:anchor distT="0" distB="0" distL="114300" distR="114300" simplePos="0" relativeHeight="251658391" behindDoc="0" locked="0" layoutInCell="1" allowOverlap="1" wp14:anchorId="590D2F02" wp14:editId="635F5C19">
            <wp:simplePos x="0" y="0"/>
            <wp:positionH relativeFrom="column">
              <wp:posOffset>5181600</wp:posOffset>
            </wp:positionH>
            <wp:positionV relativeFrom="paragraph">
              <wp:posOffset>-685800</wp:posOffset>
            </wp:positionV>
            <wp:extent cx="1232099" cy="6638781"/>
            <wp:effectExtent l="0" t="0" r="6350" b="0"/>
            <wp:wrapNone/>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34173" cy="664995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8371" behindDoc="0" locked="0" layoutInCell="1" allowOverlap="1" wp14:anchorId="3A5F32F4" wp14:editId="61849B2B">
                <wp:simplePos x="0" y="0"/>
                <wp:positionH relativeFrom="column">
                  <wp:posOffset>-850900</wp:posOffset>
                </wp:positionH>
                <wp:positionV relativeFrom="paragraph">
                  <wp:posOffset>-692150</wp:posOffset>
                </wp:positionV>
                <wp:extent cx="5975350" cy="6667500"/>
                <wp:effectExtent l="0" t="0" r="25400" b="19050"/>
                <wp:wrapNone/>
                <wp:docPr id="74" name="Text Box 74"/>
                <wp:cNvGraphicFramePr/>
                <a:graphic xmlns:a="http://schemas.openxmlformats.org/drawingml/2006/main">
                  <a:graphicData uri="http://schemas.microsoft.com/office/word/2010/wordprocessingShape">
                    <wps:wsp>
                      <wps:cNvSpPr txBox="1"/>
                      <wps:spPr>
                        <a:xfrm>
                          <a:off x="0" y="0"/>
                          <a:ext cx="5975350" cy="6667500"/>
                        </a:xfrm>
                        <a:prstGeom prst="rect">
                          <a:avLst/>
                        </a:prstGeom>
                        <a:solidFill>
                          <a:schemeClr val="lt1"/>
                        </a:solidFill>
                        <a:ln w="12700">
                          <a:solidFill>
                            <a:schemeClr val="accent2"/>
                          </a:solidFill>
                        </a:ln>
                      </wps:spPr>
                      <wps:txbx>
                        <w:txbxContent>
                          <w:p w14:paraId="0DF34ED1" w14:textId="6622FE15" w:rsidR="009979F7" w:rsidRPr="00460BBE" w:rsidRDefault="009979F7">
                            <w:pPr>
                              <w:rPr>
                                <w:b/>
                                <w:bCs/>
                                <w:u w:val="single"/>
                              </w:rPr>
                            </w:pPr>
                            <w:r w:rsidRPr="00460BBE">
                              <w:rPr>
                                <w:b/>
                                <w:bCs/>
                                <w:u w:val="single"/>
                              </w:rPr>
                              <w:t>Creating a new user pseudocode:</w:t>
                            </w:r>
                          </w:p>
                          <w:p w14:paraId="677A55A6" w14:textId="02CFB98A" w:rsidR="009979F7" w:rsidRPr="00B12151" w:rsidRDefault="009979F7">
                            <w:pPr>
                              <w:rPr>
                                <w:sz w:val="20"/>
                                <w:szCs w:val="20"/>
                              </w:rPr>
                            </w:pPr>
                            <w:r>
                              <w:rPr>
                                <w:sz w:val="20"/>
                                <w:szCs w:val="20"/>
                              </w:rPr>
                              <w:t>f</w:t>
                            </w:r>
                            <w:r w:rsidRPr="00B12151">
                              <w:rPr>
                                <w:sz w:val="20"/>
                                <w:szCs w:val="20"/>
                              </w:rPr>
                              <w:t>unction create_user()</w:t>
                            </w:r>
                          </w:p>
                          <w:p w14:paraId="3D382124" w14:textId="7164D09C" w:rsidR="009979F7" w:rsidRPr="00B12151" w:rsidRDefault="009979F7">
                            <w:pPr>
                              <w:rPr>
                                <w:sz w:val="20"/>
                                <w:szCs w:val="20"/>
                              </w:rPr>
                            </w:pPr>
                            <w:r>
                              <w:rPr>
                                <w:sz w:val="20"/>
                                <w:szCs w:val="20"/>
                              </w:rPr>
                              <w:t>d</w:t>
                            </w:r>
                            <w:r w:rsidRPr="00B12151">
                              <w:rPr>
                                <w:sz w:val="20"/>
                                <w:szCs w:val="20"/>
                              </w:rPr>
                              <w:t>isplay username, phone number, password, re-enter password</w:t>
                            </w:r>
                          </w:p>
                          <w:p w14:paraId="05FE5946" w14:textId="77777777" w:rsidR="009979F7" w:rsidRPr="00ED4EB5" w:rsidRDefault="009979F7" w:rsidP="00B12151">
                            <w:pPr>
                              <w:rPr>
                                <w:sz w:val="20"/>
                                <w:szCs w:val="20"/>
                              </w:rPr>
                            </w:pPr>
                            <w:r w:rsidRPr="00ED4EB5">
                              <w:rPr>
                                <w:sz w:val="20"/>
                                <w:szCs w:val="20"/>
                              </w:rPr>
                              <w:t>username=input(enter your username: )</w:t>
                            </w:r>
                          </w:p>
                          <w:p w14:paraId="09B394AC" w14:textId="760D87D8" w:rsidR="009979F7" w:rsidRDefault="009979F7" w:rsidP="00B12151">
                            <w:pPr>
                              <w:rPr>
                                <w:sz w:val="20"/>
                                <w:szCs w:val="20"/>
                              </w:rPr>
                            </w:pPr>
                            <w:r w:rsidRPr="00ED4EB5">
                              <w:rPr>
                                <w:sz w:val="20"/>
                                <w:szCs w:val="20"/>
                              </w:rPr>
                              <w:t>password=input(enter your password: )</w:t>
                            </w:r>
                          </w:p>
                          <w:p w14:paraId="002169D4" w14:textId="309C664E" w:rsidR="009979F7" w:rsidRDefault="009979F7" w:rsidP="00B12151">
                            <w:pPr>
                              <w:rPr>
                                <w:sz w:val="20"/>
                                <w:szCs w:val="20"/>
                              </w:rPr>
                            </w:pPr>
                            <w:r>
                              <w:rPr>
                                <w:sz w:val="20"/>
                                <w:szCs w:val="20"/>
                              </w:rPr>
                              <w:t>valid(password, username)</w:t>
                            </w:r>
                          </w:p>
                          <w:p w14:paraId="7B0D8E6E" w14:textId="79FD7213" w:rsidR="009979F7" w:rsidRDefault="009979F7" w:rsidP="00B12151">
                            <w:pPr>
                              <w:rPr>
                                <w:sz w:val="20"/>
                                <w:szCs w:val="20"/>
                              </w:rPr>
                            </w:pPr>
                            <w:r>
                              <w:rPr>
                                <w:sz w:val="20"/>
                                <w:szCs w:val="20"/>
                              </w:rPr>
                              <w:t>If valid==</w:t>
                            </w:r>
                            <w:proofErr w:type="gramStart"/>
                            <w:r>
                              <w:rPr>
                                <w:sz w:val="20"/>
                                <w:szCs w:val="20"/>
                              </w:rPr>
                              <w:t>true</w:t>
                            </w:r>
                            <w:proofErr w:type="gramEnd"/>
                            <w:r>
                              <w:rPr>
                                <w:sz w:val="20"/>
                                <w:szCs w:val="20"/>
                              </w:rPr>
                              <w:t xml:space="preserve"> then:</w:t>
                            </w:r>
                          </w:p>
                          <w:p w14:paraId="0B0E4D00" w14:textId="12098A52" w:rsidR="009979F7" w:rsidRDefault="009979F7" w:rsidP="00B12151">
                            <w:pPr>
                              <w:rPr>
                                <w:sz w:val="20"/>
                                <w:szCs w:val="20"/>
                              </w:rPr>
                            </w:pPr>
                            <w:r>
                              <w:rPr>
                                <w:sz w:val="20"/>
                                <w:szCs w:val="20"/>
                              </w:rPr>
                              <w:tab/>
                              <w:t>re-enter_password=input(re-enter your password: )</w:t>
                            </w:r>
                          </w:p>
                          <w:p w14:paraId="130C2DCE" w14:textId="0467FFAC" w:rsidR="009979F7" w:rsidRDefault="009979F7" w:rsidP="00B12151">
                            <w:pPr>
                              <w:rPr>
                                <w:sz w:val="20"/>
                                <w:szCs w:val="20"/>
                              </w:rPr>
                            </w:pPr>
                            <w:r>
                              <w:rPr>
                                <w:sz w:val="20"/>
                                <w:szCs w:val="20"/>
                              </w:rPr>
                              <w:tab/>
                              <w:t>while password=! re-enter_password then:</w:t>
                            </w:r>
                          </w:p>
                          <w:p w14:paraId="24C81BC3" w14:textId="3935D0AA" w:rsidR="009979F7" w:rsidRDefault="009979F7" w:rsidP="00B12151">
                            <w:pPr>
                              <w:rPr>
                                <w:sz w:val="20"/>
                                <w:szCs w:val="20"/>
                              </w:rPr>
                            </w:pPr>
                            <w:r>
                              <w:rPr>
                                <w:sz w:val="20"/>
                                <w:szCs w:val="20"/>
                              </w:rPr>
                              <w:tab/>
                            </w:r>
                            <w:r>
                              <w:rPr>
                                <w:sz w:val="20"/>
                                <w:szCs w:val="20"/>
                              </w:rPr>
                              <w:tab/>
                              <w:t>re-enter_password=input(No match, re-enter your password: )</w:t>
                            </w:r>
                          </w:p>
                          <w:p w14:paraId="4CF19E5C" w14:textId="7C4F25D4" w:rsidR="009979F7" w:rsidRDefault="009979F7" w:rsidP="00B12151">
                            <w:pPr>
                              <w:rPr>
                                <w:sz w:val="20"/>
                                <w:szCs w:val="20"/>
                              </w:rPr>
                            </w:pPr>
                            <w:r>
                              <w:rPr>
                                <w:sz w:val="20"/>
                                <w:szCs w:val="20"/>
                              </w:rPr>
                              <w:tab/>
                              <w:t>endwhile</w:t>
                            </w:r>
                          </w:p>
                          <w:p w14:paraId="036B43B6" w14:textId="16ABDB43" w:rsidR="009979F7" w:rsidRDefault="009979F7" w:rsidP="00B12151">
                            <w:pPr>
                              <w:rPr>
                                <w:sz w:val="20"/>
                                <w:szCs w:val="20"/>
                              </w:rPr>
                            </w:pPr>
                            <w:r>
                              <w:rPr>
                                <w:sz w:val="20"/>
                                <w:szCs w:val="20"/>
                              </w:rPr>
                              <w:t>else:</w:t>
                            </w:r>
                          </w:p>
                          <w:p w14:paraId="5A074F96" w14:textId="70CD279E" w:rsidR="009979F7" w:rsidRDefault="009979F7" w:rsidP="00B12151">
                            <w:pPr>
                              <w:rPr>
                                <w:sz w:val="20"/>
                                <w:szCs w:val="20"/>
                              </w:rPr>
                            </w:pPr>
                            <w:r>
                              <w:rPr>
                                <w:sz w:val="20"/>
                                <w:szCs w:val="20"/>
                              </w:rPr>
                              <w:tab/>
                              <w:t>output (username must be 0-13 characters, password must be 7-13 and contain a number and capital)</w:t>
                            </w:r>
                          </w:p>
                          <w:p w14:paraId="7266D4A6" w14:textId="2744BC2D" w:rsidR="009979F7" w:rsidRDefault="009979F7" w:rsidP="00B12151">
                            <w:pPr>
                              <w:rPr>
                                <w:sz w:val="20"/>
                                <w:szCs w:val="20"/>
                              </w:rPr>
                            </w:pPr>
                            <w:r>
                              <w:rPr>
                                <w:sz w:val="20"/>
                                <w:szCs w:val="20"/>
                              </w:rPr>
                              <w:tab/>
                              <w:t>run create_user()</w:t>
                            </w:r>
                          </w:p>
                          <w:p w14:paraId="5C149871" w14:textId="77777777" w:rsidR="009979F7" w:rsidRDefault="009979F7" w:rsidP="00B12151">
                            <w:pPr>
                              <w:rPr>
                                <w:sz w:val="20"/>
                                <w:szCs w:val="20"/>
                              </w:rPr>
                            </w:pPr>
                            <w:r>
                              <w:rPr>
                                <w:sz w:val="20"/>
                                <w:szCs w:val="20"/>
                              </w:rPr>
                              <w:t xml:space="preserve">phone_number=input(enter your phone number: )  </w:t>
                            </w:r>
                          </w:p>
                          <w:p w14:paraId="31A5F1A5" w14:textId="2EF0846A" w:rsidR="009979F7" w:rsidRDefault="009979F7" w:rsidP="00B12151">
                            <w:pPr>
                              <w:rPr>
                                <w:sz w:val="20"/>
                                <w:szCs w:val="20"/>
                              </w:rPr>
                            </w:pPr>
                            <w:r>
                              <w:rPr>
                                <w:sz w:val="20"/>
                                <w:szCs w:val="20"/>
                              </w:rPr>
                              <w:t>phone_number</w:t>
                            </w:r>
                            <w:r w:rsidRPr="00B82707">
                              <w:rPr>
                                <w:sz w:val="20"/>
                                <w:szCs w:val="20"/>
                              </w:rPr>
                              <w:t>.replace(" ", "")</w:t>
                            </w:r>
                          </w:p>
                          <w:p w14:paraId="789E0DEC" w14:textId="4B652615" w:rsidR="009979F7" w:rsidRDefault="009979F7" w:rsidP="00B12151">
                            <w:pPr>
                              <w:rPr>
                                <w:sz w:val="20"/>
                                <w:szCs w:val="20"/>
                              </w:rPr>
                            </w:pPr>
                            <w:r>
                              <w:rPr>
                                <w:sz w:val="20"/>
                                <w:szCs w:val="20"/>
                              </w:rPr>
                              <w:t>while len(phone_number)=! 11 AND phone_number.isdigit()==false :</w:t>
                            </w:r>
                          </w:p>
                          <w:p w14:paraId="725AF58C" w14:textId="3C0C4FA4" w:rsidR="009979F7" w:rsidRDefault="009979F7" w:rsidP="003167EF">
                            <w:pPr>
                              <w:rPr>
                                <w:sz w:val="20"/>
                                <w:szCs w:val="20"/>
                              </w:rPr>
                            </w:pPr>
                            <w:r>
                              <w:rPr>
                                <w:sz w:val="20"/>
                                <w:szCs w:val="20"/>
                              </w:rPr>
                              <w:tab/>
                              <w:t>phone_number=input(Must be 11 digits, enter your phone number: )</w:t>
                            </w:r>
                          </w:p>
                          <w:p w14:paraId="0B8B3443" w14:textId="2A325FC9" w:rsidR="009979F7" w:rsidRDefault="009979F7" w:rsidP="00B12151">
                            <w:pPr>
                              <w:rPr>
                                <w:sz w:val="20"/>
                                <w:szCs w:val="20"/>
                              </w:rPr>
                            </w:pPr>
                            <w:r>
                              <w:rPr>
                                <w:sz w:val="20"/>
                                <w:szCs w:val="20"/>
                              </w:rPr>
                              <w:t>endwhile</w:t>
                            </w:r>
                          </w:p>
                          <w:p w14:paraId="699158CA" w14:textId="054211D7" w:rsidR="009979F7" w:rsidRDefault="009979F7" w:rsidP="00B12151">
                            <w:pPr>
                              <w:rPr>
                                <w:sz w:val="20"/>
                                <w:szCs w:val="20"/>
                              </w:rPr>
                            </w:pPr>
                            <w:r>
                              <w:rPr>
                                <w:sz w:val="20"/>
                                <w:szCs w:val="20"/>
                              </w:rPr>
                              <w:t>is employee==FALSE</w:t>
                            </w:r>
                          </w:p>
                          <w:p w14:paraId="1652E733" w14:textId="5A35D4C5" w:rsidR="009979F7" w:rsidRDefault="009979F7" w:rsidP="00B12151">
                            <w:pPr>
                              <w:rPr>
                                <w:sz w:val="20"/>
                                <w:szCs w:val="20"/>
                              </w:rPr>
                            </w:pPr>
                            <w:r>
                              <w:rPr>
                                <w:sz w:val="20"/>
                                <w:szCs w:val="20"/>
                              </w:rPr>
                              <w:t>update user_table with username, password, phone number, is employee</w:t>
                            </w:r>
                          </w:p>
                          <w:p w14:paraId="7D249B50" w14:textId="373B9CB7" w:rsidR="009979F7" w:rsidRDefault="009979F7" w:rsidP="00B12151">
                            <w:pPr>
                              <w:rPr>
                                <w:sz w:val="20"/>
                                <w:szCs w:val="20"/>
                              </w:rPr>
                            </w:pPr>
                            <w:r>
                              <w:rPr>
                                <w:sz w:val="20"/>
                                <w:szCs w:val="20"/>
                              </w:rPr>
                              <w:t>end</w:t>
                            </w:r>
                          </w:p>
                          <w:p w14:paraId="0E80EFC5" w14:textId="25303526" w:rsidR="009979F7" w:rsidRPr="00ED4EB5" w:rsidRDefault="009979F7" w:rsidP="00B12151">
                            <w:pPr>
                              <w:rPr>
                                <w:sz w:val="20"/>
                                <w:szCs w:val="20"/>
                              </w:rPr>
                            </w:pPr>
                            <w:r>
                              <w:rPr>
                                <w:sz w:val="20"/>
                                <w:szCs w:val="20"/>
                              </w:rPr>
                              <w:tab/>
                            </w:r>
                            <w:r>
                              <w:rPr>
                                <w:sz w:val="20"/>
                                <w:szCs w:val="20"/>
                              </w:rPr>
                              <w:tab/>
                            </w:r>
                          </w:p>
                          <w:p w14:paraId="002D6881" w14:textId="05F0E7EE"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5F32F4" id="Text Box 74" o:spid="_x0000_s1092" type="#_x0000_t202" style="position:absolute;margin-left:-67pt;margin-top:-54.5pt;width:470.5pt;height:525pt;z-index:251658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" fillcolor="white [3201]" strokecolor="#ed7d31 [3205]" strokeweight="1pt">
                <v:textbox>
                  <w:txbxContent>
                    <w:p w14:paraId="0DF34ED1" w14:textId="6622FE15" w:rsidR="009979F7" w:rsidRPr="00460BBE" w:rsidRDefault="009979F7">
                      <w:pPr>
                        <w:rPr>
                          <w:b/>
                          <w:bCs/>
                          <w:u w:val="single"/>
                        </w:rPr>
                      </w:pPr>
                      <w:r w:rsidRPr="00460BBE">
                        <w:rPr>
                          <w:b/>
                          <w:bCs/>
                          <w:u w:val="single"/>
                        </w:rPr>
                        <w:t>Creating a new user pseudocode:</w:t>
                      </w:r>
                    </w:p>
                    <w:p w14:paraId="677A55A6" w14:textId="02CFB98A" w:rsidR="009979F7" w:rsidRPr="00B12151" w:rsidRDefault="009979F7">
                      <w:pPr>
                        <w:rPr>
                          <w:sz w:val="20"/>
                          <w:szCs w:val="20"/>
                        </w:rPr>
                      </w:pPr>
                      <w:r>
                        <w:rPr>
                          <w:sz w:val="20"/>
                          <w:szCs w:val="20"/>
                        </w:rPr>
                        <w:t>f</w:t>
                      </w:r>
                      <w:r w:rsidRPr="00B12151">
                        <w:rPr>
                          <w:sz w:val="20"/>
                          <w:szCs w:val="20"/>
                        </w:rPr>
                        <w:t>unction create_user()</w:t>
                      </w:r>
                    </w:p>
                    <w:p w14:paraId="3D382124" w14:textId="7164D09C" w:rsidR="009979F7" w:rsidRPr="00B12151" w:rsidRDefault="009979F7">
                      <w:pPr>
                        <w:rPr>
                          <w:sz w:val="20"/>
                          <w:szCs w:val="20"/>
                        </w:rPr>
                      </w:pPr>
                      <w:r>
                        <w:rPr>
                          <w:sz w:val="20"/>
                          <w:szCs w:val="20"/>
                        </w:rPr>
                        <w:t>d</w:t>
                      </w:r>
                      <w:r w:rsidRPr="00B12151">
                        <w:rPr>
                          <w:sz w:val="20"/>
                          <w:szCs w:val="20"/>
                        </w:rPr>
                        <w:t>isplay username, phone number, password, re-enter password</w:t>
                      </w:r>
                    </w:p>
                    <w:p w14:paraId="05FE5946" w14:textId="77777777" w:rsidR="009979F7" w:rsidRPr="00ED4EB5" w:rsidRDefault="009979F7" w:rsidP="00B12151">
                      <w:pPr>
                        <w:rPr>
                          <w:sz w:val="20"/>
                          <w:szCs w:val="20"/>
                        </w:rPr>
                      </w:pPr>
                      <w:r w:rsidRPr="00ED4EB5">
                        <w:rPr>
                          <w:sz w:val="20"/>
                          <w:szCs w:val="20"/>
                        </w:rPr>
                        <w:t>username=input(enter your username: )</w:t>
                      </w:r>
                    </w:p>
                    <w:p w14:paraId="09B394AC" w14:textId="760D87D8" w:rsidR="009979F7" w:rsidRDefault="009979F7" w:rsidP="00B12151">
                      <w:pPr>
                        <w:rPr>
                          <w:sz w:val="20"/>
                          <w:szCs w:val="20"/>
                        </w:rPr>
                      </w:pPr>
                      <w:r w:rsidRPr="00ED4EB5">
                        <w:rPr>
                          <w:sz w:val="20"/>
                          <w:szCs w:val="20"/>
                        </w:rPr>
                        <w:t>password=input(enter your password: )</w:t>
                      </w:r>
                    </w:p>
                    <w:p w14:paraId="002169D4" w14:textId="309C664E" w:rsidR="009979F7" w:rsidRDefault="009979F7" w:rsidP="00B12151">
                      <w:pPr>
                        <w:rPr>
                          <w:sz w:val="20"/>
                          <w:szCs w:val="20"/>
                        </w:rPr>
                      </w:pPr>
                      <w:r>
                        <w:rPr>
                          <w:sz w:val="20"/>
                          <w:szCs w:val="20"/>
                        </w:rPr>
                        <w:t>valid(password, username)</w:t>
                      </w:r>
                    </w:p>
                    <w:p w14:paraId="7B0D8E6E" w14:textId="79FD7213" w:rsidR="009979F7" w:rsidRDefault="009979F7" w:rsidP="00B12151">
                      <w:pPr>
                        <w:rPr>
                          <w:sz w:val="20"/>
                          <w:szCs w:val="20"/>
                        </w:rPr>
                      </w:pPr>
                      <w:r>
                        <w:rPr>
                          <w:sz w:val="20"/>
                          <w:szCs w:val="20"/>
                        </w:rPr>
                        <w:t>If valid==</w:t>
                      </w:r>
                      <w:proofErr w:type="gramStart"/>
                      <w:r>
                        <w:rPr>
                          <w:sz w:val="20"/>
                          <w:szCs w:val="20"/>
                        </w:rPr>
                        <w:t>true</w:t>
                      </w:r>
                      <w:proofErr w:type="gramEnd"/>
                      <w:r>
                        <w:rPr>
                          <w:sz w:val="20"/>
                          <w:szCs w:val="20"/>
                        </w:rPr>
                        <w:t xml:space="preserve"> then:</w:t>
                      </w:r>
                    </w:p>
                    <w:p w14:paraId="0B0E4D00" w14:textId="12098A52" w:rsidR="009979F7" w:rsidRDefault="009979F7" w:rsidP="00B12151">
                      <w:pPr>
                        <w:rPr>
                          <w:sz w:val="20"/>
                          <w:szCs w:val="20"/>
                        </w:rPr>
                      </w:pPr>
                      <w:r>
                        <w:rPr>
                          <w:sz w:val="20"/>
                          <w:szCs w:val="20"/>
                        </w:rPr>
                        <w:tab/>
                        <w:t>re-enter_password=input(re-enter your password: )</w:t>
                      </w:r>
                    </w:p>
                    <w:p w14:paraId="130C2DCE" w14:textId="0467FFAC" w:rsidR="009979F7" w:rsidRDefault="009979F7" w:rsidP="00B12151">
                      <w:pPr>
                        <w:rPr>
                          <w:sz w:val="20"/>
                          <w:szCs w:val="20"/>
                        </w:rPr>
                      </w:pPr>
                      <w:r>
                        <w:rPr>
                          <w:sz w:val="20"/>
                          <w:szCs w:val="20"/>
                        </w:rPr>
                        <w:tab/>
                        <w:t>while password=! re-enter_password then:</w:t>
                      </w:r>
                    </w:p>
                    <w:p w14:paraId="24C81BC3" w14:textId="3935D0AA" w:rsidR="009979F7" w:rsidRDefault="009979F7" w:rsidP="00B12151">
                      <w:pPr>
                        <w:rPr>
                          <w:sz w:val="20"/>
                          <w:szCs w:val="20"/>
                        </w:rPr>
                      </w:pPr>
                      <w:r>
                        <w:rPr>
                          <w:sz w:val="20"/>
                          <w:szCs w:val="20"/>
                        </w:rPr>
                        <w:tab/>
                      </w:r>
                      <w:r>
                        <w:rPr>
                          <w:sz w:val="20"/>
                          <w:szCs w:val="20"/>
                        </w:rPr>
                        <w:tab/>
                        <w:t>re-enter_password=input(No match, re-enter your password: )</w:t>
                      </w:r>
                    </w:p>
                    <w:p w14:paraId="4CF19E5C" w14:textId="7C4F25D4" w:rsidR="009979F7" w:rsidRDefault="009979F7" w:rsidP="00B12151">
                      <w:pPr>
                        <w:rPr>
                          <w:sz w:val="20"/>
                          <w:szCs w:val="20"/>
                        </w:rPr>
                      </w:pPr>
                      <w:r>
                        <w:rPr>
                          <w:sz w:val="20"/>
                          <w:szCs w:val="20"/>
                        </w:rPr>
                        <w:tab/>
                        <w:t>endwhile</w:t>
                      </w:r>
                    </w:p>
                    <w:p w14:paraId="036B43B6" w14:textId="16ABDB43" w:rsidR="009979F7" w:rsidRDefault="009979F7" w:rsidP="00B12151">
                      <w:pPr>
                        <w:rPr>
                          <w:sz w:val="20"/>
                          <w:szCs w:val="20"/>
                        </w:rPr>
                      </w:pPr>
                      <w:r>
                        <w:rPr>
                          <w:sz w:val="20"/>
                          <w:szCs w:val="20"/>
                        </w:rPr>
                        <w:t>else:</w:t>
                      </w:r>
                    </w:p>
                    <w:p w14:paraId="5A074F96" w14:textId="70CD279E" w:rsidR="009979F7" w:rsidRDefault="009979F7" w:rsidP="00B12151">
                      <w:pPr>
                        <w:rPr>
                          <w:sz w:val="20"/>
                          <w:szCs w:val="20"/>
                        </w:rPr>
                      </w:pPr>
                      <w:r>
                        <w:rPr>
                          <w:sz w:val="20"/>
                          <w:szCs w:val="20"/>
                        </w:rPr>
                        <w:tab/>
                        <w:t>output (username must be 0-13 characters, password must be 7-13 and contain a number and capital)</w:t>
                      </w:r>
                    </w:p>
                    <w:p w14:paraId="7266D4A6" w14:textId="2744BC2D" w:rsidR="009979F7" w:rsidRDefault="009979F7" w:rsidP="00B12151">
                      <w:pPr>
                        <w:rPr>
                          <w:sz w:val="20"/>
                          <w:szCs w:val="20"/>
                        </w:rPr>
                      </w:pPr>
                      <w:r>
                        <w:rPr>
                          <w:sz w:val="20"/>
                          <w:szCs w:val="20"/>
                        </w:rPr>
                        <w:tab/>
                        <w:t>run create_user()</w:t>
                      </w:r>
                    </w:p>
                    <w:p w14:paraId="5C149871" w14:textId="77777777" w:rsidR="009979F7" w:rsidRDefault="009979F7" w:rsidP="00B12151">
                      <w:pPr>
                        <w:rPr>
                          <w:sz w:val="20"/>
                          <w:szCs w:val="20"/>
                        </w:rPr>
                      </w:pPr>
                      <w:r>
                        <w:rPr>
                          <w:sz w:val="20"/>
                          <w:szCs w:val="20"/>
                        </w:rPr>
                        <w:t xml:space="preserve">phone_number=input(enter your phone number: )  </w:t>
                      </w:r>
                    </w:p>
                    <w:p w14:paraId="31A5F1A5" w14:textId="2EF0846A" w:rsidR="009979F7" w:rsidRDefault="009979F7" w:rsidP="00B12151">
                      <w:pPr>
                        <w:rPr>
                          <w:sz w:val="20"/>
                          <w:szCs w:val="20"/>
                        </w:rPr>
                      </w:pPr>
                      <w:r>
                        <w:rPr>
                          <w:sz w:val="20"/>
                          <w:szCs w:val="20"/>
                        </w:rPr>
                        <w:t>phone_number</w:t>
                      </w:r>
                      <w:r w:rsidRPr="00B82707">
                        <w:rPr>
                          <w:sz w:val="20"/>
                          <w:szCs w:val="20"/>
                        </w:rPr>
                        <w:t>.replace(" ", "")</w:t>
                      </w:r>
                    </w:p>
                    <w:p w14:paraId="789E0DEC" w14:textId="4B652615" w:rsidR="009979F7" w:rsidRDefault="009979F7" w:rsidP="00B12151">
                      <w:pPr>
                        <w:rPr>
                          <w:sz w:val="20"/>
                          <w:szCs w:val="20"/>
                        </w:rPr>
                      </w:pPr>
                      <w:r>
                        <w:rPr>
                          <w:sz w:val="20"/>
                          <w:szCs w:val="20"/>
                        </w:rPr>
                        <w:t>while len(phone_number)=! 11 AND phone_number.isdigit()==false :</w:t>
                      </w:r>
                    </w:p>
                    <w:p w14:paraId="725AF58C" w14:textId="3C0C4FA4" w:rsidR="009979F7" w:rsidRDefault="009979F7" w:rsidP="003167EF">
                      <w:pPr>
                        <w:rPr>
                          <w:sz w:val="20"/>
                          <w:szCs w:val="20"/>
                        </w:rPr>
                      </w:pPr>
                      <w:r>
                        <w:rPr>
                          <w:sz w:val="20"/>
                          <w:szCs w:val="20"/>
                        </w:rPr>
                        <w:tab/>
                        <w:t>phone_number=input(Must be 11 digits, enter your phone number: )</w:t>
                      </w:r>
                    </w:p>
                    <w:p w14:paraId="0B8B3443" w14:textId="2A325FC9" w:rsidR="009979F7" w:rsidRDefault="009979F7" w:rsidP="00B12151">
                      <w:pPr>
                        <w:rPr>
                          <w:sz w:val="20"/>
                          <w:szCs w:val="20"/>
                        </w:rPr>
                      </w:pPr>
                      <w:r>
                        <w:rPr>
                          <w:sz w:val="20"/>
                          <w:szCs w:val="20"/>
                        </w:rPr>
                        <w:t>endwhile</w:t>
                      </w:r>
                    </w:p>
                    <w:p w14:paraId="699158CA" w14:textId="054211D7" w:rsidR="009979F7" w:rsidRDefault="009979F7" w:rsidP="00B12151">
                      <w:pPr>
                        <w:rPr>
                          <w:sz w:val="20"/>
                          <w:szCs w:val="20"/>
                        </w:rPr>
                      </w:pPr>
                      <w:r>
                        <w:rPr>
                          <w:sz w:val="20"/>
                          <w:szCs w:val="20"/>
                        </w:rPr>
                        <w:t>is employee==FALSE</w:t>
                      </w:r>
                    </w:p>
                    <w:p w14:paraId="1652E733" w14:textId="5A35D4C5" w:rsidR="009979F7" w:rsidRDefault="009979F7" w:rsidP="00B12151">
                      <w:pPr>
                        <w:rPr>
                          <w:sz w:val="20"/>
                          <w:szCs w:val="20"/>
                        </w:rPr>
                      </w:pPr>
                      <w:r>
                        <w:rPr>
                          <w:sz w:val="20"/>
                          <w:szCs w:val="20"/>
                        </w:rPr>
                        <w:t>update user_table with username, password, phone number, is employee</w:t>
                      </w:r>
                    </w:p>
                    <w:p w14:paraId="7D249B50" w14:textId="373B9CB7" w:rsidR="009979F7" w:rsidRDefault="009979F7" w:rsidP="00B12151">
                      <w:pPr>
                        <w:rPr>
                          <w:sz w:val="20"/>
                          <w:szCs w:val="20"/>
                        </w:rPr>
                      </w:pPr>
                      <w:r>
                        <w:rPr>
                          <w:sz w:val="20"/>
                          <w:szCs w:val="20"/>
                        </w:rPr>
                        <w:t>end</w:t>
                      </w:r>
                    </w:p>
                    <w:p w14:paraId="0E80EFC5" w14:textId="25303526" w:rsidR="009979F7" w:rsidRPr="00ED4EB5" w:rsidRDefault="009979F7" w:rsidP="00B12151">
                      <w:pPr>
                        <w:rPr>
                          <w:sz w:val="20"/>
                          <w:szCs w:val="20"/>
                        </w:rPr>
                      </w:pPr>
                      <w:r>
                        <w:rPr>
                          <w:sz w:val="20"/>
                          <w:szCs w:val="20"/>
                        </w:rPr>
                        <w:tab/>
                      </w:r>
                      <w:r>
                        <w:rPr>
                          <w:sz w:val="20"/>
                          <w:szCs w:val="20"/>
                        </w:rPr>
                        <w:tab/>
                      </w:r>
                    </w:p>
                    <w:p w14:paraId="002D6881" w14:textId="05F0E7EE" w:rsidR="009979F7" w:rsidRDefault="009979F7"/>
                  </w:txbxContent>
                </v:textbox>
              </v:shape>
            </w:pict>
          </mc:Fallback>
        </mc:AlternateContent>
      </w:r>
    </w:p>
    <w:p w14:paraId="0758F593" w14:textId="5CEA7F92" w:rsidR="00354127" w:rsidRDefault="00354127" w:rsidP="00F8667D">
      <w:pPr>
        <w:rPr>
          <w:sz w:val="24"/>
          <w:szCs w:val="24"/>
        </w:rPr>
      </w:pPr>
    </w:p>
    <w:p w14:paraId="597DCB4A" w14:textId="4C0277CF" w:rsidR="0077123F" w:rsidRDefault="0077123F" w:rsidP="00F8667D">
      <w:pPr>
        <w:rPr>
          <w:sz w:val="24"/>
          <w:szCs w:val="24"/>
        </w:rPr>
      </w:pPr>
    </w:p>
    <w:p w14:paraId="648558D5" w14:textId="6BC287BE" w:rsidR="0077123F" w:rsidRDefault="00B57AB1">
      <w:pPr>
        <w:rPr>
          <w:sz w:val="24"/>
          <w:szCs w:val="24"/>
        </w:rPr>
      </w:pPr>
      <w:r>
        <w:rPr>
          <w:noProof/>
          <w:lang w:eastAsia="en-GB"/>
        </w:rPr>
        <mc:AlternateContent>
          <mc:Choice Requires="wps">
            <w:drawing>
              <wp:anchor distT="0" distB="0" distL="114300" distR="114300" simplePos="0" relativeHeight="251658390" behindDoc="0" locked="0" layoutInCell="1" allowOverlap="1" wp14:anchorId="77772EDF" wp14:editId="75F9978D">
                <wp:simplePos x="0" y="0"/>
                <wp:positionH relativeFrom="column">
                  <wp:posOffset>-390525</wp:posOffset>
                </wp:positionH>
                <wp:positionV relativeFrom="paragraph">
                  <wp:posOffset>4112895</wp:posOffset>
                </wp:positionV>
                <wp:extent cx="5448300" cy="876300"/>
                <wp:effectExtent l="0" t="0" r="19050" b="19050"/>
                <wp:wrapNone/>
                <wp:docPr id="63" name="Text Box 63"/>
                <wp:cNvGraphicFramePr/>
                <a:graphic xmlns:a="http://schemas.openxmlformats.org/drawingml/2006/main">
                  <a:graphicData uri="http://schemas.microsoft.com/office/word/2010/wordprocessingShape">
                    <wps:wsp>
                      <wps:cNvSpPr txBox="1"/>
                      <wps:spPr>
                        <a:xfrm>
                          <a:off x="0" y="0"/>
                          <a:ext cx="5448300" cy="876300"/>
                        </a:xfrm>
                        <a:prstGeom prst="rect">
                          <a:avLst/>
                        </a:prstGeom>
                        <a:solidFill>
                          <a:schemeClr val="lt1"/>
                        </a:solidFill>
                        <a:ln w="6350">
                          <a:solidFill>
                            <a:schemeClr val="bg1"/>
                          </a:solidFill>
                        </a:ln>
                      </wps:spPr>
                      <wps:txbx>
                        <w:txbxContent>
                          <w:p w14:paraId="6155BAB7" w14:textId="77777777" w:rsidR="009979F7" w:rsidRPr="00B57AB1" w:rsidRDefault="009979F7" w:rsidP="001A0D34">
                            <w:pPr>
                              <w:rPr>
                                <w:sz w:val="18"/>
                                <w:szCs w:val="18"/>
                              </w:rPr>
                            </w:pPr>
                            <w:r w:rsidRPr="00B57AB1">
                              <w:rPr>
                                <w:sz w:val="18"/>
                                <w:szCs w:val="18"/>
                              </w:rPr>
                              <w:t>Users will be prompted to add their username, password and phone number. Once they input their details, my validating subroutine that I used for my login will also be reused to check if the user inputs fit the parameters for the database. After validating username password, I ensure the password is what the user intended, by making them re-enter it to match with the previous password and after check if the phone number has 11 numbers which is standard for all UK numbers and at the end, amend it into the user_table</w:t>
                            </w:r>
                          </w:p>
                          <w:p w14:paraId="21987207"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72EDF" id="Text Box 63" o:spid="_x0000_s1093" type="#_x0000_t202" style="position:absolute;margin-left:-30.75pt;margin-top:323.85pt;width:429pt;height:69pt;z-index:2516583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" fillcolor="white [3201]" strokecolor="white [3212]" strokeweight=".5pt">
                <v:textbox>
                  <w:txbxContent>
                    <w:p w14:paraId="6155BAB7" w14:textId="77777777" w:rsidR="009979F7" w:rsidRPr="00B57AB1" w:rsidRDefault="009979F7" w:rsidP="001A0D34">
                      <w:pPr>
                        <w:rPr>
                          <w:sz w:val="18"/>
                          <w:szCs w:val="18"/>
                        </w:rPr>
                      </w:pPr>
                      <w:r w:rsidRPr="00B57AB1">
                        <w:rPr>
                          <w:sz w:val="18"/>
                          <w:szCs w:val="18"/>
                        </w:rPr>
                        <w:t>Users will be prompted to add their username, password and phone number. Once they input their details, my validating subroutine that I used for my login will also be reused to check if the user inputs fit the parameters for the database. After validating username password, I ensure the password is what the user intended, by making them re-enter it to match with the previous password and after check if the phone number has 11 numbers which is standard for all UK numbers and at the end, amend it into the user_table</w:t>
                      </w:r>
                    </w:p>
                    <w:p w14:paraId="21987207" w14:textId="77777777" w:rsidR="009979F7" w:rsidRDefault="009979F7"/>
                  </w:txbxContent>
                </v:textbox>
              </v:shape>
            </w:pict>
          </mc:Fallback>
        </mc:AlternateContent>
      </w:r>
      <w:r w:rsidR="00075F2B">
        <w:rPr>
          <w:noProof/>
          <w:lang w:eastAsia="en-GB"/>
        </w:rPr>
        <w:drawing>
          <wp:anchor distT="0" distB="0" distL="114300" distR="114300" simplePos="0" relativeHeight="251658384" behindDoc="0" locked="0" layoutInCell="1" allowOverlap="1" wp14:anchorId="36445AE5" wp14:editId="1C10D25B">
            <wp:simplePos x="0" y="0"/>
            <wp:positionH relativeFrom="column">
              <wp:posOffset>-818534</wp:posOffset>
            </wp:positionH>
            <wp:positionV relativeFrom="paragraph">
              <wp:posOffset>5240655</wp:posOffset>
            </wp:positionV>
            <wp:extent cx="1958454" cy="3456395"/>
            <wp:effectExtent l="0" t="0" r="3810"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958454" cy="3456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204A">
        <w:rPr>
          <w:noProof/>
          <w:lang w:eastAsia="en-GB"/>
        </w:rPr>
        <mc:AlternateContent>
          <mc:Choice Requires="wps">
            <w:drawing>
              <wp:anchor distT="0" distB="0" distL="114300" distR="114300" simplePos="0" relativeHeight="251658368" behindDoc="0" locked="0" layoutInCell="1" allowOverlap="1" wp14:anchorId="18755E67" wp14:editId="3FE67EBD">
                <wp:simplePos x="0" y="0"/>
                <wp:positionH relativeFrom="column">
                  <wp:posOffset>1238250</wp:posOffset>
                </wp:positionH>
                <wp:positionV relativeFrom="paragraph">
                  <wp:posOffset>5163820</wp:posOffset>
                </wp:positionV>
                <wp:extent cx="5340350" cy="3632200"/>
                <wp:effectExtent l="0" t="0" r="12700" b="25400"/>
                <wp:wrapNone/>
                <wp:docPr id="127" name="Text Box 127"/>
                <wp:cNvGraphicFramePr/>
                <a:graphic xmlns:a="http://schemas.openxmlformats.org/drawingml/2006/main">
                  <a:graphicData uri="http://schemas.microsoft.com/office/word/2010/wordprocessingShape">
                    <wps:wsp>
                      <wps:cNvSpPr txBox="1"/>
                      <wps:spPr>
                        <a:xfrm>
                          <a:off x="0" y="0"/>
                          <a:ext cx="5340350" cy="3632200"/>
                        </a:xfrm>
                        <a:prstGeom prst="rect">
                          <a:avLst/>
                        </a:prstGeom>
                        <a:solidFill>
                          <a:schemeClr val="lt1"/>
                        </a:solidFill>
                        <a:ln w="12700">
                          <a:solidFill>
                            <a:schemeClr val="accent2"/>
                          </a:solidFill>
                        </a:ln>
                      </wps:spPr>
                      <wps:txbx>
                        <w:txbxContent>
                          <w:p w14:paraId="1D43C125" w14:textId="18CA3733" w:rsidR="009979F7" w:rsidRPr="00460BBE" w:rsidRDefault="009979F7">
                            <w:pPr>
                              <w:rPr>
                                <w:b/>
                                <w:bCs/>
                                <w:u w:val="single"/>
                              </w:rPr>
                            </w:pPr>
                            <w:r w:rsidRPr="00460BBE">
                              <w:rPr>
                                <w:b/>
                                <w:bCs/>
                                <w:u w:val="single"/>
                              </w:rPr>
                              <w:t>Validate pseudocode:</w:t>
                            </w:r>
                          </w:p>
                          <w:p w14:paraId="20B459F9" w14:textId="5724D660" w:rsidR="009979F7" w:rsidRDefault="009979F7">
                            <w:pPr>
                              <w:rPr>
                                <w:sz w:val="20"/>
                                <w:szCs w:val="20"/>
                              </w:rPr>
                            </w:pPr>
                            <w:r>
                              <w:rPr>
                                <w:sz w:val="20"/>
                                <w:szCs w:val="20"/>
                              </w:rPr>
                              <w:t>Function validate()</w:t>
                            </w:r>
                          </w:p>
                          <w:p w14:paraId="3B40FAB7" w14:textId="60B7D6E2" w:rsidR="009979F7" w:rsidRDefault="009979F7">
                            <w:pPr>
                              <w:rPr>
                                <w:sz w:val="20"/>
                                <w:szCs w:val="20"/>
                              </w:rPr>
                            </w:pPr>
                            <w:r>
                              <w:rPr>
                                <w:sz w:val="20"/>
                                <w:szCs w:val="20"/>
                              </w:rPr>
                              <w:t>valid==false</w:t>
                            </w:r>
                          </w:p>
                          <w:p w14:paraId="06960A82" w14:textId="624FADC9" w:rsidR="009979F7" w:rsidRDefault="009979F7" w:rsidP="009D43B1">
                            <w:pPr>
                              <w:rPr>
                                <w:sz w:val="20"/>
                                <w:szCs w:val="20"/>
                              </w:rPr>
                            </w:pPr>
                            <w:r>
                              <w:rPr>
                                <w:sz w:val="20"/>
                                <w:szCs w:val="20"/>
                              </w:rPr>
                              <w:t>if len(username)&gt;0 AND len(username)&lt;14 then:</w:t>
                            </w:r>
                          </w:p>
                          <w:p w14:paraId="1921AA61" w14:textId="7D4F5189" w:rsidR="009979F7" w:rsidRDefault="009979F7">
                            <w:pPr>
                              <w:rPr>
                                <w:sz w:val="20"/>
                                <w:szCs w:val="20"/>
                              </w:rPr>
                            </w:pPr>
                            <w:r>
                              <w:rPr>
                                <w:sz w:val="20"/>
                                <w:szCs w:val="20"/>
                              </w:rPr>
                              <w:tab/>
                              <w:t>if len(password)&gt;7 AND &lt;14 AND contain number AND contain capital letter then:</w:t>
                            </w:r>
                          </w:p>
                          <w:p w14:paraId="4304F4F8" w14:textId="5391CA65" w:rsidR="009979F7" w:rsidRDefault="009979F7">
                            <w:pPr>
                              <w:rPr>
                                <w:sz w:val="20"/>
                                <w:szCs w:val="20"/>
                              </w:rPr>
                            </w:pPr>
                            <w:r>
                              <w:rPr>
                                <w:sz w:val="20"/>
                                <w:szCs w:val="20"/>
                              </w:rPr>
                              <w:tab/>
                            </w:r>
                            <w:r>
                              <w:rPr>
                                <w:sz w:val="20"/>
                                <w:szCs w:val="20"/>
                              </w:rPr>
                              <w:tab/>
                              <w:t>valid==true</w:t>
                            </w:r>
                          </w:p>
                          <w:p w14:paraId="31DB3D4D" w14:textId="36F0EBC6" w:rsidR="009979F7" w:rsidRDefault="009979F7">
                            <w:pPr>
                              <w:rPr>
                                <w:sz w:val="20"/>
                                <w:szCs w:val="20"/>
                              </w:rPr>
                            </w:pPr>
                            <w:r>
                              <w:rPr>
                                <w:sz w:val="20"/>
                                <w:szCs w:val="20"/>
                              </w:rPr>
                              <w:tab/>
                            </w:r>
                            <w:r>
                              <w:rPr>
                                <w:sz w:val="20"/>
                                <w:szCs w:val="20"/>
                              </w:rPr>
                              <w:tab/>
                              <w:t>return valid</w:t>
                            </w:r>
                          </w:p>
                          <w:p w14:paraId="6CB47355" w14:textId="73FFC9E2" w:rsidR="009979F7" w:rsidRDefault="009979F7">
                            <w:pPr>
                              <w:rPr>
                                <w:sz w:val="20"/>
                                <w:szCs w:val="20"/>
                              </w:rPr>
                            </w:pPr>
                            <w:r>
                              <w:rPr>
                                <w:sz w:val="20"/>
                                <w:szCs w:val="20"/>
                              </w:rPr>
                              <w:tab/>
                              <w:t>else:</w:t>
                            </w:r>
                          </w:p>
                          <w:p w14:paraId="189692BD" w14:textId="256A13F6" w:rsidR="009979F7" w:rsidRDefault="009979F7">
                            <w:pPr>
                              <w:rPr>
                                <w:sz w:val="20"/>
                                <w:szCs w:val="20"/>
                              </w:rPr>
                            </w:pPr>
                            <w:r>
                              <w:rPr>
                                <w:sz w:val="20"/>
                                <w:szCs w:val="20"/>
                              </w:rPr>
                              <w:tab/>
                            </w:r>
                            <w:r>
                              <w:rPr>
                                <w:sz w:val="20"/>
                                <w:szCs w:val="20"/>
                              </w:rPr>
                              <w:tab/>
                              <w:t>output(password is incorrect)</w:t>
                            </w:r>
                          </w:p>
                          <w:p w14:paraId="3B88C735" w14:textId="734DA850" w:rsidR="009979F7" w:rsidRDefault="009979F7">
                            <w:pPr>
                              <w:rPr>
                                <w:sz w:val="20"/>
                                <w:szCs w:val="20"/>
                              </w:rPr>
                            </w:pPr>
                            <w:r>
                              <w:rPr>
                                <w:sz w:val="20"/>
                                <w:szCs w:val="20"/>
                              </w:rPr>
                              <w:tab/>
                            </w:r>
                            <w:r>
                              <w:rPr>
                                <w:sz w:val="20"/>
                                <w:szCs w:val="20"/>
                              </w:rPr>
                              <w:tab/>
                              <w:t>return valid</w:t>
                            </w:r>
                          </w:p>
                          <w:p w14:paraId="053F0BA3" w14:textId="132DD99A" w:rsidR="009979F7" w:rsidRDefault="009979F7">
                            <w:pPr>
                              <w:rPr>
                                <w:sz w:val="20"/>
                                <w:szCs w:val="20"/>
                              </w:rPr>
                            </w:pPr>
                            <w:r>
                              <w:rPr>
                                <w:sz w:val="20"/>
                                <w:szCs w:val="20"/>
                              </w:rPr>
                              <w:t>else:</w:t>
                            </w:r>
                          </w:p>
                          <w:p w14:paraId="61019C6B" w14:textId="706889E9" w:rsidR="009979F7" w:rsidRDefault="009979F7">
                            <w:pPr>
                              <w:rPr>
                                <w:sz w:val="20"/>
                                <w:szCs w:val="20"/>
                              </w:rPr>
                            </w:pPr>
                            <w:r>
                              <w:rPr>
                                <w:sz w:val="20"/>
                                <w:szCs w:val="20"/>
                              </w:rPr>
                              <w:t>output(username is incorrect)</w:t>
                            </w:r>
                          </w:p>
                          <w:p w14:paraId="2D799904" w14:textId="7F62DE30" w:rsidR="009979F7" w:rsidRDefault="009979F7">
                            <w:pPr>
                              <w:rPr>
                                <w:sz w:val="20"/>
                                <w:szCs w:val="20"/>
                              </w:rPr>
                            </w:pPr>
                            <w:r>
                              <w:rPr>
                                <w:sz w:val="20"/>
                                <w:szCs w:val="20"/>
                              </w:rPr>
                              <w:t>return valid</w:t>
                            </w:r>
                          </w:p>
                          <w:p w14:paraId="0EF2C968" w14:textId="4132752B" w:rsidR="009979F7" w:rsidRDefault="009979F7">
                            <w:pPr>
                              <w:rPr>
                                <w:sz w:val="20"/>
                                <w:szCs w:val="20"/>
                              </w:rPr>
                            </w:pPr>
                            <w:r>
                              <w:rPr>
                                <w:sz w:val="20"/>
                                <w:szCs w:val="20"/>
                              </w:rPr>
                              <w:t>end</w:t>
                            </w:r>
                          </w:p>
                          <w:p w14:paraId="53A504F7" w14:textId="4820F881" w:rsidR="009979F7" w:rsidRDefault="009979F7">
                            <w:pPr>
                              <w:rPr>
                                <w:sz w:val="20"/>
                                <w:szCs w:val="20"/>
                              </w:rPr>
                            </w:pPr>
                            <w:r>
                              <w:rPr>
                                <w:sz w:val="20"/>
                                <w:szCs w:val="20"/>
                              </w:rPr>
                              <w:tab/>
                            </w:r>
                            <w:r>
                              <w:rPr>
                                <w:sz w:val="20"/>
                                <w:szCs w:val="20"/>
                              </w:rPr>
                              <w:tab/>
                            </w:r>
                          </w:p>
                          <w:p w14:paraId="74AD32F7" w14:textId="77777777" w:rsidR="009979F7" w:rsidRPr="0039745D" w:rsidRDefault="009979F7">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55E67" id="Text Box 127" o:spid="_x0000_s1094" type="#_x0000_t202" style="position:absolute;margin-left:97.5pt;margin-top:406.6pt;width:420.5pt;height:286pt;z-index:2516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" fillcolor="white [3201]" strokecolor="#ed7d31 [3205]" strokeweight="1pt">
                <v:textbox>
                  <w:txbxContent>
                    <w:p w14:paraId="1D43C125" w14:textId="18CA3733" w:rsidR="009979F7" w:rsidRPr="00460BBE" w:rsidRDefault="009979F7">
                      <w:pPr>
                        <w:rPr>
                          <w:b/>
                          <w:bCs/>
                          <w:u w:val="single"/>
                        </w:rPr>
                      </w:pPr>
                      <w:r w:rsidRPr="00460BBE">
                        <w:rPr>
                          <w:b/>
                          <w:bCs/>
                          <w:u w:val="single"/>
                        </w:rPr>
                        <w:t>Validate pseudocode:</w:t>
                      </w:r>
                    </w:p>
                    <w:p w14:paraId="20B459F9" w14:textId="5724D660" w:rsidR="009979F7" w:rsidRDefault="009979F7">
                      <w:pPr>
                        <w:rPr>
                          <w:sz w:val="20"/>
                          <w:szCs w:val="20"/>
                        </w:rPr>
                      </w:pPr>
                      <w:r>
                        <w:rPr>
                          <w:sz w:val="20"/>
                          <w:szCs w:val="20"/>
                        </w:rPr>
                        <w:t>Function validate()</w:t>
                      </w:r>
                    </w:p>
                    <w:p w14:paraId="3B40FAB7" w14:textId="60B7D6E2" w:rsidR="009979F7" w:rsidRDefault="009979F7">
                      <w:pPr>
                        <w:rPr>
                          <w:sz w:val="20"/>
                          <w:szCs w:val="20"/>
                        </w:rPr>
                      </w:pPr>
                      <w:r>
                        <w:rPr>
                          <w:sz w:val="20"/>
                          <w:szCs w:val="20"/>
                        </w:rPr>
                        <w:t>valid==false</w:t>
                      </w:r>
                    </w:p>
                    <w:p w14:paraId="06960A82" w14:textId="624FADC9" w:rsidR="009979F7" w:rsidRDefault="009979F7" w:rsidP="009D43B1">
                      <w:pPr>
                        <w:rPr>
                          <w:sz w:val="20"/>
                          <w:szCs w:val="20"/>
                        </w:rPr>
                      </w:pPr>
                      <w:r>
                        <w:rPr>
                          <w:sz w:val="20"/>
                          <w:szCs w:val="20"/>
                        </w:rPr>
                        <w:t>if len(username)&gt;0 AND len(username)&lt;14 then:</w:t>
                      </w:r>
                    </w:p>
                    <w:p w14:paraId="1921AA61" w14:textId="7D4F5189" w:rsidR="009979F7" w:rsidRDefault="009979F7">
                      <w:pPr>
                        <w:rPr>
                          <w:sz w:val="20"/>
                          <w:szCs w:val="20"/>
                        </w:rPr>
                      </w:pPr>
                      <w:r>
                        <w:rPr>
                          <w:sz w:val="20"/>
                          <w:szCs w:val="20"/>
                        </w:rPr>
                        <w:tab/>
                        <w:t>if len(password)&gt;7 AND &lt;14 AND contain number AND contain capital letter then:</w:t>
                      </w:r>
                    </w:p>
                    <w:p w14:paraId="4304F4F8" w14:textId="5391CA65" w:rsidR="009979F7" w:rsidRDefault="009979F7">
                      <w:pPr>
                        <w:rPr>
                          <w:sz w:val="20"/>
                          <w:szCs w:val="20"/>
                        </w:rPr>
                      </w:pPr>
                      <w:r>
                        <w:rPr>
                          <w:sz w:val="20"/>
                          <w:szCs w:val="20"/>
                        </w:rPr>
                        <w:tab/>
                      </w:r>
                      <w:r>
                        <w:rPr>
                          <w:sz w:val="20"/>
                          <w:szCs w:val="20"/>
                        </w:rPr>
                        <w:tab/>
                        <w:t>valid==true</w:t>
                      </w:r>
                    </w:p>
                    <w:p w14:paraId="31DB3D4D" w14:textId="36F0EBC6" w:rsidR="009979F7" w:rsidRDefault="009979F7">
                      <w:pPr>
                        <w:rPr>
                          <w:sz w:val="20"/>
                          <w:szCs w:val="20"/>
                        </w:rPr>
                      </w:pPr>
                      <w:r>
                        <w:rPr>
                          <w:sz w:val="20"/>
                          <w:szCs w:val="20"/>
                        </w:rPr>
                        <w:tab/>
                      </w:r>
                      <w:r>
                        <w:rPr>
                          <w:sz w:val="20"/>
                          <w:szCs w:val="20"/>
                        </w:rPr>
                        <w:tab/>
                        <w:t>return valid</w:t>
                      </w:r>
                    </w:p>
                    <w:p w14:paraId="6CB47355" w14:textId="73FFC9E2" w:rsidR="009979F7" w:rsidRDefault="009979F7">
                      <w:pPr>
                        <w:rPr>
                          <w:sz w:val="20"/>
                          <w:szCs w:val="20"/>
                        </w:rPr>
                      </w:pPr>
                      <w:r>
                        <w:rPr>
                          <w:sz w:val="20"/>
                          <w:szCs w:val="20"/>
                        </w:rPr>
                        <w:tab/>
                        <w:t>else:</w:t>
                      </w:r>
                    </w:p>
                    <w:p w14:paraId="189692BD" w14:textId="256A13F6" w:rsidR="009979F7" w:rsidRDefault="009979F7">
                      <w:pPr>
                        <w:rPr>
                          <w:sz w:val="20"/>
                          <w:szCs w:val="20"/>
                        </w:rPr>
                      </w:pPr>
                      <w:r>
                        <w:rPr>
                          <w:sz w:val="20"/>
                          <w:szCs w:val="20"/>
                        </w:rPr>
                        <w:tab/>
                      </w:r>
                      <w:r>
                        <w:rPr>
                          <w:sz w:val="20"/>
                          <w:szCs w:val="20"/>
                        </w:rPr>
                        <w:tab/>
                        <w:t>output(password is incorrect)</w:t>
                      </w:r>
                    </w:p>
                    <w:p w14:paraId="3B88C735" w14:textId="734DA850" w:rsidR="009979F7" w:rsidRDefault="009979F7">
                      <w:pPr>
                        <w:rPr>
                          <w:sz w:val="20"/>
                          <w:szCs w:val="20"/>
                        </w:rPr>
                      </w:pPr>
                      <w:r>
                        <w:rPr>
                          <w:sz w:val="20"/>
                          <w:szCs w:val="20"/>
                        </w:rPr>
                        <w:tab/>
                      </w:r>
                      <w:r>
                        <w:rPr>
                          <w:sz w:val="20"/>
                          <w:szCs w:val="20"/>
                        </w:rPr>
                        <w:tab/>
                        <w:t>return valid</w:t>
                      </w:r>
                    </w:p>
                    <w:p w14:paraId="053F0BA3" w14:textId="132DD99A" w:rsidR="009979F7" w:rsidRDefault="009979F7">
                      <w:pPr>
                        <w:rPr>
                          <w:sz w:val="20"/>
                          <w:szCs w:val="20"/>
                        </w:rPr>
                      </w:pPr>
                      <w:r>
                        <w:rPr>
                          <w:sz w:val="20"/>
                          <w:szCs w:val="20"/>
                        </w:rPr>
                        <w:t>else:</w:t>
                      </w:r>
                    </w:p>
                    <w:p w14:paraId="61019C6B" w14:textId="706889E9" w:rsidR="009979F7" w:rsidRDefault="009979F7">
                      <w:pPr>
                        <w:rPr>
                          <w:sz w:val="20"/>
                          <w:szCs w:val="20"/>
                        </w:rPr>
                      </w:pPr>
                      <w:r>
                        <w:rPr>
                          <w:sz w:val="20"/>
                          <w:szCs w:val="20"/>
                        </w:rPr>
                        <w:t>output(username is incorrect)</w:t>
                      </w:r>
                    </w:p>
                    <w:p w14:paraId="2D799904" w14:textId="7F62DE30" w:rsidR="009979F7" w:rsidRDefault="009979F7">
                      <w:pPr>
                        <w:rPr>
                          <w:sz w:val="20"/>
                          <w:szCs w:val="20"/>
                        </w:rPr>
                      </w:pPr>
                      <w:r>
                        <w:rPr>
                          <w:sz w:val="20"/>
                          <w:szCs w:val="20"/>
                        </w:rPr>
                        <w:t>return valid</w:t>
                      </w:r>
                    </w:p>
                    <w:p w14:paraId="0EF2C968" w14:textId="4132752B" w:rsidR="009979F7" w:rsidRDefault="009979F7">
                      <w:pPr>
                        <w:rPr>
                          <w:sz w:val="20"/>
                          <w:szCs w:val="20"/>
                        </w:rPr>
                      </w:pPr>
                      <w:r>
                        <w:rPr>
                          <w:sz w:val="20"/>
                          <w:szCs w:val="20"/>
                        </w:rPr>
                        <w:t>end</w:t>
                      </w:r>
                    </w:p>
                    <w:p w14:paraId="53A504F7" w14:textId="4820F881" w:rsidR="009979F7" w:rsidRDefault="009979F7">
                      <w:pPr>
                        <w:rPr>
                          <w:sz w:val="20"/>
                          <w:szCs w:val="20"/>
                        </w:rPr>
                      </w:pPr>
                      <w:r>
                        <w:rPr>
                          <w:sz w:val="20"/>
                          <w:szCs w:val="20"/>
                        </w:rPr>
                        <w:tab/>
                      </w:r>
                      <w:r>
                        <w:rPr>
                          <w:sz w:val="20"/>
                          <w:szCs w:val="20"/>
                        </w:rPr>
                        <w:tab/>
                      </w:r>
                    </w:p>
                    <w:p w14:paraId="74AD32F7" w14:textId="77777777" w:rsidR="009979F7" w:rsidRPr="0039745D" w:rsidRDefault="009979F7">
                      <w:pPr>
                        <w:rPr>
                          <w:sz w:val="20"/>
                          <w:szCs w:val="20"/>
                        </w:rPr>
                      </w:pPr>
                    </w:p>
                  </w:txbxContent>
                </v:textbox>
              </v:shape>
            </w:pict>
          </mc:Fallback>
        </mc:AlternateContent>
      </w:r>
      <w:r w:rsidR="00EE083C">
        <w:rPr>
          <w:noProof/>
          <w:lang w:eastAsia="en-GB"/>
        </w:rPr>
        <mc:AlternateContent>
          <mc:Choice Requires="wps">
            <w:drawing>
              <wp:anchor distT="0" distB="0" distL="114300" distR="114300" simplePos="0" relativeHeight="251658369" behindDoc="0" locked="0" layoutInCell="1" allowOverlap="1" wp14:anchorId="255C56F2" wp14:editId="1C52DB11">
                <wp:simplePos x="0" y="0"/>
                <wp:positionH relativeFrom="column">
                  <wp:posOffset>3860800</wp:posOffset>
                </wp:positionH>
                <wp:positionV relativeFrom="paragraph">
                  <wp:posOffset>6579870</wp:posOffset>
                </wp:positionV>
                <wp:extent cx="2584450" cy="2171700"/>
                <wp:effectExtent l="0" t="0" r="25400" b="19050"/>
                <wp:wrapNone/>
                <wp:docPr id="132" name="Text Box 132"/>
                <wp:cNvGraphicFramePr/>
                <a:graphic xmlns:a="http://schemas.openxmlformats.org/drawingml/2006/main">
                  <a:graphicData uri="http://schemas.microsoft.com/office/word/2010/wordprocessingShape">
                    <wps:wsp>
                      <wps:cNvSpPr txBox="1"/>
                      <wps:spPr>
                        <a:xfrm>
                          <a:off x="0" y="0"/>
                          <a:ext cx="2584450" cy="2171700"/>
                        </a:xfrm>
                        <a:prstGeom prst="rect">
                          <a:avLst/>
                        </a:prstGeom>
                        <a:solidFill>
                          <a:sysClr val="window" lastClr="FFFFFF"/>
                        </a:solidFill>
                        <a:ln w="6350">
                          <a:solidFill>
                            <a:sysClr val="window" lastClr="FFFFFF"/>
                          </a:solidFill>
                        </a:ln>
                      </wps:spPr>
                      <wps:txbx>
                        <w:txbxContent>
                          <w:p w14:paraId="3E1A356B" w14:textId="5BC2B479" w:rsidR="009979F7" w:rsidRPr="00026A6B" w:rsidRDefault="009979F7" w:rsidP="00C6384A">
                            <w:pPr>
                              <w:rPr>
                                <w:b/>
                                <w:bCs/>
                                <w:sz w:val="20"/>
                                <w:szCs w:val="20"/>
                                <w:u w:val="single"/>
                              </w:rPr>
                            </w:pPr>
                            <w:r w:rsidRPr="00026A6B">
                              <w:rPr>
                                <w:b/>
                                <w:bCs/>
                                <w:sz w:val="20"/>
                                <w:szCs w:val="20"/>
                                <w:u w:val="single"/>
                              </w:rPr>
                              <w:t>Comments:</w:t>
                            </w:r>
                          </w:p>
                          <w:p w14:paraId="57926EC8" w14:textId="006F588E" w:rsidR="009979F7" w:rsidRPr="00026A6B" w:rsidRDefault="009979F7" w:rsidP="00C6384A">
                            <w:pPr>
                              <w:rPr>
                                <w:sz w:val="20"/>
                                <w:szCs w:val="20"/>
                              </w:rPr>
                            </w:pPr>
                            <w:r w:rsidRPr="00026A6B">
                              <w:rPr>
                                <w:sz w:val="20"/>
                                <w:szCs w:val="20"/>
                              </w:rPr>
                              <w:t xml:space="preserve">This function validates username and password when login in and creating a new user. This ensures all username have 0 to 13 characters. Checks if the password has character lengths between 7 to 13, a capital letter and a number in it. Depending on the parameters inputted, it will either return a true valid or </w:t>
                            </w:r>
                            <w:proofErr w:type="gramStart"/>
                            <w:r w:rsidRPr="00026A6B">
                              <w:rPr>
                                <w:sz w:val="20"/>
                                <w:szCs w:val="20"/>
                              </w:rPr>
                              <w:t>a</w:t>
                            </w:r>
                            <w:proofErr w:type="gramEnd"/>
                            <w:r w:rsidRPr="00026A6B">
                              <w:rPr>
                                <w:sz w:val="20"/>
                                <w:szCs w:val="20"/>
                              </w:rPr>
                              <w:t xml:space="preserve"> error message and a false valid. It will also be more efficient as it will ensure only valid data is searched within the database. </w:t>
                            </w:r>
                          </w:p>
                          <w:p w14:paraId="09426F86" w14:textId="5EDD9F90" w:rsidR="009979F7" w:rsidRDefault="009979F7" w:rsidP="00C638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C56F2" id="Text Box 132" o:spid="_x0000_s1095" type="#_x0000_t202" style="position:absolute;margin-left:304pt;margin-top:518.1pt;width:203.5pt;height:171pt;z-index:2516583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" fillcolor="window" strokecolor="window" strokeweight=".5pt">
                <v:textbox>
                  <w:txbxContent>
                    <w:p w14:paraId="3E1A356B" w14:textId="5BC2B479" w:rsidR="009979F7" w:rsidRPr="00026A6B" w:rsidRDefault="009979F7" w:rsidP="00C6384A">
                      <w:pPr>
                        <w:rPr>
                          <w:b/>
                          <w:bCs/>
                          <w:sz w:val="20"/>
                          <w:szCs w:val="20"/>
                          <w:u w:val="single"/>
                        </w:rPr>
                      </w:pPr>
                      <w:r w:rsidRPr="00026A6B">
                        <w:rPr>
                          <w:b/>
                          <w:bCs/>
                          <w:sz w:val="20"/>
                          <w:szCs w:val="20"/>
                          <w:u w:val="single"/>
                        </w:rPr>
                        <w:t>Comments:</w:t>
                      </w:r>
                    </w:p>
                    <w:p w14:paraId="57926EC8" w14:textId="006F588E" w:rsidR="009979F7" w:rsidRPr="00026A6B" w:rsidRDefault="009979F7" w:rsidP="00C6384A">
                      <w:pPr>
                        <w:rPr>
                          <w:sz w:val="20"/>
                          <w:szCs w:val="20"/>
                        </w:rPr>
                      </w:pPr>
                      <w:r w:rsidRPr="00026A6B">
                        <w:rPr>
                          <w:sz w:val="20"/>
                          <w:szCs w:val="20"/>
                        </w:rPr>
                        <w:t xml:space="preserve">This function validates username and password when login in and creating a new user. This ensures all username have 0 to 13 characters. Checks if the password has character lengths between 7 to 13, a capital letter and a number in it. Depending on the parameters inputted, it will either return a true valid or </w:t>
                      </w:r>
                      <w:proofErr w:type="gramStart"/>
                      <w:r w:rsidRPr="00026A6B">
                        <w:rPr>
                          <w:sz w:val="20"/>
                          <w:szCs w:val="20"/>
                        </w:rPr>
                        <w:t>a</w:t>
                      </w:r>
                      <w:proofErr w:type="gramEnd"/>
                      <w:r w:rsidRPr="00026A6B">
                        <w:rPr>
                          <w:sz w:val="20"/>
                          <w:szCs w:val="20"/>
                        </w:rPr>
                        <w:t xml:space="preserve"> error message and a false valid. It will also be more efficient as it will ensure only valid data is searched within the database. </w:t>
                      </w:r>
                    </w:p>
                    <w:p w14:paraId="09426F86" w14:textId="5EDD9F90" w:rsidR="009979F7" w:rsidRDefault="009979F7" w:rsidP="00C6384A"/>
                  </w:txbxContent>
                </v:textbox>
              </v:shape>
            </w:pict>
          </mc:Fallback>
        </mc:AlternateContent>
      </w:r>
      <w:r w:rsidR="0077123F">
        <w:rPr>
          <w:sz w:val="24"/>
          <w:szCs w:val="24"/>
        </w:rPr>
        <w:br w:type="page"/>
      </w:r>
    </w:p>
    <w:p w14:paraId="4A14036A" w14:textId="030B6489" w:rsidR="00544CC3" w:rsidRDefault="001235D1" w:rsidP="00F8667D">
      <w:pPr>
        <w:rPr>
          <w:sz w:val="24"/>
          <w:szCs w:val="24"/>
        </w:rPr>
      </w:pPr>
      <w:r>
        <w:rPr>
          <w:noProof/>
          <w:lang w:eastAsia="en-GB"/>
        </w:rPr>
        <w:lastRenderedPageBreak/>
        <w:drawing>
          <wp:anchor distT="0" distB="0" distL="114300" distR="114300" simplePos="0" relativeHeight="251658385" behindDoc="0" locked="0" layoutInCell="1" allowOverlap="1" wp14:anchorId="0BDC417E" wp14:editId="4F5D2767">
            <wp:simplePos x="0" y="0"/>
            <wp:positionH relativeFrom="column">
              <wp:posOffset>4908550</wp:posOffset>
            </wp:positionH>
            <wp:positionV relativeFrom="paragraph">
              <wp:posOffset>-833120</wp:posOffset>
            </wp:positionV>
            <wp:extent cx="1504950" cy="6561012"/>
            <wp:effectExtent l="0" t="0" r="0"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04950" cy="656101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8246" behindDoc="1" locked="0" layoutInCell="1" allowOverlap="1" wp14:anchorId="5A98232A" wp14:editId="0F7430EE">
                <wp:simplePos x="0" y="0"/>
                <wp:positionH relativeFrom="column">
                  <wp:posOffset>-749300</wp:posOffset>
                </wp:positionH>
                <wp:positionV relativeFrom="paragraph">
                  <wp:posOffset>-838200</wp:posOffset>
                </wp:positionV>
                <wp:extent cx="5638800" cy="6648450"/>
                <wp:effectExtent l="0" t="0" r="19050" b="19050"/>
                <wp:wrapNone/>
                <wp:docPr id="136" name="Text Box 136"/>
                <wp:cNvGraphicFramePr/>
                <a:graphic xmlns:a="http://schemas.openxmlformats.org/drawingml/2006/main">
                  <a:graphicData uri="http://schemas.microsoft.com/office/word/2010/wordprocessingShape">
                    <wps:wsp>
                      <wps:cNvSpPr txBox="1"/>
                      <wps:spPr>
                        <a:xfrm>
                          <a:off x="0" y="0"/>
                          <a:ext cx="5638800" cy="6648450"/>
                        </a:xfrm>
                        <a:prstGeom prst="rect">
                          <a:avLst/>
                        </a:prstGeom>
                        <a:solidFill>
                          <a:schemeClr val="lt1"/>
                        </a:solidFill>
                        <a:ln w="12700">
                          <a:solidFill>
                            <a:schemeClr val="accent2"/>
                          </a:solidFill>
                        </a:ln>
                      </wps:spPr>
                      <wps:txbx>
                        <w:txbxContent>
                          <w:p w14:paraId="4408DF64" w14:textId="43BEB70C" w:rsidR="009979F7" w:rsidRPr="00460BBE" w:rsidRDefault="009979F7">
                            <w:pPr>
                              <w:rPr>
                                <w:b/>
                                <w:bCs/>
                                <w:u w:val="single"/>
                              </w:rPr>
                            </w:pPr>
                            <w:r w:rsidRPr="00460BBE">
                              <w:rPr>
                                <w:b/>
                                <w:bCs/>
                                <w:u w:val="single"/>
                              </w:rPr>
                              <w:t>Creating a reservation pseudocode:</w:t>
                            </w:r>
                          </w:p>
                          <w:p w14:paraId="06812207" w14:textId="3CF3799E" w:rsidR="009979F7" w:rsidRPr="001467B0" w:rsidRDefault="009979F7">
                            <w:pPr>
                              <w:rPr>
                                <w:u w:val="single"/>
                              </w:rPr>
                            </w:pPr>
                            <w:r>
                              <w:rPr>
                                <w:u w:val="single"/>
                              </w:rPr>
                              <w:t>function create_reservation()</w:t>
                            </w:r>
                          </w:p>
                          <w:p w14:paraId="27044F63" w14:textId="6D3F4668" w:rsidR="009979F7" w:rsidRPr="00BB4109" w:rsidRDefault="009979F7">
                            <w:pPr>
                              <w:rPr>
                                <w:sz w:val="20"/>
                                <w:szCs w:val="20"/>
                              </w:rPr>
                            </w:pPr>
                            <w:r w:rsidRPr="00BB4109">
                              <w:rPr>
                                <w:sz w:val="20"/>
                                <w:szCs w:val="20"/>
                              </w:rPr>
                              <w:t>load barber_table</w:t>
                            </w:r>
                          </w:p>
                          <w:p w14:paraId="14667365" w14:textId="64C92B68" w:rsidR="009979F7" w:rsidRPr="00BB4109" w:rsidRDefault="009979F7">
                            <w:pPr>
                              <w:rPr>
                                <w:sz w:val="20"/>
                                <w:szCs w:val="20"/>
                              </w:rPr>
                            </w:pPr>
                            <w:r w:rsidRPr="00BB4109">
                              <w:rPr>
                                <w:sz w:val="20"/>
                                <w:szCs w:val="20"/>
                              </w:rPr>
                              <w:t>display barber_names from barber_tables</w:t>
                            </w:r>
                          </w:p>
                          <w:p w14:paraId="490438CE" w14:textId="0B2DAE7F" w:rsidR="009979F7" w:rsidRPr="00BB4109" w:rsidRDefault="009979F7">
                            <w:pPr>
                              <w:rPr>
                                <w:sz w:val="20"/>
                                <w:szCs w:val="20"/>
                              </w:rPr>
                            </w:pPr>
                            <w:r w:rsidRPr="00BB4109">
                              <w:rPr>
                                <w:sz w:val="20"/>
                                <w:szCs w:val="20"/>
                              </w:rPr>
                              <w:t>barber_name button clicked</w:t>
                            </w:r>
                          </w:p>
                          <w:p w14:paraId="64FDEEC7" w14:textId="2F7D01E3" w:rsidR="009979F7" w:rsidRPr="00BB4109" w:rsidRDefault="009979F7">
                            <w:pPr>
                              <w:rPr>
                                <w:sz w:val="20"/>
                                <w:szCs w:val="20"/>
                              </w:rPr>
                            </w:pPr>
                            <w:r w:rsidRPr="00BB4109">
                              <w:rPr>
                                <w:sz w:val="20"/>
                                <w:szCs w:val="20"/>
                              </w:rPr>
                              <w:t>display dates for the week</w:t>
                            </w:r>
                          </w:p>
                          <w:p w14:paraId="69BE2FEA" w14:textId="64517AB6" w:rsidR="009979F7" w:rsidRPr="00BB4109" w:rsidRDefault="009979F7">
                            <w:pPr>
                              <w:rPr>
                                <w:sz w:val="20"/>
                                <w:szCs w:val="20"/>
                              </w:rPr>
                            </w:pPr>
                            <w:r w:rsidRPr="00BB4109">
                              <w:rPr>
                                <w:sz w:val="20"/>
                                <w:szCs w:val="20"/>
                              </w:rPr>
                              <w:t>date button clicked</w:t>
                            </w:r>
                          </w:p>
                          <w:p w14:paraId="24DD75EE" w14:textId="6C0A280C" w:rsidR="009979F7" w:rsidRPr="00BB4109" w:rsidRDefault="009979F7">
                            <w:pPr>
                              <w:rPr>
                                <w:sz w:val="20"/>
                                <w:szCs w:val="20"/>
                              </w:rPr>
                            </w:pPr>
                            <w:r w:rsidRPr="00BB4109">
                              <w:rPr>
                                <w:sz w:val="20"/>
                                <w:szCs w:val="20"/>
                              </w:rPr>
                              <w:t>load hairstyle_table</w:t>
                            </w:r>
                          </w:p>
                          <w:p w14:paraId="5CAF572C" w14:textId="1789A13C" w:rsidR="009979F7" w:rsidRPr="00BB4109" w:rsidRDefault="009979F7">
                            <w:pPr>
                              <w:rPr>
                                <w:sz w:val="20"/>
                                <w:szCs w:val="20"/>
                              </w:rPr>
                            </w:pPr>
                            <w:r w:rsidRPr="00BB4109">
                              <w:rPr>
                                <w:sz w:val="20"/>
                                <w:szCs w:val="20"/>
                              </w:rPr>
                              <w:t>display hairstyles,prices from hairstyle_table</w:t>
                            </w:r>
                          </w:p>
                          <w:p w14:paraId="15FB4607" w14:textId="6180CB96" w:rsidR="009979F7" w:rsidRPr="00BB4109" w:rsidRDefault="009979F7">
                            <w:pPr>
                              <w:rPr>
                                <w:sz w:val="20"/>
                                <w:szCs w:val="20"/>
                              </w:rPr>
                            </w:pPr>
                            <w:r w:rsidRPr="00BB4109">
                              <w:rPr>
                                <w:sz w:val="20"/>
                                <w:szCs w:val="20"/>
                              </w:rPr>
                              <w:t>if don’t know button clicked</w:t>
                            </w:r>
                            <w:r>
                              <w:rPr>
                                <w:sz w:val="20"/>
                                <w:szCs w:val="20"/>
                              </w:rPr>
                              <w:t xml:space="preserve"> then</w:t>
                            </w:r>
                            <w:r w:rsidRPr="00BB4109">
                              <w:rPr>
                                <w:sz w:val="20"/>
                                <w:szCs w:val="20"/>
                              </w:rPr>
                              <w:t>:</w:t>
                            </w:r>
                          </w:p>
                          <w:p w14:paraId="693BD892" w14:textId="06603881" w:rsidR="009979F7" w:rsidRPr="00BB4109" w:rsidRDefault="009979F7">
                            <w:pPr>
                              <w:rPr>
                                <w:sz w:val="20"/>
                                <w:szCs w:val="20"/>
                              </w:rPr>
                            </w:pPr>
                            <w:r w:rsidRPr="00BB4109">
                              <w:rPr>
                                <w:sz w:val="20"/>
                                <w:szCs w:val="20"/>
                              </w:rPr>
                              <w:tab/>
                              <w:t>run recommend_hairstyle()</w:t>
                            </w:r>
                          </w:p>
                          <w:p w14:paraId="1AA1DEE8" w14:textId="6D790914" w:rsidR="009979F7" w:rsidRPr="00BB4109" w:rsidRDefault="009979F7">
                            <w:pPr>
                              <w:rPr>
                                <w:sz w:val="20"/>
                                <w:szCs w:val="20"/>
                              </w:rPr>
                            </w:pPr>
                            <w:r w:rsidRPr="00BB4109">
                              <w:rPr>
                                <w:sz w:val="20"/>
                                <w:szCs w:val="20"/>
                              </w:rPr>
                              <w:t>else:</w:t>
                            </w:r>
                          </w:p>
                          <w:p w14:paraId="019435A8" w14:textId="5DE8C0E1" w:rsidR="009979F7" w:rsidRPr="00BB4109" w:rsidRDefault="009979F7" w:rsidP="00F05C1F">
                            <w:pPr>
                              <w:rPr>
                                <w:sz w:val="20"/>
                                <w:szCs w:val="20"/>
                              </w:rPr>
                            </w:pPr>
                            <w:r w:rsidRPr="00BB4109">
                              <w:rPr>
                                <w:sz w:val="20"/>
                                <w:szCs w:val="20"/>
                              </w:rPr>
                              <w:tab/>
                              <w:t>hairstyle button clicked</w:t>
                            </w:r>
                          </w:p>
                          <w:p w14:paraId="6C8025DC" w14:textId="6E141849" w:rsidR="009979F7" w:rsidRPr="00BB4109" w:rsidRDefault="009979F7" w:rsidP="002D4754">
                            <w:pPr>
                              <w:rPr>
                                <w:sz w:val="20"/>
                                <w:szCs w:val="20"/>
                              </w:rPr>
                            </w:pPr>
                            <w:r w:rsidRPr="00BB4109">
                              <w:rPr>
                                <w:sz w:val="20"/>
                                <w:szCs w:val="20"/>
                              </w:rPr>
                              <w:t>output reservation_time from reservation_table</w:t>
                            </w:r>
                          </w:p>
                          <w:p w14:paraId="42493FE6" w14:textId="3D083096" w:rsidR="009979F7" w:rsidRPr="00BB4109" w:rsidRDefault="009979F7" w:rsidP="002D4754">
                            <w:pPr>
                              <w:rPr>
                                <w:sz w:val="20"/>
                                <w:szCs w:val="20"/>
                              </w:rPr>
                            </w:pPr>
                            <w:r w:rsidRPr="00BB4109">
                              <w:rPr>
                                <w:sz w:val="20"/>
                                <w:szCs w:val="20"/>
                              </w:rPr>
                              <w:t xml:space="preserve">where barber=!barber_name clicked </w:t>
                            </w:r>
                          </w:p>
                          <w:p w14:paraId="2D01E703" w14:textId="77777777" w:rsidR="009979F7" w:rsidRPr="00BB4109" w:rsidRDefault="009979F7" w:rsidP="002D4754">
                            <w:pPr>
                              <w:rPr>
                                <w:sz w:val="20"/>
                                <w:szCs w:val="20"/>
                              </w:rPr>
                            </w:pPr>
                            <w:r w:rsidRPr="00BB4109">
                              <w:rPr>
                                <w:sz w:val="20"/>
                                <w:szCs w:val="20"/>
                              </w:rPr>
                              <w:t>available time clicked</w:t>
                            </w:r>
                          </w:p>
                          <w:p w14:paraId="79F3AF2D" w14:textId="48D5395B" w:rsidR="009979F7" w:rsidRPr="00BB4109" w:rsidRDefault="009979F7" w:rsidP="002D4754">
                            <w:pPr>
                              <w:rPr>
                                <w:sz w:val="20"/>
                                <w:szCs w:val="20"/>
                              </w:rPr>
                            </w:pPr>
                            <w:r w:rsidRPr="00BB4109">
                              <w:rPr>
                                <w:sz w:val="20"/>
                                <w:szCs w:val="20"/>
                              </w:rPr>
                              <w:t>update reservation_table</w:t>
                            </w:r>
                            <w:r>
                              <w:rPr>
                                <w:sz w:val="20"/>
                                <w:szCs w:val="20"/>
                              </w:rPr>
                              <w:t xml:space="preserve"> with date, reservation time, barber name, hairstyle</w:t>
                            </w:r>
                          </w:p>
                          <w:p w14:paraId="6B8E2570" w14:textId="1795BE8B" w:rsidR="009979F7" w:rsidRPr="00BB4109" w:rsidRDefault="009979F7" w:rsidP="002D4754">
                            <w:pPr>
                              <w:rPr>
                                <w:sz w:val="20"/>
                                <w:szCs w:val="20"/>
                              </w:rPr>
                            </w:pPr>
                            <w:r w:rsidRPr="00BB4109">
                              <w:rPr>
                                <w:sz w:val="20"/>
                                <w:szCs w:val="20"/>
                              </w:rPr>
                              <w:t>display date, time, barber, hairstyle from reservation table</w:t>
                            </w:r>
                          </w:p>
                          <w:p w14:paraId="66BB88F2" w14:textId="2C65A4BF" w:rsidR="009979F7" w:rsidRPr="00BB4109" w:rsidRDefault="009979F7" w:rsidP="002D4754">
                            <w:pPr>
                              <w:rPr>
                                <w:sz w:val="20"/>
                                <w:szCs w:val="20"/>
                              </w:rPr>
                            </w:pPr>
                            <w:r w:rsidRPr="00BB4109">
                              <w:rPr>
                                <w:sz w:val="20"/>
                                <w:szCs w:val="20"/>
                              </w:rPr>
                              <w:t>run home()</w:t>
                            </w:r>
                          </w:p>
                          <w:p w14:paraId="526E00F0" w14:textId="0D9A39F9" w:rsidR="009979F7" w:rsidRDefault="009979F7" w:rsidP="002D4754">
                            <w:pPr>
                              <w:rPr>
                                <w:sz w:val="20"/>
                                <w:szCs w:val="20"/>
                              </w:rPr>
                            </w:pPr>
                            <w:r w:rsidRPr="00BB4109">
                              <w:rPr>
                                <w:sz w:val="20"/>
                                <w:szCs w:val="20"/>
                              </w:rPr>
                              <w:t>end</w:t>
                            </w:r>
                          </w:p>
                          <w:p w14:paraId="70AEB3D6" w14:textId="1B6A0438" w:rsidR="009979F7" w:rsidRPr="00026A6B" w:rsidRDefault="009979F7" w:rsidP="002D4754">
                            <w:pPr>
                              <w:rPr>
                                <w:b/>
                                <w:bCs/>
                                <w:sz w:val="20"/>
                                <w:szCs w:val="20"/>
                                <w:u w:val="single"/>
                              </w:rPr>
                            </w:pPr>
                            <w:r w:rsidRPr="00026A6B">
                              <w:rPr>
                                <w:b/>
                                <w:bCs/>
                                <w:sz w:val="20"/>
                                <w:szCs w:val="20"/>
                                <w:u w:val="single"/>
                              </w:rPr>
                              <w:t>Comments:</w:t>
                            </w:r>
                          </w:p>
                          <w:p w14:paraId="4D308659" w14:textId="3BCCAE41" w:rsidR="009979F7" w:rsidRPr="00026A6B" w:rsidRDefault="009979F7" w:rsidP="002D4754">
                            <w:pPr>
                              <w:rPr>
                                <w:sz w:val="18"/>
                                <w:szCs w:val="18"/>
                              </w:rPr>
                            </w:pPr>
                            <w:r w:rsidRPr="00026A6B">
                              <w:rPr>
                                <w:sz w:val="20"/>
                                <w:szCs w:val="20"/>
                              </w:rPr>
                              <w:t>This is one of the main functions of the program where the user will be able to create a reservation. As I have decided that the user mostly enter data via buttons, it prevents the need to validate every input, thus making the program much more simplistic and approachable for the user and allowing me to have more time to focus on core features of the program. All data must be inputted as at the end, all date will be added into the table and then will output the key details as a reminder for the user.</w:t>
                            </w:r>
                          </w:p>
                          <w:p w14:paraId="52B4492E" w14:textId="6968468B" w:rsidR="009979F7" w:rsidRDefault="009979F7">
                            <w:r>
                              <w:tab/>
                            </w:r>
                          </w:p>
                          <w:p w14:paraId="1195D341" w14:textId="21A8C209"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8232A" id="Text Box 136" o:spid="_x0000_s1096" type="#_x0000_t202" style="position:absolute;margin-left:-59pt;margin-top:-66pt;width:444pt;height:523.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" fillcolor="white [3201]" strokecolor="#ed7d31 [3205]" strokeweight="1pt">
                <v:textbox>
                  <w:txbxContent>
                    <w:p w14:paraId="4408DF64" w14:textId="43BEB70C" w:rsidR="009979F7" w:rsidRPr="00460BBE" w:rsidRDefault="009979F7">
                      <w:pPr>
                        <w:rPr>
                          <w:b/>
                          <w:bCs/>
                          <w:u w:val="single"/>
                        </w:rPr>
                      </w:pPr>
                      <w:r w:rsidRPr="00460BBE">
                        <w:rPr>
                          <w:b/>
                          <w:bCs/>
                          <w:u w:val="single"/>
                        </w:rPr>
                        <w:t>Creating a reservation pseudocode:</w:t>
                      </w:r>
                    </w:p>
                    <w:p w14:paraId="06812207" w14:textId="3CF3799E" w:rsidR="009979F7" w:rsidRPr="001467B0" w:rsidRDefault="009979F7">
                      <w:pPr>
                        <w:rPr>
                          <w:u w:val="single"/>
                        </w:rPr>
                      </w:pPr>
                      <w:r>
                        <w:rPr>
                          <w:u w:val="single"/>
                        </w:rPr>
                        <w:t>function create_reservation()</w:t>
                      </w:r>
                    </w:p>
                    <w:p w14:paraId="27044F63" w14:textId="6D3F4668" w:rsidR="009979F7" w:rsidRPr="00BB4109" w:rsidRDefault="009979F7">
                      <w:pPr>
                        <w:rPr>
                          <w:sz w:val="20"/>
                          <w:szCs w:val="20"/>
                        </w:rPr>
                      </w:pPr>
                      <w:r w:rsidRPr="00BB4109">
                        <w:rPr>
                          <w:sz w:val="20"/>
                          <w:szCs w:val="20"/>
                        </w:rPr>
                        <w:t>load barber_table</w:t>
                      </w:r>
                    </w:p>
                    <w:p w14:paraId="14667365" w14:textId="64C92B68" w:rsidR="009979F7" w:rsidRPr="00BB4109" w:rsidRDefault="009979F7">
                      <w:pPr>
                        <w:rPr>
                          <w:sz w:val="20"/>
                          <w:szCs w:val="20"/>
                        </w:rPr>
                      </w:pPr>
                      <w:r w:rsidRPr="00BB4109">
                        <w:rPr>
                          <w:sz w:val="20"/>
                          <w:szCs w:val="20"/>
                        </w:rPr>
                        <w:t>display barber_names from barber_tables</w:t>
                      </w:r>
                    </w:p>
                    <w:p w14:paraId="490438CE" w14:textId="0B2DAE7F" w:rsidR="009979F7" w:rsidRPr="00BB4109" w:rsidRDefault="009979F7">
                      <w:pPr>
                        <w:rPr>
                          <w:sz w:val="20"/>
                          <w:szCs w:val="20"/>
                        </w:rPr>
                      </w:pPr>
                      <w:r w:rsidRPr="00BB4109">
                        <w:rPr>
                          <w:sz w:val="20"/>
                          <w:szCs w:val="20"/>
                        </w:rPr>
                        <w:t>barber_name button clicked</w:t>
                      </w:r>
                    </w:p>
                    <w:p w14:paraId="64FDEEC7" w14:textId="2F7D01E3" w:rsidR="009979F7" w:rsidRPr="00BB4109" w:rsidRDefault="009979F7">
                      <w:pPr>
                        <w:rPr>
                          <w:sz w:val="20"/>
                          <w:szCs w:val="20"/>
                        </w:rPr>
                      </w:pPr>
                      <w:r w:rsidRPr="00BB4109">
                        <w:rPr>
                          <w:sz w:val="20"/>
                          <w:szCs w:val="20"/>
                        </w:rPr>
                        <w:t>display dates for the week</w:t>
                      </w:r>
                    </w:p>
                    <w:p w14:paraId="69BE2FEA" w14:textId="64517AB6" w:rsidR="009979F7" w:rsidRPr="00BB4109" w:rsidRDefault="009979F7">
                      <w:pPr>
                        <w:rPr>
                          <w:sz w:val="20"/>
                          <w:szCs w:val="20"/>
                        </w:rPr>
                      </w:pPr>
                      <w:r w:rsidRPr="00BB4109">
                        <w:rPr>
                          <w:sz w:val="20"/>
                          <w:szCs w:val="20"/>
                        </w:rPr>
                        <w:t>date button clicked</w:t>
                      </w:r>
                    </w:p>
                    <w:p w14:paraId="24DD75EE" w14:textId="6C0A280C" w:rsidR="009979F7" w:rsidRPr="00BB4109" w:rsidRDefault="009979F7">
                      <w:pPr>
                        <w:rPr>
                          <w:sz w:val="20"/>
                          <w:szCs w:val="20"/>
                        </w:rPr>
                      </w:pPr>
                      <w:r w:rsidRPr="00BB4109">
                        <w:rPr>
                          <w:sz w:val="20"/>
                          <w:szCs w:val="20"/>
                        </w:rPr>
                        <w:t>load hairstyle_table</w:t>
                      </w:r>
                    </w:p>
                    <w:p w14:paraId="5CAF572C" w14:textId="1789A13C" w:rsidR="009979F7" w:rsidRPr="00BB4109" w:rsidRDefault="009979F7">
                      <w:pPr>
                        <w:rPr>
                          <w:sz w:val="20"/>
                          <w:szCs w:val="20"/>
                        </w:rPr>
                      </w:pPr>
                      <w:r w:rsidRPr="00BB4109">
                        <w:rPr>
                          <w:sz w:val="20"/>
                          <w:szCs w:val="20"/>
                        </w:rPr>
                        <w:t>display hairstyles,prices from hairstyle_table</w:t>
                      </w:r>
                    </w:p>
                    <w:p w14:paraId="15FB4607" w14:textId="6180CB96" w:rsidR="009979F7" w:rsidRPr="00BB4109" w:rsidRDefault="009979F7">
                      <w:pPr>
                        <w:rPr>
                          <w:sz w:val="20"/>
                          <w:szCs w:val="20"/>
                        </w:rPr>
                      </w:pPr>
                      <w:r w:rsidRPr="00BB4109">
                        <w:rPr>
                          <w:sz w:val="20"/>
                          <w:szCs w:val="20"/>
                        </w:rPr>
                        <w:t>if don’t know button clicked</w:t>
                      </w:r>
                      <w:r>
                        <w:rPr>
                          <w:sz w:val="20"/>
                          <w:szCs w:val="20"/>
                        </w:rPr>
                        <w:t xml:space="preserve"> then</w:t>
                      </w:r>
                      <w:r w:rsidRPr="00BB4109">
                        <w:rPr>
                          <w:sz w:val="20"/>
                          <w:szCs w:val="20"/>
                        </w:rPr>
                        <w:t>:</w:t>
                      </w:r>
                    </w:p>
                    <w:p w14:paraId="693BD892" w14:textId="06603881" w:rsidR="009979F7" w:rsidRPr="00BB4109" w:rsidRDefault="009979F7">
                      <w:pPr>
                        <w:rPr>
                          <w:sz w:val="20"/>
                          <w:szCs w:val="20"/>
                        </w:rPr>
                      </w:pPr>
                      <w:r w:rsidRPr="00BB4109">
                        <w:rPr>
                          <w:sz w:val="20"/>
                          <w:szCs w:val="20"/>
                        </w:rPr>
                        <w:tab/>
                        <w:t>run recommend_hairstyle()</w:t>
                      </w:r>
                    </w:p>
                    <w:p w14:paraId="1AA1DEE8" w14:textId="6D790914" w:rsidR="009979F7" w:rsidRPr="00BB4109" w:rsidRDefault="009979F7">
                      <w:pPr>
                        <w:rPr>
                          <w:sz w:val="20"/>
                          <w:szCs w:val="20"/>
                        </w:rPr>
                      </w:pPr>
                      <w:r w:rsidRPr="00BB4109">
                        <w:rPr>
                          <w:sz w:val="20"/>
                          <w:szCs w:val="20"/>
                        </w:rPr>
                        <w:t>else:</w:t>
                      </w:r>
                    </w:p>
                    <w:p w14:paraId="019435A8" w14:textId="5DE8C0E1" w:rsidR="009979F7" w:rsidRPr="00BB4109" w:rsidRDefault="009979F7" w:rsidP="00F05C1F">
                      <w:pPr>
                        <w:rPr>
                          <w:sz w:val="20"/>
                          <w:szCs w:val="20"/>
                        </w:rPr>
                      </w:pPr>
                      <w:r w:rsidRPr="00BB4109">
                        <w:rPr>
                          <w:sz w:val="20"/>
                          <w:szCs w:val="20"/>
                        </w:rPr>
                        <w:tab/>
                        <w:t>hairstyle button clicked</w:t>
                      </w:r>
                    </w:p>
                    <w:p w14:paraId="6C8025DC" w14:textId="6E141849" w:rsidR="009979F7" w:rsidRPr="00BB4109" w:rsidRDefault="009979F7" w:rsidP="002D4754">
                      <w:pPr>
                        <w:rPr>
                          <w:sz w:val="20"/>
                          <w:szCs w:val="20"/>
                        </w:rPr>
                      </w:pPr>
                      <w:r w:rsidRPr="00BB4109">
                        <w:rPr>
                          <w:sz w:val="20"/>
                          <w:szCs w:val="20"/>
                        </w:rPr>
                        <w:t>output reservation_time from reservation_table</w:t>
                      </w:r>
                    </w:p>
                    <w:p w14:paraId="42493FE6" w14:textId="3D083096" w:rsidR="009979F7" w:rsidRPr="00BB4109" w:rsidRDefault="009979F7" w:rsidP="002D4754">
                      <w:pPr>
                        <w:rPr>
                          <w:sz w:val="20"/>
                          <w:szCs w:val="20"/>
                        </w:rPr>
                      </w:pPr>
                      <w:r w:rsidRPr="00BB4109">
                        <w:rPr>
                          <w:sz w:val="20"/>
                          <w:szCs w:val="20"/>
                        </w:rPr>
                        <w:t xml:space="preserve">where barber=!barber_name clicked </w:t>
                      </w:r>
                    </w:p>
                    <w:p w14:paraId="2D01E703" w14:textId="77777777" w:rsidR="009979F7" w:rsidRPr="00BB4109" w:rsidRDefault="009979F7" w:rsidP="002D4754">
                      <w:pPr>
                        <w:rPr>
                          <w:sz w:val="20"/>
                          <w:szCs w:val="20"/>
                        </w:rPr>
                      </w:pPr>
                      <w:r w:rsidRPr="00BB4109">
                        <w:rPr>
                          <w:sz w:val="20"/>
                          <w:szCs w:val="20"/>
                        </w:rPr>
                        <w:t>available time clicked</w:t>
                      </w:r>
                    </w:p>
                    <w:p w14:paraId="79F3AF2D" w14:textId="48D5395B" w:rsidR="009979F7" w:rsidRPr="00BB4109" w:rsidRDefault="009979F7" w:rsidP="002D4754">
                      <w:pPr>
                        <w:rPr>
                          <w:sz w:val="20"/>
                          <w:szCs w:val="20"/>
                        </w:rPr>
                      </w:pPr>
                      <w:r w:rsidRPr="00BB4109">
                        <w:rPr>
                          <w:sz w:val="20"/>
                          <w:szCs w:val="20"/>
                        </w:rPr>
                        <w:t>update reservation_table</w:t>
                      </w:r>
                      <w:r>
                        <w:rPr>
                          <w:sz w:val="20"/>
                          <w:szCs w:val="20"/>
                        </w:rPr>
                        <w:t xml:space="preserve"> with date, reservation time, barber name, hairstyle</w:t>
                      </w:r>
                    </w:p>
                    <w:p w14:paraId="6B8E2570" w14:textId="1795BE8B" w:rsidR="009979F7" w:rsidRPr="00BB4109" w:rsidRDefault="009979F7" w:rsidP="002D4754">
                      <w:pPr>
                        <w:rPr>
                          <w:sz w:val="20"/>
                          <w:szCs w:val="20"/>
                        </w:rPr>
                      </w:pPr>
                      <w:r w:rsidRPr="00BB4109">
                        <w:rPr>
                          <w:sz w:val="20"/>
                          <w:szCs w:val="20"/>
                        </w:rPr>
                        <w:t>display date, time, barber, hairstyle from reservation table</w:t>
                      </w:r>
                    </w:p>
                    <w:p w14:paraId="66BB88F2" w14:textId="2C65A4BF" w:rsidR="009979F7" w:rsidRPr="00BB4109" w:rsidRDefault="009979F7" w:rsidP="002D4754">
                      <w:pPr>
                        <w:rPr>
                          <w:sz w:val="20"/>
                          <w:szCs w:val="20"/>
                        </w:rPr>
                      </w:pPr>
                      <w:r w:rsidRPr="00BB4109">
                        <w:rPr>
                          <w:sz w:val="20"/>
                          <w:szCs w:val="20"/>
                        </w:rPr>
                        <w:t>run home()</w:t>
                      </w:r>
                    </w:p>
                    <w:p w14:paraId="526E00F0" w14:textId="0D9A39F9" w:rsidR="009979F7" w:rsidRDefault="009979F7" w:rsidP="002D4754">
                      <w:pPr>
                        <w:rPr>
                          <w:sz w:val="20"/>
                          <w:szCs w:val="20"/>
                        </w:rPr>
                      </w:pPr>
                      <w:r w:rsidRPr="00BB4109">
                        <w:rPr>
                          <w:sz w:val="20"/>
                          <w:szCs w:val="20"/>
                        </w:rPr>
                        <w:t>end</w:t>
                      </w:r>
                    </w:p>
                    <w:p w14:paraId="70AEB3D6" w14:textId="1B6A0438" w:rsidR="009979F7" w:rsidRPr="00026A6B" w:rsidRDefault="009979F7" w:rsidP="002D4754">
                      <w:pPr>
                        <w:rPr>
                          <w:b/>
                          <w:bCs/>
                          <w:sz w:val="20"/>
                          <w:szCs w:val="20"/>
                          <w:u w:val="single"/>
                        </w:rPr>
                      </w:pPr>
                      <w:r w:rsidRPr="00026A6B">
                        <w:rPr>
                          <w:b/>
                          <w:bCs/>
                          <w:sz w:val="20"/>
                          <w:szCs w:val="20"/>
                          <w:u w:val="single"/>
                        </w:rPr>
                        <w:t>Comments:</w:t>
                      </w:r>
                    </w:p>
                    <w:p w14:paraId="4D308659" w14:textId="3BCCAE41" w:rsidR="009979F7" w:rsidRPr="00026A6B" w:rsidRDefault="009979F7" w:rsidP="002D4754">
                      <w:pPr>
                        <w:rPr>
                          <w:sz w:val="18"/>
                          <w:szCs w:val="18"/>
                        </w:rPr>
                      </w:pPr>
                      <w:r w:rsidRPr="00026A6B">
                        <w:rPr>
                          <w:sz w:val="20"/>
                          <w:szCs w:val="20"/>
                        </w:rPr>
                        <w:t>This is one of the main functions of the program where the user will be able to create a reservation. As I have decided that the user mostly enter data via buttons, it prevents the need to validate every input, thus making the program much more simplistic and approachable for the user and allowing me to have more time to focus on core features of the program. All data must be inputted as at the end, all date will be added into the table and then will output the key details as a reminder for the user.</w:t>
                      </w:r>
                    </w:p>
                    <w:p w14:paraId="52B4492E" w14:textId="6968468B" w:rsidR="009979F7" w:rsidRDefault="009979F7">
                      <w:r>
                        <w:tab/>
                      </w:r>
                    </w:p>
                    <w:p w14:paraId="1195D341" w14:textId="21A8C209" w:rsidR="009979F7" w:rsidRDefault="009979F7"/>
                  </w:txbxContent>
                </v:textbox>
              </v:shape>
            </w:pict>
          </mc:Fallback>
        </mc:AlternateContent>
      </w:r>
      <w:r w:rsidR="00544CC3">
        <w:rPr>
          <w:sz w:val="24"/>
          <w:szCs w:val="24"/>
        </w:rPr>
        <w:t>s</w:t>
      </w:r>
    </w:p>
    <w:p w14:paraId="1F19B925" w14:textId="075A5472" w:rsidR="00544CC3" w:rsidRDefault="004962E1">
      <w:pPr>
        <w:rPr>
          <w:sz w:val="24"/>
          <w:szCs w:val="24"/>
        </w:rPr>
      </w:pPr>
      <w:r>
        <w:rPr>
          <w:noProof/>
          <w:lang w:eastAsia="en-GB"/>
        </w:rPr>
        <w:drawing>
          <wp:anchor distT="0" distB="0" distL="114300" distR="114300" simplePos="0" relativeHeight="251658389" behindDoc="0" locked="0" layoutInCell="1" allowOverlap="1" wp14:anchorId="0FE6F035" wp14:editId="04124A92">
            <wp:simplePos x="0" y="0"/>
            <wp:positionH relativeFrom="column">
              <wp:posOffset>-682492</wp:posOffset>
            </wp:positionH>
            <wp:positionV relativeFrom="paragraph">
              <wp:posOffset>5648012</wp:posOffset>
            </wp:positionV>
            <wp:extent cx="1116298" cy="3671247"/>
            <wp:effectExtent l="0" t="0" r="8255" b="5715"/>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116298" cy="367124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r w:rsidR="009F0BD8">
        <w:rPr>
          <w:noProof/>
          <w:lang w:eastAsia="en-GB"/>
        </w:rPr>
        <mc:AlternateContent>
          <mc:Choice Requires="wps">
            <w:drawing>
              <wp:anchor distT="0" distB="0" distL="114300" distR="114300" simplePos="0" relativeHeight="251658374" behindDoc="0" locked="0" layoutInCell="1" allowOverlap="1" wp14:anchorId="4E6F8D54" wp14:editId="2C6C77B0">
                <wp:simplePos x="0" y="0"/>
                <wp:positionH relativeFrom="column">
                  <wp:posOffset>533400</wp:posOffset>
                </wp:positionH>
                <wp:positionV relativeFrom="paragraph">
                  <wp:posOffset>5565140</wp:posOffset>
                </wp:positionV>
                <wp:extent cx="6013450" cy="3835400"/>
                <wp:effectExtent l="0" t="0" r="25400" b="12700"/>
                <wp:wrapNone/>
                <wp:docPr id="142" name="Text Box 142"/>
                <wp:cNvGraphicFramePr/>
                <a:graphic xmlns:a="http://schemas.openxmlformats.org/drawingml/2006/main">
                  <a:graphicData uri="http://schemas.microsoft.com/office/word/2010/wordprocessingShape">
                    <wps:wsp>
                      <wps:cNvSpPr txBox="1"/>
                      <wps:spPr>
                        <a:xfrm>
                          <a:off x="0" y="0"/>
                          <a:ext cx="6013450" cy="3835400"/>
                        </a:xfrm>
                        <a:prstGeom prst="rect">
                          <a:avLst/>
                        </a:prstGeom>
                        <a:solidFill>
                          <a:schemeClr val="lt1"/>
                        </a:solidFill>
                        <a:ln w="12700">
                          <a:solidFill>
                            <a:schemeClr val="accent2"/>
                          </a:solidFill>
                        </a:ln>
                      </wps:spPr>
                      <wps:txbx>
                        <w:txbxContent>
                          <w:p w14:paraId="1E3478FF" w14:textId="4C9EECEE" w:rsidR="009979F7" w:rsidRPr="00460BBE" w:rsidRDefault="009979F7">
                            <w:pPr>
                              <w:rPr>
                                <w:b/>
                                <w:bCs/>
                                <w:u w:val="single"/>
                              </w:rPr>
                            </w:pPr>
                            <w:r w:rsidRPr="00460BBE">
                              <w:rPr>
                                <w:b/>
                                <w:bCs/>
                                <w:u w:val="single"/>
                              </w:rPr>
                              <w:t>Viewing/cancelling reservation pseudocode:</w:t>
                            </w:r>
                          </w:p>
                          <w:p w14:paraId="07F454E9" w14:textId="3744BD7B" w:rsidR="009979F7" w:rsidRPr="008E0699" w:rsidRDefault="009979F7">
                            <w:pPr>
                              <w:rPr>
                                <w:sz w:val="20"/>
                                <w:szCs w:val="20"/>
                              </w:rPr>
                            </w:pPr>
                            <w:r w:rsidRPr="008E0699">
                              <w:rPr>
                                <w:sz w:val="20"/>
                                <w:szCs w:val="20"/>
                              </w:rPr>
                              <w:t>function view_reservation()</w:t>
                            </w:r>
                          </w:p>
                          <w:p w14:paraId="4AFEB646" w14:textId="77777777" w:rsidR="009979F7" w:rsidRPr="008E0699" w:rsidRDefault="009979F7">
                            <w:pPr>
                              <w:rPr>
                                <w:sz w:val="20"/>
                                <w:szCs w:val="20"/>
                              </w:rPr>
                            </w:pPr>
                            <w:r w:rsidRPr="008E0699">
                              <w:rPr>
                                <w:sz w:val="20"/>
                                <w:szCs w:val="20"/>
                              </w:rPr>
                              <w:t>load reservation_table</w:t>
                            </w:r>
                          </w:p>
                          <w:p w14:paraId="57077567" w14:textId="4929A16D" w:rsidR="009979F7" w:rsidRPr="008E0699" w:rsidRDefault="009979F7">
                            <w:pPr>
                              <w:rPr>
                                <w:sz w:val="20"/>
                                <w:szCs w:val="20"/>
                              </w:rPr>
                            </w:pPr>
                            <w:r w:rsidRPr="008E0699">
                              <w:rPr>
                                <w:sz w:val="20"/>
                                <w:szCs w:val="20"/>
                              </w:rPr>
                              <w:t>display date, time, barber from reservation_table</w:t>
                            </w:r>
                          </w:p>
                          <w:p w14:paraId="3CD0CA70" w14:textId="228161FB" w:rsidR="009979F7" w:rsidRPr="008E0699" w:rsidRDefault="009979F7">
                            <w:pPr>
                              <w:rPr>
                                <w:sz w:val="20"/>
                                <w:szCs w:val="20"/>
                              </w:rPr>
                            </w:pPr>
                            <w:r w:rsidRPr="008E0699">
                              <w:rPr>
                                <w:sz w:val="20"/>
                                <w:szCs w:val="20"/>
                              </w:rPr>
                              <w:t xml:space="preserve">where username==username inputted </w:t>
                            </w:r>
                          </w:p>
                          <w:p w14:paraId="58988C62" w14:textId="55E43F39" w:rsidR="009979F7" w:rsidRPr="008E0699" w:rsidRDefault="009979F7">
                            <w:pPr>
                              <w:rPr>
                                <w:sz w:val="20"/>
                                <w:szCs w:val="20"/>
                              </w:rPr>
                            </w:pPr>
                            <w:r w:rsidRPr="008E0699">
                              <w:rPr>
                                <w:sz w:val="20"/>
                                <w:szCs w:val="20"/>
                              </w:rPr>
                              <w:t>if delete reservations button been clicked then:</w:t>
                            </w:r>
                          </w:p>
                          <w:p w14:paraId="5847801B" w14:textId="77777777" w:rsidR="009979F7" w:rsidRPr="008E0699" w:rsidRDefault="009979F7">
                            <w:pPr>
                              <w:rPr>
                                <w:sz w:val="20"/>
                                <w:szCs w:val="20"/>
                              </w:rPr>
                            </w:pPr>
                            <w:r w:rsidRPr="008E0699">
                              <w:rPr>
                                <w:sz w:val="20"/>
                                <w:szCs w:val="20"/>
                              </w:rPr>
                              <w:tab/>
                              <w:t>delete records from reservation_table</w:t>
                            </w:r>
                          </w:p>
                          <w:p w14:paraId="73B66721" w14:textId="443A9D03" w:rsidR="009979F7" w:rsidRPr="008E0699" w:rsidRDefault="009979F7" w:rsidP="00275228">
                            <w:pPr>
                              <w:ind w:firstLine="720"/>
                              <w:rPr>
                                <w:sz w:val="20"/>
                                <w:szCs w:val="20"/>
                              </w:rPr>
                            </w:pPr>
                            <w:r w:rsidRPr="008E0699">
                              <w:rPr>
                                <w:sz w:val="20"/>
                                <w:szCs w:val="20"/>
                              </w:rPr>
                              <w:t>where username==username inputted and reservation_time==reservation_time clicked</w:t>
                            </w:r>
                          </w:p>
                          <w:p w14:paraId="6272C070" w14:textId="07377528" w:rsidR="009979F7" w:rsidRPr="008E0699" w:rsidRDefault="009979F7" w:rsidP="008E0699">
                            <w:pPr>
                              <w:rPr>
                                <w:sz w:val="20"/>
                                <w:szCs w:val="20"/>
                              </w:rPr>
                            </w:pPr>
                            <w:r w:rsidRPr="008E0699">
                              <w:rPr>
                                <w:sz w:val="20"/>
                                <w:szCs w:val="20"/>
                              </w:rPr>
                              <w:t>else:</w:t>
                            </w:r>
                          </w:p>
                          <w:p w14:paraId="759637B9" w14:textId="7DA48841" w:rsidR="009979F7" w:rsidRPr="008E0699" w:rsidRDefault="009979F7" w:rsidP="008E0699">
                            <w:pPr>
                              <w:rPr>
                                <w:sz w:val="20"/>
                                <w:szCs w:val="20"/>
                              </w:rPr>
                            </w:pPr>
                            <w:r w:rsidRPr="008E0699">
                              <w:rPr>
                                <w:sz w:val="20"/>
                                <w:szCs w:val="20"/>
                              </w:rPr>
                              <w:t>run home()</w:t>
                            </w:r>
                          </w:p>
                          <w:p w14:paraId="2C0C22E5" w14:textId="319575F0" w:rsidR="009979F7" w:rsidRPr="008E0699" w:rsidRDefault="009979F7" w:rsidP="008E0699">
                            <w:pPr>
                              <w:rPr>
                                <w:sz w:val="20"/>
                                <w:szCs w:val="20"/>
                              </w:rPr>
                            </w:pPr>
                            <w:r w:rsidRPr="008E0699">
                              <w:rPr>
                                <w:sz w:val="20"/>
                                <w:szCs w:val="20"/>
                              </w:rPr>
                              <w:t>end</w:t>
                            </w:r>
                          </w:p>
                          <w:p w14:paraId="75BFBD2F" w14:textId="1086CC5D" w:rsidR="009979F7" w:rsidRPr="00D85056" w:rsidRDefault="009979F7" w:rsidP="008E0699">
                            <w:pPr>
                              <w:rPr>
                                <w:b/>
                                <w:bCs/>
                                <w:sz w:val="20"/>
                                <w:szCs w:val="20"/>
                                <w:u w:val="single"/>
                              </w:rPr>
                            </w:pPr>
                            <w:r w:rsidRPr="00D85056">
                              <w:rPr>
                                <w:b/>
                                <w:bCs/>
                                <w:sz w:val="20"/>
                                <w:szCs w:val="20"/>
                                <w:u w:val="single"/>
                              </w:rPr>
                              <w:t>Comments:</w:t>
                            </w:r>
                          </w:p>
                          <w:p w14:paraId="1E5ACA5A" w14:textId="2B9AAED3" w:rsidR="009979F7" w:rsidRPr="008E0699" w:rsidRDefault="009979F7" w:rsidP="008E0699">
                            <w:pPr>
                              <w:rPr>
                                <w:sz w:val="20"/>
                                <w:szCs w:val="20"/>
                              </w:rPr>
                            </w:pPr>
                            <w:r>
                              <w:rPr>
                                <w:sz w:val="20"/>
                                <w:szCs w:val="20"/>
                              </w:rPr>
                              <w:t xml:space="preserve">This will output all the reservations under that user’s username, while also providing the option for them to delete specific reservations made. I also reuse the home function to give them the ability to jump to the homepage depending on if they gave clicked the button </w:t>
                            </w:r>
                          </w:p>
                          <w:p w14:paraId="135A7282"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F8D54" id="Text Box 142" o:spid="_x0000_s1097" type="#_x0000_t202" style="position:absolute;margin-left:42pt;margin-top:438.2pt;width:473.5pt;height:302pt;z-index:2516583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" fillcolor="white [3201]" strokecolor="#ed7d31 [3205]" strokeweight="1pt">
                <v:textbox>
                  <w:txbxContent>
                    <w:p w14:paraId="1E3478FF" w14:textId="4C9EECEE" w:rsidR="009979F7" w:rsidRPr="00460BBE" w:rsidRDefault="009979F7">
                      <w:pPr>
                        <w:rPr>
                          <w:b/>
                          <w:bCs/>
                          <w:u w:val="single"/>
                        </w:rPr>
                      </w:pPr>
                      <w:r w:rsidRPr="00460BBE">
                        <w:rPr>
                          <w:b/>
                          <w:bCs/>
                          <w:u w:val="single"/>
                        </w:rPr>
                        <w:t>Viewing/cancelling reservation pseudocode:</w:t>
                      </w:r>
                    </w:p>
                    <w:p w14:paraId="07F454E9" w14:textId="3744BD7B" w:rsidR="009979F7" w:rsidRPr="008E0699" w:rsidRDefault="009979F7">
                      <w:pPr>
                        <w:rPr>
                          <w:sz w:val="20"/>
                          <w:szCs w:val="20"/>
                        </w:rPr>
                      </w:pPr>
                      <w:r w:rsidRPr="008E0699">
                        <w:rPr>
                          <w:sz w:val="20"/>
                          <w:szCs w:val="20"/>
                        </w:rPr>
                        <w:t>function view_reservation()</w:t>
                      </w:r>
                    </w:p>
                    <w:p w14:paraId="4AFEB646" w14:textId="77777777" w:rsidR="009979F7" w:rsidRPr="008E0699" w:rsidRDefault="009979F7">
                      <w:pPr>
                        <w:rPr>
                          <w:sz w:val="20"/>
                          <w:szCs w:val="20"/>
                        </w:rPr>
                      </w:pPr>
                      <w:r w:rsidRPr="008E0699">
                        <w:rPr>
                          <w:sz w:val="20"/>
                          <w:szCs w:val="20"/>
                        </w:rPr>
                        <w:t>load reservation_table</w:t>
                      </w:r>
                    </w:p>
                    <w:p w14:paraId="57077567" w14:textId="4929A16D" w:rsidR="009979F7" w:rsidRPr="008E0699" w:rsidRDefault="009979F7">
                      <w:pPr>
                        <w:rPr>
                          <w:sz w:val="20"/>
                          <w:szCs w:val="20"/>
                        </w:rPr>
                      </w:pPr>
                      <w:r w:rsidRPr="008E0699">
                        <w:rPr>
                          <w:sz w:val="20"/>
                          <w:szCs w:val="20"/>
                        </w:rPr>
                        <w:t>display date, time, barber from reservation_table</w:t>
                      </w:r>
                    </w:p>
                    <w:p w14:paraId="3CD0CA70" w14:textId="228161FB" w:rsidR="009979F7" w:rsidRPr="008E0699" w:rsidRDefault="009979F7">
                      <w:pPr>
                        <w:rPr>
                          <w:sz w:val="20"/>
                          <w:szCs w:val="20"/>
                        </w:rPr>
                      </w:pPr>
                      <w:r w:rsidRPr="008E0699">
                        <w:rPr>
                          <w:sz w:val="20"/>
                          <w:szCs w:val="20"/>
                        </w:rPr>
                        <w:t xml:space="preserve">where username==username inputted </w:t>
                      </w:r>
                    </w:p>
                    <w:p w14:paraId="58988C62" w14:textId="55E43F39" w:rsidR="009979F7" w:rsidRPr="008E0699" w:rsidRDefault="009979F7">
                      <w:pPr>
                        <w:rPr>
                          <w:sz w:val="20"/>
                          <w:szCs w:val="20"/>
                        </w:rPr>
                      </w:pPr>
                      <w:r w:rsidRPr="008E0699">
                        <w:rPr>
                          <w:sz w:val="20"/>
                          <w:szCs w:val="20"/>
                        </w:rPr>
                        <w:t>if delete reservations button been clicked then:</w:t>
                      </w:r>
                    </w:p>
                    <w:p w14:paraId="5847801B" w14:textId="77777777" w:rsidR="009979F7" w:rsidRPr="008E0699" w:rsidRDefault="009979F7">
                      <w:pPr>
                        <w:rPr>
                          <w:sz w:val="20"/>
                          <w:szCs w:val="20"/>
                        </w:rPr>
                      </w:pPr>
                      <w:r w:rsidRPr="008E0699">
                        <w:rPr>
                          <w:sz w:val="20"/>
                          <w:szCs w:val="20"/>
                        </w:rPr>
                        <w:tab/>
                        <w:t>delete records from reservation_table</w:t>
                      </w:r>
                    </w:p>
                    <w:p w14:paraId="73B66721" w14:textId="443A9D03" w:rsidR="009979F7" w:rsidRPr="008E0699" w:rsidRDefault="009979F7" w:rsidP="00275228">
                      <w:pPr>
                        <w:ind w:firstLine="720"/>
                        <w:rPr>
                          <w:sz w:val="20"/>
                          <w:szCs w:val="20"/>
                        </w:rPr>
                      </w:pPr>
                      <w:r w:rsidRPr="008E0699">
                        <w:rPr>
                          <w:sz w:val="20"/>
                          <w:szCs w:val="20"/>
                        </w:rPr>
                        <w:t>where username==username inputted and reservation_time==reservation_time clicked</w:t>
                      </w:r>
                    </w:p>
                    <w:p w14:paraId="6272C070" w14:textId="07377528" w:rsidR="009979F7" w:rsidRPr="008E0699" w:rsidRDefault="009979F7" w:rsidP="008E0699">
                      <w:pPr>
                        <w:rPr>
                          <w:sz w:val="20"/>
                          <w:szCs w:val="20"/>
                        </w:rPr>
                      </w:pPr>
                      <w:r w:rsidRPr="008E0699">
                        <w:rPr>
                          <w:sz w:val="20"/>
                          <w:szCs w:val="20"/>
                        </w:rPr>
                        <w:t>else:</w:t>
                      </w:r>
                    </w:p>
                    <w:p w14:paraId="759637B9" w14:textId="7DA48841" w:rsidR="009979F7" w:rsidRPr="008E0699" w:rsidRDefault="009979F7" w:rsidP="008E0699">
                      <w:pPr>
                        <w:rPr>
                          <w:sz w:val="20"/>
                          <w:szCs w:val="20"/>
                        </w:rPr>
                      </w:pPr>
                      <w:r w:rsidRPr="008E0699">
                        <w:rPr>
                          <w:sz w:val="20"/>
                          <w:szCs w:val="20"/>
                        </w:rPr>
                        <w:t>run home()</w:t>
                      </w:r>
                    </w:p>
                    <w:p w14:paraId="2C0C22E5" w14:textId="319575F0" w:rsidR="009979F7" w:rsidRPr="008E0699" w:rsidRDefault="009979F7" w:rsidP="008E0699">
                      <w:pPr>
                        <w:rPr>
                          <w:sz w:val="20"/>
                          <w:szCs w:val="20"/>
                        </w:rPr>
                      </w:pPr>
                      <w:r w:rsidRPr="008E0699">
                        <w:rPr>
                          <w:sz w:val="20"/>
                          <w:szCs w:val="20"/>
                        </w:rPr>
                        <w:t>end</w:t>
                      </w:r>
                    </w:p>
                    <w:p w14:paraId="75BFBD2F" w14:textId="1086CC5D" w:rsidR="009979F7" w:rsidRPr="00D85056" w:rsidRDefault="009979F7" w:rsidP="008E0699">
                      <w:pPr>
                        <w:rPr>
                          <w:b/>
                          <w:bCs/>
                          <w:sz w:val="20"/>
                          <w:szCs w:val="20"/>
                          <w:u w:val="single"/>
                        </w:rPr>
                      </w:pPr>
                      <w:r w:rsidRPr="00D85056">
                        <w:rPr>
                          <w:b/>
                          <w:bCs/>
                          <w:sz w:val="20"/>
                          <w:szCs w:val="20"/>
                          <w:u w:val="single"/>
                        </w:rPr>
                        <w:t>Comments:</w:t>
                      </w:r>
                    </w:p>
                    <w:p w14:paraId="1E5ACA5A" w14:textId="2B9AAED3" w:rsidR="009979F7" w:rsidRPr="008E0699" w:rsidRDefault="009979F7" w:rsidP="008E0699">
                      <w:pPr>
                        <w:rPr>
                          <w:sz w:val="20"/>
                          <w:szCs w:val="20"/>
                        </w:rPr>
                      </w:pPr>
                      <w:r>
                        <w:rPr>
                          <w:sz w:val="20"/>
                          <w:szCs w:val="20"/>
                        </w:rPr>
                        <w:t xml:space="preserve">This will output all the reservations under that user’s username, while also providing the option for them to delete specific reservations made. I also reuse the home function to give them the ability to jump to the homepage depending on if they gave clicked the button </w:t>
                      </w:r>
                    </w:p>
                    <w:p w14:paraId="135A7282" w14:textId="77777777" w:rsidR="009979F7" w:rsidRDefault="009979F7"/>
                  </w:txbxContent>
                </v:textbox>
              </v:shape>
            </w:pict>
          </mc:Fallback>
        </mc:AlternateContent>
      </w:r>
      <w:r w:rsidR="00544CC3">
        <w:rPr>
          <w:sz w:val="24"/>
          <w:szCs w:val="24"/>
        </w:rPr>
        <w:br w:type="page"/>
      </w:r>
    </w:p>
    <w:p w14:paraId="39F50E55" w14:textId="345CD573" w:rsidR="00496074" w:rsidRDefault="001235D1" w:rsidP="00F8667D">
      <w:pPr>
        <w:rPr>
          <w:sz w:val="24"/>
          <w:szCs w:val="24"/>
        </w:rPr>
      </w:pPr>
      <w:r>
        <w:rPr>
          <w:noProof/>
          <w:lang w:eastAsia="en-GB"/>
        </w:rPr>
        <w:lastRenderedPageBreak/>
        <mc:AlternateContent>
          <mc:Choice Requires="wps">
            <w:drawing>
              <wp:anchor distT="0" distB="0" distL="114300" distR="114300" simplePos="0" relativeHeight="251658372" behindDoc="0" locked="0" layoutInCell="1" allowOverlap="1" wp14:anchorId="13589466" wp14:editId="45E63BFB">
                <wp:simplePos x="0" y="0"/>
                <wp:positionH relativeFrom="column">
                  <wp:posOffset>-711200</wp:posOffset>
                </wp:positionH>
                <wp:positionV relativeFrom="paragraph">
                  <wp:posOffset>-692150</wp:posOffset>
                </wp:positionV>
                <wp:extent cx="5880100" cy="1854200"/>
                <wp:effectExtent l="0" t="0" r="25400" b="12700"/>
                <wp:wrapNone/>
                <wp:docPr id="138" name="Text Box 138"/>
                <wp:cNvGraphicFramePr/>
                <a:graphic xmlns:a="http://schemas.openxmlformats.org/drawingml/2006/main">
                  <a:graphicData uri="http://schemas.microsoft.com/office/word/2010/wordprocessingShape">
                    <wps:wsp>
                      <wps:cNvSpPr txBox="1"/>
                      <wps:spPr>
                        <a:xfrm>
                          <a:off x="0" y="0"/>
                          <a:ext cx="5880100" cy="1854200"/>
                        </a:xfrm>
                        <a:prstGeom prst="rect">
                          <a:avLst/>
                        </a:prstGeom>
                        <a:solidFill>
                          <a:schemeClr val="lt1"/>
                        </a:solidFill>
                        <a:ln w="12700">
                          <a:solidFill>
                            <a:schemeClr val="accent2"/>
                          </a:solidFill>
                        </a:ln>
                      </wps:spPr>
                      <wps:txbx>
                        <w:txbxContent>
                          <w:p w14:paraId="3467E8E7" w14:textId="28359CE9" w:rsidR="009979F7" w:rsidRPr="00460BBE" w:rsidRDefault="009979F7">
                            <w:pPr>
                              <w:rPr>
                                <w:b/>
                                <w:bCs/>
                                <w:u w:val="single"/>
                              </w:rPr>
                            </w:pPr>
                            <w:r w:rsidRPr="00460BBE">
                              <w:rPr>
                                <w:b/>
                                <w:bCs/>
                                <w:u w:val="single"/>
                              </w:rPr>
                              <w:t>Home pseudocode:</w:t>
                            </w:r>
                          </w:p>
                          <w:p w14:paraId="2BD168B1" w14:textId="146D64BF" w:rsidR="009979F7" w:rsidRPr="009F0BD8" w:rsidRDefault="009979F7">
                            <w:pPr>
                              <w:rPr>
                                <w:sz w:val="20"/>
                                <w:szCs w:val="20"/>
                              </w:rPr>
                            </w:pPr>
                            <w:r w:rsidRPr="009F0BD8">
                              <w:rPr>
                                <w:sz w:val="20"/>
                                <w:szCs w:val="20"/>
                              </w:rPr>
                              <w:t>Function home()</w:t>
                            </w:r>
                          </w:p>
                          <w:p w14:paraId="2C9CB482" w14:textId="3B723477" w:rsidR="009979F7" w:rsidRPr="00B220C0" w:rsidRDefault="009979F7">
                            <w:pPr>
                              <w:rPr>
                                <w:sz w:val="20"/>
                                <w:szCs w:val="20"/>
                              </w:rPr>
                            </w:pPr>
                            <w:r w:rsidRPr="00B220C0">
                              <w:rPr>
                                <w:sz w:val="20"/>
                                <w:szCs w:val="20"/>
                              </w:rPr>
                              <w:t>if home button clicked then:</w:t>
                            </w:r>
                          </w:p>
                          <w:p w14:paraId="7C60F800" w14:textId="6AD9F1EB" w:rsidR="009979F7" w:rsidRPr="00B220C0" w:rsidRDefault="009979F7">
                            <w:pPr>
                              <w:rPr>
                                <w:sz w:val="20"/>
                                <w:szCs w:val="20"/>
                              </w:rPr>
                            </w:pPr>
                            <w:r w:rsidRPr="00B220C0">
                              <w:rPr>
                                <w:sz w:val="20"/>
                                <w:szCs w:val="20"/>
                              </w:rPr>
                              <w:tab/>
                              <w:t>run main_menu()</w:t>
                            </w:r>
                          </w:p>
                          <w:p w14:paraId="2E4B1F55" w14:textId="6F430D86" w:rsidR="009979F7" w:rsidRPr="00B220C0" w:rsidRDefault="009979F7">
                            <w:pPr>
                              <w:rPr>
                                <w:sz w:val="20"/>
                                <w:szCs w:val="20"/>
                              </w:rPr>
                            </w:pPr>
                            <w:r w:rsidRPr="00B220C0">
                              <w:rPr>
                                <w:sz w:val="20"/>
                                <w:szCs w:val="20"/>
                              </w:rPr>
                              <w:t>else:</w:t>
                            </w:r>
                          </w:p>
                          <w:p w14:paraId="26C05DF2" w14:textId="779F3777" w:rsidR="009979F7" w:rsidRDefault="009979F7">
                            <w:pPr>
                              <w:rPr>
                                <w:sz w:val="20"/>
                                <w:szCs w:val="20"/>
                              </w:rPr>
                            </w:pPr>
                            <w:r w:rsidRPr="00B220C0">
                              <w:rPr>
                                <w:sz w:val="20"/>
                                <w:szCs w:val="20"/>
                              </w:rPr>
                              <w:tab/>
                              <w:t>end</w:t>
                            </w:r>
                          </w:p>
                          <w:p w14:paraId="321FDADA" w14:textId="489B5296" w:rsidR="009979F7" w:rsidRPr="00B220C0" w:rsidRDefault="009979F7">
                            <w:pPr>
                              <w:rPr>
                                <w:sz w:val="20"/>
                                <w:szCs w:val="20"/>
                              </w:rPr>
                            </w:pPr>
                            <w:r>
                              <w:rPr>
                                <w:sz w:val="20"/>
                                <w:szCs w:val="20"/>
                              </w:rPr>
                              <w:t>end</w:t>
                            </w:r>
                          </w:p>
                          <w:p w14:paraId="1B9EE931"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89466" id="Text Box 138" o:spid="_x0000_s1098" type="#_x0000_t202" style="position:absolute;margin-left:-56pt;margin-top:-54.5pt;width:463pt;height:146pt;z-index:2516583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" fillcolor="white [3201]" strokecolor="#ed7d31 [3205]" strokeweight="1pt">
                <v:textbox>
                  <w:txbxContent>
                    <w:p w14:paraId="3467E8E7" w14:textId="28359CE9" w:rsidR="009979F7" w:rsidRPr="00460BBE" w:rsidRDefault="009979F7">
                      <w:pPr>
                        <w:rPr>
                          <w:b/>
                          <w:bCs/>
                          <w:u w:val="single"/>
                        </w:rPr>
                      </w:pPr>
                      <w:r w:rsidRPr="00460BBE">
                        <w:rPr>
                          <w:b/>
                          <w:bCs/>
                          <w:u w:val="single"/>
                        </w:rPr>
                        <w:t>Home pseudocode:</w:t>
                      </w:r>
                    </w:p>
                    <w:p w14:paraId="2BD168B1" w14:textId="146D64BF" w:rsidR="009979F7" w:rsidRPr="009F0BD8" w:rsidRDefault="009979F7">
                      <w:pPr>
                        <w:rPr>
                          <w:sz w:val="20"/>
                          <w:szCs w:val="20"/>
                        </w:rPr>
                      </w:pPr>
                      <w:r w:rsidRPr="009F0BD8">
                        <w:rPr>
                          <w:sz w:val="20"/>
                          <w:szCs w:val="20"/>
                        </w:rPr>
                        <w:t>Function home()</w:t>
                      </w:r>
                    </w:p>
                    <w:p w14:paraId="2C9CB482" w14:textId="3B723477" w:rsidR="009979F7" w:rsidRPr="00B220C0" w:rsidRDefault="009979F7">
                      <w:pPr>
                        <w:rPr>
                          <w:sz w:val="20"/>
                          <w:szCs w:val="20"/>
                        </w:rPr>
                      </w:pPr>
                      <w:r w:rsidRPr="00B220C0">
                        <w:rPr>
                          <w:sz w:val="20"/>
                          <w:szCs w:val="20"/>
                        </w:rPr>
                        <w:t>if home button clicked then:</w:t>
                      </w:r>
                    </w:p>
                    <w:p w14:paraId="7C60F800" w14:textId="6AD9F1EB" w:rsidR="009979F7" w:rsidRPr="00B220C0" w:rsidRDefault="009979F7">
                      <w:pPr>
                        <w:rPr>
                          <w:sz w:val="20"/>
                          <w:szCs w:val="20"/>
                        </w:rPr>
                      </w:pPr>
                      <w:r w:rsidRPr="00B220C0">
                        <w:rPr>
                          <w:sz w:val="20"/>
                          <w:szCs w:val="20"/>
                        </w:rPr>
                        <w:tab/>
                        <w:t>run main_menu()</w:t>
                      </w:r>
                    </w:p>
                    <w:p w14:paraId="2E4B1F55" w14:textId="6F430D86" w:rsidR="009979F7" w:rsidRPr="00B220C0" w:rsidRDefault="009979F7">
                      <w:pPr>
                        <w:rPr>
                          <w:sz w:val="20"/>
                          <w:szCs w:val="20"/>
                        </w:rPr>
                      </w:pPr>
                      <w:r w:rsidRPr="00B220C0">
                        <w:rPr>
                          <w:sz w:val="20"/>
                          <w:szCs w:val="20"/>
                        </w:rPr>
                        <w:t>else:</w:t>
                      </w:r>
                    </w:p>
                    <w:p w14:paraId="26C05DF2" w14:textId="779F3777" w:rsidR="009979F7" w:rsidRDefault="009979F7">
                      <w:pPr>
                        <w:rPr>
                          <w:sz w:val="20"/>
                          <w:szCs w:val="20"/>
                        </w:rPr>
                      </w:pPr>
                      <w:r w:rsidRPr="00B220C0">
                        <w:rPr>
                          <w:sz w:val="20"/>
                          <w:szCs w:val="20"/>
                        </w:rPr>
                        <w:tab/>
                        <w:t>end</w:t>
                      </w:r>
                    </w:p>
                    <w:p w14:paraId="321FDADA" w14:textId="489B5296" w:rsidR="009979F7" w:rsidRPr="00B220C0" w:rsidRDefault="009979F7">
                      <w:pPr>
                        <w:rPr>
                          <w:sz w:val="20"/>
                          <w:szCs w:val="20"/>
                        </w:rPr>
                      </w:pPr>
                      <w:r>
                        <w:rPr>
                          <w:sz w:val="20"/>
                          <w:szCs w:val="20"/>
                        </w:rPr>
                        <w:t>end</w:t>
                      </w:r>
                    </w:p>
                    <w:p w14:paraId="1B9EE931" w14:textId="77777777" w:rsidR="009979F7" w:rsidRDefault="009979F7"/>
                  </w:txbxContent>
                </v:textbox>
              </v:shape>
            </w:pict>
          </mc:Fallback>
        </mc:AlternateContent>
      </w:r>
      <w:r w:rsidR="00C6084D">
        <w:rPr>
          <w:noProof/>
          <w:lang w:eastAsia="en-GB"/>
        </w:rPr>
        <w:drawing>
          <wp:anchor distT="0" distB="0" distL="114300" distR="114300" simplePos="0" relativeHeight="251658388" behindDoc="0" locked="0" layoutInCell="1" allowOverlap="1" wp14:anchorId="44197C5D" wp14:editId="5A222E14">
            <wp:simplePos x="0" y="0"/>
            <wp:positionH relativeFrom="column">
              <wp:posOffset>5359400</wp:posOffset>
            </wp:positionH>
            <wp:positionV relativeFrom="paragraph">
              <wp:posOffset>-692150</wp:posOffset>
            </wp:positionV>
            <wp:extent cx="936465" cy="1862455"/>
            <wp:effectExtent l="0" t="0" r="0" b="4445"/>
            <wp:wrapNone/>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939276" cy="18680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0BD8">
        <w:rPr>
          <w:noProof/>
          <w:lang w:eastAsia="en-GB"/>
        </w:rPr>
        <mc:AlternateContent>
          <mc:Choice Requires="wps">
            <w:drawing>
              <wp:anchor distT="0" distB="0" distL="114300" distR="114300" simplePos="0" relativeHeight="251658373" behindDoc="0" locked="0" layoutInCell="1" allowOverlap="1" wp14:anchorId="21CD0F6F" wp14:editId="636C5722">
                <wp:simplePos x="0" y="0"/>
                <wp:positionH relativeFrom="column">
                  <wp:posOffset>2774950</wp:posOffset>
                </wp:positionH>
                <wp:positionV relativeFrom="paragraph">
                  <wp:posOffset>-679450</wp:posOffset>
                </wp:positionV>
                <wp:extent cx="2343150" cy="1682750"/>
                <wp:effectExtent l="0" t="0" r="19050" b="12700"/>
                <wp:wrapNone/>
                <wp:docPr id="134" name="Text Box 134"/>
                <wp:cNvGraphicFramePr/>
                <a:graphic xmlns:a="http://schemas.openxmlformats.org/drawingml/2006/main">
                  <a:graphicData uri="http://schemas.microsoft.com/office/word/2010/wordprocessingShape">
                    <wps:wsp>
                      <wps:cNvSpPr txBox="1"/>
                      <wps:spPr>
                        <a:xfrm>
                          <a:off x="0" y="0"/>
                          <a:ext cx="2343150" cy="1682750"/>
                        </a:xfrm>
                        <a:prstGeom prst="rect">
                          <a:avLst/>
                        </a:prstGeom>
                        <a:solidFill>
                          <a:schemeClr val="lt1"/>
                        </a:solidFill>
                        <a:ln w="6350">
                          <a:solidFill>
                            <a:schemeClr val="bg1"/>
                          </a:solidFill>
                        </a:ln>
                      </wps:spPr>
                      <wps:txbx>
                        <w:txbxContent>
                          <w:p w14:paraId="27043302" w14:textId="0C26E126" w:rsidR="009979F7" w:rsidRPr="00B220C0" w:rsidRDefault="009979F7" w:rsidP="00D20109">
                            <w:pPr>
                              <w:rPr>
                                <w:b/>
                                <w:bCs/>
                                <w:sz w:val="20"/>
                                <w:szCs w:val="20"/>
                                <w:u w:val="single"/>
                              </w:rPr>
                            </w:pPr>
                            <w:r w:rsidRPr="00B220C0">
                              <w:rPr>
                                <w:b/>
                                <w:bCs/>
                                <w:sz w:val="20"/>
                                <w:szCs w:val="20"/>
                                <w:u w:val="single"/>
                              </w:rPr>
                              <w:t>Comment</w:t>
                            </w:r>
                            <w:r>
                              <w:rPr>
                                <w:b/>
                                <w:bCs/>
                                <w:sz w:val="20"/>
                                <w:szCs w:val="20"/>
                                <w:u w:val="single"/>
                              </w:rPr>
                              <w:t>s</w:t>
                            </w:r>
                            <w:r w:rsidRPr="00B220C0">
                              <w:rPr>
                                <w:b/>
                                <w:bCs/>
                                <w:sz w:val="20"/>
                                <w:szCs w:val="20"/>
                                <w:u w:val="single"/>
                              </w:rPr>
                              <w:t>:</w:t>
                            </w:r>
                          </w:p>
                          <w:p w14:paraId="6725AC24" w14:textId="77777777" w:rsidR="009979F7" w:rsidRPr="00B220C0" w:rsidRDefault="009979F7" w:rsidP="00D20109">
                            <w:pPr>
                              <w:rPr>
                                <w:sz w:val="20"/>
                                <w:szCs w:val="20"/>
                              </w:rPr>
                            </w:pPr>
                            <w:r w:rsidRPr="00B220C0">
                              <w:rPr>
                                <w:sz w:val="20"/>
                                <w:szCs w:val="20"/>
                              </w:rPr>
                              <w:t xml:space="preserve">This is a simple procedure where if the home button has been clicked, it will take the user to the main menu, or nothing will happen is no event like pressing the button has taken place. </w:t>
                            </w:r>
                            <w:r>
                              <w:rPr>
                                <w:sz w:val="20"/>
                                <w:szCs w:val="20"/>
                              </w:rPr>
                              <w:t>This procedure will be reused multiple time throughout my whole program as I need a way for my user to go back to the menu</w:t>
                            </w:r>
                          </w:p>
                          <w:p w14:paraId="58B4CB39"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D0F6F" id="Text Box 134" o:spid="_x0000_s1099" type="#_x0000_t202" style="position:absolute;margin-left:218.5pt;margin-top:-53.5pt;width:184.5pt;height:132.5pt;z-index:251658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" fillcolor="white [3201]" strokecolor="white [3212]" strokeweight=".5pt">
                <v:textbox>
                  <w:txbxContent>
                    <w:p w14:paraId="27043302" w14:textId="0C26E126" w:rsidR="009979F7" w:rsidRPr="00B220C0" w:rsidRDefault="009979F7" w:rsidP="00D20109">
                      <w:pPr>
                        <w:rPr>
                          <w:b/>
                          <w:bCs/>
                          <w:sz w:val="20"/>
                          <w:szCs w:val="20"/>
                          <w:u w:val="single"/>
                        </w:rPr>
                      </w:pPr>
                      <w:r w:rsidRPr="00B220C0">
                        <w:rPr>
                          <w:b/>
                          <w:bCs/>
                          <w:sz w:val="20"/>
                          <w:szCs w:val="20"/>
                          <w:u w:val="single"/>
                        </w:rPr>
                        <w:t>Comment</w:t>
                      </w:r>
                      <w:r>
                        <w:rPr>
                          <w:b/>
                          <w:bCs/>
                          <w:sz w:val="20"/>
                          <w:szCs w:val="20"/>
                          <w:u w:val="single"/>
                        </w:rPr>
                        <w:t>s</w:t>
                      </w:r>
                      <w:r w:rsidRPr="00B220C0">
                        <w:rPr>
                          <w:b/>
                          <w:bCs/>
                          <w:sz w:val="20"/>
                          <w:szCs w:val="20"/>
                          <w:u w:val="single"/>
                        </w:rPr>
                        <w:t>:</w:t>
                      </w:r>
                    </w:p>
                    <w:p w14:paraId="6725AC24" w14:textId="77777777" w:rsidR="009979F7" w:rsidRPr="00B220C0" w:rsidRDefault="009979F7" w:rsidP="00D20109">
                      <w:pPr>
                        <w:rPr>
                          <w:sz w:val="20"/>
                          <w:szCs w:val="20"/>
                        </w:rPr>
                      </w:pPr>
                      <w:r w:rsidRPr="00B220C0">
                        <w:rPr>
                          <w:sz w:val="20"/>
                          <w:szCs w:val="20"/>
                        </w:rPr>
                        <w:t xml:space="preserve">This is a simple procedure where if the home button has been clicked, it will take the user to the main menu, or nothing will happen is no event like pressing the button has taken place. </w:t>
                      </w:r>
                      <w:r>
                        <w:rPr>
                          <w:sz w:val="20"/>
                          <w:szCs w:val="20"/>
                        </w:rPr>
                        <w:t>This procedure will be reused multiple time throughout my whole program as I need a way for my user to go back to the menu</w:t>
                      </w:r>
                    </w:p>
                    <w:p w14:paraId="58B4CB39" w14:textId="77777777" w:rsidR="009979F7" w:rsidRDefault="009979F7"/>
                  </w:txbxContent>
                </v:textbox>
              </v:shape>
            </w:pict>
          </mc:Fallback>
        </mc:AlternateContent>
      </w:r>
      <w:r w:rsidR="00496074">
        <w:rPr>
          <w:sz w:val="24"/>
          <w:szCs w:val="24"/>
        </w:rPr>
        <w:t>s</w:t>
      </w:r>
    </w:p>
    <w:p w14:paraId="4E922799" w14:textId="27E9D40F" w:rsidR="00496074" w:rsidRDefault="00C04811">
      <w:pPr>
        <w:rPr>
          <w:sz w:val="24"/>
          <w:szCs w:val="24"/>
        </w:rPr>
      </w:pPr>
      <w:r>
        <w:rPr>
          <w:noProof/>
          <w:lang w:eastAsia="en-GB"/>
        </w:rPr>
        <w:drawing>
          <wp:anchor distT="0" distB="0" distL="114300" distR="114300" simplePos="0" relativeHeight="251658387" behindDoc="0" locked="0" layoutInCell="1" allowOverlap="1" wp14:anchorId="26FD6254" wp14:editId="49632D32">
            <wp:simplePos x="0" y="0"/>
            <wp:positionH relativeFrom="column">
              <wp:posOffset>-791570</wp:posOffset>
            </wp:positionH>
            <wp:positionV relativeFrom="paragraph">
              <wp:posOffset>973806</wp:posOffset>
            </wp:positionV>
            <wp:extent cx="2390929" cy="8330650"/>
            <wp:effectExtent l="0" t="0" r="952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405969" cy="838305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r w:rsidR="009F0BD8">
        <w:rPr>
          <w:noProof/>
          <w:lang w:eastAsia="en-GB"/>
        </w:rPr>
        <mc:AlternateContent>
          <mc:Choice Requires="wps">
            <w:drawing>
              <wp:anchor distT="0" distB="0" distL="114300" distR="114300" simplePos="0" relativeHeight="251658375" behindDoc="0" locked="0" layoutInCell="1" allowOverlap="1" wp14:anchorId="13544B40" wp14:editId="69B7A648">
                <wp:simplePos x="0" y="0"/>
                <wp:positionH relativeFrom="column">
                  <wp:posOffset>1670050</wp:posOffset>
                </wp:positionH>
                <wp:positionV relativeFrom="paragraph">
                  <wp:posOffset>948690</wp:posOffset>
                </wp:positionV>
                <wp:extent cx="4857750" cy="8458200"/>
                <wp:effectExtent l="0" t="0" r="19050" b="19050"/>
                <wp:wrapNone/>
                <wp:docPr id="147" name="Text Box 147"/>
                <wp:cNvGraphicFramePr/>
                <a:graphic xmlns:a="http://schemas.openxmlformats.org/drawingml/2006/main">
                  <a:graphicData uri="http://schemas.microsoft.com/office/word/2010/wordprocessingShape">
                    <wps:wsp>
                      <wps:cNvSpPr txBox="1"/>
                      <wps:spPr>
                        <a:xfrm>
                          <a:off x="0" y="0"/>
                          <a:ext cx="4857750" cy="8458200"/>
                        </a:xfrm>
                        <a:prstGeom prst="rect">
                          <a:avLst/>
                        </a:prstGeom>
                        <a:solidFill>
                          <a:schemeClr val="lt1"/>
                        </a:solidFill>
                        <a:ln w="12700">
                          <a:solidFill>
                            <a:schemeClr val="accent2"/>
                          </a:solidFill>
                        </a:ln>
                      </wps:spPr>
                      <wps:txbx>
                        <w:txbxContent>
                          <w:p w14:paraId="6A28D919" w14:textId="0A43E401" w:rsidR="009979F7" w:rsidRPr="00460BBE" w:rsidRDefault="009979F7">
                            <w:pPr>
                              <w:rPr>
                                <w:b/>
                                <w:bCs/>
                                <w:u w:val="single"/>
                              </w:rPr>
                            </w:pPr>
                            <w:r w:rsidRPr="00460BBE">
                              <w:rPr>
                                <w:b/>
                                <w:bCs/>
                                <w:u w:val="single"/>
                              </w:rPr>
                              <w:t>Recommend hairstyle pseudocode:</w:t>
                            </w:r>
                          </w:p>
                          <w:p w14:paraId="698EB6FA" w14:textId="410CEEE5" w:rsidR="009979F7" w:rsidRPr="009F0BD8" w:rsidRDefault="009979F7">
                            <w:pPr>
                              <w:rPr>
                                <w:sz w:val="20"/>
                                <w:szCs w:val="20"/>
                              </w:rPr>
                            </w:pPr>
                            <w:r w:rsidRPr="009F0BD8">
                              <w:rPr>
                                <w:sz w:val="20"/>
                                <w:szCs w:val="20"/>
                              </w:rPr>
                              <w:t>Function recommend_hairstyle()</w:t>
                            </w:r>
                          </w:p>
                          <w:p w14:paraId="5C831809" w14:textId="79D18BEE" w:rsidR="009979F7" w:rsidRDefault="009979F7">
                            <w:pPr>
                              <w:rPr>
                                <w:sz w:val="20"/>
                                <w:szCs w:val="20"/>
                              </w:rPr>
                            </w:pPr>
                            <w:r>
                              <w:rPr>
                                <w:sz w:val="20"/>
                                <w:szCs w:val="20"/>
                              </w:rPr>
                              <w:t>display describe your face shape, round or sqaure</w:t>
                            </w:r>
                          </w:p>
                          <w:p w14:paraId="2FFE28A4" w14:textId="695D07D7" w:rsidR="009979F7" w:rsidRDefault="009979F7">
                            <w:pPr>
                              <w:rPr>
                                <w:sz w:val="20"/>
                                <w:szCs w:val="20"/>
                              </w:rPr>
                            </w:pPr>
                            <w:r>
                              <w:rPr>
                                <w:sz w:val="20"/>
                                <w:szCs w:val="20"/>
                              </w:rPr>
                              <w:t>user_shape==button clicked</w:t>
                            </w:r>
                          </w:p>
                          <w:p w14:paraId="3F7D0146" w14:textId="126E63FA" w:rsidR="009979F7" w:rsidRDefault="009979F7">
                            <w:pPr>
                              <w:rPr>
                                <w:sz w:val="20"/>
                                <w:szCs w:val="20"/>
                              </w:rPr>
                            </w:pPr>
                            <w:r>
                              <w:rPr>
                                <w:sz w:val="20"/>
                                <w:szCs w:val="20"/>
                              </w:rPr>
                              <w:t>display describe the width of your face, wide and narrow</w:t>
                            </w:r>
                          </w:p>
                          <w:p w14:paraId="79756FCF" w14:textId="6AFA64EC" w:rsidR="009979F7" w:rsidRDefault="009979F7">
                            <w:pPr>
                              <w:rPr>
                                <w:sz w:val="20"/>
                                <w:szCs w:val="20"/>
                              </w:rPr>
                            </w:pPr>
                            <w:r>
                              <w:rPr>
                                <w:sz w:val="20"/>
                                <w:szCs w:val="20"/>
                              </w:rPr>
                              <w:t>user_width==button clicked</w:t>
                            </w:r>
                          </w:p>
                          <w:p w14:paraId="34A6AEB8" w14:textId="6575F644" w:rsidR="009979F7" w:rsidRDefault="009979F7">
                            <w:pPr>
                              <w:rPr>
                                <w:sz w:val="20"/>
                                <w:szCs w:val="20"/>
                              </w:rPr>
                            </w:pPr>
                            <w:r>
                              <w:rPr>
                                <w:sz w:val="20"/>
                                <w:szCs w:val="20"/>
                              </w:rPr>
                              <w:t>display describe the level of maintenance, non/little or some or lot</w:t>
                            </w:r>
                          </w:p>
                          <w:p w14:paraId="5E996CDD" w14:textId="3102B3F3" w:rsidR="009979F7" w:rsidRDefault="009979F7">
                            <w:pPr>
                              <w:rPr>
                                <w:sz w:val="20"/>
                                <w:szCs w:val="20"/>
                              </w:rPr>
                            </w:pPr>
                            <w:r>
                              <w:rPr>
                                <w:sz w:val="20"/>
                                <w:szCs w:val="20"/>
                              </w:rPr>
                              <w:t>user_maintainence==button clicked</w:t>
                            </w:r>
                          </w:p>
                          <w:p w14:paraId="4FBE39E2" w14:textId="57B19F9F" w:rsidR="009979F7" w:rsidRDefault="009979F7">
                            <w:pPr>
                              <w:rPr>
                                <w:sz w:val="20"/>
                                <w:szCs w:val="20"/>
                              </w:rPr>
                            </w:pPr>
                            <w:r>
                              <w:rPr>
                                <w:sz w:val="20"/>
                                <w:szCs w:val="20"/>
                              </w:rPr>
                              <w:t>display describe your desired hair length, short or medium or long</w:t>
                            </w:r>
                          </w:p>
                          <w:p w14:paraId="5445844E" w14:textId="572D8398" w:rsidR="009979F7" w:rsidRDefault="009979F7">
                            <w:pPr>
                              <w:rPr>
                                <w:sz w:val="20"/>
                                <w:szCs w:val="20"/>
                              </w:rPr>
                            </w:pPr>
                            <w:r>
                              <w:rPr>
                                <w:sz w:val="20"/>
                                <w:szCs w:val="20"/>
                              </w:rPr>
                              <w:t>user_length==button clicked</w:t>
                            </w:r>
                          </w:p>
                          <w:p w14:paraId="081E30A5" w14:textId="66427C58" w:rsidR="009979F7" w:rsidRDefault="009979F7">
                            <w:pPr>
                              <w:rPr>
                                <w:sz w:val="20"/>
                                <w:szCs w:val="20"/>
                              </w:rPr>
                            </w:pPr>
                            <w:r>
                              <w:rPr>
                                <w:sz w:val="20"/>
                                <w:szCs w:val="20"/>
                              </w:rPr>
                              <w:t>run home()</w:t>
                            </w:r>
                          </w:p>
                          <w:p w14:paraId="1FA924F2" w14:textId="19F6226A" w:rsidR="009979F7" w:rsidRDefault="009979F7">
                            <w:pPr>
                              <w:rPr>
                                <w:sz w:val="20"/>
                                <w:szCs w:val="20"/>
                              </w:rPr>
                            </w:pPr>
                            <w:r>
                              <w:rPr>
                                <w:sz w:val="20"/>
                                <w:szCs w:val="20"/>
                              </w:rPr>
                              <w:t>load hairstyles_table</w:t>
                            </w:r>
                          </w:p>
                          <w:p w14:paraId="12930C03" w14:textId="48E6BC4A" w:rsidR="009979F7" w:rsidRDefault="009979F7">
                            <w:pPr>
                              <w:rPr>
                                <w:sz w:val="20"/>
                                <w:szCs w:val="20"/>
                              </w:rPr>
                            </w:pPr>
                            <w:r>
                              <w:rPr>
                                <w:sz w:val="20"/>
                                <w:szCs w:val="20"/>
                              </w:rPr>
                              <w:t xml:space="preserve">output hairstyled from hairstyles_table </w:t>
                            </w:r>
                          </w:p>
                          <w:p w14:paraId="56D25140" w14:textId="4A8D3185" w:rsidR="009979F7" w:rsidRDefault="009979F7">
                            <w:pPr>
                              <w:rPr>
                                <w:sz w:val="20"/>
                                <w:szCs w:val="20"/>
                              </w:rPr>
                            </w:pPr>
                            <w:r>
                              <w:rPr>
                                <w:sz w:val="20"/>
                                <w:szCs w:val="20"/>
                              </w:rPr>
                              <w:t>where    face_shape==user_shape</w:t>
                            </w:r>
                          </w:p>
                          <w:p w14:paraId="2E8C7138" w14:textId="4E5AC1D3" w:rsidR="009979F7" w:rsidRDefault="009979F7">
                            <w:pPr>
                              <w:rPr>
                                <w:sz w:val="20"/>
                                <w:szCs w:val="20"/>
                              </w:rPr>
                            </w:pPr>
                            <w:r>
                              <w:rPr>
                                <w:sz w:val="20"/>
                                <w:szCs w:val="20"/>
                              </w:rPr>
                              <w:tab/>
                              <w:t>face_width==user_width</w:t>
                            </w:r>
                          </w:p>
                          <w:p w14:paraId="0ACAA84D" w14:textId="741F2AA4" w:rsidR="009979F7" w:rsidRDefault="009979F7">
                            <w:pPr>
                              <w:rPr>
                                <w:sz w:val="20"/>
                                <w:szCs w:val="20"/>
                              </w:rPr>
                            </w:pPr>
                            <w:r>
                              <w:rPr>
                                <w:sz w:val="20"/>
                                <w:szCs w:val="20"/>
                              </w:rPr>
                              <w:tab/>
                              <w:t>maintenance==user_maintenance</w:t>
                            </w:r>
                          </w:p>
                          <w:p w14:paraId="6AB3C572" w14:textId="2845F76F" w:rsidR="009979F7" w:rsidRDefault="009979F7">
                            <w:pPr>
                              <w:rPr>
                                <w:sz w:val="20"/>
                                <w:szCs w:val="20"/>
                              </w:rPr>
                            </w:pPr>
                            <w:r>
                              <w:rPr>
                                <w:sz w:val="20"/>
                                <w:szCs w:val="20"/>
                              </w:rPr>
                              <w:tab/>
                              <w:t>length==user_length</w:t>
                            </w:r>
                          </w:p>
                          <w:p w14:paraId="1F323598" w14:textId="24C6C6B3" w:rsidR="009979F7" w:rsidRDefault="009979F7">
                            <w:pPr>
                              <w:rPr>
                                <w:sz w:val="20"/>
                                <w:szCs w:val="20"/>
                              </w:rPr>
                            </w:pPr>
                            <w:r>
                              <w:rPr>
                                <w:sz w:val="20"/>
                                <w:szCs w:val="20"/>
                              </w:rPr>
                              <w:t>if hairstyle_table output null then:</w:t>
                            </w:r>
                          </w:p>
                          <w:p w14:paraId="21A9BF36" w14:textId="30606F7F" w:rsidR="009979F7" w:rsidRDefault="009979F7">
                            <w:pPr>
                              <w:rPr>
                                <w:sz w:val="20"/>
                                <w:szCs w:val="20"/>
                              </w:rPr>
                            </w:pPr>
                            <w:r>
                              <w:rPr>
                                <w:sz w:val="20"/>
                                <w:szCs w:val="20"/>
                              </w:rPr>
                              <w:tab/>
                              <w:t>output (no results found, please choose yourself)</w:t>
                            </w:r>
                          </w:p>
                          <w:p w14:paraId="7EA218A6" w14:textId="12EBCDF3" w:rsidR="009979F7" w:rsidRDefault="009979F7">
                            <w:pPr>
                              <w:rPr>
                                <w:sz w:val="20"/>
                                <w:szCs w:val="20"/>
                              </w:rPr>
                            </w:pPr>
                            <w:r>
                              <w:rPr>
                                <w:sz w:val="20"/>
                                <w:szCs w:val="20"/>
                              </w:rPr>
                              <w:tab/>
                              <w:t>output hairstyles, prices from hairstyle_table</w:t>
                            </w:r>
                          </w:p>
                          <w:p w14:paraId="7B488ECF" w14:textId="3013DB41" w:rsidR="009979F7" w:rsidRDefault="009979F7">
                            <w:pPr>
                              <w:rPr>
                                <w:sz w:val="20"/>
                                <w:szCs w:val="20"/>
                              </w:rPr>
                            </w:pPr>
                            <w:r>
                              <w:rPr>
                                <w:sz w:val="20"/>
                                <w:szCs w:val="20"/>
                              </w:rPr>
                              <w:tab/>
                              <w:t>hairstyle button clicked</w:t>
                            </w:r>
                          </w:p>
                          <w:p w14:paraId="44736B6D" w14:textId="4A941813" w:rsidR="009979F7" w:rsidRDefault="009979F7">
                            <w:pPr>
                              <w:rPr>
                                <w:sz w:val="20"/>
                                <w:szCs w:val="20"/>
                              </w:rPr>
                            </w:pPr>
                            <w:r>
                              <w:rPr>
                                <w:sz w:val="20"/>
                                <w:szCs w:val="20"/>
                              </w:rPr>
                              <w:t>else:</w:t>
                            </w:r>
                          </w:p>
                          <w:p w14:paraId="2E6C766E" w14:textId="0356D39A" w:rsidR="009979F7" w:rsidRDefault="009979F7">
                            <w:pPr>
                              <w:rPr>
                                <w:sz w:val="20"/>
                                <w:szCs w:val="20"/>
                              </w:rPr>
                            </w:pPr>
                            <w:r>
                              <w:rPr>
                                <w:sz w:val="20"/>
                                <w:szCs w:val="20"/>
                              </w:rPr>
                              <w:tab/>
                              <w:t>output(your recommended hairstyle, output picked styles form hairstyle_table)</w:t>
                            </w:r>
                          </w:p>
                          <w:p w14:paraId="350069DA" w14:textId="01A964D6" w:rsidR="009979F7" w:rsidRDefault="009979F7">
                            <w:pPr>
                              <w:rPr>
                                <w:sz w:val="20"/>
                                <w:szCs w:val="20"/>
                              </w:rPr>
                            </w:pPr>
                            <w:r>
                              <w:rPr>
                                <w:sz w:val="20"/>
                                <w:szCs w:val="20"/>
                              </w:rPr>
                              <w:tab/>
                              <w:t>hairstyle button clicked</w:t>
                            </w:r>
                          </w:p>
                          <w:p w14:paraId="5A8E170B" w14:textId="0DFFE3FE" w:rsidR="009979F7" w:rsidRDefault="009979F7">
                            <w:pPr>
                              <w:rPr>
                                <w:sz w:val="20"/>
                                <w:szCs w:val="20"/>
                              </w:rPr>
                            </w:pPr>
                            <w:r>
                              <w:rPr>
                                <w:sz w:val="20"/>
                                <w:szCs w:val="20"/>
                              </w:rPr>
                              <w:t>return hairstyle</w:t>
                            </w:r>
                          </w:p>
                          <w:p w14:paraId="2CDA4A09" w14:textId="075915C3" w:rsidR="009979F7" w:rsidRDefault="009979F7">
                            <w:pPr>
                              <w:rPr>
                                <w:sz w:val="20"/>
                                <w:szCs w:val="20"/>
                              </w:rPr>
                            </w:pPr>
                            <w:r>
                              <w:rPr>
                                <w:sz w:val="20"/>
                                <w:szCs w:val="20"/>
                              </w:rPr>
                              <w:t>end</w:t>
                            </w:r>
                          </w:p>
                          <w:p w14:paraId="7FA49C5F" w14:textId="77777777" w:rsidR="009979F7" w:rsidRDefault="009979F7">
                            <w:pPr>
                              <w:rPr>
                                <w:sz w:val="20"/>
                                <w:szCs w:val="20"/>
                              </w:rPr>
                            </w:pPr>
                          </w:p>
                          <w:p w14:paraId="0686A9AC" w14:textId="4B7EDA66" w:rsidR="009979F7" w:rsidRPr="00F9565E" w:rsidRDefault="009979F7">
                            <w:pPr>
                              <w:rPr>
                                <w:b/>
                                <w:bCs/>
                                <w:sz w:val="20"/>
                                <w:szCs w:val="20"/>
                                <w:u w:val="single"/>
                              </w:rPr>
                            </w:pPr>
                            <w:r w:rsidRPr="00F9565E">
                              <w:rPr>
                                <w:b/>
                                <w:bCs/>
                                <w:sz w:val="20"/>
                                <w:szCs w:val="20"/>
                                <w:u w:val="single"/>
                              </w:rPr>
                              <w:t>Comments:</w:t>
                            </w:r>
                          </w:p>
                          <w:p w14:paraId="5C8D6500" w14:textId="38E18A3E" w:rsidR="009979F7" w:rsidRPr="00003864" w:rsidRDefault="009979F7">
                            <w:pPr>
                              <w:rPr>
                                <w:sz w:val="20"/>
                                <w:szCs w:val="20"/>
                              </w:rPr>
                            </w:pPr>
                            <w:r>
                              <w:rPr>
                                <w:sz w:val="20"/>
                                <w:szCs w:val="20"/>
                              </w:rPr>
                              <w:t>This function is optional for the user, where through the process of elimination, the program will decide a hairstyle based on the user inputs and then give the option for the user to choose what they like best. If no results are found, then the user will be presented with a list of buttons for every hairstyle in hairstyles table. They will then choose from their options and will return the hairstyle they have picked.</w:t>
                            </w:r>
                          </w:p>
                          <w:p w14:paraId="41555C2F"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4B40" id="Text Box 147" o:spid="_x0000_s1100" type="#_x0000_t202" style="position:absolute;margin-left:131.5pt;margin-top:74.7pt;width:382.5pt;height:666pt;z-index:251658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" fillcolor="white [3201]" strokecolor="#ed7d31 [3205]" strokeweight="1pt">
                <v:textbox>
                  <w:txbxContent>
                    <w:p w14:paraId="6A28D919" w14:textId="0A43E401" w:rsidR="009979F7" w:rsidRPr="00460BBE" w:rsidRDefault="009979F7">
                      <w:pPr>
                        <w:rPr>
                          <w:b/>
                          <w:bCs/>
                          <w:u w:val="single"/>
                        </w:rPr>
                      </w:pPr>
                      <w:r w:rsidRPr="00460BBE">
                        <w:rPr>
                          <w:b/>
                          <w:bCs/>
                          <w:u w:val="single"/>
                        </w:rPr>
                        <w:t>Recommend hairstyle pseudocode:</w:t>
                      </w:r>
                    </w:p>
                    <w:p w14:paraId="698EB6FA" w14:textId="410CEEE5" w:rsidR="009979F7" w:rsidRPr="009F0BD8" w:rsidRDefault="009979F7">
                      <w:pPr>
                        <w:rPr>
                          <w:sz w:val="20"/>
                          <w:szCs w:val="20"/>
                        </w:rPr>
                      </w:pPr>
                      <w:r w:rsidRPr="009F0BD8">
                        <w:rPr>
                          <w:sz w:val="20"/>
                          <w:szCs w:val="20"/>
                        </w:rPr>
                        <w:t>Function recommend_hairstyle()</w:t>
                      </w:r>
                    </w:p>
                    <w:p w14:paraId="5C831809" w14:textId="79D18BEE" w:rsidR="009979F7" w:rsidRDefault="009979F7">
                      <w:pPr>
                        <w:rPr>
                          <w:sz w:val="20"/>
                          <w:szCs w:val="20"/>
                        </w:rPr>
                      </w:pPr>
                      <w:r>
                        <w:rPr>
                          <w:sz w:val="20"/>
                          <w:szCs w:val="20"/>
                        </w:rPr>
                        <w:t>display describe your face shape, round or sqaure</w:t>
                      </w:r>
                    </w:p>
                    <w:p w14:paraId="2FFE28A4" w14:textId="695D07D7" w:rsidR="009979F7" w:rsidRDefault="009979F7">
                      <w:pPr>
                        <w:rPr>
                          <w:sz w:val="20"/>
                          <w:szCs w:val="20"/>
                        </w:rPr>
                      </w:pPr>
                      <w:r>
                        <w:rPr>
                          <w:sz w:val="20"/>
                          <w:szCs w:val="20"/>
                        </w:rPr>
                        <w:t>user_shape==button clicked</w:t>
                      </w:r>
                    </w:p>
                    <w:p w14:paraId="3F7D0146" w14:textId="126E63FA" w:rsidR="009979F7" w:rsidRDefault="009979F7">
                      <w:pPr>
                        <w:rPr>
                          <w:sz w:val="20"/>
                          <w:szCs w:val="20"/>
                        </w:rPr>
                      </w:pPr>
                      <w:r>
                        <w:rPr>
                          <w:sz w:val="20"/>
                          <w:szCs w:val="20"/>
                        </w:rPr>
                        <w:t>display describe the width of your face, wide and narrow</w:t>
                      </w:r>
                    </w:p>
                    <w:p w14:paraId="79756FCF" w14:textId="6AFA64EC" w:rsidR="009979F7" w:rsidRDefault="009979F7">
                      <w:pPr>
                        <w:rPr>
                          <w:sz w:val="20"/>
                          <w:szCs w:val="20"/>
                        </w:rPr>
                      </w:pPr>
                      <w:r>
                        <w:rPr>
                          <w:sz w:val="20"/>
                          <w:szCs w:val="20"/>
                        </w:rPr>
                        <w:t>user_width==button clicked</w:t>
                      </w:r>
                    </w:p>
                    <w:p w14:paraId="34A6AEB8" w14:textId="6575F644" w:rsidR="009979F7" w:rsidRDefault="009979F7">
                      <w:pPr>
                        <w:rPr>
                          <w:sz w:val="20"/>
                          <w:szCs w:val="20"/>
                        </w:rPr>
                      </w:pPr>
                      <w:r>
                        <w:rPr>
                          <w:sz w:val="20"/>
                          <w:szCs w:val="20"/>
                        </w:rPr>
                        <w:t>display describe the level of maintenance, non/little or some or lot</w:t>
                      </w:r>
                    </w:p>
                    <w:p w14:paraId="5E996CDD" w14:textId="3102B3F3" w:rsidR="009979F7" w:rsidRDefault="009979F7">
                      <w:pPr>
                        <w:rPr>
                          <w:sz w:val="20"/>
                          <w:szCs w:val="20"/>
                        </w:rPr>
                      </w:pPr>
                      <w:r>
                        <w:rPr>
                          <w:sz w:val="20"/>
                          <w:szCs w:val="20"/>
                        </w:rPr>
                        <w:t>user_maintainence==button clicked</w:t>
                      </w:r>
                    </w:p>
                    <w:p w14:paraId="4FBE39E2" w14:textId="57B19F9F" w:rsidR="009979F7" w:rsidRDefault="009979F7">
                      <w:pPr>
                        <w:rPr>
                          <w:sz w:val="20"/>
                          <w:szCs w:val="20"/>
                        </w:rPr>
                      </w:pPr>
                      <w:r>
                        <w:rPr>
                          <w:sz w:val="20"/>
                          <w:szCs w:val="20"/>
                        </w:rPr>
                        <w:t>display describe your desired hair length, short or medium or long</w:t>
                      </w:r>
                    </w:p>
                    <w:p w14:paraId="5445844E" w14:textId="572D8398" w:rsidR="009979F7" w:rsidRDefault="009979F7">
                      <w:pPr>
                        <w:rPr>
                          <w:sz w:val="20"/>
                          <w:szCs w:val="20"/>
                        </w:rPr>
                      </w:pPr>
                      <w:r>
                        <w:rPr>
                          <w:sz w:val="20"/>
                          <w:szCs w:val="20"/>
                        </w:rPr>
                        <w:t>user_length==button clicked</w:t>
                      </w:r>
                    </w:p>
                    <w:p w14:paraId="081E30A5" w14:textId="66427C58" w:rsidR="009979F7" w:rsidRDefault="009979F7">
                      <w:pPr>
                        <w:rPr>
                          <w:sz w:val="20"/>
                          <w:szCs w:val="20"/>
                        </w:rPr>
                      </w:pPr>
                      <w:r>
                        <w:rPr>
                          <w:sz w:val="20"/>
                          <w:szCs w:val="20"/>
                        </w:rPr>
                        <w:t>run home()</w:t>
                      </w:r>
                    </w:p>
                    <w:p w14:paraId="1FA924F2" w14:textId="19F6226A" w:rsidR="009979F7" w:rsidRDefault="009979F7">
                      <w:pPr>
                        <w:rPr>
                          <w:sz w:val="20"/>
                          <w:szCs w:val="20"/>
                        </w:rPr>
                      </w:pPr>
                      <w:r>
                        <w:rPr>
                          <w:sz w:val="20"/>
                          <w:szCs w:val="20"/>
                        </w:rPr>
                        <w:t>load hairstyles_table</w:t>
                      </w:r>
                    </w:p>
                    <w:p w14:paraId="12930C03" w14:textId="48E6BC4A" w:rsidR="009979F7" w:rsidRDefault="009979F7">
                      <w:pPr>
                        <w:rPr>
                          <w:sz w:val="20"/>
                          <w:szCs w:val="20"/>
                        </w:rPr>
                      </w:pPr>
                      <w:r>
                        <w:rPr>
                          <w:sz w:val="20"/>
                          <w:szCs w:val="20"/>
                        </w:rPr>
                        <w:t xml:space="preserve">output hairstyled from hairstyles_table </w:t>
                      </w:r>
                    </w:p>
                    <w:p w14:paraId="56D25140" w14:textId="4A8D3185" w:rsidR="009979F7" w:rsidRDefault="009979F7">
                      <w:pPr>
                        <w:rPr>
                          <w:sz w:val="20"/>
                          <w:szCs w:val="20"/>
                        </w:rPr>
                      </w:pPr>
                      <w:r>
                        <w:rPr>
                          <w:sz w:val="20"/>
                          <w:szCs w:val="20"/>
                        </w:rPr>
                        <w:t>where    face_shape==user_shape</w:t>
                      </w:r>
                    </w:p>
                    <w:p w14:paraId="2E8C7138" w14:textId="4E5AC1D3" w:rsidR="009979F7" w:rsidRDefault="009979F7">
                      <w:pPr>
                        <w:rPr>
                          <w:sz w:val="20"/>
                          <w:szCs w:val="20"/>
                        </w:rPr>
                      </w:pPr>
                      <w:r>
                        <w:rPr>
                          <w:sz w:val="20"/>
                          <w:szCs w:val="20"/>
                        </w:rPr>
                        <w:tab/>
                        <w:t>face_width==user_width</w:t>
                      </w:r>
                    </w:p>
                    <w:p w14:paraId="0ACAA84D" w14:textId="741F2AA4" w:rsidR="009979F7" w:rsidRDefault="009979F7">
                      <w:pPr>
                        <w:rPr>
                          <w:sz w:val="20"/>
                          <w:szCs w:val="20"/>
                        </w:rPr>
                      </w:pPr>
                      <w:r>
                        <w:rPr>
                          <w:sz w:val="20"/>
                          <w:szCs w:val="20"/>
                        </w:rPr>
                        <w:tab/>
                        <w:t>maintenance==user_maintenance</w:t>
                      </w:r>
                    </w:p>
                    <w:p w14:paraId="6AB3C572" w14:textId="2845F76F" w:rsidR="009979F7" w:rsidRDefault="009979F7">
                      <w:pPr>
                        <w:rPr>
                          <w:sz w:val="20"/>
                          <w:szCs w:val="20"/>
                        </w:rPr>
                      </w:pPr>
                      <w:r>
                        <w:rPr>
                          <w:sz w:val="20"/>
                          <w:szCs w:val="20"/>
                        </w:rPr>
                        <w:tab/>
                        <w:t>length==user_length</w:t>
                      </w:r>
                    </w:p>
                    <w:p w14:paraId="1F323598" w14:textId="24C6C6B3" w:rsidR="009979F7" w:rsidRDefault="009979F7">
                      <w:pPr>
                        <w:rPr>
                          <w:sz w:val="20"/>
                          <w:szCs w:val="20"/>
                        </w:rPr>
                      </w:pPr>
                      <w:r>
                        <w:rPr>
                          <w:sz w:val="20"/>
                          <w:szCs w:val="20"/>
                        </w:rPr>
                        <w:t>if hairstyle_table output null then:</w:t>
                      </w:r>
                    </w:p>
                    <w:p w14:paraId="21A9BF36" w14:textId="30606F7F" w:rsidR="009979F7" w:rsidRDefault="009979F7">
                      <w:pPr>
                        <w:rPr>
                          <w:sz w:val="20"/>
                          <w:szCs w:val="20"/>
                        </w:rPr>
                      </w:pPr>
                      <w:r>
                        <w:rPr>
                          <w:sz w:val="20"/>
                          <w:szCs w:val="20"/>
                        </w:rPr>
                        <w:tab/>
                        <w:t>output (no results found, please choose yourself)</w:t>
                      </w:r>
                    </w:p>
                    <w:p w14:paraId="7EA218A6" w14:textId="12EBCDF3" w:rsidR="009979F7" w:rsidRDefault="009979F7">
                      <w:pPr>
                        <w:rPr>
                          <w:sz w:val="20"/>
                          <w:szCs w:val="20"/>
                        </w:rPr>
                      </w:pPr>
                      <w:r>
                        <w:rPr>
                          <w:sz w:val="20"/>
                          <w:szCs w:val="20"/>
                        </w:rPr>
                        <w:tab/>
                        <w:t>output hairstyles, prices from hairstyle_table</w:t>
                      </w:r>
                    </w:p>
                    <w:p w14:paraId="7B488ECF" w14:textId="3013DB41" w:rsidR="009979F7" w:rsidRDefault="009979F7">
                      <w:pPr>
                        <w:rPr>
                          <w:sz w:val="20"/>
                          <w:szCs w:val="20"/>
                        </w:rPr>
                      </w:pPr>
                      <w:r>
                        <w:rPr>
                          <w:sz w:val="20"/>
                          <w:szCs w:val="20"/>
                        </w:rPr>
                        <w:tab/>
                        <w:t>hairstyle button clicked</w:t>
                      </w:r>
                    </w:p>
                    <w:p w14:paraId="44736B6D" w14:textId="4A941813" w:rsidR="009979F7" w:rsidRDefault="009979F7">
                      <w:pPr>
                        <w:rPr>
                          <w:sz w:val="20"/>
                          <w:szCs w:val="20"/>
                        </w:rPr>
                      </w:pPr>
                      <w:r>
                        <w:rPr>
                          <w:sz w:val="20"/>
                          <w:szCs w:val="20"/>
                        </w:rPr>
                        <w:t>else:</w:t>
                      </w:r>
                    </w:p>
                    <w:p w14:paraId="2E6C766E" w14:textId="0356D39A" w:rsidR="009979F7" w:rsidRDefault="009979F7">
                      <w:pPr>
                        <w:rPr>
                          <w:sz w:val="20"/>
                          <w:szCs w:val="20"/>
                        </w:rPr>
                      </w:pPr>
                      <w:r>
                        <w:rPr>
                          <w:sz w:val="20"/>
                          <w:szCs w:val="20"/>
                        </w:rPr>
                        <w:tab/>
                        <w:t>output(your recommended hairstyle, output picked styles form hairstyle_table)</w:t>
                      </w:r>
                    </w:p>
                    <w:p w14:paraId="350069DA" w14:textId="01A964D6" w:rsidR="009979F7" w:rsidRDefault="009979F7">
                      <w:pPr>
                        <w:rPr>
                          <w:sz w:val="20"/>
                          <w:szCs w:val="20"/>
                        </w:rPr>
                      </w:pPr>
                      <w:r>
                        <w:rPr>
                          <w:sz w:val="20"/>
                          <w:szCs w:val="20"/>
                        </w:rPr>
                        <w:tab/>
                        <w:t>hairstyle button clicked</w:t>
                      </w:r>
                    </w:p>
                    <w:p w14:paraId="5A8E170B" w14:textId="0DFFE3FE" w:rsidR="009979F7" w:rsidRDefault="009979F7">
                      <w:pPr>
                        <w:rPr>
                          <w:sz w:val="20"/>
                          <w:szCs w:val="20"/>
                        </w:rPr>
                      </w:pPr>
                      <w:r>
                        <w:rPr>
                          <w:sz w:val="20"/>
                          <w:szCs w:val="20"/>
                        </w:rPr>
                        <w:t>return hairstyle</w:t>
                      </w:r>
                    </w:p>
                    <w:p w14:paraId="2CDA4A09" w14:textId="075915C3" w:rsidR="009979F7" w:rsidRDefault="009979F7">
                      <w:pPr>
                        <w:rPr>
                          <w:sz w:val="20"/>
                          <w:szCs w:val="20"/>
                        </w:rPr>
                      </w:pPr>
                      <w:r>
                        <w:rPr>
                          <w:sz w:val="20"/>
                          <w:szCs w:val="20"/>
                        </w:rPr>
                        <w:t>end</w:t>
                      </w:r>
                    </w:p>
                    <w:p w14:paraId="7FA49C5F" w14:textId="77777777" w:rsidR="009979F7" w:rsidRDefault="009979F7">
                      <w:pPr>
                        <w:rPr>
                          <w:sz w:val="20"/>
                          <w:szCs w:val="20"/>
                        </w:rPr>
                      </w:pPr>
                    </w:p>
                    <w:p w14:paraId="0686A9AC" w14:textId="4B7EDA66" w:rsidR="009979F7" w:rsidRPr="00F9565E" w:rsidRDefault="009979F7">
                      <w:pPr>
                        <w:rPr>
                          <w:b/>
                          <w:bCs/>
                          <w:sz w:val="20"/>
                          <w:szCs w:val="20"/>
                          <w:u w:val="single"/>
                        </w:rPr>
                      </w:pPr>
                      <w:r w:rsidRPr="00F9565E">
                        <w:rPr>
                          <w:b/>
                          <w:bCs/>
                          <w:sz w:val="20"/>
                          <w:szCs w:val="20"/>
                          <w:u w:val="single"/>
                        </w:rPr>
                        <w:t>Comments:</w:t>
                      </w:r>
                    </w:p>
                    <w:p w14:paraId="5C8D6500" w14:textId="38E18A3E" w:rsidR="009979F7" w:rsidRPr="00003864" w:rsidRDefault="009979F7">
                      <w:pPr>
                        <w:rPr>
                          <w:sz w:val="20"/>
                          <w:szCs w:val="20"/>
                        </w:rPr>
                      </w:pPr>
                      <w:r>
                        <w:rPr>
                          <w:sz w:val="20"/>
                          <w:szCs w:val="20"/>
                        </w:rPr>
                        <w:t>This function is optional for the user, where through the process of elimination, the program will decide a hairstyle based on the user inputs and then give the option for the user to choose what they like best. If no results are found, then the user will be presented with a list of buttons for every hairstyle in hairstyles table. They will then choose from their options and will return the hairstyle they have picked.</w:t>
                      </w:r>
                    </w:p>
                    <w:p w14:paraId="41555C2F" w14:textId="77777777" w:rsidR="009979F7" w:rsidRDefault="009979F7"/>
                  </w:txbxContent>
                </v:textbox>
              </v:shape>
            </w:pict>
          </mc:Fallback>
        </mc:AlternateContent>
      </w:r>
      <w:r w:rsidR="00496074">
        <w:rPr>
          <w:sz w:val="24"/>
          <w:szCs w:val="24"/>
        </w:rPr>
        <w:br w:type="page"/>
      </w:r>
    </w:p>
    <w:p w14:paraId="64B458A0" w14:textId="1041A415" w:rsidR="00354127" w:rsidRDefault="00EF090B" w:rsidP="00F8667D">
      <w:pPr>
        <w:rPr>
          <w:sz w:val="24"/>
          <w:szCs w:val="24"/>
        </w:rPr>
      </w:pPr>
      <w:r>
        <w:rPr>
          <w:noProof/>
          <w:lang w:eastAsia="en-GB"/>
        </w:rPr>
        <w:lastRenderedPageBreak/>
        <w:drawing>
          <wp:anchor distT="0" distB="0" distL="114300" distR="114300" simplePos="0" relativeHeight="251658386" behindDoc="0" locked="0" layoutInCell="1" allowOverlap="1" wp14:anchorId="59297B4A" wp14:editId="19DD5C6A">
            <wp:simplePos x="0" y="0"/>
            <wp:positionH relativeFrom="column">
              <wp:posOffset>5143500</wp:posOffset>
            </wp:positionH>
            <wp:positionV relativeFrom="paragraph">
              <wp:posOffset>-644525</wp:posOffset>
            </wp:positionV>
            <wp:extent cx="1276065" cy="3152905"/>
            <wp:effectExtent l="0" t="0" r="635" b="0"/>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276065" cy="31529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8376" behindDoc="0" locked="0" layoutInCell="1" allowOverlap="1" wp14:anchorId="498DE6F2" wp14:editId="4EDB5C3F">
                <wp:simplePos x="0" y="0"/>
                <wp:positionH relativeFrom="column">
                  <wp:posOffset>-730250</wp:posOffset>
                </wp:positionH>
                <wp:positionV relativeFrom="paragraph">
                  <wp:posOffset>-590550</wp:posOffset>
                </wp:positionV>
                <wp:extent cx="5727700" cy="3200400"/>
                <wp:effectExtent l="0" t="0" r="25400" b="19050"/>
                <wp:wrapNone/>
                <wp:docPr id="149" name="Text Box 149"/>
                <wp:cNvGraphicFramePr/>
                <a:graphic xmlns:a="http://schemas.openxmlformats.org/drawingml/2006/main">
                  <a:graphicData uri="http://schemas.microsoft.com/office/word/2010/wordprocessingShape">
                    <wps:wsp>
                      <wps:cNvSpPr txBox="1"/>
                      <wps:spPr>
                        <a:xfrm>
                          <a:off x="0" y="0"/>
                          <a:ext cx="5727700" cy="3200400"/>
                        </a:xfrm>
                        <a:prstGeom prst="rect">
                          <a:avLst/>
                        </a:prstGeom>
                        <a:solidFill>
                          <a:schemeClr val="lt1"/>
                        </a:solidFill>
                        <a:ln w="12700">
                          <a:solidFill>
                            <a:schemeClr val="accent2"/>
                          </a:solidFill>
                        </a:ln>
                      </wps:spPr>
                      <wps:txbx>
                        <w:txbxContent>
                          <w:p w14:paraId="75813396" w14:textId="2094F9D3" w:rsidR="009979F7" w:rsidRPr="00CB75C8" w:rsidRDefault="009979F7">
                            <w:pPr>
                              <w:rPr>
                                <w:b/>
                                <w:bCs/>
                                <w:u w:val="single"/>
                              </w:rPr>
                            </w:pPr>
                            <w:r w:rsidRPr="00CB75C8">
                              <w:rPr>
                                <w:b/>
                                <w:bCs/>
                                <w:u w:val="single"/>
                              </w:rPr>
                              <w:t>Employee calendar pseudocode:</w:t>
                            </w:r>
                          </w:p>
                          <w:p w14:paraId="0E40D8BD" w14:textId="675385E1" w:rsidR="009979F7" w:rsidRPr="009F0BD8" w:rsidRDefault="009979F7">
                            <w:pPr>
                              <w:rPr>
                                <w:sz w:val="20"/>
                                <w:szCs w:val="20"/>
                              </w:rPr>
                            </w:pPr>
                            <w:r w:rsidRPr="009F0BD8">
                              <w:rPr>
                                <w:sz w:val="20"/>
                                <w:szCs w:val="20"/>
                              </w:rPr>
                              <w:t>Function employee_calendar()</w:t>
                            </w:r>
                          </w:p>
                          <w:p w14:paraId="0F726EFF" w14:textId="534F144A" w:rsidR="009979F7" w:rsidRPr="009F0BD8" w:rsidRDefault="009979F7">
                            <w:pPr>
                              <w:rPr>
                                <w:sz w:val="20"/>
                                <w:szCs w:val="20"/>
                              </w:rPr>
                            </w:pPr>
                            <w:r w:rsidRPr="009F0BD8">
                              <w:rPr>
                                <w:sz w:val="20"/>
                                <w:szCs w:val="20"/>
                              </w:rPr>
                              <w:t>display all the dates for the current week</w:t>
                            </w:r>
                          </w:p>
                          <w:p w14:paraId="1BCA4EA6" w14:textId="0E6010D1" w:rsidR="009979F7" w:rsidRPr="009F0BD8" w:rsidRDefault="009979F7">
                            <w:pPr>
                              <w:rPr>
                                <w:sz w:val="20"/>
                                <w:szCs w:val="20"/>
                              </w:rPr>
                            </w:pPr>
                            <w:r w:rsidRPr="009F0BD8">
                              <w:rPr>
                                <w:sz w:val="20"/>
                                <w:szCs w:val="20"/>
                              </w:rPr>
                              <w:t>user clicks a date button</w:t>
                            </w:r>
                          </w:p>
                          <w:p w14:paraId="1671CF1C" w14:textId="2FB64786" w:rsidR="009979F7" w:rsidRPr="009F0BD8" w:rsidRDefault="009979F7">
                            <w:pPr>
                              <w:rPr>
                                <w:sz w:val="20"/>
                                <w:szCs w:val="20"/>
                              </w:rPr>
                            </w:pPr>
                            <w:r w:rsidRPr="009F0BD8">
                              <w:rPr>
                                <w:sz w:val="20"/>
                                <w:szCs w:val="20"/>
                              </w:rPr>
                              <w:t>load reservation_table</w:t>
                            </w:r>
                          </w:p>
                          <w:p w14:paraId="0F1ADB9F" w14:textId="1053AD8B" w:rsidR="009979F7" w:rsidRPr="009F0BD8" w:rsidRDefault="00827377">
                            <w:pPr>
                              <w:rPr>
                                <w:sz w:val="20"/>
                                <w:szCs w:val="20"/>
                              </w:rPr>
                            </w:pPr>
                            <w:r w:rsidRPr="009F0BD8">
                              <w:rPr>
                                <w:sz w:val="20"/>
                                <w:szCs w:val="20"/>
                              </w:rPr>
                              <w:t>output</w:t>
                            </w:r>
                            <w:r w:rsidR="009979F7" w:rsidRPr="009F0BD8">
                              <w:rPr>
                                <w:sz w:val="20"/>
                                <w:szCs w:val="20"/>
                              </w:rPr>
                              <w:t xml:space="preserve"> name, hairstyle, phone number from reservation_table</w:t>
                            </w:r>
                          </w:p>
                          <w:p w14:paraId="4EFBFCFF" w14:textId="77253BA3" w:rsidR="009979F7" w:rsidRPr="009F0BD8" w:rsidRDefault="009979F7">
                            <w:pPr>
                              <w:rPr>
                                <w:sz w:val="20"/>
                                <w:szCs w:val="20"/>
                              </w:rPr>
                            </w:pPr>
                            <w:r w:rsidRPr="009F0BD8">
                              <w:rPr>
                                <w:sz w:val="20"/>
                                <w:szCs w:val="20"/>
                              </w:rPr>
                              <w:t xml:space="preserve">where barber==employee name inputted AND date==clicked date button </w:t>
                            </w:r>
                          </w:p>
                          <w:p w14:paraId="6A6DC569" w14:textId="3F088DDA" w:rsidR="009979F7" w:rsidRDefault="009979F7">
                            <w:pPr>
                              <w:rPr>
                                <w:sz w:val="20"/>
                                <w:szCs w:val="20"/>
                              </w:rPr>
                            </w:pPr>
                            <w:r w:rsidRPr="009F0BD8">
                              <w:rPr>
                                <w:sz w:val="20"/>
                                <w:szCs w:val="20"/>
                              </w:rPr>
                              <w:t>end</w:t>
                            </w:r>
                          </w:p>
                          <w:p w14:paraId="4636A71B" w14:textId="0E1D8A91" w:rsidR="009979F7" w:rsidRPr="00F9565E" w:rsidRDefault="009979F7">
                            <w:pPr>
                              <w:rPr>
                                <w:b/>
                                <w:bCs/>
                                <w:sz w:val="20"/>
                                <w:szCs w:val="20"/>
                                <w:u w:val="single"/>
                              </w:rPr>
                            </w:pPr>
                            <w:r w:rsidRPr="00F9565E">
                              <w:rPr>
                                <w:b/>
                                <w:bCs/>
                                <w:sz w:val="20"/>
                                <w:szCs w:val="20"/>
                                <w:u w:val="single"/>
                              </w:rPr>
                              <w:t>Comments:</w:t>
                            </w:r>
                          </w:p>
                          <w:p w14:paraId="1E599001" w14:textId="13A8F312" w:rsidR="009979F7" w:rsidRPr="009F0BD8" w:rsidRDefault="009979F7">
                            <w:pPr>
                              <w:rPr>
                                <w:sz w:val="20"/>
                                <w:szCs w:val="20"/>
                              </w:rPr>
                            </w:pPr>
                            <w:r>
                              <w:rPr>
                                <w:sz w:val="20"/>
                                <w:szCs w:val="20"/>
                              </w:rPr>
                              <w:t>This function is used after the employee logins into the program. They will be presented with all dates and have a choice in which day they are interested in and after that see all their reservation in a drop-down box. This will utilise the reservation table as all reservation are saved there. As there’s little information, I decided to scrap the “view more” button as it is unnecessary with little information provi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8DE6F2" id="Text Box 149" o:spid="_x0000_s1101" type="#_x0000_t202" style="position:absolute;margin-left:-57.5pt;margin-top:-46.5pt;width:451pt;height:252pt;z-index:251658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" fillcolor="white [3201]" strokecolor="#ed7d31 [3205]" strokeweight="1pt">
                <v:textbox>
                  <w:txbxContent>
                    <w:p w14:paraId="75813396" w14:textId="2094F9D3" w:rsidR="009979F7" w:rsidRPr="00CB75C8" w:rsidRDefault="009979F7">
                      <w:pPr>
                        <w:rPr>
                          <w:b/>
                          <w:bCs/>
                          <w:u w:val="single"/>
                        </w:rPr>
                      </w:pPr>
                      <w:r w:rsidRPr="00CB75C8">
                        <w:rPr>
                          <w:b/>
                          <w:bCs/>
                          <w:u w:val="single"/>
                        </w:rPr>
                        <w:t>Employee calendar pseudocode:</w:t>
                      </w:r>
                    </w:p>
                    <w:p w14:paraId="0E40D8BD" w14:textId="675385E1" w:rsidR="009979F7" w:rsidRPr="009F0BD8" w:rsidRDefault="009979F7">
                      <w:pPr>
                        <w:rPr>
                          <w:sz w:val="20"/>
                          <w:szCs w:val="20"/>
                        </w:rPr>
                      </w:pPr>
                      <w:r w:rsidRPr="009F0BD8">
                        <w:rPr>
                          <w:sz w:val="20"/>
                          <w:szCs w:val="20"/>
                        </w:rPr>
                        <w:t>Function employee_calendar()</w:t>
                      </w:r>
                    </w:p>
                    <w:p w14:paraId="0F726EFF" w14:textId="534F144A" w:rsidR="009979F7" w:rsidRPr="009F0BD8" w:rsidRDefault="009979F7">
                      <w:pPr>
                        <w:rPr>
                          <w:sz w:val="20"/>
                          <w:szCs w:val="20"/>
                        </w:rPr>
                      </w:pPr>
                      <w:r w:rsidRPr="009F0BD8">
                        <w:rPr>
                          <w:sz w:val="20"/>
                          <w:szCs w:val="20"/>
                        </w:rPr>
                        <w:t>display all the dates for the current week</w:t>
                      </w:r>
                    </w:p>
                    <w:p w14:paraId="1BCA4EA6" w14:textId="0E6010D1" w:rsidR="009979F7" w:rsidRPr="009F0BD8" w:rsidRDefault="009979F7">
                      <w:pPr>
                        <w:rPr>
                          <w:sz w:val="20"/>
                          <w:szCs w:val="20"/>
                        </w:rPr>
                      </w:pPr>
                      <w:r w:rsidRPr="009F0BD8">
                        <w:rPr>
                          <w:sz w:val="20"/>
                          <w:szCs w:val="20"/>
                        </w:rPr>
                        <w:t>user clicks a date button</w:t>
                      </w:r>
                    </w:p>
                    <w:p w14:paraId="1671CF1C" w14:textId="2FB64786" w:rsidR="009979F7" w:rsidRPr="009F0BD8" w:rsidRDefault="009979F7">
                      <w:pPr>
                        <w:rPr>
                          <w:sz w:val="20"/>
                          <w:szCs w:val="20"/>
                        </w:rPr>
                      </w:pPr>
                      <w:r w:rsidRPr="009F0BD8">
                        <w:rPr>
                          <w:sz w:val="20"/>
                          <w:szCs w:val="20"/>
                        </w:rPr>
                        <w:t>load reservation_table</w:t>
                      </w:r>
                    </w:p>
                    <w:p w14:paraId="0F1ADB9F" w14:textId="1053AD8B" w:rsidR="009979F7" w:rsidRPr="009F0BD8" w:rsidRDefault="00827377">
                      <w:pPr>
                        <w:rPr>
                          <w:sz w:val="20"/>
                          <w:szCs w:val="20"/>
                        </w:rPr>
                      </w:pPr>
                      <w:r w:rsidRPr="009F0BD8">
                        <w:rPr>
                          <w:sz w:val="20"/>
                          <w:szCs w:val="20"/>
                        </w:rPr>
                        <w:t>output</w:t>
                      </w:r>
                      <w:r w:rsidR="009979F7" w:rsidRPr="009F0BD8">
                        <w:rPr>
                          <w:sz w:val="20"/>
                          <w:szCs w:val="20"/>
                        </w:rPr>
                        <w:t xml:space="preserve"> name, hairstyle, phone number from reservation_table</w:t>
                      </w:r>
                    </w:p>
                    <w:p w14:paraId="4EFBFCFF" w14:textId="77253BA3" w:rsidR="009979F7" w:rsidRPr="009F0BD8" w:rsidRDefault="009979F7">
                      <w:pPr>
                        <w:rPr>
                          <w:sz w:val="20"/>
                          <w:szCs w:val="20"/>
                        </w:rPr>
                      </w:pPr>
                      <w:r w:rsidRPr="009F0BD8">
                        <w:rPr>
                          <w:sz w:val="20"/>
                          <w:szCs w:val="20"/>
                        </w:rPr>
                        <w:t xml:space="preserve">where barber==employee name inputted AND date==clicked date button </w:t>
                      </w:r>
                    </w:p>
                    <w:p w14:paraId="6A6DC569" w14:textId="3F088DDA" w:rsidR="009979F7" w:rsidRDefault="009979F7">
                      <w:pPr>
                        <w:rPr>
                          <w:sz w:val="20"/>
                          <w:szCs w:val="20"/>
                        </w:rPr>
                      </w:pPr>
                      <w:r w:rsidRPr="009F0BD8">
                        <w:rPr>
                          <w:sz w:val="20"/>
                          <w:szCs w:val="20"/>
                        </w:rPr>
                        <w:t>end</w:t>
                      </w:r>
                    </w:p>
                    <w:p w14:paraId="4636A71B" w14:textId="0E1D8A91" w:rsidR="009979F7" w:rsidRPr="00F9565E" w:rsidRDefault="009979F7">
                      <w:pPr>
                        <w:rPr>
                          <w:b/>
                          <w:bCs/>
                          <w:sz w:val="20"/>
                          <w:szCs w:val="20"/>
                          <w:u w:val="single"/>
                        </w:rPr>
                      </w:pPr>
                      <w:r w:rsidRPr="00F9565E">
                        <w:rPr>
                          <w:b/>
                          <w:bCs/>
                          <w:sz w:val="20"/>
                          <w:szCs w:val="20"/>
                          <w:u w:val="single"/>
                        </w:rPr>
                        <w:t>Comments:</w:t>
                      </w:r>
                    </w:p>
                    <w:p w14:paraId="1E599001" w14:textId="13A8F312" w:rsidR="009979F7" w:rsidRPr="009F0BD8" w:rsidRDefault="009979F7">
                      <w:pPr>
                        <w:rPr>
                          <w:sz w:val="20"/>
                          <w:szCs w:val="20"/>
                        </w:rPr>
                      </w:pPr>
                      <w:r>
                        <w:rPr>
                          <w:sz w:val="20"/>
                          <w:szCs w:val="20"/>
                        </w:rPr>
                        <w:t>This function is used after the employee logins into the program. They will be presented with all dates and have a choice in which day they are interested in and after that see all their reservation in a drop-down box. This will utilise the reservation table as all reservation are saved there. As there’s little information, I decided to scrap the “view more” button as it is unnecessary with little information provided.</w:t>
                      </w:r>
                    </w:p>
                  </w:txbxContent>
                </v:textbox>
              </v:shape>
            </w:pict>
          </mc:Fallback>
        </mc:AlternateContent>
      </w:r>
    </w:p>
    <w:p w14:paraId="2E477F2D" w14:textId="23B9DBA3" w:rsidR="00393113" w:rsidRPr="00393113" w:rsidRDefault="00393113" w:rsidP="00393113">
      <w:pPr>
        <w:rPr>
          <w:sz w:val="24"/>
          <w:szCs w:val="24"/>
        </w:rPr>
      </w:pPr>
    </w:p>
    <w:p w14:paraId="38F89A00" w14:textId="0574FDB5" w:rsidR="00393113" w:rsidRPr="00393113" w:rsidRDefault="00393113" w:rsidP="00393113">
      <w:pPr>
        <w:rPr>
          <w:sz w:val="24"/>
          <w:szCs w:val="24"/>
        </w:rPr>
      </w:pPr>
    </w:p>
    <w:p w14:paraId="7F4D472A" w14:textId="371BACD5" w:rsidR="00393113" w:rsidRPr="00393113" w:rsidRDefault="00393113" w:rsidP="00393113">
      <w:pPr>
        <w:rPr>
          <w:sz w:val="24"/>
          <w:szCs w:val="24"/>
        </w:rPr>
      </w:pPr>
    </w:p>
    <w:p w14:paraId="49B08F4D" w14:textId="0F39FB77" w:rsidR="00393113" w:rsidRPr="00393113" w:rsidRDefault="00393113" w:rsidP="00393113">
      <w:pPr>
        <w:rPr>
          <w:sz w:val="24"/>
          <w:szCs w:val="24"/>
        </w:rPr>
      </w:pPr>
    </w:p>
    <w:p w14:paraId="7571F7D0" w14:textId="6440DCFE" w:rsidR="00393113" w:rsidRPr="00393113" w:rsidRDefault="00393113" w:rsidP="00393113">
      <w:pPr>
        <w:rPr>
          <w:sz w:val="24"/>
          <w:szCs w:val="24"/>
        </w:rPr>
      </w:pPr>
    </w:p>
    <w:p w14:paraId="29DE30DA" w14:textId="79E15646" w:rsidR="00393113" w:rsidRPr="00393113" w:rsidRDefault="00393113" w:rsidP="00393113">
      <w:pPr>
        <w:rPr>
          <w:sz w:val="24"/>
          <w:szCs w:val="24"/>
        </w:rPr>
      </w:pPr>
    </w:p>
    <w:p w14:paraId="74C3513E" w14:textId="2408F836" w:rsidR="00393113" w:rsidRPr="00393113" w:rsidRDefault="00393113" w:rsidP="00393113">
      <w:pPr>
        <w:rPr>
          <w:sz w:val="24"/>
          <w:szCs w:val="24"/>
        </w:rPr>
      </w:pPr>
    </w:p>
    <w:p w14:paraId="0CE73477" w14:textId="68C126BF" w:rsidR="00393113" w:rsidRPr="00393113" w:rsidRDefault="00235D48" w:rsidP="00393113">
      <w:pPr>
        <w:rPr>
          <w:sz w:val="24"/>
          <w:szCs w:val="24"/>
        </w:rPr>
      </w:pPr>
      <w:r>
        <w:rPr>
          <w:noProof/>
          <w:sz w:val="24"/>
          <w:szCs w:val="24"/>
          <w:lang w:eastAsia="en-GB"/>
        </w:rPr>
        <mc:AlternateContent>
          <mc:Choice Requires="wps">
            <w:drawing>
              <wp:anchor distT="0" distB="0" distL="114300" distR="114300" simplePos="0" relativeHeight="251658245" behindDoc="1" locked="0" layoutInCell="1" allowOverlap="1" wp14:anchorId="19A0DA4E" wp14:editId="587A3812">
                <wp:simplePos x="0" y="0"/>
                <wp:positionH relativeFrom="margin">
                  <wp:posOffset>-756920</wp:posOffset>
                </wp:positionH>
                <wp:positionV relativeFrom="paragraph">
                  <wp:posOffset>273685</wp:posOffset>
                </wp:positionV>
                <wp:extent cx="7230745" cy="6953250"/>
                <wp:effectExtent l="0" t="0" r="27305" b="19050"/>
                <wp:wrapNone/>
                <wp:docPr id="68" name="Text Box 68"/>
                <wp:cNvGraphicFramePr/>
                <a:graphic xmlns:a="http://schemas.openxmlformats.org/drawingml/2006/main">
                  <a:graphicData uri="http://schemas.microsoft.com/office/word/2010/wordprocessingShape">
                    <wps:wsp>
                      <wps:cNvSpPr txBox="1"/>
                      <wps:spPr>
                        <a:xfrm>
                          <a:off x="0" y="0"/>
                          <a:ext cx="7230745" cy="6953250"/>
                        </a:xfrm>
                        <a:prstGeom prst="rect">
                          <a:avLst/>
                        </a:prstGeom>
                        <a:solidFill>
                          <a:schemeClr val="lt1"/>
                        </a:solidFill>
                        <a:ln w="12700">
                          <a:solidFill>
                            <a:schemeClr val="accent2"/>
                          </a:solidFill>
                        </a:ln>
                      </wps:spPr>
                      <wps:txbx>
                        <w:txbxContent>
                          <w:p w14:paraId="05FB023F" w14:textId="77777777" w:rsidR="009979F7" w:rsidRDefault="009979F7" w:rsidP="00311319">
                            <w:pPr>
                              <w:rPr>
                                <w:b/>
                                <w:bCs/>
                                <w:u w:val="single"/>
                              </w:rPr>
                            </w:pPr>
                          </w:p>
                          <w:p w14:paraId="3CFEADFD" w14:textId="0769EECE" w:rsidR="009979F7" w:rsidRDefault="009979F7" w:rsidP="00311319">
                            <w:r>
                              <w:tab/>
                            </w:r>
                            <w:r>
                              <w:tab/>
                            </w:r>
                            <w:r>
                              <w:tab/>
                            </w:r>
                            <w:r>
                              <w:tab/>
                            </w:r>
                            <w:r>
                              <w:tab/>
                            </w:r>
                            <w:r>
                              <w:tab/>
                            </w:r>
                            <w:r>
                              <w:tab/>
                            </w:r>
                          </w:p>
                          <w:p w14:paraId="2402E806" w14:textId="77777777" w:rsidR="009979F7" w:rsidRDefault="009979F7"/>
                          <w:p w14:paraId="7B92AB34" w14:textId="0430858B" w:rsidR="009979F7" w:rsidRDefault="009979F7"/>
                          <w:p w14:paraId="69755FEB" w14:textId="5BC3E2FE" w:rsidR="009979F7" w:rsidRDefault="009979F7"/>
                          <w:p w14:paraId="748F3F73" w14:textId="77777777" w:rsidR="009979F7" w:rsidRDefault="009979F7"/>
                          <w:p w14:paraId="3602D65A" w14:textId="77777777" w:rsidR="009979F7" w:rsidRDefault="009979F7"/>
                          <w:p w14:paraId="0597C9FD" w14:textId="77777777" w:rsidR="009979F7" w:rsidRDefault="009979F7"/>
                          <w:p w14:paraId="174271E3" w14:textId="77777777" w:rsidR="009979F7" w:rsidRDefault="009979F7"/>
                          <w:p w14:paraId="113521AE" w14:textId="77777777" w:rsidR="009979F7" w:rsidRDefault="009979F7"/>
                          <w:p w14:paraId="1652F5FD" w14:textId="77777777" w:rsidR="009979F7" w:rsidRDefault="009979F7"/>
                          <w:p w14:paraId="0C43E832" w14:textId="5FE89504" w:rsidR="009979F7" w:rsidRDefault="009979F7">
                            <w:r>
                              <w:t>My database will consist of a user table where it will store the username that doubles a primary key, a password to ensure only authorised access to users account along with their phone number to allow barbers to contact the customer if needed. Another field I will include is is_employee, this will be used for employee login where it will query records where is_employee is true, this prevents unnecessary table with just employees’ details as they can be easily merged into user table. This is a one-to-many relation to the reservation table as users can have multiple reservation, but a reservation can be booked by one user only. The primary key, username, will also be a foreign key within the reservation table to join both user_table and reservation_table.</w:t>
                            </w:r>
                          </w:p>
                          <w:p w14:paraId="62AB0E7A" w14:textId="72F3150B" w:rsidR="009979F7" w:rsidRDefault="009979F7">
                            <w:r>
                              <w:t>Hairstyle table consists of the primary key, hairstyles, as each hairstyle within the table is unique. It stores the information regarding the hairstyle such as the price of the haircut and along with its attributes that will be used in the recommend hairstyle function. Hairstyles has many to one relationship as a hairstyle can be in many reservations, but a reservation has only one hairstyle. The primary key, hairstyles, will also be a foreign key withing the reservation table to join both hairstyle_table and reservation_table.</w:t>
                            </w:r>
                          </w:p>
                          <w:p w14:paraId="72FC4E2A" w14:textId="77940E9B" w:rsidR="009979F7" w:rsidRDefault="009979F7">
                            <w:r>
                              <w:t xml:space="preserve">Reservation_table will be most important table within my database as this is essential for the core function of the program. The primary key, reservation_ID, will be generated so that no two reservations have the same ID. It will contain all the information regarding a reservation as the barber_name. This will also be used to in the employee calendar as it will output reservation with barbers with the name they input into during login. It will contain the time and date whilst also having the hairstyle the customer wants, allowing the barber to prepare in advance and their username so they will be able to recognise regular customers and further prepare for needs prior to their reservation system. My program will also need to ensure that one barber isn’t double booked at same, by removing the time slots that are already </w:t>
                            </w:r>
                            <w:r w:rsidR="00827377">
                              <w:t>block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0DA4E" id="Text Box 68" o:spid="_x0000_s1102" type="#_x0000_t202" style="position:absolute;margin-left:-59.6pt;margin-top:21.55pt;width:569.35pt;height:547.5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" fillcolor="white [3201]" strokecolor="#ed7d31 [3205]" strokeweight="1pt">
                <v:textbox>
                  <w:txbxContent>
                    <w:p w14:paraId="05FB023F" w14:textId="77777777" w:rsidR="009979F7" w:rsidRDefault="009979F7" w:rsidP="00311319">
                      <w:pPr>
                        <w:rPr>
                          <w:b/>
                          <w:bCs/>
                          <w:u w:val="single"/>
                        </w:rPr>
                      </w:pPr>
                    </w:p>
                    <w:p w14:paraId="3CFEADFD" w14:textId="0769EECE" w:rsidR="009979F7" w:rsidRDefault="009979F7" w:rsidP="00311319">
                      <w:r>
                        <w:tab/>
                      </w:r>
                      <w:r>
                        <w:tab/>
                      </w:r>
                      <w:r>
                        <w:tab/>
                      </w:r>
                      <w:r>
                        <w:tab/>
                      </w:r>
                      <w:r>
                        <w:tab/>
                      </w:r>
                      <w:r>
                        <w:tab/>
                      </w:r>
                      <w:r>
                        <w:tab/>
                      </w:r>
                    </w:p>
                    <w:p w14:paraId="2402E806" w14:textId="77777777" w:rsidR="009979F7" w:rsidRDefault="009979F7"/>
                    <w:p w14:paraId="7B92AB34" w14:textId="0430858B" w:rsidR="009979F7" w:rsidRDefault="009979F7"/>
                    <w:p w14:paraId="69755FEB" w14:textId="5BC3E2FE" w:rsidR="009979F7" w:rsidRDefault="009979F7"/>
                    <w:p w14:paraId="748F3F73" w14:textId="77777777" w:rsidR="009979F7" w:rsidRDefault="009979F7"/>
                    <w:p w14:paraId="3602D65A" w14:textId="77777777" w:rsidR="009979F7" w:rsidRDefault="009979F7"/>
                    <w:p w14:paraId="0597C9FD" w14:textId="77777777" w:rsidR="009979F7" w:rsidRDefault="009979F7"/>
                    <w:p w14:paraId="174271E3" w14:textId="77777777" w:rsidR="009979F7" w:rsidRDefault="009979F7"/>
                    <w:p w14:paraId="113521AE" w14:textId="77777777" w:rsidR="009979F7" w:rsidRDefault="009979F7"/>
                    <w:p w14:paraId="1652F5FD" w14:textId="77777777" w:rsidR="009979F7" w:rsidRDefault="009979F7"/>
                    <w:p w14:paraId="0C43E832" w14:textId="5FE89504" w:rsidR="009979F7" w:rsidRDefault="009979F7">
                      <w:r>
                        <w:t>My database will consist of a user table where it will store the username that doubles a primary key, a password to ensure only authorised access to users account along with their phone number to allow barbers to contact the customer if needed. Another field I will include is is_employee, this will be used for employee login where it will query records where is_employee is true, this prevents unnecessary table with just employees’ details as they can be easily merged into user table. This is a one-to-many relation to the reservation table as users can have multiple reservation, but a reservation can be booked by one user only. The primary key, username, will also be a foreign key within the reservation table to join both user_table and reservation_table.</w:t>
                      </w:r>
                    </w:p>
                    <w:p w14:paraId="62AB0E7A" w14:textId="72F3150B" w:rsidR="009979F7" w:rsidRDefault="009979F7">
                      <w:r>
                        <w:t>Hairstyle table consists of the primary key, hairstyles, as each hairstyle within the table is unique. It stores the information regarding the hairstyle such as the price of the haircut and along with its attributes that will be used in the recommend hairstyle function. Hairstyles has many to one relationship as a hairstyle can be in many reservations, but a reservation has only one hairstyle. The primary key, hairstyles, will also be a foreign key withing the reservation table to join both hairstyle_table and reservation_table.</w:t>
                      </w:r>
                    </w:p>
                    <w:p w14:paraId="72FC4E2A" w14:textId="77940E9B" w:rsidR="009979F7" w:rsidRDefault="009979F7">
                      <w:r>
                        <w:t xml:space="preserve">Reservation_table will be most important table within my database as this is essential for the core function of the program. The primary key, reservation_ID, will be generated so that no two reservations have the same ID. It will contain all the information regarding a reservation as the barber_name. This will also be used to in the employee calendar as it will output reservation with barbers with the name they input into during login. It will contain the time and date whilst also having the hairstyle the customer wants, allowing the barber to prepare in advance and their username so they will be able to recognise regular customers and further prepare for needs prior to their reservation system. My program will also need to ensure that one barber isn’t double booked at same, by removing the time slots that are already </w:t>
                      </w:r>
                      <w:r w:rsidR="00827377">
                        <w:t>blocked.</w:t>
                      </w:r>
                    </w:p>
                  </w:txbxContent>
                </v:textbox>
                <w10:wrap anchorx="margin"/>
              </v:shape>
            </w:pict>
          </mc:Fallback>
        </mc:AlternateContent>
      </w:r>
    </w:p>
    <w:p w14:paraId="620F580F" w14:textId="1D262C2E" w:rsidR="00393113" w:rsidRPr="00393113" w:rsidRDefault="00B1037A" w:rsidP="00393113">
      <w:pPr>
        <w:rPr>
          <w:sz w:val="24"/>
          <w:szCs w:val="24"/>
        </w:rPr>
      </w:pPr>
      <w:r>
        <w:rPr>
          <w:noProof/>
          <w:lang w:eastAsia="en-GB"/>
        </w:rPr>
        <w:drawing>
          <wp:anchor distT="0" distB="0" distL="114300" distR="114300" simplePos="0" relativeHeight="251672793" behindDoc="0" locked="0" layoutInCell="1" allowOverlap="1" wp14:anchorId="560F05E5" wp14:editId="4095F6AD">
            <wp:simplePos x="0" y="0"/>
            <wp:positionH relativeFrom="column">
              <wp:posOffset>-561975</wp:posOffset>
            </wp:positionH>
            <wp:positionV relativeFrom="paragraph">
              <wp:posOffset>203200</wp:posOffset>
            </wp:positionV>
            <wp:extent cx="3744869" cy="2819400"/>
            <wp:effectExtent l="0" t="0" r="8255" b="0"/>
            <wp:wrapNone/>
            <wp:docPr id="232" name="Picture 2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Diagram&#10;&#10;Description automatically generated"/>
                    <pic:cNvPicPr>
                      <a:picLocks noChangeAspect="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744869" cy="2819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24"/>
          <w:szCs w:val="24"/>
          <w:lang w:eastAsia="en-GB"/>
        </w:rPr>
        <mc:AlternateContent>
          <mc:Choice Requires="wps">
            <w:drawing>
              <wp:anchor distT="0" distB="0" distL="114300" distR="114300" simplePos="0" relativeHeight="251658380" behindDoc="0" locked="0" layoutInCell="1" allowOverlap="1" wp14:anchorId="4F241EF8" wp14:editId="729BE610">
                <wp:simplePos x="0" y="0"/>
                <wp:positionH relativeFrom="column">
                  <wp:posOffset>3273425</wp:posOffset>
                </wp:positionH>
                <wp:positionV relativeFrom="paragraph">
                  <wp:posOffset>9525</wp:posOffset>
                </wp:positionV>
                <wp:extent cx="3058795" cy="2647950"/>
                <wp:effectExtent l="0" t="0" r="27305" b="19050"/>
                <wp:wrapNone/>
                <wp:docPr id="141" name="Text Box 141"/>
                <wp:cNvGraphicFramePr/>
                <a:graphic xmlns:a="http://schemas.openxmlformats.org/drawingml/2006/main">
                  <a:graphicData uri="http://schemas.microsoft.com/office/word/2010/wordprocessingShape">
                    <wps:wsp>
                      <wps:cNvSpPr txBox="1"/>
                      <wps:spPr>
                        <a:xfrm>
                          <a:off x="0" y="0"/>
                          <a:ext cx="3058795" cy="2647950"/>
                        </a:xfrm>
                        <a:prstGeom prst="rect">
                          <a:avLst/>
                        </a:prstGeom>
                        <a:solidFill>
                          <a:schemeClr val="lt1"/>
                        </a:solidFill>
                        <a:ln w="6350">
                          <a:solidFill>
                            <a:schemeClr val="bg1"/>
                          </a:solidFill>
                        </a:ln>
                      </wps:spPr>
                      <wps:txbx>
                        <w:txbxContent>
                          <w:p w14:paraId="17926447" w14:textId="183F129D" w:rsidR="009979F7" w:rsidRPr="000E3037" w:rsidRDefault="009979F7" w:rsidP="00311319">
                            <w:pPr>
                              <w:rPr>
                                <w:b/>
                                <w:bCs/>
                                <w:u w:val="single"/>
                              </w:rPr>
                            </w:pPr>
                            <w:r w:rsidRPr="000E3037">
                              <w:rPr>
                                <w:b/>
                                <w:bCs/>
                                <w:u w:val="single"/>
                              </w:rPr>
                              <w:t>Entity relationship diagram:</w:t>
                            </w:r>
                          </w:p>
                          <w:p w14:paraId="3D27054B" w14:textId="77777777" w:rsidR="009979F7" w:rsidRDefault="009979F7" w:rsidP="00311319"/>
                          <w:p w14:paraId="46512511" w14:textId="77777777" w:rsidR="009979F7" w:rsidRDefault="009979F7" w:rsidP="00311319"/>
                          <w:p w14:paraId="6368DB9C" w14:textId="661DB874" w:rsidR="009979F7" w:rsidRDefault="009979F7" w:rsidP="00311319">
                            <w:r>
                              <w:t xml:space="preserve">This ER diagram is a visual representation of my database where it shows the relationship between the tables and the fields within each table. </w:t>
                            </w:r>
                          </w:p>
                          <w:p w14:paraId="340B3697" w14:textId="366BDB6E" w:rsidR="009979F7" w:rsidRDefault="009979F7" w:rsidP="00311319">
                            <w:r>
                              <w:t>To maintain the consistency of the data and to ensure that the database reflect reality that it represents, I will ensure ACID (atomicity, consistency, isolation, and durability)</w:t>
                            </w:r>
                          </w:p>
                          <w:p w14:paraId="06C5C167" w14:textId="77777777" w:rsidR="009979F7" w:rsidRDefault="009979F7" w:rsidP="003113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1EF8" id="Text Box 141" o:spid="_x0000_s1103" type="#_x0000_t202" style="position:absolute;margin-left:257.75pt;margin-top:.75pt;width:240.85pt;height:208.5pt;z-index:2516583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" fillcolor="white [3201]" strokecolor="white [3212]" strokeweight=".5pt">
                <v:textbox>
                  <w:txbxContent>
                    <w:p w14:paraId="17926447" w14:textId="183F129D" w:rsidR="009979F7" w:rsidRPr="000E3037" w:rsidRDefault="009979F7" w:rsidP="00311319">
                      <w:pPr>
                        <w:rPr>
                          <w:b/>
                          <w:bCs/>
                          <w:u w:val="single"/>
                        </w:rPr>
                      </w:pPr>
                      <w:r w:rsidRPr="000E3037">
                        <w:rPr>
                          <w:b/>
                          <w:bCs/>
                          <w:u w:val="single"/>
                        </w:rPr>
                        <w:t>Entity relationship diagram:</w:t>
                      </w:r>
                    </w:p>
                    <w:p w14:paraId="3D27054B" w14:textId="77777777" w:rsidR="009979F7" w:rsidRDefault="009979F7" w:rsidP="00311319"/>
                    <w:p w14:paraId="46512511" w14:textId="77777777" w:rsidR="009979F7" w:rsidRDefault="009979F7" w:rsidP="00311319"/>
                    <w:p w14:paraId="6368DB9C" w14:textId="661DB874" w:rsidR="009979F7" w:rsidRDefault="009979F7" w:rsidP="00311319">
                      <w:r>
                        <w:t xml:space="preserve">This ER diagram is a visual representation of my database where it shows the relationship between the tables and the fields within each table. </w:t>
                      </w:r>
                    </w:p>
                    <w:p w14:paraId="340B3697" w14:textId="366BDB6E" w:rsidR="009979F7" w:rsidRDefault="009979F7" w:rsidP="00311319">
                      <w:r>
                        <w:t>To maintain the consistency of the data and to ensure that the database reflect reality that it represents, I will ensure ACID (atomicity, consistency, isolation, and durability)</w:t>
                      </w:r>
                    </w:p>
                    <w:p w14:paraId="06C5C167" w14:textId="77777777" w:rsidR="009979F7" w:rsidRDefault="009979F7" w:rsidP="00311319"/>
                  </w:txbxContent>
                </v:textbox>
              </v:shape>
            </w:pict>
          </mc:Fallback>
        </mc:AlternateContent>
      </w:r>
    </w:p>
    <w:p w14:paraId="270638CA" w14:textId="71DD538A" w:rsidR="00393113" w:rsidRPr="00393113" w:rsidRDefault="00393113" w:rsidP="00393113">
      <w:pPr>
        <w:rPr>
          <w:sz w:val="24"/>
          <w:szCs w:val="24"/>
        </w:rPr>
      </w:pPr>
    </w:p>
    <w:p w14:paraId="61B3A3FA" w14:textId="59663432" w:rsidR="00393113" w:rsidRPr="00393113" w:rsidRDefault="00393113" w:rsidP="00393113">
      <w:pPr>
        <w:rPr>
          <w:sz w:val="24"/>
          <w:szCs w:val="24"/>
        </w:rPr>
      </w:pPr>
    </w:p>
    <w:p w14:paraId="6AA8C248" w14:textId="55711404" w:rsidR="00393113" w:rsidRPr="00393113" w:rsidRDefault="00393113" w:rsidP="00393113">
      <w:pPr>
        <w:rPr>
          <w:sz w:val="24"/>
          <w:szCs w:val="24"/>
        </w:rPr>
      </w:pPr>
    </w:p>
    <w:p w14:paraId="0E3BD1AF" w14:textId="657D90BA" w:rsidR="00393113" w:rsidRPr="00393113" w:rsidRDefault="00393113" w:rsidP="00393113">
      <w:pPr>
        <w:rPr>
          <w:sz w:val="24"/>
          <w:szCs w:val="24"/>
        </w:rPr>
      </w:pPr>
    </w:p>
    <w:p w14:paraId="056E2D58" w14:textId="6692DC65" w:rsidR="00393113" w:rsidRPr="00393113" w:rsidRDefault="00393113" w:rsidP="00393113">
      <w:pPr>
        <w:rPr>
          <w:sz w:val="24"/>
          <w:szCs w:val="24"/>
        </w:rPr>
      </w:pPr>
    </w:p>
    <w:p w14:paraId="7BA3940B" w14:textId="2E4ECA28" w:rsidR="00393113" w:rsidRPr="00393113" w:rsidRDefault="00393113" w:rsidP="00393113">
      <w:pPr>
        <w:rPr>
          <w:sz w:val="24"/>
          <w:szCs w:val="24"/>
        </w:rPr>
      </w:pPr>
    </w:p>
    <w:p w14:paraId="60F46A4E" w14:textId="689E2F2E" w:rsidR="00393113" w:rsidRDefault="00393113" w:rsidP="00393113">
      <w:pPr>
        <w:rPr>
          <w:sz w:val="24"/>
          <w:szCs w:val="24"/>
        </w:rPr>
      </w:pPr>
    </w:p>
    <w:p w14:paraId="42E76663" w14:textId="6189C008" w:rsidR="00393113" w:rsidRDefault="00393113" w:rsidP="00393113">
      <w:pPr>
        <w:tabs>
          <w:tab w:val="left" w:pos="7600"/>
        </w:tabs>
        <w:rPr>
          <w:sz w:val="24"/>
          <w:szCs w:val="24"/>
        </w:rPr>
      </w:pPr>
      <w:r>
        <w:rPr>
          <w:sz w:val="24"/>
          <w:szCs w:val="24"/>
        </w:rPr>
        <w:tab/>
      </w:r>
    </w:p>
    <w:p w14:paraId="58D31871" w14:textId="2C0631C9" w:rsidR="000E3037" w:rsidRDefault="000E3037" w:rsidP="00393113">
      <w:pPr>
        <w:tabs>
          <w:tab w:val="left" w:pos="7600"/>
        </w:tabs>
        <w:rPr>
          <w:sz w:val="24"/>
          <w:szCs w:val="24"/>
        </w:rPr>
      </w:pPr>
    </w:p>
    <w:p w14:paraId="18A24957" w14:textId="23640EA6" w:rsidR="000E3037" w:rsidRDefault="000E3037" w:rsidP="00393113">
      <w:pPr>
        <w:tabs>
          <w:tab w:val="left" w:pos="7600"/>
        </w:tabs>
        <w:rPr>
          <w:sz w:val="24"/>
          <w:szCs w:val="24"/>
        </w:rPr>
      </w:pPr>
    </w:p>
    <w:p w14:paraId="79960B62" w14:textId="499A70D4" w:rsidR="000E3037" w:rsidRPr="00816B56" w:rsidRDefault="000E3037">
      <w:r w:rsidRPr="00816B56">
        <w:br w:type="page"/>
      </w:r>
    </w:p>
    <w:tbl>
      <w:tblPr>
        <w:tblStyle w:val="TableGrid"/>
        <w:tblpPr w:leftFromText="180" w:rightFromText="180" w:vertAnchor="page" w:horzAnchor="margin" w:tblpXSpec="center" w:tblpY="1022"/>
        <w:tblW w:w="11256"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1633"/>
        <w:gridCol w:w="1081"/>
        <w:gridCol w:w="1108"/>
        <w:gridCol w:w="2982"/>
        <w:gridCol w:w="2359"/>
        <w:gridCol w:w="2093"/>
      </w:tblGrid>
      <w:tr w:rsidR="00DE7D79" w:rsidRPr="00816B56" w14:paraId="3C0218BC" w14:textId="77777777" w:rsidTr="00DE7D79">
        <w:trPr>
          <w:trHeight w:val="689"/>
        </w:trPr>
        <w:tc>
          <w:tcPr>
            <w:tcW w:w="1633" w:type="dxa"/>
            <w:shd w:val="clear" w:color="auto" w:fill="FBE4D5" w:themeFill="accent2" w:themeFillTint="33"/>
          </w:tcPr>
          <w:p w14:paraId="132F06FF" w14:textId="77777777" w:rsidR="00DE7D79" w:rsidRPr="00816B56" w:rsidRDefault="00DE7D79" w:rsidP="00DE7D79">
            <w:pPr>
              <w:tabs>
                <w:tab w:val="left" w:pos="7600"/>
              </w:tabs>
              <w:rPr>
                <w:b/>
                <w:bCs/>
                <w:sz w:val="24"/>
                <w:szCs w:val="24"/>
              </w:rPr>
            </w:pPr>
            <w:r w:rsidRPr="00816B56">
              <w:rPr>
                <w:b/>
                <w:bCs/>
                <w:sz w:val="24"/>
                <w:szCs w:val="24"/>
              </w:rPr>
              <w:lastRenderedPageBreak/>
              <w:t>Variable name</w:t>
            </w:r>
          </w:p>
        </w:tc>
        <w:tc>
          <w:tcPr>
            <w:tcW w:w="1081" w:type="dxa"/>
            <w:shd w:val="clear" w:color="auto" w:fill="FBE4D5" w:themeFill="accent2" w:themeFillTint="33"/>
          </w:tcPr>
          <w:p w14:paraId="0E2C32A4" w14:textId="77777777" w:rsidR="00DE7D79" w:rsidRPr="00816B56" w:rsidRDefault="00DE7D79" w:rsidP="00DE7D79">
            <w:pPr>
              <w:tabs>
                <w:tab w:val="left" w:pos="7600"/>
              </w:tabs>
              <w:rPr>
                <w:b/>
                <w:bCs/>
                <w:sz w:val="24"/>
                <w:szCs w:val="24"/>
              </w:rPr>
            </w:pPr>
            <w:r w:rsidRPr="00816B56">
              <w:rPr>
                <w:b/>
                <w:bCs/>
                <w:sz w:val="24"/>
                <w:szCs w:val="24"/>
              </w:rPr>
              <w:t>Data type</w:t>
            </w:r>
          </w:p>
        </w:tc>
        <w:tc>
          <w:tcPr>
            <w:tcW w:w="1108" w:type="dxa"/>
            <w:shd w:val="clear" w:color="auto" w:fill="FBE4D5" w:themeFill="accent2" w:themeFillTint="33"/>
          </w:tcPr>
          <w:p w14:paraId="509F746D" w14:textId="77777777" w:rsidR="00DE7D79" w:rsidRPr="00816B56" w:rsidRDefault="00DE7D79" w:rsidP="00DE7D79">
            <w:pPr>
              <w:tabs>
                <w:tab w:val="left" w:pos="7600"/>
              </w:tabs>
              <w:rPr>
                <w:b/>
                <w:bCs/>
                <w:sz w:val="24"/>
                <w:szCs w:val="24"/>
              </w:rPr>
            </w:pPr>
            <w:r w:rsidRPr="00816B56">
              <w:rPr>
                <w:b/>
                <w:bCs/>
                <w:sz w:val="24"/>
                <w:szCs w:val="24"/>
              </w:rPr>
              <w:t>Scope</w:t>
            </w:r>
          </w:p>
        </w:tc>
        <w:tc>
          <w:tcPr>
            <w:tcW w:w="2982" w:type="dxa"/>
            <w:shd w:val="clear" w:color="auto" w:fill="FBE4D5" w:themeFill="accent2" w:themeFillTint="33"/>
          </w:tcPr>
          <w:p w14:paraId="104251F1" w14:textId="77777777" w:rsidR="00DE7D79" w:rsidRPr="00816B56" w:rsidRDefault="00DE7D79" w:rsidP="00DE7D79">
            <w:pPr>
              <w:tabs>
                <w:tab w:val="left" w:pos="7600"/>
              </w:tabs>
              <w:rPr>
                <w:b/>
                <w:bCs/>
                <w:sz w:val="24"/>
                <w:szCs w:val="24"/>
              </w:rPr>
            </w:pPr>
            <w:r w:rsidRPr="00816B56">
              <w:rPr>
                <w:b/>
                <w:bCs/>
                <w:sz w:val="24"/>
                <w:szCs w:val="24"/>
              </w:rPr>
              <w:t>Purpose</w:t>
            </w:r>
          </w:p>
        </w:tc>
        <w:tc>
          <w:tcPr>
            <w:tcW w:w="2359" w:type="dxa"/>
            <w:shd w:val="clear" w:color="auto" w:fill="FBE4D5" w:themeFill="accent2" w:themeFillTint="33"/>
          </w:tcPr>
          <w:p w14:paraId="5B4E43F2" w14:textId="77777777" w:rsidR="00DE7D79" w:rsidRPr="00816B56" w:rsidRDefault="00DE7D79" w:rsidP="00DE7D79">
            <w:pPr>
              <w:tabs>
                <w:tab w:val="left" w:pos="7600"/>
              </w:tabs>
              <w:rPr>
                <w:b/>
                <w:bCs/>
                <w:sz w:val="24"/>
                <w:szCs w:val="24"/>
              </w:rPr>
            </w:pPr>
            <w:r w:rsidRPr="00816B56">
              <w:rPr>
                <w:b/>
                <w:bCs/>
                <w:sz w:val="24"/>
                <w:szCs w:val="24"/>
              </w:rPr>
              <w:t>Is it validated</w:t>
            </w:r>
          </w:p>
        </w:tc>
        <w:tc>
          <w:tcPr>
            <w:tcW w:w="2093" w:type="dxa"/>
            <w:shd w:val="clear" w:color="auto" w:fill="FBE4D5" w:themeFill="accent2" w:themeFillTint="33"/>
          </w:tcPr>
          <w:p w14:paraId="649179FF" w14:textId="77777777" w:rsidR="00DE7D79" w:rsidRPr="00816B56" w:rsidRDefault="00DE7D79" w:rsidP="00DE7D79">
            <w:pPr>
              <w:tabs>
                <w:tab w:val="left" w:pos="7600"/>
              </w:tabs>
              <w:rPr>
                <w:b/>
                <w:bCs/>
                <w:sz w:val="24"/>
                <w:szCs w:val="24"/>
              </w:rPr>
            </w:pPr>
            <w:r w:rsidRPr="00816B56">
              <w:rPr>
                <w:b/>
                <w:bCs/>
                <w:sz w:val="24"/>
                <w:szCs w:val="24"/>
              </w:rPr>
              <w:t>Screens</w:t>
            </w:r>
            <w:r>
              <w:rPr>
                <w:b/>
                <w:bCs/>
                <w:sz w:val="24"/>
                <w:szCs w:val="24"/>
              </w:rPr>
              <w:t>/where used</w:t>
            </w:r>
          </w:p>
        </w:tc>
      </w:tr>
      <w:tr w:rsidR="00DE7D79" w:rsidRPr="00816B56" w14:paraId="3C4789D3" w14:textId="77777777" w:rsidTr="00DE7D79">
        <w:tc>
          <w:tcPr>
            <w:tcW w:w="1633" w:type="dxa"/>
          </w:tcPr>
          <w:p w14:paraId="377BA9C2" w14:textId="77777777" w:rsidR="00DE7D79" w:rsidRPr="00816B56" w:rsidRDefault="00DE7D79" w:rsidP="00DE7D79">
            <w:pPr>
              <w:tabs>
                <w:tab w:val="left" w:pos="7600"/>
              </w:tabs>
            </w:pPr>
            <w:r w:rsidRPr="00816B56">
              <w:t>U</w:t>
            </w:r>
            <w:r>
              <w:t>ser_u</w:t>
            </w:r>
            <w:r w:rsidRPr="00816B56">
              <w:t>sername</w:t>
            </w:r>
          </w:p>
        </w:tc>
        <w:tc>
          <w:tcPr>
            <w:tcW w:w="1081" w:type="dxa"/>
          </w:tcPr>
          <w:p w14:paraId="1E2C3991" w14:textId="77777777" w:rsidR="00DE7D79" w:rsidRPr="00816B56" w:rsidRDefault="00DE7D79" w:rsidP="00DE7D79">
            <w:pPr>
              <w:tabs>
                <w:tab w:val="left" w:pos="7600"/>
              </w:tabs>
            </w:pPr>
            <w:r w:rsidRPr="00816B56">
              <w:t>String</w:t>
            </w:r>
          </w:p>
        </w:tc>
        <w:tc>
          <w:tcPr>
            <w:tcW w:w="1108" w:type="dxa"/>
          </w:tcPr>
          <w:p w14:paraId="21A92B19" w14:textId="77777777" w:rsidR="00DE7D79" w:rsidRPr="00816B56" w:rsidRDefault="00DE7D79" w:rsidP="00DE7D79">
            <w:pPr>
              <w:tabs>
                <w:tab w:val="left" w:pos="7600"/>
              </w:tabs>
            </w:pPr>
            <w:r>
              <w:t>Local</w:t>
            </w:r>
          </w:p>
        </w:tc>
        <w:tc>
          <w:tcPr>
            <w:tcW w:w="2982" w:type="dxa"/>
          </w:tcPr>
          <w:p w14:paraId="71E71321" w14:textId="77777777" w:rsidR="00DE7D79" w:rsidRPr="00816B56" w:rsidRDefault="00DE7D79" w:rsidP="00DE7D79">
            <w:pPr>
              <w:tabs>
                <w:tab w:val="left" w:pos="7600"/>
              </w:tabs>
            </w:pPr>
            <w:r w:rsidRPr="00816B56">
              <w:t>Uniquely identify customers to allow them to access their account</w:t>
            </w:r>
          </w:p>
        </w:tc>
        <w:tc>
          <w:tcPr>
            <w:tcW w:w="2359" w:type="dxa"/>
          </w:tcPr>
          <w:p w14:paraId="48D5C9E8" w14:textId="77777777" w:rsidR="00DE7D79" w:rsidRPr="00816B56" w:rsidRDefault="00DE7D79" w:rsidP="00DE7D79">
            <w:pPr>
              <w:tabs>
                <w:tab w:val="left" w:pos="7600"/>
              </w:tabs>
            </w:pPr>
            <w:r w:rsidRPr="00816B56">
              <w:t>Validated within validate subroutine to ensure its between 0-13 characters</w:t>
            </w:r>
          </w:p>
        </w:tc>
        <w:tc>
          <w:tcPr>
            <w:tcW w:w="2093" w:type="dxa"/>
          </w:tcPr>
          <w:p w14:paraId="4CAF98EE" w14:textId="77777777" w:rsidR="00DE7D79" w:rsidRPr="00816B56" w:rsidRDefault="00DE7D79" w:rsidP="00DE7D79">
            <w:pPr>
              <w:tabs>
                <w:tab w:val="left" w:pos="7600"/>
              </w:tabs>
            </w:pPr>
            <w:r w:rsidRPr="00816B56">
              <w:t>-Login</w:t>
            </w:r>
          </w:p>
          <w:p w14:paraId="078ABF87" w14:textId="77777777" w:rsidR="00DE7D79" w:rsidRPr="00816B56" w:rsidRDefault="00DE7D79" w:rsidP="00DE7D79">
            <w:pPr>
              <w:tabs>
                <w:tab w:val="left" w:pos="7600"/>
              </w:tabs>
            </w:pPr>
            <w:r w:rsidRPr="00816B56">
              <w:t>-Reserving</w:t>
            </w:r>
          </w:p>
          <w:p w14:paraId="70E24215" w14:textId="77777777" w:rsidR="00DE7D79" w:rsidRPr="00816B56" w:rsidRDefault="00DE7D79" w:rsidP="00DE7D79">
            <w:pPr>
              <w:tabs>
                <w:tab w:val="left" w:pos="7600"/>
              </w:tabs>
            </w:pPr>
            <w:r w:rsidRPr="00816B56">
              <w:t>-Employee calendar</w:t>
            </w:r>
          </w:p>
          <w:p w14:paraId="330E07A1" w14:textId="77777777" w:rsidR="00DE7D79" w:rsidRPr="00816B56" w:rsidRDefault="00DE7D79" w:rsidP="00DE7D79">
            <w:pPr>
              <w:tabs>
                <w:tab w:val="left" w:pos="7600"/>
              </w:tabs>
            </w:pPr>
          </w:p>
        </w:tc>
      </w:tr>
      <w:tr w:rsidR="00DE7D79" w:rsidRPr="00816B56" w14:paraId="6ECAAA53" w14:textId="77777777" w:rsidTr="00DE7D79">
        <w:tc>
          <w:tcPr>
            <w:tcW w:w="1633" w:type="dxa"/>
          </w:tcPr>
          <w:p w14:paraId="1F7F316E" w14:textId="77777777" w:rsidR="00DE7D79" w:rsidRPr="00816B56" w:rsidRDefault="00DE7D79" w:rsidP="00DE7D79">
            <w:pPr>
              <w:tabs>
                <w:tab w:val="left" w:pos="7600"/>
              </w:tabs>
            </w:pPr>
            <w:r>
              <w:t>User_p</w:t>
            </w:r>
            <w:r w:rsidRPr="00816B56">
              <w:t>assword</w:t>
            </w:r>
          </w:p>
        </w:tc>
        <w:tc>
          <w:tcPr>
            <w:tcW w:w="1081" w:type="dxa"/>
          </w:tcPr>
          <w:p w14:paraId="6D981144" w14:textId="77777777" w:rsidR="00DE7D79" w:rsidRPr="00816B56" w:rsidRDefault="00DE7D79" w:rsidP="00DE7D79">
            <w:pPr>
              <w:tabs>
                <w:tab w:val="left" w:pos="7600"/>
              </w:tabs>
            </w:pPr>
            <w:r w:rsidRPr="00816B56">
              <w:t>String</w:t>
            </w:r>
          </w:p>
        </w:tc>
        <w:tc>
          <w:tcPr>
            <w:tcW w:w="1108" w:type="dxa"/>
          </w:tcPr>
          <w:p w14:paraId="7DDB4267" w14:textId="77777777" w:rsidR="00DE7D79" w:rsidRPr="00816B56" w:rsidRDefault="00DE7D79" w:rsidP="00DE7D79">
            <w:pPr>
              <w:tabs>
                <w:tab w:val="left" w:pos="7600"/>
              </w:tabs>
            </w:pPr>
            <w:r w:rsidRPr="00816B56">
              <w:t>Local</w:t>
            </w:r>
          </w:p>
        </w:tc>
        <w:tc>
          <w:tcPr>
            <w:tcW w:w="2982" w:type="dxa"/>
          </w:tcPr>
          <w:p w14:paraId="5F8F6E6A" w14:textId="77777777" w:rsidR="00DE7D79" w:rsidRPr="00816B56" w:rsidRDefault="00DE7D79" w:rsidP="00DE7D79">
            <w:pPr>
              <w:tabs>
                <w:tab w:val="left" w:pos="7600"/>
              </w:tabs>
            </w:pPr>
            <w:r w:rsidRPr="00816B56">
              <w:t>Allow authorised users to login to system</w:t>
            </w:r>
          </w:p>
        </w:tc>
        <w:tc>
          <w:tcPr>
            <w:tcW w:w="2359" w:type="dxa"/>
          </w:tcPr>
          <w:p w14:paraId="1C8BC23C" w14:textId="77777777" w:rsidR="00DE7D79" w:rsidRPr="00816B56" w:rsidRDefault="00DE7D79" w:rsidP="00DE7D79">
            <w:pPr>
              <w:tabs>
                <w:tab w:val="left" w:pos="7600"/>
              </w:tabs>
            </w:pPr>
            <w:r w:rsidRPr="00816B56">
              <w:t xml:space="preserve">Validated within validate subroutine </w:t>
            </w:r>
          </w:p>
        </w:tc>
        <w:tc>
          <w:tcPr>
            <w:tcW w:w="2093" w:type="dxa"/>
          </w:tcPr>
          <w:p w14:paraId="38A73696" w14:textId="77777777" w:rsidR="00DE7D79" w:rsidRPr="00816B56" w:rsidRDefault="00DE7D79" w:rsidP="00DE7D79">
            <w:pPr>
              <w:tabs>
                <w:tab w:val="left" w:pos="7600"/>
              </w:tabs>
            </w:pPr>
            <w:r w:rsidRPr="00816B56">
              <w:t>-Login</w:t>
            </w:r>
          </w:p>
          <w:p w14:paraId="01E5FA94" w14:textId="77777777" w:rsidR="00DE7D79" w:rsidRPr="00816B56" w:rsidRDefault="00DE7D79" w:rsidP="00DE7D79">
            <w:pPr>
              <w:tabs>
                <w:tab w:val="left" w:pos="7600"/>
              </w:tabs>
            </w:pPr>
          </w:p>
        </w:tc>
      </w:tr>
      <w:tr w:rsidR="00DE7D79" w:rsidRPr="00816B56" w14:paraId="7FDAB549" w14:textId="77777777" w:rsidTr="00DE7D79">
        <w:tc>
          <w:tcPr>
            <w:tcW w:w="1633" w:type="dxa"/>
          </w:tcPr>
          <w:p w14:paraId="6FF51296" w14:textId="77777777" w:rsidR="00DE7D79" w:rsidRPr="00816B56" w:rsidRDefault="00DE7D79" w:rsidP="00DE7D79">
            <w:pPr>
              <w:tabs>
                <w:tab w:val="left" w:pos="7600"/>
              </w:tabs>
            </w:pPr>
            <w:r w:rsidRPr="00816B56">
              <w:t>Reservation</w:t>
            </w:r>
            <w:r>
              <w:t>_</w:t>
            </w:r>
            <w:r w:rsidRPr="00816B56">
              <w:t>ID</w:t>
            </w:r>
          </w:p>
        </w:tc>
        <w:tc>
          <w:tcPr>
            <w:tcW w:w="1081" w:type="dxa"/>
          </w:tcPr>
          <w:p w14:paraId="27D6EC92" w14:textId="77777777" w:rsidR="00DE7D79" w:rsidRPr="00816B56" w:rsidRDefault="00DE7D79" w:rsidP="00DE7D79">
            <w:pPr>
              <w:tabs>
                <w:tab w:val="left" w:pos="7600"/>
              </w:tabs>
            </w:pPr>
            <w:r w:rsidRPr="00816B56">
              <w:t>Integer</w:t>
            </w:r>
          </w:p>
        </w:tc>
        <w:tc>
          <w:tcPr>
            <w:tcW w:w="1108" w:type="dxa"/>
          </w:tcPr>
          <w:p w14:paraId="7B3E5C0D" w14:textId="77777777" w:rsidR="00DE7D79" w:rsidRPr="00816B56" w:rsidRDefault="00DE7D79" w:rsidP="00DE7D79">
            <w:pPr>
              <w:tabs>
                <w:tab w:val="left" w:pos="7600"/>
              </w:tabs>
            </w:pPr>
            <w:r>
              <w:t>Local</w:t>
            </w:r>
          </w:p>
        </w:tc>
        <w:tc>
          <w:tcPr>
            <w:tcW w:w="2982" w:type="dxa"/>
          </w:tcPr>
          <w:p w14:paraId="225E55B6" w14:textId="77777777" w:rsidR="00DE7D79" w:rsidRPr="00816B56" w:rsidRDefault="00DE7D79" w:rsidP="00DE7D79">
            <w:pPr>
              <w:tabs>
                <w:tab w:val="left" w:pos="7600"/>
              </w:tabs>
            </w:pPr>
            <w:r w:rsidRPr="00816B56">
              <w:t>Primary key for reservation table</w:t>
            </w:r>
          </w:p>
        </w:tc>
        <w:tc>
          <w:tcPr>
            <w:tcW w:w="2359" w:type="dxa"/>
          </w:tcPr>
          <w:p w14:paraId="180AEBAE" w14:textId="77777777" w:rsidR="00DE7D79" w:rsidRPr="00816B56" w:rsidRDefault="00DE7D79" w:rsidP="00DE7D79">
            <w:pPr>
              <w:tabs>
                <w:tab w:val="left" w:pos="7600"/>
              </w:tabs>
            </w:pPr>
            <w:r w:rsidRPr="00816B56">
              <w:t>No</w:t>
            </w:r>
          </w:p>
        </w:tc>
        <w:tc>
          <w:tcPr>
            <w:tcW w:w="2093" w:type="dxa"/>
          </w:tcPr>
          <w:p w14:paraId="76002D67" w14:textId="77777777" w:rsidR="00DE7D79" w:rsidRPr="00816B56" w:rsidRDefault="00DE7D79" w:rsidP="00DE7D79">
            <w:pPr>
              <w:tabs>
                <w:tab w:val="left" w:pos="7600"/>
              </w:tabs>
            </w:pPr>
            <w:r w:rsidRPr="00816B56">
              <w:t>-Reserving</w:t>
            </w:r>
          </w:p>
        </w:tc>
      </w:tr>
      <w:tr w:rsidR="00DE7D79" w:rsidRPr="00816B56" w14:paraId="3EFA7059" w14:textId="77777777" w:rsidTr="00DE7D79">
        <w:tc>
          <w:tcPr>
            <w:tcW w:w="1633" w:type="dxa"/>
          </w:tcPr>
          <w:p w14:paraId="0469AEE1" w14:textId="77777777" w:rsidR="00DE7D79" w:rsidRPr="00816B56" w:rsidRDefault="00DE7D79" w:rsidP="00DE7D79">
            <w:pPr>
              <w:tabs>
                <w:tab w:val="left" w:pos="7600"/>
              </w:tabs>
            </w:pPr>
            <w:r w:rsidRPr="00816B56">
              <w:t>Re</w:t>
            </w:r>
            <w:r>
              <w:t>_</w:t>
            </w:r>
            <w:r w:rsidRPr="00816B56">
              <w:t>enter password</w:t>
            </w:r>
          </w:p>
        </w:tc>
        <w:tc>
          <w:tcPr>
            <w:tcW w:w="1081" w:type="dxa"/>
          </w:tcPr>
          <w:p w14:paraId="65669CDE" w14:textId="77777777" w:rsidR="00DE7D79" w:rsidRPr="00816B56" w:rsidRDefault="00DE7D79" w:rsidP="00DE7D79">
            <w:pPr>
              <w:tabs>
                <w:tab w:val="left" w:pos="7600"/>
              </w:tabs>
            </w:pPr>
            <w:r w:rsidRPr="00816B56">
              <w:t>String</w:t>
            </w:r>
          </w:p>
        </w:tc>
        <w:tc>
          <w:tcPr>
            <w:tcW w:w="1108" w:type="dxa"/>
          </w:tcPr>
          <w:p w14:paraId="2C9CD428" w14:textId="77777777" w:rsidR="00DE7D79" w:rsidRPr="00816B56" w:rsidRDefault="00DE7D79" w:rsidP="00DE7D79">
            <w:pPr>
              <w:tabs>
                <w:tab w:val="left" w:pos="7600"/>
              </w:tabs>
            </w:pPr>
            <w:r w:rsidRPr="00816B56">
              <w:t>Local</w:t>
            </w:r>
          </w:p>
        </w:tc>
        <w:tc>
          <w:tcPr>
            <w:tcW w:w="2982" w:type="dxa"/>
          </w:tcPr>
          <w:p w14:paraId="1783BE67" w14:textId="77777777" w:rsidR="00DE7D79" w:rsidRPr="00816B56" w:rsidRDefault="00DE7D79" w:rsidP="00DE7D79">
            <w:pPr>
              <w:tabs>
                <w:tab w:val="left" w:pos="7600"/>
              </w:tabs>
            </w:pPr>
            <w:r w:rsidRPr="00816B56">
              <w:t>Ensure that correct password is inputted the first time</w:t>
            </w:r>
          </w:p>
        </w:tc>
        <w:tc>
          <w:tcPr>
            <w:tcW w:w="2359" w:type="dxa"/>
          </w:tcPr>
          <w:p w14:paraId="342C2DEA" w14:textId="77777777" w:rsidR="00DE7D79" w:rsidRPr="00816B56" w:rsidRDefault="00DE7D79" w:rsidP="00DE7D79">
            <w:pPr>
              <w:tabs>
                <w:tab w:val="left" w:pos="7600"/>
              </w:tabs>
            </w:pPr>
            <w:r w:rsidRPr="00816B56">
              <w:t>Checked against the original password</w:t>
            </w:r>
          </w:p>
        </w:tc>
        <w:tc>
          <w:tcPr>
            <w:tcW w:w="2093" w:type="dxa"/>
          </w:tcPr>
          <w:p w14:paraId="1DEA4233" w14:textId="77777777" w:rsidR="00DE7D79" w:rsidRPr="00816B56" w:rsidRDefault="00DE7D79" w:rsidP="00DE7D79">
            <w:pPr>
              <w:tabs>
                <w:tab w:val="left" w:pos="7600"/>
              </w:tabs>
            </w:pPr>
            <w:r w:rsidRPr="00816B56">
              <w:t>-</w:t>
            </w:r>
            <w:r>
              <w:t>Validate login</w:t>
            </w:r>
          </w:p>
        </w:tc>
      </w:tr>
      <w:tr w:rsidR="00DE7D79" w:rsidRPr="00816B56" w14:paraId="6AF9BB2C" w14:textId="77777777" w:rsidTr="00DE7D79">
        <w:tc>
          <w:tcPr>
            <w:tcW w:w="1633" w:type="dxa"/>
          </w:tcPr>
          <w:p w14:paraId="28B4EDA9" w14:textId="77777777" w:rsidR="00DE7D79" w:rsidRPr="00816B56" w:rsidRDefault="00DE7D79" w:rsidP="00DE7D79">
            <w:pPr>
              <w:tabs>
                <w:tab w:val="left" w:pos="7600"/>
              </w:tabs>
            </w:pPr>
            <w:r w:rsidRPr="00816B56">
              <w:t>Phone</w:t>
            </w:r>
            <w:r>
              <w:t>_</w:t>
            </w:r>
            <w:r w:rsidRPr="00816B56">
              <w:t>number</w:t>
            </w:r>
          </w:p>
        </w:tc>
        <w:tc>
          <w:tcPr>
            <w:tcW w:w="1081" w:type="dxa"/>
          </w:tcPr>
          <w:p w14:paraId="400E3261" w14:textId="77777777" w:rsidR="00DE7D79" w:rsidRPr="00816B56" w:rsidRDefault="00DE7D79" w:rsidP="00DE7D79">
            <w:pPr>
              <w:tabs>
                <w:tab w:val="left" w:pos="7600"/>
              </w:tabs>
            </w:pPr>
            <w:r>
              <w:t>String</w:t>
            </w:r>
          </w:p>
        </w:tc>
        <w:tc>
          <w:tcPr>
            <w:tcW w:w="1108" w:type="dxa"/>
          </w:tcPr>
          <w:p w14:paraId="7BAF7FBD" w14:textId="77777777" w:rsidR="00DE7D79" w:rsidRPr="00816B56" w:rsidRDefault="00DE7D79" w:rsidP="00DE7D79">
            <w:pPr>
              <w:tabs>
                <w:tab w:val="left" w:pos="7600"/>
              </w:tabs>
            </w:pPr>
            <w:r>
              <w:t>Local</w:t>
            </w:r>
          </w:p>
        </w:tc>
        <w:tc>
          <w:tcPr>
            <w:tcW w:w="2982" w:type="dxa"/>
          </w:tcPr>
          <w:p w14:paraId="16C460F6" w14:textId="77777777" w:rsidR="00DE7D79" w:rsidRPr="00816B56" w:rsidRDefault="00DE7D79" w:rsidP="00DE7D79">
            <w:pPr>
              <w:tabs>
                <w:tab w:val="left" w:pos="7600"/>
              </w:tabs>
            </w:pPr>
            <w:r w:rsidRPr="00816B56">
              <w:t>Customers phone number for barber to contact</w:t>
            </w:r>
          </w:p>
        </w:tc>
        <w:tc>
          <w:tcPr>
            <w:tcW w:w="2359" w:type="dxa"/>
          </w:tcPr>
          <w:p w14:paraId="06C8750B" w14:textId="77777777" w:rsidR="00DE7D79" w:rsidRPr="00816B56" w:rsidRDefault="00DE7D79" w:rsidP="00DE7D79">
            <w:pPr>
              <w:tabs>
                <w:tab w:val="left" w:pos="7600"/>
              </w:tabs>
            </w:pPr>
            <w:r w:rsidRPr="00816B56">
              <w:t>Validated to ensure it has 11 digits</w:t>
            </w:r>
          </w:p>
        </w:tc>
        <w:tc>
          <w:tcPr>
            <w:tcW w:w="2093" w:type="dxa"/>
          </w:tcPr>
          <w:p w14:paraId="533ED8E6" w14:textId="77777777" w:rsidR="00DE7D79" w:rsidRPr="00816B56" w:rsidRDefault="00DE7D79" w:rsidP="00DE7D79">
            <w:pPr>
              <w:tabs>
                <w:tab w:val="left" w:pos="7600"/>
              </w:tabs>
            </w:pPr>
            <w:r w:rsidRPr="00816B56">
              <w:t>-Employee calendar</w:t>
            </w:r>
          </w:p>
          <w:p w14:paraId="2D13C859" w14:textId="77777777" w:rsidR="00DE7D79" w:rsidRPr="00816B56" w:rsidRDefault="00DE7D79" w:rsidP="00DE7D79">
            <w:pPr>
              <w:tabs>
                <w:tab w:val="left" w:pos="7600"/>
              </w:tabs>
            </w:pPr>
          </w:p>
        </w:tc>
      </w:tr>
      <w:tr w:rsidR="00DE7D79" w:rsidRPr="00816B56" w14:paraId="2BD856AF" w14:textId="77777777" w:rsidTr="00DE7D79">
        <w:tc>
          <w:tcPr>
            <w:tcW w:w="1633" w:type="dxa"/>
          </w:tcPr>
          <w:p w14:paraId="098E73B5" w14:textId="77777777" w:rsidR="00DE7D79" w:rsidRPr="00816B56" w:rsidRDefault="00DE7D79" w:rsidP="00DE7D79">
            <w:pPr>
              <w:tabs>
                <w:tab w:val="left" w:pos="7600"/>
              </w:tabs>
            </w:pPr>
            <w:r w:rsidRPr="00816B56">
              <w:t>Valid</w:t>
            </w:r>
          </w:p>
        </w:tc>
        <w:tc>
          <w:tcPr>
            <w:tcW w:w="1081" w:type="dxa"/>
          </w:tcPr>
          <w:p w14:paraId="38F9AFCF" w14:textId="77777777" w:rsidR="00DE7D79" w:rsidRPr="00816B56" w:rsidRDefault="00DE7D79" w:rsidP="00DE7D79">
            <w:pPr>
              <w:tabs>
                <w:tab w:val="left" w:pos="7600"/>
              </w:tabs>
            </w:pPr>
            <w:r w:rsidRPr="00816B56">
              <w:t>Boolean</w:t>
            </w:r>
          </w:p>
        </w:tc>
        <w:tc>
          <w:tcPr>
            <w:tcW w:w="1108" w:type="dxa"/>
          </w:tcPr>
          <w:p w14:paraId="5DDA75DC" w14:textId="77777777" w:rsidR="00DE7D79" w:rsidRPr="00816B56" w:rsidRDefault="00DE7D79" w:rsidP="00DE7D79">
            <w:pPr>
              <w:tabs>
                <w:tab w:val="left" w:pos="7600"/>
              </w:tabs>
            </w:pPr>
            <w:r w:rsidRPr="00816B56">
              <w:t>Glo</w:t>
            </w:r>
            <w:r>
              <w:t>ba</w:t>
            </w:r>
            <w:r w:rsidRPr="00816B56">
              <w:t>l</w:t>
            </w:r>
          </w:p>
        </w:tc>
        <w:tc>
          <w:tcPr>
            <w:tcW w:w="2982" w:type="dxa"/>
          </w:tcPr>
          <w:p w14:paraId="20E854B6" w14:textId="77777777" w:rsidR="00DE7D79" w:rsidRPr="00816B56" w:rsidRDefault="00DE7D79" w:rsidP="00DE7D79">
            <w:pPr>
              <w:tabs>
                <w:tab w:val="left" w:pos="7600"/>
              </w:tabs>
            </w:pPr>
            <w:r w:rsidRPr="00816B56">
              <w:t>Checks if username and password is valid</w:t>
            </w:r>
          </w:p>
        </w:tc>
        <w:tc>
          <w:tcPr>
            <w:tcW w:w="2359" w:type="dxa"/>
          </w:tcPr>
          <w:p w14:paraId="0C069127" w14:textId="77777777" w:rsidR="00DE7D79" w:rsidRPr="00816B56" w:rsidRDefault="00DE7D79" w:rsidP="00DE7D79">
            <w:pPr>
              <w:tabs>
                <w:tab w:val="left" w:pos="7600"/>
              </w:tabs>
            </w:pPr>
            <w:r w:rsidRPr="00816B56">
              <w:t>No</w:t>
            </w:r>
          </w:p>
        </w:tc>
        <w:tc>
          <w:tcPr>
            <w:tcW w:w="2093" w:type="dxa"/>
          </w:tcPr>
          <w:p w14:paraId="72FB4022" w14:textId="77777777" w:rsidR="00DE7D79" w:rsidRPr="00816B56" w:rsidRDefault="00DE7D79" w:rsidP="00DE7D79">
            <w:pPr>
              <w:tabs>
                <w:tab w:val="left" w:pos="7600"/>
              </w:tabs>
            </w:pPr>
            <w:r w:rsidRPr="00816B56">
              <w:t>-</w:t>
            </w:r>
            <w:r>
              <w:t>Validate l</w:t>
            </w:r>
            <w:r w:rsidRPr="00816B56">
              <w:t>ogin</w:t>
            </w:r>
          </w:p>
        </w:tc>
      </w:tr>
      <w:tr w:rsidR="00DE7D79" w:rsidRPr="00816B56" w14:paraId="316F83BF" w14:textId="77777777" w:rsidTr="00DE7D79">
        <w:tc>
          <w:tcPr>
            <w:tcW w:w="1633" w:type="dxa"/>
          </w:tcPr>
          <w:p w14:paraId="258234A5" w14:textId="77777777" w:rsidR="00DE7D79" w:rsidRPr="00816B56" w:rsidRDefault="00DE7D79" w:rsidP="00DE7D79">
            <w:pPr>
              <w:tabs>
                <w:tab w:val="left" w:pos="7600"/>
              </w:tabs>
            </w:pPr>
            <w:r>
              <w:t>Final_h</w:t>
            </w:r>
            <w:r w:rsidRPr="00816B56">
              <w:t>airstyle</w:t>
            </w:r>
          </w:p>
        </w:tc>
        <w:tc>
          <w:tcPr>
            <w:tcW w:w="1081" w:type="dxa"/>
          </w:tcPr>
          <w:p w14:paraId="0F2A52D8" w14:textId="77777777" w:rsidR="00DE7D79" w:rsidRPr="00816B56" w:rsidRDefault="00DE7D79" w:rsidP="00DE7D79">
            <w:pPr>
              <w:tabs>
                <w:tab w:val="left" w:pos="7600"/>
              </w:tabs>
            </w:pPr>
            <w:r w:rsidRPr="00816B56">
              <w:t>String</w:t>
            </w:r>
          </w:p>
        </w:tc>
        <w:tc>
          <w:tcPr>
            <w:tcW w:w="1108" w:type="dxa"/>
          </w:tcPr>
          <w:p w14:paraId="65B8E515" w14:textId="77777777" w:rsidR="00DE7D79" w:rsidRPr="00816B56" w:rsidRDefault="00DE7D79" w:rsidP="00DE7D79">
            <w:pPr>
              <w:tabs>
                <w:tab w:val="left" w:pos="7600"/>
              </w:tabs>
            </w:pPr>
            <w:r>
              <w:t>Local</w:t>
            </w:r>
          </w:p>
        </w:tc>
        <w:tc>
          <w:tcPr>
            <w:tcW w:w="2982" w:type="dxa"/>
          </w:tcPr>
          <w:p w14:paraId="013954D0" w14:textId="77777777" w:rsidR="00DE7D79" w:rsidRPr="00816B56" w:rsidRDefault="00DE7D79" w:rsidP="00DE7D79">
            <w:pPr>
              <w:tabs>
                <w:tab w:val="left" w:pos="7600"/>
              </w:tabs>
            </w:pPr>
            <w:r w:rsidRPr="00816B56">
              <w:t>Haircut the customer wants</w:t>
            </w:r>
          </w:p>
        </w:tc>
        <w:tc>
          <w:tcPr>
            <w:tcW w:w="2359" w:type="dxa"/>
          </w:tcPr>
          <w:p w14:paraId="0F775E8C" w14:textId="77777777" w:rsidR="00DE7D79" w:rsidRPr="00816B56" w:rsidRDefault="00DE7D79" w:rsidP="00DE7D79">
            <w:pPr>
              <w:tabs>
                <w:tab w:val="left" w:pos="7600"/>
              </w:tabs>
            </w:pPr>
            <w:r w:rsidRPr="00816B56">
              <w:t>No</w:t>
            </w:r>
          </w:p>
        </w:tc>
        <w:tc>
          <w:tcPr>
            <w:tcW w:w="2093" w:type="dxa"/>
          </w:tcPr>
          <w:p w14:paraId="7172D010" w14:textId="77777777" w:rsidR="00DE7D79" w:rsidRPr="00816B56" w:rsidRDefault="00DE7D79" w:rsidP="00DE7D79">
            <w:pPr>
              <w:tabs>
                <w:tab w:val="left" w:pos="7600"/>
              </w:tabs>
            </w:pPr>
            <w:r w:rsidRPr="00816B56">
              <w:t>-Create reservation</w:t>
            </w:r>
          </w:p>
          <w:p w14:paraId="5CA4EBC9" w14:textId="77777777" w:rsidR="00DE7D79" w:rsidRPr="00816B56" w:rsidRDefault="00DE7D79" w:rsidP="00DE7D79">
            <w:pPr>
              <w:tabs>
                <w:tab w:val="left" w:pos="7600"/>
              </w:tabs>
            </w:pPr>
            <w:r w:rsidRPr="00816B56">
              <w:t>-Recommend hairstyle</w:t>
            </w:r>
          </w:p>
          <w:p w14:paraId="3DF66AE4" w14:textId="77777777" w:rsidR="00DE7D79" w:rsidRPr="00816B56" w:rsidRDefault="00DE7D79" w:rsidP="00DE7D79">
            <w:pPr>
              <w:tabs>
                <w:tab w:val="left" w:pos="7600"/>
              </w:tabs>
            </w:pPr>
            <w:r w:rsidRPr="00816B56">
              <w:t>-Employee calendar</w:t>
            </w:r>
          </w:p>
        </w:tc>
      </w:tr>
      <w:tr w:rsidR="00DE7D79" w:rsidRPr="00816B56" w14:paraId="721D5997" w14:textId="77777777" w:rsidTr="00DE7D79">
        <w:tc>
          <w:tcPr>
            <w:tcW w:w="1633" w:type="dxa"/>
          </w:tcPr>
          <w:p w14:paraId="1E1E04D7" w14:textId="77777777" w:rsidR="00DE7D79" w:rsidRPr="00816B56" w:rsidRDefault="00DE7D79" w:rsidP="00DE7D79">
            <w:pPr>
              <w:tabs>
                <w:tab w:val="left" w:pos="7600"/>
              </w:tabs>
            </w:pPr>
            <w:r>
              <w:t>Final_barber</w:t>
            </w:r>
          </w:p>
        </w:tc>
        <w:tc>
          <w:tcPr>
            <w:tcW w:w="1081" w:type="dxa"/>
          </w:tcPr>
          <w:p w14:paraId="00AC6667" w14:textId="77777777" w:rsidR="00DE7D79" w:rsidRPr="00816B56" w:rsidRDefault="00DE7D79" w:rsidP="00DE7D79">
            <w:pPr>
              <w:tabs>
                <w:tab w:val="left" w:pos="7600"/>
              </w:tabs>
            </w:pPr>
            <w:r w:rsidRPr="00816B56">
              <w:t>String</w:t>
            </w:r>
          </w:p>
        </w:tc>
        <w:tc>
          <w:tcPr>
            <w:tcW w:w="1108" w:type="dxa"/>
          </w:tcPr>
          <w:p w14:paraId="70E13D08" w14:textId="77777777" w:rsidR="00DE7D79" w:rsidRPr="00816B56" w:rsidRDefault="00DE7D79" w:rsidP="00DE7D79">
            <w:pPr>
              <w:tabs>
                <w:tab w:val="left" w:pos="7600"/>
              </w:tabs>
            </w:pPr>
            <w:r>
              <w:t>Local</w:t>
            </w:r>
          </w:p>
        </w:tc>
        <w:tc>
          <w:tcPr>
            <w:tcW w:w="2982" w:type="dxa"/>
          </w:tcPr>
          <w:p w14:paraId="0BEF3DEB" w14:textId="77777777" w:rsidR="00DE7D79" w:rsidRPr="00816B56" w:rsidRDefault="00DE7D79" w:rsidP="00DE7D79">
            <w:pPr>
              <w:tabs>
                <w:tab w:val="left" w:pos="7600"/>
              </w:tabs>
            </w:pPr>
            <w:r w:rsidRPr="00816B56">
              <w:t>Customer preferred barber</w:t>
            </w:r>
          </w:p>
        </w:tc>
        <w:tc>
          <w:tcPr>
            <w:tcW w:w="2359" w:type="dxa"/>
          </w:tcPr>
          <w:p w14:paraId="74270F80" w14:textId="77777777" w:rsidR="00DE7D79" w:rsidRPr="00816B56" w:rsidRDefault="00DE7D79" w:rsidP="00DE7D79">
            <w:pPr>
              <w:tabs>
                <w:tab w:val="left" w:pos="7600"/>
              </w:tabs>
            </w:pPr>
            <w:r w:rsidRPr="00816B56">
              <w:t>No</w:t>
            </w:r>
          </w:p>
        </w:tc>
        <w:tc>
          <w:tcPr>
            <w:tcW w:w="2093" w:type="dxa"/>
          </w:tcPr>
          <w:p w14:paraId="198A8502" w14:textId="77777777" w:rsidR="00DE7D79" w:rsidRPr="00816B56" w:rsidRDefault="00DE7D79" w:rsidP="00DE7D79">
            <w:pPr>
              <w:tabs>
                <w:tab w:val="left" w:pos="7600"/>
              </w:tabs>
            </w:pPr>
            <w:r w:rsidRPr="00816B56">
              <w:t>-</w:t>
            </w:r>
            <w:r>
              <w:t>C</w:t>
            </w:r>
            <w:r w:rsidRPr="00816B56">
              <w:t>reating reservation</w:t>
            </w:r>
          </w:p>
        </w:tc>
      </w:tr>
      <w:tr w:rsidR="00DE7D79" w:rsidRPr="00816B56" w14:paraId="573E4DA0" w14:textId="77777777" w:rsidTr="00DE7D79">
        <w:tc>
          <w:tcPr>
            <w:tcW w:w="1633" w:type="dxa"/>
          </w:tcPr>
          <w:p w14:paraId="6B02FB13" w14:textId="77777777" w:rsidR="00DE7D79" w:rsidRPr="00816B56" w:rsidRDefault="00DE7D79" w:rsidP="00DE7D79">
            <w:pPr>
              <w:tabs>
                <w:tab w:val="left" w:pos="7600"/>
              </w:tabs>
            </w:pPr>
            <w:r>
              <w:t>Final_price</w:t>
            </w:r>
          </w:p>
        </w:tc>
        <w:tc>
          <w:tcPr>
            <w:tcW w:w="1081" w:type="dxa"/>
          </w:tcPr>
          <w:p w14:paraId="6C67069B" w14:textId="77777777" w:rsidR="00DE7D79" w:rsidRPr="00816B56" w:rsidRDefault="00DE7D79" w:rsidP="00DE7D79">
            <w:pPr>
              <w:tabs>
                <w:tab w:val="left" w:pos="7600"/>
              </w:tabs>
            </w:pPr>
            <w:r>
              <w:t>real</w:t>
            </w:r>
          </w:p>
        </w:tc>
        <w:tc>
          <w:tcPr>
            <w:tcW w:w="1108" w:type="dxa"/>
          </w:tcPr>
          <w:p w14:paraId="47754824" w14:textId="77777777" w:rsidR="00DE7D79" w:rsidRPr="00816B56" w:rsidRDefault="00DE7D79" w:rsidP="00DE7D79">
            <w:pPr>
              <w:tabs>
                <w:tab w:val="left" w:pos="7600"/>
              </w:tabs>
            </w:pPr>
            <w:r>
              <w:t>Local</w:t>
            </w:r>
          </w:p>
        </w:tc>
        <w:tc>
          <w:tcPr>
            <w:tcW w:w="2982" w:type="dxa"/>
          </w:tcPr>
          <w:p w14:paraId="795D7334" w14:textId="77777777" w:rsidR="00DE7D79" w:rsidRPr="00816B56" w:rsidRDefault="00DE7D79" w:rsidP="00DE7D79">
            <w:pPr>
              <w:tabs>
                <w:tab w:val="left" w:pos="7600"/>
              </w:tabs>
            </w:pPr>
            <w:r w:rsidRPr="00816B56">
              <w:t>Price of haircut</w:t>
            </w:r>
          </w:p>
        </w:tc>
        <w:tc>
          <w:tcPr>
            <w:tcW w:w="2359" w:type="dxa"/>
          </w:tcPr>
          <w:p w14:paraId="111981D6" w14:textId="77777777" w:rsidR="00DE7D79" w:rsidRPr="00816B56" w:rsidRDefault="00DE7D79" w:rsidP="00DE7D79">
            <w:pPr>
              <w:tabs>
                <w:tab w:val="left" w:pos="7600"/>
              </w:tabs>
            </w:pPr>
            <w:r w:rsidRPr="00816B56">
              <w:t>No</w:t>
            </w:r>
          </w:p>
        </w:tc>
        <w:tc>
          <w:tcPr>
            <w:tcW w:w="2093" w:type="dxa"/>
          </w:tcPr>
          <w:p w14:paraId="1A96B09B" w14:textId="77777777" w:rsidR="00DE7D79" w:rsidRPr="00816B56" w:rsidRDefault="00DE7D79" w:rsidP="00DE7D79">
            <w:pPr>
              <w:tabs>
                <w:tab w:val="left" w:pos="7600"/>
              </w:tabs>
            </w:pPr>
            <w:r w:rsidRPr="00816B56">
              <w:t>-Confirmation</w:t>
            </w:r>
          </w:p>
          <w:p w14:paraId="2201F730" w14:textId="77777777" w:rsidR="00DE7D79" w:rsidRPr="00816B56" w:rsidRDefault="00DE7D79" w:rsidP="00DE7D79">
            <w:pPr>
              <w:tabs>
                <w:tab w:val="left" w:pos="7600"/>
              </w:tabs>
            </w:pPr>
            <w:r w:rsidRPr="00816B56">
              <w:t>-Create reservation</w:t>
            </w:r>
          </w:p>
          <w:p w14:paraId="4074ADDA" w14:textId="77777777" w:rsidR="00DE7D79" w:rsidRPr="00816B56" w:rsidRDefault="00DE7D79" w:rsidP="00DE7D79">
            <w:pPr>
              <w:tabs>
                <w:tab w:val="left" w:pos="7600"/>
              </w:tabs>
            </w:pPr>
            <w:r w:rsidRPr="00816B56">
              <w:t>-Recommend hairstyle</w:t>
            </w:r>
          </w:p>
        </w:tc>
      </w:tr>
      <w:tr w:rsidR="00DE7D79" w:rsidRPr="00816B56" w14:paraId="3482AAF5" w14:textId="77777777" w:rsidTr="00DE7D79">
        <w:tc>
          <w:tcPr>
            <w:tcW w:w="1633" w:type="dxa"/>
          </w:tcPr>
          <w:p w14:paraId="0C34CD44" w14:textId="77777777" w:rsidR="00DE7D79" w:rsidRPr="00816B56" w:rsidRDefault="00DE7D79" w:rsidP="00DE7D79">
            <w:pPr>
              <w:tabs>
                <w:tab w:val="left" w:pos="7600"/>
              </w:tabs>
            </w:pPr>
            <w:r>
              <w:t>Final_date</w:t>
            </w:r>
          </w:p>
        </w:tc>
        <w:tc>
          <w:tcPr>
            <w:tcW w:w="1081" w:type="dxa"/>
          </w:tcPr>
          <w:p w14:paraId="60B370E2" w14:textId="77777777" w:rsidR="00DE7D79" w:rsidRPr="00816B56" w:rsidRDefault="00DE7D79" w:rsidP="00DE7D79">
            <w:pPr>
              <w:tabs>
                <w:tab w:val="left" w:pos="7600"/>
              </w:tabs>
            </w:pPr>
            <w:r w:rsidRPr="00816B56">
              <w:t>Integer</w:t>
            </w:r>
          </w:p>
        </w:tc>
        <w:tc>
          <w:tcPr>
            <w:tcW w:w="1108" w:type="dxa"/>
          </w:tcPr>
          <w:p w14:paraId="5EFE7D5E" w14:textId="77777777" w:rsidR="00DE7D79" w:rsidRPr="00816B56" w:rsidRDefault="00DE7D79" w:rsidP="00DE7D79">
            <w:pPr>
              <w:tabs>
                <w:tab w:val="left" w:pos="7600"/>
              </w:tabs>
            </w:pPr>
            <w:r>
              <w:t>Local</w:t>
            </w:r>
          </w:p>
        </w:tc>
        <w:tc>
          <w:tcPr>
            <w:tcW w:w="2982" w:type="dxa"/>
          </w:tcPr>
          <w:p w14:paraId="641C753C" w14:textId="77777777" w:rsidR="00DE7D79" w:rsidRPr="00816B56" w:rsidRDefault="00DE7D79" w:rsidP="00DE7D79">
            <w:pPr>
              <w:tabs>
                <w:tab w:val="left" w:pos="7600"/>
              </w:tabs>
            </w:pPr>
            <w:r w:rsidRPr="00816B56">
              <w:t>Customer preferred date</w:t>
            </w:r>
          </w:p>
        </w:tc>
        <w:tc>
          <w:tcPr>
            <w:tcW w:w="2359" w:type="dxa"/>
          </w:tcPr>
          <w:p w14:paraId="32CA62D4" w14:textId="77777777" w:rsidR="00DE7D79" w:rsidRPr="00816B56" w:rsidRDefault="00DE7D79" w:rsidP="00DE7D79">
            <w:pPr>
              <w:tabs>
                <w:tab w:val="left" w:pos="7600"/>
              </w:tabs>
            </w:pPr>
            <w:r w:rsidRPr="00816B56">
              <w:t>No</w:t>
            </w:r>
          </w:p>
        </w:tc>
        <w:tc>
          <w:tcPr>
            <w:tcW w:w="2093" w:type="dxa"/>
          </w:tcPr>
          <w:p w14:paraId="193E254D" w14:textId="77777777" w:rsidR="00DE7D79" w:rsidRPr="00816B56" w:rsidRDefault="00DE7D79" w:rsidP="00DE7D79">
            <w:pPr>
              <w:tabs>
                <w:tab w:val="left" w:pos="7600"/>
              </w:tabs>
            </w:pPr>
            <w:r w:rsidRPr="00816B56">
              <w:t>-Create reservation</w:t>
            </w:r>
          </w:p>
          <w:p w14:paraId="0029BCFD" w14:textId="77777777" w:rsidR="00DE7D79" w:rsidRPr="00816B56" w:rsidRDefault="00DE7D79" w:rsidP="00DE7D79">
            <w:pPr>
              <w:tabs>
                <w:tab w:val="left" w:pos="7600"/>
              </w:tabs>
            </w:pPr>
            <w:r w:rsidRPr="00816B56">
              <w:t>-Confirmation</w:t>
            </w:r>
          </w:p>
          <w:p w14:paraId="5C43EA5C" w14:textId="77777777" w:rsidR="00DE7D79" w:rsidRPr="00816B56" w:rsidRDefault="00DE7D79" w:rsidP="00DE7D79">
            <w:pPr>
              <w:tabs>
                <w:tab w:val="left" w:pos="7600"/>
              </w:tabs>
            </w:pPr>
            <w:r w:rsidRPr="00816B56">
              <w:t>-Employee calendar</w:t>
            </w:r>
          </w:p>
        </w:tc>
      </w:tr>
      <w:tr w:rsidR="00DE7D79" w:rsidRPr="00816B56" w14:paraId="4CB7B313" w14:textId="77777777" w:rsidTr="00DE7D79">
        <w:tc>
          <w:tcPr>
            <w:tcW w:w="1633" w:type="dxa"/>
          </w:tcPr>
          <w:p w14:paraId="13E55192" w14:textId="77777777" w:rsidR="00DE7D79" w:rsidRPr="00816B56" w:rsidRDefault="00DE7D79" w:rsidP="00DE7D79">
            <w:pPr>
              <w:tabs>
                <w:tab w:val="left" w:pos="7600"/>
              </w:tabs>
            </w:pPr>
            <w:r>
              <w:t>Final_</w:t>
            </w:r>
            <w:r w:rsidRPr="00816B56">
              <w:t>Time</w:t>
            </w:r>
          </w:p>
        </w:tc>
        <w:tc>
          <w:tcPr>
            <w:tcW w:w="1081" w:type="dxa"/>
          </w:tcPr>
          <w:p w14:paraId="5F771C56" w14:textId="77777777" w:rsidR="00DE7D79" w:rsidRPr="00816B56" w:rsidRDefault="00DE7D79" w:rsidP="00DE7D79">
            <w:pPr>
              <w:tabs>
                <w:tab w:val="left" w:pos="7600"/>
              </w:tabs>
            </w:pPr>
            <w:r w:rsidRPr="00816B56">
              <w:t>Integer</w:t>
            </w:r>
          </w:p>
        </w:tc>
        <w:tc>
          <w:tcPr>
            <w:tcW w:w="1108" w:type="dxa"/>
          </w:tcPr>
          <w:p w14:paraId="77870853" w14:textId="77777777" w:rsidR="00DE7D79" w:rsidRPr="00816B56" w:rsidRDefault="00DE7D79" w:rsidP="00DE7D79">
            <w:pPr>
              <w:tabs>
                <w:tab w:val="left" w:pos="7600"/>
              </w:tabs>
            </w:pPr>
            <w:r>
              <w:t>Local</w:t>
            </w:r>
          </w:p>
        </w:tc>
        <w:tc>
          <w:tcPr>
            <w:tcW w:w="2982" w:type="dxa"/>
          </w:tcPr>
          <w:p w14:paraId="12574660" w14:textId="77777777" w:rsidR="00DE7D79" w:rsidRPr="00816B56" w:rsidRDefault="00DE7D79" w:rsidP="00DE7D79">
            <w:pPr>
              <w:tabs>
                <w:tab w:val="left" w:pos="7600"/>
              </w:tabs>
            </w:pPr>
            <w:r w:rsidRPr="00816B56">
              <w:t xml:space="preserve">Customers reservation time </w:t>
            </w:r>
          </w:p>
        </w:tc>
        <w:tc>
          <w:tcPr>
            <w:tcW w:w="2359" w:type="dxa"/>
          </w:tcPr>
          <w:p w14:paraId="39338BD8" w14:textId="77777777" w:rsidR="00DE7D79" w:rsidRPr="00816B56" w:rsidRDefault="00DE7D79" w:rsidP="00DE7D79">
            <w:pPr>
              <w:tabs>
                <w:tab w:val="left" w:pos="7600"/>
              </w:tabs>
            </w:pPr>
            <w:r w:rsidRPr="00816B56">
              <w:t>Checked if timeslot is taken</w:t>
            </w:r>
          </w:p>
        </w:tc>
        <w:tc>
          <w:tcPr>
            <w:tcW w:w="2093" w:type="dxa"/>
          </w:tcPr>
          <w:p w14:paraId="0988B570" w14:textId="77777777" w:rsidR="00DE7D79" w:rsidRPr="00816B56" w:rsidRDefault="00DE7D79" w:rsidP="00DE7D79">
            <w:pPr>
              <w:tabs>
                <w:tab w:val="left" w:pos="7600"/>
              </w:tabs>
            </w:pPr>
            <w:r w:rsidRPr="00816B56">
              <w:t>-Create reservation</w:t>
            </w:r>
          </w:p>
          <w:p w14:paraId="5CA5469A" w14:textId="77777777" w:rsidR="00DE7D79" w:rsidRPr="00816B56" w:rsidRDefault="00DE7D79" w:rsidP="00DE7D79">
            <w:pPr>
              <w:tabs>
                <w:tab w:val="left" w:pos="7600"/>
              </w:tabs>
            </w:pPr>
            <w:r w:rsidRPr="00816B56">
              <w:t>-Confirmation</w:t>
            </w:r>
          </w:p>
          <w:p w14:paraId="4B9275A2" w14:textId="77777777" w:rsidR="00DE7D79" w:rsidRPr="00816B56" w:rsidRDefault="00DE7D79" w:rsidP="00DE7D79">
            <w:pPr>
              <w:tabs>
                <w:tab w:val="left" w:pos="7600"/>
              </w:tabs>
            </w:pPr>
            <w:r w:rsidRPr="00816B56">
              <w:t xml:space="preserve">-Employee calendar </w:t>
            </w:r>
          </w:p>
        </w:tc>
      </w:tr>
      <w:tr w:rsidR="00DE7D79" w:rsidRPr="00816B56" w14:paraId="57AE0DD6" w14:textId="77777777" w:rsidTr="00DE7D79">
        <w:tc>
          <w:tcPr>
            <w:tcW w:w="1633" w:type="dxa"/>
          </w:tcPr>
          <w:p w14:paraId="3E5DB6F8" w14:textId="77777777" w:rsidR="00DE7D79" w:rsidRPr="00816B56" w:rsidRDefault="00DE7D79" w:rsidP="00DE7D79">
            <w:pPr>
              <w:tabs>
                <w:tab w:val="left" w:pos="7600"/>
              </w:tabs>
            </w:pPr>
            <w:r w:rsidRPr="00816B56">
              <w:t>Hair length</w:t>
            </w:r>
          </w:p>
        </w:tc>
        <w:tc>
          <w:tcPr>
            <w:tcW w:w="1081" w:type="dxa"/>
          </w:tcPr>
          <w:p w14:paraId="2C41247B" w14:textId="77777777" w:rsidR="00DE7D79" w:rsidRPr="00816B56" w:rsidRDefault="00DE7D79" w:rsidP="00DE7D79">
            <w:pPr>
              <w:tabs>
                <w:tab w:val="left" w:pos="7600"/>
              </w:tabs>
            </w:pPr>
            <w:r w:rsidRPr="00816B56">
              <w:t>String</w:t>
            </w:r>
          </w:p>
        </w:tc>
        <w:tc>
          <w:tcPr>
            <w:tcW w:w="1108" w:type="dxa"/>
          </w:tcPr>
          <w:p w14:paraId="5A215B19" w14:textId="77777777" w:rsidR="00DE7D79" w:rsidRPr="00816B56" w:rsidRDefault="00DE7D79" w:rsidP="00DE7D79">
            <w:pPr>
              <w:tabs>
                <w:tab w:val="left" w:pos="7600"/>
              </w:tabs>
            </w:pPr>
            <w:r w:rsidRPr="00816B56">
              <w:t>Local</w:t>
            </w:r>
          </w:p>
        </w:tc>
        <w:tc>
          <w:tcPr>
            <w:tcW w:w="2982" w:type="dxa"/>
          </w:tcPr>
          <w:p w14:paraId="4CB0B4CF" w14:textId="77777777" w:rsidR="00DE7D79" w:rsidRPr="00816B56" w:rsidRDefault="00DE7D79" w:rsidP="00DE7D79">
            <w:pPr>
              <w:tabs>
                <w:tab w:val="left" w:pos="7600"/>
              </w:tabs>
            </w:pPr>
            <w:r w:rsidRPr="00816B56">
              <w:t>Customers desired hair length</w:t>
            </w:r>
          </w:p>
        </w:tc>
        <w:tc>
          <w:tcPr>
            <w:tcW w:w="2359" w:type="dxa"/>
          </w:tcPr>
          <w:p w14:paraId="3215442A" w14:textId="77777777" w:rsidR="00DE7D79" w:rsidRPr="00816B56" w:rsidRDefault="00DE7D79" w:rsidP="00DE7D79">
            <w:pPr>
              <w:tabs>
                <w:tab w:val="left" w:pos="7600"/>
              </w:tabs>
            </w:pPr>
            <w:r w:rsidRPr="00816B56">
              <w:t>No</w:t>
            </w:r>
          </w:p>
        </w:tc>
        <w:tc>
          <w:tcPr>
            <w:tcW w:w="2093" w:type="dxa"/>
          </w:tcPr>
          <w:p w14:paraId="74E4C65D" w14:textId="77777777" w:rsidR="00DE7D79" w:rsidRPr="00816B56" w:rsidRDefault="00DE7D79" w:rsidP="00DE7D79">
            <w:pPr>
              <w:tabs>
                <w:tab w:val="left" w:pos="7600"/>
              </w:tabs>
            </w:pPr>
            <w:r w:rsidRPr="00816B56">
              <w:t>-Recommend hairstyle</w:t>
            </w:r>
          </w:p>
          <w:p w14:paraId="079AC617" w14:textId="77777777" w:rsidR="00DE7D79" w:rsidRPr="00816B56" w:rsidRDefault="00DE7D79" w:rsidP="00DE7D79">
            <w:pPr>
              <w:tabs>
                <w:tab w:val="left" w:pos="7600"/>
              </w:tabs>
            </w:pPr>
          </w:p>
        </w:tc>
      </w:tr>
      <w:tr w:rsidR="00DE7D79" w:rsidRPr="00816B56" w14:paraId="55F07F07" w14:textId="77777777" w:rsidTr="00DE7D79">
        <w:tc>
          <w:tcPr>
            <w:tcW w:w="1633" w:type="dxa"/>
          </w:tcPr>
          <w:p w14:paraId="4B55AE65" w14:textId="77777777" w:rsidR="00DE7D79" w:rsidRPr="00816B56" w:rsidRDefault="00DE7D79" w:rsidP="00DE7D79">
            <w:pPr>
              <w:tabs>
                <w:tab w:val="left" w:pos="7600"/>
              </w:tabs>
            </w:pPr>
            <w:r w:rsidRPr="00816B56">
              <w:t>Face shape</w:t>
            </w:r>
          </w:p>
        </w:tc>
        <w:tc>
          <w:tcPr>
            <w:tcW w:w="1081" w:type="dxa"/>
          </w:tcPr>
          <w:p w14:paraId="311048DC" w14:textId="77777777" w:rsidR="00DE7D79" w:rsidRPr="00816B56" w:rsidRDefault="00DE7D79" w:rsidP="00DE7D79">
            <w:pPr>
              <w:tabs>
                <w:tab w:val="left" w:pos="7600"/>
              </w:tabs>
            </w:pPr>
            <w:r w:rsidRPr="00816B56">
              <w:t>String</w:t>
            </w:r>
          </w:p>
        </w:tc>
        <w:tc>
          <w:tcPr>
            <w:tcW w:w="1108" w:type="dxa"/>
          </w:tcPr>
          <w:p w14:paraId="58C7F68A" w14:textId="77777777" w:rsidR="00DE7D79" w:rsidRPr="00816B56" w:rsidRDefault="00DE7D79" w:rsidP="00DE7D79">
            <w:pPr>
              <w:tabs>
                <w:tab w:val="left" w:pos="7600"/>
              </w:tabs>
            </w:pPr>
            <w:r w:rsidRPr="00816B56">
              <w:t>Local</w:t>
            </w:r>
          </w:p>
        </w:tc>
        <w:tc>
          <w:tcPr>
            <w:tcW w:w="2982" w:type="dxa"/>
          </w:tcPr>
          <w:p w14:paraId="0A49E514" w14:textId="77777777" w:rsidR="00DE7D79" w:rsidRPr="00816B56" w:rsidRDefault="00DE7D79" w:rsidP="00DE7D79">
            <w:pPr>
              <w:tabs>
                <w:tab w:val="left" w:pos="7600"/>
              </w:tabs>
            </w:pPr>
            <w:r w:rsidRPr="00816B56">
              <w:t>Customers face shape for best hairstyle</w:t>
            </w:r>
          </w:p>
        </w:tc>
        <w:tc>
          <w:tcPr>
            <w:tcW w:w="2359" w:type="dxa"/>
          </w:tcPr>
          <w:p w14:paraId="4FE5D4AE" w14:textId="77777777" w:rsidR="00DE7D79" w:rsidRPr="00816B56" w:rsidRDefault="00DE7D79" w:rsidP="00DE7D79">
            <w:pPr>
              <w:tabs>
                <w:tab w:val="left" w:pos="7600"/>
              </w:tabs>
            </w:pPr>
            <w:r w:rsidRPr="00816B56">
              <w:t>No</w:t>
            </w:r>
          </w:p>
        </w:tc>
        <w:tc>
          <w:tcPr>
            <w:tcW w:w="2093" w:type="dxa"/>
          </w:tcPr>
          <w:p w14:paraId="3F1CFBB1" w14:textId="77777777" w:rsidR="00DE7D79" w:rsidRPr="00816B56" w:rsidRDefault="00DE7D79" w:rsidP="00DE7D79">
            <w:pPr>
              <w:tabs>
                <w:tab w:val="left" w:pos="7600"/>
              </w:tabs>
            </w:pPr>
            <w:r w:rsidRPr="00816B56">
              <w:t>-Recommend hairstyle</w:t>
            </w:r>
          </w:p>
        </w:tc>
      </w:tr>
      <w:tr w:rsidR="00DE7D79" w:rsidRPr="00816B56" w14:paraId="6EADCCE4" w14:textId="77777777" w:rsidTr="00DE7D79">
        <w:tc>
          <w:tcPr>
            <w:tcW w:w="1633" w:type="dxa"/>
          </w:tcPr>
          <w:p w14:paraId="0646258F" w14:textId="77777777" w:rsidR="00DE7D79" w:rsidRPr="00816B56" w:rsidRDefault="00DE7D79" w:rsidP="00DE7D79">
            <w:pPr>
              <w:tabs>
                <w:tab w:val="left" w:pos="7600"/>
              </w:tabs>
            </w:pPr>
            <w:r w:rsidRPr="00816B56">
              <w:t>Face width</w:t>
            </w:r>
          </w:p>
        </w:tc>
        <w:tc>
          <w:tcPr>
            <w:tcW w:w="1081" w:type="dxa"/>
          </w:tcPr>
          <w:p w14:paraId="4C1B95A5" w14:textId="77777777" w:rsidR="00DE7D79" w:rsidRPr="00816B56" w:rsidRDefault="00DE7D79" w:rsidP="00DE7D79">
            <w:pPr>
              <w:tabs>
                <w:tab w:val="left" w:pos="7600"/>
              </w:tabs>
            </w:pPr>
            <w:r w:rsidRPr="00816B56">
              <w:t>String</w:t>
            </w:r>
          </w:p>
        </w:tc>
        <w:tc>
          <w:tcPr>
            <w:tcW w:w="1108" w:type="dxa"/>
          </w:tcPr>
          <w:p w14:paraId="5948CBB5" w14:textId="77777777" w:rsidR="00DE7D79" w:rsidRPr="00816B56" w:rsidRDefault="00DE7D79" w:rsidP="00DE7D79">
            <w:pPr>
              <w:tabs>
                <w:tab w:val="left" w:pos="7600"/>
              </w:tabs>
            </w:pPr>
            <w:r w:rsidRPr="00816B56">
              <w:t>Local</w:t>
            </w:r>
          </w:p>
        </w:tc>
        <w:tc>
          <w:tcPr>
            <w:tcW w:w="2982" w:type="dxa"/>
          </w:tcPr>
          <w:p w14:paraId="58BBC6C1" w14:textId="77777777" w:rsidR="00DE7D79" w:rsidRPr="00816B56" w:rsidRDefault="00DE7D79" w:rsidP="00DE7D79">
            <w:pPr>
              <w:tabs>
                <w:tab w:val="left" w:pos="7600"/>
              </w:tabs>
            </w:pPr>
            <w:r w:rsidRPr="00816B56">
              <w:t>Customer face width for best hairstyle</w:t>
            </w:r>
          </w:p>
        </w:tc>
        <w:tc>
          <w:tcPr>
            <w:tcW w:w="2359" w:type="dxa"/>
          </w:tcPr>
          <w:p w14:paraId="36C4B873" w14:textId="77777777" w:rsidR="00DE7D79" w:rsidRPr="00816B56" w:rsidRDefault="00DE7D79" w:rsidP="00DE7D79">
            <w:pPr>
              <w:tabs>
                <w:tab w:val="left" w:pos="7600"/>
              </w:tabs>
            </w:pPr>
            <w:r w:rsidRPr="00816B56">
              <w:t>No</w:t>
            </w:r>
          </w:p>
        </w:tc>
        <w:tc>
          <w:tcPr>
            <w:tcW w:w="2093" w:type="dxa"/>
          </w:tcPr>
          <w:p w14:paraId="33E4E18E" w14:textId="77777777" w:rsidR="00DE7D79" w:rsidRPr="00816B56" w:rsidRDefault="00DE7D79" w:rsidP="00DE7D79">
            <w:pPr>
              <w:tabs>
                <w:tab w:val="left" w:pos="7600"/>
              </w:tabs>
            </w:pPr>
            <w:r w:rsidRPr="00816B56">
              <w:t>-Recommend hairstyle</w:t>
            </w:r>
          </w:p>
        </w:tc>
      </w:tr>
      <w:tr w:rsidR="00DE7D79" w:rsidRPr="00816B56" w14:paraId="2502FF58" w14:textId="77777777" w:rsidTr="00DE7D79">
        <w:tc>
          <w:tcPr>
            <w:tcW w:w="1633" w:type="dxa"/>
          </w:tcPr>
          <w:p w14:paraId="1C9A2B89" w14:textId="77777777" w:rsidR="00DE7D79" w:rsidRPr="00816B56" w:rsidRDefault="00DE7D79" w:rsidP="00DE7D79">
            <w:pPr>
              <w:tabs>
                <w:tab w:val="left" w:pos="7600"/>
              </w:tabs>
            </w:pPr>
            <w:r w:rsidRPr="00816B56">
              <w:t>Maintenance</w:t>
            </w:r>
          </w:p>
        </w:tc>
        <w:tc>
          <w:tcPr>
            <w:tcW w:w="1081" w:type="dxa"/>
          </w:tcPr>
          <w:p w14:paraId="6184DF0A" w14:textId="77777777" w:rsidR="00DE7D79" w:rsidRPr="00816B56" w:rsidRDefault="00DE7D79" w:rsidP="00DE7D79">
            <w:pPr>
              <w:tabs>
                <w:tab w:val="left" w:pos="7600"/>
              </w:tabs>
            </w:pPr>
            <w:r w:rsidRPr="00816B56">
              <w:t>String</w:t>
            </w:r>
          </w:p>
        </w:tc>
        <w:tc>
          <w:tcPr>
            <w:tcW w:w="1108" w:type="dxa"/>
          </w:tcPr>
          <w:p w14:paraId="416D6C48" w14:textId="77777777" w:rsidR="00DE7D79" w:rsidRPr="00816B56" w:rsidRDefault="00DE7D79" w:rsidP="00DE7D79">
            <w:pPr>
              <w:tabs>
                <w:tab w:val="left" w:pos="7600"/>
              </w:tabs>
            </w:pPr>
            <w:r w:rsidRPr="00816B56">
              <w:t>Local</w:t>
            </w:r>
          </w:p>
        </w:tc>
        <w:tc>
          <w:tcPr>
            <w:tcW w:w="2982" w:type="dxa"/>
          </w:tcPr>
          <w:p w14:paraId="1DDFE458" w14:textId="77777777" w:rsidR="00DE7D79" w:rsidRPr="00816B56" w:rsidRDefault="00DE7D79" w:rsidP="00DE7D79">
            <w:pPr>
              <w:tabs>
                <w:tab w:val="left" w:pos="7600"/>
              </w:tabs>
            </w:pPr>
            <w:r w:rsidRPr="00816B56">
              <w:t>Customers desired level of maintenance for best hairstyle</w:t>
            </w:r>
          </w:p>
        </w:tc>
        <w:tc>
          <w:tcPr>
            <w:tcW w:w="2359" w:type="dxa"/>
          </w:tcPr>
          <w:p w14:paraId="3147C3CF" w14:textId="77777777" w:rsidR="00DE7D79" w:rsidRPr="00816B56" w:rsidRDefault="00DE7D79" w:rsidP="00DE7D79">
            <w:pPr>
              <w:tabs>
                <w:tab w:val="left" w:pos="7600"/>
              </w:tabs>
            </w:pPr>
            <w:r w:rsidRPr="00816B56">
              <w:t>No</w:t>
            </w:r>
          </w:p>
        </w:tc>
        <w:tc>
          <w:tcPr>
            <w:tcW w:w="2093" w:type="dxa"/>
          </w:tcPr>
          <w:p w14:paraId="292FACC0" w14:textId="77777777" w:rsidR="00DE7D79" w:rsidRPr="00816B56" w:rsidRDefault="00DE7D79" w:rsidP="00DE7D79">
            <w:pPr>
              <w:tabs>
                <w:tab w:val="left" w:pos="7600"/>
              </w:tabs>
            </w:pPr>
            <w:r w:rsidRPr="00816B56">
              <w:t>-Recommend hairstyle</w:t>
            </w:r>
          </w:p>
        </w:tc>
      </w:tr>
      <w:tr w:rsidR="00DE7D79" w:rsidRPr="00816B56" w14:paraId="25AC3591" w14:textId="77777777" w:rsidTr="00DE7D79">
        <w:tc>
          <w:tcPr>
            <w:tcW w:w="1633" w:type="dxa"/>
          </w:tcPr>
          <w:p w14:paraId="7F0A9248" w14:textId="77777777" w:rsidR="00DE7D79" w:rsidRPr="00816B56" w:rsidRDefault="00DE7D79" w:rsidP="00DE7D79">
            <w:pPr>
              <w:tabs>
                <w:tab w:val="left" w:pos="7600"/>
              </w:tabs>
            </w:pPr>
            <w:r>
              <w:t>New_Uname</w:t>
            </w:r>
          </w:p>
        </w:tc>
        <w:tc>
          <w:tcPr>
            <w:tcW w:w="1081" w:type="dxa"/>
          </w:tcPr>
          <w:p w14:paraId="539AC0A7" w14:textId="77777777" w:rsidR="00DE7D79" w:rsidRPr="00816B56" w:rsidRDefault="00DE7D79" w:rsidP="00DE7D79">
            <w:pPr>
              <w:tabs>
                <w:tab w:val="left" w:pos="7600"/>
              </w:tabs>
            </w:pPr>
            <w:r>
              <w:t>String</w:t>
            </w:r>
          </w:p>
        </w:tc>
        <w:tc>
          <w:tcPr>
            <w:tcW w:w="1108" w:type="dxa"/>
          </w:tcPr>
          <w:p w14:paraId="72DDA11B" w14:textId="77777777" w:rsidR="00DE7D79" w:rsidRPr="00816B56" w:rsidRDefault="00DE7D79" w:rsidP="00DE7D79">
            <w:pPr>
              <w:tabs>
                <w:tab w:val="left" w:pos="7600"/>
              </w:tabs>
            </w:pPr>
            <w:r>
              <w:t>Local</w:t>
            </w:r>
          </w:p>
        </w:tc>
        <w:tc>
          <w:tcPr>
            <w:tcW w:w="2982" w:type="dxa"/>
          </w:tcPr>
          <w:p w14:paraId="3B7A6BDD" w14:textId="77777777" w:rsidR="00DE7D79" w:rsidRPr="00816B56" w:rsidRDefault="00DE7D79" w:rsidP="00DE7D79">
            <w:pPr>
              <w:tabs>
                <w:tab w:val="left" w:pos="7600"/>
              </w:tabs>
            </w:pPr>
            <w:r>
              <w:t>New account username</w:t>
            </w:r>
          </w:p>
        </w:tc>
        <w:tc>
          <w:tcPr>
            <w:tcW w:w="2359" w:type="dxa"/>
          </w:tcPr>
          <w:p w14:paraId="6288DC38" w14:textId="77777777" w:rsidR="00DE7D79" w:rsidRPr="00816B56" w:rsidRDefault="00DE7D79" w:rsidP="00DE7D79">
            <w:pPr>
              <w:tabs>
                <w:tab w:val="left" w:pos="7600"/>
              </w:tabs>
            </w:pPr>
            <w:r>
              <w:t>Checked if between 0 to 11 characters</w:t>
            </w:r>
          </w:p>
        </w:tc>
        <w:tc>
          <w:tcPr>
            <w:tcW w:w="2093" w:type="dxa"/>
          </w:tcPr>
          <w:p w14:paraId="37752F81" w14:textId="77777777" w:rsidR="00DE7D79" w:rsidRPr="00816B56" w:rsidRDefault="00DE7D79" w:rsidP="00DE7D79">
            <w:pPr>
              <w:tabs>
                <w:tab w:val="left" w:pos="7600"/>
              </w:tabs>
            </w:pPr>
            <w:r>
              <w:t>-Create account</w:t>
            </w:r>
          </w:p>
        </w:tc>
      </w:tr>
      <w:tr w:rsidR="00DE7D79" w:rsidRPr="00816B56" w14:paraId="476CAFA1" w14:textId="77777777" w:rsidTr="00DE7D79">
        <w:tc>
          <w:tcPr>
            <w:tcW w:w="1633" w:type="dxa"/>
          </w:tcPr>
          <w:p w14:paraId="5A8FBD03" w14:textId="77777777" w:rsidR="00DE7D79" w:rsidRDefault="00DE7D79" w:rsidP="00DE7D79">
            <w:pPr>
              <w:tabs>
                <w:tab w:val="left" w:pos="7600"/>
              </w:tabs>
            </w:pPr>
            <w:r>
              <w:t>New_Pword</w:t>
            </w:r>
          </w:p>
        </w:tc>
        <w:tc>
          <w:tcPr>
            <w:tcW w:w="1081" w:type="dxa"/>
          </w:tcPr>
          <w:p w14:paraId="575304EA" w14:textId="77777777" w:rsidR="00DE7D79" w:rsidRDefault="00DE7D79" w:rsidP="00DE7D79">
            <w:pPr>
              <w:tabs>
                <w:tab w:val="left" w:pos="7600"/>
              </w:tabs>
            </w:pPr>
            <w:r>
              <w:t>String</w:t>
            </w:r>
          </w:p>
        </w:tc>
        <w:tc>
          <w:tcPr>
            <w:tcW w:w="1108" w:type="dxa"/>
          </w:tcPr>
          <w:p w14:paraId="26F06345" w14:textId="77777777" w:rsidR="00DE7D79" w:rsidRDefault="00DE7D79" w:rsidP="00DE7D79">
            <w:pPr>
              <w:tabs>
                <w:tab w:val="left" w:pos="7600"/>
              </w:tabs>
            </w:pPr>
            <w:r>
              <w:t>Local</w:t>
            </w:r>
          </w:p>
        </w:tc>
        <w:tc>
          <w:tcPr>
            <w:tcW w:w="2982" w:type="dxa"/>
          </w:tcPr>
          <w:p w14:paraId="6F1D14DF" w14:textId="77777777" w:rsidR="00DE7D79" w:rsidRDefault="00DE7D79" w:rsidP="00DE7D79">
            <w:pPr>
              <w:tabs>
                <w:tab w:val="left" w:pos="7600"/>
              </w:tabs>
            </w:pPr>
            <w:r>
              <w:t>New account password</w:t>
            </w:r>
          </w:p>
        </w:tc>
        <w:tc>
          <w:tcPr>
            <w:tcW w:w="2359" w:type="dxa"/>
          </w:tcPr>
          <w:p w14:paraId="49B6A1CD" w14:textId="77777777" w:rsidR="00DE7D79" w:rsidRDefault="00DE7D79" w:rsidP="00DE7D79">
            <w:pPr>
              <w:tabs>
                <w:tab w:val="left" w:pos="7600"/>
              </w:tabs>
            </w:pPr>
            <w:r>
              <w:t>Checks requirements</w:t>
            </w:r>
          </w:p>
        </w:tc>
        <w:tc>
          <w:tcPr>
            <w:tcW w:w="2093" w:type="dxa"/>
          </w:tcPr>
          <w:p w14:paraId="7E6A19CC" w14:textId="77777777" w:rsidR="00DE7D79" w:rsidRDefault="00DE7D79" w:rsidP="00DE7D79">
            <w:pPr>
              <w:tabs>
                <w:tab w:val="left" w:pos="7600"/>
              </w:tabs>
            </w:pPr>
            <w:r>
              <w:t>-Create account</w:t>
            </w:r>
          </w:p>
        </w:tc>
      </w:tr>
      <w:tr w:rsidR="00DE7D79" w:rsidRPr="00816B56" w14:paraId="377111BE" w14:textId="77777777" w:rsidTr="00DE7D79">
        <w:tc>
          <w:tcPr>
            <w:tcW w:w="1633" w:type="dxa"/>
          </w:tcPr>
          <w:p w14:paraId="2F9A8B88" w14:textId="77777777" w:rsidR="00DE7D79" w:rsidRDefault="00DE7D79" w:rsidP="00DE7D79">
            <w:pPr>
              <w:tabs>
                <w:tab w:val="left" w:pos="7600"/>
              </w:tabs>
            </w:pPr>
            <w:r>
              <w:t>New_Pnumber</w:t>
            </w:r>
          </w:p>
        </w:tc>
        <w:tc>
          <w:tcPr>
            <w:tcW w:w="1081" w:type="dxa"/>
          </w:tcPr>
          <w:p w14:paraId="56E7A44A" w14:textId="77777777" w:rsidR="00DE7D79" w:rsidRDefault="00DE7D79" w:rsidP="00DE7D79">
            <w:pPr>
              <w:tabs>
                <w:tab w:val="left" w:pos="7600"/>
              </w:tabs>
            </w:pPr>
            <w:r>
              <w:t>Integers</w:t>
            </w:r>
          </w:p>
        </w:tc>
        <w:tc>
          <w:tcPr>
            <w:tcW w:w="1108" w:type="dxa"/>
          </w:tcPr>
          <w:p w14:paraId="0F969A74" w14:textId="77777777" w:rsidR="00DE7D79" w:rsidRDefault="00DE7D79" w:rsidP="00DE7D79">
            <w:pPr>
              <w:tabs>
                <w:tab w:val="left" w:pos="7600"/>
              </w:tabs>
            </w:pPr>
            <w:r>
              <w:t>Local</w:t>
            </w:r>
          </w:p>
        </w:tc>
        <w:tc>
          <w:tcPr>
            <w:tcW w:w="2982" w:type="dxa"/>
          </w:tcPr>
          <w:p w14:paraId="1FB01960" w14:textId="77777777" w:rsidR="00DE7D79" w:rsidRDefault="00DE7D79" w:rsidP="00DE7D79">
            <w:pPr>
              <w:tabs>
                <w:tab w:val="left" w:pos="7600"/>
              </w:tabs>
            </w:pPr>
            <w:r>
              <w:t>New account phone number</w:t>
            </w:r>
          </w:p>
        </w:tc>
        <w:tc>
          <w:tcPr>
            <w:tcW w:w="2359" w:type="dxa"/>
          </w:tcPr>
          <w:p w14:paraId="41CA4B6C" w14:textId="77777777" w:rsidR="00DE7D79" w:rsidRDefault="00DE7D79" w:rsidP="00DE7D79">
            <w:pPr>
              <w:tabs>
                <w:tab w:val="left" w:pos="7600"/>
              </w:tabs>
            </w:pPr>
            <w:r>
              <w:t>Check if 11 digits</w:t>
            </w:r>
          </w:p>
        </w:tc>
        <w:tc>
          <w:tcPr>
            <w:tcW w:w="2093" w:type="dxa"/>
          </w:tcPr>
          <w:p w14:paraId="08BC3605" w14:textId="77777777" w:rsidR="00DE7D79" w:rsidRDefault="00DE7D79" w:rsidP="00DE7D79">
            <w:pPr>
              <w:tabs>
                <w:tab w:val="left" w:pos="7600"/>
              </w:tabs>
            </w:pPr>
            <w:r>
              <w:t>-Create account</w:t>
            </w:r>
          </w:p>
        </w:tc>
      </w:tr>
      <w:tr w:rsidR="00DE7D79" w:rsidRPr="00816B56" w14:paraId="23381927" w14:textId="77777777" w:rsidTr="00DE7D79">
        <w:tc>
          <w:tcPr>
            <w:tcW w:w="1633" w:type="dxa"/>
          </w:tcPr>
          <w:p w14:paraId="07C27B25" w14:textId="77777777" w:rsidR="00DE7D79" w:rsidRDefault="00DE7D79" w:rsidP="00DE7D79">
            <w:pPr>
              <w:tabs>
                <w:tab w:val="left" w:pos="7600"/>
              </w:tabs>
            </w:pPr>
            <w:r>
              <w:t>Tbl_results</w:t>
            </w:r>
          </w:p>
        </w:tc>
        <w:tc>
          <w:tcPr>
            <w:tcW w:w="1081" w:type="dxa"/>
          </w:tcPr>
          <w:p w14:paraId="4AFAFB1B" w14:textId="77777777" w:rsidR="00DE7D79" w:rsidRDefault="00DE7D79" w:rsidP="00DE7D79">
            <w:pPr>
              <w:tabs>
                <w:tab w:val="left" w:pos="7600"/>
              </w:tabs>
            </w:pPr>
            <w:r>
              <w:t>Strings</w:t>
            </w:r>
          </w:p>
        </w:tc>
        <w:tc>
          <w:tcPr>
            <w:tcW w:w="1108" w:type="dxa"/>
          </w:tcPr>
          <w:p w14:paraId="19800B49" w14:textId="77777777" w:rsidR="00DE7D79" w:rsidRDefault="00DE7D79" w:rsidP="00DE7D79">
            <w:pPr>
              <w:tabs>
                <w:tab w:val="left" w:pos="7600"/>
              </w:tabs>
            </w:pPr>
            <w:r>
              <w:t>Local</w:t>
            </w:r>
          </w:p>
        </w:tc>
        <w:tc>
          <w:tcPr>
            <w:tcW w:w="2982" w:type="dxa"/>
          </w:tcPr>
          <w:p w14:paraId="603DA624" w14:textId="77777777" w:rsidR="00DE7D79" w:rsidRDefault="00DE7D79" w:rsidP="00DE7D79">
            <w:pPr>
              <w:tabs>
                <w:tab w:val="left" w:pos="7600"/>
              </w:tabs>
            </w:pPr>
            <w:r>
              <w:t>Stores results searched from table</w:t>
            </w:r>
          </w:p>
        </w:tc>
        <w:tc>
          <w:tcPr>
            <w:tcW w:w="2359" w:type="dxa"/>
          </w:tcPr>
          <w:p w14:paraId="381B9CE1" w14:textId="77777777" w:rsidR="00DE7D79" w:rsidRDefault="00DE7D79" w:rsidP="00DE7D79">
            <w:pPr>
              <w:tabs>
                <w:tab w:val="left" w:pos="7600"/>
              </w:tabs>
            </w:pPr>
            <w:r>
              <w:t>No</w:t>
            </w:r>
          </w:p>
        </w:tc>
        <w:tc>
          <w:tcPr>
            <w:tcW w:w="2093" w:type="dxa"/>
          </w:tcPr>
          <w:p w14:paraId="165E2980" w14:textId="77777777" w:rsidR="00DE7D79" w:rsidRDefault="00DE7D79" w:rsidP="00DE7D79">
            <w:pPr>
              <w:tabs>
                <w:tab w:val="left" w:pos="7600"/>
              </w:tabs>
            </w:pPr>
            <w:r>
              <w:t>-Validate login</w:t>
            </w:r>
          </w:p>
          <w:p w14:paraId="356ACB19" w14:textId="77777777" w:rsidR="00DE7D79" w:rsidRDefault="00DE7D79" w:rsidP="00DE7D79">
            <w:pPr>
              <w:tabs>
                <w:tab w:val="left" w:pos="7600"/>
              </w:tabs>
            </w:pPr>
            <w:r>
              <w:t>-Filtering timeslots</w:t>
            </w:r>
          </w:p>
          <w:p w14:paraId="5CFE4F61" w14:textId="77777777" w:rsidR="00DE7D79" w:rsidRDefault="00DE7D79" w:rsidP="00DE7D79">
            <w:pPr>
              <w:tabs>
                <w:tab w:val="left" w:pos="7600"/>
              </w:tabs>
            </w:pPr>
            <w:r>
              <w:t>-Confirmation</w:t>
            </w:r>
          </w:p>
        </w:tc>
      </w:tr>
      <w:tr w:rsidR="00DE7D79" w:rsidRPr="00816B56" w14:paraId="6F0F0C31" w14:textId="77777777" w:rsidTr="00DE7D79">
        <w:tc>
          <w:tcPr>
            <w:tcW w:w="1633" w:type="dxa"/>
          </w:tcPr>
          <w:p w14:paraId="1B784AEA" w14:textId="4F7EEED2" w:rsidR="00DE7D79" w:rsidRDefault="00DE7D79" w:rsidP="00DE7D79">
            <w:pPr>
              <w:tabs>
                <w:tab w:val="left" w:pos="7600"/>
              </w:tabs>
            </w:pPr>
            <w:r>
              <w:t>Employee</w:t>
            </w:r>
          </w:p>
        </w:tc>
        <w:tc>
          <w:tcPr>
            <w:tcW w:w="1081" w:type="dxa"/>
          </w:tcPr>
          <w:p w14:paraId="70DEA1AF" w14:textId="3D05F3A4" w:rsidR="00DE7D79" w:rsidRDefault="00501011" w:rsidP="00DE7D79">
            <w:pPr>
              <w:tabs>
                <w:tab w:val="left" w:pos="7600"/>
              </w:tabs>
            </w:pPr>
            <w:r>
              <w:t>Boolean</w:t>
            </w:r>
          </w:p>
        </w:tc>
        <w:tc>
          <w:tcPr>
            <w:tcW w:w="1108" w:type="dxa"/>
          </w:tcPr>
          <w:p w14:paraId="27EDBCFF" w14:textId="634CE178" w:rsidR="00DE7D79" w:rsidRDefault="00DE7D79" w:rsidP="00DE7D79">
            <w:pPr>
              <w:tabs>
                <w:tab w:val="left" w:pos="7600"/>
              </w:tabs>
            </w:pPr>
            <w:r>
              <w:t>Local</w:t>
            </w:r>
          </w:p>
        </w:tc>
        <w:tc>
          <w:tcPr>
            <w:tcW w:w="2982" w:type="dxa"/>
          </w:tcPr>
          <w:p w14:paraId="66785761" w14:textId="51325836" w:rsidR="00DE7D79" w:rsidRDefault="00DE7D79" w:rsidP="00DE7D79">
            <w:pPr>
              <w:tabs>
                <w:tab w:val="left" w:pos="7600"/>
              </w:tabs>
            </w:pPr>
            <w:r>
              <w:t xml:space="preserve">Set employee as </w:t>
            </w:r>
            <w:r w:rsidR="00501011">
              <w:t xml:space="preserve">false </w:t>
            </w:r>
          </w:p>
        </w:tc>
        <w:tc>
          <w:tcPr>
            <w:tcW w:w="2359" w:type="dxa"/>
          </w:tcPr>
          <w:p w14:paraId="31BD0ECA" w14:textId="230FC65C" w:rsidR="00DE7D79" w:rsidRDefault="00501011" w:rsidP="00DE7D79">
            <w:pPr>
              <w:tabs>
                <w:tab w:val="left" w:pos="7600"/>
              </w:tabs>
            </w:pPr>
            <w:r>
              <w:t>No</w:t>
            </w:r>
          </w:p>
        </w:tc>
        <w:tc>
          <w:tcPr>
            <w:tcW w:w="2093" w:type="dxa"/>
          </w:tcPr>
          <w:p w14:paraId="3CED1A19" w14:textId="3DA43703" w:rsidR="00DE7D79" w:rsidRDefault="00501011" w:rsidP="00DE7D79">
            <w:pPr>
              <w:tabs>
                <w:tab w:val="left" w:pos="7600"/>
              </w:tabs>
            </w:pPr>
            <w:r>
              <w:t>-Login</w:t>
            </w:r>
          </w:p>
        </w:tc>
      </w:tr>
    </w:tbl>
    <w:p w14:paraId="2CE3EFEB" w14:textId="02B28394" w:rsidR="00026906" w:rsidRDefault="00026906" w:rsidP="00393113">
      <w:pPr>
        <w:tabs>
          <w:tab w:val="left" w:pos="7600"/>
        </w:tabs>
        <w:rPr>
          <w:b/>
          <w:bCs/>
          <w:sz w:val="24"/>
          <w:szCs w:val="24"/>
          <w:u w:val="single"/>
        </w:rPr>
      </w:pPr>
      <w:r>
        <w:rPr>
          <w:b/>
          <w:bCs/>
          <w:noProof/>
          <w:sz w:val="24"/>
          <w:szCs w:val="24"/>
          <w:u w:val="single"/>
          <w:lang w:eastAsia="en-GB"/>
        </w:rPr>
        <mc:AlternateContent>
          <mc:Choice Requires="wps">
            <w:drawing>
              <wp:anchor distT="0" distB="0" distL="114300" distR="114300" simplePos="0" relativeHeight="251673817" behindDoc="0" locked="0" layoutInCell="1" allowOverlap="1" wp14:anchorId="156E7579" wp14:editId="6C4BA944">
                <wp:simplePos x="0" y="0"/>
                <wp:positionH relativeFrom="column">
                  <wp:posOffset>-594950</wp:posOffset>
                </wp:positionH>
                <wp:positionV relativeFrom="paragraph">
                  <wp:posOffset>-616334</wp:posOffset>
                </wp:positionV>
                <wp:extent cx="2191407" cy="321132"/>
                <wp:effectExtent l="0" t="0" r="18415" b="22225"/>
                <wp:wrapNone/>
                <wp:docPr id="233" name="Text Box 233"/>
                <wp:cNvGraphicFramePr/>
                <a:graphic xmlns:a="http://schemas.openxmlformats.org/drawingml/2006/main">
                  <a:graphicData uri="http://schemas.microsoft.com/office/word/2010/wordprocessingShape">
                    <wps:wsp>
                      <wps:cNvSpPr txBox="1"/>
                      <wps:spPr>
                        <a:xfrm>
                          <a:off x="0" y="0"/>
                          <a:ext cx="2191407" cy="321132"/>
                        </a:xfrm>
                        <a:prstGeom prst="rect">
                          <a:avLst/>
                        </a:prstGeom>
                        <a:solidFill>
                          <a:schemeClr val="lt1"/>
                        </a:solidFill>
                        <a:ln w="6350">
                          <a:solidFill>
                            <a:schemeClr val="bg1"/>
                          </a:solidFill>
                        </a:ln>
                      </wps:spPr>
                      <wps:txbx>
                        <w:txbxContent>
                          <w:p w14:paraId="1BCAE59C" w14:textId="34BB1DF1" w:rsidR="009979F7" w:rsidRPr="00026906" w:rsidRDefault="009979F7">
                            <w:pPr>
                              <w:rPr>
                                <w:b/>
                                <w:bCs/>
                                <w:sz w:val="28"/>
                                <w:szCs w:val="28"/>
                                <w:u w:val="single"/>
                              </w:rPr>
                            </w:pPr>
                            <w:r w:rsidRPr="00026906">
                              <w:rPr>
                                <w:b/>
                                <w:bCs/>
                                <w:sz w:val="28"/>
                                <w:szCs w:val="28"/>
                                <w:u w:val="single"/>
                              </w:rPr>
                              <w:t>Variabl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6E7579" id="Text Box 233" o:spid="_x0000_s1104" type="#_x0000_t202" style="position:absolute;margin-left:-46.85pt;margin-top:-48.55pt;width:172.55pt;height:25.3pt;z-index:25167381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" fillcolor="white [3201]" strokecolor="white [3212]" strokeweight=".5pt">
                <v:textbox>
                  <w:txbxContent>
                    <w:p w14:paraId="1BCAE59C" w14:textId="34BB1DF1" w:rsidR="009979F7" w:rsidRPr="00026906" w:rsidRDefault="009979F7">
                      <w:pPr>
                        <w:rPr>
                          <w:b/>
                          <w:bCs/>
                          <w:sz w:val="28"/>
                          <w:szCs w:val="28"/>
                          <w:u w:val="single"/>
                        </w:rPr>
                      </w:pPr>
                      <w:r w:rsidRPr="00026906">
                        <w:rPr>
                          <w:b/>
                          <w:bCs/>
                          <w:sz w:val="28"/>
                          <w:szCs w:val="28"/>
                          <w:u w:val="single"/>
                        </w:rPr>
                        <w:t>Variable table:</w:t>
                      </w:r>
                    </w:p>
                  </w:txbxContent>
                </v:textbox>
              </v:shape>
            </w:pict>
          </mc:Fallback>
        </mc:AlternateContent>
      </w:r>
    </w:p>
    <w:p w14:paraId="6B5D9C18" w14:textId="4CE7D6B7" w:rsidR="00DE7D79" w:rsidRDefault="00946B50" w:rsidP="00393113">
      <w:pPr>
        <w:tabs>
          <w:tab w:val="left" w:pos="7600"/>
        </w:tabs>
        <w:rPr>
          <w:b/>
          <w:bCs/>
          <w:sz w:val="24"/>
          <w:szCs w:val="24"/>
          <w:u w:val="single"/>
        </w:rPr>
      </w:pPr>
      <w:r>
        <w:rPr>
          <w:b/>
          <w:bCs/>
          <w:noProof/>
          <w:sz w:val="24"/>
          <w:szCs w:val="24"/>
          <w:u w:val="single"/>
          <w:lang w:eastAsia="en-GB"/>
        </w:rPr>
        <w:lastRenderedPageBreak/>
        <mc:AlternateContent>
          <mc:Choice Requires="wps">
            <w:drawing>
              <wp:anchor distT="0" distB="0" distL="114300" distR="114300" simplePos="0" relativeHeight="251658377" behindDoc="0" locked="0" layoutInCell="1" allowOverlap="1" wp14:anchorId="276CE640" wp14:editId="7525188C">
                <wp:simplePos x="0" y="0"/>
                <wp:positionH relativeFrom="margin">
                  <wp:align>center</wp:align>
                </wp:positionH>
                <wp:positionV relativeFrom="paragraph">
                  <wp:posOffset>3869</wp:posOffset>
                </wp:positionV>
                <wp:extent cx="6318250" cy="2293033"/>
                <wp:effectExtent l="0" t="0" r="25400" b="12065"/>
                <wp:wrapNone/>
                <wp:docPr id="143" name="Text Box 143"/>
                <wp:cNvGraphicFramePr/>
                <a:graphic xmlns:a="http://schemas.openxmlformats.org/drawingml/2006/main">
                  <a:graphicData uri="http://schemas.microsoft.com/office/word/2010/wordprocessingShape">
                    <wps:wsp>
                      <wps:cNvSpPr txBox="1"/>
                      <wps:spPr>
                        <a:xfrm>
                          <a:off x="0" y="0"/>
                          <a:ext cx="6318250" cy="2293033"/>
                        </a:xfrm>
                        <a:prstGeom prst="rect">
                          <a:avLst/>
                        </a:prstGeom>
                        <a:solidFill>
                          <a:schemeClr val="lt1"/>
                        </a:solidFill>
                        <a:ln w="12700">
                          <a:solidFill>
                            <a:schemeClr val="accent2"/>
                          </a:solidFill>
                        </a:ln>
                      </wps:spPr>
                      <wps:txbx>
                        <w:txbxContent>
                          <w:p w14:paraId="03DB88D6" w14:textId="71C96EFD" w:rsidR="009979F7" w:rsidRPr="00321E82" w:rsidRDefault="009979F7">
                            <w:pPr>
                              <w:rPr>
                                <w:b/>
                                <w:bCs/>
                                <w:u w:val="single"/>
                              </w:rPr>
                            </w:pPr>
                            <w:r w:rsidRPr="00321E82">
                              <w:rPr>
                                <w:b/>
                                <w:bCs/>
                                <w:u w:val="single"/>
                              </w:rPr>
                              <w:t>Software development methodologies:</w:t>
                            </w:r>
                          </w:p>
                          <w:p w14:paraId="26AFF811" w14:textId="5990927B" w:rsidR="009979F7" w:rsidRDefault="009979F7">
                            <w:r>
                              <w:t xml:space="preserve">As mentioned prior, I have decided to take a rapid application development. I’ve decided to take this methodology on as I needed to gain lot of feedback that will help me make the program a success. Through getting regular feedback about my designs and features, this had allowed me to design a system that meet the requirements my clients had set for whilst making my program as usable as possible. I will be creating successive prototypes of the software and further present them to client to help identify early issues giving me enough time to tackle them on over the duration of the development. This methodology has also allowed time for my client to thoroughly of the requirements instead of just rushing through them early on. I’ve also taken aspects of the waterfall development by also heavily documenting every part of development that will then in the future, give future developers the information they need to modify my program by adding new features and to further refin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6CE640" id="Text Box 143" o:spid="_x0000_s1105" type="#_x0000_t202" style="position:absolute;margin-left:0;margin-top:.3pt;width:497.5pt;height:180.55pt;z-index:25165837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" fillcolor="white [3201]" strokecolor="#ed7d31 [3205]" strokeweight="1pt">
                <v:textbox>
                  <w:txbxContent>
                    <w:p w14:paraId="03DB88D6" w14:textId="71C96EFD" w:rsidR="009979F7" w:rsidRPr="00321E82" w:rsidRDefault="009979F7">
                      <w:pPr>
                        <w:rPr>
                          <w:b/>
                          <w:bCs/>
                          <w:u w:val="single"/>
                        </w:rPr>
                      </w:pPr>
                      <w:r w:rsidRPr="00321E82">
                        <w:rPr>
                          <w:b/>
                          <w:bCs/>
                          <w:u w:val="single"/>
                        </w:rPr>
                        <w:t>Software development methodologies:</w:t>
                      </w:r>
                    </w:p>
                    <w:p w14:paraId="26AFF811" w14:textId="5990927B" w:rsidR="009979F7" w:rsidRDefault="009979F7">
                      <w:r>
                        <w:t xml:space="preserve">As mentioned prior, I have decided to take a rapid application development. I’ve decided to take this methodology on as I needed to gain lot of feedback that will help me make the program a success. Through getting regular feedback about my designs and features, this had allowed me to design a system that meet the requirements my clients had set for whilst making my program as usable as possible. I will be creating successive prototypes of the software and further present them to client to help identify early issues giving me enough time to tackle them on over the duration of the development. This methodology has also allowed time for my client to thoroughly of the requirements instead of just rushing through them early on. I’ve also taken aspects of the waterfall development by also heavily documenting every part of development that will then in the future, give future developers the information they need to modify my program by adding new features and to further refine. </w:t>
                      </w:r>
                    </w:p>
                  </w:txbxContent>
                </v:textbox>
                <w10:wrap anchorx="margin"/>
              </v:shape>
            </w:pict>
          </mc:Fallback>
        </mc:AlternateContent>
      </w:r>
    </w:p>
    <w:p w14:paraId="08634B7D" w14:textId="32D9142D" w:rsidR="00F503A1" w:rsidRDefault="00F503A1" w:rsidP="00393113">
      <w:pPr>
        <w:tabs>
          <w:tab w:val="left" w:pos="7600"/>
        </w:tabs>
        <w:rPr>
          <w:b/>
          <w:bCs/>
          <w:sz w:val="24"/>
          <w:szCs w:val="24"/>
          <w:u w:val="single"/>
        </w:rPr>
      </w:pPr>
    </w:p>
    <w:p w14:paraId="18F98D4E" w14:textId="62792B19" w:rsidR="00F503A1" w:rsidRDefault="00F503A1">
      <w:pPr>
        <w:rPr>
          <w:b/>
          <w:bCs/>
          <w:sz w:val="24"/>
          <w:szCs w:val="24"/>
          <w:u w:val="single"/>
        </w:rPr>
      </w:pPr>
    </w:p>
    <w:p w14:paraId="29D89332" w14:textId="6EFBF894" w:rsidR="00AF458B" w:rsidRPr="00487608" w:rsidRDefault="006D5CCA" w:rsidP="00393113">
      <w:pPr>
        <w:tabs>
          <w:tab w:val="left" w:pos="7600"/>
        </w:tabs>
        <w:rPr>
          <w:b/>
          <w:bCs/>
          <w:sz w:val="24"/>
          <w:szCs w:val="24"/>
          <w:u w:val="single"/>
        </w:rPr>
      </w:pPr>
      <w:r>
        <w:rPr>
          <w:b/>
          <w:bCs/>
          <w:noProof/>
          <w:sz w:val="24"/>
          <w:szCs w:val="24"/>
          <w:u w:val="single"/>
          <w:lang w:eastAsia="en-GB"/>
        </w:rPr>
        <mc:AlternateContent>
          <mc:Choice Requires="wps">
            <w:drawing>
              <wp:anchor distT="0" distB="0" distL="114300" distR="114300" simplePos="0" relativeHeight="251658378" behindDoc="0" locked="0" layoutInCell="1" allowOverlap="1" wp14:anchorId="313E44BA" wp14:editId="61A92C02">
                <wp:simplePos x="0" y="0"/>
                <wp:positionH relativeFrom="margin">
                  <wp:align>center</wp:align>
                </wp:positionH>
                <wp:positionV relativeFrom="paragraph">
                  <wp:posOffset>1552294</wp:posOffset>
                </wp:positionV>
                <wp:extent cx="6309360" cy="2806505"/>
                <wp:effectExtent l="0" t="0" r="15240" b="13335"/>
                <wp:wrapNone/>
                <wp:docPr id="148" name="Text Box 148"/>
                <wp:cNvGraphicFramePr/>
                <a:graphic xmlns:a="http://schemas.openxmlformats.org/drawingml/2006/main">
                  <a:graphicData uri="http://schemas.microsoft.com/office/word/2010/wordprocessingShape">
                    <wps:wsp>
                      <wps:cNvSpPr txBox="1"/>
                      <wps:spPr>
                        <a:xfrm>
                          <a:off x="0" y="0"/>
                          <a:ext cx="6309360" cy="2806505"/>
                        </a:xfrm>
                        <a:prstGeom prst="rect">
                          <a:avLst/>
                        </a:prstGeom>
                        <a:solidFill>
                          <a:schemeClr val="lt1"/>
                        </a:solidFill>
                        <a:ln w="12700">
                          <a:solidFill>
                            <a:schemeClr val="accent2"/>
                          </a:solidFill>
                        </a:ln>
                      </wps:spPr>
                      <wps:txbx>
                        <w:txbxContent>
                          <w:p w14:paraId="63045D68" w14:textId="23885EE0" w:rsidR="009979F7" w:rsidRPr="009D7E17" w:rsidRDefault="009979F7">
                            <w:pPr>
                              <w:rPr>
                                <w:b/>
                                <w:bCs/>
                                <w:u w:val="single"/>
                              </w:rPr>
                            </w:pPr>
                            <w:r w:rsidRPr="009D7E17">
                              <w:rPr>
                                <w:b/>
                                <w:bCs/>
                                <w:u w:val="single"/>
                              </w:rPr>
                              <w:t>Plan for testing my program:</w:t>
                            </w:r>
                          </w:p>
                          <w:p w14:paraId="12409431" w14:textId="16EDD2FD" w:rsidR="009979F7" w:rsidRDefault="009979F7">
                            <w:r>
                              <w:t>I will incorporate a variety of testing from alpha, beta, white box and black box. Alpha test will help me reveal errors within my program while also helping to ensure all requirements are met, I will be using alpha testing as I produce successive prototype to ensure no mistakes are carried over to the next iteration, thus helping me produce the program to meet all stakeholder requirements. Near the end of the development, I will distribute my program to clients and peers to help beta test my program. This will benefit the program as I know some users may try certain actions that I haven’t anticipated, causing the program to crash or fail. This will again help me identify any errors within my code, helping me to solve them quicker as I have more information from a variety of users regarding the issue, further increasing chances of success for launch. To implement both white and black box testing, during development I will attempt to test every path of my code to prevent even more errors. As this is a smaller project, it will be feasible for me test majority of the possible paths. I will test each module independently to help me isolate the problem faster and test the code logically. Once I’ve developed the program, I will compare each part of the system against the original requirements in analysis, and present to my clients’ which requirements where met and which were n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3E44BA" id="Text Box 148" o:spid="_x0000_s1106" type="#_x0000_t202" style="position:absolute;margin-left:0;margin-top:122.25pt;width:496.8pt;height:221pt;z-index:25165837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" fillcolor="white [3201]" strokecolor="#ed7d31 [3205]" strokeweight="1pt">
                <v:textbox>
                  <w:txbxContent>
                    <w:p w14:paraId="63045D68" w14:textId="23885EE0" w:rsidR="009979F7" w:rsidRPr="009D7E17" w:rsidRDefault="009979F7">
                      <w:pPr>
                        <w:rPr>
                          <w:b/>
                          <w:bCs/>
                          <w:u w:val="single"/>
                        </w:rPr>
                      </w:pPr>
                      <w:r w:rsidRPr="009D7E17">
                        <w:rPr>
                          <w:b/>
                          <w:bCs/>
                          <w:u w:val="single"/>
                        </w:rPr>
                        <w:t>Plan for testing my program:</w:t>
                      </w:r>
                    </w:p>
                    <w:p w14:paraId="12409431" w14:textId="16EDD2FD" w:rsidR="009979F7" w:rsidRDefault="009979F7">
                      <w:r>
                        <w:t>I will incorporate a variety of testing from alpha, beta, white box and black box. Alpha test will help me reveal errors within my program while also helping to ensure all requirements are met, I will be using alpha testing as I produce successive prototype to ensure no mistakes are carried over to the next iteration, thus helping me produce the program to meet all stakeholder requirements. Near the end of the development, I will distribute my program to clients and peers to help beta test my program. This will benefit the program as I know some users may try certain actions that I haven’t anticipated, causing the program to crash or fail. This will again help me identify any errors within my code, helping me to solve them quicker as I have more information from a variety of users regarding the issue, further increasing chances of success for launch. To implement both white and black box testing, during development I will attempt to test every path of my code to prevent even more errors. As this is a smaller project, it will be feasible for me test majority of the possible paths. I will test each module independently to help me isolate the problem faster and test the code logically. Once I’ve developed the program, I will compare each part of the system against the original requirements in analysis, and present to my clients’ which requirements where met and which were not.</w:t>
                      </w:r>
                    </w:p>
                  </w:txbxContent>
                </v:textbox>
                <w10:wrap anchorx="margin"/>
              </v:shape>
            </w:pict>
          </mc:Fallback>
        </mc:AlternateContent>
      </w:r>
    </w:p>
    <w:tbl>
      <w:tblPr>
        <w:tblStyle w:val="TableGrid"/>
        <w:tblpPr w:leftFromText="180" w:rightFromText="180" w:vertAnchor="text" w:horzAnchor="margin" w:tblpX="-1185" w:tblpY="7744"/>
        <w:tblW w:w="1134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ayout w:type="fixed"/>
        <w:tblLook w:val="04A0" w:firstRow="1" w:lastRow="0" w:firstColumn="1" w:lastColumn="0" w:noHBand="0" w:noVBand="1"/>
      </w:tblPr>
      <w:tblGrid>
        <w:gridCol w:w="1701"/>
        <w:gridCol w:w="3402"/>
        <w:gridCol w:w="3119"/>
        <w:gridCol w:w="3118"/>
      </w:tblGrid>
      <w:tr w:rsidR="005147E1" w:rsidRPr="003B40A4" w14:paraId="6FEF7B7F" w14:textId="77777777" w:rsidTr="000D2028">
        <w:tc>
          <w:tcPr>
            <w:tcW w:w="1701" w:type="dxa"/>
            <w:shd w:val="clear" w:color="auto" w:fill="FBE4D5" w:themeFill="accent2" w:themeFillTint="33"/>
          </w:tcPr>
          <w:p w14:paraId="1DEBD9B2" w14:textId="09C2516C" w:rsidR="007A4E5F" w:rsidRPr="003B40A4" w:rsidRDefault="007A4E5F" w:rsidP="000D2028">
            <w:pPr>
              <w:tabs>
                <w:tab w:val="left" w:pos="7600"/>
              </w:tabs>
              <w:rPr>
                <w:b/>
                <w:bCs/>
              </w:rPr>
            </w:pPr>
            <w:r w:rsidRPr="003B40A4">
              <w:rPr>
                <w:b/>
                <w:bCs/>
              </w:rPr>
              <w:t>Test</w:t>
            </w:r>
          </w:p>
        </w:tc>
        <w:tc>
          <w:tcPr>
            <w:tcW w:w="3402" w:type="dxa"/>
            <w:shd w:val="clear" w:color="auto" w:fill="FBE4D5" w:themeFill="accent2" w:themeFillTint="33"/>
          </w:tcPr>
          <w:p w14:paraId="7C0B434C" w14:textId="3CC2FD12" w:rsidR="007A4E5F" w:rsidRPr="003B40A4" w:rsidRDefault="005147E1" w:rsidP="000D2028">
            <w:pPr>
              <w:tabs>
                <w:tab w:val="left" w:pos="7600"/>
              </w:tabs>
              <w:rPr>
                <w:b/>
                <w:bCs/>
              </w:rPr>
            </w:pPr>
            <w:r w:rsidRPr="003B40A4">
              <w:rPr>
                <w:b/>
                <w:bCs/>
              </w:rPr>
              <w:t xml:space="preserve">What is the test </w:t>
            </w:r>
          </w:p>
        </w:tc>
        <w:tc>
          <w:tcPr>
            <w:tcW w:w="3119" w:type="dxa"/>
            <w:shd w:val="clear" w:color="auto" w:fill="FBE4D5" w:themeFill="accent2" w:themeFillTint="33"/>
          </w:tcPr>
          <w:p w14:paraId="5721BF4E" w14:textId="417554C8" w:rsidR="007A4E5F" w:rsidRPr="003B40A4" w:rsidRDefault="005147E1" w:rsidP="000D2028">
            <w:pPr>
              <w:tabs>
                <w:tab w:val="left" w:pos="7600"/>
              </w:tabs>
              <w:rPr>
                <w:b/>
                <w:bCs/>
              </w:rPr>
            </w:pPr>
            <w:r w:rsidRPr="003B40A4">
              <w:rPr>
                <w:b/>
                <w:bCs/>
              </w:rPr>
              <w:t>Expected outcome</w:t>
            </w:r>
          </w:p>
        </w:tc>
        <w:tc>
          <w:tcPr>
            <w:tcW w:w="3118" w:type="dxa"/>
            <w:shd w:val="clear" w:color="auto" w:fill="FBE4D5" w:themeFill="accent2" w:themeFillTint="33"/>
          </w:tcPr>
          <w:p w14:paraId="44B5078D" w14:textId="2AC756E0" w:rsidR="007A4E5F" w:rsidRPr="003B40A4" w:rsidRDefault="005147E1" w:rsidP="000D2028">
            <w:pPr>
              <w:tabs>
                <w:tab w:val="left" w:pos="7600"/>
              </w:tabs>
              <w:rPr>
                <w:b/>
                <w:bCs/>
              </w:rPr>
            </w:pPr>
            <w:r w:rsidRPr="003B40A4">
              <w:rPr>
                <w:b/>
                <w:bCs/>
              </w:rPr>
              <w:t xml:space="preserve">Why </w:t>
            </w:r>
            <w:r w:rsidR="00633DC6" w:rsidRPr="003B40A4">
              <w:rPr>
                <w:b/>
                <w:bCs/>
              </w:rPr>
              <w:t>a</w:t>
            </w:r>
            <w:r w:rsidR="00667F06" w:rsidRPr="003B40A4">
              <w:rPr>
                <w:b/>
                <w:bCs/>
              </w:rPr>
              <w:t>m</w:t>
            </w:r>
            <w:r w:rsidRPr="003B40A4">
              <w:rPr>
                <w:b/>
                <w:bCs/>
              </w:rPr>
              <w:t xml:space="preserve"> I testing it?</w:t>
            </w:r>
          </w:p>
        </w:tc>
      </w:tr>
      <w:tr w:rsidR="00633DC6" w:rsidRPr="003B40A4" w14:paraId="36684836" w14:textId="77777777" w:rsidTr="000D2028">
        <w:tc>
          <w:tcPr>
            <w:tcW w:w="1701" w:type="dxa"/>
          </w:tcPr>
          <w:p w14:paraId="516197B8" w14:textId="7409BB49" w:rsidR="007A4E5F" w:rsidRPr="003B40A4" w:rsidRDefault="009A1E25" w:rsidP="000D2028">
            <w:pPr>
              <w:tabs>
                <w:tab w:val="left" w:pos="7600"/>
              </w:tabs>
            </w:pPr>
            <w:r w:rsidRPr="003B40A4">
              <w:t>Fit design language</w:t>
            </w:r>
          </w:p>
        </w:tc>
        <w:tc>
          <w:tcPr>
            <w:tcW w:w="3402" w:type="dxa"/>
          </w:tcPr>
          <w:p w14:paraId="28064CEE" w14:textId="2EE426F7" w:rsidR="007A4E5F" w:rsidRPr="003B40A4" w:rsidRDefault="009A1E25" w:rsidP="000D2028">
            <w:pPr>
              <w:tabs>
                <w:tab w:val="left" w:pos="7600"/>
              </w:tabs>
            </w:pPr>
            <w:r w:rsidRPr="003B40A4">
              <w:t>Test against documents and interior design of the barbershop</w:t>
            </w:r>
            <w:r w:rsidR="001F267B" w:rsidRPr="003B40A4">
              <w:t xml:space="preserve"> to see if there is a coherent design language</w:t>
            </w:r>
            <w:r w:rsidR="00B9128F" w:rsidRPr="003B40A4">
              <w:t>. Compare the colour shapes and</w:t>
            </w:r>
            <w:r w:rsidR="00DF4A61" w:rsidRPr="003B40A4">
              <w:t xml:space="preserve"> feel</w:t>
            </w:r>
          </w:p>
        </w:tc>
        <w:tc>
          <w:tcPr>
            <w:tcW w:w="3119" w:type="dxa"/>
          </w:tcPr>
          <w:p w14:paraId="14C20D32" w14:textId="5357D681" w:rsidR="007A4E5F" w:rsidRPr="003B40A4" w:rsidRDefault="001F267B" w:rsidP="000D2028">
            <w:pPr>
              <w:tabs>
                <w:tab w:val="left" w:pos="7600"/>
              </w:tabs>
            </w:pPr>
            <w:r w:rsidRPr="003B40A4">
              <w:t xml:space="preserve">I expect the </w:t>
            </w:r>
            <w:r w:rsidR="004A27A5" w:rsidRPr="003B40A4">
              <w:t xml:space="preserve">design language to be similar. My aim is for users to be able to glance at my program and </w:t>
            </w:r>
            <w:r w:rsidR="00EF10DA" w:rsidRPr="003B40A4">
              <w:t xml:space="preserve">unmistakably identify </w:t>
            </w:r>
            <w:r w:rsidR="00B9128F" w:rsidRPr="003B40A4">
              <w:t>it as The Barbershop</w:t>
            </w:r>
          </w:p>
        </w:tc>
        <w:tc>
          <w:tcPr>
            <w:tcW w:w="3118" w:type="dxa"/>
          </w:tcPr>
          <w:p w14:paraId="7380FC9F" w14:textId="47DF4371" w:rsidR="007A4E5F" w:rsidRPr="003B40A4" w:rsidRDefault="00DF4A61" w:rsidP="000D2028">
            <w:pPr>
              <w:tabs>
                <w:tab w:val="left" w:pos="7600"/>
              </w:tabs>
            </w:pPr>
            <w:r w:rsidRPr="003B40A4">
              <w:t xml:space="preserve">This was a requirement made by my client as </w:t>
            </w:r>
            <w:r w:rsidR="00667F06" w:rsidRPr="003B40A4">
              <w:t>he wanted his booking system unique from the competition</w:t>
            </w:r>
          </w:p>
        </w:tc>
      </w:tr>
      <w:tr w:rsidR="00633DC6" w:rsidRPr="003B40A4" w14:paraId="39FBE5F1" w14:textId="77777777" w:rsidTr="000D2028">
        <w:tc>
          <w:tcPr>
            <w:tcW w:w="1701" w:type="dxa"/>
          </w:tcPr>
          <w:p w14:paraId="7C2A811E" w14:textId="5C7BD5C6" w:rsidR="00910299" w:rsidRPr="003B40A4" w:rsidRDefault="00633DC6" w:rsidP="000D2028">
            <w:pPr>
              <w:tabs>
                <w:tab w:val="left" w:pos="7600"/>
              </w:tabs>
              <w:ind w:left="7600" w:hanging="7600"/>
            </w:pPr>
            <w:r w:rsidRPr="003B40A4">
              <w:t>Run o</w:t>
            </w:r>
            <w:r w:rsidR="00C01175" w:rsidRPr="003B40A4">
              <w:t xml:space="preserve">n </w:t>
            </w:r>
            <w:r w:rsidR="003E0D60" w:rsidRPr="003B40A4">
              <w:t>variety.</w:t>
            </w:r>
          </w:p>
          <w:p w14:paraId="59A7218C" w14:textId="4B00CEE7" w:rsidR="007A4E5F" w:rsidRPr="003B40A4" w:rsidRDefault="00C01175" w:rsidP="000D2028">
            <w:pPr>
              <w:tabs>
                <w:tab w:val="left" w:pos="7600"/>
              </w:tabs>
              <w:ind w:left="7600" w:hanging="7600"/>
            </w:pPr>
            <w:r w:rsidRPr="003B40A4">
              <w:t>of hardware</w:t>
            </w:r>
          </w:p>
        </w:tc>
        <w:tc>
          <w:tcPr>
            <w:tcW w:w="3402" w:type="dxa"/>
          </w:tcPr>
          <w:p w14:paraId="7BBEE135" w14:textId="618951A0" w:rsidR="007A4E5F" w:rsidRPr="003B40A4" w:rsidRDefault="00C01175" w:rsidP="000D2028">
            <w:pPr>
              <w:tabs>
                <w:tab w:val="left" w:pos="7600"/>
              </w:tabs>
            </w:pPr>
            <w:r w:rsidRPr="003B40A4">
              <w:t xml:space="preserve">I will run my program first on my </w:t>
            </w:r>
            <w:r w:rsidR="0060597F" w:rsidRPr="003B40A4">
              <w:t>clients’</w:t>
            </w:r>
            <w:r w:rsidRPr="003B40A4">
              <w:t xml:space="preserve"> laptops within the barbershop to see if the </w:t>
            </w:r>
            <w:r w:rsidR="00542189" w:rsidRPr="003B40A4">
              <w:t>employees</w:t>
            </w:r>
            <w:r w:rsidRPr="003B40A4">
              <w:t xml:space="preserve"> can access their calendar. To test this further I will run it on older</w:t>
            </w:r>
            <w:r w:rsidR="004E4133" w:rsidRPr="003B40A4">
              <w:t>, less computational</w:t>
            </w:r>
            <w:r w:rsidR="00542189" w:rsidRPr="003B40A4">
              <w:t xml:space="preserve"> </w:t>
            </w:r>
            <w:r w:rsidR="0060597F" w:rsidRPr="003B40A4">
              <w:t>powerful</w:t>
            </w:r>
            <w:r w:rsidR="004E4133" w:rsidRPr="003B40A4">
              <w:t xml:space="preserve"> hardware to test the lower end to ensure its </w:t>
            </w:r>
            <w:r w:rsidR="00542189" w:rsidRPr="003B40A4">
              <w:t>compatible</w:t>
            </w:r>
            <w:r w:rsidR="004E4133" w:rsidRPr="003B40A4">
              <w:t xml:space="preserve"> with a variety </w:t>
            </w:r>
            <w:r w:rsidR="00542189" w:rsidRPr="003B40A4">
              <w:t>of devices</w:t>
            </w:r>
          </w:p>
        </w:tc>
        <w:tc>
          <w:tcPr>
            <w:tcW w:w="3119" w:type="dxa"/>
          </w:tcPr>
          <w:p w14:paraId="64D296ED" w14:textId="11430491" w:rsidR="007A4E5F" w:rsidRPr="003B40A4" w:rsidRDefault="00A33E1D" w:rsidP="000D2028">
            <w:pPr>
              <w:tabs>
                <w:tab w:val="left" w:pos="7600"/>
              </w:tabs>
            </w:pPr>
            <w:r w:rsidRPr="003B40A4">
              <w:t xml:space="preserve">As this is a simple </w:t>
            </w:r>
            <w:r w:rsidR="009950EA" w:rsidRPr="003B40A4">
              <w:t xml:space="preserve">program that requires little memory/power. I expect it to run on </w:t>
            </w:r>
            <w:r w:rsidR="0060597F" w:rsidRPr="003B40A4">
              <w:t>most</w:t>
            </w:r>
            <w:r w:rsidR="009950EA" w:rsidRPr="003B40A4">
              <w:t xml:space="preserve"> devices</w:t>
            </w:r>
          </w:p>
        </w:tc>
        <w:tc>
          <w:tcPr>
            <w:tcW w:w="3118" w:type="dxa"/>
          </w:tcPr>
          <w:p w14:paraId="7DF4F8DB" w14:textId="5C8C0A95" w:rsidR="007A4E5F" w:rsidRPr="003B40A4" w:rsidRDefault="0054576C" w:rsidP="000D2028">
            <w:pPr>
              <w:tabs>
                <w:tab w:val="left" w:pos="7600"/>
              </w:tabs>
            </w:pPr>
            <w:r w:rsidRPr="003B40A4">
              <w:t xml:space="preserve">This further helps the goal to make the program as accessible as possible no matter the device available to customers. </w:t>
            </w:r>
            <w:r w:rsidR="00FD11A4" w:rsidRPr="003B40A4">
              <w:t>Helping reach as many users as possible</w:t>
            </w:r>
          </w:p>
        </w:tc>
      </w:tr>
      <w:tr w:rsidR="00633DC6" w:rsidRPr="003B40A4" w14:paraId="04693E4F" w14:textId="77777777" w:rsidTr="000D2028">
        <w:tc>
          <w:tcPr>
            <w:tcW w:w="1701" w:type="dxa"/>
          </w:tcPr>
          <w:p w14:paraId="0FB1161C" w14:textId="0C458610" w:rsidR="007A4E5F" w:rsidRPr="003B40A4" w:rsidRDefault="001E50F3" w:rsidP="000D2028">
            <w:pPr>
              <w:tabs>
                <w:tab w:val="left" w:pos="7600"/>
              </w:tabs>
            </w:pPr>
            <w:r w:rsidRPr="003B40A4">
              <w:lastRenderedPageBreak/>
              <w:t>Have high quality images for icons</w:t>
            </w:r>
          </w:p>
        </w:tc>
        <w:tc>
          <w:tcPr>
            <w:tcW w:w="3402" w:type="dxa"/>
          </w:tcPr>
          <w:p w14:paraId="17A9F58F" w14:textId="68055C06" w:rsidR="007A4E5F" w:rsidRPr="003B40A4" w:rsidRDefault="001E50F3" w:rsidP="000D2028">
            <w:pPr>
              <w:tabs>
                <w:tab w:val="left" w:pos="7600"/>
              </w:tabs>
            </w:pPr>
            <w:r w:rsidRPr="003B40A4">
              <w:t>As I use the program, I will inspect every image</w:t>
            </w:r>
            <w:r w:rsidR="00E43233" w:rsidRPr="003B40A4">
              <w:t>/icon to ensure they are at a high quality</w:t>
            </w:r>
          </w:p>
        </w:tc>
        <w:tc>
          <w:tcPr>
            <w:tcW w:w="3119" w:type="dxa"/>
          </w:tcPr>
          <w:p w14:paraId="6E3E2A11" w14:textId="45569FB4" w:rsidR="007A4E5F" w:rsidRPr="003B40A4" w:rsidRDefault="00E43233" w:rsidP="000D2028">
            <w:pPr>
              <w:tabs>
                <w:tab w:val="left" w:pos="7600"/>
              </w:tabs>
            </w:pPr>
            <w:r w:rsidRPr="003B40A4">
              <w:t xml:space="preserve">If I find </w:t>
            </w:r>
            <w:r w:rsidR="00905CE1" w:rsidRPr="003B40A4">
              <w:t>high quality images, I expect the images should be clear enough</w:t>
            </w:r>
          </w:p>
        </w:tc>
        <w:tc>
          <w:tcPr>
            <w:tcW w:w="3118" w:type="dxa"/>
          </w:tcPr>
          <w:p w14:paraId="61E0B414" w14:textId="2663662C" w:rsidR="007A4E5F" w:rsidRPr="003B40A4" w:rsidRDefault="00D971C5" w:rsidP="000D2028">
            <w:pPr>
              <w:tabs>
                <w:tab w:val="left" w:pos="7600"/>
              </w:tabs>
            </w:pPr>
            <w:r w:rsidRPr="003B40A4">
              <w:t xml:space="preserve">To further be accessible, to prevent blurry images </w:t>
            </w:r>
            <w:r w:rsidR="00C96074" w:rsidRPr="003B40A4">
              <w:t xml:space="preserve">that can </w:t>
            </w:r>
            <w:r w:rsidRPr="003B40A4">
              <w:t>cause human error</w:t>
            </w:r>
            <w:r w:rsidR="00C96074" w:rsidRPr="003B40A4">
              <w:t xml:space="preserve"> whilst giving the program a “clean” and professional look</w:t>
            </w:r>
          </w:p>
        </w:tc>
      </w:tr>
      <w:tr w:rsidR="00633DC6" w:rsidRPr="003B40A4" w14:paraId="2567951F" w14:textId="77777777" w:rsidTr="000D2028">
        <w:tc>
          <w:tcPr>
            <w:tcW w:w="1701" w:type="dxa"/>
          </w:tcPr>
          <w:p w14:paraId="54880469" w14:textId="642219DE" w:rsidR="007A4E5F" w:rsidRPr="003B40A4" w:rsidRDefault="000A74AB" w:rsidP="000D2028">
            <w:pPr>
              <w:tabs>
                <w:tab w:val="left" w:pos="7600"/>
              </w:tabs>
            </w:pPr>
            <w:r w:rsidRPr="003B40A4">
              <w:t xml:space="preserve">Maintain </w:t>
            </w:r>
            <w:r w:rsidR="00A13BD4" w:rsidRPr="003B40A4">
              <w:t>data integrity</w:t>
            </w:r>
          </w:p>
        </w:tc>
        <w:tc>
          <w:tcPr>
            <w:tcW w:w="3402" w:type="dxa"/>
          </w:tcPr>
          <w:p w14:paraId="74878828" w14:textId="2C3375F2" w:rsidR="009A0AD7" w:rsidRPr="003B40A4" w:rsidRDefault="00E5608A" w:rsidP="000D2028">
            <w:pPr>
              <w:tabs>
                <w:tab w:val="left" w:pos="7600"/>
              </w:tabs>
              <w:ind w:left="7600" w:hanging="7600"/>
            </w:pPr>
            <w:r w:rsidRPr="003B40A4">
              <w:t>C</w:t>
            </w:r>
            <w:r w:rsidR="00A13BD4" w:rsidRPr="003B40A4">
              <w:t>heck</w:t>
            </w:r>
            <w:r w:rsidRPr="003B40A4">
              <w:t xml:space="preserve"> the</w:t>
            </w:r>
            <w:r w:rsidR="00A13BD4" w:rsidRPr="003B40A4">
              <w:t xml:space="preserve"> </w:t>
            </w:r>
            <w:r w:rsidR="00BE7576" w:rsidRPr="003B40A4">
              <w:t>data</w:t>
            </w:r>
            <w:r w:rsidR="00A13BD4" w:rsidRPr="003B40A4">
              <w:t xml:space="preserve"> </w:t>
            </w:r>
            <w:r w:rsidR="000D5617" w:rsidRPr="003B40A4">
              <w:t>withi</w:t>
            </w:r>
            <w:r w:rsidR="009A0AD7" w:rsidRPr="003B40A4">
              <w:t>n</w:t>
            </w:r>
          </w:p>
          <w:p w14:paraId="32EEF7F9" w14:textId="4753B9D0" w:rsidR="00B07B60" w:rsidRPr="003B40A4" w:rsidRDefault="00BE7576" w:rsidP="000D2028">
            <w:pPr>
              <w:tabs>
                <w:tab w:val="left" w:pos="7600"/>
              </w:tabs>
            </w:pPr>
            <w:r w:rsidRPr="003B40A4">
              <w:t>h</w:t>
            </w:r>
            <w:r w:rsidR="00B07B60" w:rsidRPr="003B40A4">
              <w:t>airstyle table match with</w:t>
            </w:r>
            <w:r w:rsidRPr="003B40A4">
              <w:t xml:space="preserve"> </w:t>
            </w:r>
            <w:r w:rsidR="00B07B60" w:rsidRPr="003B40A4">
              <w:t xml:space="preserve">barbershops </w:t>
            </w:r>
            <w:r w:rsidR="00855070" w:rsidRPr="003B40A4">
              <w:t>service</w:t>
            </w:r>
          </w:p>
          <w:p w14:paraId="011E1454" w14:textId="6B440F18" w:rsidR="007A4E5F" w:rsidRPr="003B40A4" w:rsidRDefault="00B07B60" w:rsidP="000D2028">
            <w:pPr>
              <w:tabs>
                <w:tab w:val="left" w:pos="7600"/>
              </w:tabs>
            </w:pPr>
            <w:r w:rsidRPr="003B40A4">
              <w:t>With correct pricing</w:t>
            </w:r>
            <w:r w:rsidR="000D5617" w:rsidRPr="003B40A4">
              <w:t xml:space="preserve"> </w:t>
            </w:r>
          </w:p>
        </w:tc>
        <w:tc>
          <w:tcPr>
            <w:tcW w:w="3119" w:type="dxa"/>
          </w:tcPr>
          <w:p w14:paraId="79FE885E" w14:textId="0A197775" w:rsidR="007A4E5F" w:rsidRPr="003B40A4" w:rsidRDefault="00B07B60" w:rsidP="000D2028">
            <w:pPr>
              <w:tabs>
                <w:tab w:val="left" w:pos="7600"/>
              </w:tabs>
            </w:pPr>
            <w:r w:rsidRPr="003B40A4">
              <w:t>I expect there to be no mistakes but there is a potential for one, however this will be easy to spot and solve so the issue isn’t large</w:t>
            </w:r>
          </w:p>
        </w:tc>
        <w:tc>
          <w:tcPr>
            <w:tcW w:w="3118" w:type="dxa"/>
          </w:tcPr>
          <w:p w14:paraId="34C284A6" w14:textId="29554B9D" w:rsidR="007A4E5F" w:rsidRPr="003B40A4" w:rsidRDefault="00B557C5" w:rsidP="000D2028">
            <w:pPr>
              <w:tabs>
                <w:tab w:val="left" w:pos="7600"/>
              </w:tabs>
            </w:pPr>
            <w:r w:rsidRPr="003B40A4">
              <w:t xml:space="preserve">To prevent confusion </w:t>
            </w:r>
            <w:r w:rsidR="003914C5" w:rsidRPr="003B40A4">
              <w:t>to</w:t>
            </w:r>
            <w:r w:rsidRPr="003B40A4">
              <w:t xml:space="preserve"> customers for when the prices do not look right</w:t>
            </w:r>
            <w:r w:rsidR="003914C5" w:rsidRPr="003B40A4">
              <w:t xml:space="preserve"> or have services that are not listed</w:t>
            </w:r>
          </w:p>
        </w:tc>
      </w:tr>
      <w:tr w:rsidR="00633DC6" w:rsidRPr="003B40A4" w14:paraId="6EF60E81" w14:textId="77777777" w:rsidTr="000D2028">
        <w:tc>
          <w:tcPr>
            <w:tcW w:w="1701" w:type="dxa"/>
          </w:tcPr>
          <w:p w14:paraId="11D07E50" w14:textId="1AF71484" w:rsidR="007A4E5F" w:rsidRPr="003B40A4" w:rsidRDefault="00DE139E" w:rsidP="000D2028">
            <w:pPr>
              <w:tabs>
                <w:tab w:val="left" w:pos="7600"/>
              </w:tabs>
            </w:pPr>
            <w:r w:rsidRPr="003B40A4">
              <w:t>Enforce user access levels</w:t>
            </w:r>
          </w:p>
        </w:tc>
        <w:tc>
          <w:tcPr>
            <w:tcW w:w="3402" w:type="dxa"/>
          </w:tcPr>
          <w:p w14:paraId="068A7172" w14:textId="60CB5D93" w:rsidR="007A4E5F" w:rsidRPr="003B40A4" w:rsidRDefault="00DE139E" w:rsidP="000D2028">
            <w:pPr>
              <w:tabs>
                <w:tab w:val="left" w:pos="7600"/>
              </w:tabs>
            </w:pPr>
            <w:r w:rsidRPr="003B40A4">
              <w:t xml:space="preserve">Test the login system by trying to login </w:t>
            </w:r>
            <w:r w:rsidR="00731D29" w:rsidRPr="003B40A4">
              <w:t>into</w:t>
            </w:r>
            <w:r w:rsidRPr="003B40A4">
              <w:t xml:space="preserve"> both employee/customers logins with </w:t>
            </w:r>
            <w:r w:rsidR="00C31903">
              <w:t>invalid</w:t>
            </w:r>
            <w:r w:rsidRPr="003B40A4">
              <w:t xml:space="preserve"> </w:t>
            </w:r>
            <w:r w:rsidR="00883CB2" w:rsidRPr="003B40A4">
              <w:t>details</w:t>
            </w:r>
            <w:r w:rsidR="00962E63" w:rsidRPr="003B40A4">
              <w:t xml:space="preserve"> like “</w:t>
            </w:r>
            <w:r w:rsidR="00D122E2" w:rsidRPr="003B40A4">
              <w:t>j@(“(ss”</w:t>
            </w:r>
          </w:p>
        </w:tc>
        <w:tc>
          <w:tcPr>
            <w:tcW w:w="3119" w:type="dxa"/>
          </w:tcPr>
          <w:p w14:paraId="082EE69A" w14:textId="0C00302A" w:rsidR="007A4E5F" w:rsidRPr="003B40A4" w:rsidRDefault="00883CB2" w:rsidP="000D2028">
            <w:pPr>
              <w:tabs>
                <w:tab w:val="left" w:pos="7600"/>
              </w:tabs>
            </w:pPr>
            <w:r w:rsidRPr="003B40A4">
              <w:t xml:space="preserve">I expect my program to have no issue </w:t>
            </w:r>
            <w:r w:rsidR="00827B77" w:rsidRPr="003B40A4">
              <w:t>preventing false details</w:t>
            </w:r>
          </w:p>
        </w:tc>
        <w:tc>
          <w:tcPr>
            <w:tcW w:w="3118" w:type="dxa"/>
          </w:tcPr>
          <w:p w14:paraId="0A5160AA" w14:textId="2F75849D" w:rsidR="007A4E5F" w:rsidRPr="003B40A4" w:rsidRDefault="00C36996" w:rsidP="000D2028">
            <w:pPr>
              <w:tabs>
                <w:tab w:val="left" w:pos="7600"/>
              </w:tabs>
            </w:pPr>
            <w:r w:rsidRPr="003B40A4">
              <w:t>To ensure there’s no unauthorised access the system</w:t>
            </w:r>
          </w:p>
        </w:tc>
      </w:tr>
      <w:tr w:rsidR="00633DC6" w:rsidRPr="003B40A4" w14:paraId="440650ED" w14:textId="77777777" w:rsidTr="000D2028">
        <w:tc>
          <w:tcPr>
            <w:tcW w:w="1701" w:type="dxa"/>
          </w:tcPr>
          <w:p w14:paraId="70976644" w14:textId="32663359" w:rsidR="007A4E5F" w:rsidRPr="003B40A4" w:rsidRDefault="00855070" w:rsidP="000D2028">
            <w:pPr>
              <w:tabs>
                <w:tab w:val="left" w:pos="7600"/>
              </w:tabs>
            </w:pPr>
            <w:r w:rsidRPr="003B40A4">
              <w:t>Usernames</w:t>
            </w:r>
            <w:r w:rsidR="00655897" w:rsidRPr="003B40A4">
              <w:t xml:space="preserve"> validate</w:t>
            </w:r>
          </w:p>
        </w:tc>
        <w:tc>
          <w:tcPr>
            <w:tcW w:w="3402" w:type="dxa"/>
          </w:tcPr>
          <w:p w14:paraId="7B3B4532" w14:textId="44FAD060" w:rsidR="007A4E5F" w:rsidRPr="003B40A4" w:rsidRDefault="00655897" w:rsidP="000D2028">
            <w:pPr>
              <w:tabs>
                <w:tab w:val="left" w:pos="7600"/>
              </w:tabs>
            </w:pPr>
            <w:r w:rsidRPr="003B40A4">
              <w:t>Test if</w:t>
            </w:r>
            <w:r w:rsidR="006A4428">
              <w:t xml:space="preserve"> </w:t>
            </w:r>
            <w:r w:rsidR="002F60BA" w:rsidRPr="003B40A4">
              <w:t>new account</w:t>
            </w:r>
            <w:r w:rsidR="006A4428">
              <w:t xml:space="preserve"> created</w:t>
            </w:r>
            <w:r w:rsidR="002F60BA" w:rsidRPr="003B40A4">
              <w:t xml:space="preserve"> with usernames </w:t>
            </w:r>
            <w:r w:rsidR="00637755">
              <w:t>not within 0 to 15 characters</w:t>
            </w:r>
            <w:r w:rsidR="003B148A" w:rsidRPr="003B40A4">
              <w:t>.</w:t>
            </w:r>
            <w:r w:rsidR="00AB3B70">
              <w:t xml:space="preserve"> </w:t>
            </w:r>
            <w:r w:rsidR="003B148A" w:rsidRPr="003B40A4">
              <w:t xml:space="preserve"> Test also with no input</w:t>
            </w:r>
            <w:r w:rsidR="003A47B4">
              <w:t xml:space="preserve">. </w:t>
            </w:r>
          </w:p>
        </w:tc>
        <w:tc>
          <w:tcPr>
            <w:tcW w:w="3119" w:type="dxa"/>
          </w:tcPr>
          <w:p w14:paraId="2BDA912B" w14:textId="1A3B0CA0" w:rsidR="007A4E5F" w:rsidRPr="003B40A4" w:rsidRDefault="00E7067A" w:rsidP="000D2028">
            <w:pPr>
              <w:tabs>
                <w:tab w:val="left" w:pos="7600"/>
              </w:tabs>
            </w:pPr>
            <w:r w:rsidRPr="003B40A4">
              <w:t xml:space="preserve">I expect the system to prevent usernames </w:t>
            </w:r>
            <w:r w:rsidR="00242DB4" w:rsidRPr="003B40A4">
              <w:t>with the incorrect format</w:t>
            </w:r>
          </w:p>
        </w:tc>
        <w:tc>
          <w:tcPr>
            <w:tcW w:w="3118" w:type="dxa"/>
          </w:tcPr>
          <w:p w14:paraId="7AFFD7CA" w14:textId="403BB315" w:rsidR="007A4E5F" w:rsidRPr="003B40A4" w:rsidRDefault="00862743" w:rsidP="000D2028">
            <w:pPr>
              <w:tabs>
                <w:tab w:val="left" w:pos="7600"/>
              </w:tabs>
            </w:pPr>
            <w:r w:rsidRPr="003B40A4">
              <w:t xml:space="preserve">To </w:t>
            </w:r>
            <w:r w:rsidR="00BB5172" w:rsidRPr="003B40A4">
              <w:t xml:space="preserve">ensure username fits </w:t>
            </w:r>
            <w:r w:rsidR="002E5986" w:rsidRPr="003B40A4">
              <w:t>the parameters and allow the database</w:t>
            </w:r>
            <w:r w:rsidR="00855070" w:rsidRPr="003B40A4">
              <w:t>/rest of the program to function properly</w:t>
            </w:r>
          </w:p>
        </w:tc>
      </w:tr>
      <w:tr w:rsidR="00633DC6" w:rsidRPr="003B40A4" w14:paraId="33EA972A" w14:textId="77777777" w:rsidTr="000D2028">
        <w:tc>
          <w:tcPr>
            <w:tcW w:w="1701" w:type="dxa"/>
          </w:tcPr>
          <w:p w14:paraId="415B6758" w14:textId="526E4EA7" w:rsidR="007A4E5F" w:rsidRPr="003B40A4" w:rsidRDefault="00EC577E" w:rsidP="000D2028">
            <w:pPr>
              <w:tabs>
                <w:tab w:val="left" w:pos="7600"/>
              </w:tabs>
            </w:pPr>
            <w:r w:rsidRPr="003B40A4">
              <w:t>Passwords</w:t>
            </w:r>
            <w:r w:rsidR="00103075" w:rsidRPr="003B40A4">
              <w:t xml:space="preserve"> validate</w:t>
            </w:r>
          </w:p>
        </w:tc>
        <w:tc>
          <w:tcPr>
            <w:tcW w:w="3402" w:type="dxa"/>
          </w:tcPr>
          <w:p w14:paraId="6A986D3D" w14:textId="71D83716" w:rsidR="007A4E5F" w:rsidRPr="003B40A4" w:rsidRDefault="00103075" w:rsidP="000D2028">
            <w:pPr>
              <w:tabs>
                <w:tab w:val="left" w:pos="7600"/>
              </w:tabs>
            </w:pPr>
            <w:r w:rsidRPr="003B40A4">
              <w:t>Test if the program</w:t>
            </w:r>
            <w:r w:rsidR="00731D29" w:rsidRPr="003B40A4">
              <w:t xml:space="preserve"> allows access with </w:t>
            </w:r>
            <w:r w:rsidR="009307BA" w:rsidRPr="003B40A4">
              <w:t>passwords</w:t>
            </w:r>
            <w:r w:rsidR="00731D29" w:rsidRPr="003B40A4">
              <w:t xml:space="preserve"> without </w:t>
            </w:r>
            <w:r w:rsidR="00560DE7" w:rsidRPr="003B40A4">
              <w:t>capital letters and number</w:t>
            </w:r>
            <w:r w:rsidR="008E4A70" w:rsidRPr="003B40A4">
              <w:t xml:space="preserve"> like “jobiar”</w:t>
            </w:r>
            <w:r w:rsidR="00560DE7" w:rsidRPr="003B40A4">
              <w:t>. Test invalid passwords with both creating a new user and login</w:t>
            </w:r>
            <w:r w:rsidR="009307BA" w:rsidRPr="003B40A4">
              <w:t xml:space="preserve"> in</w:t>
            </w:r>
            <w:r w:rsidR="003B148A" w:rsidRPr="003B40A4">
              <w:t>. Test also with no input</w:t>
            </w:r>
          </w:p>
        </w:tc>
        <w:tc>
          <w:tcPr>
            <w:tcW w:w="3119" w:type="dxa"/>
          </w:tcPr>
          <w:p w14:paraId="74A3A7EE" w14:textId="23D16BB1" w:rsidR="007A4E5F" w:rsidRPr="003B40A4" w:rsidRDefault="009307BA" w:rsidP="000D2028">
            <w:pPr>
              <w:tabs>
                <w:tab w:val="left" w:pos="7600"/>
              </w:tabs>
            </w:pPr>
            <w:r w:rsidRPr="003B40A4">
              <w:t>I expect the system to reject invalid passwords that do not fit the crit</w:t>
            </w:r>
            <w:r w:rsidR="006B2438" w:rsidRPr="003B40A4">
              <w:t xml:space="preserve">eria and only accept boundary and invalid inputs </w:t>
            </w:r>
          </w:p>
        </w:tc>
        <w:tc>
          <w:tcPr>
            <w:tcW w:w="3118" w:type="dxa"/>
          </w:tcPr>
          <w:p w14:paraId="456E4F72" w14:textId="3861D27A" w:rsidR="007A4E5F" w:rsidRPr="003B40A4" w:rsidRDefault="002552E9" w:rsidP="000D2028">
            <w:pPr>
              <w:tabs>
                <w:tab w:val="left" w:pos="7600"/>
              </w:tabs>
            </w:pPr>
            <w:r w:rsidRPr="003B40A4">
              <w:t xml:space="preserve">Help the user by providing them a message </w:t>
            </w:r>
            <w:r w:rsidR="002004DB" w:rsidRPr="003B40A4">
              <w:t>if their inpu</w:t>
            </w:r>
            <w:r w:rsidR="003227DC" w:rsidRPr="003B40A4">
              <w:t>t is</w:t>
            </w:r>
            <w:r w:rsidR="002004DB" w:rsidRPr="003B40A4">
              <w:t xml:space="preserve"> wrong. This will reduce confusion in customers where they are not sure why the system isn’t letting them login in</w:t>
            </w:r>
          </w:p>
        </w:tc>
      </w:tr>
      <w:tr w:rsidR="003227DC" w:rsidRPr="003B40A4" w14:paraId="7BA98C09" w14:textId="77777777" w:rsidTr="000D2028">
        <w:tc>
          <w:tcPr>
            <w:tcW w:w="1701" w:type="dxa"/>
          </w:tcPr>
          <w:p w14:paraId="281F5F7B" w14:textId="72ACDB60" w:rsidR="003227DC" w:rsidRPr="003B40A4" w:rsidRDefault="00EC577E" w:rsidP="000D2028">
            <w:pPr>
              <w:tabs>
                <w:tab w:val="left" w:pos="7600"/>
              </w:tabs>
            </w:pPr>
            <w:r w:rsidRPr="003B40A4">
              <w:t>Re-enter</w:t>
            </w:r>
            <w:r w:rsidR="00C60C2E" w:rsidRPr="003B40A4">
              <w:t xml:space="preserve"> password match</w:t>
            </w:r>
          </w:p>
        </w:tc>
        <w:tc>
          <w:tcPr>
            <w:tcW w:w="3402" w:type="dxa"/>
          </w:tcPr>
          <w:p w14:paraId="569EB664" w14:textId="373A73F2" w:rsidR="003227DC" w:rsidRPr="003B40A4" w:rsidRDefault="00C60C2E" w:rsidP="000D2028">
            <w:pPr>
              <w:tabs>
                <w:tab w:val="left" w:pos="7600"/>
              </w:tabs>
            </w:pPr>
            <w:r w:rsidRPr="003B40A4">
              <w:t xml:space="preserve">Test if a new account </w:t>
            </w:r>
            <w:r w:rsidR="00397043">
              <w:t xml:space="preserve">created </w:t>
            </w:r>
            <w:r w:rsidR="00E96687" w:rsidRPr="003B40A4">
              <w:t>if I ente</w:t>
            </w:r>
            <w:r w:rsidR="00C80791" w:rsidRPr="003B40A4">
              <w:t>r a password that doesn’t match with the password</w:t>
            </w:r>
            <w:r w:rsidRPr="003B40A4">
              <w:t xml:space="preserve"> </w:t>
            </w:r>
            <w:r w:rsidR="008A6053" w:rsidRPr="003B40A4">
              <w:t xml:space="preserve">made before. </w:t>
            </w:r>
            <w:r w:rsidR="00397043">
              <w:t>Such as “JOBiar.123” and “jobIAR:123”</w:t>
            </w:r>
          </w:p>
        </w:tc>
        <w:tc>
          <w:tcPr>
            <w:tcW w:w="3119" w:type="dxa"/>
          </w:tcPr>
          <w:p w14:paraId="21C809D3" w14:textId="186EA3EF" w:rsidR="003227DC" w:rsidRPr="003B40A4" w:rsidRDefault="008A6053" w:rsidP="000D2028">
            <w:pPr>
              <w:tabs>
                <w:tab w:val="left" w:pos="7600"/>
              </w:tabs>
            </w:pPr>
            <w:r w:rsidRPr="003B40A4">
              <w:t xml:space="preserve">I </w:t>
            </w:r>
            <w:r w:rsidR="008617C7" w:rsidRPr="003B40A4">
              <w:t xml:space="preserve">expect the system to notify the user </w:t>
            </w:r>
            <w:r w:rsidR="00AF2B34" w:rsidRPr="003B40A4">
              <w:t xml:space="preserve">if the </w:t>
            </w:r>
            <w:r w:rsidR="008617C7" w:rsidRPr="003B40A4">
              <w:t xml:space="preserve">re-enter password doesn’t </w:t>
            </w:r>
            <w:r w:rsidR="00AF2B34" w:rsidRPr="003B40A4">
              <w:t xml:space="preserve">match the </w:t>
            </w:r>
            <w:r w:rsidR="005E09A2" w:rsidRPr="003B40A4">
              <w:t>one,</w:t>
            </w:r>
            <w:r w:rsidR="00AF2B34" w:rsidRPr="003B40A4">
              <w:t xml:space="preserve"> they input prior</w:t>
            </w:r>
          </w:p>
        </w:tc>
        <w:tc>
          <w:tcPr>
            <w:tcW w:w="3118" w:type="dxa"/>
          </w:tcPr>
          <w:p w14:paraId="122DA1EC" w14:textId="3E2F9262" w:rsidR="003227DC" w:rsidRPr="003B40A4" w:rsidRDefault="00B4525E" w:rsidP="000D2028">
            <w:pPr>
              <w:tabs>
                <w:tab w:val="left" w:pos="7600"/>
              </w:tabs>
            </w:pPr>
            <w:r w:rsidRPr="003B40A4">
              <w:t>Help reduce human error where user accidently input</w:t>
            </w:r>
            <w:r w:rsidR="007E0AE4" w:rsidRPr="003B40A4">
              <w:t>s</w:t>
            </w:r>
            <w:r w:rsidRPr="003B40A4">
              <w:t xml:space="preserve"> the wrong password</w:t>
            </w:r>
            <w:r w:rsidR="007E0AE4" w:rsidRPr="003B40A4">
              <w:t xml:space="preserve"> to the </w:t>
            </w:r>
            <w:r w:rsidR="005E09A2" w:rsidRPr="003B40A4">
              <w:t>one,</w:t>
            </w:r>
            <w:r w:rsidR="007E0AE4" w:rsidRPr="003B40A4">
              <w:t xml:space="preserve"> they expect</w:t>
            </w:r>
          </w:p>
        </w:tc>
      </w:tr>
      <w:tr w:rsidR="007E0AE4" w:rsidRPr="003B40A4" w14:paraId="67DEEA7B" w14:textId="77777777" w:rsidTr="000D2028">
        <w:tc>
          <w:tcPr>
            <w:tcW w:w="1701" w:type="dxa"/>
          </w:tcPr>
          <w:p w14:paraId="2E07100B" w14:textId="7B7DF39A" w:rsidR="007E0AE4" w:rsidRPr="003B40A4" w:rsidRDefault="004A1137" w:rsidP="000D2028">
            <w:pPr>
              <w:tabs>
                <w:tab w:val="left" w:pos="7600"/>
              </w:tabs>
            </w:pPr>
            <w:r w:rsidRPr="003B40A4">
              <w:t>Test the login/create a new user button functions properly</w:t>
            </w:r>
          </w:p>
        </w:tc>
        <w:tc>
          <w:tcPr>
            <w:tcW w:w="3402" w:type="dxa"/>
          </w:tcPr>
          <w:p w14:paraId="5FFF3229" w14:textId="52CA39A6" w:rsidR="007E0AE4" w:rsidRPr="003B40A4" w:rsidRDefault="00C8223F" w:rsidP="000D2028">
            <w:pPr>
              <w:tabs>
                <w:tab w:val="left" w:pos="7600"/>
              </w:tabs>
            </w:pPr>
            <w:r w:rsidRPr="003B40A4">
              <w:t>I will test this by clicking the button and seeing if it directs the user to the correct page or not</w:t>
            </w:r>
          </w:p>
        </w:tc>
        <w:tc>
          <w:tcPr>
            <w:tcW w:w="3119" w:type="dxa"/>
          </w:tcPr>
          <w:p w14:paraId="5C3449A0" w14:textId="02D7CC96" w:rsidR="007E0AE4" w:rsidRPr="003B40A4" w:rsidRDefault="00707BC2" w:rsidP="000D2028">
            <w:pPr>
              <w:tabs>
                <w:tab w:val="left" w:pos="7600"/>
              </w:tabs>
            </w:pPr>
            <w:r w:rsidRPr="003B40A4">
              <w:t>I expect this to function properly</w:t>
            </w:r>
          </w:p>
        </w:tc>
        <w:tc>
          <w:tcPr>
            <w:tcW w:w="3118" w:type="dxa"/>
          </w:tcPr>
          <w:p w14:paraId="5CF96D31" w14:textId="2A870A3E" w:rsidR="007E0AE4" w:rsidRPr="003B40A4" w:rsidRDefault="00E447DB" w:rsidP="000D2028">
            <w:pPr>
              <w:tabs>
                <w:tab w:val="left" w:pos="7600"/>
              </w:tabs>
            </w:pPr>
            <w:r w:rsidRPr="003B40A4">
              <w:t>Prevent the user from being directed to wrong parts of</w:t>
            </w:r>
            <w:r w:rsidR="002425DB" w:rsidRPr="003B40A4">
              <w:t xml:space="preserve"> program </w:t>
            </w:r>
          </w:p>
        </w:tc>
      </w:tr>
      <w:tr w:rsidR="00950A65" w:rsidRPr="003B40A4" w14:paraId="6F458C00" w14:textId="77777777" w:rsidTr="000D2028">
        <w:tc>
          <w:tcPr>
            <w:tcW w:w="1701" w:type="dxa"/>
          </w:tcPr>
          <w:p w14:paraId="1C92B2E9" w14:textId="1F77296F" w:rsidR="00950A65" w:rsidRPr="003B40A4" w:rsidRDefault="00950A65" w:rsidP="000D2028">
            <w:pPr>
              <w:tabs>
                <w:tab w:val="left" w:pos="7600"/>
              </w:tabs>
            </w:pPr>
            <w:r w:rsidRPr="003B40A4">
              <w:t>Create a new user successfully</w:t>
            </w:r>
          </w:p>
        </w:tc>
        <w:tc>
          <w:tcPr>
            <w:tcW w:w="3402" w:type="dxa"/>
          </w:tcPr>
          <w:p w14:paraId="42E6480C" w14:textId="7708B0E8" w:rsidR="00492406" w:rsidRPr="003B40A4" w:rsidRDefault="00950A65" w:rsidP="000D2028">
            <w:pPr>
              <w:tabs>
                <w:tab w:val="left" w:pos="7600"/>
              </w:tabs>
            </w:pPr>
            <w:r w:rsidRPr="003B40A4">
              <w:t>I will create a variety of user</w:t>
            </w:r>
            <w:r w:rsidR="003A47B4">
              <w:t>s</w:t>
            </w:r>
            <w:r w:rsidRPr="003B40A4">
              <w:t xml:space="preserve"> to see </w:t>
            </w:r>
            <w:r w:rsidR="00521E15" w:rsidRPr="003B40A4">
              <w:t>whether</w:t>
            </w:r>
            <w:r w:rsidRPr="003B40A4">
              <w:t xml:space="preserve"> </w:t>
            </w:r>
            <w:r w:rsidR="00521E15" w:rsidRPr="003B40A4">
              <w:t xml:space="preserve">if the program creates an account with the correct </w:t>
            </w:r>
            <w:r w:rsidR="00492406" w:rsidRPr="003B40A4">
              <w:t>information. Will also try to create identical accounts with the same details to see if the program accepts it</w:t>
            </w:r>
          </w:p>
        </w:tc>
        <w:tc>
          <w:tcPr>
            <w:tcW w:w="3119" w:type="dxa"/>
          </w:tcPr>
          <w:p w14:paraId="1766BF11" w14:textId="04AE28C0" w:rsidR="00950A65" w:rsidRPr="003B40A4" w:rsidRDefault="00A254EA" w:rsidP="000D2028">
            <w:pPr>
              <w:tabs>
                <w:tab w:val="left" w:pos="7600"/>
              </w:tabs>
            </w:pPr>
            <w:r w:rsidRPr="003B40A4">
              <w:t xml:space="preserve">I expect this to create new unique users that also stores all their correct </w:t>
            </w:r>
            <w:r w:rsidR="00E00195" w:rsidRPr="003B40A4">
              <w:t xml:space="preserve">information that they have inputted </w:t>
            </w:r>
          </w:p>
        </w:tc>
        <w:tc>
          <w:tcPr>
            <w:tcW w:w="3118" w:type="dxa"/>
          </w:tcPr>
          <w:p w14:paraId="5BBCA652" w14:textId="70982FC5" w:rsidR="00950A65" w:rsidRPr="003B40A4" w:rsidRDefault="00E00195" w:rsidP="000D2028">
            <w:pPr>
              <w:tabs>
                <w:tab w:val="left" w:pos="7600"/>
              </w:tabs>
            </w:pPr>
            <w:r w:rsidRPr="003B40A4">
              <w:t>This is essential as all users using the program will have had to first create an account. If it doesn’t store the correct information, it can cause issue down the line for the barbershop</w:t>
            </w:r>
          </w:p>
        </w:tc>
      </w:tr>
      <w:tr w:rsidR="002425DB" w:rsidRPr="003B40A4" w14:paraId="6220EC19" w14:textId="77777777" w:rsidTr="000D2028">
        <w:tc>
          <w:tcPr>
            <w:tcW w:w="1701" w:type="dxa"/>
          </w:tcPr>
          <w:p w14:paraId="5CB329A7" w14:textId="6B55237A" w:rsidR="002425DB" w:rsidRPr="003B40A4" w:rsidRDefault="00502D6C" w:rsidP="000D2028">
            <w:pPr>
              <w:tabs>
                <w:tab w:val="left" w:pos="7600"/>
              </w:tabs>
            </w:pPr>
            <w:r w:rsidRPr="003B40A4">
              <w:t xml:space="preserve">Menu page that allows </w:t>
            </w:r>
            <w:r w:rsidR="00B04A62" w:rsidRPr="003B40A4">
              <w:t>user access different parts</w:t>
            </w:r>
          </w:p>
        </w:tc>
        <w:tc>
          <w:tcPr>
            <w:tcW w:w="3402" w:type="dxa"/>
          </w:tcPr>
          <w:p w14:paraId="6051E4E6" w14:textId="6BCE99C1" w:rsidR="002425DB" w:rsidRPr="003B40A4" w:rsidRDefault="00B04A62" w:rsidP="000D2028">
            <w:pPr>
              <w:tabs>
                <w:tab w:val="left" w:pos="7600"/>
              </w:tabs>
            </w:pPr>
            <w:r w:rsidRPr="003B40A4">
              <w:t xml:space="preserve">I will test if the buttons on the menu page </w:t>
            </w:r>
            <w:r w:rsidR="005E09A2" w:rsidRPr="003B40A4">
              <w:t>led</w:t>
            </w:r>
            <w:r w:rsidRPr="003B40A4">
              <w:t xml:space="preserve"> to the correct part of the function.</w:t>
            </w:r>
          </w:p>
        </w:tc>
        <w:tc>
          <w:tcPr>
            <w:tcW w:w="3119" w:type="dxa"/>
          </w:tcPr>
          <w:p w14:paraId="40C747B6" w14:textId="0C6A0524" w:rsidR="002425DB" w:rsidRPr="003B40A4" w:rsidRDefault="009B123C" w:rsidP="000D2028">
            <w:pPr>
              <w:tabs>
                <w:tab w:val="left" w:pos="7600"/>
              </w:tabs>
            </w:pPr>
            <w:r w:rsidRPr="003B40A4">
              <w:t xml:space="preserve">I expect this to allowing </w:t>
            </w:r>
            <w:r w:rsidR="003E5A9E" w:rsidRPr="003B40A4">
              <w:t>user access to different parts of the program.</w:t>
            </w:r>
          </w:p>
        </w:tc>
        <w:tc>
          <w:tcPr>
            <w:tcW w:w="3118" w:type="dxa"/>
          </w:tcPr>
          <w:p w14:paraId="3816EA22" w14:textId="51682FB3" w:rsidR="002425DB" w:rsidRPr="003B40A4" w:rsidRDefault="003E5A9E" w:rsidP="000D2028">
            <w:pPr>
              <w:tabs>
                <w:tab w:val="left" w:pos="7600"/>
              </w:tabs>
            </w:pPr>
            <w:r w:rsidRPr="003B40A4">
              <w:t xml:space="preserve">Important to test as this </w:t>
            </w:r>
            <w:r w:rsidR="009F0C19" w:rsidRPr="003B40A4">
              <w:t xml:space="preserve">be essential page that allows users to </w:t>
            </w:r>
            <w:r w:rsidR="00A84F8C" w:rsidRPr="003B40A4">
              <w:t xml:space="preserve">effortlessly </w:t>
            </w:r>
            <w:r w:rsidR="009F0C19" w:rsidRPr="003B40A4">
              <w:t>navigate the program</w:t>
            </w:r>
          </w:p>
        </w:tc>
      </w:tr>
      <w:tr w:rsidR="00A52B99" w:rsidRPr="003B40A4" w14:paraId="47B1807A" w14:textId="77777777" w:rsidTr="000D2028">
        <w:tc>
          <w:tcPr>
            <w:tcW w:w="1701" w:type="dxa"/>
          </w:tcPr>
          <w:p w14:paraId="626D26AF" w14:textId="7F00E7BF" w:rsidR="00A52B99" w:rsidRPr="003B40A4" w:rsidRDefault="00287DFD" w:rsidP="000D2028">
            <w:pPr>
              <w:tabs>
                <w:tab w:val="left" w:pos="7600"/>
              </w:tabs>
            </w:pPr>
            <w:r w:rsidRPr="003B40A4">
              <w:t>Reservation successfully save on the database</w:t>
            </w:r>
          </w:p>
        </w:tc>
        <w:tc>
          <w:tcPr>
            <w:tcW w:w="3402" w:type="dxa"/>
          </w:tcPr>
          <w:p w14:paraId="1071EC6E" w14:textId="44AF06BD" w:rsidR="00A52B99" w:rsidRPr="003B40A4" w:rsidRDefault="00287DFD" w:rsidP="000D2028">
            <w:pPr>
              <w:tabs>
                <w:tab w:val="left" w:pos="7600"/>
              </w:tabs>
            </w:pPr>
            <w:r w:rsidRPr="003B40A4">
              <w:t>I will create a</w:t>
            </w:r>
            <w:r w:rsidR="00E23746" w:rsidRPr="003B40A4">
              <w:t xml:space="preserve"> multiple</w:t>
            </w:r>
            <w:r w:rsidRPr="003B40A4">
              <w:t xml:space="preserve"> reservation </w:t>
            </w:r>
            <w:r w:rsidR="00E23746" w:rsidRPr="003B40A4">
              <w:t xml:space="preserve">whilst also trying different options to ensure everything </w:t>
            </w:r>
            <w:r w:rsidR="00FC0856" w:rsidRPr="003B40A4">
              <w:t>functions correctly</w:t>
            </w:r>
          </w:p>
        </w:tc>
        <w:tc>
          <w:tcPr>
            <w:tcW w:w="3119" w:type="dxa"/>
          </w:tcPr>
          <w:p w14:paraId="7D87FE2A" w14:textId="5DDBE0BF" w:rsidR="00A52B99" w:rsidRPr="003B40A4" w:rsidRDefault="00FC0856" w:rsidP="000D2028">
            <w:pPr>
              <w:tabs>
                <w:tab w:val="left" w:pos="7600"/>
              </w:tabs>
            </w:pPr>
            <w:r w:rsidRPr="003B40A4">
              <w:t xml:space="preserve">This part of the program is the main function, as this is </w:t>
            </w:r>
            <w:r w:rsidR="005E09A2" w:rsidRPr="003B40A4">
              <w:t>vital,</w:t>
            </w:r>
            <w:r w:rsidRPr="003B40A4">
              <w:t xml:space="preserve"> I would have spent the most time on it and expect it to create a reservation correct</w:t>
            </w:r>
          </w:p>
        </w:tc>
        <w:tc>
          <w:tcPr>
            <w:tcW w:w="3118" w:type="dxa"/>
          </w:tcPr>
          <w:p w14:paraId="652E9907" w14:textId="52C857C5" w:rsidR="00A52B99" w:rsidRPr="003B40A4" w:rsidRDefault="00343706" w:rsidP="000D2028">
            <w:pPr>
              <w:tabs>
                <w:tab w:val="left" w:pos="7600"/>
              </w:tabs>
            </w:pPr>
            <w:r w:rsidRPr="003B40A4">
              <w:t xml:space="preserve">The program will have to save in order for the barbers to prepare for </w:t>
            </w:r>
            <w:r w:rsidR="00231654" w:rsidRPr="003B40A4">
              <w:t>reservations</w:t>
            </w:r>
            <w:r w:rsidR="00A35A66" w:rsidRPr="003B40A4">
              <w:t xml:space="preserve"> prior and prevent </w:t>
            </w:r>
            <w:r w:rsidR="00D450A3" w:rsidRPr="003B40A4">
              <w:t>confusion</w:t>
            </w:r>
          </w:p>
        </w:tc>
      </w:tr>
      <w:tr w:rsidR="00FC0856" w:rsidRPr="003B40A4" w14:paraId="55E1A870" w14:textId="77777777" w:rsidTr="000D2028">
        <w:tc>
          <w:tcPr>
            <w:tcW w:w="1701" w:type="dxa"/>
          </w:tcPr>
          <w:p w14:paraId="38F51344" w14:textId="54A74526" w:rsidR="00513533" w:rsidRPr="003B40A4" w:rsidRDefault="001D76C8" w:rsidP="000D2028">
            <w:pPr>
              <w:tabs>
                <w:tab w:val="left" w:pos="7600"/>
              </w:tabs>
            </w:pPr>
            <w:r w:rsidRPr="003B40A4">
              <w:lastRenderedPageBreak/>
              <w:t xml:space="preserve">Displays all relevant information in </w:t>
            </w:r>
            <w:r w:rsidR="00CF1162" w:rsidRPr="003B40A4">
              <w:t>employees’</w:t>
            </w:r>
            <w:r w:rsidRPr="003B40A4">
              <w:t xml:space="preserve"> calendar</w:t>
            </w:r>
          </w:p>
        </w:tc>
        <w:tc>
          <w:tcPr>
            <w:tcW w:w="3402" w:type="dxa"/>
          </w:tcPr>
          <w:p w14:paraId="2CF0E4A8" w14:textId="49132F11" w:rsidR="00FC0856" w:rsidRPr="003B40A4" w:rsidRDefault="00D450A3" w:rsidP="000D2028">
            <w:pPr>
              <w:tabs>
                <w:tab w:val="left" w:pos="7600"/>
              </w:tabs>
            </w:pPr>
            <w:r w:rsidRPr="003B40A4">
              <w:t xml:space="preserve">I will create </w:t>
            </w:r>
            <w:r w:rsidR="00DF45C6" w:rsidRPr="003B40A4">
              <w:t xml:space="preserve">multiple </w:t>
            </w:r>
            <w:r w:rsidRPr="003B40A4">
              <w:t xml:space="preserve">test reservation and through employee login, check if it correctly displays </w:t>
            </w:r>
            <w:r w:rsidR="00DF45C6" w:rsidRPr="003B40A4">
              <w:t>reservations for that employee only</w:t>
            </w:r>
          </w:p>
        </w:tc>
        <w:tc>
          <w:tcPr>
            <w:tcW w:w="3119" w:type="dxa"/>
          </w:tcPr>
          <w:p w14:paraId="3080C96A" w14:textId="7DAFA926" w:rsidR="00FC0856" w:rsidRPr="003B40A4" w:rsidRDefault="00092DCB" w:rsidP="000D2028">
            <w:pPr>
              <w:tabs>
                <w:tab w:val="left" w:pos="7600"/>
              </w:tabs>
            </w:pPr>
            <w:r w:rsidRPr="003B40A4">
              <w:t xml:space="preserve">I expect this to only show reservation only on days the barber has selected and </w:t>
            </w:r>
            <w:r w:rsidR="004A46DD" w:rsidRPr="003B40A4">
              <w:t>reservation only relevant to that barber</w:t>
            </w:r>
          </w:p>
        </w:tc>
        <w:tc>
          <w:tcPr>
            <w:tcW w:w="3118" w:type="dxa"/>
          </w:tcPr>
          <w:p w14:paraId="57BBACD1" w14:textId="3D52D26B" w:rsidR="00FC0856" w:rsidRPr="003B40A4" w:rsidRDefault="004A46DD" w:rsidP="000D2028">
            <w:pPr>
              <w:tabs>
                <w:tab w:val="left" w:pos="7600"/>
              </w:tabs>
            </w:pPr>
            <w:r w:rsidRPr="003B40A4">
              <w:t xml:space="preserve">This is needed for the employee </w:t>
            </w:r>
            <w:r w:rsidR="002D11DC" w:rsidRPr="003B40A4">
              <w:t>to</w:t>
            </w:r>
            <w:r w:rsidR="006B3469" w:rsidRPr="003B40A4">
              <w:t xml:space="preserve"> see which reservations they have coming up to allow them to work with a schedule</w:t>
            </w:r>
          </w:p>
        </w:tc>
      </w:tr>
      <w:tr w:rsidR="00FC0856" w:rsidRPr="003B40A4" w14:paraId="79A289E6" w14:textId="77777777" w:rsidTr="000D2028">
        <w:tc>
          <w:tcPr>
            <w:tcW w:w="1701" w:type="dxa"/>
          </w:tcPr>
          <w:p w14:paraId="6D488F9D" w14:textId="00A76C64" w:rsidR="00FC0856" w:rsidRPr="003B40A4" w:rsidRDefault="009D1435" w:rsidP="000D2028">
            <w:pPr>
              <w:tabs>
                <w:tab w:val="left" w:pos="7600"/>
              </w:tabs>
            </w:pPr>
            <w:r w:rsidRPr="003B40A4">
              <w:t>Does the</w:t>
            </w:r>
            <w:r w:rsidR="00472C1F" w:rsidRPr="003B40A4">
              <w:t xml:space="preserve"> program </w:t>
            </w:r>
            <w:r w:rsidR="00CF1162" w:rsidRPr="003B40A4">
              <w:t>prevent</w:t>
            </w:r>
            <w:r w:rsidR="00513533" w:rsidRPr="003B40A4">
              <w:t xml:space="preserve"> double booking</w:t>
            </w:r>
            <w:r w:rsidR="001D76C8" w:rsidRPr="003B40A4">
              <w:t xml:space="preserve"> </w:t>
            </w:r>
          </w:p>
        </w:tc>
        <w:tc>
          <w:tcPr>
            <w:tcW w:w="3402" w:type="dxa"/>
          </w:tcPr>
          <w:p w14:paraId="13BA6BDB" w14:textId="642FDF5D" w:rsidR="00FC0856" w:rsidRPr="003B40A4" w:rsidRDefault="00410E23" w:rsidP="000D2028">
            <w:pPr>
              <w:tabs>
                <w:tab w:val="left" w:pos="7600"/>
              </w:tabs>
            </w:pPr>
            <w:r w:rsidRPr="003B40A4">
              <w:t>Test if I can create a reservation on the same day with the same barber at the same time</w:t>
            </w:r>
            <w:r w:rsidR="00CF1162">
              <w:t xml:space="preserve">.  Such as creating 2 reservations with Liam on the </w:t>
            </w:r>
            <w:r w:rsidR="005E09A2">
              <w:t>14</w:t>
            </w:r>
            <w:r w:rsidR="005E09A2" w:rsidRPr="00C3700A">
              <w:rPr>
                <w:vertAlign w:val="superscript"/>
              </w:rPr>
              <w:t>th of</w:t>
            </w:r>
            <w:r w:rsidR="00CF1162">
              <w:t xml:space="preserve"> June at 7:00</w:t>
            </w:r>
          </w:p>
        </w:tc>
        <w:tc>
          <w:tcPr>
            <w:tcW w:w="3119" w:type="dxa"/>
          </w:tcPr>
          <w:p w14:paraId="71C860BC" w14:textId="7926E471" w:rsidR="00FC0856" w:rsidRPr="003B40A4" w:rsidRDefault="00410E23" w:rsidP="000D2028">
            <w:pPr>
              <w:tabs>
                <w:tab w:val="left" w:pos="7600"/>
              </w:tabs>
            </w:pPr>
            <w:r w:rsidRPr="003B40A4">
              <w:t xml:space="preserve">This program should prevent double </w:t>
            </w:r>
            <w:r w:rsidR="0034660D" w:rsidRPr="003B40A4">
              <w:t>bookings</w:t>
            </w:r>
            <w:r w:rsidRPr="003B40A4">
              <w:t xml:space="preserve"> by removing unavailable time slots from view when creating a new reservation</w:t>
            </w:r>
          </w:p>
        </w:tc>
        <w:tc>
          <w:tcPr>
            <w:tcW w:w="3118" w:type="dxa"/>
          </w:tcPr>
          <w:p w14:paraId="2F3404A2" w14:textId="75F68003" w:rsidR="00FC0856" w:rsidRPr="003B40A4" w:rsidRDefault="00410E23" w:rsidP="000D2028">
            <w:pPr>
              <w:tabs>
                <w:tab w:val="left" w:pos="7600"/>
              </w:tabs>
            </w:pPr>
            <w:r w:rsidRPr="003B40A4">
              <w:t xml:space="preserve">This is essential to prevent frustration in both customers and barbers as only one person </w:t>
            </w:r>
            <w:r w:rsidR="00C22DD4" w:rsidRPr="003B40A4">
              <w:t>can be with one barber at a time</w:t>
            </w:r>
            <w:r w:rsidR="0034660D" w:rsidRPr="003B40A4">
              <w:t>, therefore test to prevent loss in business</w:t>
            </w:r>
          </w:p>
        </w:tc>
      </w:tr>
      <w:tr w:rsidR="00FC0856" w:rsidRPr="003B40A4" w14:paraId="70F00ACB" w14:textId="77777777" w:rsidTr="000D2028">
        <w:tc>
          <w:tcPr>
            <w:tcW w:w="1701" w:type="dxa"/>
          </w:tcPr>
          <w:p w14:paraId="1AB900A4" w14:textId="1E17E5C5" w:rsidR="00FC0856" w:rsidRPr="003B40A4" w:rsidRDefault="00B46324" w:rsidP="000D2028">
            <w:pPr>
              <w:tabs>
                <w:tab w:val="left" w:pos="7600"/>
              </w:tabs>
            </w:pPr>
            <w:r w:rsidRPr="003B40A4">
              <w:t xml:space="preserve">View reservation </w:t>
            </w:r>
          </w:p>
        </w:tc>
        <w:tc>
          <w:tcPr>
            <w:tcW w:w="3402" w:type="dxa"/>
          </w:tcPr>
          <w:p w14:paraId="465A463B" w14:textId="267F36DD" w:rsidR="00FC0856" w:rsidRPr="003B40A4" w:rsidRDefault="002A5146" w:rsidP="000D2028">
            <w:pPr>
              <w:tabs>
                <w:tab w:val="left" w:pos="7600"/>
              </w:tabs>
            </w:pPr>
            <w:r w:rsidRPr="003B40A4">
              <w:t xml:space="preserve">I will create reservations with the same account and then see if the view reservation page </w:t>
            </w:r>
            <w:r w:rsidR="008536B6" w:rsidRPr="003B40A4">
              <w:t>shows</w:t>
            </w:r>
            <w:r w:rsidRPr="003B40A4">
              <w:t xml:space="preserve"> reservations that have been created</w:t>
            </w:r>
          </w:p>
        </w:tc>
        <w:tc>
          <w:tcPr>
            <w:tcW w:w="3119" w:type="dxa"/>
          </w:tcPr>
          <w:p w14:paraId="104522AF" w14:textId="52C34735" w:rsidR="00FC0856" w:rsidRPr="003B40A4" w:rsidRDefault="002A5146" w:rsidP="000D2028">
            <w:pPr>
              <w:tabs>
                <w:tab w:val="left" w:pos="7600"/>
              </w:tabs>
            </w:pPr>
            <w:r w:rsidRPr="003B40A4">
              <w:t xml:space="preserve">I expect for all reservations to be </w:t>
            </w:r>
            <w:r w:rsidR="005E09A2" w:rsidRPr="003B40A4">
              <w:t>displays;</w:t>
            </w:r>
            <w:r w:rsidRPr="003B40A4">
              <w:t xml:space="preserve"> this includes past reservation as my client stated that it isn’t required for only future reservations to be displayed</w:t>
            </w:r>
          </w:p>
        </w:tc>
        <w:tc>
          <w:tcPr>
            <w:tcW w:w="3118" w:type="dxa"/>
          </w:tcPr>
          <w:p w14:paraId="47505C41" w14:textId="7E694C50" w:rsidR="00FC0856" w:rsidRPr="003B40A4" w:rsidRDefault="002A5146" w:rsidP="000D2028">
            <w:pPr>
              <w:tabs>
                <w:tab w:val="left" w:pos="7600"/>
              </w:tabs>
            </w:pPr>
            <w:r w:rsidRPr="003B40A4">
              <w:t xml:space="preserve">Needed as some customers often forget the time and date of their reservation and this </w:t>
            </w:r>
            <w:r w:rsidR="00F573D9" w:rsidRPr="003B40A4">
              <w:t>reduces</w:t>
            </w:r>
            <w:r w:rsidRPr="003B40A4">
              <w:t xml:space="preserve"> </w:t>
            </w:r>
            <w:r w:rsidR="00F573D9" w:rsidRPr="003B40A4">
              <w:t>missed reservation further reducing loss in business</w:t>
            </w:r>
          </w:p>
        </w:tc>
      </w:tr>
      <w:tr w:rsidR="00FC0856" w:rsidRPr="003B40A4" w14:paraId="207D2AE9" w14:textId="77777777" w:rsidTr="000D2028">
        <w:tc>
          <w:tcPr>
            <w:tcW w:w="1701" w:type="dxa"/>
          </w:tcPr>
          <w:p w14:paraId="3215F43A" w14:textId="03C6A346" w:rsidR="00FC0856" w:rsidRPr="003B40A4" w:rsidRDefault="00134D67" w:rsidP="000D2028">
            <w:pPr>
              <w:tabs>
                <w:tab w:val="left" w:pos="7600"/>
              </w:tabs>
            </w:pPr>
            <w:r w:rsidRPr="003B40A4">
              <w:t>Test if reservation can be cancelled</w:t>
            </w:r>
          </w:p>
        </w:tc>
        <w:tc>
          <w:tcPr>
            <w:tcW w:w="3402" w:type="dxa"/>
          </w:tcPr>
          <w:p w14:paraId="0F472DB7" w14:textId="3B86175F" w:rsidR="00FC0856" w:rsidRPr="003B40A4" w:rsidRDefault="00134D67" w:rsidP="000D2028">
            <w:pPr>
              <w:tabs>
                <w:tab w:val="left" w:pos="7600"/>
              </w:tabs>
            </w:pPr>
            <w:r w:rsidRPr="003B40A4">
              <w:t xml:space="preserve">I will create </w:t>
            </w:r>
            <w:r w:rsidR="00290DA7" w:rsidRPr="003B40A4">
              <w:t>a variety of reservations from the same account and delete some reservation, check the table itself and see if the picked reservations have been deleted only</w:t>
            </w:r>
          </w:p>
        </w:tc>
        <w:tc>
          <w:tcPr>
            <w:tcW w:w="3119" w:type="dxa"/>
          </w:tcPr>
          <w:p w14:paraId="38B17463" w14:textId="107D6635" w:rsidR="00FC0856" w:rsidRPr="003B40A4" w:rsidRDefault="00555858" w:rsidP="000D2028">
            <w:pPr>
              <w:tabs>
                <w:tab w:val="left" w:pos="7600"/>
              </w:tabs>
            </w:pPr>
            <w:r w:rsidRPr="003B40A4">
              <w:t xml:space="preserve">I expect reservation picked by the user to be deleted only </w:t>
            </w:r>
            <w:r w:rsidR="007D3E79" w:rsidRPr="003B40A4">
              <w:t>and leave all the other reservation intact</w:t>
            </w:r>
          </w:p>
        </w:tc>
        <w:tc>
          <w:tcPr>
            <w:tcW w:w="3118" w:type="dxa"/>
          </w:tcPr>
          <w:p w14:paraId="0ACAC891" w14:textId="6953F589" w:rsidR="00FC0856" w:rsidRPr="003B40A4" w:rsidRDefault="007D3E79" w:rsidP="000D2028">
            <w:pPr>
              <w:tabs>
                <w:tab w:val="left" w:pos="7600"/>
              </w:tabs>
            </w:pPr>
            <w:r w:rsidRPr="003B40A4">
              <w:t>Sometimes customers are unable to come for their reservations and will need to cancel, also important that it doesn’t affect any other reservations within the table</w:t>
            </w:r>
          </w:p>
        </w:tc>
      </w:tr>
      <w:tr w:rsidR="00B46324" w:rsidRPr="003B40A4" w14:paraId="32A10F90" w14:textId="77777777" w:rsidTr="000D2028">
        <w:tc>
          <w:tcPr>
            <w:tcW w:w="1701" w:type="dxa"/>
          </w:tcPr>
          <w:p w14:paraId="14A4D0F5" w14:textId="4058721D" w:rsidR="00B46324" w:rsidRPr="003B40A4" w:rsidRDefault="00796008" w:rsidP="000D2028">
            <w:pPr>
              <w:tabs>
                <w:tab w:val="left" w:pos="7600"/>
              </w:tabs>
            </w:pPr>
            <w:r w:rsidRPr="003B40A4">
              <w:t xml:space="preserve">Program displays correct dates of the current </w:t>
            </w:r>
            <w:r w:rsidR="0061771B" w:rsidRPr="003B40A4">
              <w:t>week during creating reservations</w:t>
            </w:r>
          </w:p>
        </w:tc>
        <w:tc>
          <w:tcPr>
            <w:tcW w:w="3402" w:type="dxa"/>
          </w:tcPr>
          <w:p w14:paraId="11F10F03" w14:textId="2E7E583D" w:rsidR="00B46324" w:rsidRPr="003B40A4" w:rsidRDefault="0061771B" w:rsidP="000D2028">
            <w:pPr>
              <w:tabs>
                <w:tab w:val="left" w:pos="7600"/>
              </w:tabs>
            </w:pPr>
            <w:r w:rsidRPr="003B40A4">
              <w:t>See if the program displays</w:t>
            </w:r>
            <w:r w:rsidR="00BC5219" w:rsidRPr="003B40A4">
              <w:t xml:space="preserve"> </w:t>
            </w:r>
            <w:r w:rsidR="00B304B0" w:rsidRPr="003B40A4">
              <w:t xml:space="preserve">all the days that </w:t>
            </w:r>
            <w:r w:rsidR="00DF2479" w:rsidRPr="003B40A4">
              <w:t>should be available</w:t>
            </w:r>
          </w:p>
        </w:tc>
        <w:tc>
          <w:tcPr>
            <w:tcW w:w="3119" w:type="dxa"/>
          </w:tcPr>
          <w:p w14:paraId="67D9AEEB" w14:textId="48BD8183" w:rsidR="00B46324" w:rsidRPr="003B40A4" w:rsidRDefault="00217B31" w:rsidP="000D2028">
            <w:pPr>
              <w:tabs>
                <w:tab w:val="left" w:pos="7600"/>
              </w:tabs>
            </w:pPr>
            <w:r w:rsidRPr="003B40A4">
              <w:t>I expect the next 7 days to be displayed for the user and not any dates in the past</w:t>
            </w:r>
          </w:p>
        </w:tc>
        <w:tc>
          <w:tcPr>
            <w:tcW w:w="3118" w:type="dxa"/>
          </w:tcPr>
          <w:p w14:paraId="25185C7E" w14:textId="4366B085" w:rsidR="00B46324" w:rsidRPr="003B40A4" w:rsidRDefault="00F935F6" w:rsidP="000D2028">
            <w:pPr>
              <w:tabs>
                <w:tab w:val="left" w:pos="7600"/>
              </w:tabs>
            </w:pPr>
            <w:r w:rsidRPr="003B40A4">
              <w:t>Creating a reservation in the past is impossible, I will need to ensure correct dates are displays so they have enough time for them to fill up with reservations</w:t>
            </w:r>
          </w:p>
        </w:tc>
      </w:tr>
      <w:tr w:rsidR="00B46324" w:rsidRPr="003B40A4" w14:paraId="0183CFF0" w14:textId="77777777" w:rsidTr="000D2028">
        <w:tc>
          <w:tcPr>
            <w:tcW w:w="1701" w:type="dxa"/>
          </w:tcPr>
          <w:p w14:paraId="17210863" w14:textId="5506A81D" w:rsidR="00B46324" w:rsidRPr="003B40A4" w:rsidRDefault="00796008" w:rsidP="000D2028">
            <w:pPr>
              <w:tabs>
                <w:tab w:val="left" w:pos="7600"/>
              </w:tabs>
            </w:pPr>
            <w:r w:rsidRPr="003B40A4">
              <w:t>Recommend hairstyle products logically correct results</w:t>
            </w:r>
          </w:p>
        </w:tc>
        <w:tc>
          <w:tcPr>
            <w:tcW w:w="3402" w:type="dxa"/>
          </w:tcPr>
          <w:p w14:paraId="694B8512" w14:textId="05B8D0F5" w:rsidR="00B46324" w:rsidRPr="003B40A4" w:rsidRDefault="00B629D8" w:rsidP="000D2028">
            <w:pPr>
              <w:tabs>
                <w:tab w:val="left" w:pos="7600"/>
              </w:tabs>
            </w:pPr>
            <w:r w:rsidRPr="003B40A4">
              <w:t xml:space="preserve">I will run the </w:t>
            </w:r>
            <w:r w:rsidR="00CA7F27" w:rsidRPr="003B40A4">
              <w:t>function multiple times and check if the responses make sense and are logically correct</w:t>
            </w:r>
          </w:p>
        </w:tc>
        <w:tc>
          <w:tcPr>
            <w:tcW w:w="3119" w:type="dxa"/>
          </w:tcPr>
          <w:p w14:paraId="113CEBD8" w14:textId="59AAF666" w:rsidR="00B46324" w:rsidRPr="003B40A4" w:rsidRDefault="00BB04D5" w:rsidP="000D2028">
            <w:pPr>
              <w:tabs>
                <w:tab w:val="left" w:pos="7600"/>
              </w:tabs>
            </w:pPr>
            <w:r w:rsidRPr="003B40A4">
              <w:t>I expect the function to produce sensible responses to the answers</w:t>
            </w:r>
          </w:p>
        </w:tc>
        <w:tc>
          <w:tcPr>
            <w:tcW w:w="3118" w:type="dxa"/>
          </w:tcPr>
          <w:p w14:paraId="69306AF3" w14:textId="0CBBBE50" w:rsidR="00B46324" w:rsidRPr="003B40A4" w:rsidRDefault="004C7B2F" w:rsidP="000D2028">
            <w:pPr>
              <w:tabs>
                <w:tab w:val="left" w:pos="7600"/>
              </w:tabs>
            </w:pPr>
            <w:r w:rsidRPr="003B40A4">
              <w:t xml:space="preserve">It will be pointless if it produces responses that do not make sense. For </w:t>
            </w:r>
            <w:r w:rsidR="005E09A2" w:rsidRPr="003B40A4">
              <w:t>example,</w:t>
            </w:r>
            <w:r w:rsidRPr="003B40A4">
              <w:t xml:space="preserve"> I pick </w:t>
            </w:r>
            <w:r w:rsidR="00660D6F" w:rsidRPr="003B40A4">
              <w:t xml:space="preserve">“short hair”, and it </w:t>
            </w:r>
            <w:proofErr w:type="gramStart"/>
            <w:r w:rsidR="00660D6F" w:rsidRPr="003B40A4">
              <w:t>producing</w:t>
            </w:r>
            <w:proofErr w:type="gramEnd"/>
            <w:r w:rsidR="00660D6F" w:rsidRPr="003B40A4">
              <w:t xml:space="preserve"> </w:t>
            </w:r>
            <w:r w:rsidR="00D276AD" w:rsidRPr="003B40A4">
              <w:t>“man bun”</w:t>
            </w:r>
            <w:r w:rsidR="00500608" w:rsidRPr="003B40A4">
              <w:t>. It will be impossible to have that hairstyle with short hair</w:t>
            </w:r>
            <w:r w:rsidR="00660D6F" w:rsidRPr="003B40A4">
              <w:t xml:space="preserve"> </w:t>
            </w:r>
          </w:p>
        </w:tc>
      </w:tr>
      <w:tr w:rsidR="00637FCD" w:rsidRPr="003B40A4" w14:paraId="2C016A1F" w14:textId="77777777" w:rsidTr="000D2028">
        <w:tc>
          <w:tcPr>
            <w:tcW w:w="1701" w:type="dxa"/>
          </w:tcPr>
          <w:p w14:paraId="0ED19E42" w14:textId="012B45BF" w:rsidR="00637FCD" w:rsidRPr="003B40A4" w:rsidRDefault="00637FCD" w:rsidP="000D2028">
            <w:pPr>
              <w:tabs>
                <w:tab w:val="left" w:pos="7600"/>
              </w:tabs>
            </w:pPr>
            <w:r w:rsidRPr="003B40A4">
              <w:t>Home button leads to menu page</w:t>
            </w:r>
          </w:p>
        </w:tc>
        <w:tc>
          <w:tcPr>
            <w:tcW w:w="3402" w:type="dxa"/>
          </w:tcPr>
          <w:p w14:paraId="1AB108D9" w14:textId="12E004F8" w:rsidR="00637FCD" w:rsidRPr="003B40A4" w:rsidRDefault="00D948FB" w:rsidP="000D2028">
            <w:pPr>
              <w:tabs>
                <w:tab w:val="left" w:pos="7600"/>
              </w:tabs>
            </w:pPr>
            <w:r w:rsidRPr="003B40A4">
              <w:t>Click the button on all pages to see if it directs me to the home page</w:t>
            </w:r>
          </w:p>
        </w:tc>
        <w:tc>
          <w:tcPr>
            <w:tcW w:w="3119" w:type="dxa"/>
          </w:tcPr>
          <w:p w14:paraId="14AD2029" w14:textId="61CE4ABA" w:rsidR="00637FCD" w:rsidRPr="003B40A4" w:rsidRDefault="00D948FB" w:rsidP="000D2028">
            <w:pPr>
              <w:tabs>
                <w:tab w:val="left" w:pos="7600"/>
              </w:tabs>
            </w:pPr>
            <w:r w:rsidRPr="003B40A4">
              <w:t>I expect this to direct me to the main menu</w:t>
            </w:r>
          </w:p>
        </w:tc>
        <w:tc>
          <w:tcPr>
            <w:tcW w:w="3118" w:type="dxa"/>
          </w:tcPr>
          <w:p w14:paraId="50B788A1" w14:textId="2B051348" w:rsidR="00637FCD" w:rsidRPr="003B40A4" w:rsidRDefault="00D948FB" w:rsidP="000D2028">
            <w:pPr>
              <w:tabs>
                <w:tab w:val="left" w:pos="7600"/>
              </w:tabs>
            </w:pPr>
            <w:r w:rsidRPr="003B40A4">
              <w:t xml:space="preserve">This doubles as the back </w:t>
            </w:r>
            <w:r w:rsidR="009B1571" w:rsidRPr="003B40A4">
              <w:t>button as well as the home button. It will be important for it to function as users need a way to go back if a mistake is made</w:t>
            </w:r>
            <w:r w:rsidR="00684F1C" w:rsidRPr="003B40A4">
              <w:t>.</w:t>
            </w:r>
          </w:p>
        </w:tc>
      </w:tr>
      <w:tr w:rsidR="00637FCD" w:rsidRPr="003B40A4" w14:paraId="5D8C016C" w14:textId="77777777" w:rsidTr="000D2028">
        <w:tc>
          <w:tcPr>
            <w:tcW w:w="1701" w:type="dxa"/>
          </w:tcPr>
          <w:p w14:paraId="03814C2F" w14:textId="67E3BCE6" w:rsidR="00637FCD" w:rsidRPr="003B40A4" w:rsidRDefault="00071B68" w:rsidP="000D2028">
            <w:pPr>
              <w:tabs>
                <w:tab w:val="left" w:pos="7600"/>
              </w:tabs>
            </w:pPr>
            <w:r w:rsidRPr="003B40A4">
              <w:t>Confirmation screen displays all the correct inputs from the user</w:t>
            </w:r>
          </w:p>
        </w:tc>
        <w:tc>
          <w:tcPr>
            <w:tcW w:w="3402" w:type="dxa"/>
          </w:tcPr>
          <w:p w14:paraId="12544C2B" w14:textId="5CBD2685" w:rsidR="00637FCD" w:rsidRPr="003B40A4" w:rsidRDefault="00684F1C" w:rsidP="000D2028">
            <w:pPr>
              <w:tabs>
                <w:tab w:val="left" w:pos="7600"/>
              </w:tabs>
            </w:pPr>
            <w:r w:rsidRPr="003B40A4">
              <w:t xml:space="preserve">I will create reservations and see if the confirmation </w:t>
            </w:r>
            <w:r w:rsidR="00D87848" w:rsidRPr="003B40A4">
              <w:t>displays</w:t>
            </w:r>
            <w:r w:rsidRPr="003B40A4">
              <w:t xml:space="preserve"> the </w:t>
            </w:r>
            <w:r w:rsidR="00D87848" w:rsidRPr="003B40A4">
              <w:t xml:space="preserve">relevant </w:t>
            </w:r>
            <w:r w:rsidRPr="003B40A4">
              <w:t xml:space="preserve">information regarding the </w:t>
            </w:r>
            <w:r w:rsidR="00D87848" w:rsidRPr="003B40A4">
              <w:t xml:space="preserve">reservation </w:t>
            </w:r>
          </w:p>
        </w:tc>
        <w:tc>
          <w:tcPr>
            <w:tcW w:w="3119" w:type="dxa"/>
          </w:tcPr>
          <w:p w14:paraId="46FABDBA" w14:textId="26275417" w:rsidR="00637FCD" w:rsidRPr="003B40A4" w:rsidRDefault="00D87848" w:rsidP="000D2028">
            <w:pPr>
              <w:tabs>
                <w:tab w:val="left" w:pos="7600"/>
              </w:tabs>
            </w:pPr>
            <w:r w:rsidRPr="003B40A4">
              <w:t xml:space="preserve">I expect the price, hairstyle, barber, date and time to be displayed for the user after </w:t>
            </w:r>
            <w:r w:rsidR="00CB4BCA" w:rsidRPr="003B40A4">
              <w:t>inputting the details for</w:t>
            </w:r>
            <w:r w:rsidRPr="003B40A4">
              <w:t xml:space="preserve"> a </w:t>
            </w:r>
            <w:r w:rsidR="00CB4BCA" w:rsidRPr="003B40A4">
              <w:t>reservation</w:t>
            </w:r>
          </w:p>
        </w:tc>
        <w:tc>
          <w:tcPr>
            <w:tcW w:w="3118" w:type="dxa"/>
          </w:tcPr>
          <w:p w14:paraId="1C4D5393" w14:textId="7B8E2ACA" w:rsidR="00637FCD" w:rsidRPr="003B40A4" w:rsidRDefault="00CB4BCA" w:rsidP="000D2028">
            <w:pPr>
              <w:tabs>
                <w:tab w:val="left" w:pos="7600"/>
              </w:tabs>
            </w:pPr>
            <w:r w:rsidRPr="003B40A4">
              <w:t xml:space="preserve">This </w:t>
            </w:r>
            <w:r w:rsidR="0001587F" w:rsidRPr="003B40A4">
              <w:t xml:space="preserve">must display the correct information to give the users a chance </w:t>
            </w:r>
            <w:r w:rsidR="00FC430D" w:rsidRPr="003B40A4">
              <w:t>gloss over the facts and make sure they are correct</w:t>
            </w:r>
            <w:r w:rsidR="007B4659" w:rsidRPr="003B40A4">
              <w:t xml:space="preserve">, if it </w:t>
            </w:r>
            <w:r w:rsidR="005E09A2" w:rsidRPr="003B40A4">
              <w:t>were</w:t>
            </w:r>
            <w:r w:rsidR="007B4659" w:rsidRPr="003B40A4">
              <w:t xml:space="preserve"> incorrect, this will create confusion </w:t>
            </w:r>
            <w:r w:rsidR="00EE684B" w:rsidRPr="003B40A4">
              <w:t>in for user</w:t>
            </w:r>
          </w:p>
        </w:tc>
      </w:tr>
      <w:tr w:rsidR="00071B68" w:rsidRPr="003B40A4" w14:paraId="07334A52" w14:textId="77777777" w:rsidTr="000D2028">
        <w:tc>
          <w:tcPr>
            <w:tcW w:w="1701" w:type="dxa"/>
          </w:tcPr>
          <w:p w14:paraId="2170B408" w14:textId="16118CB2" w:rsidR="00C65BCF" w:rsidRPr="003B40A4" w:rsidRDefault="001612F4" w:rsidP="000D2028">
            <w:pPr>
              <w:tabs>
                <w:tab w:val="left" w:pos="7600"/>
              </w:tabs>
            </w:pPr>
            <w:r w:rsidRPr="003B40A4">
              <w:t>Update/ reschedule reservations</w:t>
            </w:r>
          </w:p>
        </w:tc>
        <w:tc>
          <w:tcPr>
            <w:tcW w:w="3402" w:type="dxa"/>
          </w:tcPr>
          <w:p w14:paraId="7BB74881" w14:textId="3A8ED3B9" w:rsidR="00071B68" w:rsidRPr="003B40A4" w:rsidRDefault="00075350" w:rsidP="000D2028">
            <w:pPr>
              <w:tabs>
                <w:tab w:val="left" w:pos="7600"/>
              </w:tabs>
            </w:pPr>
            <w:r w:rsidRPr="003B40A4">
              <w:t>Will create multiple reservations on the same account and edit some reservations with different dates</w:t>
            </w:r>
            <w:r w:rsidR="006B7418" w:rsidRPr="003B40A4">
              <w:t xml:space="preserve">, then check the database to </w:t>
            </w:r>
            <w:r w:rsidR="006B7418" w:rsidRPr="003B40A4">
              <w:lastRenderedPageBreak/>
              <w:t>see if correct reservation were affected only</w:t>
            </w:r>
          </w:p>
        </w:tc>
        <w:tc>
          <w:tcPr>
            <w:tcW w:w="3119" w:type="dxa"/>
          </w:tcPr>
          <w:p w14:paraId="41658682" w14:textId="633642BD" w:rsidR="00071B68" w:rsidRPr="003B40A4" w:rsidRDefault="006B7418" w:rsidP="000D2028">
            <w:pPr>
              <w:tabs>
                <w:tab w:val="left" w:pos="7600"/>
              </w:tabs>
            </w:pPr>
            <w:r w:rsidRPr="003B40A4">
              <w:lastRenderedPageBreak/>
              <w:t xml:space="preserve">I expect the reservation to be modifiable </w:t>
            </w:r>
            <w:r w:rsidR="000F4449" w:rsidRPr="003B40A4">
              <w:t>and</w:t>
            </w:r>
            <w:r w:rsidRPr="003B40A4">
              <w:t xml:space="preserve"> prevent double books</w:t>
            </w:r>
            <w:r w:rsidR="002A0E8B" w:rsidRPr="003B40A4">
              <w:t xml:space="preserve">, it should only affect the </w:t>
            </w:r>
            <w:r w:rsidR="002A0E8B" w:rsidRPr="003B40A4">
              <w:lastRenderedPageBreak/>
              <w:t xml:space="preserve">reservation being modified and no others </w:t>
            </w:r>
            <w:r w:rsidRPr="003B40A4">
              <w:t xml:space="preserve"> </w:t>
            </w:r>
          </w:p>
        </w:tc>
        <w:tc>
          <w:tcPr>
            <w:tcW w:w="3118" w:type="dxa"/>
          </w:tcPr>
          <w:p w14:paraId="6EE5F6A0" w14:textId="6013D30F" w:rsidR="00071B68" w:rsidRPr="003B40A4" w:rsidRDefault="002A0E8B" w:rsidP="000D2028">
            <w:pPr>
              <w:tabs>
                <w:tab w:val="left" w:pos="7600"/>
              </w:tabs>
            </w:pPr>
            <w:r w:rsidRPr="003B40A4">
              <w:lastRenderedPageBreak/>
              <w:t xml:space="preserve">Some users must reschedule in order to attend, therefore important this feature functions correctly </w:t>
            </w:r>
            <w:r w:rsidR="001F22F7" w:rsidRPr="003B40A4">
              <w:t xml:space="preserve">to allow </w:t>
            </w:r>
            <w:r w:rsidR="00AD50FF" w:rsidRPr="003B40A4">
              <w:t xml:space="preserve">customers </w:t>
            </w:r>
            <w:r w:rsidR="001F22F7" w:rsidRPr="003B40A4">
              <w:t xml:space="preserve">to </w:t>
            </w:r>
            <w:r w:rsidR="001F22F7" w:rsidRPr="003B40A4">
              <w:lastRenderedPageBreak/>
              <w:t xml:space="preserve">make a reservation that works for their schedule </w:t>
            </w:r>
          </w:p>
        </w:tc>
      </w:tr>
      <w:tr w:rsidR="00C65BCF" w:rsidRPr="003B40A4" w14:paraId="38628A72" w14:textId="77777777" w:rsidTr="000D2028">
        <w:tc>
          <w:tcPr>
            <w:tcW w:w="1701" w:type="dxa"/>
          </w:tcPr>
          <w:p w14:paraId="291A3997" w14:textId="56A76011" w:rsidR="00C65BCF" w:rsidRPr="003B40A4" w:rsidRDefault="00C65BCF" w:rsidP="000D2028">
            <w:pPr>
              <w:tabs>
                <w:tab w:val="left" w:pos="7600"/>
              </w:tabs>
            </w:pPr>
            <w:r w:rsidRPr="003B40A4">
              <w:lastRenderedPageBreak/>
              <w:t xml:space="preserve">Allow employees </w:t>
            </w:r>
            <w:r w:rsidR="00AD50FF" w:rsidRPr="003B40A4">
              <w:t xml:space="preserve">into employee calendar whilst </w:t>
            </w:r>
            <w:r w:rsidRPr="003B40A4">
              <w:t>deny</w:t>
            </w:r>
            <w:r w:rsidR="00AD50FF" w:rsidRPr="003B40A4">
              <w:t>ing</w:t>
            </w:r>
            <w:r w:rsidRPr="003B40A4">
              <w:t xml:space="preserve"> users in</w:t>
            </w:r>
          </w:p>
        </w:tc>
        <w:tc>
          <w:tcPr>
            <w:tcW w:w="3402" w:type="dxa"/>
          </w:tcPr>
          <w:p w14:paraId="6E200C67" w14:textId="681F49DB" w:rsidR="00C65BCF" w:rsidRPr="003B40A4" w:rsidRDefault="00526972" w:rsidP="000D2028">
            <w:pPr>
              <w:tabs>
                <w:tab w:val="left" w:pos="7600"/>
              </w:tabs>
            </w:pPr>
            <w:r w:rsidRPr="003B40A4">
              <w:t xml:space="preserve">Will attempt to login to employee login with </w:t>
            </w:r>
            <w:r w:rsidR="00652B64" w:rsidRPr="003B40A4">
              <w:t>user’s</w:t>
            </w:r>
            <w:r w:rsidRPr="003B40A4">
              <w:t xml:space="preserve"> login details to if they work, </w:t>
            </w:r>
            <w:r w:rsidR="0009645E">
              <w:t xml:space="preserve">test if </w:t>
            </w:r>
            <w:r w:rsidR="00767568">
              <w:t>invalid account</w:t>
            </w:r>
            <w:r w:rsidR="00796D39">
              <w:t xml:space="preserve"> “jobiar” can login </w:t>
            </w:r>
            <w:r w:rsidR="00767568">
              <w:t>and password “Jobiar123”</w:t>
            </w:r>
            <w:r w:rsidRPr="003B40A4">
              <w:t xml:space="preserve"> </w:t>
            </w:r>
          </w:p>
        </w:tc>
        <w:tc>
          <w:tcPr>
            <w:tcW w:w="3119" w:type="dxa"/>
          </w:tcPr>
          <w:p w14:paraId="5E88AE3F" w14:textId="1076869C" w:rsidR="00C65BCF" w:rsidRPr="003B40A4" w:rsidRDefault="00526972" w:rsidP="000D2028">
            <w:pPr>
              <w:tabs>
                <w:tab w:val="left" w:pos="7600"/>
              </w:tabs>
            </w:pPr>
            <w:r w:rsidRPr="003B40A4">
              <w:t xml:space="preserve">I expect </w:t>
            </w:r>
            <w:r w:rsidR="003B04F4" w:rsidRPr="003B40A4">
              <w:t xml:space="preserve">only employees to be able to login into </w:t>
            </w:r>
            <w:r w:rsidR="00652B64" w:rsidRPr="003B40A4">
              <w:t>employees’</w:t>
            </w:r>
            <w:r w:rsidR="003B04F4" w:rsidRPr="003B40A4">
              <w:t xml:space="preserve"> calendar and only users to login to </w:t>
            </w:r>
            <w:r w:rsidR="005E09A2" w:rsidRPr="003B40A4">
              <w:t>user’s</w:t>
            </w:r>
            <w:r w:rsidR="003B04F4" w:rsidRPr="003B40A4">
              <w:t xml:space="preserve"> accounts</w:t>
            </w:r>
          </w:p>
        </w:tc>
        <w:tc>
          <w:tcPr>
            <w:tcW w:w="3118" w:type="dxa"/>
          </w:tcPr>
          <w:p w14:paraId="3C919734" w14:textId="6DDC5487" w:rsidR="00C65BCF" w:rsidRPr="003B40A4" w:rsidRDefault="008B308B" w:rsidP="000D2028">
            <w:pPr>
              <w:tabs>
                <w:tab w:val="left" w:pos="7600"/>
              </w:tabs>
            </w:pPr>
            <w:r w:rsidRPr="003B40A4">
              <w:t xml:space="preserve">Must prevent users from being able to gain access to </w:t>
            </w:r>
            <w:r w:rsidR="00652B64" w:rsidRPr="003B40A4">
              <w:t>employee’s</w:t>
            </w:r>
            <w:r w:rsidR="000F4449" w:rsidRPr="003B40A4">
              <w:t xml:space="preserve"> calendars as this can cause complication for the business/barbers</w:t>
            </w:r>
          </w:p>
        </w:tc>
      </w:tr>
      <w:tr w:rsidR="004F7D94" w:rsidRPr="003B40A4" w14:paraId="6540E4F0" w14:textId="77777777" w:rsidTr="000D2028">
        <w:tc>
          <w:tcPr>
            <w:tcW w:w="1701" w:type="dxa"/>
          </w:tcPr>
          <w:p w14:paraId="685ECA98" w14:textId="4E2927E4" w:rsidR="004F7D94" w:rsidRPr="003B40A4" w:rsidRDefault="00C1272C" w:rsidP="000D2028">
            <w:pPr>
              <w:tabs>
                <w:tab w:val="left" w:pos="7600"/>
              </w:tabs>
            </w:pPr>
            <w:r w:rsidRPr="003B40A4">
              <w:t>Method to scroll through lists</w:t>
            </w:r>
          </w:p>
        </w:tc>
        <w:tc>
          <w:tcPr>
            <w:tcW w:w="3402" w:type="dxa"/>
          </w:tcPr>
          <w:p w14:paraId="178F09BB" w14:textId="7FBDD45B" w:rsidR="004F7D94" w:rsidRPr="003B40A4" w:rsidRDefault="00844529" w:rsidP="000D2028">
            <w:pPr>
              <w:tabs>
                <w:tab w:val="left" w:pos="7600"/>
              </w:tabs>
            </w:pPr>
            <w:r w:rsidRPr="003B40A4">
              <w:t>Will attempt to scroll/flip through a list so everything can be seen on a single page</w:t>
            </w:r>
          </w:p>
        </w:tc>
        <w:tc>
          <w:tcPr>
            <w:tcW w:w="3119" w:type="dxa"/>
          </w:tcPr>
          <w:p w14:paraId="6574FC9C" w14:textId="69C2FB9D" w:rsidR="004F7D94" w:rsidRPr="003B40A4" w:rsidRDefault="00790472" w:rsidP="000D2028">
            <w:pPr>
              <w:tabs>
                <w:tab w:val="left" w:pos="7600"/>
              </w:tabs>
            </w:pPr>
            <w:r w:rsidRPr="003B40A4">
              <w:t>I expect the scroll feature to allow users to scroll through the lists of times and hairstyles</w:t>
            </w:r>
          </w:p>
        </w:tc>
        <w:tc>
          <w:tcPr>
            <w:tcW w:w="3118" w:type="dxa"/>
          </w:tcPr>
          <w:p w14:paraId="540BD6EB" w14:textId="2FA45158" w:rsidR="00D26955" w:rsidRPr="003B40A4" w:rsidRDefault="00790472" w:rsidP="000D2028">
            <w:pPr>
              <w:tabs>
                <w:tab w:val="left" w:pos="7600"/>
              </w:tabs>
            </w:pPr>
            <w:r w:rsidRPr="003B40A4">
              <w:t xml:space="preserve">Users will </w:t>
            </w:r>
            <w:r w:rsidR="00652B64" w:rsidRPr="003B40A4">
              <w:t>need</w:t>
            </w:r>
            <w:r w:rsidRPr="003B40A4">
              <w:t xml:space="preserve"> to be able to access parts of the list that would </w:t>
            </w:r>
            <w:r w:rsidR="00652B64" w:rsidRPr="003B40A4">
              <w:t xml:space="preserve">otherwise </w:t>
            </w:r>
            <w:r w:rsidRPr="003B40A4">
              <w:t>be too large to it onto one page</w:t>
            </w:r>
          </w:p>
        </w:tc>
      </w:tr>
      <w:tr w:rsidR="00D26955" w:rsidRPr="003B40A4" w14:paraId="5A5E2711" w14:textId="77777777" w:rsidTr="000D2028">
        <w:tc>
          <w:tcPr>
            <w:tcW w:w="1701" w:type="dxa"/>
          </w:tcPr>
          <w:p w14:paraId="2A58F8AF" w14:textId="27D55DC1" w:rsidR="00D26955" w:rsidRPr="003B40A4" w:rsidRDefault="008536B6" w:rsidP="000D2028">
            <w:pPr>
              <w:tabs>
                <w:tab w:val="left" w:pos="7600"/>
              </w:tabs>
            </w:pPr>
            <w:r>
              <w:t xml:space="preserve">Updating </w:t>
            </w:r>
            <w:r w:rsidR="0090618A">
              <w:t>hairstyle table</w:t>
            </w:r>
          </w:p>
        </w:tc>
        <w:tc>
          <w:tcPr>
            <w:tcW w:w="3402" w:type="dxa"/>
          </w:tcPr>
          <w:p w14:paraId="3249207A" w14:textId="06FFDDE3" w:rsidR="00D26955" w:rsidRPr="003B40A4" w:rsidRDefault="0090618A" w:rsidP="000D2028">
            <w:pPr>
              <w:tabs>
                <w:tab w:val="left" w:pos="7600"/>
              </w:tabs>
            </w:pPr>
            <w:r>
              <w:t xml:space="preserve">Attempt to </w:t>
            </w:r>
            <w:r w:rsidR="006852DA">
              <w:t>update a price</w:t>
            </w:r>
            <w:r>
              <w:t xml:space="preserve"> within the </w:t>
            </w:r>
            <w:r w:rsidR="006852DA">
              <w:t xml:space="preserve">hairstyle table. I will change the </w:t>
            </w:r>
            <w:r w:rsidR="00475BA2">
              <w:t>buzzcut price from £10 to £12</w:t>
            </w:r>
            <w:r w:rsidR="00F26917">
              <w:t>, and insert new hairstyle with</w:t>
            </w:r>
            <w:r w:rsidR="008D04F9">
              <w:t xml:space="preserve"> </w:t>
            </w:r>
            <w:r w:rsidR="00697475">
              <w:t xml:space="preserve">its </w:t>
            </w:r>
            <w:r w:rsidR="008D04F9">
              <w:t>own attributes</w:t>
            </w:r>
          </w:p>
        </w:tc>
        <w:tc>
          <w:tcPr>
            <w:tcW w:w="3119" w:type="dxa"/>
          </w:tcPr>
          <w:p w14:paraId="3A6FA610" w14:textId="001C9E7E" w:rsidR="00D26955" w:rsidRPr="003B40A4" w:rsidRDefault="00D26955" w:rsidP="000D2028">
            <w:pPr>
              <w:tabs>
                <w:tab w:val="left" w:pos="7600"/>
              </w:tabs>
            </w:pPr>
            <w:r w:rsidRPr="003B40A4">
              <w:t>I expect</w:t>
            </w:r>
            <w:r w:rsidR="00475BA2">
              <w:t xml:space="preserve"> employees to be able to update the table </w:t>
            </w:r>
            <w:r w:rsidR="005E57FE">
              <w:t xml:space="preserve">only on employee window and successfully change required fields </w:t>
            </w:r>
          </w:p>
        </w:tc>
        <w:tc>
          <w:tcPr>
            <w:tcW w:w="3118" w:type="dxa"/>
          </w:tcPr>
          <w:p w14:paraId="68428110" w14:textId="0466A5E3" w:rsidR="00D26955" w:rsidRPr="003B40A4" w:rsidRDefault="008E27A8" w:rsidP="000D2028">
            <w:pPr>
              <w:tabs>
                <w:tab w:val="left" w:pos="7600"/>
              </w:tabs>
            </w:pPr>
            <w:r w:rsidRPr="003B40A4">
              <w:t>Barber</w:t>
            </w:r>
            <w:r w:rsidR="005E57FE">
              <w:t>shop will need to change the services to keep up to latest trends and changes in prices</w:t>
            </w:r>
            <w:r w:rsidR="00F26917">
              <w:t xml:space="preserve"> to remain competitive</w:t>
            </w:r>
          </w:p>
        </w:tc>
      </w:tr>
    </w:tbl>
    <w:p w14:paraId="081F89B6" w14:textId="58A89238" w:rsidR="00B467F0" w:rsidRDefault="00E96A72" w:rsidP="00393113">
      <w:pPr>
        <w:tabs>
          <w:tab w:val="left" w:pos="7600"/>
        </w:tabs>
        <w:rPr>
          <w:i/>
          <w:iCs/>
          <w:color w:val="ED7D31" w:themeColor="accent2"/>
          <w:sz w:val="36"/>
          <w:szCs w:val="30"/>
          <w:u w:val="single"/>
        </w:rPr>
      </w:pPr>
      <w:r>
        <w:rPr>
          <w:i/>
          <w:iCs/>
          <w:noProof/>
          <w:color w:val="ED7D31" w:themeColor="accent2"/>
          <w:sz w:val="36"/>
          <w:szCs w:val="30"/>
          <w:u w:val="single"/>
          <w:lang w:eastAsia="en-GB"/>
        </w:rPr>
        <mc:AlternateContent>
          <mc:Choice Requires="wps">
            <w:drawing>
              <wp:anchor distT="0" distB="0" distL="114300" distR="114300" simplePos="0" relativeHeight="251658392" behindDoc="0" locked="0" layoutInCell="1" allowOverlap="1" wp14:anchorId="518B81D6" wp14:editId="4441D9E9">
                <wp:simplePos x="0" y="0"/>
                <wp:positionH relativeFrom="page">
                  <wp:posOffset>129396</wp:posOffset>
                </wp:positionH>
                <wp:positionV relativeFrom="page">
                  <wp:posOffset>4157932</wp:posOffset>
                </wp:positionV>
                <wp:extent cx="7254576" cy="1230630"/>
                <wp:effectExtent l="0" t="0" r="22860" b="26670"/>
                <wp:wrapNone/>
                <wp:docPr id="105" name="Text Box 105"/>
                <wp:cNvGraphicFramePr/>
                <a:graphic xmlns:a="http://schemas.openxmlformats.org/drawingml/2006/main">
                  <a:graphicData uri="http://schemas.microsoft.com/office/word/2010/wordprocessingShape">
                    <wps:wsp>
                      <wps:cNvSpPr txBox="1"/>
                      <wps:spPr>
                        <a:xfrm>
                          <a:off x="0" y="0"/>
                          <a:ext cx="7254576" cy="1230630"/>
                        </a:xfrm>
                        <a:prstGeom prst="rect">
                          <a:avLst/>
                        </a:prstGeom>
                        <a:solidFill>
                          <a:schemeClr val="lt1"/>
                        </a:solidFill>
                        <a:ln w="12700">
                          <a:solidFill>
                            <a:schemeClr val="accent2"/>
                          </a:solidFill>
                        </a:ln>
                      </wps:spPr>
                      <wps:txbx>
                        <w:txbxContent>
                          <w:p w14:paraId="3AA16AD5" w14:textId="149CAA2D" w:rsidR="009979F7" w:rsidRDefault="009979F7">
                            <w:r w:rsidRPr="00C56F1E">
                              <w:t xml:space="preserve">I will now be being to produce the code for the program. Now that I have all my requirements, </w:t>
                            </w:r>
                            <w:r w:rsidR="009F3E84" w:rsidRPr="00C56F1E">
                              <w:t>designs,</w:t>
                            </w:r>
                            <w:r w:rsidRPr="00C56F1E">
                              <w:t xml:space="preserve"> and template</w:t>
                            </w:r>
                            <w:r w:rsidR="002354C0">
                              <w:t>.</w:t>
                            </w:r>
                            <w:r w:rsidRPr="00C56F1E">
                              <w:t xml:space="preserve"> I will begin by building my database using my entity relationship diagram. I will begin with the database first as this is the backbone for the rest of the program, as the rest of the program relies on this. I </w:t>
                            </w:r>
                            <w:r>
                              <w:t xml:space="preserve">am separating development into 3 prototypes. In prototype 1, I plan on creating the all the core functionalities of the </w:t>
                            </w:r>
                            <w:r w:rsidR="00E96A72">
                              <w:t xml:space="preserve">program, this </w:t>
                            </w:r>
                            <w:r w:rsidR="009F3E84">
                              <w:t>includes</w:t>
                            </w:r>
                            <w:r w:rsidR="00E96A72">
                              <w:t xml:space="preserve"> creating the database, </w:t>
                            </w:r>
                            <w:r w:rsidR="004C202E">
                              <w:t>interface, validating logins, create account</w:t>
                            </w:r>
                            <w:r w:rsidR="005944F3">
                              <w:t xml:space="preserve">, </w:t>
                            </w:r>
                            <w:r w:rsidR="009F3E84">
                              <w:t xml:space="preserve">and the </w:t>
                            </w:r>
                            <w:r w:rsidR="005944F3">
                              <w:t>creating reservation</w:t>
                            </w:r>
                            <w:r>
                              <w:t xml:space="preserve">. In prototype 2, creating all the additional features that will improve quality of life. Lastly in prototype 3, I will solely focus on the aesthetics and final touch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B81D6" id="Text Box 105" o:spid="_x0000_s1107" type="#_x0000_t202" style="position:absolute;margin-left:10.2pt;margin-top:327.4pt;width:571.25pt;height:96.9pt;z-index:251658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" fillcolor="white [3201]" strokecolor="#ed7d31 [3205]" strokeweight="1pt">
                <v:textbox>
                  <w:txbxContent>
                    <w:p w14:paraId="3AA16AD5" w14:textId="149CAA2D" w:rsidR="009979F7" w:rsidRDefault="009979F7">
                      <w:r w:rsidRPr="00C56F1E">
                        <w:t xml:space="preserve">I will now be being to produce the code for the program. Now that I have all my requirements, </w:t>
                      </w:r>
                      <w:r w:rsidR="009F3E84" w:rsidRPr="00C56F1E">
                        <w:t>designs,</w:t>
                      </w:r>
                      <w:r w:rsidRPr="00C56F1E">
                        <w:t xml:space="preserve"> and template</w:t>
                      </w:r>
                      <w:r w:rsidR="002354C0">
                        <w:t>.</w:t>
                      </w:r>
                      <w:r w:rsidRPr="00C56F1E">
                        <w:t xml:space="preserve"> I will begin by building my database using my entity relationship diagram. I will begin with the database first as this is the backbone for the rest of the program, as the rest of the program relies on this. I </w:t>
                      </w:r>
                      <w:r>
                        <w:t xml:space="preserve">am separating development into 3 prototypes. In prototype 1, I plan on creating the all the core functionalities of the </w:t>
                      </w:r>
                      <w:r w:rsidR="00E96A72">
                        <w:t xml:space="preserve">program, this </w:t>
                      </w:r>
                      <w:r w:rsidR="009F3E84">
                        <w:t>includes</w:t>
                      </w:r>
                      <w:r w:rsidR="00E96A72">
                        <w:t xml:space="preserve"> creating the database, </w:t>
                      </w:r>
                      <w:r w:rsidR="004C202E">
                        <w:t>interface, validating logins, create account</w:t>
                      </w:r>
                      <w:r w:rsidR="005944F3">
                        <w:t xml:space="preserve">, </w:t>
                      </w:r>
                      <w:r w:rsidR="009F3E84">
                        <w:t xml:space="preserve">and the </w:t>
                      </w:r>
                      <w:r w:rsidR="005944F3">
                        <w:t>creating reservation</w:t>
                      </w:r>
                      <w:r>
                        <w:t xml:space="preserve">. In prototype 2, creating all the additional features that will improve quality of life. Lastly in prototype 3, I will solely focus on the aesthetics and final touches. </w:t>
                      </w:r>
                    </w:p>
                  </w:txbxContent>
                </v:textbox>
                <w10:wrap anchorx="page" anchory="page"/>
              </v:shape>
            </w:pict>
          </mc:Fallback>
        </mc:AlternateContent>
      </w:r>
      <w:r w:rsidR="00B467F0">
        <w:rPr>
          <w:i/>
          <w:iCs/>
          <w:noProof/>
          <w:color w:val="ED7D31" w:themeColor="accent2"/>
          <w:sz w:val="36"/>
          <w:szCs w:val="30"/>
          <w:u w:val="single"/>
          <w:lang w:eastAsia="en-GB"/>
        </w:rPr>
        <mc:AlternateContent>
          <mc:Choice Requires="wps">
            <w:drawing>
              <wp:anchor distT="0" distB="0" distL="114300" distR="114300" simplePos="0" relativeHeight="251674841" behindDoc="0" locked="0" layoutInCell="1" allowOverlap="1" wp14:anchorId="6981AEE9" wp14:editId="1682553A">
                <wp:simplePos x="0" y="0"/>
                <wp:positionH relativeFrom="column">
                  <wp:posOffset>-225631</wp:posOffset>
                </wp:positionH>
                <wp:positionV relativeFrom="page">
                  <wp:posOffset>3752603</wp:posOffset>
                </wp:positionV>
                <wp:extent cx="2732405" cy="361315"/>
                <wp:effectExtent l="0" t="0" r="10795" b="19685"/>
                <wp:wrapNone/>
                <wp:docPr id="234" name="Text Box 234"/>
                <wp:cNvGraphicFramePr/>
                <a:graphic xmlns:a="http://schemas.openxmlformats.org/drawingml/2006/main">
                  <a:graphicData uri="http://schemas.microsoft.com/office/word/2010/wordprocessingShape">
                    <wps:wsp>
                      <wps:cNvSpPr txBox="1"/>
                      <wps:spPr>
                        <a:xfrm>
                          <a:off x="0" y="0"/>
                          <a:ext cx="2732405" cy="361315"/>
                        </a:xfrm>
                        <a:prstGeom prst="rect">
                          <a:avLst/>
                        </a:prstGeom>
                        <a:solidFill>
                          <a:schemeClr val="lt1"/>
                        </a:solidFill>
                        <a:ln w="6350">
                          <a:solidFill>
                            <a:schemeClr val="bg1"/>
                          </a:solidFill>
                        </a:ln>
                      </wps:spPr>
                      <wps:txbx>
                        <w:txbxContent>
                          <w:p w14:paraId="550F56B9" w14:textId="4E94EB85" w:rsidR="009979F7" w:rsidRPr="00B467F0" w:rsidRDefault="009979F7">
                            <w:pPr>
                              <w:rPr>
                                <w:b/>
                                <w:bCs/>
                                <w:i/>
                                <w:iCs/>
                                <w:color w:val="ED7D31" w:themeColor="accent2"/>
                                <w:sz w:val="36"/>
                                <w:szCs w:val="36"/>
                                <w:u w:val="single"/>
                              </w:rPr>
                            </w:pPr>
                            <w:r w:rsidRPr="00B467F0">
                              <w:rPr>
                                <w:b/>
                                <w:bCs/>
                                <w:i/>
                                <w:iCs/>
                                <w:color w:val="ED7D31" w:themeColor="accent2"/>
                                <w:sz w:val="36"/>
                                <w:szCs w:val="36"/>
                                <w:u w:val="single"/>
                              </w:rPr>
                              <w:t>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81AEE9" id="Text Box 234" o:spid="_x0000_s1108" type="#_x0000_t202" style="position:absolute;margin-left:-17.75pt;margin-top:295.5pt;width:215.15pt;height:28.45pt;z-index:251674841;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" fillcolor="white [3201]" strokecolor="white [3212]" strokeweight=".5pt">
                <v:textbox>
                  <w:txbxContent>
                    <w:p w14:paraId="550F56B9" w14:textId="4E94EB85" w:rsidR="009979F7" w:rsidRPr="00B467F0" w:rsidRDefault="009979F7">
                      <w:pPr>
                        <w:rPr>
                          <w:b/>
                          <w:bCs/>
                          <w:i/>
                          <w:iCs/>
                          <w:color w:val="ED7D31" w:themeColor="accent2"/>
                          <w:sz w:val="36"/>
                          <w:szCs w:val="36"/>
                          <w:u w:val="single"/>
                        </w:rPr>
                      </w:pPr>
                      <w:r w:rsidRPr="00B467F0">
                        <w:rPr>
                          <w:b/>
                          <w:bCs/>
                          <w:i/>
                          <w:iCs/>
                          <w:color w:val="ED7D31" w:themeColor="accent2"/>
                          <w:sz w:val="36"/>
                          <w:szCs w:val="36"/>
                          <w:u w:val="single"/>
                        </w:rPr>
                        <w:t>Development:</w:t>
                      </w:r>
                    </w:p>
                  </w:txbxContent>
                </v:textbox>
                <w10:wrap anchory="page"/>
              </v:shape>
            </w:pict>
          </mc:Fallback>
        </mc:AlternateContent>
      </w:r>
    </w:p>
    <w:p w14:paraId="4977F35E" w14:textId="738318A8" w:rsidR="009D3688" w:rsidRDefault="009D3688" w:rsidP="00393113">
      <w:pPr>
        <w:tabs>
          <w:tab w:val="left" w:pos="7600"/>
        </w:tabs>
        <w:rPr>
          <w:i/>
          <w:iCs/>
          <w:color w:val="ED7D31" w:themeColor="accent2"/>
          <w:sz w:val="36"/>
          <w:szCs w:val="30"/>
          <w:u w:val="single"/>
        </w:rPr>
      </w:pPr>
    </w:p>
    <w:p w14:paraId="48C5DBDE" w14:textId="7A858562" w:rsidR="009743C7" w:rsidRDefault="009743C7" w:rsidP="00393113">
      <w:pPr>
        <w:tabs>
          <w:tab w:val="left" w:pos="7600"/>
        </w:tabs>
        <w:rPr>
          <w:color w:val="000000" w:themeColor="text1"/>
        </w:rPr>
      </w:pPr>
    </w:p>
    <w:p w14:paraId="75CFF184" w14:textId="45713935" w:rsidR="008E2204" w:rsidRDefault="008E2204" w:rsidP="00393113">
      <w:pPr>
        <w:tabs>
          <w:tab w:val="left" w:pos="7600"/>
        </w:tabs>
        <w:rPr>
          <w:color w:val="000000" w:themeColor="text1"/>
        </w:rPr>
      </w:pPr>
    </w:p>
    <w:p w14:paraId="23AC8198" w14:textId="6456EDB1" w:rsidR="008E2204" w:rsidRDefault="00B467F0" w:rsidP="00393113">
      <w:pPr>
        <w:tabs>
          <w:tab w:val="left" w:pos="7600"/>
        </w:tabs>
        <w:rPr>
          <w:color w:val="000000" w:themeColor="text1"/>
        </w:rPr>
      </w:pPr>
      <w:r>
        <w:rPr>
          <w:noProof/>
          <w:color w:val="000000" w:themeColor="text1"/>
          <w:lang w:eastAsia="en-GB"/>
        </w:rPr>
        <mc:AlternateContent>
          <mc:Choice Requires="wps">
            <w:drawing>
              <wp:anchor distT="0" distB="0" distL="114300" distR="114300" simplePos="0" relativeHeight="251658408" behindDoc="0" locked="0" layoutInCell="1" allowOverlap="1" wp14:anchorId="4601CCC1" wp14:editId="1A1B1D45">
                <wp:simplePos x="0" y="0"/>
                <wp:positionH relativeFrom="column">
                  <wp:posOffset>-653143</wp:posOffset>
                </wp:positionH>
                <wp:positionV relativeFrom="page">
                  <wp:posOffset>5474525</wp:posOffset>
                </wp:positionV>
                <wp:extent cx="3667125" cy="323850"/>
                <wp:effectExtent l="0" t="0" r="28575" b="19050"/>
                <wp:wrapNone/>
                <wp:docPr id="173" name="Text Box 173"/>
                <wp:cNvGraphicFramePr/>
                <a:graphic xmlns:a="http://schemas.openxmlformats.org/drawingml/2006/main">
                  <a:graphicData uri="http://schemas.microsoft.com/office/word/2010/wordprocessingShape">
                    <wps:wsp>
                      <wps:cNvSpPr txBox="1"/>
                      <wps:spPr>
                        <a:xfrm>
                          <a:off x="0" y="0"/>
                          <a:ext cx="3667125" cy="323850"/>
                        </a:xfrm>
                        <a:prstGeom prst="rect">
                          <a:avLst/>
                        </a:prstGeom>
                        <a:solidFill>
                          <a:schemeClr val="lt1"/>
                        </a:solidFill>
                        <a:ln w="6350">
                          <a:solidFill>
                            <a:schemeClr val="bg1"/>
                          </a:solidFill>
                        </a:ln>
                      </wps:spPr>
                      <wps:txbx>
                        <w:txbxContent>
                          <w:p w14:paraId="29177C8B" w14:textId="3831B19A" w:rsidR="009979F7" w:rsidRPr="0076506F" w:rsidRDefault="009979F7">
                            <w:pPr>
                              <w:rPr>
                                <w:b/>
                                <w:bCs/>
                                <w:sz w:val="28"/>
                                <w:szCs w:val="28"/>
                                <w:u w:val="single"/>
                              </w:rPr>
                            </w:pPr>
                            <w:r w:rsidRPr="0076506F">
                              <w:rPr>
                                <w:b/>
                                <w:bCs/>
                                <w:sz w:val="28"/>
                                <w:szCs w:val="28"/>
                                <w:u w:val="single"/>
                              </w:rPr>
                              <w:t>Prototype 1</w:t>
                            </w:r>
                            <w:r>
                              <w:rPr>
                                <w:b/>
                                <w:bCs/>
                                <w:sz w:val="28"/>
                                <w:szCs w:val="28"/>
                                <w:u w:val="single"/>
                              </w:rPr>
                              <w:t>: Creating the core functional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1CCC1" id="Text Box 173" o:spid="_x0000_s1109" type="#_x0000_t202" style="position:absolute;margin-left:-51.45pt;margin-top:431.05pt;width:288.75pt;height:25.5pt;z-index:251658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" fillcolor="white [3201]" strokecolor="white [3212]" strokeweight=".5pt">
                <v:textbox>
                  <w:txbxContent>
                    <w:p w14:paraId="29177C8B" w14:textId="3831B19A" w:rsidR="009979F7" w:rsidRPr="0076506F" w:rsidRDefault="009979F7">
                      <w:pPr>
                        <w:rPr>
                          <w:b/>
                          <w:bCs/>
                          <w:sz w:val="28"/>
                          <w:szCs w:val="28"/>
                          <w:u w:val="single"/>
                        </w:rPr>
                      </w:pPr>
                      <w:r w:rsidRPr="0076506F">
                        <w:rPr>
                          <w:b/>
                          <w:bCs/>
                          <w:sz w:val="28"/>
                          <w:szCs w:val="28"/>
                          <w:u w:val="single"/>
                        </w:rPr>
                        <w:t>Prototype 1</w:t>
                      </w:r>
                      <w:r>
                        <w:rPr>
                          <w:b/>
                          <w:bCs/>
                          <w:sz w:val="28"/>
                          <w:szCs w:val="28"/>
                          <w:u w:val="single"/>
                        </w:rPr>
                        <w:t>: Creating the core functionalities.</w:t>
                      </w:r>
                    </w:p>
                  </w:txbxContent>
                </v:textbox>
                <w10:wrap anchory="page"/>
              </v:shape>
            </w:pict>
          </mc:Fallback>
        </mc:AlternateContent>
      </w:r>
    </w:p>
    <w:p w14:paraId="12F9AD74" w14:textId="3AE0AA59" w:rsidR="00637C8E" w:rsidRDefault="00637C8E" w:rsidP="00393113">
      <w:pPr>
        <w:tabs>
          <w:tab w:val="left" w:pos="7600"/>
        </w:tabs>
        <w:rPr>
          <w:color w:val="000000" w:themeColor="text1"/>
        </w:rPr>
      </w:pPr>
    </w:p>
    <w:p w14:paraId="4149ED5B" w14:textId="186F737C" w:rsidR="00637C8E" w:rsidRDefault="00637C8E" w:rsidP="00393113">
      <w:pPr>
        <w:tabs>
          <w:tab w:val="left" w:pos="7600"/>
        </w:tabs>
        <w:rPr>
          <w:color w:val="000000" w:themeColor="text1"/>
        </w:rPr>
      </w:pPr>
    </w:p>
    <w:p w14:paraId="7B435DAB" w14:textId="06AE27BA" w:rsidR="008E2204" w:rsidRDefault="00A60CA9" w:rsidP="00393113">
      <w:pPr>
        <w:tabs>
          <w:tab w:val="left" w:pos="7600"/>
        </w:tabs>
        <w:rPr>
          <w:color w:val="000000" w:themeColor="text1"/>
        </w:rPr>
      </w:pPr>
      <w:r>
        <w:rPr>
          <w:noProof/>
        </w:rPr>
        <w:drawing>
          <wp:anchor distT="0" distB="0" distL="114300" distR="114300" simplePos="0" relativeHeight="251847897" behindDoc="1" locked="0" layoutInCell="1" allowOverlap="1" wp14:anchorId="0286E486" wp14:editId="53895A78">
            <wp:simplePos x="0" y="0"/>
            <wp:positionH relativeFrom="margin">
              <wp:posOffset>-604299</wp:posOffset>
            </wp:positionH>
            <wp:positionV relativeFrom="paragraph">
              <wp:posOffset>198617</wp:posOffset>
            </wp:positionV>
            <wp:extent cx="3005593" cy="3209269"/>
            <wp:effectExtent l="0" t="0" r="4445" b="0"/>
            <wp:wrapNone/>
            <wp:docPr id="318" name="Picture 3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011443" cy="3215515"/>
                    </a:xfrm>
                    <a:prstGeom prst="rect">
                      <a:avLst/>
                    </a:prstGeom>
                  </pic:spPr>
                </pic:pic>
              </a:graphicData>
            </a:graphic>
            <wp14:sizeRelH relativeFrom="margin">
              <wp14:pctWidth>0</wp14:pctWidth>
            </wp14:sizeRelH>
            <wp14:sizeRelV relativeFrom="margin">
              <wp14:pctHeight>0</wp14:pctHeight>
            </wp14:sizeRelV>
          </wp:anchor>
        </w:drawing>
      </w:r>
      <w:r w:rsidR="00B467F0">
        <w:rPr>
          <w:noProof/>
          <w:color w:val="000000" w:themeColor="text1"/>
          <w:lang w:eastAsia="en-GB"/>
        </w:rPr>
        <mc:AlternateContent>
          <mc:Choice Requires="wps">
            <w:drawing>
              <wp:anchor distT="0" distB="0" distL="114300" distR="114300" simplePos="0" relativeHeight="251658241" behindDoc="1" locked="0" layoutInCell="1" allowOverlap="1" wp14:anchorId="0FA8A7EA" wp14:editId="142770B1">
                <wp:simplePos x="0" y="0"/>
                <wp:positionH relativeFrom="column">
                  <wp:posOffset>-668020</wp:posOffset>
                </wp:positionH>
                <wp:positionV relativeFrom="page">
                  <wp:posOffset>5875655</wp:posOffset>
                </wp:positionV>
                <wp:extent cx="6899910" cy="4667250"/>
                <wp:effectExtent l="0" t="0" r="15240" b="19050"/>
                <wp:wrapNone/>
                <wp:docPr id="133" name="Text Box 133"/>
                <wp:cNvGraphicFramePr/>
                <a:graphic xmlns:a="http://schemas.openxmlformats.org/drawingml/2006/main">
                  <a:graphicData uri="http://schemas.microsoft.com/office/word/2010/wordprocessingShape">
                    <wps:wsp>
                      <wps:cNvSpPr txBox="1"/>
                      <wps:spPr>
                        <a:xfrm>
                          <a:off x="0" y="0"/>
                          <a:ext cx="6899910" cy="4667250"/>
                        </a:xfrm>
                        <a:prstGeom prst="rect">
                          <a:avLst/>
                        </a:prstGeom>
                        <a:solidFill>
                          <a:schemeClr val="lt1"/>
                        </a:solidFill>
                        <a:ln w="12700">
                          <a:solidFill>
                            <a:schemeClr val="accent2"/>
                          </a:solidFill>
                        </a:ln>
                      </wps:spPr>
                      <wps:txbx>
                        <w:txbxContent>
                          <w:p w14:paraId="613DD206" w14:textId="241D404D" w:rsidR="009979F7" w:rsidRDefault="009979F7">
                            <w:pPr>
                              <w:rPr>
                                <w:b/>
                                <w:bCs/>
                                <w:sz w:val="24"/>
                                <w:szCs w:val="24"/>
                                <w:u w:val="single"/>
                              </w:rPr>
                            </w:pPr>
                            <w:r w:rsidRPr="00D81017">
                              <w:rPr>
                                <w:b/>
                                <w:bCs/>
                                <w:sz w:val="24"/>
                                <w:szCs w:val="24"/>
                                <w:u w:val="single"/>
                              </w:rPr>
                              <w:t>Creating an empty database:</w:t>
                            </w:r>
                            <w:r w:rsidRPr="00164D60">
                              <w:rPr>
                                <w:noProof/>
                                <w:color w:val="000000" w:themeColor="text1"/>
                              </w:rPr>
                              <w:t xml:space="preserve"> </w:t>
                            </w:r>
                          </w:p>
                          <w:p w14:paraId="43E466F9" w14:textId="1F017EC4" w:rsidR="009979F7" w:rsidRDefault="009979F7">
                            <w:pPr>
                              <w:rPr>
                                <w:b/>
                                <w:bCs/>
                                <w:sz w:val="24"/>
                                <w:szCs w:val="24"/>
                                <w:u w:val="single"/>
                              </w:rPr>
                            </w:pPr>
                          </w:p>
                          <w:p w14:paraId="1768D802" w14:textId="2C337E0C" w:rsidR="009979F7" w:rsidRDefault="009979F7">
                            <w:pPr>
                              <w:rPr>
                                <w:b/>
                                <w:bCs/>
                                <w:sz w:val="24"/>
                                <w:szCs w:val="24"/>
                                <w:u w:val="single"/>
                              </w:rPr>
                            </w:pPr>
                          </w:p>
                          <w:p w14:paraId="4E776A79" w14:textId="563C952C" w:rsidR="009979F7" w:rsidRDefault="009979F7">
                            <w:pPr>
                              <w:rPr>
                                <w:b/>
                                <w:bCs/>
                                <w:sz w:val="24"/>
                                <w:szCs w:val="24"/>
                                <w:u w:val="single"/>
                              </w:rPr>
                            </w:pPr>
                          </w:p>
                          <w:p w14:paraId="6D33A46E" w14:textId="22C18F3F" w:rsidR="009979F7" w:rsidRDefault="009979F7">
                            <w:pPr>
                              <w:rPr>
                                <w:b/>
                                <w:bCs/>
                                <w:sz w:val="24"/>
                                <w:szCs w:val="24"/>
                                <w:u w:val="single"/>
                              </w:rPr>
                            </w:pPr>
                          </w:p>
                          <w:p w14:paraId="0BC8CFED" w14:textId="31DD7151" w:rsidR="009979F7" w:rsidRDefault="009979F7">
                            <w:pPr>
                              <w:rPr>
                                <w:b/>
                                <w:bCs/>
                                <w:sz w:val="24"/>
                                <w:szCs w:val="24"/>
                                <w:u w:val="single"/>
                              </w:rPr>
                            </w:pPr>
                          </w:p>
                          <w:p w14:paraId="17510F70" w14:textId="1BC9FB74" w:rsidR="009979F7" w:rsidRDefault="009979F7">
                            <w:pPr>
                              <w:rPr>
                                <w:b/>
                                <w:bCs/>
                                <w:sz w:val="24"/>
                                <w:szCs w:val="24"/>
                                <w:u w:val="single"/>
                              </w:rPr>
                            </w:pPr>
                          </w:p>
                          <w:p w14:paraId="2EC05AB9" w14:textId="6F0907F5" w:rsidR="009979F7" w:rsidRDefault="009979F7">
                            <w:pPr>
                              <w:rPr>
                                <w:b/>
                                <w:bCs/>
                                <w:sz w:val="24"/>
                                <w:szCs w:val="24"/>
                                <w:u w:val="single"/>
                              </w:rPr>
                            </w:pPr>
                          </w:p>
                          <w:p w14:paraId="48833937" w14:textId="6D36CC84" w:rsidR="009979F7" w:rsidRDefault="009979F7">
                            <w:pPr>
                              <w:rPr>
                                <w:b/>
                                <w:bCs/>
                                <w:sz w:val="24"/>
                                <w:szCs w:val="24"/>
                                <w:u w:val="single"/>
                              </w:rPr>
                            </w:pPr>
                          </w:p>
                          <w:p w14:paraId="6A50E67A" w14:textId="77777777" w:rsidR="009979F7" w:rsidRPr="00D81017" w:rsidRDefault="009979F7">
                            <w:pPr>
                              <w:rPr>
                                <w:b/>
                                <w:bCs/>
                                <w:sz w:val="24"/>
                                <w:szCs w:val="24"/>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8A7EA" id="Text Box 133" o:spid="_x0000_s1110" type="#_x0000_t202" style="position:absolute;margin-left:-52.6pt;margin-top:462.65pt;width:543.3pt;height:36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" fillcolor="white [3201]" strokecolor="#ed7d31 [3205]" strokeweight="1pt">
                <v:textbox>
                  <w:txbxContent>
                    <w:p w14:paraId="613DD206" w14:textId="241D404D" w:rsidR="009979F7" w:rsidRDefault="009979F7">
                      <w:pPr>
                        <w:rPr>
                          <w:b/>
                          <w:bCs/>
                          <w:sz w:val="24"/>
                          <w:szCs w:val="24"/>
                          <w:u w:val="single"/>
                        </w:rPr>
                      </w:pPr>
                      <w:r w:rsidRPr="00D81017">
                        <w:rPr>
                          <w:b/>
                          <w:bCs/>
                          <w:sz w:val="24"/>
                          <w:szCs w:val="24"/>
                          <w:u w:val="single"/>
                        </w:rPr>
                        <w:t>Creating an empty database:</w:t>
                      </w:r>
                      <w:r w:rsidRPr="00164D60">
                        <w:rPr>
                          <w:noProof/>
                          <w:color w:val="000000" w:themeColor="text1"/>
                        </w:rPr>
                        <w:t xml:space="preserve"> </w:t>
                      </w:r>
                    </w:p>
                    <w:p w14:paraId="43E466F9" w14:textId="1F017EC4" w:rsidR="009979F7" w:rsidRDefault="009979F7">
                      <w:pPr>
                        <w:rPr>
                          <w:b/>
                          <w:bCs/>
                          <w:sz w:val="24"/>
                          <w:szCs w:val="24"/>
                          <w:u w:val="single"/>
                        </w:rPr>
                      </w:pPr>
                    </w:p>
                    <w:p w14:paraId="1768D802" w14:textId="2C337E0C" w:rsidR="009979F7" w:rsidRDefault="009979F7">
                      <w:pPr>
                        <w:rPr>
                          <w:b/>
                          <w:bCs/>
                          <w:sz w:val="24"/>
                          <w:szCs w:val="24"/>
                          <w:u w:val="single"/>
                        </w:rPr>
                      </w:pPr>
                    </w:p>
                    <w:p w14:paraId="4E776A79" w14:textId="563C952C" w:rsidR="009979F7" w:rsidRDefault="009979F7">
                      <w:pPr>
                        <w:rPr>
                          <w:b/>
                          <w:bCs/>
                          <w:sz w:val="24"/>
                          <w:szCs w:val="24"/>
                          <w:u w:val="single"/>
                        </w:rPr>
                      </w:pPr>
                    </w:p>
                    <w:p w14:paraId="6D33A46E" w14:textId="22C18F3F" w:rsidR="009979F7" w:rsidRDefault="009979F7">
                      <w:pPr>
                        <w:rPr>
                          <w:b/>
                          <w:bCs/>
                          <w:sz w:val="24"/>
                          <w:szCs w:val="24"/>
                          <w:u w:val="single"/>
                        </w:rPr>
                      </w:pPr>
                    </w:p>
                    <w:p w14:paraId="0BC8CFED" w14:textId="31DD7151" w:rsidR="009979F7" w:rsidRDefault="009979F7">
                      <w:pPr>
                        <w:rPr>
                          <w:b/>
                          <w:bCs/>
                          <w:sz w:val="24"/>
                          <w:szCs w:val="24"/>
                          <w:u w:val="single"/>
                        </w:rPr>
                      </w:pPr>
                    </w:p>
                    <w:p w14:paraId="17510F70" w14:textId="1BC9FB74" w:rsidR="009979F7" w:rsidRDefault="009979F7">
                      <w:pPr>
                        <w:rPr>
                          <w:b/>
                          <w:bCs/>
                          <w:sz w:val="24"/>
                          <w:szCs w:val="24"/>
                          <w:u w:val="single"/>
                        </w:rPr>
                      </w:pPr>
                    </w:p>
                    <w:p w14:paraId="2EC05AB9" w14:textId="6F0907F5" w:rsidR="009979F7" w:rsidRDefault="009979F7">
                      <w:pPr>
                        <w:rPr>
                          <w:b/>
                          <w:bCs/>
                          <w:sz w:val="24"/>
                          <w:szCs w:val="24"/>
                          <w:u w:val="single"/>
                        </w:rPr>
                      </w:pPr>
                    </w:p>
                    <w:p w14:paraId="48833937" w14:textId="6D36CC84" w:rsidR="009979F7" w:rsidRDefault="009979F7">
                      <w:pPr>
                        <w:rPr>
                          <w:b/>
                          <w:bCs/>
                          <w:sz w:val="24"/>
                          <w:szCs w:val="24"/>
                          <w:u w:val="single"/>
                        </w:rPr>
                      </w:pPr>
                    </w:p>
                    <w:p w14:paraId="6A50E67A" w14:textId="77777777" w:rsidR="009979F7" w:rsidRPr="00D81017" w:rsidRDefault="009979F7">
                      <w:pPr>
                        <w:rPr>
                          <w:b/>
                          <w:bCs/>
                          <w:sz w:val="24"/>
                          <w:szCs w:val="24"/>
                          <w:u w:val="single"/>
                        </w:rPr>
                      </w:pPr>
                    </w:p>
                  </w:txbxContent>
                </v:textbox>
                <w10:wrap anchory="page"/>
              </v:shape>
            </w:pict>
          </mc:Fallback>
        </mc:AlternateContent>
      </w:r>
    </w:p>
    <w:p w14:paraId="19D60DD5" w14:textId="299B171A" w:rsidR="008E2204" w:rsidRDefault="00B467F0" w:rsidP="00393113">
      <w:pPr>
        <w:tabs>
          <w:tab w:val="left" w:pos="7600"/>
        </w:tabs>
        <w:rPr>
          <w:color w:val="000000" w:themeColor="text1"/>
        </w:rPr>
      </w:pPr>
      <w:r w:rsidRPr="00AC3A3E">
        <w:rPr>
          <w:i/>
          <w:iCs/>
          <w:noProof/>
          <w:color w:val="ED7D31" w:themeColor="accent2"/>
          <w:sz w:val="36"/>
          <w:szCs w:val="30"/>
          <w:u w:val="single"/>
          <w:lang w:eastAsia="en-GB"/>
        </w:rPr>
        <w:drawing>
          <wp:anchor distT="0" distB="0" distL="114300" distR="114300" simplePos="0" relativeHeight="251658395" behindDoc="0" locked="0" layoutInCell="1" allowOverlap="1" wp14:anchorId="45024729" wp14:editId="0F30A5CD">
            <wp:simplePos x="0" y="0"/>
            <wp:positionH relativeFrom="margin">
              <wp:posOffset>2030681</wp:posOffset>
            </wp:positionH>
            <wp:positionV relativeFrom="page">
              <wp:posOffset>5961413</wp:posOffset>
            </wp:positionV>
            <wp:extent cx="4135755" cy="1930400"/>
            <wp:effectExtent l="0" t="0" r="0" b="0"/>
            <wp:wrapNone/>
            <wp:docPr id="161" name="Picture 1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text,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135755" cy="1930400"/>
                    </a:xfrm>
                    <a:prstGeom prst="rect">
                      <a:avLst/>
                    </a:prstGeom>
                  </pic:spPr>
                </pic:pic>
              </a:graphicData>
            </a:graphic>
            <wp14:sizeRelH relativeFrom="margin">
              <wp14:pctWidth>0</wp14:pctWidth>
            </wp14:sizeRelH>
            <wp14:sizeRelV relativeFrom="margin">
              <wp14:pctHeight>0</wp14:pctHeight>
            </wp14:sizeRelV>
          </wp:anchor>
        </w:drawing>
      </w:r>
    </w:p>
    <w:p w14:paraId="1DC25B42" w14:textId="7B7E7E4C" w:rsidR="008E2204" w:rsidRDefault="008E2204" w:rsidP="00393113">
      <w:pPr>
        <w:tabs>
          <w:tab w:val="left" w:pos="7600"/>
        </w:tabs>
        <w:rPr>
          <w:color w:val="000000" w:themeColor="text1"/>
        </w:rPr>
      </w:pPr>
    </w:p>
    <w:p w14:paraId="0F7F3F8B" w14:textId="1FB57EFB" w:rsidR="008E2204" w:rsidRDefault="008E2204" w:rsidP="00393113">
      <w:pPr>
        <w:tabs>
          <w:tab w:val="left" w:pos="7600"/>
        </w:tabs>
        <w:rPr>
          <w:color w:val="000000" w:themeColor="text1"/>
        </w:rPr>
      </w:pPr>
    </w:p>
    <w:p w14:paraId="10D5219A" w14:textId="5B76D02F" w:rsidR="008E2204" w:rsidRDefault="008E2204" w:rsidP="00393113">
      <w:pPr>
        <w:tabs>
          <w:tab w:val="left" w:pos="7600"/>
        </w:tabs>
        <w:rPr>
          <w:color w:val="000000" w:themeColor="text1"/>
        </w:rPr>
      </w:pPr>
    </w:p>
    <w:p w14:paraId="781D8099" w14:textId="1EDB7282" w:rsidR="008E2204" w:rsidRDefault="008E2204" w:rsidP="00393113">
      <w:pPr>
        <w:tabs>
          <w:tab w:val="left" w:pos="7600"/>
        </w:tabs>
        <w:rPr>
          <w:color w:val="000000" w:themeColor="text1"/>
        </w:rPr>
      </w:pPr>
    </w:p>
    <w:p w14:paraId="63C4A1B1" w14:textId="097BF38C" w:rsidR="008E2204" w:rsidRDefault="008E2204" w:rsidP="00393113">
      <w:pPr>
        <w:tabs>
          <w:tab w:val="left" w:pos="7600"/>
        </w:tabs>
        <w:rPr>
          <w:color w:val="000000" w:themeColor="text1"/>
        </w:rPr>
      </w:pPr>
    </w:p>
    <w:p w14:paraId="733AF914" w14:textId="38726F73" w:rsidR="008E2204" w:rsidRDefault="008E2204" w:rsidP="00393113">
      <w:pPr>
        <w:tabs>
          <w:tab w:val="left" w:pos="7600"/>
        </w:tabs>
        <w:rPr>
          <w:color w:val="000000" w:themeColor="text1"/>
        </w:rPr>
      </w:pPr>
    </w:p>
    <w:p w14:paraId="192A59EF" w14:textId="6F5AE9E0" w:rsidR="008E2204" w:rsidRDefault="00B467F0" w:rsidP="00393113">
      <w:pPr>
        <w:tabs>
          <w:tab w:val="left" w:pos="7600"/>
        </w:tabs>
        <w:rPr>
          <w:color w:val="000000" w:themeColor="text1"/>
        </w:rPr>
      </w:pPr>
      <w:bookmarkStart w:id="5" w:name="_Hlk124100474"/>
      <w:r>
        <w:rPr>
          <w:noProof/>
          <w:lang w:eastAsia="en-GB"/>
        </w:rPr>
        <w:drawing>
          <wp:anchor distT="0" distB="0" distL="114300" distR="114300" simplePos="0" relativeHeight="251658394" behindDoc="0" locked="1" layoutInCell="1" allowOverlap="1" wp14:anchorId="06906E04" wp14:editId="450B7562">
            <wp:simplePos x="0" y="0"/>
            <wp:positionH relativeFrom="margin">
              <wp:posOffset>2075290</wp:posOffset>
            </wp:positionH>
            <wp:positionV relativeFrom="page">
              <wp:posOffset>7991061</wp:posOffset>
            </wp:positionV>
            <wp:extent cx="4032000" cy="547200"/>
            <wp:effectExtent l="0" t="0" r="0" b="5715"/>
            <wp:wrapNone/>
            <wp:docPr id="153" name="Picture 1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032000" cy="547200"/>
                    </a:xfrm>
                    <a:prstGeom prst="rect">
                      <a:avLst/>
                    </a:prstGeom>
                  </pic:spPr>
                </pic:pic>
              </a:graphicData>
            </a:graphic>
            <wp14:sizeRelH relativeFrom="margin">
              <wp14:pctWidth>0</wp14:pctWidth>
            </wp14:sizeRelH>
            <wp14:sizeRelV relativeFrom="margin">
              <wp14:pctHeight>0</wp14:pctHeight>
            </wp14:sizeRelV>
          </wp:anchor>
        </w:drawing>
      </w:r>
      <w:bookmarkEnd w:id="5"/>
    </w:p>
    <w:p w14:paraId="1D56445C" w14:textId="11894EF2" w:rsidR="008E2204" w:rsidRDefault="008E2204" w:rsidP="00393113">
      <w:pPr>
        <w:tabs>
          <w:tab w:val="left" w:pos="7600"/>
        </w:tabs>
        <w:rPr>
          <w:color w:val="000000" w:themeColor="text1"/>
        </w:rPr>
      </w:pPr>
    </w:p>
    <w:p w14:paraId="5BA6655E" w14:textId="37C99786" w:rsidR="008E2204" w:rsidRDefault="008E2204" w:rsidP="00393113">
      <w:pPr>
        <w:tabs>
          <w:tab w:val="left" w:pos="7600"/>
        </w:tabs>
        <w:rPr>
          <w:color w:val="000000" w:themeColor="text1"/>
        </w:rPr>
      </w:pPr>
    </w:p>
    <w:p w14:paraId="5AD10F9E" w14:textId="10B9B841" w:rsidR="008E2204" w:rsidRDefault="008E2204" w:rsidP="00393113">
      <w:pPr>
        <w:tabs>
          <w:tab w:val="left" w:pos="7600"/>
        </w:tabs>
        <w:rPr>
          <w:color w:val="000000" w:themeColor="text1"/>
        </w:rPr>
      </w:pPr>
    </w:p>
    <w:p w14:paraId="3EDE36D1" w14:textId="3FDE3DDA" w:rsidR="008E2204" w:rsidRDefault="00B467F0" w:rsidP="00393113">
      <w:pPr>
        <w:tabs>
          <w:tab w:val="left" w:pos="7600"/>
        </w:tabs>
        <w:rPr>
          <w:color w:val="000000" w:themeColor="text1"/>
        </w:rPr>
      </w:pPr>
      <w:r>
        <w:rPr>
          <w:noProof/>
          <w:color w:val="000000" w:themeColor="text1"/>
          <w:lang w:eastAsia="en-GB"/>
        </w:rPr>
        <mc:AlternateContent>
          <mc:Choice Requires="wps">
            <w:drawing>
              <wp:anchor distT="0" distB="0" distL="114300" distR="114300" simplePos="0" relativeHeight="251658393" behindDoc="0" locked="0" layoutInCell="1" allowOverlap="1" wp14:anchorId="0A0EF94E" wp14:editId="60BBABF0">
                <wp:simplePos x="0" y="0"/>
                <wp:positionH relativeFrom="margin">
                  <wp:posOffset>-629392</wp:posOffset>
                </wp:positionH>
                <wp:positionV relativeFrom="page">
                  <wp:posOffset>9357756</wp:posOffset>
                </wp:positionV>
                <wp:extent cx="6797675" cy="1167130"/>
                <wp:effectExtent l="0" t="0" r="22225" b="13970"/>
                <wp:wrapNone/>
                <wp:docPr id="145" name="Text Box 145"/>
                <wp:cNvGraphicFramePr/>
                <a:graphic xmlns:a="http://schemas.openxmlformats.org/drawingml/2006/main">
                  <a:graphicData uri="http://schemas.microsoft.com/office/word/2010/wordprocessingShape">
                    <wps:wsp>
                      <wps:cNvSpPr txBox="1"/>
                      <wps:spPr>
                        <a:xfrm>
                          <a:off x="0" y="0"/>
                          <a:ext cx="6797675" cy="1167130"/>
                        </a:xfrm>
                        <a:prstGeom prst="rect">
                          <a:avLst/>
                        </a:prstGeom>
                        <a:solidFill>
                          <a:schemeClr val="lt1"/>
                        </a:solidFill>
                        <a:ln w="6350">
                          <a:solidFill>
                            <a:schemeClr val="bg1"/>
                          </a:solidFill>
                        </a:ln>
                      </wps:spPr>
                      <wps:txbx>
                        <w:txbxContent>
                          <w:p w14:paraId="1BCBD149" w14:textId="2DFC0B2C" w:rsidR="009979F7" w:rsidRDefault="009979F7">
                            <w:r>
                              <w:t xml:space="preserve">I created a new function, create_database, </w:t>
                            </w:r>
                            <w:r w:rsidR="00EB41A0">
                              <w:t>which</w:t>
                            </w:r>
                            <w:r>
                              <w:t xml:space="preserve"> will create a new file, barbershop database.db, that contains the actual database. As I am just creating the tables, they are currently empty. I plan on next populating the hairstyle table next with all the information my client has provided me. This includes the hairstyles and the prices. Within the brackets, I programmed the tables using SQL, importing the SQL library so that python can recognise and run the SQL code. As seen above, this function works as it created the barbershop database and allows me to see all the tables and fields within SQL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EF94E" id="Text Box 145" o:spid="_x0000_s1111" type="#_x0000_t202" style="position:absolute;margin-left:-49.55pt;margin-top:736.85pt;width:535.25pt;height:91.9pt;z-index:25165839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" fillcolor="white [3201]" strokecolor="white [3212]" strokeweight=".5pt">
                <v:textbox>
                  <w:txbxContent>
                    <w:p w14:paraId="1BCBD149" w14:textId="2DFC0B2C" w:rsidR="009979F7" w:rsidRDefault="009979F7">
                      <w:r>
                        <w:t xml:space="preserve">I created a new function, create_database, </w:t>
                      </w:r>
                      <w:r w:rsidR="00EB41A0">
                        <w:t>which</w:t>
                      </w:r>
                      <w:r>
                        <w:t xml:space="preserve"> will create a new file, barbershop database.db, that contains the actual database. As I am just creating the tables, they are currently empty. I plan on next populating the hairstyle table next with all the information my client has provided me. This includes the hairstyles and the prices. Within the brackets, I programmed the tables using SQL, importing the SQL library so that python can recognise and run the SQL code. As seen above, this function works as it created the barbershop database and allows me to see all the tables and fields within SQLite.</w:t>
                      </w:r>
                    </w:p>
                  </w:txbxContent>
                </v:textbox>
                <w10:wrap anchorx="margin" anchory="page"/>
              </v:shape>
            </w:pict>
          </mc:Fallback>
        </mc:AlternateContent>
      </w:r>
    </w:p>
    <w:p w14:paraId="3E8383A4" w14:textId="4177465F" w:rsidR="008E2204" w:rsidRDefault="002354C0" w:rsidP="00393113">
      <w:pPr>
        <w:tabs>
          <w:tab w:val="left" w:pos="7600"/>
        </w:tabs>
        <w:rPr>
          <w:color w:val="000000" w:themeColor="text1"/>
        </w:rPr>
      </w:pPr>
      <w:r>
        <w:rPr>
          <w:noProof/>
          <w:lang w:eastAsia="en-GB"/>
        </w:rPr>
        <w:lastRenderedPageBreak/>
        <w:drawing>
          <wp:anchor distT="0" distB="0" distL="114300" distR="114300" simplePos="0" relativeHeight="251658397" behindDoc="0" locked="0" layoutInCell="1" allowOverlap="1" wp14:anchorId="397B8046" wp14:editId="214EC150">
            <wp:simplePos x="0" y="0"/>
            <wp:positionH relativeFrom="page">
              <wp:posOffset>5038881</wp:posOffset>
            </wp:positionH>
            <wp:positionV relativeFrom="paragraph">
              <wp:posOffset>-245721</wp:posOffset>
            </wp:positionV>
            <wp:extent cx="2227423" cy="2362679"/>
            <wp:effectExtent l="0" t="0" r="1905" b="0"/>
            <wp:wrapNone/>
            <wp:docPr id="146" name="Picture 1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Tabl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2227423" cy="236267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399" behindDoc="0" locked="0" layoutInCell="1" allowOverlap="1" wp14:anchorId="0F89CF82" wp14:editId="4FA572CA">
            <wp:simplePos x="0" y="0"/>
            <wp:positionH relativeFrom="column">
              <wp:posOffset>-660244</wp:posOffset>
            </wp:positionH>
            <wp:positionV relativeFrom="paragraph">
              <wp:posOffset>9704</wp:posOffset>
            </wp:positionV>
            <wp:extent cx="4737100" cy="1731645"/>
            <wp:effectExtent l="0" t="0" r="6350" b="1905"/>
            <wp:wrapNone/>
            <wp:docPr id="162" name="Picture 16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with low confidence"/>
                    <pic:cNvPicPr/>
                  </pic:nvPicPr>
                  <pic:blipFill>
                    <a:blip r:embed="rId84">
                      <a:extLst>
                        <a:ext uri="{28A0092B-C50C-407E-A947-70E740481C1C}">
                          <a14:useLocalDpi xmlns:a14="http://schemas.microsoft.com/office/drawing/2010/main" val="0"/>
                        </a:ext>
                      </a:extLst>
                    </a:blip>
                    <a:stretch>
                      <a:fillRect/>
                    </a:stretch>
                  </pic:blipFill>
                  <pic:spPr>
                    <a:xfrm>
                      <a:off x="0" y="0"/>
                      <a:ext cx="4737100" cy="173164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lang w:eastAsia="en-GB"/>
        </w:rPr>
        <mc:AlternateContent>
          <mc:Choice Requires="wps">
            <w:drawing>
              <wp:anchor distT="0" distB="0" distL="114300" distR="114300" simplePos="0" relativeHeight="251658398" behindDoc="1" locked="0" layoutInCell="1" allowOverlap="1" wp14:anchorId="4C2A2249" wp14:editId="361A97D7">
                <wp:simplePos x="0" y="0"/>
                <wp:positionH relativeFrom="margin">
                  <wp:posOffset>-742950</wp:posOffset>
                </wp:positionH>
                <wp:positionV relativeFrom="paragraph">
                  <wp:posOffset>-313666</wp:posOffset>
                </wp:positionV>
                <wp:extent cx="7150100" cy="5410200"/>
                <wp:effectExtent l="0" t="0" r="12700" b="19050"/>
                <wp:wrapNone/>
                <wp:docPr id="154" name="Text Box 154"/>
                <wp:cNvGraphicFramePr/>
                <a:graphic xmlns:a="http://schemas.openxmlformats.org/drawingml/2006/main">
                  <a:graphicData uri="http://schemas.microsoft.com/office/word/2010/wordprocessingShape">
                    <wps:wsp>
                      <wps:cNvSpPr txBox="1"/>
                      <wps:spPr>
                        <a:xfrm>
                          <a:off x="0" y="0"/>
                          <a:ext cx="7150100" cy="5410200"/>
                        </a:xfrm>
                        <a:prstGeom prst="rect">
                          <a:avLst/>
                        </a:prstGeom>
                        <a:solidFill>
                          <a:schemeClr val="lt1"/>
                        </a:solidFill>
                        <a:ln w="12700">
                          <a:solidFill>
                            <a:schemeClr val="accent2"/>
                          </a:solidFill>
                        </a:ln>
                      </wps:spPr>
                      <wps:txbx>
                        <w:txbxContent>
                          <w:p w14:paraId="6C8E318C" w14:textId="7EE8DA2B" w:rsidR="009979F7" w:rsidRDefault="009979F7" w:rsidP="00C86098">
                            <w:pPr>
                              <w:rPr>
                                <w:b/>
                                <w:bCs/>
                                <w:sz w:val="24"/>
                                <w:szCs w:val="24"/>
                                <w:u w:val="single"/>
                              </w:rPr>
                            </w:pPr>
                            <w:r>
                              <w:rPr>
                                <w:b/>
                                <w:bCs/>
                                <w:sz w:val="24"/>
                                <w:szCs w:val="24"/>
                                <w:u w:val="single"/>
                              </w:rPr>
                              <w:t>Populating the database</w:t>
                            </w:r>
                            <w:r w:rsidRPr="00D81017">
                              <w:rPr>
                                <w:b/>
                                <w:bCs/>
                                <w:sz w:val="24"/>
                                <w:szCs w:val="24"/>
                                <w:u w:val="single"/>
                              </w:rPr>
                              <w:t>:</w:t>
                            </w:r>
                            <w:r w:rsidRPr="00164D60">
                              <w:rPr>
                                <w:noProof/>
                                <w:color w:val="000000" w:themeColor="text1"/>
                              </w:rPr>
                              <w:t xml:space="preserve"> </w:t>
                            </w:r>
                          </w:p>
                          <w:p w14:paraId="505A8D47" w14:textId="4335EE7C"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A2249" id="Text Box 154" o:spid="_x0000_s1112" type="#_x0000_t202" style="position:absolute;margin-left:-58.5pt;margin-top:-24.7pt;width:563pt;height:426pt;z-index:-2516580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" fillcolor="white [3201]" strokecolor="#ed7d31 [3205]" strokeweight="1pt">
                <v:textbox>
                  <w:txbxContent>
                    <w:p w14:paraId="6C8E318C" w14:textId="7EE8DA2B" w:rsidR="009979F7" w:rsidRDefault="009979F7" w:rsidP="00C86098">
                      <w:pPr>
                        <w:rPr>
                          <w:b/>
                          <w:bCs/>
                          <w:sz w:val="24"/>
                          <w:szCs w:val="24"/>
                          <w:u w:val="single"/>
                        </w:rPr>
                      </w:pPr>
                      <w:r>
                        <w:rPr>
                          <w:b/>
                          <w:bCs/>
                          <w:sz w:val="24"/>
                          <w:szCs w:val="24"/>
                          <w:u w:val="single"/>
                        </w:rPr>
                        <w:t>Populating the database</w:t>
                      </w:r>
                      <w:r w:rsidRPr="00D81017">
                        <w:rPr>
                          <w:b/>
                          <w:bCs/>
                          <w:sz w:val="24"/>
                          <w:szCs w:val="24"/>
                          <w:u w:val="single"/>
                        </w:rPr>
                        <w:t>:</w:t>
                      </w:r>
                      <w:r w:rsidRPr="00164D60">
                        <w:rPr>
                          <w:noProof/>
                          <w:color w:val="000000" w:themeColor="text1"/>
                        </w:rPr>
                        <w:t xml:space="preserve"> </w:t>
                      </w:r>
                    </w:p>
                    <w:p w14:paraId="505A8D47" w14:textId="4335EE7C" w:rsidR="009979F7" w:rsidRDefault="009979F7"/>
                  </w:txbxContent>
                </v:textbox>
                <w10:wrap anchorx="margin"/>
              </v:shape>
            </w:pict>
          </mc:Fallback>
        </mc:AlternateContent>
      </w:r>
    </w:p>
    <w:p w14:paraId="6EF658E3" w14:textId="5FB5186F" w:rsidR="008E2204" w:rsidRDefault="008E2204" w:rsidP="00393113">
      <w:pPr>
        <w:tabs>
          <w:tab w:val="left" w:pos="7600"/>
        </w:tabs>
        <w:rPr>
          <w:color w:val="000000" w:themeColor="text1"/>
        </w:rPr>
      </w:pPr>
    </w:p>
    <w:p w14:paraId="19CED98C" w14:textId="0254248C" w:rsidR="007F6D8A" w:rsidRDefault="007F6D8A" w:rsidP="002165B9">
      <w:pPr>
        <w:tabs>
          <w:tab w:val="left" w:pos="7600"/>
        </w:tabs>
        <w:rPr>
          <w:color w:val="000000" w:themeColor="text1"/>
        </w:rPr>
      </w:pPr>
      <w:r>
        <w:rPr>
          <w:color w:val="000000" w:themeColor="text1"/>
        </w:rPr>
        <w:t>k</w:t>
      </w:r>
    </w:p>
    <w:p w14:paraId="76D75F87" w14:textId="5911B1DC" w:rsidR="007F6D8A" w:rsidRDefault="002354C0">
      <w:pPr>
        <w:rPr>
          <w:color w:val="000000" w:themeColor="text1"/>
        </w:rPr>
      </w:pPr>
      <w:r w:rsidRPr="00D24CC8">
        <w:rPr>
          <w:noProof/>
          <w:color w:val="000000" w:themeColor="text1"/>
          <w:lang w:eastAsia="en-GB"/>
        </w:rPr>
        <w:drawing>
          <wp:anchor distT="0" distB="0" distL="114300" distR="114300" simplePos="0" relativeHeight="251658410" behindDoc="0" locked="0" layoutInCell="1" allowOverlap="1" wp14:anchorId="3E7FEEC8" wp14:editId="68A5D898">
            <wp:simplePos x="0" y="0"/>
            <wp:positionH relativeFrom="column">
              <wp:posOffset>3274803</wp:posOffset>
            </wp:positionH>
            <wp:positionV relativeFrom="paragraph">
              <wp:posOffset>4497238</wp:posOffset>
            </wp:positionV>
            <wp:extent cx="3041452" cy="1492613"/>
            <wp:effectExtent l="0" t="0" r="6985" b="0"/>
            <wp:wrapNone/>
            <wp:docPr id="179" name="Picture 1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Graphical user interface, application&#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041452" cy="1492613"/>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lang w:eastAsia="en-GB"/>
        </w:rPr>
        <w:drawing>
          <wp:anchor distT="0" distB="0" distL="114300" distR="114300" simplePos="0" relativeHeight="251658409" behindDoc="0" locked="0" layoutInCell="1" allowOverlap="1" wp14:anchorId="795C7B43" wp14:editId="1CA56E30">
            <wp:simplePos x="0" y="0"/>
            <wp:positionH relativeFrom="column">
              <wp:posOffset>-709247</wp:posOffset>
            </wp:positionH>
            <wp:positionV relativeFrom="paragraph">
              <wp:posOffset>4730869</wp:posOffset>
            </wp:positionV>
            <wp:extent cx="4159250" cy="1669357"/>
            <wp:effectExtent l="0" t="0" r="0" b="762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159250" cy="1669357"/>
                    </a:xfrm>
                    <a:prstGeom prst="rect">
                      <a:avLst/>
                    </a:prstGeom>
                    <a:noFill/>
                  </pic:spPr>
                </pic:pic>
              </a:graphicData>
            </a:graphic>
            <wp14:sizeRelH relativeFrom="margin">
              <wp14:pctWidth>0</wp14:pctWidth>
            </wp14:sizeRelH>
            <wp14:sizeRelV relativeFrom="margin">
              <wp14:pctHeight>0</wp14:pctHeight>
            </wp14:sizeRelV>
          </wp:anchor>
        </w:drawing>
      </w:r>
      <w:r>
        <w:rPr>
          <w:noProof/>
          <w:color w:val="000000" w:themeColor="text1"/>
          <w:lang w:eastAsia="en-GB"/>
        </w:rPr>
        <mc:AlternateContent>
          <mc:Choice Requires="wps">
            <w:drawing>
              <wp:anchor distT="0" distB="0" distL="114300" distR="114300" simplePos="0" relativeHeight="251658407" behindDoc="0" locked="0" layoutInCell="1" allowOverlap="1" wp14:anchorId="006730CE" wp14:editId="78A5E71B">
                <wp:simplePos x="0" y="0"/>
                <wp:positionH relativeFrom="column">
                  <wp:posOffset>-747503</wp:posOffset>
                </wp:positionH>
                <wp:positionV relativeFrom="paragraph">
                  <wp:posOffset>4414328</wp:posOffset>
                </wp:positionV>
                <wp:extent cx="7150100" cy="4191000"/>
                <wp:effectExtent l="0" t="0" r="12700" b="19050"/>
                <wp:wrapNone/>
                <wp:docPr id="171" name="Text Box 171"/>
                <wp:cNvGraphicFramePr/>
                <a:graphic xmlns:a="http://schemas.openxmlformats.org/drawingml/2006/main">
                  <a:graphicData uri="http://schemas.microsoft.com/office/word/2010/wordprocessingShape">
                    <wps:wsp>
                      <wps:cNvSpPr txBox="1"/>
                      <wps:spPr>
                        <a:xfrm>
                          <a:off x="0" y="0"/>
                          <a:ext cx="7150100" cy="4191000"/>
                        </a:xfrm>
                        <a:prstGeom prst="rect">
                          <a:avLst/>
                        </a:prstGeom>
                        <a:solidFill>
                          <a:schemeClr val="lt1"/>
                        </a:solidFill>
                        <a:ln w="12700">
                          <a:solidFill>
                            <a:schemeClr val="accent2"/>
                          </a:solidFill>
                        </a:ln>
                      </wps:spPr>
                      <wps:txbx>
                        <w:txbxContent>
                          <w:p w14:paraId="7C2AEBBE" w14:textId="6922697A" w:rsidR="009979F7" w:rsidRDefault="002354C0">
                            <w:pPr>
                              <w:rPr>
                                <w:b/>
                                <w:bCs/>
                                <w:sz w:val="24"/>
                                <w:szCs w:val="24"/>
                                <w:u w:val="single"/>
                              </w:rPr>
                            </w:pPr>
                            <w:r>
                              <w:rPr>
                                <w:b/>
                                <w:bCs/>
                                <w:sz w:val="24"/>
                                <w:szCs w:val="24"/>
                                <w:u w:val="single"/>
                              </w:rPr>
                              <w:t>L</w:t>
                            </w:r>
                            <w:r w:rsidR="009979F7" w:rsidRPr="000F04BE">
                              <w:rPr>
                                <w:b/>
                                <w:bCs/>
                                <w:sz w:val="24"/>
                                <w:szCs w:val="24"/>
                                <w:u w:val="single"/>
                              </w:rPr>
                              <w:t xml:space="preserve">ogin </w:t>
                            </w:r>
                            <w:r w:rsidR="009979F7">
                              <w:rPr>
                                <w:b/>
                                <w:bCs/>
                                <w:sz w:val="24"/>
                                <w:szCs w:val="24"/>
                                <w:u w:val="single"/>
                              </w:rPr>
                              <w:t>window</w:t>
                            </w:r>
                            <w:r w:rsidR="009979F7" w:rsidRPr="000F04BE">
                              <w:rPr>
                                <w:b/>
                                <w:bCs/>
                                <w:sz w:val="24"/>
                                <w:szCs w:val="24"/>
                                <w:u w:val="single"/>
                              </w:rPr>
                              <w:t xml:space="preserve"> interface:</w:t>
                            </w:r>
                          </w:p>
                          <w:p w14:paraId="27A462D8" w14:textId="79AC86F4" w:rsidR="009979F7" w:rsidRDefault="009979F7">
                            <w:pPr>
                              <w:rPr>
                                <w:b/>
                                <w:bCs/>
                                <w:sz w:val="24"/>
                                <w:szCs w:val="24"/>
                                <w:u w:val="single"/>
                              </w:rPr>
                            </w:pPr>
                          </w:p>
                          <w:p w14:paraId="6AC24AD4" w14:textId="3ABDA186" w:rsidR="009979F7" w:rsidRDefault="009979F7">
                            <w:pPr>
                              <w:rPr>
                                <w:b/>
                                <w:bCs/>
                                <w:sz w:val="24"/>
                                <w:szCs w:val="24"/>
                                <w:u w:val="single"/>
                              </w:rPr>
                            </w:pPr>
                          </w:p>
                          <w:p w14:paraId="17EA6AD9" w14:textId="1711C028" w:rsidR="009979F7" w:rsidRDefault="009979F7">
                            <w:pPr>
                              <w:rPr>
                                <w:b/>
                                <w:bCs/>
                                <w:sz w:val="24"/>
                                <w:szCs w:val="24"/>
                                <w:u w:val="single"/>
                              </w:rPr>
                            </w:pPr>
                          </w:p>
                          <w:p w14:paraId="1F057049" w14:textId="2EB16B60" w:rsidR="009979F7" w:rsidRDefault="009979F7">
                            <w:pPr>
                              <w:rPr>
                                <w:b/>
                                <w:bCs/>
                                <w:sz w:val="24"/>
                                <w:szCs w:val="24"/>
                                <w:u w:val="single"/>
                              </w:rPr>
                            </w:pPr>
                          </w:p>
                          <w:p w14:paraId="677106F5" w14:textId="703F0627" w:rsidR="009979F7" w:rsidRDefault="009979F7">
                            <w:pPr>
                              <w:rPr>
                                <w:b/>
                                <w:bCs/>
                                <w:sz w:val="24"/>
                                <w:szCs w:val="24"/>
                                <w:u w:val="single"/>
                              </w:rPr>
                            </w:pPr>
                          </w:p>
                          <w:p w14:paraId="3CDBFAD5" w14:textId="77777777" w:rsidR="009979F7" w:rsidRDefault="009979F7">
                            <w:pPr>
                              <w:rPr>
                                <w:b/>
                                <w:bCs/>
                                <w:sz w:val="24"/>
                                <w:szCs w:val="24"/>
                                <w:u w:val="single"/>
                              </w:rPr>
                            </w:pPr>
                          </w:p>
                          <w:p w14:paraId="6F080945" w14:textId="70780B2F" w:rsidR="009979F7" w:rsidRPr="003C4FB4" w:rsidRDefault="009979F7">
                            <w:r w:rsidRPr="003C4FB4">
                              <w:t xml:space="preserve">This piece of code is within </w:t>
                            </w:r>
                            <w:proofErr w:type="gramStart"/>
                            <w:r w:rsidRPr="003C4FB4">
                              <w:t>my</w:t>
                            </w:r>
                            <w:proofErr w:type="gramEnd"/>
                            <w:r w:rsidRPr="003C4FB4">
                              <w:t xml:space="preserve"> create_function() and it begins by displaying the main window of my interface, allowing the customer to login. From this window, I will be able to build upon this with multiple sub windows for the rest</w:t>
                            </w:r>
                            <w:r>
                              <w:t xml:space="preserve"> of the</w:t>
                            </w:r>
                            <w:r w:rsidRPr="003C4FB4">
                              <w:t xml:space="preserve"> interface. This window consists of 2 input boxes that are labelled with what the customer needs to input. To provide extra </w:t>
                            </w:r>
                            <w:r>
                              <w:t>privacy</w:t>
                            </w:r>
                            <w:r w:rsidRPr="003C4FB4">
                              <w:t xml:space="preserve"> for the customer, I utilised password masking by hiding the</w:t>
                            </w:r>
                            <w:r>
                              <w:t>ir</w:t>
                            </w:r>
                            <w:r w:rsidRPr="003C4FB4">
                              <w:t xml:space="preserve"> input with *. This window includes all the features my client required, such as the barber login and new user options. </w:t>
                            </w:r>
                            <w:r>
                              <w:t>I also utilised coordinates to place the buttons, labels and input boxes in spaces that feel natural to customers as users will be familiar with the layout as many other sites use this similar layout.</w:t>
                            </w:r>
                          </w:p>
                          <w:p w14:paraId="7D71D6D7" w14:textId="0BD8635C" w:rsidR="009979F7" w:rsidRPr="003C4FB4" w:rsidRDefault="009979F7">
                            <w:r w:rsidRPr="003C4FB4">
                              <w:t xml:space="preserve">As this is prototype 1, my client decided to strictly focus on core functionality in prototype 1, leaving the aesthetics to later prototypes as my client said that a functional program was more useful to him than an attractive one. This also benefits me as it gives me enough time to focus on what’s important, </w:t>
                            </w:r>
                            <w:r>
                              <w:t>instead</w:t>
                            </w:r>
                            <w:r w:rsidRPr="003C4FB4">
                              <w:t xml:space="preserve"> </w:t>
                            </w:r>
                            <w:r>
                              <w:t xml:space="preserve">of </w:t>
                            </w:r>
                            <w:r w:rsidRPr="003C4FB4">
                              <w:t xml:space="preserve">fixating on the look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6730CE" id="Text Box 171" o:spid="_x0000_s1113" type="#_x0000_t202" style="position:absolute;margin-left:-58.85pt;margin-top:347.6pt;width:563pt;height:330pt;z-index:25165840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" fillcolor="white [3201]" strokecolor="#ed7d31 [3205]" strokeweight="1pt">
                <v:textbox>
                  <w:txbxContent>
                    <w:p w14:paraId="7C2AEBBE" w14:textId="6922697A" w:rsidR="009979F7" w:rsidRDefault="002354C0">
                      <w:pPr>
                        <w:rPr>
                          <w:b/>
                          <w:bCs/>
                          <w:sz w:val="24"/>
                          <w:szCs w:val="24"/>
                          <w:u w:val="single"/>
                        </w:rPr>
                      </w:pPr>
                      <w:r>
                        <w:rPr>
                          <w:b/>
                          <w:bCs/>
                          <w:sz w:val="24"/>
                          <w:szCs w:val="24"/>
                          <w:u w:val="single"/>
                        </w:rPr>
                        <w:t>L</w:t>
                      </w:r>
                      <w:r w:rsidR="009979F7" w:rsidRPr="000F04BE">
                        <w:rPr>
                          <w:b/>
                          <w:bCs/>
                          <w:sz w:val="24"/>
                          <w:szCs w:val="24"/>
                          <w:u w:val="single"/>
                        </w:rPr>
                        <w:t xml:space="preserve">ogin </w:t>
                      </w:r>
                      <w:r w:rsidR="009979F7">
                        <w:rPr>
                          <w:b/>
                          <w:bCs/>
                          <w:sz w:val="24"/>
                          <w:szCs w:val="24"/>
                          <w:u w:val="single"/>
                        </w:rPr>
                        <w:t>window</w:t>
                      </w:r>
                      <w:r w:rsidR="009979F7" w:rsidRPr="000F04BE">
                        <w:rPr>
                          <w:b/>
                          <w:bCs/>
                          <w:sz w:val="24"/>
                          <w:szCs w:val="24"/>
                          <w:u w:val="single"/>
                        </w:rPr>
                        <w:t xml:space="preserve"> interface:</w:t>
                      </w:r>
                    </w:p>
                    <w:p w14:paraId="27A462D8" w14:textId="79AC86F4" w:rsidR="009979F7" w:rsidRDefault="009979F7">
                      <w:pPr>
                        <w:rPr>
                          <w:b/>
                          <w:bCs/>
                          <w:sz w:val="24"/>
                          <w:szCs w:val="24"/>
                          <w:u w:val="single"/>
                        </w:rPr>
                      </w:pPr>
                    </w:p>
                    <w:p w14:paraId="6AC24AD4" w14:textId="3ABDA186" w:rsidR="009979F7" w:rsidRDefault="009979F7">
                      <w:pPr>
                        <w:rPr>
                          <w:b/>
                          <w:bCs/>
                          <w:sz w:val="24"/>
                          <w:szCs w:val="24"/>
                          <w:u w:val="single"/>
                        </w:rPr>
                      </w:pPr>
                    </w:p>
                    <w:p w14:paraId="17EA6AD9" w14:textId="1711C028" w:rsidR="009979F7" w:rsidRDefault="009979F7">
                      <w:pPr>
                        <w:rPr>
                          <w:b/>
                          <w:bCs/>
                          <w:sz w:val="24"/>
                          <w:szCs w:val="24"/>
                          <w:u w:val="single"/>
                        </w:rPr>
                      </w:pPr>
                    </w:p>
                    <w:p w14:paraId="1F057049" w14:textId="2EB16B60" w:rsidR="009979F7" w:rsidRDefault="009979F7">
                      <w:pPr>
                        <w:rPr>
                          <w:b/>
                          <w:bCs/>
                          <w:sz w:val="24"/>
                          <w:szCs w:val="24"/>
                          <w:u w:val="single"/>
                        </w:rPr>
                      </w:pPr>
                    </w:p>
                    <w:p w14:paraId="677106F5" w14:textId="703F0627" w:rsidR="009979F7" w:rsidRDefault="009979F7">
                      <w:pPr>
                        <w:rPr>
                          <w:b/>
                          <w:bCs/>
                          <w:sz w:val="24"/>
                          <w:szCs w:val="24"/>
                          <w:u w:val="single"/>
                        </w:rPr>
                      </w:pPr>
                    </w:p>
                    <w:p w14:paraId="3CDBFAD5" w14:textId="77777777" w:rsidR="009979F7" w:rsidRDefault="009979F7">
                      <w:pPr>
                        <w:rPr>
                          <w:b/>
                          <w:bCs/>
                          <w:sz w:val="24"/>
                          <w:szCs w:val="24"/>
                          <w:u w:val="single"/>
                        </w:rPr>
                      </w:pPr>
                    </w:p>
                    <w:p w14:paraId="6F080945" w14:textId="70780B2F" w:rsidR="009979F7" w:rsidRPr="003C4FB4" w:rsidRDefault="009979F7">
                      <w:r w:rsidRPr="003C4FB4">
                        <w:t xml:space="preserve">This piece of code is within </w:t>
                      </w:r>
                      <w:proofErr w:type="gramStart"/>
                      <w:r w:rsidRPr="003C4FB4">
                        <w:t>my</w:t>
                      </w:r>
                      <w:proofErr w:type="gramEnd"/>
                      <w:r w:rsidRPr="003C4FB4">
                        <w:t xml:space="preserve"> create_function() and it begins by displaying the main window of my interface, allowing the customer to login. From this window, I will be able to build upon this with multiple sub windows for the rest</w:t>
                      </w:r>
                      <w:r>
                        <w:t xml:space="preserve"> of the</w:t>
                      </w:r>
                      <w:r w:rsidRPr="003C4FB4">
                        <w:t xml:space="preserve"> interface. This window consists of 2 input boxes that are labelled with what the customer needs to input. To provide extra </w:t>
                      </w:r>
                      <w:r>
                        <w:t>privacy</w:t>
                      </w:r>
                      <w:r w:rsidRPr="003C4FB4">
                        <w:t xml:space="preserve"> for the customer, I utilised password masking by hiding the</w:t>
                      </w:r>
                      <w:r>
                        <w:t>ir</w:t>
                      </w:r>
                      <w:r w:rsidRPr="003C4FB4">
                        <w:t xml:space="preserve"> input with *. This window includes all the features my client required, such as the barber login and new user options. </w:t>
                      </w:r>
                      <w:r>
                        <w:t>I also utilised coordinates to place the buttons, labels and input boxes in spaces that feel natural to customers as users will be familiar with the layout as many other sites use this similar layout.</w:t>
                      </w:r>
                    </w:p>
                    <w:p w14:paraId="7D71D6D7" w14:textId="0BD8635C" w:rsidR="009979F7" w:rsidRPr="003C4FB4" w:rsidRDefault="009979F7">
                      <w:r w:rsidRPr="003C4FB4">
                        <w:t xml:space="preserve">As this is prototype 1, my client decided to strictly focus on core functionality in prototype 1, leaving the aesthetics to later prototypes as my client said that a functional program was more useful to him than an attractive one. This also benefits me as it gives me enough time to focus on what’s important, </w:t>
                      </w:r>
                      <w:r>
                        <w:t>instead</w:t>
                      </w:r>
                      <w:r w:rsidRPr="003C4FB4">
                        <w:t xml:space="preserve"> </w:t>
                      </w:r>
                      <w:r>
                        <w:t xml:space="preserve">of </w:t>
                      </w:r>
                      <w:r w:rsidRPr="003C4FB4">
                        <w:t xml:space="preserve">fixating on the looks. </w:t>
                      </w:r>
                    </w:p>
                  </w:txbxContent>
                </v:textbox>
              </v:shape>
            </w:pict>
          </mc:Fallback>
        </mc:AlternateContent>
      </w:r>
      <w:r>
        <w:rPr>
          <w:noProof/>
          <w:lang w:eastAsia="en-GB"/>
        </w:rPr>
        <w:drawing>
          <wp:anchor distT="0" distB="0" distL="114300" distR="114300" simplePos="0" relativeHeight="251658402" behindDoc="0" locked="0" layoutInCell="1" allowOverlap="1" wp14:anchorId="30E8F020" wp14:editId="374B25C9">
            <wp:simplePos x="0" y="0"/>
            <wp:positionH relativeFrom="column">
              <wp:posOffset>-612775</wp:posOffset>
            </wp:positionH>
            <wp:positionV relativeFrom="paragraph">
              <wp:posOffset>2766935</wp:posOffset>
            </wp:positionV>
            <wp:extent cx="4865267" cy="734695"/>
            <wp:effectExtent l="0" t="0" r="0" b="8255"/>
            <wp:wrapNone/>
            <wp:docPr id="144" name="Picture 1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ex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865267" cy="73469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400" behindDoc="0" locked="0" layoutInCell="1" allowOverlap="1" wp14:anchorId="79B5F449" wp14:editId="7B380438">
            <wp:simplePos x="0" y="0"/>
            <wp:positionH relativeFrom="column">
              <wp:posOffset>2274618</wp:posOffset>
            </wp:positionH>
            <wp:positionV relativeFrom="paragraph">
              <wp:posOffset>499290</wp:posOffset>
            </wp:positionV>
            <wp:extent cx="1765300" cy="755156"/>
            <wp:effectExtent l="0" t="0" r="6350" b="6985"/>
            <wp:wrapNone/>
            <wp:docPr id="164" name="Picture 1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1765300" cy="755156"/>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lang w:eastAsia="en-GB"/>
        </w:rPr>
        <mc:AlternateContent>
          <mc:Choice Requires="wps">
            <w:drawing>
              <wp:anchor distT="0" distB="0" distL="114300" distR="114300" simplePos="0" relativeHeight="251658401" behindDoc="0" locked="0" layoutInCell="1" allowOverlap="1" wp14:anchorId="41601EFA" wp14:editId="0F0F7228">
                <wp:simplePos x="0" y="0"/>
                <wp:positionH relativeFrom="margin">
                  <wp:posOffset>-711200</wp:posOffset>
                </wp:positionH>
                <wp:positionV relativeFrom="paragraph">
                  <wp:posOffset>1279225</wp:posOffset>
                </wp:positionV>
                <wp:extent cx="7067550" cy="2889250"/>
                <wp:effectExtent l="0" t="0" r="19050" b="25400"/>
                <wp:wrapNone/>
                <wp:docPr id="167" name="Text Box 167"/>
                <wp:cNvGraphicFramePr/>
                <a:graphic xmlns:a="http://schemas.openxmlformats.org/drawingml/2006/main">
                  <a:graphicData uri="http://schemas.microsoft.com/office/word/2010/wordprocessingShape">
                    <wps:wsp>
                      <wps:cNvSpPr txBox="1"/>
                      <wps:spPr>
                        <a:xfrm>
                          <a:off x="0" y="0"/>
                          <a:ext cx="7067550" cy="2889250"/>
                        </a:xfrm>
                        <a:prstGeom prst="rect">
                          <a:avLst/>
                        </a:prstGeom>
                        <a:solidFill>
                          <a:sysClr val="window" lastClr="FFFFFF"/>
                        </a:solidFill>
                        <a:ln w="6350">
                          <a:solidFill>
                            <a:sysClr val="window" lastClr="FFFFFF"/>
                          </a:solidFill>
                        </a:ln>
                      </wps:spPr>
                      <wps:txbx>
                        <w:txbxContent>
                          <w:p w14:paraId="4E936C7D" w14:textId="5CCD0B32" w:rsidR="009979F7" w:rsidRDefault="009979F7" w:rsidP="00F22256">
                            <w:r>
                              <w:t xml:space="preserve">Outside the create database function, I created the code that populates the database with all the relevant information the client provided me. My client sent me an excel spreadsheet that had all the information regarding the hairstyles.  In order to insert it, I had to convert it into comma separated values file as an excel sheet isn’t supported. When I proposed the idea for the recommended hairstyles, I asked him to send me the characteristics for each hairstyle and using that data, inserted it into my hairstyle table. I also added another field into the user table is_employee and set the employee records only as TRUE. This will help me when creating an employee login where I can set the is_employee as TRUE in order to let them in. </w:t>
                            </w:r>
                          </w:p>
                          <w:p w14:paraId="7BB27DC8" w14:textId="5E1BE6DE" w:rsidR="009979F7" w:rsidRDefault="009979F7" w:rsidP="00F22256"/>
                          <w:p w14:paraId="7A810BDB" w14:textId="285DEB7A" w:rsidR="009979F7" w:rsidRDefault="009979F7" w:rsidP="00F22256"/>
                          <w:p w14:paraId="361F759F" w14:textId="77777777" w:rsidR="009979F7" w:rsidRDefault="009979F7" w:rsidP="00F22256"/>
                          <w:p w14:paraId="32F710DF" w14:textId="5622E6D3" w:rsidR="009979F7" w:rsidRDefault="009979F7" w:rsidP="00F22256">
                            <w:r>
                              <w:t>Prior to populating the database, I received an error where the database file would not be created as the hairstyle wasn’t created. To fix this error, I moved the inserting data code outside the create database function and this solved the problem as the tables where first created and then the program can insert data into the empty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01EFA" id="Text Box 167" o:spid="_x0000_s1114" type="#_x0000_t202" style="position:absolute;margin-left:-56pt;margin-top:100.75pt;width:556.5pt;height:227.5pt;z-index:2516584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" fillcolor="window" strokecolor="window" strokeweight=".5pt">
                <v:textbox>
                  <w:txbxContent>
                    <w:p w14:paraId="4E936C7D" w14:textId="5CCD0B32" w:rsidR="009979F7" w:rsidRDefault="009979F7" w:rsidP="00F22256">
                      <w:r>
                        <w:t xml:space="preserve">Outside the create database function, I created the code that populates the database with all the relevant information the client provided me. My client sent me an excel spreadsheet that had all the information regarding the hairstyles.  In order to insert it, I had to convert it into comma separated values file as an excel sheet isn’t supported. When I proposed the idea for the recommended hairstyles, I asked him to send me the characteristics for each hairstyle and using that data, inserted it into my hairstyle table. I also added another field into the user table is_employee and set the employee records only as TRUE. This will help me when creating an employee login where I can set the is_employee as TRUE in order to let them in. </w:t>
                      </w:r>
                    </w:p>
                    <w:p w14:paraId="7BB27DC8" w14:textId="5E1BE6DE" w:rsidR="009979F7" w:rsidRDefault="009979F7" w:rsidP="00F22256"/>
                    <w:p w14:paraId="7A810BDB" w14:textId="285DEB7A" w:rsidR="009979F7" w:rsidRDefault="009979F7" w:rsidP="00F22256"/>
                    <w:p w14:paraId="361F759F" w14:textId="77777777" w:rsidR="009979F7" w:rsidRDefault="009979F7" w:rsidP="00F22256"/>
                    <w:p w14:paraId="32F710DF" w14:textId="5622E6D3" w:rsidR="009979F7" w:rsidRDefault="009979F7" w:rsidP="00F22256">
                      <w:r>
                        <w:t>Prior to populating the database, I received an error where the database file would not be created as the hairstyle wasn’t created. To fix this error, I moved the inserting data code outside the create database function and this solved the problem as the tables where first created and then the program can insert data into the empty tables.</w:t>
                      </w:r>
                    </w:p>
                  </w:txbxContent>
                </v:textbox>
                <w10:wrap anchorx="margin"/>
              </v:shape>
            </w:pict>
          </mc:Fallback>
        </mc:AlternateContent>
      </w:r>
      <w:r w:rsidR="007F6D8A">
        <w:rPr>
          <w:color w:val="000000" w:themeColor="text1"/>
        </w:rPr>
        <w:br w:type="page"/>
      </w:r>
    </w:p>
    <w:p w14:paraId="0D4F4E4C" w14:textId="74E5C909" w:rsidR="00A1176D" w:rsidRDefault="005E7552">
      <w:pPr>
        <w:rPr>
          <w:color w:val="000000" w:themeColor="text1"/>
        </w:rPr>
      </w:pPr>
      <w:r w:rsidRPr="005E7552">
        <w:rPr>
          <w:noProof/>
          <w:color w:val="000000" w:themeColor="text1"/>
          <w:lang w:eastAsia="en-GB"/>
        </w:rPr>
        <w:lastRenderedPageBreak/>
        <w:drawing>
          <wp:anchor distT="0" distB="0" distL="114300" distR="114300" simplePos="0" relativeHeight="251658425" behindDoc="0" locked="0" layoutInCell="1" allowOverlap="1" wp14:anchorId="157B24BC" wp14:editId="172DED6C">
            <wp:simplePos x="0" y="0"/>
            <wp:positionH relativeFrom="column">
              <wp:posOffset>4337476</wp:posOffset>
            </wp:positionH>
            <wp:positionV relativeFrom="paragraph">
              <wp:posOffset>-584200</wp:posOffset>
            </wp:positionV>
            <wp:extent cx="2044700" cy="1013671"/>
            <wp:effectExtent l="0" t="0" r="0"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44700" cy="1013671"/>
                    </a:xfrm>
                    <a:prstGeom prst="rect">
                      <a:avLst/>
                    </a:prstGeom>
                  </pic:spPr>
                </pic:pic>
              </a:graphicData>
            </a:graphic>
            <wp14:sizeRelH relativeFrom="margin">
              <wp14:pctWidth>0</wp14:pctWidth>
            </wp14:sizeRelH>
            <wp14:sizeRelV relativeFrom="margin">
              <wp14:pctHeight>0</wp14:pctHeight>
            </wp14:sizeRelV>
          </wp:anchor>
        </w:drawing>
      </w:r>
      <w:r w:rsidR="00244CBE">
        <w:rPr>
          <w:noProof/>
          <w:lang w:eastAsia="en-GB"/>
        </w:rPr>
        <mc:AlternateContent>
          <mc:Choice Requires="wps">
            <w:drawing>
              <wp:anchor distT="0" distB="0" distL="114300" distR="114300" simplePos="0" relativeHeight="251658404" behindDoc="1" locked="0" layoutInCell="1" allowOverlap="1" wp14:anchorId="75653BC3" wp14:editId="6570C2CD">
                <wp:simplePos x="0" y="0"/>
                <wp:positionH relativeFrom="margin">
                  <wp:align>center</wp:align>
                </wp:positionH>
                <wp:positionV relativeFrom="paragraph">
                  <wp:posOffset>-606425</wp:posOffset>
                </wp:positionV>
                <wp:extent cx="7150100" cy="6565900"/>
                <wp:effectExtent l="0" t="0" r="12700" b="25400"/>
                <wp:wrapNone/>
                <wp:docPr id="137" name="Text Box 137"/>
                <wp:cNvGraphicFramePr/>
                <a:graphic xmlns:a="http://schemas.openxmlformats.org/drawingml/2006/main">
                  <a:graphicData uri="http://schemas.microsoft.com/office/word/2010/wordprocessingShape">
                    <wps:wsp>
                      <wps:cNvSpPr txBox="1"/>
                      <wps:spPr>
                        <a:xfrm>
                          <a:off x="0" y="0"/>
                          <a:ext cx="7150100" cy="6565900"/>
                        </a:xfrm>
                        <a:prstGeom prst="rect">
                          <a:avLst/>
                        </a:prstGeom>
                        <a:solidFill>
                          <a:schemeClr val="lt1"/>
                        </a:solidFill>
                        <a:ln w="12700">
                          <a:solidFill>
                            <a:schemeClr val="accent2"/>
                          </a:solidFill>
                        </a:ln>
                      </wps:spPr>
                      <wps:txbx>
                        <w:txbxContent>
                          <w:p w14:paraId="2959189B" w14:textId="54E3E460" w:rsidR="009979F7" w:rsidRPr="007F28E1" w:rsidRDefault="002354C0">
                            <w:pPr>
                              <w:rPr>
                                <w:b/>
                                <w:bCs/>
                                <w:u w:val="single"/>
                              </w:rPr>
                            </w:pPr>
                            <w:r>
                              <w:rPr>
                                <w:b/>
                                <w:bCs/>
                                <w:u w:val="single"/>
                              </w:rPr>
                              <w:t>Creating the v</w:t>
                            </w:r>
                            <w:r w:rsidR="009979F7" w:rsidRPr="007F28E1">
                              <w:rPr>
                                <w:b/>
                                <w:bCs/>
                                <w:u w:val="single"/>
                              </w:rPr>
                              <w:t>alidat</w:t>
                            </w:r>
                            <w:r>
                              <w:rPr>
                                <w:b/>
                                <w:bCs/>
                                <w:u w:val="single"/>
                              </w:rPr>
                              <w:t>e</w:t>
                            </w:r>
                            <w:r w:rsidR="009979F7">
                              <w:rPr>
                                <w:b/>
                                <w:bCs/>
                                <w:u w:val="single"/>
                              </w:rPr>
                              <w:t xml:space="preserve"> l</w:t>
                            </w:r>
                            <w:r w:rsidR="009979F7" w:rsidRPr="007F28E1">
                              <w:rPr>
                                <w:b/>
                                <w:bCs/>
                                <w:u w:val="single"/>
                              </w:rPr>
                              <w:t>ogin</w:t>
                            </w:r>
                            <w:r w:rsidR="009979F7">
                              <w:rPr>
                                <w:b/>
                                <w:bCs/>
                                <w:u w:val="single"/>
                              </w:rPr>
                              <w:t xml:space="preserve"> function</w:t>
                            </w:r>
                            <w:r w:rsidR="009979F7" w:rsidRPr="007F28E1">
                              <w:rPr>
                                <w:b/>
                                <w:bCs/>
                                <w:u w:val="single"/>
                              </w:rPr>
                              <w:t>:</w:t>
                            </w:r>
                          </w:p>
                          <w:p w14:paraId="0F325C50" w14:textId="104A8614" w:rsidR="009979F7" w:rsidRDefault="009979F7"/>
                          <w:p w14:paraId="160662EB" w14:textId="0E0D86F3" w:rsidR="009979F7" w:rsidRDefault="009979F7"/>
                          <w:p w14:paraId="37FEC6E2" w14:textId="4420A531" w:rsidR="009979F7" w:rsidRDefault="009979F7"/>
                          <w:p w14:paraId="336E2184" w14:textId="2308A131" w:rsidR="009979F7" w:rsidRDefault="009979F7"/>
                          <w:p w14:paraId="1D1C9F48" w14:textId="6E1755C2" w:rsidR="009979F7" w:rsidRDefault="009979F7"/>
                          <w:p w14:paraId="26B667F2" w14:textId="649C2D1A" w:rsidR="009979F7" w:rsidRDefault="009979F7"/>
                          <w:p w14:paraId="2D1B7699" w14:textId="58BB94AB" w:rsidR="009979F7" w:rsidRDefault="009979F7">
                            <w:r>
                              <w:t xml:space="preserve">This function then checks if the customer inputs are correct by checking against the barbershop database. It starts by storing the customer inputs as variables that are then used next to query the database. When searching through the database, it first searches for any passwords that have the username given by the customer and stores any results. Next line of SQL searches for any usernames with the username given by the customer and stores it as a variable. With a series of selection statements, it checks if the table results are None and accordingly gives an appropriate response. I’ve added information boxes that alerts the customer if any problem arises with their details but if all details are </w:t>
                            </w:r>
                            <w:r w:rsidR="00EB41A0">
                              <w:t>correct,</w:t>
                            </w:r>
                            <w:r>
                              <w:t xml:space="preserve"> it will show the sub window, Menu.</w:t>
                            </w:r>
                          </w:p>
                          <w:p w14:paraId="39E141E6" w14:textId="77777777" w:rsidR="009979F7" w:rsidRDefault="009979F7"/>
                          <w:p w14:paraId="4BF54CA3" w14:textId="29272BA4" w:rsidR="009979F7" w:rsidRDefault="009979F7">
                            <w:r>
                              <w:t>Originally, I compared if the all the results from the database search matches with user inputs. As this produced me with errors, I decided to check what the table results variables are storing by printing them out. In doing this I found out that if results are produced, the details would be correct already as the SQL code already filters out incorrect information. With this information, I then checked if the table results came out as None instead. This change successfully allowed access, but with a new problem. It allowed access with correct details, but with details from different accounts.</w:t>
                            </w:r>
                          </w:p>
                          <w:p w14:paraId="31728EF4" w14:textId="6A44A4E0" w:rsidR="009979F7" w:rsidRDefault="009979F7"/>
                          <w:p w14:paraId="66761744" w14:textId="77777777" w:rsidR="009979F7" w:rsidRDefault="009979F7"/>
                          <w:p w14:paraId="113492BF" w14:textId="28EE5692" w:rsidR="009979F7" w:rsidRDefault="009979F7"/>
                          <w:p w14:paraId="4A5329C0" w14:textId="53A7C76C" w:rsidR="009979F7" w:rsidRDefault="009979F7" w:rsidP="00852623">
                            <w:r>
                              <w:t xml:space="preserve">As I tried to find my mistake, I realised that even if the details where incorrect for one account. It wouldn’t produce a none result as it still existed somewhere else in the user table. To fix this issue, I adjusted the SQL code to find passwords in the table with the customers username input and find usernames in the table with customers username. Later during selection, I checked to see if the customer password input matches with table results. This ensures that only details for one account </w:t>
                            </w:r>
                            <w:r w:rsidR="002354C0">
                              <w:t>were</w:t>
                            </w:r>
                            <w:r>
                              <w:t xml:space="preserve"> searched for. This works, now only ensuring that all details that are compared to the customers input come from the same account. </w:t>
                            </w:r>
                          </w:p>
                          <w:p w14:paraId="17799C1E" w14:textId="689B7754" w:rsidR="009979F7" w:rsidRDefault="009979F7" w:rsidP="00852623"/>
                          <w:p w14:paraId="5A7BE6D2"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653BC3" id="Text Box 137" o:spid="_x0000_s1115" type="#_x0000_t202" style="position:absolute;margin-left:0;margin-top:-47.75pt;width:563pt;height:517pt;z-index:-2516580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" fillcolor="white [3201]" strokecolor="#ed7d31 [3205]" strokeweight="1pt">
                <v:textbox>
                  <w:txbxContent>
                    <w:p w14:paraId="2959189B" w14:textId="54E3E460" w:rsidR="009979F7" w:rsidRPr="007F28E1" w:rsidRDefault="002354C0">
                      <w:pPr>
                        <w:rPr>
                          <w:b/>
                          <w:bCs/>
                          <w:u w:val="single"/>
                        </w:rPr>
                      </w:pPr>
                      <w:r>
                        <w:rPr>
                          <w:b/>
                          <w:bCs/>
                          <w:u w:val="single"/>
                        </w:rPr>
                        <w:t>Creating the v</w:t>
                      </w:r>
                      <w:r w:rsidR="009979F7" w:rsidRPr="007F28E1">
                        <w:rPr>
                          <w:b/>
                          <w:bCs/>
                          <w:u w:val="single"/>
                        </w:rPr>
                        <w:t>alidat</w:t>
                      </w:r>
                      <w:r>
                        <w:rPr>
                          <w:b/>
                          <w:bCs/>
                          <w:u w:val="single"/>
                        </w:rPr>
                        <w:t>e</w:t>
                      </w:r>
                      <w:r w:rsidR="009979F7">
                        <w:rPr>
                          <w:b/>
                          <w:bCs/>
                          <w:u w:val="single"/>
                        </w:rPr>
                        <w:t xml:space="preserve"> l</w:t>
                      </w:r>
                      <w:r w:rsidR="009979F7" w:rsidRPr="007F28E1">
                        <w:rPr>
                          <w:b/>
                          <w:bCs/>
                          <w:u w:val="single"/>
                        </w:rPr>
                        <w:t>ogin</w:t>
                      </w:r>
                      <w:r w:rsidR="009979F7">
                        <w:rPr>
                          <w:b/>
                          <w:bCs/>
                          <w:u w:val="single"/>
                        </w:rPr>
                        <w:t xml:space="preserve"> function</w:t>
                      </w:r>
                      <w:r w:rsidR="009979F7" w:rsidRPr="007F28E1">
                        <w:rPr>
                          <w:b/>
                          <w:bCs/>
                          <w:u w:val="single"/>
                        </w:rPr>
                        <w:t>:</w:t>
                      </w:r>
                    </w:p>
                    <w:p w14:paraId="0F325C50" w14:textId="104A8614" w:rsidR="009979F7" w:rsidRDefault="009979F7"/>
                    <w:p w14:paraId="160662EB" w14:textId="0E0D86F3" w:rsidR="009979F7" w:rsidRDefault="009979F7"/>
                    <w:p w14:paraId="37FEC6E2" w14:textId="4420A531" w:rsidR="009979F7" w:rsidRDefault="009979F7"/>
                    <w:p w14:paraId="336E2184" w14:textId="2308A131" w:rsidR="009979F7" w:rsidRDefault="009979F7"/>
                    <w:p w14:paraId="1D1C9F48" w14:textId="6E1755C2" w:rsidR="009979F7" w:rsidRDefault="009979F7"/>
                    <w:p w14:paraId="26B667F2" w14:textId="649C2D1A" w:rsidR="009979F7" w:rsidRDefault="009979F7"/>
                    <w:p w14:paraId="2D1B7699" w14:textId="58BB94AB" w:rsidR="009979F7" w:rsidRDefault="009979F7">
                      <w:r>
                        <w:t xml:space="preserve">This function then checks if the customer inputs are correct by checking against the barbershop database. It starts by storing the customer inputs as variables that are then used next to query the database. When searching through the database, it first searches for any passwords that have the username given by the customer and stores any results. Next line of SQL searches for any usernames with the username given by the customer and stores it as a variable. With a series of selection statements, it checks if the table results are None and accordingly gives an appropriate response. I’ve added information boxes that alerts the customer if any problem arises with their details but if all details are </w:t>
                      </w:r>
                      <w:r w:rsidR="00EB41A0">
                        <w:t>correct,</w:t>
                      </w:r>
                      <w:r>
                        <w:t xml:space="preserve"> it will show the sub window, Menu.</w:t>
                      </w:r>
                    </w:p>
                    <w:p w14:paraId="39E141E6" w14:textId="77777777" w:rsidR="009979F7" w:rsidRDefault="009979F7"/>
                    <w:p w14:paraId="4BF54CA3" w14:textId="29272BA4" w:rsidR="009979F7" w:rsidRDefault="009979F7">
                      <w:r>
                        <w:t>Originally, I compared if the all the results from the database search matches with user inputs. As this produced me with errors, I decided to check what the table results variables are storing by printing them out. In doing this I found out that if results are produced, the details would be correct already as the SQL code already filters out incorrect information. With this information, I then checked if the table results came out as None instead. This change successfully allowed access, but with a new problem. It allowed access with correct details, but with details from different accounts.</w:t>
                      </w:r>
                    </w:p>
                    <w:p w14:paraId="31728EF4" w14:textId="6A44A4E0" w:rsidR="009979F7" w:rsidRDefault="009979F7"/>
                    <w:p w14:paraId="66761744" w14:textId="77777777" w:rsidR="009979F7" w:rsidRDefault="009979F7"/>
                    <w:p w14:paraId="113492BF" w14:textId="28EE5692" w:rsidR="009979F7" w:rsidRDefault="009979F7"/>
                    <w:p w14:paraId="4A5329C0" w14:textId="53A7C76C" w:rsidR="009979F7" w:rsidRDefault="009979F7" w:rsidP="00852623">
                      <w:r>
                        <w:t xml:space="preserve">As I tried to find my mistake, I realised that even if the details where incorrect for one account. It wouldn’t produce a none result as it still existed somewhere else in the user table. To fix this issue, I adjusted the SQL code to find passwords in the table with the customers username input and find usernames in the table with customers username. Later during selection, I checked to see if the customer password input matches with table results. This ensures that only details for one account </w:t>
                      </w:r>
                      <w:r w:rsidR="002354C0">
                        <w:t>were</w:t>
                      </w:r>
                      <w:r>
                        <w:t xml:space="preserve"> searched for. This works, now only ensuring that all details that are compared to the customers input come from the same account. </w:t>
                      </w:r>
                    </w:p>
                    <w:p w14:paraId="17799C1E" w14:textId="689B7754" w:rsidR="009979F7" w:rsidRDefault="009979F7" w:rsidP="00852623"/>
                    <w:p w14:paraId="5A7BE6D2" w14:textId="77777777" w:rsidR="009979F7" w:rsidRDefault="009979F7"/>
                  </w:txbxContent>
                </v:textbox>
                <w10:wrap anchorx="margin"/>
              </v:shape>
            </w:pict>
          </mc:Fallback>
        </mc:AlternateContent>
      </w:r>
      <w:r w:rsidR="000F317B" w:rsidRPr="009D06A4">
        <w:rPr>
          <w:noProof/>
          <w:color w:val="000000" w:themeColor="text1"/>
          <w:lang w:eastAsia="en-GB"/>
        </w:rPr>
        <w:drawing>
          <wp:anchor distT="0" distB="0" distL="114300" distR="114300" simplePos="0" relativeHeight="251658411" behindDoc="0" locked="0" layoutInCell="1" allowOverlap="1" wp14:anchorId="02F9F2F7" wp14:editId="6F87AB3E">
            <wp:simplePos x="0" y="0"/>
            <wp:positionH relativeFrom="column">
              <wp:posOffset>-647700</wp:posOffset>
            </wp:positionH>
            <wp:positionV relativeFrom="paragraph">
              <wp:posOffset>-304800</wp:posOffset>
            </wp:positionV>
            <wp:extent cx="4339369" cy="1741805"/>
            <wp:effectExtent l="0" t="0" r="4445" b="0"/>
            <wp:wrapNone/>
            <wp:docPr id="166" name="Picture 1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A picture containing tex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4342816" cy="1743189"/>
                    </a:xfrm>
                    <a:prstGeom prst="rect">
                      <a:avLst/>
                    </a:prstGeom>
                  </pic:spPr>
                </pic:pic>
              </a:graphicData>
            </a:graphic>
            <wp14:sizeRelH relativeFrom="margin">
              <wp14:pctWidth>0</wp14:pctWidth>
            </wp14:sizeRelH>
            <wp14:sizeRelV relativeFrom="margin">
              <wp14:pctHeight>0</wp14:pctHeight>
            </wp14:sizeRelV>
          </wp:anchor>
        </w:drawing>
      </w:r>
    </w:p>
    <w:p w14:paraId="37AA5B73" w14:textId="2E1BB390" w:rsidR="00A1176D" w:rsidRDefault="0093278C">
      <w:pPr>
        <w:rPr>
          <w:color w:val="000000" w:themeColor="text1"/>
        </w:rPr>
      </w:pPr>
      <w:r w:rsidRPr="0093278C">
        <w:rPr>
          <w:noProof/>
          <w:color w:val="000000" w:themeColor="text1"/>
          <w:lang w:eastAsia="en-GB"/>
        </w:rPr>
        <w:drawing>
          <wp:anchor distT="0" distB="0" distL="114300" distR="114300" simplePos="0" relativeHeight="251658426" behindDoc="0" locked="0" layoutInCell="1" allowOverlap="1" wp14:anchorId="15CAA6EC" wp14:editId="69877B76">
            <wp:simplePos x="0" y="0"/>
            <wp:positionH relativeFrom="column">
              <wp:posOffset>4343400</wp:posOffset>
            </wp:positionH>
            <wp:positionV relativeFrom="paragraph">
              <wp:posOffset>159385</wp:posOffset>
            </wp:positionV>
            <wp:extent cx="2032000" cy="991973"/>
            <wp:effectExtent l="0" t="0" r="6350" b="0"/>
            <wp:wrapNone/>
            <wp:docPr id="189" name="Picture 18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Graphical user interface, text, application, chat or text messag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032000" cy="991973"/>
                    </a:xfrm>
                    <a:prstGeom prst="rect">
                      <a:avLst/>
                    </a:prstGeom>
                  </pic:spPr>
                </pic:pic>
              </a:graphicData>
            </a:graphic>
            <wp14:sizeRelH relativeFrom="margin">
              <wp14:pctWidth>0</wp14:pctWidth>
            </wp14:sizeRelH>
            <wp14:sizeRelV relativeFrom="margin">
              <wp14:pctHeight>0</wp14:pctHeight>
            </wp14:sizeRelV>
          </wp:anchor>
        </w:drawing>
      </w:r>
    </w:p>
    <w:p w14:paraId="4AE9F587" w14:textId="3325041E" w:rsidR="00A1176D" w:rsidRDefault="00B54FB5">
      <w:pPr>
        <w:rPr>
          <w:color w:val="000000" w:themeColor="text1"/>
        </w:rPr>
      </w:pPr>
      <w:r>
        <w:rPr>
          <w:color w:val="000000" w:themeColor="text1"/>
        </w:rPr>
        <w:t>ff</w:t>
      </w:r>
    </w:p>
    <w:p w14:paraId="35E86ED6" w14:textId="57B4C413" w:rsidR="00A1176D" w:rsidRDefault="00A1176D">
      <w:pPr>
        <w:rPr>
          <w:color w:val="000000" w:themeColor="text1"/>
        </w:rPr>
      </w:pPr>
    </w:p>
    <w:p w14:paraId="2075EC0F" w14:textId="1EBA9F43" w:rsidR="00A1176D" w:rsidRDefault="00A1176D">
      <w:pPr>
        <w:rPr>
          <w:color w:val="000000" w:themeColor="text1"/>
        </w:rPr>
      </w:pPr>
    </w:p>
    <w:p w14:paraId="485C1AFE" w14:textId="642DCDD7" w:rsidR="00A1176D" w:rsidRDefault="00A1176D">
      <w:pPr>
        <w:rPr>
          <w:color w:val="000000" w:themeColor="text1"/>
        </w:rPr>
      </w:pPr>
    </w:p>
    <w:p w14:paraId="40477C49" w14:textId="05A51EE6" w:rsidR="00A1176D" w:rsidRDefault="00A1176D">
      <w:pPr>
        <w:rPr>
          <w:color w:val="000000" w:themeColor="text1"/>
        </w:rPr>
      </w:pPr>
    </w:p>
    <w:p w14:paraId="3D9DF6A3" w14:textId="38C15E49" w:rsidR="00A1176D" w:rsidRDefault="00A1176D">
      <w:pPr>
        <w:rPr>
          <w:color w:val="000000" w:themeColor="text1"/>
        </w:rPr>
      </w:pPr>
    </w:p>
    <w:p w14:paraId="097A3F41" w14:textId="3A870E22" w:rsidR="00A1176D" w:rsidRDefault="00A1176D">
      <w:pPr>
        <w:rPr>
          <w:color w:val="000000" w:themeColor="text1"/>
        </w:rPr>
      </w:pPr>
    </w:p>
    <w:p w14:paraId="78DACF44" w14:textId="6A360B8F" w:rsidR="00A1176D" w:rsidRDefault="00951BD3">
      <w:pPr>
        <w:rPr>
          <w:color w:val="000000" w:themeColor="text1"/>
        </w:rPr>
      </w:pPr>
      <w:r>
        <w:rPr>
          <w:noProof/>
          <w:lang w:eastAsia="en-GB"/>
        </w:rPr>
        <w:drawing>
          <wp:anchor distT="0" distB="0" distL="114300" distR="114300" simplePos="0" relativeHeight="251658403" behindDoc="0" locked="0" layoutInCell="1" allowOverlap="1" wp14:anchorId="5001E4BA" wp14:editId="6F1B50D7">
            <wp:simplePos x="0" y="0"/>
            <wp:positionH relativeFrom="column">
              <wp:posOffset>-643890</wp:posOffset>
            </wp:positionH>
            <wp:positionV relativeFrom="paragraph">
              <wp:posOffset>179118</wp:posOffset>
            </wp:positionV>
            <wp:extent cx="1936376" cy="335628"/>
            <wp:effectExtent l="0" t="0" r="6985" b="7620"/>
            <wp:wrapNone/>
            <wp:docPr id="124" name="Picture 12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Diagram&#10;&#10;Description automatically generated with low confidence"/>
                    <pic:cNvPicPr/>
                  </pic:nvPicPr>
                  <pic:blipFill>
                    <a:blip r:embed="rId92">
                      <a:extLst>
                        <a:ext uri="{28A0092B-C50C-407E-A947-70E740481C1C}">
                          <a14:useLocalDpi xmlns:a14="http://schemas.microsoft.com/office/drawing/2010/main" val="0"/>
                        </a:ext>
                      </a:extLst>
                    </a:blip>
                    <a:stretch>
                      <a:fillRect/>
                    </a:stretch>
                  </pic:blipFill>
                  <pic:spPr>
                    <a:xfrm>
                      <a:off x="0" y="0"/>
                      <a:ext cx="1936376" cy="335628"/>
                    </a:xfrm>
                    <a:prstGeom prst="rect">
                      <a:avLst/>
                    </a:prstGeom>
                  </pic:spPr>
                </pic:pic>
              </a:graphicData>
            </a:graphic>
            <wp14:sizeRelH relativeFrom="margin">
              <wp14:pctWidth>0</wp14:pctWidth>
            </wp14:sizeRelH>
            <wp14:sizeRelV relativeFrom="margin">
              <wp14:pctHeight>0</wp14:pctHeight>
            </wp14:sizeRelV>
          </wp:anchor>
        </w:drawing>
      </w:r>
    </w:p>
    <w:p w14:paraId="43614CC5" w14:textId="00EF3E82" w:rsidR="00A1176D" w:rsidRDefault="00A1176D">
      <w:pPr>
        <w:rPr>
          <w:color w:val="000000" w:themeColor="text1"/>
        </w:rPr>
      </w:pPr>
    </w:p>
    <w:p w14:paraId="33DC594D" w14:textId="10801201" w:rsidR="00A1176D" w:rsidRDefault="00A1176D">
      <w:pPr>
        <w:rPr>
          <w:color w:val="000000" w:themeColor="text1"/>
        </w:rPr>
      </w:pPr>
    </w:p>
    <w:p w14:paraId="5AB6802B" w14:textId="30D54B6F" w:rsidR="00A1176D" w:rsidRDefault="00A1176D">
      <w:pPr>
        <w:rPr>
          <w:color w:val="000000" w:themeColor="text1"/>
        </w:rPr>
      </w:pPr>
    </w:p>
    <w:p w14:paraId="47CD5458" w14:textId="4EA044AC" w:rsidR="00A1176D" w:rsidRDefault="00A1176D">
      <w:pPr>
        <w:rPr>
          <w:color w:val="000000" w:themeColor="text1"/>
        </w:rPr>
      </w:pPr>
    </w:p>
    <w:p w14:paraId="74D308A0" w14:textId="40245CBC" w:rsidR="00A1176D" w:rsidRDefault="003408D3">
      <w:pPr>
        <w:rPr>
          <w:color w:val="000000" w:themeColor="text1"/>
        </w:rPr>
      </w:pPr>
      <w:r w:rsidRPr="007F6D8A">
        <w:rPr>
          <w:noProof/>
          <w:lang w:eastAsia="en-GB"/>
        </w:rPr>
        <w:drawing>
          <wp:anchor distT="0" distB="0" distL="114300" distR="114300" simplePos="0" relativeHeight="251658405" behindDoc="0" locked="0" layoutInCell="1" allowOverlap="1" wp14:anchorId="64420479" wp14:editId="7B697DF3">
            <wp:simplePos x="0" y="0"/>
            <wp:positionH relativeFrom="column">
              <wp:posOffset>4413250</wp:posOffset>
            </wp:positionH>
            <wp:positionV relativeFrom="paragraph">
              <wp:posOffset>198120</wp:posOffset>
            </wp:positionV>
            <wp:extent cx="1573530" cy="786765"/>
            <wp:effectExtent l="0" t="0" r="7620" b="0"/>
            <wp:wrapNone/>
            <wp:docPr id="163" name="Picture 1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application&#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573530" cy="786765"/>
                    </a:xfrm>
                    <a:prstGeom prst="rect">
                      <a:avLst/>
                    </a:prstGeom>
                  </pic:spPr>
                </pic:pic>
              </a:graphicData>
            </a:graphic>
            <wp14:sizeRelH relativeFrom="margin">
              <wp14:pctWidth>0</wp14:pctWidth>
            </wp14:sizeRelH>
            <wp14:sizeRelV relativeFrom="margin">
              <wp14:pctHeight>0</wp14:pctHeight>
            </wp14:sizeRelV>
          </wp:anchor>
        </w:drawing>
      </w:r>
    </w:p>
    <w:p w14:paraId="73154412" w14:textId="4E065ECE" w:rsidR="00A1176D" w:rsidRDefault="003408D3">
      <w:pPr>
        <w:rPr>
          <w:color w:val="000000" w:themeColor="text1"/>
        </w:rPr>
      </w:pPr>
      <w:r w:rsidRPr="006A4994">
        <w:rPr>
          <w:noProof/>
          <w:lang w:eastAsia="en-GB"/>
        </w:rPr>
        <w:drawing>
          <wp:anchor distT="0" distB="0" distL="114300" distR="114300" simplePos="0" relativeHeight="251658406" behindDoc="0" locked="0" layoutInCell="1" allowOverlap="1" wp14:anchorId="4CBEC1E0" wp14:editId="2C75F5D1">
            <wp:simplePos x="0" y="0"/>
            <wp:positionH relativeFrom="column">
              <wp:posOffset>-617855</wp:posOffset>
            </wp:positionH>
            <wp:positionV relativeFrom="paragraph">
              <wp:posOffset>89535</wp:posOffset>
            </wp:positionV>
            <wp:extent cx="4867723" cy="486988"/>
            <wp:effectExtent l="0" t="0" r="0" b="8890"/>
            <wp:wrapNone/>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94">
                      <a:extLst>
                        <a:ext uri="{28A0092B-C50C-407E-A947-70E740481C1C}">
                          <a14:useLocalDpi xmlns:a14="http://schemas.microsoft.com/office/drawing/2010/main" val="0"/>
                        </a:ext>
                      </a:extLst>
                    </a:blip>
                    <a:stretch>
                      <a:fillRect/>
                    </a:stretch>
                  </pic:blipFill>
                  <pic:spPr>
                    <a:xfrm>
                      <a:off x="0" y="0"/>
                      <a:ext cx="4867723" cy="486988"/>
                    </a:xfrm>
                    <a:prstGeom prst="rect">
                      <a:avLst/>
                    </a:prstGeom>
                  </pic:spPr>
                </pic:pic>
              </a:graphicData>
            </a:graphic>
            <wp14:sizeRelH relativeFrom="margin">
              <wp14:pctWidth>0</wp14:pctWidth>
            </wp14:sizeRelH>
            <wp14:sizeRelV relativeFrom="margin">
              <wp14:pctHeight>0</wp14:pctHeight>
            </wp14:sizeRelV>
          </wp:anchor>
        </w:drawing>
      </w:r>
    </w:p>
    <w:p w14:paraId="57CC02DA" w14:textId="77777777" w:rsidR="00A27CAD" w:rsidRDefault="00A27CAD">
      <w:pPr>
        <w:rPr>
          <w:color w:val="000000" w:themeColor="text1"/>
        </w:rPr>
      </w:pPr>
    </w:p>
    <w:p w14:paraId="36CCF85F" w14:textId="77777777" w:rsidR="00B54FB5" w:rsidRDefault="00B54FB5" w:rsidP="002165B9">
      <w:pPr>
        <w:tabs>
          <w:tab w:val="left" w:pos="7600"/>
        </w:tabs>
        <w:rPr>
          <w:color w:val="000000" w:themeColor="text1"/>
        </w:rPr>
      </w:pPr>
    </w:p>
    <w:p w14:paraId="0734C893" w14:textId="47D22132" w:rsidR="008E2204" w:rsidRDefault="00244CBE" w:rsidP="009E054D">
      <w:pPr>
        <w:rPr>
          <w:color w:val="000000" w:themeColor="text1"/>
        </w:rPr>
      </w:pPr>
      <w:r>
        <w:rPr>
          <w:noProof/>
          <w:color w:val="000000" w:themeColor="text1"/>
          <w:lang w:eastAsia="en-GB"/>
        </w:rPr>
        <mc:AlternateContent>
          <mc:Choice Requires="wps">
            <w:drawing>
              <wp:anchor distT="0" distB="0" distL="114300" distR="114300" simplePos="0" relativeHeight="251658412" behindDoc="0" locked="0" layoutInCell="1" allowOverlap="1" wp14:anchorId="01E3725B" wp14:editId="0329A3C7">
                <wp:simplePos x="0" y="0"/>
                <wp:positionH relativeFrom="margin">
                  <wp:align>center</wp:align>
                </wp:positionH>
                <wp:positionV relativeFrom="paragraph">
                  <wp:posOffset>962660</wp:posOffset>
                </wp:positionV>
                <wp:extent cx="7150100" cy="3549650"/>
                <wp:effectExtent l="0" t="0" r="12700" b="12700"/>
                <wp:wrapNone/>
                <wp:docPr id="170" name="Text Box 170"/>
                <wp:cNvGraphicFramePr/>
                <a:graphic xmlns:a="http://schemas.openxmlformats.org/drawingml/2006/main">
                  <a:graphicData uri="http://schemas.microsoft.com/office/word/2010/wordprocessingShape">
                    <wps:wsp>
                      <wps:cNvSpPr txBox="1"/>
                      <wps:spPr>
                        <a:xfrm>
                          <a:off x="0" y="0"/>
                          <a:ext cx="7150100" cy="3549650"/>
                        </a:xfrm>
                        <a:prstGeom prst="rect">
                          <a:avLst/>
                        </a:prstGeom>
                        <a:solidFill>
                          <a:schemeClr val="lt1"/>
                        </a:solidFill>
                        <a:ln w="12700">
                          <a:solidFill>
                            <a:schemeClr val="accent2"/>
                          </a:solidFill>
                        </a:ln>
                      </wps:spPr>
                      <wps:txbx>
                        <w:txbxContent>
                          <w:p w14:paraId="52296E73" w14:textId="0AC65FA6" w:rsidR="009979F7" w:rsidRDefault="002354C0">
                            <w:pPr>
                              <w:rPr>
                                <w:b/>
                                <w:bCs/>
                                <w:u w:val="single"/>
                              </w:rPr>
                            </w:pPr>
                            <w:r>
                              <w:rPr>
                                <w:b/>
                                <w:bCs/>
                                <w:u w:val="single"/>
                              </w:rPr>
                              <w:t>B</w:t>
                            </w:r>
                            <w:r w:rsidR="009979F7" w:rsidRPr="003B514A">
                              <w:rPr>
                                <w:b/>
                                <w:bCs/>
                                <w:u w:val="single"/>
                              </w:rPr>
                              <w:t xml:space="preserve">arber login </w:t>
                            </w:r>
                            <w:r w:rsidR="009979F7">
                              <w:rPr>
                                <w:b/>
                                <w:bCs/>
                                <w:u w:val="single"/>
                              </w:rPr>
                              <w:t>window</w:t>
                            </w:r>
                            <w:r w:rsidR="009979F7" w:rsidRPr="003B514A">
                              <w:rPr>
                                <w:b/>
                                <w:bCs/>
                                <w:u w:val="single"/>
                              </w:rPr>
                              <w:t>:</w:t>
                            </w:r>
                          </w:p>
                          <w:p w14:paraId="0ADBE972" w14:textId="31977443" w:rsidR="009979F7" w:rsidRDefault="009979F7">
                            <w:pPr>
                              <w:rPr>
                                <w:b/>
                                <w:bCs/>
                                <w:u w:val="single"/>
                              </w:rPr>
                            </w:pPr>
                          </w:p>
                          <w:p w14:paraId="1A53EA83" w14:textId="20585199" w:rsidR="009979F7" w:rsidRDefault="009979F7">
                            <w:pPr>
                              <w:rPr>
                                <w:b/>
                                <w:bCs/>
                                <w:u w:val="single"/>
                              </w:rPr>
                            </w:pPr>
                          </w:p>
                          <w:p w14:paraId="773F2249" w14:textId="4C134434" w:rsidR="009979F7" w:rsidRDefault="009979F7">
                            <w:pPr>
                              <w:rPr>
                                <w:b/>
                                <w:bCs/>
                                <w:u w:val="single"/>
                              </w:rPr>
                            </w:pPr>
                          </w:p>
                          <w:p w14:paraId="1A2C5822" w14:textId="323DD0A4" w:rsidR="009979F7" w:rsidRDefault="009979F7">
                            <w:pPr>
                              <w:rPr>
                                <w:b/>
                                <w:bCs/>
                                <w:u w:val="single"/>
                              </w:rPr>
                            </w:pPr>
                          </w:p>
                          <w:p w14:paraId="0879F794" w14:textId="4A1B8DA1" w:rsidR="009979F7" w:rsidRDefault="009979F7">
                            <w:pPr>
                              <w:rPr>
                                <w:b/>
                                <w:bCs/>
                                <w:u w:val="single"/>
                              </w:rPr>
                            </w:pPr>
                          </w:p>
                          <w:p w14:paraId="1E15416B" w14:textId="3E57C66C" w:rsidR="009979F7" w:rsidRPr="00E27443" w:rsidRDefault="009979F7">
                            <w:r>
                              <w:t>This section of code is within create_interface() and this window is accessed through the login page and only allows barbers to login. Again, as this is prototype 1, I’ve decided not to focus on any looks and strived for pure functionality. This page shares many similarities to my login page where they both contain username input boxes and masked password input boxes. Masked the password for extra layer of privacy for the barber and a button that leads to the barbershop calendar. I’ve also made use of coordinates to match the layout of my customer system to provide a more consistent design across the program. I also fixed the sizes of each window in my program to prevent distortion and further provide a uniform experience whilst also making the windows have a similar size. Even though I can utilise AppJar commands to prevent distortion when the windows are stretched, I limited the sizes as its unnecessary in most scenarios.  When the barber clicks on the login button, it will lead to the validate function that checks their details against the database.</w:t>
                            </w:r>
                          </w:p>
                          <w:p w14:paraId="05195EE0" w14:textId="39596C33" w:rsidR="009979F7" w:rsidRDefault="009979F7">
                            <w:pPr>
                              <w:rPr>
                                <w:b/>
                                <w:bCs/>
                                <w:u w:val="single"/>
                              </w:rPr>
                            </w:pPr>
                          </w:p>
                          <w:p w14:paraId="3698BC8A" w14:textId="1C85D613" w:rsidR="009979F7" w:rsidRDefault="009979F7">
                            <w:pPr>
                              <w:rPr>
                                <w:b/>
                                <w:bCs/>
                                <w:u w:val="single"/>
                              </w:rPr>
                            </w:pPr>
                          </w:p>
                          <w:p w14:paraId="55724582" w14:textId="1BE16552" w:rsidR="009979F7" w:rsidRDefault="009979F7">
                            <w:pPr>
                              <w:rPr>
                                <w:b/>
                                <w:bCs/>
                                <w:u w:val="single"/>
                              </w:rPr>
                            </w:pPr>
                          </w:p>
                          <w:p w14:paraId="30F8AD24" w14:textId="4F171A50" w:rsidR="009979F7" w:rsidRDefault="009979F7">
                            <w:pPr>
                              <w:rPr>
                                <w:b/>
                                <w:bCs/>
                                <w:u w:val="single"/>
                              </w:rPr>
                            </w:pPr>
                          </w:p>
                          <w:p w14:paraId="44595FE8" w14:textId="33C10FE3" w:rsidR="009979F7" w:rsidRDefault="009979F7">
                            <w:pPr>
                              <w:rPr>
                                <w:b/>
                                <w:bCs/>
                                <w:u w:val="single"/>
                              </w:rPr>
                            </w:pPr>
                          </w:p>
                          <w:p w14:paraId="108B51AF" w14:textId="71AC4638" w:rsidR="009979F7" w:rsidRPr="003B514A" w:rsidRDefault="009979F7"/>
                          <w:p w14:paraId="5ECE74AB"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E3725B" id="Text Box 170" o:spid="_x0000_s1116" type="#_x0000_t202" style="position:absolute;margin-left:0;margin-top:75.8pt;width:563pt;height:279.5pt;z-index:25165841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" fillcolor="white [3201]" strokecolor="#ed7d31 [3205]" strokeweight="1pt">
                <v:textbox>
                  <w:txbxContent>
                    <w:p w14:paraId="52296E73" w14:textId="0AC65FA6" w:rsidR="009979F7" w:rsidRDefault="002354C0">
                      <w:pPr>
                        <w:rPr>
                          <w:b/>
                          <w:bCs/>
                          <w:u w:val="single"/>
                        </w:rPr>
                      </w:pPr>
                      <w:r>
                        <w:rPr>
                          <w:b/>
                          <w:bCs/>
                          <w:u w:val="single"/>
                        </w:rPr>
                        <w:t>B</w:t>
                      </w:r>
                      <w:r w:rsidR="009979F7" w:rsidRPr="003B514A">
                        <w:rPr>
                          <w:b/>
                          <w:bCs/>
                          <w:u w:val="single"/>
                        </w:rPr>
                        <w:t xml:space="preserve">arber login </w:t>
                      </w:r>
                      <w:r w:rsidR="009979F7">
                        <w:rPr>
                          <w:b/>
                          <w:bCs/>
                          <w:u w:val="single"/>
                        </w:rPr>
                        <w:t>window</w:t>
                      </w:r>
                      <w:r w:rsidR="009979F7" w:rsidRPr="003B514A">
                        <w:rPr>
                          <w:b/>
                          <w:bCs/>
                          <w:u w:val="single"/>
                        </w:rPr>
                        <w:t>:</w:t>
                      </w:r>
                    </w:p>
                    <w:p w14:paraId="0ADBE972" w14:textId="31977443" w:rsidR="009979F7" w:rsidRDefault="009979F7">
                      <w:pPr>
                        <w:rPr>
                          <w:b/>
                          <w:bCs/>
                          <w:u w:val="single"/>
                        </w:rPr>
                      </w:pPr>
                    </w:p>
                    <w:p w14:paraId="1A53EA83" w14:textId="20585199" w:rsidR="009979F7" w:rsidRDefault="009979F7">
                      <w:pPr>
                        <w:rPr>
                          <w:b/>
                          <w:bCs/>
                          <w:u w:val="single"/>
                        </w:rPr>
                      </w:pPr>
                    </w:p>
                    <w:p w14:paraId="773F2249" w14:textId="4C134434" w:rsidR="009979F7" w:rsidRDefault="009979F7">
                      <w:pPr>
                        <w:rPr>
                          <w:b/>
                          <w:bCs/>
                          <w:u w:val="single"/>
                        </w:rPr>
                      </w:pPr>
                    </w:p>
                    <w:p w14:paraId="1A2C5822" w14:textId="323DD0A4" w:rsidR="009979F7" w:rsidRDefault="009979F7">
                      <w:pPr>
                        <w:rPr>
                          <w:b/>
                          <w:bCs/>
                          <w:u w:val="single"/>
                        </w:rPr>
                      </w:pPr>
                    </w:p>
                    <w:p w14:paraId="0879F794" w14:textId="4A1B8DA1" w:rsidR="009979F7" w:rsidRDefault="009979F7">
                      <w:pPr>
                        <w:rPr>
                          <w:b/>
                          <w:bCs/>
                          <w:u w:val="single"/>
                        </w:rPr>
                      </w:pPr>
                    </w:p>
                    <w:p w14:paraId="1E15416B" w14:textId="3E57C66C" w:rsidR="009979F7" w:rsidRPr="00E27443" w:rsidRDefault="009979F7">
                      <w:r>
                        <w:t>This section of code is within create_interface() and this window is accessed through the login page and only allows barbers to login. Again, as this is prototype 1, I’ve decided not to focus on any looks and strived for pure functionality. This page shares many similarities to my login page where they both contain username input boxes and masked password input boxes. Masked the password for extra layer of privacy for the barber and a button that leads to the barbershop calendar. I’ve also made use of coordinates to match the layout of my customer system to provide a more consistent design across the program. I also fixed the sizes of each window in my program to prevent distortion and further provide a uniform experience whilst also making the windows have a similar size. Even though I can utilise AppJar commands to prevent distortion when the windows are stretched, I limited the sizes as its unnecessary in most scenarios.  When the barber clicks on the login button, it will lead to the validate function that checks their details against the database.</w:t>
                      </w:r>
                    </w:p>
                    <w:p w14:paraId="05195EE0" w14:textId="39596C33" w:rsidR="009979F7" w:rsidRDefault="009979F7">
                      <w:pPr>
                        <w:rPr>
                          <w:b/>
                          <w:bCs/>
                          <w:u w:val="single"/>
                        </w:rPr>
                      </w:pPr>
                    </w:p>
                    <w:p w14:paraId="3698BC8A" w14:textId="1C85D613" w:rsidR="009979F7" w:rsidRDefault="009979F7">
                      <w:pPr>
                        <w:rPr>
                          <w:b/>
                          <w:bCs/>
                          <w:u w:val="single"/>
                        </w:rPr>
                      </w:pPr>
                    </w:p>
                    <w:p w14:paraId="55724582" w14:textId="1BE16552" w:rsidR="009979F7" w:rsidRDefault="009979F7">
                      <w:pPr>
                        <w:rPr>
                          <w:b/>
                          <w:bCs/>
                          <w:u w:val="single"/>
                        </w:rPr>
                      </w:pPr>
                    </w:p>
                    <w:p w14:paraId="30F8AD24" w14:textId="4F171A50" w:rsidR="009979F7" w:rsidRDefault="009979F7">
                      <w:pPr>
                        <w:rPr>
                          <w:b/>
                          <w:bCs/>
                          <w:u w:val="single"/>
                        </w:rPr>
                      </w:pPr>
                    </w:p>
                    <w:p w14:paraId="44595FE8" w14:textId="33C10FE3" w:rsidR="009979F7" w:rsidRDefault="009979F7">
                      <w:pPr>
                        <w:rPr>
                          <w:b/>
                          <w:bCs/>
                          <w:u w:val="single"/>
                        </w:rPr>
                      </w:pPr>
                    </w:p>
                    <w:p w14:paraId="108B51AF" w14:textId="71AC4638" w:rsidR="009979F7" w:rsidRPr="003B514A" w:rsidRDefault="009979F7"/>
                    <w:p w14:paraId="5ECE74AB" w14:textId="77777777" w:rsidR="009979F7" w:rsidRDefault="009979F7"/>
                  </w:txbxContent>
                </v:textbox>
                <w10:wrap anchorx="margin"/>
              </v:shape>
            </w:pict>
          </mc:Fallback>
        </mc:AlternateContent>
      </w:r>
      <w:r>
        <w:rPr>
          <w:noProof/>
          <w:color w:val="000000" w:themeColor="text1"/>
          <w:lang w:eastAsia="en-GB"/>
        </w:rPr>
        <w:drawing>
          <wp:anchor distT="0" distB="0" distL="114300" distR="114300" simplePos="0" relativeHeight="251658413" behindDoc="0" locked="0" layoutInCell="1" allowOverlap="1" wp14:anchorId="44325ED7" wp14:editId="56DE678F">
            <wp:simplePos x="0" y="0"/>
            <wp:positionH relativeFrom="margin">
              <wp:posOffset>3337560</wp:posOffset>
            </wp:positionH>
            <wp:positionV relativeFrom="paragraph">
              <wp:posOffset>1172210</wp:posOffset>
            </wp:positionV>
            <wp:extent cx="2882900" cy="1480258"/>
            <wp:effectExtent l="0" t="0" r="0" b="5715"/>
            <wp:wrapNone/>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882900" cy="1480258"/>
                    </a:xfrm>
                    <a:prstGeom prst="rect">
                      <a:avLst/>
                    </a:prstGeom>
                    <a:noFill/>
                  </pic:spPr>
                </pic:pic>
              </a:graphicData>
            </a:graphic>
            <wp14:sizeRelH relativeFrom="margin">
              <wp14:pctWidth>0</wp14:pctWidth>
            </wp14:sizeRelH>
            <wp14:sizeRelV relativeFrom="margin">
              <wp14:pctHeight>0</wp14:pctHeight>
            </wp14:sizeRelV>
          </wp:anchor>
        </w:drawing>
      </w:r>
      <w:r w:rsidRPr="009421DC">
        <w:rPr>
          <w:noProof/>
          <w:color w:val="000000" w:themeColor="text1"/>
          <w:lang w:eastAsia="en-GB"/>
        </w:rPr>
        <w:drawing>
          <wp:anchor distT="0" distB="0" distL="114300" distR="114300" simplePos="0" relativeHeight="251658414" behindDoc="0" locked="0" layoutInCell="1" allowOverlap="1" wp14:anchorId="78B0B6E1" wp14:editId="7F4C06F6">
            <wp:simplePos x="0" y="0"/>
            <wp:positionH relativeFrom="column">
              <wp:posOffset>-603250</wp:posOffset>
            </wp:positionH>
            <wp:positionV relativeFrom="paragraph">
              <wp:posOffset>1235710</wp:posOffset>
            </wp:positionV>
            <wp:extent cx="3587750" cy="1453014"/>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3587750" cy="1453014"/>
                    </a:xfrm>
                    <a:prstGeom prst="rect">
                      <a:avLst/>
                    </a:prstGeom>
                  </pic:spPr>
                </pic:pic>
              </a:graphicData>
            </a:graphic>
            <wp14:sizeRelH relativeFrom="margin">
              <wp14:pctWidth>0</wp14:pctWidth>
            </wp14:sizeRelH>
            <wp14:sizeRelV relativeFrom="margin">
              <wp14:pctHeight>0</wp14:pctHeight>
            </wp14:sizeRelV>
          </wp:anchor>
        </w:drawing>
      </w:r>
      <w:r w:rsidR="00B54FB5">
        <w:rPr>
          <w:color w:val="000000" w:themeColor="text1"/>
        </w:rPr>
        <w:br w:type="page"/>
      </w:r>
      <w:r w:rsidR="00D5387C" w:rsidRPr="00BB6A2A">
        <w:rPr>
          <w:noProof/>
          <w:color w:val="000000" w:themeColor="text1"/>
          <w:lang w:eastAsia="en-GB"/>
        </w:rPr>
        <w:lastRenderedPageBreak/>
        <w:drawing>
          <wp:anchor distT="0" distB="0" distL="114300" distR="114300" simplePos="0" relativeHeight="251658421" behindDoc="0" locked="0" layoutInCell="1" allowOverlap="1" wp14:anchorId="2D585D87" wp14:editId="630860C9">
            <wp:simplePos x="0" y="0"/>
            <wp:positionH relativeFrom="column">
              <wp:posOffset>4406265</wp:posOffset>
            </wp:positionH>
            <wp:positionV relativeFrom="paragraph">
              <wp:posOffset>-526415</wp:posOffset>
            </wp:positionV>
            <wp:extent cx="1959403" cy="996950"/>
            <wp:effectExtent l="0" t="0" r="3175" b="0"/>
            <wp:wrapNone/>
            <wp:docPr id="187" name="Picture 18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abl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959403" cy="996950"/>
                    </a:xfrm>
                    <a:prstGeom prst="rect">
                      <a:avLst/>
                    </a:prstGeom>
                  </pic:spPr>
                </pic:pic>
              </a:graphicData>
            </a:graphic>
            <wp14:sizeRelH relativeFrom="margin">
              <wp14:pctWidth>0</wp14:pctWidth>
            </wp14:sizeRelH>
            <wp14:sizeRelV relativeFrom="margin">
              <wp14:pctHeight>0</wp14:pctHeight>
            </wp14:sizeRelV>
          </wp:anchor>
        </w:drawing>
      </w:r>
      <w:r w:rsidR="00D5387C">
        <w:rPr>
          <w:noProof/>
          <w:lang w:eastAsia="en-GB"/>
        </w:rPr>
        <w:drawing>
          <wp:anchor distT="0" distB="0" distL="114300" distR="114300" simplePos="0" relativeHeight="251658416" behindDoc="0" locked="0" layoutInCell="1" allowOverlap="1" wp14:anchorId="64FB0557" wp14:editId="582BF162">
            <wp:simplePos x="0" y="0"/>
            <wp:positionH relativeFrom="column">
              <wp:posOffset>-692149</wp:posOffset>
            </wp:positionH>
            <wp:positionV relativeFrom="paragraph">
              <wp:posOffset>-317500</wp:posOffset>
            </wp:positionV>
            <wp:extent cx="4705350" cy="1712503"/>
            <wp:effectExtent l="0" t="0" r="0" b="2540"/>
            <wp:wrapNone/>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4708571" cy="1713675"/>
                    </a:xfrm>
                    <a:prstGeom prst="rect">
                      <a:avLst/>
                    </a:prstGeom>
                  </pic:spPr>
                </pic:pic>
              </a:graphicData>
            </a:graphic>
            <wp14:sizeRelH relativeFrom="margin">
              <wp14:pctWidth>0</wp14:pctWidth>
            </wp14:sizeRelH>
            <wp14:sizeRelV relativeFrom="margin">
              <wp14:pctHeight>0</wp14:pctHeight>
            </wp14:sizeRelV>
          </wp:anchor>
        </w:drawing>
      </w:r>
      <w:r w:rsidR="00EC1962" w:rsidRPr="00C827B1">
        <w:rPr>
          <w:noProof/>
          <w:color w:val="000000" w:themeColor="text1"/>
          <w:lang w:eastAsia="en-GB"/>
        </w:rPr>
        <w:drawing>
          <wp:anchor distT="0" distB="0" distL="114300" distR="114300" simplePos="0" relativeHeight="251658419" behindDoc="0" locked="0" layoutInCell="1" allowOverlap="1" wp14:anchorId="1DE7DFCF" wp14:editId="27ACD2DA">
            <wp:simplePos x="0" y="0"/>
            <wp:positionH relativeFrom="margin">
              <wp:posOffset>-641350</wp:posOffset>
            </wp:positionH>
            <wp:positionV relativeFrom="paragraph">
              <wp:posOffset>6375401</wp:posOffset>
            </wp:positionV>
            <wp:extent cx="4546600" cy="1215482"/>
            <wp:effectExtent l="0" t="0" r="6350" b="3810"/>
            <wp:wrapNone/>
            <wp:docPr id="185" name="Picture 185"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Scatter chart&#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546600" cy="1215482"/>
                    </a:xfrm>
                    <a:prstGeom prst="rect">
                      <a:avLst/>
                    </a:prstGeom>
                  </pic:spPr>
                </pic:pic>
              </a:graphicData>
            </a:graphic>
            <wp14:sizeRelH relativeFrom="margin">
              <wp14:pctWidth>0</wp14:pctWidth>
            </wp14:sizeRelH>
            <wp14:sizeRelV relativeFrom="margin">
              <wp14:pctHeight>0</wp14:pctHeight>
            </wp14:sizeRelV>
          </wp:anchor>
        </w:drawing>
      </w:r>
      <w:r w:rsidR="00096D18" w:rsidRPr="00746CB8">
        <w:rPr>
          <w:noProof/>
          <w:color w:val="000000" w:themeColor="text1"/>
          <w:lang w:eastAsia="en-GB"/>
        </w:rPr>
        <w:drawing>
          <wp:anchor distT="0" distB="0" distL="114300" distR="114300" simplePos="0" relativeHeight="251658418" behindDoc="0" locked="0" layoutInCell="1" allowOverlap="1" wp14:anchorId="46D47EF7" wp14:editId="1B559EFD">
            <wp:simplePos x="0" y="0"/>
            <wp:positionH relativeFrom="margin">
              <wp:posOffset>4095750</wp:posOffset>
            </wp:positionH>
            <wp:positionV relativeFrom="paragraph">
              <wp:posOffset>3181350</wp:posOffset>
            </wp:positionV>
            <wp:extent cx="2134123" cy="1244600"/>
            <wp:effectExtent l="0" t="0" r="0" b="0"/>
            <wp:wrapNone/>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134123" cy="1244600"/>
                    </a:xfrm>
                    <a:prstGeom prst="rect">
                      <a:avLst/>
                    </a:prstGeom>
                  </pic:spPr>
                </pic:pic>
              </a:graphicData>
            </a:graphic>
            <wp14:sizeRelH relativeFrom="margin">
              <wp14:pctWidth>0</wp14:pctWidth>
            </wp14:sizeRelH>
            <wp14:sizeRelV relativeFrom="margin">
              <wp14:pctHeight>0</wp14:pctHeight>
            </wp14:sizeRelV>
          </wp:anchor>
        </w:drawing>
      </w:r>
      <w:r w:rsidR="00096D18" w:rsidRPr="00E355A9">
        <w:rPr>
          <w:noProof/>
          <w:color w:val="000000" w:themeColor="text1"/>
          <w:lang w:eastAsia="en-GB"/>
        </w:rPr>
        <w:drawing>
          <wp:anchor distT="0" distB="0" distL="114300" distR="114300" simplePos="0" relativeHeight="251658420" behindDoc="0" locked="0" layoutInCell="1" allowOverlap="1" wp14:anchorId="7722E1E5" wp14:editId="6AB3EE92">
            <wp:simplePos x="0" y="0"/>
            <wp:positionH relativeFrom="column">
              <wp:posOffset>-639445</wp:posOffset>
            </wp:positionH>
            <wp:positionV relativeFrom="paragraph">
              <wp:posOffset>3289300</wp:posOffset>
            </wp:positionV>
            <wp:extent cx="3644900" cy="1220351"/>
            <wp:effectExtent l="0" t="0" r="0" b="0"/>
            <wp:wrapNone/>
            <wp:docPr id="186" name="Picture 186"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A picture containing scatter chart&#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644900" cy="1220351"/>
                    </a:xfrm>
                    <a:prstGeom prst="rect">
                      <a:avLst/>
                    </a:prstGeom>
                  </pic:spPr>
                </pic:pic>
              </a:graphicData>
            </a:graphic>
            <wp14:sizeRelH relativeFrom="margin">
              <wp14:pctWidth>0</wp14:pctWidth>
            </wp14:sizeRelH>
            <wp14:sizeRelV relativeFrom="margin">
              <wp14:pctHeight>0</wp14:pctHeight>
            </wp14:sizeRelV>
          </wp:anchor>
        </w:drawing>
      </w:r>
      <w:r w:rsidR="00096D18">
        <w:rPr>
          <w:noProof/>
          <w:lang w:eastAsia="en-GB"/>
        </w:rPr>
        <mc:AlternateContent>
          <mc:Choice Requires="wps">
            <w:drawing>
              <wp:anchor distT="0" distB="0" distL="114300" distR="114300" simplePos="0" relativeHeight="251658417" behindDoc="0" locked="0" layoutInCell="1" allowOverlap="1" wp14:anchorId="319EDC20" wp14:editId="40EFCF13">
                <wp:simplePos x="0" y="0"/>
                <wp:positionH relativeFrom="margin">
                  <wp:posOffset>-717550</wp:posOffset>
                </wp:positionH>
                <wp:positionV relativeFrom="paragraph">
                  <wp:posOffset>3009900</wp:posOffset>
                </wp:positionV>
                <wp:extent cx="7139940" cy="2971800"/>
                <wp:effectExtent l="0" t="0" r="22860" b="19050"/>
                <wp:wrapNone/>
                <wp:docPr id="174" name="Text Box 174"/>
                <wp:cNvGraphicFramePr/>
                <a:graphic xmlns:a="http://schemas.openxmlformats.org/drawingml/2006/main">
                  <a:graphicData uri="http://schemas.microsoft.com/office/word/2010/wordprocessingShape">
                    <wps:wsp>
                      <wps:cNvSpPr txBox="1"/>
                      <wps:spPr>
                        <a:xfrm>
                          <a:off x="0" y="0"/>
                          <a:ext cx="7139940" cy="2971800"/>
                        </a:xfrm>
                        <a:prstGeom prst="rect">
                          <a:avLst/>
                        </a:prstGeom>
                        <a:solidFill>
                          <a:schemeClr val="lt1"/>
                        </a:solidFill>
                        <a:ln w="12700">
                          <a:solidFill>
                            <a:schemeClr val="accent2"/>
                          </a:solidFill>
                        </a:ln>
                      </wps:spPr>
                      <wps:txbx>
                        <w:txbxContent>
                          <w:p w14:paraId="68541D29" w14:textId="7FE8C2D5" w:rsidR="009979F7" w:rsidRPr="00E118C1" w:rsidRDefault="002354C0">
                            <w:pPr>
                              <w:rPr>
                                <w:b/>
                                <w:bCs/>
                                <w:u w:val="single"/>
                              </w:rPr>
                            </w:pPr>
                            <w:r>
                              <w:rPr>
                                <w:b/>
                                <w:bCs/>
                                <w:u w:val="single"/>
                              </w:rPr>
                              <w:t>New user window</w:t>
                            </w:r>
                            <w:r w:rsidR="009979F7" w:rsidRPr="00E118C1">
                              <w:rPr>
                                <w:b/>
                                <w:bCs/>
                                <w:u w:val="single"/>
                              </w:rPr>
                              <w:t>:</w:t>
                            </w:r>
                          </w:p>
                          <w:p w14:paraId="34EB19A9" w14:textId="3A027FAC" w:rsidR="009979F7" w:rsidRDefault="009979F7"/>
                          <w:p w14:paraId="0CE8ACEC" w14:textId="553E9F7E" w:rsidR="009979F7" w:rsidRDefault="009979F7"/>
                          <w:p w14:paraId="5E7982BB" w14:textId="76993797" w:rsidR="009979F7" w:rsidRDefault="009979F7"/>
                          <w:p w14:paraId="6A241D3E" w14:textId="0682B815" w:rsidR="009979F7" w:rsidRDefault="009979F7"/>
                          <w:p w14:paraId="00A96C5F" w14:textId="48245029" w:rsidR="009979F7" w:rsidRDefault="009979F7">
                            <w:r>
                              <w:t>This block of code produces the user interface on the right. This can be accessed via the login page that will then allow customers to create a new account. It consists of 4 input boxes: username, password, re-enter password and phone number. Most of these details will be inserted into the user table as a new record. The re-enter password is a feature that I’ve added, this is to ensure that the customers password input is what they intended it to be. This reduces chance of customers being locked out of their account due to remembering/inputting their password wrong. As I may not be offering a feature to change account details, my client suggested this idea as an alternative. The re-enter password variable will not be saved into the database as its unnecessary information and will be only used for validation. Again, focused on functionality than aesthetics as its prototyp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9EDC20" id="Text Box 174" o:spid="_x0000_s1117" type="#_x0000_t202" style="position:absolute;margin-left:-56.5pt;margin-top:237pt;width:562.2pt;height:234pt;z-index:25165841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" fillcolor="white [3201]" strokecolor="#ed7d31 [3205]" strokeweight="1pt">
                <v:textbox>
                  <w:txbxContent>
                    <w:p w14:paraId="68541D29" w14:textId="7FE8C2D5" w:rsidR="009979F7" w:rsidRPr="00E118C1" w:rsidRDefault="002354C0">
                      <w:pPr>
                        <w:rPr>
                          <w:b/>
                          <w:bCs/>
                          <w:u w:val="single"/>
                        </w:rPr>
                      </w:pPr>
                      <w:r>
                        <w:rPr>
                          <w:b/>
                          <w:bCs/>
                          <w:u w:val="single"/>
                        </w:rPr>
                        <w:t>New user window</w:t>
                      </w:r>
                      <w:r w:rsidR="009979F7" w:rsidRPr="00E118C1">
                        <w:rPr>
                          <w:b/>
                          <w:bCs/>
                          <w:u w:val="single"/>
                        </w:rPr>
                        <w:t>:</w:t>
                      </w:r>
                    </w:p>
                    <w:p w14:paraId="34EB19A9" w14:textId="3A027FAC" w:rsidR="009979F7" w:rsidRDefault="009979F7"/>
                    <w:p w14:paraId="0CE8ACEC" w14:textId="553E9F7E" w:rsidR="009979F7" w:rsidRDefault="009979F7"/>
                    <w:p w14:paraId="5E7982BB" w14:textId="76993797" w:rsidR="009979F7" w:rsidRDefault="009979F7"/>
                    <w:p w14:paraId="6A241D3E" w14:textId="0682B815" w:rsidR="009979F7" w:rsidRDefault="009979F7"/>
                    <w:p w14:paraId="00A96C5F" w14:textId="48245029" w:rsidR="009979F7" w:rsidRDefault="009979F7">
                      <w:r>
                        <w:t>This block of code produces the user interface on the right. This can be accessed via the login page that will then allow customers to create a new account. It consists of 4 input boxes: username, password, re-enter password and phone number. Most of these details will be inserted into the user table as a new record. The re-enter password is a feature that I’ve added, this is to ensure that the customers password input is what they intended it to be. This reduces chance of customers being locked out of their account due to remembering/inputting their password wrong. As I may not be offering a feature to change account details, my client suggested this idea as an alternative. The re-enter password variable will not be saved into the database as its unnecessary information and will be only used for validation. Again, focused on functionality than aesthetics as its prototype 1.</w:t>
                      </w:r>
                    </w:p>
                  </w:txbxContent>
                </v:textbox>
                <w10:wrap anchorx="margin"/>
              </v:shape>
            </w:pict>
          </mc:Fallback>
        </mc:AlternateContent>
      </w:r>
      <w:r w:rsidR="00B14EDE">
        <w:rPr>
          <w:noProof/>
          <w:color w:val="000000" w:themeColor="text1"/>
          <w:lang w:eastAsia="en-GB"/>
        </w:rPr>
        <mc:AlternateContent>
          <mc:Choice Requires="wps">
            <w:drawing>
              <wp:anchor distT="0" distB="0" distL="114300" distR="114300" simplePos="0" relativeHeight="251658415" behindDoc="1" locked="0" layoutInCell="1" allowOverlap="1" wp14:anchorId="133C811A" wp14:editId="674228D5">
                <wp:simplePos x="0" y="0"/>
                <wp:positionH relativeFrom="column">
                  <wp:posOffset>-723900</wp:posOffset>
                </wp:positionH>
                <wp:positionV relativeFrom="paragraph">
                  <wp:posOffset>-558800</wp:posOffset>
                </wp:positionV>
                <wp:extent cx="7139940" cy="3435350"/>
                <wp:effectExtent l="0" t="0" r="22860" b="12700"/>
                <wp:wrapNone/>
                <wp:docPr id="150" name="Text Box 150"/>
                <wp:cNvGraphicFramePr/>
                <a:graphic xmlns:a="http://schemas.openxmlformats.org/drawingml/2006/main">
                  <a:graphicData uri="http://schemas.microsoft.com/office/word/2010/wordprocessingShape">
                    <wps:wsp>
                      <wps:cNvSpPr txBox="1"/>
                      <wps:spPr>
                        <a:xfrm>
                          <a:off x="0" y="0"/>
                          <a:ext cx="7139940" cy="3435350"/>
                        </a:xfrm>
                        <a:prstGeom prst="rect">
                          <a:avLst/>
                        </a:prstGeom>
                        <a:solidFill>
                          <a:schemeClr val="lt1"/>
                        </a:solidFill>
                        <a:ln w="12700">
                          <a:solidFill>
                            <a:schemeClr val="accent2"/>
                          </a:solidFill>
                        </a:ln>
                      </wps:spPr>
                      <wps:txbx>
                        <w:txbxContent>
                          <w:p w14:paraId="08632A51" w14:textId="1D0E3E28" w:rsidR="009979F7" w:rsidRDefault="002354C0">
                            <w:pPr>
                              <w:rPr>
                                <w:b/>
                                <w:u w:val="single"/>
                              </w:rPr>
                            </w:pPr>
                            <w:r>
                              <w:rPr>
                                <w:b/>
                                <w:u w:val="single"/>
                              </w:rPr>
                              <w:t>Creating the function that validates barber login</w:t>
                            </w:r>
                            <w:r w:rsidR="009979F7" w:rsidRPr="00FC2849">
                              <w:rPr>
                                <w:b/>
                                <w:u w:val="single"/>
                              </w:rPr>
                              <w:t>:</w:t>
                            </w:r>
                          </w:p>
                          <w:p w14:paraId="43B4D4A7" w14:textId="77777777" w:rsidR="009979F7" w:rsidRDefault="009979F7">
                            <w:pPr>
                              <w:rPr>
                                <w:b/>
                                <w:u w:val="single"/>
                              </w:rPr>
                            </w:pPr>
                          </w:p>
                          <w:p w14:paraId="6BB28BA1" w14:textId="77777777" w:rsidR="009979F7" w:rsidRDefault="009979F7">
                            <w:pPr>
                              <w:rPr>
                                <w:b/>
                                <w:u w:val="single"/>
                              </w:rPr>
                            </w:pPr>
                          </w:p>
                          <w:p w14:paraId="0EA54176" w14:textId="77777777" w:rsidR="009979F7" w:rsidRDefault="009979F7">
                            <w:pPr>
                              <w:rPr>
                                <w:b/>
                                <w:u w:val="single"/>
                              </w:rPr>
                            </w:pPr>
                          </w:p>
                          <w:p w14:paraId="7AF61BE6" w14:textId="77777777" w:rsidR="009979F7" w:rsidRDefault="009979F7">
                            <w:pPr>
                              <w:rPr>
                                <w:b/>
                                <w:u w:val="single"/>
                              </w:rPr>
                            </w:pPr>
                          </w:p>
                          <w:p w14:paraId="6A1C8822" w14:textId="77777777" w:rsidR="009979F7" w:rsidRDefault="009979F7">
                            <w:pPr>
                              <w:rPr>
                                <w:b/>
                                <w:u w:val="single"/>
                              </w:rPr>
                            </w:pPr>
                          </w:p>
                          <w:p w14:paraId="20DE28D4" w14:textId="77777777" w:rsidR="009979F7" w:rsidRDefault="009979F7">
                            <w:pPr>
                              <w:rPr>
                                <w:b/>
                                <w:u w:val="single"/>
                              </w:rPr>
                            </w:pPr>
                          </w:p>
                          <w:p w14:paraId="1E09699A" w14:textId="60407964" w:rsidR="009979F7" w:rsidRPr="00FC2849" w:rsidRDefault="009979F7">
                            <w:pPr>
                              <w:rPr>
                                <w:b/>
                                <w:u w:val="single"/>
                              </w:rPr>
                            </w:pPr>
                            <w:r>
                              <w:t xml:space="preserve">This new function checks if the barber username and password input are in the user table. This function is identical to my </w:t>
                            </w:r>
                            <w:r w:rsidR="002354C0">
                              <w:t>customer,</w:t>
                            </w:r>
                            <w:r>
                              <w:t xml:space="preserve"> but it also checks if the record being searched has is_employee as 1. Previously I planned on using true and false for this field but as Boolean isn’t supported by SQLite, I used the integers 1 and 0 as they can also represent as true and false. I used 1 to represent true and 0 as false. In order for this to work I had to create a local variable, employee, and set it to 1. This is so I can use it in the SQL code to search for records with is_employee as 1. This then prevents customer accounts from logging into the barber login and only allow barber accounts to login. As I haven’t created my calendar window yet, I had to display an info box that lets me know it successfully let me gain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3C811A" id="Text Box 150" o:spid="_x0000_s1118" type="#_x0000_t202" style="position:absolute;margin-left:-57pt;margin-top:-44pt;width:562.2pt;height:270.5pt;z-index:-2516580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" fillcolor="white [3201]" strokecolor="#ed7d31 [3205]" strokeweight="1pt">
                <v:textbox>
                  <w:txbxContent>
                    <w:p w14:paraId="08632A51" w14:textId="1D0E3E28" w:rsidR="009979F7" w:rsidRDefault="002354C0">
                      <w:pPr>
                        <w:rPr>
                          <w:b/>
                          <w:u w:val="single"/>
                        </w:rPr>
                      </w:pPr>
                      <w:r>
                        <w:rPr>
                          <w:b/>
                          <w:u w:val="single"/>
                        </w:rPr>
                        <w:t>Creating the function that validates barber login</w:t>
                      </w:r>
                      <w:r w:rsidR="009979F7" w:rsidRPr="00FC2849">
                        <w:rPr>
                          <w:b/>
                          <w:u w:val="single"/>
                        </w:rPr>
                        <w:t>:</w:t>
                      </w:r>
                    </w:p>
                    <w:p w14:paraId="43B4D4A7" w14:textId="77777777" w:rsidR="009979F7" w:rsidRDefault="009979F7">
                      <w:pPr>
                        <w:rPr>
                          <w:b/>
                          <w:u w:val="single"/>
                        </w:rPr>
                      </w:pPr>
                    </w:p>
                    <w:p w14:paraId="6BB28BA1" w14:textId="77777777" w:rsidR="009979F7" w:rsidRDefault="009979F7">
                      <w:pPr>
                        <w:rPr>
                          <w:b/>
                          <w:u w:val="single"/>
                        </w:rPr>
                      </w:pPr>
                    </w:p>
                    <w:p w14:paraId="0EA54176" w14:textId="77777777" w:rsidR="009979F7" w:rsidRDefault="009979F7">
                      <w:pPr>
                        <w:rPr>
                          <w:b/>
                          <w:u w:val="single"/>
                        </w:rPr>
                      </w:pPr>
                    </w:p>
                    <w:p w14:paraId="7AF61BE6" w14:textId="77777777" w:rsidR="009979F7" w:rsidRDefault="009979F7">
                      <w:pPr>
                        <w:rPr>
                          <w:b/>
                          <w:u w:val="single"/>
                        </w:rPr>
                      </w:pPr>
                    </w:p>
                    <w:p w14:paraId="6A1C8822" w14:textId="77777777" w:rsidR="009979F7" w:rsidRDefault="009979F7">
                      <w:pPr>
                        <w:rPr>
                          <w:b/>
                          <w:u w:val="single"/>
                        </w:rPr>
                      </w:pPr>
                    </w:p>
                    <w:p w14:paraId="20DE28D4" w14:textId="77777777" w:rsidR="009979F7" w:rsidRDefault="009979F7">
                      <w:pPr>
                        <w:rPr>
                          <w:b/>
                          <w:u w:val="single"/>
                        </w:rPr>
                      </w:pPr>
                    </w:p>
                    <w:p w14:paraId="1E09699A" w14:textId="60407964" w:rsidR="009979F7" w:rsidRPr="00FC2849" w:rsidRDefault="009979F7">
                      <w:pPr>
                        <w:rPr>
                          <w:b/>
                          <w:u w:val="single"/>
                        </w:rPr>
                      </w:pPr>
                      <w:r>
                        <w:t xml:space="preserve">This new function checks if the barber username and password input are in the user table. This function is identical to my </w:t>
                      </w:r>
                      <w:r w:rsidR="002354C0">
                        <w:t>customer,</w:t>
                      </w:r>
                      <w:r>
                        <w:t xml:space="preserve"> but it also checks if the record being searched has is_employee as 1. Previously I planned on using true and false for this field but as Boolean isn’t supported by SQLite, I used the integers 1 and 0 as they can also represent as true and false. I used 1 to represent true and 0 as false. In order for this to work I had to create a local variable, employee, and set it to 1. This is so I can use it in the SQL code to search for records with is_employee as 1. This then prevents customer accounts from logging into the barber login and only allow barber accounts to login. As I haven’t created my calendar window yet, I had to display an info box that lets me know it successfully let me gain access.</w:t>
                      </w:r>
                    </w:p>
                  </w:txbxContent>
                </v:textbox>
              </v:shape>
            </w:pict>
          </mc:Fallback>
        </mc:AlternateContent>
      </w:r>
      <w:r w:rsidR="009E054D">
        <w:rPr>
          <w:color w:val="000000" w:themeColor="text1"/>
        </w:rPr>
        <w:t>d</w:t>
      </w:r>
    </w:p>
    <w:p w14:paraId="49CB3E90" w14:textId="152BE997" w:rsidR="009E054D" w:rsidRDefault="009E054D" w:rsidP="009E054D">
      <w:pPr>
        <w:rPr>
          <w:color w:val="000000" w:themeColor="text1"/>
        </w:rPr>
      </w:pPr>
    </w:p>
    <w:p w14:paraId="50AD0013" w14:textId="16BD499B" w:rsidR="009E054D" w:rsidRDefault="00D5387C" w:rsidP="009E054D">
      <w:pPr>
        <w:rPr>
          <w:color w:val="000000" w:themeColor="text1"/>
        </w:rPr>
      </w:pPr>
      <w:r w:rsidRPr="00D5387C">
        <w:rPr>
          <w:noProof/>
          <w:color w:val="000000" w:themeColor="text1"/>
          <w:lang w:eastAsia="en-GB"/>
        </w:rPr>
        <w:drawing>
          <wp:anchor distT="0" distB="0" distL="114300" distR="114300" simplePos="0" relativeHeight="251658424" behindDoc="0" locked="0" layoutInCell="1" allowOverlap="1" wp14:anchorId="2110AB22" wp14:editId="67672183">
            <wp:simplePos x="0" y="0"/>
            <wp:positionH relativeFrom="column">
              <wp:posOffset>4572000</wp:posOffset>
            </wp:positionH>
            <wp:positionV relativeFrom="paragraph">
              <wp:posOffset>6350</wp:posOffset>
            </wp:positionV>
            <wp:extent cx="1638300" cy="803852"/>
            <wp:effectExtent l="0" t="0" r="0" b="0"/>
            <wp:wrapNone/>
            <wp:docPr id="177" name="Picture 17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 application, chat or text messag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638300" cy="803852"/>
                    </a:xfrm>
                    <a:prstGeom prst="rect">
                      <a:avLst/>
                    </a:prstGeom>
                  </pic:spPr>
                </pic:pic>
              </a:graphicData>
            </a:graphic>
            <wp14:sizeRelH relativeFrom="margin">
              <wp14:pctWidth>0</wp14:pctWidth>
            </wp14:sizeRelH>
            <wp14:sizeRelV relativeFrom="margin">
              <wp14:pctHeight>0</wp14:pctHeight>
            </wp14:sizeRelV>
          </wp:anchor>
        </w:drawing>
      </w:r>
    </w:p>
    <w:p w14:paraId="55E44BC5" w14:textId="1239C6FC" w:rsidR="009E054D" w:rsidRDefault="009E054D" w:rsidP="009E054D">
      <w:pPr>
        <w:rPr>
          <w:color w:val="000000" w:themeColor="text1"/>
        </w:rPr>
      </w:pPr>
    </w:p>
    <w:p w14:paraId="3788C74E" w14:textId="2200E0D0" w:rsidR="009E054D" w:rsidRDefault="009E054D" w:rsidP="009E054D">
      <w:pPr>
        <w:rPr>
          <w:color w:val="000000" w:themeColor="text1"/>
        </w:rPr>
      </w:pPr>
    </w:p>
    <w:p w14:paraId="21C0FF73" w14:textId="0414A776" w:rsidR="009E054D" w:rsidRDefault="009E054D" w:rsidP="009E054D">
      <w:pPr>
        <w:rPr>
          <w:color w:val="000000" w:themeColor="text1"/>
        </w:rPr>
      </w:pPr>
    </w:p>
    <w:p w14:paraId="276914B0" w14:textId="054B6DF8" w:rsidR="009E054D" w:rsidRDefault="009E054D" w:rsidP="009E054D">
      <w:pPr>
        <w:rPr>
          <w:color w:val="000000" w:themeColor="text1"/>
        </w:rPr>
      </w:pPr>
    </w:p>
    <w:p w14:paraId="39C68841" w14:textId="1065F231" w:rsidR="009E054D" w:rsidRDefault="009E054D" w:rsidP="009E054D">
      <w:pPr>
        <w:rPr>
          <w:color w:val="000000" w:themeColor="text1"/>
        </w:rPr>
      </w:pPr>
    </w:p>
    <w:p w14:paraId="32090DB4" w14:textId="4DADB4C5" w:rsidR="009E054D" w:rsidRDefault="009E054D" w:rsidP="009E054D">
      <w:pPr>
        <w:rPr>
          <w:color w:val="000000" w:themeColor="text1"/>
        </w:rPr>
      </w:pPr>
    </w:p>
    <w:p w14:paraId="0C9664FB" w14:textId="57B5E494" w:rsidR="009E054D" w:rsidRDefault="009E054D" w:rsidP="009E054D">
      <w:pPr>
        <w:rPr>
          <w:color w:val="000000" w:themeColor="text1"/>
        </w:rPr>
      </w:pPr>
    </w:p>
    <w:p w14:paraId="798660F4" w14:textId="4AD6618C" w:rsidR="009E054D" w:rsidRDefault="009E054D" w:rsidP="009E054D">
      <w:pPr>
        <w:rPr>
          <w:color w:val="000000" w:themeColor="text1"/>
        </w:rPr>
      </w:pPr>
    </w:p>
    <w:p w14:paraId="144C6A13" w14:textId="06B423E8" w:rsidR="009E054D" w:rsidRDefault="009E054D" w:rsidP="009E054D">
      <w:pPr>
        <w:rPr>
          <w:color w:val="000000" w:themeColor="text1"/>
        </w:rPr>
      </w:pPr>
    </w:p>
    <w:p w14:paraId="2FF84355" w14:textId="2598D72D" w:rsidR="009E054D" w:rsidRDefault="009E054D" w:rsidP="009E054D">
      <w:pPr>
        <w:rPr>
          <w:color w:val="000000" w:themeColor="text1"/>
        </w:rPr>
      </w:pPr>
    </w:p>
    <w:p w14:paraId="2E6F30C9" w14:textId="3693903C" w:rsidR="009E054D" w:rsidRDefault="009E054D" w:rsidP="009E054D">
      <w:pPr>
        <w:rPr>
          <w:color w:val="000000" w:themeColor="text1"/>
        </w:rPr>
      </w:pPr>
    </w:p>
    <w:p w14:paraId="364DF1FC" w14:textId="4D54189B" w:rsidR="009E054D" w:rsidRDefault="009E054D" w:rsidP="009E054D">
      <w:pPr>
        <w:rPr>
          <w:color w:val="000000" w:themeColor="text1"/>
        </w:rPr>
      </w:pPr>
    </w:p>
    <w:p w14:paraId="78F81728" w14:textId="609D5217" w:rsidR="009E054D" w:rsidRDefault="009E054D" w:rsidP="009E054D">
      <w:pPr>
        <w:rPr>
          <w:color w:val="000000" w:themeColor="text1"/>
        </w:rPr>
      </w:pPr>
    </w:p>
    <w:p w14:paraId="0E63203D" w14:textId="7422BE4D" w:rsidR="009E054D" w:rsidRDefault="009E054D" w:rsidP="009E054D">
      <w:pPr>
        <w:rPr>
          <w:color w:val="000000" w:themeColor="text1"/>
        </w:rPr>
      </w:pPr>
    </w:p>
    <w:p w14:paraId="0B2D517C" w14:textId="09964793" w:rsidR="009E054D" w:rsidRDefault="009E054D" w:rsidP="009E054D">
      <w:pPr>
        <w:rPr>
          <w:color w:val="000000" w:themeColor="text1"/>
        </w:rPr>
      </w:pPr>
    </w:p>
    <w:p w14:paraId="449846F7" w14:textId="20E73EC2" w:rsidR="009E054D" w:rsidRDefault="009E054D" w:rsidP="009E054D">
      <w:pPr>
        <w:rPr>
          <w:color w:val="000000" w:themeColor="text1"/>
        </w:rPr>
      </w:pPr>
    </w:p>
    <w:p w14:paraId="625F67D3" w14:textId="25DB2331" w:rsidR="009E054D" w:rsidRDefault="009E054D" w:rsidP="009E054D">
      <w:pPr>
        <w:rPr>
          <w:color w:val="000000" w:themeColor="text1"/>
        </w:rPr>
      </w:pPr>
    </w:p>
    <w:p w14:paraId="1B1832C8" w14:textId="0089BDB0" w:rsidR="009E054D" w:rsidRDefault="009E054D" w:rsidP="009E054D">
      <w:pPr>
        <w:rPr>
          <w:color w:val="000000" w:themeColor="text1"/>
        </w:rPr>
      </w:pPr>
    </w:p>
    <w:p w14:paraId="41E97DAB" w14:textId="2BB41FB1" w:rsidR="009E054D" w:rsidRDefault="00E7629A" w:rsidP="009E054D">
      <w:pPr>
        <w:rPr>
          <w:color w:val="000000" w:themeColor="text1"/>
        </w:rPr>
      </w:pPr>
      <w:r>
        <w:rPr>
          <w:noProof/>
          <w:color w:val="000000" w:themeColor="text1"/>
          <w:lang w:eastAsia="en-GB"/>
        </w:rPr>
        <mc:AlternateContent>
          <mc:Choice Requires="wps">
            <w:drawing>
              <wp:anchor distT="0" distB="0" distL="114300" distR="114300" simplePos="0" relativeHeight="251658422" behindDoc="1" locked="0" layoutInCell="1" allowOverlap="1" wp14:anchorId="5FF959FD" wp14:editId="3B939D66">
                <wp:simplePos x="0" y="0"/>
                <wp:positionH relativeFrom="margin">
                  <wp:align>center</wp:align>
                </wp:positionH>
                <wp:positionV relativeFrom="paragraph">
                  <wp:posOffset>123190</wp:posOffset>
                </wp:positionV>
                <wp:extent cx="7133590" cy="3524250"/>
                <wp:effectExtent l="0" t="0" r="10160" b="19050"/>
                <wp:wrapNone/>
                <wp:docPr id="188" name="Text Box 188"/>
                <wp:cNvGraphicFramePr/>
                <a:graphic xmlns:a="http://schemas.openxmlformats.org/drawingml/2006/main">
                  <a:graphicData uri="http://schemas.microsoft.com/office/word/2010/wordprocessingShape">
                    <wps:wsp>
                      <wps:cNvSpPr txBox="1"/>
                      <wps:spPr>
                        <a:xfrm>
                          <a:off x="0" y="0"/>
                          <a:ext cx="7133590" cy="3524250"/>
                        </a:xfrm>
                        <a:prstGeom prst="rect">
                          <a:avLst/>
                        </a:prstGeom>
                        <a:solidFill>
                          <a:schemeClr val="lt1"/>
                        </a:solidFill>
                        <a:ln w="12700">
                          <a:solidFill>
                            <a:schemeClr val="accent2"/>
                          </a:solidFill>
                        </a:ln>
                      </wps:spPr>
                      <wps:txbx>
                        <w:txbxContent>
                          <w:p w14:paraId="63A6C86A" w14:textId="343EE9D3" w:rsidR="009979F7" w:rsidRPr="00F340D8" w:rsidRDefault="009979F7">
                            <w:pPr>
                              <w:rPr>
                                <w:b/>
                                <w:bCs/>
                                <w:u w:val="single"/>
                              </w:rPr>
                            </w:pPr>
                            <w:r w:rsidRPr="00F340D8">
                              <w:rPr>
                                <w:b/>
                                <w:bCs/>
                                <w:u w:val="single"/>
                              </w:rPr>
                              <w:t>Creating function that create accounts:</w:t>
                            </w:r>
                          </w:p>
                          <w:p w14:paraId="6C9D1C24" w14:textId="2FC59B6A" w:rsidR="009979F7" w:rsidRDefault="009979F7">
                            <w:pPr>
                              <w:rPr>
                                <w:u w:val="single"/>
                              </w:rPr>
                            </w:pPr>
                          </w:p>
                          <w:p w14:paraId="4AE7EFEC" w14:textId="3EEC1656" w:rsidR="009979F7" w:rsidRDefault="009979F7">
                            <w:pPr>
                              <w:rPr>
                                <w:u w:val="single"/>
                              </w:rPr>
                            </w:pPr>
                          </w:p>
                          <w:p w14:paraId="0221C6C6" w14:textId="64D35220" w:rsidR="009979F7" w:rsidRDefault="009979F7">
                            <w:pPr>
                              <w:rPr>
                                <w:u w:val="single"/>
                              </w:rPr>
                            </w:pPr>
                          </w:p>
                          <w:p w14:paraId="65A8D971" w14:textId="77777777" w:rsidR="009979F7" w:rsidRDefault="009979F7">
                            <w:pPr>
                              <w:rPr>
                                <w:u w:val="single"/>
                              </w:rPr>
                            </w:pPr>
                          </w:p>
                          <w:p w14:paraId="2C376362" w14:textId="3AAC8EC3" w:rsidR="009979F7" w:rsidRPr="00EA151A" w:rsidRDefault="009979F7">
                            <w:r>
                              <w:t xml:space="preserve">Once the details are inputted, I store them in separate variables. I stripped both username and phone number to remove any leading/trailing whitespace to reduce customers losing access to their accounts due to accident space bar clicks when creating their accounts. I have also removed spaces with .replace() within the phone number, I’ve done this as it is common for users to leave spaces in between numbers when typing their number out. Spaces in between their phone number will cause the validation to fail as the characters will exceed 11 with spaces in between. Therefore with .replace(), single spaces will not affect phone number validation as the program will remove spaces, causing the phone number to have 11 characters. I created a local variable, employee, that I will later use to insert into the record. As creating an account if for customers only, the program will automatically set is_employee field as 0 so it prevents them from logging in through barber login. Before inserting the data in, I run the details through the validation function to ensure only valid details are saved. If validation is successful, it will then create a new record. If validation isn’t successful, the program will not do anything till correct details are inputt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959FD" id="Text Box 188" o:spid="_x0000_s1119" type="#_x0000_t202" style="position:absolute;margin-left:0;margin-top:9.7pt;width:561.7pt;height:277.5pt;z-index:-25165805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" fillcolor="white [3201]" strokecolor="#ed7d31 [3205]" strokeweight="1pt">
                <v:textbox>
                  <w:txbxContent>
                    <w:p w14:paraId="63A6C86A" w14:textId="343EE9D3" w:rsidR="009979F7" w:rsidRPr="00F340D8" w:rsidRDefault="009979F7">
                      <w:pPr>
                        <w:rPr>
                          <w:b/>
                          <w:bCs/>
                          <w:u w:val="single"/>
                        </w:rPr>
                      </w:pPr>
                      <w:r w:rsidRPr="00F340D8">
                        <w:rPr>
                          <w:b/>
                          <w:bCs/>
                          <w:u w:val="single"/>
                        </w:rPr>
                        <w:t>Creating function that create accounts:</w:t>
                      </w:r>
                    </w:p>
                    <w:p w14:paraId="6C9D1C24" w14:textId="2FC59B6A" w:rsidR="009979F7" w:rsidRDefault="009979F7">
                      <w:pPr>
                        <w:rPr>
                          <w:u w:val="single"/>
                        </w:rPr>
                      </w:pPr>
                    </w:p>
                    <w:p w14:paraId="4AE7EFEC" w14:textId="3EEC1656" w:rsidR="009979F7" w:rsidRDefault="009979F7">
                      <w:pPr>
                        <w:rPr>
                          <w:u w:val="single"/>
                        </w:rPr>
                      </w:pPr>
                    </w:p>
                    <w:p w14:paraId="0221C6C6" w14:textId="64D35220" w:rsidR="009979F7" w:rsidRDefault="009979F7">
                      <w:pPr>
                        <w:rPr>
                          <w:u w:val="single"/>
                        </w:rPr>
                      </w:pPr>
                    </w:p>
                    <w:p w14:paraId="65A8D971" w14:textId="77777777" w:rsidR="009979F7" w:rsidRDefault="009979F7">
                      <w:pPr>
                        <w:rPr>
                          <w:u w:val="single"/>
                        </w:rPr>
                      </w:pPr>
                    </w:p>
                    <w:p w14:paraId="2C376362" w14:textId="3AAC8EC3" w:rsidR="009979F7" w:rsidRPr="00EA151A" w:rsidRDefault="009979F7">
                      <w:r>
                        <w:t xml:space="preserve">Once the details are inputted, I store them in separate variables. I stripped both username and phone number to remove any leading/trailing whitespace to reduce customers losing access to their accounts due to accident space bar clicks when creating their accounts. I have also removed spaces with .replace() within the phone number, I’ve done this as it is common for users to leave spaces in between numbers when typing their number out. Spaces in between their phone number will cause the validation to fail as the characters will exceed 11 with spaces in between. Therefore with .replace(), single spaces will not affect phone number validation as the program will remove spaces, causing the phone number to have 11 characters. I created a local variable, employee, that I will later use to insert into the record. As creating an account if for customers only, the program will automatically set is_employee field as 0 so it prevents them from logging in through barber login. Before inserting the data in, I run the details through the validation function to ensure only valid details are saved. If validation is successful, it will then create a new record. If validation isn’t successful, the program will not do anything till correct details are inputted. </w:t>
                      </w:r>
                    </w:p>
                  </w:txbxContent>
                </v:textbox>
                <w10:wrap anchorx="margin"/>
              </v:shape>
            </w:pict>
          </mc:Fallback>
        </mc:AlternateContent>
      </w:r>
    </w:p>
    <w:p w14:paraId="13FB6AB7" w14:textId="72056412" w:rsidR="009E054D" w:rsidRDefault="00B70C8F" w:rsidP="009E054D">
      <w:pPr>
        <w:rPr>
          <w:color w:val="000000" w:themeColor="text1"/>
        </w:rPr>
      </w:pPr>
      <w:r w:rsidRPr="009E054D">
        <w:rPr>
          <w:noProof/>
          <w:color w:val="000000" w:themeColor="text1"/>
          <w:lang w:eastAsia="en-GB"/>
        </w:rPr>
        <w:drawing>
          <wp:anchor distT="0" distB="0" distL="114300" distR="114300" simplePos="0" relativeHeight="251658423" behindDoc="0" locked="0" layoutInCell="1" allowOverlap="1" wp14:anchorId="6B860B5C" wp14:editId="5DE3209A">
            <wp:simplePos x="0" y="0"/>
            <wp:positionH relativeFrom="column">
              <wp:posOffset>4219575</wp:posOffset>
            </wp:positionH>
            <wp:positionV relativeFrom="paragraph">
              <wp:posOffset>148590</wp:posOffset>
            </wp:positionV>
            <wp:extent cx="1767505" cy="933450"/>
            <wp:effectExtent l="0" t="0" r="4445" b="0"/>
            <wp:wrapNone/>
            <wp:docPr id="175" name="Picture 175" descr="Graphical user interface, text, application, chat or text messag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Graphical user interface, text, application, chat or text message, websit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1767505" cy="933450"/>
                    </a:xfrm>
                    <a:prstGeom prst="rect">
                      <a:avLst/>
                    </a:prstGeom>
                  </pic:spPr>
                </pic:pic>
              </a:graphicData>
            </a:graphic>
            <wp14:sizeRelH relativeFrom="margin">
              <wp14:pctWidth>0</wp14:pctWidth>
            </wp14:sizeRelH>
            <wp14:sizeRelV relativeFrom="margin">
              <wp14:pctHeight>0</wp14:pctHeight>
            </wp14:sizeRelV>
          </wp:anchor>
        </w:drawing>
      </w:r>
    </w:p>
    <w:p w14:paraId="512F43DD" w14:textId="5A49F45B" w:rsidR="009E054D" w:rsidRDefault="009E054D" w:rsidP="009E054D">
      <w:pPr>
        <w:rPr>
          <w:color w:val="000000" w:themeColor="text1"/>
        </w:rPr>
      </w:pPr>
    </w:p>
    <w:p w14:paraId="6FF03039" w14:textId="28AE8C5D" w:rsidR="009E054D" w:rsidRDefault="009E054D" w:rsidP="009E054D">
      <w:pPr>
        <w:rPr>
          <w:color w:val="000000" w:themeColor="text1"/>
        </w:rPr>
      </w:pPr>
    </w:p>
    <w:p w14:paraId="27C47997" w14:textId="79C96CB0" w:rsidR="009E054D" w:rsidRDefault="009E054D" w:rsidP="009E054D">
      <w:pPr>
        <w:rPr>
          <w:color w:val="000000" w:themeColor="text1"/>
        </w:rPr>
      </w:pPr>
    </w:p>
    <w:p w14:paraId="4349D030" w14:textId="4CCB64DA" w:rsidR="009E054D" w:rsidRDefault="009E054D" w:rsidP="009E054D">
      <w:pPr>
        <w:rPr>
          <w:color w:val="000000" w:themeColor="text1"/>
        </w:rPr>
      </w:pPr>
    </w:p>
    <w:p w14:paraId="6FA53788" w14:textId="3EBE4C64" w:rsidR="009E054D" w:rsidRDefault="009E054D" w:rsidP="009E054D">
      <w:pPr>
        <w:rPr>
          <w:color w:val="000000" w:themeColor="text1"/>
        </w:rPr>
      </w:pPr>
    </w:p>
    <w:p w14:paraId="11A82745" w14:textId="0ACBAF4F" w:rsidR="009E054D" w:rsidRDefault="009E054D" w:rsidP="009E054D">
      <w:pPr>
        <w:rPr>
          <w:color w:val="000000" w:themeColor="text1"/>
        </w:rPr>
      </w:pPr>
    </w:p>
    <w:p w14:paraId="7A0CF8CF" w14:textId="0D133D03" w:rsidR="009E054D" w:rsidRDefault="009E054D" w:rsidP="009E054D">
      <w:pPr>
        <w:rPr>
          <w:color w:val="000000" w:themeColor="text1"/>
        </w:rPr>
      </w:pPr>
    </w:p>
    <w:p w14:paraId="728085C4" w14:textId="7188D0C0" w:rsidR="009E054D" w:rsidRDefault="009E054D" w:rsidP="009E054D">
      <w:pPr>
        <w:rPr>
          <w:color w:val="000000" w:themeColor="text1"/>
        </w:rPr>
      </w:pPr>
    </w:p>
    <w:p w14:paraId="44EE5766" w14:textId="157F122C" w:rsidR="009E054D" w:rsidRDefault="00910123" w:rsidP="009E054D">
      <w:pPr>
        <w:rPr>
          <w:color w:val="000000" w:themeColor="text1"/>
        </w:rPr>
      </w:pPr>
      <w:r>
        <w:rPr>
          <w:noProof/>
          <w:color w:val="000000" w:themeColor="text1"/>
          <w:lang w:eastAsia="en-GB"/>
        </w:rPr>
        <w:lastRenderedPageBreak/>
        <mc:AlternateContent>
          <mc:Choice Requires="wps">
            <w:drawing>
              <wp:anchor distT="0" distB="0" distL="114300" distR="114300" simplePos="0" relativeHeight="251658240" behindDoc="1" locked="0" layoutInCell="1" allowOverlap="1" wp14:anchorId="1786B740" wp14:editId="522003BE">
                <wp:simplePos x="0" y="0"/>
                <wp:positionH relativeFrom="margin">
                  <wp:align>center</wp:align>
                </wp:positionH>
                <wp:positionV relativeFrom="paragraph">
                  <wp:posOffset>-635000</wp:posOffset>
                </wp:positionV>
                <wp:extent cx="7156450" cy="7734300"/>
                <wp:effectExtent l="0" t="0" r="25400" b="19050"/>
                <wp:wrapNone/>
                <wp:docPr id="190" name="Text Box 190"/>
                <wp:cNvGraphicFramePr/>
                <a:graphic xmlns:a="http://schemas.openxmlformats.org/drawingml/2006/main">
                  <a:graphicData uri="http://schemas.microsoft.com/office/word/2010/wordprocessingShape">
                    <wps:wsp>
                      <wps:cNvSpPr txBox="1"/>
                      <wps:spPr>
                        <a:xfrm>
                          <a:off x="0" y="0"/>
                          <a:ext cx="7156450" cy="7734300"/>
                        </a:xfrm>
                        <a:prstGeom prst="rect">
                          <a:avLst/>
                        </a:prstGeom>
                        <a:solidFill>
                          <a:schemeClr val="lt1"/>
                        </a:solidFill>
                        <a:ln w="12700">
                          <a:solidFill>
                            <a:schemeClr val="accent2"/>
                          </a:solidFill>
                        </a:ln>
                      </wps:spPr>
                      <wps:txbx>
                        <w:txbxContent>
                          <w:p w14:paraId="481DCB39" w14:textId="658F0272" w:rsidR="009979F7" w:rsidRPr="00F86C3D" w:rsidRDefault="002354C0">
                            <w:pPr>
                              <w:rPr>
                                <w:b/>
                                <w:bCs/>
                                <w:u w:val="single"/>
                              </w:rPr>
                            </w:pPr>
                            <w:r>
                              <w:rPr>
                                <w:b/>
                                <w:bCs/>
                                <w:u w:val="single"/>
                              </w:rPr>
                              <w:t>Creating the function that validates details</w:t>
                            </w:r>
                            <w:r w:rsidR="009979F7" w:rsidRPr="00F86C3D">
                              <w:rPr>
                                <w:b/>
                                <w:bCs/>
                                <w:u w:val="single"/>
                              </w:rPr>
                              <w:t>:</w:t>
                            </w:r>
                          </w:p>
                          <w:p w14:paraId="3CF11E2E" w14:textId="0B8F0B01" w:rsidR="009979F7" w:rsidRDefault="009979F7"/>
                          <w:p w14:paraId="09A5D339" w14:textId="39A4EB7A" w:rsidR="009979F7" w:rsidRDefault="009979F7"/>
                          <w:p w14:paraId="06EA82E3" w14:textId="6DABF097" w:rsidR="009979F7" w:rsidRDefault="009979F7"/>
                          <w:p w14:paraId="7839BE8C" w14:textId="5A4FFE10" w:rsidR="009979F7" w:rsidRDefault="009979F7"/>
                          <w:p w14:paraId="49D299BB" w14:textId="2F6086AF" w:rsidR="009979F7" w:rsidRDefault="009979F7"/>
                          <w:p w14:paraId="251BA2B2" w14:textId="303D4634" w:rsidR="009979F7" w:rsidRDefault="009979F7"/>
                          <w:p w14:paraId="39BB13EE" w14:textId="58F85F89" w:rsidR="009979F7" w:rsidRDefault="009979F7"/>
                          <w:p w14:paraId="4B75EEF3" w14:textId="09FAB3C4" w:rsidR="009979F7" w:rsidRDefault="009979F7"/>
                          <w:p w14:paraId="71CF2657" w14:textId="77777777" w:rsidR="00910123" w:rsidRDefault="00910123"/>
                          <w:p w14:paraId="73A2EBC0" w14:textId="77777777" w:rsidR="009979F7" w:rsidRDefault="009979F7"/>
                          <w:p w14:paraId="425390AA" w14:textId="45EB6727" w:rsidR="009979F7" w:rsidRDefault="009979F7">
                            <w:r>
                              <w:t xml:space="preserve">This function is solely used to validate details inputted by the users during the process of creating an account. The inputs from create_account() function is passed through the function. The username, password, phone number and </w:t>
                            </w:r>
                            <w:r w:rsidR="00EB41A0">
                              <w:t>re-enter</w:t>
                            </w:r>
                            <w:r>
                              <w:t xml:space="preserve"> password are all passed through, ensuring they meet my requirements in order to get a successful validation. </w:t>
                            </w:r>
                          </w:p>
                          <w:p w14:paraId="460B25FA" w14:textId="581E9975" w:rsidR="009979F7" w:rsidRDefault="009979F7">
                            <w:r>
                              <w:t>I start the function by making the valid variable as global. I converted the scope from local to global and this allows me to use this variable in create_account() to check validity before creating a new record.  As the use of global variables is considered as a poor practise as it reduces modularity and flexibility. I plan on later prototypes, to remove the global variable and find another method to use this variable in other functions. I set valid as false automatically as this will reduce the amount of code I would have to repeat as there are more ways to make valid false than true. I then create 2 similar loops that check every character for a capital and integer. If one capital and one integer found, they both set there respected valid as true and exit the loop. If every character has been checked and no integers and capital are found, it sets there respected valid as false. Through a series of selection statements, it one by one checks if requirements are met, and if all are, sets valid as true. If requirements are not met, valid will not change and will let the user know what was wrong.</w:t>
                            </w:r>
                          </w:p>
                          <w:p w14:paraId="3B748F5D" w14:textId="686EF18D" w:rsidR="009979F7" w:rsidRDefault="009979F7"/>
                          <w:p w14:paraId="53AC7755" w14:textId="77777777" w:rsidR="009979F7" w:rsidRDefault="009979F7"/>
                          <w:p w14:paraId="592D18AA" w14:textId="78CF4417" w:rsidR="009979F7" w:rsidRDefault="009979F7">
                            <w:r>
                              <w:t xml:space="preserve">Prior to completing the function, I came across the problem that the valid variable couldn’t be used in create_account(). This generated the error. I then tried to return the variable, but I came across the same error.  I then tried to declare the variable, valid, within the create_account() and then made valid as one of the parameters that was fed into the validate_detail(). After validation was completed, I tried to then return valid but came across another problem where valid within create_account() didn’t change. I then tried another option by declaring valid as global and this worked allowing me to access them from both functions. I know that I can </w:t>
                            </w:r>
                            <w:r w:rsidRPr="00DB4196">
                              <w:t>pas</w:t>
                            </w:r>
                            <w:r>
                              <w:t>s valid</w:t>
                            </w:r>
                            <w:r w:rsidRPr="00DB4196">
                              <w:t xml:space="preserve"> along as an argument to </w:t>
                            </w:r>
                            <w:r>
                              <w:t>create_account() to make it work as a local variable or make return work, but as the global method works, I will keep the variable as global and in later prototype change it.</w:t>
                            </w:r>
                          </w:p>
                          <w:p w14:paraId="253B1ADC" w14:textId="77777777" w:rsidR="009979F7" w:rsidRDefault="009979F7"/>
                          <w:p w14:paraId="1E94C95A" w14:textId="4CFD3B17" w:rsidR="009979F7" w:rsidRDefault="009979F7"/>
                          <w:p w14:paraId="29D0C071" w14:textId="7C788E65"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86B740" id="Text Box 190" o:spid="_x0000_s1120" type="#_x0000_t202" style="position:absolute;margin-left:0;margin-top:-50pt;width:563.5pt;height:609pt;z-index:-2516582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" fillcolor="white [3201]" strokecolor="#ed7d31 [3205]" strokeweight="1pt">
                <v:textbox>
                  <w:txbxContent>
                    <w:p w14:paraId="481DCB39" w14:textId="658F0272" w:rsidR="009979F7" w:rsidRPr="00F86C3D" w:rsidRDefault="002354C0">
                      <w:pPr>
                        <w:rPr>
                          <w:b/>
                          <w:bCs/>
                          <w:u w:val="single"/>
                        </w:rPr>
                      </w:pPr>
                      <w:r>
                        <w:rPr>
                          <w:b/>
                          <w:bCs/>
                          <w:u w:val="single"/>
                        </w:rPr>
                        <w:t>Creating the function that validates details</w:t>
                      </w:r>
                      <w:r w:rsidR="009979F7" w:rsidRPr="00F86C3D">
                        <w:rPr>
                          <w:b/>
                          <w:bCs/>
                          <w:u w:val="single"/>
                        </w:rPr>
                        <w:t>:</w:t>
                      </w:r>
                    </w:p>
                    <w:p w14:paraId="3CF11E2E" w14:textId="0B8F0B01" w:rsidR="009979F7" w:rsidRDefault="009979F7"/>
                    <w:p w14:paraId="09A5D339" w14:textId="39A4EB7A" w:rsidR="009979F7" w:rsidRDefault="009979F7"/>
                    <w:p w14:paraId="06EA82E3" w14:textId="6DABF097" w:rsidR="009979F7" w:rsidRDefault="009979F7"/>
                    <w:p w14:paraId="7839BE8C" w14:textId="5A4FFE10" w:rsidR="009979F7" w:rsidRDefault="009979F7"/>
                    <w:p w14:paraId="49D299BB" w14:textId="2F6086AF" w:rsidR="009979F7" w:rsidRDefault="009979F7"/>
                    <w:p w14:paraId="251BA2B2" w14:textId="303D4634" w:rsidR="009979F7" w:rsidRDefault="009979F7"/>
                    <w:p w14:paraId="39BB13EE" w14:textId="58F85F89" w:rsidR="009979F7" w:rsidRDefault="009979F7"/>
                    <w:p w14:paraId="4B75EEF3" w14:textId="09FAB3C4" w:rsidR="009979F7" w:rsidRDefault="009979F7"/>
                    <w:p w14:paraId="71CF2657" w14:textId="77777777" w:rsidR="00910123" w:rsidRDefault="00910123"/>
                    <w:p w14:paraId="73A2EBC0" w14:textId="77777777" w:rsidR="009979F7" w:rsidRDefault="009979F7"/>
                    <w:p w14:paraId="425390AA" w14:textId="45EB6727" w:rsidR="009979F7" w:rsidRDefault="009979F7">
                      <w:r>
                        <w:t xml:space="preserve">This function is solely used to validate details inputted by the users during the process of creating an account. The inputs from create_account() function is passed through the function. The username, password, phone number and </w:t>
                      </w:r>
                      <w:r w:rsidR="00EB41A0">
                        <w:t>re-enter</w:t>
                      </w:r>
                      <w:r>
                        <w:t xml:space="preserve"> password are all passed through, ensuring they meet my requirements in order to get a successful validation. </w:t>
                      </w:r>
                    </w:p>
                    <w:p w14:paraId="460B25FA" w14:textId="581E9975" w:rsidR="009979F7" w:rsidRDefault="009979F7">
                      <w:r>
                        <w:t>I start the function by making the valid variable as global. I converted the scope from local to global and this allows me to use this variable in create_account() to check validity before creating a new record.  As the use of global variables is considered as a poor practise as it reduces modularity and flexibility. I plan on later prototypes, to remove the global variable and find another method to use this variable in other functions. I set valid as false automatically as this will reduce the amount of code I would have to repeat as there are more ways to make valid false than true. I then create 2 similar loops that check every character for a capital and integer. If one capital and one integer found, they both set there respected valid as true and exit the loop. If every character has been checked and no integers and capital are found, it sets there respected valid as false. Through a series of selection statements, it one by one checks if requirements are met, and if all are, sets valid as true. If requirements are not met, valid will not change and will let the user know what was wrong.</w:t>
                      </w:r>
                    </w:p>
                    <w:p w14:paraId="3B748F5D" w14:textId="686EF18D" w:rsidR="009979F7" w:rsidRDefault="009979F7"/>
                    <w:p w14:paraId="53AC7755" w14:textId="77777777" w:rsidR="009979F7" w:rsidRDefault="009979F7"/>
                    <w:p w14:paraId="592D18AA" w14:textId="78CF4417" w:rsidR="009979F7" w:rsidRDefault="009979F7">
                      <w:r>
                        <w:t xml:space="preserve">Prior to completing the function, I came across the problem that the valid variable couldn’t be used in create_account(). This generated the error. I then tried to return the variable, but I came across the same error.  I then tried to declare the variable, valid, within the create_account() and then made valid as one of the parameters that was fed into the validate_detail(). After validation was completed, I tried to then return valid but came across another problem where valid within create_account() didn’t change. I then tried another option by declaring valid as global and this worked allowing me to access them from both functions. I know that I can </w:t>
                      </w:r>
                      <w:r w:rsidRPr="00DB4196">
                        <w:t>pas</w:t>
                      </w:r>
                      <w:r>
                        <w:t>s valid</w:t>
                      </w:r>
                      <w:r w:rsidRPr="00DB4196">
                        <w:t xml:space="preserve"> along as an argument to </w:t>
                      </w:r>
                      <w:r>
                        <w:t>create_account() to make it work as a local variable or make return work, but as the global method works, I will keep the variable as global and in later prototype change it.</w:t>
                      </w:r>
                    </w:p>
                    <w:p w14:paraId="253B1ADC" w14:textId="77777777" w:rsidR="009979F7" w:rsidRDefault="009979F7"/>
                    <w:p w14:paraId="1E94C95A" w14:textId="4CFD3B17" w:rsidR="009979F7" w:rsidRDefault="009979F7"/>
                    <w:p w14:paraId="29D0C071" w14:textId="7C788E65" w:rsidR="009979F7" w:rsidRDefault="009979F7"/>
                  </w:txbxContent>
                </v:textbox>
                <w10:wrap anchorx="margin"/>
              </v:shape>
            </w:pict>
          </mc:Fallback>
        </mc:AlternateContent>
      </w:r>
      <w:r w:rsidR="002354C0" w:rsidRPr="003D5689">
        <w:rPr>
          <w:noProof/>
          <w:color w:val="000000" w:themeColor="text1"/>
          <w:lang w:eastAsia="en-GB"/>
        </w:rPr>
        <w:drawing>
          <wp:anchor distT="0" distB="0" distL="114300" distR="114300" simplePos="0" relativeHeight="251658427" behindDoc="1" locked="0" layoutInCell="1" allowOverlap="1" wp14:anchorId="0B2A27E6" wp14:editId="0A631D82">
            <wp:simplePos x="0" y="0"/>
            <wp:positionH relativeFrom="column">
              <wp:posOffset>-672860</wp:posOffset>
            </wp:positionH>
            <wp:positionV relativeFrom="paragraph">
              <wp:posOffset>-379562</wp:posOffset>
            </wp:positionV>
            <wp:extent cx="5654813" cy="2838090"/>
            <wp:effectExtent l="0" t="0" r="3175" b="635"/>
            <wp:wrapNone/>
            <wp:docPr id="192" name="Picture 19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 letter&#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654813" cy="2838090"/>
                    </a:xfrm>
                    <a:prstGeom prst="rect">
                      <a:avLst/>
                    </a:prstGeom>
                  </pic:spPr>
                </pic:pic>
              </a:graphicData>
            </a:graphic>
            <wp14:sizeRelH relativeFrom="margin">
              <wp14:pctWidth>0</wp14:pctWidth>
            </wp14:sizeRelH>
            <wp14:sizeRelV relativeFrom="margin">
              <wp14:pctHeight>0</wp14:pctHeight>
            </wp14:sizeRelV>
          </wp:anchor>
        </w:drawing>
      </w:r>
      <w:r w:rsidR="0062711B" w:rsidRPr="00205AFC">
        <w:rPr>
          <w:noProof/>
          <w:color w:val="000000" w:themeColor="text1"/>
          <w:lang w:eastAsia="en-GB"/>
        </w:rPr>
        <w:drawing>
          <wp:anchor distT="0" distB="0" distL="114300" distR="114300" simplePos="0" relativeHeight="251658428" behindDoc="0" locked="0" layoutInCell="1" allowOverlap="1" wp14:anchorId="7CCFCA88" wp14:editId="0437BA2E">
            <wp:simplePos x="0" y="0"/>
            <wp:positionH relativeFrom="column">
              <wp:posOffset>4634865</wp:posOffset>
            </wp:positionH>
            <wp:positionV relativeFrom="paragraph">
              <wp:posOffset>-608965</wp:posOffset>
            </wp:positionV>
            <wp:extent cx="1625600" cy="807020"/>
            <wp:effectExtent l="0" t="0" r="0" b="0"/>
            <wp:wrapNone/>
            <wp:docPr id="195" name="Picture 1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application&#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625600" cy="807020"/>
                    </a:xfrm>
                    <a:prstGeom prst="rect">
                      <a:avLst/>
                    </a:prstGeom>
                  </pic:spPr>
                </pic:pic>
              </a:graphicData>
            </a:graphic>
            <wp14:sizeRelH relativeFrom="margin">
              <wp14:pctWidth>0</wp14:pctWidth>
            </wp14:sizeRelH>
            <wp14:sizeRelV relativeFrom="margin">
              <wp14:pctHeight>0</wp14:pctHeight>
            </wp14:sizeRelV>
          </wp:anchor>
        </w:drawing>
      </w:r>
      <w:r w:rsidR="0062711B" w:rsidRPr="000240A5">
        <w:rPr>
          <w:noProof/>
          <w:color w:val="000000" w:themeColor="text1"/>
          <w:lang w:eastAsia="en-GB"/>
        </w:rPr>
        <w:drawing>
          <wp:anchor distT="0" distB="0" distL="114300" distR="114300" simplePos="0" relativeHeight="251658431" behindDoc="0" locked="0" layoutInCell="1" allowOverlap="1" wp14:anchorId="1C7D4FCF" wp14:editId="16C842FC">
            <wp:simplePos x="0" y="0"/>
            <wp:positionH relativeFrom="column">
              <wp:posOffset>4607560</wp:posOffset>
            </wp:positionH>
            <wp:positionV relativeFrom="paragraph">
              <wp:posOffset>203857</wp:posOffset>
            </wp:positionV>
            <wp:extent cx="1430058" cy="825500"/>
            <wp:effectExtent l="0" t="0" r="0" b="0"/>
            <wp:wrapNone/>
            <wp:docPr id="198" name="Picture 19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text, application, chat or text messag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30058" cy="825500"/>
                    </a:xfrm>
                    <a:prstGeom prst="rect">
                      <a:avLst/>
                    </a:prstGeom>
                  </pic:spPr>
                </pic:pic>
              </a:graphicData>
            </a:graphic>
            <wp14:sizeRelH relativeFrom="margin">
              <wp14:pctWidth>0</wp14:pctWidth>
            </wp14:sizeRelH>
            <wp14:sizeRelV relativeFrom="margin">
              <wp14:pctHeight>0</wp14:pctHeight>
            </wp14:sizeRelV>
          </wp:anchor>
        </w:drawing>
      </w:r>
      <w:r w:rsidR="0062711B" w:rsidRPr="00D853D4">
        <w:rPr>
          <w:noProof/>
          <w:color w:val="000000" w:themeColor="text1"/>
          <w:lang w:eastAsia="en-GB"/>
        </w:rPr>
        <w:drawing>
          <wp:anchor distT="0" distB="0" distL="114300" distR="114300" simplePos="0" relativeHeight="251658430" behindDoc="0" locked="0" layoutInCell="1" allowOverlap="1" wp14:anchorId="5CCC4228" wp14:editId="1B451FC8">
            <wp:simplePos x="0" y="0"/>
            <wp:positionH relativeFrom="margin">
              <wp:posOffset>2915074</wp:posOffset>
            </wp:positionH>
            <wp:positionV relativeFrom="paragraph">
              <wp:posOffset>196850</wp:posOffset>
            </wp:positionV>
            <wp:extent cx="1631689" cy="832893"/>
            <wp:effectExtent l="0" t="0" r="6985" b="5715"/>
            <wp:wrapNone/>
            <wp:docPr id="197" name="Picture 19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 chat or text message&#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631689" cy="832893"/>
                    </a:xfrm>
                    <a:prstGeom prst="rect">
                      <a:avLst/>
                    </a:prstGeom>
                  </pic:spPr>
                </pic:pic>
              </a:graphicData>
            </a:graphic>
            <wp14:sizeRelH relativeFrom="margin">
              <wp14:pctWidth>0</wp14:pctWidth>
            </wp14:sizeRelH>
            <wp14:sizeRelV relativeFrom="margin">
              <wp14:pctHeight>0</wp14:pctHeight>
            </wp14:sizeRelV>
          </wp:anchor>
        </w:drawing>
      </w:r>
      <w:r w:rsidR="0062711B" w:rsidRPr="00DC0424">
        <w:rPr>
          <w:noProof/>
          <w:color w:val="000000" w:themeColor="text1"/>
          <w:lang w:eastAsia="en-GB"/>
        </w:rPr>
        <w:drawing>
          <wp:anchor distT="0" distB="0" distL="114300" distR="114300" simplePos="0" relativeHeight="251658429" behindDoc="0" locked="0" layoutInCell="1" allowOverlap="1" wp14:anchorId="53ABBDCD" wp14:editId="04F0623D">
            <wp:simplePos x="0" y="0"/>
            <wp:positionH relativeFrom="margin">
              <wp:posOffset>2910448</wp:posOffset>
            </wp:positionH>
            <wp:positionV relativeFrom="paragraph">
              <wp:posOffset>-622300</wp:posOffset>
            </wp:positionV>
            <wp:extent cx="1654325" cy="800100"/>
            <wp:effectExtent l="0" t="0" r="3175"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55801" cy="800814"/>
                    </a:xfrm>
                    <a:prstGeom prst="rect">
                      <a:avLst/>
                    </a:prstGeom>
                  </pic:spPr>
                </pic:pic>
              </a:graphicData>
            </a:graphic>
            <wp14:sizeRelH relativeFrom="margin">
              <wp14:pctWidth>0</wp14:pctWidth>
            </wp14:sizeRelH>
            <wp14:sizeRelV relativeFrom="margin">
              <wp14:pctHeight>0</wp14:pctHeight>
            </wp14:sizeRelV>
          </wp:anchor>
        </w:drawing>
      </w:r>
    </w:p>
    <w:p w14:paraId="1D108B8D" w14:textId="6408DCB0" w:rsidR="009E054D" w:rsidRDefault="009E054D" w:rsidP="009E054D">
      <w:pPr>
        <w:rPr>
          <w:color w:val="000000" w:themeColor="text1"/>
        </w:rPr>
      </w:pPr>
    </w:p>
    <w:p w14:paraId="47C6E5EE" w14:textId="13724F05" w:rsidR="009E054D" w:rsidRPr="00910123" w:rsidRDefault="009E054D" w:rsidP="009E054D"/>
    <w:p w14:paraId="39AE9436" w14:textId="6717A239" w:rsidR="0019423C" w:rsidRDefault="0019423C" w:rsidP="009E054D">
      <w:pPr>
        <w:rPr>
          <w:color w:val="000000" w:themeColor="text1"/>
        </w:rPr>
      </w:pPr>
    </w:p>
    <w:p w14:paraId="1B49EA19" w14:textId="75D90984" w:rsidR="005423BF" w:rsidRDefault="00910123" w:rsidP="009E054D">
      <w:pPr>
        <w:rPr>
          <w:color w:val="000000" w:themeColor="text1"/>
        </w:rPr>
      </w:pPr>
      <w:r w:rsidRPr="00F92E0B">
        <w:rPr>
          <w:noProof/>
          <w:color w:val="000000" w:themeColor="text1"/>
          <w:lang w:eastAsia="en-GB"/>
        </w:rPr>
        <w:drawing>
          <wp:anchor distT="0" distB="0" distL="114300" distR="114300" simplePos="0" relativeHeight="251658437" behindDoc="0" locked="0" layoutInCell="1" allowOverlap="1" wp14:anchorId="23925D9B" wp14:editId="3674C2AC">
            <wp:simplePos x="0" y="0"/>
            <wp:positionH relativeFrom="column">
              <wp:posOffset>3390265</wp:posOffset>
            </wp:positionH>
            <wp:positionV relativeFrom="paragraph">
              <wp:posOffset>6405245</wp:posOffset>
            </wp:positionV>
            <wp:extent cx="2987308" cy="1143000"/>
            <wp:effectExtent l="0" t="0" r="3810" b="0"/>
            <wp:wrapNone/>
            <wp:docPr id="203" name="Picture 2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Graphical user interface, application&#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987308" cy="114300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lang w:eastAsia="en-GB"/>
        </w:rPr>
        <mc:AlternateContent>
          <mc:Choice Requires="wps">
            <w:drawing>
              <wp:anchor distT="0" distB="0" distL="114300" distR="114300" simplePos="0" relativeHeight="251658433" behindDoc="1" locked="0" layoutInCell="1" allowOverlap="1" wp14:anchorId="539762D6" wp14:editId="50A2878E">
                <wp:simplePos x="0" y="0"/>
                <wp:positionH relativeFrom="margin">
                  <wp:align>center</wp:align>
                </wp:positionH>
                <wp:positionV relativeFrom="paragraph">
                  <wp:posOffset>6058535</wp:posOffset>
                </wp:positionV>
                <wp:extent cx="7169150" cy="2390775"/>
                <wp:effectExtent l="0" t="0" r="12700" b="28575"/>
                <wp:wrapNone/>
                <wp:docPr id="202" name="Text Box 202"/>
                <wp:cNvGraphicFramePr/>
                <a:graphic xmlns:a="http://schemas.openxmlformats.org/drawingml/2006/main">
                  <a:graphicData uri="http://schemas.microsoft.com/office/word/2010/wordprocessingShape">
                    <wps:wsp>
                      <wps:cNvSpPr txBox="1"/>
                      <wps:spPr>
                        <a:xfrm>
                          <a:off x="0" y="0"/>
                          <a:ext cx="7169150" cy="2390775"/>
                        </a:xfrm>
                        <a:prstGeom prst="rect">
                          <a:avLst/>
                        </a:prstGeom>
                        <a:solidFill>
                          <a:schemeClr val="lt1"/>
                        </a:solidFill>
                        <a:ln w="12700">
                          <a:solidFill>
                            <a:schemeClr val="accent2"/>
                          </a:solidFill>
                        </a:ln>
                      </wps:spPr>
                      <wps:txbx>
                        <w:txbxContent>
                          <w:p w14:paraId="54F1631D" w14:textId="187918A9" w:rsidR="009979F7" w:rsidRPr="000C352E" w:rsidRDefault="00910123">
                            <w:pPr>
                              <w:rPr>
                                <w:b/>
                                <w:bCs/>
                                <w:u w:val="single"/>
                              </w:rPr>
                            </w:pPr>
                            <w:r>
                              <w:rPr>
                                <w:b/>
                                <w:bCs/>
                                <w:u w:val="single"/>
                              </w:rPr>
                              <w:t>M</w:t>
                            </w:r>
                            <w:r w:rsidR="009979F7" w:rsidRPr="000C352E">
                              <w:rPr>
                                <w:b/>
                                <w:bCs/>
                                <w:u w:val="single"/>
                              </w:rPr>
                              <w:t>ain menu window:</w:t>
                            </w:r>
                          </w:p>
                          <w:p w14:paraId="768C9A44" w14:textId="0B071400" w:rsidR="009979F7" w:rsidRDefault="009979F7">
                            <w:pPr>
                              <w:rPr>
                                <w:u w:val="single"/>
                              </w:rPr>
                            </w:pPr>
                          </w:p>
                          <w:p w14:paraId="2996E9B1" w14:textId="1D8FECCA" w:rsidR="009979F7" w:rsidRDefault="009979F7">
                            <w:pPr>
                              <w:rPr>
                                <w:u w:val="single"/>
                              </w:rPr>
                            </w:pPr>
                          </w:p>
                          <w:p w14:paraId="357BD1C8" w14:textId="6A2BBBAC" w:rsidR="009979F7" w:rsidRDefault="009979F7">
                            <w:pPr>
                              <w:rPr>
                                <w:u w:val="single"/>
                              </w:rPr>
                            </w:pPr>
                          </w:p>
                          <w:p w14:paraId="2ACBA368" w14:textId="6148922A" w:rsidR="009979F7" w:rsidRDefault="009979F7">
                            <w:pPr>
                              <w:rPr>
                                <w:u w:val="single"/>
                              </w:rPr>
                            </w:pPr>
                          </w:p>
                          <w:p w14:paraId="381C36BE" w14:textId="2D6CD690" w:rsidR="009979F7" w:rsidRDefault="009979F7">
                            <w:pPr>
                              <w:rPr>
                                <w:u w:val="single"/>
                              </w:rPr>
                            </w:pPr>
                          </w:p>
                          <w:p w14:paraId="43702D5A" w14:textId="023AEB8A" w:rsidR="009979F7" w:rsidRPr="004A5E0E" w:rsidRDefault="009979F7">
                            <w:r>
                              <w:t xml:space="preserve">This is my main menu window that can be jumped to from the home button I plan to add and after the login windows. This window will only contain 2 buttons that will either lead a new reservation or viewing reservations. Again, kept functional only for now, but in later prototypes I plan on adding </w:t>
                            </w:r>
                            <w:r w:rsidR="00910123">
                              <w:t>barbershops,</w:t>
                            </w:r>
                            <w:r>
                              <w:t xml:space="preserve"> logos, colours and ic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9762D6" id="Text Box 202" o:spid="_x0000_s1121" type="#_x0000_t202" style="position:absolute;margin-left:0;margin-top:477.05pt;width:564.5pt;height:188.25pt;z-index:-25165804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" fillcolor="white [3201]" strokecolor="#ed7d31 [3205]" strokeweight="1pt">
                <v:textbox>
                  <w:txbxContent>
                    <w:p w14:paraId="54F1631D" w14:textId="187918A9" w:rsidR="009979F7" w:rsidRPr="000C352E" w:rsidRDefault="00910123">
                      <w:pPr>
                        <w:rPr>
                          <w:b/>
                          <w:bCs/>
                          <w:u w:val="single"/>
                        </w:rPr>
                      </w:pPr>
                      <w:r>
                        <w:rPr>
                          <w:b/>
                          <w:bCs/>
                          <w:u w:val="single"/>
                        </w:rPr>
                        <w:t>M</w:t>
                      </w:r>
                      <w:r w:rsidR="009979F7" w:rsidRPr="000C352E">
                        <w:rPr>
                          <w:b/>
                          <w:bCs/>
                          <w:u w:val="single"/>
                        </w:rPr>
                        <w:t>ain menu window:</w:t>
                      </w:r>
                    </w:p>
                    <w:p w14:paraId="768C9A44" w14:textId="0B071400" w:rsidR="009979F7" w:rsidRDefault="009979F7">
                      <w:pPr>
                        <w:rPr>
                          <w:u w:val="single"/>
                        </w:rPr>
                      </w:pPr>
                    </w:p>
                    <w:p w14:paraId="2996E9B1" w14:textId="1D8FECCA" w:rsidR="009979F7" w:rsidRDefault="009979F7">
                      <w:pPr>
                        <w:rPr>
                          <w:u w:val="single"/>
                        </w:rPr>
                      </w:pPr>
                    </w:p>
                    <w:p w14:paraId="357BD1C8" w14:textId="6A2BBBAC" w:rsidR="009979F7" w:rsidRDefault="009979F7">
                      <w:pPr>
                        <w:rPr>
                          <w:u w:val="single"/>
                        </w:rPr>
                      </w:pPr>
                    </w:p>
                    <w:p w14:paraId="2ACBA368" w14:textId="6148922A" w:rsidR="009979F7" w:rsidRDefault="009979F7">
                      <w:pPr>
                        <w:rPr>
                          <w:u w:val="single"/>
                        </w:rPr>
                      </w:pPr>
                    </w:p>
                    <w:p w14:paraId="381C36BE" w14:textId="2D6CD690" w:rsidR="009979F7" w:rsidRDefault="009979F7">
                      <w:pPr>
                        <w:rPr>
                          <w:u w:val="single"/>
                        </w:rPr>
                      </w:pPr>
                    </w:p>
                    <w:p w14:paraId="43702D5A" w14:textId="023AEB8A" w:rsidR="009979F7" w:rsidRPr="004A5E0E" w:rsidRDefault="009979F7">
                      <w:r>
                        <w:t xml:space="preserve">This is my main menu window that can be jumped to from the home button I plan to add and after the login windows. This window will only contain 2 buttons that will either lead a new reservation or viewing reservations. Again, kept functional only for now, but in later prototypes I plan on adding </w:t>
                      </w:r>
                      <w:r w:rsidR="00910123">
                        <w:t>barbershops,</w:t>
                      </w:r>
                      <w:r>
                        <w:t xml:space="preserve"> logos, colours and icons.</w:t>
                      </w:r>
                    </w:p>
                  </w:txbxContent>
                </v:textbox>
                <w10:wrap anchorx="margin"/>
              </v:shape>
            </w:pict>
          </mc:Fallback>
        </mc:AlternateContent>
      </w:r>
      <w:r w:rsidRPr="00FB48B6">
        <w:rPr>
          <w:noProof/>
          <w:color w:val="000000" w:themeColor="text1"/>
          <w:lang w:eastAsia="en-GB"/>
        </w:rPr>
        <w:drawing>
          <wp:anchor distT="0" distB="0" distL="114300" distR="114300" simplePos="0" relativeHeight="251658435" behindDoc="0" locked="0" layoutInCell="1" allowOverlap="1" wp14:anchorId="2A69ADAD" wp14:editId="7FD7989B">
            <wp:simplePos x="0" y="0"/>
            <wp:positionH relativeFrom="margin">
              <wp:posOffset>-628650</wp:posOffset>
            </wp:positionH>
            <wp:positionV relativeFrom="paragraph">
              <wp:posOffset>6335395</wp:posOffset>
            </wp:positionV>
            <wp:extent cx="3897776" cy="1371600"/>
            <wp:effectExtent l="0" t="0" r="7620" b="0"/>
            <wp:wrapNone/>
            <wp:docPr id="201" name="Picture 20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picture containing calendar&#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3897776" cy="13716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436" behindDoc="0" locked="0" layoutInCell="1" allowOverlap="1" wp14:anchorId="079E3D2D" wp14:editId="6ADCA09A">
            <wp:simplePos x="0" y="0"/>
            <wp:positionH relativeFrom="margin">
              <wp:posOffset>-631825</wp:posOffset>
            </wp:positionH>
            <wp:positionV relativeFrom="paragraph">
              <wp:posOffset>3769995</wp:posOffset>
            </wp:positionV>
            <wp:extent cx="5067972" cy="615950"/>
            <wp:effectExtent l="0" t="0" r="0" b="0"/>
            <wp:wrapNone/>
            <wp:docPr id="183" name="Picture 18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Logo, company name&#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067972" cy="61595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805913" behindDoc="0" locked="0" layoutInCell="1" allowOverlap="1" wp14:anchorId="4BA1891C" wp14:editId="5C49F18B">
            <wp:simplePos x="0" y="0"/>
            <wp:positionH relativeFrom="column">
              <wp:posOffset>4829865</wp:posOffset>
            </wp:positionH>
            <wp:positionV relativeFrom="paragraph">
              <wp:posOffset>358306</wp:posOffset>
            </wp:positionV>
            <wp:extent cx="1515100" cy="656561"/>
            <wp:effectExtent l="0" t="0" r="0" b="0"/>
            <wp:wrapNone/>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15100" cy="656561"/>
                    </a:xfrm>
                    <a:prstGeom prst="rect">
                      <a:avLst/>
                    </a:prstGeom>
                    <a:noFill/>
                  </pic:spPr>
                </pic:pic>
              </a:graphicData>
            </a:graphic>
            <wp14:sizeRelH relativeFrom="margin">
              <wp14:pctWidth>0</wp14:pctWidth>
            </wp14:sizeRelH>
            <wp14:sizeRelV relativeFrom="margin">
              <wp14:pctHeight>0</wp14:pctHeight>
            </wp14:sizeRelV>
          </wp:anchor>
        </w:drawing>
      </w:r>
      <w:r w:rsidR="0019423C">
        <w:rPr>
          <w:color w:val="000000" w:themeColor="text1"/>
        </w:rPr>
        <w:br w:type="page"/>
      </w:r>
    </w:p>
    <w:p w14:paraId="7A672EDA" w14:textId="51F2B6FD" w:rsidR="005423BF" w:rsidRDefault="00E55407" w:rsidP="009E054D">
      <w:pPr>
        <w:rPr>
          <w:color w:val="000000" w:themeColor="text1"/>
        </w:rPr>
      </w:pPr>
      <w:r>
        <w:rPr>
          <w:noProof/>
          <w:color w:val="000000" w:themeColor="text1"/>
          <w:lang w:eastAsia="en-GB"/>
        </w:rPr>
        <w:lastRenderedPageBreak/>
        <w:drawing>
          <wp:anchor distT="0" distB="0" distL="114300" distR="114300" simplePos="0" relativeHeight="251658448" behindDoc="0" locked="0" layoutInCell="1" allowOverlap="1" wp14:anchorId="34AB2DAF" wp14:editId="55A63BDC">
            <wp:simplePos x="0" y="0"/>
            <wp:positionH relativeFrom="column">
              <wp:posOffset>4063042</wp:posOffset>
            </wp:positionH>
            <wp:positionV relativeFrom="paragraph">
              <wp:posOffset>-293298</wp:posOffset>
            </wp:positionV>
            <wp:extent cx="2211937" cy="1130060"/>
            <wp:effectExtent l="0" t="0" r="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219895" cy="1134125"/>
                    </a:xfrm>
                    <a:prstGeom prst="rect">
                      <a:avLst/>
                    </a:prstGeom>
                    <a:noFill/>
                  </pic:spPr>
                </pic:pic>
              </a:graphicData>
            </a:graphic>
            <wp14:sizeRelH relativeFrom="margin">
              <wp14:pctWidth>0</wp14:pctWidth>
            </wp14:sizeRelH>
            <wp14:sizeRelV relativeFrom="margin">
              <wp14:pctHeight>0</wp14:pctHeight>
            </wp14:sizeRelV>
          </wp:anchor>
        </w:drawing>
      </w:r>
      <w:r w:rsidRPr="00674B7B">
        <w:rPr>
          <w:noProof/>
          <w:color w:val="000000" w:themeColor="text1"/>
          <w:lang w:eastAsia="en-GB"/>
        </w:rPr>
        <w:drawing>
          <wp:anchor distT="0" distB="0" distL="114300" distR="114300" simplePos="0" relativeHeight="251658447" behindDoc="0" locked="0" layoutInCell="1" allowOverlap="1" wp14:anchorId="3F41433A" wp14:editId="4709B070">
            <wp:simplePos x="0" y="0"/>
            <wp:positionH relativeFrom="column">
              <wp:posOffset>-638355</wp:posOffset>
            </wp:positionH>
            <wp:positionV relativeFrom="paragraph">
              <wp:posOffset>-207034</wp:posOffset>
            </wp:positionV>
            <wp:extent cx="4561515" cy="2363638"/>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4564381" cy="2365123"/>
                    </a:xfrm>
                    <a:prstGeom prst="rect">
                      <a:avLst/>
                    </a:prstGeom>
                  </pic:spPr>
                </pic:pic>
              </a:graphicData>
            </a:graphic>
            <wp14:sizeRelH relativeFrom="margin">
              <wp14:pctWidth>0</wp14:pctWidth>
            </wp14:sizeRelH>
            <wp14:sizeRelV relativeFrom="margin">
              <wp14:pctHeight>0</wp14:pctHeight>
            </wp14:sizeRelV>
          </wp:anchor>
        </w:drawing>
      </w:r>
      <w:r w:rsidR="000D0F6F">
        <w:rPr>
          <w:noProof/>
          <w:color w:val="000000" w:themeColor="text1"/>
          <w:lang w:eastAsia="en-GB"/>
        </w:rPr>
        <mc:AlternateContent>
          <mc:Choice Requires="wps">
            <w:drawing>
              <wp:anchor distT="0" distB="0" distL="114300" distR="114300" simplePos="0" relativeHeight="251658446" behindDoc="0" locked="0" layoutInCell="1" allowOverlap="1" wp14:anchorId="2DEB95F9" wp14:editId="5A9C2D9B">
                <wp:simplePos x="0" y="0"/>
                <wp:positionH relativeFrom="margin">
                  <wp:align>center</wp:align>
                </wp:positionH>
                <wp:positionV relativeFrom="paragraph">
                  <wp:posOffset>-514350</wp:posOffset>
                </wp:positionV>
                <wp:extent cx="7188200" cy="4408098"/>
                <wp:effectExtent l="0" t="0" r="12700" b="12065"/>
                <wp:wrapNone/>
                <wp:docPr id="191" name="Text Box 191"/>
                <wp:cNvGraphicFramePr/>
                <a:graphic xmlns:a="http://schemas.openxmlformats.org/drawingml/2006/main">
                  <a:graphicData uri="http://schemas.microsoft.com/office/word/2010/wordprocessingShape">
                    <wps:wsp>
                      <wps:cNvSpPr txBox="1"/>
                      <wps:spPr>
                        <a:xfrm>
                          <a:off x="0" y="0"/>
                          <a:ext cx="7188200" cy="4408098"/>
                        </a:xfrm>
                        <a:prstGeom prst="rect">
                          <a:avLst/>
                        </a:prstGeom>
                        <a:solidFill>
                          <a:schemeClr val="lt1"/>
                        </a:solidFill>
                        <a:ln w="12700">
                          <a:solidFill>
                            <a:schemeClr val="accent2"/>
                          </a:solidFill>
                        </a:ln>
                      </wps:spPr>
                      <wps:txbx>
                        <w:txbxContent>
                          <w:p w14:paraId="0D22B69D" w14:textId="79DD9F03" w:rsidR="009979F7" w:rsidRPr="00803CCE" w:rsidRDefault="009979F7">
                            <w:pPr>
                              <w:rPr>
                                <w:b/>
                                <w:bCs/>
                                <w:u w:val="single"/>
                              </w:rPr>
                            </w:pPr>
                            <w:r w:rsidRPr="00803CCE">
                              <w:rPr>
                                <w:b/>
                                <w:bCs/>
                                <w:u w:val="single"/>
                              </w:rPr>
                              <w:t xml:space="preserve">Selecting barber/hairstyle </w:t>
                            </w:r>
                            <w:r w:rsidR="00225FF6">
                              <w:rPr>
                                <w:b/>
                                <w:bCs/>
                                <w:u w:val="single"/>
                              </w:rPr>
                              <w:t>window</w:t>
                            </w:r>
                            <w:r w:rsidRPr="00803CCE">
                              <w:rPr>
                                <w:b/>
                                <w:bCs/>
                                <w:u w:val="single"/>
                              </w:rPr>
                              <w:t>:</w:t>
                            </w:r>
                          </w:p>
                          <w:p w14:paraId="36F58E18" w14:textId="6AA17242" w:rsidR="009979F7" w:rsidRDefault="009979F7"/>
                          <w:p w14:paraId="4EA933BB" w14:textId="4C325A09" w:rsidR="009979F7" w:rsidRDefault="009979F7"/>
                          <w:p w14:paraId="42B4E196" w14:textId="303F1AEC" w:rsidR="009979F7" w:rsidRDefault="009979F7"/>
                          <w:p w14:paraId="7FF8AAFE" w14:textId="01C4DB9F" w:rsidR="009979F7" w:rsidRDefault="009979F7"/>
                          <w:p w14:paraId="782A1449" w14:textId="01593733" w:rsidR="009979F7" w:rsidRDefault="009979F7"/>
                          <w:p w14:paraId="56A761B0" w14:textId="6E5B85B0" w:rsidR="009979F7" w:rsidRDefault="009979F7"/>
                          <w:p w14:paraId="253466DA" w14:textId="65D76C69" w:rsidR="009979F7" w:rsidRDefault="009979F7"/>
                          <w:p w14:paraId="1466DD87" w14:textId="7C44F10E" w:rsidR="009979F7" w:rsidRDefault="009979F7"/>
                          <w:p w14:paraId="7BE0A7C9" w14:textId="77777777" w:rsidR="009979F7" w:rsidRDefault="009979F7"/>
                          <w:p w14:paraId="69189689" w14:textId="77777777" w:rsidR="009979F7" w:rsidRDefault="009979F7">
                            <w:r>
                              <w:t>These are the two windows that are accessed after clicking “create reservation” button on the main menu. These windows consist of 2 option boxes and two button that both lead to the adjacent window. The option boxes, once clicked on, display all the options available for the user.</w:t>
                            </w:r>
                          </w:p>
                          <w:p w14:paraId="0AC7F7F2" w14:textId="77777777" w:rsidR="009979F7" w:rsidRDefault="009979F7">
                            <w:r>
                              <w:t xml:space="preserve">I decided to use option boxes instead of multiple buttons as this simplifies the windows by reducing the clutter that many buttons would have caused. This further makes it easier for customers to navigate as it will not overwhelm them with over 30 hairstyle options on a single window. Making use of the option box also benefits me as it reduces redundant complexity of the code, as each button would have required code to evenly space out and place each option button in the window. </w:t>
                            </w:r>
                          </w:p>
                          <w:p w14:paraId="39BC697B" w14:textId="46BE11DB"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B95F9" id="Text Box 191" o:spid="_x0000_s1122" type="#_x0000_t202" style="position:absolute;margin-left:0;margin-top:-40.5pt;width:566pt;height:347.1pt;z-index:25165844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" fillcolor="white [3201]" strokecolor="#ed7d31 [3205]" strokeweight="1pt">
                <v:textbox>
                  <w:txbxContent>
                    <w:p w14:paraId="0D22B69D" w14:textId="79DD9F03" w:rsidR="009979F7" w:rsidRPr="00803CCE" w:rsidRDefault="009979F7">
                      <w:pPr>
                        <w:rPr>
                          <w:b/>
                          <w:bCs/>
                          <w:u w:val="single"/>
                        </w:rPr>
                      </w:pPr>
                      <w:r w:rsidRPr="00803CCE">
                        <w:rPr>
                          <w:b/>
                          <w:bCs/>
                          <w:u w:val="single"/>
                        </w:rPr>
                        <w:t xml:space="preserve">Selecting barber/hairstyle </w:t>
                      </w:r>
                      <w:r w:rsidR="00225FF6">
                        <w:rPr>
                          <w:b/>
                          <w:bCs/>
                          <w:u w:val="single"/>
                        </w:rPr>
                        <w:t>window</w:t>
                      </w:r>
                      <w:r w:rsidRPr="00803CCE">
                        <w:rPr>
                          <w:b/>
                          <w:bCs/>
                          <w:u w:val="single"/>
                        </w:rPr>
                        <w:t>:</w:t>
                      </w:r>
                    </w:p>
                    <w:p w14:paraId="36F58E18" w14:textId="6AA17242" w:rsidR="009979F7" w:rsidRDefault="009979F7"/>
                    <w:p w14:paraId="4EA933BB" w14:textId="4C325A09" w:rsidR="009979F7" w:rsidRDefault="009979F7"/>
                    <w:p w14:paraId="42B4E196" w14:textId="303F1AEC" w:rsidR="009979F7" w:rsidRDefault="009979F7"/>
                    <w:p w14:paraId="7FF8AAFE" w14:textId="01C4DB9F" w:rsidR="009979F7" w:rsidRDefault="009979F7"/>
                    <w:p w14:paraId="782A1449" w14:textId="01593733" w:rsidR="009979F7" w:rsidRDefault="009979F7"/>
                    <w:p w14:paraId="56A761B0" w14:textId="6E5B85B0" w:rsidR="009979F7" w:rsidRDefault="009979F7"/>
                    <w:p w14:paraId="253466DA" w14:textId="65D76C69" w:rsidR="009979F7" w:rsidRDefault="009979F7"/>
                    <w:p w14:paraId="1466DD87" w14:textId="7C44F10E" w:rsidR="009979F7" w:rsidRDefault="009979F7"/>
                    <w:p w14:paraId="7BE0A7C9" w14:textId="77777777" w:rsidR="009979F7" w:rsidRDefault="009979F7"/>
                    <w:p w14:paraId="69189689" w14:textId="77777777" w:rsidR="009979F7" w:rsidRDefault="009979F7">
                      <w:r>
                        <w:t>These are the two windows that are accessed after clicking “create reservation” button on the main menu. These windows consist of 2 option boxes and two button that both lead to the adjacent window. The option boxes, once clicked on, display all the options available for the user.</w:t>
                      </w:r>
                    </w:p>
                    <w:p w14:paraId="0AC7F7F2" w14:textId="77777777" w:rsidR="009979F7" w:rsidRDefault="009979F7">
                      <w:r>
                        <w:t xml:space="preserve">I decided to use option boxes instead of multiple buttons as this simplifies the windows by reducing the clutter that many buttons would have caused. This further makes it easier for customers to navigate as it will not overwhelm them with over 30 hairstyle options on a single window. Making use of the option box also benefits me as it reduces redundant complexity of the code, as each button would have required code to evenly space out and place each option button in the window. </w:t>
                      </w:r>
                    </w:p>
                    <w:p w14:paraId="39BC697B" w14:textId="46BE11DB" w:rsidR="009979F7" w:rsidRDefault="009979F7"/>
                  </w:txbxContent>
                </v:textbox>
                <w10:wrap anchorx="margin"/>
              </v:shape>
            </w:pict>
          </mc:Fallback>
        </mc:AlternateContent>
      </w:r>
    </w:p>
    <w:p w14:paraId="5CFFCCF0" w14:textId="55649606" w:rsidR="005423BF" w:rsidRDefault="005423BF" w:rsidP="009E054D">
      <w:pPr>
        <w:rPr>
          <w:color w:val="000000" w:themeColor="text1"/>
        </w:rPr>
      </w:pPr>
    </w:p>
    <w:p w14:paraId="4E1A8D84" w14:textId="4DABFEFB" w:rsidR="005423BF" w:rsidRDefault="005423BF" w:rsidP="009E054D">
      <w:pPr>
        <w:rPr>
          <w:color w:val="000000" w:themeColor="text1"/>
        </w:rPr>
      </w:pPr>
    </w:p>
    <w:p w14:paraId="6D78D3F1" w14:textId="5A61B920" w:rsidR="005423BF" w:rsidRDefault="00803CCE" w:rsidP="009E054D">
      <w:pPr>
        <w:rPr>
          <w:color w:val="000000" w:themeColor="text1"/>
        </w:rPr>
      </w:pPr>
      <w:r w:rsidRPr="006A56AB">
        <w:rPr>
          <w:noProof/>
          <w:color w:val="000000" w:themeColor="text1"/>
          <w:lang w:eastAsia="en-GB"/>
        </w:rPr>
        <w:drawing>
          <wp:anchor distT="0" distB="0" distL="114300" distR="114300" simplePos="0" relativeHeight="251658449" behindDoc="0" locked="0" layoutInCell="1" allowOverlap="1" wp14:anchorId="32191281" wp14:editId="601EF8EC">
            <wp:simplePos x="0" y="0"/>
            <wp:positionH relativeFrom="column">
              <wp:posOffset>4021587</wp:posOffset>
            </wp:positionH>
            <wp:positionV relativeFrom="paragraph">
              <wp:posOffset>126928</wp:posOffset>
            </wp:positionV>
            <wp:extent cx="2288832" cy="1173192"/>
            <wp:effectExtent l="0" t="0" r="0" b="8255"/>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288832" cy="1173192"/>
                    </a:xfrm>
                    <a:prstGeom prst="rect">
                      <a:avLst/>
                    </a:prstGeom>
                  </pic:spPr>
                </pic:pic>
              </a:graphicData>
            </a:graphic>
            <wp14:sizeRelH relativeFrom="margin">
              <wp14:pctWidth>0</wp14:pctWidth>
            </wp14:sizeRelH>
            <wp14:sizeRelV relativeFrom="margin">
              <wp14:pctHeight>0</wp14:pctHeight>
            </wp14:sizeRelV>
          </wp:anchor>
        </w:drawing>
      </w:r>
    </w:p>
    <w:p w14:paraId="5984026A" w14:textId="08E2BCC7" w:rsidR="005423BF" w:rsidRDefault="005423BF" w:rsidP="009E054D">
      <w:pPr>
        <w:rPr>
          <w:color w:val="000000" w:themeColor="text1"/>
        </w:rPr>
      </w:pPr>
    </w:p>
    <w:p w14:paraId="741C2B4E" w14:textId="2689AFB6" w:rsidR="005423BF" w:rsidRDefault="005423BF" w:rsidP="009E054D">
      <w:pPr>
        <w:rPr>
          <w:color w:val="000000" w:themeColor="text1"/>
        </w:rPr>
      </w:pPr>
    </w:p>
    <w:p w14:paraId="24983B07" w14:textId="4D56F769" w:rsidR="005423BF" w:rsidRDefault="005423BF" w:rsidP="009E054D">
      <w:pPr>
        <w:rPr>
          <w:color w:val="000000" w:themeColor="text1"/>
        </w:rPr>
      </w:pPr>
    </w:p>
    <w:p w14:paraId="1FEC0A1C" w14:textId="7933C326" w:rsidR="005423BF" w:rsidRDefault="005423BF" w:rsidP="009E054D">
      <w:pPr>
        <w:rPr>
          <w:color w:val="000000" w:themeColor="text1"/>
        </w:rPr>
      </w:pPr>
    </w:p>
    <w:p w14:paraId="3C6FB7CE" w14:textId="283D4183" w:rsidR="005423BF" w:rsidRDefault="005423BF" w:rsidP="009E054D">
      <w:pPr>
        <w:rPr>
          <w:color w:val="000000" w:themeColor="text1"/>
        </w:rPr>
      </w:pPr>
    </w:p>
    <w:p w14:paraId="6C6419F3" w14:textId="36C5F8D1" w:rsidR="005423BF" w:rsidRDefault="005423BF" w:rsidP="009E054D">
      <w:pPr>
        <w:rPr>
          <w:color w:val="000000" w:themeColor="text1"/>
        </w:rPr>
      </w:pPr>
    </w:p>
    <w:p w14:paraId="79A1E604" w14:textId="3F02F208" w:rsidR="005423BF" w:rsidRDefault="005423BF" w:rsidP="009E054D">
      <w:pPr>
        <w:rPr>
          <w:color w:val="000000" w:themeColor="text1"/>
        </w:rPr>
      </w:pPr>
    </w:p>
    <w:p w14:paraId="10CCF6FE" w14:textId="59545B61" w:rsidR="005423BF" w:rsidRDefault="005423BF" w:rsidP="009E054D">
      <w:pPr>
        <w:rPr>
          <w:color w:val="000000" w:themeColor="text1"/>
        </w:rPr>
      </w:pPr>
    </w:p>
    <w:p w14:paraId="112EBEE7" w14:textId="272740A4" w:rsidR="005423BF" w:rsidRDefault="005423BF" w:rsidP="009E054D">
      <w:pPr>
        <w:rPr>
          <w:color w:val="000000" w:themeColor="text1"/>
        </w:rPr>
      </w:pPr>
    </w:p>
    <w:p w14:paraId="418283ED" w14:textId="0D927DB7" w:rsidR="005423BF" w:rsidRDefault="005423BF" w:rsidP="009E054D">
      <w:pPr>
        <w:rPr>
          <w:color w:val="000000" w:themeColor="text1"/>
        </w:rPr>
      </w:pPr>
    </w:p>
    <w:p w14:paraId="31250856" w14:textId="47ED80DD" w:rsidR="005423BF" w:rsidRDefault="00E55407" w:rsidP="009E054D">
      <w:pPr>
        <w:rPr>
          <w:color w:val="000000" w:themeColor="text1"/>
        </w:rPr>
      </w:pPr>
      <w:r>
        <w:rPr>
          <w:noProof/>
          <w:color w:val="000000" w:themeColor="text1"/>
          <w:lang w:eastAsia="en-GB"/>
        </w:rPr>
        <mc:AlternateContent>
          <mc:Choice Requires="wps">
            <w:drawing>
              <wp:anchor distT="0" distB="0" distL="114300" distR="114300" simplePos="0" relativeHeight="251658450" behindDoc="0" locked="0" layoutInCell="1" allowOverlap="1" wp14:anchorId="44C32126" wp14:editId="2C8E198B">
                <wp:simplePos x="0" y="0"/>
                <wp:positionH relativeFrom="margin">
                  <wp:posOffset>-744220</wp:posOffset>
                </wp:positionH>
                <wp:positionV relativeFrom="paragraph">
                  <wp:posOffset>159134</wp:posOffset>
                </wp:positionV>
                <wp:extent cx="7194550" cy="5334000"/>
                <wp:effectExtent l="0" t="0" r="25400" b="19050"/>
                <wp:wrapNone/>
                <wp:docPr id="212" name="Text Box 212"/>
                <wp:cNvGraphicFramePr/>
                <a:graphic xmlns:a="http://schemas.openxmlformats.org/drawingml/2006/main">
                  <a:graphicData uri="http://schemas.microsoft.com/office/word/2010/wordprocessingShape">
                    <wps:wsp>
                      <wps:cNvSpPr txBox="1"/>
                      <wps:spPr>
                        <a:xfrm>
                          <a:off x="0" y="0"/>
                          <a:ext cx="7194550" cy="5334000"/>
                        </a:xfrm>
                        <a:prstGeom prst="rect">
                          <a:avLst/>
                        </a:prstGeom>
                        <a:solidFill>
                          <a:schemeClr val="lt1"/>
                        </a:solidFill>
                        <a:ln w="12700">
                          <a:solidFill>
                            <a:schemeClr val="accent2"/>
                          </a:solidFill>
                        </a:ln>
                      </wps:spPr>
                      <wps:txbx>
                        <w:txbxContent>
                          <w:p w14:paraId="55517EAA" w14:textId="557E1A68" w:rsidR="009979F7" w:rsidRPr="00727DAE" w:rsidRDefault="009979F7">
                            <w:pPr>
                              <w:rPr>
                                <w:b/>
                                <w:bCs/>
                                <w:u w:val="single"/>
                              </w:rPr>
                            </w:pPr>
                            <w:r w:rsidRPr="00727DAE">
                              <w:rPr>
                                <w:b/>
                                <w:bCs/>
                                <w:u w:val="single"/>
                              </w:rPr>
                              <w:t xml:space="preserve">Selecting date/time </w:t>
                            </w:r>
                            <w:r w:rsidR="00225FF6">
                              <w:rPr>
                                <w:b/>
                                <w:bCs/>
                                <w:u w:val="single"/>
                              </w:rPr>
                              <w:t>window</w:t>
                            </w:r>
                            <w:r w:rsidRPr="00727DAE">
                              <w:rPr>
                                <w:b/>
                                <w:bCs/>
                                <w:u w:val="single"/>
                              </w:rPr>
                              <w:t>:</w:t>
                            </w:r>
                          </w:p>
                          <w:p w14:paraId="60AFD785" w14:textId="54EBE567" w:rsidR="009979F7" w:rsidRDefault="009979F7">
                            <w:pPr>
                              <w:rPr>
                                <w:u w:val="single"/>
                              </w:rPr>
                            </w:pPr>
                          </w:p>
                          <w:p w14:paraId="78CC8352" w14:textId="58D6D800" w:rsidR="009979F7" w:rsidRDefault="009979F7">
                            <w:pPr>
                              <w:rPr>
                                <w:u w:val="single"/>
                              </w:rPr>
                            </w:pPr>
                          </w:p>
                          <w:p w14:paraId="4529518A" w14:textId="5D29F74B" w:rsidR="009979F7" w:rsidRDefault="009979F7">
                            <w:pPr>
                              <w:rPr>
                                <w:u w:val="single"/>
                              </w:rPr>
                            </w:pPr>
                          </w:p>
                          <w:p w14:paraId="2E00E21F" w14:textId="72EF8BFC" w:rsidR="009979F7" w:rsidRDefault="009979F7">
                            <w:pPr>
                              <w:rPr>
                                <w:u w:val="single"/>
                              </w:rPr>
                            </w:pPr>
                          </w:p>
                          <w:p w14:paraId="6ADA42BF" w14:textId="523F917F" w:rsidR="009979F7" w:rsidRDefault="009979F7">
                            <w:pPr>
                              <w:rPr>
                                <w:u w:val="single"/>
                              </w:rPr>
                            </w:pPr>
                          </w:p>
                          <w:p w14:paraId="6BBD9591" w14:textId="631FD31C" w:rsidR="009979F7" w:rsidRDefault="009979F7">
                            <w:pPr>
                              <w:rPr>
                                <w:u w:val="single"/>
                              </w:rPr>
                            </w:pPr>
                          </w:p>
                          <w:p w14:paraId="56F2C7B1" w14:textId="3AE3A812" w:rsidR="009979F7" w:rsidRDefault="009979F7">
                            <w:pPr>
                              <w:rPr>
                                <w:u w:val="single"/>
                              </w:rPr>
                            </w:pPr>
                          </w:p>
                          <w:p w14:paraId="3513412E" w14:textId="77777777" w:rsidR="009979F7" w:rsidRDefault="009979F7">
                            <w:r>
                              <w:t>These windows are displayed after selecting a hairstyle. For selecting a date, I made use of AppJar built in date picker. This allows the user to choose from any date they need within that year. My client decided to limit the year to 2023 as it wouldn’t be practical to allow user to create reservations multiple years from now or in the past. To do this, I utilised date picker range command to limit the year to 2023 only.</w:t>
                            </w:r>
                          </w:p>
                          <w:p w14:paraId="519BCCB8" w14:textId="00C04327" w:rsidR="009979F7" w:rsidRDefault="009979F7">
                            <w:r>
                              <w:t xml:space="preserve">I again decided to not go ahead of all buttons approach as it would clutter the screen too much with all the options, overwhelming the user. This approach simplifies the screen further, allowing for faster and easier navigation as users may be familiar with this design from other sites. The date picker was also more efficient compared to multiple buttons, instead of only being able to display one week of dates only, the user will be able to access all dates within the year in much smaller space. </w:t>
                            </w:r>
                          </w:p>
                          <w:p w14:paraId="4AB37B0D" w14:textId="44C2BBEF" w:rsidR="009979F7" w:rsidRDefault="009979F7">
                            <w:r>
                              <w:t>For time selector, I originally planned on alerting the user if a time slot was unavailable after they selected a time slot, my client warned me that this will only frustrate users trying to find available time slots. So instead, I only displayed available times by creating a separate function to filter out unavailable time slots. When displaying the time slots, I left the entry as blank so the function can later update the options with available time slots only.</w:t>
                            </w:r>
                          </w:p>
                          <w:p w14:paraId="7DB0A234" w14:textId="0521826F" w:rsidR="009979F7" w:rsidRPr="001F50B6" w:rsidRDefault="009979F7">
                            <w:r>
                              <w:t>After selecting a time slot, the next button leads to the confirmation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C32126" id="Text Box 212" o:spid="_x0000_s1123" type="#_x0000_t202" style="position:absolute;margin-left:-58.6pt;margin-top:12.55pt;width:566.5pt;height:420pt;z-index:25165845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" fillcolor="white [3201]" strokecolor="#ed7d31 [3205]" strokeweight="1pt">
                <v:textbox>
                  <w:txbxContent>
                    <w:p w14:paraId="55517EAA" w14:textId="557E1A68" w:rsidR="009979F7" w:rsidRPr="00727DAE" w:rsidRDefault="009979F7">
                      <w:pPr>
                        <w:rPr>
                          <w:b/>
                          <w:bCs/>
                          <w:u w:val="single"/>
                        </w:rPr>
                      </w:pPr>
                      <w:r w:rsidRPr="00727DAE">
                        <w:rPr>
                          <w:b/>
                          <w:bCs/>
                          <w:u w:val="single"/>
                        </w:rPr>
                        <w:t xml:space="preserve">Selecting date/time </w:t>
                      </w:r>
                      <w:r w:rsidR="00225FF6">
                        <w:rPr>
                          <w:b/>
                          <w:bCs/>
                          <w:u w:val="single"/>
                        </w:rPr>
                        <w:t>window</w:t>
                      </w:r>
                      <w:r w:rsidRPr="00727DAE">
                        <w:rPr>
                          <w:b/>
                          <w:bCs/>
                          <w:u w:val="single"/>
                        </w:rPr>
                        <w:t>:</w:t>
                      </w:r>
                    </w:p>
                    <w:p w14:paraId="60AFD785" w14:textId="54EBE567" w:rsidR="009979F7" w:rsidRDefault="009979F7">
                      <w:pPr>
                        <w:rPr>
                          <w:u w:val="single"/>
                        </w:rPr>
                      </w:pPr>
                    </w:p>
                    <w:p w14:paraId="78CC8352" w14:textId="58D6D800" w:rsidR="009979F7" w:rsidRDefault="009979F7">
                      <w:pPr>
                        <w:rPr>
                          <w:u w:val="single"/>
                        </w:rPr>
                      </w:pPr>
                    </w:p>
                    <w:p w14:paraId="4529518A" w14:textId="5D29F74B" w:rsidR="009979F7" w:rsidRDefault="009979F7">
                      <w:pPr>
                        <w:rPr>
                          <w:u w:val="single"/>
                        </w:rPr>
                      </w:pPr>
                    </w:p>
                    <w:p w14:paraId="2E00E21F" w14:textId="72EF8BFC" w:rsidR="009979F7" w:rsidRDefault="009979F7">
                      <w:pPr>
                        <w:rPr>
                          <w:u w:val="single"/>
                        </w:rPr>
                      </w:pPr>
                    </w:p>
                    <w:p w14:paraId="6ADA42BF" w14:textId="523F917F" w:rsidR="009979F7" w:rsidRDefault="009979F7">
                      <w:pPr>
                        <w:rPr>
                          <w:u w:val="single"/>
                        </w:rPr>
                      </w:pPr>
                    </w:p>
                    <w:p w14:paraId="6BBD9591" w14:textId="631FD31C" w:rsidR="009979F7" w:rsidRDefault="009979F7">
                      <w:pPr>
                        <w:rPr>
                          <w:u w:val="single"/>
                        </w:rPr>
                      </w:pPr>
                    </w:p>
                    <w:p w14:paraId="56F2C7B1" w14:textId="3AE3A812" w:rsidR="009979F7" w:rsidRDefault="009979F7">
                      <w:pPr>
                        <w:rPr>
                          <w:u w:val="single"/>
                        </w:rPr>
                      </w:pPr>
                    </w:p>
                    <w:p w14:paraId="3513412E" w14:textId="77777777" w:rsidR="009979F7" w:rsidRDefault="009979F7">
                      <w:r>
                        <w:t>These windows are displayed after selecting a hairstyle. For selecting a date, I made use of AppJar built in date picker. This allows the user to choose from any date they need within that year. My client decided to limit the year to 2023 as it wouldn’t be practical to allow user to create reservations multiple years from now or in the past. To do this, I utilised date picker range command to limit the year to 2023 only.</w:t>
                      </w:r>
                    </w:p>
                    <w:p w14:paraId="519BCCB8" w14:textId="00C04327" w:rsidR="009979F7" w:rsidRDefault="009979F7">
                      <w:r>
                        <w:t xml:space="preserve">I again decided to not go ahead of all buttons approach as it would clutter the screen too much with all the options, overwhelming the user. This approach simplifies the screen further, allowing for faster and easier navigation as users may be familiar with this design from other sites. The date picker was also more efficient compared to multiple buttons, instead of only being able to display one week of dates only, the user will be able to access all dates within the year in much smaller space. </w:t>
                      </w:r>
                    </w:p>
                    <w:p w14:paraId="4AB37B0D" w14:textId="44C2BBEF" w:rsidR="009979F7" w:rsidRDefault="009979F7">
                      <w:r>
                        <w:t>For time selector, I originally planned on alerting the user if a time slot was unavailable after they selected a time slot, my client warned me that this will only frustrate users trying to find available time slots. So instead, I only displayed available times by creating a separate function to filter out unavailable time slots. When displaying the time slots, I left the entry as blank so the function can later update the options with available time slots only.</w:t>
                      </w:r>
                    </w:p>
                    <w:p w14:paraId="7DB0A234" w14:textId="0521826F" w:rsidR="009979F7" w:rsidRPr="001F50B6" w:rsidRDefault="009979F7">
                      <w:r>
                        <w:t>After selecting a time slot, the next button leads to the confirmation page.</w:t>
                      </w:r>
                    </w:p>
                  </w:txbxContent>
                </v:textbox>
                <w10:wrap anchorx="margin"/>
              </v:shape>
            </w:pict>
          </mc:Fallback>
        </mc:AlternateContent>
      </w:r>
    </w:p>
    <w:p w14:paraId="26037B63" w14:textId="7CC09508" w:rsidR="005423BF" w:rsidRDefault="00E55407" w:rsidP="009E054D">
      <w:pPr>
        <w:rPr>
          <w:color w:val="000000" w:themeColor="text1"/>
        </w:rPr>
      </w:pPr>
      <w:r w:rsidRPr="00E426BB">
        <w:rPr>
          <w:noProof/>
          <w:color w:val="000000" w:themeColor="text1"/>
          <w:lang w:eastAsia="en-GB"/>
        </w:rPr>
        <w:drawing>
          <wp:anchor distT="0" distB="0" distL="114300" distR="114300" simplePos="0" relativeHeight="251658451" behindDoc="0" locked="0" layoutInCell="1" allowOverlap="1" wp14:anchorId="08C9BA5F" wp14:editId="6E78CC0D">
            <wp:simplePos x="0" y="0"/>
            <wp:positionH relativeFrom="column">
              <wp:posOffset>-662197</wp:posOffset>
            </wp:positionH>
            <wp:positionV relativeFrom="paragraph">
              <wp:posOffset>169162</wp:posOffset>
            </wp:positionV>
            <wp:extent cx="5143883" cy="1917700"/>
            <wp:effectExtent l="0" t="0" r="0" b="6350"/>
            <wp:wrapNone/>
            <wp:docPr id="214" name="Picture 214"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picture containing scatter char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5143883" cy="1917700"/>
                    </a:xfrm>
                    <a:prstGeom prst="rect">
                      <a:avLst/>
                    </a:prstGeom>
                  </pic:spPr>
                </pic:pic>
              </a:graphicData>
            </a:graphic>
            <wp14:sizeRelH relativeFrom="margin">
              <wp14:pctWidth>0</wp14:pctWidth>
            </wp14:sizeRelH>
            <wp14:sizeRelV relativeFrom="margin">
              <wp14:pctHeight>0</wp14:pctHeight>
            </wp14:sizeRelV>
          </wp:anchor>
        </w:drawing>
      </w:r>
      <w:r w:rsidR="000D0F6F" w:rsidRPr="002556E5">
        <w:rPr>
          <w:noProof/>
          <w:color w:val="000000" w:themeColor="text1"/>
          <w:lang w:eastAsia="en-GB"/>
        </w:rPr>
        <w:drawing>
          <wp:anchor distT="0" distB="0" distL="114300" distR="114300" simplePos="0" relativeHeight="251658452" behindDoc="0" locked="0" layoutInCell="1" allowOverlap="1" wp14:anchorId="2BE5AC7A" wp14:editId="580D291D">
            <wp:simplePos x="0" y="0"/>
            <wp:positionH relativeFrom="margin">
              <wp:posOffset>4513580</wp:posOffset>
            </wp:positionH>
            <wp:positionV relativeFrom="paragraph">
              <wp:posOffset>8255</wp:posOffset>
            </wp:positionV>
            <wp:extent cx="1847850" cy="1219200"/>
            <wp:effectExtent l="0" t="0" r="0" b="0"/>
            <wp:wrapNone/>
            <wp:docPr id="216" name="Picture 2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Graphical user interface&#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847850" cy="1219200"/>
                    </a:xfrm>
                    <a:prstGeom prst="rect">
                      <a:avLst/>
                    </a:prstGeom>
                  </pic:spPr>
                </pic:pic>
              </a:graphicData>
            </a:graphic>
            <wp14:sizeRelH relativeFrom="margin">
              <wp14:pctWidth>0</wp14:pctWidth>
            </wp14:sizeRelH>
            <wp14:sizeRelV relativeFrom="margin">
              <wp14:pctHeight>0</wp14:pctHeight>
            </wp14:sizeRelV>
          </wp:anchor>
        </w:drawing>
      </w:r>
    </w:p>
    <w:p w14:paraId="3C6BFCCA" w14:textId="74033392" w:rsidR="005423BF" w:rsidRDefault="005423BF" w:rsidP="009E054D">
      <w:pPr>
        <w:rPr>
          <w:color w:val="000000" w:themeColor="text1"/>
        </w:rPr>
      </w:pPr>
    </w:p>
    <w:p w14:paraId="0CF80959" w14:textId="58276B44" w:rsidR="005423BF" w:rsidRDefault="005423BF" w:rsidP="009E054D">
      <w:pPr>
        <w:rPr>
          <w:color w:val="000000" w:themeColor="text1"/>
        </w:rPr>
      </w:pPr>
    </w:p>
    <w:p w14:paraId="58BF45D0" w14:textId="7D0863F3" w:rsidR="005423BF" w:rsidRDefault="005423BF" w:rsidP="009E054D">
      <w:pPr>
        <w:rPr>
          <w:color w:val="000000" w:themeColor="text1"/>
        </w:rPr>
      </w:pPr>
    </w:p>
    <w:p w14:paraId="651B1AE0" w14:textId="45EF60E1" w:rsidR="005423BF" w:rsidRDefault="000D0F6F" w:rsidP="009E054D">
      <w:pPr>
        <w:rPr>
          <w:color w:val="000000" w:themeColor="text1"/>
        </w:rPr>
      </w:pPr>
      <w:r w:rsidRPr="00C808FF">
        <w:rPr>
          <w:noProof/>
          <w:color w:val="000000" w:themeColor="text1"/>
          <w:lang w:eastAsia="en-GB"/>
        </w:rPr>
        <w:drawing>
          <wp:anchor distT="0" distB="0" distL="114300" distR="114300" simplePos="0" relativeHeight="251658453" behindDoc="0" locked="0" layoutInCell="1" allowOverlap="1" wp14:anchorId="5AC4A3BA" wp14:editId="253A8077">
            <wp:simplePos x="0" y="0"/>
            <wp:positionH relativeFrom="column">
              <wp:posOffset>4502785</wp:posOffset>
            </wp:positionH>
            <wp:positionV relativeFrom="paragraph">
              <wp:posOffset>104140</wp:posOffset>
            </wp:positionV>
            <wp:extent cx="1859916" cy="935396"/>
            <wp:effectExtent l="0" t="0" r="6985" b="0"/>
            <wp:wrapNone/>
            <wp:docPr id="217" name="Picture 2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Graphical user interface, text, application&#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859916" cy="935396"/>
                    </a:xfrm>
                    <a:prstGeom prst="rect">
                      <a:avLst/>
                    </a:prstGeom>
                  </pic:spPr>
                </pic:pic>
              </a:graphicData>
            </a:graphic>
            <wp14:sizeRelH relativeFrom="margin">
              <wp14:pctWidth>0</wp14:pctWidth>
            </wp14:sizeRelH>
            <wp14:sizeRelV relativeFrom="margin">
              <wp14:pctHeight>0</wp14:pctHeight>
            </wp14:sizeRelV>
          </wp:anchor>
        </w:drawing>
      </w:r>
    </w:p>
    <w:p w14:paraId="2E88DC63" w14:textId="447F20ED" w:rsidR="005423BF" w:rsidRDefault="005423BF" w:rsidP="009E054D">
      <w:pPr>
        <w:rPr>
          <w:color w:val="000000" w:themeColor="text1"/>
        </w:rPr>
      </w:pPr>
    </w:p>
    <w:p w14:paraId="255EEF53" w14:textId="6B15E61C" w:rsidR="005423BF" w:rsidRDefault="005423BF" w:rsidP="009E054D">
      <w:pPr>
        <w:rPr>
          <w:color w:val="000000" w:themeColor="text1"/>
        </w:rPr>
      </w:pPr>
    </w:p>
    <w:p w14:paraId="42299E6F" w14:textId="77777777" w:rsidR="001F50B6" w:rsidRDefault="001F50B6" w:rsidP="009E054D">
      <w:pPr>
        <w:rPr>
          <w:color w:val="000000" w:themeColor="text1"/>
        </w:rPr>
      </w:pPr>
    </w:p>
    <w:p w14:paraId="72D91215" w14:textId="1D0AF36F" w:rsidR="005423BF" w:rsidRDefault="005423BF" w:rsidP="009E054D">
      <w:pPr>
        <w:rPr>
          <w:color w:val="000000" w:themeColor="text1"/>
        </w:rPr>
      </w:pPr>
    </w:p>
    <w:p w14:paraId="2EF43626" w14:textId="5D67C84A" w:rsidR="005423BF" w:rsidRDefault="005423BF" w:rsidP="009E054D">
      <w:pPr>
        <w:rPr>
          <w:color w:val="000000" w:themeColor="text1"/>
        </w:rPr>
      </w:pPr>
    </w:p>
    <w:p w14:paraId="23B3610A" w14:textId="44F7E6BD" w:rsidR="005423BF" w:rsidRDefault="005423BF" w:rsidP="009E054D">
      <w:pPr>
        <w:rPr>
          <w:color w:val="000000" w:themeColor="text1"/>
        </w:rPr>
      </w:pPr>
    </w:p>
    <w:p w14:paraId="63E02A12" w14:textId="371C53F2" w:rsidR="005423BF" w:rsidRDefault="005423BF" w:rsidP="009E054D">
      <w:pPr>
        <w:rPr>
          <w:color w:val="000000" w:themeColor="text1"/>
        </w:rPr>
      </w:pPr>
    </w:p>
    <w:p w14:paraId="00387DA5" w14:textId="6D9738CA" w:rsidR="005423BF" w:rsidRDefault="005423BF" w:rsidP="009E054D">
      <w:pPr>
        <w:rPr>
          <w:color w:val="000000" w:themeColor="text1"/>
        </w:rPr>
      </w:pPr>
    </w:p>
    <w:p w14:paraId="296CB9B6" w14:textId="2C05792F" w:rsidR="005423BF" w:rsidRDefault="005423BF" w:rsidP="009E054D">
      <w:pPr>
        <w:rPr>
          <w:color w:val="000000" w:themeColor="text1"/>
        </w:rPr>
      </w:pPr>
    </w:p>
    <w:p w14:paraId="3B766116" w14:textId="1B2898C9" w:rsidR="005423BF" w:rsidRDefault="005423BF" w:rsidP="009E054D">
      <w:pPr>
        <w:rPr>
          <w:color w:val="000000" w:themeColor="text1"/>
        </w:rPr>
      </w:pPr>
    </w:p>
    <w:p w14:paraId="498D5D42" w14:textId="783FB7D4" w:rsidR="005423BF" w:rsidRDefault="005423BF" w:rsidP="009E054D">
      <w:pPr>
        <w:rPr>
          <w:color w:val="000000" w:themeColor="text1"/>
        </w:rPr>
      </w:pPr>
    </w:p>
    <w:p w14:paraId="43A36A74" w14:textId="562733C5" w:rsidR="00467976" w:rsidRDefault="00713487" w:rsidP="009E054D">
      <w:pPr>
        <w:rPr>
          <w:color w:val="000000" w:themeColor="text1"/>
        </w:rPr>
      </w:pPr>
      <w:r>
        <w:rPr>
          <w:noProof/>
          <w:color w:val="000000" w:themeColor="text1"/>
          <w:lang w:eastAsia="en-GB"/>
        </w:rPr>
        <w:lastRenderedPageBreak/>
        <w:drawing>
          <wp:anchor distT="0" distB="0" distL="114300" distR="114300" simplePos="0" relativeHeight="251658455" behindDoc="0" locked="0" layoutInCell="1" allowOverlap="1" wp14:anchorId="381B190F" wp14:editId="32C6328A">
            <wp:simplePos x="0" y="0"/>
            <wp:positionH relativeFrom="column">
              <wp:posOffset>-685801</wp:posOffset>
            </wp:positionH>
            <wp:positionV relativeFrom="paragraph">
              <wp:posOffset>-238126</wp:posOffset>
            </wp:positionV>
            <wp:extent cx="6971637" cy="2486025"/>
            <wp:effectExtent l="0" t="0" r="1270" b="0"/>
            <wp:wrapNone/>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975823" cy="2487518"/>
                    </a:xfrm>
                    <a:prstGeom prst="rect">
                      <a:avLst/>
                    </a:prstGeom>
                    <a:noFill/>
                  </pic:spPr>
                </pic:pic>
              </a:graphicData>
            </a:graphic>
            <wp14:sizeRelH relativeFrom="margin">
              <wp14:pctWidth>0</wp14:pctWidth>
            </wp14:sizeRelH>
            <wp14:sizeRelV relativeFrom="margin">
              <wp14:pctHeight>0</wp14:pctHeight>
            </wp14:sizeRelV>
          </wp:anchor>
        </w:drawing>
      </w:r>
      <w:r w:rsidR="00063339">
        <w:rPr>
          <w:noProof/>
          <w:color w:val="000000" w:themeColor="text1"/>
          <w:lang w:eastAsia="en-GB"/>
        </w:rPr>
        <w:drawing>
          <wp:anchor distT="0" distB="0" distL="114300" distR="114300" simplePos="0" relativeHeight="251658456" behindDoc="0" locked="0" layoutInCell="1" allowOverlap="1" wp14:anchorId="1599D2F3" wp14:editId="6F6DD30A">
            <wp:simplePos x="0" y="0"/>
            <wp:positionH relativeFrom="column">
              <wp:posOffset>3956050</wp:posOffset>
            </wp:positionH>
            <wp:positionV relativeFrom="paragraph">
              <wp:posOffset>-285750</wp:posOffset>
            </wp:positionV>
            <wp:extent cx="2355850" cy="431205"/>
            <wp:effectExtent l="0" t="0" r="6350" b="6985"/>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355850" cy="431205"/>
                    </a:xfrm>
                    <a:prstGeom prst="rect">
                      <a:avLst/>
                    </a:prstGeom>
                    <a:noFill/>
                  </pic:spPr>
                </pic:pic>
              </a:graphicData>
            </a:graphic>
            <wp14:sizeRelH relativeFrom="margin">
              <wp14:pctWidth>0</wp14:pctWidth>
            </wp14:sizeRelH>
            <wp14:sizeRelV relativeFrom="margin">
              <wp14:pctHeight>0</wp14:pctHeight>
            </wp14:sizeRelV>
          </wp:anchor>
        </w:drawing>
      </w:r>
      <w:r w:rsidR="00820ADD">
        <w:rPr>
          <w:noProof/>
          <w:color w:val="000000" w:themeColor="text1"/>
          <w:lang w:eastAsia="en-GB"/>
        </w:rPr>
        <mc:AlternateContent>
          <mc:Choice Requires="wps">
            <w:drawing>
              <wp:anchor distT="0" distB="0" distL="114300" distR="114300" simplePos="0" relativeHeight="251658454" behindDoc="1" locked="0" layoutInCell="1" allowOverlap="1" wp14:anchorId="4197DF9A" wp14:editId="4AD832BF">
                <wp:simplePos x="0" y="0"/>
                <wp:positionH relativeFrom="margin">
                  <wp:align>center</wp:align>
                </wp:positionH>
                <wp:positionV relativeFrom="paragraph">
                  <wp:posOffset>-615950</wp:posOffset>
                </wp:positionV>
                <wp:extent cx="7188200" cy="10274300"/>
                <wp:effectExtent l="0" t="0" r="12700" b="12700"/>
                <wp:wrapNone/>
                <wp:docPr id="218" name="Text Box 218"/>
                <wp:cNvGraphicFramePr/>
                <a:graphic xmlns:a="http://schemas.openxmlformats.org/drawingml/2006/main">
                  <a:graphicData uri="http://schemas.microsoft.com/office/word/2010/wordprocessingShape">
                    <wps:wsp>
                      <wps:cNvSpPr txBox="1"/>
                      <wps:spPr>
                        <a:xfrm>
                          <a:off x="0" y="0"/>
                          <a:ext cx="7188200" cy="10274300"/>
                        </a:xfrm>
                        <a:prstGeom prst="rect">
                          <a:avLst/>
                        </a:prstGeom>
                        <a:solidFill>
                          <a:schemeClr val="lt1"/>
                        </a:solidFill>
                        <a:ln w="12700">
                          <a:solidFill>
                            <a:schemeClr val="accent2"/>
                          </a:solidFill>
                        </a:ln>
                      </wps:spPr>
                      <wps:txbx>
                        <w:txbxContent>
                          <w:p w14:paraId="13962748" w14:textId="3CB48C0A" w:rsidR="009979F7" w:rsidRPr="00980582" w:rsidRDefault="009979F7">
                            <w:pPr>
                              <w:rPr>
                                <w:b/>
                                <w:bCs/>
                                <w:u w:val="single"/>
                              </w:rPr>
                            </w:pPr>
                            <w:r w:rsidRPr="00980582">
                              <w:rPr>
                                <w:b/>
                                <w:bCs/>
                                <w:u w:val="single"/>
                              </w:rPr>
                              <w:t>Creating the function to filter out unavailable times:</w:t>
                            </w:r>
                          </w:p>
                          <w:p w14:paraId="756D33AC" w14:textId="62AF09E9" w:rsidR="009979F7" w:rsidRDefault="009979F7"/>
                          <w:p w14:paraId="701C2847" w14:textId="03421692" w:rsidR="009979F7" w:rsidRDefault="009979F7"/>
                          <w:p w14:paraId="19688C60" w14:textId="5ADDEE3B" w:rsidR="009979F7" w:rsidRDefault="009979F7"/>
                          <w:p w14:paraId="0F09367D" w14:textId="6F7BFFD9" w:rsidR="009979F7" w:rsidRDefault="009979F7"/>
                          <w:p w14:paraId="031308A5" w14:textId="0C3F4922" w:rsidR="009979F7" w:rsidRDefault="009979F7"/>
                          <w:p w14:paraId="72E550C0" w14:textId="6257DDCF" w:rsidR="009979F7" w:rsidRDefault="009979F7"/>
                          <w:p w14:paraId="5FE539DF" w14:textId="77E9FA86" w:rsidR="009979F7" w:rsidRDefault="009979F7"/>
                          <w:p w14:paraId="663CD0B4" w14:textId="461F6421" w:rsidR="009979F7" w:rsidRDefault="009979F7"/>
                          <w:p w14:paraId="3D511E8E" w14:textId="6C0DFBE2" w:rsidR="009979F7" w:rsidRDefault="009979F7"/>
                          <w:p w14:paraId="6F85062F" w14:textId="7DA89ABD" w:rsidR="009979F7" w:rsidRDefault="009979F7">
                            <w:r>
                              <w:t>This function is responsible for filtering out all unavailable time slots based on the user’s input. This function is run before displaying the selecting time slot window as it can filter out unavailable times before the user has the option to select a time slot. To filter out the correct timeslots, I search for reservations using the barber and date data the user had selected prior and stored all those results. The function then transferred the results from a 2D list to a 1D list called booked time by using a loop. I then created a list with all the timeslots the barbershop offers. Using iteration, checked though each index in time slots. Then using selection, checked if index in time slots is within booked times list. If it was not present, insert that index into a new list, available times. After the list of available times had been created, I updated the time slot option with the available time slots, so it no longer showed blank.</w:t>
                            </w:r>
                          </w:p>
                          <w:p w14:paraId="48455233" w14:textId="34D169E7" w:rsidR="009979F7" w:rsidRDefault="009979F7"/>
                          <w:p w14:paraId="60D88202" w14:textId="6D005E51" w:rsidR="009979F7" w:rsidRDefault="009979F7"/>
                          <w:p w14:paraId="422F303A" w14:textId="275A0301" w:rsidR="009979F7" w:rsidRDefault="009979F7"/>
                          <w:p w14:paraId="43320059" w14:textId="70443F01" w:rsidR="009979F7" w:rsidRDefault="009979F7"/>
                          <w:p w14:paraId="0532000E" w14:textId="6A38C1C5" w:rsidR="009979F7" w:rsidRDefault="009979F7"/>
                          <w:p w14:paraId="1E6E949C" w14:textId="1244E8FD" w:rsidR="009979F7" w:rsidRDefault="009979F7"/>
                          <w:p w14:paraId="78AAFAE3" w14:textId="0115B871" w:rsidR="009979F7" w:rsidRDefault="009979F7">
                            <w:r>
                              <w:t>The first error I came across was that I tried to compare both 1D list, time slots, and the 2D list, results. This prevented me from be able to generate a new list with only available timeslots. I printed out all the results to see if the issue was with the results but realised that all the correct values were being outputted. At the time I was unaware that SQLite fetchall command stored the results as a 2D list, and that I couldn’t compare both types of lists as the 2D list had 2 values for each index, where the 1D list had 1 value for each index. Still unaware that SQLite used 2D lists, I then tried another approach using the data structure sets.</w:t>
                            </w:r>
                          </w:p>
                          <w:p w14:paraId="0D004F19" w14:textId="5FE719DE" w:rsidR="009979F7" w:rsidRDefault="009979F7"/>
                          <w:p w14:paraId="54F66D5B" w14:textId="67C6552C" w:rsidR="009979F7" w:rsidRDefault="009979F7"/>
                          <w:p w14:paraId="3EBE609C" w14:textId="77777777" w:rsidR="009979F7" w:rsidRDefault="009979F7"/>
                          <w:p w14:paraId="1DCFF910" w14:textId="4E92AAFC" w:rsidR="009979F7" w:rsidRDefault="009979F7"/>
                          <w:p w14:paraId="0C5DD0B5" w14:textId="52D97474" w:rsidR="009979F7" w:rsidRDefault="009979F7">
                            <w:r>
                              <w:t>I researched online and found out that python had another data structure, sets. I learned that sets could be subtracted from another set. I first converted the results from the SQL statement to a sets data structure by using the sets constructure. With the time slots, instead of using square brackets, I used curly brackets to indicate that this was a set. Within my function, I deducted the time slot set with the results sets and outputted the values to see if it had worked. It had produced a new list of value that had removed unavailable timeslots. But then the new problem was that sets unordered items. This method wouldn’t not have worked for me as the list of times had to be ordered for the option box. I considered finding out a way to reorder the items but realised that this solution would be too complex for a simple problem. I researched more about SQLite and then found out that SQLite used 2D lists. This led to my current solution to my problem.</w:t>
                            </w:r>
                          </w:p>
                          <w:p w14:paraId="03A40995" w14:textId="77777777" w:rsidR="009979F7" w:rsidRDefault="009979F7"/>
                          <w:p w14:paraId="48DC9D37" w14:textId="52881B20" w:rsidR="009979F7" w:rsidRDefault="009979F7"/>
                          <w:p w14:paraId="4A8573CA" w14:textId="77777777" w:rsidR="009979F7" w:rsidRDefault="009979F7"/>
                          <w:p w14:paraId="3D59AC87"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97DF9A" id="Text Box 218" o:spid="_x0000_s1124" type="#_x0000_t202" style="position:absolute;margin-left:0;margin-top:-48.5pt;width:566pt;height:809pt;z-index:-25165802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" fillcolor="white [3201]" strokecolor="#ed7d31 [3205]" strokeweight="1pt">
                <v:textbox>
                  <w:txbxContent>
                    <w:p w14:paraId="13962748" w14:textId="3CB48C0A" w:rsidR="009979F7" w:rsidRPr="00980582" w:rsidRDefault="009979F7">
                      <w:pPr>
                        <w:rPr>
                          <w:b/>
                          <w:bCs/>
                          <w:u w:val="single"/>
                        </w:rPr>
                      </w:pPr>
                      <w:r w:rsidRPr="00980582">
                        <w:rPr>
                          <w:b/>
                          <w:bCs/>
                          <w:u w:val="single"/>
                        </w:rPr>
                        <w:t>Creating the function to filter out unavailable times:</w:t>
                      </w:r>
                    </w:p>
                    <w:p w14:paraId="756D33AC" w14:textId="62AF09E9" w:rsidR="009979F7" w:rsidRDefault="009979F7"/>
                    <w:p w14:paraId="701C2847" w14:textId="03421692" w:rsidR="009979F7" w:rsidRDefault="009979F7"/>
                    <w:p w14:paraId="19688C60" w14:textId="5ADDEE3B" w:rsidR="009979F7" w:rsidRDefault="009979F7"/>
                    <w:p w14:paraId="0F09367D" w14:textId="6F7BFFD9" w:rsidR="009979F7" w:rsidRDefault="009979F7"/>
                    <w:p w14:paraId="031308A5" w14:textId="0C3F4922" w:rsidR="009979F7" w:rsidRDefault="009979F7"/>
                    <w:p w14:paraId="72E550C0" w14:textId="6257DDCF" w:rsidR="009979F7" w:rsidRDefault="009979F7"/>
                    <w:p w14:paraId="5FE539DF" w14:textId="77E9FA86" w:rsidR="009979F7" w:rsidRDefault="009979F7"/>
                    <w:p w14:paraId="663CD0B4" w14:textId="461F6421" w:rsidR="009979F7" w:rsidRDefault="009979F7"/>
                    <w:p w14:paraId="3D511E8E" w14:textId="6C0DFBE2" w:rsidR="009979F7" w:rsidRDefault="009979F7"/>
                    <w:p w14:paraId="6F85062F" w14:textId="7DA89ABD" w:rsidR="009979F7" w:rsidRDefault="009979F7">
                      <w:r>
                        <w:t>This function is responsible for filtering out all unavailable time slots based on the user’s input. This function is run before displaying the selecting time slot window as it can filter out unavailable times before the user has the option to select a time slot. To filter out the correct timeslots, I search for reservations using the barber and date data the user had selected prior and stored all those results. The function then transferred the results from a 2D list to a 1D list called booked time by using a loop. I then created a list with all the timeslots the barbershop offers. Using iteration, checked though each index in time slots. Then using selection, checked if index in time slots is within booked times list. If it was not present, insert that index into a new list, available times. After the list of available times had been created, I updated the time slot option with the available time slots, so it no longer showed blank.</w:t>
                      </w:r>
                    </w:p>
                    <w:p w14:paraId="48455233" w14:textId="34D169E7" w:rsidR="009979F7" w:rsidRDefault="009979F7"/>
                    <w:p w14:paraId="60D88202" w14:textId="6D005E51" w:rsidR="009979F7" w:rsidRDefault="009979F7"/>
                    <w:p w14:paraId="422F303A" w14:textId="275A0301" w:rsidR="009979F7" w:rsidRDefault="009979F7"/>
                    <w:p w14:paraId="43320059" w14:textId="70443F01" w:rsidR="009979F7" w:rsidRDefault="009979F7"/>
                    <w:p w14:paraId="0532000E" w14:textId="6A38C1C5" w:rsidR="009979F7" w:rsidRDefault="009979F7"/>
                    <w:p w14:paraId="1E6E949C" w14:textId="1244E8FD" w:rsidR="009979F7" w:rsidRDefault="009979F7"/>
                    <w:p w14:paraId="78AAFAE3" w14:textId="0115B871" w:rsidR="009979F7" w:rsidRDefault="009979F7">
                      <w:r>
                        <w:t>The first error I came across was that I tried to compare both 1D list, time slots, and the 2D list, results. This prevented me from be able to generate a new list with only available timeslots. I printed out all the results to see if the issue was with the results but realised that all the correct values were being outputted. At the time I was unaware that SQLite fetchall command stored the results as a 2D list, and that I couldn’t compare both types of lists as the 2D list had 2 values for each index, where the 1D list had 1 value for each index. Still unaware that SQLite used 2D lists, I then tried another approach using the data structure sets.</w:t>
                      </w:r>
                    </w:p>
                    <w:p w14:paraId="0D004F19" w14:textId="5FE719DE" w:rsidR="009979F7" w:rsidRDefault="009979F7"/>
                    <w:p w14:paraId="54F66D5B" w14:textId="67C6552C" w:rsidR="009979F7" w:rsidRDefault="009979F7"/>
                    <w:p w14:paraId="3EBE609C" w14:textId="77777777" w:rsidR="009979F7" w:rsidRDefault="009979F7"/>
                    <w:p w14:paraId="1DCFF910" w14:textId="4E92AAFC" w:rsidR="009979F7" w:rsidRDefault="009979F7"/>
                    <w:p w14:paraId="0C5DD0B5" w14:textId="52D97474" w:rsidR="009979F7" w:rsidRDefault="009979F7">
                      <w:r>
                        <w:t>I researched online and found out that python had another data structure, sets. I learned that sets could be subtracted from another set. I first converted the results from the SQL statement to a sets data structure by using the sets constructure. With the time slots, instead of using square brackets, I used curly brackets to indicate that this was a set. Within my function, I deducted the time slot set with the results sets and outputted the values to see if it had worked. It had produced a new list of value that had removed unavailable timeslots. But then the new problem was that sets unordered items. This method wouldn’t not have worked for me as the list of times had to be ordered for the option box. I considered finding out a way to reorder the items but realised that this solution would be too complex for a simple problem. I researched more about SQLite and then found out that SQLite used 2D lists. This led to my current solution to my problem.</w:t>
                      </w:r>
                    </w:p>
                    <w:p w14:paraId="03A40995" w14:textId="77777777" w:rsidR="009979F7" w:rsidRDefault="009979F7"/>
                    <w:p w14:paraId="48DC9D37" w14:textId="52881B20" w:rsidR="009979F7" w:rsidRDefault="009979F7"/>
                    <w:p w14:paraId="4A8573CA" w14:textId="77777777" w:rsidR="009979F7" w:rsidRDefault="009979F7"/>
                    <w:p w14:paraId="3D59AC87" w14:textId="77777777" w:rsidR="009979F7" w:rsidRDefault="009979F7"/>
                  </w:txbxContent>
                </v:textbox>
                <w10:wrap anchorx="margin"/>
              </v:shape>
            </w:pict>
          </mc:Fallback>
        </mc:AlternateContent>
      </w:r>
    </w:p>
    <w:p w14:paraId="47D39F9D" w14:textId="37120AF9" w:rsidR="00467976" w:rsidRDefault="00213C27" w:rsidP="009E054D">
      <w:pPr>
        <w:rPr>
          <w:color w:val="000000" w:themeColor="text1"/>
        </w:rPr>
      </w:pPr>
      <w:r w:rsidRPr="00887D28">
        <w:rPr>
          <w:noProof/>
          <w:color w:val="000000" w:themeColor="text1"/>
          <w:lang w:eastAsia="en-GB"/>
        </w:rPr>
        <w:drawing>
          <wp:anchor distT="0" distB="0" distL="114300" distR="114300" simplePos="0" relativeHeight="251658457" behindDoc="0" locked="0" layoutInCell="1" allowOverlap="1" wp14:anchorId="160D262B" wp14:editId="6A54B20E">
            <wp:simplePos x="0" y="0"/>
            <wp:positionH relativeFrom="margin">
              <wp:posOffset>4438650</wp:posOffset>
            </wp:positionH>
            <wp:positionV relativeFrom="paragraph">
              <wp:posOffset>220345</wp:posOffset>
            </wp:positionV>
            <wp:extent cx="1676400" cy="1455479"/>
            <wp:effectExtent l="0" t="0" r="0" b="0"/>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676400" cy="1455479"/>
                    </a:xfrm>
                    <a:prstGeom prst="rect">
                      <a:avLst/>
                    </a:prstGeom>
                  </pic:spPr>
                </pic:pic>
              </a:graphicData>
            </a:graphic>
            <wp14:sizeRelH relativeFrom="margin">
              <wp14:pctWidth>0</wp14:pctWidth>
            </wp14:sizeRelH>
            <wp14:sizeRelV relativeFrom="margin">
              <wp14:pctHeight>0</wp14:pctHeight>
            </wp14:sizeRelV>
          </wp:anchor>
        </w:drawing>
      </w:r>
    </w:p>
    <w:p w14:paraId="22B3FD14" w14:textId="647A235C" w:rsidR="00467976" w:rsidRDefault="00467976" w:rsidP="009E054D">
      <w:pPr>
        <w:rPr>
          <w:color w:val="000000" w:themeColor="text1"/>
        </w:rPr>
      </w:pPr>
    </w:p>
    <w:p w14:paraId="2DB61C65" w14:textId="633C8A08" w:rsidR="00467976" w:rsidRDefault="00467976" w:rsidP="009E054D">
      <w:pPr>
        <w:rPr>
          <w:color w:val="000000" w:themeColor="text1"/>
        </w:rPr>
      </w:pPr>
    </w:p>
    <w:p w14:paraId="56C3366C" w14:textId="21B85142" w:rsidR="00467976" w:rsidRDefault="00467976" w:rsidP="009E054D">
      <w:pPr>
        <w:rPr>
          <w:color w:val="000000" w:themeColor="text1"/>
        </w:rPr>
      </w:pPr>
    </w:p>
    <w:p w14:paraId="4CC78D8E" w14:textId="64B289ED" w:rsidR="00467976" w:rsidRDefault="00467976" w:rsidP="009E054D">
      <w:pPr>
        <w:rPr>
          <w:color w:val="000000" w:themeColor="text1"/>
        </w:rPr>
      </w:pPr>
    </w:p>
    <w:p w14:paraId="5812C38B" w14:textId="2EAB547D" w:rsidR="00467976" w:rsidRDefault="00467976" w:rsidP="009E054D">
      <w:pPr>
        <w:rPr>
          <w:color w:val="000000" w:themeColor="text1"/>
        </w:rPr>
      </w:pPr>
    </w:p>
    <w:p w14:paraId="7385C9CA" w14:textId="6A7FAF18" w:rsidR="00467976" w:rsidRDefault="00467976" w:rsidP="009E054D">
      <w:pPr>
        <w:rPr>
          <w:color w:val="000000" w:themeColor="text1"/>
        </w:rPr>
      </w:pPr>
    </w:p>
    <w:p w14:paraId="57BFA045" w14:textId="560A5222" w:rsidR="00467976" w:rsidRDefault="00467976" w:rsidP="009E054D">
      <w:pPr>
        <w:rPr>
          <w:color w:val="000000" w:themeColor="text1"/>
        </w:rPr>
      </w:pPr>
    </w:p>
    <w:p w14:paraId="25980031" w14:textId="77777777" w:rsidR="00467976" w:rsidRDefault="00467976" w:rsidP="009E054D">
      <w:pPr>
        <w:rPr>
          <w:color w:val="000000" w:themeColor="text1"/>
        </w:rPr>
      </w:pPr>
    </w:p>
    <w:p w14:paraId="2AF14B15" w14:textId="70E17235" w:rsidR="00467976" w:rsidRDefault="00467976" w:rsidP="009E054D">
      <w:pPr>
        <w:rPr>
          <w:color w:val="000000" w:themeColor="text1"/>
        </w:rPr>
      </w:pPr>
    </w:p>
    <w:p w14:paraId="1E622CE0" w14:textId="21CCF466" w:rsidR="00467976" w:rsidRDefault="00467976" w:rsidP="009E054D">
      <w:pPr>
        <w:rPr>
          <w:color w:val="000000" w:themeColor="text1"/>
        </w:rPr>
      </w:pPr>
    </w:p>
    <w:p w14:paraId="04202BCD" w14:textId="6B58980B" w:rsidR="00467976" w:rsidRDefault="00467976" w:rsidP="009E054D">
      <w:pPr>
        <w:rPr>
          <w:color w:val="000000" w:themeColor="text1"/>
        </w:rPr>
      </w:pPr>
    </w:p>
    <w:p w14:paraId="7CC02A9F" w14:textId="54C8D9C4" w:rsidR="00467976" w:rsidRDefault="008C5F67" w:rsidP="009E054D">
      <w:pPr>
        <w:rPr>
          <w:color w:val="000000" w:themeColor="text1"/>
        </w:rPr>
      </w:pPr>
      <w:r w:rsidRPr="0043068B">
        <w:rPr>
          <w:noProof/>
          <w:color w:val="000000" w:themeColor="text1"/>
          <w:lang w:eastAsia="en-GB"/>
        </w:rPr>
        <w:drawing>
          <wp:anchor distT="0" distB="0" distL="114300" distR="114300" simplePos="0" relativeHeight="251658441" behindDoc="0" locked="0" layoutInCell="1" allowOverlap="1" wp14:anchorId="6B4FBAAB" wp14:editId="2751D915">
            <wp:simplePos x="0" y="0"/>
            <wp:positionH relativeFrom="column">
              <wp:posOffset>-641350</wp:posOffset>
            </wp:positionH>
            <wp:positionV relativeFrom="paragraph">
              <wp:posOffset>121920</wp:posOffset>
            </wp:positionV>
            <wp:extent cx="2089150" cy="1770593"/>
            <wp:effectExtent l="0" t="0" r="6350" b="127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089150" cy="1770593"/>
                    </a:xfrm>
                    <a:prstGeom prst="rect">
                      <a:avLst/>
                    </a:prstGeom>
                  </pic:spPr>
                </pic:pic>
              </a:graphicData>
            </a:graphic>
            <wp14:sizeRelH relativeFrom="margin">
              <wp14:pctWidth>0</wp14:pctWidth>
            </wp14:sizeRelH>
            <wp14:sizeRelV relativeFrom="margin">
              <wp14:pctHeight>0</wp14:pctHeight>
            </wp14:sizeRelV>
          </wp:anchor>
        </w:drawing>
      </w:r>
    </w:p>
    <w:p w14:paraId="13FE968E" w14:textId="14246487" w:rsidR="00467976" w:rsidRDefault="00467976" w:rsidP="009E054D">
      <w:pPr>
        <w:rPr>
          <w:color w:val="000000" w:themeColor="text1"/>
        </w:rPr>
      </w:pPr>
    </w:p>
    <w:p w14:paraId="123738E7" w14:textId="385720C6" w:rsidR="00467976" w:rsidRDefault="008C5F67" w:rsidP="009E054D">
      <w:pPr>
        <w:rPr>
          <w:color w:val="000000" w:themeColor="text1"/>
        </w:rPr>
      </w:pPr>
      <w:r>
        <w:rPr>
          <w:noProof/>
          <w:color w:val="000000" w:themeColor="text1"/>
          <w:lang w:eastAsia="en-GB"/>
        </w:rPr>
        <w:drawing>
          <wp:anchor distT="0" distB="0" distL="114300" distR="114300" simplePos="0" relativeHeight="251658440" behindDoc="0" locked="0" layoutInCell="1" allowOverlap="1" wp14:anchorId="675B6B83" wp14:editId="3600A01D">
            <wp:simplePos x="0" y="0"/>
            <wp:positionH relativeFrom="margin">
              <wp:posOffset>1803400</wp:posOffset>
            </wp:positionH>
            <wp:positionV relativeFrom="paragraph">
              <wp:posOffset>72390</wp:posOffset>
            </wp:positionV>
            <wp:extent cx="4229100" cy="780125"/>
            <wp:effectExtent l="0" t="0" r="0" b="127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29100" cy="780125"/>
                    </a:xfrm>
                    <a:prstGeom prst="rect">
                      <a:avLst/>
                    </a:prstGeom>
                    <a:noFill/>
                  </pic:spPr>
                </pic:pic>
              </a:graphicData>
            </a:graphic>
            <wp14:sizeRelH relativeFrom="margin">
              <wp14:pctWidth>0</wp14:pctWidth>
            </wp14:sizeRelH>
            <wp14:sizeRelV relativeFrom="margin">
              <wp14:pctHeight>0</wp14:pctHeight>
            </wp14:sizeRelV>
          </wp:anchor>
        </w:drawing>
      </w:r>
    </w:p>
    <w:p w14:paraId="5CC00572" w14:textId="1DEA8F2C" w:rsidR="00467976" w:rsidRDefault="00467976" w:rsidP="009E054D">
      <w:pPr>
        <w:rPr>
          <w:color w:val="000000" w:themeColor="text1"/>
        </w:rPr>
      </w:pPr>
    </w:p>
    <w:p w14:paraId="3A74B1CD" w14:textId="6CA7A6E3" w:rsidR="00467976" w:rsidRDefault="00467976" w:rsidP="009E054D">
      <w:pPr>
        <w:rPr>
          <w:color w:val="000000" w:themeColor="text1"/>
        </w:rPr>
      </w:pPr>
    </w:p>
    <w:p w14:paraId="09FF331B" w14:textId="137DB052" w:rsidR="00467976" w:rsidRDefault="00467976" w:rsidP="009E054D">
      <w:pPr>
        <w:rPr>
          <w:color w:val="000000" w:themeColor="text1"/>
        </w:rPr>
      </w:pPr>
    </w:p>
    <w:p w14:paraId="39D843D9" w14:textId="4A35B2BE" w:rsidR="00467976" w:rsidRDefault="00467976" w:rsidP="009E054D">
      <w:pPr>
        <w:rPr>
          <w:color w:val="000000" w:themeColor="text1"/>
        </w:rPr>
      </w:pPr>
    </w:p>
    <w:p w14:paraId="49AB0435" w14:textId="41542E5A" w:rsidR="00467976" w:rsidRDefault="00467976" w:rsidP="009E054D">
      <w:pPr>
        <w:rPr>
          <w:color w:val="000000" w:themeColor="text1"/>
        </w:rPr>
      </w:pPr>
    </w:p>
    <w:p w14:paraId="1A98E8CF" w14:textId="04BDCC93" w:rsidR="00467976" w:rsidRDefault="00467976" w:rsidP="009E054D">
      <w:pPr>
        <w:rPr>
          <w:color w:val="000000" w:themeColor="text1"/>
        </w:rPr>
      </w:pPr>
    </w:p>
    <w:p w14:paraId="590FCC15" w14:textId="2F1EC07F" w:rsidR="00467976" w:rsidRDefault="00467976" w:rsidP="009E054D">
      <w:pPr>
        <w:rPr>
          <w:color w:val="000000" w:themeColor="text1"/>
        </w:rPr>
      </w:pPr>
    </w:p>
    <w:p w14:paraId="1B55960F" w14:textId="49CB917E" w:rsidR="00467976" w:rsidRDefault="00FA6D25" w:rsidP="009E054D">
      <w:pPr>
        <w:rPr>
          <w:color w:val="000000" w:themeColor="text1"/>
        </w:rPr>
      </w:pPr>
      <w:r w:rsidRPr="00C1135E">
        <w:rPr>
          <w:noProof/>
          <w:color w:val="000000" w:themeColor="text1"/>
          <w:lang w:eastAsia="en-GB"/>
        </w:rPr>
        <w:drawing>
          <wp:anchor distT="0" distB="0" distL="114300" distR="114300" simplePos="0" relativeHeight="251658442" behindDoc="0" locked="0" layoutInCell="1" allowOverlap="1" wp14:anchorId="6CD0C756" wp14:editId="479095D3">
            <wp:simplePos x="0" y="0"/>
            <wp:positionH relativeFrom="column">
              <wp:posOffset>-670560</wp:posOffset>
            </wp:positionH>
            <wp:positionV relativeFrom="paragraph">
              <wp:posOffset>173990</wp:posOffset>
            </wp:positionV>
            <wp:extent cx="5054600" cy="968375"/>
            <wp:effectExtent l="0" t="0" r="0" b="3175"/>
            <wp:wrapNone/>
            <wp:docPr id="206" name="Picture 2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picture containing text&#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054600" cy="968375"/>
                    </a:xfrm>
                    <a:prstGeom prst="rect">
                      <a:avLst/>
                    </a:prstGeom>
                  </pic:spPr>
                </pic:pic>
              </a:graphicData>
            </a:graphic>
            <wp14:sizeRelH relativeFrom="margin">
              <wp14:pctWidth>0</wp14:pctWidth>
            </wp14:sizeRelH>
            <wp14:sizeRelV relativeFrom="margin">
              <wp14:pctHeight>0</wp14:pctHeight>
            </wp14:sizeRelV>
          </wp:anchor>
        </w:drawing>
      </w:r>
    </w:p>
    <w:p w14:paraId="3C438EAD" w14:textId="7E9DDF7B" w:rsidR="00467976" w:rsidRDefault="00467976" w:rsidP="009E054D">
      <w:pPr>
        <w:rPr>
          <w:color w:val="000000" w:themeColor="text1"/>
        </w:rPr>
      </w:pPr>
    </w:p>
    <w:p w14:paraId="5DCF0E9B" w14:textId="1AC31194" w:rsidR="00467976" w:rsidRDefault="00467976" w:rsidP="009E054D">
      <w:pPr>
        <w:rPr>
          <w:color w:val="000000" w:themeColor="text1"/>
        </w:rPr>
      </w:pPr>
    </w:p>
    <w:p w14:paraId="4C15E28F" w14:textId="48860BEB" w:rsidR="00467976" w:rsidRDefault="00FA6D25" w:rsidP="009E054D">
      <w:pPr>
        <w:rPr>
          <w:color w:val="000000" w:themeColor="text1"/>
        </w:rPr>
      </w:pPr>
      <w:r w:rsidRPr="005810B1">
        <w:rPr>
          <w:noProof/>
          <w:color w:val="000000" w:themeColor="text1"/>
          <w:lang w:eastAsia="en-GB"/>
        </w:rPr>
        <w:drawing>
          <wp:anchor distT="0" distB="0" distL="114300" distR="114300" simplePos="0" relativeHeight="251658443" behindDoc="0" locked="0" layoutInCell="1" allowOverlap="1" wp14:anchorId="13F77B0A" wp14:editId="6E668584">
            <wp:simplePos x="0" y="0"/>
            <wp:positionH relativeFrom="column">
              <wp:posOffset>-508000</wp:posOffset>
            </wp:positionH>
            <wp:positionV relativeFrom="paragraph">
              <wp:posOffset>285750</wp:posOffset>
            </wp:positionV>
            <wp:extent cx="3917950" cy="198372"/>
            <wp:effectExtent l="0" t="0" r="0"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917950" cy="198372"/>
                    </a:xfrm>
                    <a:prstGeom prst="rect">
                      <a:avLst/>
                    </a:prstGeom>
                  </pic:spPr>
                </pic:pic>
              </a:graphicData>
            </a:graphic>
            <wp14:sizeRelH relativeFrom="margin">
              <wp14:pctWidth>0</wp14:pctWidth>
            </wp14:sizeRelH>
            <wp14:sizeRelV relativeFrom="margin">
              <wp14:pctHeight>0</wp14:pctHeight>
            </wp14:sizeRelV>
          </wp:anchor>
        </w:drawing>
      </w:r>
    </w:p>
    <w:p w14:paraId="101A5518" w14:textId="4AAC00F1" w:rsidR="00467976" w:rsidRDefault="00467976" w:rsidP="009E054D">
      <w:pPr>
        <w:rPr>
          <w:color w:val="000000" w:themeColor="text1"/>
        </w:rPr>
      </w:pPr>
    </w:p>
    <w:p w14:paraId="5ADB32AA" w14:textId="3EE92739" w:rsidR="00467976" w:rsidRDefault="00467976" w:rsidP="009E054D">
      <w:pPr>
        <w:rPr>
          <w:color w:val="000000" w:themeColor="text1"/>
        </w:rPr>
      </w:pPr>
    </w:p>
    <w:p w14:paraId="21465E2B" w14:textId="03F0EA8E" w:rsidR="00467976" w:rsidRDefault="00467976" w:rsidP="009E054D">
      <w:pPr>
        <w:rPr>
          <w:color w:val="000000" w:themeColor="text1"/>
        </w:rPr>
      </w:pPr>
    </w:p>
    <w:p w14:paraId="01A9A769" w14:textId="6EF86865" w:rsidR="00467976" w:rsidRDefault="00DB10B5" w:rsidP="009E054D">
      <w:pPr>
        <w:rPr>
          <w:color w:val="000000" w:themeColor="text1"/>
        </w:rPr>
      </w:pPr>
      <w:r>
        <w:rPr>
          <w:color w:val="000000" w:themeColor="text1"/>
        </w:rPr>
        <w:t xml:space="preserve"> </w:t>
      </w:r>
    </w:p>
    <w:p w14:paraId="5169FA5A" w14:textId="7F2E2031" w:rsidR="00467976" w:rsidRDefault="00B623C8" w:rsidP="009E054D">
      <w:pPr>
        <w:rPr>
          <w:color w:val="000000" w:themeColor="text1"/>
        </w:rPr>
      </w:pPr>
      <w:r>
        <w:rPr>
          <w:noProof/>
          <w:color w:val="000000" w:themeColor="text1"/>
          <w:lang w:eastAsia="en-GB"/>
        </w:rPr>
        <w:lastRenderedPageBreak/>
        <w:drawing>
          <wp:anchor distT="0" distB="0" distL="114300" distR="114300" simplePos="0" relativeHeight="251663577" behindDoc="0" locked="0" layoutInCell="1" allowOverlap="1" wp14:anchorId="6ADB2C23" wp14:editId="10C18E66">
            <wp:simplePos x="0" y="0"/>
            <wp:positionH relativeFrom="column">
              <wp:posOffset>-638175</wp:posOffset>
            </wp:positionH>
            <wp:positionV relativeFrom="paragraph">
              <wp:posOffset>-215900</wp:posOffset>
            </wp:positionV>
            <wp:extent cx="4654550" cy="1633267"/>
            <wp:effectExtent l="0" t="0" r="0" b="5080"/>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54550" cy="1633267"/>
                    </a:xfrm>
                    <a:prstGeom prst="rect">
                      <a:avLst/>
                    </a:prstGeom>
                    <a:noFill/>
                  </pic:spPr>
                </pic:pic>
              </a:graphicData>
            </a:graphic>
            <wp14:sizeRelH relativeFrom="margin">
              <wp14:pctWidth>0</wp14:pctWidth>
            </wp14:sizeRelH>
            <wp14:sizeRelV relativeFrom="margin">
              <wp14:pctHeight>0</wp14:pctHeight>
            </wp14:sizeRelV>
          </wp:anchor>
        </w:drawing>
      </w:r>
      <w:r w:rsidR="00054B1F">
        <w:rPr>
          <w:noProof/>
          <w:color w:val="000000" w:themeColor="text1"/>
          <w:lang w:eastAsia="en-GB"/>
        </w:rPr>
        <mc:AlternateContent>
          <mc:Choice Requires="wps">
            <w:drawing>
              <wp:anchor distT="0" distB="0" distL="114300" distR="114300" simplePos="0" relativeHeight="251662553" behindDoc="0" locked="0" layoutInCell="1" allowOverlap="1" wp14:anchorId="655510C9" wp14:editId="4DFACF05">
                <wp:simplePos x="0" y="0"/>
                <wp:positionH relativeFrom="margin">
                  <wp:posOffset>-734695</wp:posOffset>
                </wp:positionH>
                <wp:positionV relativeFrom="paragraph">
                  <wp:posOffset>-527050</wp:posOffset>
                </wp:positionV>
                <wp:extent cx="7175500" cy="2838450"/>
                <wp:effectExtent l="0" t="0" r="25400" b="19050"/>
                <wp:wrapNone/>
                <wp:docPr id="222" name="Text Box 222"/>
                <wp:cNvGraphicFramePr/>
                <a:graphic xmlns:a="http://schemas.openxmlformats.org/drawingml/2006/main">
                  <a:graphicData uri="http://schemas.microsoft.com/office/word/2010/wordprocessingShape">
                    <wps:wsp>
                      <wps:cNvSpPr txBox="1"/>
                      <wps:spPr>
                        <a:xfrm>
                          <a:off x="0" y="0"/>
                          <a:ext cx="7175500" cy="2838450"/>
                        </a:xfrm>
                        <a:prstGeom prst="rect">
                          <a:avLst/>
                        </a:prstGeom>
                        <a:solidFill>
                          <a:schemeClr val="lt1"/>
                        </a:solidFill>
                        <a:ln w="12700">
                          <a:solidFill>
                            <a:schemeClr val="accent2"/>
                          </a:solidFill>
                        </a:ln>
                      </wps:spPr>
                      <wps:txbx>
                        <w:txbxContent>
                          <w:p w14:paraId="5D9CF35E" w14:textId="7D94725D" w:rsidR="009979F7" w:rsidRPr="007F04C2" w:rsidRDefault="009979F7">
                            <w:pPr>
                              <w:rPr>
                                <w:b/>
                                <w:bCs/>
                                <w:u w:val="single"/>
                              </w:rPr>
                            </w:pPr>
                            <w:r w:rsidRPr="007F04C2">
                              <w:rPr>
                                <w:b/>
                                <w:bCs/>
                                <w:u w:val="single"/>
                              </w:rPr>
                              <w:t>Confirmation window:</w:t>
                            </w:r>
                          </w:p>
                          <w:p w14:paraId="27EB63CB" w14:textId="08A2E901" w:rsidR="009979F7" w:rsidRDefault="009979F7"/>
                          <w:p w14:paraId="6CD176AB" w14:textId="3AC27DE0" w:rsidR="009979F7" w:rsidRDefault="009979F7"/>
                          <w:p w14:paraId="5263C8AD" w14:textId="59166791" w:rsidR="009979F7" w:rsidRDefault="009979F7"/>
                          <w:p w14:paraId="4B9013E5" w14:textId="71581972" w:rsidR="009979F7" w:rsidRDefault="009979F7"/>
                          <w:p w14:paraId="5BD521C6" w14:textId="1A7D9069" w:rsidR="009979F7" w:rsidRDefault="009979F7"/>
                          <w:p w14:paraId="5E19B9B3" w14:textId="1BF5F2A7" w:rsidR="009979F7" w:rsidRDefault="009979F7"/>
                          <w:p w14:paraId="456AB65A" w14:textId="11742C7D" w:rsidR="009979F7" w:rsidRDefault="009979F7">
                            <w:r>
                              <w:t xml:space="preserve">This window is displayed after selecting a time. This window consists of a button that, once clicked, leads to another function to create a new reservation that creates a new record within the reservation table. It has blank labels that represent all the details the user has inputted prior and will be updated with the correct information before the user is presented with this p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5510C9" id="Text Box 222" o:spid="_x0000_s1125" type="#_x0000_t202" style="position:absolute;margin-left:-57.85pt;margin-top:-41.5pt;width:565pt;height:223.5pt;z-index:25166255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" fillcolor="white [3201]" strokecolor="#ed7d31 [3205]" strokeweight="1pt">
                <v:textbox>
                  <w:txbxContent>
                    <w:p w14:paraId="5D9CF35E" w14:textId="7D94725D" w:rsidR="009979F7" w:rsidRPr="007F04C2" w:rsidRDefault="009979F7">
                      <w:pPr>
                        <w:rPr>
                          <w:b/>
                          <w:bCs/>
                          <w:u w:val="single"/>
                        </w:rPr>
                      </w:pPr>
                      <w:r w:rsidRPr="007F04C2">
                        <w:rPr>
                          <w:b/>
                          <w:bCs/>
                          <w:u w:val="single"/>
                        </w:rPr>
                        <w:t>Confirmation window:</w:t>
                      </w:r>
                    </w:p>
                    <w:p w14:paraId="27EB63CB" w14:textId="08A2E901" w:rsidR="009979F7" w:rsidRDefault="009979F7"/>
                    <w:p w14:paraId="6CD176AB" w14:textId="3AC27DE0" w:rsidR="009979F7" w:rsidRDefault="009979F7"/>
                    <w:p w14:paraId="5263C8AD" w14:textId="59166791" w:rsidR="009979F7" w:rsidRDefault="009979F7"/>
                    <w:p w14:paraId="4B9013E5" w14:textId="71581972" w:rsidR="009979F7" w:rsidRDefault="009979F7"/>
                    <w:p w14:paraId="5BD521C6" w14:textId="1A7D9069" w:rsidR="009979F7" w:rsidRDefault="009979F7"/>
                    <w:p w14:paraId="5E19B9B3" w14:textId="1BF5F2A7" w:rsidR="009979F7" w:rsidRDefault="009979F7"/>
                    <w:p w14:paraId="456AB65A" w14:textId="11742C7D" w:rsidR="009979F7" w:rsidRDefault="009979F7">
                      <w:r>
                        <w:t xml:space="preserve">This window is displayed after selecting a time. This window consists of a button that, once clicked, leads to another function to create a new reservation that creates a new record within the reservation table. It has blank labels that represent all the details the user has inputted prior and will be updated with the correct information before the user is presented with this page. </w:t>
                      </w:r>
                    </w:p>
                  </w:txbxContent>
                </v:textbox>
                <w10:wrap anchorx="margin"/>
              </v:shape>
            </w:pict>
          </mc:Fallback>
        </mc:AlternateContent>
      </w:r>
      <w:r w:rsidR="00C24A0B">
        <w:rPr>
          <w:noProof/>
          <w:color w:val="000000" w:themeColor="text1"/>
          <w:lang w:eastAsia="en-GB"/>
        </w:rPr>
        <w:drawing>
          <wp:anchor distT="0" distB="0" distL="114300" distR="114300" simplePos="0" relativeHeight="251664601" behindDoc="0" locked="0" layoutInCell="1" allowOverlap="1" wp14:anchorId="60B275E8" wp14:editId="34D0CC33">
            <wp:simplePos x="0" y="0"/>
            <wp:positionH relativeFrom="column">
              <wp:posOffset>4108450</wp:posOffset>
            </wp:positionH>
            <wp:positionV relativeFrom="paragraph">
              <wp:posOffset>-412750</wp:posOffset>
            </wp:positionV>
            <wp:extent cx="2225323" cy="1581150"/>
            <wp:effectExtent l="0" t="0" r="3810"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225323" cy="1581150"/>
                    </a:xfrm>
                    <a:prstGeom prst="rect">
                      <a:avLst/>
                    </a:prstGeom>
                    <a:noFill/>
                  </pic:spPr>
                </pic:pic>
              </a:graphicData>
            </a:graphic>
            <wp14:sizeRelH relativeFrom="margin">
              <wp14:pctWidth>0</wp14:pctWidth>
            </wp14:sizeRelH>
            <wp14:sizeRelV relativeFrom="margin">
              <wp14:pctHeight>0</wp14:pctHeight>
            </wp14:sizeRelV>
          </wp:anchor>
        </w:drawing>
      </w:r>
    </w:p>
    <w:p w14:paraId="7A60FCA8" w14:textId="069A8E75" w:rsidR="00DE6AB4" w:rsidRDefault="00DE6AB4" w:rsidP="009E054D">
      <w:pPr>
        <w:rPr>
          <w:color w:val="000000" w:themeColor="text1"/>
        </w:rPr>
      </w:pPr>
    </w:p>
    <w:p w14:paraId="5E50C923" w14:textId="6D2301AF" w:rsidR="00933B04" w:rsidRDefault="00933B04" w:rsidP="009E054D">
      <w:pPr>
        <w:rPr>
          <w:color w:val="000000" w:themeColor="text1"/>
        </w:rPr>
      </w:pPr>
    </w:p>
    <w:p w14:paraId="4BA704C5" w14:textId="157C53FD" w:rsidR="00933B04" w:rsidRDefault="00933B04" w:rsidP="009E054D">
      <w:pPr>
        <w:rPr>
          <w:color w:val="000000" w:themeColor="text1"/>
        </w:rPr>
      </w:pPr>
    </w:p>
    <w:p w14:paraId="768B2D9A" w14:textId="0BFF70C4" w:rsidR="00933B04" w:rsidRDefault="00933B04" w:rsidP="009E054D">
      <w:pPr>
        <w:rPr>
          <w:color w:val="000000" w:themeColor="text1"/>
        </w:rPr>
      </w:pPr>
    </w:p>
    <w:p w14:paraId="36F03036" w14:textId="2E98D4FB" w:rsidR="00933B04" w:rsidRDefault="00933B04" w:rsidP="009E054D">
      <w:pPr>
        <w:rPr>
          <w:color w:val="000000" w:themeColor="text1"/>
        </w:rPr>
      </w:pPr>
    </w:p>
    <w:p w14:paraId="50A2D869" w14:textId="55F61FA6" w:rsidR="00933B04" w:rsidRDefault="00933B04" w:rsidP="009E054D">
      <w:pPr>
        <w:rPr>
          <w:color w:val="000000" w:themeColor="text1"/>
        </w:rPr>
      </w:pPr>
    </w:p>
    <w:p w14:paraId="677306C6" w14:textId="673F49EC" w:rsidR="00933B04" w:rsidRDefault="00933B04" w:rsidP="009E054D">
      <w:pPr>
        <w:rPr>
          <w:color w:val="000000" w:themeColor="text1"/>
        </w:rPr>
      </w:pPr>
    </w:p>
    <w:p w14:paraId="6962EF5D" w14:textId="230FD6C3" w:rsidR="00933B04" w:rsidRDefault="00B623C8" w:rsidP="009E054D">
      <w:pPr>
        <w:rPr>
          <w:color w:val="000000" w:themeColor="text1"/>
        </w:rPr>
      </w:pPr>
      <w:r>
        <w:rPr>
          <w:noProof/>
          <w:color w:val="000000" w:themeColor="text1"/>
          <w:lang w:eastAsia="en-GB"/>
        </w:rPr>
        <mc:AlternateContent>
          <mc:Choice Requires="wps">
            <w:drawing>
              <wp:anchor distT="0" distB="0" distL="114300" distR="114300" simplePos="0" relativeHeight="251659481" behindDoc="0" locked="0" layoutInCell="1" allowOverlap="1" wp14:anchorId="13578809" wp14:editId="171154EE">
                <wp:simplePos x="0" y="0"/>
                <wp:positionH relativeFrom="margin">
                  <wp:posOffset>-755650</wp:posOffset>
                </wp:positionH>
                <wp:positionV relativeFrom="paragraph">
                  <wp:posOffset>200660</wp:posOffset>
                </wp:positionV>
                <wp:extent cx="7194550" cy="2990850"/>
                <wp:effectExtent l="0" t="0" r="25400" b="19050"/>
                <wp:wrapNone/>
                <wp:docPr id="208" name="Text Box 208"/>
                <wp:cNvGraphicFramePr/>
                <a:graphic xmlns:a="http://schemas.openxmlformats.org/drawingml/2006/main">
                  <a:graphicData uri="http://schemas.microsoft.com/office/word/2010/wordprocessingShape">
                    <wps:wsp>
                      <wps:cNvSpPr txBox="1"/>
                      <wps:spPr>
                        <a:xfrm>
                          <a:off x="0" y="0"/>
                          <a:ext cx="7194550" cy="2990850"/>
                        </a:xfrm>
                        <a:prstGeom prst="rect">
                          <a:avLst/>
                        </a:prstGeom>
                        <a:solidFill>
                          <a:schemeClr val="lt1"/>
                        </a:solidFill>
                        <a:ln w="12700">
                          <a:solidFill>
                            <a:schemeClr val="accent2"/>
                          </a:solidFill>
                        </a:ln>
                      </wps:spPr>
                      <wps:txbx>
                        <w:txbxContent>
                          <w:p w14:paraId="037499DD" w14:textId="38AE490E" w:rsidR="009979F7" w:rsidRPr="004538B0" w:rsidRDefault="009979F7">
                            <w:pPr>
                              <w:rPr>
                                <w:b/>
                                <w:bCs/>
                                <w:u w:val="single"/>
                              </w:rPr>
                            </w:pPr>
                            <w:r w:rsidRPr="004538B0">
                              <w:rPr>
                                <w:b/>
                                <w:bCs/>
                                <w:u w:val="single"/>
                              </w:rPr>
                              <w:t xml:space="preserve">Creating </w:t>
                            </w:r>
                            <w:r w:rsidR="00225FF6">
                              <w:rPr>
                                <w:b/>
                                <w:bCs/>
                                <w:u w:val="single"/>
                              </w:rPr>
                              <w:t xml:space="preserve">the </w:t>
                            </w:r>
                            <w:r w:rsidRPr="004538B0">
                              <w:rPr>
                                <w:b/>
                                <w:bCs/>
                                <w:u w:val="single"/>
                              </w:rPr>
                              <w:t>confirmation function:</w:t>
                            </w:r>
                          </w:p>
                          <w:p w14:paraId="5E54FB7F" w14:textId="005F21ED" w:rsidR="009979F7" w:rsidRDefault="009979F7"/>
                          <w:p w14:paraId="5CA52822" w14:textId="4701928B" w:rsidR="009979F7" w:rsidRDefault="009979F7"/>
                          <w:p w14:paraId="225FBFD5" w14:textId="4E4EFFFB" w:rsidR="009979F7" w:rsidRDefault="009979F7"/>
                          <w:p w14:paraId="47BF2377" w14:textId="0AC0598F" w:rsidR="009979F7" w:rsidRDefault="009979F7"/>
                          <w:p w14:paraId="53F6064B" w14:textId="3B18A766" w:rsidR="009979F7" w:rsidRDefault="009979F7"/>
                          <w:p w14:paraId="3BDAC846" w14:textId="0200D651" w:rsidR="009979F7" w:rsidRDefault="009979F7">
                            <w:r>
                              <w:t>This functions outputs all the customers inputs during the reservation process. This gives the users a chance to review all their details to ensure that no mistake was made.</w:t>
                            </w:r>
                            <w:r w:rsidRPr="00CA701A">
                              <w:t xml:space="preserve"> </w:t>
                            </w:r>
                            <w:r>
                              <w:t xml:space="preserve">The function is run before running the confirmation window interface as this update the labels before being displayed to the user. The function stores all the inputs the customers made. Using a SQL statement, the price is searched from the hairstyle table using the hairstyle the user had inputted prior. It then updates all labels within confirmation window code so that all the details are outputted for the customer. The confirm reservation button then runs another function to create a new record in the reservation table. </w:t>
                            </w:r>
                          </w:p>
                          <w:p w14:paraId="23A7A786" w14:textId="150C588C" w:rsidR="009979F7" w:rsidRDefault="009979F7"/>
                          <w:p w14:paraId="15ADA331" w14:textId="415A4859" w:rsidR="009979F7" w:rsidRDefault="009979F7"/>
                          <w:p w14:paraId="3F9644FD" w14:textId="02E182C5" w:rsidR="009979F7" w:rsidRDefault="009979F7"/>
                          <w:p w14:paraId="20625F6A" w14:textId="78F3208D" w:rsidR="009979F7" w:rsidRDefault="009979F7"/>
                          <w:p w14:paraId="2234B729" w14:textId="5B637623" w:rsidR="009979F7" w:rsidRDefault="009979F7"/>
                          <w:p w14:paraId="11B7F92E" w14:textId="59DF12BB" w:rsidR="009979F7" w:rsidRDefault="009979F7"/>
                          <w:p w14:paraId="5DDE728A" w14:textId="77777777" w:rsidR="009979F7" w:rsidRDefault="009979F7"/>
                          <w:p w14:paraId="0E2AC9D6"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578809" id="Text Box 208" o:spid="_x0000_s1126" type="#_x0000_t202" style="position:absolute;margin-left:-59.5pt;margin-top:15.8pt;width:566.5pt;height:235.5pt;z-index:25165948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" fillcolor="white [3201]" strokecolor="#ed7d31 [3205]" strokeweight="1pt">
                <v:textbox>
                  <w:txbxContent>
                    <w:p w14:paraId="037499DD" w14:textId="38AE490E" w:rsidR="009979F7" w:rsidRPr="004538B0" w:rsidRDefault="009979F7">
                      <w:pPr>
                        <w:rPr>
                          <w:b/>
                          <w:bCs/>
                          <w:u w:val="single"/>
                        </w:rPr>
                      </w:pPr>
                      <w:r w:rsidRPr="004538B0">
                        <w:rPr>
                          <w:b/>
                          <w:bCs/>
                          <w:u w:val="single"/>
                        </w:rPr>
                        <w:t xml:space="preserve">Creating </w:t>
                      </w:r>
                      <w:r w:rsidR="00225FF6">
                        <w:rPr>
                          <w:b/>
                          <w:bCs/>
                          <w:u w:val="single"/>
                        </w:rPr>
                        <w:t xml:space="preserve">the </w:t>
                      </w:r>
                      <w:r w:rsidRPr="004538B0">
                        <w:rPr>
                          <w:b/>
                          <w:bCs/>
                          <w:u w:val="single"/>
                        </w:rPr>
                        <w:t>confirmation function:</w:t>
                      </w:r>
                    </w:p>
                    <w:p w14:paraId="5E54FB7F" w14:textId="005F21ED" w:rsidR="009979F7" w:rsidRDefault="009979F7"/>
                    <w:p w14:paraId="5CA52822" w14:textId="4701928B" w:rsidR="009979F7" w:rsidRDefault="009979F7"/>
                    <w:p w14:paraId="225FBFD5" w14:textId="4E4EFFFB" w:rsidR="009979F7" w:rsidRDefault="009979F7"/>
                    <w:p w14:paraId="47BF2377" w14:textId="0AC0598F" w:rsidR="009979F7" w:rsidRDefault="009979F7"/>
                    <w:p w14:paraId="53F6064B" w14:textId="3B18A766" w:rsidR="009979F7" w:rsidRDefault="009979F7"/>
                    <w:p w14:paraId="3BDAC846" w14:textId="0200D651" w:rsidR="009979F7" w:rsidRDefault="009979F7">
                      <w:r>
                        <w:t>This functions outputs all the customers inputs during the reservation process. This gives the users a chance to review all their details to ensure that no mistake was made.</w:t>
                      </w:r>
                      <w:r w:rsidRPr="00CA701A">
                        <w:t xml:space="preserve"> </w:t>
                      </w:r>
                      <w:r>
                        <w:t xml:space="preserve">The function is run before running the confirmation window interface as this update the labels before being displayed to the user. The function stores all the inputs the customers made. Using a SQL statement, the price is searched from the hairstyle table using the hairstyle the user had inputted prior. It then updates all labels within confirmation window code so that all the details are outputted for the customer. The confirm reservation button then runs another function to create a new record in the reservation table. </w:t>
                      </w:r>
                    </w:p>
                    <w:p w14:paraId="23A7A786" w14:textId="150C588C" w:rsidR="009979F7" w:rsidRDefault="009979F7"/>
                    <w:p w14:paraId="15ADA331" w14:textId="415A4859" w:rsidR="009979F7" w:rsidRDefault="009979F7"/>
                    <w:p w14:paraId="3F9644FD" w14:textId="02E182C5" w:rsidR="009979F7" w:rsidRDefault="009979F7"/>
                    <w:p w14:paraId="20625F6A" w14:textId="78F3208D" w:rsidR="009979F7" w:rsidRDefault="009979F7"/>
                    <w:p w14:paraId="2234B729" w14:textId="5B637623" w:rsidR="009979F7" w:rsidRDefault="009979F7"/>
                    <w:p w14:paraId="11B7F92E" w14:textId="59DF12BB" w:rsidR="009979F7" w:rsidRDefault="009979F7"/>
                    <w:p w14:paraId="5DDE728A" w14:textId="77777777" w:rsidR="009979F7" w:rsidRDefault="009979F7"/>
                    <w:p w14:paraId="0E2AC9D6" w14:textId="77777777" w:rsidR="009979F7" w:rsidRDefault="009979F7"/>
                  </w:txbxContent>
                </v:textbox>
                <w10:wrap anchorx="margin"/>
              </v:shape>
            </w:pict>
          </mc:Fallback>
        </mc:AlternateContent>
      </w:r>
    </w:p>
    <w:p w14:paraId="0B7CADC5" w14:textId="5F21EFC4" w:rsidR="00933B04" w:rsidRDefault="00B623C8" w:rsidP="009E054D">
      <w:pPr>
        <w:rPr>
          <w:color w:val="000000" w:themeColor="text1"/>
        </w:rPr>
      </w:pPr>
      <w:r w:rsidRPr="00BA70EE">
        <w:rPr>
          <w:noProof/>
          <w:color w:val="000000" w:themeColor="text1"/>
          <w:lang w:eastAsia="en-GB"/>
        </w:rPr>
        <w:drawing>
          <wp:anchor distT="0" distB="0" distL="114300" distR="114300" simplePos="0" relativeHeight="251665625" behindDoc="0" locked="0" layoutInCell="1" allowOverlap="1" wp14:anchorId="49475A33" wp14:editId="3379B031">
            <wp:simplePos x="0" y="0"/>
            <wp:positionH relativeFrom="column">
              <wp:posOffset>3937000</wp:posOffset>
            </wp:positionH>
            <wp:positionV relativeFrom="paragraph">
              <wp:posOffset>252095</wp:posOffset>
            </wp:positionV>
            <wp:extent cx="2292350" cy="383764"/>
            <wp:effectExtent l="0" t="0" r="0" b="0"/>
            <wp:wrapNone/>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2292350" cy="383764"/>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lang w:eastAsia="en-GB"/>
        </w:rPr>
        <w:drawing>
          <wp:anchor distT="0" distB="0" distL="114300" distR="114300" simplePos="0" relativeHeight="251661529" behindDoc="0" locked="0" layoutInCell="1" allowOverlap="1" wp14:anchorId="4AC7BC79" wp14:editId="5965CCEC">
            <wp:simplePos x="0" y="0"/>
            <wp:positionH relativeFrom="page">
              <wp:posOffset>244475</wp:posOffset>
            </wp:positionH>
            <wp:positionV relativeFrom="paragraph">
              <wp:posOffset>173355</wp:posOffset>
            </wp:positionV>
            <wp:extent cx="4489450" cy="1530360"/>
            <wp:effectExtent l="0" t="0" r="6350" b="0"/>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489450" cy="1530360"/>
                    </a:xfrm>
                    <a:prstGeom prst="rect">
                      <a:avLst/>
                    </a:prstGeom>
                    <a:noFill/>
                  </pic:spPr>
                </pic:pic>
              </a:graphicData>
            </a:graphic>
            <wp14:sizeRelH relativeFrom="margin">
              <wp14:pctWidth>0</wp14:pctWidth>
            </wp14:sizeRelH>
            <wp14:sizeRelV relativeFrom="margin">
              <wp14:pctHeight>0</wp14:pctHeight>
            </wp14:sizeRelV>
          </wp:anchor>
        </w:drawing>
      </w:r>
    </w:p>
    <w:p w14:paraId="61E81C9F" w14:textId="2F679494" w:rsidR="00933B04" w:rsidRDefault="00933B04" w:rsidP="009E054D">
      <w:pPr>
        <w:rPr>
          <w:color w:val="000000" w:themeColor="text1"/>
        </w:rPr>
      </w:pPr>
    </w:p>
    <w:p w14:paraId="0DA665BA" w14:textId="210EE8D9" w:rsidR="00933B04" w:rsidRDefault="00933B04" w:rsidP="009E054D">
      <w:pPr>
        <w:rPr>
          <w:color w:val="000000" w:themeColor="text1"/>
        </w:rPr>
      </w:pPr>
    </w:p>
    <w:p w14:paraId="6A21EE8A" w14:textId="2A3045CA" w:rsidR="00933B04" w:rsidRDefault="00933B04" w:rsidP="009E054D">
      <w:pPr>
        <w:rPr>
          <w:color w:val="000000" w:themeColor="text1"/>
        </w:rPr>
      </w:pPr>
    </w:p>
    <w:p w14:paraId="6445654F" w14:textId="7CE47048" w:rsidR="00933B04" w:rsidRDefault="00933B04" w:rsidP="009E054D">
      <w:pPr>
        <w:rPr>
          <w:color w:val="000000" w:themeColor="text1"/>
        </w:rPr>
      </w:pPr>
    </w:p>
    <w:p w14:paraId="6F29D296" w14:textId="74467CB7" w:rsidR="00933B04" w:rsidRDefault="00933B04" w:rsidP="009E054D">
      <w:pPr>
        <w:rPr>
          <w:color w:val="000000" w:themeColor="text1"/>
        </w:rPr>
      </w:pPr>
    </w:p>
    <w:p w14:paraId="0E29B351" w14:textId="42B341D9" w:rsidR="00933B04" w:rsidRDefault="00933B04" w:rsidP="009E054D">
      <w:pPr>
        <w:rPr>
          <w:color w:val="000000" w:themeColor="text1"/>
        </w:rPr>
      </w:pPr>
    </w:p>
    <w:p w14:paraId="1A0E3F60" w14:textId="25F4E414" w:rsidR="00933B04" w:rsidRDefault="00933B04" w:rsidP="009E054D">
      <w:pPr>
        <w:rPr>
          <w:color w:val="000000" w:themeColor="text1"/>
        </w:rPr>
      </w:pPr>
    </w:p>
    <w:p w14:paraId="74270085" w14:textId="7CC1153E" w:rsidR="00933B04" w:rsidRDefault="00933B04" w:rsidP="009E054D">
      <w:pPr>
        <w:rPr>
          <w:color w:val="000000" w:themeColor="text1"/>
        </w:rPr>
      </w:pPr>
    </w:p>
    <w:p w14:paraId="54E24EE5" w14:textId="0A85971A" w:rsidR="00933B04" w:rsidRDefault="00933B04" w:rsidP="009E054D">
      <w:pPr>
        <w:rPr>
          <w:color w:val="000000" w:themeColor="text1"/>
        </w:rPr>
      </w:pPr>
    </w:p>
    <w:p w14:paraId="65AA0F28" w14:textId="420276B2" w:rsidR="00933B04" w:rsidRDefault="00B623C8" w:rsidP="009E054D">
      <w:pPr>
        <w:rPr>
          <w:color w:val="000000" w:themeColor="text1"/>
        </w:rPr>
      </w:pPr>
      <w:r>
        <w:rPr>
          <w:noProof/>
          <w:color w:val="000000" w:themeColor="text1"/>
          <w:lang w:eastAsia="en-GB"/>
        </w:rPr>
        <mc:AlternateContent>
          <mc:Choice Requires="wps">
            <w:drawing>
              <wp:anchor distT="0" distB="0" distL="114300" distR="114300" simplePos="0" relativeHeight="251667673" behindDoc="1" locked="0" layoutInCell="1" allowOverlap="1" wp14:anchorId="7E724B21" wp14:editId="62B2FE2E">
                <wp:simplePos x="0" y="0"/>
                <wp:positionH relativeFrom="margin">
                  <wp:align>center</wp:align>
                </wp:positionH>
                <wp:positionV relativeFrom="paragraph">
                  <wp:posOffset>193040</wp:posOffset>
                </wp:positionV>
                <wp:extent cx="7172325" cy="4000500"/>
                <wp:effectExtent l="0" t="0" r="28575" b="19050"/>
                <wp:wrapNone/>
                <wp:docPr id="227" name="Text Box 227"/>
                <wp:cNvGraphicFramePr/>
                <a:graphic xmlns:a="http://schemas.openxmlformats.org/drawingml/2006/main">
                  <a:graphicData uri="http://schemas.microsoft.com/office/word/2010/wordprocessingShape">
                    <wps:wsp>
                      <wps:cNvSpPr txBox="1"/>
                      <wps:spPr>
                        <a:xfrm>
                          <a:off x="0" y="0"/>
                          <a:ext cx="7172325" cy="4000500"/>
                        </a:xfrm>
                        <a:prstGeom prst="rect">
                          <a:avLst/>
                        </a:prstGeom>
                        <a:solidFill>
                          <a:schemeClr val="lt1"/>
                        </a:solidFill>
                        <a:ln w="6350">
                          <a:solidFill>
                            <a:schemeClr val="accent2"/>
                          </a:solidFill>
                        </a:ln>
                      </wps:spPr>
                      <wps:txbx>
                        <w:txbxContent>
                          <w:p w14:paraId="1DAA8E95" w14:textId="768FC0E4" w:rsidR="009979F7" w:rsidRPr="00082CA6" w:rsidRDefault="009979F7">
                            <w:pPr>
                              <w:rPr>
                                <w:b/>
                                <w:bCs/>
                                <w:u w:val="single"/>
                              </w:rPr>
                            </w:pPr>
                            <w:r w:rsidRPr="00082CA6">
                              <w:rPr>
                                <w:b/>
                                <w:bCs/>
                                <w:u w:val="single"/>
                              </w:rPr>
                              <w:t>Creating function to save a reservation:</w:t>
                            </w:r>
                          </w:p>
                          <w:p w14:paraId="03E7F513" w14:textId="74B19252" w:rsidR="009979F7" w:rsidRDefault="009979F7">
                            <w:pPr>
                              <w:rPr>
                                <w:u w:val="single"/>
                              </w:rPr>
                            </w:pPr>
                          </w:p>
                          <w:p w14:paraId="5B474B60" w14:textId="592377D1" w:rsidR="009979F7" w:rsidRDefault="009979F7">
                            <w:pPr>
                              <w:rPr>
                                <w:u w:val="single"/>
                              </w:rPr>
                            </w:pPr>
                          </w:p>
                          <w:p w14:paraId="40B873E1" w14:textId="7F42483D" w:rsidR="009979F7" w:rsidRDefault="009979F7">
                            <w:pPr>
                              <w:rPr>
                                <w:u w:val="single"/>
                              </w:rPr>
                            </w:pPr>
                          </w:p>
                          <w:p w14:paraId="2CDA53A2" w14:textId="4EC730E9" w:rsidR="009979F7" w:rsidRDefault="009979F7">
                            <w:pPr>
                              <w:rPr>
                                <w:u w:val="single"/>
                              </w:rPr>
                            </w:pPr>
                          </w:p>
                          <w:p w14:paraId="4AAC4A4A" w14:textId="4EAAC516" w:rsidR="009979F7" w:rsidRDefault="009979F7">
                            <w:pPr>
                              <w:rPr>
                                <w:u w:val="single"/>
                              </w:rPr>
                            </w:pPr>
                          </w:p>
                          <w:p w14:paraId="672A102D" w14:textId="6B51FAE8" w:rsidR="009979F7" w:rsidRDefault="009979F7">
                            <w:pPr>
                              <w:rPr>
                                <w:u w:val="single"/>
                              </w:rPr>
                            </w:pPr>
                          </w:p>
                          <w:p w14:paraId="431389BF" w14:textId="77777777" w:rsidR="009979F7" w:rsidRDefault="009979F7">
                            <w:pPr>
                              <w:rPr>
                                <w:u w:val="single"/>
                              </w:rPr>
                            </w:pPr>
                          </w:p>
                          <w:p w14:paraId="565DDC4F" w14:textId="5765E02A" w:rsidR="009979F7" w:rsidRPr="00082CA6" w:rsidRDefault="009979F7">
                            <w:r w:rsidRPr="00082CA6">
                              <w:t xml:space="preserve">Once the </w:t>
                            </w:r>
                            <w:r>
                              <w:t>customer looks over the details and presses confirm reservation, this function is run. First, it creates local variables that store all the user inputs from the reservation windows.</w:t>
                            </w:r>
                            <w:r w:rsidRPr="00E91DB9">
                              <w:t xml:space="preserve"> </w:t>
                            </w:r>
                            <w:r>
                              <w:t xml:space="preserve">Using a SQL statement, the price is searched from the hairstyle table using the hairstyle the user had inputted prior. Once all the details have been stores, using another SQL statement, the function inserts the details into the reservation tables with all the required fields. As I used auto increment when creating this table, this automatically creates a primary key for each record as each records primary key consists of the previous records primary key plus one. This ensures that each record is unique, also allowing me to ignore the field when inserting data. Once the reservation has been saved, the user is alerted via </w:t>
                            </w:r>
                            <w:r w:rsidR="00EB41A0">
                              <w:t>an</w:t>
                            </w:r>
                            <w:r>
                              <w:t xml:space="preserve"> info box that informs them that the process has been successful. After OK has been clicked, program jumps back to the main menu screen as they have reached the end of the reservation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724B21" id="Text Box 227" o:spid="_x0000_s1127" type="#_x0000_t202" style="position:absolute;margin-left:0;margin-top:15.2pt;width:564.75pt;height:315pt;z-index:-25164880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" fillcolor="white [3201]" strokecolor="#ed7d31 [3205]" strokeweight=".5pt">
                <v:textbox>
                  <w:txbxContent>
                    <w:p w14:paraId="1DAA8E95" w14:textId="768FC0E4" w:rsidR="009979F7" w:rsidRPr="00082CA6" w:rsidRDefault="009979F7">
                      <w:pPr>
                        <w:rPr>
                          <w:b/>
                          <w:bCs/>
                          <w:u w:val="single"/>
                        </w:rPr>
                      </w:pPr>
                      <w:r w:rsidRPr="00082CA6">
                        <w:rPr>
                          <w:b/>
                          <w:bCs/>
                          <w:u w:val="single"/>
                        </w:rPr>
                        <w:t>Creating function to save a reservation:</w:t>
                      </w:r>
                    </w:p>
                    <w:p w14:paraId="03E7F513" w14:textId="74B19252" w:rsidR="009979F7" w:rsidRDefault="009979F7">
                      <w:pPr>
                        <w:rPr>
                          <w:u w:val="single"/>
                        </w:rPr>
                      </w:pPr>
                    </w:p>
                    <w:p w14:paraId="5B474B60" w14:textId="592377D1" w:rsidR="009979F7" w:rsidRDefault="009979F7">
                      <w:pPr>
                        <w:rPr>
                          <w:u w:val="single"/>
                        </w:rPr>
                      </w:pPr>
                    </w:p>
                    <w:p w14:paraId="40B873E1" w14:textId="7F42483D" w:rsidR="009979F7" w:rsidRDefault="009979F7">
                      <w:pPr>
                        <w:rPr>
                          <w:u w:val="single"/>
                        </w:rPr>
                      </w:pPr>
                    </w:p>
                    <w:p w14:paraId="2CDA53A2" w14:textId="4EC730E9" w:rsidR="009979F7" w:rsidRDefault="009979F7">
                      <w:pPr>
                        <w:rPr>
                          <w:u w:val="single"/>
                        </w:rPr>
                      </w:pPr>
                    </w:p>
                    <w:p w14:paraId="4AAC4A4A" w14:textId="4EAAC516" w:rsidR="009979F7" w:rsidRDefault="009979F7">
                      <w:pPr>
                        <w:rPr>
                          <w:u w:val="single"/>
                        </w:rPr>
                      </w:pPr>
                    </w:p>
                    <w:p w14:paraId="672A102D" w14:textId="6B51FAE8" w:rsidR="009979F7" w:rsidRDefault="009979F7">
                      <w:pPr>
                        <w:rPr>
                          <w:u w:val="single"/>
                        </w:rPr>
                      </w:pPr>
                    </w:p>
                    <w:p w14:paraId="431389BF" w14:textId="77777777" w:rsidR="009979F7" w:rsidRDefault="009979F7">
                      <w:pPr>
                        <w:rPr>
                          <w:u w:val="single"/>
                        </w:rPr>
                      </w:pPr>
                    </w:p>
                    <w:p w14:paraId="565DDC4F" w14:textId="5765E02A" w:rsidR="009979F7" w:rsidRPr="00082CA6" w:rsidRDefault="009979F7">
                      <w:r w:rsidRPr="00082CA6">
                        <w:t xml:space="preserve">Once the </w:t>
                      </w:r>
                      <w:r>
                        <w:t>customer looks over the details and presses confirm reservation, this function is run. First, it creates local variables that store all the user inputs from the reservation windows.</w:t>
                      </w:r>
                      <w:r w:rsidRPr="00E91DB9">
                        <w:t xml:space="preserve"> </w:t>
                      </w:r>
                      <w:r>
                        <w:t xml:space="preserve">Using a SQL statement, the price is searched from the hairstyle table using the hairstyle the user had inputted prior. Once all the details have been stores, using another SQL statement, the function inserts the details into the reservation tables with all the required fields. As I used auto increment when creating this table, this automatically creates a primary key for each record as each records primary key consists of the previous records primary key plus one. This ensures that each record is unique, also allowing me to ignore the field when inserting data. Once the reservation has been saved, the user is alerted via </w:t>
                      </w:r>
                      <w:r w:rsidR="00EB41A0">
                        <w:t>an</w:t>
                      </w:r>
                      <w:r>
                        <w:t xml:space="preserve"> info box that informs them that the process has been successful. After OK has been clicked, program jumps back to the main menu screen as they have reached the end of the reservation process.</w:t>
                      </w:r>
                    </w:p>
                  </w:txbxContent>
                </v:textbox>
                <w10:wrap anchorx="margin"/>
              </v:shape>
            </w:pict>
          </mc:Fallback>
        </mc:AlternateContent>
      </w:r>
    </w:p>
    <w:p w14:paraId="4F261B77" w14:textId="05F6BD35" w:rsidR="00933B04" w:rsidRDefault="00B623C8" w:rsidP="009E054D">
      <w:pPr>
        <w:rPr>
          <w:color w:val="000000" w:themeColor="text1"/>
        </w:rPr>
      </w:pPr>
      <w:r>
        <w:rPr>
          <w:noProof/>
          <w:lang w:eastAsia="en-GB"/>
        </w:rPr>
        <w:drawing>
          <wp:anchor distT="0" distB="0" distL="114300" distR="114300" simplePos="0" relativeHeight="251666649" behindDoc="0" locked="0" layoutInCell="1" allowOverlap="1" wp14:anchorId="74D95D19" wp14:editId="23F413C6">
            <wp:simplePos x="0" y="0"/>
            <wp:positionH relativeFrom="column">
              <wp:posOffset>-666750</wp:posOffset>
            </wp:positionH>
            <wp:positionV relativeFrom="paragraph">
              <wp:posOffset>211455</wp:posOffset>
            </wp:positionV>
            <wp:extent cx="6657975" cy="1987951"/>
            <wp:effectExtent l="0" t="0" r="0" b="0"/>
            <wp:wrapNone/>
            <wp:docPr id="224" name="Picture 2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A picture containing text&#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6657975" cy="1987951"/>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8697" behindDoc="0" locked="0" layoutInCell="1" allowOverlap="1" wp14:anchorId="2C574A11" wp14:editId="54BB390D">
            <wp:simplePos x="0" y="0"/>
            <wp:positionH relativeFrom="column">
              <wp:posOffset>4236720</wp:posOffset>
            </wp:positionH>
            <wp:positionV relativeFrom="paragraph">
              <wp:posOffset>193040</wp:posOffset>
            </wp:positionV>
            <wp:extent cx="2028889" cy="981075"/>
            <wp:effectExtent l="0" t="0" r="9525" b="0"/>
            <wp:wrapNone/>
            <wp:docPr id="228" name="Picture 2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Graphical user interface, text, application&#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2028889" cy="981075"/>
                    </a:xfrm>
                    <a:prstGeom prst="rect">
                      <a:avLst/>
                    </a:prstGeom>
                  </pic:spPr>
                </pic:pic>
              </a:graphicData>
            </a:graphic>
            <wp14:sizeRelH relativeFrom="margin">
              <wp14:pctWidth>0</wp14:pctWidth>
            </wp14:sizeRelH>
            <wp14:sizeRelV relativeFrom="margin">
              <wp14:pctHeight>0</wp14:pctHeight>
            </wp14:sizeRelV>
          </wp:anchor>
        </w:drawing>
      </w:r>
    </w:p>
    <w:p w14:paraId="7098D83B" w14:textId="43116634" w:rsidR="00933B04" w:rsidRDefault="00933B04" w:rsidP="009E054D">
      <w:pPr>
        <w:rPr>
          <w:color w:val="000000" w:themeColor="text1"/>
        </w:rPr>
      </w:pPr>
    </w:p>
    <w:p w14:paraId="17CB4E24" w14:textId="4DF71771" w:rsidR="00933B04" w:rsidRDefault="00933B04" w:rsidP="009E054D">
      <w:pPr>
        <w:rPr>
          <w:color w:val="000000" w:themeColor="text1"/>
        </w:rPr>
      </w:pPr>
    </w:p>
    <w:p w14:paraId="18C037AB" w14:textId="44F1EC8A" w:rsidR="00933B04" w:rsidRDefault="00933B04" w:rsidP="009E054D">
      <w:pPr>
        <w:rPr>
          <w:color w:val="000000" w:themeColor="text1"/>
        </w:rPr>
      </w:pPr>
    </w:p>
    <w:p w14:paraId="08BFD711" w14:textId="73D3F617" w:rsidR="00933B04" w:rsidRDefault="00933B04" w:rsidP="009E054D">
      <w:pPr>
        <w:rPr>
          <w:color w:val="000000" w:themeColor="text1"/>
        </w:rPr>
      </w:pPr>
    </w:p>
    <w:p w14:paraId="1F38E9C1" w14:textId="083BC3AA" w:rsidR="00933B04" w:rsidRDefault="00933B04" w:rsidP="009E054D">
      <w:pPr>
        <w:rPr>
          <w:color w:val="000000" w:themeColor="text1"/>
        </w:rPr>
      </w:pPr>
    </w:p>
    <w:p w14:paraId="05176BF7" w14:textId="12D428FE" w:rsidR="00933B04" w:rsidRDefault="00933B04" w:rsidP="009E054D">
      <w:pPr>
        <w:rPr>
          <w:color w:val="000000" w:themeColor="text1"/>
        </w:rPr>
      </w:pPr>
    </w:p>
    <w:p w14:paraId="78D06208" w14:textId="6D4DB9A0" w:rsidR="00933B04" w:rsidRDefault="00933B04" w:rsidP="009E054D">
      <w:pPr>
        <w:rPr>
          <w:color w:val="000000" w:themeColor="text1"/>
        </w:rPr>
      </w:pPr>
    </w:p>
    <w:p w14:paraId="59D71E8B" w14:textId="77777777" w:rsidR="00933B04" w:rsidRDefault="00933B04" w:rsidP="009E054D">
      <w:pPr>
        <w:rPr>
          <w:color w:val="000000" w:themeColor="text1"/>
        </w:rPr>
      </w:pPr>
    </w:p>
    <w:p w14:paraId="65A5C8F7" w14:textId="29DED389" w:rsidR="00C05BF3" w:rsidRDefault="00C05BF3" w:rsidP="009E054D">
      <w:pPr>
        <w:rPr>
          <w:color w:val="000000" w:themeColor="text1"/>
        </w:rPr>
      </w:pPr>
    </w:p>
    <w:p w14:paraId="6465ED2F" w14:textId="0D96BC59" w:rsidR="00C05BF3" w:rsidRDefault="00C05BF3" w:rsidP="009E054D">
      <w:pPr>
        <w:rPr>
          <w:color w:val="000000" w:themeColor="text1"/>
        </w:rPr>
      </w:pPr>
    </w:p>
    <w:tbl>
      <w:tblPr>
        <w:tblStyle w:val="TableGrid"/>
        <w:tblpPr w:leftFromText="180" w:rightFromText="180" w:vertAnchor="page" w:horzAnchor="margin" w:tblpY="1231"/>
        <w:tblW w:w="9067"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562"/>
        <w:gridCol w:w="1843"/>
        <w:gridCol w:w="992"/>
        <w:gridCol w:w="5670"/>
      </w:tblGrid>
      <w:tr w:rsidR="00556828" w14:paraId="39FE1428" w14:textId="77777777" w:rsidTr="00556828">
        <w:tc>
          <w:tcPr>
            <w:tcW w:w="562" w:type="dxa"/>
            <w:tcBorders>
              <w:bottom w:val="single" w:sz="4" w:space="0" w:color="ED7D31" w:themeColor="accent2"/>
            </w:tcBorders>
            <w:shd w:val="clear" w:color="auto" w:fill="FBE4D5" w:themeFill="accent2" w:themeFillTint="33"/>
          </w:tcPr>
          <w:p w14:paraId="5024AE6A" w14:textId="230BF737" w:rsidR="00556828" w:rsidRPr="00773CFB" w:rsidRDefault="00556828" w:rsidP="00556828">
            <w:pPr>
              <w:rPr>
                <w:b/>
                <w:bCs/>
                <w:color w:val="000000" w:themeColor="text1"/>
                <w:sz w:val="24"/>
                <w:szCs w:val="24"/>
              </w:rPr>
            </w:pPr>
            <w:bookmarkStart w:id="6" w:name="_Hlk131265641"/>
            <w:r>
              <w:rPr>
                <w:b/>
                <w:bCs/>
                <w:color w:val="000000" w:themeColor="text1"/>
                <w:sz w:val="24"/>
                <w:szCs w:val="24"/>
              </w:rPr>
              <w:lastRenderedPageBreak/>
              <w:t>No</w:t>
            </w:r>
          </w:p>
        </w:tc>
        <w:tc>
          <w:tcPr>
            <w:tcW w:w="1843" w:type="dxa"/>
            <w:tcBorders>
              <w:bottom w:val="single" w:sz="4" w:space="0" w:color="ED7D31" w:themeColor="accent2"/>
            </w:tcBorders>
            <w:shd w:val="clear" w:color="auto" w:fill="FBE4D5" w:themeFill="accent2" w:themeFillTint="33"/>
          </w:tcPr>
          <w:p w14:paraId="2C0EFCEA" w14:textId="4AB5BE00" w:rsidR="00556828" w:rsidRPr="00773CFB" w:rsidRDefault="00556828" w:rsidP="00556828">
            <w:pPr>
              <w:rPr>
                <w:b/>
                <w:bCs/>
                <w:color w:val="000000" w:themeColor="text1"/>
                <w:sz w:val="24"/>
                <w:szCs w:val="24"/>
              </w:rPr>
            </w:pPr>
            <w:r>
              <w:rPr>
                <w:b/>
                <w:bCs/>
                <w:color w:val="000000" w:themeColor="text1"/>
                <w:sz w:val="24"/>
                <w:szCs w:val="24"/>
              </w:rPr>
              <w:t>Criteria</w:t>
            </w:r>
          </w:p>
        </w:tc>
        <w:tc>
          <w:tcPr>
            <w:tcW w:w="992" w:type="dxa"/>
            <w:tcBorders>
              <w:bottom w:val="single" w:sz="4" w:space="0" w:color="000000" w:themeColor="text1"/>
            </w:tcBorders>
            <w:shd w:val="clear" w:color="auto" w:fill="FBE4D5" w:themeFill="accent2" w:themeFillTint="33"/>
          </w:tcPr>
          <w:p w14:paraId="2A440801" w14:textId="2CBEBABF" w:rsidR="00556828" w:rsidRPr="00773CFB" w:rsidRDefault="00556828" w:rsidP="00556828">
            <w:pPr>
              <w:rPr>
                <w:b/>
                <w:bCs/>
                <w:color w:val="000000" w:themeColor="text1"/>
                <w:sz w:val="24"/>
                <w:szCs w:val="24"/>
              </w:rPr>
            </w:pPr>
            <w:r w:rsidRPr="00773CFB">
              <w:rPr>
                <w:b/>
                <w:bCs/>
                <w:color w:val="000000" w:themeColor="text1"/>
                <w:sz w:val="24"/>
                <w:szCs w:val="24"/>
              </w:rPr>
              <w:t>Have I met?</w:t>
            </w:r>
          </w:p>
        </w:tc>
        <w:tc>
          <w:tcPr>
            <w:tcW w:w="5670" w:type="dxa"/>
            <w:shd w:val="clear" w:color="auto" w:fill="FBE4D5" w:themeFill="accent2" w:themeFillTint="33"/>
          </w:tcPr>
          <w:p w14:paraId="0EF3CCA2" w14:textId="77777777" w:rsidR="00556828" w:rsidRPr="00773CFB" w:rsidRDefault="00556828" w:rsidP="00556828">
            <w:pPr>
              <w:rPr>
                <w:b/>
                <w:bCs/>
                <w:color w:val="000000" w:themeColor="text1"/>
                <w:sz w:val="24"/>
                <w:szCs w:val="24"/>
              </w:rPr>
            </w:pPr>
            <w:r w:rsidRPr="00773CFB">
              <w:rPr>
                <w:b/>
                <w:bCs/>
                <w:color w:val="000000" w:themeColor="text1"/>
                <w:sz w:val="24"/>
                <w:szCs w:val="24"/>
              </w:rPr>
              <w:t>Improvements for later prototypes</w:t>
            </w:r>
          </w:p>
        </w:tc>
      </w:tr>
      <w:tr w:rsidR="00556828" w14:paraId="4807EF93" w14:textId="77777777" w:rsidTr="00BF780D">
        <w:tc>
          <w:tcPr>
            <w:tcW w:w="562" w:type="dxa"/>
            <w:tcBorders>
              <w:right w:val="single" w:sz="4" w:space="0" w:color="ED7D31" w:themeColor="accent2"/>
            </w:tcBorders>
          </w:tcPr>
          <w:p w14:paraId="635809F0" w14:textId="77777777" w:rsidR="00556828" w:rsidRPr="00556828" w:rsidRDefault="00556828" w:rsidP="00556828">
            <w:pPr>
              <w:rPr>
                <w:color w:val="000000" w:themeColor="text1"/>
                <w:sz w:val="20"/>
                <w:szCs w:val="20"/>
              </w:rPr>
            </w:pPr>
            <w:r w:rsidRPr="00556828">
              <w:rPr>
                <w:color w:val="000000" w:themeColor="text1"/>
                <w:sz w:val="20"/>
                <w:szCs w:val="20"/>
              </w:rPr>
              <w:t>1</w:t>
            </w:r>
          </w:p>
        </w:tc>
        <w:tc>
          <w:tcPr>
            <w:tcW w:w="1843" w:type="dxa"/>
            <w:tcBorders>
              <w:left w:val="single" w:sz="4" w:space="0" w:color="ED7D31" w:themeColor="accent2"/>
              <w:right w:val="single" w:sz="4" w:space="0" w:color="000000" w:themeColor="text1"/>
            </w:tcBorders>
            <w:shd w:val="clear" w:color="auto" w:fill="FFFFFF" w:themeFill="background1"/>
          </w:tcPr>
          <w:p w14:paraId="28601F93" w14:textId="3946EC94" w:rsidR="00556828" w:rsidRDefault="00556828" w:rsidP="00556828">
            <w:pPr>
              <w:rPr>
                <w:color w:val="000000" w:themeColor="text1"/>
              </w:rPr>
            </w:pPr>
            <w:r w:rsidRPr="006420BE">
              <w:rPr>
                <w:color w:val="000000" w:themeColor="text1"/>
                <w:sz w:val="20"/>
                <w:szCs w:val="20"/>
              </w:rPr>
              <w:t>Account/login</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tcPr>
          <w:p w14:paraId="438219FF" w14:textId="761BED00" w:rsidR="00556828" w:rsidRDefault="00556828" w:rsidP="00556828">
            <w:pPr>
              <w:rPr>
                <w:color w:val="000000" w:themeColor="text1"/>
              </w:rPr>
            </w:pPr>
          </w:p>
        </w:tc>
        <w:tc>
          <w:tcPr>
            <w:tcW w:w="5670" w:type="dxa"/>
            <w:tcBorders>
              <w:left w:val="single" w:sz="4" w:space="0" w:color="000000" w:themeColor="text1"/>
            </w:tcBorders>
          </w:tcPr>
          <w:p w14:paraId="712C355C" w14:textId="5AF6FE32" w:rsidR="00556828" w:rsidRDefault="00BF780D" w:rsidP="00556828">
            <w:pPr>
              <w:rPr>
                <w:color w:val="000000" w:themeColor="text1"/>
              </w:rPr>
            </w:pPr>
            <w:r>
              <w:rPr>
                <w:color w:val="000000" w:themeColor="text1"/>
              </w:rPr>
              <w:t>Two factor authentication</w:t>
            </w:r>
          </w:p>
        </w:tc>
      </w:tr>
      <w:tr w:rsidR="00556828" w14:paraId="7CFA0742" w14:textId="77777777" w:rsidTr="00556828">
        <w:tc>
          <w:tcPr>
            <w:tcW w:w="562" w:type="dxa"/>
            <w:tcBorders>
              <w:right w:val="single" w:sz="4" w:space="0" w:color="ED7D31" w:themeColor="accent2"/>
            </w:tcBorders>
          </w:tcPr>
          <w:p w14:paraId="737EBCA1" w14:textId="77777777" w:rsidR="00556828" w:rsidRPr="00556828" w:rsidRDefault="00556828" w:rsidP="00556828">
            <w:pPr>
              <w:rPr>
                <w:color w:val="000000" w:themeColor="text1"/>
                <w:sz w:val="20"/>
                <w:szCs w:val="20"/>
              </w:rPr>
            </w:pPr>
            <w:r w:rsidRPr="00556828">
              <w:rPr>
                <w:color w:val="000000" w:themeColor="text1"/>
                <w:sz w:val="20"/>
                <w:szCs w:val="20"/>
              </w:rPr>
              <w:t>2</w:t>
            </w:r>
          </w:p>
        </w:tc>
        <w:tc>
          <w:tcPr>
            <w:tcW w:w="1843" w:type="dxa"/>
            <w:tcBorders>
              <w:left w:val="single" w:sz="4" w:space="0" w:color="ED7D31" w:themeColor="accent2"/>
              <w:right w:val="single" w:sz="4" w:space="0" w:color="000000" w:themeColor="text1"/>
            </w:tcBorders>
            <w:shd w:val="clear" w:color="auto" w:fill="FFFFFF" w:themeFill="background1"/>
          </w:tcPr>
          <w:p w14:paraId="14D45098" w14:textId="70EEB6CA" w:rsidR="00556828" w:rsidRDefault="00556828" w:rsidP="00556828">
            <w:pPr>
              <w:rPr>
                <w:color w:val="000000" w:themeColor="text1"/>
              </w:rPr>
            </w:pPr>
            <w:r w:rsidRPr="006420BE">
              <w:rPr>
                <w:color w:val="000000" w:themeColor="text1"/>
                <w:sz w:val="20"/>
                <w:szCs w:val="20"/>
              </w:rPr>
              <w:t>Design</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Pr>
          <w:p w14:paraId="601771B6" w14:textId="01F0FADB" w:rsidR="00556828" w:rsidRDefault="00556828" w:rsidP="00556828">
            <w:pPr>
              <w:rPr>
                <w:color w:val="000000" w:themeColor="text1"/>
              </w:rPr>
            </w:pPr>
          </w:p>
        </w:tc>
        <w:tc>
          <w:tcPr>
            <w:tcW w:w="5670" w:type="dxa"/>
            <w:tcBorders>
              <w:left w:val="single" w:sz="4" w:space="0" w:color="000000" w:themeColor="text1"/>
            </w:tcBorders>
          </w:tcPr>
          <w:p w14:paraId="7E722B74" w14:textId="77777777" w:rsidR="00556828" w:rsidRDefault="00556828" w:rsidP="00556828">
            <w:pPr>
              <w:rPr>
                <w:color w:val="000000" w:themeColor="text1"/>
              </w:rPr>
            </w:pPr>
            <w:r>
              <w:rPr>
                <w:color w:val="000000" w:themeColor="text1"/>
              </w:rPr>
              <w:t>Currently has no priority, improve on this in prototype 3</w:t>
            </w:r>
          </w:p>
        </w:tc>
      </w:tr>
      <w:tr w:rsidR="00556828" w14:paraId="567B4FFD" w14:textId="77777777" w:rsidTr="00556828">
        <w:tc>
          <w:tcPr>
            <w:tcW w:w="562" w:type="dxa"/>
            <w:tcBorders>
              <w:right w:val="single" w:sz="4" w:space="0" w:color="ED7D31" w:themeColor="accent2"/>
            </w:tcBorders>
          </w:tcPr>
          <w:p w14:paraId="1EF57493" w14:textId="77777777" w:rsidR="00556828" w:rsidRPr="00556828" w:rsidRDefault="00556828" w:rsidP="00556828">
            <w:pPr>
              <w:rPr>
                <w:color w:val="000000" w:themeColor="text1"/>
                <w:sz w:val="20"/>
                <w:szCs w:val="20"/>
              </w:rPr>
            </w:pPr>
            <w:r w:rsidRPr="00556828">
              <w:rPr>
                <w:color w:val="000000" w:themeColor="text1"/>
                <w:sz w:val="20"/>
                <w:szCs w:val="20"/>
              </w:rPr>
              <w:t>3</w:t>
            </w:r>
          </w:p>
        </w:tc>
        <w:tc>
          <w:tcPr>
            <w:tcW w:w="1843" w:type="dxa"/>
            <w:tcBorders>
              <w:left w:val="single" w:sz="4" w:space="0" w:color="ED7D31" w:themeColor="accent2"/>
              <w:right w:val="single" w:sz="4" w:space="0" w:color="000000" w:themeColor="text1"/>
            </w:tcBorders>
            <w:shd w:val="clear" w:color="auto" w:fill="FFFFFF" w:themeFill="background1"/>
          </w:tcPr>
          <w:p w14:paraId="52BC9EBF" w14:textId="10E75919" w:rsidR="00556828" w:rsidRDefault="00556828" w:rsidP="00556828">
            <w:pPr>
              <w:rPr>
                <w:color w:val="000000" w:themeColor="text1"/>
              </w:rPr>
            </w:pPr>
            <w:r w:rsidRPr="006420BE">
              <w:rPr>
                <w:color w:val="000000" w:themeColor="text1"/>
                <w:sz w:val="20"/>
                <w:szCs w:val="20"/>
              </w:rPr>
              <w:t>Create reservation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tcPr>
          <w:p w14:paraId="49860025" w14:textId="328C7DA3" w:rsidR="00556828" w:rsidRDefault="00556828" w:rsidP="00556828">
            <w:pPr>
              <w:rPr>
                <w:color w:val="000000" w:themeColor="text1"/>
              </w:rPr>
            </w:pPr>
          </w:p>
        </w:tc>
        <w:tc>
          <w:tcPr>
            <w:tcW w:w="5670" w:type="dxa"/>
            <w:tcBorders>
              <w:left w:val="single" w:sz="4" w:space="0" w:color="000000" w:themeColor="text1"/>
            </w:tcBorders>
          </w:tcPr>
          <w:p w14:paraId="34C075FE" w14:textId="185F9D37" w:rsidR="00556828" w:rsidRDefault="00556828" w:rsidP="00556828">
            <w:pPr>
              <w:rPr>
                <w:color w:val="000000" w:themeColor="text1"/>
              </w:rPr>
            </w:pPr>
            <w:r>
              <w:rPr>
                <w:color w:val="000000" w:themeColor="text1"/>
              </w:rPr>
              <w:t>Able to create reservation, slight changes needed</w:t>
            </w:r>
          </w:p>
        </w:tc>
      </w:tr>
      <w:tr w:rsidR="00556828" w14:paraId="2DDEE0CC" w14:textId="77777777" w:rsidTr="00556828">
        <w:tc>
          <w:tcPr>
            <w:tcW w:w="562" w:type="dxa"/>
            <w:tcBorders>
              <w:right w:val="single" w:sz="4" w:space="0" w:color="ED7D31" w:themeColor="accent2"/>
            </w:tcBorders>
          </w:tcPr>
          <w:p w14:paraId="53B87806" w14:textId="77777777" w:rsidR="00556828" w:rsidRPr="00556828" w:rsidRDefault="00556828" w:rsidP="00556828">
            <w:pPr>
              <w:rPr>
                <w:color w:val="000000" w:themeColor="text1"/>
                <w:sz w:val="20"/>
                <w:szCs w:val="20"/>
              </w:rPr>
            </w:pPr>
            <w:r w:rsidRPr="00556828">
              <w:rPr>
                <w:color w:val="000000" w:themeColor="text1"/>
                <w:sz w:val="20"/>
                <w:szCs w:val="20"/>
              </w:rPr>
              <w:t>4</w:t>
            </w:r>
          </w:p>
        </w:tc>
        <w:tc>
          <w:tcPr>
            <w:tcW w:w="1843" w:type="dxa"/>
            <w:tcBorders>
              <w:left w:val="single" w:sz="4" w:space="0" w:color="ED7D31" w:themeColor="accent2"/>
              <w:right w:val="single" w:sz="4" w:space="0" w:color="000000" w:themeColor="text1"/>
            </w:tcBorders>
            <w:shd w:val="clear" w:color="auto" w:fill="FFFFFF" w:themeFill="background1"/>
          </w:tcPr>
          <w:p w14:paraId="74D355E3" w14:textId="1651D559" w:rsidR="00556828" w:rsidRDefault="00556828" w:rsidP="00556828">
            <w:pPr>
              <w:rPr>
                <w:color w:val="000000" w:themeColor="text1"/>
              </w:rPr>
            </w:pPr>
            <w:r w:rsidRPr="006420BE">
              <w:rPr>
                <w:color w:val="000000" w:themeColor="text1"/>
                <w:sz w:val="20"/>
                <w:szCs w:val="20"/>
              </w:rPr>
              <w:t>Database</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50"/>
          </w:tcPr>
          <w:p w14:paraId="66E15339" w14:textId="27153D09" w:rsidR="00556828" w:rsidRDefault="00556828" w:rsidP="00556828">
            <w:pPr>
              <w:rPr>
                <w:color w:val="000000" w:themeColor="text1"/>
              </w:rPr>
            </w:pPr>
          </w:p>
        </w:tc>
        <w:tc>
          <w:tcPr>
            <w:tcW w:w="5670" w:type="dxa"/>
            <w:tcBorders>
              <w:left w:val="single" w:sz="4" w:space="0" w:color="000000" w:themeColor="text1"/>
            </w:tcBorders>
          </w:tcPr>
          <w:p w14:paraId="6D4291C3" w14:textId="77777777" w:rsidR="00556828" w:rsidRDefault="00556828" w:rsidP="00556828">
            <w:pPr>
              <w:rPr>
                <w:color w:val="000000" w:themeColor="text1"/>
              </w:rPr>
            </w:pPr>
            <w:r>
              <w:rPr>
                <w:color w:val="000000" w:themeColor="text1"/>
              </w:rPr>
              <w:t>Add an email field in user table for reminders</w:t>
            </w:r>
          </w:p>
        </w:tc>
      </w:tr>
      <w:tr w:rsidR="00556828" w14:paraId="440DF70D" w14:textId="77777777" w:rsidTr="00556828">
        <w:tc>
          <w:tcPr>
            <w:tcW w:w="562" w:type="dxa"/>
            <w:tcBorders>
              <w:right w:val="single" w:sz="4" w:space="0" w:color="ED7D31" w:themeColor="accent2"/>
            </w:tcBorders>
          </w:tcPr>
          <w:p w14:paraId="5A62CECB" w14:textId="77777777" w:rsidR="00556828" w:rsidRPr="00556828" w:rsidRDefault="00556828" w:rsidP="00556828">
            <w:pPr>
              <w:rPr>
                <w:color w:val="000000" w:themeColor="text1"/>
                <w:sz w:val="20"/>
                <w:szCs w:val="20"/>
              </w:rPr>
            </w:pPr>
            <w:r w:rsidRPr="00556828">
              <w:rPr>
                <w:color w:val="000000" w:themeColor="text1"/>
                <w:sz w:val="20"/>
                <w:szCs w:val="20"/>
              </w:rPr>
              <w:t>5</w:t>
            </w:r>
          </w:p>
        </w:tc>
        <w:tc>
          <w:tcPr>
            <w:tcW w:w="1843" w:type="dxa"/>
            <w:tcBorders>
              <w:left w:val="single" w:sz="4" w:space="0" w:color="ED7D31" w:themeColor="accent2"/>
              <w:right w:val="single" w:sz="4" w:space="0" w:color="000000" w:themeColor="text1"/>
            </w:tcBorders>
            <w:shd w:val="clear" w:color="auto" w:fill="FFFFFF" w:themeFill="background1"/>
          </w:tcPr>
          <w:p w14:paraId="04925BD3" w14:textId="5C7272D3" w:rsidR="00556828" w:rsidRDefault="00556828" w:rsidP="00556828">
            <w:pPr>
              <w:rPr>
                <w:color w:val="000000" w:themeColor="text1"/>
              </w:rPr>
            </w:pPr>
            <w:r w:rsidRPr="006420BE">
              <w:rPr>
                <w:color w:val="000000" w:themeColor="text1"/>
                <w:sz w:val="20"/>
                <w:szCs w:val="20"/>
              </w:rPr>
              <w:t>Recommend hairstyle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Pr>
          <w:p w14:paraId="1BA4360A" w14:textId="679CC730" w:rsidR="00556828" w:rsidRDefault="00556828" w:rsidP="00556828">
            <w:pPr>
              <w:rPr>
                <w:color w:val="000000" w:themeColor="text1"/>
              </w:rPr>
            </w:pPr>
          </w:p>
        </w:tc>
        <w:tc>
          <w:tcPr>
            <w:tcW w:w="5670" w:type="dxa"/>
            <w:tcBorders>
              <w:left w:val="single" w:sz="4" w:space="0" w:color="000000" w:themeColor="text1"/>
            </w:tcBorders>
          </w:tcPr>
          <w:p w14:paraId="05B9CD84" w14:textId="77777777" w:rsidR="00556828" w:rsidRDefault="00556828" w:rsidP="00556828">
            <w:pPr>
              <w:rPr>
                <w:color w:val="000000" w:themeColor="text1"/>
              </w:rPr>
            </w:pPr>
            <w:r>
              <w:rPr>
                <w:color w:val="000000" w:themeColor="text1"/>
              </w:rPr>
              <w:t>One of the main priorities in prototype 2</w:t>
            </w:r>
          </w:p>
        </w:tc>
      </w:tr>
      <w:tr w:rsidR="00556828" w14:paraId="49CE906B" w14:textId="77777777" w:rsidTr="00556828">
        <w:tc>
          <w:tcPr>
            <w:tcW w:w="562" w:type="dxa"/>
            <w:tcBorders>
              <w:right w:val="single" w:sz="4" w:space="0" w:color="ED7D31" w:themeColor="accent2"/>
            </w:tcBorders>
          </w:tcPr>
          <w:p w14:paraId="66CB8D1B" w14:textId="77777777" w:rsidR="00556828" w:rsidRPr="00556828" w:rsidRDefault="00556828" w:rsidP="00556828">
            <w:pPr>
              <w:rPr>
                <w:color w:val="000000" w:themeColor="text1"/>
                <w:sz w:val="20"/>
                <w:szCs w:val="20"/>
              </w:rPr>
            </w:pPr>
            <w:r w:rsidRPr="00556828">
              <w:rPr>
                <w:color w:val="000000" w:themeColor="text1"/>
                <w:sz w:val="20"/>
                <w:szCs w:val="20"/>
              </w:rPr>
              <w:t>6</w:t>
            </w:r>
          </w:p>
        </w:tc>
        <w:tc>
          <w:tcPr>
            <w:tcW w:w="1843" w:type="dxa"/>
            <w:tcBorders>
              <w:left w:val="single" w:sz="4" w:space="0" w:color="ED7D31" w:themeColor="accent2"/>
              <w:right w:val="single" w:sz="4" w:space="0" w:color="000000" w:themeColor="text1"/>
            </w:tcBorders>
            <w:shd w:val="clear" w:color="auto" w:fill="FFFFFF" w:themeFill="background1"/>
          </w:tcPr>
          <w:p w14:paraId="3B6470D7" w14:textId="2DABEB09" w:rsidR="00556828" w:rsidRDefault="00556828" w:rsidP="00556828">
            <w:pPr>
              <w:rPr>
                <w:color w:val="000000" w:themeColor="text1"/>
              </w:rPr>
            </w:pPr>
            <w:r w:rsidRPr="006420BE">
              <w:rPr>
                <w:color w:val="000000" w:themeColor="text1"/>
                <w:sz w:val="20"/>
                <w:szCs w:val="20"/>
              </w:rPr>
              <w:t>Edit hairstyle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Pr>
          <w:p w14:paraId="29F1276A" w14:textId="25049212" w:rsidR="00556828" w:rsidRDefault="00556828" w:rsidP="00556828">
            <w:pPr>
              <w:rPr>
                <w:color w:val="000000" w:themeColor="text1"/>
              </w:rPr>
            </w:pPr>
          </w:p>
        </w:tc>
        <w:tc>
          <w:tcPr>
            <w:tcW w:w="5670" w:type="dxa"/>
            <w:tcBorders>
              <w:left w:val="single" w:sz="4" w:space="0" w:color="000000" w:themeColor="text1"/>
            </w:tcBorders>
          </w:tcPr>
          <w:p w14:paraId="2381E8D9" w14:textId="77777777" w:rsidR="00556828" w:rsidRDefault="00556828" w:rsidP="00556828">
            <w:pPr>
              <w:rPr>
                <w:color w:val="000000" w:themeColor="text1"/>
              </w:rPr>
            </w:pPr>
            <w:r>
              <w:rPr>
                <w:color w:val="000000" w:themeColor="text1"/>
              </w:rPr>
              <w:t>Another priority for prototype 2</w:t>
            </w:r>
          </w:p>
        </w:tc>
      </w:tr>
      <w:tr w:rsidR="00556828" w14:paraId="21FFB888" w14:textId="77777777" w:rsidTr="00556828">
        <w:tc>
          <w:tcPr>
            <w:tcW w:w="562" w:type="dxa"/>
            <w:tcBorders>
              <w:right w:val="single" w:sz="4" w:space="0" w:color="ED7D31" w:themeColor="accent2"/>
            </w:tcBorders>
          </w:tcPr>
          <w:p w14:paraId="14872C92" w14:textId="77777777" w:rsidR="00556828" w:rsidRPr="00556828" w:rsidRDefault="00556828" w:rsidP="00556828">
            <w:pPr>
              <w:rPr>
                <w:color w:val="000000" w:themeColor="text1"/>
                <w:sz w:val="20"/>
                <w:szCs w:val="20"/>
              </w:rPr>
            </w:pPr>
            <w:r w:rsidRPr="00556828">
              <w:rPr>
                <w:color w:val="000000" w:themeColor="text1"/>
                <w:sz w:val="20"/>
                <w:szCs w:val="20"/>
              </w:rPr>
              <w:t>7</w:t>
            </w:r>
          </w:p>
        </w:tc>
        <w:tc>
          <w:tcPr>
            <w:tcW w:w="1843" w:type="dxa"/>
            <w:tcBorders>
              <w:left w:val="single" w:sz="4" w:space="0" w:color="ED7D31" w:themeColor="accent2"/>
              <w:right w:val="single" w:sz="4" w:space="0" w:color="000000" w:themeColor="text1"/>
            </w:tcBorders>
            <w:shd w:val="clear" w:color="auto" w:fill="FFFFFF" w:themeFill="background1"/>
          </w:tcPr>
          <w:p w14:paraId="31CE9F07" w14:textId="37647EB4" w:rsidR="00556828" w:rsidRDefault="00556828" w:rsidP="00556828">
            <w:pPr>
              <w:rPr>
                <w:color w:val="000000" w:themeColor="text1"/>
              </w:rPr>
            </w:pPr>
            <w:r w:rsidRPr="006420BE">
              <w:rPr>
                <w:color w:val="000000" w:themeColor="text1"/>
                <w:sz w:val="20"/>
                <w:szCs w:val="20"/>
              </w:rPr>
              <w:t>Hardware compatible</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50"/>
          </w:tcPr>
          <w:p w14:paraId="20C58C65" w14:textId="1E39FDE9" w:rsidR="00556828" w:rsidRDefault="00556828" w:rsidP="00556828">
            <w:pPr>
              <w:rPr>
                <w:color w:val="000000" w:themeColor="text1"/>
              </w:rPr>
            </w:pPr>
          </w:p>
        </w:tc>
        <w:tc>
          <w:tcPr>
            <w:tcW w:w="5670" w:type="dxa"/>
            <w:tcBorders>
              <w:left w:val="single" w:sz="4" w:space="0" w:color="000000" w:themeColor="text1"/>
            </w:tcBorders>
          </w:tcPr>
          <w:p w14:paraId="55A7D0BD" w14:textId="77777777" w:rsidR="00556828" w:rsidRDefault="00556828" w:rsidP="00556828">
            <w:pPr>
              <w:rPr>
                <w:color w:val="000000" w:themeColor="text1"/>
              </w:rPr>
            </w:pPr>
            <w:r>
              <w:rPr>
                <w:color w:val="000000" w:themeColor="text1"/>
              </w:rPr>
              <w:t>No improvements, compatible with lower end computers</w:t>
            </w:r>
          </w:p>
        </w:tc>
      </w:tr>
      <w:tr w:rsidR="00556828" w14:paraId="37A81CA4" w14:textId="77777777" w:rsidTr="00556828">
        <w:tc>
          <w:tcPr>
            <w:tcW w:w="562" w:type="dxa"/>
            <w:tcBorders>
              <w:right w:val="single" w:sz="4" w:space="0" w:color="ED7D31" w:themeColor="accent2"/>
            </w:tcBorders>
          </w:tcPr>
          <w:p w14:paraId="6A56F306" w14:textId="77777777" w:rsidR="00556828" w:rsidRPr="00556828" w:rsidRDefault="00556828" w:rsidP="00556828">
            <w:pPr>
              <w:rPr>
                <w:color w:val="000000" w:themeColor="text1"/>
                <w:sz w:val="20"/>
                <w:szCs w:val="20"/>
              </w:rPr>
            </w:pPr>
            <w:r w:rsidRPr="00556828">
              <w:rPr>
                <w:color w:val="000000" w:themeColor="text1"/>
                <w:sz w:val="20"/>
                <w:szCs w:val="20"/>
              </w:rPr>
              <w:t>8</w:t>
            </w:r>
          </w:p>
        </w:tc>
        <w:tc>
          <w:tcPr>
            <w:tcW w:w="1843" w:type="dxa"/>
            <w:tcBorders>
              <w:left w:val="single" w:sz="4" w:space="0" w:color="ED7D31" w:themeColor="accent2"/>
              <w:right w:val="single" w:sz="4" w:space="0" w:color="000000" w:themeColor="text1"/>
            </w:tcBorders>
            <w:shd w:val="clear" w:color="auto" w:fill="FFFFFF" w:themeFill="background1"/>
          </w:tcPr>
          <w:p w14:paraId="5F2B3614" w14:textId="22D4086D" w:rsidR="00556828" w:rsidRDefault="00556828" w:rsidP="00556828">
            <w:pPr>
              <w:rPr>
                <w:color w:val="000000" w:themeColor="text1"/>
                <w:sz w:val="20"/>
                <w:szCs w:val="20"/>
              </w:rPr>
            </w:pPr>
            <w:r w:rsidRPr="006420BE">
              <w:rPr>
                <w:color w:val="000000" w:themeColor="text1"/>
                <w:sz w:val="20"/>
                <w:szCs w:val="20"/>
              </w:rPr>
              <w:t xml:space="preserve">Prevent </w:t>
            </w:r>
            <w:r w:rsidR="005E09A2" w:rsidRPr="006420BE">
              <w:rPr>
                <w:color w:val="000000" w:themeColor="text1"/>
                <w:sz w:val="20"/>
                <w:szCs w:val="20"/>
              </w:rPr>
              <w:t>double.</w:t>
            </w:r>
          </w:p>
          <w:p w14:paraId="749EA4F6" w14:textId="38102A15" w:rsidR="00556828" w:rsidRPr="00556828" w:rsidRDefault="00556828" w:rsidP="00556828">
            <w:pPr>
              <w:rPr>
                <w:color w:val="000000" w:themeColor="text1"/>
                <w:sz w:val="20"/>
                <w:szCs w:val="20"/>
              </w:rPr>
            </w:pPr>
            <w:r w:rsidRPr="006420BE">
              <w:rPr>
                <w:color w:val="000000" w:themeColor="text1"/>
                <w:sz w:val="20"/>
                <w:szCs w:val="20"/>
              </w:rPr>
              <w:t>booking</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50"/>
          </w:tcPr>
          <w:p w14:paraId="24B6212C" w14:textId="55DC0452" w:rsidR="00556828" w:rsidRDefault="00556828" w:rsidP="00556828">
            <w:pPr>
              <w:jc w:val="center"/>
              <w:rPr>
                <w:color w:val="000000" w:themeColor="text1"/>
              </w:rPr>
            </w:pPr>
          </w:p>
        </w:tc>
        <w:tc>
          <w:tcPr>
            <w:tcW w:w="5670" w:type="dxa"/>
            <w:tcBorders>
              <w:left w:val="single" w:sz="4" w:space="0" w:color="000000" w:themeColor="text1"/>
            </w:tcBorders>
          </w:tcPr>
          <w:p w14:paraId="7A234F5A" w14:textId="77777777" w:rsidR="00556828" w:rsidRDefault="00556828" w:rsidP="00556828">
            <w:pPr>
              <w:rPr>
                <w:color w:val="000000" w:themeColor="text1"/>
              </w:rPr>
            </w:pPr>
            <w:r>
              <w:rPr>
                <w:color w:val="000000" w:themeColor="text1"/>
              </w:rPr>
              <w:t>No improvements as it fully functional</w:t>
            </w:r>
          </w:p>
        </w:tc>
      </w:tr>
      <w:tr w:rsidR="00556828" w14:paraId="1AC95E0C" w14:textId="77777777" w:rsidTr="00556828">
        <w:tc>
          <w:tcPr>
            <w:tcW w:w="562" w:type="dxa"/>
            <w:tcBorders>
              <w:right w:val="single" w:sz="4" w:space="0" w:color="ED7D31" w:themeColor="accent2"/>
            </w:tcBorders>
          </w:tcPr>
          <w:p w14:paraId="475F9D9D" w14:textId="77777777" w:rsidR="00556828" w:rsidRPr="00556828" w:rsidRDefault="00556828" w:rsidP="00556828">
            <w:pPr>
              <w:rPr>
                <w:color w:val="000000" w:themeColor="text1"/>
                <w:sz w:val="20"/>
                <w:szCs w:val="20"/>
              </w:rPr>
            </w:pPr>
            <w:r w:rsidRPr="00556828">
              <w:rPr>
                <w:color w:val="000000" w:themeColor="text1"/>
                <w:sz w:val="20"/>
                <w:szCs w:val="20"/>
              </w:rPr>
              <w:t>9</w:t>
            </w:r>
          </w:p>
        </w:tc>
        <w:tc>
          <w:tcPr>
            <w:tcW w:w="1843" w:type="dxa"/>
            <w:tcBorders>
              <w:left w:val="single" w:sz="4" w:space="0" w:color="ED7D31" w:themeColor="accent2"/>
              <w:right w:val="single" w:sz="4" w:space="0" w:color="000000" w:themeColor="text1"/>
            </w:tcBorders>
            <w:shd w:val="clear" w:color="auto" w:fill="FFFFFF" w:themeFill="background1"/>
          </w:tcPr>
          <w:p w14:paraId="1D459FF9" w14:textId="1150CF2E" w:rsidR="00556828" w:rsidRDefault="00556828" w:rsidP="00556828">
            <w:pPr>
              <w:rPr>
                <w:color w:val="000000" w:themeColor="text1"/>
              </w:rPr>
            </w:pPr>
            <w:r w:rsidRPr="006420BE">
              <w:rPr>
                <w:color w:val="000000" w:themeColor="text1"/>
                <w:sz w:val="20"/>
                <w:szCs w:val="20"/>
              </w:rPr>
              <w:t>Menu/home button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tcPr>
          <w:p w14:paraId="3A2E684D" w14:textId="547EBDD6" w:rsidR="00556828" w:rsidRDefault="00556828" w:rsidP="00556828">
            <w:pPr>
              <w:rPr>
                <w:color w:val="000000" w:themeColor="text1"/>
              </w:rPr>
            </w:pPr>
          </w:p>
        </w:tc>
        <w:tc>
          <w:tcPr>
            <w:tcW w:w="5670" w:type="dxa"/>
            <w:tcBorders>
              <w:left w:val="single" w:sz="4" w:space="0" w:color="000000" w:themeColor="text1"/>
            </w:tcBorders>
          </w:tcPr>
          <w:p w14:paraId="21642AC4" w14:textId="1A8BFA36" w:rsidR="00556828" w:rsidRDefault="00556828" w:rsidP="00556828">
            <w:pPr>
              <w:rPr>
                <w:color w:val="000000" w:themeColor="text1"/>
              </w:rPr>
            </w:pPr>
            <w:r>
              <w:rPr>
                <w:color w:val="000000" w:themeColor="text1"/>
              </w:rPr>
              <w:t xml:space="preserve">Add home button on every page / </w:t>
            </w:r>
            <w:r w:rsidR="002D088F">
              <w:rPr>
                <w:color w:val="000000" w:themeColor="text1"/>
              </w:rPr>
              <w:t>employee’s</w:t>
            </w:r>
            <w:r>
              <w:rPr>
                <w:color w:val="000000" w:themeColor="text1"/>
              </w:rPr>
              <w:t xml:space="preserve"> windows in prototype 2 </w:t>
            </w:r>
          </w:p>
        </w:tc>
      </w:tr>
      <w:tr w:rsidR="00556828" w14:paraId="790D9BF3" w14:textId="77777777" w:rsidTr="00556828">
        <w:tc>
          <w:tcPr>
            <w:tcW w:w="562" w:type="dxa"/>
            <w:tcBorders>
              <w:right w:val="single" w:sz="4" w:space="0" w:color="ED7D31" w:themeColor="accent2"/>
            </w:tcBorders>
          </w:tcPr>
          <w:p w14:paraId="3A29B8B8" w14:textId="77777777" w:rsidR="00556828" w:rsidRPr="00556828" w:rsidRDefault="00556828" w:rsidP="00556828">
            <w:pPr>
              <w:rPr>
                <w:color w:val="000000" w:themeColor="text1"/>
                <w:sz w:val="20"/>
                <w:szCs w:val="20"/>
              </w:rPr>
            </w:pPr>
            <w:r w:rsidRPr="00556828">
              <w:rPr>
                <w:color w:val="000000" w:themeColor="text1"/>
                <w:sz w:val="20"/>
                <w:szCs w:val="20"/>
              </w:rPr>
              <w:t>10</w:t>
            </w:r>
          </w:p>
        </w:tc>
        <w:tc>
          <w:tcPr>
            <w:tcW w:w="1843" w:type="dxa"/>
            <w:tcBorders>
              <w:left w:val="single" w:sz="4" w:space="0" w:color="ED7D31" w:themeColor="accent2"/>
              <w:right w:val="single" w:sz="4" w:space="0" w:color="000000" w:themeColor="text1"/>
            </w:tcBorders>
            <w:shd w:val="clear" w:color="auto" w:fill="FFFFFF" w:themeFill="background1"/>
          </w:tcPr>
          <w:p w14:paraId="498A6F6E" w14:textId="6428D1A1" w:rsidR="00556828" w:rsidRDefault="00556828" w:rsidP="00556828">
            <w:pPr>
              <w:rPr>
                <w:color w:val="000000" w:themeColor="text1"/>
              </w:rPr>
            </w:pPr>
            <w:r w:rsidRPr="006420BE">
              <w:rPr>
                <w:color w:val="000000" w:themeColor="text1"/>
                <w:sz w:val="20"/>
                <w:szCs w:val="20"/>
              </w:rPr>
              <w:t>Cancel reservation</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Pr>
          <w:p w14:paraId="6DA033D2" w14:textId="2CBC2955" w:rsidR="00556828" w:rsidRDefault="00556828" w:rsidP="00556828">
            <w:pPr>
              <w:rPr>
                <w:color w:val="000000" w:themeColor="text1"/>
              </w:rPr>
            </w:pPr>
          </w:p>
        </w:tc>
        <w:tc>
          <w:tcPr>
            <w:tcW w:w="5670" w:type="dxa"/>
            <w:tcBorders>
              <w:left w:val="single" w:sz="4" w:space="0" w:color="000000" w:themeColor="text1"/>
            </w:tcBorders>
          </w:tcPr>
          <w:p w14:paraId="35F0FC58" w14:textId="5B99B2C3" w:rsidR="00556828" w:rsidRDefault="00556828" w:rsidP="00556828">
            <w:pPr>
              <w:rPr>
                <w:color w:val="000000" w:themeColor="text1"/>
              </w:rPr>
            </w:pPr>
            <w:r>
              <w:rPr>
                <w:color w:val="000000" w:themeColor="text1"/>
              </w:rPr>
              <w:t>Another priority in prototype 2</w:t>
            </w:r>
          </w:p>
        </w:tc>
      </w:tr>
    </w:tbl>
    <w:bookmarkEnd w:id="6"/>
    <w:p w14:paraId="6AC4532F" w14:textId="01E59918" w:rsidR="00382121" w:rsidRDefault="002D088F" w:rsidP="009E054D">
      <w:pPr>
        <w:rPr>
          <w:color w:val="000000" w:themeColor="text1"/>
        </w:rPr>
      </w:pPr>
      <w:r>
        <w:rPr>
          <w:noProof/>
          <w:color w:val="000000" w:themeColor="text1"/>
          <w:lang w:eastAsia="en-GB"/>
        </w:rPr>
        <mc:AlternateContent>
          <mc:Choice Requires="wps">
            <w:drawing>
              <wp:anchor distT="0" distB="0" distL="114300" distR="114300" simplePos="0" relativeHeight="251671769" behindDoc="0" locked="0" layoutInCell="1" allowOverlap="1" wp14:anchorId="4A141683" wp14:editId="2F8A6ACA">
                <wp:simplePos x="0" y="0"/>
                <wp:positionH relativeFrom="margin">
                  <wp:align>right</wp:align>
                </wp:positionH>
                <wp:positionV relativeFrom="paragraph">
                  <wp:posOffset>2729230</wp:posOffset>
                </wp:positionV>
                <wp:extent cx="5740400" cy="2400300"/>
                <wp:effectExtent l="0" t="0" r="12700" b="19050"/>
                <wp:wrapNone/>
                <wp:docPr id="230" name="Text Box 230"/>
                <wp:cNvGraphicFramePr/>
                <a:graphic xmlns:a="http://schemas.openxmlformats.org/drawingml/2006/main">
                  <a:graphicData uri="http://schemas.microsoft.com/office/word/2010/wordprocessingShape">
                    <wps:wsp>
                      <wps:cNvSpPr txBox="1"/>
                      <wps:spPr>
                        <a:xfrm>
                          <a:off x="0" y="0"/>
                          <a:ext cx="5740400" cy="2400300"/>
                        </a:xfrm>
                        <a:prstGeom prst="rect">
                          <a:avLst/>
                        </a:prstGeom>
                        <a:solidFill>
                          <a:schemeClr val="lt1"/>
                        </a:solidFill>
                        <a:ln w="6350">
                          <a:solidFill>
                            <a:schemeClr val="accent2"/>
                          </a:solidFill>
                        </a:ln>
                      </wps:spPr>
                      <wps:txbx>
                        <w:txbxContent>
                          <w:p w14:paraId="610F8C45" w14:textId="5F4670C4" w:rsidR="009979F7" w:rsidRDefault="009979F7">
                            <w:pPr>
                              <w:rPr>
                                <w:b/>
                                <w:bCs/>
                                <w:u w:val="single"/>
                              </w:rPr>
                            </w:pPr>
                            <w:r w:rsidRPr="004E28A1">
                              <w:rPr>
                                <w:b/>
                                <w:bCs/>
                                <w:u w:val="single"/>
                              </w:rPr>
                              <w:t>Feedback from client:</w:t>
                            </w:r>
                          </w:p>
                          <w:p w14:paraId="22F9CAC3" w14:textId="4C4A17D5" w:rsidR="009979F7" w:rsidRDefault="009979F7">
                            <w:r>
                              <w:t xml:space="preserve">Speaking with </w:t>
                            </w:r>
                            <w:r w:rsidR="00BC22FA">
                              <w:t xml:space="preserve">my </w:t>
                            </w:r>
                            <w:r>
                              <w:t>client, they were pleased that the program is functional as it is, but he does still have minor improvements to the core functionalities.</w:t>
                            </w:r>
                          </w:p>
                          <w:p w14:paraId="033DAAC7" w14:textId="1D9555F6" w:rsidR="009979F7" w:rsidRDefault="009979F7">
                            <w:r>
                              <w:t xml:space="preserve">One piece of feedback was to create the windows for the employees only, mainly being the calendar system for each barber reservations. This was due for prototype 1 but due to time pressures, I decided to create this in prototype 2 and finish off more essential features. </w:t>
                            </w:r>
                          </w:p>
                          <w:p w14:paraId="287ADDAE" w14:textId="684DBE7E" w:rsidR="009979F7" w:rsidRPr="004E28A1" w:rsidRDefault="009979F7">
                            <w:r>
                              <w:t>Lastly, he requested, that every window should have a home button or a button to go back to previous windows to allow customers to fix mistakes they may have made. I was also planning on completing this in prototype one but again, due to time constraints, had to push it to prototype 2. In prototype 2, I plan on adding on every window a home button that will, once clicked, return to the main menu.</w:t>
                            </w:r>
                          </w:p>
                          <w:p w14:paraId="1F5BF70D"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141683" id="Text Box 230" o:spid="_x0000_s1128" type="#_x0000_t202" style="position:absolute;margin-left:400.8pt;margin-top:214.9pt;width:452pt;height:189pt;z-index:251671769;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" fillcolor="white [3201]" strokecolor="#ed7d31 [3205]" strokeweight=".5pt">
                <v:textbox>
                  <w:txbxContent>
                    <w:p w14:paraId="610F8C45" w14:textId="5F4670C4" w:rsidR="009979F7" w:rsidRDefault="009979F7">
                      <w:pPr>
                        <w:rPr>
                          <w:b/>
                          <w:bCs/>
                          <w:u w:val="single"/>
                        </w:rPr>
                      </w:pPr>
                      <w:r w:rsidRPr="004E28A1">
                        <w:rPr>
                          <w:b/>
                          <w:bCs/>
                          <w:u w:val="single"/>
                        </w:rPr>
                        <w:t>Feedback from client:</w:t>
                      </w:r>
                    </w:p>
                    <w:p w14:paraId="22F9CAC3" w14:textId="4C4A17D5" w:rsidR="009979F7" w:rsidRDefault="009979F7">
                      <w:r>
                        <w:t xml:space="preserve">Speaking with </w:t>
                      </w:r>
                      <w:r w:rsidR="00BC22FA">
                        <w:t xml:space="preserve">my </w:t>
                      </w:r>
                      <w:r>
                        <w:t>client, they were pleased that the program is functional as it is, but he does still have minor improvements to the core functionalities.</w:t>
                      </w:r>
                    </w:p>
                    <w:p w14:paraId="033DAAC7" w14:textId="1D9555F6" w:rsidR="009979F7" w:rsidRDefault="009979F7">
                      <w:r>
                        <w:t xml:space="preserve">One piece of feedback was to create the windows for the employees only, mainly being the calendar system for each barber reservations. This was due for prototype 1 but due to time pressures, I decided to create this in prototype 2 and finish off more essential features. </w:t>
                      </w:r>
                    </w:p>
                    <w:p w14:paraId="287ADDAE" w14:textId="684DBE7E" w:rsidR="009979F7" w:rsidRPr="004E28A1" w:rsidRDefault="009979F7">
                      <w:r>
                        <w:t>Lastly, he requested, that every window should have a home button or a button to go back to previous windows to allow customers to fix mistakes they may have made. I was also planning on completing this in prototype one but again, due to time constraints, had to push it to prototype 2. In prototype 2, I plan on adding on every window a home button that will, once clicked, return to the main menu.</w:t>
                      </w:r>
                    </w:p>
                    <w:p w14:paraId="1F5BF70D" w14:textId="77777777" w:rsidR="009979F7" w:rsidRDefault="009979F7"/>
                  </w:txbxContent>
                </v:textbox>
                <w10:wrap anchorx="margin"/>
              </v:shape>
            </w:pict>
          </mc:Fallback>
        </mc:AlternateContent>
      </w:r>
      <w:r w:rsidR="00045796">
        <w:rPr>
          <w:noProof/>
          <w:color w:val="000000" w:themeColor="text1"/>
          <w:lang w:eastAsia="en-GB"/>
        </w:rPr>
        <mc:AlternateContent>
          <mc:Choice Requires="wps">
            <w:drawing>
              <wp:anchor distT="0" distB="0" distL="114300" distR="114300" simplePos="0" relativeHeight="251670745" behindDoc="0" locked="0" layoutInCell="1" allowOverlap="1" wp14:anchorId="7A16E2E5" wp14:editId="3496641F">
                <wp:simplePos x="0" y="0"/>
                <wp:positionH relativeFrom="margin">
                  <wp:align>left</wp:align>
                </wp:positionH>
                <wp:positionV relativeFrom="paragraph">
                  <wp:posOffset>-513080</wp:posOffset>
                </wp:positionV>
                <wp:extent cx="2028825" cy="323850"/>
                <wp:effectExtent l="0" t="0" r="28575" b="19050"/>
                <wp:wrapNone/>
                <wp:docPr id="229" name="Text Box 229"/>
                <wp:cNvGraphicFramePr/>
                <a:graphic xmlns:a="http://schemas.openxmlformats.org/drawingml/2006/main">
                  <a:graphicData uri="http://schemas.microsoft.com/office/word/2010/wordprocessingShape">
                    <wps:wsp>
                      <wps:cNvSpPr txBox="1"/>
                      <wps:spPr>
                        <a:xfrm>
                          <a:off x="0" y="0"/>
                          <a:ext cx="2028825" cy="323850"/>
                        </a:xfrm>
                        <a:prstGeom prst="rect">
                          <a:avLst/>
                        </a:prstGeom>
                        <a:solidFill>
                          <a:sysClr val="window" lastClr="FFFFFF"/>
                        </a:solidFill>
                        <a:ln w="6350">
                          <a:solidFill>
                            <a:sysClr val="window" lastClr="FFFFFF"/>
                          </a:solidFill>
                        </a:ln>
                      </wps:spPr>
                      <wps:txbx>
                        <w:txbxContent>
                          <w:p w14:paraId="2FC9EFB2" w14:textId="5A91DA1D" w:rsidR="009979F7" w:rsidRPr="0076506F" w:rsidRDefault="009979F7" w:rsidP="00DA471D">
                            <w:pPr>
                              <w:rPr>
                                <w:b/>
                                <w:bCs/>
                                <w:sz w:val="28"/>
                                <w:szCs w:val="28"/>
                                <w:u w:val="single"/>
                              </w:rPr>
                            </w:pPr>
                            <w:r w:rsidRPr="0076506F">
                              <w:rPr>
                                <w:b/>
                                <w:bCs/>
                                <w:sz w:val="28"/>
                                <w:szCs w:val="28"/>
                                <w:u w:val="single"/>
                              </w:rPr>
                              <w:t>Prototype 1</w:t>
                            </w:r>
                            <w:r>
                              <w:rPr>
                                <w:b/>
                                <w:bCs/>
                                <w:sz w:val="28"/>
                                <w:szCs w:val="28"/>
                                <w:u w:val="single"/>
                              </w:rPr>
                              <w:t>: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6E2E5" id="Text Box 229" o:spid="_x0000_s1129" type="#_x0000_t202" style="position:absolute;margin-left:0;margin-top:-40.4pt;width:159.75pt;height:25.5pt;z-index:2516707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" fillcolor="window" strokecolor="window" strokeweight=".5pt">
                <v:textbox>
                  <w:txbxContent>
                    <w:p w14:paraId="2FC9EFB2" w14:textId="5A91DA1D" w:rsidR="009979F7" w:rsidRPr="0076506F" w:rsidRDefault="009979F7" w:rsidP="00DA471D">
                      <w:pPr>
                        <w:rPr>
                          <w:b/>
                          <w:bCs/>
                          <w:sz w:val="28"/>
                          <w:szCs w:val="28"/>
                          <w:u w:val="single"/>
                        </w:rPr>
                      </w:pPr>
                      <w:r w:rsidRPr="0076506F">
                        <w:rPr>
                          <w:b/>
                          <w:bCs/>
                          <w:sz w:val="28"/>
                          <w:szCs w:val="28"/>
                          <w:u w:val="single"/>
                        </w:rPr>
                        <w:t>Prototype 1</w:t>
                      </w:r>
                      <w:r>
                        <w:rPr>
                          <w:b/>
                          <w:bCs/>
                          <w:sz w:val="28"/>
                          <w:szCs w:val="28"/>
                          <w:u w:val="single"/>
                        </w:rPr>
                        <w:t>: Evaluation</w:t>
                      </w:r>
                    </w:p>
                  </w:txbxContent>
                </v:textbox>
                <w10:wrap anchorx="margin"/>
              </v:shape>
            </w:pict>
          </mc:Fallback>
        </mc:AlternateContent>
      </w:r>
    </w:p>
    <w:p w14:paraId="4E051760" w14:textId="377AED12" w:rsidR="00C05BF3" w:rsidRDefault="00C05BF3" w:rsidP="009E054D">
      <w:pPr>
        <w:rPr>
          <w:color w:val="000000" w:themeColor="text1"/>
        </w:rPr>
      </w:pPr>
    </w:p>
    <w:p w14:paraId="2CA43102" w14:textId="79137E44" w:rsidR="00C05BF3" w:rsidRDefault="00C05BF3" w:rsidP="009E054D">
      <w:pPr>
        <w:rPr>
          <w:color w:val="000000" w:themeColor="text1"/>
        </w:rPr>
      </w:pPr>
    </w:p>
    <w:p w14:paraId="3229E6F3" w14:textId="709E472B" w:rsidR="00C05BF3" w:rsidRDefault="00C05BF3" w:rsidP="009E054D">
      <w:pPr>
        <w:rPr>
          <w:color w:val="000000" w:themeColor="text1"/>
        </w:rPr>
      </w:pPr>
    </w:p>
    <w:p w14:paraId="36E54487" w14:textId="34188820" w:rsidR="00C05BF3" w:rsidRDefault="00C05BF3" w:rsidP="009E054D">
      <w:pPr>
        <w:rPr>
          <w:color w:val="000000" w:themeColor="text1"/>
        </w:rPr>
      </w:pPr>
    </w:p>
    <w:p w14:paraId="79DFA692" w14:textId="28A9D643" w:rsidR="00C05BF3" w:rsidRDefault="00C05BF3" w:rsidP="009E054D">
      <w:pPr>
        <w:rPr>
          <w:color w:val="000000" w:themeColor="text1"/>
        </w:rPr>
      </w:pPr>
    </w:p>
    <w:p w14:paraId="0DEA2E2D" w14:textId="240292EF" w:rsidR="00467976" w:rsidRDefault="00467976" w:rsidP="009E054D">
      <w:pPr>
        <w:rPr>
          <w:color w:val="000000" w:themeColor="text1"/>
        </w:rPr>
      </w:pPr>
    </w:p>
    <w:p w14:paraId="154758BE" w14:textId="722C1C2C" w:rsidR="00AF713A" w:rsidRDefault="00AF713A" w:rsidP="009E054D">
      <w:pPr>
        <w:rPr>
          <w:color w:val="000000" w:themeColor="text1"/>
        </w:rPr>
      </w:pPr>
    </w:p>
    <w:p w14:paraId="227307D1" w14:textId="417C5FC2" w:rsidR="00AF713A" w:rsidRDefault="002D088F">
      <w:pPr>
        <w:rPr>
          <w:color w:val="000000" w:themeColor="text1"/>
        </w:rPr>
      </w:pPr>
      <w:r>
        <w:rPr>
          <w:noProof/>
          <w:color w:val="000000" w:themeColor="text1"/>
          <w:lang w:eastAsia="en-GB"/>
        </w:rPr>
        <mc:AlternateContent>
          <mc:Choice Requires="wps">
            <w:drawing>
              <wp:anchor distT="0" distB="0" distL="114300" distR="114300" simplePos="0" relativeHeight="251675865" behindDoc="1" locked="0" layoutInCell="1" allowOverlap="1" wp14:anchorId="5BAA4653" wp14:editId="6C38DB1B">
                <wp:simplePos x="0" y="0"/>
                <wp:positionH relativeFrom="margin">
                  <wp:align>right</wp:align>
                </wp:positionH>
                <wp:positionV relativeFrom="paragraph">
                  <wp:posOffset>336550</wp:posOffset>
                </wp:positionV>
                <wp:extent cx="5739765" cy="4343400"/>
                <wp:effectExtent l="0" t="0" r="13335" b="19050"/>
                <wp:wrapNone/>
                <wp:docPr id="235" name="Text Box 235"/>
                <wp:cNvGraphicFramePr/>
                <a:graphic xmlns:a="http://schemas.openxmlformats.org/drawingml/2006/main">
                  <a:graphicData uri="http://schemas.microsoft.com/office/word/2010/wordprocessingShape">
                    <wps:wsp>
                      <wps:cNvSpPr txBox="1"/>
                      <wps:spPr>
                        <a:xfrm>
                          <a:off x="0" y="0"/>
                          <a:ext cx="5739765" cy="4343400"/>
                        </a:xfrm>
                        <a:prstGeom prst="rect">
                          <a:avLst/>
                        </a:prstGeom>
                        <a:solidFill>
                          <a:schemeClr val="lt1"/>
                        </a:solidFill>
                        <a:ln w="6350">
                          <a:solidFill>
                            <a:schemeClr val="accent2"/>
                          </a:solidFill>
                        </a:ln>
                      </wps:spPr>
                      <wps:txbx>
                        <w:txbxContent>
                          <w:p w14:paraId="24B20DE8" w14:textId="164A542A" w:rsidR="009979F7" w:rsidRPr="002D088F" w:rsidRDefault="002D088F">
                            <w:pPr>
                              <w:rPr>
                                <w:b/>
                                <w:bCs/>
                                <w:sz w:val="28"/>
                                <w:szCs w:val="28"/>
                                <w:u w:val="single"/>
                              </w:rPr>
                            </w:pPr>
                            <w:r w:rsidRPr="0076506F">
                              <w:rPr>
                                <w:b/>
                                <w:bCs/>
                                <w:sz w:val="28"/>
                                <w:szCs w:val="28"/>
                                <w:u w:val="single"/>
                              </w:rPr>
                              <w:t xml:space="preserve">Prototype </w:t>
                            </w:r>
                            <w:r>
                              <w:rPr>
                                <w:b/>
                                <w:bCs/>
                                <w:sz w:val="28"/>
                                <w:szCs w:val="28"/>
                                <w:u w:val="single"/>
                              </w:rPr>
                              <w:t>2: Creating all additional features/improve quality of life.</w:t>
                            </w:r>
                          </w:p>
                          <w:p w14:paraId="02DAB013" w14:textId="2E284595" w:rsidR="009979F7" w:rsidRPr="002A2455" w:rsidRDefault="009979F7">
                            <w:r w:rsidRPr="002A2455">
                              <w:t>These are the features I intend to add for the second prototype:</w:t>
                            </w:r>
                            <w:r w:rsidR="00C210A0">
                              <w:t xml:space="preserve"> </w:t>
                            </w:r>
                          </w:p>
                          <w:p w14:paraId="43461E70" w14:textId="6818C08C" w:rsidR="009979F7" w:rsidRPr="00225FF6" w:rsidRDefault="009979F7">
                            <w:r w:rsidRPr="00225FF6">
                              <w:t>-Generates a recommended hairstyle based on users’ inputs</w:t>
                            </w:r>
                          </w:p>
                          <w:p w14:paraId="6EC3617D" w14:textId="56845343" w:rsidR="009979F7" w:rsidRPr="00225FF6" w:rsidRDefault="009979F7">
                            <w:r w:rsidRPr="00225FF6">
                              <w:t>-Home button on every window to jump back to menu</w:t>
                            </w:r>
                          </w:p>
                          <w:p w14:paraId="2D7B0BA1" w14:textId="7036253E" w:rsidR="009979F7" w:rsidRPr="00225FF6" w:rsidRDefault="009979F7">
                            <w:r w:rsidRPr="00225FF6">
                              <w:t>-Function to view and cancel reservations</w:t>
                            </w:r>
                          </w:p>
                          <w:p w14:paraId="683FC1B8" w14:textId="3F1AFE8F" w:rsidR="009979F7" w:rsidRPr="00225FF6" w:rsidRDefault="009979F7">
                            <w:r w:rsidRPr="00225FF6">
                              <w:t>-Barber calendar</w:t>
                            </w:r>
                          </w:p>
                          <w:p w14:paraId="208490B6" w14:textId="7892CD33" w:rsidR="009979F7" w:rsidRPr="00225FF6" w:rsidRDefault="009979F7">
                            <w:r w:rsidRPr="00225FF6">
                              <w:t>-Add a message box for customers to send to barber details, within confirmation window</w:t>
                            </w:r>
                          </w:p>
                          <w:p w14:paraId="32D720A7" w14:textId="3AE0C6F5" w:rsidR="009979F7" w:rsidRPr="00225FF6" w:rsidRDefault="009979F7">
                            <w:r w:rsidRPr="00225FF6">
                              <w:t>-When opening a new window, program closes previous window</w:t>
                            </w:r>
                          </w:p>
                          <w:p w14:paraId="5F19C95A" w14:textId="7E390709" w:rsidR="009979F7" w:rsidRPr="00225FF6" w:rsidRDefault="009979F7">
                            <w:r w:rsidRPr="00225FF6">
                              <w:t>-Add email system, where users can be sent receipts / 2 factor authentication</w:t>
                            </w:r>
                          </w:p>
                          <w:p w14:paraId="6CCFD350" w14:textId="2B7DC38C" w:rsidR="009979F7" w:rsidRPr="00225FF6" w:rsidRDefault="009979F7">
                            <w:r w:rsidRPr="00225FF6">
                              <w:t>-Validate the date picked to ensure it isn’t in the past</w:t>
                            </w:r>
                          </w:p>
                          <w:p w14:paraId="6952B2C4" w14:textId="7C2BBE68" w:rsidR="009979F7" w:rsidRPr="00225FF6" w:rsidRDefault="009979F7">
                            <w:r w:rsidRPr="00225FF6">
                              <w:t>-Preventing 2 accounts with same details</w:t>
                            </w:r>
                          </w:p>
                          <w:p w14:paraId="5F8B67C7" w14:textId="693A634F" w:rsidR="009979F7" w:rsidRPr="00225FF6" w:rsidRDefault="009979F7">
                            <w:r w:rsidRPr="00225FF6">
                              <w:t>-Delete all old reservation automatically</w:t>
                            </w:r>
                          </w:p>
                          <w:p w14:paraId="510744AB" w14:textId="5DF254ED" w:rsidR="009979F7" w:rsidRPr="00225FF6" w:rsidRDefault="009979F7">
                            <w:r w:rsidRPr="00225FF6">
                              <w:t>-Barbers edit hairstyle table within program</w:t>
                            </w:r>
                          </w:p>
                          <w:p w14:paraId="774C792A" w14:textId="0EDBAEC9" w:rsidR="009979F7" w:rsidRPr="00225FF6" w:rsidRDefault="009979F7">
                            <w:r w:rsidRPr="00225FF6">
                              <w:t>-Prevent barber account from login into customer side of program</w:t>
                            </w:r>
                          </w:p>
                          <w:p w14:paraId="7BA5A397" w14:textId="323CADFC" w:rsidR="009979F7" w:rsidRDefault="009979F7">
                            <w:r w:rsidRPr="00225FF6">
                              <w:t>-Function that fetches all hairstyles</w:t>
                            </w:r>
                            <w:r>
                              <w:t xml:space="preserve"> </w:t>
                            </w:r>
                          </w:p>
                          <w:p w14:paraId="052FB821" w14:textId="77777777" w:rsidR="009979F7" w:rsidRDefault="009979F7"/>
                          <w:p w14:paraId="50A183F3"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A4653" id="Text Box 235" o:spid="_x0000_s1130" type="#_x0000_t202" style="position:absolute;margin-left:400.75pt;margin-top:26.5pt;width:451.95pt;height:342pt;z-index:-25164061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" fillcolor="white [3201]" strokecolor="#ed7d31 [3205]" strokeweight=".5pt">
                <v:textbox>
                  <w:txbxContent>
                    <w:p w14:paraId="24B20DE8" w14:textId="164A542A" w:rsidR="009979F7" w:rsidRPr="002D088F" w:rsidRDefault="002D088F">
                      <w:pPr>
                        <w:rPr>
                          <w:b/>
                          <w:bCs/>
                          <w:sz w:val="28"/>
                          <w:szCs w:val="28"/>
                          <w:u w:val="single"/>
                        </w:rPr>
                      </w:pPr>
                      <w:r w:rsidRPr="0076506F">
                        <w:rPr>
                          <w:b/>
                          <w:bCs/>
                          <w:sz w:val="28"/>
                          <w:szCs w:val="28"/>
                          <w:u w:val="single"/>
                        </w:rPr>
                        <w:t xml:space="preserve">Prototype </w:t>
                      </w:r>
                      <w:r>
                        <w:rPr>
                          <w:b/>
                          <w:bCs/>
                          <w:sz w:val="28"/>
                          <w:szCs w:val="28"/>
                          <w:u w:val="single"/>
                        </w:rPr>
                        <w:t>2: Creating all additional features/improve quality of life.</w:t>
                      </w:r>
                    </w:p>
                    <w:p w14:paraId="02DAB013" w14:textId="2E284595" w:rsidR="009979F7" w:rsidRPr="002A2455" w:rsidRDefault="009979F7">
                      <w:r w:rsidRPr="002A2455">
                        <w:t>These are the features I intend to add for the second prototype:</w:t>
                      </w:r>
                      <w:r w:rsidR="00C210A0">
                        <w:t xml:space="preserve"> </w:t>
                      </w:r>
                    </w:p>
                    <w:p w14:paraId="43461E70" w14:textId="6818C08C" w:rsidR="009979F7" w:rsidRPr="00225FF6" w:rsidRDefault="009979F7">
                      <w:r w:rsidRPr="00225FF6">
                        <w:t>-Generates a recommended hairstyle based on users’ inputs</w:t>
                      </w:r>
                    </w:p>
                    <w:p w14:paraId="6EC3617D" w14:textId="56845343" w:rsidR="009979F7" w:rsidRPr="00225FF6" w:rsidRDefault="009979F7">
                      <w:r w:rsidRPr="00225FF6">
                        <w:t>-Home button on every window to jump back to menu</w:t>
                      </w:r>
                    </w:p>
                    <w:p w14:paraId="2D7B0BA1" w14:textId="7036253E" w:rsidR="009979F7" w:rsidRPr="00225FF6" w:rsidRDefault="009979F7">
                      <w:r w:rsidRPr="00225FF6">
                        <w:t>-Function to view and cancel reservations</w:t>
                      </w:r>
                    </w:p>
                    <w:p w14:paraId="683FC1B8" w14:textId="3F1AFE8F" w:rsidR="009979F7" w:rsidRPr="00225FF6" w:rsidRDefault="009979F7">
                      <w:r w:rsidRPr="00225FF6">
                        <w:t>-Barber calendar</w:t>
                      </w:r>
                    </w:p>
                    <w:p w14:paraId="208490B6" w14:textId="7892CD33" w:rsidR="009979F7" w:rsidRPr="00225FF6" w:rsidRDefault="009979F7">
                      <w:r w:rsidRPr="00225FF6">
                        <w:t>-Add a message box for customers to send to barber details, within confirmation window</w:t>
                      </w:r>
                    </w:p>
                    <w:p w14:paraId="32D720A7" w14:textId="3AE0C6F5" w:rsidR="009979F7" w:rsidRPr="00225FF6" w:rsidRDefault="009979F7">
                      <w:r w:rsidRPr="00225FF6">
                        <w:t>-When opening a new window, program closes previous window</w:t>
                      </w:r>
                    </w:p>
                    <w:p w14:paraId="5F19C95A" w14:textId="7E390709" w:rsidR="009979F7" w:rsidRPr="00225FF6" w:rsidRDefault="009979F7">
                      <w:r w:rsidRPr="00225FF6">
                        <w:t>-Add email system, where users can be sent receipts / 2 factor authentication</w:t>
                      </w:r>
                    </w:p>
                    <w:p w14:paraId="6CCFD350" w14:textId="2B7DC38C" w:rsidR="009979F7" w:rsidRPr="00225FF6" w:rsidRDefault="009979F7">
                      <w:r w:rsidRPr="00225FF6">
                        <w:t>-Validate the date picked to ensure it isn’t in the past</w:t>
                      </w:r>
                    </w:p>
                    <w:p w14:paraId="6952B2C4" w14:textId="7C2BBE68" w:rsidR="009979F7" w:rsidRPr="00225FF6" w:rsidRDefault="009979F7">
                      <w:r w:rsidRPr="00225FF6">
                        <w:t>-Preventing 2 accounts with same details</w:t>
                      </w:r>
                    </w:p>
                    <w:p w14:paraId="5F8B67C7" w14:textId="693A634F" w:rsidR="009979F7" w:rsidRPr="00225FF6" w:rsidRDefault="009979F7">
                      <w:r w:rsidRPr="00225FF6">
                        <w:t>-Delete all old reservation automatically</w:t>
                      </w:r>
                    </w:p>
                    <w:p w14:paraId="510744AB" w14:textId="5DF254ED" w:rsidR="009979F7" w:rsidRPr="00225FF6" w:rsidRDefault="009979F7">
                      <w:r w:rsidRPr="00225FF6">
                        <w:t>-Barbers edit hairstyle table within program</w:t>
                      </w:r>
                    </w:p>
                    <w:p w14:paraId="774C792A" w14:textId="0EDBAEC9" w:rsidR="009979F7" w:rsidRPr="00225FF6" w:rsidRDefault="009979F7">
                      <w:r w:rsidRPr="00225FF6">
                        <w:t>-Prevent barber account from login into customer side of program</w:t>
                      </w:r>
                    </w:p>
                    <w:p w14:paraId="7BA5A397" w14:textId="323CADFC" w:rsidR="009979F7" w:rsidRDefault="009979F7">
                      <w:r w:rsidRPr="00225FF6">
                        <w:t>-Function that fetches all hairstyles</w:t>
                      </w:r>
                      <w:r>
                        <w:t xml:space="preserve"> </w:t>
                      </w:r>
                    </w:p>
                    <w:p w14:paraId="052FB821" w14:textId="77777777" w:rsidR="009979F7" w:rsidRDefault="009979F7"/>
                    <w:p w14:paraId="50A183F3" w14:textId="77777777" w:rsidR="009979F7" w:rsidRDefault="009979F7"/>
                  </w:txbxContent>
                </v:textbox>
                <w10:wrap anchorx="margin"/>
              </v:shape>
            </w:pict>
          </mc:Fallback>
        </mc:AlternateContent>
      </w:r>
      <w:r w:rsidR="00AF713A">
        <w:rPr>
          <w:color w:val="000000" w:themeColor="text1"/>
        </w:rPr>
        <w:br w:type="page"/>
      </w:r>
    </w:p>
    <w:p w14:paraId="3DD2CDE7" w14:textId="47A0E212" w:rsidR="009E054D" w:rsidRDefault="00400937" w:rsidP="009E054D">
      <w:pPr>
        <w:rPr>
          <w:color w:val="000000" w:themeColor="text1"/>
        </w:rPr>
      </w:pPr>
      <w:r>
        <w:rPr>
          <w:noProof/>
          <w:color w:val="000000" w:themeColor="text1"/>
          <w:lang w:eastAsia="en-GB"/>
        </w:rPr>
        <w:lastRenderedPageBreak/>
        <mc:AlternateContent>
          <mc:Choice Requires="wps">
            <w:drawing>
              <wp:anchor distT="0" distB="0" distL="114300" distR="114300" simplePos="0" relativeHeight="251682009" behindDoc="1" locked="0" layoutInCell="1" allowOverlap="1" wp14:anchorId="60095ABD" wp14:editId="63FE09D2">
                <wp:simplePos x="0" y="0"/>
                <wp:positionH relativeFrom="margin">
                  <wp:align>center</wp:align>
                </wp:positionH>
                <wp:positionV relativeFrom="paragraph">
                  <wp:posOffset>2095440</wp:posOffset>
                </wp:positionV>
                <wp:extent cx="7142480" cy="7573992"/>
                <wp:effectExtent l="0" t="0" r="20320" b="27305"/>
                <wp:wrapNone/>
                <wp:docPr id="240" name="Text Box 240"/>
                <wp:cNvGraphicFramePr/>
                <a:graphic xmlns:a="http://schemas.openxmlformats.org/drawingml/2006/main">
                  <a:graphicData uri="http://schemas.microsoft.com/office/word/2010/wordprocessingShape">
                    <wps:wsp>
                      <wps:cNvSpPr txBox="1"/>
                      <wps:spPr>
                        <a:xfrm>
                          <a:off x="0" y="0"/>
                          <a:ext cx="7142480" cy="7573992"/>
                        </a:xfrm>
                        <a:prstGeom prst="rect">
                          <a:avLst/>
                        </a:prstGeom>
                        <a:solidFill>
                          <a:schemeClr val="lt1"/>
                        </a:solidFill>
                        <a:ln w="6350">
                          <a:solidFill>
                            <a:schemeClr val="accent2"/>
                          </a:solidFill>
                        </a:ln>
                      </wps:spPr>
                      <wps:txbx>
                        <w:txbxContent>
                          <w:p w14:paraId="718FAA68" w14:textId="6A8707A1" w:rsidR="009979F7" w:rsidRPr="00577812" w:rsidRDefault="009979F7">
                            <w:pPr>
                              <w:rPr>
                                <w:b/>
                                <w:bCs/>
                                <w:u w:val="single"/>
                              </w:rPr>
                            </w:pPr>
                            <w:r w:rsidRPr="00577812">
                              <w:rPr>
                                <w:b/>
                                <w:bCs/>
                                <w:u w:val="single"/>
                              </w:rPr>
                              <w:t xml:space="preserve">Generating hairstyle function: </w:t>
                            </w:r>
                          </w:p>
                          <w:p w14:paraId="593CA698" w14:textId="07D77C1D" w:rsidR="009979F7" w:rsidRDefault="009979F7"/>
                          <w:p w14:paraId="70C11E3A" w14:textId="3BB19207" w:rsidR="009979F7" w:rsidRDefault="009979F7"/>
                          <w:p w14:paraId="263BF33B" w14:textId="64EEEC5B" w:rsidR="009979F7" w:rsidRDefault="009979F7"/>
                          <w:p w14:paraId="3CEE5BAA" w14:textId="1F3F6539" w:rsidR="009979F7" w:rsidRDefault="009979F7"/>
                          <w:p w14:paraId="5E1AF4BA" w14:textId="4B2B662D" w:rsidR="009979F7" w:rsidRDefault="009979F7"/>
                          <w:p w14:paraId="5AFBA7AF" w14:textId="035CCE87" w:rsidR="009979F7" w:rsidRDefault="009979F7"/>
                          <w:p w14:paraId="0A351F45" w14:textId="32FD4992" w:rsidR="009979F7" w:rsidRDefault="009979F7"/>
                          <w:p w14:paraId="0ACD76AE" w14:textId="77777777" w:rsidR="009979F7" w:rsidRDefault="009979F7">
                            <w:r>
                              <w:t>This function is run after the customer clicks the generate button after selecting their answers. It first stores all the inputs as local variables that are then used to search the hairstyle table for hairstyles with the attributes that match with the customers inputs.</w:t>
                            </w:r>
                          </w:p>
                          <w:p w14:paraId="6FF0FB85" w14:textId="77777777" w:rsidR="009979F7" w:rsidRDefault="009979F7">
                            <w:r>
                              <w:t xml:space="preserve">In the SQL statement, I used all AND gates as my client wanted all the customers input to match the hairstyle to provide a better match, however this results in more combination of input that don’t match any hairstyle and therefore a higher chance of a no hairstyles being found. I suggested to my client that instead of used AND for face shape and width, I would use OR as this would only produce a slight inaccurate result as only one of face shape and width must be true whilst maintenance and length would both still have to be true. The reason I suggested this is that it will significantly reduce the chance of no hairstyle being found. But as per my client request, he said that he would rather sacrifice more results for a very accurate result, as in the end, the customers will be more pleased with their experience and haircut at the barbershop. The program then stores all the results found. </w:t>
                            </w:r>
                          </w:p>
                          <w:p w14:paraId="42821FFF" w14:textId="07A3DB96" w:rsidR="009979F7" w:rsidRDefault="009979F7">
                            <w:r>
                              <w:t>Next, the program checks if any results were found. If no results were found, it would reset the list of hairstyles back to the original and alert the user that no results were found and that they should select their own. The reason the program resets the list is that as this questionnaire can be taken multiple times, producing multiple lists. Once no results have been found after taking the test multiple times, the list of hairstyles will need to reset to allow the customer to access to them all again. If results have been found, it will take the 2D list results and convert them into a 1D list so that they display correctly in the list of hairstyles. It will update the list of hairstyle options within selecting hairstyle window and alert the customer that matches have been made.</w:t>
                            </w:r>
                          </w:p>
                          <w:p w14:paraId="7EEE5D7A" w14:textId="77777777" w:rsidR="009979F7" w:rsidRDefault="009979F7">
                            <w:r>
                              <w:t>Originally, I planned on displaying the recommended hairstyles options in another window that is separate from the original hairstyle window. But I came across a problem where once I created a new option box, the rest of the program will have to be altered to accommodate the extra variable that can store the customer hairstyle input. This overcomplicated the program more by having to check which variable contained the customer input, so I then decided to combine the window with selecting hairstyle window. This kept the customer input in one variable and prevented change to the rest of the program.</w:t>
                            </w:r>
                          </w:p>
                          <w:p w14:paraId="3E0FCEE9" w14:textId="39BC37FD" w:rsidR="009979F7" w:rsidRDefault="009979F7">
                            <w:r>
                              <w:t xml:space="preserve">If the customer didn’t like the generated result, I added a button that resets the list of hairstyle options so they can pick what they like instea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095ABD" id="Text Box 240" o:spid="_x0000_s1131" type="#_x0000_t202" style="position:absolute;margin-left:0;margin-top:165pt;width:562.4pt;height:596.4pt;z-index:-25163447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" fillcolor="white [3201]" strokecolor="#ed7d31 [3205]" strokeweight=".5pt">
                <v:textbox>
                  <w:txbxContent>
                    <w:p w14:paraId="718FAA68" w14:textId="6A8707A1" w:rsidR="009979F7" w:rsidRPr="00577812" w:rsidRDefault="009979F7">
                      <w:pPr>
                        <w:rPr>
                          <w:b/>
                          <w:bCs/>
                          <w:u w:val="single"/>
                        </w:rPr>
                      </w:pPr>
                      <w:r w:rsidRPr="00577812">
                        <w:rPr>
                          <w:b/>
                          <w:bCs/>
                          <w:u w:val="single"/>
                        </w:rPr>
                        <w:t xml:space="preserve">Generating hairstyle function: </w:t>
                      </w:r>
                    </w:p>
                    <w:p w14:paraId="593CA698" w14:textId="07D77C1D" w:rsidR="009979F7" w:rsidRDefault="009979F7"/>
                    <w:p w14:paraId="70C11E3A" w14:textId="3BB19207" w:rsidR="009979F7" w:rsidRDefault="009979F7"/>
                    <w:p w14:paraId="263BF33B" w14:textId="64EEEC5B" w:rsidR="009979F7" w:rsidRDefault="009979F7"/>
                    <w:p w14:paraId="3CEE5BAA" w14:textId="1F3F6539" w:rsidR="009979F7" w:rsidRDefault="009979F7"/>
                    <w:p w14:paraId="5E1AF4BA" w14:textId="4B2B662D" w:rsidR="009979F7" w:rsidRDefault="009979F7"/>
                    <w:p w14:paraId="5AFBA7AF" w14:textId="035CCE87" w:rsidR="009979F7" w:rsidRDefault="009979F7"/>
                    <w:p w14:paraId="0A351F45" w14:textId="32FD4992" w:rsidR="009979F7" w:rsidRDefault="009979F7"/>
                    <w:p w14:paraId="0ACD76AE" w14:textId="77777777" w:rsidR="009979F7" w:rsidRDefault="009979F7">
                      <w:r>
                        <w:t>This function is run after the customer clicks the generate button after selecting their answers. It first stores all the inputs as local variables that are then used to search the hairstyle table for hairstyles with the attributes that match with the customers inputs.</w:t>
                      </w:r>
                    </w:p>
                    <w:p w14:paraId="6FF0FB85" w14:textId="77777777" w:rsidR="009979F7" w:rsidRDefault="009979F7">
                      <w:r>
                        <w:t xml:space="preserve">In the SQL statement, I used all AND gates as my client wanted all the customers input to match the hairstyle to provide a better match, however this results in more combination of input that don’t match any hairstyle and therefore a higher chance of a no hairstyles being found. I suggested to my client that instead of used AND for face shape and width, I would use OR as this would only produce a slight inaccurate result as only one of face shape and width must be true whilst maintenance and length would both still have to be true. The reason I suggested this is that it will significantly reduce the chance of no hairstyle being found. But as per my client request, he said that he would rather sacrifice more results for a very accurate result, as in the end, the customers will be more pleased with their experience and haircut at the barbershop. The program then stores all the results found. </w:t>
                      </w:r>
                    </w:p>
                    <w:p w14:paraId="42821FFF" w14:textId="07A3DB96" w:rsidR="009979F7" w:rsidRDefault="009979F7">
                      <w:r>
                        <w:t>Next, the program checks if any results were found. If no results were found, it would reset the list of hairstyles back to the original and alert the user that no results were found and that they should select their own. The reason the program resets the list is that as this questionnaire can be taken multiple times, producing multiple lists. Once no results have been found after taking the test multiple times, the list of hairstyles will need to reset to allow the customer to access to them all again. If results have been found, it will take the 2D list results and convert them into a 1D list so that they display correctly in the list of hairstyles. It will update the list of hairstyle options within selecting hairstyle window and alert the customer that matches have been made.</w:t>
                      </w:r>
                    </w:p>
                    <w:p w14:paraId="7EEE5D7A" w14:textId="77777777" w:rsidR="009979F7" w:rsidRDefault="009979F7">
                      <w:r>
                        <w:t>Originally, I planned on displaying the recommended hairstyles options in another window that is separate from the original hairstyle window. But I came across a problem where once I created a new option box, the rest of the program will have to be altered to accommodate the extra variable that can store the customer hairstyle input. This overcomplicated the program more by having to check which variable contained the customer input, so I then decided to combine the window with selecting hairstyle window. This kept the customer input in one variable and prevented change to the rest of the program.</w:t>
                      </w:r>
                    </w:p>
                    <w:p w14:paraId="3E0FCEE9" w14:textId="39BC37FD" w:rsidR="009979F7" w:rsidRDefault="009979F7">
                      <w:r>
                        <w:t xml:space="preserve">If the customer didn’t like the generated result, I added a button that resets the list of hairstyle options so they can pick what they like instead. </w:t>
                      </w:r>
                    </w:p>
                  </w:txbxContent>
                </v:textbox>
                <w10:wrap anchorx="margin"/>
              </v:shape>
            </w:pict>
          </mc:Fallback>
        </mc:AlternateContent>
      </w:r>
      <w:r w:rsidRPr="00726B96">
        <w:rPr>
          <w:noProof/>
          <w:lang w:eastAsia="en-GB"/>
        </w:rPr>
        <w:drawing>
          <wp:anchor distT="0" distB="0" distL="114300" distR="114300" simplePos="0" relativeHeight="251684057" behindDoc="0" locked="0" layoutInCell="1" allowOverlap="1" wp14:anchorId="1A7663B1" wp14:editId="0055A846">
            <wp:simplePos x="0" y="0"/>
            <wp:positionH relativeFrom="margin">
              <wp:posOffset>3992880</wp:posOffset>
            </wp:positionH>
            <wp:positionV relativeFrom="paragraph">
              <wp:posOffset>2932741</wp:posOffset>
            </wp:positionV>
            <wp:extent cx="2221147" cy="1462121"/>
            <wp:effectExtent l="0" t="0" r="8255" b="5080"/>
            <wp:wrapNone/>
            <wp:docPr id="242" name="Picture 2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Graphical user interface, text, application&#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221147" cy="1462121"/>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3033" behindDoc="0" locked="0" layoutInCell="1" allowOverlap="1" wp14:anchorId="4BF98BD4" wp14:editId="30B2E1CB">
            <wp:simplePos x="0" y="0"/>
            <wp:positionH relativeFrom="column">
              <wp:posOffset>-689610</wp:posOffset>
            </wp:positionH>
            <wp:positionV relativeFrom="paragraph">
              <wp:posOffset>2329012</wp:posOffset>
            </wp:positionV>
            <wp:extent cx="4917056" cy="2090812"/>
            <wp:effectExtent l="0" t="0" r="0" b="5080"/>
            <wp:wrapNone/>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4917056" cy="2090812"/>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8937" behindDoc="0" locked="0" layoutInCell="1" allowOverlap="1" wp14:anchorId="7DCFCBF6" wp14:editId="7CE1A834">
            <wp:simplePos x="0" y="0"/>
            <wp:positionH relativeFrom="column">
              <wp:posOffset>4491307</wp:posOffset>
            </wp:positionH>
            <wp:positionV relativeFrom="paragraph">
              <wp:posOffset>-577383</wp:posOffset>
            </wp:positionV>
            <wp:extent cx="1913937" cy="1630392"/>
            <wp:effectExtent l="0" t="0" r="0" b="8255"/>
            <wp:wrapNone/>
            <wp:docPr id="237" name="Picture 2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application&#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913937" cy="1630392"/>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0985" behindDoc="0" locked="0" layoutInCell="1" allowOverlap="1" wp14:anchorId="50F22651" wp14:editId="4D3A3B6C">
            <wp:simplePos x="0" y="0"/>
            <wp:positionH relativeFrom="column">
              <wp:posOffset>2862915</wp:posOffset>
            </wp:positionH>
            <wp:positionV relativeFrom="paragraph">
              <wp:posOffset>-576484</wp:posOffset>
            </wp:positionV>
            <wp:extent cx="1588786" cy="1043796"/>
            <wp:effectExtent l="0" t="0" r="0" b="4445"/>
            <wp:wrapNone/>
            <wp:docPr id="239" name="Picture 2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Graphical user interface, application&#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88786" cy="1043796"/>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9961" behindDoc="0" locked="0" layoutInCell="1" allowOverlap="1" wp14:anchorId="402AD8E4" wp14:editId="26261162">
            <wp:simplePos x="0" y="0"/>
            <wp:positionH relativeFrom="column">
              <wp:posOffset>-637013</wp:posOffset>
            </wp:positionH>
            <wp:positionV relativeFrom="paragraph">
              <wp:posOffset>-258301</wp:posOffset>
            </wp:positionV>
            <wp:extent cx="4770407" cy="1508391"/>
            <wp:effectExtent l="0" t="0" r="0" b="0"/>
            <wp:wrapNone/>
            <wp:docPr id="238" name="Picture 23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 letter&#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4770407" cy="1508391"/>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lang w:eastAsia="en-GB"/>
        </w:rPr>
        <mc:AlternateContent>
          <mc:Choice Requires="wps">
            <w:drawing>
              <wp:anchor distT="0" distB="0" distL="114300" distR="114300" simplePos="0" relativeHeight="251676889" behindDoc="1" locked="0" layoutInCell="1" allowOverlap="1" wp14:anchorId="0BC5E1A9" wp14:editId="579BF1E2">
                <wp:simplePos x="0" y="0"/>
                <wp:positionH relativeFrom="column">
                  <wp:posOffset>-715645</wp:posOffset>
                </wp:positionH>
                <wp:positionV relativeFrom="paragraph">
                  <wp:posOffset>-689778</wp:posOffset>
                </wp:positionV>
                <wp:extent cx="7133590" cy="2682815"/>
                <wp:effectExtent l="0" t="0" r="10160" b="22860"/>
                <wp:wrapNone/>
                <wp:docPr id="231" name="Text Box 231"/>
                <wp:cNvGraphicFramePr/>
                <a:graphic xmlns:a="http://schemas.openxmlformats.org/drawingml/2006/main">
                  <a:graphicData uri="http://schemas.microsoft.com/office/word/2010/wordprocessingShape">
                    <wps:wsp>
                      <wps:cNvSpPr txBox="1"/>
                      <wps:spPr>
                        <a:xfrm>
                          <a:off x="0" y="0"/>
                          <a:ext cx="7133590" cy="2682815"/>
                        </a:xfrm>
                        <a:prstGeom prst="rect">
                          <a:avLst/>
                        </a:prstGeom>
                        <a:solidFill>
                          <a:schemeClr val="lt1"/>
                        </a:solidFill>
                        <a:ln w="6350">
                          <a:solidFill>
                            <a:schemeClr val="accent2"/>
                          </a:solidFill>
                        </a:ln>
                      </wps:spPr>
                      <wps:txbx>
                        <w:txbxContent>
                          <w:p w14:paraId="4B7000EF" w14:textId="7826BB35" w:rsidR="009979F7" w:rsidRDefault="009979F7">
                            <w:pPr>
                              <w:rPr>
                                <w:b/>
                                <w:bCs/>
                                <w:u w:val="single"/>
                              </w:rPr>
                            </w:pPr>
                            <w:r w:rsidRPr="009733B3">
                              <w:rPr>
                                <w:b/>
                                <w:bCs/>
                                <w:u w:val="single"/>
                              </w:rPr>
                              <w:t>Creating recommend</w:t>
                            </w:r>
                            <w:r>
                              <w:rPr>
                                <w:b/>
                                <w:bCs/>
                                <w:u w:val="single"/>
                              </w:rPr>
                              <w:t>ed</w:t>
                            </w:r>
                            <w:r w:rsidRPr="009733B3">
                              <w:rPr>
                                <w:b/>
                                <w:bCs/>
                                <w:u w:val="single"/>
                              </w:rPr>
                              <w:t xml:space="preserve"> hairstyle </w:t>
                            </w:r>
                            <w:r w:rsidR="008822F0">
                              <w:rPr>
                                <w:b/>
                                <w:bCs/>
                                <w:u w:val="single"/>
                              </w:rPr>
                              <w:t>window</w:t>
                            </w:r>
                            <w:r w:rsidRPr="009733B3">
                              <w:rPr>
                                <w:b/>
                                <w:bCs/>
                                <w:u w:val="single"/>
                              </w:rPr>
                              <w:t>:</w:t>
                            </w:r>
                          </w:p>
                          <w:p w14:paraId="6BD684C1" w14:textId="75EA7868" w:rsidR="009979F7" w:rsidRDefault="009979F7">
                            <w:pPr>
                              <w:rPr>
                                <w:b/>
                                <w:bCs/>
                                <w:u w:val="single"/>
                              </w:rPr>
                            </w:pPr>
                          </w:p>
                          <w:p w14:paraId="3F1A21D8" w14:textId="6891433E" w:rsidR="009979F7" w:rsidRDefault="009979F7">
                            <w:pPr>
                              <w:rPr>
                                <w:b/>
                                <w:bCs/>
                                <w:u w:val="single"/>
                              </w:rPr>
                            </w:pPr>
                          </w:p>
                          <w:p w14:paraId="27CD9151" w14:textId="144CAA91" w:rsidR="009979F7" w:rsidRDefault="009979F7">
                            <w:pPr>
                              <w:rPr>
                                <w:b/>
                                <w:bCs/>
                                <w:u w:val="single"/>
                              </w:rPr>
                            </w:pPr>
                          </w:p>
                          <w:p w14:paraId="5C3843DB" w14:textId="759017D3" w:rsidR="009979F7" w:rsidRDefault="009979F7">
                            <w:pPr>
                              <w:rPr>
                                <w:b/>
                                <w:bCs/>
                                <w:u w:val="single"/>
                              </w:rPr>
                            </w:pPr>
                          </w:p>
                          <w:p w14:paraId="33EEEFBE" w14:textId="707009B0" w:rsidR="009979F7" w:rsidRDefault="009979F7">
                            <w:pPr>
                              <w:rPr>
                                <w:b/>
                                <w:bCs/>
                                <w:u w:val="single"/>
                              </w:rPr>
                            </w:pPr>
                          </w:p>
                          <w:p w14:paraId="15309196" w14:textId="034DE9A8" w:rsidR="009979F7" w:rsidRDefault="009979F7">
                            <w:pPr>
                              <w:rPr>
                                <w:b/>
                                <w:bCs/>
                                <w:u w:val="single"/>
                              </w:rPr>
                            </w:pPr>
                          </w:p>
                          <w:p w14:paraId="5F09946B" w14:textId="5C4AC281" w:rsidR="009979F7" w:rsidRPr="00110761" w:rsidRDefault="009979F7">
                            <w:r>
                              <w:t>This window is presented to the customer if they select the not sure button that I added on the select hairstyle window. Leads them to a window with multiple option boxes that allow them to input their answers and button at the bottom to feed their answer through the algorithm to generate a recommended hairstyle.</w:t>
                            </w:r>
                          </w:p>
                          <w:p w14:paraId="108BD43C"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C5E1A9" id="Text Box 231" o:spid="_x0000_s1132" type="#_x0000_t202" style="position:absolute;margin-left:-56.35pt;margin-top:-54.3pt;width:561.7pt;height:211.25pt;z-index:-25163959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" fillcolor="white [3201]" strokecolor="#ed7d31 [3205]" strokeweight=".5pt">
                <v:textbox>
                  <w:txbxContent>
                    <w:p w14:paraId="4B7000EF" w14:textId="7826BB35" w:rsidR="009979F7" w:rsidRDefault="009979F7">
                      <w:pPr>
                        <w:rPr>
                          <w:b/>
                          <w:bCs/>
                          <w:u w:val="single"/>
                        </w:rPr>
                      </w:pPr>
                      <w:r w:rsidRPr="009733B3">
                        <w:rPr>
                          <w:b/>
                          <w:bCs/>
                          <w:u w:val="single"/>
                        </w:rPr>
                        <w:t>Creating recommend</w:t>
                      </w:r>
                      <w:r>
                        <w:rPr>
                          <w:b/>
                          <w:bCs/>
                          <w:u w:val="single"/>
                        </w:rPr>
                        <w:t>ed</w:t>
                      </w:r>
                      <w:r w:rsidRPr="009733B3">
                        <w:rPr>
                          <w:b/>
                          <w:bCs/>
                          <w:u w:val="single"/>
                        </w:rPr>
                        <w:t xml:space="preserve"> hairstyle </w:t>
                      </w:r>
                      <w:r w:rsidR="008822F0">
                        <w:rPr>
                          <w:b/>
                          <w:bCs/>
                          <w:u w:val="single"/>
                        </w:rPr>
                        <w:t>window</w:t>
                      </w:r>
                      <w:r w:rsidRPr="009733B3">
                        <w:rPr>
                          <w:b/>
                          <w:bCs/>
                          <w:u w:val="single"/>
                        </w:rPr>
                        <w:t>:</w:t>
                      </w:r>
                    </w:p>
                    <w:p w14:paraId="6BD684C1" w14:textId="75EA7868" w:rsidR="009979F7" w:rsidRDefault="009979F7">
                      <w:pPr>
                        <w:rPr>
                          <w:b/>
                          <w:bCs/>
                          <w:u w:val="single"/>
                        </w:rPr>
                      </w:pPr>
                    </w:p>
                    <w:p w14:paraId="3F1A21D8" w14:textId="6891433E" w:rsidR="009979F7" w:rsidRDefault="009979F7">
                      <w:pPr>
                        <w:rPr>
                          <w:b/>
                          <w:bCs/>
                          <w:u w:val="single"/>
                        </w:rPr>
                      </w:pPr>
                    </w:p>
                    <w:p w14:paraId="27CD9151" w14:textId="144CAA91" w:rsidR="009979F7" w:rsidRDefault="009979F7">
                      <w:pPr>
                        <w:rPr>
                          <w:b/>
                          <w:bCs/>
                          <w:u w:val="single"/>
                        </w:rPr>
                      </w:pPr>
                    </w:p>
                    <w:p w14:paraId="5C3843DB" w14:textId="759017D3" w:rsidR="009979F7" w:rsidRDefault="009979F7">
                      <w:pPr>
                        <w:rPr>
                          <w:b/>
                          <w:bCs/>
                          <w:u w:val="single"/>
                        </w:rPr>
                      </w:pPr>
                    </w:p>
                    <w:p w14:paraId="33EEEFBE" w14:textId="707009B0" w:rsidR="009979F7" w:rsidRDefault="009979F7">
                      <w:pPr>
                        <w:rPr>
                          <w:b/>
                          <w:bCs/>
                          <w:u w:val="single"/>
                        </w:rPr>
                      </w:pPr>
                    </w:p>
                    <w:p w14:paraId="15309196" w14:textId="034DE9A8" w:rsidR="009979F7" w:rsidRDefault="009979F7">
                      <w:pPr>
                        <w:rPr>
                          <w:b/>
                          <w:bCs/>
                          <w:u w:val="single"/>
                        </w:rPr>
                      </w:pPr>
                    </w:p>
                    <w:p w14:paraId="5F09946B" w14:textId="5C4AC281" w:rsidR="009979F7" w:rsidRPr="00110761" w:rsidRDefault="009979F7">
                      <w:r>
                        <w:t>This window is presented to the customer if they select the not sure button that I added on the select hairstyle window. Leads them to a window with multiple option boxes that allow them to input their answers and button at the bottom to feed their answer through the algorithm to generate a recommended hairstyle.</w:t>
                      </w:r>
                    </w:p>
                    <w:p w14:paraId="108BD43C" w14:textId="77777777" w:rsidR="009979F7" w:rsidRDefault="009979F7"/>
                  </w:txbxContent>
                </v:textbox>
              </v:shape>
            </w:pict>
          </mc:Fallback>
        </mc:AlternateContent>
      </w:r>
      <w:r w:rsidR="008947D6">
        <w:rPr>
          <w:noProof/>
          <w:lang w:eastAsia="en-GB"/>
        </w:rPr>
        <w:drawing>
          <wp:anchor distT="0" distB="0" distL="114300" distR="114300" simplePos="0" relativeHeight="251685081" behindDoc="0" locked="0" layoutInCell="1" allowOverlap="1" wp14:anchorId="11FD35F5" wp14:editId="38AF4913">
            <wp:simplePos x="0" y="0"/>
            <wp:positionH relativeFrom="margin">
              <wp:posOffset>3771450</wp:posOffset>
            </wp:positionH>
            <wp:positionV relativeFrom="paragraph">
              <wp:posOffset>2311879</wp:posOffset>
            </wp:positionV>
            <wp:extent cx="2587924" cy="439947"/>
            <wp:effectExtent l="0" t="0" r="3175" b="0"/>
            <wp:wrapNone/>
            <wp:docPr id="243" name="Picture 24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Graphical user interface, text&#10;&#10;Description automatically generated"/>
                    <pic:cNvPicPr/>
                  </pic:nvPicPr>
                  <pic:blipFill>
                    <a:blip r:embed="rId137">
                      <a:extLst>
                        <a:ext uri="{28A0092B-C50C-407E-A947-70E740481C1C}">
                          <a14:useLocalDpi xmlns:a14="http://schemas.microsoft.com/office/drawing/2010/main" val="0"/>
                        </a:ext>
                      </a:extLst>
                    </a:blip>
                    <a:stretch>
                      <a:fillRect/>
                    </a:stretch>
                  </pic:blipFill>
                  <pic:spPr>
                    <a:xfrm>
                      <a:off x="0" y="0"/>
                      <a:ext cx="2591464" cy="440549"/>
                    </a:xfrm>
                    <a:prstGeom prst="rect">
                      <a:avLst/>
                    </a:prstGeom>
                  </pic:spPr>
                </pic:pic>
              </a:graphicData>
            </a:graphic>
            <wp14:sizeRelH relativeFrom="margin">
              <wp14:pctWidth>0</wp14:pctWidth>
            </wp14:sizeRelH>
            <wp14:sizeRelV relativeFrom="margin">
              <wp14:pctHeight>0</wp14:pctHeight>
            </wp14:sizeRelV>
          </wp:anchor>
        </w:drawing>
      </w:r>
      <w:r w:rsidR="00314FA7">
        <w:rPr>
          <w:color w:val="000000" w:themeColor="text1"/>
        </w:rPr>
        <w:t>n</w:t>
      </w:r>
    </w:p>
    <w:p w14:paraId="10ABC77A" w14:textId="789F9AA7" w:rsidR="00314FA7" w:rsidRDefault="00314FA7" w:rsidP="009E054D">
      <w:pPr>
        <w:rPr>
          <w:color w:val="000000" w:themeColor="text1"/>
        </w:rPr>
      </w:pPr>
    </w:p>
    <w:p w14:paraId="7102CB92" w14:textId="134899CD" w:rsidR="00314FA7" w:rsidRDefault="00314FA7" w:rsidP="009E054D">
      <w:pPr>
        <w:rPr>
          <w:color w:val="000000" w:themeColor="text1"/>
        </w:rPr>
      </w:pPr>
    </w:p>
    <w:p w14:paraId="63410764" w14:textId="50C570D4" w:rsidR="00314FA7" w:rsidRDefault="00314FA7" w:rsidP="009E054D">
      <w:pPr>
        <w:rPr>
          <w:color w:val="000000" w:themeColor="text1"/>
        </w:rPr>
      </w:pPr>
    </w:p>
    <w:p w14:paraId="41864544" w14:textId="4CA9051F" w:rsidR="00314FA7" w:rsidRDefault="00314FA7" w:rsidP="009E054D">
      <w:pPr>
        <w:rPr>
          <w:color w:val="000000" w:themeColor="text1"/>
        </w:rPr>
      </w:pPr>
    </w:p>
    <w:p w14:paraId="69B033D1" w14:textId="27C0C3ED" w:rsidR="00314FA7" w:rsidRDefault="00314FA7" w:rsidP="009E054D">
      <w:pPr>
        <w:rPr>
          <w:color w:val="000000" w:themeColor="text1"/>
        </w:rPr>
      </w:pPr>
    </w:p>
    <w:p w14:paraId="29291D43" w14:textId="5E58C3AB" w:rsidR="00314FA7" w:rsidRDefault="00314FA7" w:rsidP="009E054D">
      <w:pPr>
        <w:rPr>
          <w:color w:val="000000" w:themeColor="text1"/>
        </w:rPr>
      </w:pPr>
    </w:p>
    <w:p w14:paraId="236997DD" w14:textId="24F3C437" w:rsidR="00314FA7" w:rsidRDefault="00314FA7" w:rsidP="009E054D">
      <w:pPr>
        <w:rPr>
          <w:color w:val="000000" w:themeColor="text1"/>
        </w:rPr>
      </w:pPr>
    </w:p>
    <w:p w14:paraId="36BB3E09" w14:textId="77444AFD" w:rsidR="00314FA7" w:rsidRDefault="00314FA7" w:rsidP="009E054D">
      <w:pPr>
        <w:rPr>
          <w:color w:val="000000" w:themeColor="text1"/>
        </w:rPr>
      </w:pPr>
    </w:p>
    <w:p w14:paraId="7EEF02DF" w14:textId="324E2165" w:rsidR="00314FA7" w:rsidRDefault="00314FA7" w:rsidP="009E054D">
      <w:pPr>
        <w:rPr>
          <w:color w:val="000000" w:themeColor="text1"/>
        </w:rPr>
      </w:pPr>
    </w:p>
    <w:p w14:paraId="7A63E73F" w14:textId="56EF0802" w:rsidR="00314FA7" w:rsidRDefault="00314FA7" w:rsidP="009E054D">
      <w:pPr>
        <w:rPr>
          <w:color w:val="000000" w:themeColor="text1"/>
        </w:rPr>
      </w:pPr>
    </w:p>
    <w:p w14:paraId="76E7F37B" w14:textId="3B74A986" w:rsidR="00314FA7" w:rsidRDefault="00314FA7" w:rsidP="009E054D">
      <w:pPr>
        <w:rPr>
          <w:color w:val="000000" w:themeColor="text1"/>
        </w:rPr>
      </w:pPr>
    </w:p>
    <w:p w14:paraId="05984CA1" w14:textId="3EC072E3" w:rsidR="00314FA7" w:rsidRDefault="00314FA7" w:rsidP="009E054D">
      <w:pPr>
        <w:rPr>
          <w:color w:val="000000" w:themeColor="text1"/>
        </w:rPr>
      </w:pPr>
    </w:p>
    <w:p w14:paraId="7804435B" w14:textId="5698F28B" w:rsidR="00314FA7" w:rsidRDefault="00314FA7" w:rsidP="009E054D">
      <w:pPr>
        <w:rPr>
          <w:color w:val="000000" w:themeColor="text1"/>
        </w:rPr>
      </w:pPr>
    </w:p>
    <w:p w14:paraId="449D9B55" w14:textId="34BC0518" w:rsidR="00314FA7" w:rsidRDefault="00314FA7" w:rsidP="009E054D">
      <w:pPr>
        <w:rPr>
          <w:color w:val="000000" w:themeColor="text1"/>
        </w:rPr>
      </w:pPr>
    </w:p>
    <w:p w14:paraId="20333207" w14:textId="6712ED77" w:rsidR="00314FA7" w:rsidRDefault="00314FA7" w:rsidP="009E054D">
      <w:pPr>
        <w:rPr>
          <w:color w:val="000000" w:themeColor="text1"/>
        </w:rPr>
      </w:pPr>
    </w:p>
    <w:p w14:paraId="5C2CCD8A" w14:textId="3DD602C5" w:rsidR="00314FA7" w:rsidRDefault="00314FA7" w:rsidP="009E054D">
      <w:pPr>
        <w:rPr>
          <w:color w:val="000000" w:themeColor="text1"/>
        </w:rPr>
      </w:pPr>
    </w:p>
    <w:p w14:paraId="56351F06" w14:textId="4EF412C1" w:rsidR="00314FA7" w:rsidRDefault="00314FA7" w:rsidP="009E054D">
      <w:pPr>
        <w:rPr>
          <w:color w:val="000000" w:themeColor="text1"/>
        </w:rPr>
      </w:pPr>
    </w:p>
    <w:p w14:paraId="04804D55" w14:textId="3B4FF4B0" w:rsidR="00314FA7" w:rsidRDefault="00314FA7" w:rsidP="009E054D">
      <w:pPr>
        <w:rPr>
          <w:color w:val="000000" w:themeColor="text1"/>
        </w:rPr>
      </w:pPr>
    </w:p>
    <w:p w14:paraId="7105FD47" w14:textId="0DD27446" w:rsidR="00314FA7" w:rsidRDefault="00314FA7" w:rsidP="009E054D">
      <w:pPr>
        <w:rPr>
          <w:color w:val="000000" w:themeColor="text1"/>
        </w:rPr>
      </w:pPr>
    </w:p>
    <w:p w14:paraId="5DC34F0F" w14:textId="28BCE40B" w:rsidR="00314FA7" w:rsidRDefault="00314FA7" w:rsidP="009E054D">
      <w:pPr>
        <w:rPr>
          <w:color w:val="000000" w:themeColor="text1"/>
        </w:rPr>
      </w:pPr>
    </w:p>
    <w:p w14:paraId="71853B8E" w14:textId="512808CA" w:rsidR="00314FA7" w:rsidRDefault="00314FA7" w:rsidP="009E054D">
      <w:pPr>
        <w:rPr>
          <w:color w:val="000000" w:themeColor="text1"/>
        </w:rPr>
      </w:pPr>
    </w:p>
    <w:p w14:paraId="0FF4597A" w14:textId="2C194CD4" w:rsidR="00314FA7" w:rsidRDefault="00314FA7" w:rsidP="009E054D">
      <w:pPr>
        <w:rPr>
          <w:color w:val="000000" w:themeColor="text1"/>
        </w:rPr>
      </w:pPr>
    </w:p>
    <w:p w14:paraId="61A51AA2" w14:textId="449665BE" w:rsidR="00314FA7" w:rsidRDefault="00314FA7" w:rsidP="009E054D">
      <w:pPr>
        <w:rPr>
          <w:color w:val="000000" w:themeColor="text1"/>
        </w:rPr>
      </w:pPr>
    </w:p>
    <w:p w14:paraId="732294D6" w14:textId="7645E815" w:rsidR="00314FA7" w:rsidRDefault="00314FA7" w:rsidP="009E054D">
      <w:pPr>
        <w:rPr>
          <w:color w:val="000000" w:themeColor="text1"/>
        </w:rPr>
      </w:pPr>
    </w:p>
    <w:p w14:paraId="019DB7FA" w14:textId="1AA7A3BA" w:rsidR="00314FA7" w:rsidRDefault="00314FA7" w:rsidP="009E054D">
      <w:pPr>
        <w:rPr>
          <w:color w:val="000000" w:themeColor="text1"/>
        </w:rPr>
      </w:pPr>
    </w:p>
    <w:p w14:paraId="2C40C900" w14:textId="24A98D30" w:rsidR="00314FA7" w:rsidRDefault="00314FA7" w:rsidP="009E054D">
      <w:pPr>
        <w:rPr>
          <w:color w:val="000000" w:themeColor="text1"/>
        </w:rPr>
      </w:pPr>
    </w:p>
    <w:p w14:paraId="5EB17DF9" w14:textId="5A3AA940" w:rsidR="00314FA7" w:rsidRDefault="00314FA7" w:rsidP="009E054D">
      <w:pPr>
        <w:rPr>
          <w:color w:val="000000" w:themeColor="text1"/>
        </w:rPr>
      </w:pPr>
    </w:p>
    <w:p w14:paraId="177BD664" w14:textId="04DC8184" w:rsidR="00314FA7" w:rsidRDefault="00314FA7" w:rsidP="009E054D">
      <w:pPr>
        <w:rPr>
          <w:color w:val="000000" w:themeColor="text1"/>
        </w:rPr>
      </w:pPr>
    </w:p>
    <w:p w14:paraId="1A61477F" w14:textId="2100A2DD" w:rsidR="00314FA7" w:rsidRDefault="00314FA7" w:rsidP="009E054D">
      <w:pPr>
        <w:rPr>
          <w:color w:val="000000" w:themeColor="text1"/>
        </w:rPr>
      </w:pPr>
    </w:p>
    <w:p w14:paraId="1DCA7F28" w14:textId="723771EB" w:rsidR="006B5826" w:rsidRDefault="006B5826" w:rsidP="009E054D">
      <w:pPr>
        <w:rPr>
          <w:color w:val="000000" w:themeColor="text1"/>
        </w:rPr>
      </w:pPr>
    </w:p>
    <w:p w14:paraId="0F23A11D" w14:textId="76E3E709" w:rsidR="00314FA7" w:rsidRDefault="0085581A" w:rsidP="009E054D">
      <w:pPr>
        <w:rPr>
          <w:color w:val="000000" w:themeColor="text1"/>
        </w:rPr>
      </w:pPr>
      <w:r w:rsidRPr="0085581A">
        <w:rPr>
          <w:noProof/>
          <w:lang w:eastAsia="en-GB"/>
        </w:rPr>
        <w:lastRenderedPageBreak/>
        <w:drawing>
          <wp:anchor distT="0" distB="0" distL="114300" distR="114300" simplePos="0" relativeHeight="251739353" behindDoc="0" locked="0" layoutInCell="1" allowOverlap="1" wp14:anchorId="64153E33" wp14:editId="2D65D383">
            <wp:simplePos x="0" y="0"/>
            <wp:positionH relativeFrom="margin">
              <wp:align>center</wp:align>
            </wp:positionH>
            <wp:positionV relativeFrom="paragraph">
              <wp:posOffset>-438150</wp:posOffset>
            </wp:positionV>
            <wp:extent cx="4438650" cy="2391425"/>
            <wp:effectExtent l="0" t="0" r="0" b="8890"/>
            <wp:wrapNone/>
            <wp:docPr id="290" name="Picture 2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Graphical user interface, text, application&#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4438650" cy="2391425"/>
                    </a:xfrm>
                    <a:prstGeom prst="rect">
                      <a:avLst/>
                    </a:prstGeom>
                  </pic:spPr>
                </pic:pic>
              </a:graphicData>
            </a:graphic>
            <wp14:sizeRelH relativeFrom="margin">
              <wp14:pctWidth>0</wp14:pctWidth>
            </wp14:sizeRelH>
            <wp14:sizeRelV relativeFrom="margin">
              <wp14:pctHeight>0</wp14:pctHeight>
            </wp14:sizeRelV>
          </wp:anchor>
        </w:drawing>
      </w:r>
      <w:r w:rsidR="009821C5">
        <w:rPr>
          <w:noProof/>
          <w:color w:val="000000" w:themeColor="text1"/>
          <w:lang w:eastAsia="en-GB"/>
        </w:rPr>
        <mc:AlternateContent>
          <mc:Choice Requires="wps">
            <w:drawing>
              <wp:anchor distT="0" distB="0" distL="114300" distR="114300" simplePos="0" relativeHeight="251688153" behindDoc="1" locked="0" layoutInCell="1" allowOverlap="1" wp14:anchorId="29725288" wp14:editId="51EF6A37">
                <wp:simplePos x="0" y="0"/>
                <wp:positionH relativeFrom="column">
                  <wp:posOffset>-715992</wp:posOffset>
                </wp:positionH>
                <wp:positionV relativeFrom="paragraph">
                  <wp:posOffset>-664234</wp:posOffset>
                </wp:positionV>
                <wp:extent cx="7153275" cy="3226279"/>
                <wp:effectExtent l="0" t="0" r="28575" b="12700"/>
                <wp:wrapNone/>
                <wp:docPr id="244" name="Text Box 244"/>
                <wp:cNvGraphicFramePr/>
                <a:graphic xmlns:a="http://schemas.openxmlformats.org/drawingml/2006/main">
                  <a:graphicData uri="http://schemas.microsoft.com/office/word/2010/wordprocessingShape">
                    <wps:wsp>
                      <wps:cNvSpPr txBox="1"/>
                      <wps:spPr>
                        <a:xfrm>
                          <a:off x="0" y="0"/>
                          <a:ext cx="7153275" cy="3226279"/>
                        </a:xfrm>
                        <a:prstGeom prst="rect">
                          <a:avLst/>
                        </a:prstGeom>
                        <a:solidFill>
                          <a:schemeClr val="lt1"/>
                        </a:solidFill>
                        <a:ln w="6350">
                          <a:solidFill>
                            <a:schemeClr val="accent2"/>
                          </a:solidFill>
                        </a:ln>
                      </wps:spPr>
                      <wps:txbx>
                        <w:txbxContent>
                          <w:p w14:paraId="373C9982" w14:textId="086EF603" w:rsidR="009979F7" w:rsidRDefault="009979F7">
                            <w:pPr>
                              <w:rPr>
                                <w:b/>
                                <w:bCs/>
                                <w:u w:val="single"/>
                              </w:rPr>
                            </w:pPr>
                            <w:r w:rsidRPr="007917CD">
                              <w:rPr>
                                <w:b/>
                                <w:bCs/>
                                <w:u w:val="single"/>
                              </w:rPr>
                              <w:t>Closing previous windows:</w:t>
                            </w:r>
                          </w:p>
                          <w:p w14:paraId="23E08C5C" w14:textId="787572E5" w:rsidR="009979F7" w:rsidRDefault="009979F7">
                            <w:pPr>
                              <w:rPr>
                                <w:b/>
                                <w:bCs/>
                                <w:u w:val="single"/>
                              </w:rPr>
                            </w:pPr>
                          </w:p>
                          <w:p w14:paraId="4CC5B45A" w14:textId="57A4AF98" w:rsidR="009979F7" w:rsidRDefault="009979F7">
                            <w:pPr>
                              <w:rPr>
                                <w:b/>
                                <w:bCs/>
                                <w:u w:val="single"/>
                              </w:rPr>
                            </w:pPr>
                          </w:p>
                          <w:p w14:paraId="63F13E52" w14:textId="543F8270" w:rsidR="009979F7" w:rsidRDefault="009979F7">
                            <w:pPr>
                              <w:rPr>
                                <w:b/>
                                <w:bCs/>
                                <w:u w:val="single"/>
                              </w:rPr>
                            </w:pPr>
                          </w:p>
                          <w:p w14:paraId="07852AAD" w14:textId="1AC2E3AD" w:rsidR="009979F7" w:rsidRDefault="009979F7">
                            <w:pPr>
                              <w:rPr>
                                <w:b/>
                                <w:bCs/>
                                <w:u w:val="single"/>
                              </w:rPr>
                            </w:pPr>
                          </w:p>
                          <w:p w14:paraId="41A5197F" w14:textId="75CFF912" w:rsidR="009979F7" w:rsidRDefault="009979F7">
                            <w:pPr>
                              <w:rPr>
                                <w:b/>
                                <w:bCs/>
                                <w:u w:val="single"/>
                              </w:rPr>
                            </w:pPr>
                          </w:p>
                          <w:p w14:paraId="469322DF" w14:textId="15AD9E41" w:rsidR="009979F7" w:rsidRDefault="009979F7">
                            <w:pPr>
                              <w:rPr>
                                <w:b/>
                                <w:bCs/>
                                <w:u w:val="single"/>
                              </w:rPr>
                            </w:pPr>
                          </w:p>
                          <w:p w14:paraId="409CE3E7" w14:textId="5DDFE8E9" w:rsidR="009979F7" w:rsidRDefault="009979F7">
                            <w:pPr>
                              <w:rPr>
                                <w:b/>
                                <w:bCs/>
                                <w:u w:val="single"/>
                              </w:rPr>
                            </w:pPr>
                          </w:p>
                          <w:p w14:paraId="7EBA05A5" w14:textId="41778A2B" w:rsidR="009979F7" w:rsidRDefault="009979F7">
                            <w:pPr>
                              <w:rPr>
                                <w:b/>
                                <w:bCs/>
                                <w:u w:val="single"/>
                              </w:rPr>
                            </w:pPr>
                          </w:p>
                          <w:p w14:paraId="21FC7DF2" w14:textId="506BE6B5" w:rsidR="009979F7" w:rsidRPr="00B8508F" w:rsidRDefault="009979F7">
                            <w:r>
                              <w:t>With this extra line of code, once a new window is open, it closes the previous window. This is to prevent cluttering on the customer’s screen with all the windows that have been opened prior. With this being introduced, I must provide a way for customers to jump back to previous windows or menu as they can no longer reopen the window they want.</w:t>
                            </w:r>
                          </w:p>
                          <w:p w14:paraId="4489713F" w14:textId="67CA4810" w:rsidR="009979F7" w:rsidRDefault="009979F7">
                            <w:pPr>
                              <w:rPr>
                                <w:b/>
                                <w:bCs/>
                                <w:u w:val="single"/>
                              </w:rPr>
                            </w:pPr>
                          </w:p>
                          <w:p w14:paraId="563B8745" w14:textId="44C14CC4" w:rsidR="009979F7" w:rsidRDefault="009979F7">
                            <w:pPr>
                              <w:rPr>
                                <w:b/>
                                <w:bCs/>
                                <w:u w:val="single"/>
                              </w:rPr>
                            </w:pPr>
                          </w:p>
                          <w:p w14:paraId="46AAC7DB" w14:textId="20C1EF6E" w:rsidR="009979F7" w:rsidRDefault="009979F7">
                            <w:pPr>
                              <w:rPr>
                                <w:b/>
                                <w:bCs/>
                                <w:u w:val="single"/>
                              </w:rPr>
                            </w:pPr>
                          </w:p>
                          <w:p w14:paraId="4B0B24C1" w14:textId="058DD922" w:rsidR="009979F7" w:rsidRDefault="009979F7">
                            <w:pPr>
                              <w:rPr>
                                <w:b/>
                                <w:bCs/>
                                <w:u w:val="single"/>
                              </w:rPr>
                            </w:pPr>
                          </w:p>
                          <w:p w14:paraId="2DCF98BD" w14:textId="102344A8" w:rsidR="009979F7" w:rsidRDefault="009979F7">
                            <w:pPr>
                              <w:rPr>
                                <w:b/>
                                <w:bCs/>
                                <w:u w:val="single"/>
                              </w:rPr>
                            </w:pPr>
                          </w:p>
                          <w:p w14:paraId="340DAB23" w14:textId="0B6B29D8" w:rsidR="009979F7" w:rsidRDefault="009979F7">
                            <w:pPr>
                              <w:rPr>
                                <w:b/>
                                <w:bCs/>
                                <w:u w:val="single"/>
                              </w:rPr>
                            </w:pPr>
                          </w:p>
                          <w:p w14:paraId="29310BED" w14:textId="59A34F60" w:rsidR="009979F7" w:rsidRDefault="009979F7">
                            <w:pPr>
                              <w:rPr>
                                <w:b/>
                                <w:bCs/>
                                <w:u w:val="single"/>
                              </w:rPr>
                            </w:pPr>
                          </w:p>
                          <w:p w14:paraId="6928EC44" w14:textId="61FCD719" w:rsidR="009979F7" w:rsidRDefault="009979F7">
                            <w:pPr>
                              <w:rPr>
                                <w:b/>
                                <w:bCs/>
                                <w:u w:val="single"/>
                              </w:rPr>
                            </w:pPr>
                          </w:p>
                          <w:p w14:paraId="3BD4D796" w14:textId="6F5F78D8" w:rsidR="009979F7" w:rsidRDefault="009979F7">
                            <w:pPr>
                              <w:rPr>
                                <w:b/>
                                <w:bCs/>
                                <w:u w:val="single"/>
                              </w:rPr>
                            </w:pPr>
                          </w:p>
                          <w:p w14:paraId="3CABF120" w14:textId="77777777" w:rsidR="009979F7" w:rsidRPr="007917CD" w:rsidRDefault="009979F7">
                            <w:pPr>
                              <w:rPr>
                                <w:b/>
                                <w:bCs/>
                                <w:u w:val="single"/>
                              </w:rPr>
                            </w:pPr>
                          </w:p>
                          <w:p w14:paraId="7BADADF5"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725288" id="Text Box 244" o:spid="_x0000_s1133" type="#_x0000_t202" style="position:absolute;margin-left:-56.4pt;margin-top:-52.3pt;width:563.25pt;height:254.05pt;z-index:-25162832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" fillcolor="white [3201]" strokecolor="#ed7d31 [3205]" strokeweight=".5pt">
                <v:textbox>
                  <w:txbxContent>
                    <w:p w14:paraId="373C9982" w14:textId="086EF603" w:rsidR="009979F7" w:rsidRDefault="009979F7">
                      <w:pPr>
                        <w:rPr>
                          <w:b/>
                          <w:bCs/>
                          <w:u w:val="single"/>
                        </w:rPr>
                      </w:pPr>
                      <w:r w:rsidRPr="007917CD">
                        <w:rPr>
                          <w:b/>
                          <w:bCs/>
                          <w:u w:val="single"/>
                        </w:rPr>
                        <w:t>Closing previous windows:</w:t>
                      </w:r>
                    </w:p>
                    <w:p w14:paraId="23E08C5C" w14:textId="787572E5" w:rsidR="009979F7" w:rsidRDefault="009979F7">
                      <w:pPr>
                        <w:rPr>
                          <w:b/>
                          <w:bCs/>
                          <w:u w:val="single"/>
                        </w:rPr>
                      </w:pPr>
                    </w:p>
                    <w:p w14:paraId="4CC5B45A" w14:textId="57A4AF98" w:rsidR="009979F7" w:rsidRDefault="009979F7">
                      <w:pPr>
                        <w:rPr>
                          <w:b/>
                          <w:bCs/>
                          <w:u w:val="single"/>
                        </w:rPr>
                      </w:pPr>
                    </w:p>
                    <w:p w14:paraId="63F13E52" w14:textId="543F8270" w:rsidR="009979F7" w:rsidRDefault="009979F7">
                      <w:pPr>
                        <w:rPr>
                          <w:b/>
                          <w:bCs/>
                          <w:u w:val="single"/>
                        </w:rPr>
                      </w:pPr>
                    </w:p>
                    <w:p w14:paraId="07852AAD" w14:textId="1AC2E3AD" w:rsidR="009979F7" w:rsidRDefault="009979F7">
                      <w:pPr>
                        <w:rPr>
                          <w:b/>
                          <w:bCs/>
                          <w:u w:val="single"/>
                        </w:rPr>
                      </w:pPr>
                    </w:p>
                    <w:p w14:paraId="41A5197F" w14:textId="75CFF912" w:rsidR="009979F7" w:rsidRDefault="009979F7">
                      <w:pPr>
                        <w:rPr>
                          <w:b/>
                          <w:bCs/>
                          <w:u w:val="single"/>
                        </w:rPr>
                      </w:pPr>
                    </w:p>
                    <w:p w14:paraId="469322DF" w14:textId="15AD9E41" w:rsidR="009979F7" w:rsidRDefault="009979F7">
                      <w:pPr>
                        <w:rPr>
                          <w:b/>
                          <w:bCs/>
                          <w:u w:val="single"/>
                        </w:rPr>
                      </w:pPr>
                    </w:p>
                    <w:p w14:paraId="409CE3E7" w14:textId="5DDFE8E9" w:rsidR="009979F7" w:rsidRDefault="009979F7">
                      <w:pPr>
                        <w:rPr>
                          <w:b/>
                          <w:bCs/>
                          <w:u w:val="single"/>
                        </w:rPr>
                      </w:pPr>
                    </w:p>
                    <w:p w14:paraId="7EBA05A5" w14:textId="41778A2B" w:rsidR="009979F7" w:rsidRDefault="009979F7">
                      <w:pPr>
                        <w:rPr>
                          <w:b/>
                          <w:bCs/>
                          <w:u w:val="single"/>
                        </w:rPr>
                      </w:pPr>
                    </w:p>
                    <w:p w14:paraId="21FC7DF2" w14:textId="506BE6B5" w:rsidR="009979F7" w:rsidRPr="00B8508F" w:rsidRDefault="009979F7">
                      <w:r>
                        <w:t>With this extra line of code, once a new window is open, it closes the previous window. This is to prevent cluttering on the customer’s screen with all the windows that have been opened prior. With this being introduced, I must provide a way for customers to jump back to previous windows or menu as they can no longer reopen the window they want.</w:t>
                      </w:r>
                    </w:p>
                    <w:p w14:paraId="4489713F" w14:textId="67CA4810" w:rsidR="009979F7" w:rsidRDefault="009979F7">
                      <w:pPr>
                        <w:rPr>
                          <w:b/>
                          <w:bCs/>
                          <w:u w:val="single"/>
                        </w:rPr>
                      </w:pPr>
                    </w:p>
                    <w:p w14:paraId="563B8745" w14:textId="44C14CC4" w:rsidR="009979F7" w:rsidRDefault="009979F7">
                      <w:pPr>
                        <w:rPr>
                          <w:b/>
                          <w:bCs/>
                          <w:u w:val="single"/>
                        </w:rPr>
                      </w:pPr>
                    </w:p>
                    <w:p w14:paraId="46AAC7DB" w14:textId="20C1EF6E" w:rsidR="009979F7" w:rsidRDefault="009979F7">
                      <w:pPr>
                        <w:rPr>
                          <w:b/>
                          <w:bCs/>
                          <w:u w:val="single"/>
                        </w:rPr>
                      </w:pPr>
                    </w:p>
                    <w:p w14:paraId="4B0B24C1" w14:textId="058DD922" w:rsidR="009979F7" w:rsidRDefault="009979F7">
                      <w:pPr>
                        <w:rPr>
                          <w:b/>
                          <w:bCs/>
                          <w:u w:val="single"/>
                        </w:rPr>
                      </w:pPr>
                    </w:p>
                    <w:p w14:paraId="2DCF98BD" w14:textId="102344A8" w:rsidR="009979F7" w:rsidRDefault="009979F7">
                      <w:pPr>
                        <w:rPr>
                          <w:b/>
                          <w:bCs/>
                          <w:u w:val="single"/>
                        </w:rPr>
                      </w:pPr>
                    </w:p>
                    <w:p w14:paraId="340DAB23" w14:textId="0B6B29D8" w:rsidR="009979F7" w:rsidRDefault="009979F7">
                      <w:pPr>
                        <w:rPr>
                          <w:b/>
                          <w:bCs/>
                          <w:u w:val="single"/>
                        </w:rPr>
                      </w:pPr>
                    </w:p>
                    <w:p w14:paraId="29310BED" w14:textId="59A34F60" w:rsidR="009979F7" w:rsidRDefault="009979F7">
                      <w:pPr>
                        <w:rPr>
                          <w:b/>
                          <w:bCs/>
                          <w:u w:val="single"/>
                        </w:rPr>
                      </w:pPr>
                    </w:p>
                    <w:p w14:paraId="6928EC44" w14:textId="61FCD719" w:rsidR="009979F7" w:rsidRDefault="009979F7">
                      <w:pPr>
                        <w:rPr>
                          <w:b/>
                          <w:bCs/>
                          <w:u w:val="single"/>
                        </w:rPr>
                      </w:pPr>
                    </w:p>
                    <w:p w14:paraId="3BD4D796" w14:textId="6F5F78D8" w:rsidR="009979F7" w:rsidRDefault="009979F7">
                      <w:pPr>
                        <w:rPr>
                          <w:b/>
                          <w:bCs/>
                          <w:u w:val="single"/>
                        </w:rPr>
                      </w:pPr>
                    </w:p>
                    <w:p w14:paraId="3CABF120" w14:textId="77777777" w:rsidR="009979F7" w:rsidRPr="007917CD" w:rsidRDefault="009979F7">
                      <w:pPr>
                        <w:rPr>
                          <w:b/>
                          <w:bCs/>
                          <w:u w:val="single"/>
                        </w:rPr>
                      </w:pPr>
                    </w:p>
                    <w:p w14:paraId="7BADADF5" w14:textId="77777777" w:rsidR="009979F7" w:rsidRDefault="009979F7"/>
                  </w:txbxContent>
                </v:textbox>
              </v:shape>
            </w:pict>
          </mc:Fallback>
        </mc:AlternateContent>
      </w:r>
    </w:p>
    <w:p w14:paraId="11CDC33B" w14:textId="15B88534" w:rsidR="006B5826" w:rsidRDefault="006B5826" w:rsidP="009E054D">
      <w:pPr>
        <w:rPr>
          <w:color w:val="000000" w:themeColor="text1"/>
        </w:rPr>
      </w:pPr>
    </w:p>
    <w:p w14:paraId="034C2D1B" w14:textId="7A4F5040" w:rsidR="006B5826" w:rsidRDefault="006B5826" w:rsidP="009E054D">
      <w:pPr>
        <w:rPr>
          <w:color w:val="000000" w:themeColor="text1"/>
        </w:rPr>
      </w:pPr>
    </w:p>
    <w:p w14:paraId="55FF3E21" w14:textId="7E988034" w:rsidR="006B5826" w:rsidRDefault="006B5826" w:rsidP="009E054D">
      <w:pPr>
        <w:rPr>
          <w:color w:val="000000" w:themeColor="text1"/>
        </w:rPr>
      </w:pPr>
    </w:p>
    <w:p w14:paraId="4E8B3153" w14:textId="12FE75A5" w:rsidR="006B5826" w:rsidRDefault="006B5826" w:rsidP="009E054D">
      <w:pPr>
        <w:rPr>
          <w:color w:val="000000" w:themeColor="text1"/>
        </w:rPr>
      </w:pPr>
    </w:p>
    <w:p w14:paraId="3027F189" w14:textId="196807A6" w:rsidR="006B5826" w:rsidRDefault="006B5826" w:rsidP="009E054D">
      <w:pPr>
        <w:rPr>
          <w:color w:val="000000" w:themeColor="text1"/>
        </w:rPr>
      </w:pPr>
    </w:p>
    <w:p w14:paraId="03A382FD" w14:textId="2A96B1A8" w:rsidR="006B5826" w:rsidRDefault="006B5826" w:rsidP="009E054D">
      <w:pPr>
        <w:rPr>
          <w:color w:val="000000" w:themeColor="text1"/>
        </w:rPr>
      </w:pPr>
    </w:p>
    <w:p w14:paraId="10D43AE1" w14:textId="77474DD4" w:rsidR="006B5826" w:rsidRDefault="006B5826" w:rsidP="009E054D">
      <w:pPr>
        <w:rPr>
          <w:color w:val="000000" w:themeColor="text1"/>
        </w:rPr>
      </w:pPr>
    </w:p>
    <w:p w14:paraId="0D6694B4" w14:textId="487F2954" w:rsidR="006B5826" w:rsidRDefault="006B5826" w:rsidP="009E054D">
      <w:pPr>
        <w:rPr>
          <w:color w:val="000000" w:themeColor="text1"/>
        </w:rPr>
      </w:pPr>
    </w:p>
    <w:p w14:paraId="09A5BE0C" w14:textId="6EF2E5CB" w:rsidR="006B5826" w:rsidRDefault="008D2E0C" w:rsidP="009E054D">
      <w:pPr>
        <w:rPr>
          <w:color w:val="000000" w:themeColor="text1"/>
        </w:rPr>
      </w:pPr>
      <w:r>
        <w:rPr>
          <w:noProof/>
          <w:color w:val="000000" w:themeColor="text1"/>
          <w:lang w:eastAsia="en-GB"/>
        </w:rPr>
        <mc:AlternateContent>
          <mc:Choice Requires="wps">
            <w:drawing>
              <wp:anchor distT="0" distB="0" distL="114300" distR="114300" simplePos="0" relativeHeight="251691225" behindDoc="0" locked="0" layoutInCell="1" allowOverlap="1" wp14:anchorId="636423E7" wp14:editId="3324D01E">
                <wp:simplePos x="0" y="0"/>
                <wp:positionH relativeFrom="column">
                  <wp:posOffset>-707366</wp:posOffset>
                </wp:positionH>
                <wp:positionV relativeFrom="paragraph">
                  <wp:posOffset>112335</wp:posOffset>
                </wp:positionV>
                <wp:extent cx="7153275" cy="2915728"/>
                <wp:effectExtent l="0" t="0" r="28575" b="18415"/>
                <wp:wrapNone/>
                <wp:docPr id="249" name="Text Box 249"/>
                <wp:cNvGraphicFramePr/>
                <a:graphic xmlns:a="http://schemas.openxmlformats.org/drawingml/2006/main">
                  <a:graphicData uri="http://schemas.microsoft.com/office/word/2010/wordprocessingShape">
                    <wps:wsp>
                      <wps:cNvSpPr txBox="1"/>
                      <wps:spPr>
                        <a:xfrm>
                          <a:off x="0" y="0"/>
                          <a:ext cx="7153275" cy="2915728"/>
                        </a:xfrm>
                        <a:prstGeom prst="rect">
                          <a:avLst/>
                        </a:prstGeom>
                        <a:solidFill>
                          <a:schemeClr val="lt1"/>
                        </a:solidFill>
                        <a:ln w="6350">
                          <a:solidFill>
                            <a:schemeClr val="accent2"/>
                          </a:solidFill>
                        </a:ln>
                      </wps:spPr>
                      <wps:txbx>
                        <w:txbxContent>
                          <w:p w14:paraId="4AA3C677" w14:textId="1B3F0E89" w:rsidR="009979F7" w:rsidRDefault="009979F7">
                            <w:pPr>
                              <w:rPr>
                                <w:b/>
                                <w:bCs/>
                                <w:u w:val="single"/>
                              </w:rPr>
                            </w:pPr>
                            <w:r w:rsidRPr="005674BC">
                              <w:rPr>
                                <w:b/>
                                <w:bCs/>
                                <w:u w:val="single"/>
                              </w:rPr>
                              <w:t>Creating the function to validate the date:</w:t>
                            </w:r>
                          </w:p>
                          <w:p w14:paraId="5D1D4E79" w14:textId="2B14DB8E" w:rsidR="009979F7" w:rsidRDefault="009979F7">
                            <w:pPr>
                              <w:rPr>
                                <w:b/>
                                <w:bCs/>
                                <w:u w:val="single"/>
                              </w:rPr>
                            </w:pPr>
                          </w:p>
                          <w:p w14:paraId="5A37A4A9" w14:textId="23B4D9F6" w:rsidR="009979F7" w:rsidRDefault="009979F7">
                            <w:pPr>
                              <w:rPr>
                                <w:b/>
                                <w:bCs/>
                                <w:u w:val="single"/>
                              </w:rPr>
                            </w:pPr>
                          </w:p>
                          <w:p w14:paraId="6C1A81CA" w14:textId="4FF210E7" w:rsidR="009979F7" w:rsidRDefault="009979F7">
                            <w:pPr>
                              <w:rPr>
                                <w:b/>
                                <w:bCs/>
                                <w:u w:val="single"/>
                              </w:rPr>
                            </w:pPr>
                          </w:p>
                          <w:p w14:paraId="147F44C3" w14:textId="717DB452" w:rsidR="009979F7" w:rsidRDefault="009979F7">
                            <w:pPr>
                              <w:rPr>
                                <w:b/>
                                <w:bCs/>
                                <w:u w:val="single"/>
                              </w:rPr>
                            </w:pPr>
                          </w:p>
                          <w:p w14:paraId="7E7B9290" w14:textId="65B2AA5A" w:rsidR="009979F7" w:rsidRDefault="009979F7">
                            <w:pPr>
                              <w:rPr>
                                <w:b/>
                                <w:bCs/>
                                <w:u w:val="single"/>
                              </w:rPr>
                            </w:pPr>
                          </w:p>
                          <w:p w14:paraId="3333BCE4" w14:textId="54CD20DD" w:rsidR="009979F7" w:rsidRDefault="009979F7">
                            <w:r>
                              <w:t xml:space="preserve">This function uses the python library, date, allowing me to access the current date. This function stores both date the customer picked and the date that is currently on that day. It will then compare both variable and if the date is in the past, it will provide an error message but if not, it will continue the program. This function is run after the customer clicks the select time button on the date window. My client reminded me that the program should prevent booking reservations in the past as it doesn’t make sense to allow customers to create reservation in the past. As I didn’t know how to get the current time, I researched online and came across a website explaining how to utilise this librar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6423E7" id="Text Box 249" o:spid="_x0000_s1134" type="#_x0000_t202" style="position:absolute;margin-left:-55.7pt;margin-top:8.85pt;width:563.25pt;height:229.6pt;z-index:25169122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" fillcolor="white [3201]" strokecolor="#ed7d31 [3205]" strokeweight=".5pt">
                <v:textbox>
                  <w:txbxContent>
                    <w:p w14:paraId="4AA3C677" w14:textId="1B3F0E89" w:rsidR="009979F7" w:rsidRDefault="009979F7">
                      <w:pPr>
                        <w:rPr>
                          <w:b/>
                          <w:bCs/>
                          <w:u w:val="single"/>
                        </w:rPr>
                      </w:pPr>
                      <w:r w:rsidRPr="005674BC">
                        <w:rPr>
                          <w:b/>
                          <w:bCs/>
                          <w:u w:val="single"/>
                        </w:rPr>
                        <w:t>Creating the function to validate the date:</w:t>
                      </w:r>
                    </w:p>
                    <w:p w14:paraId="5D1D4E79" w14:textId="2B14DB8E" w:rsidR="009979F7" w:rsidRDefault="009979F7">
                      <w:pPr>
                        <w:rPr>
                          <w:b/>
                          <w:bCs/>
                          <w:u w:val="single"/>
                        </w:rPr>
                      </w:pPr>
                    </w:p>
                    <w:p w14:paraId="5A37A4A9" w14:textId="23B4D9F6" w:rsidR="009979F7" w:rsidRDefault="009979F7">
                      <w:pPr>
                        <w:rPr>
                          <w:b/>
                          <w:bCs/>
                          <w:u w:val="single"/>
                        </w:rPr>
                      </w:pPr>
                    </w:p>
                    <w:p w14:paraId="6C1A81CA" w14:textId="4FF210E7" w:rsidR="009979F7" w:rsidRDefault="009979F7">
                      <w:pPr>
                        <w:rPr>
                          <w:b/>
                          <w:bCs/>
                          <w:u w:val="single"/>
                        </w:rPr>
                      </w:pPr>
                    </w:p>
                    <w:p w14:paraId="147F44C3" w14:textId="717DB452" w:rsidR="009979F7" w:rsidRDefault="009979F7">
                      <w:pPr>
                        <w:rPr>
                          <w:b/>
                          <w:bCs/>
                          <w:u w:val="single"/>
                        </w:rPr>
                      </w:pPr>
                    </w:p>
                    <w:p w14:paraId="7E7B9290" w14:textId="65B2AA5A" w:rsidR="009979F7" w:rsidRDefault="009979F7">
                      <w:pPr>
                        <w:rPr>
                          <w:b/>
                          <w:bCs/>
                          <w:u w:val="single"/>
                        </w:rPr>
                      </w:pPr>
                    </w:p>
                    <w:p w14:paraId="3333BCE4" w14:textId="54CD20DD" w:rsidR="009979F7" w:rsidRDefault="009979F7">
                      <w:r>
                        <w:t xml:space="preserve">This function uses the python library, date, allowing me to access the current date. This function stores both date the customer picked and the date that is currently on that day. It will then compare both variable and if the date is in the past, it will provide an error message but if not, it will continue the program. This function is run after the customer clicks the select time button on the date window. My client reminded me that the program should prevent booking reservations in the past as it doesn’t make sense to allow customers to create reservation in the past. As I didn’t know how to get the current time, I researched online and came across a website explaining how to utilise this library. </w:t>
                      </w:r>
                    </w:p>
                  </w:txbxContent>
                </v:textbox>
              </v:shape>
            </w:pict>
          </mc:Fallback>
        </mc:AlternateContent>
      </w:r>
    </w:p>
    <w:p w14:paraId="4959ECEA" w14:textId="24F7E5CE" w:rsidR="006B5826" w:rsidRDefault="008D2E0C" w:rsidP="009E054D">
      <w:pPr>
        <w:rPr>
          <w:color w:val="000000" w:themeColor="text1"/>
        </w:rPr>
      </w:pPr>
      <w:r w:rsidRPr="000341A5">
        <w:rPr>
          <w:noProof/>
          <w:lang w:eastAsia="en-GB"/>
        </w:rPr>
        <w:drawing>
          <wp:anchor distT="0" distB="0" distL="114300" distR="114300" simplePos="0" relativeHeight="251693273" behindDoc="0" locked="0" layoutInCell="1" allowOverlap="1" wp14:anchorId="30F080FD" wp14:editId="0029A6B6">
            <wp:simplePos x="0" y="0"/>
            <wp:positionH relativeFrom="column">
              <wp:posOffset>3837940</wp:posOffset>
            </wp:positionH>
            <wp:positionV relativeFrom="paragraph">
              <wp:posOffset>8890</wp:posOffset>
            </wp:positionV>
            <wp:extent cx="2522855" cy="1438910"/>
            <wp:effectExtent l="0" t="0" r="0" b="889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2522855" cy="1438910"/>
                    </a:xfrm>
                    <a:prstGeom prst="rect">
                      <a:avLst/>
                    </a:prstGeom>
                  </pic:spPr>
                </pic:pic>
              </a:graphicData>
            </a:graphic>
            <wp14:sizeRelH relativeFrom="margin">
              <wp14:pctWidth>0</wp14:pctWidth>
            </wp14:sizeRelH>
            <wp14:sizeRelV relativeFrom="margin">
              <wp14:pctHeight>0</wp14:pctHeight>
            </wp14:sizeRelV>
          </wp:anchor>
        </w:drawing>
      </w:r>
      <w:r w:rsidRPr="009D3209">
        <w:rPr>
          <w:noProof/>
          <w:lang w:eastAsia="en-GB"/>
        </w:rPr>
        <w:drawing>
          <wp:anchor distT="0" distB="0" distL="114300" distR="114300" simplePos="0" relativeHeight="251692249" behindDoc="0" locked="0" layoutInCell="1" allowOverlap="1" wp14:anchorId="1CE3DE98" wp14:editId="08B377F6">
            <wp:simplePos x="0" y="0"/>
            <wp:positionH relativeFrom="column">
              <wp:posOffset>-668188</wp:posOffset>
            </wp:positionH>
            <wp:positionV relativeFrom="paragraph">
              <wp:posOffset>199390</wp:posOffset>
            </wp:positionV>
            <wp:extent cx="4295775" cy="1374775"/>
            <wp:effectExtent l="0" t="0" r="0"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4295775" cy="1374775"/>
                    </a:xfrm>
                    <a:prstGeom prst="rect">
                      <a:avLst/>
                    </a:prstGeom>
                  </pic:spPr>
                </pic:pic>
              </a:graphicData>
            </a:graphic>
            <wp14:sizeRelH relativeFrom="margin">
              <wp14:pctWidth>0</wp14:pctWidth>
            </wp14:sizeRelH>
            <wp14:sizeRelV relativeFrom="margin">
              <wp14:pctHeight>0</wp14:pctHeight>
            </wp14:sizeRelV>
          </wp:anchor>
        </w:drawing>
      </w:r>
      <w:r w:rsidRPr="008B4FD3">
        <w:rPr>
          <w:noProof/>
          <w:lang w:eastAsia="en-GB"/>
        </w:rPr>
        <w:drawing>
          <wp:anchor distT="0" distB="0" distL="114300" distR="114300" simplePos="0" relativeHeight="251694297" behindDoc="0" locked="0" layoutInCell="1" allowOverlap="1" wp14:anchorId="32A6368B" wp14:editId="76476B1C">
            <wp:simplePos x="0" y="0"/>
            <wp:positionH relativeFrom="column">
              <wp:posOffset>1763923</wp:posOffset>
            </wp:positionH>
            <wp:positionV relativeFrom="paragraph">
              <wp:posOffset>105686</wp:posOffset>
            </wp:positionV>
            <wp:extent cx="1971675" cy="171450"/>
            <wp:effectExtent l="0" t="0" r="9525"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1971675" cy="171450"/>
                    </a:xfrm>
                    <a:prstGeom prst="rect">
                      <a:avLst/>
                    </a:prstGeom>
                  </pic:spPr>
                </pic:pic>
              </a:graphicData>
            </a:graphic>
          </wp:anchor>
        </w:drawing>
      </w:r>
    </w:p>
    <w:p w14:paraId="25C3348B" w14:textId="6CD201D2" w:rsidR="006B5826" w:rsidRDefault="006B5826" w:rsidP="009E054D">
      <w:pPr>
        <w:rPr>
          <w:color w:val="000000" w:themeColor="text1"/>
        </w:rPr>
      </w:pPr>
    </w:p>
    <w:p w14:paraId="01D82CB3" w14:textId="53AE3786" w:rsidR="006B5826" w:rsidRDefault="006B5826" w:rsidP="009E054D">
      <w:pPr>
        <w:rPr>
          <w:color w:val="000000" w:themeColor="text1"/>
        </w:rPr>
      </w:pPr>
    </w:p>
    <w:p w14:paraId="35AD5F81" w14:textId="18A9DCF5" w:rsidR="006B5826" w:rsidRDefault="006B5826" w:rsidP="009E054D">
      <w:pPr>
        <w:rPr>
          <w:color w:val="000000" w:themeColor="text1"/>
        </w:rPr>
      </w:pPr>
    </w:p>
    <w:p w14:paraId="405F8A0A" w14:textId="2DF428CB" w:rsidR="006B5826" w:rsidRDefault="006B5826" w:rsidP="009E054D">
      <w:pPr>
        <w:rPr>
          <w:color w:val="000000" w:themeColor="text1"/>
        </w:rPr>
      </w:pPr>
    </w:p>
    <w:p w14:paraId="19FAC7EF" w14:textId="51899854" w:rsidR="006B5826" w:rsidRDefault="006B5826" w:rsidP="009E054D">
      <w:pPr>
        <w:rPr>
          <w:color w:val="000000" w:themeColor="text1"/>
        </w:rPr>
      </w:pPr>
    </w:p>
    <w:p w14:paraId="356354A7" w14:textId="56AD6A6C" w:rsidR="006B5826" w:rsidRDefault="006B5826" w:rsidP="009E054D">
      <w:pPr>
        <w:rPr>
          <w:color w:val="000000" w:themeColor="text1"/>
        </w:rPr>
      </w:pPr>
    </w:p>
    <w:p w14:paraId="7FAB68DB" w14:textId="02409817" w:rsidR="006B5826" w:rsidRDefault="006B5826" w:rsidP="009E054D">
      <w:pPr>
        <w:rPr>
          <w:color w:val="000000" w:themeColor="text1"/>
        </w:rPr>
      </w:pPr>
    </w:p>
    <w:p w14:paraId="2A3CF37C" w14:textId="492024CF" w:rsidR="006B5826" w:rsidRDefault="006B5826" w:rsidP="009E054D">
      <w:pPr>
        <w:rPr>
          <w:color w:val="000000" w:themeColor="text1"/>
        </w:rPr>
      </w:pPr>
    </w:p>
    <w:p w14:paraId="162F9724" w14:textId="63D427D9" w:rsidR="006B5826" w:rsidRDefault="00EB54C3" w:rsidP="009E054D">
      <w:pPr>
        <w:rPr>
          <w:color w:val="000000" w:themeColor="text1"/>
        </w:rPr>
      </w:pPr>
      <w:r>
        <w:rPr>
          <w:noProof/>
          <w:color w:val="000000" w:themeColor="text1"/>
          <w:lang w:eastAsia="en-GB"/>
        </w:rPr>
        <mc:AlternateContent>
          <mc:Choice Requires="wps">
            <w:drawing>
              <wp:anchor distT="0" distB="0" distL="114300" distR="114300" simplePos="0" relativeHeight="251695321" behindDoc="0" locked="0" layoutInCell="1" allowOverlap="1" wp14:anchorId="33B67563" wp14:editId="5787FCE1">
                <wp:simplePos x="0" y="0"/>
                <wp:positionH relativeFrom="column">
                  <wp:posOffset>-698740</wp:posOffset>
                </wp:positionH>
                <wp:positionV relativeFrom="paragraph">
                  <wp:posOffset>335735</wp:posOffset>
                </wp:positionV>
                <wp:extent cx="7144493" cy="3907766"/>
                <wp:effectExtent l="0" t="0" r="18415" b="17145"/>
                <wp:wrapNone/>
                <wp:docPr id="245" name="Text Box 245"/>
                <wp:cNvGraphicFramePr/>
                <a:graphic xmlns:a="http://schemas.openxmlformats.org/drawingml/2006/main">
                  <a:graphicData uri="http://schemas.microsoft.com/office/word/2010/wordprocessingShape">
                    <wps:wsp>
                      <wps:cNvSpPr txBox="1"/>
                      <wps:spPr>
                        <a:xfrm>
                          <a:off x="0" y="0"/>
                          <a:ext cx="7144493" cy="3907766"/>
                        </a:xfrm>
                        <a:prstGeom prst="rect">
                          <a:avLst/>
                        </a:prstGeom>
                        <a:solidFill>
                          <a:schemeClr val="lt1"/>
                        </a:solidFill>
                        <a:ln w="6350">
                          <a:solidFill>
                            <a:schemeClr val="accent2"/>
                          </a:solidFill>
                        </a:ln>
                      </wps:spPr>
                      <wps:txbx>
                        <w:txbxContent>
                          <w:p w14:paraId="09A12A3F" w14:textId="03CA7F1C" w:rsidR="009979F7" w:rsidRPr="007F0F06" w:rsidRDefault="009979F7">
                            <w:pPr>
                              <w:rPr>
                                <w:b/>
                                <w:bCs/>
                                <w:u w:val="single"/>
                              </w:rPr>
                            </w:pPr>
                            <w:r w:rsidRPr="007F0F06">
                              <w:rPr>
                                <w:b/>
                                <w:bCs/>
                                <w:u w:val="single"/>
                              </w:rPr>
                              <w:t>Modifying validate function to check if duplicate account exists:</w:t>
                            </w:r>
                          </w:p>
                          <w:p w14:paraId="0A7AFEE9" w14:textId="2B91EACA" w:rsidR="009979F7" w:rsidRDefault="009979F7"/>
                          <w:p w14:paraId="17E91F6D" w14:textId="65675C7B" w:rsidR="009979F7" w:rsidRDefault="009979F7"/>
                          <w:p w14:paraId="4953CA40" w14:textId="2E82E4D9" w:rsidR="009979F7" w:rsidRDefault="009979F7"/>
                          <w:p w14:paraId="6E922C60" w14:textId="78BD4D04" w:rsidR="009979F7" w:rsidRDefault="009979F7"/>
                          <w:p w14:paraId="11409342" w14:textId="4E51E377" w:rsidR="009979F7" w:rsidRDefault="009979F7"/>
                          <w:p w14:paraId="36902133" w14:textId="29CA2536" w:rsidR="009979F7" w:rsidRDefault="009979F7">
                            <w:r>
                              <w:t xml:space="preserve">I modified the validate function by also checking if an existing username exists. As the username is the primary key of the user table, I had to ensure only unique accounts were created otherwise defeat the purpose of the primary key being unique. The reason I changed it was that if a new account is made with an existing username, both can create reservations under the same name causing confusion for the barbers in the barbershop. Another reason is to prevent any other errors arising in the future with the duplicate username. </w:t>
                            </w:r>
                          </w:p>
                          <w:p w14:paraId="4B026168" w14:textId="5B0A1307" w:rsidR="009979F7" w:rsidRDefault="009979F7">
                            <w:r>
                              <w:t>The function now also fetches all usernames present within the user table with the same username inputted by the user and stores the results as a variable. It then checks if any results have been produced. If no results have been produced, it sets valid as true but if there are results being produced, sets valid as false. If valid is true, it means that no other accounts share the username, and vice versa. The function now also checks if username valid is true as well as if it between a certain range of characters. To alert the user if any error had been made, I modified the error message to include the fact that duplicate usernames are also not allow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67563" id="Text Box 245" o:spid="_x0000_s1135" type="#_x0000_t202" style="position:absolute;margin-left:-55pt;margin-top:26.45pt;width:562.55pt;height:307.7pt;z-index:251695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" fillcolor="white [3201]" strokecolor="#ed7d31 [3205]" strokeweight=".5pt">
                <v:textbox>
                  <w:txbxContent>
                    <w:p w14:paraId="09A12A3F" w14:textId="03CA7F1C" w:rsidR="009979F7" w:rsidRPr="007F0F06" w:rsidRDefault="009979F7">
                      <w:pPr>
                        <w:rPr>
                          <w:b/>
                          <w:bCs/>
                          <w:u w:val="single"/>
                        </w:rPr>
                      </w:pPr>
                      <w:r w:rsidRPr="007F0F06">
                        <w:rPr>
                          <w:b/>
                          <w:bCs/>
                          <w:u w:val="single"/>
                        </w:rPr>
                        <w:t>Modifying validate function to check if duplicate account exists:</w:t>
                      </w:r>
                    </w:p>
                    <w:p w14:paraId="0A7AFEE9" w14:textId="2B91EACA" w:rsidR="009979F7" w:rsidRDefault="009979F7"/>
                    <w:p w14:paraId="17E91F6D" w14:textId="65675C7B" w:rsidR="009979F7" w:rsidRDefault="009979F7"/>
                    <w:p w14:paraId="4953CA40" w14:textId="2E82E4D9" w:rsidR="009979F7" w:rsidRDefault="009979F7"/>
                    <w:p w14:paraId="6E922C60" w14:textId="78BD4D04" w:rsidR="009979F7" w:rsidRDefault="009979F7"/>
                    <w:p w14:paraId="11409342" w14:textId="4E51E377" w:rsidR="009979F7" w:rsidRDefault="009979F7"/>
                    <w:p w14:paraId="36902133" w14:textId="29CA2536" w:rsidR="009979F7" w:rsidRDefault="009979F7">
                      <w:r>
                        <w:t xml:space="preserve">I modified the validate function by also checking if an existing username exists. As the username is the primary key of the user table, I had to ensure only unique accounts were created otherwise defeat the purpose of the primary key being unique. The reason I changed it was that if a new account is made with an existing username, both can create reservations under the same name causing confusion for the barbers in the barbershop. Another reason is to prevent any other errors arising in the future with the duplicate username. </w:t>
                      </w:r>
                    </w:p>
                    <w:p w14:paraId="4B026168" w14:textId="5B0A1307" w:rsidR="009979F7" w:rsidRDefault="009979F7">
                      <w:r>
                        <w:t>The function now also fetches all usernames present within the user table with the same username inputted by the user and stores the results as a variable. It then checks if any results have been produced. If no results have been produced, it sets valid as true but if there are results being produced, sets valid as false. If valid is true, it means that no other accounts share the username, and vice versa. The function now also checks if username valid is true as well as if it between a certain range of characters. To alert the user if any error had been made, I modified the error message to include the fact that duplicate usernames are also not allowed.</w:t>
                      </w:r>
                    </w:p>
                  </w:txbxContent>
                </v:textbox>
              </v:shape>
            </w:pict>
          </mc:Fallback>
        </mc:AlternateContent>
      </w:r>
    </w:p>
    <w:p w14:paraId="366C9845" w14:textId="0B4246E3" w:rsidR="006F65B5" w:rsidRDefault="009C1B67" w:rsidP="006F65B5">
      <w:pPr>
        <w:tabs>
          <w:tab w:val="left" w:pos="5230"/>
        </w:tabs>
        <w:rPr>
          <w:color w:val="000000" w:themeColor="text1"/>
        </w:rPr>
      </w:pPr>
      <w:r w:rsidRPr="00B84DB5">
        <w:rPr>
          <w:noProof/>
          <w:lang w:eastAsia="en-GB"/>
        </w:rPr>
        <w:drawing>
          <wp:anchor distT="0" distB="0" distL="114300" distR="114300" simplePos="0" relativeHeight="251697369" behindDoc="0" locked="0" layoutInCell="1" allowOverlap="1" wp14:anchorId="397FAE3B" wp14:editId="68A00501">
            <wp:simplePos x="0" y="0"/>
            <wp:positionH relativeFrom="margin">
              <wp:posOffset>3940810</wp:posOffset>
            </wp:positionH>
            <wp:positionV relativeFrom="page">
              <wp:posOffset>6823075</wp:posOffset>
            </wp:positionV>
            <wp:extent cx="2434950" cy="1529178"/>
            <wp:effectExtent l="0" t="0" r="3810" b="0"/>
            <wp:wrapNone/>
            <wp:docPr id="253" name="Picture 25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Graphical user interface, text, application, chat or text message&#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2434950" cy="1529178"/>
                    </a:xfrm>
                    <a:prstGeom prst="rect">
                      <a:avLst/>
                    </a:prstGeom>
                  </pic:spPr>
                </pic:pic>
              </a:graphicData>
            </a:graphic>
            <wp14:sizeRelH relativeFrom="margin">
              <wp14:pctWidth>0</wp14:pctWidth>
            </wp14:sizeRelH>
            <wp14:sizeRelV relativeFrom="margin">
              <wp14:pctHeight>0</wp14:pctHeight>
            </wp14:sizeRelV>
          </wp:anchor>
        </w:drawing>
      </w:r>
      <w:r w:rsidR="000D618B">
        <w:rPr>
          <w:noProof/>
          <w:lang w:eastAsia="en-GB"/>
        </w:rPr>
        <w:drawing>
          <wp:anchor distT="0" distB="0" distL="114300" distR="114300" simplePos="0" relativeHeight="251696345" behindDoc="0" locked="0" layoutInCell="1" allowOverlap="1" wp14:anchorId="476A404D" wp14:editId="0DDBB34A">
            <wp:simplePos x="0" y="0"/>
            <wp:positionH relativeFrom="margin">
              <wp:posOffset>-646981</wp:posOffset>
            </wp:positionH>
            <wp:positionV relativeFrom="paragraph">
              <wp:posOffset>342840</wp:posOffset>
            </wp:positionV>
            <wp:extent cx="4399316" cy="1298934"/>
            <wp:effectExtent l="0" t="0" r="1270" b="0"/>
            <wp:wrapNone/>
            <wp:docPr id="246" name="Picture 24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Text, letter&#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4399316" cy="1298934"/>
                    </a:xfrm>
                    <a:prstGeom prst="rect">
                      <a:avLst/>
                    </a:prstGeom>
                  </pic:spPr>
                </pic:pic>
              </a:graphicData>
            </a:graphic>
            <wp14:sizeRelH relativeFrom="margin">
              <wp14:pctWidth>0</wp14:pctWidth>
            </wp14:sizeRelH>
            <wp14:sizeRelV relativeFrom="margin">
              <wp14:pctHeight>0</wp14:pctHeight>
            </wp14:sizeRelV>
          </wp:anchor>
        </w:drawing>
      </w:r>
      <w:r w:rsidR="006F65B5">
        <w:rPr>
          <w:color w:val="000000" w:themeColor="text1"/>
        </w:rPr>
        <w:tab/>
      </w:r>
    </w:p>
    <w:p w14:paraId="3679EE5D" w14:textId="1E1F45A2" w:rsidR="006F65B5" w:rsidRDefault="006F65B5" w:rsidP="006F65B5">
      <w:pPr>
        <w:tabs>
          <w:tab w:val="left" w:pos="5230"/>
        </w:tabs>
        <w:rPr>
          <w:color w:val="000000" w:themeColor="text1"/>
        </w:rPr>
      </w:pPr>
    </w:p>
    <w:p w14:paraId="48C05EF6" w14:textId="0AAD0B71" w:rsidR="006F65B5" w:rsidRDefault="006F65B5" w:rsidP="006F65B5">
      <w:pPr>
        <w:tabs>
          <w:tab w:val="left" w:pos="5230"/>
        </w:tabs>
        <w:rPr>
          <w:color w:val="000000" w:themeColor="text1"/>
        </w:rPr>
      </w:pPr>
    </w:p>
    <w:p w14:paraId="7B2AAC8F" w14:textId="6DEB9D8C" w:rsidR="006B5826" w:rsidRDefault="006B5826" w:rsidP="009E054D">
      <w:pPr>
        <w:rPr>
          <w:color w:val="000000" w:themeColor="text1"/>
        </w:rPr>
      </w:pPr>
    </w:p>
    <w:p w14:paraId="1C65ABEB" w14:textId="417B93A5" w:rsidR="006B5826" w:rsidRDefault="006B5826" w:rsidP="009E054D">
      <w:pPr>
        <w:rPr>
          <w:color w:val="000000" w:themeColor="text1"/>
        </w:rPr>
      </w:pPr>
    </w:p>
    <w:p w14:paraId="444C2BC2" w14:textId="6B6939E5" w:rsidR="000A3D7D" w:rsidRDefault="000A3D7D" w:rsidP="009E054D">
      <w:pPr>
        <w:rPr>
          <w:color w:val="000000" w:themeColor="text1"/>
        </w:rPr>
      </w:pPr>
    </w:p>
    <w:p w14:paraId="3EDF03EC" w14:textId="197CF753" w:rsidR="000A3D7D" w:rsidRDefault="000A3D7D">
      <w:pPr>
        <w:rPr>
          <w:color w:val="000000" w:themeColor="text1"/>
        </w:rPr>
      </w:pPr>
      <w:r>
        <w:rPr>
          <w:color w:val="000000" w:themeColor="text1"/>
        </w:rPr>
        <w:br w:type="page"/>
      </w:r>
    </w:p>
    <w:p w14:paraId="59868CDB" w14:textId="0C56ABC6" w:rsidR="0040071A" w:rsidRDefault="004870F7" w:rsidP="009E054D">
      <w:pPr>
        <w:rPr>
          <w:noProof/>
        </w:rPr>
      </w:pPr>
      <w:r>
        <w:rPr>
          <w:noProof/>
          <w:color w:val="000000" w:themeColor="text1"/>
          <w:lang w:eastAsia="en-GB"/>
        </w:rPr>
        <w:lastRenderedPageBreak/>
        <mc:AlternateContent>
          <mc:Choice Requires="wps">
            <w:drawing>
              <wp:anchor distT="0" distB="0" distL="114300" distR="114300" simplePos="0" relativeHeight="251698393" behindDoc="0" locked="0" layoutInCell="1" allowOverlap="1" wp14:anchorId="4849DF88" wp14:editId="04641C16">
                <wp:simplePos x="0" y="0"/>
                <wp:positionH relativeFrom="column">
                  <wp:posOffset>-678180</wp:posOffset>
                </wp:positionH>
                <wp:positionV relativeFrom="paragraph">
                  <wp:posOffset>-640080</wp:posOffset>
                </wp:positionV>
                <wp:extent cx="7143750" cy="4320540"/>
                <wp:effectExtent l="0" t="0" r="19050" b="22860"/>
                <wp:wrapNone/>
                <wp:docPr id="254" name="Text Box 254"/>
                <wp:cNvGraphicFramePr/>
                <a:graphic xmlns:a="http://schemas.openxmlformats.org/drawingml/2006/main">
                  <a:graphicData uri="http://schemas.microsoft.com/office/word/2010/wordprocessingShape">
                    <wps:wsp>
                      <wps:cNvSpPr txBox="1"/>
                      <wps:spPr>
                        <a:xfrm>
                          <a:off x="0" y="0"/>
                          <a:ext cx="7143750" cy="4320540"/>
                        </a:xfrm>
                        <a:prstGeom prst="rect">
                          <a:avLst/>
                        </a:prstGeom>
                        <a:solidFill>
                          <a:schemeClr val="lt1"/>
                        </a:solidFill>
                        <a:ln w="6350">
                          <a:solidFill>
                            <a:schemeClr val="accent2"/>
                          </a:solidFill>
                        </a:ln>
                      </wps:spPr>
                      <wps:txbx>
                        <w:txbxContent>
                          <w:p w14:paraId="2D0B56F2" w14:textId="77777777" w:rsidR="009979F7" w:rsidRPr="00F95C50" w:rsidRDefault="009979F7">
                            <w:pPr>
                              <w:rPr>
                                <w:b/>
                                <w:bCs/>
                                <w:u w:val="single"/>
                              </w:rPr>
                            </w:pPr>
                            <w:r w:rsidRPr="00F95C50">
                              <w:rPr>
                                <w:b/>
                                <w:bCs/>
                                <w:u w:val="single"/>
                              </w:rPr>
                              <w:t xml:space="preserve">Creating </w:t>
                            </w:r>
                            <w:r>
                              <w:rPr>
                                <w:b/>
                                <w:bCs/>
                                <w:u w:val="single"/>
                              </w:rPr>
                              <w:t>the option</w:t>
                            </w:r>
                            <w:r w:rsidRPr="00F95C50">
                              <w:rPr>
                                <w:b/>
                                <w:bCs/>
                                <w:u w:val="single"/>
                              </w:rPr>
                              <w:t xml:space="preserve"> to input messages:</w:t>
                            </w:r>
                          </w:p>
                          <w:p w14:paraId="33656C64" w14:textId="143725AD" w:rsidR="009979F7" w:rsidRDefault="009979F7"/>
                          <w:p w14:paraId="22AD269B" w14:textId="67AECA18" w:rsidR="009979F7" w:rsidRDefault="009979F7"/>
                          <w:p w14:paraId="378BE6FE" w14:textId="0D2963CF" w:rsidR="009979F7" w:rsidRDefault="009979F7"/>
                          <w:p w14:paraId="07E6C542" w14:textId="3B2A2C46" w:rsidR="009979F7" w:rsidRDefault="009979F7"/>
                          <w:p w14:paraId="5BF15537" w14:textId="545F0C60" w:rsidR="009979F7" w:rsidRDefault="009979F7"/>
                          <w:p w14:paraId="5D6AA035" w14:textId="5E90E938" w:rsidR="009979F7" w:rsidRDefault="009979F7"/>
                          <w:p w14:paraId="784FEC9F" w14:textId="2D358374" w:rsidR="009979F7" w:rsidRDefault="009979F7"/>
                          <w:p w14:paraId="7900BDFF" w14:textId="2C85DD11" w:rsidR="009979F7" w:rsidRDefault="009979F7"/>
                          <w:p w14:paraId="267EB1B7" w14:textId="65747978" w:rsidR="009979F7" w:rsidRDefault="009979F7"/>
                          <w:p w14:paraId="0303AC93" w14:textId="2D9B6D1E" w:rsidR="009979F7" w:rsidRDefault="009979F7" w:rsidP="00F95C50">
                            <w:r>
                              <w:t>The program now also gives the option to add a message for the barber regarding their haircut. This information will be stored within the reservation table within its own field that has been created. To insert this, I had to run the function that creates the database again and delete any older version. As my client wanted this to be optional. The program does accept blank input boxes, done by leaving the field without not null command.</w:t>
                            </w:r>
                          </w:p>
                          <w:p w14:paraId="5EDC5AA7" w14:textId="0654EC8E" w:rsidR="009979F7" w:rsidRDefault="009979F7" w:rsidP="00F95C50">
                            <w:r>
                              <w:t>Before inserting into the table, I validate the information by restricting to 20 characters to prevent unnecessarily large database, this is done during the insert reservation function. Once the check has been made, it inserts the reservation into the reservation table.</w:t>
                            </w:r>
                          </w:p>
                          <w:p w14:paraId="78B8A69A"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49DF88" id="Text Box 254" o:spid="_x0000_s1136" type="#_x0000_t202" style="position:absolute;margin-left:-53.4pt;margin-top:-50.4pt;width:562.5pt;height:340.2pt;z-index:25169839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" fillcolor="white [3201]" strokecolor="#ed7d31 [3205]" strokeweight=".5pt">
                <v:textbox>
                  <w:txbxContent>
                    <w:p w14:paraId="2D0B56F2" w14:textId="77777777" w:rsidR="009979F7" w:rsidRPr="00F95C50" w:rsidRDefault="009979F7">
                      <w:pPr>
                        <w:rPr>
                          <w:b/>
                          <w:bCs/>
                          <w:u w:val="single"/>
                        </w:rPr>
                      </w:pPr>
                      <w:r w:rsidRPr="00F95C50">
                        <w:rPr>
                          <w:b/>
                          <w:bCs/>
                          <w:u w:val="single"/>
                        </w:rPr>
                        <w:t xml:space="preserve">Creating </w:t>
                      </w:r>
                      <w:r>
                        <w:rPr>
                          <w:b/>
                          <w:bCs/>
                          <w:u w:val="single"/>
                        </w:rPr>
                        <w:t>the option</w:t>
                      </w:r>
                      <w:r w:rsidRPr="00F95C50">
                        <w:rPr>
                          <w:b/>
                          <w:bCs/>
                          <w:u w:val="single"/>
                        </w:rPr>
                        <w:t xml:space="preserve"> to input messages:</w:t>
                      </w:r>
                    </w:p>
                    <w:p w14:paraId="33656C64" w14:textId="143725AD" w:rsidR="009979F7" w:rsidRDefault="009979F7"/>
                    <w:p w14:paraId="22AD269B" w14:textId="67AECA18" w:rsidR="009979F7" w:rsidRDefault="009979F7"/>
                    <w:p w14:paraId="378BE6FE" w14:textId="0D2963CF" w:rsidR="009979F7" w:rsidRDefault="009979F7"/>
                    <w:p w14:paraId="07E6C542" w14:textId="3B2A2C46" w:rsidR="009979F7" w:rsidRDefault="009979F7"/>
                    <w:p w14:paraId="5BF15537" w14:textId="545F0C60" w:rsidR="009979F7" w:rsidRDefault="009979F7"/>
                    <w:p w14:paraId="5D6AA035" w14:textId="5E90E938" w:rsidR="009979F7" w:rsidRDefault="009979F7"/>
                    <w:p w14:paraId="784FEC9F" w14:textId="2D358374" w:rsidR="009979F7" w:rsidRDefault="009979F7"/>
                    <w:p w14:paraId="7900BDFF" w14:textId="2C85DD11" w:rsidR="009979F7" w:rsidRDefault="009979F7"/>
                    <w:p w14:paraId="267EB1B7" w14:textId="65747978" w:rsidR="009979F7" w:rsidRDefault="009979F7"/>
                    <w:p w14:paraId="0303AC93" w14:textId="2D9B6D1E" w:rsidR="009979F7" w:rsidRDefault="009979F7" w:rsidP="00F95C50">
                      <w:r>
                        <w:t>The program now also gives the option to add a message for the barber regarding their haircut. This information will be stored within the reservation table within its own field that has been created. To insert this, I had to run the function that creates the database again and delete any older version. As my client wanted this to be optional. The program does accept blank input boxes, done by leaving the field without not null command.</w:t>
                      </w:r>
                    </w:p>
                    <w:p w14:paraId="5EDC5AA7" w14:textId="0654EC8E" w:rsidR="009979F7" w:rsidRDefault="009979F7" w:rsidP="00F95C50">
                      <w:r>
                        <w:t>Before inserting into the table, I validate the information by restricting to 20 characters to prevent unnecessarily large database, this is done during the insert reservation function. Once the check has been made, it inserts the reservation into the reservation table.</w:t>
                      </w:r>
                    </w:p>
                    <w:p w14:paraId="78B8A69A" w14:textId="77777777" w:rsidR="009979F7" w:rsidRDefault="009979F7"/>
                  </w:txbxContent>
                </v:textbox>
              </v:shape>
            </w:pict>
          </mc:Fallback>
        </mc:AlternateContent>
      </w:r>
      <w:r w:rsidR="00007949" w:rsidRPr="00763E18">
        <w:rPr>
          <w:noProof/>
          <w:lang w:eastAsia="en-GB"/>
        </w:rPr>
        <w:drawing>
          <wp:anchor distT="0" distB="0" distL="114300" distR="114300" simplePos="0" relativeHeight="251699417" behindDoc="0" locked="0" layoutInCell="1" allowOverlap="1" wp14:anchorId="13F297C8" wp14:editId="25C00606">
            <wp:simplePos x="0" y="0"/>
            <wp:positionH relativeFrom="column">
              <wp:posOffset>-571500</wp:posOffset>
            </wp:positionH>
            <wp:positionV relativeFrom="paragraph">
              <wp:posOffset>-371476</wp:posOffset>
            </wp:positionV>
            <wp:extent cx="3657946" cy="1514475"/>
            <wp:effectExtent l="0" t="0" r="0" b="0"/>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3665054" cy="1517418"/>
                    </a:xfrm>
                    <a:prstGeom prst="rect">
                      <a:avLst/>
                    </a:prstGeom>
                  </pic:spPr>
                </pic:pic>
              </a:graphicData>
            </a:graphic>
            <wp14:sizeRelH relativeFrom="margin">
              <wp14:pctWidth>0</wp14:pctWidth>
            </wp14:sizeRelH>
            <wp14:sizeRelV relativeFrom="margin">
              <wp14:pctHeight>0</wp14:pctHeight>
            </wp14:sizeRelV>
          </wp:anchor>
        </w:drawing>
      </w:r>
      <w:r w:rsidR="00F95C50">
        <w:rPr>
          <w:noProof/>
          <w:lang w:eastAsia="en-GB"/>
        </w:rPr>
        <w:drawing>
          <wp:anchor distT="0" distB="0" distL="114300" distR="114300" simplePos="0" relativeHeight="251703513" behindDoc="0" locked="0" layoutInCell="1" allowOverlap="1" wp14:anchorId="3FFB7683" wp14:editId="60F3166D">
            <wp:simplePos x="0" y="0"/>
            <wp:positionH relativeFrom="margin">
              <wp:posOffset>3581399</wp:posOffset>
            </wp:positionH>
            <wp:positionV relativeFrom="paragraph">
              <wp:posOffset>-508305</wp:posOffset>
            </wp:positionV>
            <wp:extent cx="2390775" cy="965505"/>
            <wp:effectExtent l="0" t="0" r="0" b="6350"/>
            <wp:wrapNone/>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extLst>
                        <a:ext uri="{28A0092B-C50C-407E-A947-70E740481C1C}">
                          <a14:useLocalDpi xmlns:a14="http://schemas.microsoft.com/office/drawing/2010/main" val="0"/>
                        </a:ext>
                      </a:extLst>
                    </a:blip>
                    <a:stretch>
                      <a:fillRect/>
                    </a:stretch>
                  </pic:blipFill>
                  <pic:spPr>
                    <a:xfrm>
                      <a:off x="0" y="0"/>
                      <a:ext cx="2393638" cy="966661"/>
                    </a:xfrm>
                    <a:prstGeom prst="rect">
                      <a:avLst/>
                    </a:prstGeom>
                  </pic:spPr>
                </pic:pic>
              </a:graphicData>
            </a:graphic>
            <wp14:sizeRelH relativeFrom="margin">
              <wp14:pctWidth>0</wp14:pctWidth>
            </wp14:sizeRelH>
            <wp14:sizeRelV relativeFrom="margin">
              <wp14:pctHeight>0</wp14:pctHeight>
            </wp14:sizeRelV>
          </wp:anchor>
        </w:drawing>
      </w:r>
    </w:p>
    <w:p w14:paraId="560F65FC" w14:textId="457C06F6" w:rsidR="0040071A" w:rsidRDefault="0040071A" w:rsidP="009E054D">
      <w:pPr>
        <w:rPr>
          <w:noProof/>
        </w:rPr>
      </w:pPr>
    </w:p>
    <w:p w14:paraId="4B9EF030" w14:textId="488BF9B9" w:rsidR="0040071A" w:rsidRDefault="00F95C50" w:rsidP="009E054D">
      <w:pPr>
        <w:rPr>
          <w:noProof/>
        </w:rPr>
      </w:pPr>
      <w:r w:rsidRPr="00D9378A">
        <w:rPr>
          <w:noProof/>
          <w:lang w:eastAsia="en-GB"/>
        </w:rPr>
        <w:drawing>
          <wp:anchor distT="0" distB="0" distL="114300" distR="114300" simplePos="0" relativeHeight="251702489" behindDoc="0" locked="0" layoutInCell="1" allowOverlap="1" wp14:anchorId="2E8F635F" wp14:editId="4F0C6962">
            <wp:simplePos x="0" y="0"/>
            <wp:positionH relativeFrom="column">
              <wp:posOffset>3581400</wp:posOffset>
            </wp:positionH>
            <wp:positionV relativeFrom="paragraph">
              <wp:posOffset>38100</wp:posOffset>
            </wp:positionV>
            <wp:extent cx="2486025" cy="1502424"/>
            <wp:effectExtent l="0" t="0" r="0" b="254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486025" cy="1502424"/>
                    </a:xfrm>
                    <a:prstGeom prst="rect">
                      <a:avLst/>
                    </a:prstGeom>
                  </pic:spPr>
                </pic:pic>
              </a:graphicData>
            </a:graphic>
            <wp14:sizeRelH relativeFrom="margin">
              <wp14:pctWidth>0</wp14:pctWidth>
            </wp14:sizeRelH>
            <wp14:sizeRelV relativeFrom="margin">
              <wp14:pctHeight>0</wp14:pctHeight>
            </wp14:sizeRelV>
          </wp:anchor>
        </w:drawing>
      </w:r>
    </w:p>
    <w:p w14:paraId="30EDB09F" w14:textId="2D44223F" w:rsidR="0040071A" w:rsidRDefault="00F95C50" w:rsidP="009E054D">
      <w:pPr>
        <w:rPr>
          <w:noProof/>
        </w:rPr>
      </w:pPr>
      <w:r w:rsidRPr="00A11BD1">
        <w:rPr>
          <w:noProof/>
          <w:lang w:eastAsia="en-GB"/>
        </w:rPr>
        <w:drawing>
          <wp:anchor distT="0" distB="0" distL="114300" distR="114300" simplePos="0" relativeHeight="251700441" behindDoc="0" locked="0" layoutInCell="1" allowOverlap="1" wp14:anchorId="374364F7" wp14:editId="749A3EFA">
            <wp:simplePos x="0" y="0"/>
            <wp:positionH relativeFrom="column">
              <wp:posOffset>-628650</wp:posOffset>
            </wp:positionH>
            <wp:positionV relativeFrom="paragraph">
              <wp:posOffset>276860</wp:posOffset>
            </wp:positionV>
            <wp:extent cx="4149190" cy="1123950"/>
            <wp:effectExtent l="0" t="0" r="3810" b="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4149190" cy="1123950"/>
                    </a:xfrm>
                    <a:prstGeom prst="rect">
                      <a:avLst/>
                    </a:prstGeom>
                  </pic:spPr>
                </pic:pic>
              </a:graphicData>
            </a:graphic>
            <wp14:sizeRelH relativeFrom="margin">
              <wp14:pctWidth>0</wp14:pctWidth>
            </wp14:sizeRelH>
            <wp14:sizeRelV relativeFrom="margin">
              <wp14:pctHeight>0</wp14:pctHeight>
            </wp14:sizeRelV>
          </wp:anchor>
        </w:drawing>
      </w:r>
    </w:p>
    <w:p w14:paraId="1F3268EE" w14:textId="197944B2" w:rsidR="0040071A" w:rsidRDefault="0040071A" w:rsidP="009E054D">
      <w:pPr>
        <w:rPr>
          <w:noProof/>
        </w:rPr>
      </w:pPr>
    </w:p>
    <w:p w14:paraId="786D6887" w14:textId="0EE58015" w:rsidR="0040071A" w:rsidRDefault="0040071A" w:rsidP="009E054D">
      <w:pPr>
        <w:rPr>
          <w:noProof/>
        </w:rPr>
      </w:pPr>
    </w:p>
    <w:p w14:paraId="4E437488" w14:textId="4FDF94D1" w:rsidR="0040071A" w:rsidRDefault="0040071A" w:rsidP="009E054D">
      <w:pPr>
        <w:rPr>
          <w:noProof/>
        </w:rPr>
      </w:pPr>
    </w:p>
    <w:p w14:paraId="3378C38C" w14:textId="715F3B4C" w:rsidR="0040071A" w:rsidRDefault="0040071A" w:rsidP="009E054D">
      <w:pPr>
        <w:rPr>
          <w:noProof/>
        </w:rPr>
      </w:pPr>
    </w:p>
    <w:p w14:paraId="092DB529" w14:textId="5FACC56B" w:rsidR="0040071A" w:rsidRDefault="0040071A" w:rsidP="009E054D">
      <w:pPr>
        <w:rPr>
          <w:noProof/>
        </w:rPr>
      </w:pPr>
    </w:p>
    <w:p w14:paraId="3E5922B9" w14:textId="1D5209D0" w:rsidR="0040071A" w:rsidRDefault="0040071A" w:rsidP="009E054D">
      <w:pPr>
        <w:rPr>
          <w:noProof/>
        </w:rPr>
      </w:pPr>
    </w:p>
    <w:p w14:paraId="1ED9155A" w14:textId="5DAF0F7D" w:rsidR="0040071A" w:rsidRDefault="0040071A" w:rsidP="009E054D">
      <w:pPr>
        <w:rPr>
          <w:noProof/>
        </w:rPr>
      </w:pPr>
    </w:p>
    <w:p w14:paraId="02132F58" w14:textId="027F3E30" w:rsidR="0040071A" w:rsidRDefault="0040071A" w:rsidP="009E054D">
      <w:pPr>
        <w:rPr>
          <w:noProof/>
        </w:rPr>
      </w:pPr>
    </w:p>
    <w:p w14:paraId="1369D68F" w14:textId="1A59D479" w:rsidR="00D9378A" w:rsidRDefault="00D9378A" w:rsidP="009E054D">
      <w:pPr>
        <w:rPr>
          <w:noProof/>
        </w:rPr>
      </w:pPr>
    </w:p>
    <w:p w14:paraId="12D0A6A7" w14:textId="3BACDC05" w:rsidR="00D9378A" w:rsidRDefault="004870F7" w:rsidP="009E054D">
      <w:pPr>
        <w:rPr>
          <w:noProof/>
        </w:rPr>
      </w:pPr>
      <w:r>
        <w:rPr>
          <w:noProof/>
          <w:lang w:eastAsia="en-GB"/>
        </w:rPr>
        <mc:AlternateContent>
          <mc:Choice Requires="wps">
            <w:drawing>
              <wp:anchor distT="0" distB="0" distL="114300" distR="114300" simplePos="0" relativeHeight="251704537" behindDoc="0" locked="0" layoutInCell="1" allowOverlap="1" wp14:anchorId="6FB3353E" wp14:editId="6CEF8944">
                <wp:simplePos x="0" y="0"/>
                <wp:positionH relativeFrom="column">
                  <wp:posOffset>-693420</wp:posOffset>
                </wp:positionH>
                <wp:positionV relativeFrom="paragraph">
                  <wp:posOffset>264160</wp:posOffset>
                </wp:positionV>
                <wp:extent cx="7134225" cy="5341620"/>
                <wp:effectExtent l="0" t="0" r="28575" b="11430"/>
                <wp:wrapNone/>
                <wp:docPr id="258" name="Text Box 258"/>
                <wp:cNvGraphicFramePr/>
                <a:graphic xmlns:a="http://schemas.openxmlformats.org/drawingml/2006/main">
                  <a:graphicData uri="http://schemas.microsoft.com/office/word/2010/wordprocessingShape">
                    <wps:wsp>
                      <wps:cNvSpPr txBox="1"/>
                      <wps:spPr>
                        <a:xfrm>
                          <a:off x="0" y="0"/>
                          <a:ext cx="7134225" cy="5341620"/>
                        </a:xfrm>
                        <a:prstGeom prst="rect">
                          <a:avLst/>
                        </a:prstGeom>
                        <a:solidFill>
                          <a:schemeClr val="lt1"/>
                        </a:solidFill>
                        <a:ln w="6350">
                          <a:solidFill>
                            <a:schemeClr val="accent2"/>
                          </a:solidFill>
                        </a:ln>
                      </wps:spPr>
                      <wps:txbx>
                        <w:txbxContent>
                          <w:p w14:paraId="192F6A64" w14:textId="77777777" w:rsidR="009979F7" w:rsidRPr="002D6517" w:rsidRDefault="009979F7">
                            <w:pPr>
                              <w:rPr>
                                <w:b/>
                                <w:bCs/>
                                <w:u w:val="single"/>
                              </w:rPr>
                            </w:pPr>
                            <w:r w:rsidRPr="002D6517">
                              <w:rPr>
                                <w:b/>
                                <w:bCs/>
                                <w:u w:val="single"/>
                              </w:rPr>
                              <w:t>Preparing for email functions:</w:t>
                            </w:r>
                          </w:p>
                          <w:p w14:paraId="703A2BC7" w14:textId="77777777" w:rsidR="009979F7" w:rsidRDefault="009979F7"/>
                          <w:p w14:paraId="79CC00E0" w14:textId="77777777" w:rsidR="009979F7" w:rsidRDefault="009979F7"/>
                          <w:p w14:paraId="237D4F79" w14:textId="77777777" w:rsidR="009979F7" w:rsidRDefault="009979F7"/>
                          <w:p w14:paraId="5C45A93E" w14:textId="77777777" w:rsidR="009979F7" w:rsidRDefault="009979F7"/>
                          <w:p w14:paraId="35530B2C" w14:textId="77777777" w:rsidR="009979F7" w:rsidRDefault="009979F7"/>
                          <w:p w14:paraId="32728D12" w14:textId="77777777" w:rsidR="009979F7" w:rsidRDefault="009979F7"/>
                          <w:p w14:paraId="2078E191" w14:textId="77777777" w:rsidR="009979F7" w:rsidRDefault="009979F7"/>
                          <w:p w14:paraId="3138AE75" w14:textId="77777777" w:rsidR="009979F7" w:rsidRDefault="009979F7"/>
                          <w:p w14:paraId="481374BA" w14:textId="77777777" w:rsidR="009979F7" w:rsidRDefault="009979F7"/>
                          <w:p w14:paraId="03BDDD07" w14:textId="0A684CD3" w:rsidR="009979F7" w:rsidRDefault="009979F7"/>
                          <w:p w14:paraId="5E57EF10" w14:textId="77777777" w:rsidR="009979F7" w:rsidRDefault="009979F7"/>
                          <w:p w14:paraId="1A13359C" w14:textId="30471D92" w:rsidR="009979F7" w:rsidRDefault="009979F7">
                            <w:r>
                              <w:t xml:space="preserve">I’ve made a series of edits to my program to accommodate for an email field that I will later use for 2 factor authentication and sending receipts. The first edit I made was by adding another field within user table that will contain email addresses for all accounts, I’ve made the field not null as the program will need to verify the customer, using the email authentication, to log in to their account. </w:t>
                            </w:r>
                          </w:p>
                          <w:p w14:paraId="4C0807DB" w14:textId="42EF6791" w:rsidR="009979F7" w:rsidRDefault="009979F7">
                            <w:r>
                              <w:t>Next within the create account window, I added another input box for users to input their email addresses. Once they click create account button the program will now also insert the email into the database. Before the email is inserted into it is validated within the validate detail’s function. I validate the email by checking every character for the @ character and setting a variable valid to be either true or false, this will be later used during the nested selection statements. Once the email has been validated along with all the other details, it inserts the details within the database.</w:t>
                            </w:r>
                            <w: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B3353E" id="Text Box 258" o:spid="_x0000_s1137" type="#_x0000_t202" style="position:absolute;margin-left:-54.6pt;margin-top:20.8pt;width:561.75pt;height:420.6pt;z-index:2517045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" fillcolor="white [3201]" strokecolor="#ed7d31 [3205]" strokeweight=".5pt">
                <v:textbox>
                  <w:txbxContent>
                    <w:p w14:paraId="192F6A64" w14:textId="77777777" w:rsidR="009979F7" w:rsidRPr="002D6517" w:rsidRDefault="009979F7">
                      <w:pPr>
                        <w:rPr>
                          <w:b/>
                          <w:bCs/>
                          <w:u w:val="single"/>
                        </w:rPr>
                      </w:pPr>
                      <w:r w:rsidRPr="002D6517">
                        <w:rPr>
                          <w:b/>
                          <w:bCs/>
                          <w:u w:val="single"/>
                        </w:rPr>
                        <w:t>Preparing for email functions:</w:t>
                      </w:r>
                    </w:p>
                    <w:p w14:paraId="703A2BC7" w14:textId="77777777" w:rsidR="009979F7" w:rsidRDefault="009979F7"/>
                    <w:p w14:paraId="79CC00E0" w14:textId="77777777" w:rsidR="009979F7" w:rsidRDefault="009979F7"/>
                    <w:p w14:paraId="237D4F79" w14:textId="77777777" w:rsidR="009979F7" w:rsidRDefault="009979F7"/>
                    <w:p w14:paraId="5C45A93E" w14:textId="77777777" w:rsidR="009979F7" w:rsidRDefault="009979F7"/>
                    <w:p w14:paraId="35530B2C" w14:textId="77777777" w:rsidR="009979F7" w:rsidRDefault="009979F7"/>
                    <w:p w14:paraId="32728D12" w14:textId="77777777" w:rsidR="009979F7" w:rsidRDefault="009979F7"/>
                    <w:p w14:paraId="2078E191" w14:textId="77777777" w:rsidR="009979F7" w:rsidRDefault="009979F7"/>
                    <w:p w14:paraId="3138AE75" w14:textId="77777777" w:rsidR="009979F7" w:rsidRDefault="009979F7"/>
                    <w:p w14:paraId="481374BA" w14:textId="77777777" w:rsidR="009979F7" w:rsidRDefault="009979F7"/>
                    <w:p w14:paraId="03BDDD07" w14:textId="0A684CD3" w:rsidR="009979F7" w:rsidRDefault="009979F7"/>
                    <w:p w14:paraId="5E57EF10" w14:textId="77777777" w:rsidR="009979F7" w:rsidRDefault="009979F7"/>
                    <w:p w14:paraId="1A13359C" w14:textId="30471D92" w:rsidR="009979F7" w:rsidRDefault="009979F7">
                      <w:r>
                        <w:t xml:space="preserve">I’ve made a series of edits to my program to accommodate for an email field that I will later use for 2 factor authentication and sending receipts. The first edit I made was by adding another field within user table that will contain email addresses for all accounts, I’ve made the field not null as the program will need to verify the customer, using the email authentication, to log in to their account. </w:t>
                      </w:r>
                    </w:p>
                    <w:p w14:paraId="4C0807DB" w14:textId="42EF6791" w:rsidR="009979F7" w:rsidRDefault="009979F7">
                      <w:r>
                        <w:t>Next within the create account window, I added another input box for users to input their email addresses. Once they click create account button the program will now also insert the email into the database. Before the email is inserted into it is validated within the validate detail’s function. I validate the email by checking every character for the @ character and setting a variable valid to be either true or false, this will be later used during the nested selection statements. Once the email has been validated along with all the other details, it inserts the details within the database.</w:t>
                      </w:r>
                      <w:r>
                        <w:br/>
                      </w:r>
                    </w:p>
                  </w:txbxContent>
                </v:textbox>
              </v:shape>
            </w:pict>
          </mc:Fallback>
        </mc:AlternateContent>
      </w:r>
    </w:p>
    <w:p w14:paraId="3BA68668" w14:textId="02CD3890" w:rsidR="00D9378A" w:rsidRDefault="004870F7" w:rsidP="009E054D">
      <w:pPr>
        <w:rPr>
          <w:noProof/>
        </w:rPr>
      </w:pPr>
      <w:r w:rsidRPr="00007949">
        <w:rPr>
          <w:noProof/>
          <w:lang w:eastAsia="en-GB"/>
        </w:rPr>
        <w:drawing>
          <wp:anchor distT="0" distB="0" distL="114300" distR="114300" simplePos="0" relativeHeight="251705561" behindDoc="0" locked="0" layoutInCell="1" allowOverlap="1" wp14:anchorId="34CDD1EB" wp14:editId="0CA1830A">
            <wp:simplePos x="0" y="0"/>
            <wp:positionH relativeFrom="margin">
              <wp:posOffset>-624841</wp:posOffset>
            </wp:positionH>
            <wp:positionV relativeFrom="paragraph">
              <wp:posOffset>291465</wp:posOffset>
            </wp:positionV>
            <wp:extent cx="4437297" cy="1767840"/>
            <wp:effectExtent l="0" t="0" r="1905" b="3810"/>
            <wp:wrapNone/>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4444821" cy="1770838"/>
                    </a:xfrm>
                    <a:prstGeom prst="rect">
                      <a:avLst/>
                    </a:prstGeom>
                  </pic:spPr>
                </pic:pic>
              </a:graphicData>
            </a:graphic>
            <wp14:sizeRelH relativeFrom="margin">
              <wp14:pctWidth>0</wp14:pctWidth>
            </wp14:sizeRelH>
            <wp14:sizeRelV relativeFrom="margin">
              <wp14:pctHeight>0</wp14:pctHeight>
            </wp14:sizeRelV>
          </wp:anchor>
        </w:drawing>
      </w:r>
    </w:p>
    <w:p w14:paraId="6DFC2A4B" w14:textId="0F249B59" w:rsidR="00D9378A" w:rsidRDefault="004870F7" w:rsidP="009E054D">
      <w:pPr>
        <w:rPr>
          <w:noProof/>
        </w:rPr>
      </w:pPr>
      <w:r w:rsidRPr="00007949">
        <w:rPr>
          <w:noProof/>
          <w:lang w:eastAsia="en-GB"/>
        </w:rPr>
        <w:drawing>
          <wp:anchor distT="0" distB="0" distL="114300" distR="114300" simplePos="0" relativeHeight="251706585" behindDoc="0" locked="0" layoutInCell="1" allowOverlap="1" wp14:anchorId="7675B4AB" wp14:editId="695D78FC">
            <wp:simplePos x="0" y="0"/>
            <wp:positionH relativeFrom="margin">
              <wp:posOffset>4071620</wp:posOffset>
            </wp:positionH>
            <wp:positionV relativeFrom="paragraph">
              <wp:posOffset>191135</wp:posOffset>
            </wp:positionV>
            <wp:extent cx="2103120" cy="786765"/>
            <wp:effectExtent l="0" t="0" r="0" b="0"/>
            <wp:wrapNone/>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2103120" cy="786765"/>
                    </a:xfrm>
                    <a:prstGeom prst="rect">
                      <a:avLst/>
                    </a:prstGeom>
                  </pic:spPr>
                </pic:pic>
              </a:graphicData>
            </a:graphic>
            <wp14:sizeRelH relativeFrom="margin">
              <wp14:pctWidth>0</wp14:pctWidth>
            </wp14:sizeRelH>
            <wp14:sizeRelV relativeFrom="margin">
              <wp14:pctHeight>0</wp14:pctHeight>
            </wp14:sizeRelV>
          </wp:anchor>
        </w:drawing>
      </w:r>
    </w:p>
    <w:p w14:paraId="6569CE02" w14:textId="49F19B81" w:rsidR="00D9378A" w:rsidRDefault="00D9378A" w:rsidP="009E054D">
      <w:pPr>
        <w:rPr>
          <w:noProof/>
        </w:rPr>
      </w:pPr>
    </w:p>
    <w:p w14:paraId="70E48333" w14:textId="06DFA4C0" w:rsidR="00007949" w:rsidRDefault="00007949" w:rsidP="009E054D">
      <w:pPr>
        <w:rPr>
          <w:noProof/>
        </w:rPr>
      </w:pPr>
    </w:p>
    <w:p w14:paraId="3128EB9C" w14:textId="071F6DBB" w:rsidR="00007949" w:rsidRDefault="004870F7" w:rsidP="009E054D">
      <w:pPr>
        <w:rPr>
          <w:noProof/>
        </w:rPr>
      </w:pPr>
      <w:r w:rsidRPr="00007949">
        <w:rPr>
          <w:noProof/>
          <w:lang w:eastAsia="en-GB"/>
        </w:rPr>
        <w:drawing>
          <wp:anchor distT="0" distB="0" distL="114300" distR="114300" simplePos="0" relativeHeight="251709657" behindDoc="0" locked="0" layoutInCell="1" allowOverlap="1" wp14:anchorId="3CA1D568" wp14:editId="017A2508">
            <wp:simplePos x="0" y="0"/>
            <wp:positionH relativeFrom="margin">
              <wp:posOffset>3962400</wp:posOffset>
            </wp:positionH>
            <wp:positionV relativeFrom="paragraph">
              <wp:posOffset>207755</wp:posOffset>
            </wp:positionV>
            <wp:extent cx="2368727" cy="1470660"/>
            <wp:effectExtent l="0" t="0" r="0" b="0"/>
            <wp:wrapNone/>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2368727" cy="1470660"/>
                    </a:xfrm>
                    <a:prstGeom prst="rect">
                      <a:avLst/>
                    </a:prstGeom>
                  </pic:spPr>
                </pic:pic>
              </a:graphicData>
            </a:graphic>
            <wp14:sizeRelH relativeFrom="margin">
              <wp14:pctWidth>0</wp14:pctWidth>
            </wp14:sizeRelH>
            <wp14:sizeRelV relativeFrom="margin">
              <wp14:pctHeight>0</wp14:pctHeight>
            </wp14:sizeRelV>
          </wp:anchor>
        </w:drawing>
      </w:r>
    </w:p>
    <w:p w14:paraId="79406262" w14:textId="183D9293" w:rsidR="00007949" w:rsidRDefault="00007949" w:rsidP="009E054D">
      <w:pPr>
        <w:rPr>
          <w:noProof/>
        </w:rPr>
      </w:pPr>
    </w:p>
    <w:p w14:paraId="684F4A46" w14:textId="5C475B2C" w:rsidR="00007949" w:rsidRDefault="00007949" w:rsidP="009E054D">
      <w:pPr>
        <w:rPr>
          <w:noProof/>
        </w:rPr>
      </w:pPr>
    </w:p>
    <w:p w14:paraId="116CE613" w14:textId="38818B64" w:rsidR="00007949" w:rsidRDefault="004870F7" w:rsidP="009E054D">
      <w:pPr>
        <w:rPr>
          <w:noProof/>
        </w:rPr>
      </w:pPr>
      <w:r w:rsidRPr="00007949">
        <w:rPr>
          <w:noProof/>
          <w:lang w:eastAsia="en-GB"/>
        </w:rPr>
        <w:drawing>
          <wp:anchor distT="0" distB="0" distL="114300" distR="114300" simplePos="0" relativeHeight="251707609" behindDoc="0" locked="0" layoutInCell="1" allowOverlap="1" wp14:anchorId="49483D4E" wp14:editId="16092EED">
            <wp:simplePos x="0" y="0"/>
            <wp:positionH relativeFrom="column">
              <wp:posOffset>-609600</wp:posOffset>
            </wp:positionH>
            <wp:positionV relativeFrom="page">
              <wp:posOffset>7040880</wp:posOffset>
            </wp:positionV>
            <wp:extent cx="2962604" cy="693420"/>
            <wp:effectExtent l="0" t="0" r="9525" b="0"/>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962604" cy="693420"/>
                    </a:xfrm>
                    <a:prstGeom prst="rect">
                      <a:avLst/>
                    </a:prstGeom>
                  </pic:spPr>
                </pic:pic>
              </a:graphicData>
            </a:graphic>
            <wp14:sizeRelH relativeFrom="margin">
              <wp14:pctWidth>0</wp14:pctWidth>
            </wp14:sizeRelH>
            <wp14:sizeRelV relativeFrom="margin">
              <wp14:pctHeight>0</wp14:pctHeight>
            </wp14:sizeRelV>
          </wp:anchor>
        </w:drawing>
      </w:r>
    </w:p>
    <w:p w14:paraId="6EBD970D" w14:textId="71F534EC" w:rsidR="00007949" w:rsidRDefault="00007949" w:rsidP="009E054D">
      <w:pPr>
        <w:rPr>
          <w:noProof/>
        </w:rPr>
      </w:pPr>
    </w:p>
    <w:p w14:paraId="3AEC79EA" w14:textId="4BAAD8D9" w:rsidR="00007949" w:rsidRDefault="004870F7" w:rsidP="009E054D">
      <w:pPr>
        <w:rPr>
          <w:noProof/>
        </w:rPr>
      </w:pPr>
      <w:r w:rsidRPr="00007949">
        <w:rPr>
          <w:noProof/>
          <w:lang w:eastAsia="en-GB"/>
        </w:rPr>
        <w:drawing>
          <wp:anchor distT="0" distB="0" distL="114300" distR="114300" simplePos="0" relativeHeight="251708633" behindDoc="0" locked="0" layoutInCell="1" allowOverlap="1" wp14:anchorId="1FCF6ECE" wp14:editId="5D9DECC2">
            <wp:simplePos x="0" y="0"/>
            <wp:positionH relativeFrom="column">
              <wp:posOffset>-594360</wp:posOffset>
            </wp:positionH>
            <wp:positionV relativeFrom="page">
              <wp:posOffset>7772400</wp:posOffset>
            </wp:positionV>
            <wp:extent cx="3916680" cy="481965"/>
            <wp:effectExtent l="0" t="0" r="7620" b="0"/>
            <wp:wrapNone/>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3922750" cy="482712"/>
                    </a:xfrm>
                    <a:prstGeom prst="rect">
                      <a:avLst/>
                    </a:prstGeom>
                  </pic:spPr>
                </pic:pic>
              </a:graphicData>
            </a:graphic>
            <wp14:sizeRelH relativeFrom="margin">
              <wp14:pctWidth>0</wp14:pctWidth>
            </wp14:sizeRelH>
            <wp14:sizeRelV relativeFrom="margin">
              <wp14:pctHeight>0</wp14:pctHeight>
            </wp14:sizeRelV>
          </wp:anchor>
        </w:drawing>
      </w:r>
    </w:p>
    <w:p w14:paraId="55876C60" w14:textId="3F8CF6D4" w:rsidR="00D9378A" w:rsidRDefault="00D9378A" w:rsidP="009E054D">
      <w:pPr>
        <w:rPr>
          <w:noProof/>
        </w:rPr>
      </w:pPr>
    </w:p>
    <w:p w14:paraId="37B0F760" w14:textId="70F83E83" w:rsidR="00D9378A" w:rsidRDefault="00D9378A" w:rsidP="009E054D">
      <w:pPr>
        <w:rPr>
          <w:noProof/>
        </w:rPr>
      </w:pPr>
    </w:p>
    <w:p w14:paraId="19DE9607" w14:textId="0B2E3CC0" w:rsidR="002D6517" w:rsidRDefault="002D6517" w:rsidP="009E054D">
      <w:pPr>
        <w:rPr>
          <w:noProof/>
        </w:rPr>
      </w:pPr>
    </w:p>
    <w:p w14:paraId="07DD39B1" w14:textId="517EEE06" w:rsidR="002D6517" w:rsidRDefault="002D6517" w:rsidP="009E054D">
      <w:pPr>
        <w:rPr>
          <w:noProof/>
        </w:rPr>
      </w:pPr>
    </w:p>
    <w:p w14:paraId="50960640" w14:textId="267AA682" w:rsidR="002D6517" w:rsidRDefault="002D6517" w:rsidP="009E054D">
      <w:pPr>
        <w:rPr>
          <w:noProof/>
        </w:rPr>
      </w:pPr>
    </w:p>
    <w:p w14:paraId="4A529A39" w14:textId="3F7C0232" w:rsidR="002D6517" w:rsidRDefault="002D6517" w:rsidP="009E054D">
      <w:pPr>
        <w:rPr>
          <w:noProof/>
        </w:rPr>
      </w:pPr>
    </w:p>
    <w:p w14:paraId="5D54531F" w14:textId="4F8F4AD8" w:rsidR="002D6517" w:rsidRDefault="002D6517" w:rsidP="009E054D">
      <w:pPr>
        <w:rPr>
          <w:noProof/>
        </w:rPr>
      </w:pPr>
    </w:p>
    <w:p w14:paraId="01E4010A" w14:textId="05D09D9D" w:rsidR="002D6517" w:rsidRDefault="00C11F34" w:rsidP="009E054D">
      <w:pPr>
        <w:rPr>
          <w:noProof/>
        </w:rPr>
      </w:pPr>
      <w:r w:rsidRPr="00C11F34">
        <w:rPr>
          <w:noProof/>
        </w:rPr>
        <w:lastRenderedPageBreak/>
        <w:drawing>
          <wp:anchor distT="0" distB="0" distL="114300" distR="114300" simplePos="0" relativeHeight="251813081" behindDoc="0" locked="0" layoutInCell="1" allowOverlap="1" wp14:anchorId="706620FB" wp14:editId="7D90E4F8">
            <wp:simplePos x="0" y="0"/>
            <wp:positionH relativeFrom="rightMargin">
              <wp:posOffset>85951</wp:posOffset>
            </wp:positionH>
            <wp:positionV relativeFrom="paragraph">
              <wp:posOffset>-609601</wp:posOffset>
            </wp:positionV>
            <wp:extent cx="521110" cy="504825"/>
            <wp:effectExtent l="0" t="0" r="0" b="0"/>
            <wp:wrapNone/>
            <wp:docPr id="345" name="Picture 34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descr="Icon&#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25602" cy="509176"/>
                    </a:xfrm>
                    <a:prstGeom prst="rect">
                      <a:avLst/>
                    </a:prstGeom>
                  </pic:spPr>
                </pic:pic>
              </a:graphicData>
            </a:graphic>
            <wp14:sizeRelH relativeFrom="margin">
              <wp14:pctWidth>0</wp14:pctWidth>
            </wp14:sizeRelH>
            <wp14:sizeRelV relativeFrom="margin">
              <wp14:pctHeight>0</wp14:pctHeight>
            </wp14:sizeRelV>
          </wp:anchor>
        </w:drawing>
      </w:r>
      <w:r w:rsidR="00A75E4C" w:rsidRPr="004331F4">
        <w:rPr>
          <w:noProof/>
          <w:lang w:eastAsia="en-GB"/>
        </w:rPr>
        <w:drawing>
          <wp:anchor distT="0" distB="0" distL="114300" distR="114300" simplePos="0" relativeHeight="251747545" behindDoc="0" locked="0" layoutInCell="1" allowOverlap="1" wp14:anchorId="4A28F16F" wp14:editId="2F0B9B93">
            <wp:simplePos x="0" y="0"/>
            <wp:positionH relativeFrom="margin">
              <wp:align>right</wp:align>
            </wp:positionH>
            <wp:positionV relativeFrom="paragraph">
              <wp:posOffset>-599440</wp:posOffset>
            </wp:positionV>
            <wp:extent cx="4457700" cy="550545"/>
            <wp:effectExtent l="0" t="0" r="0" b="1905"/>
            <wp:wrapNone/>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4457700" cy="550545"/>
                    </a:xfrm>
                    <a:prstGeom prst="rect">
                      <a:avLst/>
                    </a:prstGeom>
                  </pic:spPr>
                </pic:pic>
              </a:graphicData>
            </a:graphic>
            <wp14:sizeRelH relativeFrom="margin">
              <wp14:pctWidth>0</wp14:pctWidth>
            </wp14:sizeRelH>
            <wp14:sizeRelV relativeFrom="margin">
              <wp14:pctHeight>0</wp14:pctHeight>
            </wp14:sizeRelV>
          </wp:anchor>
        </w:drawing>
      </w:r>
      <w:r w:rsidR="00A75E4C">
        <w:rPr>
          <w:noProof/>
          <w:lang w:eastAsia="en-GB"/>
        </w:rPr>
        <mc:AlternateContent>
          <mc:Choice Requires="wps">
            <w:drawing>
              <wp:anchor distT="0" distB="0" distL="114300" distR="114300" simplePos="0" relativeHeight="251731161" behindDoc="1" locked="0" layoutInCell="1" allowOverlap="1" wp14:anchorId="2D183E81" wp14:editId="32340D31">
                <wp:simplePos x="0" y="0"/>
                <wp:positionH relativeFrom="margin">
                  <wp:align>center</wp:align>
                </wp:positionH>
                <wp:positionV relativeFrom="paragraph">
                  <wp:posOffset>-687070</wp:posOffset>
                </wp:positionV>
                <wp:extent cx="7124700" cy="1190625"/>
                <wp:effectExtent l="0" t="0" r="19050" b="28575"/>
                <wp:wrapNone/>
                <wp:docPr id="267" name="Text Box 267"/>
                <wp:cNvGraphicFramePr/>
                <a:graphic xmlns:a="http://schemas.openxmlformats.org/drawingml/2006/main">
                  <a:graphicData uri="http://schemas.microsoft.com/office/word/2010/wordprocessingShape">
                    <wps:wsp>
                      <wps:cNvSpPr txBox="1"/>
                      <wps:spPr>
                        <a:xfrm>
                          <a:off x="0" y="0"/>
                          <a:ext cx="7124700" cy="1190625"/>
                        </a:xfrm>
                        <a:prstGeom prst="rect">
                          <a:avLst/>
                        </a:prstGeom>
                        <a:solidFill>
                          <a:schemeClr val="lt1"/>
                        </a:solidFill>
                        <a:ln w="6350">
                          <a:solidFill>
                            <a:schemeClr val="accent2"/>
                          </a:solidFill>
                        </a:ln>
                      </wps:spPr>
                      <wps:txbx>
                        <w:txbxContent>
                          <w:p w14:paraId="28BD4FDD" w14:textId="2D233842" w:rsidR="009979F7" w:rsidRDefault="009979F7">
                            <w:pPr>
                              <w:rPr>
                                <w:b/>
                                <w:bCs/>
                                <w:u w:val="single"/>
                              </w:rPr>
                            </w:pPr>
                            <w:r w:rsidRPr="00D80A68">
                              <w:rPr>
                                <w:b/>
                                <w:bCs/>
                                <w:u w:val="single"/>
                              </w:rPr>
                              <w:t>Creating home button function:</w:t>
                            </w:r>
                          </w:p>
                          <w:p w14:paraId="07D32F3D" w14:textId="4AF0CD7F" w:rsidR="009979F7" w:rsidRDefault="009979F7">
                            <w:pPr>
                              <w:rPr>
                                <w:b/>
                                <w:bCs/>
                                <w:u w:val="single"/>
                              </w:rPr>
                            </w:pPr>
                          </w:p>
                          <w:p w14:paraId="0117ECF5" w14:textId="77777777" w:rsidR="009979F7" w:rsidRDefault="009979F7" w:rsidP="009866CF">
                            <w:r>
                              <w:t xml:space="preserve">I’ve created this small function that re opens the main menu once its clicked. I made use of AppJar inbuilt icons. It defines the button along with adding the image of the home icon. This allows the home button to be easily identified on the window. I’ve added this button on every window after the main menu is presented. </w:t>
                            </w:r>
                          </w:p>
                          <w:p w14:paraId="50D471A0" w14:textId="77777777" w:rsidR="009979F7" w:rsidRPr="00D80A68" w:rsidRDefault="009979F7">
                            <w:pPr>
                              <w:rPr>
                                <w:b/>
                                <w:bCs/>
                                <w:u w:val="single"/>
                              </w:rPr>
                            </w:pPr>
                          </w:p>
                          <w:p w14:paraId="38DB56A0" w14:textId="60034620" w:rsidR="009979F7" w:rsidRDefault="009979F7"/>
                          <w:p w14:paraId="1DAA7D1D" w14:textId="368ED989"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183E81" id="Text Box 267" o:spid="_x0000_s1138" type="#_x0000_t202" style="position:absolute;margin-left:0;margin-top:-54.1pt;width:561pt;height:93.75pt;z-index:-251585319;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" fillcolor="white [3201]" strokecolor="#ed7d31 [3205]" strokeweight=".5pt">
                <v:textbox>
                  <w:txbxContent>
                    <w:p w14:paraId="28BD4FDD" w14:textId="2D233842" w:rsidR="009979F7" w:rsidRDefault="009979F7">
                      <w:pPr>
                        <w:rPr>
                          <w:b/>
                          <w:bCs/>
                          <w:u w:val="single"/>
                        </w:rPr>
                      </w:pPr>
                      <w:r w:rsidRPr="00D80A68">
                        <w:rPr>
                          <w:b/>
                          <w:bCs/>
                          <w:u w:val="single"/>
                        </w:rPr>
                        <w:t>Creating home button function:</w:t>
                      </w:r>
                    </w:p>
                    <w:p w14:paraId="07D32F3D" w14:textId="4AF0CD7F" w:rsidR="009979F7" w:rsidRDefault="009979F7">
                      <w:pPr>
                        <w:rPr>
                          <w:b/>
                          <w:bCs/>
                          <w:u w:val="single"/>
                        </w:rPr>
                      </w:pPr>
                    </w:p>
                    <w:p w14:paraId="0117ECF5" w14:textId="77777777" w:rsidR="009979F7" w:rsidRDefault="009979F7" w:rsidP="009866CF">
                      <w:r>
                        <w:t xml:space="preserve">I’ve created this small function that re opens the main menu once its clicked. I made use of AppJar inbuilt icons. It defines the button along with adding the image of the home icon. This allows the home button to be easily identified on the window. I’ve added this button on every window after the main menu is presented. </w:t>
                      </w:r>
                    </w:p>
                    <w:p w14:paraId="50D471A0" w14:textId="77777777" w:rsidR="009979F7" w:rsidRPr="00D80A68" w:rsidRDefault="009979F7">
                      <w:pPr>
                        <w:rPr>
                          <w:b/>
                          <w:bCs/>
                          <w:u w:val="single"/>
                        </w:rPr>
                      </w:pPr>
                    </w:p>
                    <w:p w14:paraId="38DB56A0" w14:textId="60034620" w:rsidR="009979F7" w:rsidRDefault="009979F7"/>
                    <w:p w14:paraId="1DAA7D1D" w14:textId="368ED989" w:rsidR="009979F7" w:rsidRDefault="009979F7"/>
                  </w:txbxContent>
                </v:textbox>
                <w10:wrap anchorx="margin"/>
              </v:shape>
            </w:pict>
          </mc:Fallback>
        </mc:AlternateContent>
      </w:r>
    </w:p>
    <w:p w14:paraId="1AA732AF" w14:textId="640097E8" w:rsidR="002D6517" w:rsidRDefault="00EA4006" w:rsidP="009E054D">
      <w:pPr>
        <w:rPr>
          <w:noProof/>
        </w:rPr>
      </w:pPr>
      <w:r>
        <w:rPr>
          <w:noProof/>
          <w:lang w:eastAsia="en-GB"/>
        </w:rPr>
        <mc:AlternateContent>
          <mc:Choice Requires="wps">
            <w:drawing>
              <wp:anchor distT="0" distB="0" distL="114300" distR="114300" simplePos="0" relativeHeight="251710681" behindDoc="0" locked="0" layoutInCell="1" allowOverlap="1" wp14:anchorId="6DBEC7F2" wp14:editId="01B48CA6">
                <wp:simplePos x="0" y="0"/>
                <wp:positionH relativeFrom="margin">
                  <wp:align>center</wp:align>
                </wp:positionH>
                <wp:positionV relativeFrom="paragraph">
                  <wp:posOffset>291022</wp:posOffset>
                </wp:positionV>
                <wp:extent cx="7109460" cy="6366295"/>
                <wp:effectExtent l="0" t="0" r="15240" b="15875"/>
                <wp:wrapNone/>
                <wp:docPr id="257" name="Text Box 257"/>
                <wp:cNvGraphicFramePr/>
                <a:graphic xmlns:a="http://schemas.openxmlformats.org/drawingml/2006/main">
                  <a:graphicData uri="http://schemas.microsoft.com/office/word/2010/wordprocessingShape">
                    <wps:wsp>
                      <wps:cNvSpPr txBox="1"/>
                      <wps:spPr>
                        <a:xfrm>
                          <a:off x="0" y="0"/>
                          <a:ext cx="7109460" cy="6366295"/>
                        </a:xfrm>
                        <a:prstGeom prst="rect">
                          <a:avLst/>
                        </a:prstGeom>
                        <a:solidFill>
                          <a:schemeClr val="lt1"/>
                        </a:solidFill>
                        <a:ln w="6350">
                          <a:solidFill>
                            <a:schemeClr val="accent2"/>
                          </a:solidFill>
                        </a:ln>
                      </wps:spPr>
                      <wps:txbx>
                        <w:txbxContent>
                          <w:p w14:paraId="505391F2" w14:textId="7974E5FA" w:rsidR="009979F7" w:rsidRPr="005168E4" w:rsidRDefault="009979F7">
                            <w:pPr>
                              <w:rPr>
                                <w:b/>
                                <w:bCs/>
                                <w:u w:val="single"/>
                              </w:rPr>
                            </w:pPr>
                            <w:r w:rsidRPr="005168E4">
                              <w:rPr>
                                <w:b/>
                                <w:bCs/>
                                <w:u w:val="single"/>
                              </w:rPr>
                              <w:t>Creating the function that sends the authentication code to customer:</w:t>
                            </w:r>
                          </w:p>
                          <w:p w14:paraId="14A797FE" w14:textId="7E672CD5" w:rsidR="009979F7" w:rsidRDefault="009979F7"/>
                          <w:p w14:paraId="572FD3F3" w14:textId="60E2F2C2" w:rsidR="009979F7" w:rsidRDefault="009979F7"/>
                          <w:p w14:paraId="046D37F2" w14:textId="6D0803B2" w:rsidR="009979F7" w:rsidRDefault="009979F7"/>
                          <w:p w14:paraId="6782BA20" w14:textId="1D2B3E36" w:rsidR="009979F7" w:rsidRDefault="009979F7"/>
                          <w:p w14:paraId="4A80E1BA" w14:textId="03743235" w:rsidR="009979F7" w:rsidRDefault="009979F7"/>
                          <w:p w14:paraId="1BB6D015" w14:textId="3CD7A657" w:rsidR="009979F7" w:rsidRDefault="009979F7"/>
                          <w:p w14:paraId="38152528" w14:textId="48D4C16A" w:rsidR="009979F7" w:rsidRDefault="009979F7">
                            <w:r>
                              <w:t>The next series of functions are all for two factor authentication.</w:t>
                            </w:r>
                          </w:p>
                          <w:p w14:paraId="429C3E52" w14:textId="733CAD8B" w:rsidR="009979F7" w:rsidRDefault="009979F7">
                            <w:r>
                              <w:t>This function generates the authentication code by using the imported random library. The function first stores all the customer username as a variable and using the username, fetches the customers email using the SQL statement. I set the email being sent as a global variable as I will need this in another function. The email will consist of the authentication code only. In order to generate a code, I used the randint command from the random library to generate a value within a specified range and convert it from an integer to a string so I can compare it to the customers input on the authentication window I will be creating next.</w:t>
                            </w:r>
                          </w:p>
                          <w:p w14:paraId="1F7EBB1B" w14:textId="37512200" w:rsidR="009979F7" w:rsidRDefault="009979F7">
                            <w:r>
                              <w:t xml:space="preserve">To send an email within python, I had to use the python libraries smtplib and ssl. This allowed to send plaintext emails to only one recipient. I first created a Gmail account for my client where within the email setting, gained access to password that allowed programs, such as python, to use the email address as the password verified that it was used by authorised user. The program will now only use this email address to send all the barbershops email, making it easier to manage for me and my client. As I didn’t know how to send emails using python, I had to do online research where I came across tutorial on YouTube and other websites that gave </w:t>
                            </w:r>
                            <w:r w:rsidR="00EB41A0">
                              <w:t>an</w:t>
                            </w:r>
                            <w:r>
                              <w:t xml:space="preserve"> explanation and a template of code on how to send emails. Using this template, I had to modify it so it would fulfil my use. </w:t>
                            </w:r>
                          </w:p>
                          <w:p w14:paraId="50E2195B" w14:textId="77777777" w:rsidR="009979F7" w:rsidRDefault="009979F7"/>
                          <w:p w14:paraId="271486D9" w14:textId="35E3B6F0" w:rsidR="009979F7" w:rsidRDefault="009979F7">
                            <w:r>
                              <w:t>One problem that I faced was the content of the email was not sending if I used a colon character within the string. I initially though the problem was the whole string itself but when I tested with the verification code and nothing else, it worked perfectly fine. I kept on researching other methods to add variables within string such as using f”{verify code}” and %s but all produced the same results. After trial and error, I tried different text before verify code variable and it worked. After repeating this process, I determined that the problem was within colon and since I didn’t know why it caused a problem, I switched it for a dash instead.</w:t>
                            </w:r>
                          </w:p>
                          <w:p w14:paraId="3EF9B6F4"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BEC7F2" id="Text Box 257" o:spid="_x0000_s1139" type="#_x0000_t202" style="position:absolute;margin-left:0;margin-top:22.9pt;width:559.8pt;height:501.3pt;z-index:25171068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" fillcolor="white [3201]" strokecolor="#ed7d31 [3205]" strokeweight=".5pt">
                <v:textbox>
                  <w:txbxContent>
                    <w:p w14:paraId="505391F2" w14:textId="7974E5FA" w:rsidR="009979F7" w:rsidRPr="005168E4" w:rsidRDefault="009979F7">
                      <w:pPr>
                        <w:rPr>
                          <w:b/>
                          <w:bCs/>
                          <w:u w:val="single"/>
                        </w:rPr>
                      </w:pPr>
                      <w:r w:rsidRPr="005168E4">
                        <w:rPr>
                          <w:b/>
                          <w:bCs/>
                          <w:u w:val="single"/>
                        </w:rPr>
                        <w:t>Creating the function that sends the authentication code to customer:</w:t>
                      </w:r>
                    </w:p>
                    <w:p w14:paraId="14A797FE" w14:textId="7E672CD5" w:rsidR="009979F7" w:rsidRDefault="009979F7"/>
                    <w:p w14:paraId="572FD3F3" w14:textId="60E2F2C2" w:rsidR="009979F7" w:rsidRDefault="009979F7"/>
                    <w:p w14:paraId="046D37F2" w14:textId="6D0803B2" w:rsidR="009979F7" w:rsidRDefault="009979F7"/>
                    <w:p w14:paraId="6782BA20" w14:textId="1D2B3E36" w:rsidR="009979F7" w:rsidRDefault="009979F7"/>
                    <w:p w14:paraId="4A80E1BA" w14:textId="03743235" w:rsidR="009979F7" w:rsidRDefault="009979F7"/>
                    <w:p w14:paraId="1BB6D015" w14:textId="3CD7A657" w:rsidR="009979F7" w:rsidRDefault="009979F7"/>
                    <w:p w14:paraId="38152528" w14:textId="48D4C16A" w:rsidR="009979F7" w:rsidRDefault="009979F7">
                      <w:r>
                        <w:t>The next series of functions are all for two factor authentication.</w:t>
                      </w:r>
                    </w:p>
                    <w:p w14:paraId="429C3E52" w14:textId="733CAD8B" w:rsidR="009979F7" w:rsidRDefault="009979F7">
                      <w:r>
                        <w:t>This function generates the authentication code by using the imported random library. The function first stores all the customer username as a variable and using the username, fetches the customers email using the SQL statement. I set the email being sent as a global variable as I will need this in another function. The email will consist of the authentication code only. In order to generate a code, I used the randint command from the random library to generate a value within a specified range and convert it from an integer to a string so I can compare it to the customers input on the authentication window I will be creating next.</w:t>
                      </w:r>
                    </w:p>
                    <w:p w14:paraId="1F7EBB1B" w14:textId="37512200" w:rsidR="009979F7" w:rsidRDefault="009979F7">
                      <w:r>
                        <w:t xml:space="preserve">To send an email within python, I had to use the python libraries smtplib and ssl. This allowed to send plaintext emails to only one recipient. I first created a Gmail account for my client where within the email setting, gained access to password that allowed programs, such as python, to use the email address as the password verified that it was used by authorised user. The program will now only use this email address to send all the barbershops email, making it easier to manage for me and my client. As I didn’t know how to send emails using python, I had to do online research where I came across tutorial on YouTube and other websites that gave </w:t>
                      </w:r>
                      <w:r w:rsidR="00EB41A0">
                        <w:t>an</w:t>
                      </w:r>
                      <w:r>
                        <w:t xml:space="preserve"> explanation and a template of code on how to send emails. Using this template, I had to modify it so it would fulfil my use. </w:t>
                      </w:r>
                    </w:p>
                    <w:p w14:paraId="50E2195B" w14:textId="77777777" w:rsidR="009979F7" w:rsidRDefault="009979F7"/>
                    <w:p w14:paraId="271486D9" w14:textId="35E3B6F0" w:rsidR="009979F7" w:rsidRDefault="009979F7">
                      <w:r>
                        <w:t>One problem that I faced was the content of the email was not sending if I used a colon character within the string. I initially though the problem was the whole string itself but when I tested with the verification code and nothing else, it worked perfectly fine. I kept on researching other methods to add variables within string such as using f”{verify code}” and %s but all produced the same results. After trial and error, I tried different text before verify code variable and it worked. After repeating this process, I determined that the problem was within colon and since I didn’t know why it caused a problem, I switched it for a dash instead.</w:t>
                      </w:r>
                    </w:p>
                    <w:p w14:paraId="3EF9B6F4" w14:textId="77777777" w:rsidR="009979F7" w:rsidRDefault="009979F7"/>
                  </w:txbxContent>
                </v:textbox>
                <w10:wrap anchorx="margin"/>
              </v:shape>
            </w:pict>
          </mc:Fallback>
        </mc:AlternateContent>
      </w:r>
    </w:p>
    <w:p w14:paraId="6E233644" w14:textId="169B86EB" w:rsidR="002D6517" w:rsidRDefault="00EA4006" w:rsidP="009E054D">
      <w:pPr>
        <w:rPr>
          <w:noProof/>
        </w:rPr>
      </w:pPr>
      <w:r>
        <w:rPr>
          <w:noProof/>
          <w:lang w:eastAsia="en-GB"/>
        </w:rPr>
        <w:drawing>
          <wp:anchor distT="0" distB="0" distL="114300" distR="114300" simplePos="0" relativeHeight="251711705" behindDoc="0" locked="0" layoutInCell="1" allowOverlap="1" wp14:anchorId="426AF6E7" wp14:editId="72201C01">
            <wp:simplePos x="0" y="0"/>
            <wp:positionH relativeFrom="column">
              <wp:posOffset>-671555</wp:posOffset>
            </wp:positionH>
            <wp:positionV relativeFrom="paragraph">
              <wp:posOffset>265119</wp:posOffset>
            </wp:positionV>
            <wp:extent cx="4433977" cy="1801395"/>
            <wp:effectExtent l="0" t="0" r="5080" b="8890"/>
            <wp:wrapNone/>
            <wp:docPr id="263" name="Picture 26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A picture containing timeline&#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4433977" cy="1801395"/>
                    </a:xfrm>
                    <a:prstGeom prst="rect">
                      <a:avLst/>
                    </a:prstGeom>
                  </pic:spPr>
                </pic:pic>
              </a:graphicData>
            </a:graphic>
            <wp14:sizeRelH relativeFrom="margin">
              <wp14:pctWidth>0</wp14:pctWidth>
            </wp14:sizeRelH>
            <wp14:sizeRelV relativeFrom="margin">
              <wp14:pctHeight>0</wp14:pctHeight>
            </wp14:sizeRelV>
          </wp:anchor>
        </w:drawing>
      </w:r>
    </w:p>
    <w:p w14:paraId="447460E1" w14:textId="6059B29E" w:rsidR="004870F7" w:rsidRDefault="004870F7" w:rsidP="009E054D">
      <w:pPr>
        <w:rPr>
          <w:noProof/>
        </w:rPr>
      </w:pPr>
    </w:p>
    <w:p w14:paraId="41BFBB8E" w14:textId="38295BF5" w:rsidR="004870F7" w:rsidRDefault="004870F7" w:rsidP="009E054D">
      <w:pPr>
        <w:rPr>
          <w:noProof/>
        </w:rPr>
      </w:pPr>
    </w:p>
    <w:p w14:paraId="51B08F64" w14:textId="1C648F41" w:rsidR="004870F7" w:rsidRDefault="004870F7" w:rsidP="009E054D">
      <w:pPr>
        <w:rPr>
          <w:noProof/>
        </w:rPr>
      </w:pPr>
    </w:p>
    <w:p w14:paraId="34B9A460" w14:textId="0D82B996" w:rsidR="004870F7" w:rsidRDefault="00EA4006" w:rsidP="009E054D">
      <w:pPr>
        <w:rPr>
          <w:noProof/>
        </w:rPr>
      </w:pPr>
      <w:r w:rsidRPr="00976F11">
        <w:rPr>
          <w:noProof/>
          <w:lang w:eastAsia="en-GB"/>
        </w:rPr>
        <w:drawing>
          <wp:anchor distT="0" distB="0" distL="114300" distR="114300" simplePos="0" relativeHeight="251719897" behindDoc="0" locked="0" layoutInCell="1" allowOverlap="1" wp14:anchorId="45FA7255" wp14:editId="53026B3C">
            <wp:simplePos x="0" y="0"/>
            <wp:positionH relativeFrom="column">
              <wp:posOffset>3415665</wp:posOffset>
            </wp:positionH>
            <wp:positionV relativeFrom="paragraph">
              <wp:posOffset>200444</wp:posOffset>
            </wp:positionV>
            <wp:extent cx="2798624" cy="699367"/>
            <wp:effectExtent l="0" t="0" r="1905" b="5715"/>
            <wp:wrapNone/>
            <wp:docPr id="272" name="Picture 27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10;&#10;Description automatically generated with low confidence"/>
                    <pic:cNvPicPr/>
                  </pic:nvPicPr>
                  <pic:blipFill>
                    <a:blip r:embed="rId156">
                      <a:extLst>
                        <a:ext uri="{28A0092B-C50C-407E-A947-70E740481C1C}">
                          <a14:useLocalDpi xmlns:a14="http://schemas.microsoft.com/office/drawing/2010/main" val="0"/>
                        </a:ext>
                      </a:extLst>
                    </a:blip>
                    <a:stretch>
                      <a:fillRect/>
                    </a:stretch>
                  </pic:blipFill>
                  <pic:spPr>
                    <a:xfrm>
                      <a:off x="0" y="0"/>
                      <a:ext cx="2798624" cy="699367"/>
                    </a:xfrm>
                    <a:prstGeom prst="rect">
                      <a:avLst/>
                    </a:prstGeom>
                  </pic:spPr>
                </pic:pic>
              </a:graphicData>
            </a:graphic>
            <wp14:sizeRelH relativeFrom="margin">
              <wp14:pctWidth>0</wp14:pctWidth>
            </wp14:sizeRelH>
            <wp14:sizeRelV relativeFrom="margin">
              <wp14:pctHeight>0</wp14:pctHeight>
            </wp14:sizeRelV>
          </wp:anchor>
        </w:drawing>
      </w:r>
    </w:p>
    <w:p w14:paraId="47162DFE" w14:textId="214553BD" w:rsidR="004870F7" w:rsidRDefault="004870F7" w:rsidP="009E054D">
      <w:pPr>
        <w:rPr>
          <w:noProof/>
        </w:rPr>
      </w:pPr>
    </w:p>
    <w:p w14:paraId="6F24C91D" w14:textId="7B35508B" w:rsidR="004870F7" w:rsidRDefault="004870F7" w:rsidP="009E054D">
      <w:pPr>
        <w:rPr>
          <w:noProof/>
        </w:rPr>
      </w:pPr>
    </w:p>
    <w:p w14:paraId="011DC92A" w14:textId="3A462817" w:rsidR="004870F7" w:rsidRDefault="004870F7" w:rsidP="009E054D">
      <w:pPr>
        <w:rPr>
          <w:noProof/>
        </w:rPr>
      </w:pPr>
    </w:p>
    <w:p w14:paraId="2B0E9260" w14:textId="5B08EB45" w:rsidR="004870F7" w:rsidRDefault="004870F7" w:rsidP="009E054D">
      <w:pPr>
        <w:rPr>
          <w:noProof/>
        </w:rPr>
      </w:pPr>
    </w:p>
    <w:p w14:paraId="7C1CE5FB" w14:textId="17277B25" w:rsidR="004870F7" w:rsidRDefault="004870F7" w:rsidP="009E054D">
      <w:pPr>
        <w:rPr>
          <w:noProof/>
        </w:rPr>
      </w:pPr>
    </w:p>
    <w:p w14:paraId="57232869" w14:textId="0284F1DB" w:rsidR="004870F7" w:rsidRDefault="004870F7" w:rsidP="009E054D">
      <w:pPr>
        <w:rPr>
          <w:noProof/>
        </w:rPr>
      </w:pPr>
    </w:p>
    <w:p w14:paraId="68EC71E5" w14:textId="1A02099E" w:rsidR="004870F7" w:rsidRDefault="004870F7" w:rsidP="009E054D">
      <w:pPr>
        <w:rPr>
          <w:noProof/>
        </w:rPr>
      </w:pPr>
    </w:p>
    <w:p w14:paraId="72E7112E" w14:textId="29697745" w:rsidR="004870F7" w:rsidRDefault="004870F7" w:rsidP="009E054D">
      <w:pPr>
        <w:rPr>
          <w:noProof/>
        </w:rPr>
      </w:pPr>
    </w:p>
    <w:p w14:paraId="25427769" w14:textId="13D3FA4D" w:rsidR="002D6517" w:rsidRDefault="002D6517" w:rsidP="009E054D">
      <w:pPr>
        <w:rPr>
          <w:noProof/>
        </w:rPr>
      </w:pPr>
    </w:p>
    <w:p w14:paraId="4C925E2E" w14:textId="14B9DF00" w:rsidR="002D6517" w:rsidRDefault="002D6517" w:rsidP="009E054D">
      <w:pPr>
        <w:rPr>
          <w:noProof/>
        </w:rPr>
      </w:pPr>
    </w:p>
    <w:p w14:paraId="6F9E02ED" w14:textId="569DE097" w:rsidR="00C63423" w:rsidRDefault="00C63423" w:rsidP="009E054D">
      <w:pPr>
        <w:rPr>
          <w:noProof/>
        </w:rPr>
      </w:pPr>
    </w:p>
    <w:p w14:paraId="75B1FA8C" w14:textId="1C1B2D0A" w:rsidR="00C63423" w:rsidRDefault="00EA4006" w:rsidP="009E054D">
      <w:pPr>
        <w:rPr>
          <w:noProof/>
        </w:rPr>
      </w:pPr>
      <w:r w:rsidRPr="006A76BE">
        <w:rPr>
          <w:noProof/>
          <w:lang w:eastAsia="en-GB"/>
        </w:rPr>
        <w:drawing>
          <wp:anchor distT="0" distB="0" distL="114300" distR="114300" simplePos="0" relativeHeight="251714777" behindDoc="0" locked="0" layoutInCell="1" allowOverlap="1" wp14:anchorId="21763F21" wp14:editId="20A1E508">
            <wp:simplePos x="0" y="0"/>
            <wp:positionH relativeFrom="column">
              <wp:posOffset>3233839</wp:posOffset>
            </wp:positionH>
            <wp:positionV relativeFrom="paragraph">
              <wp:posOffset>168347</wp:posOffset>
            </wp:positionV>
            <wp:extent cx="2090650" cy="407127"/>
            <wp:effectExtent l="0" t="0" r="5080" b="0"/>
            <wp:wrapNone/>
            <wp:docPr id="269" name="Picture 26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picture containing text&#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2090650" cy="407127"/>
                    </a:xfrm>
                    <a:prstGeom prst="rect">
                      <a:avLst/>
                    </a:prstGeom>
                  </pic:spPr>
                </pic:pic>
              </a:graphicData>
            </a:graphic>
            <wp14:sizeRelH relativeFrom="margin">
              <wp14:pctWidth>0</wp14:pctWidth>
            </wp14:sizeRelH>
            <wp14:sizeRelV relativeFrom="margin">
              <wp14:pctHeight>0</wp14:pctHeight>
            </wp14:sizeRelV>
          </wp:anchor>
        </w:drawing>
      </w:r>
      <w:r w:rsidRPr="001C0734">
        <w:rPr>
          <w:noProof/>
          <w:lang w:eastAsia="en-GB"/>
        </w:rPr>
        <w:drawing>
          <wp:anchor distT="0" distB="0" distL="114300" distR="114300" simplePos="0" relativeHeight="251713753" behindDoc="0" locked="0" layoutInCell="1" allowOverlap="1" wp14:anchorId="303F9F14" wp14:editId="6A3BEE6F">
            <wp:simplePos x="0" y="0"/>
            <wp:positionH relativeFrom="column">
              <wp:posOffset>-608438</wp:posOffset>
            </wp:positionH>
            <wp:positionV relativeFrom="paragraph">
              <wp:posOffset>339905</wp:posOffset>
            </wp:positionV>
            <wp:extent cx="3688382" cy="319996"/>
            <wp:effectExtent l="0" t="0" r="0" b="4445"/>
            <wp:wrapNone/>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3688382" cy="319996"/>
                    </a:xfrm>
                    <a:prstGeom prst="rect">
                      <a:avLst/>
                    </a:prstGeom>
                  </pic:spPr>
                </pic:pic>
              </a:graphicData>
            </a:graphic>
            <wp14:sizeRelH relativeFrom="margin">
              <wp14:pctWidth>0</wp14:pctWidth>
            </wp14:sizeRelH>
            <wp14:sizeRelV relativeFrom="margin">
              <wp14:pctHeight>0</wp14:pctHeight>
            </wp14:sizeRelV>
          </wp:anchor>
        </w:drawing>
      </w:r>
    </w:p>
    <w:p w14:paraId="54CADE36" w14:textId="10EE9F66" w:rsidR="00C63423" w:rsidRDefault="00C63423" w:rsidP="009E054D">
      <w:pPr>
        <w:rPr>
          <w:noProof/>
        </w:rPr>
      </w:pPr>
    </w:p>
    <w:p w14:paraId="0C4EAB68" w14:textId="2FAD0270" w:rsidR="00C63423" w:rsidRDefault="00C63423" w:rsidP="009E054D">
      <w:pPr>
        <w:rPr>
          <w:noProof/>
        </w:rPr>
      </w:pPr>
    </w:p>
    <w:p w14:paraId="7BE2CA60" w14:textId="0A5C33B9" w:rsidR="00C63423" w:rsidRDefault="00C63423" w:rsidP="009E054D">
      <w:pPr>
        <w:rPr>
          <w:noProof/>
        </w:rPr>
      </w:pPr>
    </w:p>
    <w:p w14:paraId="6ECD8340" w14:textId="0DA14D3A" w:rsidR="00C63423" w:rsidRDefault="00C63423" w:rsidP="009E054D">
      <w:pPr>
        <w:rPr>
          <w:noProof/>
        </w:rPr>
      </w:pPr>
    </w:p>
    <w:p w14:paraId="5631DC7C" w14:textId="35EF529A" w:rsidR="00E464E6" w:rsidRDefault="00E464E6" w:rsidP="009E054D">
      <w:pPr>
        <w:rPr>
          <w:noProof/>
        </w:rPr>
      </w:pPr>
    </w:p>
    <w:p w14:paraId="43AFE369" w14:textId="0907EC62" w:rsidR="00E464E6" w:rsidRDefault="00EA4006" w:rsidP="009E054D">
      <w:pPr>
        <w:rPr>
          <w:noProof/>
        </w:rPr>
      </w:pPr>
      <w:r>
        <w:rPr>
          <w:noProof/>
          <w:lang w:eastAsia="en-GB"/>
        </w:rPr>
        <mc:AlternateContent>
          <mc:Choice Requires="wps">
            <w:drawing>
              <wp:anchor distT="0" distB="0" distL="114300" distR="114300" simplePos="0" relativeHeight="251715801" behindDoc="0" locked="0" layoutInCell="1" allowOverlap="1" wp14:anchorId="0F071AB7" wp14:editId="623302FF">
                <wp:simplePos x="0" y="0"/>
                <wp:positionH relativeFrom="margin">
                  <wp:align>center</wp:align>
                </wp:positionH>
                <wp:positionV relativeFrom="paragraph">
                  <wp:posOffset>168610</wp:posOffset>
                </wp:positionV>
                <wp:extent cx="7109460" cy="2590800"/>
                <wp:effectExtent l="0" t="0" r="15240" b="19050"/>
                <wp:wrapNone/>
                <wp:docPr id="261" name="Text Box 261"/>
                <wp:cNvGraphicFramePr/>
                <a:graphic xmlns:a="http://schemas.openxmlformats.org/drawingml/2006/main">
                  <a:graphicData uri="http://schemas.microsoft.com/office/word/2010/wordprocessingShape">
                    <wps:wsp>
                      <wps:cNvSpPr txBox="1"/>
                      <wps:spPr>
                        <a:xfrm>
                          <a:off x="0" y="0"/>
                          <a:ext cx="7109460" cy="2590800"/>
                        </a:xfrm>
                        <a:prstGeom prst="rect">
                          <a:avLst/>
                        </a:prstGeom>
                        <a:solidFill>
                          <a:schemeClr val="lt1"/>
                        </a:solidFill>
                        <a:ln w="6350">
                          <a:solidFill>
                            <a:schemeClr val="accent2"/>
                          </a:solidFill>
                        </a:ln>
                      </wps:spPr>
                      <wps:txbx>
                        <w:txbxContent>
                          <w:p w14:paraId="5141DC22" w14:textId="4604880F" w:rsidR="009979F7" w:rsidRPr="008C5E16" w:rsidRDefault="008822F0">
                            <w:pPr>
                              <w:rPr>
                                <w:b/>
                                <w:bCs/>
                                <w:u w:val="single"/>
                              </w:rPr>
                            </w:pPr>
                            <w:r>
                              <w:rPr>
                                <w:b/>
                                <w:bCs/>
                                <w:u w:val="single"/>
                              </w:rPr>
                              <w:t>A</w:t>
                            </w:r>
                            <w:r w:rsidR="009979F7" w:rsidRPr="008C5E16">
                              <w:rPr>
                                <w:b/>
                                <w:bCs/>
                                <w:u w:val="single"/>
                              </w:rPr>
                              <w:t xml:space="preserve">uthentication </w:t>
                            </w:r>
                            <w:r>
                              <w:rPr>
                                <w:b/>
                                <w:bCs/>
                                <w:u w:val="single"/>
                              </w:rPr>
                              <w:t>window</w:t>
                            </w:r>
                            <w:r w:rsidR="009979F7" w:rsidRPr="008C5E16">
                              <w:rPr>
                                <w:b/>
                                <w:bCs/>
                                <w:u w:val="single"/>
                              </w:rPr>
                              <w:t>:</w:t>
                            </w:r>
                          </w:p>
                          <w:p w14:paraId="6350AB3D" w14:textId="6B2B855F" w:rsidR="009979F7" w:rsidRDefault="009979F7"/>
                          <w:p w14:paraId="7FA88B03" w14:textId="7FE9FBE1" w:rsidR="009979F7" w:rsidRDefault="009979F7"/>
                          <w:p w14:paraId="4E70E870" w14:textId="5C91FAB6" w:rsidR="009979F7" w:rsidRDefault="009979F7"/>
                          <w:p w14:paraId="674BF2C7" w14:textId="67ADB440" w:rsidR="009979F7" w:rsidRDefault="009979F7"/>
                          <w:p w14:paraId="0DE8F40A" w14:textId="3CE6CF9E" w:rsidR="009979F7" w:rsidRDefault="009979F7"/>
                          <w:p w14:paraId="695A57FD" w14:textId="4454815E" w:rsidR="009979F7" w:rsidRDefault="009979F7">
                            <w:r>
                              <w:t>This window is displayed after the user has successfully inputted the details to an account. To verify their identity further, they must input the verification code that is sent to their email. Once they input the correct code, they have been successfully verified and are presented to the menu page. However, if they input the code wrong, the program rejects access to the program till the code match up. This is be kept simple by only consisting of the label, input box and button.</w:t>
                            </w:r>
                          </w:p>
                          <w:p w14:paraId="0874315E" w14:textId="77777777" w:rsidR="009979F7" w:rsidRDefault="009979F7"/>
                          <w:p w14:paraId="6DB3F652"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071AB7" id="Text Box 261" o:spid="_x0000_s1140" type="#_x0000_t202" style="position:absolute;margin-left:0;margin-top:13.3pt;width:559.8pt;height:204pt;z-index:25171580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" fillcolor="white [3201]" strokecolor="#ed7d31 [3205]" strokeweight=".5pt">
                <v:textbox>
                  <w:txbxContent>
                    <w:p w14:paraId="5141DC22" w14:textId="4604880F" w:rsidR="009979F7" w:rsidRPr="008C5E16" w:rsidRDefault="008822F0">
                      <w:pPr>
                        <w:rPr>
                          <w:b/>
                          <w:bCs/>
                          <w:u w:val="single"/>
                        </w:rPr>
                      </w:pPr>
                      <w:r>
                        <w:rPr>
                          <w:b/>
                          <w:bCs/>
                          <w:u w:val="single"/>
                        </w:rPr>
                        <w:t>A</w:t>
                      </w:r>
                      <w:r w:rsidR="009979F7" w:rsidRPr="008C5E16">
                        <w:rPr>
                          <w:b/>
                          <w:bCs/>
                          <w:u w:val="single"/>
                        </w:rPr>
                        <w:t xml:space="preserve">uthentication </w:t>
                      </w:r>
                      <w:r>
                        <w:rPr>
                          <w:b/>
                          <w:bCs/>
                          <w:u w:val="single"/>
                        </w:rPr>
                        <w:t>window</w:t>
                      </w:r>
                      <w:r w:rsidR="009979F7" w:rsidRPr="008C5E16">
                        <w:rPr>
                          <w:b/>
                          <w:bCs/>
                          <w:u w:val="single"/>
                        </w:rPr>
                        <w:t>:</w:t>
                      </w:r>
                    </w:p>
                    <w:p w14:paraId="6350AB3D" w14:textId="6B2B855F" w:rsidR="009979F7" w:rsidRDefault="009979F7"/>
                    <w:p w14:paraId="7FA88B03" w14:textId="7FE9FBE1" w:rsidR="009979F7" w:rsidRDefault="009979F7"/>
                    <w:p w14:paraId="4E70E870" w14:textId="5C91FAB6" w:rsidR="009979F7" w:rsidRDefault="009979F7"/>
                    <w:p w14:paraId="674BF2C7" w14:textId="67ADB440" w:rsidR="009979F7" w:rsidRDefault="009979F7"/>
                    <w:p w14:paraId="0DE8F40A" w14:textId="3CE6CF9E" w:rsidR="009979F7" w:rsidRDefault="009979F7"/>
                    <w:p w14:paraId="695A57FD" w14:textId="4454815E" w:rsidR="009979F7" w:rsidRDefault="009979F7">
                      <w:r>
                        <w:t>This window is displayed after the user has successfully inputted the details to an account. To verify their identity further, they must input the verification code that is sent to their email. Once they input the correct code, they have been successfully verified and are presented to the menu page. However, if they input the code wrong, the program rejects access to the program till the code match up. This is be kept simple by only consisting of the label, input box and button.</w:t>
                      </w:r>
                    </w:p>
                    <w:p w14:paraId="0874315E" w14:textId="77777777" w:rsidR="009979F7" w:rsidRDefault="009979F7"/>
                    <w:p w14:paraId="6DB3F652" w14:textId="77777777" w:rsidR="009979F7" w:rsidRDefault="009979F7"/>
                  </w:txbxContent>
                </v:textbox>
                <w10:wrap anchorx="margin"/>
              </v:shape>
            </w:pict>
          </mc:Fallback>
        </mc:AlternateContent>
      </w:r>
    </w:p>
    <w:p w14:paraId="0C66539F" w14:textId="4ABB475A" w:rsidR="00E464E6" w:rsidRDefault="00EA4006" w:rsidP="009E054D">
      <w:pPr>
        <w:rPr>
          <w:noProof/>
        </w:rPr>
      </w:pPr>
      <w:r w:rsidRPr="00EB0086">
        <w:rPr>
          <w:noProof/>
          <w:lang w:eastAsia="en-GB"/>
        </w:rPr>
        <w:drawing>
          <wp:anchor distT="0" distB="0" distL="114300" distR="114300" simplePos="0" relativeHeight="251717849" behindDoc="0" locked="0" layoutInCell="1" allowOverlap="1" wp14:anchorId="68B5058D" wp14:editId="71A16014">
            <wp:simplePos x="0" y="0"/>
            <wp:positionH relativeFrom="column">
              <wp:posOffset>-545620</wp:posOffset>
            </wp:positionH>
            <wp:positionV relativeFrom="paragraph">
              <wp:posOffset>269528</wp:posOffset>
            </wp:positionV>
            <wp:extent cx="4234180" cy="1314450"/>
            <wp:effectExtent l="0" t="0" r="0" b="0"/>
            <wp:wrapNone/>
            <wp:docPr id="270" name="Picture 2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 letter&#10;&#10;Description automatically generated"/>
                    <pic:cNvPicPr/>
                  </pic:nvPicPr>
                  <pic:blipFill>
                    <a:blip r:embed="rId159">
                      <a:extLst>
                        <a:ext uri="{28A0092B-C50C-407E-A947-70E740481C1C}">
                          <a14:useLocalDpi xmlns:a14="http://schemas.microsoft.com/office/drawing/2010/main" val="0"/>
                        </a:ext>
                      </a:extLst>
                    </a:blip>
                    <a:stretch>
                      <a:fillRect/>
                    </a:stretch>
                  </pic:blipFill>
                  <pic:spPr>
                    <a:xfrm>
                      <a:off x="0" y="0"/>
                      <a:ext cx="4234180" cy="1314450"/>
                    </a:xfrm>
                    <a:prstGeom prst="rect">
                      <a:avLst/>
                    </a:prstGeom>
                  </pic:spPr>
                </pic:pic>
              </a:graphicData>
            </a:graphic>
            <wp14:sizeRelH relativeFrom="margin">
              <wp14:pctWidth>0</wp14:pctWidth>
            </wp14:sizeRelH>
            <wp14:sizeRelV relativeFrom="margin">
              <wp14:pctHeight>0</wp14:pctHeight>
            </wp14:sizeRelV>
          </wp:anchor>
        </w:drawing>
      </w:r>
    </w:p>
    <w:p w14:paraId="1B3F0697" w14:textId="37C18C93" w:rsidR="00E464E6" w:rsidRDefault="00EA4006" w:rsidP="009E054D">
      <w:pPr>
        <w:rPr>
          <w:noProof/>
        </w:rPr>
      </w:pPr>
      <w:r w:rsidRPr="004A146A">
        <w:rPr>
          <w:noProof/>
          <w:lang w:eastAsia="en-GB"/>
        </w:rPr>
        <w:drawing>
          <wp:anchor distT="0" distB="0" distL="114300" distR="114300" simplePos="0" relativeHeight="251718873" behindDoc="0" locked="0" layoutInCell="1" allowOverlap="1" wp14:anchorId="10779523" wp14:editId="09A54D33">
            <wp:simplePos x="0" y="0"/>
            <wp:positionH relativeFrom="margin">
              <wp:posOffset>3693795</wp:posOffset>
            </wp:positionH>
            <wp:positionV relativeFrom="paragraph">
              <wp:posOffset>42593</wp:posOffset>
            </wp:positionV>
            <wp:extent cx="2693999" cy="1166877"/>
            <wp:effectExtent l="0" t="0" r="0" b="0"/>
            <wp:wrapNone/>
            <wp:docPr id="271" name="Picture 2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Graphical user interface, application&#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2693999" cy="1166877"/>
                    </a:xfrm>
                    <a:prstGeom prst="rect">
                      <a:avLst/>
                    </a:prstGeom>
                  </pic:spPr>
                </pic:pic>
              </a:graphicData>
            </a:graphic>
            <wp14:sizeRelH relativeFrom="margin">
              <wp14:pctWidth>0</wp14:pctWidth>
            </wp14:sizeRelH>
            <wp14:sizeRelV relativeFrom="margin">
              <wp14:pctHeight>0</wp14:pctHeight>
            </wp14:sizeRelV>
          </wp:anchor>
        </w:drawing>
      </w:r>
    </w:p>
    <w:p w14:paraId="1B9B8531" w14:textId="14D599EE" w:rsidR="00E464E6" w:rsidRDefault="00E464E6" w:rsidP="009E054D">
      <w:pPr>
        <w:rPr>
          <w:noProof/>
        </w:rPr>
      </w:pPr>
    </w:p>
    <w:p w14:paraId="256D5489" w14:textId="134185BD" w:rsidR="00E464E6" w:rsidRDefault="00E464E6" w:rsidP="009E054D">
      <w:pPr>
        <w:rPr>
          <w:noProof/>
        </w:rPr>
      </w:pPr>
    </w:p>
    <w:p w14:paraId="2C2FD544" w14:textId="3879C415" w:rsidR="00E464E6" w:rsidRDefault="00E464E6" w:rsidP="009E054D">
      <w:pPr>
        <w:rPr>
          <w:noProof/>
        </w:rPr>
      </w:pPr>
    </w:p>
    <w:p w14:paraId="47A6A961" w14:textId="0B4CB94D" w:rsidR="00E464E6" w:rsidRDefault="00E464E6" w:rsidP="009E054D">
      <w:pPr>
        <w:rPr>
          <w:noProof/>
        </w:rPr>
      </w:pPr>
    </w:p>
    <w:p w14:paraId="3EE4B719" w14:textId="25F62AAD" w:rsidR="00C63423" w:rsidRDefault="00F864B7" w:rsidP="009E054D">
      <w:pPr>
        <w:rPr>
          <w:noProof/>
        </w:rPr>
      </w:pPr>
      <w:r w:rsidRPr="001061EE">
        <w:rPr>
          <w:noProof/>
          <w:lang w:eastAsia="en-GB"/>
        </w:rPr>
        <w:lastRenderedPageBreak/>
        <w:drawing>
          <wp:anchor distT="0" distB="0" distL="114300" distR="114300" simplePos="0" relativeHeight="251721945" behindDoc="0" locked="0" layoutInCell="1" allowOverlap="1" wp14:anchorId="47ADAA48" wp14:editId="2CEB9114">
            <wp:simplePos x="0" y="0"/>
            <wp:positionH relativeFrom="column">
              <wp:posOffset>-637432</wp:posOffset>
            </wp:positionH>
            <wp:positionV relativeFrom="paragraph">
              <wp:posOffset>-232434</wp:posOffset>
            </wp:positionV>
            <wp:extent cx="3977751" cy="1095554"/>
            <wp:effectExtent l="0" t="0" r="3810" b="9525"/>
            <wp:wrapNone/>
            <wp:docPr id="274" name="Picture 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3977751" cy="1095554"/>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720921" behindDoc="0" locked="0" layoutInCell="1" allowOverlap="1" wp14:anchorId="35AF2423" wp14:editId="4AA41FF0">
                <wp:simplePos x="0" y="0"/>
                <wp:positionH relativeFrom="margin">
                  <wp:align>center</wp:align>
                </wp:positionH>
                <wp:positionV relativeFrom="paragraph">
                  <wp:posOffset>-590191</wp:posOffset>
                </wp:positionV>
                <wp:extent cx="7124700" cy="3416061"/>
                <wp:effectExtent l="0" t="0" r="19050" b="13335"/>
                <wp:wrapNone/>
                <wp:docPr id="273" name="Text Box 273"/>
                <wp:cNvGraphicFramePr/>
                <a:graphic xmlns:a="http://schemas.openxmlformats.org/drawingml/2006/main">
                  <a:graphicData uri="http://schemas.microsoft.com/office/word/2010/wordprocessingShape">
                    <wps:wsp>
                      <wps:cNvSpPr txBox="1"/>
                      <wps:spPr>
                        <a:xfrm>
                          <a:off x="0" y="0"/>
                          <a:ext cx="7124700" cy="3416061"/>
                        </a:xfrm>
                        <a:prstGeom prst="rect">
                          <a:avLst/>
                        </a:prstGeom>
                        <a:solidFill>
                          <a:schemeClr val="lt1"/>
                        </a:solidFill>
                        <a:ln w="6350">
                          <a:solidFill>
                            <a:schemeClr val="accent2"/>
                          </a:solidFill>
                        </a:ln>
                      </wps:spPr>
                      <wps:txbx>
                        <w:txbxContent>
                          <w:p w14:paraId="46E23A4A" w14:textId="1D0A253A" w:rsidR="009979F7" w:rsidRPr="006A2B69" w:rsidRDefault="009979F7">
                            <w:pPr>
                              <w:rPr>
                                <w:b/>
                                <w:bCs/>
                                <w:u w:val="single"/>
                              </w:rPr>
                            </w:pPr>
                            <w:r w:rsidRPr="006A2B69">
                              <w:rPr>
                                <w:b/>
                                <w:bCs/>
                                <w:u w:val="single"/>
                              </w:rPr>
                              <w:t>Creating the function to compare authentication code:</w:t>
                            </w:r>
                          </w:p>
                          <w:p w14:paraId="2942D300" w14:textId="7D922070" w:rsidR="009979F7" w:rsidRDefault="009979F7"/>
                          <w:p w14:paraId="69F35F99" w14:textId="38A7549D" w:rsidR="009979F7" w:rsidRDefault="009979F7"/>
                          <w:p w14:paraId="0665D152" w14:textId="0B1BF8CE" w:rsidR="009979F7" w:rsidRDefault="009979F7"/>
                          <w:p w14:paraId="4B24AB49" w14:textId="44F16D07" w:rsidR="009979F7" w:rsidRDefault="009979F7"/>
                          <w:p w14:paraId="7CF070EB" w14:textId="77777777" w:rsidR="009979F7" w:rsidRDefault="009979F7"/>
                          <w:p w14:paraId="229EB644" w14:textId="125F7392" w:rsidR="009979F7" w:rsidRDefault="009979F7">
                            <w:r>
                              <w:t xml:space="preserve">This function is run after the user clicks on the verify. The function first stores the users input as a variable and uses it to compare to the code sent to their email address. If the code doesn’t match up, it will give </w:t>
                            </w:r>
                            <w:r w:rsidR="00EB41A0">
                              <w:t>an</w:t>
                            </w:r>
                            <w:r>
                              <w:t xml:space="preserve"> error message and if they do it will display the menu. When using the verify code variable, I had to convert it to a string as when the code was generated, it was stored as an integer. If I compared the user inputted code, which is a string, to the verify code, an integer, it produces an error as they are different data types.</w:t>
                            </w:r>
                          </w:p>
                          <w:p w14:paraId="7B436030" w14:textId="112EA5EF" w:rsidR="009979F7" w:rsidRDefault="009979F7">
                            <w:r>
                              <w:t xml:space="preserve">I’ve considered that if they input an incorrect code, the program will send the user another verification code as another layer of security, I would have done this by giving the user </w:t>
                            </w:r>
                            <w:r w:rsidR="00EB41A0">
                              <w:t>an</w:t>
                            </w:r>
                            <w:r>
                              <w:t xml:space="preserve"> error message and running the send authentication code function again that will then update the verify code variable to the new code. This would prevent the old code working and gaining access. I think this feature would be too excessive and cause frustration if the user accidently inputs the wrong code, but I will discuss this with my client further for when I present my prototype 2. If my client believes this feature would be a benefit rather than a drawback, I will implement this in prototyp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AF2423" id="Text Box 273" o:spid="_x0000_s1141" type="#_x0000_t202" style="position:absolute;margin-left:0;margin-top:-46.45pt;width:561pt;height:269pt;z-index:25172092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" fillcolor="white [3201]" strokecolor="#ed7d31 [3205]" strokeweight=".5pt">
                <v:textbox>
                  <w:txbxContent>
                    <w:p w14:paraId="46E23A4A" w14:textId="1D0A253A" w:rsidR="009979F7" w:rsidRPr="006A2B69" w:rsidRDefault="009979F7">
                      <w:pPr>
                        <w:rPr>
                          <w:b/>
                          <w:bCs/>
                          <w:u w:val="single"/>
                        </w:rPr>
                      </w:pPr>
                      <w:r w:rsidRPr="006A2B69">
                        <w:rPr>
                          <w:b/>
                          <w:bCs/>
                          <w:u w:val="single"/>
                        </w:rPr>
                        <w:t>Creating the function to compare authentication code:</w:t>
                      </w:r>
                    </w:p>
                    <w:p w14:paraId="2942D300" w14:textId="7D922070" w:rsidR="009979F7" w:rsidRDefault="009979F7"/>
                    <w:p w14:paraId="69F35F99" w14:textId="38A7549D" w:rsidR="009979F7" w:rsidRDefault="009979F7"/>
                    <w:p w14:paraId="0665D152" w14:textId="0B1BF8CE" w:rsidR="009979F7" w:rsidRDefault="009979F7"/>
                    <w:p w14:paraId="4B24AB49" w14:textId="44F16D07" w:rsidR="009979F7" w:rsidRDefault="009979F7"/>
                    <w:p w14:paraId="7CF070EB" w14:textId="77777777" w:rsidR="009979F7" w:rsidRDefault="009979F7"/>
                    <w:p w14:paraId="229EB644" w14:textId="125F7392" w:rsidR="009979F7" w:rsidRDefault="009979F7">
                      <w:r>
                        <w:t xml:space="preserve">This function is run after the user clicks on the verify. The function first stores the users input as a variable and uses it to compare to the code sent to their email address. If the code doesn’t match up, it will give </w:t>
                      </w:r>
                      <w:r w:rsidR="00EB41A0">
                        <w:t>an</w:t>
                      </w:r>
                      <w:r>
                        <w:t xml:space="preserve"> error message and if they do it will display the menu. When using the verify code variable, I had to convert it to a string as when the code was generated, it was stored as an integer. If I compared the user inputted code, which is a string, to the verify code, an integer, it produces an error as they are different data types.</w:t>
                      </w:r>
                    </w:p>
                    <w:p w14:paraId="7B436030" w14:textId="112EA5EF" w:rsidR="009979F7" w:rsidRDefault="009979F7">
                      <w:r>
                        <w:t xml:space="preserve">I’ve considered that if they input an incorrect code, the program will send the user another verification code as another layer of security, I would have done this by giving the user </w:t>
                      </w:r>
                      <w:r w:rsidR="00EB41A0">
                        <w:t>an</w:t>
                      </w:r>
                      <w:r>
                        <w:t xml:space="preserve"> error message and running the send authentication code function again that will then update the verify code variable to the new code. This would prevent the old code working and gaining access. I think this feature would be too excessive and cause frustration if the user accidently inputs the wrong code, but I will discuss this with my client further for when I present my prototype 2. If my client believes this feature would be a benefit rather than a drawback, I will implement this in prototype 3.</w:t>
                      </w:r>
                    </w:p>
                  </w:txbxContent>
                </v:textbox>
                <w10:wrap anchorx="margin"/>
              </v:shape>
            </w:pict>
          </mc:Fallback>
        </mc:AlternateContent>
      </w:r>
      <w:r w:rsidR="00747AAA" w:rsidRPr="00747AAA">
        <w:rPr>
          <w:noProof/>
          <w:lang w:eastAsia="en-GB"/>
        </w:rPr>
        <w:drawing>
          <wp:anchor distT="0" distB="0" distL="114300" distR="114300" simplePos="0" relativeHeight="251726041" behindDoc="0" locked="0" layoutInCell="1" allowOverlap="1" wp14:anchorId="1FC17A86" wp14:editId="07A8B023">
            <wp:simplePos x="0" y="0"/>
            <wp:positionH relativeFrom="margin">
              <wp:align>right</wp:align>
            </wp:positionH>
            <wp:positionV relativeFrom="paragraph">
              <wp:posOffset>-405130</wp:posOffset>
            </wp:positionV>
            <wp:extent cx="2015166" cy="401917"/>
            <wp:effectExtent l="0" t="0" r="4445" b="0"/>
            <wp:wrapNone/>
            <wp:docPr id="278" name="Picture 27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A picture containing text&#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2015166" cy="401917"/>
                    </a:xfrm>
                    <a:prstGeom prst="rect">
                      <a:avLst/>
                    </a:prstGeom>
                  </pic:spPr>
                </pic:pic>
              </a:graphicData>
            </a:graphic>
            <wp14:sizeRelH relativeFrom="margin">
              <wp14:pctWidth>0</wp14:pctWidth>
            </wp14:sizeRelH>
            <wp14:sizeRelV relativeFrom="margin">
              <wp14:pctHeight>0</wp14:pctHeight>
            </wp14:sizeRelV>
          </wp:anchor>
        </w:drawing>
      </w:r>
      <w:r w:rsidR="00747AAA" w:rsidRPr="00A96435">
        <w:rPr>
          <w:noProof/>
          <w:lang w:eastAsia="en-GB"/>
        </w:rPr>
        <w:drawing>
          <wp:anchor distT="0" distB="0" distL="114300" distR="114300" simplePos="0" relativeHeight="251722969" behindDoc="0" locked="0" layoutInCell="1" allowOverlap="1" wp14:anchorId="7A93B595" wp14:editId="5DAF25AE">
            <wp:simplePos x="0" y="0"/>
            <wp:positionH relativeFrom="column">
              <wp:posOffset>3373012</wp:posOffset>
            </wp:positionH>
            <wp:positionV relativeFrom="paragraph">
              <wp:posOffset>137663</wp:posOffset>
            </wp:positionV>
            <wp:extent cx="3000375" cy="1055217"/>
            <wp:effectExtent l="0" t="0" r="0" b="0"/>
            <wp:wrapNone/>
            <wp:docPr id="275" name="Picture 2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Graphical user interface, text, application, email&#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3000375" cy="1055217"/>
                    </a:xfrm>
                    <a:prstGeom prst="rect">
                      <a:avLst/>
                    </a:prstGeom>
                  </pic:spPr>
                </pic:pic>
              </a:graphicData>
            </a:graphic>
            <wp14:sizeRelH relativeFrom="margin">
              <wp14:pctWidth>0</wp14:pctWidth>
            </wp14:sizeRelH>
            <wp14:sizeRelV relativeFrom="margin">
              <wp14:pctHeight>0</wp14:pctHeight>
            </wp14:sizeRelV>
          </wp:anchor>
        </w:drawing>
      </w:r>
    </w:p>
    <w:p w14:paraId="29ABE107" w14:textId="05D69233" w:rsidR="002743C1" w:rsidRDefault="002743C1" w:rsidP="009E054D">
      <w:pPr>
        <w:rPr>
          <w:noProof/>
        </w:rPr>
      </w:pPr>
    </w:p>
    <w:p w14:paraId="7B99158E" w14:textId="104FA79A" w:rsidR="002743C1" w:rsidRDefault="002743C1" w:rsidP="009E054D">
      <w:pPr>
        <w:rPr>
          <w:noProof/>
        </w:rPr>
      </w:pPr>
    </w:p>
    <w:p w14:paraId="465190EC" w14:textId="7612CCC2" w:rsidR="002743C1" w:rsidRDefault="002743C1" w:rsidP="009E054D">
      <w:pPr>
        <w:rPr>
          <w:noProof/>
        </w:rPr>
      </w:pPr>
    </w:p>
    <w:p w14:paraId="018F7F8D" w14:textId="38EBF0C3" w:rsidR="002743C1" w:rsidRDefault="002743C1" w:rsidP="009E054D">
      <w:pPr>
        <w:rPr>
          <w:noProof/>
        </w:rPr>
      </w:pPr>
    </w:p>
    <w:p w14:paraId="68A7B091" w14:textId="69E3238A" w:rsidR="002743C1" w:rsidRDefault="002743C1" w:rsidP="009E054D">
      <w:pPr>
        <w:rPr>
          <w:noProof/>
        </w:rPr>
      </w:pPr>
    </w:p>
    <w:p w14:paraId="65691DC6" w14:textId="6E43EF13" w:rsidR="002743C1" w:rsidRDefault="002743C1" w:rsidP="009E054D">
      <w:pPr>
        <w:rPr>
          <w:noProof/>
        </w:rPr>
      </w:pPr>
    </w:p>
    <w:p w14:paraId="27AFDD34" w14:textId="3CA89E9A" w:rsidR="002743C1" w:rsidRDefault="002743C1" w:rsidP="009E054D">
      <w:pPr>
        <w:rPr>
          <w:noProof/>
        </w:rPr>
      </w:pPr>
    </w:p>
    <w:p w14:paraId="62554697" w14:textId="4A2E8F22" w:rsidR="002743C1" w:rsidRDefault="002743C1" w:rsidP="009E054D">
      <w:pPr>
        <w:rPr>
          <w:noProof/>
        </w:rPr>
      </w:pPr>
    </w:p>
    <w:p w14:paraId="2038B5C9" w14:textId="13418482" w:rsidR="002743C1" w:rsidRDefault="00F864B7" w:rsidP="009E054D">
      <w:pPr>
        <w:rPr>
          <w:noProof/>
        </w:rPr>
      </w:pPr>
      <w:r>
        <w:rPr>
          <w:noProof/>
          <w:lang w:eastAsia="en-GB"/>
        </w:rPr>
        <mc:AlternateContent>
          <mc:Choice Requires="wps">
            <w:drawing>
              <wp:anchor distT="0" distB="0" distL="114300" distR="114300" simplePos="0" relativeHeight="251725017" behindDoc="0" locked="0" layoutInCell="1" allowOverlap="1" wp14:anchorId="69D67687" wp14:editId="31E4F693">
                <wp:simplePos x="0" y="0"/>
                <wp:positionH relativeFrom="margin">
                  <wp:align>center</wp:align>
                </wp:positionH>
                <wp:positionV relativeFrom="paragraph">
                  <wp:posOffset>360919</wp:posOffset>
                </wp:positionV>
                <wp:extent cx="7124700" cy="6745857"/>
                <wp:effectExtent l="0" t="0" r="19050" b="17145"/>
                <wp:wrapNone/>
                <wp:docPr id="276" name="Text Box 276"/>
                <wp:cNvGraphicFramePr/>
                <a:graphic xmlns:a="http://schemas.openxmlformats.org/drawingml/2006/main">
                  <a:graphicData uri="http://schemas.microsoft.com/office/word/2010/wordprocessingShape">
                    <wps:wsp>
                      <wps:cNvSpPr txBox="1"/>
                      <wps:spPr>
                        <a:xfrm>
                          <a:off x="0" y="0"/>
                          <a:ext cx="7124700" cy="6745857"/>
                        </a:xfrm>
                        <a:prstGeom prst="rect">
                          <a:avLst/>
                        </a:prstGeom>
                        <a:solidFill>
                          <a:schemeClr val="lt1"/>
                        </a:solidFill>
                        <a:ln w="6350">
                          <a:solidFill>
                            <a:schemeClr val="accent2"/>
                          </a:solidFill>
                        </a:ln>
                      </wps:spPr>
                      <wps:txbx>
                        <w:txbxContent>
                          <w:p w14:paraId="4F1B42F9" w14:textId="6534FD22" w:rsidR="009979F7" w:rsidRDefault="009979F7">
                            <w:pPr>
                              <w:rPr>
                                <w:b/>
                                <w:bCs/>
                                <w:u w:val="single"/>
                              </w:rPr>
                            </w:pPr>
                            <w:r w:rsidRPr="00015FFF">
                              <w:rPr>
                                <w:b/>
                                <w:bCs/>
                                <w:u w:val="single"/>
                              </w:rPr>
                              <w:t>Creating the function that sends receipts to customer:</w:t>
                            </w:r>
                          </w:p>
                          <w:p w14:paraId="3CDFDD37" w14:textId="383A4108" w:rsidR="009979F7" w:rsidRDefault="009979F7">
                            <w:pPr>
                              <w:rPr>
                                <w:b/>
                                <w:bCs/>
                                <w:u w:val="single"/>
                              </w:rPr>
                            </w:pPr>
                          </w:p>
                          <w:p w14:paraId="2DDDAFAB" w14:textId="2CA8EBD8" w:rsidR="009979F7" w:rsidRDefault="009979F7">
                            <w:pPr>
                              <w:rPr>
                                <w:b/>
                                <w:bCs/>
                                <w:u w:val="single"/>
                              </w:rPr>
                            </w:pPr>
                          </w:p>
                          <w:p w14:paraId="676C8433" w14:textId="49188459" w:rsidR="009979F7" w:rsidRDefault="009979F7">
                            <w:pPr>
                              <w:rPr>
                                <w:b/>
                                <w:bCs/>
                                <w:u w:val="single"/>
                              </w:rPr>
                            </w:pPr>
                          </w:p>
                          <w:p w14:paraId="4C9A32C8" w14:textId="529B0470" w:rsidR="009979F7" w:rsidRDefault="009979F7">
                            <w:pPr>
                              <w:rPr>
                                <w:b/>
                                <w:bCs/>
                                <w:u w:val="single"/>
                              </w:rPr>
                            </w:pPr>
                          </w:p>
                          <w:p w14:paraId="2006181A" w14:textId="24D76800" w:rsidR="009979F7" w:rsidRDefault="009979F7">
                            <w:pPr>
                              <w:rPr>
                                <w:b/>
                                <w:bCs/>
                                <w:u w:val="single"/>
                              </w:rPr>
                            </w:pPr>
                          </w:p>
                          <w:p w14:paraId="76BD9792" w14:textId="626CB87E" w:rsidR="009979F7" w:rsidRDefault="009979F7">
                            <w:pPr>
                              <w:rPr>
                                <w:b/>
                                <w:bCs/>
                                <w:u w:val="single"/>
                              </w:rPr>
                            </w:pPr>
                          </w:p>
                          <w:p w14:paraId="7FEEAEBC" w14:textId="02B250E5" w:rsidR="009979F7" w:rsidRDefault="009979F7">
                            <w:pPr>
                              <w:rPr>
                                <w:b/>
                                <w:bCs/>
                                <w:u w:val="single"/>
                              </w:rPr>
                            </w:pPr>
                          </w:p>
                          <w:p w14:paraId="0DD61891" w14:textId="69792F11" w:rsidR="009979F7" w:rsidRDefault="009979F7">
                            <w:pPr>
                              <w:rPr>
                                <w:b/>
                                <w:bCs/>
                                <w:u w:val="single"/>
                              </w:rPr>
                            </w:pPr>
                          </w:p>
                          <w:p w14:paraId="690F9F73" w14:textId="1764FDC9" w:rsidR="009979F7" w:rsidRDefault="009979F7">
                            <w:pPr>
                              <w:rPr>
                                <w:b/>
                                <w:bCs/>
                                <w:u w:val="single"/>
                              </w:rPr>
                            </w:pPr>
                          </w:p>
                          <w:p w14:paraId="1868B6ED" w14:textId="043E70B4" w:rsidR="009979F7" w:rsidRDefault="009979F7">
                            <w:pPr>
                              <w:rPr>
                                <w:b/>
                                <w:bCs/>
                                <w:u w:val="single"/>
                              </w:rPr>
                            </w:pPr>
                          </w:p>
                          <w:p w14:paraId="345228E0" w14:textId="4EF6DC49" w:rsidR="009979F7" w:rsidRDefault="009979F7">
                            <w:pPr>
                              <w:rPr>
                                <w:b/>
                                <w:bCs/>
                                <w:u w:val="single"/>
                              </w:rPr>
                            </w:pPr>
                          </w:p>
                          <w:p w14:paraId="682015B3" w14:textId="31ED708F" w:rsidR="009979F7" w:rsidRDefault="009979F7">
                            <w:pPr>
                              <w:rPr>
                                <w:b/>
                                <w:bCs/>
                                <w:u w:val="single"/>
                              </w:rPr>
                            </w:pPr>
                          </w:p>
                          <w:p w14:paraId="7D03F370" w14:textId="57447E95" w:rsidR="009979F7" w:rsidRDefault="009979F7">
                            <w:r w:rsidRPr="00372314">
                              <w:t xml:space="preserve">This function is responsible for sending the receipt </w:t>
                            </w:r>
                            <w:r>
                              <w:t xml:space="preserve">after the user has confirmed their reservation. When the confirm reservation button is clicked it runs the insert reservation function that now also runs this function once it has successfully inserted the reservation into the reservation table. </w:t>
                            </w:r>
                          </w:p>
                          <w:p w14:paraId="7FAB10F7" w14:textId="1300DC9A" w:rsidR="009979F7" w:rsidRDefault="009979F7">
                            <w:r>
                              <w:t>This function is similar to the function that sends the authentication code, the difference is that it retrieves and stores all the data regarding the reservation within variables. When storing the customer email, I stored the index 0 of it as SQLite stores the results within a list. When trying to then send the email, it would not send as the email was in the list. The simple fix was storing the index that contains the email only, storing the email only and not the whole list. When displaying the email, I made use of the triple speech marks that allows breaks to happen within the string that prevents details being displayed all on the same line. This presents the details in a logical structure, displaying all the relevant details that were in the variables defined at the beginning.</w:t>
                            </w:r>
                          </w:p>
                          <w:p w14:paraId="3952D6B4" w14:textId="658513F1" w:rsidR="009979F7" w:rsidRPr="00372314" w:rsidRDefault="009979F7">
                            <w:r>
                              <w:t>A feature that my client wanted was a reminder system where another email was sent prior to the reservation. After researching online on how to do this, I’ve found methods that can do this but once the program is closed, it wouldn’t work. I’ve seen other methods that involve other pieces of software that are much more complex and will take too much time for me to successful implement into my program within my deadline. I’m certain that I would not be able to implement this feature, however if I have enough time in prototype 3. I will attempt to implement this feature.</w:t>
                            </w:r>
                          </w:p>
                          <w:p w14:paraId="36AD4F92"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D67687" id="Text Box 276" o:spid="_x0000_s1142" type="#_x0000_t202" style="position:absolute;margin-left:0;margin-top:28.4pt;width:561pt;height:531.15pt;z-index:25172501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" fillcolor="white [3201]" strokecolor="#ed7d31 [3205]" strokeweight=".5pt">
                <v:textbox>
                  <w:txbxContent>
                    <w:p w14:paraId="4F1B42F9" w14:textId="6534FD22" w:rsidR="009979F7" w:rsidRDefault="009979F7">
                      <w:pPr>
                        <w:rPr>
                          <w:b/>
                          <w:bCs/>
                          <w:u w:val="single"/>
                        </w:rPr>
                      </w:pPr>
                      <w:r w:rsidRPr="00015FFF">
                        <w:rPr>
                          <w:b/>
                          <w:bCs/>
                          <w:u w:val="single"/>
                        </w:rPr>
                        <w:t>Creating the function that sends receipts to customer:</w:t>
                      </w:r>
                    </w:p>
                    <w:p w14:paraId="3CDFDD37" w14:textId="383A4108" w:rsidR="009979F7" w:rsidRDefault="009979F7">
                      <w:pPr>
                        <w:rPr>
                          <w:b/>
                          <w:bCs/>
                          <w:u w:val="single"/>
                        </w:rPr>
                      </w:pPr>
                    </w:p>
                    <w:p w14:paraId="2DDDAFAB" w14:textId="2CA8EBD8" w:rsidR="009979F7" w:rsidRDefault="009979F7">
                      <w:pPr>
                        <w:rPr>
                          <w:b/>
                          <w:bCs/>
                          <w:u w:val="single"/>
                        </w:rPr>
                      </w:pPr>
                    </w:p>
                    <w:p w14:paraId="676C8433" w14:textId="49188459" w:rsidR="009979F7" w:rsidRDefault="009979F7">
                      <w:pPr>
                        <w:rPr>
                          <w:b/>
                          <w:bCs/>
                          <w:u w:val="single"/>
                        </w:rPr>
                      </w:pPr>
                    </w:p>
                    <w:p w14:paraId="4C9A32C8" w14:textId="529B0470" w:rsidR="009979F7" w:rsidRDefault="009979F7">
                      <w:pPr>
                        <w:rPr>
                          <w:b/>
                          <w:bCs/>
                          <w:u w:val="single"/>
                        </w:rPr>
                      </w:pPr>
                    </w:p>
                    <w:p w14:paraId="2006181A" w14:textId="24D76800" w:rsidR="009979F7" w:rsidRDefault="009979F7">
                      <w:pPr>
                        <w:rPr>
                          <w:b/>
                          <w:bCs/>
                          <w:u w:val="single"/>
                        </w:rPr>
                      </w:pPr>
                    </w:p>
                    <w:p w14:paraId="76BD9792" w14:textId="626CB87E" w:rsidR="009979F7" w:rsidRDefault="009979F7">
                      <w:pPr>
                        <w:rPr>
                          <w:b/>
                          <w:bCs/>
                          <w:u w:val="single"/>
                        </w:rPr>
                      </w:pPr>
                    </w:p>
                    <w:p w14:paraId="7FEEAEBC" w14:textId="02B250E5" w:rsidR="009979F7" w:rsidRDefault="009979F7">
                      <w:pPr>
                        <w:rPr>
                          <w:b/>
                          <w:bCs/>
                          <w:u w:val="single"/>
                        </w:rPr>
                      </w:pPr>
                    </w:p>
                    <w:p w14:paraId="0DD61891" w14:textId="69792F11" w:rsidR="009979F7" w:rsidRDefault="009979F7">
                      <w:pPr>
                        <w:rPr>
                          <w:b/>
                          <w:bCs/>
                          <w:u w:val="single"/>
                        </w:rPr>
                      </w:pPr>
                    </w:p>
                    <w:p w14:paraId="690F9F73" w14:textId="1764FDC9" w:rsidR="009979F7" w:rsidRDefault="009979F7">
                      <w:pPr>
                        <w:rPr>
                          <w:b/>
                          <w:bCs/>
                          <w:u w:val="single"/>
                        </w:rPr>
                      </w:pPr>
                    </w:p>
                    <w:p w14:paraId="1868B6ED" w14:textId="043E70B4" w:rsidR="009979F7" w:rsidRDefault="009979F7">
                      <w:pPr>
                        <w:rPr>
                          <w:b/>
                          <w:bCs/>
                          <w:u w:val="single"/>
                        </w:rPr>
                      </w:pPr>
                    </w:p>
                    <w:p w14:paraId="345228E0" w14:textId="4EF6DC49" w:rsidR="009979F7" w:rsidRDefault="009979F7">
                      <w:pPr>
                        <w:rPr>
                          <w:b/>
                          <w:bCs/>
                          <w:u w:val="single"/>
                        </w:rPr>
                      </w:pPr>
                    </w:p>
                    <w:p w14:paraId="682015B3" w14:textId="31ED708F" w:rsidR="009979F7" w:rsidRDefault="009979F7">
                      <w:pPr>
                        <w:rPr>
                          <w:b/>
                          <w:bCs/>
                          <w:u w:val="single"/>
                        </w:rPr>
                      </w:pPr>
                    </w:p>
                    <w:p w14:paraId="7D03F370" w14:textId="57447E95" w:rsidR="009979F7" w:rsidRDefault="009979F7">
                      <w:r w:rsidRPr="00372314">
                        <w:t xml:space="preserve">This function is responsible for sending the receipt </w:t>
                      </w:r>
                      <w:r>
                        <w:t xml:space="preserve">after the user has confirmed their reservation. When the confirm reservation button is clicked it runs the insert reservation function that now also runs this function once it has successfully inserted the reservation into the reservation table. </w:t>
                      </w:r>
                    </w:p>
                    <w:p w14:paraId="7FAB10F7" w14:textId="1300DC9A" w:rsidR="009979F7" w:rsidRDefault="009979F7">
                      <w:r>
                        <w:t>This function is similar to the function that sends the authentication code, the difference is that it retrieves and stores all the data regarding the reservation within variables. When storing the customer email, I stored the index 0 of it as SQLite stores the results within a list. When trying to then send the email, it would not send as the email was in the list. The simple fix was storing the index that contains the email only, storing the email only and not the whole list. When displaying the email, I made use of the triple speech marks that allows breaks to happen within the string that prevents details being displayed all on the same line. This presents the details in a logical structure, displaying all the relevant details that were in the variables defined at the beginning.</w:t>
                      </w:r>
                    </w:p>
                    <w:p w14:paraId="3952D6B4" w14:textId="658513F1" w:rsidR="009979F7" w:rsidRPr="00372314" w:rsidRDefault="009979F7">
                      <w:r>
                        <w:t>A feature that my client wanted was a reminder system where another email was sent prior to the reservation. After researching online on how to do this, I’ve found methods that can do this but once the program is closed, it wouldn’t work. I’ve seen other methods that involve other pieces of software that are much more complex and will take too much time for me to successful implement into my program within my deadline. I’m certain that I would not be able to implement this feature, however if I have enough time in prototype 3. I will attempt to implement this feature.</w:t>
                      </w:r>
                    </w:p>
                    <w:p w14:paraId="36AD4F92" w14:textId="77777777" w:rsidR="009979F7" w:rsidRDefault="009979F7"/>
                  </w:txbxContent>
                </v:textbox>
                <w10:wrap anchorx="margin"/>
              </v:shape>
            </w:pict>
          </mc:Fallback>
        </mc:AlternateContent>
      </w:r>
    </w:p>
    <w:p w14:paraId="0B65B0C7" w14:textId="427B7786" w:rsidR="002743C1" w:rsidRDefault="00F864B7" w:rsidP="009E054D">
      <w:pPr>
        <w:rPr>
          <w:noProof/>
        </w:rPr>
      </w:pPr>
      <w:r>
        <w:rPr>
          <w:noProof/>
          <w:lang w:eastAsia="en-GB"/>
        </w:rPr>
        <w:drawing>
          <wp:anchor distT="0" distB="0" distL="114300" distR="114300" simplePos="0" relativeHeight="251727065" behindDoc="0" locked="0" layoutInCell="1" allowOverlap="1" wp14:anchorId="1A44EB4B" wp14:editId="0980FC22">
            <wp:simplePos x="0" y="0"/>
            <wp:positionH relativeFrom="column">
              <wp:posOffset>-655608</wp:posOffset>
            </wp:positionH>
            <wp:positionV relativeFrom="paragraph">
              <wp:posOffset>370049</wp:posOffset>
            </wp:positionV>
            <wp:extent cx="4477110" cy="3481120"/>
            <wp:effectExtent l="0" t="0" r="0" b="5080"/>
            <wp:wrapNone/>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4482452" cy="3485274"/>
                    </a:xfrm>
                    <a:prstGeom prst="rect">
                      <a:avLst/>
                    </a:prstGeom>
                  </pic:spPr>
                </pic:pic>
              </a:graphicData>
            </a:graphic>
            <wp14:sizeRelH relativeFrom="margin">
              <wp14:pctWidth>0</wp14:pctWidth>
            </wp14:sizeRelH>
            <wp14:sizeRelV relativeFrom="margin">
              <wp14:pctHeight>0</wp14:pctHeight>
            </wp14:sizeRelV>
          </wp:anchor>
        </w:drawing>
      </w:r>
    </w:p>
    <w:p w14:paraId="2EEA92F6" w14:textId="0875BDE6" w:rsidR="006E3DB3" w:rsidRDefault="00F864B7" w:rsidP="009E054D">
      <w:pPr>
        <w:rPr>
          <w:noProof/>
        </w:rPr>
      </w:pPr>
      <w:r w:rsidRPr="00727CDF">
        <w:rPr>
          <w:noProof/>
          <w:lang w:eastAsia="en-GB"/>
        </w:rPr>
        <w:drawing>
          <wp:anchor distT="0" distB="0" distL="114300" distR="114300" simplePos="0" relativeHeight="251728089" behindDoc="0" locked="0" layoutInCell="1" allowOverlap="1" wp14:anchorId="59F6C17F" wp14:editId="549E4D86">
            <wp:simplePos x="0" y="0"/>
            <wp:positionH relativeFrom="column">
              <wp:posOffset>4293870</wp:posOffset>
            </wp:positionH>
            <wp:positionV relativeFrom="paragraph">
              <wp:posOffset>32086</wp:posOffset>
            </wp:positionV>
            <wp:extent cx="2082983" cy="1267675"/>
            <wp:effectExtent l="0" t="0" r="0" b="8890"/>
            <wp:wrapNone/>
            <wp:docPr id="279" name="Picture 27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Graphical user interface, text, application&#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082983" cy="1267675"/>
                    </a:xfrm>
                    <a:prstGeom prst="rect">
                      <a:avLst/>
                    </a:prstGeom>
                  </pic:spPr>
                </pic:pic>
              </a:graphicData>
            </a:graphic>
            <wp14:sizeRelH relativeFrom="margin">
              <wp14:pctWidth>0</wp14:pctWidth>
            </wp14:sizeRelH>
            <wp14:sizeRelV relativeFrom="margin">
              <wp14:pctHeight>0</wp14:pctHeight>
            </wp14:sizeRelV>
          </wp:anchor>
        </w:drawing>
      </w:r>
    </w:p>
    <w:p w14:paraId="4AA77514" w14:textId="18937770" w:rsidR="006E3DB3" w:rsidRDefault="006C06D9" w:rsidP="009E054D">
      <w:pPr>
        <w:rPr>
          <w:noProof/>
        </w:rPr>
      </w:pPr>
      <w:r w:rsidRPr="00FC4FBF">
        <w:rPr>
          <w:noProof/>
          <w:lang w:eastAsia="en-GB"/>
        </w:rPr>
        <w:drawing>
          <wp:anchor distT="0" distB="0" distL="114300" distR="114300" simplePos="0" relativeHeight="251729113" behindDoc="0" locked="0" layoutInCell="1" allowOverlap="1" wp14:anchorId="7F82BF0A" wp14:editId="0A26C7FA">
            <wp:simplePos x="0" y="0"/>
            <wp:positionH relativeFrom="margin">
              <wp:posOffset>4251685</wp:posOffset>
            </wp:positionH>
            <wp:positionV relativeFrom="paragraph">
              <wp:posOffset>1082088</wp:posOffset>
            </wp:positionV>
            <wp:extent cx="1992701" cy="2067788"/>
            <wp:effectExtent l="0" t="0" r="7620" b="8890"/>
            <wp:wrapNone/>
            <wp:docPr id="282" name="Picture 28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Graphical user interface, text, application&#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1992701" cy="2067788"/>
                    </a:xfrm>
                    <a:prstGeom prst="rect">
                      <a:avLst/>
                    </a:prstGeom>
                  </pic:spPr>
                </pic:pic>
              </a:graphicData>
            </a:graphic>
            <wp14:sizeRelH relativeFrom="margin">
              <wp14:pctWidth>0</wp14:pctWidth>
            </wp14:sizeRelH>
            <wp14:sizeRelV relativeFrom="margin">
              <wp14:pctHeight>0</wp14:pctHeight>
            </wp14:sizeRelV>
          </wp:anchor>
        </w:drawing>
      </w:r>
      <w:r w:rsidRPr="00C33A78">
        <w:rPr>
          <w:noProof/>
          <w:lang w:eastAsia="en-GB"/>
        </w:rPr>
        <w:drawing>
          <wp:anchor distT="0" distB="0" distL="114300" distR="114300" simplePos="0" relativeHeight="251730137" behindDoc="0" locked="0" layoutInCell="1" allowOverlap="1" wp14:anchorId="1B5DD934" wp14:editId="45A2019A">
            <wp:simplePos x="0" y="0"/>
            <wp:positionH relativeFrom="margin">
              <wp:align>center</wp:align>
            </wp:positionH>
            <wp:positionV relativeFrom="paragraph">
              <wp:posOffset>1677238</wp:posOffset>
            </wp:positionV>
            <wp:extent cx="2627640" cy="836763"/>
            <wp:effectExtent l="0" t="0" r="1270" b="1905"/>
            <wp:wrapNone/>
            <wp:docPr id="283" name="Picture 2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Text&#10;&#10;Description automatically generated"/>
                    <pic:cNvPicPr/>
                  </pic:nvPicPr>
                  <pic:blipFill>
                    <a:blip r:embed="rId167">
                      <a:extLst>
                        <a:ext uri="{28A0092B-C50C-407E-A947-70E740481C1C}">
                          <a14:useLocalDpi xmlns:a14="http://schemas.microsoft.com/office/drawing/2010/main" val="0"/>
                        </a:ext>
                      </a:extLst>
                    </a:blip>
                    <a:stretch>
                      <a:fillRect/>
                    </a:stretch>
                  </pic:blipFill>
                  <pic:spPr>
                    <a:xfrm>
                      <a:off x="0" y="0"/>
                      <a:ext cx="2627640" cy="836763"/>
                    </a:xfrm>
                    <a:prstGeom prst="rect">
                      <a:avLst/>
                    </a:prstGeom>
                  </pic:spPr>
                </pic:pic>
              </a:graphicData>
            </a:graphic>
            <wp14:sizeRelH relativeFrom="margin">
              <wp14:pctWidth>0</wp14:pctWidth>
            </wp14:sizeRelH>
            <wp14:sizeRelV relativeFrom="margin">
              <wp14:pctHeight>0</wp14:pctHeight>
            </wp14:sizeRelV>
          </wp:anchor>
        </w:drawing>
      </w:r>
      <w:r w:rsidR="00A00D9B" w:rsidRPr="00A00D9B">
        <w:rPr>
          <w:noProof/>
          <w:lang w:eastAsia="en-GB"/>
        </w:rPr>
        <w:drawing>
          <wp:inline distT="0" distB="0" distL="0" distR="0" wp14:anchorId="00D70DD7" wp14:editId="6919C47A">
            <wp:extent cx="4933950" cy="260985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68"/>
                    <a:stretch>
                      <a:fillRect/>
                    </a:stretch>
                  </pic:blipFill>
                  <pic:spPr>
                    <a:xfrm>
                      <a:off x="0" y="0"/>
                      <a:ext cx="4933950" cy="2609850"/>
                    </a:xfrm>
                    <a:prstGeom prst="rect">
                      <a:avLst/>
                    </a:prstGeom>
                  </pic:spPr>
                </pic:pic>
              </a:graphicData>
            </a:graphic>
          </wp:inline>
        </w:drawing>
      </w:r>
    </w:p>
    <w:p w14:paraId="54B3862B" w14:textId="48A9FCC5" w:rsidR="006E3DB3" w:rsidRDefault="006E3DB3" w:rsidP="009E054D">
      <w:pPr>
        <w:rPr>
          <w:noProof/>
        </w:rPr>
      </w:pPr>
    </w:p>
    <w:p w14:paraId="2BD100CE" w14:textId="6428891E" w:rsidR="00865EB4" w:rsidRDefault="00865EB4" w:rsidP="009E054D">
      <w:pPr>
        <w:rPr>
          <w:noProof/>
        </w:rPr>
      </w:pPr>
    </w:p>
    <w:p w14:paraId="272787EC" w14:textId="52900E96" w:rsidR="00865EB4" w:rsidRDefault="00865EB4" w:rsidP="009E054D">
      <w:pPr>
        <w:rPr>
          <w:noProof/>
        </w:rPr>
      </w:pPr>
    </w:p>
    <w:p w14:paraId="49A75186" w14:textId="5647A11E" w:rsidR="00865EB4" w:rsidRDefault="00865EB4" w:rsidP="009E054D">
      <w:pPr>
        <w:rPr>
          <w:noProof/>
        </w:rPr>
      </w:pPr>
    </w:p>
    <w:p w14:paraId="21DC22E8" w14:textId="13195260" w:rsidR="00865EB4" w:rsidRDefault="00865EB4" w:rsidP="009E054D">
      <w:pPr>
        <w:rPr>
          <w:noProof/>
        </w:rPr>
      </w:pPr>
    </w:p>
    <w:p w14:paraId="0310ADFA" w14:textId="4D2D1382" w:rsidR="00865EB4" w:rsidRDefault="00865EB4" w:rsidP="009E054D">
      <w:pPr>
        <w:rPr>
          <w:noProof/>
        </w:rPr>
      </w:pPr>
    </w:p>
    <w:p w14:paraId="380B1B8B" w14:textId="68C4B4B5" w:rsidR="00865EB4" w:rsidRDefault="00865EB4" w:rsidP="009E054D">
      <w:pPr>
        <w:rPr>
          <w:noProof/>
        </w:rPr>
      </w:pPr>
    </w:p>
    <w:p w14:paraId="50552C74" w14:textId="3B6F557D" w:rsidR="00865EB4" w:rsidRDefault="00865EB4" w:rsidP="009E054D">
      <w:pPr>
        <w:rPr>
          <w:noProof/>
        </w:rPr>
      </w:pPr>
    </w:p>
    <w:p w14:paraId="3D1729A7" w14:textId="52F46E2D" w:rsidR="00865EB4" w:rsidRDefault="00865EB4" w:rsidP="009E054D">
      <w:pPr>
        <w:rPr>
          <w:noProof/>
        </w:rPr>
      </w:pPr>
    </w:p>
    <w:p w14:paraId="3FFB4DDD" w14:textId="6E267139" w:rsidR="00865EB4" w:rsidRDefault="0070191C" w:rsidP="009E054D">
      <w:pPr>
        <w:rPr>
          <w:noProof/>
        </w:rPr>
      </w:pPr>
      <w:r>
        <w:rPr>
          <w:noProof/>
          <w:lang w:eastAsia="en-GB"/>
        </w:rPr>
        <w:lastRenderedPageBreak/>
        <w:drawing>
          <wp:anchor distT="0" distB="0" distL="114300" distR="114300" simplePos="0" relativeHeight="251738329" behindDoc="0" locked="0" layoutInCell="1" allowOverlap="1" wp14:anchorId="5570C7DF" wp14:editId="2CEAB602">
            <wp:simplePos x="0" y="0"/>
            <wp:positionH relativeFrom="column">
              <wp:posOffset>-638175</wp:posOffset>
            </wp:positionH>
            <wp:positionV relativeFrom="paragraph">
              <wp:posOffset>-257175</wp:posOffset>
            </wp:positionV>
            <wp:extent cx="5010150" cy="1217845"/>
            <wp:effectExtent l="0" t="0" r="0" b="1905"/>
            <wp:wrapNone/>
            <wp:docPr id="172" name="Picture 1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text&#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5010150" cy="121784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737305" behindDoc="0" locked="0" layoutInCell="1" allowOverlap="1" wp14:anchorId="199860B4" wp14:editId="747E8B6F">
                <wp:simplePos x="0" y="0"/>
                <wp:positionH relativeFrom="margin">
                  <wp:align>center</wp:align>
                </wp:positionH>
                <wp:positionV relativeFrom="paragraph">
                  <wp:posOffset>-523240</wp:posOffset>
                </wp:positionV>
                <wp:extent cx="7134225" cy="2458528"/>
                <wp:effectExtent l="0" t="0" r="28575" b="18415"/>
                <wp:wrapNone/>
                <wp:docPr id="265" name="Text Box 265"/>
                <wp:cNvGraphicFramePr/>
                <a:graphic xmlns:a="http://schemas.openxmlformats.org/drawingml/2006/main">
                  <a:graphicData uri="http://schemas.microsoft.com/office/word/2010/wordprocessingShape">
                    <wps:wsp>
                      <wps:cNvSpPr txBox="1"/>
                      <wps:spPr>
                        <a:xfrm>
                          <a:off x="0" y="0"/>
                          <a:ext cx="7134225" cy="2458528"/>
                        </a:xfrm>
                        <a:prstGeom prst="rect">
                          <a:avLst/>
                        </a:prstGeom>
                        <a:solidFill>
                          <a:schemeClr val="lt1"/>
                        </a:solidFill>
                        <a:ln w="6350">
                          <a:solidFill>
                            <a:schemeClr val="accent2"/>
                          </a:solidFill>
                        </a:ln>
                      </wps:spPr>
                      <wps:txbx>
                        <w:txbxContent>
                          <w:p w14:paraId="5F0D04FB" w14:textId="2B20F8AE" w:rsidR="009979F7" w:rsidRDefault="009979F7">
                            <w:pPr>
                              <w:rPr>
                                <w:b/>
                                <w:bCs/>
                                <w:u w:val="single"/>
                              </w:rPr>
                            </w:pPr>
                            <w:r w:rsidRPr="00876510">
                              <w:rPr>
                                <w:b/>
                                <w:bCs/>
                                <w:u w:val="single"/>
                              </w:rPr>
                              <w:t>Converting valid variable from global to local:</w:t>
                            </w:r>
                          </w:p>
                          <w:p w14:paraId="13EFE14E" w14:textId="77777777" w:rsidR="009979F7" w:rsidRDefault="009979F7">
                            <w:pPr>
                              <w:rPr>
                                <w:b/>
                                <w:bCs/>
                                <w:u w:val="single"/>
                              </w:rPr>
                            </w:pPr>
                          </w:p>
                          <w:p w14:paraId="6E3940E0" w14:textId="77777777" w:rsidR="009979F7" w:rsidRDefault="009979F7">
                            <w:pPr>
                              <w:rPr>
                                <w:b/>
                                <w:bCs/>
                                <w:u w:val="single"/>
                              </w:rPr>
                            </w:pPr>
                          </w:p>
                          <w:p w14:paraId="744566D2" w14:textId="77777777" w:rsidR="009979F7" w:rsidRDefault="009979F7">
                            <w:pPr>
                              <w:rPr>
                                <w:b/>
                                <w:bCs/>
                                <w:u w:val="single"/>
                              </w:rPr>
                            </w:pPr>
                          </w:p>
                          <w:p w14:paraId="0775592C" w14:textId="77777777" w:rsidR="009979F7" w:rsidRDefault="009979F7">
                            <w:pPr>
                              <w:rPr>
                                <w:b/>
                                <w:bCs/>
                                <w:u w:val="single"/>
                              </w:rPr>
                            </w:pPr>
                          </w:p>
                          <w:p w14:paraId="40B8320E" w14:textId="3B335DB3" w:rsidR="009979F7" w:rsidRPr="00E64BFD" w:rsidRDefault="009979F7">
                            <w:r w:rsidRPr="00E64BFD">
                              <w:t>Previously in prototype 1, in the validate details function I used a global variable</w:t>
                            </w:r>
                            <w:r>
                              <w:t>,</w:t>
                            </w:r>
                            <w:r w:rsidRPr="00E64BFD">
                              <w:t xml:space="preserve"> valid. As it better to have as little global variables within the program</w:t>
                            </w:r>
                            <w:r>
                              <w:t>,</w:t>
                            </w:r>
                            <w:r w:rsidRPr="00E64BFD">
                              <w:t xml:space="preserve"> I converted the valid variable back into local and then returned valid out of the function. I didn’t do this in prototype 1 as I wa</w:t>
                            </w:r>
                            <w:r>
                              <w:t>sn’t</w:t>
                            </w:r>
                            <w:r w:rsidRPr="00E64BFD">
                              <w:t xml:space="preserve"> sure on how to access the return value from a function, but I now </w:t>
                            </w:r>
                            <w:r>
                              <w:t>learned that return value can be stored within a variable that call the validate function. Now allowing me to use the return value within another function. This change was only a minor one but later, but with the knowledge I used return more.</w:t>
                            </w:r>
                          </w:p>
                          <w:p w14:paraId="763150E2"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9860B4" id="Text Box 265" o:spid="_x0000_s1143" type="#_x0000_t202" style="position:absolute;margin-left:0;margin-top:-41.2pt;width:561.75pt;height:193.6pt;z-index:251737305;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" fillcolor="white [3201]" strokecolor="#ed7d31 [3205]" strokeweight=".5pt">
                <v:textbox>
                  <w:txbxContent>
                    <w:p w14:paraId="5F0D04FB" w14:textId="2B20F8AE" w:rsidR="009979F7" w:rsidRDefault="009979F7">
                      <w:pPr>
                        <w:rPr>
                          <w:b/>
                          <w:bCs/>
                          <w:u w:val="single"/>
                        </w:rPr>
                      </w:pPr>
                      <w:r w:rsidRPr="00876510">
                        <w:rPr>
                          <w:b/>
                          <w:bCs/>
                          <w:u w:val="single"/>
                        </w:rPr>
                        <w:t>Converting valid variable from global to local:</w:t>
                      </w:r>
                    </w:p>
                    <w:p w14:paraId="13EFE14E" w14:textId="77777777" w:rsidR="009979F7" w:rsidRDefault="009979F7">
                      <w:pPr>
                        <w:rPr>
                          <w:b/>
                          <w:bCs/>
                          <w:u w:val="single"/>
                        </w:rPr>
                      </w:pPr>
                    </w:p>
                    <w:p w14:paraId="6E3940E0" w14:textId="77777777" w:rsidR="009979F7" w:rsidRDefault="009979F7">
                      <w:pPr>
                        <w:rPr>
                          <w:b/>
                          <w:bCs/>
                          <w:u w:val="single"/>
                        </w:rPr>
                      </w:pPr>
                    </w:p>
                    <w:p w14:paraId="744566D2" w14:textId="77777777" w:rsidR="009979F7" w:rsidRDefault="009979F7">
                      <w:pPr>
                        <w:rPr>
                          <w:b/>
                          <w:bCs/>
                          <w:u w:val="single"/>
                        </w:rPr>
                      </w:pPr>
                    </w:p>
                    <w:p w14:paraId="0775592C" w14:textId="77777777" w:rsidR="009979F7" w:rsidRDefault="009979F7">
                      <w:pPr>
                        <w:rPr>
                          <w:b/>
                          <w:bCs/>
                          <w:u w:val="single"/>
                        </w:rPr>
                      </w:pPr>
                    </w:p>
                    <w:p w14:paraId="40B8320E" w14:textId="3B335DB3" w:rsidR="009979F7" w:rsidRPr="00E64BFD" w:rsidRDefault="009979F7">
                      <w:r w:rsidRPr="00E64BFD">
                        <w:t>Previously in prototype 1, in the validate details function I used a global variable</w:t>
                      </w:r>
                      <w:r>
                        <w:t>,</w:t>
                      </w:r>
                      <w:r w:rsidRPr="00E64BFD">
                        <w:t xml:space="preserve"> valid. As it better to have as little global variables within the program</w:t>
                      </w:r>
                      <w:r>
                        <w:t>,</w:t>
                      </w:r>
                      <w:r w:rsidRPr="00E64BFD">
                        <w:t xml:space="preserve"> I converted the valid variable back into local and then returned valid out of the function. I didn’t do this in prototype 1 as I wa</w:t>
                      </w:r>
                      <w:r>
                        <w:t>sn’t</w:t>
                      </w:r>
                      <w:r w:rsidRPr="00E64BFD">
                        <w:t xml:space="preserve"> sure on how to access the return value from a function, but I now </w:t>
                      </w:r>
                      <w:r>
                        <w:t>learned that return value can be stored within a variable that call the validate function. Now allowing me to use the return value within another function. This change was only a minor one but later, but with the knowledge I used return more.</w:t>
                      </w:r>
                    </w:p>
                    <w:p w14:paraId="763150E2" w14:textId="77777777" w:rsidR="009979F7" w:rsidRDefault="009979F7"/>
                  </w:txbxContent>
                </v:textbox>
                <w10:wrap anchorx="margin"/>
              </v:shape>
            </w:pict>
          </mc:Fallback>
        </mc:AlternateContent>
      </w:r>
    </w:p>
    <w:p w14:paraId="2AC2E30D" w14:textId="5BF5D671" w:rsidR="001F0B18" w:rsidRDefault="001F0B18" w:rsidP="009E054D">
      <w:pPr>
        <w:rPr>
          <w:noProof/>
        </w:rPr>
      </w:pPr>
    </w:p>
    <w:p w14:paraId="6E7D957F" w14:textId="0C76E093" w:rsidR="001F0B18" w:rsidRDefault="001F0B18" w:rsidP="009E054D">
      <w:pPr>
        <w:rPr>
          <w:noProof/>
        </w:rPr>
      </w:pPr>
    </w:p>
    <w:p w14:paraId="02D48049" w14:textId="13162093" w:rsidR="00865EB4" w:rsidRDefault="00865EB4" w:rsidP="009E054D">
      <w:pPr>
        <w:rPr>
          <w:noProof/>
        </w:rPr>
      </w:pPr>
    </w:p>
    <w:p w14:paraId="11C3AEC3" w14:textId="5111656D" w:rsidR="00865EB4" w:rsidRDefault="00865EB4" w:rsidP="009E054D">
      <w:pPr>
        <w:rPr>
          <w:noProof/>
        </w:rPr>
      </w:pPr>
    </w:p>
    <w:p w14:paraId="6D86B9D4" w14:textId="2EFB6AD6" w:rsidR="00865EB4" w:rsidRDefault="00865EB4" w:rsidP="009E054D">
      <w:pPr>
        <w:rPr>
          <w:noProof/>
        </w:rPr>
      </w:pPr>
    </w:p>
    <w:p w14:paraId="0581B768" w14:textId="31155583" w:rsidR="002A21B7" w:rsidRDefault="0070191C" w:rsidP="009E054D">
      <w:pPr>
        <w:rPr>
          <w:noProof/>
        </w:rPr>
      </w:pPr>
      <w:r>
        <w:rPr>
          <w:noProof/>
          <w:lang w:eastAsia="en-GB"/>
        </w:rPr>
        <mc:AlternateContent>
          <mc:Choice Requires="wps">
            <w:drawing>
              <wp:anchor distT="0" distB="0" distL="114300" distR="114300" simplePos="0" relativeHeight="251740377" behindDoc="0" locked="0" layoutInCell="1" allowOverlap="1" wp14:anchorId="24F9ED82" wp14:editId="728AAD27">
                <wp:simplePos x="0" y="0"/>
                <wp:positionH relativeFrom="margin">
                  <wp:align>center</wp:align>
                </wp:positionH>
                <wp:positionV relativeFrom="paragraph">
                  <wp:posOffset>328930</wp:posOffset>
                </wp:positionV>
                <wp:extent cx="7143750" cy="2209800"/>
                <wp:effectExtent l="0" t="0" r="19050" b="19050"/>
                <wp:wrapNone/>
                <wp:docPr id="291" name="Text Box 291"/>
                <wp:cNvGraphicFramePr/>
                <a:graphic xmlns:a="http://schemas.openxmlformats.org/drawingml/2006/main">
                  <a:graphicData uri="http://schemas.microsoft.com/office/word/2010/wordprocessingShape">
                    <wps:wsp>
                      <wps:cNvSpPr txBox="1"/>
                      <wps:spPr>
                        <a:xfrm>
                          <a:off x="0" y="0"/>
                          <a:ext cx="7143750" cy="2209800"/>
                        </a:xfrm>
                        <a:prstGeom prst="rect">
                          <a:avLst/>
                        </a:prstGeom>
                        <a:solidFill>
                          <a:schemeClr val="lt1"/>
                        </a:solidFill>
                        <a:ln w="6350">
                          <a:solidFill>
                            <a:schemeClr val="accent2"/>
                          </a:solidFill>
                        </a:ln>
                      </wps:spPr>
                      <wps:txbx>
                        <w:txbxContent>
                          <w:p w14:paraId="50B810F5" w14:textId="08B87588" w:rsidR="009979F7" w:rsidRPr="00113AD2" w:rsidRDefault="009979F7">
                            <w:pPr>
                              <w:rPr>
                                <w:b/>
                                <w:bCs/>
                                <w:u w:val="single"/>
                              </w:rPr>
                            </w:pPr>
                            <w:r w:rsidRPr="00113AD2">
                              <w:rPr>
                                <w:b/>
                                <w:bCs/>
                                <w:u w:val="single"/>
                              </w:rPr>
                              <w:t xml:space="preserve">View reservation </w:t>
                            </w:r>
                            <w:r w:rsidR="008822F0">
                              <w:rPr>
                                <w:b/>
                                <w:bCs/>
                                <w:u w:val="single"/>
                              </w:rPr>
                              <w:t>window</w:t>
                            </w:r>
                            <w:r w:rsidRPr="00113AD2">
                              <w:rPr>
                                <w:b/>
                                <w:bCs/>
                                <w:u w:val="single"/>
                              </w:rPr>
                              <w:t>:</w:t>
                            </w:r>
                          </w:p>
                          <w:p w14:paraId="110E3280" w14:textId="41394744" w:rsidR="009979F7" w:rsidRDefault="009979F7"/>
                          <w:p w14:paraId="4D6FD95D" w14:textId="56F2A092" w:rsidR="009979F7" w:rsidRDefault="009979F7"/>
                          <w:p w14:paraId="28777A00" w14:textId="0A900EEC" w:rsidR="009979F7" w:rsidRDefault="009979F7"/>
                          <w:p w14:paraId="53991AB2" w14:textId="4BB9D9CA" w:rsidR="009979F7" w:rsidRDefault="009979F7">
                            <w:r>
                              <w:t xml:space="preserve">This window is displayed to the user once they click view reservation button within the main menu. I made use of AppJar tables where it will display the users’ current reservations within a spreadsheet. I define the table whilst including its headers and leave the content of the table blank so I can fetch the data and insert the data later. This window also includes the home button that jumps back to the main menu. I set an action within the table that, once clicked, will run another function that will delete that reservation that the user clicked on, button also displaying the prompt, dele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9ED82" id="Text Box 291" o:spid="_x0000_s1144" type="#_x0000_t202" style="position:absolute;margin-left:0;margin-top:25.9pt;width:562.5pt;height:174pt;z-index:25174037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" fillcolor="white [3201]" strokecolor="#ed7d31 [3205]" strokeweight=".5pt">
                <v:textbox>
                  <w:txbxContent>
                    <w:p w14:paraId="50B810F5" w14:textId="08B87588" w:rsidR="009979F7" w:rsidRPr="00113AD2" w:rsidRDefault="009979F7">
                      <w:pPr>
                        <w:rPr>
                          <w:b/>
                          <w:bCs/>
                          <w:u w:val="single"/>
                        </w:rPr>
                      </w:pPr>
                      <w:r w:rsidRPr="00113AD2">
                        <w:rPr>
                          <w:b/>
                          <w:bCs/>
                          <w:u w:val="single"/>
                        </w:rPr>
                        <w:t xml:space="preserve">View reservation </w:t>
                      </w:r>
                      <w:r w:rsidR="008822F0">
                        <w:rPr>
                          <w:b/>
                          <w:bCs/>
                          <w:u w:val="single"/>
                        </w:rPr>
                        <w:t>window</w:t>
                      </w:r>
                      <w:r w:rsidRPr="00113AD2">
                        <w:rPr>
                          <w:b/>
                          <w:bCs/>
                          <w:u w:val="single"/>
                        </w:rPr>
                        <w:t>:</w:t>
                      </w:r>
                    </w:p>
                    <w:p w14:paraId="110E3280" w14:textId="41394744" w:rsidR="009979F7" w:rsidRDefault="009979F7"/>
                    <w:p w14:paraId="4D6FD95D" w14:textId="56F2A092" w:rsidR="009979F7" w:rsidRDefault="009979F7"/>
                    <w:p w14:paraId="28777A00" w14:textId="0A900EEC" w:rsidR="009979F7" w:rsidRDefault="009979F7"/>
                    <w:p w14:paraId="53991AB2" w14:textId="4BB9D9CA" w:rsidR="009979F7" w:rsidRDefault="009979F7">
                      <w:r>
                        <w:t xml:space="preserve">This window is displayed to the user once they click view reservation button within the main menu. I made use of AppJar tables where it will display the users’ current reservations within a spreadsheet. I define the table whilst including its headers and leave the content of the table blank so I can fetch the data and insert the data later. This window also includes the home button that jumps back to the main menu. I set an action within the table that, once clicked, will run another function that will delete that reservation that the user clicked on, button also displaying the prompt, delete. </w:t>
                      </w:r>
                    </w:p>
                  </w:txbxContent>
                </v:textbox>
                <w10:wrap anchorx="margin"/>
              </v:shape>
            </w:pict>
          </mc:Fallback>
        </mc:AlternateContent>
      </w:r>
    </w:p>
    <w:p w14:paraId="46357483" w14:textId="3A5A6808" w:rsidR="002A21B7" w:rsidRDefault="0070191C" w:rsidP="009E054D">
      <w:pPr>
        <w:rPr>
          <w:noProof/>
        </w:rPr>
      </w:pPr>
      <w:r w:rsidRPr="002B58DF">
        <w:rPr>
          <w:noProof/>
          <w:lang w:eastAsia="en-GB"/>
        </w:rPr>
        <w:drawing>
          <wp:anchor distT="0" distB="0" distL="114300" distR="114300" simplePos="0" relativeHeight="251742425" behindDoc="0" locked="0" layoutInCell="1" allowOverlap="1" wp14:anchorId="07A18393" wp14:editId="6B9C7366">
            <wp:simplePos x="0" y="0"/>
            <wp:positionH relativeFrom="column">
              <wp:posOffset>-629052</wp:posOffset>
            </wp:positionH>
            <wp:positionV relativeFrom="paragraph">
              <wp:posOffset>273050</wp:posOffset>
            </wp:positionV>
            <wp:extent cx="5362575" cy="973208"/>
            <wp:effectExtent l="0" t="0" r="0" b="0"/>
            <wp:wrapNone/>
            <wp:docPr id="293" name="Picture 29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descr="A picture containing text&#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5362575" cy="973208"/>
                    </a:xfrm>
                    <a:prstGeom prst="rect">
                      <a:avLst/>
                    </a:prstGeom>
                  </pic:spPr>
                </pic:pic>
              </a:graphicData>
            </a:graphic>
            <wp14:sizeRelH relativeFrom="margin">
              <wp14:pctWidth>0</wp14:pctWidth>
            </wp14:sizeRelH>
            <wp14:sizeRelV relativeFrom="margin">
              <wp14:pctHeight>0</wp14:pctHeight>
            </wp14:sizeRelV>
          </wp:anchor>
        </w:drawing>
      </w:r>
    </w:p>
    <w:p w14:paraId="6AD94FDB" w14:textId="526FBE09" w:rsidR="002A21B7" w:rsidRDefault="002A21B7" w:rsidP="009E054D">
      <w:pPr>
        <w:rPr>
          <w:noProof/>
        </w:rPr>
      </w:pPr>
    </w:p>
    <w:p w14:paraId="09012A0B" w14:textId="5B1D5382" w:rsidR="002A21B7" w:rsidRDefault="002A21B7" w:rsidP="009E054D">
      <w:pPr>
        <w:rPr>
          <w:noProof/>
        </w:rPr>
      </w:pPr>
    </w:p>
    <w:p w14:paraId="55FB512B" w14:textId="724B9E93" w:rsidR="002A21B7" w:rsidRDefault="002A21B7" w:rsidP="009E054D">
      <w:pPr>
        <w:rPr>
          <w:noProof/>
        </w:rPr>
      </w:pPr>
    </w:p>
    <w:p w14:paraId="4D2E1856" w14:textId="3908FFE3" w:rsidR="002A21B7" w:rsidRDefault="002A21B7" w:rsidP="009E054D">
      <w:pPr>
        <w:rPr>
          <w:noProof/>
        </w:rPr>
      </w:pPr>
    </w:p>
    <w:p w14:paraId="4FC20865" w14:textId="29E77F8F" w:rsidR="002A21B7" w:rsidRDefault="002A21B7" w:rsidP="009E054D">
      <w:pPr>
        <w:rPr>
          <w:noProof/>
        </w:rPr>
      </w:pPr>
    </w:p>
    <w:p w14:paraId="71AC55D2" w14:textId="19CEC3EF" w:rsidR="002A21B7" w:rsidRDefault="002A21B7" w:rsidP="009E054D">
      <w:pPr>
        <w:rPr>
          <w:noProof/>
        </w:rPr>
      </w:pPr>
    </w:p>
    <w:p w14:paraId="75C03B37" w14:textId="716AEBC2" w:rsidR="002A21B7" w:rsidRDefault="00F437C5" w:rsidP="009E054D">
      <w:pPr>
        <w:rPr>
          <w:noProof/>
        </w:rPr>
      </w:pPr>
      <w:r>
        <w:rPr>
          <w:noProof/>
          <w:lang w:eastAsia="en-GB"/>
        </w:rPr>
        <mc:AlternateContent>
          <mc:Choice Requires="wps">
            <w:drawing>
              <wp:anchor distT="0" distB="0" distL="114300" distR="114300" simplePos="0" relativeHeight="251743449" behindDoc="1" locked="0" layoutInCell="1" allowOverlap="1" wp14:anchorId="25798934" wp14:editId="2A0604AD">
                <wp:simplePos x="0" y="0"/>
                <wp:positionH relativeFrom="margin">
                  <wp:align>center</wp:align>
                </wp:positionH>
                <wp:positionV relativeFrom="paragraph">
                  <wp:posOffset>391160</wp:posOffset>
                </wp:positionV>
                <wp:extent cx="7134225" cy="5248275"/>
                <wp:effectExtent l="0" t="0" r="28575" b="28575"/>
                <wp:wrapNone/>
                <wp:docPr id="247" name="Text Box 247"/>
                <wp:cNvGraphicFramePr/>
                <a:graphic xmlns:a="http://schemas.openxmlformats.org/drawingml/2006/main">
                  <a:graphicData uri="http://schemas.microsoft.com/office/word/2010/wordprocessingShape">
                    <wps:wsp>
                      <wps:cNvSpPr txBox="1"/>
                      <wps:spPr>
                        <a:xfrm>
                          <a:off x="0" y="0"/>
                          <a:ext cx="7134225" cy="5248275"/>
                        </a:xfrm>
                        <a:prstGeom prst="rect">
                          <a:avLst/>
                        </a:prstGeom>
                        <a:solidFill>
                          <a:schemeClr val="lt1"/>
                        </a:solidFill>
                        <a:ln w="6350">
                          <a:solidFill>
                            <a:schemeClr val="accent2"/>
                          </a:solidFill>
                        </a:ln>
                      </wps:spPr>
                      <wps:txbx>
                        <w:txbxContent>
                          <w:p w14:paraId="27DD9CB5" w14:textId="11C9E542" w:rsidR="009979F7" w:rsidRPr="00BF48A8" w:rsidRDefault="009979F7">
                            <w:pPr>
                              <w:rPr>
                                <w:b/>
                                <w:bCs/>
                                <w:u w:val="single"/>
                              </w:rPr>
                            </w:pPr>
                            <w:r w:rsidRPr="00BF48A8">
                              <w:rPr>
                                <w:b/>
                                <w:bCs/>
                                <w:u w:val="single"/>
                              </w:rPr>
                              <w:t>Creating the function that populates view reservation table:</w:t>
                            </w:r>
                          </w:p>
                          <w:p w14:paraId="096CC2B0" w14:textId="40E9D9FD" w:rsidR="009979F7" w:rsidRDefault="009979F7"/>
                          <w:p w14:paraId="665C9899" w14:textId="09570FAF" w:rsidR="009979F7" w:rsidRDefault="009979F7"/>
                          <w:p w14:paraId="6C0167D7" w14:textId="0CF996F3" w:rsidR="009979F7" w:rsidRDefault="009979F7"/>
                          <w:p w14:paraId="5E2094DC" w14:textId="22FB98AF" w:rsidR="009979F7" w:rsidRDefault="009979F7"/>
                          <w:p w14:paraId="291D4678" w14:textId="63253BB7" w:rsidR="009979F7" w:rsidRDefault="009979F7"/>
                          <w:p w14:paraId="2DFDD827" w14:textId="69968C87" w:rsidR="009979F7" w:rsidRDefault="009979F7"/>
                          <w:p w14:paraId="4F9A1226" w14:textId="77777777" w:rsidR="009979F7" w:rsidRDefault="009979F7"/>
                          <w:p w14:paraId="575EFFE2" w14:textId="0E1B9F39" w:rsidR="009979F7" w:rsidRDefault="009979F7">
                            <w:r>
                              <w:t>This function is responsible for inserting all the customers reservations within the table with all the necessary information. The function starts by ensuring that the table is empty as if the user goes back to the menu and reopens the view reservation table again. It runs this function again, re-adding the same reservations within the table causing duplicates. I use an SQL statement to fetch all the reservations under the customers username and store them within the variable. If there’s no reservations, it provides a message stating no reservations are under their name and display the menu once again. However, if there are reservations, it will insert the reservations into the table that I defined when creating the interface and display the view reservation window.</w:t>
                            </w:r>
                          </w:p>
                          <w:p w14:paraId="43885273" w14:textId="77777777" w:rsidR="009979F7" w:rsidRDefault="009979F7"/>
                          <w:p w14:paraId="22FB61FE" w14:textId="77777777" w:rsidR="009979F7" w:rsidRDefault="009979F7"/>
                          <w:p w14:paraId="1BA9F8DC" w14:textId="09EDBB70" w:rsidR="009979F7" w:rsidRDefault="009979F7">
                            <w:r>
                              <w:t>In the original function that I created, once the program fetched all the reservations, I straight away inserted it into the table and displayed the view reservation table. This worked fine if the reservations variables contained any reservations. However, when I tested if the reservations variable had no data assigned, no reservations under that username, it would produce this error where the program tried to access an index that doesn’t exist. To fix this issue, I first checked if the variable had any reservation and based on the result, either inserted the reservations or displayed an error message.</w:t>
                            </w:r>
                          </w:p>
                          <w:p w14:paraId="4FDE73D7"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798934" id="Text Box 247" o:spid="_x0000_s1145" type="#_x0000_t202" style="position:absolute;margin-left:0;margin-top:30.8pt;width:561.75pt;height:413.25pt;z-index:-25157303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" fillcolor="white [3201]" strokecolor="#ed7d31 [3205]" strokeweight=".5pt">
                <v:textbox>
                  <w:txbxContent>
                    <w:p w14:paraId="27DD9CB5" w14:textId="11C9E542" w:rsidR="009979F7" w:rsidRPr="00BF48A8" w:rsidRDefault="009979F7">
                      <w:pPr>
                        <w:rPr>
                          <w:b/>
                          <w:bCs/>
                          <w:u w:val="single"/>
                        </w:rPr>
                      </w:pPr>
                      <w:r w:rsidRPr="00BF48A8">
                        <w:rPr>
                          <w:b/>
                          <w:bCs/>
                          <w:u w:val="single"/>
                        </w:rPr>
                        <w:t>Creating the function that populates view reservation table:</w:t>
                      </w:r>
                    </w:p>
                    <w:p w14:paraId="096CC2B0" w14:textId="40E9D9FD" w:rsidR="009979F7" w:rsidRDefault="009979F7"/>
                    <w:p w14:paraId="665C9899" w14:textId="09570FAF" w:rsidR="009979F7" w:rsidRDefault="009979F7"/>
                    <w:p w14:paraId="6C0167D7" w14:textId="0CF996F3" w:rsidR="009979F7" w:rsidRDefault="009979F7"/>
                    <w:p w14:paraId="5E2094DC" w14:textId="22FB98AF" w:rsidR="009979F7" w:rsidRDefault="009979F7"/>
                    <w:p w14:paraId="291D4678" w14:textId="63253BB7" w:rsidR="009979F7" w:rsidRDefault="009979F7"/>
                    <w:p w14:paraId="2DFDD827" w14:textId="69968C87" w:rsidR="009979F7" w:rsidRDefault="009979F7"/>
                    <w:p w14:paraId="4F9A1226" w14:textId="77777777" w:rsidR="009979F7" w:rsidRDefault="009979F7"/>
                    <w:p w14:paraId="575EFFE2" w14:textId="0E1B9F39" w:rsidR="009979F7" w:rsidRDefault="009979F7">
                      <w:r>
                        <w:t>This function is responsible for inserting all the customers reservations within the table with all the necessary information. The function starts by ensuring that the table is empty as if the user goes back to the menu and reopens the view reservation table again. It runs this function again, re-adding the same reservations within the table causing duplicates. I use an SQL statement to fetch all the reservations under the customers username and store them within the variable. If there’s no reservations, it provides a message stating no reservations are under their name and display the menu once again. However, if there are reservations, it will insert the reservations into the table that I defined when creating the interface and display the view reservation window.</w:t>
                      </w:r>
                    </w:p>
                    <w:p w14:paraId="43885273" w14:textId="77777777" w:rsidR="009979F7" w:rsidRDefault="009979F7"/>
                    <w:p w14:paraId="22FB61FE" w14:textId="77777777" w:rsidR="009979F7" w:rsidRDefault="009979F7"/>
                    <w:p w14:paraId="1BA9F8DC" w14:textId="09EDBB70" w:rsidR="009979F7" w:rsidRDefault="009979F7">
                      <w:r>
                        <w:t>In the original function that I created, once the program fetched all the reservations, I straight away inserted it into the table and displayed the view reservation table. This worked fine if the reservations variables contained any reservations. However, when I tested if the reservations variable had no data assigned, no reservations under that username, it would produce this error where the program tried to access an index that doesn’t exist. To fix this issue, I first checked if the variable had any reservation and based on the result, either inserted the reservations or displayed an error message.</w:t>
                      </w:r>
                    </w:p>
                    <w:p w14:paraId="4FDE73D7" w14:textId="77777777" w:rsidR="009979F7" w:rsidRDefault="009979F7"/>
                  </w:txbxContent>
                </v:textbox>
                <w10:wrap anchorx="margin"/>
              </v:shape>
            </w:pict>
          </mc:Fallback>
        </mc:AlternateContent>
      </w:r>
    </w:p>
    <w:p w14:paraId="795AE569" w14:textId="7970EF2E" w:rsidR="002A21B7" w:rsidRDefault="00911E39" w:rsidP="009E054D">
      <w:pPr>
        <w:rPr>
          <w:noProof/>
        </w:rPr>
      </w:pPr>
      <w:r w:rsidRPr="00911E39">
        <w:rPr>
          <w:noProof/>
          <w:lang w:eastAsia="en-GB"/>
        </w:rPr>
        <w:drawing>
          <wp:anchor distT="0" distB="0" distL="114300" distR="114300" simplePos="0" relativeHeight="251751641" behindDoc="0" locked="0" layoutInCell="1" allowOverlap="1" wp14:anchorId="48A79BA8" wp14:editId="7DF928A2">
            <wp:simplePos x="0" y="0"/>
            <wp:positionH relativeFrom="column">
              <wp:posOffset>-657225</wp:posOffset>
            </wp:positionH>
            <wp:positionV relativeFrom="paragraph">
              <wp:posOffset>373380</wp:posOffset>
            </wp:positionV>
            <wp:extent cx="4819650" cy="2008810"/>
            <wp:effectExtent l="0" t="0" r="0" b="0"/>
            <wp:wrapNone/>
            <wp:docPr id="299" name="Picture 299" descr="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Letter&#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4819650" cy="2008810"/>
                    </a:xfrm>
                    <a:prstGeom prst="rect">
                      <a:avLst/>
                    </a:prstGeom>
                  </pic:spPr>
                </pic:pic>
              </a:graphicData>
            </a:graphic>
            <wp14:sizeRelH relativeFrom="margin">
              <wp14:pctWidth>0</wp14:pctWidth>
            </wp14:sizeRelH>
            <wp14:sizeRelV relativeFrom="margin">
              <wp14:pctHeight>0</wp14:pctHeight>
            </wp14:sizeRelV>
          </wp:anchor>
        </w:drawing>
      </w:r>
    </w:p>
    <w:p w14:paraId="752974F0" w14:textId="2AC7C68C" w:rsidR="002A21B7" w:rsidRDefault="002A21B7" w:rsidP="009E054D">
      <w:pPr>
        <w:rPr>
          <w:noProof/>
        </w:rPr>
      </w:pPr>
    </w:p>
    <w:p w14:paraId="63864B3F" w14:textId="4C024D2C" w:rsidR="002A21B7" w:rsidRDefault="00F437C5" w:rsidP="009E054D">
      <w:pPr>
        <w:rPr>
          <w:noProof/>
        </w:rPr>
      </w:pPr>
      <w:r>
        <w:rPr>
          <w:noProof/>
          <w:lang w:eastAsia="en-GB"/>
        </w:rPr>
        <w:drawing>
          <wp:anchor distT="0" distB="0" distL="114300" distR="114300" simplePos="0" relativeHeight="251744473" behindDoc="0" locked="0" layoutInCell="1" allowOverlap="1" wp14:anchorId="5A8B940D" wp14:editId="2FCA83DB">
            <wp:simplePos x="0" y="0"/>
            <wp:positionH relativeFrom="column">
              <wp:posOffset>4152900</wp:posOffset>
            </wp:positionH>
            <wp:positionV relativeFrom="paragraph">
              <wp:posOffset>87630</wp:posOffset>
            </wp:positionV>
            <wp:extent cx="2228198" cy="1250623"/>
            <wp:effectExtent l="0" t="0" r="1270" b="6985"/>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241312" cy="1257983"/>
                    </a:xfrm>
                    <a:prstGeom prst="rect">
                      <a:avLst/>
                    </a:prstGeom>
                  </pic:spPr>
                </pic:pic>
              </a:graphicData>
            </a:graphic>
            <wp14:sizeRelH relativeFrom="margin">
              <wp14:pctWidth>0</wp14:pctWidth>
            </wp14:sizeRelH>
            <wp14:sizeRelV relativeFrom="margin">
              <wp14:pctHeight>0</wp14:pctHeight>
            </wp14:sizeRelV>
          </wp:anchor>
        </w:drawing>
      </w:r>
    </w:p>
    <w:p w14:paraId="0066923D" w14:textId="7B40A117" w:rsidR="002A21B7" w:rsidRDefault="002A21B7" w:rsidP="009E054D">
      <w:pPr>
        <w:rPr>
          <w:noProof/>
        </w:rPr>
      </w:pPr>
    </w:p>
    <w:p w14:paraId="2659F286" w14:textId="56FCD551" w:rsidR="002A21B7" w:rsidRDefault="002A21B7" w:rsidP="009E054D">
      <w:pPr>
        <w:rPr>
          <w:noProof/>
        </w:rPr>
      </w:pPr>
    </w:p>
    <w:p w14:paraId="66E5EF56" w14:textId="1F49BBB8" w:rsidR="002A21B7" w:rsidRDefault="002A21B7" w:rsidP="009E054D">
      <w:pPr>
        <w:rPr>
          <w:noProof/>
        </w:rPr>
      </w:pPr>
    </w:p>
    <w:p w14:paraId="1B662E81" w14:textId="4590449D" w:rsidR="00865EB4" w:rsidRDefault="00865EB4" w:rsidP="009E054D">
      <w:pPr>
        <w:rPr>
          <w:noProof/>
        </w:rPr>
      </w:pPr>
    </w:p>
    <w:p w14:paraId="7FA65889" w14:textId="2FC74179" w:rsidR="00865EB4" w:rsidRDefault="00865EB4" w:rsidP="009E054D">
      <w:pPr>
        <w:rPr>
          <w:noProof/>
        </w:rPr>
      </w:pPr>
    </w:p>
    <w:p w14:paraId="71E22461" w14:textId="05C8C75C" w:rsidR="00454DF6" w:rsidRDefault="00F437C5" w:rsidP="009E054D">
      <w:pPr>
        <w:rPr>
          <w:noProof/>
        </w:rPr>
      </w:pPr>
      <w:r w:rsidRPr="00FA218E">
        <w:rPr>
          <w:noProof/>
          <w:lang w:eastAsia="en-GB"/>
        </w:rPr>
        <w:drawing>
          <wp:anchor distT="0" distB="0" distL="114300" distR="114300" simplePos="0" relativeHeight="251748569" behindDoc="0" locked="0" layoutInCell="1" allowOverlap="1" wp14:anchorId="268B436D" wp14:editId="6FA81859">
            <wp:simplePos x="0" y="0"/>
            <wp:positionH relativeFrom="margin">
              <wp:posOffset>3999865</wp:posOffset>
            </wp:positionH>
            <wp:positionV relativeFrom="paragraph">
              <wp:posOffset>1595755</wp:posOffset>
            </wp:positionV>
            <wp:extent cx="2124075" cy="377190"/>
            <wp:effectExtent l="0" t="0" r="0" b="3810"/>
            <wp:wrapNone/>
            <wp:docPr id="295" name="Picture 29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Logo&#10;&#10;Description automatically generated"/>
                    <pic:cNvPicPr/>
                  </pic:nvPicPr>
                  <pic:blipFill>
                    <a:blip r:embed="rId173">
                      <a:extLst>
                        <a:ext uri="{28A0092B-C50C-407E-A947-70E740481C1C}">
                          <a14:useLocalDpi xmlns:a14="http://schemas.microsoft.com/office/drawing/2010/main" val="0"/>
                        </a:ext>
                      </a:extLst>
                    </a:blip>
                    <a:stretch>
                      <a:fillRect/>
                    </a:stretch>
                  </pic:blipFill>
                  <pic:spPr>
                    <a:xfrm>
                      <a:off x="0" y="0"/>
                      <a:ext cx="2124075" cy="377190"/>
                    </a:xfrm>
                    <a:prstGeom prst="rect">
                      <a:avLst/>
                    </a:prstGeom>
                  </pic:spPr>
                </pic:pic>
              </a:graphicData>
            </a:graphic>
            <wp14:sizeRelH relativeFrom="margin">
              <wp14:pctWidth>0</wp14:pctWidth>
            </wp14:sizeRelH>
            <wp14:sizeRelV relativeFrom="margin">
              <wp14:pctHeight>0</wp14:pctHeight>
            </wp14:sizeRelV>
          </wp:anchor>
        </w:drawing>
      </w:r>
      <w:r w:rsidRPr="00A218AA">
        <w:rPr>
          <w:noProof/>
          <w:lang w:eastAsia="en-GB"/>
        </w:rPr>
        <w:drawing>
          <wp:anchor distT="0" distB="0" distL="114300" distR="114300" simplePos="0" relativeHeight="251749593" behindDoc="0" locked="0" layoutInCell="1" allowOverlap="1" wp14:anchorId="1C63F72B" wp14:editId="1FB347A1">
            <wp:simplePos x="0" y="0"/>
            <wp:positionH relativeFrom="column">
              <wp:posOffset>-600075</wp:posOffset>
            </wp:positionH>
            <wp:positionV relativeFrom="paragraph">
              <wp:posOffset>1602740</wp:posOffset>
            </wp:positionV>
            <wp:extent cx="4311812" cy="445770"/>
            <wp:effectExtent l="0" t="0" r="0" b="0"/>
            <wp:wrapNone/>
            <wp:docPr id="297" name="Picture 2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Text&#10;&#10;Description automatically generated"/>
                    <pic:cNvPicPr/>
                  </pic:nvPicPr>
                  <pic:blipFill>
                    <a:blip r:embed="rId174">
                      <a:extLst>
                        <a:ext uri="{28A0092B-C50C-407E-A947-70E740481C1C}">
                          <a14:useLocalDpi xmlns:a14="http://schemas.microsoft.com/office/drawing/2010/main" val="0"/>
                        </a:ext>
                      </a:extLst>
                    </a:blip>
                    <a:stretch>
                      <a:fillRect/>
                    </a:stretch>
                  </pic:blipFill>
                  <pic:spPr>
                    <a:xfrm>
                      <a:off x="0" y="0"/>
                      <a:ext cx="4311812" cy="445770"/>
                    </a:xfrm>
                    <a:prstGeom prst="rect">
                      <a:avLst/>
                    </a:prstGeom>
                  </pic:spPr>
                </pic:pic>
              </a:graphicData>
            </a:graphic>
            <wp14:sizeRelH relativeFrom="margin">
              <wp14:pctWidth>0</wp14:pctWidth>
            </wp14:sizeRelH>
            <wp14:sizeRelV relativeFrom="margin">
              <wp14:pctHeight>0</wp14:pctHeight>
            </wp14:sizeRelV>
          </wp:anchor>
        </w:drawing>
      </w:r>
    </w:p>
    <w:p w14:paraId="5C23E49B" w14:textId="78110149" w:rsidR="00C85378" w:rsidRDefault="00C85378" w:rsidP="009E054D">
      <w:pPr>
        <w:rPr>
          <w:noProof/>
        </w:rPr>
      </w:pPr>
    </w:p>
    <w:p w14:paraId="3E214BD0" w14:textId="1E663A70" w:rsidR="00C85378" w:rsidRDefault="00C85378" w:rsidP="009E054D">
      <w:pPr>
        <w:rPr>
          <w:noProof/>
        </w:rPr>
      </w:pPr>
    </w:p>
    <w:p w14:paraId="52DCA64A" w14:textId="75E44949" w:rsidR="00C85378" w:rsidRDefault="00C85378" w:rsidP="009E054D">
      <w:pPr>
        <w:rPr>
          <w:noProof/>
        </w:rPr>
      </w:pPr>
    </w:p>
    <w:p w14:paraId="51DC5EA5" w14:textId="0E27B3CA" w:rsidR="00C85378" w:rsidRDefault="00C85378" w:rsidP="009E054D">
      <w:pPr>
        <w:rPr>
          <w:noProof/>
        </w:rPr>
      </w:pPr>
    </w:p>
    <w:p w14:paraId="242909AD" w14:textId="5564FBA7" w:rsidR="00C85378" w:rsidRDefault="00C85378" w:rsidP="009E054D">
      <w:pPr>
        <w:rPr>
          <w:noProof/>
        </w:rPr>
      </w:pPr>
    </w:p>
    <w:p w14:paraId="1E170C4A" w14:textId="753F2575" w:rsidR="00C85378" w:rsidRDefault="00C85378" w:rsidP="009E054D">
      <w:pPr>
        <w:rPr>
          <w:noProof/>
        </w:rPr>
      </w:pPr>
    </w:p>
    <w:p w14:paraId="128CEAA6" w14:textId="31AB0500" w:rsidR="00C85378" w:rsidRDefault="00C85378" w:rsidP="009E054D">
      <w:pPr>
        <w:rPr>
          <w:noProof/>
        </w:rPr>
      </w:pPr>
    </w:p>
    <w:p w14:paraId="3CA6D8B5" w14:textId="4C30BAA3" w:rsidR="00C85378" w:rsidRDefault="001E3ABF" w:rsidP="009E054D">
      <w:pPr>
        <w:rPr>
          <w:noProof/>
        </w:rPr>
      </w:pPr>
      <w:r w:rsidRPr="005C6F24">
        <w:rPr>
          <w:noProof/>
          <w:lang w:eastAsia="en-GB"/>
        </w:rPr>
        <w:lastRenderedPageBreak/>
        <w:drawing>
          <wp:anchor distT="0" distB="0" distL="114300" distR="114300" simplePos="0" relativeHeight="251753689" behindDoc="0" locked="0" layoutInCell="1" allowOverlap="1" wp14:anchorId="25260363" wp14:editId="58321241">
            <wp:simplePos x="0" y="0"/>
            <wp:positionH relativeFrom="column">
              <wp:posOffset>-657225</wp:posOffset>
            </wp:positionH>
            <wp:positionV relativeFrom="paragraph">
              <wp:posOffset>-371475</wp:posOffset>
            </wp:positionV>
            <wp:extent cx="6368344" cy="1181100"/>
            <wp:effectExtent l="0" t="0" r="0" b="0"/>
            <wp:wrapNone/>
            <wp:docPr id="301" name="Picture 30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descr="A picture containing text&#10;&#10;Description automatically generated"/>
                    <pic:cNvPicPr/>
                  </pic:nvPicPr>
                  <pic:blipFill>
                    <a:blip r:embed="rId175">
                      <a:extLst>
                        <a:ext uri="{28A0092B-C50C-407E-A947-70E740481C1C}">
                          <a14:useLocalDpi xmlns:a14="http://schemas.microsoft.com/office/drawing/2010/main" val="0"/>
                        </a:ext>
                      </a:extLst>
                    </a:blip>
                    <a:stretch>
                      <a:fillRect/>
                    </a:stretch>
                  </pic:blipFill>
                  <pic:spPr>
                    <a:xfrm>
                      <a:off x="0" y="0"/>
                      <a:ext cx="6369582" cy="1181330"/>
                    </a:xfrm>
                    <a:prstGeom prst="rect">
                      <a:avLst/>
                    </a:prstGeom>
                  </pic:spPr>
                </pic:pic>
              </a:graphicData>
            </a:graphic>
            <wp14:sizeRelH relativeFrom="margin">
              <wp14:pctWidth>0</wp14:pctWidth>
            </wp14:sizeRelH>
            <wp14:sizeRelV relativeFrom="margin">
              <wp14:pctHeight>0</wp14:pctHeight>
            </wp14:sizeRelV>
          </wp:anchor>
        </w:drawing>
      </w:r>
      <w:r w:rsidR="007B1CD2">
        <w:rPr>
          <w:noProof/>
          <w:lang w:eastAsia="en-GB"/>
        </w:rPr>
        <mc:AlternateContent>
          <mc:Choice Requires="wps">
            <w:drawing>
              <wp:anchor distT="0" distB="0" distL="114300" distR="114300" simplePos="0" relativeHeight="251752665" behindDoc="0" locked="0" layoutInCell="1" allowOverlap="1" wp14:anchorId="2478C168" wp14:editId="1A043684">
                <wp:simplePos x="0" y="0"/>
                <wp:positionH relativeFrom="margin">
                  <wp:align>center</wp:align>
                </wp:positionH>
                <wp:positionV relativeFrom="paragraph">
                  <wp:posOffset>-666750</wp:posOffset>
                </wp:positionV>
                <wp:extent cx="7134225" cy="3347500"/>
                <wp:effectExtent l="0" t="0" r="28575" b="24765"/>
                <wp:wrapNone/>
                <wp:docPr id="300" name="Text Box 300"/>
                <wp:cNvGraphicFramePr/>
                <a:graphic xmlns:a="http://schemas.openxmlformats.org/drawingml/2006/main">
                  <a:graphicData uri="http://schemas.microsoft.com/office/word/2010/wordprocessingShape">
                    <wps:wsp>
                      <wps:cNvSpPr txBox="1"/>
                      <wps:spPr>
                        <a:xfrm>
                          <a:off x="0" y="0"/>
                          <a:ext cx="7134225" cy="3347500"/>
                        </a:xfrm>
                        <a:prstGeom prst="rect">
                          <a:avLst/>
                        </a:prstGeom>
                        <a:solidFill>
                          <a:schemeClr val="lt1"/>
                        </a:solidFill>
                        <a:ln w="6350">
                          <a:solidFill>
                            <a:schemeClr val="accent2"/>
                          </a:solidFill>
                        </a:ln>
                      </wps:spPr>
                      <wps:txbx>
                        <w:txbxContent>
                          <w:p w14:paraId="73EF3090" w14:textId="3F44CDB0" w:rsidR="009979F7" w:rsidRPr="0028422C" w:rsidRDefault="009979F7">
                            <w:pPr>
                              <w:rPr>
                                <w:b/>
                                <w:bCs/>
                                <w:u w:val="single"/>
                              </w:rPr>
                            </w:pPr>
                            <w:r w:rsidRPr="0028422C">
                              <w:rPr>
                                <w:b/>
                                <w:bCs/>
                                <w:u w:val="single"/>
                              </w:rPr>
                              <w:t>Creating the function that deletes reservations:</w:t>
                            </w:r>
                          </w:p>
                          <w:p w14:paraId="4D93B805" w14:textId="173237FF" w:rsidR="009979F7" w:rsidRDefault="009979F7"/>
                          <w:p w14:paraId="7C9AE6AF" w14:textId="5D90B87D" w:rsidR="009979F7" w:rsidRDefault="009979F7"/>
                          <w:p w14:paraId="1402896D" w14:textId="405ED14C" w:rsidR="009979F7" w:rsidRDefault="009979F7"/>
                          <w:p w14:paraId="10901B04" w14:textId="03692A18" w:rsidR="009979F7" w:rsidRDefault="009979F7"/>
                          <w:p w14:paraId="748092B0" w14:textId="48DEAAF5" w:rsidR="009979F7" w:rsidRDefault="009979F7">
                            <w:r>
                              <w:t>This function is run after the action button in the table, delete, is clicked. AppJar’s action command returns the row number of the button and is passed in as a parameter that I then use to fetch the reservation that the customer wants to delete. As a precautionary measure, the program will next display a question box ,with its reservation date, to confirms if the customer wants to delete that reservation. I store the return from the question box within a variable and check if the results were either true or false. If the result of the question box was true, it will first delete the record from the table displayed to the user ,to prevent confusion why it doesn’t seem to be deleted when it has deleted, and then using an SQL statement, delete the reservation from the reservation table. To ensure the correct reservations are deleted, I set the conditions as the reservation details, fetched prior. As only one reservation can have the same: reservation date, reservation time and barber. This is how the program ensures the correct reservation is deleted only. If the return to the question is false, no reservation is deleted and nothing else chan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78C168" id="Text Box 300" o:spid="_x0000_s1146" type="#_x0000_t202" style="position:absolute;margin-left:0;margin-top:-52.5pt;width:561.75pt;height:263.6pt;z-index:251752665;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" fillcolor="white [3201]" strokecolor="#ed7d31 [3205]" strokeweight=".5pt">
                <v:textbox>
                  <w:txbxContent>
                    <w:p w14:paraId="73EF3090" w14:textId="3F44CDB0" w:rsidR="009979F7" w:rsidRPr="0028422C" w:rsidRDefault="009979F7">
                      <w:pPr>
                        <w:rPr>
                          <w:b/>
                          <w:bCs/>
                          <w:u w:val="single"/>
                        </w:rPr>
                      </w:pPr>
                      <w:r w:rsidRPr="0028422C">
                        <w:rPr>
                          <w:b/>
                          <w:bCs/>
                          <w:u w:val="single"/>
                        </w:rPr>
                        <w:t>Creating the function that deletes reservations:</w:t>
                      </w:r>
                    </w:p>
                    <w:p w14:paraId="4D93B805" w14:textId="173237FF" w:rsidR="009979F7" w:rsidRDefault="009979F7"/>
                    <w:p w14:paraId="7C9AE6AF" w14:textId="5D90B87D" w:rsidR="009979F7" w:rsidRDefault="009979F7"/>
                    <w:p w14:paraId="1402896D" w14:textId="405ED14C" w:rsidR="009979F7" w:rsidRDefault="009979F7"/>
                    <w:p w14:paraId="10901B04" w14:textId="03692A18" w:rsidR="009979F7" w:rsidRDefault="009979F7"/>
                    <w:p w14:paraId="748092B0" w14:textId="48DEAAF5" w:rsidR="009979F7" w:rsidRDefault="009979F7">
                      <w:r>
                        <w:t>This function is run after the action button in the table, delete, is clicked. AppJar’s action command returns the row number of the button and is passed in as a parameter that I then use to fetch the reservation that the customer wants to delete. As a precautionary measure, the program will next display a question box ,with its reservation date, to confirms if the customer wants to delete that reservation. I store the return from the question box within a variable and check if the results were either true or false. If the result of the question box was true, it will first delete the record from the table displayed to the user ,to prevent confusion why it doesn’t seem to be deleted when it has deleted, and then using an SQL statement, delete the reservation from the reservation table. To ensure the correct reservations are deleted, I set the conditions as the reservation details, fetched prior. As only one reservation can have the same: reservation date, reservation time and barber. This is how the program ensures the correct reservation is deleted only. If the return to the question is false, no reservation is deleted and nothing else changes.</w:t>
                      </w:r>
                    </w:p>
                  </w:txbxContent>
                </v:textbox>
                <w10:wrap anchorx="margin"/>
              </v:shape>
            </w:pict>
          </mc:Fallback>
        </mc:AlternateContent>
      </w:r>
    </w:p>
    <w:p w14:paraId="595385B4" w14:textId="4D255A33" w:rsidR="00C85378" w:rsidRDefault="00C85378" w:rsidP="009E054D">
      <w:pPr>
        <w:rPr>
          <w:noProof/>
        </w:rPr>
      </w:pPr>
    </w:p>
    <w:p w14:paraId="6B0521B0" w14:textId="16E45391" w:rsidR="00C85378" w:rsidRDefault="00C85378" w:rsidP="009E054D">
      <w:pPr>
        <w:rPr>
          <w:noProof/>
        </w:rPr>
      </w:pPr>
    </w:p>
    <w:p w14:paraId="3B86338E" w14:textId="6BF3C4DA" w:rsidR="00C85378" w:rsidRDefault="00C85378" w:rsidP="009E054D">
      <w:pPr>
        <w:rPr>
          <w:noProof/>
        </w:rPr>
      </w:pPr>
    </w:p>
    <w:p w14:paraId="653A4616" w14:textId="0FB9FB60" w:rsidR="00C85378" w:rsidRDefault="00C85378" w:rsidP="009E054D">
      <w:pPr>
        <w:rPr>
          <w:noProof/>
        </w:rPr>
      </w:pPr>
    </w:p>
    <w:p w14:paraId="120AEC21" w14:textId="5C8376C5" w:rsidR="00C85378" w:rsidRDefault="00C85378" w:rsidP="009E054D">
      <w:pPr>
        <w:rPr>
          <w:noProof/>
        </w:rPr>
      </w:pPr>
    </w:p>
    <w:p w14:paraId="5E7E7C45" w14:textId="72C826A9" w:rsidR="00C85378" w:rsidRDefault="00C85378" w:rsidP="009E054D">
      <w:pPr>
        <w:rPr>
          <w:noProof/>
        </w:rPr>
      </w:pPr>
    </w:p>
    <w:p w14:paraId="7E5496E2" w14:textId="194031E3" w:rsidR="00C85378" w:rsidRDefault="00C85378" w:rsidP="009E054D">
      <w:pPr>
        <w:rPr>
          <w:noProof/>
        </w:rPr>
      </w:pPr>
    </w:p>
    <w:p w14:paraId="7E79FFCD" w14:textId="006B0A27" w:rsidR="00C85378" w:rsidRDefault="00C85378" w:rsidP="009E054D">
      <w:pPr>
        <w:rPr>
          <w:noProof/>
        </w:rPr>
      </w:pPr>
    </w:p>
    <w:p w14:paraId="141A9391" w14:textId="391A5F6D" w:rsidR="00C85378" w:rsidRDefault="00085D2F" w:rsidP="009E054D">
      <w:pPr>
        <w:rPr>
          <w:noProof/>
        </w:rPr>
      </w:pPr>
      <w:r>
        <w:rPr>
          <w:noProof/>
          <w:lang w:eastAsia="en-GB"/>
        </w:rPr>
        <mc:AlternateContent>
          <mc:Choice Requires="wps">
            <w:drawing>
              <wp:anchor distT="0" distB="0" distL="114300" distR="114300" simplePos="0" relativeHeight="251755737" behindDoc="0" locked="0" layoutInCell="1" allowOverlap="1" wp14:anchorId="47F1D663" wp14:editId="5E484660">
                <wp:simplePos x="0" y="0"/>
                <wp:positionH relativeFrom="margin">
                  <wp:align>center</wp:align>
                </wp:positionH>
                <wp:positionV relativeFrom="paragraph">
                  <wp:posOffset>241300</wp:posOffset>
                </wp:positionV>
                <wp:extent cx="7126274" cy="2798860"/>
                <wp:effectExtent l="0" t="0" r="17780" b="20955"/>
                <wp:wrapNone/>
                <wp:docPr id="303" name="Text Box 303"/>
                <wp:cNvGraphicFramePr/>
                <a:graphic xmlns:a="http://schemas.openxmlformats.org/drawingml/2006/main">
                  <a:graphicData uri="http://schemas.microsoft.com/office/word/2010/wordprocessingShape">
                    <wps:wsp>
                      <wps:cNvSpPr txBox="1"/>
                      <wps:spPr>
                        <a:xfrm>
                          <a:off x="0" y="0"/>
                          <a:ext cx="7126274" cy="2798860"/>
                        </a:xfrm>
                        <a:prstGeom prst="rect">
                          <a:avLst/>
                        </a:prstGeom>
                        <a:solidFill>
                          <a:schemeClr val="lt1"/>
                        </a:solidFill>
                        <a:ln w="6350">
                          <a:solidFill>
                            <a:schemeClr val="accent2"/>
                          </a:solidFill>
                        </a:ln>
                      </wps:spPr>
                      <wps:txbx>
                        <w:txbxContent>
                          <w:p w14:paraId="436DBFF8" w14:textId="5325875D" w:rsidR="009979F7" w:rsidRDefault="009979F7">
                            <w:pPr>
                              <w:rPr>
                                <w:b/>
                                <w:bCs/>
                                <w:u w:val="single"/>
                              </w:rPr>
                            </w:pPr>
                            <w:r w:rsidRPr="007578A8">
                              <w:rPr>
                                <w:b/>
                                <w:bCs/>
                                <w:u w:val="single"/>
                              </w:rPr>
                              <w:t>Preventing barber accounts from using customer side of program:</w:t>
                            </w:r>
                          </w:p>
                          <w:p w14:paraId="61C6D320" w14:textId="239E5263" w:rsidR="009979F7" w:rsidRDefault="009979F7">
                            <w:pPr>
                              <w:rPr>
                                <w:b/>
                                <w:bCs/>
                                <w:u w:val="single"/>
                              </w:rPr>
                            </w:pPr>
                          </w:p>
                          <w:p w14:paraId="0BCB58B0" w14:textId="13161EAC" w:rsidR="009979F7" w:rsidRDefault="009979F7">
                            <w:pPr>
                              <w:rPr>
                                <w:b/>
                                <w:bCs/>
                                <w:u w:val="single"/>
                              </w:rPr>
                            </w:pPr>
                          </w:p>
                          <w:p w14:paraId="52A371F1" w14:textId="63571300" w:rsidR="009979F7" w:rsidRDefault="009979F7">
                            <w:pPr>
                              <w:rPr>
                                <w:b/>
                                <w:bCs/>
                                <w:u w:val="single"/>
                              </w:rPr>
                            </w:pPr>
                          </w:p>
                          <w:p w14:paraId="1E80C8C9" w14:textId="4DA37C11" w:rsidR="009979F7" w:rsidRDefault="009979F7">
                            <w:pPr>
                              <w:rPr>
                                <w:b/>
                                <w:bCs/>
                                <w:u w:val="single"/>
                              </w:rPr>
                            </w:pPr>
                          </w:p>
                          <w:p w14:paraId="13DB8919" w14:textId="69DF09A7" w:rsidR="009979F7" w:rsidRPr="007578A8" w:rsidRDefault="009979F7">
                            <w:r>
                              <w:t>I edited the valid login function to also check if the employee field is set to false/0. The reason why I decided to make this change now is that if a barber account creates reservations, this may cause unexpected errors when using their barber username as the program uses the username inputted in a variety of different situations that may cause problem when the username of the account clashes with the barber names that are also the barber accounts username, for example Liam Smith’s username is Liam, where the username also matches with the barber name fields/records in the reservation table. I would have tested this extensively to see if any problems occur, but as my time is limited, I will rather take this precautionary measure.</w:t>
                            </w:r>
                          </w:p>
                          <w:p w14:paraId="168DA50E"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1D663" id="Text Box 303" o:spid="_x0000_s1147" type="#_x0000_t202" style="position:absolute;margin-left:0;margin-top:19pt;width:561.1pt;height:220.4pt;z-index:25175573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" fillcolor="white [3201]" strokecolor="#ed7d31 [3205]" strokeweight=".5pt">
                <v:textbox>
                  <w:txbxContent>
                    <w:p w14:paraId="436DBFF8" w14:textId="5325875D" w:rsidR="009979F7" w:rsidRDefault="009979F7">
                      <w:pPr>
                        <w:rPr>
                          <w:b/>
                          <w:bCs/>
                          <w:u w:val="single"/>
                        </w:rPr>
                      </w:pPr>
                      <w:r w:rsidRPr="007578A8">
                        <w:rPr>
                          <w:b/>
                          <w:bCs/>
                          <w:u w:val="single"/>
                        </w:rPr>
                        <w:t>Preventing barber accounts from using customer side of program:</w:t>
                      </w:r>
                    </w:p>
                    <w:p w14:paraId="61C6D320" w14:textId="239E5263" w:rsidR="009979F7" w:rsidRDefault="009979F7">
                      <w:pPr>
                        <w:rPr>
                          <w:b/>
                          <w:bCs/>
                          <w:u w:val="single"/>
                        </w:rPr>
                      </w:pPr>
                    </w:p>
                    <w:p w14:paraId="0BCB58B0" w14:textId="13161EAC" w:rsidR="009979F7" w:rsidRDefault="009979F7">
                      <w:pPr>
                        <w:rPr>
                          <w:b/>
                          <w:bCs/>
                          <w:u w:val="single"/>
                        </w:rPr>
                      </w:pPr>
                    </w:p>
                    <w:p w14:paraId="52A371F1" w14:textId="63571300" w:rsidR="009979F7" w:rsidRDefault="009979F7">
                      <w:pPr>
                        <w:rPr>
                          <w:b/>
                          <w:bCs/>
                          <w:u w:val="single"/>
                        </w:rPr>
                      </w:pPr>
                    </w:p>
                    <w:p w14:paraId="1E80C8C9" w14:textId="4DA37C11" w:rsidR="009979F7" w:rsidRDefault="009979F7">
                      <w:pPr>
                        <w:rPr>
                          <w:b/>
                          <w:bCs/>
                          <w:u w:val="single"/>
                        </w:rPr>
                      </w:pPr>
                    </w:p>
                    <w:p w14:paraId="13DB8919" w14:textId="69DF09A7" w:rsidR="009979F7" w:rsidRPr="007578A8" w:rsidRDefault="009979F7">
                      <w:r>
                        <w:t>I edited the valid login function to also check if the employee field is set to false/0. The reason why I decided to make this change now is that if a barber account creates reservations, this may cause unexpected errors when using their barber username as the program uses the username inputted in a variety of different situations that may cause problem when the username of the account clashes with the barber names that are also the barber accounts username, for example Liam Smith’s username is Liam, where the username also matches with the barber name fields/records in the reservation table. I would have tested this extensively to see if any problems occur, but as my time is limited, I will rather take this precautionary measure.</w:t>
                      </w:r>
                    </w:p>
                    <w:p w14:paraId="168DA50E" w14:textId="77777777" w:rsidR="009979F7" w:rsidRDefault="009979F7"/>
                  </w:txbxContent>
                </v:textbox>
                <w10:wrap anchorx="margin"/>
              </v:shape>
            </w:pict>
          </mc:Fallback>
        </mc:AlternateContent>
      </w:r>
    </w:p>
    <w:p w14:paraId="264D365A" w14:textId="5BB1E817" w:rsidR="00C85378" w:rsidRDefault="00B85CF0" w:rsidP="009E054D">
      <w:pPr>
        <w:rPr>
          <w:noProof/>
        </w:rPr>
      </w:pPr>
      <w:r w:rsidRPr="007578A8">
        <w:rPr>
          <w:noProof/>
          <w:lang w:eastAsia="en-GB"/>
        </w:rPr>
        <w:drawing>
          <wp:anchor distT="0" distB="0" distL="114300" distR="114300" simplePos="0" relativeHeight="251756761" behindDoc="0" locked="0" layoutInCell="1" allowOverlap="1" wp14:anchorId="2452B89F" wp14:editId="2EAC6103">
            <wp:simplePos x="0" y="0"/>
            <wp:positionH relativeFrom="column">
              <wp:posOffset>-667385</wp:posOffset>
            </wp:positionH>
            <wp:positionV relativeFrom="paragraph">
              <wp:posOffset>227965</wp:posOffset>
            </wp:positionV>
            <wp:extent cx="5731510" cy="1190625"/>
            <wp:effectExtent l="0" t="0" r="2540" b="9525"/>
            <wp:wrapNone/>
            <wp:docPr id="304" name="Picture 30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A picture containing text&#10;&#10;Description automatically generated"/>
                    <pic:cNvPicPr/>
                  </pic:nvPicPr>
                  <pic:blipFill>
                    <a:blip r:embed="rId176">
                      <a:extLst>
                        <a:ext uri="{28A0092B-C50C-407E-A947-70E740481C1C}">
                          <a14:useLocalDpi xmlns:a14="http://schemas.microsoft.com/office/drawing/2010/main" val="0"/>
                        </a:ext>
                      </a:extLst>
                    </a:blip>
                    <a:stretch>
                      <a:fillRect/>
                    </a:stretch>
                  </pic:blipFill>
                  <pic:spPr>
                    <a:xfrm>
                      <a:off x="0" y="0"/>
                      <a:ext cx="5731510" cy="1190625"/>
                    </a:xfrm>
                    <a:prstGeom prst="rect">
                      <a:avLst/>
                    </a:prstGeom>
                  </pic:spPr>
                </pic:pic>
              </a:graphicData>
            </a:graphic>
          </wp:anchor>
        </w:drawing>
      </w:r>
    </w:p>
    <w:p w14:paraId="375BFB51" w14:textId="2F4578DE" w:rsidR="00C85378" w:rsidRDefault="00C85378" w:rsidP="009E054D">
      <w:pPr>
        <w:rPr>
          <w:noProof/>
        </w:rPr>
      </w:pPr>
    </w:p>
    <w:p w14:paraId="4C208B4F" w14:textId="1D509C8A" w:rsidR="00C85378" w:rsidRDefault="00C85378" w:rsidP="009E054D">
      <w:pPr>
        <w:rPr>
          <w:noProof/>
        </w:rPr>
      </w:pPr>
    </w:p>
    <w:p w14:paraId="1CD8E4A7" w14:textId="47C8AD50" w:rsidR="00C85378" w:rsidRDefault="00C85378" w:rsidP="009E054D">
      <w:pPr>
        <w:rPr>
          <w:noProof/>
        </w:rPr>
      </w:pPr>
    </w:p>
    <w:p w14:paraId="78ADBD50" w14:textId="42CD7CCC" w:rsidR="00C85378" w:rsidRDefault="00C85378" w:rsidP="009E054D">
      <w:pPr>
        <w:rPr>
          <w:noProof/>
        </w:rPr>
      </w:pPr>
    </w:p>
    <w:p w14:paraId="2CA63EC0" w14:textId="0730A5F7" w:rsidR="00C85378" w:rsidRDefault="00C85378" w:rsidP="009E054D">
      <w:pPr>
        <w:rPr>
          <w:noProof/>
        </w:rPr>
      </w:pPr>
    </w:p>
    <w:p w14:paraId="3103DC3B" w14:textId="35AA50D9" w:rsidR="00C85378" w:rsidRDefault="00C85378" w:rsidP="009E054D">
      <w:pPr>
        <w:rPr>
          <w:noProof/>
        </w:rPr>
      </w:pPr>
    </w:p>
    <w:p w14:paraId="20DB2453" w14:textId="015AE15A" w:rsidR="00C85378" w:rsidRDefault="00C85378" w:rsidP="009E054D">
      <w:pPr>
        <w:rPr>
          <w:noProof/>
        </w:rPr>
      </w:pPr>
    </w:p>
    <w:p w14:paraId="234688B1" w14:textId="0EA6A219" w:rsidR="00C85378" w:rsidRDefault="00C85378" w:rsidP="009E054D">
      <w:pPr>
        <w:rPr>
          <w:noProof/>
        </w:rPr>
      </w:pPr>
    </w:p>
    <w:p w14:paraId="0BA872EE" w14:textId="26E1B7F9" w:rsidR="00C85378" w:rsidRDefault="005E3D25" w:rsidP="009E054D">
      <w:pPr>
        <w:rPr>
          <w:noProof/>
        </w:rPr>
      </w:pPr>
      <w:r>
        <w:rPr>
          <w:noProof/>
          <w:lang w:eastAsia="en-GB"/>
        </w:rPr>
        <mc:AlternateContent>
          <mc:Choice Requires="wps">
            <w:drawing>
              <wp:anchor distT="0" distB="0" distL="114300" distR="114300" simplePos="0" relativeHeight="251758809" behindDoc="0" locked="0" layoutInCell="1" allowOverlap="1" wp14:anchorId="0E6FFDDC" wp14:editId="545B9112">
                <wp:simplePos x="0" y="0"/>
                <wp:positionH relativeFrom="column">
                  <wp:posOffset>-707366</wp:posOffset>
                </wp:positionH>
                <wp:positionV relativeFrom="paragraph">
                  <wp:posOffset>292602</wp:posOffset>
                </wp:positionV>
                <wp:extent cx="7172325" cy="4347713"/>
                <wp:effectExtent l="0" t="0" r="28575" b="15240"/>
                <wp:wrapNone/>
                <wp:docPr id="306" name="Text Box 306"/>
                <wp:cNvGraphicFramePr/>
                <a:graphic xmlns:a="http://schemas.openxmlformats.org/drawingml/2006/main">
                  <a:graphicData uri="http://schemas.microsoft.com/office/word/2010/wordprocessingShape">
                    <wps:wsp>
                      <wps:cNvSpPr txBox="1"/>
                      <wps:spPr>
                        <a:xfrm>
                          <a:off x="0" y="0"/>
                          <a:ext cx="7172325" cy="4347713"/>
                        </a:xfrm>
                        <a:prstGeom prst="rect">
                          <a:avLst/>
                        </a:prstGeom>
                        <a:solidFill>
                          <a:schemeClr val="lt1"/>
                        </a:solidFill>
                        <a:ln w="6350">
                          <a:solidFill>
                            <a:schemeClr val="accent2"/>
                          </a:solidFill>
                        </a:ln>
                      </wps:spPr>
                      <wps:txbx>
                        <w:txbxContent>
                          <w:p w14:paraId="03E93AE8" w14:textId="3265B1B2" w:rsidR="009979F7" w:rsidRPr="00503A95" w:rsidRDefault="009979F7">
                            <w:pPr>
                              <w:rPr>
                                <w:b/>
                                <w:bCs/>
                                <w:u w:val="single"/>
                              </w:rPr>
                            </w:pPr>
                            <w:r w:rsidRPr="00503A95">
                              <w:rPr>
                                <w:b/>
                                <w:bCs/>
                                <w:u w:val="single"/>
                              </w:rPr>
                              <w:t>Creating the function that deletes all the old reservations:</w:t>
                            </w:r>
                          </w:p>
                          <w:p w14:paraId="025EC9D7" w14:textId="2BDD77DA" w:rsidR="009979F7" w:rsidRDefault="009979F7"/>
                          <w:p w14:paraId="6A4BA37C" w14:textId="72CBBC36" w:rsidR="009979F7" w:rsidRDefault="009979F7"/>
                          <w:p w14:paraId="0D00609A" w14:textId="6286A685" w:rsidR="009979F7" w:rsidRDefault="009979F7"/>
                          <w:p w14:paraId="62AF2D75" w14:textId="756FC5FB" w:rsidR="009979F7" w:rsidRDefault="009979F7"/>
                          <w:p w14:paraId="5C0B1E46" w14:textId="31955971" w:rsidR="009979F7" w:rsidRDefault="009979F7"/>
                          <w:p w14:paraId="79EA222F" w14:textId="11AC28D9" w:rsidR="009979F7" w:rsidRDefault="009979F7"/>
                          <w:p w14:paraId="5D9C9EC7" w14:textId="23314FA0" w:rsidR="009979F7" w:rsidRDefault="009979F7">
                            <w:r>
                              <w:t>Before the interface function is run, this function first deletes all the reservation in the past as they are no longer needed. This also prevent the database file size from becoming unnecessarily large over time and ensures data integrity as redundant data is deleted off. The function first stores the current date using the datetime python library as this is needed later for the comparison. Using an SQL statement, fetches all reservations within the reservation table and stores within a variable. To compare the reservations, string, to the current date, datetime. They must both be in the datetime data type. The program converts the reservation date from a string to datetime by first splitting the date into the year, month, and day and changing it into an integer. The date is changed to integer as it then allows it to convert the reservation into datetime format. Now that both reservation and current date are in datetime form, the program can now check if the reservation is in the past. If in the past, using an SQL delete statement, reservations with that date in the past will be deleted off the reservation and if the reservation isn’t in the past, the program will move to the next index/reservation.</w:t>
                            </w:r>
                          </w:p>
                          <w:p w14:paraId="652AC65C" w14:textId="77777777" w:rsidR="009979F7" w:rsidRDefault="00997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6FFDDC" id="Text Box 306" o:spid="_x0000_s1148" type="#_x0000_t202" style="position:absolute;margin-left:-55.7pt;margin-top:23.05pt;width:564.75pt;height:342.35pt;z-index:25175880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" fillcolor="white [3201]" strokecolor="#ed7d31 [3205]" strokeweight=".5pt">
                <v:textbox>
                  <w:txbxContent>
                    <w:p w14:paraId="03E93AE8" w14:textId="3265B1B2" w:rsidR="009979F7" w:rsidRPr="00503A95" w:rsidRDefault="009979F7">
                      <w:pPr>
                        <w:rPr>
                          <w:b/>
                          <w:bCs/>
                          <w:u w:val="single"/>
                        </w:rPr>
                      </w:pPr>
                      <w:r w:rsidRPr="00503A95">
                        <w:rPr>
                          <w:b/>
                          <w:bCs/>
                          <w:u w:val="single"/>
                        </w:rPr>
                        <w:t>Creating the function that deletes all the old reservations:</w:t>
                      </w:r>
                    </w:p>
                    <w:p w14:paraId="025EC9D7" w14:textId="2BDD77DA" w:rsidR="009979F7" w:rsidRDefault="009979F7"/>
                    <w:p w14:paraId="6A4BA37C" w14:textId="72CBBC36" w:rsidR="009979F7" w:rsidRDefault="009979F7"/>
                    <w:p w14:paraId="0D00609A" w14:textId="6286A685" w:rsidR="009979F7" w:rsidRDefault="009979F7"/>
                    <w:p w14:paraId="62AF2D75" w14:textId="756FC5FB" w:rsidR="009979F7" w:rsidRDefault="009979F7"/>
                    <w:p w14:paraId="5C0B1E46" w14:textId="31955971" w:rsidR="009979F7" w:rsidRDefault="009979F7"/>
                    <w:p w14:paraId="79EA222F" w14:textId="11AC28D9" w:rsidR="009979F7" w:rsidRDefault="009979F7"/>
                    <w:p w14:paraId="5D9C9EC7" w14:textId="23314FA0" w:rsidR="009979F7" w:rsidRDefault="009979F7">
                      <w:r>
                        <w:t>Before the interface function is run, this function first deletes all the reservation in the past as they are no longer needed. This also prevent the database file size from becoming unnecessarily large over time and ensures data integrity as redundant data is deleted off. The function first stores the current date using the datetime python library as this is needed later for the comparison. Using an SQL statement, fetches all reservations within the reservation table and stores within a variable. To compare the reservations, string, to the current date, datetime. They must both be in the datetime data type. The program converts the reservation date from a string to datetime by first splitting the date into the year, month, and day and changing it into an integer. The date is changed to integer as it then allows it to convert the reservation into datetime format. Now that both reservation and current date are in datetime form, the program can now check if the reservation is in the past. If in the past, using an SQL delete statement, reservations with that date in the past will be deleted off the reservation and if the reservation isn’t in the past, the program will move to the next index/reservation.</w:t>
                      </w:r>
                    </w:p>
                    <w:p w14:paraId="652AC65C" w14:textId="77777777" w:rsidR="009979F7" w:rsidRDefault="009979F7"/>
                  </w:txbxContent>
                </v:textbox>
              </v:shape>
            </w:pict>
          </mc:Fallback>
        </mc:AlternateContent>
      </w:r>
    </w:p>
    <w:p w14:paraId="398664AC" w14:textId="18BC2F1F" w:rsidR="00C85378" w:rsidRDefault="003D193F" w:rsidP="009E054D">
      <w:pPr>
        <w:rPr>
          <w:noProof/>
        </w:rPr>
      </w:pPr>
      <w:r w:rsidRPr="003D193F">
        <w:rPr>
          <w:noProof/>
          <w:lang w:eastAsia="en-GB"/>
        </w:rPr>
        <w:drawing>
          <wp:anchor distT="0" distB="0" distL="114300" distR="114300" simplePos="0" relativeHeight="251759833" behindDoc="0" locked="0" layoutInCell="1" allowOverlap="1" wp14:anchorId="2F9D01E9" wp14:editId="4D2E6B6A">
            <wp:simplePos x="0" y="0"/>
            <wp:positionH relativeFrom="column">
              <wp:posOffset>-621102</wp:posOffset>
            </wp:positionH>
            <wp:positionV relativeFrom="paragraph">
              <wp:posOffset>317404</wp:posOffset>
            </wp:positionV>
            <wp:extent cx="5124091" cy="1725818"/>
            <wp:effectExtent l="0" t="0" r="635" b="8255"/>
            <wp:wrapNone/>
            <wp:docPr id="307" name="Picture 3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descr="Text&#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5132309" cy="1728586"/>
                    </a:xfrm>
                    <a:prstGeom prst="rect">
                      <a:avLst/>
                    </a:prstGeom>
                  </pic:spPr>
                </pic:pic>
              </a:graphicData>
            </a:graphic>
            <wp14:sizeRelH relativeFrom="margin">
              <wp14:pctWidth>0</wp14:pctWidth>
            </wp14:sizeRelH>
            <wp14:sizeRelV relativeFrom="margin">
              <wp14:pctHeight>0</wp14:pctHeight>
            </wp14:sizeRelV>
          </wp:anchor>
        </w:drawing>
      </w:r>
    </w:p>
    <w:p w14:paraId="31F4E8EE" w14:textId="6B87C8CB" w:rsidR="00C85378" w:rsidRDefault="00C85378" w:rsidP="009E054D">
      <w:pPr>
        <w:rPr>
          <w:noProof/>
        </w:rPr>
      </w:pPr>
    </w:p>
    <w:p w14:paraId="21DA9B2C" w14:textId="2C8DD5D7" w:rsidR="00865EB4" w:rsidRDefault="00865EB4" w:rsidP="009E054D">
      <w:pPr>
        <w:rPr>
          <w:noProof/>
        </w:rPr>
      </w:pPr>
    </w:p>
    <w:p w14:paraId="18724774" w14:textId="6E3D90D7" w:rsidR="00C85378" w:rsidRDefault="00C85378" w:rsidP="009E054D">
      <w:pPr>
        <w:rPr>
          <w:noProof/>
        </w:rPr>
      </w:pPr>
    </w:p>
    <w:p w14:paraId="4270FE80" w14:textId="5017156C" w:rsidR="00C85378" w:rsidRDefault="00C85378" w:rsidP="009E054D">
      <w:pPr>
        <w:rPr>
          <w:noProof/>
        </w:rPr>
      </w:pPr>
    </w:p>
    <w:p w14:paraId="508321C2" w14:textId="5467BF04" w:rsidR="00C85378" w:rsidRDefault="00C85378" w:rsidP="009E054D">
      <w:pPr>
        <w:rPr>
          <w:noProof/>
        </w:rPr>
      </w:pPr>
    </w:p>
    <w:p w14:paraId="583D53A1" w14:textId="57C3085D" w:rsidR="00C85378" w:rsidRDefault="00C85378" w:rsidP="009E054D">
      <w:pPr>
        <w:rPr>
          <w:noProof/>
        </w:rPr>
      </w:pPr>
    </w:p>
    <w:p w14:paraId="0B0F2447" w14:textId="279C4640" w:rsidR="0057758F" w:rsidRDefault="008A52AE" w:rsidP="009E054D">
      <w:pPr>
        <w:rPr>
          <w:noProof/>
        </w:rPr>
      </w:pPr>
      <w:r>
        <w:rPr>
          <w:noProof/>
        </w:rPr>
        <w:t>-</w:t>
      </w:r>
      <w:r w:rsidR="0057758F">
        <w:rPr>
          <w:noProof/>
        </w:rPr>
        <w:t>Welcome username</w:t>
      </w:r>
      <w:r w:rsidR="00FA218E" w:rsidRPr="00FA218E">
        <w:rPr>
          <w:noProof/>
        </w:rPr>
        <w:t xml:space="preserve"> </w:t>
      </w:r>
    </w:p>
    <w:p w14:paraId="20516037" w14:textId="06E4CAB8" w:rsidR="0057758F" w:rsidRDefault="008A52AE" w:rsidP="009E054D">
      <w:pPr>
        <w:rPr>
          <w:noProof/>
        </w:rPr>
      </w:pPr>
      <w:r>
        <w:rPr>
          <w:noProof/>
        </w:rPr>
        <w:t>-</w:t>
      </w:r>
      <w:r w:rsidR="0057758F">
        <w:rPr>
          <w:noProof/>
        </w:rPr>
        <w:t>Icons</w:t>
      </w:r>
    </w:p>
    <w:p w14:paraId="5CEBD7C8" w14:textId="1DB9DB92" w:rsidR="0057758F" w:rsidRDefault="008A52AE" w:rsidP="009E054D">
      <w:pPr>
        <w:rPr>
          <w:noProof/>
        </w:rPr>
      </w:pPr>
      <w:r>
        <w:rPr>
          <w:noProof/>
        </w:rPr>
        <w:t>-</w:t>
      </w:r>
      <w:r w:rsidR="0057758F">
        <w:rPr>
          <w:noProof/>
        </w:rPr>
        <w:t>Backround image and colour try</w:t>
      </w:r>
    </w:p>
    <w:p w14:paraId="46571781" w14:textId="7793CC44" w:rsidR="00BF64E8" w:rsidRDefault="008A52AE" w:rsidP="009E054D">
      <w:pPr>
        <w:rPr>
          <w:noProof/>
        </w:rPr>
      </w:pPr>
      <w:r>
        <w:rPr>
          <w:noProof/>
        </w:rPr>
        <w:t>-</w:t>
      </w:r>
      <w:r w:rsidR="0057758F">
        <w:rPr>
          <w:noProof/>
        </w:rPr>
        <w:t xml:space="preserve">Font </w:t>
      </w:r>
    </w:p>
    <w:p w14:paraId="7EF7E5E5" w14:textId="731606D8" w:rsidR="00A4554B" w:rsidRDefault="0038365A" w:rsidP="009E054D">
      <w:pPr>
        <w:rPr>
          <w:noProof/>
        </w:rPr>
      </w:pPr>
      <w:r>
        <w:rPr>
          <w:noProof/>
          <w:lang w:eastAsia="en-GB"/>
        </w:rPr>
        <w:lastRenderedPageBreak/>
        <mc:AlternateContent>
          <mc:Choice Requires="wps">
            <w:drawing>
              <wp:anchor distT="0" distB="0" distL="114300" distR="114300" simplePos="0" relativeHeight="251760857" behindDoc="0" locked="0" layoutInCell="1" allowOverlap="1" wp14:anchorId="7272B500" wp14:editId="2B03AFDD">
                <wp:simplePos x="0" y="0"/>
                <wp:positionH relativeFrom="column">
                  <wp:posOffset>-724619</wp:posOffset>
                </wp:positionH>
                <wp:positionV relativeFrom="paragraph">
                  <wp:posOffset>-1052423</wp:posOffset>
                </wp:positionV>
                <wp:extent cx="7172325" cy="2562046"/>
                <wp:effectExtent l="0" t="0" r="28575" b="10160"/>
                <wp:wrapNone/>
                <wp:docPr id="308" name="Text Box 308"/>
                <wp:cNvGraphicFramePr/>
                <a:graphic xmlns:a="http://schemas.openxmlformats.org/drawingml/2006/main">
                  <a:graphicData uri="http://schemas.microsoft.com/office/word/2010/wordprocessingShape">
                    <wps:wsp>
                      <wps:cNvSpPr txBox="1"/>
                      <wps:spPr>
                        <a:xfrm>
                          <a:off x="0" y="0"/>
                          <a:ext cx="7172325" cy="2562046"/>
                        </a:xfrm>
                        <a:prstGeom prst="rect">
                          <a:avLst/>
                        </a:prstGeom>
                        <a:solidFill>
                          <a:schemeClr val="lt1"/>
                        </a:solidFill>
                        <a:ln w="6350">
                          <a:solidFill>
                            <a:schemeClr val="accent2"/>
                          </a:solidFill>
                        </a:ln>
                      </wps:spPr>
                      <wps:txbx>
                        <w:txbxContent>
                          <w:p w14:paraId="73A25410" w14:textId="30998623" w:rsidR="009979F7" w:rsidRDefault="009979F7"/>
                          <w:p w14:paraId="0CBBCA27" w14:textId="3650161B" w:rsidR="009979F7" w:rsidRDefault="009979F7"/>
                          <w:p w14:paraId="396CEC57" w14:textId="22B399FA" w:rsidR="009979F7" w:rsidRDefault="009979F7"/>
                          <w:p w14:paraId="5F26D386" w14:textId="6F8DB55C" w:rsidR="009979F7" w:rsidRDefault="009979F7"/>
                          <w:p w14:paraId="2A738A07" w14:textId="46ED0FF6" w:rsidR="009979F7" w:rsidRDefault="009979F7">
                            <w:r>
                              <w:t>I originally didn’t convert the reservations into datetime data type and instead straight away compared the reservation date against the current date. I thought this would have worked as they both had the same format, year, month, and date. But this produced the type error as I couldn’t compare the string with the datetime. I initially considered splitting the variables into year, month, and date. Once the variables were split, I would use a series of nested if statements to compare each integer to check which was larger and based of that, delete old reservations. But shortly after, I learnt that it is possible to convert the reservation date into datetime and then compare. I used this approach as it is far easier than comparing each year, month, and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72B500" id="Text Box 308" o:spid="_x0000_s1149" type="#_x0000_t202" style="position:absolute;margin-left:-57.05pt;margin-top:-82.85pt;width:564.75pt;height:201.75pt;z-index:2517608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" fillcolor="white [3201]" strokecolor="#ed7d31 [3205]" strokeweight=".5pt">
                <v:textbox>
                  <w:txbxContent>
                    <w:p w14:paraId="73A25410" w14:textId="30998623" w:rsidR="009979F7" w:rsidRDefault="009979F7"/>
                    <w:p w14:paraId="0CBBCA27" w14:textId="3650161B" w:rsidR="009979F7" w:rsidRDefault="009979F7"/>
                    <w:p w14:paraId="396CEC57" w14:textId="22B399FA" w:rsidR="009979F7" w:rsidRDefault="009979F7"/>
                    <w:p w14:paraId="5F26D386" w14:textId="6F8DB55C" w:rsidR="009979F7" w:rsidRDefault="009979F7"/>
                    <w:p w14:paraId="2A738A07" w14:textId="46ED0FF6" w:rsidR="009979F7" w:rsidRDefault="009979F7">
                      <w:r>
                        <w:t>I originally didn’t convert the reservations into datetime data type and instead straight away compared the reservation date against the current date. I thought this would have worked as they both had the same format, year, month, and date. But this produced the type error as I couldn’t compare the string with the datetime. I initially considered splitting the variables into year, month, and date. Once the variables were split, I would use a series of nested if statements to compare each integer to check which was larger and based of that, delete old reservations. But shortly after, I learnt that it is possible to convert the reservation date into datetime and then compare. I used this approach as it is far easier than comparing each year, month, and date.</w:t>
                      </w:r>
                    </w:p>
                  </w:txbxContent>
                </v:textbox>
              </v:shape>
            </w:pict>
          </mc:Fallback>
        </mc:AlternateContent>
      </w:r>
      <w:r w:rsidR="00F044C4" w:rsidRPr="00A4554B">
        <w:rPr>
          <w:noProof/>
          <w:lang w:eastAsia="en-GB"/>
        </w:rPr>
        <w:drawing>
          <wp:anchor distT="0" distB="0" distL="114300" distR="114300" simplePos="0" relativeHeight="251761881" behindDoc="0" locked="0" layoutInCell="1" allowOverlap="1" wp14:anchorId="39E04905" wp14:editId="13C4C0B8">
            <wp:simplePos x="0" y="0"/>
            <wp:positionH relativeFrom="column">
              <wp:posOffset>-621030</wp:posOffset>
            </wp:positionH>
            <wp:positionV relativeFrom="paragraph">
              <wp:posOffset>-93166</wp:posOffset>
            </wp:positionV>
            <wp:extent cx="4201064" cy="228997"/>
            <wp:effectExtent l="0" t="0" r="0" b="0"/>
            <wp:wrapNone/>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4201064" cy="228997"/>
                    </a:xfrm>
                    <a:prstGeom prst="rect">
                      <a:avLst/>
                    </a:prstGeom>
                  </pic:spPr>
                </pic:pic>
              </a:graphicData>
            </a:graphic>
            <wp14:sizeRelH relativeFrom="margin">
              <wp14:pctWidth>0</wp14:pctWidth>
            </wp14:sizeRelH>
            <wp14:sizeRelV relativeFrom="margin">
              <wp14:pctHeight>0</wp14:pctHeight>
            </wp14:sizeRelV>
          </wp:anchor>
        </w:drawing>
      </w:r>
      <w:r w:rsidR="00F044C4" w:rsidRPr="00F044C4">
        <w:rPr>
          <w:noProof/>
          <w:lang w:eastAsia="en-GB"/>
        </w:rPr>
        <w:drawing>
          <wp:anchor distT="0" distB="0" distL="114300" distR="114300" simplePos="0" relativeHeight="251762905" behindDoc="0" locked="0" layoutInCell="1" allowOverlap="1" wp14:anchorId="6736F1AB" wp14:editId="628ECF7F">
            <wp:simplePos x="0" y="0"/>
            <wp:positionH relativeFrom="column">
              <wp:posOffset>-603717</wp:posOffset>
            </wp:positionH>
            <wp:positionV relativeFrom="paragraph">
              <wp:posOffset>-801681</wp:posOffset>
            </wp:positionV>
            <wp:extent cx="2751827" cy="708690"/>
            <wp:effectExtent l="0" t="0" r="0" b="0"/>
            <wp:wrapNone/>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descr="Tex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2751827" cy="708690"/>
                    </a:xfrm>
                    <a:prstGeom prst="rect">
                      <a:avLst/>
                    </a:prstGeom>
                  </pic:spPr>
                </pic:pic>
              </a:graphicData>
            </a:graphic>
            <wp14:sizeRelH relativeFrom="margin">
              <wp14:pctWidth>0</wp14:pctWidth>
            </wp14:sizeRelH>
            <wp14:sizeRelV relativeFrom="margin">
              <wp14:pctHeight>0</wp14:pctHeight>
            </wp14:sizeRelV>
          </wp:anchor>
        </w:drawing>
      </w:r>
    </w:p>
    <w:p w14:paraId="11736987" w14:textId="1C64F5C7" w:rsidR="00A4554B" w:rsidRDefault="00A4554B" w:rsidP="009E054D">
      <w:pPr>
        <w:rPr>
          <w:noProof/>
        </w:rPr>
      </w:pPr>
    </w:p>
    <w:p w14:paraId="190F012C" w14:textId="2FC0CC02" w:rsidR="00A4554B" w:rsidRDefault="00A4554B" w:rsidP="009E054D">
      <w:pPr>
        <w:rPr>
          <w:noProof/>
        </w:rPr>
      </w:pPr>
    </w:p>
    <w:p w14:paraId="4EAA9E52" w14:textId="3EF02E4C" w:rsidR="00A4554B" w:rsidRDefault="00A4554B" w:rsidP="009E054D">
      <w:pPr>
        <w:rPr>
          <w:noProof/>
        </w:rPr>
      </w:pPr>
    </w:p>
    <w:p w14:paraId="4DFA55CB" w14:textId="6EF89300" w:rsidR="00A4554B" w:rsidRDefault="00A4554B" w:rsidP="009E054D">
      <w:pPr>
        <w:rPr>
          <w:noProof/>
        </w:rPr>
      </w:pPr>
    </w:p>
    <w:p w14:paraId="5CF99F0F" w14:textId="3277A194" w:rsidR="00A4554B" w:rsidRDefault="009F4EDF" w:rsidP="009E054D">
      <w:pPr>
        <w:rPr>
          <w:noProof/>
        </w:rPr>
      </w:pPr>
      <w:r>
        <w:rPr>
          <w:noProof/>
          <w:lang w:eastAsia="en-GB"/>
        </w:rPr>
        <mc:AlternateContent>
          <mc:Choice Requires="wps">
            <w:drawing>
              <wp:anchor distT="0" distB="0" distL="114300" distR="114300" simplePos="0" relativeHeight="251763929" behindDoc="0" locked="0" layoutInCell="1" allowOverlap="1" wp14:anchorId="2CF8DD83" wp14:editId="22814A3B">
                <wp:simplePos x="0" y="0"/>
                <wp:positionH relativeFrom="column">
                  <wp:posOffset>-723900</wp:posOffset>
                </wp:positionH>
                <wp:positionV relativeFrom="paragraph">
                  <wp:posOffset>181610</wp:posOffset>
                </wp:positionV>
                <wp:extent cx="7147560" cy="3724275"/>
                <wp:effectExtent l="0" t="0" r="15240" b="28575"/>
                <wp:wrapNone/>
                <wp:docPr id="281" name="Text Box 281"/>
                <wp:cNvGraphicFramePr/>
                <a:graphic xmlns:a="http://schemas.openxmlformats.org/drawingml/2006/main">
                  <a:graphicData uri="http://schemas.microsoft.com/office/word/2010/wordprocessingShape">
                    <wps:wsp>
                      <wps:cNvSpPr txBox="1"/>
                      <wps:spPr>
                        <a:xfrm>
                          <a:off x="0" y="0"/>
                          <a:ext cx="7147560" cy="3724275"/>
                        </a:xfrm>
                        <a:prstGeom prst="rect">
                          <a:avLst/>
                        </a:prstGeom>
                        <a:solidFill>
                          <a:schemeClr val="lt1"/>
                        </a:solidFill>
                        <a:ln w="6350">
                          <a:solidFill>
                            <a:schemeClr val="accent2"/>
                          </a:solidFill>
                        </a:ln>
                      </wps:spPr>
                      <wps:txbx>
                        <w:txbxContent>
                          <w:p w14:paraId="1C80CD9F" w14:textId="1F9B4E02" w:rsidR="009F4EDF" w:rsidRPr="00EA075D" w:rsidRDefault="009F4EDF">
                            <w:pPr>
                              <w:rPr>
                                <w:b/>
                                <w:u w:val="single"/>
                              </w:rPr>
                            </w:pPr>
                            <w:r w:rsidRPr="00EA075D">
                              <w:rPr>
                                <w:b/>
                                <w:u w:val="single"/>
                              </w:rPr>
                              <w:t>Creating the function to fetch all hairstyles:</w:t>
                            </w:r>
                          </w:p>
                          <w:p w14:paraId="240C6D22" w14:textId="0BC372FE" w:rsidR="009F4EDF" w:rsidRDefault="009F4EDF"/>
                          <w:p w14:paraId="641F323E" w14:textId="1BD768AA" w:rsidR="009F4EDF" w:rsidRDefault="009F4EDF"/>
                          <w:p w14:paraId="31D70A11" w14:textId="21A9EC85" w:rsidR="009F4EDF" w:rsidRDefault="009F4EDF"/>
                          <w:p w14:paraId="0EE36297" w14:textId="4449FE24" w:rsidR="009F4EDF" w:rsidRDefault="009F4EDF"/>
                          <w:p w14:paraId="65A78943" w14:textId="5F3879A8" w:rsidR="009F4EDF" w:rsidRDefault="009F4EDF"/>
                          <w:p w14:paraId="14A01580" w14:textId="77777777" w:rsidR="00E42B9B" w:rsidRDefault="00E42B9B"/>
                          <w:p w14:paraId="11C6660C" w14:textId="4F2D970A" w:rsidR="009F4EDF" w:rsidRDefault="009F4EDF">
                            <w:r>
                              <w:t>As I plan on implementing a feature that allows the employees to create/edit/delete</w:t>
                            </w:r>
                            <w:r w:rsidR="00EA075D">
                              <w:t xml:space="preserve"> hairstyles in the hairstyle table. In order to prepare for this feature, I can no longer hardcode the hairstyles within the option box as they need to reflect</w:t>
                            </w:r>
                            <w:r w:rsidR="001B7C34">
                              <w:t xml:space="preserve"> the current</w:t>
                            </w:r>
                            <w:r w:rsidR="00EA075D">
                              <w:t xml:space="preserve"> hairstyle table. I created a new function that fetches all the hairstyles within the table using an SQL statement.</w:t>
                            </w:r>
                            <w:r w:rsidR="00E42B9B">
                              <w:t xml:space="preserve"> The function then stores the results within a 2D list. T</w:t>
                            </w:r>
                            <w:r w:rsidR="00EA075D">
                              <w:t>he function then transferred the results from a 2D list to a 1D list called hairstyles by using a</w:t>
                            </w:r>
                            <w:r w:rsidR="001B7C34">
                              <w:t xml:space="preserve"> counter-controlled</w:t>
                            </w:r>
                            <w:r w:rsidR="00EA075D">
                              <w:t xml:space="preserve"> loop, this is done as if I return the results straight from the table into the option box, it would have also inc</w:t>
                            </w:r>
                            <w:r w:rsidR="00E42B9B">
                              <w:t>luded both x and y index in each option</w:t>
                            </w:r>
                            <w:r w:rsidR="00EA075D">
                              <w:t>. This looked unattractive</w:t>
                            </w:r>
                            <w:r w:rsidR="00E42B9B">
                              <w:t>, leading me to convert it into a 1D list first causing it to look much neater as the second index doesn’t exist.</w:t>
                            </w:r>
                            <w:r w:rsidR="001B7C34">
                              <w:t xml:space="preserve"> This function is run before any option box displaying the hairstyles is outputted ensuring the employees and customers always have the latest version of the hairstyles table to choose fr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F8DD83" id="Text Box 281" o:spid="_x0000_s1150" type="#_x0000_t202" style="position:absolute;margin-left:-57pt;margin-top:14.3pt;width:562.8pt;height:293.25pt;z-index:2517639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" fillcolor="white [3201]" strokecolor="#ed7d31 [3205]" strokeweight=".5pt">
                <v:textbox>
                  <w:txbxContent>
                    <w:p w14:paraId="1C80CD9F" w14:textId="1F9B4E02" w:rsidR="009F4EDF" w:rsidRPr="00EA075D" w:rsidRDefault="009F4EDF">
                      <w:pPr>
                        <w:rPr>
                          <w:b/>
                          <w:u w:val="single"/>
                        </w:rPr>
                      </w:pPr>
                      <w:r w:rsidRPr="00EA075D">
                        <w:rPr>
                          <w:b/>
                          <w:u w:val="single"/>
                        </w:rPr>
                        <w:t>Creating the function to fetch all hairstyles:</w:t>
                      </w:r>
                    </w:p>
                    <w:p w14:paraId="240C6D22" w14:textId="0BC372FE" w:rsidR="009F4EDF" w:rsidRDefault="009F4EDF"/>
                    <w:p w14:paraId="641F323E" w14:textId="1BD768AA" w:rsidR="009F4EDF" w:rsidRDefault="009F4EDF"/>
                    <w:p w14:paraId="31D70A11" w14:textId="21A9EC85" w:rsidR="009F4EDF" w:rsidRDefault="009F4EDF"/>
                    <w:p w14:paraId="0EE36297" w14:textId="4449FE24" w:rsidR="009F4EDF" w:rsidRDefault="009F4EDF"/>
                    <w:p w14:paraId="65A78943" w14:textId="5F3879A8" w:rsidR="009F4EDF" w:rsidRDefault="009F4EDF"/>
                    <w:p w14:paraId="14A01580" w14:textId="77777777" w:rsidR="00E42B9B" w:rsidRDefault="00E42B9B"/>
                    <w:p w14:paraId="11C6660C" w14:textId="4F2D970A" w:rsidR="009F4EDF" w:rsidRDefault="009F4EDF">
                      <w:r>
                        <w:t>As I plan on implementing a feature that allows the employees to create/edit/delete</w:t>
                      </w:r>
                      <w:r w:rsidR="00EA075D">
                        <w:t xml:space="preserve"> hairstyles in the hairstyle table. In order to prepare for this feature, I can no longer hardcode the hairstyles within the option box as they need to reflect</w:t>
                      </w:r>
                      <w:r w:rsidR="001B7C34">
                        <w:t xml:space="preserve"> the current</w:t>
                      </w:r>
                      <w:r w:rsidR="00EA075D">
                        <w:t xml:space="preserve"> hairstyle table. I created a new function that fetches all the hairstyles within the table using an SQL statement.</w:t>
                      </w:r>
                      <w:r w:rsidR="00E42B9B">
                        <w:t xml:space="preserve"> The function then stores the results within a 2D list. T</w:t>
                      </w:r>
                      <w:r w:rsidR="00EA075D">
                        <w:t>he function then transferred the results from a 2D list to a 1D list called hairstyles by using a</w:t>
                      </w:r>
                      <w:r w:rsidR="001B7C34">
                        <w:t xml:space="preserve"> counter-controlled</w:t>
                      </w:r>
                      <w:r w:rsidR="00EA075D">
                        <w:t xml:space="preserve"> loop, this is done as if I return the results straight from the table into the option box, it would have also inc</w:t>
                      </w:r>
                      <w:r w:rsidR="00E42B9B">
                        <w:t>luded both x and y index in each option</w:t>
                      </w:r>
                      <w:r w:rsidR="00EA075D">
                        <w:t>. This looked unattractive</w:t>
                      </w:r>
                      <w:r w:rsidR="00E42B9B">
                        <w:t>, leading me to convert it into a 1D list first causing it to look much neater as the second index doesn’t exist.</w:t>
                      </w:r>
                      <w:r w:rsidR="001B7C34">
                        <w:t xml:space="preserve"> This function is run before any option box displaying the hairstyles is outputted ensuring the employees and customers always have the latest version of the hairstyles table to choose from.</w:t>
                      </w:r>
                    </w:p>
                  </w:txbxContent>
                </v:textbox>
              </v:shape>
            </w:pict>
          </mc:Fallback>
        </mc:AlternateContent>
      </w:r>
    </w:p>
    <w:p w14:paraId="5962DB4F" w14:textId="354948CE" w:rsidR="00A4554B" w:rsidRDefault="00CA2965" w:rsidP="009E054D">
      <w:pPr>
        <w:rPr>
          <w:noProof/>
        </w:rPr>
      </w:pPr>
      <w:r>
        <w:rPr>
          <w:noProof/>
          <w:lang w:eastAsia="en-GB"/>
        </w:rPr>
        <w:drawing>
          <wp:anchor distT="0" distB="0" distL="114300" distR="114300" simplePos="0" relativeHeight="251765977" behindDoc="0" locked="0" layoutInCell="1" allowOverlap="1" wp14:anchorId="3227177D" wp14:editId="00AA1F53">
            <wp:simplePos x="0" y="0"/>
            <wp:positionH relativeFrom="column">
              <wp:posOffset>2701175</wp:posOffset>
            </wp:positionH>
            <wp:positionV relativeFrom="paragraph">
              <wp:posOffset>253135</wp:posOffset>
            </wp:positionV>
            <wp:extent cx="3653675" cy="1168642"/>
            <wp:effectExtent l="0" t="0" r="4445" b="0"/>
            <wp:wrapNone/>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3653675" cy="1168642"/>
                    </a:xfrm>
                    <a:prstGeom prst="rect">
                      <a:avLst/>
                    </a:prstGeom>
                  </pic:spPr>
                </pic:pic>
              </a:graphicData>
            </a:graphic>
            <wp14:sizeRelH relativeFrom="margin">
              <wp14:pctWidth>0</wp14:pctWidth>
            </wp14:sizeRelH>
            <wp14:sizeRelV relativeFrom="margin">
              <wp14:pctHeight>0</wp14:pctHeight>
            </wp14:sizeRelV>
          </wp:anchor>
        </w:drawing>
      </w:r>
      <w:r w:rsidR="009F4EDF">
        <w:rPr>
          <w:noProof/>
          <w:lang w:eastAsia="en-GB"/>
        </w:rPr>
        <w:drawing>
          <wp:anchor distT="0" distB="0" distL="114300" distR="114300" simplePos="0" relativeHeight="251764953" behindDoc="0" locked="0" layoutInCell="1" allowOverlap="1" wp14:anchorId="3A90709C" wp14:editId="37E5F70C">
            <wp:simplePos x="0" y="0"/>
            <wp:positionH relativeFrom="column">
              <wp:posOffset>-699655</wp:posOffset>
            </wp:positionH>
            <wp:positionV relativeFrom="paragraph">
              <wp:posOffset>128791</wp:posOffset>
            </wp:positionV>
            <wp:extent cx="3387437" cy="1497604"/>
            <wp:effectExtent l="0" t="0" r="3810" b="7620"/>
            <wp:wrapNone/>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extLst>
                        <a:ext uri="{28A0092B-C50C-407E-A947-70E740481C1C}">
                          <a14:useLocalDpi xmlns:a14="http://schemas.microsoft.com/office/drawing/2010/main" val="0"/>
                        </a:ext>
                      </a:extLst>
                    </a:blip>
                    <a:stretch>
                      <a:fillRect/>
                    </a:stretch>
                  </pic:blipFill>
                  <pic:spPr>
                    <a:xfrm>
                      <a:off x="0" y="0"/>
                      <a:ext cx="3395332" cy="1501095"/>
                    </a:xfrm>
                    <a:prstGeom prst="rect">
                      <a:avLst/>
                    </a:prstGeom>
                  </pic:spPr>
                </pic:pic>
              </a:graphicData>
            </a:graphic>
            <wp14:sizeRelH relativeFrom="margin">
              <wp14:pctWidth>0</wp14:pctWidth>
            </wp14:sizeRelH>
            <wp14:sizeRelV relativeFrom="margin">
              <wp14:pctHeight>0</wp14:pctHeight>
            </wp14:sizeRelV>
          </wp:anchor>
        </w:drawing>
      </w:r>
    </w:p>
    <w:p w14:paraId="2D4F99C1" w14:textId="047A7E49" w:rsidR="00A4554B" w:rsidRDefault="00A4554B" w:rsidP="009E054D">
      <w:pPr>
        <w:rPr>
          <w:noProof/>
        </w:rPr>
      </w:pPr>
    </w:p>
    <w:p w14:paraId="2802377E" w14:textId="163155E2" w:rsidR="00A4554B" w:rsidRDefault="00A4554B" w:rsidP="009E054D">
      <w:pPr>
        <w:rPr>
          <w:noProof/>
        </w:rPr>
      </w:pPr>
    </w:p>
    <w:p w14:paraId="3C366B37" w14:textId="782E72E0" w:rsidR="00A4554B" w:rsidRDefault="00A4554B" w:rsidP="009E054D">
      <w:pPr>
        <w:rPr>
          <w:noProof/>
        </w:rPr>
      </w:pPr>
    </w:p>
    <w:p w14:paraId="55451ECA" w14:textId="1A5DF2D8" w:rsidR="009979F7" w:rsidRDefault="009979F7" w:rsidP="009E054D">
      <w:pPr>
        <w:rPr>
          <w:noProof/>
        </w:rPr>
      </w:pPr>
    </w:p>
    <w:p w14:paraId="409B4126" w14:textId="77A02FF0" w:rsidR="009979F7" w:rsidRDefault="001B7C34" w:rsidP="009E054D">
      <w:pPr>
        <w:rPr>
          <w:noProof/>
        </w:rPr>
      </w:pPr>
      <w:r>
        <w:rPr>
          <w:noProof/>
          <w:lang w:eastAsia="en-GB"/>
        </w:rPr>
        <w:drawing>
          <wp:anchor distT="0" distB="0" distL="114300" distR="114300" simplePos="0" relativeHeight="251768025" behindDoc="0" locked="0" layoutInCell="1" allowOverlap="1" wp14:anchorId="4AAD1E6C" wp14:editId="232E499A">
            <wp:simplePos x="0" y="0"/>
            <wp:positionH relativeFrom="column">
              <wp:posOffset>2068195</wp:posOffset>
            </wp:positionH>
            <wp:positionV relativeFrom="paragraph">
              <wp:posOffset>72390</wp:posOffset>
            </wp:positionV>
            <wp:extent cx="2154223" cy="334471"/>
            <wp:effectExtent l="0" t="0" r="0" b="8890"/>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extLst>
                        <a:ext uri="{28A0092B-C50C-407E-A947-70E740481C1C}">
                          <a14:useLocalDpi xmlns:a14="http://schemas.microsoft.com/office/drawing/2010/main" val="0"/>
                        </a:ext>
                      </a:extLst>
                    </a:blip>
                    <a:stretch>
                      <a:fillRect/>
                    </a:stretch>
                  </pic:blipFill>
                  <pic:spPr>
                    <a:xfrm>
                      <a:off x="0" y="0"/>
                      <a:ext cx="2154223" cy="334471"/>
                    </a:xfrm>
                    <a:prstGeom prst="rect">
                      <a:avLst/>
                    </a:prstGeom>
                  </pic:spPr>
                </pic:pic>
              </a:graphicData>
            </a:graphic>
            <wp14:sizeRelH relativeFrom="margin">
              <wp14:pctWidth>0</wp14:pctWidth>
            </wp14:sizeRelH>
            <wp14:sizeRelV relativeFrom="margin">
              <wp14:pctHeight>0</wp14:pctHeight>
            </wp14:sizeRelV>
          </wp:anchor>
        </w:drawing>
      </w:r>
      <w:r w:rsidR="00E42B9B">
        <w:rPr>
          <w:noProof/>
          <w:lang w:eastAsia="en-GB"/>
        </w:rPr>
        <w:drawing>
          <wp:anchor distT="0" distB="0" distL="114300" distR="114300" simplePos="0" relativeHeight="251767001" behindDoc="0" locked="0" layoutInCell="1" allowOverlap="1" wp14:anchorId="6C774C9D" wp14:editId="22697252">
            <wp:simplePos x="0" y="0"/>
            <wp:positionH relativeFrom="column">
              <wp:posOffset>4335203</wp:posOffset>
            </wp:positionH>
            <wp:positionV relativeFrom="paragraph">
              <wp:posOffset>49646</wp:posOffset>
            </wp:positionV>
            <wp:extent cx="1856509" cy="340081"/>
            <wp:effectExtent l="0" t="0" r="0" b="3175"/>
            <wp:wrapNone/>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1856509" cy="340081"/>
                    </a:xfrm>
                    <a:prstGeom prst="rect">
                      <a:avLst/>
                    </a:prstGeom>
                  </pic:spPr>
                </pic:pic>
              </a:graphicData>
            </a:graphic>
            <wp14:sizeRelH relativeFrom="margin">
              <wp14:pctWidth>0</wp14:pctWidth>
            </wp14:sizeRelH>
            <wp14:sizeRelV relativeFrom="margin">
              <wp14:pctHeight>0</wp14:pctHeight>
            </wp14:sizeRelV>
          </wp:anchor>
        </w:drawing>
      </w:r>
    </w:p>
    <w:p w14:paraId="0AD70310" w14:textId="1F3430A1" w:rsidR="009979F7" w:rsidRDefault="009979F7" w:rsidP="009E054D">
      <w:pPr>
        <w:rPr>
          <w:noProof/>
        </w:rPr>
      </w:pPr>
    </w:p>
    <w:p w14:paraId="2BB108C7" w14:textId="316578C2" w:rsidR="009979F7" w:rsidRDefault="009979F7" w:rsidP="009E054D">
      <w:pPr>
        <w:rPr>
          <w:noProof/>
        </w:rPr>
      </w:pPr>
    </w:p>
    <w:p w14:paraId="475535C8" w14:textId="69CC10E1" w:rsidR="009979F7" w:rsidRDefault="009979F7" w:rsidP="009E054D">
      <w:pPr>
        <w:rPr>
          <w:noProof/>
        </w:rPr>
      </w:pPr>
    </w:p>
    <w:p w14:paraId="4C5FE419" w14:textId="0E37B1AC" w:rsidR="009979F7" w:rsidRDefault="009979F7" w:rsidP="009E054D">
      <w:pPr>
        <w:rPr>
          <w:noProof/>
        </w:rPr>
      </w:pPr>
    </w:p>
    <w:p w14:paraId="46346218" w14:textId="43955A11" w:rsidR="009979F7" w:rsidRDefault="009979F7" w:rsidP="009E054D">
      <w:pPr>
        <w:rPr>
          <w:noProof/>
        </w:rPr>
      </w:pPr>
    </w:p>
    <w:p w14:paraId="4BF84ACF" w14:textId="54A2A5F0" w:rsidR="009979F7" w:rsidRDefault="009979F7" w:rsidP="009E054D">
      <w:pPr>
        <w:rPr>
          <w:noProof/>
        </w:rPr>
      </w:pPr>
    </w:p>
    <w:p w14:paraId="27CEECC1" w14:textId="18E0755F" w:rsidR="009979F7" w:rsidRDefault="001B7C34" w:rsidP="009E054D">
      <w:pPr>
        <w:rPr>
          <w:noProof/>
        </w:rPr>
      </w:pPr>
      <w:r>
        <w:rPr>
          <w:noProof/>
        </w:rPr>
        <mc:AlternateContent>
          <mc:Choice Requires="wps">
            <w:drawing>
              <wp:anchor distT="0" distB="0" distL="114300" distR="114300" simplePos="0" relativeHeight="251769049" behindDoc="0" locked="0" layoutInCell="1" allowOverlap="1" wp14:anchorId="1878E333" wp14:editId="65677619">
                <wp:simplePos x="0" y="0"/>
                <wp:positionH relativeFrom="column">
                  <wp:posOffset>-714375</wp:posOffset>
                </wp:positionH>
                <wp:positionV relativeFrom="paragraph">
                  <wp:posOffset>363854</wp:posOffset>
                </wp:positionV>
                <wp:extent cx="7124700" cy="4048125"/>
                <wp:effectExtent l="0" t="0" r="19050" b="28575"/>
                <wp:wrapNone/>
                <wp:docPr id="286" name="Text Box 286"/>
                <wp:cNvGraphicFramePr/>
                <a:graphic xmlns:a="http://schemas.openxmlformats.org/drawingml/2006/main">
                  <a:graphicData uri="http://schemas.microsoft.com/office/word/2010/wordprocessingShape">
                    <wps:wsp>
                      <wps:cNvSpPr txBox="1"/>
                      <wps:spPr>
                        <a:xfrm>
                          <a:off x="0" y="0"/>
                          <a:ext cx="7124700" cy="4048125"/>
                        </a:xfrm>
                        <a:prstGeom prst="rect">
                          <a:avLst/>
                        </a:prstGeom>
                        <a:solidFill>
                          <a:schemeClr val="lt1"/>
                        </a:solidFill>
                        <a:ln w="6350">
                          <a:solidFill>
                            <a:schemeClr val="accent2"/>
                          </a:solidFill>
                        </a:ln>
                      </wps:spPr>
                      <wps:txbx>
                        <w:txbxContent>
                          <w:p w14:paraId="1297B355" w14:textId="60BF2746" w:rsidR="001B7C34" w:rsidRDefault="00071E5C">
                            <w:pPr>
                              <w:rPr>
                                <w:b/>
                                <w:bCs/>
                                <w:u w:val="single"/>
                              </w:rPr>
                            </w:pPr>
                            <w:r w:rsidRPr="00E8736F">
                              <w:rPr>
                                <w:b/>
                                <w:bCs/>
                                <w:u w:val="single"/>
                              </w:rPr>
                              <w:t xml:space="preserve">Barber selecting a reservation date </w:t>
                            </w:r>
                            <w:r w:rsidR="008822F0">
                              <w:rPr>
                                <w:b/>
                                <w:bCs/>
                                <w:u w:val="single"/>
                              </w:rPr>
                              <w:t>window</w:t>
                            </w:r>
                            <w:r w:rsidRPr="00E8736F">
                              <w:rPr>
                                <w:b/>
                                <w:bCs/>
                                <w:u w:val="single"/>
                              </w:rPr>
                              <w:t>:</w:t>
                            </w:r>
                          </w:p>
                          <w:p w14:paraId="484441E4" w14:textId="7DA09E5E" w:rsidR="00E8736F" w:rsidRDefault="00E8736F">
                            <w:pPr>
                              <w:rPr>
                                <w:b/>
                                <w:bCs/>
                                <w:u w:val="single"/>
                              </w:rPr>
                            </w:pPr>
                          </w:p>
                          <w:p w14:paraId="15E8747C" w14:textId="11C98819" w:rsidR="00E8736F" w:rsidRDefault="00E8736F">
                            <w:pPr>
                              <w:rPr>
                                <w:b/>
                                <w:bCs/>
                                <w:u w:val="single"/>
                              </w:rPr>
                            </w:pPr>
                          </w:p>
                          <w:p w14:paraId="7B76F2C2" w14:textId="1D4BE7DA" w:rsidR="00E8736F" w:rsidRDefault="00E8736F">
                            <w:pPr>
                              <w:rPr>
                                <w:b/>
                                <w:bCs/>
                                <w:u w:val="single"/>
                              </w:rPr>
                            </w:pPr>
                          </w:p>
                          <w:p w14:paraId="040A54EA" w14:textId="1B6849C3" w:rsidR="00E8736F" w:rsidRDefault="00E8736F">
                            <w:pPr>
                              <w:rPr>
                                <w:b/>
                                <w:bCs/>
                                <w:u w:val="single"/>
                              </w:rPr>
                            </w:pPr>
                          </w:p>
                          <w:p w14:paraId="0AE26C86" w14:textId="2B6A0A60" w:rsidR="00E8736F" w:rsidRDefault="00E8736F">
                            <w:pPr>
                              <w:rPr>
                                <w:b/>
                                <w:bCs/>
                                <w:u w:val="single"/>
                              </w:rPr>
                            </w:pPr>
                          </w:p>
                          <w:p w14:paraId="1E1CD979" w14:textId="45A0A62F" w:rsidR="00E8736F" w:rsidRDefault="00E8736F">
                            <w:pPr>
                              <w:rPr>
                                <w:b/>
                                <w:bCs/>
                                <w:u w:val="single"/>
                              </w:rPr>
                            </w:pPr>
                          </w:p>
                          <w:p w14:paraId="3F14243A" w14:textId="74CB5BA0" w:rsidR="004B4BD0" w:rsidRPr="004B4BD0" w:rsidRDefault="004B4BD0">
                            <w:r>
                              <w:t xml:space="preserve">The next series of functions and features are all related for the barber side of the </w:t>
                            </w:r>
                            <w:r w:rsidR="00921810">
                              <w:t>program.</w:t>
                            </w:r>
                          </w:p>
                          <w:p w14:paraId="61349136" w14:textId="37BE200F" w:rsidR="00E8736F" w:rsidRPr="00C10D4A" w:rsidRDefault="00C10D4A">
                            <w:r>
                              <w:t xml:space="preserve">This window is displayed after the barber logs into their account. It outputs a </w:t>
                            </w:r>
                            <w:r w:rsidR="002854DD">
                              <w:t xml:space="preserve">date picker option box that allows them to enter a date that they want to see their reservations on. </w:t>
                            </w:r>
                            <w:r w:rsidR="00D74039">
                              <w:t xml:space="preserve">Once they click confirm, displays another window that presents all reservations for that barber on that date. The edit hairstyle </w:t>
                            </w:r>
                            <w:r w:rsidR="000D4963">
                              <w:t xml:space="preserve">button leads to another window that acts as </w:t>
                            </w:r>
                            <w:r w:rsidR="00CB5D5E">
                              <w:t xml:space="preserve">sub </w:t>
                            </w:r>
                            <w:r w:rsidR="00EF4D13">
                              <w:t>menu</w:t>
                            </w:r>
                            <w:r w:rsidR="00CB5D5E">
                              <w:t xml:space="preserve"> that allows access to all the edit hairstyle features. </w:t>
                            </w:r>
                            <w:r w:rsidR="00991008">
                              <w:t>I’ve</w:t>
                            </w:r>
                            <w:r w:rsidR="00CB5D5E">
                              <w:t xml:space="preserve"> decided to also make this window act as a homepage/main menu for the </w:t>
                            </w:r>
                            <w:r w:rsidR="00991008">
                              <w:t xml:space="preserve">barber side of the program as </w:t>
                            </w:r>
                            <w:r w:rsidR="004B4BD0">
                              <w:t>this page</w:t>
                            </w:r>
                            <w:r w:rsidR="00991008">
                              <w:t xml:space="preserve"> does allow access to every </w:t>
                            </w:r>
                            <w:r w:rsidR="004B4BD0">
                              <w:t>feature available to the barber.</w:t>
                            </w:r>
                            <w:r w:rsidR="0041208E">
                              <w:t xml:space="preserve"> When using the date picker command in AppJar, I set the range </w:t>
                            </w:r>
                            <w:r w:rsidR="00910084">
                              <w:t xml:space="preserve">of years that have access as they will not need to access any further </w:t>
                            </w:r>
                            <w:r w:rsidR="00921810">
                              <w:t>and</w:t>
                            </w:r>
                            <w:r w:rsidR="00910084">
                              <w:t xml:space="preserve"> set the first date to appear</w:t>
                            </w:r>
                            <w:r w:rsidR="00615802">
                              <w:t xml:space="preserve"> to be the current date. This allows faster access to the view reservations window, as it is most likely the barber is interested in viewing reservations o</w:t>
                            </w:r>
                            <w:r w:rsidR="0016365D">
                              <w:t xml:space="preserve">n the current date, preventing the time wasting from </w:t>
                            </w:r>
                            <w:r w:rsidR="00DF0C94">
                              <w:t>selecting a date multiple times</w:t>
                            </w:r>
                            <w:r w:rsidR="00B46AA6">
                              <w:t xml:space="preserve"> during </w:t>
                            </w:r>
                            <w:r w:rsidR="00921810">
                              <w:t>their</w:t>
                            </w:r>
                            <w:r w:rsidR="00B46AA6">
                              <w:t xml:space="preserve"> opening hou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78E333" id="Text Box 286" o:spid="_x0000_s1151" type="#_x0000_t202" style="position:absolute;margin-left:-56.25pt;margin-top:28.65pt;width:561pt;height:318.75pt;z-index:2517690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" fillcolor="white [3201]" strokecolor="#ed7d31 [3205]" strokeweight=".5pt">
                <v:textbox>
                  <w:txbxContent>
                    <w:p w14:paraId="1297B355" w14:textId="60BF2746" w:rsidR="001B7C34" w:rsidRDefault="00071E5C">
                      <w:pPr>
                        <w:rPr>
                          <w:b/>
                          <w:bCs/>
                          <w:u w:val="single"/>
                        </w:rPr>
                      </w:pPr>
                      <w:r w:rsidRPr="00E8736F">
                        <w:rPr>
                          <w:b/>
                          <w:bCs/>
                          <w:u w:val="single"/>
                        </w:rPr>
                        <w:t xml:space="preserve">Barber selecting a reservation date </w:t>
                      </w:r>
                      <w:r w:rsidR="008822F0">
                        <w:rPr>
                          <w:b/>
                          <w:bCs/>
                          <w:u w:val="single"/>
                        </w:rPr>
                        <w:t>window</w:t>
                      </w:r>
                      <w:r w:rsidRPr="00E8736F">
                        <w:rPr>
                          <w:b/>
                          <w:bCs/>
                          <w:u w:val="single"/>
                        </w:rPr>
                        <w:t>:</w:t>
                      </w:r>
                    </w:p>
                    <w:p w14:paraId="484441E4" w14:textId="7DA09E5E" w:rsidR="00E8736F" w:rsidRDefault="00E8736F">
                      <w:pPr>
                        <w:rPr>
                          <w:b/>
                          <w:bCs/>
                          <w:u w:val="single"/>
                        </w:rPr>
                      </w:pPr>
                    </w:p>
                    <w:p w14:paraId="15E8747C" w14:textId="11C98819" w:rsidR="00E8736F" w:rsidRDefault="00E8736F">
                      <w:pPr>
                        <w:rPr>
                          <w:b/>
                          <w:bCs/>
                          <w:u w:val="single"/>
                        </w:rPr>
                      </w:pPr>
                    </w:p>
                    <w:p w14:paraId="7B76F2C2" w14:textId="1D4BE7DA" w:rsidR="00E8736F" w:rsidRDefault="00E8736F">
                      <w:pPr>
                        <w:rPr>
                          <w:b/>
                          <w:bCs/>
                          <w:u w:val="single"/>
                        </w:rPr>
                      </w:pPr>
                    </w:p>
                    <w:p w14:paraId="040A54EA" w14:textId="1B6849C3" w:rsidR="00E8736F" w:rsidRDefault="00E8736F">
                      <w:pPr>
                        <w:rPr>
                          <w:b/>
                          <w:bCs/>
                          <w:u w:val="single"/>
                        </w:rPr>
                      </w:pPr>
                    </w:p>
                    <w:p w14:paraId="0AE26C86" w14:textId="2B6A0A60" w:rsidR="00E8736F" w:rsidRDefault="00E8736F">
                      <w:pPr>
                        <w:rPr>
                          <w:b/>
                          <w:bCs/>
                          <w:u w:val="single"/>
                        </w:rPr>
                      </w:pPr>
                    </w:p>
                    <w:p w14:paraId="1E1CD979" w14:textId="45A0A62F" w:rsidR="00E8736F" w:rsidRDefault="00E8736F">
                      <w:pPr>
                        <w:rPr>
                          <w:b/>
                          <w:bCs/>
                          <w:u w:val="single"/>
                        </w:rPr>
                      </w:pPr>
                    </w:p>
                    <w:p w14:paraId="3F14243A" w14:textId="74CB5BA0" w:rsidR="004B4BD0" w:rsidRPr="004B4BD0" w:rsidRDefault="004B4BD0">
                      <w:r>
                        <w:t xml:space="preserve">The next series of functions and features are all related for the barber side of the </w:t>
                      </w:r>
                      <w:r w:rsidR="00921810">
                        <w:t>program.</w:t>
                      </w:r>
                    </w:p>
                    <w:p w14:paraId="61349136" w14:textId="37BE200F" w:rsidR="00E8736F" w:rsidRPr="00C10D4A" w:rsidRDefault="00C10D4A">
                      <w:r>
                        <w:t xml:space="preserve">This window is displayed after the barber logs into their account. It outputs a </w:t>
                      </w:r>
                      <w:r w:rsidR="002854DD">
                        <w:t xml:space="preserve">date picker option box that allows them to enter a date that they want to see their reservations on. </w:t>
                      </w:r>
                      <w:r w:rsidR="00D74039">
                        <w:t xml:space="preserve">Once they click confirm, displays another window that presents all reservations for that barber on that date. The edit hairstyle </w:t>
                      </w:r>
                      <w:r w:rsidR="000D4963">
                        <w:t xml:space="preserve">button leads to another window that acts as </w:t>
                      </w:r>
                      <w:r w:rsidR="00CB5D5E">
                        <w:t xml:space="preserve">sub </w:t>
                      </w:r>
                      <w:r w:rsidR="00EF4D13">
                        <w:t>menu</w:t>
                      </w:r>
                      <w:r w:rsidR="00CB5D5E">
                        <w:t xml:space="preserve"> that allows access to all the edit hairstyle features. </w:t>
                      </w:r>
                      <w:r w:rsidR="00991008">
                        <w:t>I’ve</w:t>
                      </w:r>
                      <w:r w:rsidR="00CB5D5E">
                        <w:t xml:space="preserve"> decided to also make this window act as a homepage/main menu for the </w:t>
                      </w:r>
                      <w:r w:rsidR="00991008">
                        <w:t xml:space="preserve">barber side of the program as </w:t>
                      </w:r>
                      <w:r w:rsidR="004B4BD0">
                        <w:t>this page</w:t>
                      </w:r>
                      <w:r w:rsidR="00991008">
                        <w:t xml:space="preserve"> does allow access to every </w:t>
                      </w:r>
                      <w:r w:rsidR="004B4BD0">
                        <w:t>feature available to the barber.</w:t>
                      </w:r>
                      <w:r w:rsidR="0041208E">
                        <w:t xml:space="preserve"> When using the date picker command in AppJar, I set the range </w:t>
                      </w:r>
                      <w:r w:rsidR="00910084">
                        <w:t xml:space="preserve">of years that have access as they will not need to access any further </w:t>
                      </w:r>
                      <w:r w:rsidR="00921810">
                        <w:t>and</w:t>
                      </w:r>
                      <w:r w:rsidR="00910084">
                        <w:t xml:space="preserve"> set the first date to appear</w:t>
                      </w:r>
                      <w:r w:rsidR="00615802">
                        <w:t xml:space="preserve"> to be the current date. This allows faster access to the view reservations window, as it is most likely the barber is interested in viewing reservations o</w:t>
                      </w:r>
                      <w:r w:rsidR="0016365D">
                        <w:t xml:space="preserve">n the current date, preventing the time wasting from </w:t>
                      </w:r>
                      <w:r w:rsidR="00DF0C94">
                        <w:t>selecting a date multiple times</w:t>
                      </w:r>
                      <w:r w:rsidR="00B46AA6">
                        <w:t xml:space="preserve"> during </w:t>
                      </w:r>
                      <w:r w:rsidR="00921810">
                        <w:t>their</w:t>
                      </w:r>
                      <w:r w:rsidR="00B46AA6">
                        <w:t xml:space="preserve"> opening hours.</w:t>
                      </w:r>
                    </w:p>
                  </w:txbxContent>
                </v:textbox>
              </v:shape>
            </w:pict>
          </mc:Fallback>
        </mc:AlternateContent>
      </w:r>
    </w:p>
    <w:p w14:paraId="4494933B" w14:textId="42A9B4FA" w:rsidR="009979F7" w:rsidRDefault="00EF4D13" w:rsidP="009E054D">
      <w:pPr>
        <w:rPr>
          <w:noProof/>
        </w:rPr>
      </w:pPr>
      <w:r w:rsidRPr="00071E5C">
        <w:rPr>
          <w:noProof/>
        </w:rPr>
        <w:drawing>
          <wp:anchor distT="0" distB="0" distL="114300" distR="114300" simplePos="0" relativeHeight="251771097" behindDoc="0" locked="0" layoutInCell="1" allowOverlap="1" wp14:anchorId="366AA009" wp14:editId="64EF621A">
            <wp:simplePos x="0" y="0"/>
            <wp:positionH relativeFrom="column">
              <wp:posOffset>4514849</wp:posOffset>
            </wp:positionH>
            <wp:positionV relativeFrom="paragraph">
              <wp:posOffset>183515</wp:posOffset>
            </wp:positionV>
            <wp:extent cx="1790147" cy="1937572"/>
            <wp:effectExtent l="0" t="0" r="635" b="5715"/>
            <wp:wrapNone/>
            <wp:docPr id="292" name="Picture 2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Graphical user interface&#10;&#10;Description automatically generated"/>
                    <pic:cNvPicPr/>
                  </pic:nvPicPr>
                  <pic:blipFill>
                    <a:blip r:embed="rId184">
                      <a:extLst>
                        <a:ext uri="{28A0092B-C50C-407E-A947-70E740481C1C}">
                          <a14:useLocalDpi xmlns:a14="http://schemas.microsoft.com/office/drawing/2010/main" val="0"/>
                        </a:ext>
                      </a:extLst>
                    </a:blip>
                    <a:stretch>
                      <a:fillRect/>
                    </a:stretch>
                  </pic:blipFill>
                  <pic:spPr>
                    <a:xfrm>
                      <a:off x="0" y="0"/>
                      <a:ext cx="1792692" cy="1940326"/>
                    </a:xfrm>
                    <a:prstGeom prst="rect">
                      <a:avLst/>
                    </a:prstGeom>
                  </pic:spPr>
                </pic:pic>
              </a:graphicData>
            </a:graphic>
            <wp14:sizeRelH relativeFrom="margin">
              <wp14:pctWidth>0</wp14:pctWidth>
            </wp14:sizeRelH>
            <wp14:sizeRelV relativeFrom="margin">
              <wp14:pctHeight>0</wp14:pctHeight>
            </wp14:sizeRelV>
          </wp:anchor>
        </w:drawing>
      </w:r>
      <w:r w:rsidRPr="00071E5C">
        <w:rPr>
          <w:noProof/>
        </w:rPr>
        <w:drawing>
          <wp:anchor distT="0" distB="0" distL="114300" distR="114300" simplePos="0" relativeHeight="251772121" behindDoc="0" locked="0" layoutInCell="1" allowOverlap="1" wp14:anchorId="10DE97AD" wp14:editId="56FD6F5D">
            <wp:simplePos x="0" y="0"/>
            <wp:positionH relativeFrom="margin">
              <wp:posOffset>-647700</wp:posOffset>
            </wp:positionH>
            <wp:positionV relativeFrom="paragraph">
              <wp:posOffset>326390</wp:posOffset>
            </wp:positionV>
            <wp:extent cx="4949385" cy="1800225"/>
            <wp:effectExtent l="0" t="0" r="3810" b="0"/>
            <wp:wrapNone/>
            <wp:docPr id="296" name="Picture 2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Text&#10;&#10;Description automatically generated"/>
                    <pic:cNvPicPr/>
                  </pic:nvPicPr>
                  <pic:blipFill>
                    <a:blip r:embed="rId185">
                      <a:extLst>
                        <a:ext uri="{28A0092B-C50C-407E-A947-70E740481C1C}">
                          <a14:useLocalDpi xmlns:a14="http://schemas.microsoft.com/office/drawing/2010/main" val="0"/>
                        </a:ext>
                      </a:extLst>
                    </a:blip>
                    <a:stretch>
                      <a:fillRect/>
                    </a:stretch>
                  </pic:blipFill>
                  <pic:spPr>
                    <a:xfrm>
                      <a:off x="0" y="0"/>
                      <a:ext cx="4970927" cy="1808060"/>
                    </a:xfrm>
                    <a:prstGeom prst="rect">
                      <a:avLst/>
                    </a:prstGeom>
                  </pic:spPr>
                </pic:pic>
              </a:graphicData>
            </a:graphic>
            <wp14:sizeRelH relativeFrom="margin">
              <wp14:pctWidth>0</wp14:pctWidth>
            </wp14:sizeRelH>
            <wp14:sizeRelV relativeFrom="margin">
              <wp14:pctHeight>0</wp14:pctHeight>
            </wp14:sizeRelV>
          </wp:anchor>
        </w:drawing>
      </w:r>
    </w:p>
    <w:p w14:paraId="5DBB2623" w14:textId="64F895EE" w:rsidR="009979F7" w:rsidRDefault="009979F7" w:rsidP="009E054D">
      <w:pPr>
        <w:rPr>
          <w:noProof/>
        </w:rPr>
      </w:pPr>
    </w:p>
    <w:p w14:paraId="41B0344E" w14:textId="567E1719" w:rsidR="009979F7" w:rsidRDefault="009979F7" w:rsidP="009E054D">
      <w:pPr>
        <w:rPr>
          <w:noProof/>
        </w:rPr>
      </w:pPr>
    </w:p>
    <w:p w14:paraId="0B481C44" w14:textId="60EFAECD" w:rsidR="009979F7" w:rsidRDefault="009979F7" w:rsidP="009E054D">
      <w:pPr>
        <w:rPr>
          <w:noProof/>
        </w:rPr>
      </w:pPr>
    </w:p>
    <w:p w14:paraId="5732A79A" w14:textId="3ACFFD14" w:rsidR="009979F7" w:rsidRDefault="009979F7" w:rsidP="009E054D">
      <w:pPr>
        <w:rPr>
          <w:noProof/>
        </w:rPr>
      </w:pPr>
    </w:p>
    <w:p w14:paraId="43E30CC2" w14:textId="30603FCB" w:rsidR="009979F7" w:rsidRDefault="009979F7" w:rsidP="009E054D">
      <w:pPr>
        <w:rPr>
          <w:noProof/>
        </w:rPr>
      </w:pPr>
    </w:p>
    <w:p w14:paraId="123FEB54" w14:textId="73EF7753" w:rsidR="009979F7" w:rsidRDefault="009979F7" w:rsidP="009E054D">
      <w:pPr>
        <w:rPr>
          <w:noProof/>
        </w:rPr>
      </w:pPr>
    </w:p>
    <w:p w14:paraId="0CC776E2" w14:textId="270238AC" w:rsidR="009979F7" w:rsidRDefault="009979F7" w:rsidP="009E054D">
      <w:pPr>
        <w:rPr>
          <w:noProof/>
        </w:rPr>
      </w:pPr>
    </w:p>
    <w:p w14:paraId="37C0A449" w14:textId="1543AE96" w:rsidR="009979F7" w:rsidRDefault="009979F7" w:rsidP="009E054D">
      <w:pPr>
        <w:rPr>
          <w:noProof/>
        </w:rPr>
      </w:pPr>
    </w:p>
    <w:p w14:paraId="54FBCD82" w14:textId="7098030D" w:rsidR="009979F7" w:rsidRDefault="009979F7" w:rsidP="009E054D">
      <w:pPr>
        <w:rPr>
          <w:noProof/>
        </w:rPr>
      </w:pPr>
    </w:p>
    <w:p w14:paraId="57399FAC" w14:textId="3BE45909" w:rsidR="009979F7" w:rsidRDefault="009979F7" w:rsidP="009E054D">
      <w:pPr>
        <w:rPr>
          <w:noProof/>
        </w:rPr>
      </w:pPr>
    </w:p>
    <w:p w14:paraId="5DC8FC25" w14:textId="0B37031A" w:rsidR="009979F7" w:rsidRDefault="009979F7" w:rsidP="009E054D">
      <w:pPr>
        <w:rPr>
          <w:noProof/>
        </w:rPr>
      </w:pPr>
    </w:p>
    <w:p w14:paraId="0587BE55" w14:textId="5AE879DE" w:rsidR="001B7C34" w:rsidRDefault="00645EEA" w:rsidP="009E054D">
      <w:pPr>
        <w:rPr>
          <w:noProof/>
        </w:rPr>
      </w:pPr>
      <w:r w:rsidRPr="009742FC">
        <w:rPr>
          <w:noProof/>
        </w:rPr>
        <w:lastRenderedPageBreak/>
        <w:drawing>
          <wp:anchor distT="0" distB="0" distL="114300" distR="114300" simplePos="0" relativeHeight="251777241" behindDoc="0" locked="0" layoutInCell="1" allowOverlap="1" wp14:anchorId="0EC7D973" wp14:editId="4BBF0AED">
            <wp:simplePos x="0" y="0"/>
            <wp:positionH relativeFrom="column">
              <wp:posOffset>-600075</wp:posOffset>
            </wp:positionH>
            <wp:positionV relativeFrom="paragraph">
              <wp:posOffset>-304800</wp:posOffset>
            </wp:positionV>
            <wp:extent cx="6358107" cy="1314450"/>
            <wp:effectExtent l="0" t="0" r="5080" b="0"/>
            <wp:wrapNone/>
            <wp:docPr id="313" name="Picture 3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A picture containing text&#10;&#10;Description automatically generated"/>
                    <pic:cNvPicPr/>
                  </pic:nvPicPr>
                  <pic:blipFill>
                    <a:blip r:embed="rId186">
                      <a:extLst>
                        <a:ext uri="{28A0092B-C50C-407E-A947-70E740481C1C}">
                          <a14:useLocalDpi xmlns:a14="http://schemas.microsoft.com/office/drawing/2010/main" val="0"/>
                        </a:ext>
                      </a:extLst>
                    </a:blip>
                    <a:stretch>
                      <a:fillRect/>
                    </a:stretch>
                  </pic:blipFill>
                  <pic:spPr>
                    <a:xfrm>
                      <a:off x="0" y="0"/>
                      <a:ext cx="6358107" cy="13144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76217" behindDoc="1" locked="0" layoutInCell="1" allowOverlap="1" wp14:anchorId="028EA2C2" wp14:editId="2934AAE8">
                <wp:simplePos x="0" y="0"/>
                <wp:positionH relativeFrom="column">
                  <wp:posOffset>-695325</wp:posOffset>
                </wp:positionH>
                <wp:positionV relativeFrom="paragraph">
                  <wp:posOffset>-638175</wp:posOffset>
                </wp:positionV>
                <wp:extent cx="7115175" cy="3609975"/>
                <wp:effectExtent l="0" t="0" r="28575" b="28575"/>
                <wp:wrapNone/>
                <wp:docPr id="312" name="Text Box 312"/>
                <wp:cNvGraphicFramePr/>
                <a:graphic xmlns:a="http://schemas.openxmlformats.org/drawingml/2006/main">
                  <a:graphicData uri="http://schemas.microsoft.com/office/word/2010/wordprocessingShape">
                    <wps:wsp>
                      <wps:cNvSpPr txBox="1"/>
                      <wps:spPr>
                        <a:xfrm>
                          <a:off x="0" y="0"/>
                          <a:ext cx="7115175" cy="3609975"/>
                        </a:xfrm>
                        <a:prstGeom prst="rect">
                          <a:avLst/>
                        </a:prstGeom>
                        <a:solidFill>
                          <a:schemeClr val="lt1"/>
                        </a:solidFill>
                        <a:ln w="6350">
                          <a:solidFill>
                            <a:schemeClr val="accent2"/>
                          </a:solidFill>
                        </a:ln>
                      </wps:spPr>
                      <wps:txbx>
                        <w:txbxContent>
                          <w:p w14:paraId="3083403C" w14:textId="38B42766" w:rsidR="0089518B" w:rsidRPr="007F15E2" w:rsidRDefault="009742FC">
                            <w:pPr>
                              <w:rPr>
                                <w:b/>
                                <w:bCs/>
                                <w:u w:val="single"/>
                              </w:rPr>
                            </w:pPr>
                            <w:r w:rsidRPr="007F15E2">
                              <w:rPr>
                                <w:b/>
                                <w:bCs/>
                                <w:u w:val="single"/>
                              </w:rPr>
                              <w:t xml:space="preserve">Barber view reservation </w:t>
                            </w:r>
                            <w:r w:rsidR="008822F0">
                              <w:rPr>
                                <w:b/>
                                <w:bCs/>
                                <w:u w:val="single"/>
                              </w:rPr>
                              <w:t>window</w:t>
                            </w:r>
                            <w:r w:rsidRPr="007F15E2">
                              <w:rPr>
                                <w:b/>
                                <w:bCs/>
                                <w:u w:val="single"/>
                              </w:rPr>
                              <w:t>:</w:t>
                            </w:r>
                          </w:p>
                          <w:p w14:paraId="31F1795A" w14:textId="77777777" w:rsidR="00FF43DA" w:rsidRDefault="00FF43DA"/>
                          <w:p w14:paraId="5046A6E0" w14:textId="77777777" w:rsidR="00FF43DA" w:rsidRDefault="00FF43DA"/>
                          <w:p w14:paraId="6C4CBCF2" w14:textId="01E9D1B0" w:rsidR="00FF43DA" w:rsidRDefault="00FF43DA"/>
                          <w:p w14:paraId="021E01B1" w14:textId="77777777" w:rsidR="00645EEA" w:rsidRDefault="00645EEA"/>
                          <w:p w14:paraId="3F28FFED" w14:textId="77777777" w:rsidR="00FF43DA" w:rsidRDefault="00FF43DA"/>
                          <w:p w14:paraId="42DC0D33" w14:textId="510C6728" w:rsidR="00FF43DA" w:rsidRDefault="00FF43DA">
                            <w:r>
                              <w:t>This window displays all the reservation the barber has on the date that they selected. I originally planned on implementing a calendar system, but due restrictions such as time and AppJar GUI options</w:t>
                            </w:r>
                            <w:r w:rsidR="00BB2075">
                              <w:t>.</w:t>
                            </w:r>
                            <w:r>
                              <w:t xml:space="preserve"> I decided to instead use AppJar’s </w:t>
                            </w:r>
                            <w:r w:rsidR="00BB2075">
                              <w:t>inbuilt</w:t>
                            </w:r>
                            <w:r>
                              <w:t xml:space="preserve"> </w:t>
                            </w:r>
                            <w:r w:rsidR="00B46149">
                              <w:t xml:space="preserve">tables as this will suffice as a suitable replacement. This approach was much easier than find </w:t>
                            </w:r>
                            <w:r w:rsidR="007F15E2">
                              <w:t>an</w:t>
                            </w:r>
                            <w:r w:rsidR="00B46149">
                              <w:t xml:space="preserve"> away to implement a </w:t>
                            </w:r>
                            <w:r w:rsidR="00BB2075">
                              <w:t xml:space="preserve">calendar system </w:t>
                            </w:r>
                            <w:r w:rsidR="00A31F5B">
                              <w:t xml:space="preserve">with days of the month/weeks being </w:t>
                            </w:r>
                            <w:r w:rsidR="006A3256">
                              <w:t xml:space="preserve">outputted. This approach does not sacrifice any </w:t>
                            </w:r>
                            <w:r w:rsidR="007F15E2">
                              <w:t>features and information,</w:t>
                            </w:r>
                            <w:r w:rsidR="00604735">
                              <w:t xml:space="preserve"> it</w:t>
                            </w:r>
                            <w:r w:rsidR="007F15E2">
                              <w:t xml:space="preserve"> </w:t>
                            </w:r>
                            <w:r w:rsidR="00E94990">
                              <w:t xml:space="preserve">provides the same functionality but just another approach. I asked my client </w:t>
                            </w:r>
                            <w:r w:rsidR="00604735">
                              <w:t>for feedback on this approach</w:t>
                            </w:r>
                            <w:r w:rsidR="009D2FAB">
                              <w:t>.</w:t>
                            </w:r>
                            <w:r w:rsidR="00E94990">
                              <w:t xml:space="preserve"> </w:t>
                            </w:r>
                            <w:r w:rsidR="009D2FAB">
                              <w:t>H</w:t>
                            </w:r>
                            <w:r w:rsidR="00E94990">
                              <w:t xml:space="preserve">e said that as it provides the </w:t>
                            </w:r>
                            <w:r w:rsidR="00A840AA">
                              <w:t>same functionality whist still</w:t>
                            </w:r>
                            <w:r w:rsidR="00E73CC9">
                              <w:t xml:space="preserve"> being</w:t>
                            </w:r>
                            <w:r w:rsidR="00A840AA">
                              <w:t xml:space="preserve"> easy to use, he doesn’t mind th</w:t>
                            </w:r>
                            <w:r w:rsidR="009D2FAB">
                              <w:t>is</w:t>
                            </w:r>
                            <w:r w:rsidR="00A840AA">
                              <w:t xml:space="preserve"> </w:t>
                            </w:r>
                            <w:r w:rsidR="00E021B5">
                              <w:t>change</w:t>
                            </w:r>
                            <w:r w:rsidR="00A840AA">
                              <w:t>.</w:t>
                            </w:r>
                            <w:r w:rsidR="009D2FAB">
                              <w:t xml:space="preserve"> One benefit this approach has </w:t>
                            </w:r>
                            <w:r w:rsidR="003C6BF9">
                              <w:t>over the calendar system,</w:t>
                            </w:r>
                            <w:r w:rsidR="00031862">
                              <w:t xml:space="preserve"> is that</w:t>
                            </w:r>
                            <w:r w:rsidR="003C6BF9">
                              <w:t xml:space="preserve"> it will be familiar with the barbers</w:t>
                            </w:r>
                            <w:r w:rsidR="00031862">
                              <w:t xml:space="preserve"> already</w:t>
                            </w:r>
                            <w:r w:rsidR="003C6BF9">
                              <w:t xml:space="preserve"> as previously, they also used a </w:t>
                            </w:r>
                            <w:r w:rsidR="00031862">
                              <w:t xml:space="preserve">table to </w:t>
                            </w:r>
                            <w:r w:rsidR="00604735">
                              <w:t>record their reservations</w:t>
                            </w:r>
                            <w:r w:rsidR="00031862">
                              <w:t>.</w:t>
                            </w:r>
                            <w:r w:rsidR="00E73CC9">
                              <w:t xml:space="preserve"> This interface is identical to the customer view reservation </w:t>
                            </w:r>
                            <w:r w:rsidR="00F707B4">
                              <w:t>with the only difference being that the table</w:t>
                            </w:r>
                            <w:r w:rsidR="00E021B5">
                              <w:t>s</w:t>
                            </w:r>
                            <w:r w:rsidR="00F707B4">
                              <w:t xml:space="preserve"> action button </w:t>
                            </w:r>
                            <w:r w:rsidR="00656C86">
                              <w:t>runs a function to fetch all additional information regarding the reservation.</w:t>
                            </w:r>
                          </w:p>
                          <w:p w14:paraId="35693EE1" w14:textId="77777777" w:rsidR="009742FC" w:rsidRDefault="009742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8EA2C2" id="Text Box 312" o:spid="_x0000_s1152" type="#_x0000_t202" style="position:absolute;margin-left:-54.75pt;margin-top:-50.25pt;width:560.25pt;height:284.25pt;z-index:-2515402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" fillcolor="white [3201]" strokecolor="#ed7d31 [3205]" strokeweight=".5pt">
                <v:textbox>
                  <w:txbxContent>
                    <w:p w14:paraId="3083403C" w14:textId="38B42766" w:rsidR="0089518B" w:rsidRPr="007F15E2" w:rsidRDefault="009742FC">
                      <w:pPr>
                        <w:rPr>
                          <w:b/>
                          <w:bCs/>
                          <w:u w:val="single"/>
                        </w:rPr>
                      </w:pPr>
                      <w:r w:rsidRPr="007F15E2">
                        <w:rPr>
                          <w:b/>
                          <w:bCs/>
                          <w:u w:val="single"/>
                        </w:rPr>
                        <w:t xml:space="preserve">Barber view reservation </w:t>
                      </w:r>
                      <w:r w:rsidR="008822F0">
                        <w:rPr>
                          <w:b/>
                          <w:bCs/>
                          <w:u w:val="single"/>
                        </w:rPr>
                        <w:t>window</w:t>
                      </w:r>
                      <w:r w:rsidRPr="007F15E2">
                        <w:rPr>
                          <w:b/>
                          <w:bCs/>
                          <w:u w:val="single"/>
                        </w:rPr>
                        <w:t>:</w:t>
                      </w:r>
                    </w:p>
                    <w:p w14:paraId="31F1795A" w14:textId="77777777" w:rsidR="00FF43DA" w:rsidRDefault="00FF43DA"/>
                    <w:p w14:paraId="5046A6E0" w14:textId="77777777" w:rsidR="00FF43DA" w:rsidRDefault="00FF43DA"/>
                    <w:p w14:paraId="6C4CBCF2" w14:textId="01E9D1B0" w:rsidR="00FF43DA" w:rsidRDefault="00FF43DA"/>
                    <w:p w14:paraId="021E01B1" w14:textId="77777777" w:rsidR="00645EEA" w:rsidRDefault="00645EEA"/>
                    <w:p w14:paraId="3F28FFED" w14:textId="77777777" w:rsidR="00FF43DA" w:rsidRDefault="00FF43DA"/>
                    <w:p w14:paraId="42DC0D33" w14:textId="510C6728" w:rsidR="00FF43DA" w:rsidRDefault="00FF43DA">
                      <w:r>
                        <w:t>This window displays all the reservation the barber has on the date that they selected. I originally planned on implementing a calendar system, but due restrictions such as time and AppJar GUI options</w:t>
                      </w:r>
                      <w:r w:rsidR="00BB2075">
                        <w:t>.</w:t>
                      </w:r>
                      <w:r>
                        <w:t xml:space="preserve"> I decided to instead use AppJar’s </w:t>
                      </w:r>
                      <w:r w:rsidR="00BB2075">
                        <w:t>inbuilt</w:t>
                      </w:r>
                      <w:r>
                        <w:t xml:space="preserve"> </w:t>
                      </w:r>
                      <w:r w:rsidR="00B46149">
                        <w:t xml:space="preserve">tables as this will suffice as a suitable replacement. This approach was much easier than find </w:t>
                      </w:r>
                      <w:r w:rsidR="007F15E2">
                        <w:t>an</w:t>
                      </w:r>
                      <w:r w:rsidR="00B46149">
                        <w:t xml:space="preserve"> away to implement a </w:t>
                      </w:r>
                      <w:r w:rsidR="00BB2075">
                        <w:t xml:space="preserve">calendar system </w:t>
                      </w:r>
                      <w:r w:rsidR="00A31F5B">
                        <w:t xml:space="preserve">with days of the month/weeks being </w:t>
                      </w:r>
                      <w:r w:rsidR="006A3256">
                        <w:t xml:space="preserve">outputted. This approach does not sacrifice any </w:t>
                      </w:r>
                      <w:r w:rsidR="007F15E2">
                        <w:t>features and information,</w:t>
                      </w:r>
                      <w:r w:rsidR="00604735">
                        <w:t xml:space="preserve"> it</w:t>
                      </w:r>
                      <w:r w:rsidR="007F15E2">
                        <w:t xml:space="preserve"> </w:t>
                      </w:r>
                      <w:r w:rsidR="00E94990">
                        <w:t xml:space="preserve">provides the same functionality but just another approach. I asked my client </w:t>
                      </w:r>
                      <w:r w:rsidR="00604735">
                        <w:t>for feedback on this approach</w:t>
                      </w:r>
                      <w:r w:rsidR="009D2FAB">
                        <w:t>.</w:t>
                      </w:r>
                      <w:r w:rsidR="00E94990">
                        <w:t xml:space="preserve"> </w:t>
                      </w:r>
                      <w:r w:rsidR="009D2FAB">
                        <w:t>H</w:t>
                      </w:r>
                      <w:r w:rsidR="00E94990">
                        <w:t xml:space="preserve">e said that as it provides the </w:t>
                      </w:r>
                      <w:r w:rsidR="00A840AA">
                        <w:t>same functionality whist still</w:t>
                      </w:r>
                      <w:r w:rsidR="00E73CC9">
                        <w:t xml:space="preserve"> being</w:t>
                      </w:r>
                      <w:r w:rsidR="00A840AA">
                        <w:t xml:space="preserve"> easy to use, he doesn’t mind th</w:t>
                      </w:r>
                      <w:r w:rsidR="009D2FAB">
                        <w:t>is</w:t>
                      </w:r>
                      <w:r w:rsidR="00A840AA">
                        <w:t xml:space="preserve"> </w:t>
                      </w:r>
                      <w:r w:rsidR="00E021B5">
                        <w:t>change</w:t>
                      </w:r>
                      <w:r w:rsidR="00A840AA">
                        <w:t>.</w:t>
                      </w:r>
                      <w:r w:rsidR="009D2FAB">
                        <w:t xml:space="preserve"> One benefit this approach has </w:t>
                      </w:r>
                      <w:r w:rsidR="003C6BF9">
                        <w:t>over the calendar system,</w:t>
                      </w:r>
                      <w:r w:rsidR="00031862">
                        <w:t xml:space="preserve"> is that</w:t>
                      </w:r>
                      <w:r w:rsidR="003C6BF9">
                        <w:t xml:space="preserve"> it will be familiar with the barbers</w:t>
                      </w:r>
                      <w:r w:rsidR="00031862">
                        <w:t xml:space="preserve"> already</w:t>
                      </w:r>
                      <w:r w:rsidR="003C6BF9">
                        <w:t xml:space="preserve"> as previously, they also used a </w:t>
                      </w:r>
                      <w:r w:rsidR="00031862">
                        <w:t xml:space="preserve">table to </w:t>
                      </w:r>
                      <w:r w:rsidR="00604735">
                        <w:t>record their reservations</w:t>
                      </w:r>
                      <w:r w:rsidR="00031862">
                        <w:t>.</w:t>
                      </w:r>
                      <w:r w:rsidR="00E73CC9">
                        <w:t xml:space="preserve"> This interface is identical to the customer view reservation </w:t>
                      </w:r>
                      <w:r w:rsidR="00F707B4">
                        <w:t>with the only difference being that the table</w:t>
                      </w:r>
                      <w:r w:rsidR="00E021B5">
                        <w:t>s</w:t>
                      </w:r>
                      <w:r w:rsidR="00F707B4">
                        <w:t xml:space="preserve"> action button </w:t>
                      </w:r>
                      <w:r w:rsidR="00656C86">
                        <w:t>runs a function to fetch all additional information regarding the reservation.</w:t>
                      </w:r>
                    </w:p>
                    <w:p w14:paraId="35693EE1" w14:textId="77777777" w:rsidR="009742FC" w:rsidRDefault="009742FC"/>
                  </w:txbxContent>
                </v:textbox>
              </v:shape>
            </w:pict>
          </mc:Fallback>
        </mc:AlternateContent>
      </w:r>
    </w:p>
    <w:p w14:paraId="0DAF51C1" w14:textId="68BD27E5" w:rsidR="001B7C34" w:rsidRDefault="001B7C34" w:rsidP="009E054D">
      <w:pPr>
        <w:rPr>
          <w:noProof/>
        </w:rPr>
      </w:pPr>
    </w:p>
    <w:p w14:paraId="46BC8715" w14:textId="45908CAA" w:rsidR="001B7C34" w:rsidRDefault="001B7C34" w:rsidP="009E054D">
      <w:pPr>
        <w:rPr>
          <w:noProof/>
        </w:rPr>
      </w:pPr>
    </w:p>
    <w:p w14:paraId="43C40065" w14:textId="62AE0221" w:rsidR="001B7C34" w:rsidRDefault="001B7C34" w:rsidP="009E054D">
      <w:pPr>
        <w:rPr>
          <w:noProof/>
        </w:rPr>
      </w:pPr>
    </w:p>
    <w:p w14:paraId="027E3744" w14:textId="3CF4FA06" w:rsidR="001B7C34" w:rsidRDefault="001B7C34" w:rsidP="009E054D">
      <w:pPr>
        <w:rPr>
          <w:noProof/>
        </w:rPr>
      </w:pPr>
    </w:p>
    <w:p w14:paraId="0560D458" w14:textId="746C143C" w:rsidR="001B7C34" w:rsidRDefault="001B7C34" w:rsidP="009E054D">
      <w:pPr>
        <w:rPr>
          <w:noProof/>
        </w:rPr>
      </w:pPr>
    </w:p>
    <w:p w14:paraId="2F0C37B4" w14:textId="19ED000E" w:rsidR="001B7C34" w:rsidRDefault="001B7C34" w:rsidP="009E054D">
      <w:pPr>
        <w:rPr>
          <w:noProof/>
        </w:rPr>
      </w:pPr>
    </w:p>
    <w:p w14:paraId="608479EE" w14:textId="02C1D1B1" w:rsidR="001B7C34" w:rsidRDefault="001B7C34" w:rsidP="009E054D">
      <w:pPr>
        <w:rPr>
          <w:noProof/>
        </w:rPr>
      </w:pPr>
    </w:p>
    <w:p w14:paraId="0FA1F9DF" w14:textId="12097F83" w:rsidR="001B7C34" w:rsidRDefault="001B7C34" w:rsidP="009E054D">
      <w:pPr>
        <w:rPr>
          <w:noProof/>
        </w:rPr>
      </w:pPr>
    </w:p>
    <w:p w14:paraId="73C0A650" w14:textId="799BD5B8" w:rsidR="001B7C34" w:rsidRDefault="001B7C34" w:rsidP="009E054D">
      <w:pPr>
        <w:rPr>
          <w:noProof/>
        </w:rPr>
      </w:pPr>
    </w:p>
    <w:p w14:paraId="204F9874" w14:textId="70C3ADAF" w:rsidR="001B7C34" w:rsidRDefault="00645EEA" w:rsidP="009E054D">
      <w:pPr>
        <w:rPr>
          <w:noProof/>
        </w:rPr>
      </w:pPr>
      <w:r>
        <w:rPr>
          <w:noProof/>
        </w:rPr>
        <mc:AlternateContent>
          <mc:Choice Requires="wps">
            <w:drawing>
              <wp:anchor distT="0" distB="0" distL="114300" distR="114300" simplePos="0" relativeHeight="251774169" behindDoc="0" locked="0" layoutInCell="1" allowOverlap="1" wp14:anchorId="0C8CE228" wp14:editId="71F31F59">
                <wp:simplePos x="0" y="0"/>
                <wp:positionH relativeFrom="margin">
                  <wp:align>center</wp:align>
                </wp:positionH>
                <wp:positionV relativeFrom="paragraph">
                  <wp:posOffset>303530</wp:posOffset>
                </wp:positionV>
                <wp:extent cx="7138035" cy="3295650"/>
                <wp:effectExtent l="0" t="0" r="24765" b="19050"/>
                <wp:wrapNone/>
                <wp:docPr id="311" name="Text Box 311"/>
                <wp:cNvGraphicFramePr/>
                <a:graphic xmlns:a="http://schemas.openxmlformats.org/drawingml/2006/main">
                  <a:graphicData uri="http://schemas.microsoft.com/office/word/2010/wordprocessingShape">
                    <wps:wsp>
                      <wps:cNvSpPr txBox="1"/>
                      <wps:spPr>
                        <a:xfrm>
                          <a:off x="0" y="0"/>
                          <a:ext cx="7138035" cy="3295650"/>
                        </a:xfrm>
                        <a:prstGeom prst="rect">
                          <a:avLst/>
                        </a:prstGeom>
                        <a:solidFill>
                          <a:schemeClr val="lt1"/>
                        </a:solidFill>
                        <a:ln w="6350">
                          <a:solidFill>
                            <a:schemeClr val="accent2"/>
                          </a:solidFill>
                        </a:ln>
                      </wps:spPr>
                      <wps:txbx>
                        <w:txbxContent>
                          <w:p w14:paraId="57A919AD" w14:textId="5813972C" w:rsidR="00303161" w:rsidRPr="0072116C" w:rsidRDefault="00303161">
                            <w:pPr>
                              <w:rPr>
                                <w:b/>
                                <w:bCs/>
                                <w:u w:val="single"/>
                              </w:rPr>
                            </w:pPr>
                            <w:r w:rsidRPr="0072116C">
                              <w:rPr>
                                <w:b/>
                                <w:bCs/>
                                <w:u w:val="single"/>
                              </w:rPr>
                              <w:t xml:space="preserve">Creating the function that populates the </w:t>
                            </w:r>
                            <w:r w:rsidR="009A47A0" w:rsidRPr="0072116C">
                              <w:rPr>
                                <w:b/>
                                <w:bCs/>
                                <w:u w:val="single"/>
                              </w:rPr>
                              <w:t>barbers’</w:t>
                            </w:r>
                            <w:r w:rsidRPr="0072116C">
                              <w:rPr>
                                <w:b/>
                                <w:bCs/>
                                <w:u w:val="single"/>
                              </w:rPr>
                              <w:t xml:space="preserve"> reservations:</w:t>
                            </w:r>
                          </w:p>
                          <w:p w14:paraId="083EAC0D" w14:textId="77777777" w:rsidR="0092302B" w:rsidRDefault="0092302B"/>
                          <w:p w14:paraId="5410E8F4" w14:textId="77777777" w:rsidR="0092302B" w:rsidRDefault="0092302B"/>
                          <w:p w14:paraId="655A35FE" w14:textId="77777777" w:rsidR="0092302B" w:rsidRDefault="0092302B"/>
                          <w:p w14:paraId="47069DC1" w14:textId="77777777" w:rsidR="0092302B" w:rsidRDefault="0092302B"/>
                          <w:p w14:paraId="1856187E" w14:textId="77777777" w:rsidR="00645EEA" w:rsidRDefault="00645EEA"/>
                          <w:p w14:paraId="2C38FB7E" w14:textId="77777777" w:rsidR="0092302B" w:rsidRDefault="0092302B"/>
                          <w:p w14:paraId="392909D7" w14:textId="77777777" w:rsidR="0092302B" w:rsidRDefault="0092302B"/>
                          <w:p w14:paraId="35EF69BD" w14:textId="58C46979" w:rsidR="00376FA2" w:rsidRDefault="0092302B">
                            <w:r>
                              <w:t xml:space="preserve">This function is responsible for inserting the reservations into the table. </w:t>
                            </w:r>
                            <w:r w:rsidR="00D5256A">
                              <w:t>Its</w:t>
                            </w:r>
                            <w:r>
                              <w:t xml:space="preserve"> firsts</w:t>
                            </w:r>
                            <w:r w:rsidR="00D5256A">
                              <w:t xml:space="preserve"> reset the table to prevent duplicate data when jumping </w:t>
                            </w:r>
                            <w:r w:rsidR="00866A1A">
                              <w:t xml:space="preserve">back and </w:t>
                            </w:r>
                            <w:r w:rsidR="000234ED">
                              <w:t xml:space="preserve">forth to this window. It </w:t>
                            </w:r>
                            <w:r w:rsidR="00CF1320">
                              <w:t xml:space="preserve">fetches and </w:t>
                            </w:r>
                            <w:r w:rsidR="000234ED">
                              <w:t xml:space="preserve">stores all the data required to </w:t>
                            </w:r>
                            <w:r w:rsidR="008413FF">
                              <w:t xml:space="preserve">find all reservations under that barber name and </w:t>
                            </w:r>
                            <w:r w:rsidR="0072116C">
                              <w:t>date selected</w:t>
                            </w:r>
                            <w:r w:rsidR="00F47B03">
                              <w:t xml:space="preserve">. It </w:t>
                            </w:r>
                            <w:r w:rsidR="00A74E2D">
                              <w:t>assigns the reservation to a variable that is then checked if any data is present</w:t>
                            </w:r>
                            <w:r w:rsidR="00552230">
                              <w:t xml:space="preserve">. If there </w:t>
                            </w:r>
                            <w:r w:rsidR="00BB548B">
                              <w:t xml:space="preserve">are </w:t>
                            </w:r>
                            <w:r w:rsidR="00C124B4">
                              <w:t xml:space="preserve">any </w:t>
                            </w:r>
                            <w:r w:rsidR="00BB548B">
                              <w:t>reservation</w:t>
                            </w:r>
                            <w:r w:rsidR="00C124B4">
                              <w:t xml:space="preserve">s, it </w:t>
                            </w:r>
                            <w:r w:rsidR="00AF7F05">
                              <w:t>will update the reservation table. If there are no reservations it will present a message that alerts the barber</w:t>
                            </w:r>
                            <w:r w:rsidR="000F101B">
                              <w:t xml:space="preserve"> and prevent it from inserting the data within the table as this would produce an index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8CE228" id="Text Box 311" o:spid="_x0000_s1153" type="#_x0000_t202" style="position:absolute;margin-left:0;margin-top:23.9pt;width:562.05pt;height:259.5pt;z-index:251774169;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" fillcolor="white [3201]" strokecolor="#ed7d31 [3205]" strokeweight=".5pt">
                <v:textbox>
                  <w:txbxContent>
                    <w:p w14:paraId="57A919AD" w14:textId="5813972C" w:rsidR="00303161" w:rsidRPr="0072116C" w:rsidRDefault="00303161">
                      <w:pPr>
                        <w:rPr>
                          <w:b/>
                          <w:bCs/>
                          <w:u w:val="single"/>
                        </w:rPr>
                      </w:pPr>
                      <w:r w:rsidRPr="0072116C">
                        <w:rPr>
                          <w:b/>
                          <w:bCs/>
                          <w:u w:val="single"/>
                        </w:rPr>
                        <w:t xml:space="preserve">Creating the function that populates the </w:t>
                      </w:r>
                      <w:r w:rsidR="009A47A0" w:rsidRPr="0072116C">
                        <w:rPr>
                          <w:b/>
                          <w:bCs/>
                          <w:u w:val="single"/>
                        </w:rPr>
                        <w:t>barbers’</w:t>
                      </w:r>
                      <w:r w:rsidRPr="0072116C">
                        <w:rPr>
                          <w:b/>
                          <w:bCs/>
                          <w:u w:val="single"/>
                        </w:rPr>
                        <w:t xml:space="preserve"> reservations:</w:t>
                      </w:r>
                    </w:p>
                    <w:p w14:paraId="083EAC0D" w14:textId="77777777" w:rsidR="0092302B" w:rsidRDefault="0092302B"/>
                    <w:p w14:paraId="5410E8F4" w14:textId="77777777" w:rsidR="0092302B" w:rsidRDefault="0092302B"/>
                    <w:p w14:paraId="655A35FE" w14:textId="77777777" w:rsidR="0092302B" w:rsidRDefault="0092302B"/>
                    <w:p w14:paraId="47069DC1" w14:textId="77777777" w:rsidR="0092302B" w:rsidRDefault="0092302B"/>
                    <w:p w14:paraId="1856187E" w14:textId="77777777" w:rsidR="00645EEA" w:rsidRDefault="00645EEA"/>
                    <w:p w14:paraId="2C38FB7E" w14:textId="77777777" w:rsidR="0092302B" w:rsidRDefault="0092302B"/>
                    <w:p w14:paraId="392909D7" w14:textId="77777777" w:rsidR="0092302B" w:rsidRDefault="0092302B"/>
                    <w:p w14:paraId="35EF69BD" w14:textId="58C46979" w:rsidR="00376FA2" w:rsidRDefault="0092302B">
                      <w:r>
                        <w:t xml:space="preserve">This function is responsible for inserting the reservations into the table. </w:t>
                      </w:r>
                      <w:r w:rsidR="00D5256A">
                        <w:t>Its</w:t>
                      </w:r>
                      <w:r>
                        <w:t xml:space="preserve"> firsts</w:t>
                      </w:r>
                      <w:r w:rsidR="00D5256A">
                        <w:t xml:space="preserve"> reset the table to prevent duplicate data when jumping </w:t>
                      </w:r>
                      <w:r w:rsidR="00866A1A">
                        <w:t xml:space="preserve">back and </w:t>
                      </w:r>
                      <w:r w:rsidR="000234ED">
                        <w:t xml:space="preserve">forth to this window. It </w:t>
                      </w:r>
                      <w:r w:rsidR="00CF1320">
                        <w:t xml:space="preserve">fetches and </w:t>
                      </w:r>
                      <w:r w:rsidR="000234ED">
                        <w:t xml:space="preserve">stores all the data required to </w:t>
                      </w:r>
                      <w:r w:rsidR="008413FF">
                        <w:t xml:space="preserve">find all reservations under that barber name and </w:t>
                      </w:r>
                      <w:r w:rsidR="0072116C">
                        <w:t>date selected</w:t>
                      </w:r>
                      <w:r w:rsidR="00F47B03">
                        <w:t xml:space="preserve">. It </w:t>
                      </w:r>
                      <w:r w:rsidR="00A74E2D">
                        <w:t>assigns the reservation to a variable that is then checked if any data is present</w:t>
                      </w:r>
                      <w:r w:rsidR="00552230">
                        <w:t xml:space="preserve">. If there </w:t>
                      </w:r>
                      <w:r w:rsidR="00BB548B">
                        <w:t xml:space="preserve">are </w:t>
                      </w:r>
                      <w:r w:rsidR="00C124B4">
                        <w:t xml:space="preserve">any </w:t>
                      </w:r>
                      <w:r w:rsidR="00BB548B">
                        <w:t>reservation</w:t>
                      </w:r>
                      <w:r w:rsidR="00C124B4">
                        <w:t xml:space="preserve">s, it </w:t>
                      </w:r>
                      <w:r w:rsidR="00AF7F05">
                        <w:t>will update the reservation table. If there are no reservations it will present a message that alerts the barber</w:t>
                      </w:r>
                      <w:r w:rsidR="000F101B">
                        <w:t xml:space="preserve"> and prevent it from inserting the data within the table as this would produce an index error.</w:t>
                      </w:r>
                    </w:p>
                  </w:txbxContent>
                </v:textbox>
                <w10:wrap anchorx="margin"/>
              </v:shape>
            </w:pict>
          </mc:Fallback>
        </mc:AlternateContent>
      </w:r>
    </w:p>
    <w:p w14:paraId="793671EA" w14:textId="14DC9870" w:rsidR="001B7C34" w:rsidRDefault="00645EEA" w:rsidP="009E054D">
      <w:pPr>
        <w:rPr>
          <w:noProof/>
        </w:rPr>
      </w:pPr>
      <w:r w:rsidRPr="00B77BD0">
        <w:rPr>
          <w:noProof/>
        </w:rPr>
        <w:drawing>
          <wp:anchor distT="0" distB="0" distL="114300" distR="114300" simplePos="0" relativeHeight="251779289" behindDoc="0" locked="0" layoutInCell="1" allowOverlap="1" wp14:anchorId="42873A96" wp14:editId="69A51276">
            <wp:simplePos x="0" y="0"/>
            <wp:positionH relativeFrom="column">
              <wp:posOffset>-647700</wp:posOffset>
            </wp:positionH>
            <wp:positionV relativeFrom="paragraph">
              <wp:posOffset>258445</wp:posOffset>
            </wp:positionV>
            <wp:extent cx="4533900" cy="2130320"/>
            <wp:effectExtent l="0" t="0" r="0" b="3810"/>
            <wp:wrapNone/>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4538279" cy="2132378"/>
                    </a:xfrm>
                    <a:prstGeom prst="rect">
                      <a:avLst/>
                    </a:prstGeom>
                  </pic:spPr>
                </pic:pic>
              </a:graphicData>
            </a:graphic>
            <wp14:sizeRelH relativeFrom="margin">
              <wp14:pctWidth>0</wp14:pctWidth>
            </wp14:sizeRelH>
            <wp14:sizeRelV relativeFrom="margin">
              <wp14:pctHeight>0</wp14:pctHeight>
            </wp14:sizeRelV>
          </wp:anchor>
        </w:drawing>
      </w:r>
      <w:r w:rsidRPr="009A415A">
        <w:rPr>
          <w:noProof/>
        </w:rPr>
        <w:drawing>
          <wp:anchor distT="0" distB="0" distL="114300" distR="114300" simplePos="0" relativeHeight="251778265" behindDoc="0" locked="0" layoutInCell="1" allowOverlap="1" wp14:anchorId="27428B6D" wp14:editId="080D1EB1">
            <wp:simplePos x="0" y="0"/>
            <wp:positionH relativeFrom="column">
              <wp:posOffset>4106545</wp:posOffset>
            </wp:positionH>
            <wp:positionV relativeFrom="paragraph">
              <wp:posOffset>106045</wp:posOffset>
            </wp:positionV>
            <wp:extent cx="2188210" cy="1241705"/>
            <wp:effectExtent l="0" t="0" r="2540" b="0"/>
            <wp:wrapNone/>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pic:cNvPicPr/>
                  </pic:nvPicPr>
                  <pic:blipFill>
                    <a:blip r:embed="rId188">
                      <a:extLst>
                        <a:ext uri="{28A0092B-C50C-407E-A947-70E740481C1C}">
                          <a14:useLocalDpi xmlns:a14="http://schemas.microsoft.com/office/drawing/2010/main" val="0"/>
                        </a:ext>
                      </a:extLst>
                    </a:blip>
                    <a:stretch>
                      <a:fillRect/>
                    </a:stretch>
                  </pic:blipFill>
                  <pic:spPr>
                    <a:xfrm>
                      <a:off x="0" y="0"/>
                      <a:ext cx="2188210" cy="1241705"/>
                    </a:xfrm>
                    <a:prstGeom prst="rect">
                      <a:avLst/>
                    </a:prstGeom>
                  </pic:spPr>
                </pic:pic>
              </a:graphicData>
            </a:graphic>
            <wp14:sizeRelH relativeFrom="margin">
              <wp14:pctWidth>0</wp14:pctWidth>
            </wp14:sizeRelH>
            <wp14:sizeRelV relativeFrom="margin">
              <wp14:pctHeight>0</wp14:pctHeight>
            </wp14:sizeRelV>
          </wp:anchor>
        </w:drawing>
      </w:r>
    </w:p>
    <w:p w14:paraId="4BF49B80" w14:textId="5FF4A6D3" w:rsidR="001B7C34" w:rsidRDefault="001B7C34" w:rsidP="009E054D">
      <w:pPr>
        <w:rPr>
          <w:noProof/>
        </w:rPr>
      </w:pPr>
    </w:p>
    <w:p w14:paraId="1896F1AE" w14:textId="543E568F" w:rsidR="001B7C34" w:rsidRDefault="001B7C34" w:rsidP="009E054D">
      <w:pPr>
        <w:rPr>
          <w:noProof/>
        </w:rPr>
      </w:pPr>
    </w:p>
    <w:p w14:paraId="4A72A8AF" w14:textId="38D57FF4" w:rsidR="001B7C34" w:rsidRDefault="001B7C34" w:rsidP="009E054D">
      <w:pPr>
        <w:rPr>
          <w:noProof/>
        </w:rPr>
      </w:pPr>
    </w:p>
    <w:p w14:paraId="399B673F" w14:textId="2039646A" w:rsidR="001B7C34" w:rsidRDefault="00A14A98" w:rsidP="009E054D">
      <w:pPr>
        <w:rPr>
          <w:noProof/>
        </w:rPr>
      </w:pPr>
      <w:r w:rsidRPr="00A14A98">
        <w:rPr>
          <w:noProof/>
        </w:rPr>
        <w:drawing>
          <wp:anchor distT="0" distB="0" distL="114300" distR="114300" simplePos="0" relativeHeight="251780313" behindDoc="0" locked="0" layoutInCell="1" allowOverlap="1" wp14:anchorId="404A7B71" wp14:editId="72CAA627">
            <wp:simplePos x="0" y="0"/>
            <wp:positionH relativeFrom="margin">
              <wp:posOffset>4391025</wp:posOffset>
            </wp:positionH>
            <wp:positionV relativeFrom="paragraph">
              <wp:posOffset>260985</wp:posOffset>
            </wp:positionV>
            <wp:extent cx="1695450" cy="856775"/>
            <wp:effectExtent l="0" t="0" r="0" b="635"/>
            <wp:wrapNone/>
            <wp:docPr id="205" name="Picture 2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ical user interface, text, application&#10;&#10;Description automatically generated"/>
                    <pic:cNvPicPr/>
                  </pic:nvPicPr>
                  <pic:blipFill>
                    <a:blip r:embed="rId189">
                      <a:extLst>
                        <a:ext uri="{28A0092B-C50C-407E-A947-70E740481C1C}">
                          <a14:useLocalDpi xmlns:a14="http://schemas.microsoft.com/office/drawing/2010/main" val="0"/>
                        </a:ext>
                      </a:extLst>
                    </a:blip>
                    <a:stretch>
                      <a:fillRect/>
                    </a:stretch>
                  </pic:blipFill>
                  <pic:spPr>
                    <a:xfrm>
                      <a:off x="0" y="0"/>
                      <a:ext cx="1695450" cy="856775"/>
                    </a:xfrm>
                    <a:prstGeom prst="rect">
                      <a:avLst/>
                    </a:prstGeom>
                  </pic:spPr>
                </pic:pic>
              </a:graphicData>
            </a:graphic>
            <wp14:sizeRelH relativeFrom="margin">
              <wp14:pctWidth>0</wp14:pctWidth>
            </wp14:sizeRelH>
            <wp14:sizeRelV relativeFrom="margin">
              <wp14:pctHeight>0</wp14:pctHeight>
            </wp14:sizeRelV>
          </wp:anchor>
        </w:drawing>
      </w:r>
    </w:p>
    <w:p w14:paraId="0F104079" w14:textId="0706856D" w:rsidR="001B7C34" w:rsidRDefault="001B7C34" w:rsidP="009E054D">
      <w:pPr>
        <w:rPr>
          <w:noProof/>
        </w:rPr>
      </w:pPr>
    </w:p>
    <w:p w14:paraId="1AD1A1EE" w14:textId="5A0431ED" w:rsidR="001B7C34" w:rsidRDefault="001B7C34" w:rsidP="009E054D">
      <w:pPr>
        <w:rPr>
          <w:noProof/>
        </w:rPr>
      </w:pPr>
    </w:p>
    <w:p w14:paraId="1F3DCA3C" w14:textId="2389AAB6" w:rsidR="001B7C34" w:rsidRDefault="001B7C34" w:rsidP="009E054D">
      <w:pPr>
        <w:rPr>
          <w:noProof/>
        </w:rPr>
      </w:pPr>
    </w:p>
    <w:p w14:paraId="09598E46" w14:textId="5BA35315" w:rsidR="001B7C34" w:rsidRDefault="001B7C34" w:rsidP="009E054D">
      <w:pPr>
        <w:rPr>
          <w:noProof/>
        </w:rPr>
      </w:pPr>
    </w:p>
    <w:p w14:paraId="4A52CA6B" w14:textId="23CE8DEC" w:rsidR="001B7C34" w:rsidRDefault="001B7C34" w:rsidP="009E054D">
      <w:pPr>
        <w:rPr>
          <w:noProof/>
        </w:rPr>
      </w:pPr>
    </w:p>
    <w:p w14:paraId="7065B3FE" w14:textId="554E1DC0" w:rsidR="001B7C34" w:rsidRDefault="001B7C34" w:rsidP="009E054D">
      <w:pPr>
        <w:rPr>
          <w:noProof/>
        </w:rPr>
      </w:pPr>
    </w:p>
    <w:p w14:paraId="6223D60C" w14:textId="04FC1B32" w:rsidR="009A47A0" w:rsidRDefault="00722742" w:rsidP="009E054D">
      <w:pPr>
        <w:rPr>
          <w:noProof/>
        </w:rPr>
      </w:pPr>
      <w:r>
        <w:rPr>
          <w:noProof/>
        </w:rPr>
        <mc:AlternateContent>
          <mc:Choice Requires="wps">
            <w:drawing>
              <wp:anchor distT="0" distB="0" distL="114300" distR="114300" simplePos="0" relativeHeight="251781337" behindDoc="0" locked="0" layoutInCell="1" allowOverlap="1" wp14:anchorId="5165CEAD" wp14:editId="10EBBA75">
                <wp:simplePos x="0" y="0"/>
                <wp:positionH relativeFrom="margin">
                  <wp:align>center</wp:align>
                </wp:positionH>
                <wp:positionV relativeFrom="paragraph">
                  <wp:posOffset>297815</wp:posOffset>
                </wp:positionV>
                <wp:extent cx="7124700" cy="2876550"/>
                <wp:effectExtent l="0" t="0" r="19050" b="19050"/>
                <wp:wrapNone/>
                <wp:docPr id="215" name="Text Box 215"/>
                <wp:cNvGraphicFramePr/>
                <a:graphic xmlns:a="http://schemas.openxmlformats.org/drawingml/2006/main">
                  <a:graphicData uri="http://schemas.microsoft.com/office/word/2010/wordprocessingShape">
                    <wps:wsp>
                      <wps:cNvSpPr txBox="1"/>
                      <wps:spPr>
                        <a:xfrm>
                          <a:off x="0" y="0"/>
                          <a:ext cx="7124700" cy="2876550"/>
                        </a:xfrm>
                        <a:prstGeom prst="rect">
                          <a:avLst/>
                        </a:prstGeom>
                        <a:solidFill>
                          <a:schemeClr val="lt1"/>
                        </a:solidFill>
                        <a:ln w="6350">
                          <a:solidFill>
                            <a:schemeClr val="accent2"/>
                          </a:solidFill>
                        </a:ln>
                      </wps:spPr>
                      <wps:txbx>
                        <w:txbxContent>
                          <w:p w14:paraId="02E4E97F" w14:textId="2E23C947" w:rsidR="005F38F5" w:rsidRPr="00722742" w:rsidRDefault="00F20A87">
                            <w:pPr>
                              <w:rPr>
                                <w:b/>
                                <w:bCs/>
                                <w:u w:val="single"/>
                              </w:rPr>
                            </w:pPr>
                            <w:r w:rsidRPr="00722742">
                              <w:rPr>
                                <w:b/>
                                <w:bCs/>
                                <w:u w:val="single"/>
                              </w:rPr>
                              <w:t xml:space="preserve">View more information </w:t>
                            </w:r>
                            <w:r w:rsidR="008822F0">
                              <w:rPr>
                                <w:b/>
                                <w:bCs/>
                                <w:u w:val="single"/>
                              </w:rPr>
                              <w:t>window</w:t>
                            </w:r>
                            <w:r w:rsidR="00F73ED1" w:rsidRPr="00722742">
                              <w:rPr>
                                <w:b/>
                                <w:bCs/>
                                <w:u w:val="single"/>
                              </w:rPr>
                              <w:t>:</w:t>
                            </w:r>
                          </w:p>
                          <w:p w14:paraId="674C05EC" w14:textId="4DD2DE1F" w:rsidR="00722742" w:rsidRDefault="00722742"/>
                          <w:p w14:paraId="2DA0276D" w14:textId="7415441B" w:rsidR="00722742" w:rsidRDefault="00722742"/>
                          <w:p w14:paraId="6EE2B2E5" w14:textId="09F5FB66" w:rsidR="00722742" w:rsidRDefault="00722742"/>
                          <w:p w14:paraId="3CBA2370" w14:textId="4BEE600B" w:rsidR="00722742" w:rsidRDefault="00722742"/>
                          <w:p w14:paraId="12E77677" w14:textId="54B87F5B" w:rsidR="00722742" w:rsidRDefault="00722742"/>
                          <w:p w14:paraId="44FAB4E1" w14:textId="6AEBE2B4" w:rsidR="00722742" w:rsidRDefault="00722742">
                            <w:r>
                              <w:t xml:space="preserve">This window is displayed to the barber when they click on the view more button on the table with the reservations. This displays all information regarding the customer that specific reservation. It consists of the username and their contact information. If they did input a message for the barber, this message will be available for the barber on this window. The label that I defined within the interface function is left blank. I’ve left this blank as before this window is displayed, the program will run a function that will fetch all the details required and then updates the label before it is display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65CEAD" id="Text Box 215" o:spid="_x0000_s1154" type="#_x0000_t202" style="position:absolute;margin-left:0;margin-top:23.45pt;width:561pt;height:226.5pt;z-index:25178133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" fillcolor="white [3201]" strokecolor="#ed7d31 [3205]" strokeweight=".5pt">
                <v:textbox>
                  <w:txbxContent>
                    <w:p w14:paraId="02E4E97F" w14:textId="2E23C947" w:rsidR="005F38F5" w:rsidRPr="00722742" w:rsidRDefault="00F20A87">
                      <w:pPr>
                        <w:rPr>
                          <w:b/>
                          <w:bCs/>
                          <w:u w:val="single"/>
                        </w:rPr>
                      </w:pPr>
                      <w:r w:rsidRPr="00722742">
                        <w:rPr>
                          <w:b/>
                          <w:bCs/>
                          <w:u w:val="single"/>
                        </w:rPr>
                        <w:t xml:space="preserve">View more information </w:t>
                      </w:r>
                      <w:r w:rsidR="008822F0">
                        <w:rPr>
                          <w:b/>
                          <w:bCs/>
                          <w:u w:val="single"/>
                        </w:rPr>
                        <w:t>window</w:t>
                      </w:r>
                      <w:r w:rsidR="00F73ED1" w:rsidRPr="00722742">
                        <w:rPr>
                          <w:b/>
                          <w:bCs/>
                          <w:u w:val="single"/>
                        </w:rPr>
                        <w:t>:</w:t>
                      </w:r>
                    </w:p>
                    <w:p w14:paraId="674C05EC" w14:textId="4DD2DE1F" w:rsidR="00722742" w:rsidRDefault="00722742"/>
                    <w:p w14:paraId="2DA0276D" w14:textId="7415441B" w:rsidR="00722742" w:rsidRDefault="00722742"/>
                    <w:p w14:paraId="6EE2B2E5" w14:textId="09F5FB66" w:rsidR="00722742" w:rsidRDefault="00722742"/>
                    <w:p w14:paraId="3CBA2370" w14:textId="4BEE600B" w:rsidR="00722742" w:rsidRDefault="00722742"/>
                    <w:p w14:paraId="12E77677" w14:textId="54B87F5B" w:rsidR="00722742" w:rsidRDefault="00722742"/>
                    <w:p w14:paraId="44FAB4E1" w14:textId="6AEBE2B4" w:rsidR="00722742" w:rsidRDefault="00722742">
                      <w:r>
                        <w:t xml:space="preserve">This window is displayed to the barber when they click on the view more button on the table with the reservations. This displays all information regarding the customer that specific reservation. It consists of the username and their contact information. If they did input a message for the barber, this message will be available for the barber on this window. The label that I defined within the interface function is left blank. I’ve left this blank as before this window is displayed, the program will run a function that will fetch all the details required and then updates the label before it is displayed. </w:t>
                      </w:r>
                    </w:p>
                  </w:txbxContent>
                </v:textbox>
                <w10:wrap anchorx="margin"/>
              </v:shape>
            </w:pict>
          </mc:Fallback>
        </mc:AlternateContent>
      </w:r>
    </w:p>
    <w:p w14:paraId="4BB84CD8" w14:textId="601FB16C" w:rsidR="009A47A0" w:rsidRDefault="00722742" w:rsidP="009E054D">
      <w:pPr>
        <w:rPr>
          <w:noProof/>
        </w:rPr>
      </w:pPr>
      <w:r w:rsidRPr="00722742">
        <w:rPr>
          <w:noProof/>
        </w:rPr>
        <w:drawing>
          <wp:anchor distT="0" distB="0" distL="114300" distR="114300" simplePos="0" relativeHeight="251784409" behindDoc="0" locked="0" layoutInCell="1" allowOverlap="1" wp14:anchorId="12DD8063" wp14:editId="6D9E5583">
            <wp:simplePos x="0" y="0"/>
            <wp:positionH relativeFrom="margin">
              <wp:posOffset>4485640</wp:posOffset>
            </wp:positionH>
            <wp:positionV relativeFrom="paragraph">
              <wp:posOffset>116840</wp:posOffset>
            </wp:positionV>
            <wp:extent cx="1780302" cy="1581150"/>
            <wp:effectExtent l="0" t="0" r="0" b="0"/>
            <wp:wrapNone/>
            <wp:docPr id="305" name="Picture 3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 application&#10;&#10;Description automatically generated"/>
                    <pic:cNvPicPr/>
                  </pic:nvPicPr>
                  <pic:blipFill>
                    <a:blip r:embed="rId190">
                      <a:extLst>
                        <a:ext uri="{28A0092B-C50C-407E-A947-70E740481C1C}">
                          <a14:useLocalDpi xmlns:a14="http://schemas.microsoft.com/office/drawing/2010/main" val="0"/>
                        </a:ext>
                      </a:extLst>
                    </a:blip>
                    <a:stretch>
                      <a:fillRect/>
                    </a:stretch>
                  </pic:blipFill>
                  <pic:spPr>
                    <a:xfrm>
                      <a:off x="0" y="0"/>
                      <a:ext cx="1780302" cy="1581150"/>
                    </a:xfrm>
                    <a:prstGeom prst="rect">
                      <a:avLst/>
                    </a:prstGeom>
                  </pic:spPr>
                </pic:pic>
              </a:graphicData>
            </a:graphic>
            <wp14:sizeRelH relativeFrom="margin">
              <wp14:pctWidth>0</wp14:pctWidth>
            </wp14:sizeRelH>
            <wp14:sizeRelV relativeFrom="margin">
              <wp14:pctHeight>0</wp14:pctHeight>
            </wp14:sizeRelV>
          </wp:anchor>
        </w:drawing>
      </w:r>
      <w:r w:rsidRPr="00722742">
        <w:rPr>
          <w:noProof/>
        </w:rPr>
        <w:drawing>
          <wp:anchor distT="0" distB="0" distL="114300" distR="114300" simplePos="0" relativeHeight="251783385" behindDoc="0" locked="0" layoutInCell="1" allowOverlap="1" wp14:anchorId="5984F4C2" wp14:editId="7D1EF89A">
            <wp:simplePos x="0" y="0"/>
            <wp:positionH relativeFrom="margin">
              <wp:posOffset>-552450</wp:posOffset>
            </wp:positionH>
            <wp:positionV relativeFrom="paragraph">
              <wp:posOffset>354965</wp:posOffset>
            </wp:positionV>
            <wp:extent cx="4177638" cy="1362075"/>
            <wp:effectExtent l="0" t="0" r="0" b="0"/>
            <wp:wrapNone/>
            <wp:docPr id="302" name="Picture 3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descr="Text&#10;&#10;Description automatically generated"/>
                    <pic:cNvPicPr/>
                  </pic:nvPicPr>
                  <pic:blipFill>
                    <a:blip r:embed="rId191">
                      <a:extLst>
                        <a:ext uri="{28A0092B-C50C-407E-A947-70E740481C1C}">
                          <a14:useLocalDpi xmlns:a14="http://schemas.microsoft.com/office/drawing/2010/main" val="0"/>
                        </a:ext>
                      </a:extLst>
                    </a:blip>
                    <a:stretch>
                      <a:fillRect/>
                    </a:stretch>
                  </pic:blipFill>
                  <pic:spPr>
                    <a:xfrm>
                      <a:off x="0" y="0"/>
                      <a:ext cx="4177638" cy="1362075"/>
                    </a:xfrm>
                    <a:prstGeom prst="rect">
                      <a:avLst/>
                    </a:prstGeom>
                  </pic:spPr>
                </pic:pic>
              </a:graphicData>
            </a:graphic>
            <wp14:sizeRelH relativeFrom="margin">
              <wp14:pctWidth>0</wp14:pctWidth>
            </wp14:sizeRelH>
            <wp14:sizeRelV relativeFrom="margin">
              <wp14:pctHeight>0</wp14:pctHeight>
            </wp14:sizeRelV>
          </wp:anchor>
        </w:drawing>
      </w:r>
    </w:p>
    <w:p w14:paraId="665E269F" w14:textId="15DDA907" w:rsidR="009A47A0" w:rsidRDefault="009A47A0" w:rsidP="009E054D">
      <w:pPr>
        <w:rPr>
          <w:noProof/>
        </w:rPr>
      </w:pPr>
    </w:p>
    <w:p w14:paraId="29B35FDB" w14:textId="079473FC" w:rsidR="009A47A0" w:rsidRDefault="009A47A0" w:rsidP="009E054D">
      <w:pPr>
        <w:rPr>
          <w:noProof/>
        </w:rPr>
      </w:pPr>
    </w:p>
    <w:p w14:paraId="4939C856" w14:textId="02441F85" w:rsidR="009A47A0" w:rsidRDefault="009A47A0" w:rsidP="009E054D">
      <w:pPr>
        <w:rPr>
          <w:noProof/>
        </w:rPr>
      </w:pPr>
    </w:p>
    <w:p w14:paraId="25861C68" w14:textId="50DA6ECC" w:rsidR="009A47A0" w:rsidRDefault="009A47A0" w:rsidP="009E054D">
      <w:pPr>
        <w:rPr>
          <w:noProof/>
        </w:rPr>
      </w:pPr>
    </w:p>
    <w:p w14:paraId="04C66FAB" w14:textId="2B6E06E8" w:rsidR="009A47A0" w:rsidRDefault="009A47A0" w:rsidP="009E054D">
      <w:pPr>
        <w:rPr>
          <w:noProof/>
        </w:rPr>
      </w:pPr>
    </w:p>
    <w:p w14:paraId="3A3600D7" w14:textId="472B7CC1" w:rsidR="009A47A0" w:rsidRDefault="009A47A0" w:rsidP="009E054D">
      <w:pPr>
        <w:rPr>
          <w:noProof/>
        </w:rPr>
      </w:pPr>
    </w:p>
    <w:p w14:paraId="3B9F180E" w14:textId="58635572" w:rsidR="009A47A0" w:rsidRDefault="009A47A0" w:rsidP="009E054D">
      <w:pPr>
        <w:rPr>
          <w:noProof/>
        </w:rPr>
      </w:pPr>
    </w:p>
    <w:p w14:paraId="7F6C116F" w14:textId="45733ED7" w:rsidR="00722742" w:rsidRDefault="008D49B0" w:rsidP="009E054D">
      <w:pPr>
        <w:rPr>
          <w:noProof/>
        </w:rPr>
      </w:pPr>
      <w:r>
        <w:rPr>
          <w:noProof/>
        </w:rPr>
        <w:lastRenderedPageBreak/>
        <mc:AlternateContent>
          <mc:Choice Requires="wps">
            <w:drawing>
              <wp:anchor distT="0" distB="0" distL="114300" distR="114300" simplePos="0" relativeHeight="251785433" behindDoc="0" locked="0" layoutInCell="1" allowOverlap="1" wp14:anchorId="7073C827" wp14:editId="676BA7D3">
                <wp:simplePos x="0" y="0"/>
                <wp:positionH relativeFrom="margin">
                  <wp:align>center</wp:align>
                </wp:positionH>
                <wp:positionV relativeFrom="paragraph">
                  <wp:posOffset>-600075</wp:posOffset>
                </wp:positionV>
                <wp:extent cx="7096125" cy="3381555"/>
                <wp:effectExtent l="0" t="0" r="28575" b="28575"/>
                <wp:wrapNone/>
                <wp:docPr id="314" name="Text Box 314"/>
                <wp:cNvGraphicFramePr/>
                <a:graphic xmlns:a="http://schemas.openxmlformats.org/drawingml/2006/main">
                  <a:graphicData uri="http://schemas.microsoft.com/office/word/2010/wordprocessingShape">
                    <wps:wsp>
                      <wps:cNvSpPr txBox="1"/>
                      <wps:spPr>
                        <a:xfrm>
                          <a:off x="0" y="0"/>
                          <a:ext cx="7096125" cy="3381555"/>
                        </a:xfrm>
                        <a:prstGeom prst="rect">
                          <a:avLst/>
                        </a:prstGeom>
                        <a:solidFill>
                          <a:schemeClr val="lt1"/>
                        </a:solidFill>
                        <a:ln w="6350">
                          <a:solidFill>
                            <a:schemeClr val="accent2"/>
                          </a:solidFill>
                        </a:ln>
                      </wps:spPr>
                      <wps:txbx>
                        <w:txbxContent>
                          <w:p w14:paraId="7797A67D" w14:textId="7B896353" w:rsidR="00645EEA" w:rsidRPr="00247A57" w:rsidRDefault="00645EEA">
                            <w:pPr>
                              <w:rPr>
                                <w:b/>
                                <w:bCs/>
                                <w:u w:val="single"/>
                              </w:rPr>
                            </w:pPr>
                            <w:r w:rsidRPr="00247A57">
                              <w:rPr>
                                <w:b/>
                                <w:bCs/>
                                <w:u w:val="single"/>
                              </w:rPr>
                              <w:t xml:space="preserve">Creating the function </w:t>
                            </w:r>
                            <w:r w:rsidR="00423A8D">
                              <w:rPr>
                                <w:b/>
                                <w:bCs/>
                                <w:u w:val="single"/>
                              </w:rPr>
                              <w:t xml:space="preserve">that </w:t>
                            </w:r>
                            <w:r w:rsidRPr="00247A57">
                              <w:rPr>
                                <w:b/>
                                <w:bCs/>
                                <w:u w:val="single"/>
                              </w:rPr>
                              <w:t>retrieves all the relevant information for view more:</w:t>
                            </w:r>
                          </w:p>
                          <w:p w14:paraId="4FD21813" w14:textId="23FB0AC7" w:rsidR="00514D48" w:rsidRDefault="00514D48"/>
                          <w:p w14:paraId="70D92777" w14:textId="55CC02C1" w:rsidR="00514D48" w:rsidRDefault="00514D48"/>
                          <w:p w14:paraId="0E929024" w14:textId="27B06961" w:rsidR="00514D48" w:rsidRDefault="00514D48"/>
                          <w:p w14:paraId="35C77FD6" w14:textId="4180072A" w:rsidR="00514D48" w:rsidRDefault="00514D48"/>
                          <w:p w14:paraId="679FA89A" w14:textId="73140DAF" w:rsidR="00514D48" w:rsidRDefault="00514D48"/>
                          <w:p w14:paraId="635DE86F" w14:textId="24AADFE4" w:rsidR="00514D48" w:rsidRDefault="00514D48"/>
                          <w:p w14:paraId="61ADCB71" w14:textId="7B2803DA" w:rsidR="00514D48" w:rsidRDefault="00514D48">
                            <w:r>
                              <w:t xml:space="preserve">This function is responsible for gathering all the data that will be presented to the </w:t>
                            </w:r>
                            <w:r w:rsidR="00247A57">
                              <w:t>barber</w:t>
                            </w:r>
                            <w:r>
                              <w:t xml:space="preserve"> and setting the blank</w:t>
                            </w:r>
                            <w:r w:rsidR="00247A57">
                              <w:t xml:space="preserve"> label</w:t>
                            </w:r>
                            <w:r>
                              <w:t xml:space="preserve"> with the information. The action button on the table passes into this function the row number. With that row number I retrieve the reservation linked with the row number and store the date the barber selected on the select a date window. Using an SQL </w:t>
                            </w:r>
                            <w:r w:rsidR="00247A57">
                              <w:t>statement,</w:t>
                            </w:r>
                            <w:r>
                              <w:t xml:space="preserve"> I gather all customer information using the username </w:t>
                            </w:r>
                            <w:r w:rsidR="00247A57">
                              <w:t>that’s</w:t>
                            </w:r>
                            <w:r>
                              <w:t xml:space="preserve"> present within variable containing the </w:t>
                            </w:r>
                            <w:r w:rsidR="00247A57">
                              <w:t>reservation. The function then gathers any message the user may have inputted using the reservation time, date and barber. As no two reservations can share the same time/date/barber, this ensure the correct message is fetched. The function then sets the blank label with all the information retrieved pri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73C827" id="Text Box 314" o:spid="_x0000_s1155" type="#_x0000_t202" style="position:absolute;margin-left:0;margin-top:-47.25pt;width:558.75pt;height:266.25pt;z-index:251785433;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" fillcolor="white [3201]" strokecolor="#ed7d31 [3205]" strokeweight=".5pt">
                <v:textbox>
                  <w:txbxContent>
                    <w:p w14:paraId="7797A67D" w14:textId="7B896353" w:rsidR="00645EEA" w:rsidRPr="00247A57" w:rsidRDefault="00645EEA">
                      <w:pPr>
                        <w:rPr>
                          <w:b/>
                          <w:bCs/>
                          <w:u w:val="single"/>
                        </w:rPr>
                      </w:pPr>
                      <w:r w:rsidRPr="00247A57">
                        <w:rPr>
                          <w:b/>
                          <w:bCs/>
                          <w:u w:val="single"/>
                        </w:rPr>
                        <w:t xml:space="preserve">Creating the function </w:t>
                      </w:r>
                      <w:r w:rsidR="00423A8D">
                        <w:rPr>
                          <w:b/>
                          <w:bCs/>
                          <w:u w:val="single"/>
                        </w:rPr>
                        <w:t xml:space="preserve">that </w:t>
                      </w:r>
                      <w:r w:rsidRPr="00247A57">
                        <w:rPr>
                          <w:b/>
                          <w:bCs/>
                          <w:u w:val="single"/>
                        </w:rPr>
                        <w:t>retrieves all the relevant information for view more:</w:t>
                      </w:r>
                    </w:p>
                    <w:p w14:paraId="4FD21813" w14:textId="23FB0AC7" w:rsidR="00514D48" w:rsidRDefault="00514D48"/>
                    <w:p w14:paraId="70D92777" w14:textId="55CC02C1" w:rsidR="00514D48" w:rsidRDefault="00514D48"/>
                    <w:p w14:paraId="0E929024" w14:textId="27B06961" w:rsidR="00514D48" w:rsidRDefault="00514D48"/>
                    <w:p w14:paraId="35C77FD6" w14:textId="4180072A" w:rsidR="00514D48" w:rsidRDefault="00514D48"/>
                    <w:p w14:paraId="679FA89A" w14:textId="73140DAF" w:rsidR="00514D48" w:rsidRDefault="00514D48"/>
                    <w:p w14:paraId="635DE86F" w14:textId="24AADFE4" w:rsidR="00514D48" w:rsidRDefault="00514D48"/>
                    <w:p w14:paraId="61ADCB71" w14:textId="7B2803DA" w:rsidR="00514D48" w:rsidRDefault="00514D48">
                      <w:r>
                        <w:t xml:space="preserve">This function is responsible for gathering all the data that will be presented to the </w:t>
                      </w:r>
                      <w:r w:rsidR="00247A57">
                        <w:t>barber</w:t>
                      </w:r>
                      <w:r>
                        <w:t xml:space="preserve"> and setting the blank</w:t>
                      </w:r>
                      <w:r w:rsidR="00247A57">
                        <w:t xml:space="preserve"> label</w:t>
                      </w:r>
                      <w:r>
                        <w:t xml:space="preserve"> with the information. The action button on the table passes into this function the row number. With that row number I retrieve the reservation linked with the row number and store the date the barber selected on the select a date window. Using an SQL </w:t>
                      </w:r>
                      <w:r w:rsidR="00247A57">
                        <w:t>statement,</w:t>
                      </w:r>
                      <w:r>
                        <w:t xml:space="preserve"> I gather all customer information using the username </w:t>
                      </w:r>
                      <w:r w:rsidR="00247A57">
                        <w:t>that’s</w:t>
                      </w:r>
                      <w:r>
                        <w:t xml:space="preserve"> present within variable containing the </w:t>
                      </w:r>
                      <w:r w:rsidR="00247A57">
                        <w:t>reservation. The function then gathers any message the user may have inputted using the reservation time, date and barber. As no two reservations can share the same time/date/barber, this ensure the correct message is fetched. The function then sets the blank label with all the information retrieved prior.</w:t>
                      </w:r>
                    </w:p>
                  </w:txbxContent>
                </v:textbox>
                <w10:wrap anchorx="margin"/>
              </v:shape>
            </w:pict>
          </mc:Fallback>
        </mc:AlternateContent>
      </w:r>
      <w:r w:rsidRPr="008D49B0">
        <w:rPr>
          <w:noProof/>
        </w:rPr>
        <w:drawing>
          <wp:anchor distT="0" distB="0" distL="114300" distR="114300" simplePos="0" relativeHeight="251794649" behindDoc="0" locked="0" layoutInCell="1" allowOverlap="1" wp14:anchorId="4AA1874C" wp14:editId="7A2AEA04">
            <wp:simplePos x="0" y="0"/>
            <wp:positionH relativeFrom="column">
              <wp:posOffset>-664235</wp:posOffset>
            </wp:positionH>
            <wp:positionV relativeFrom="paragraph">
              <wp:posOffset>-345057</wp:posOffset>
            </wp:positionV>
            <wp:extent cx="7055225" cy="1673525"/>
            <wp:effectExtent l="0" t="0" r="0" b="3175"/>
            <wp:wrapNone/>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92">
                      <a:extLst>
                        <a:ext uri="{28A0092B-C50C-407E-A947-70E740481C1C}">
                          <a14:useLocalDpi xmlns:a14="http://schemas.microsoft.com/office/drawing/2010/main" val="0"/>
                        </a:ext>
                      </a:extLst>
                    </a:blip>
                    <a:stretch>
                      <a:fillRect/>
                    </a:stretch>
                  </pic:blipFill>
                  <pic:spPr>
                    <a:xfrm>
                      <a:off x="0" y="0"/>
                      <a:ext cx="7071948" cy="1677492"/>
                    </a:xfrm>
                    <a:prstGeom prst="rect">
                      <a:avLst/>
                    </a:prstGeom>
                  </pic:spPr>
                </pic:pic>
              </a:graphicData>
            </a:graphic>
            <wp14:sizeRelH relativeFrom="margin">
              <wp14:pctWidth>0</wp14:pctWidth>
            </wp14:sizeRelH>
            <wp14:sizeRelV relativeFrom="margin">
              <wp14:pctHeight>0</wp14:pctHeight>
            </wp14:sizeRelV>
          </wp:anchor>
        </w:drawing>
      </w:r>
    </w:p>
    <w:p w14:paraId="5DB65DF5" w14:textId="46D7B170" w:rsidR="00722742" w:rsidRDefault="00722742" w:rsidP="009E054D">
      <w:pPr>
        <w:rPr>
          <w:noProof/>
        </w:rPr>
      </w:pPr>
    </w:p>
    <w:p w14:paraId="75D3122F" w14:textId="3D3DD74A" w:rsidR="00722742" w:rsidRDefault="00722742" w:rsidP="009E054D">
      <w:pPr>
        <w:rPr>
          <w:noProof/>
        </w:rPr>
      </w:pPr>
    </w:p>
    <w:p w14:paraId="2E162CC9" w14:textId="5B807F54" w:rsidR="00722742" w:rsidRDefault="00722742" w:rsidP="009E054D">
      <w:pPr>
        <w:rPr>
          <w:noProof/>
        </w:rPr>
      </w:pPr>
    </w:p>
    <w:p w14:paraId="3A762501" w14:textId="27473EAC" w:rsidR="00722742" w:rsidRDefault="00722742" w:rsidP="009E054D">
      <w:pPr>
        <w:rPr>
          <w:noProof/>
        </w:rPr>
      </w:pPr>
    </w:p>
    <w:p w14:paraId="149D2F33" w14:textId="411167A5" w:rsidR="00722742" w:rsidRDefault="00722742" w:rsidP="009E054D">
      <w:pPr>
        <w:rPr>
          <w:noProof/>
        </w:rPr>
      </w:pPr>
    </w:p>
    <w:p w14:paraId="440AE69C" w14:textId="5DE06EAC" w:rsidR="00722742" w:rsidRDefault="00722742" w:rsidP="009E054D">
      <w:pPr>
        <w:rPr>
          <w:noProof/>
        </w:rPr>
      </w:pPr>
    </w:p>
    <w:p w14:paraId="6C41C43D" w14:textId="3C92AC84" w:rsidR="00722742" w:rsidRDefault="00722742" w:rsidP="009E054D">
      <w:pPr>
        <w:rPr>
          <w:noProof/>
        </w:rPr>
      </w:pPr>
    </w:p>
    <w:p w14:paraId="04114254" w14:textId="4E646338" w:rsidR="00722742" w:rsidRDefault="00722742" w:rsidP="009E054D">
      <w:pPr>
        <w:rPr>
          <w:noProof/>
        </w:rPr>
      </w:pPr>
    </w:p>
    <w:p w14:paraId="6439B984" w14:textId="7AA0E3E1" w:rsidR="00722742" w:rsidRDefault="008D49B0" w:rsidP="009E054D">
      <w:pPr>
        <w:rPr>
          <w:noProof/>
        </w:rPr>
      </w:pPr>
      <w:r>
        <w:rPr>
          <w:noProof/>
        </w:rPr>
        <mc:AlternateContent>
          <mc:Choice Requires="wps">
            <w:drawing>
              <wp:anchor distT="0" distB="0" distL="114300" distR="114300" simplePos="0" relativeHeight="251787481" behindDoc="0" locked="0" layoutInCell="1" allowOverlap="1" wp14:anchorId="6C8499FE" wp14:editId="603C081B">
                <wp:simplePos x="0" y="0"/>
                <wp:positionH relativeFrom="margin">
                  <wp:align>center</wp:align>
                </wp:positionH>
                <wp:positionV relativeFrom="paragraph">
                  <wp:posOffset>335616</wp:posOffset>
                </wp:positionV>
                <wp:extent cx="7087498" cy="4201065"/>
                <wp:effectExtent l="0" t="0" r="18415" b="28575"/>
                <wp:wrapNone/>
                <wp:docPr id="298" name="Text Box 298"/>
                <wp:cNvGraphicFramePr/>
                <a:graphic xmlns:a="http://schemas.openxmlformats.org/drawingml/2006/main">
                  <a:graphicData uri="http://schemas.microsoft.com/office/word/2010/wordprocessingShape">
                    <wps:wsp>
                      <wps:cNvSpPr txBox="1"/>
                      <wps:spPr>
                        <a:xfrm>
                          <a:off x="0" y="0"/>
                          <a:ext cx="7087498" cy="4201065"/>
                        </a:xfrm>
                        <a:prstGeom prst="rect">
                          <a:avLst/>
                        </a:prstGeom>
                        <a:solidFill>
                          <a:schemeClr val="lt1"/>
                        </a:solidFill>
                        <a:ln w="6350">
                          <a:solidFill>
                            <a:schemeClr val="accent2"/>
                          </a:solidFill>
                        </a:ln>
                      </wps:spPr>
                      <wps:txbx>
                        <w:txbxContent>
                          <w:p w14:paraId="0BFEF59C" w14:textId="324BF6F1" w:rsidR="00AF0BA3" w:rsidRPr="003326EB" w:rsidRDefault="002D6DA0">
                            <w:pPr>
                              <w:rPr>
                                <w:b/>
                                <w:bCs/>
                                <w:u w:val="single"/>
                              </w:rPr>
                            </w:pPr>
                            <w:r w:rsidRPr="003326EB">
                              <w:rPr>
                                <w:b/>
                                <w:bCs/>
                                <w:u w:val="single"/>
                              </w:rPr>
                              <w:t xml:space="preserve">Edit hairstyles sub menu </w:t>
                            </w:r>
                            <w:r w:rsidR="008822F0">
                              <w:rPr>
                                <w:b/>
                                <w:bCs/>
                                <w:u w:val="single"/>
                              </w:rPr>
                              <w:t>window</w:t>
                            </w:r>
                            <w:r w:rsidRPr="003326EB">
                              <w:rPr>
                                <w:b/>
                                <w:bCs/>
                                <w:u w:val="single"/>
                              </w:rPr>
                              <w:t>:</w:t>
                            </w:r>
                          </w:p>
                          <w:p w14:paraId="15079D58" w14:textId="602BEBD8" w:rsidR="003326EB" w:rsidRDefault="003326EB"/>
                          <w:p w14:paraId="1003A420" w14:textId="76BC0D41" w:rsidR="003326EB" w:rsidRDefault="003326EB"/>
                          <w:p w14:paraId="27556835" w14:textId="128B7AD2" w:rsidR="003326EB" w:rsidRDefault="003326EB"/>
                          <w:p w14:paraId="0BF37B4C" w14:textId="16CDBE25" w:rsidR="003326EB" w:rsidRDefault="003326EB"/>
                          <w:p w14:paraId="58939D41" w14:textId="77777777" w:rsidR="000E3531" w:rsidRDefault="003326EB">
                            <w:r>
                              <w:t>This window is displayed after the barber clicks on the edit hairstyles button on the select date window. This window is a sub menu that displays all the option the barber</w:t>
                            </w:r>
                            <w:r w:rsidR="006A52F8">
                              <w:t xml:space="preserve"> has, to</w:t>
                            </w:r>
                            <w:r>
                              <w:t xml:space="preserve"> make certain </w:t>
                            </w:r>
                            <w:r w:rsidR="006A52F8">
                              <w:t>changes</w:t>
                            </w:r>
                            <w:r>
                              <w:t xml:space="preserve"> to the hairstyle table. These series of function </w:t>
                            </w:r>
                            <w:r w:rsidR="00A672A4">
                              <w:t>allow the hairstyle table</w:t>
                            </w:r>
                            <w:r w:rsidR="006A52F8">
                              <w:t>/barbershop</w:t>
                            </w:r>
                            <w:r w:rsidR="00A672A4">
                              <w:t xml:space="preserve"> to </w:t>
                            </w:r>
                            <w:r w:rsidR="006A52F8">
                              <w:t>remain</w:t>
                            </w:r>
                            <w:r w:rsidR="00A672A4">
                              <w:t xml:space="preserve"> relevant and prevent redundancy as they will be able to adapt to </w:t>
                            </w:r>
                            <w:r w:rsidR="009B1814">
                              <w:t>latest</w:t>
                            </w:r>
                            <w:r w:rsidR="000E5771">
                              <w:t xml:space="preserve"> trends and prices. </w:t>
                            </w:r>
                            <w:r w:rsidR="003F1017">
                              <w:t>This window</w:t>
                            </w:r>
                            <w:r w:rsidR="000E5771">
                              <w:t xml:space="preserve"> is again simple with only 3 buttons that all lead to their own functions</w:t>
                            </w:r>
                            <w:r w:rsidR="009B1814">
                              <w:t xml:space="preserve"> that carry out the task.</w:t>
                            </w:r>
                          </w:p>
                          <w:p w14:paraId="6E04595F" w14:textId="3D06CB61" w:rsidR="003326EB" w:rsidRDefault="00067B8D">
                            <w:r>
                              <w:t xml:space="preserve">I’ve considered instead of separating all the different options, I could display a table </w:t>
                            </w:r>
                            <w:r w:rsidR="001E2E74">
                              <w:t>that allows the barber</w:t>
                            </w:r>
                            <w:r w:rsidR="00D272F6">
                              <w:t>s</w:t>
                            </w:r>
                            <w:r w:rsidR="001E2E74">
                              <w:t xml:space="preserve"> to make changes within the table. This would allow them to </w:t>
                            </w:r>
                            <w:r w:rsidR="007B2B21">
                              <w:t>edit all the records</w:t>
                            </w:r>
                            <w:r w:rsidR="00D272F6">
                              <w:t>/cells</w:t>
                            </w:r>
                            <w:r w:rsidR="007B2B21">
                              <w:t xml:space="preserve"> such as the names and the hairstyle attributes</w:t>
                            </w:r>
                            <w:r w:rsidR="00571FF6">
                              <w:t xml:space="preserve">. This would have been a much more intuitive </w:t>
                            </w:r>
                            <w:r w:rsidR="00CC504F">
                              <w:t>approach,</w:t>
                            </w:r>
                            <w:r w:rsidR="00571FF6">
                              <w:t xml:space="preserve"> but the problem</w:t>
                            </w:r>
                            <w:r w:rsidR="002A376D">
                              <w:t>s w</w:t>
                            </w:r>
                            <w:r w:rsidR="005338C5">
                              <w:t>ere:</w:t>
                            </w:r>
                            <w:r w:rsidR="002A376D">
                              <w:t xml:space="preserve"> not knowing how to allow </w:t>
                            </w:r>
                            <w:r w:rsidR="00776C20">
                              <w:t>them to make changes to individual cells within table,</w:t>
                            </w:r>
                            <w:r w:rsidR="00571FF6">
                              <w:t xml:space="preserve"> me</w:t>
                            </w:r>
                            <w:r w:rsidR="009902C3">
                              <w:t xml:space="preserve"> having to</w:t>
                            </w:r>
                            <w:r w:rsidR="00571FF6">
                              <w:t xml:space="preserve"> validat</w:t>
                            </w:r>
                            <w:r w:rsidR="009902C3">
                              <w:t>e</w:t>
                            </w:r>
                            <w:r w:rsidR="00571FF6">
                              <w:t xml:space="preserve"> every input the barber made</w:t>
                            </w:r>
                            <w:r w:rsidR="009902C3">
                              <w:t>. F</w:t>
                            </w:r>
                            <w:r w:rsidR="00571FF6">
                              <w:t xml:space="preserve">or </w:t>
                            </w:r>
                            <w:r w:rsidR="00CC1A74">
                              <w:t>example,</w:t>
                            </w:r>
                            <w:r w:rsidR="00571FF6">
                              <w:t xml:space="preserve"> ensuring the </w:t>
                            </w:r>
                            <w:r w:rsidR="002A6FA9">
                              <w:t xml:space="preserve">prices where in a correct format or ensuring they matched the hairstyle attribute name completely as any mistake, such as </w:t>
                            </w:r>
                            <w:r w:rsidR="00CB0BF3">
                              <w:t>a letter in the wrong case, would break the recommend hairstyle feature as it relies on the fact th</w:t>
                            </w:r>
                            <w:r w:rsidR="00DD257F">
                              <w:t xml:space="preserve">at every attribute </w:t>
                            </w:r>
                            <w:r w:rsidR="00635C3F">
                              <w:t xml:space="preserve">, such as non/little, </w:t>
                            </w:r>
                            <w:r w:rsidR="00DD257F">
                              <w:t>are spelled and types the same</w:t>
                            </w:r>
                            <w:r w:rsidR="002A6FA9">
                              <w:t>.</w:t>
                            </w:r>
                            <w:r w:rsidR="00DD257F">
                              <w:t xml:space="preserve"> This would have required much more development time</w:t>
                            </w:r>
                            <w:r w:rsidR="000E3531">
                              <w:t>/research</w:t>
                            </w:r>
                            <w:r w:rsidR="00363F7E">
                              <w:t xml:space="preserve">, time that was running low. This is why I decided to go with the </w:t>
                            </w:r>
                            <w:r w:rsidR="00CC1A74">
                              <w:t xml:space="preserve">simpler approach of separating the features and avoiding the use of tables. </w:t>
                            </w:r>
                          </w:p>
                          <w:p w14:paraId="6157DA04" w14:textId="0253AB11" w:rsidR="003326EB" w:rsidRDefault="003326EB"/>
                          <w:p w14:paraId="5ED655F5" w14:textId="5FAC8D58" w:rsidR="003326EB" w:rsidRDefault="003326EB"/>
                          <w:p w14:paraId="79B744AE" w14:textId="06D2ADA4" w:rsidR="003326EB" w:rsidRDefault="003326EB"/>
                          <w:p w14:paraId="5B5C2BBE" w14:textId="7A06F694" w:rsidR="003326EB" w:rsidRDefault="003326EB"/>
                          <w:p w14:paraId="2A3639A3" w14:textId="77777777" w:rsidR="003326EB" w:rsidRDefault="003326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8499FE" id="Text Box 298" o:spid="_x0000_s1156" type="#_x0000_t202" style="position:absolute;margin-left:0;margin-top:26.45pt;width:558.05pt;height:330.8pt;z-index:25178748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" fillcolor="white [3201]" strokecolor="#ed7d31 [3205]" strokeweight=".5pt">
                <v:textbox>
                  <w:txbxContent>
                    <w:p w14:paraId="0BFEF59C" w14:textId="324BF6F1" w:rsidR="00AF0BA3" w:rsidRPr="003326EB" w:rsidRDefault="002D6DA0">
                      <w:pPr>
                        <w:rPr>
                          <w:b/>
                          <w:bCs/>
                          <w:u w:val="single"/>
                        </w:rPr>
                      </w:pPr>
                      <w:r w:rsidRPr="003326EB">
                        <w:rPr>
                          <w:b/>
                          <w:bCs/>
                          <w:u w:val="single"/>
                        </w:rPr>
                        <w:t xml:space="preserve">Edit hairstyles sub menu </w:t>
                      </w:r>
                      <w:r w:rsidR="008822F0">
                        <w:rPr>
                          <w:b/>
                          <w:bCs/>
                          <w:u w:val="single"/>
                        </w:rPr>
                        <w:t>window</w:t>
                      </w:r>
                      <w:r w:rsidRPr="003326EB">
                        <w:rPr>
                          <w:b/>
                          <w:bCs/>
                          <w:u w:val="single"/>
                        </w:rPr>
                        <w:t>:</w:t>
                      </w:r>
                    </w:p>
                    <w:p w14:paraId="15079D58" w14:textId="602BEBD8" w:rsidR="003326EB" w:rsidRDefault="003326EB"/>
                    <w:p w14:paraId="1003A420" w14:textId="76BC0D41" w:rsidR="003326EB" w:rsidRDefault="003326EB"/>
                    <w:p w14:paraId="27556835" w14:textId="128B7AD2" w:rsidR="003326EB" w:rsidRDefault="003326EB"/>
                    <w:p w14:paraId="0BF37B4C" w14:textId="16CDBE25" w:rsidR="003326EB" w:rsidRDefault="003326EB"/>
                    <w:p w14:paraId="58939D41" w14:textId="77777777" w:rsidR="000E3531" w:rsidRDefault="003326EB">
                      <w:r>
                        <w:t>This window is displayed after the barber clicks on the edit hairstyles button on the select date window. This window is a sub menu that displays all the option the barber</w:t>
                      </w:r>
                      <w:r w:rsidR="006A52F8">
                        <w:t xml:space="preserve"> has, to</w:t>
                      </w:r>
                      <w:r>
                        <w:t xml:space="preserve"> make certain </w:t>
                      </w:r>
                      <w:r w:rsidR="006A52F8">
                        <w:t>changes</w:t>
                      </w:r>
                      <w:r>
                        <w:t xml:space="preserve"> to the hairstyle table. These series of function </w:t>
                      </w:r>
                      <w:r w:rsidR="00A672A4">
                        <w:t>allow the hairstyle table</w:t>
                      </w:r>
                      <w:r w:rsidR="006A52F8">
                        <w:t>/barbershop</w:t>
                      </w:r>
                      <w:r w:rsidR="00A672A4">
                        <w:t xml:space="preserve"> to </w:t>
                      </w:r>
                      <w:r w:rsidR="006A52F8">
                        <w:t>remain</w:t>
                      </w:r>
                      <w:r w:rsidR="00A672A4">
                        <w:t xml:space="preserve"> relevant and prevent redundancy as they will be able to adapt to </w:t>
                      </w:r>
                      <w:r w:rsidR="009B1814">
                        <w:t>latest</w:t>
                      </w:r>
                      <w:r w:rsidR="000E5771">
                        <w:t xml:space="preserve"> trends and prices. </w:t>
                      </w:r>
                      <w:r w:rsidR="003F1017">
                        <w:t>This window</w:t>
                      </w:r>
                      <w:r w:rsidR="000E5771">
                        <w:t xml:space="preserve"> is again simple with only 3 buttons that all lead to their own functions</w:t>
                      </w:r>
                      <w:r w:rsidR="009B1814">
                        <w:t xml:space="preserve"> that carry out the task.</w:t>
                      </w:r>
                    </w:p>
                    <w:p w14:paraId="6E04595F" w14:textId="3D06CB61" w:rsidR="003326EB" w:rsidRDefault="00067B8D">
                      <w:r>
                        <w:t xml:space="preserve">I’ve considered instead of separating all the different options, I could display a table </w:t>
                      </w:r>
                      <w:r w:rsidR="001E2E74">
                        <w:t>that allows the barber</w:t>
                      </w:r>
                      <w:r w:rsidR="00D272F6">
                        <w:t>s</w:t>
                      </w:r>
                      <w:r w:rsidR="001E2E74">
                        <w:t xml:space="preserve"> to make changes within the table. This would allow them to </w:t>
                      </w:r>
                      <w:r w:rsidR="007B2B21">
                        <w:t>edit all the records</w:t>
                      </w:r>
                      <w:r w:rsidR="00D272F6">
                        <w:t>/cells</w:t>
                      </w:r>
                      <w:r w:rsidR="007B2B21">
                        <w:t xml:space="preserve"> such as the names and the hairstyle attributes</w:t>
                      </w:r>
                      <w:r w:rsidR="00571FF6">
                        <w:t xml:space="preserve">. This would have been a much more intuitive </w:t>
                      </w:r>
                      <w:r w:rsidR="00CC504F">
                        <w:t>approach,</w:t>
                      </w:r>
                      <w:r w:rsidR="00571FF6">
                        <w:t xml:space="preserve"> but the problem</w:t>
                      </w:r>
                      <w:r w:rsidR="002A376D">
                        <w:t>s w</w:t>
                      </w:r>
                      <w:r w:rsidR="005338C5">
                        <w:t>ere:</w:t>
                      </w:r>
                      <w:r w:rsidR="002A376D">
                        <w:t xml:space="preserve"> not knowing how to allow </w:t>
                      </w:r>
                      <w:r w:rsidR="00776C20">
                        <w:t>them to make changes to individual cells within table,</w:t>
                      </w:r>
                      <w:r w:rsidR="00571FF6">
                        <w:t xml:space="preserve"> me</w:t>
                      </w:r>
                      <w:r w:rsidR="009902C3">
                        <w:t xml:space="preserve"> having to</w:t>
                      </w:r>
                      <w:r w:rsidR="00571FF6">
                        <w:t xml:space="preserve"> validat</w:t>
                      </w:r>
                      <w:r w:rsidR="009902C3">
                        <w:t>e</w:t>
                      </w:r>
                      <w:r w:rsidR="00571FF6">
                        <w:t xml:space="preserve"> every input the barber made</w:t>
                      </w:r>
                      <w:r w:rsidR="009902C3">
                        <w:t>. F</w:t>
                      </w:r>
                      <w:r w:rsidR="00571FF6">
                        <w:t xml:space="preserve">or </w:t>
                      </w:r>
                      <w:r w:rsidR="00CC1A74">
                        <w:t>example,</w:t>
                      </w:r>
                      <w:r w:rsidR="00571FF6">
                        <w:t xml:space="preserve"> ensuring the </w:t>
                      </w:r>
                      <w:r w:rsidR="002A6FA9">
                        <w:t xml:space="preserve">prices where in a correct format or ensuring they matched the hairstyle attribute name completely as any mistake, such as </w:t>
                      </w:r>
                      <w:r w:rsidR="00CB0BF3">
                        <w:t>a letter in the wrong case, would break the recommend hairstyle feature as it relies on the fact th</w:t>
                      </w:r>
                      <w:r w:rsidR="00DD257F">
                        <w:t xml:space="preserve">at every attribute </w:t>
                      </w:r>
                      <w:r w:rsidR="00635C3F">
                        <w:t xml:space="preserve">, such as non/little, </w:t>
                      </w:r>
                      <w:r w:rsidR="00DD257F">
                        <w:t>are spelled and types the same</w:t>
                      </w:r>
                      <w:r w:rsidR="002A6FA9">
                        <w:t>.</w:t>
                      </w:r>
                      <w:r w:rsidR="00DD257F">
                        <w:t xml:space="preserve"> This would have required much more development time</w:t>
                      </w:r>
                      <w:r w:rsidR="000E3531">
                        <w:t>/research</w:t>
                      </w:r>
                      <w:r w:rsidR="00363F7E">
                        <w:t xml:space="preserve">, time that was running low. This is why I decided to go with the </w:t>
                      </w:r>
                      <w:r w:rsidR="00CC1A74">
                        <w:t xml:space="preserve">simpler approach of separating the features and avoiding the use of tables. </w:t>
                      </w:r>
                    </w:p>
                    <w:p w14:paraId="6157DA04" w14:textId="0253AB11" w:rsidR="003326EB" w:rsidRDefault="003326EB"/>
                    <w:p w14:paraId="5ED655F5" w14:textId="5FAC8D58" w:rsidR="003326EB" w:rsidRDefault="003326EB"/>
                    <w:p w14:paraId="79B744AE" w14:textId="06D2ADA4" w:rsidR="003326EB" w:rsidRDefault="003326EB"/>
                    <w:p w14:paraId="5B5C2BBE" w14:textId="7A06F694" w:rsidR="003326EB" w:rsidRDefault="003326EB"/>
                    <w:p w14:paraId="2A3639A3" w14:textId="77777777" w:rsidR="003326EB" w:rsidRDefault="003326EB"/>
                  </w:txbxContent>
                </v:textbox>
                <w10:wrap anchorx="margin"/>
              </v:shape>
            </w:pict>
          </mc:Fallback>
        </mc:AlternateContent>
      </w:r>
    </w:p>
    <w:p w14:paraId="28E920D6" w14:textId="3974A77A" w:rsidR="00722742" w:rsidRDefault="008D49B0" w:rsidP="009E054D">
      <w:pPr>
        <w:rPr>
          <w:noProof/>
        </w:rPr>
      </w:pPr>
      <w:r w:rsidRPr="00065DA8">
        <w:rPr>
          <w:noProof/>
        </w:rPr>
        <w:drawing>
          <wp:anchor distT="0" distB="0" distL="114300" distR="114300" simplePos="0" relativeHeight="251789529" behindDoc="0" locked="0" layoutInCell="1" allowOverlap="1" wp14:anchorId="5336BDC9" wp14:editId="6E7B9001">
            <wp:simplePos x="0" y="0"/>
            <wp:positionH relativeFrom="column">
              <wp:posOffset>4493632</wp:posOffset>
            </wp:positionH>
            <wp:positionV relativeFrom="paragraph">
              <wp:posOffset>103948</wp:posOffset>
            </wp:positionV>
            <wp:extent cx="1862943" cy="1421436"/>
            <wp:effectExtent l="0" t="0" r="4445" b="7620"/>
            <wp:wrapNone/>
            <wp:docPr id="204" name="Picture 20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ical user interface, application, Word&#10;&#10;Description automatically generated"/>
                    <pic:cNvPicPr/>
                  </pic:nvPicPr>
                  <pic:blipFill>
                    <a:blip r:embed="rId193">
                      <a:extLst>
                        <a:ext uri="{28A0092B-C50C-407E-A947-70E740481C1C}">
                          <a14:useLocalDpi xmlns:a14="http://schemas.microsoft.com/office/drawing/2010/main" val="0"/>
                        </a:ext>
                      </a:extLst>
                    </a:blip>
                    <a:stretch>
                      <a:fillRect/>
                    </a:stretch>
                  </pic:blipFill>
                  <pic:spPr>
                    <a:xfrm>
                      <a:off x="0" y="0"/>
                      <a:ext cx="1862943" cy="1421436"/>
                    </a:xfrm>
                    <a:prstGeom prst="rect">
                      <a:avLst/>
                    </a:prstGeom>
                  </pic:spPr>
                </pic:pic>
              </a:graphicData>
            </a:graphic>
            <wp14:sizeRelH relativeFrom="margin">
              <wp14:pctWidth>0</wp14:pctWidth>
            </wp14:sizeRelH>
            <wp14:sizeRelV relativeFrom="margin">
              <wp14:pctHeight>0</wp14:pctHeight>
            </wp14:sizeRelV>
          </wp:anchor>
        </w:drawing>
      </w:r>
      <w:r w:rsidRPr="003326EB">
        <w:rPr>
          <w:noProof/>
        </w:rPr>
        <w:drawing>
          <wp:anchor distT="0" distB="0" distL="114300" distR="114300" simplePos="0" relativeHeight="251790553" behindDoc="0" locked="0" layoutInCell="1" allowOverlap="1" wp14:anchorId="35B0A3BE" wp14:editId="79FD1E61">
            <wp:simplePos x="0" y="0"/>
            <wp:positionH relativeFrom="column">
              <wp:posOffset>-611505</wp:posOffset>
            </wp:positionH>
            <wp:positionV relativeFrom="paragraph">
              <wp:posOffset>308526</wp:posOffset>
            </wp:positionV>
            <wp:extent cx="4157933" cy="1234735"/>
            <wp:effectExtent l="0" t="0" r="0" b="3810"/>
            <wp:wrapNone/>
            <wp:docPr id="320" name="Picture 32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descr="Text, letter&#10;&#10;Description automatically generated"/>
                    <pic:cNvPicPr/>
                  </pic:nvPicPr>
                  <pic:blipFill>
                    <a:blip r:embed="rId194">
                      <a:extLst>
                        <a:ext uri="{28A0092B-C50C-407E-A947-70E740481C1C}">
                          <a14:useLocalDpi xmlns:a14="http://schemas.microsoft.com/office/drawing/2010/main" val="0"/>
                        </a:ext>
                      </a:extLst>
                    </a:blip>
                    <a:stretch>
                      <a:fillRect/>
                    </a:stretch>
                  </pic:blipFill>
                  <pic:spPr>
                    <a:xfrm>
                      <a:off x="0" y="0"/>
                      <a:ext cx="4157933" cy="1234735"/>
                    </a:xfrm>
                    <a:prstGeom prst="rect">
                      <a:avLst/>
                    </a:prstGeom>
                  </pic:spPr>
                </pic:pic>
              </a:graphicData>
            </a:graphic>
            <wp14:sizeRelH relativeFrom="margin">
              <wp14:pctWidth>0</wp14:pctWidth>
            </wp14:sizeRelH>
            <wp14:sizeRelV relativeFrom="margin">
              <wp14:pctHeight>0</wp14:pctHeight>
            </wp14:sizeRelV>
          </wp:anchor>
        </w:drawing>
      </w:r>
    </w:p>
    <w:p w14:paraId="3D20F16B" w14:textId="124031B6" w:rsidR="00722742" w:rsidRDefault="00722742" w:rsidP="009E054D">
      <w:pPr>
        <w:rPr>
          <w:noProof/>
        </w:rPr>
      </w:pPr>
    </w:p>
    <w:p w14:paraId="5E44478E" w14:textId="5524AD12" w:rsidR="00722742" w:rsidRDefault="00722742" w:rsidP="009E054D">
      <w:pPr>
        <w:rPr>
          <w:noProof/>
        </w:rPr>
      </w:pPr>
    </w:p>
    <w:p w14:paraId="6E2D6F39" w14:textId="4ECA082C" w:rsidR="00722742" w:rsidRDefault="00722742" w:rsidP="009E054D">
      <w:pPr>
        <w:rPr>
          <w:noProof/>
        </w:rPr>
      </w:pPr>
    </w:p>
    <w:p w14:paraId="7E52711A" w14:textId="625927D3" w:rsidR="00722742" w:rsidRDefault="00722742" w:rsidP="009E054D">
      <w:pPr>
        <w:rPr>
          <w:noProof/>
        </w:rPr>
      </w:pPr>
    </w:p>
    <w:p w14:paraId="4A6F1E82" w14:textId="6AC784A3" w:rsidR="00722742" w:rsidRDefault="00722742" w:rsidP="009E054D">
      <w:pPr>
        <w:rPr>
          <w:noProof/>
        </w:rPr>
      </w:pPr>
    </w:p>
    <w:p w14:paraId="1CEB02B5" w14:textId="7BA9C64A" w:rsidR="00722742" w:rsidRDefault="00722742" w:rsidP="009E054D">
      <w:pPr>
        <w:rPr>
          <w:noProof/>
        </w:rPr>
      </w:pPr>
    </w:p>
    <w:p w14:paraId="5323A3AB" w14:textId="6AF94B1B" w:rsidR="009A47A0" w:rsidRDefault="009A47A0" w:rsidP="009E054D">
      <w:pPr>
        <w:rPr>
          <w:noProof/>
        </w:rPr>
      </w:pPr>
    </w:p>
    <w:p w14:paraId="3E351F86" w14:textId="1074927E" w:rsidR="00DC7160" w:rsidRDefault="00DC7160" w:rsidP="009E054D">
      <w:pPr>
        <w:rPr>
          <w:noProof/>
        </w:rPr>
      </w:pPr>
    </w:p>
    <w:p w14:paraId="0B8A7B67" w14:textId="7BFCC57E" w:rsidR="00DC7160" w:rsidRDefault="00DC7160" w:rsidP="009E054D">
      <w:pPr>
        <w:rPr>
          <w:noProof/>
        </w:rPr>
      </w:pPr>
    </w:p>
    <w:p w14:paraId="352AB6C6" w14:textId="3D67B7BF" w:rsidR="00DC7160" w:rsidRDefault="00DC7160" w:rsidP="009E054D">
      <w:pPr>
        <w:rPr>
          <w:noProof/>
        </w:rPr>
      </w:pPr>
    </w:p>
    <w:p w14:paraId="5B1C0468" w14:textId="227BCEEF" w:rsidR="00DC7160" w:rsidRDefault="00DC7160" w:rsidP="009E054D">
      <w:pPr>
        <w:rPr>
          <w:noProof/>
        </w:rPr>
      </w:pPr>
    </w:p>
    <w:p w14:paraId="65A325DB" w14:textId="71F2602A" w:rsidR="00DC7160" w:rsidRDefault="00DC7160" w:rsidP="009E054D">
      <w:pPr>
        <w:rPr>
          <w:noProof/>
        </w:rPr>
      </w:pPr>
    </w:p>
    <w:p w14:paraId="20441B46" w14:textId="7AA13FF5" w:rsidR="00DC7160" w:rsidRDefault="00DC7160" w:rsidP="009E054D">
      <w:pPr>
        <w:rPr>
          <w:noProof/>
        </w:rPr>
      </w:pPr>
    </w:p>
    <w:p w14:paraId="2B48BDB9" w14:textId="5E7E7D7B" w:rsidR="00DC7160" w:rsidRDefault="008D49B0" w:rsidP="009E054D">
      <w:pPr>
        <w:rPr>
          <w:noProof/>
        </w:rPr>
      </w:pPr>
      <w:r>
        <w:rPr>
          <w:noProof/>
        </w:rPr>
        <mc:AlternateContent>
          <mc:Choice Requires="wps">
            <w:drawing>
              <wp:anchor distT="0" distB="0" distL="114300" distR="114300" simplePos="0" relativeHeight="251791577" behindDoc="0" locked="0" layoutInCell="1" allowOverlap="1" wp14:anchorId="2D7F730A" wp14:editId="61CEE6AA">
                <wp:simplePos x="0" y="0"/>
                <wp:positionH relativeFrom="margin">
                  <wp:align>center</wp:align>
                </wp:positionH>
                <wp:positionV relativeFrom="paragraph">
                  <wp:posOffset>355828</wp:posOffset>
                </wp:positionV>
                <wp:extent cx="7099300" cy="2449902"/>
                <wp:effectExtent l="0" t="0" r="25400" b="26670"/>
                <wp:wrapNone/>
                <wp:docPr id="321" name="Text Box 321"/>
                <wp:cNvGraphicFramePr/>
                <a:graphic xmlns:a="http://schemas.openxmlformats.org/drawingml/2006/main">
                  <a:graphicData uri="http://schemas.microsoft.com/office/word/2010/wordprocessingShape">
                    <wps:wsp>
                      <wps:cNvSpPr txBox="1"/>
                      <wps:spPr>
                        <a:xfrm>
                          <a:off x="0" y="0"/>
                          <a:ext cx="7099300" cy="2449902"/>
                        </a:xfrm>
                        <a:prstGeom prst="rect">
                          <a:avLst/>
                        </a:prstGeom>
                        <a:solidFill>
                          <a:schemeClr val="lt1"/>
                        </a:solidFill>
                        <a:ln w="6350">
                          <a:solidFill>
                            <a:schemeClr val="accent2"/>
                          </a:solidFill>
                        </a:ln>
                      </wps:spPr>
                      <wps:txbx>
                        <w:txbxContent>
                          <w:p w14:paraId="3E0F4050" w14:textId="78E3708E" w:rsidR="00416054" w:rsidRDefault="00F761C9">
                            <w:pPr>
                              <w:rPr>
                                <w:b/>
                                <w:bCs/>
                                <w:u w:val="single"/>
                              </w:rPr>
                            </w:pPr>
                            <w:r w:rsidRPr="00B06F13">
                              <w:rPr>
                                <w:b/>
                                <w:bCs/>
                                <w:u w:val="single"/>
                              </w:rPr>
                              <w:t>Edit prices optio</w:t>
                            </w:r>
                            <w:r w:rsidR="00A83F40" w:rsidRPr="00B06F13">
                              <w:rPr>
                                <w:b/>
                                <w:bCs/>
                                <w:u w:val="single"/>
                              </w:rPr>
                              <w:t xml:space="preserve">n </w:t>
                            </w:r>
                            <w:r w:rsidR="006615D5">
                              <w:rPr>
                                <w:b/>
                                <w:bCs/>
                                <w:u w:val="single"/>
                              </w:rPr>
                              <w:t>window</w:t>
                            </w:r>
                            <w:r w:rsidR="00A83F40" w:rsidRPr="00B06F13">
                              <w:rPr>
                                <w:b/>
                                <w:bCs/>
                                <w:u w:val="single"/>
                              </w:rPr>
                              <w:t>:</w:t>
                            </w:r>
                          </w:p>
                          <w:p w14:paraId="339C15D5" w14:textId="05FE5C2E" w:rsidR="00B06F13" w:rsidRDefault="00B06F13">
                            <w:pPr>
                              <w:rPr>
                                <w:b/>
                                <w:bCs/>
                                <w:u w:val="single"/>
                              </w:rPr>
                            </w:pPr>
                          </w:p>
                          <w:p w14:paraId="0A231559" w14:textId="7EF6B97D" w:rsidR="00B06F13" w:rsidRDefault="00B06F13">
                            <w:pPr>
                              <w:rPr>
                                <w:b/>
                                <w:bCs/>
                                <w:u w:val="single"/>
                              </w:rPr>
                            </w:pPr>
                          </w:p>
                          <w:p w14:paraId="5A36FF86" w14:textId="0AF58F20" w:rsidR="00B06F13" w:rsidRDefault="00B06F13">
                            <w:pPr>
                              <w:rPr>
                                <w:b/>
                                <w:bCs/>
                                <w:u w:val="single"/>
                              </w:rPr>
                            </w:pPr>
                          </w:p>
                          <w:p w14:paraId="09807121" w14:textId="1F80C2CD" w:rsidR="00B06F13" w:rsidRDefault="00B06F13">
                            <w:pPr>
                              <w:rPr>
                                <w:b/>
                                <w:bCs/>
                                <w:u w:val="single"/>
                              </w:rPr>
                            </w:pPr>
                          </w:p>
                          <w:p w14:paraId="29BDF4B6" w14:textId="707055A8" w:rsidR="00B06F13" w:rsidRPr="00B06F13" w:rsidRDefault="00B06F13">
                            <w:r>
                              <w:t xml:space="preserve">This window is displayed after the barber clicks edit button on the </w:t>
                            </w:r>
                            <w:r w:rsidR="006B65CD">
                              <w:t xml:space="preserve">edit menu. This window allows them to change the prices of a hairstyle only as the other </w:t>
                            </w:r>
                            <w:r w:rsidR="003F1A18">
                              <w:t xml:space="preserve">fields usually remain </w:t>
                            </w:r>
                            <w:r w:rsidR="00811B26">
                              <w:t>constant. Instead of an entry box to input the</w:t>
                            </w:r>
                            <w:r w:rsidR="009B469F">
                              <w:t xml:space="preserve"> </w:t>
                            </w:r>
                            <w:r w:rsidR="00811B26">
                              <w:t xml:space="preserve">name of the hairstyle, I used an option as it prevents any </w:t>
                            </w:r>
                            <w:r w:rsidR="00BB6D54">
                              <w:t xml:space="preserve">validation </w:t>
                            </w:r>
                            <w:r w:rsidR="0067251B">
                              <w:t>of</w:t>
                            </w:r>
                            <w:r w:rsidR="00BB6D54">
                              <w:t xml:space="preserve"> the name and allows the barber to view the </w:t>
                            </w:r>
                            <w:r w:rsidR="008D49B0">
                              <w:t>latest</w:t>
                            </w:r>
                            <w:r w:rsidR="00BB6D54">
                              <w:t xml:space="preserve"> </w:t>
                            </w:r>
                            <w:r w:rsidR="008D49B0">
                              <w:t xml:space="preserve">version of </w:t>
                            </w:r>
                            <w:r w:rsidR="00BB6D54">
                              <w:t>hairstyles within the table</w:t>
                            </w:r>
                            <w:r w:rsidR="0067251B">
                              <w:t xml:space="preserve">, due to the fetch hairstyle function. </w:t>
                            </w:r>
                            <w:r w:rsidR="009B469F">
                              <w:t>There’s</w:t>
                            </w:r>
                            <w:r w:rsidR="0067251B">
                              <w:t xml:space="preserve"> an input box that allows the barber to set a price, then a button that allows them to </w:t>
                            </w:r>
                            <w:r w:rsidR="009B469F">
                              <w:t>a chance to check and hit confi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7F730A" id="Text Box 321" o:spid="_x0000_s1157" type="#_x0000_t202" style="position:absolute;margin-left:0;margin-top:28pt;width:559pt;height:192.9pt;z-index:25179157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" fillcolor="white [3201]" strokecolor="#ed7d31 [3205]" strokeweight=".5pt">
                <v:textbox>
                  <w:txbxContent>
                    <w:p w14:paraId="3E0F4050" w14:textId="78E3708E" w:rsidR="00416054" w:rsidRDefault="00F761C9">
                      <w:pPr>
                        <w:rPr>
                          <w:b/>
                          <w:bCs/>
                          <w:u w:val="single"/>
                        </w:rPr>
                      </w:pPr>
                      <w:r w:rsidRPr="00B06F13">
                        <w:rPr>
                          <w:b/>
                          <w:bCs/>
                          <w:u w:val="single"/>
                        </w:rPr>
                        <w:t>Edit prices optio</w:t>
                      </w:r>
                      <w:r w:rsidR="00A83F40" w:rsidRPr="00B06F13">
                        <w:rPr>
                          <w:b/>
                          <w:bCs/>
                          <w:u w:val="single"/>
                        </w:rPr>
                        <w:t xml:space="preserve">n </w:t>
                      </w:r>
                      <w:r w:rsidR="006615D5">
                        <w:rPr>
                          <w:b/>
                          <w:bCs/>
                          <w:u w:val="single"/>
                        </w:rPr>
                        <w:t>window</w:t>
                      </w:r>
                      <w:r w:rsidR="00A83F40" w:rsidRPr="00B06F13">
                        <w:rPr>
                          <w:b/>
                          <w:bCs/>
                          <w:u w:val="single"/>
                        </w:rPr>
                        <w:t>:</w:t>
                      </w:r>
                    </w:p>
                    <w:p w14:paraId="339C15D5" w14:textId="05FE5C2E" w:rsidR="00B06F13" w:rsidRDefault="00B06F13">
                      <w:pPr>
                        <w:rPr>
                          <w:b/>
                          <w:bCs/>
                          <w:u w:val="single"/>
                        </w:rPr>
                      </w:pPr>
                    </w:p>
                    <w:p w14:paraId="0A231559" w14:textId="7EF6B97D" w:rsidR="00B06F13" w:rsidRDefault="00B06F13">
                      <w:pPr>
                        <w:rPr>
                          <w:b/>
                          <w:bCs/>
                          <w:u w:val="single"/>
                        </w:rPr>
                      </w:pPr>
                    </w:p>
                    <w:p w14:paraId="5A36FF86" w14:textId="0AF58F20" w:rsidR="00B06F13" w:rsidRDefault="00B06F13">
                      <w:pPr>
                        <w:rPr>
                          <w:b/>
                          <w:bCs/>
                          <w:u w:val="single"/>
                        </w:rPr>
                      </w:pPr>
                    </w:p>
                    <w:p w14:paraId="09807121" w14:textId="1F80C2CD" w:rsidR="00B06F13" w:rsidRDefault="00B06F13">
                      <w:pPr>
                        <w:rPr>
                          <w:b/>
                          <w:bCs/>
                          <w:u w:val="single"/>
                        </w:rPr>
                      </w:pPr>
                    </w:p>
                    <w:p w14:paraId="29BDF4B6" w14:textId="707055A8" w:rsidR="00B06F13" w:rsidRPr="00B06F13" w:rsidRDefault="00B06F13">
                      <w:r>
                        <w:t xml:space="preserve">This window is displayed after the barber clicks edit button on the </w:t>
                      </w:r>
                      <w:r w:rsidR="006B65CD">
                        <w:t xml:space="preserve">edit menu. This window allows them to change the prices of a hairstyle only as the other </w:t>
                      </w:r>
                      <w:r w:rsidR="003F1A18">
                        <w:t xml:space="preserve">fields usually remain </w:t>
                      </w:r>
                      <w:r w:rsidR="00811B26">
                        <w:t>constant. Instead of an entry box to input the</w:t>
                      </w:r>
                      <w:r w:rsidR="009B469F">
                        <w:t xml:space="preserve"> </w:t>
                      </w:r>
                      <w:r w:rsidR="00811B26">
                        <w:t xml:space="preserve">name of the hairstyle, I used an option as it prevents any </w:t>
                      </w:r>
                      <w:r w:rsidR="00BB6D54">
                        <w:t xml:space="preserve">validation </w:t>
                      </w:r>
                      <w:r w:rsidR="0067251B">
                        <w:t>of</w:t>
                      </w:r>
                      <w:r w:rsidR="00BB6D54">
                        <w:t xml:space="preserve"> the name and allows the barber to view the </w:t>
                      </w:r>
                      <w:r w:rsidR="008D49B0">
                        <w:t>latest</w:t>
                      </w:r>
                      <w:r w:rsidR="00BB6D54">
                        <w:t xml:space="preserve"> </w:t>
                      </w:r>
                      <w:r w:rsidR="008D49B0">
                        <w:t xml:space="preserve">version of </w:t>
                      </w:r>
                      <w:r w:rsidR="00BB6D54">
                        <w:t>hairstyles within the table</w:t>
                      </w:r>
                      <w:r w:rsidR="0067251B">
                        <w:t xml:space="preserve">, due to the fetch hairstyle function. </w:t>
                      </w:r>
                      <w:r w:rsidR="009B469F">
                        <w:t>There’s</w:t>
                      </w:r>
                      <w:r w:rsidR="0067251B">
                        <w:t xml:space="preserve"> an input box that allows the barber to set a price, then a button that allows them to </w:t>
                      </w:r>
                      <w:r w:rsidR="009B469F">
                        <w:t>a chance to check and hit confirm,</w:t>
                      </w:r>
                    </w:p>
                  </w:txbxContent>
                </v:textbox>
                <w10:wrap anchorx="margin"/>
              </v:shape>
            </w:pict>
          </mc:Fallback>
        </mc:AlternateContent>
      </w:r>
    </w:p>
    <w:p w14:paraId="300CF800" w14:textId="64152E51" w:rsidR="00DC7160" w:rsidRDefault="008D49B0" w:rsidP="009E054D">
      <w:pPr>
        <w:rPr>
          <w:noProof/>
        </w:rPr>
      </w:pPr>
      <w:r w:rsidRPr="00CD0EF4">
        <w:rPr>
          <w:noProof/>
        </w:rPr>
        <w:drawing>
          <wp:anchor distT="0" distB="0" distL="114300" distR="114300" simplePos="0" relativeHeight="251792601" behindDoc="0" locked="0" layoutInCell="1" allowOverlap="1" wp14:anchorId="6FD7CE63" wp14:editId="4A19687F">
            <wp:simplePos x="0" y="0"/>
            <wp:positionH relativeFrom="column">
              <wp:posOffset>4821603</wp:posOffset>
            </wp:positionH>
            <wp:positionV relativeFrom="paragraph">
              <wp:posOffset>200313</wp:posOffset>
            </wp:positionV>
            <wp:extent cx="1480664" cy="1295041"/>
            <wp:effectExtent l="0" t="0" r="5715" b="635"/>
            <wp:wrapNone/>
            <wp:docPr id="322" name="Picture 322"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322" descr="Graphical user interface, application, email&#10;&#10;Description automatically generated"/>
                    <pic:cNvPicPr/>
                  </pic:nvPicPr>
                  <pic:blipFill>
                    <a:blip r:embed="rId195">
                      <a:extLst>
                        <a:ext uri="{28A0092B-C50C-407E-A947-70E740481C1C}">
                          <a14:useLocalDpi xmlns:a14="http://schemas.microsoft.com/office/drawing/2010/main" val="0"/>
                        </a:ext>
                      </a:extLst>
                    </a:blip>
                    <a:stretch>
                      <a:fillRect/>
                    </a:stretch>
                  </pic:blipFill>
                  <pic:spPr>
                    <a:xfrm>
                      <a:off x="0" y="0"/>
                      <a:ext cx="1480664" cy="1295041"/>
                    </a:xfrm>
                    <a:prstGeom prst="rect">
                      <a:avLst/>
                    </a:prstGeom>
                  </pic:spPr>
                </pic:pic>
              </a:graphicData>
            </a:graphic>
            <wp14:sizeRelH relativeFrom="margin">
              <wp14:pctWidth>0</wp14:pctWidth>
            </wp14:sizeRelH>
            <wp14:sizeRelV relativeFrom="margin">
              <wp14:pctHeight>0</wp14:pctHeight>
            </wp14:sizeRelV>
          </wp:anchor>
        </w:drawing>
      </w:r>
      <w:r w:rsidRPr="007204BA">
        <w:rPr>
          <w:noProof/>
        </w:rPr>
        <w:drawing>
          <wp:anchor distT="0" distB="0" distL="114300" distR="114300" simplePos="0" relativeHeight="251793625" behindDoc="0" locked="0" layoutInCell="1" allowOverlap="1" wp14:anchorId="0C64A95F" wp14:editId="290D368B">
            <wp:simplePos x="0" y="0"/>
            <wp:positionH relativeFrom="column">
              <wp:posOffset>-636486</wp:posOffset>
            </wp:positionH>
            <wp:positionV relativeFrom="paragraph">
              <wp:posOffset>291693</wp:posOffset>
            </wp:positionV>
            <wp:extent cx="3053751" cy="1241859"/>
            <wp:effectExtent l="0" t="0" r="0" b="0"/>
            <wp:wrapNone/>
            <wp:docPr id="323" name="Picture 3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Text, letter&#10;&#10;Description automatically generated"/>
                    <pic:cNvPicPr/>
                  </pic:nvPicPr>
                  <pic:blipFill>
                    <a:blip r:embed="rId196">
                      <a:extLst>
                        <a:ext uri="{28A0092B-C50C-407E-A947-70E740481C1C}">
                          <a14:useLocalDpi xmlns:a14="http://schemas.microsoft.com/office/drawing/2010/main" val="0"/>
                        </a:ext>
                      </a:extLst>
                    </a:blip>
                    <a:stretch>
                      <a:fillRect/>
                    </a:stretch>
                  </pic:blipFill>
                  <pic:spPr>
                    <a:xfrm>
                      <a:off x="0" y="0"/>
                      <a:ext cx="3053751" cy="1241859"/>
                    </a:xfrm>
                    <a:prstGeom prst="rect">
                      <a:avLst/>
                    </a:prstGeom>
                  </pic:spPr>
                </pic:pic>
              </a:graphicData>
            </a:graphic>
            <wp14:sizeRelH relativeFrom="margin">
              <wp14:pctWidth>0</wp14:pctWidth>
            </wp14:sizeRelH>
            <wp14:sizeRelV relativeFrom="margin">
              <wp14:pctHeight>0</wp14:pctHeight>
            </wp14:sizeRelV>
          </wp:anchor>
        </w:drawing>
      </w:r>
    </w:p>
    <w:p w14:paraId="29F8F1F0" w14:textId="617F19FF" w:rsidR="00DC7160" w:rsidRDefault="00DC7160" w:rsidP="009E054D">
      <w:pPr>
        <w:rPr>
          <w:noProof/>
        </w:rPr>
      </w:pPr>
    </w:p>
    <w:p w14:paraId="45972238" w14:textId="0B1A79C3" w:rsidR="00DC7160" w:rsidRDefault="00DC7160" w:rsidP="009E054D">
      <w:pPr>
        <w:rPr>
          <w:noProof/>
        </w:rPr>
      </w:pPr>
    </w:p>
    <w:p w14:paraId="2E3EDAB2" w14:textId="70FE71E4" w:rsidR="00DC7160" w:rsidRDefault="00DC7160" w:rsidP="009E054D">
      <w:pPr>
        <w:rPr>
          <w:noProof/>
        </w:rPr>
      </w:pPr>
    </w:p>
    <w:p w14:paraId="32438331" w14:textId="182B2639" w:rsidR="00DC7160" w:rsidRDefault="00DC7160" w:rsidP="009E054D">
      <w:pPr>
        <w:rPr>
          <w:noProof/>
        </w:rPr>
      </w:pPr>
    </w:p>
    <w:p w14:paraId="7BA556D1" w14:textId="661E5FA1" w:rsidR="00DC7160" w:rsidRDefault="00DC7160" w:rsidP="009E054D">
      <w:pPr>
        <w:rPr>
          <w:noProof/>
        </w:rPr>
      </w:pPr>
    </w:p>
    <w:p w14:paraId="38C62233" w14:textId="68F07333" w:rsidR="00A5547E" w:rsidRDefault="0049343B" w:rsidP="009E054D">
      <w:pPr>
        <w:rPr>
          <w:noProof/>
        </w:rPr>
      </w:pPr>
      <w:r>
        <w:rPr>
          <w:noProof/>
        </w:rPr>
        <w:lastRenderedPageBreak/>
        <mc:AlternateContent>
          <mc:Choice Requires="wps">
            <w:drawing>
              <wp:anchor distT="0" distB="0" distL="114300" distR="114300" simplePos="0" relativeHeight="251795673" behindDoc="0" locked="0" layoutInCell="1" allowOverlap="1" wp14:anchorId="00784C6E" wp14:editId="11EADB53">
                <wp:simplePos x="0" y="0"/>
                <wp:positionH relativeFrom="column">
                  <wp:posOffset>-681487</wp:posOffset>
                </wp:positionH>
                <wp:positionV relativeFrom="paragraph">
                  <wp:posOffset>-638355</wp:posOffset>
                </wp:positionV>
                <wp:extent cx="7080250" cy="3183147"/>
                <wp:effectExtent l="0" t="0" r="25400" b="17780"/>
                <wp:wrapNone/>
                <wp:docPr id="325" name="Text Box 325"/>
                <wp:cNvGraphicFramePr/>
                <a:graphic xmlns:a="http://schemas.openxmlformats.org/drawingml/2006/main">
                  <a:graphicData uri="http://schemas.microsoft.com/office/word/2010/wordprocessingShape">
                    <wps:wsp>
                      <wps:cNvSpPr txBox="1"/>
                      <wps:spPr>
                        <a:xfrm>
                          <a:off x="0" y="0"/>
                          <a:ext cx="7080250" cy="3183147"/>
                        </a:xfrm>
                        <a:prstGeom prst="rect">
                          <a:avLst/>
                        </a:prstGeom>
                        <a:solidFill>
                          <a:schemeClr val="lt1"/>
                        </a:solidFill>
                        <a:ln w="6350">
                          <a:solidFill>
                            <a:schemeClr val="accent2"/>
                          </a:solidFill>
                        </a:ln>
                      </wps:spPr>
                      <wps:txbx>
                        <w:txbxContent>
                          <w:p w14:paraId="195FE3EC" w14:textId="68549E06" w:rsidR="00A9036F" w:rsidRDefault="000545E0">
                            <w:pPr>
                              <w:rPr>
                                <w:b/>
                                <w:bCs/>
                                <w:u w:val="single"/>
                              </w:rPr>
                            </w:pPr>
                            <w:r w:rsidRPr="00082ABC">
                              <w:rPr>
                                <w:b/>
                                <w:bCs/>
                                <w:u w:val="single"/>
                              </w:rPr>
                              <w:t>Creating function that updates hairstyle record with new prices:</w:t>
                            </w:r>
                          </w:p>
                          <w:p w14:paraId="113F3648" w14:textId="76A4EAEC" w:rsidR="00CB1ABD" w:rsidRDefault="00CB1ABD">
                            <w:pPr>
                              <w:rPr>
                                <w:b/>
                                <w:bCs/>
                                <w:u w:val="single"/>
                              </w:rPr>
                            </w:pPr>
                          </w:p>
                          <w:p w14:paraId="2FD56A34" w14:textId="29581A25" w:rsidR="00CB1ABD" w:rsidRDefault="00CB1ABD">
                            <w:pPr>
                              <w:rPr>
                                <w:b/>
                                <w:bCs/>
                                <w:u w:val="single"/>
                              </w:rPr>
                            </w:pPr>
                          </w:p>
                          <w:p w14:paraId="33EFBB55" w14:textId="0EF28712" w:rsidR="00CB1ABD" w:rsidRDefault="00CB1ABD">
                            <w:pPr>
                              <w:rPr>
                                <w:b/>
                                <w:bCs/>
                                <w:u w:val="single"/>
                              </w:rPr>
                            </w:pPr>
                          </w:p>
                          <w:p w14:paraId="2B673BD8" w14:textId="326FA68F" w:rsidR="00CB1ABD" w:rsidRDefault="00CB1ABD">
                            <w:pPr>
                              <w:rPr>
                                <w:b/>
                                <w:bCs/>
                                <w:u w:val="single"/>
                              </w:rPr>
                            </w:pPr>
                          </w:p>
                          <w:p w14:paraId="005594AB" w14:textId="131ED927" w:rsidR="00CB1ABD" w:rsidRPr="00CB1ABD" w:rsidRDefault="00CB1ABD">
                            <w:r>
                              <w:t>This function is responsible for validating the new price input and based on validation, either updates the prices within the hairstyle table or give an error. This function is run after the</w:t>
                            </w:r>
                            <w:r w:rsidR="005A5AE8">
                              <w:t xml:space="preserve"> barber</w:t>
                            </w:r>
                            <w:r>
                              <w:t xml:space="preserve"> clicks confirm price</w:t>
                            </w:r>
                            <w:r w:rsidR="005A5AE8">
                              <w:t xml:space="preserve"> button</w:t>
                            </w:r>
                            <w:r>
                              <w:t xml:space="preserve"> on the edit price window. The function first retrieves all the</w:t>
                            </w:r>
                            <w:r w:rsidR="00C521FD">
                              <w:t xml:space="preserve"> details the barber inputted in edit price window and stores within a variable. As </w:t>
                            </w:r>
                            <w:r w:rsidR="00716339">
                              <w:t>a</w:t>
                            </w:r>
                            <w:r w:rsidR="00C521FD">
                              <w:t xml:space="preserve"> price</w:t>
                            </w:r>
                            <w:r w:rsidR="00DE33AC">
                              <w:t xml:space="preserve"> cannot have letter/most symbols, the function firsts </w:t>
                            </w:r>
                            <w:r w:rsidR="007B236C">
                              <w:t>validate</w:t>
                            </w:r>
                            <w:r w:rsidR="00DE33AC">
                              <w:t xml:space="preserve"> the price input. It first remove</w:t>
                            </w:r>
                            <w:r w:rsidR="001404D8">
                              <w:t>s</w:t>
                            </w:r>
                            <w:r w:rsidR="00DE33AC">
                              <w:t xml:space="preserve"> any </w:t>
                            </w:r>
                            <w:r w:rsidR="001404D8">
                              <w:t xml:space="preserve">accidental </w:t>
                            </w:r>
                            <w:r w:rsidR="007B236C">
                              <w:t>whitespace</w:t>
                            </w:r>
                            <w:r w:rsidR="001404D8">
                              <w:t xml:space="preserve"> </w:t>
                            </w:r>
                            <w:r w:rsidR="007B236C">
                              <w:t xml:space="preserve">using strip command </w:t>
                            </w:r>
                            <w:r w:rsidR="001404D8">
                              <w:t xml:space="preserve">and replaces the </w:t>
                            </w:r>
                            <w:r w:rsidR="007B236C">
                              <w:t xml:space="preserve">decimal point with replace command. Now that the numbers in the price are isolated, the function can now use </w:t>
                            </w:r>
                            <w:r w:rsidR="004D51B1">
                              <w:t>is numeric command to check if all the characters are numbers</w:t>
                            </w:r>
                            <w:r w:rsidR="00B53817">
                              <w:t xml:space="preserve">. The reason why I checked if there are all numbers last is because if any whitespace or decimal points where present, this would give a false </w:t>
                            </w:r>
                            <w:r w:rsidR="00F52842">
                              <w:t>to the is numeric check</w:t>
                            </w:r>
                            <w:r w:rsidR="001A0408">
                              <w:t xml:space="preserve"> even if all numbers where present</w:t>
                            </w:r>
                            <w:r w:rsidR="00F52842">
                              <w:t>. If the validation passed, old price is updated using a SQL update statement and if validation failed, an error message is displayed</w:t>
                            </w:r>
                            <w:r w:rsidR="00454BCF">
                              <w:t xml:space="preserve"> instead</w:t>
                            </w:r>
                            <w:r w:rsidR="00F52842">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784C6E" id="Text Box 325" o:spid="_x0000_s1158" type="#_x0000_t202" style="position:absolute;margin-left:-53.65pt;margin-top:-50.25pt;width:557.5pt;height:250.65pt;z-index:25179567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" fillcolor="white [3201]" strokecolor="#ed7d31 [3205]" strokeweight=".5pt">
                <v:textbox>
                  <w:txbxContent>
                    <w:p w14:paraId="195FE3EC" w14:textId="68549E06" w:rsidR="00A9036F" w:rsidRDefault="000545E0">
                      <w:pPr>
                        <w:rPr>
                          <w:b/>
                          <w:bCs/>
                          <w:u w:val="single"/>
                        </w:rPr>
                      </w:pPr>
                      <w:r w:rsidRPr="00082ABC">
                        <w:rPr>
                          <w:b/>
                          <w:bCs/>
                          <w:u w:val="single"/>
                        </w:rPr>
                        <w:t>Creating function that updates hairstyle record with new prices:</w:t>
                      </w:r>
                    </w:p>
                    <w:p w14:paraId="113F3648" w14:textId="76A4EAEC" w:rsidR="00CB1ABD" w:rsidRDefault="00CB1ABD">
                      <w:pPr>
                        <w:rPr>
                          <w:b/>
                          <w:bCs/>
                          <w:u w:val="single"/>
                        </w:rPr>
                      </w:pPr>
                    </w:p>
                    <w:p w14:paraId="2FD56A34" w14:textId="29581A25" w:rsidR="00CB1ABD" w:rsidRDefault="00CB1ABD">
                      <w:pPr>
                        <w:rPr>
                          <w:b/>
                          <w:bCs/>
                          <w:u w:val="single"/>
                        </w:rPr>
                      </w:pPr>
                    </w:p>
                    <w:p w14:paraId="33EFBB55" w14:textId="0EF28712" w:rsidR="00CB1ABD" w:rsidRDefault="00CB1ABD">
                      <w:pPr>
                        <w:rPr>
                          <w:b/>
                          <w:bCs/>
                          <w:u w:val="single"/>
                        </w:rPr>
                      </w:pPr>
                    </w:p>
                    <w:p w14:paraId="2B673BD8" w14:textId="326FA68F" w:rsidR="00CB1ABD" w:rsidRDefault="00CB1ABD">
                      <w:pPr>
                        <w:rPr>
                          <w:b/>
                          <w:bCs/>
                          <w:u w:val="single"/>
                        </w:rPr>
                      </w:pPr>
                    </w:p>
                    <w:p w14:paraId="005594AB" w14:textId="131ED927" w:rsidR="00CB1ABD" w:rsidRPr="00CB1ABD" w:rsidRDefault="00CB1ABD">
                      <w:r>
                        <w:t>This function is responsible for validating the new price input and based on validation, either updates the prices within the hairstyle table or give an error. This function is run after the</w:t>
                      </w:r>
                      <w:r w:rsidR="005A5AE8">
                        <w:t xml:space="preserve"> barber</w:t>
                      </w:r>
                      <w:r>
                        <w:t xml:space="preserve"> clicks confirm price</w:t>
                      </w:r>
                      <w:r w:rsidR="005A5AE8">
                        <w:t xml:space="preserve"> button</w:t>
                      </w:r>
                      <w:r>
                        <w:t xml:space="preserve"> on the edit price window. The function first retrieves all the</w:t>
                      </w:r>
                      <w:r w:rsidR="00C521FD">
                        <w:t xml:space="preserve"> details the barber inputted in edit price window and stores within a variable. As </w:t>
                      </w:r>
                      <w:r w:rsidR="00716339">
                        <w:t>a</w:t>
                      </w:r>
                      <w:r w:rsidR="00C521FD">
                        <w:t xml:space="preserve"> price</w:t>
                      </w:r>
                      <w:r w:rsidR="00DE33AC">
                        <w:t xml:space="preserve"> cannot have letter/most symbols, the function firsts </w:t>
                      </w:r>
                      <w:r w:rsidR="007B236C">
                        <w:t>validate</w:t>
                      </w:r>
                      <w:r w:rsidR="00DE33AC">
                        <w:t xml:space="preserve"> the price input. It first remove</w:t>
                      </w:r>
                      <w:r w:rsidR="001404D8">
                        <w:t>s</w:t>
                      </w:r>
                      <w:r w:rsidR="00DE33AC">
                        <w:t xml:space="preserve"> any </w:t>
                      </w:r>
                      <w:r w:rsidR="001404D8">
                        <w:t xml:space="preserve">accidental </w:t>
                      </w:r>
                      <w:r w:rsidR="007B236C">
                        <w:t>whitespace</w:t>
                      </w:r>
                      <w:r w:rsidR="001404D8">
                        <w:t xml:space="preserve"> </w:t>
                      </w:r>
                      <w:r w:rsidR="007B236C">
                        <w:t xml:space="preserve">using strip command </w:t>
                      </w:r>
                      <w:r w:rsidR="001404D8">
                        <w:t xml:space="preserve">and replaces the </w:t>
                      </w:r>
                      <w:r w:rsidR="007B236C">
                        <w:t xml:space="preserve">decimal point with replace command. Now that the numbers in the price are isolated, the function can now use </w:t>
                      </w:r>
                      <w:r w:rsidR="004D51B1">
                        <w:t>is numeric command to check if all the characters are numbers</w:t>
                      </w:r>
                      <w:r w:rsidR="00B53817">
                        <w:t xml:space="preserve">. The reason why I checked if there are all numbers last is because if any whitespace or decimal points where present, this would give a false </w:t>
                      </w:r>
                      <w:r w:rsidR="00F52842">
                        <w:t>to the is numeric check</w:t>
                      </w:r>
                      <w:r w:rsidR="001A0408">
                        <w:t xml:space="preserve"> even if all numbers where present</w:t>
                      </w:r>
                      <w:r w:rsidR="00F52842">
                        <w:t>. If the validation passed, old price is updated using a SQL update statement and if validation failed, an error message is displayed</w:t>
                      </w:r>
                      <w:r w:rsidR="00454BCF">
                        <w:t xml:space="preserve"> instead</w:t>
                      </w:r>
                      <w:r w:rsidR="00F52842">
                        <w:t>.</w:t>
                      </w:r>
                    </w:p>
                  </w:txbxContent>
                </v:textbox>
              </v:shape>
            </w:pict>
          </mc:Fallback>
        </mc:AlternateContent>
      </w:r>
      <w:r w:rsidRPr="00CB1ABD">
        <w:rPr>
          <w:noProof/>
        </w:rPr>
        <w:drawing>
          <wp:anchor distT="0" distB="0" distL="114300" distR="114300" simplePos="0" relativeHeight="251796697" behindDoc="0" locked="0" layoutInCell="1" allowOverlap="1" wp14:anchorId="000D5FE7" wp14:editId="3CF8F442">
            <wp:simplePos x="0" y="0"/>
            <wp:positionH relativeFrom="column">
              <wp:posOffset>-646981</wp:posOffset>
            </wp:positionH>
            <wp:positionV relativeFrom="paragraph">
              <wp:posOffset>-388189</wp:posOffset>
            </wp:positionV>
            <wp:extent cx="5227607" cy="1232479"/>
            <wp:effectExtent l="0" t="0" r="0" b="6350"/>
            <wp:wrapNone/>
            <wp:docPr id="326" name="Picture 3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Picture 326" descr="A picture containing tex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5248218" cy="1237338"/>
                    </a:xfrm>
                    <a:prstGeom prst="rect">
                      <a:avLst/>
                    </a:prstGeom>
                  </pic:spPr>
                </pic:pic>
              </a:graphicData>
            </a:graphic>
            <wp14:sizeRelH relativeFrom="margin">
              <wp14:pctWidth>0</wp14:pctWidth>
            </wp14:sizeRelH>
            <wp14:sizeRelV relativeFrom="margin">
              <wp14:pctHeight>0</wp14:pctHeight>
            </wp14:sizeRelV>
          </wp:anchor>
        </w:drawing>
      </w:r>
    </w:p>
    <w:p w14:paraId="33F70AD0" w14:textId="234AA7D8" w:rsidR="00A5547E" w:rsidRDefault="00A5547E" w:rsidP="009E054D">
      <w:pPr>
        <w:rPr>
          <w:noProof/>
        </w:rPr>
      </w:pPr>
    </w:p>
    <w:p w14:paraId="28E04434" w14:textId="7B4B5540" w:rsidR="00A5547E" w:rsidRDefault="00A5547E" w:rsidP="009E054D">
      <w:pPr>
        <w:rPr>
          <w:noProof/>
        </w:rPr>
      </w:pPr>
    </w:p>
    <w:p w14:paraId="650B14FB" w14:textId="088D3659" w:rsidR="00A5547E" w:rsidRDefault="00A5547E" w:rsidP="009E054D">
      <w:pPr>
        <w:rPr>
          <w:noProof/>
        </w:rPr>
      </w:pPr>
    </w:p>
    <w:p w14:paraId="69B484A7" w14:textId="3D01A3DF" w:rsidR="00A5547E" w:rsidRDefault="00A5547E" w:rsidP="009E054D">
      <w:pPr>
        <w:rPr>
          <w:noProof/>
        </w:rPr>
      </w:pPr>
    </w:p>
    <w:p w14:paraId="5843C609" w14:textId="14CBB269" w:rsidR="00A5547E" w:rsidRDefault="00A5547E" w:rsidP="009E054D">
      <w:pPr>
        <w:rPr>
          <w:noProof/>
        </w:rPr>
      </w:pPr>
    </w:p>
    <w:p w14:paraId="1AFC432D" w14:textId="77777777" w:rsidR="00A5547E" w:rsidRDefault="00A5547E" w:rsidP="009E054D">
      <w:pPr>
        <w:rPr>
          <w:noProof/>
        </w:rPr>
      </w:pPr>
    </w:p>
    <w:p w14:paraId="3E171D7F" w14:textId="5F08021A" w:rsidR="00A5547E" w:rsidRDefault="00A5547E" w:rsidP="009E054D">
      <w:pPr>
        <w:rPr>
          <w:noProof/>
        </w:rPr>
      </w:pPr>
    </w:p>
    <w:p w14:paraId="265F779D" w14:textId="4041B775" w:rsidR="00A5547E" w:rsidRDefault="0049343B" w:rsidP="009E054D">
      <w:pPr>
        <w:rPr>
          <w:noProof/>
        </w:rPr>
      </w:pPr>
      <w:r>
        <w:rPr>
          <w:noProof/>
        </w:rPr>
        <mc:AlternateContent>
          <mc:Choice Requires="wps">
            <w:drawing>
              <wp:anchor distT="0" distB="0" distL="114300" distR="114300" simplePos="0" relativeHeight="251797721" behindDoc="0" locked="0" layoutInCell="1" allowOverlap="1" wp14:anchorId="1EAA4182" wp14:editId="4C7E78AF">
                <wp:simplePos x="0" y="0"/>
                <wp:positionH relativeFrom="column">
                  <wp:posOffset>-681487</wp:posOffset>
                </wp:positionH>
                <wp:positionV relativeFrom="paragraph">
                  <wp:posOffset>337065</wp:posOffset>
                </wp:positionV>
                <wp:extent cx="7090410" cy="2096219"/>
                <wp:effectExtent l="0" t="0" r="15240" b="18415"/>
                <wp:wrapNone/>
                <wp:docPr id="327" name="Text Box 327"/>
                <wp:cNvGraphicFramePr/>
                <a:graphic xmlns:a="http://schemas.openxmlformats.org/drawingml/2006/main">
                  <a:graphicData uri="http://schemas.microsoft.com/office/word/2010/wordprocessingShape">
                    <wps:wsp>
                      <wps:cNvSpPr txBox="1"/>
                      <wps:spPr>
                        <a:xfrm>
                          <a:off x="0" y="0"/>
                          <a:ext cx="7090410" cy="2096219"/>
                        </a:xfrm>
                        <a:prstGeom prst="rect">
                          <a:avLst/>
                        </a:prstGeom>
                        <a:solidFill>
                          <a:schemeClr val="lt1"/>
                        </a:solidFill>
                        <a:ln w="6350">
                          <a:solidFill>
                            <a:schemeClr val="accent2"/>
                          </a:solidFill>
                        </a:ln>
                      </wps:spPr>
                      <wps:txbx>
                        <w:txbxContent>
                          <w:p w14:paraId="746A3267" w14:textId="35AE790F" w:rsidR="006F3D14" w:rsidRDefault="00DC62E5" w:rsidP="006F3D14">
                            <w:pPr>
                              <w:rPr>
                                <w:b/>
                                <w:bCs/>
                                <w:u w:val="single"/>
                              </w:rPr>
                            </w:pPr>
                            <w:r>
                              <w:rPr>
                                <w:b/>
                                <w:bCs/>
                                <w:u w:val="single"/>
                              </w:rPr>
                              <w:t>Delete hairstyle</w:t>
                            </w:r>
                            <w:r w:rsidR="006F3D14" w:rsidRPr="00B06F13">
                              <w:rPr>
                                <w:b/>
                                <w:bCs/>
                                <w:u w:val="single"/>
                              </w:rPr>
                              <w:t xml:space="preserve"> </w:t>
                            </w:r>
                            <w:r w:rsidR="006615D5">
                              <w:rPr>
                                <w:b/>
                                <w:bCs/>
                                <w:u w:val="single"/>
                              </w:rPr>
                              <w:t>window</w:t>
                            </w:r>
                            <w:r w:rsidR="006F3D14" w:rsidRPr="00B06F13">
                              <w:rPr>
                                <w:b/>
                                <w:bCs/>
                                <w:u w:val="single"/>
                              </w:rPr>
                              <w:t>:</w:t>
                            </w:r>
                          </w:p>
                          <w:p w14:paraId="60F0D09D" w14:textId="39FDA2C0" w:rsidR="00B131FE" w:rsidRDefault="00B131FE" w:rsidP="006F3D14">
                            <w:pPr>
                              <w:rPr>
                                <w:b/>
                                <w:bCs/>
                                <w:u w:val="single"/>
                              </w:rPr>
                            </w:pPr>
                          </w:p>
                          <w:p w14:paraId="525978FD" w14:textId="4D836890" w:rsidR="00B131FE" w:rsidRDefault="00B131FE" w:rsidP="006F3D14">
                            <w:pPr>
                              <w:rPr>
                                <w:b/>
                                <w:bCs/>
                                <w:u w:val="single"/>
                              </w:rPr>
                            </w:pPr>
                          </w:p>
                          <w:p w14:paraId="454F304F" w14:textId="09FD11EE" w:rsidR="00B131FE" w:rsidRDefault="00B131FE" w:rsidP="006F3D14">
                            <w:pPr>
                              <w:rPr>
                                <w:b/>
                                <w:bCs/>
                                <w:u w:val="single"/>
                              </w:rPr>
                            </w:pPr>
                          </w:p>
                          <w:p w14:paraId="102796C2" w14:textId="59CF5868" w:rsidR="00B131FE" w:rsidRDefault="00B131FE" w:rsidP="006F3D14">
                            <w:pPr>
                              <w:rPr>
                                <w:b/>
                                <w:bCs/>
                                <w:u w:val="single"/>
                              </w:rPr>
                            </w:pPr>
                          </w:p>
                          <w:p w14:paraId="027F7603" w14:textId="46E5BA80" w:rsidR="00B131FE" w:rsidRPr="00B131FE" w:rsidRDefault="00B131FE" w:rsidP="006F3D14">
                            <w:r>
                              <w:t xml:space="preserve">This </w:t>
                            </w:r>
                            <w:r w:rsidR="007B0389">
                              <w:t>window is displayed after the barber clicks</w:t>
                            </w:r>
                            <w:r w:rsidR="000A2CF7">
                              <w:t xml:space="preserve"> the</w:t>
                            </w:r>
                            <w:r w:rsidR="007B0389">
                              <w:t xml:space="preserve"> delete </w:t>
                            </w:r>
                            <w:r w:rsidR="009065F2">
                              <w:t>button on the edit hairstyle menu window.</w:t>
                            </w:r>
                            <w:r w:rsidR="00AC0906">
                              <w:t xml:space="preserve"> This page outputs an option box that allows barber to select </w:t>
                            </w:r>
                            <w:r w:rsidR="0009657C">
                              <w:t>a hairstyle from the updated hairstyle table</w:t>
                            </w:r>
                            <w:r w:rsidR="00AC0906">
                              <w:t xml:space="preserve"> and a button that runs a function to delete the </w:t>
                            </w:r>
                            <w:r w:rsidR="000432D5">
                              <w:t>hairstyle selected.</w:t>
                            </w:r>
                            <w:r w:rsidR="00475B0E">
                              <w:t xml:space="preserve"> </w:t>
                            </w:r>
                          </w:p>
                          <w:p w14:paraId="0525681F" w14:textId="77777777" w:rsidR="00BB16C8" w:rsidRDefault="00BB16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AA4182" id="Text Box 327" o:spid="_x0000_s1159" type="#_x0000_t202" style="position:absolute;margin-left:-53.65pt;margin-top:26.55pt;width:558.3pt;height:165.05pt;z-index:25179772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" fillcolor="white [3201]" strokecolor="#ed7d31 [3205]" strokeweight=".5pt">
                <v:textbox>
                  <w:txbxContent>
                    <w:p w14:paraId="746A3267" w14:textId="35AE790F" w:rsidR="006F3D14" w:rsidRDefault="00DC62E5" w:rsidP="006F3D14">
                      <w:pPr>
                        <w:rPr>
                          <w:b/>
                          <w:bCs/>
                          <w:u w:val="single"/>
                        </w:rPr>
                      </w:pPr>
                      <w:r>
                        <w:rPr>
                          <w:b/>
                          <w:bCs/>
                          <w:u w:val="single"/>
                        </w:rPr>
                        <w:t>Delete hairstyle</w:t>
                      </w:r>
                      <w:r w:rsidR="006F3D14" w:rsidRPr="00B06F13">
                        <w:rPr>
                          <w:b/>
                          <w:bCs/>
                          <w:u w:val="single"/>
                        </w:rPr>
                        <w:t xml:space="preserve"> </w:t>
                      </w:r>
                      <w:r w:rsidR="006615D5">
                        <w:rPr>
                          <w:b/>
                          <w:bCs/>
                          <w:u w:val="single"/>
                        </w:rPr>
                        <w:t>window</w:t>
                      </w:r>
                      <w:r w:rsidR="006F3D14" w:rsidRPr="00B06F13">
                        <w:rPr>
                          <w:b/>
                          <w:bCs/>
                          <w:u w:val="single"/>
                        </w:rPr>
                        <w:t>:</w:t>
                      </w:r>
                    </w:p>
                    <w:p w14:paraId="60F0D09D" w14:textId="39FDA2C0" w:rsidR="00B131FE" w:rsidRDefault="00B131FE" w:rsidP="006F3D14">
                      <w:pPr>
                        <w:rPr>
                          <w:b/>
                          <w:bCs/>
                          <w:u w:val="single"/>
                        </w:rPr>
                      </w:pPr>
                    </w:p>
                    <w:p w14:paraId="525978FD" w14:textId="4D836890" w:rsidR="00B131FE" w:rsidRDefault="00B131FE" w:rsidP="006F3D14">
                      <w:pPr>
                        <w:rPr>
                          <w:b/>
                          <w:bCs/>
                          <w:u w:val="single"/>
                        </w:rPr>
                      </w:pPr>
                    </w:p>
                    <w:p w14:paraId="454F304F" w14:textId="09FD11EE" w:rsidR="00B131FE" w:rsidRDefault="00B131FE" w:rsidP="006F3D14">
                      <w:pPr>
                        <w:rPr>
                          <w:b/>
                          <w:bCs/>
                          <w:u w:val="single"/>
                        </w:rPr>
                      </w:pPr>
                    </w:p>
                    <w:p w14:paraId="102796C2" w14:textId="59CF5868" w:rsidR="00B131FE" w:rsidRDefault="00B131FE" w:rsidP="006F3D14">
                      <w:pPr>
                        <w:rPr>
                          <w:b/>
                          <w:bCs/>
                          <w:u w:val="single"/>
                        </w:rPr>
                      </w:pPr>
                    </w:p>
                    <w:p w14:paraId="027F7603" w14:textId="46E5BA80" w:rsidR="00B131FE" w:rsidRPr="00B131FE" w:rsidRDefault="00B131FE" w:rsidP="006F3D14">
                      <w:r>
                        <w:t xml:space="preserve">This </w:t>
                      </w:r>
                      <w:r w:rsidR="007B0389">
                        <w:t>window is displayed after the barber clicks</w:t>
                      </w:r>
                      <w:r w:rsidR="000A2CF7">
                        <w:t xml:space="preserve"> the</w:t>
                      </w:r>
                      <w:r w:rsidR="007B0389">
                        <w:t xml:space="preserve"> delete </w:t>
                      </w:r>
                      <w:r w:rsidR="009065F2">
                        <w:t>button on the edit hairstyle menu window.</w:t>
                      </w:r>
                      <w:r w:rsidR="00AC0906">
                        <w:t xml:space="preserve"> This page outputs an option box that allows barber to select </w:t>
                      </w:r>
                      <w:r w:rsidR="0009657C">
                        <w:t>a hairstyle from the updated hairstyle table</w:t>
                      </w:r>
                      <w:r w:rsidR="00AC0906">
                        <w:t xml:space="preserve"> and a button that runs a function to delete the </w:t>
                      </w:r>
                      <w:r w:rsidR="000432D5">
                        <w:t>hairstyle selected.</w:t>
                      </w:r>
                      <w:r w:rsidR="00475B0E">
                        <w:t xml:space="preserve"> </w:t>
                      </w:r>
                    </w:p>
                    <w:p w14:paraId="0525681F" w14:textId="77777777" w:rsidR="00BB16C8" w:rsidRDefault="00BB16C8"/>
                  </w:txbxContent>
                </v:textbox>
              </v:shape>
            </w:pict>
          </mc:Fallback>
        </mc:AlternateContent>
      </w:r>
    </w:p>
    <w:p w14:paraId="3E756016" w14:textId="06E980F9" w:rsidR="00A5547E" w:rsidRDefault="0049343B" w:rsidP="009E054D">
      <w:pPr>
        <w:rPr>
          <w:noProof/>
        </w:rPr>
      </w:pPr>
      <w:r>
        <w:rPr>
          <w:noProof/>
        </w:rPr>
        <w:drawing>
          <wp:anchor distT="0" distB="0" distL="114300" distR="114300" simplePos="0" relativeHeight="251799769" behindDoc="0" locked="0" layoutInCell="1" allowOverlap="1" wp14:anchorId="090E6421" wp14:editId="7648704F">
            <wp:simplePos x="0" y="0"/>
            <wp:positionH relativeFrom="margin">
              <wp:posOffset>4700066</wp:posOffset>
            </wp:positionH>
            <wp:positionV relativeFrom="paragraph">
              <wp:posOffset>146637</wp:posOffset>
            </wp:positionV>
            <wp:extent cx="1636644" cy="1371600"/>
            <wp:effectExtent l="0" t="0" r="1905" b="0"/>
            <wp:wrapNone/>
            <wp:docPr id="329" name="Picture 3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329" descr="Graphical user interface, application&#10;&#10;Description automatically generated"/>
                    <pic:cNvPicPr/>
                  </pic:nvPicPr>
                  <pic:blipFill>
                    <a:blip r:embed="rId198">
                      <a:extLst>
                        <a:ext uri="{28A0092B-C50C-407E-A947-70E740481C1C}">
                          <a14:useLocalDpi xmlns:a14="http://schemas.microsoft.com/office/drawing/2010/main" val="0"/>
                        </a:ext>
                      </a:extLst>
                    </a:blip>
                    <a:stretch>
                      <a:fillRect/>
                    </a:stretch>
                  </pic:blipFill>
                  <pic:spPr>
                    <a:xfrm>
                      <a:off x="0" y="0"/>
                      <a:ext cx="1636644" cy="1371600"/>
                    </a:xfrm>
                    <a:prstGeom prst="rect">
                      <a:avLst/>
                    </a:prstGeom>
                  </pic:spPr>
                </pic:pic>
              </a:graphicData>
            </a:graphic>
            <wp14:sizeRelH relativeFrom="margin">
              <wp14:pctWidth>0</wp14:pctWidth>
            </wp14:sizeRelH>
            <wp14:sizeRelV relativeFrom="margin">
              <wp14:pctHeight>0</wp14:pctHeight>
            </wp14:sizeRelV>
          </wp:anchor>
        </w:drawing>
      </w:r>
      <w:r w:rsidRPr="002D23C9">
        <w:rPr>
          <w:noProof/>
        </w:rPr>
        <w:drawing>
          <wp:anchor distT="0" distB="0" distL="114300" distR="114300" simplePos="0" relativeHeight="251798745" behindDoc="0" locked="0" layoutInCell="1" allowOverlap="1" wp14:anchorId="6E0F992A" wp14:editId="0CAD6FA6">
            <wp:simplePos x="0" y="0"/>
            <wp:positionH relativeFrom="column">
              <wp:posOffset>-603849</wp:posOffset>
            </wp:positionH>
            <wp:positionV relativeFrom="paragraph">
              <wp:posOffset>319369</wp:posOffset>
            </wp:positionV>
            <wp:extent cx="2907102" cy="1141439"/>
            <wp:effectExtent l="0" t="0" r="7620" b="1905"/>
            <wp:wrapNone/>
            <wp:docPr id="328" name="Picture 3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Text&#10;&#10;Description automatically generated"/>
                    <pic:cNvPicPr/>
                  </pic:nvPicPr>
                  <pic:blipFill>
                    <a:blip r:embed="rId199">
                      <a:extLst>
                        <a:ext uri="{28A0092B-C50C-407E-A947-70E740481C1C}">
                          <a14:useLocalDpi xmlns:a14="http://schemas.microsoft.com/office/drawing/2010/main" val="0"/>
                        </a:ext>
                      </a:extLst>
                    </a:blip>
                    <a:stretch>
                      <a:fillRect/>
                    </a:stretch>
                  </pic:blipFill>
                  <pic:spPr>
                    <a:xfrm>
                      <a:off x="0" y="0"/>
                      <a:ext cx="2907102" cy="1141439"/>
                    </a:xfrm>
                    <a:prstGeom prst="rect">
                      <a:avLst/>
                    </a:prstGeom>
                  </pic:spPr>
                </pic:pic>
              </a:graphicData>
            </a:graphic>
            <wp14:sizeRelH relativeFrom="margin">
              <wp14:pctWidth>0</wp14:pctWidth>
            </wp14:sizeRelH>
            <wp14:sizeRelV relativeFrom="margin">
              <wp14:pctHeight>0</wp14:pctHeight>
            </wp14:sizeRelV>
          </wp:anchor>
        </w:drawing>
      </w:r>
    </w:p>
    <w:p w14:paraId="28E3BECB" w14:textId="6CBFF0A4" w:rsidR="00A5547E" w:rsidRDefault="00A5547E" w:rsidP="009E054D">
      <w:pPr>
        <w:rPr>
          <w:noProof/>
        </w:rPr>
      </w:pPr>
    </w:p>
    <w:p w14:paraId="623BB8AF" w14:textId="1597F6F5" w:rsidR="00A5547E" w:rsidRDefault="00A5547E" w:rsidP="009E054D">
      <w:pPr>
        <w:rPr>
          <w:noProof/>
        </w:rPr>
      </w:pPr>
    </w:p>
    <w:p w14:paraId="49769E28" w14:textId="5830D9A0" w:rsidR="00A5547E" w:rsidRDefault="00A5547E" w:rsidP="009E054D">
      <w:pPr>
        <w:rPr>
          <w:noProof/>
        </w:rPr>
      </w:pPr>
    </w:p>
    <w:p w14:paraId="5F7B17CE" w14:textId="533BB7D5" w:rsidR="00A5547E" w:rsidRDefault="00A5547E" w:rsidP="009E054D">
      <w:pPr>
        <w:rPr>
          <w:noProof/>
        </w:rPr>
      </w:pPr>
    </w:p>
    <w:p w14:paraId="77F2E5C6" w14:textId="73417F36" w:rsidR="00A5547E" w:rsidRDefault="00A5547E" w:rsidP="009E054D">
      <w:pPr>
        <w:rPr>
          <w:noProof/>
        </w:rPr>
      </w:pPr>
    </w:p>
    <w:p w14:paraId="2C0C25A6" w14:textId="4B8C3AED" w:rsidR="00A5547E" w:rsidRDefault="00A5547E" w:rsidP="009E054D">
      <w:pPr>
        <w:rPr>
          <w:noProof/>
        </w:rPr>
      </w:pPr>
    </w:p>
    <w:p w14:paraId="393A1C3E" w14:textId="3B79E69B" w:rsidR="00A5547E" w:rsidRDefault="0049343B" w:rsidP="009E054D">
      <w:pPr>
        <w:rPr>
          <w:noProof/>
        </w:rPr>
      </w:pPr>
      <w:r>
        <w:rPr>
          <w:noProof/>
        </w:rPr>
        <mc:AlternateContent>
          <mc:Choice Requires="wps">
            <w:drawing>
              <wp:anchor distT="0" distB="0" distL="114300" distR="114300" simplePos="0" relativeHeight="251800793" behindDoc="0" locked="0" layoutInCell="1" allowOverlap="1" wp14:anchorId="3F9A3C21" wp14:editId="18834E0F">
                <wp:simplePos x="0" y="0"/>
                <wp:positionH relativeFrom="column">
                  <wp:posOffset>-690245</wp:posOffset>
                </wp:positionH>
                <wp:positionV relativeFrom="paragraph">
                  <wp:posOffset>243157</wp:posOffset>
                </wp:positionV>
                <wp:extent cx="7099300" cy="1975449"/>
                <wp:effectExtent l="0" t="0" r="25400" b="25400"/>
                <wp:wrapNone/>
                <wp:docPr id="330" name="Text Box 330"/>
                <wp:cNvGraphicFramePr/>
                <a:graphic xmlns:a="http://schemas.openxmlformats.org/drawingml/2006/main">
                  <a:graphicData uri="http://schemas.microsoft.com/office/word/2010/wordprocessingShape">
                    <wps:wsp>
                      <wps:cNvSpPr txBox="1"/>
                      <wps:spPr>
                        <a:xfrm>
                          <a:off x="0" y="0"/>
                          <a:ext cx="7099300" cy="1975449"/>
                        </a:xfrm>
                        <a:prstGeom prst="rect">
                          <a:avLst/>
                        </a:prstGeom>
                        <a:solidFill>
                          <a:schemeClr val="lt1"/>
                        </a:solidFill>
                        <a:ln w="6350">
                          <a:solidFill>
                            <a:schemeClr val="accent2"/>
                          </a:solidFill>
                        </a:ln>
                      </wps:spPr>
                      <wps:txbx>
                        <w:txbxContent>
                          <w:p w14:paraId="04F71DA0" w14:textId="6B0F6A2B" w:rsidR="00C63AD1" w:rsidRPr="006615D5" w:rsidRDefault="00C63AD1">
                            <w:pPr>
                              <w:rPr>
                                <w:b/>
                                <w:bCs/>
                                <w:u w:val="single"/>
                              </w:rPr>
                            </w:pPr>
                            <w:r w:rsidRPr="006615D5">
                              <w:rPr>
                                <w:b/>
                                <w:bCs/>
                                <w:u w:val="single"/>
                              </w:rPr>
                              <w:t>Creating the function that deletes the hairstyle:</w:t>
                            </w:r>
                          </w:p>
                          <w:p w14:paraId="4968D3AE" w14:textId="600CFA10" w:rsidR="006615D5" w:rsidRDefault="006615D5"/>
                          <w:p w14:paraId="6CE23338" w14:textId="3CD3CB67" w:rsidR="006615D5" w:rsidRDefault="006615D5"/>
                          <w:p w14:paraId="242F032A" w14:textId="3A992671" w:rsidR="006615D5" w:rsidRDefault="006615D5"/>
                          <w:p w14:paraId="0E53AD93" w14:textId="52D391A5" w:rsidR="006615D5" w:rsidRDefault="006615D5">
                            <w:r>
                              <w:t>This function is run after the barber clicks the delete button on the delete hairstyle window.</w:t>
                            </w:r>
                            <w:r w:rsidR="004467FF">
                              <w:t xml:space="preserve"> It first stores the</w:t>
                            </w:r>
                            <w:r w:rsidR="00C70239">
                              <w:t xml:space="preserve"> input of the</w:t>
                            </w:r>
                            <w:r w:rsidR="004467FF">
                              <w:t xml:space="preserve"> hairstyle the barber wants to delete within a variable. </w:t>
                            </w:r>
                            <w:r w:rsidR="009065BA">
                              <w:t xml:space="preserve">By using </w:t>
                            </w:r>
                            <w:r w:rsidR="005F226C">
                              <w:t>AppJar’s</w:t>
                            </w:r>
                            <w:r w:rsidR="009065BA">
                              <w:t xml:space="preserve"> question box, it displays an option for the barber to confirm if this is hairstyle </w:t>
                            </w:r>
                            <w:r w:rsidR="005F226C">
                              <w:t>is what they want to delete. If they do confirm, the function runs an SQL delete statement that deletes the hairstyle from the hairstyle table, if they do not confirm, the hairstyle isn’t deleted.</w:t>
                            </w:r>
                          </w:p>
                          <w:p w14:paraId="56EE0DFF" w14:textId="77777777" w:rsidR="00C63AD1" w:rsidRDefault="00C63A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9A3C21" id="Text Box 330" o:spid="_x0000_s1160" type="#_x0000_t202" style="position:absolute;margin-left:-54.35pt;margin-top:19.15pt;width:559pt;height:155.55pt;z-index:25180079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" fillcolor="white [3201]" strokecolor="#ed7d31 [3205]" strokeweight=".5pt">
                <v:textbox>
                  <w:txbxContent>
                    <w:p w14:paraId="04F71DA0" w14:textId="6B0F6A2B" w:rsidR="00C63AD1" w:rsidRPr="006615D5" w:rsidRDefault="00C63AD1">
                      <w:pPr>
                        <w:rPr>
                          <w:b/>
                          <w:bCs/>
                          <w:u w:val="single"/>
                        </w:rPr>
                      </w:pPr>
                      <w:r w:rsidRPr="006615D5">
                        <w:rPr>
                          <w:b/>
                          <w:bCs/>
                          <w:u w:val="single"/>
                        </w:rPr>
                        <w:t>Creating the function that deletes the hairstyle:</w:t>
                      </w:r>
                    </w:p>
                    <w:p w14:paraId="4968D3AE" w14:textId="600CFA10" w:rsidR="006615D5" w:rsidRDefault="006615D5"/>
                    <w:p w14:paraId="6CE23338" w14:textId="3CD3CB67" w:rsidR="006615D5" w:rsidRDefault="006615D5"/>
                    <w:p w14:paraId="242F032A" w14:textId="3A992671" w:rsidR="006615D5" w:rsidRDefault="006615D5"/>
                    <w:p w14:paraId="0E53AD93" w14:textId="52D391A5" w:rsidR="006615D5" w:rsidRDefault="006615D5">
                      <w:r>
                        <w:t>This function is run after the barber clicks the delete button on the delete hairstyle window.</w:t>
                      </w:r>
                      <w:r w:rsidR="004467FF">
                        <w:t xml:space="preserve"> It first stores the</w:t>
                      </w:r>
                      <w:r w:rsidR="00C70239">
                        <w:t xml:space="preserve"> input of the</w:t>
                      </w:r>
                      <w:r w:rsidR="004467FF">
                        <w:t xml:space="preserve"> hairstyle the barber wants to delete within a variable. </w:t>
                      </w:r>
                      <w:r w:rsidR="009065BA">
                        <w:t xml:space="preserve">By using </w:t>
                      </w:r>
                      <w:r w:rsidR="005F226C">
                        <w:t>AppJar’s</w:t>
                      </w:r>
                      <w:r w:rsidR="009065BA">
                        <w:t xml:space="preserve"> question box, it displays an option for the barber to confirm if this is hairstyle </w:t>
                      </w:r>
                      <w:r w:rsidR="005F226C">
                        <w:t>is what they want to delete. If they do confirm, the function runs an SQL delete statement that deletes the hairstyle from the hairstyle table, if they do not confirm, the hairstyle isn’t deleted.</w:t>
                      </w:r>
                    </w:p>
                    <w:p w14:paraId="56EE0DFF" w14:textId="77777777" w:rsidR="00C63AD1" w:rsidRDefault="00C63AD1"/>
                  </w:txbxContent>
                </v:textbox>
              </v:shape>
            </w:pict>
          </mc:Fallback>
        </mc:AlternateContent>
      </w:r>
    </w:p>
    <w:p w14:paraId="2DEF7347" w14:textId="0A318F2A" w:rsidR="00BB16C8" w:rsidRDefault="0049343B" w:rsidP="009E054D">
      <w:pPr>
        <w:rPr>
          <w:noProof/>
        </w:rPr>
      </w:pPr>
      <w:r w:rsidRPr="006615D5">
        <w:rPr>
          <w:noProof/>
        </w:rPr>
        <w:drawing>
          <wp:anchor distT="0" distB="0" distL="114300" distR="114300" simplePos="0" relativeHeight="251801817" behindDoc="0" locked="0" layoutInCell="1" allowOverlap="1" wp14:anchorId="03EF63BE" wp14:editId="30AFF589">
            <wp:simplePos x="0" y="0"/>
            <wp:positionH relativeFrom="margin">
              <wp:posOffset>-629285</wp:posOffset>
            </wp:positionH>
            <wp:positionV relativeFrom="paragraph">
              <wp:posOffset>198707</wp:posOffset>
            </wp:positionV>
            <wp:extent cx="6883879" cy="985373"/>
            <wp:effectExtent l="0" t="0" r="0" b="5715"/>
            <wp:wrapNone/>
            <wp:docPr id="331" name="Picture 3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A picture containing text&#10;&#10;Description automatically generated"/>
                    <pic:cNvPicPr/>
                  </pic:nvPicPr>
                  <pic:blipFill>
                    <a:blip r:embed="rId200">
                      <a:extLst>
                        <a:ext uri="{28A0092B-C50C-407E-A947-70E740481C1C}">
                          <a14:useLocalDpi xmlns:a14="http://schemas.microsoft.com/office/drawing/2010/main" val="0"/>
                        </a:ext>
                      </a:extLst>
                    </a:blip>
                    <a:stretch>
                      <a:fillRect/>
                    </a:stretch>
                  </pic:blipFill>
                  <pic:spPr>
                    <a:xfrm>
                      <a:off x="0" y="0"/>
                      <a:ext cx="6883879" cy="985373"/>
                    </a:xfrm>
                    <a:prstGeom prst="rect">
                      <a:avLst/>
                    </a:prstGeom>
                  </pic:spPr>
                </pic:pic>
              </a:graphicData>
            </a:graphic>
            <wp14:sizeRelH relativeFrom="margin">
              <wp14:pctWidth>0</wp14:pctWidth>
            </wp14:sizeRelH>
            <wp14:sizeRelV relativeFrom="margin">
              <wp14:pctHeight>0</wp14:pctHeight>
            </wp14:sizeRelV>
          </wp:anchor>
        </w:drawing>
      </w:r>
    </w:p>
    <w:p w14:paraId="1568C96C" w14:textId="707C70BE" w:rsidR="00BB16C8" w:rsidRDefault="00BB16C8" w:rsidP="009E054D">
      <w:pPr>
        <w:rPr>
          <w:noProof/>
        </w:rPr>
      </w:pPr>
    </w:p>
    <w:p w14:paraId="6338A7A1" w14:textId="488A285C" w:rsidR="00BB16C8" w:rsidRDefault="00BB16C8" w:rsidP="009E054D">
      <w:pPr>
        <w:rPr>
          <w:noProof/>
        </w:rPr>
      </w:pPr>
    </w:p>
    <w:p w14:paraId="798ACAA1" w14:textId="388EE8AA" w:rsidR="00BA5244" w:rsidRDefault="00BA5244" w:rsidP="009E054D">
      <w:pPr>
        <w:rPr>
          <w:noProof/>
        </w:rPr>
      </w:pPr>
    </w:p>
    <w:p w14:paraId="154514A3" w14:textId="77502D7B" w:rsidR="00BA5244" w:rsidRDefault="00BA5244" w:rsidP="009E054D">
      <w:pPr>
        <w:rPr>
          <w:noProof/>
        </w:rPr>
      </w:pPr>
    </w:p>
    <w:p w14:paraId="1B3936E5" w14:textId="1BF515EE" w:rsidR="00BA5244" w:rsidRDefault="00BA5244" w:rsidP="009E054D">
      <w:pPr>
        <w:rPr>
          <w:noProof/>
        </w:rPr>
      </w:pPr>
    </w:p>
    <w:p w14:paraId="5F5C8C1B" w14:textId="607B6F5F" w:rsidR="00BA5244" w:rsidRDefault="0049343B" w:rsidP="009E054D">
      <w:pPr>
        <w:rPr>
          <w:noProof/>
        </w:rPr>
      </w:pPr>
      <w:r>
        <w:rPr>
          <w:noProof/>
        </w:rPr>
        <mc:AlternateContent>
          <mc:Choice Requires="wps">
            <w:drawing>
              <wp:anchor distT="0" distB="0" distL="114300" distR="114300" simplePos="0" relativeHeight="251802841" behindDoc="0" locked="0" layoutInCell="1" allowOverlap="1" wp14:anchorId="4D333D98" wp14:editId="486C386E">
                <wp:simplePos x="0" y="0"/>
                <wp:positionH relativeFrom="column">
                  <wp:posOffset>-681487</wp:posOffset>
                </wp:positionH>
                <wp:positionV relativeFrom="paragraph">
                  <wp:posOffset>322796</wp:posOffset>
                </wp:positionV>
                <wp:extent cx="7107663" cy="2769079"/>
                <wp:effectExtent l="0" t="0" r="17145" b="12700"/>
                <wp:wrapNone/>
                <wp:docPr id="332" name="Text Box 332"/>
                <wp:cNvGraphicFramePr/>
                <a:graphic xmlns:a="http://schemas.openxmlformats.org/drawingml/2006/main">
                  <a:graphicData uri="http://schemas.microsoft.com/office/word/2010/wordprocessingShape">
                    <wps:wsp>
                      <wps:cNvSpPr txBox="1"/>
                      <wps:spPr>
                        <a:xfrm>
                          <a:off x="0" y="0"/>
                          <a:ext cx="7107663" cy="2769079"/>
                        </a:xfrm>
                        <a:prstGeom prst="rect">
                          <a:avLst/>
                        </a:prstGeom>
                        <a:solidFill>
                          <a:schemeClr val="lt1"/>
                        </a:solidFill>
                        <a:ln w="6350">
                          <a:solidFill>
                            <a:schemeClr val="accent2"/>
                          </a:solidFill>
                        </a:ln>
                      </wps:spPr>
                      <wps:txbx>
                        <w:txbxContent>
                          <w:p w14:paraId="6F64B1D4" w14:textId="76B4AA6E" w:rsidR="00040683" w:rsidRPr="00421641" w:rsidRDefault="002D2735">
                            <w:pPr>
                              <w:rPr>
                                <w:b/>
                                <w:bCs/>
                                <w:u w:val="single"/>
                              </w:rPr>
                            </w:pPr>
                            <w:r w:rsidRPr="00421641">
                              <w:rPr>
                                <w:b/>
                                <w:bCs/>
                                <w:u w:val="single"/>
                              </w:rPr>
                              <w:t>Create hairstyle window:</w:t>
                            </w:r>
                          </w:p>
                          <w:p w14:paraId="0BFB23A4" w14:textId="219774A4" w:rsidR="0049343B" w:rsidRDefault="0049343B"/>
                          <w:p w14:paraId="4A628C52" w14:textId="41AE1056" w:rsidR="0049343B" w:rsidRDefault="0049343B"/>
                          <w:p w14:paraId="4DB59852" w14:textId="4AA15CE7" w:rsidR="0049343B" w:rsidRDefault="0049343B"/>
                          <w:p w14:paraId="2B75DEF7" w14:textId="63F7636C" w:rsidR="0049343B" w:rsidRDefault="0049343B"/>
                          <w:p w14:paraId="6B407676" w14:textId="230D8D99" w:rsidR="0049343B" w:rsidRDefault="0049343B"/>
                          <w:p w14:paraId="59FDDC74" w14:textId="4767FF55" w:rsidR="0049343B" w:rsidRDefault="0049343B">
                            <w:r>
                              <w:t xml:space="preserve">This window is displayed after the barber </w:t>
                            </w:r>
                            <w:r w:rsidR="00557DF5">
                              <w:t>clicks</w:t>
                            </w:r>
                            <w:r w:rsidR="00504DD3">
                              <w:t xml:space="preserve"> the</w:t>
                            </w:r>
                            <w:r w:rsidR="00557DF5">
                              <w:t xml:space="preserve"> add </w:t>
                            </w:r>
                            <w:r w:rsidR="00504DD3">
                              <w:t xml:space="preserve">button </w:t>
                            </w:r>
                            <w:r w:rsidR="00557DF5">
                              <w:t xml:space="preserve">on the edit menu window. This  window allows barber </w:t>
                            </w:r>
                            <w:r w:rsidR="00C76483">
                              <w:t xml:space="preserve">to input the details for a new hairstyle that can be inserted into the table. It consists of </w:t>
                            </w:r>
                            <w:r w:rsidR="00E36AFE">
                              <w:t xml:space="preserve">entry boxes for the name and price, where the price </w:t>
                            </w:r>
                            <w:r w:rsidR="003D2A38">
                              <w:t>is</w:t>
                            </w:r>
                            <w:r w:rsidR="00E36AFE">
                              <w:t xml:space="preserve"> going to validated. Consists of option boxes for the hairstyle characteristics</w:t>
                            </w:r>
                            <w:r w:rsidR="006C4738">
                              <w:t>.</w:t>
                            </w:r>
                            <w:r w:rsidR="003D2A38">
                              <w:t xml:space="preserve"> Utilised</w:t>
                            </w:r>
                            <w:r w:rsidR="006C4738">
                              <w:t xml:space="preserve"> option boxes as this prevents validation of each hairstyle characteristic</w:t>
                            </w:r>
                            <w:r w:rsidR="008305AD">
                              <w:t xml:space="preserve"> if I used entry boxes</w:t>
                            </w:r>
                            <w:r w:rsidR="006C4738">
                              <w:t xml:space="preserve">. </w:t>
                            </w:r>
                            <w:r w:rsidR="00421641">
                              <w:t>A</w:t>
                            </w:r>
                            <w:r w:rsidR="008305AD">
                              <w:t xml:space="preserve"> confirm</w:t>
                            </w:r>
                            <w:r w:rsidR="00421641">
                              <w:t xml:space="preserve"> button that runs a function that validates the details and then inserts the new hairstyle into the hairstyl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33D98" id="Text Box 332" o:spid="_x0000_s1161" type="#_x0000_t202" style="position:absolute;margin-left:-53.65pt;margin-top:25.4pt;width:559.65pt;height:218.05pt;z-index:2518028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" fillcolor="white [3201]" strokecolor="#ed7d31 [3205]" strokeweight=".5pt">
                <v:textbox>
                  <w:txbxContent>
                    <w:p w14:paraId="6F64B1D4" w14:textId="76B4AA6E" w:rsidR="00040683" w:rsidRPr="00421641" w:rsidRDefault="002D2735">
                      <w:pPr>
                        <w:rPr>
                          <w:b/>
                          <w:bCs/>
                          <w:u w:val="single"/>
                        </w:rPr>
                      </w:pPr>
                      <w:r w:rsidRPr="00421641">
                        <w:rPr>
                          <w:b/>
                          <w:bCs/>
                          <w:u w:val="single"/>
                        </w:rPr>
                        <w:t>Create hairstyle window:</w:t>
                      </w:r>
                    </w:p>
                    <w:p w14:paraId="0BFB23A4" w14:textId="219774A4" w:rsidR="0049343B" w:rsidRDefault="0049343B"/>
                    <w:p w14:paraId="4A628C52" w14:textId="41AE1056" w:rsidR="0049343B" w:rsidRDefault="0049343B"/>
                    <w:p w14:paraId="4DB59852" w14:textId="4AA15CE7" w:rsidR="0049343B" w:rsidRDefault="0049343B"/>
                    <w:p w14:paraId="2B75DEF7" w14:textId="63F7636C" w:rsidR="0049343B" w:rsidRDefault="0049343B"/>
                    <w:p w14:paraId="6B407676" w14:textId="230D8D99" w:rsidR="0049343B" w:rsidRDefault="0049343B"/>
                    <w:p w14:paraId="59FDDC74" w14:textId="4767FF55" w:rsidR="0049343B" w:rsidRDefault="0049343B">
                      <w:r>
                        <w:t xml:space="preserve">This window is displayed after the barber </w:t>
                      </w:r>
                      <w:r w:rsidR="00557DF5">
                        <w:t>clicks</w:t>
                      </w:r>
                      <w:r w:rsidR="00504DD3">
                        <w:t xml:space="preserve"> the</w:t>
                      </w:r>
                      <w:r w:rsidR="00557DF5">
                        <w:t xml:space="preserve"> add </w:t>
                      </w:r>
                      <w:r w:rsidR="00504DD3">
                        <w:t xml:space="preserve">button </w:t>
                      </w:r>
                      <w:r w:rsidR="00557DF5">
                        <w:t xml:space="preserve">on the edit menu window. This  window allows barber </w:t>
                      </w:r>
                      <w:r w:rsidR="00C76483">
                        <w:t xml:space="preserve">to input the details for a new hairstyle that can be inserted into the table. It consists of </w:t>
                      </w:r>
                      <w:r w:rsidR="00E36AFE">
                        <w:t xml:space="preserve">entry boxes for the name and price, where the price </w:t>
                      </w:r>
                      <w:r w:rsidR="003D2A38">
                        <w:t>is</w:t>
                      </w:r>
                      <w:r w:rsidR="00E36AFE">
                        <w:t xml:space="preserve"> going to validated. Consists of option boxes for the hairstyle characteristics</w:t>
                      </w:r>
                      <w:r w:rsidR="006C4738">
                        <w:t>.</w:t>
                      </w:r>
                      <w:r w:rsidR="003D2A38">
                        <w:t xml:space="preserve"> Utilised</w:t>
                      </w:r>
                      <w:r w:rsidR="006C4738">
                        <w:t xml:space="preserve"> option boxes as this prevents validation of each hairstyle characteristic</w:t>
                      </w:r>
                      <w:r w:rsidR="008305AD">
                        <w:t xml:space="preserve"> if I used entry boxes</w:t>
                      </w:r>
                      <w:r w:rsidR="006C4738">
                        <w:t xml:space="preserve">. </w:t>
                      </w:r>
                      <w:r w:rsidR="00421641">
                        <w:t>A</w:t>
                      </w:r>
                      <w:r w:rsidR="008305AD">
                        <w:t xml:space="preserve"> confirm</w:t>
                      </w:r>
                      <w:r w:rsidR="00421641">
                        <w:t xml:space="preserve"> button that runs a function that validates the details and then inserts the new hairstyle into the hairstyle table.</w:t>
                      </w:r>
                    </w:p>
                  </w:txbxContent>
                </v:textbox>
              </v:shape>
            </w:pict>
          </mc:Fallback>
        </mc:AlternateContent>
      </w:r>
    </w:p>
    <w:p w14:paraId="4AE2BCBC" w14:textId="75DE79B4" w:rsidR="00BB16C8" w:rsidRDefault="00421641" w:rsidP="009E054D">
      <w:pPr>
        <w:rPr>
          <w:noProof/>
        </w:rPr>
      </w:pPr>
      <w:r>
        <w:rPr>
          <w:noProof/>
        </w:rPr>
        <w:drawing>
          <wp:anchor distT="0" distB="0" distL="114300" distR="114300" simplePos="0" relativeHeight="251804889" behindDoc="0" locked="0" layoutInCell="1" allowOverlap="1" wp14:anchorId="2C74B285" wp14:editId="44210ED2">
            <wp:simplePos x="0" y="0"/>
            <wp:positionH relativeFrom="column">
              <wp:posOffset>-603849</wp:posOffset>
            </wp:positionH>
            <wp:positionV relativeFrom="paragraph">
              <wp:posOffset>287212</wp:posOffset>
            </wp:positionV>
            <wp:extent cx="3501695" cy="1535502"/>
            <wp:effectExtent l="0" t="0" r="3810" b="7620"/>
            <wp:wrapNone/>
            <wp:docPr id="334" name="Picture 3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descr="A picture containing text&#10;&#10;Description automatically generated"/>
                    <pic:cNvPicPr/>
                  </pic:nvPicPr>
                  <pic:blipFill>
                    <a:blip r:embed="rId201">
                      <a:extLst>
                        <a:ext uri="{28A0092B-C50C-407E-A947-70E740481C1C}">
                          <a14:useLocalDpi xmlns:a14="http://schemas.microsoft.com/office/drawing/2010/main" val="0"/>
                        </a:ext>
                      </a:extLst>
                    </a:blip>
                    <a:stretch>
                      <a:fillRect/>
                    </a:stretch>
                  </pic:blipFill>
                  <pic:spPr>
                    <a:xfrm>
                      <a:off x="0" y="0"/>
                      <a:ext cx="3508656" cy="153855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3865" behindDoc="0" locked="0" layoutInCell="1" allowOverlap="1" wp14:anchorId="1A4042A4" wp14:editId="75D15C59">
            <wp:simplePos x="0" y="0"/>
            <wp:positionH relativeFrom="margin">
              <wp:posOffset>4425351</wp:posOffset>
            </wp:positionH>
            <wp:positionV relativeFrom="paragraph">
              <wp:posOffset>123310</wp:posOffset>
            </wp:positionV>
            <wp:extent cx="1927548" cy="1647743"/>
            <wp:effectExtent l="0" t="0" r="0" b="0"/>
            <wp:wrapNone/>
            <wp:docPr id="333" name="Picture 3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application&#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936050" cy="1655010"/>
                    </a:xfrm>
                    <a:prstGeom prst="rect">
                      <a:avLst/>
                    </a:prstGeom>
                  </pic:spPr>
                </pic:pic>
              </a:graphicData>
            </a:graphic>
            <wp14:sizeRelH relativeFrom="margin">
              <wp14:pctWidth>0</wp14:pctWidth>
            </wp14:sizeRelH>
            <wp14:sizeRelV relativeFrom="margin">
              <wp14:pctHeight>0</wp14:pctHeight>
            </wp14:sizeRelV>
          </wp:anchor>
        </w:drawing>
      </w:r>
    </w:p>
    <w:p w14:paraId="06BA02DA" w14:textId="60FC4879" w:rsidR="00BB16C8" w:rsidRDefault="00BB16C8" w:rsidP="009E054D">
      <w:pPr>
        <w:rPr>
          <w:noProof/>
        </w:rPr>
      </w:pPr>
    </w:p>
    <w:p w14:paraId="529F3330" w14:textId="7376365B" w:rsidR="00BB16C8" w:rsidRDefault="00BB16C8" w:rsidP="009E054D">
      <w:pPr>
        <w:rPr>
          <w:noProof/>
        </w:rPr>
      </w:pPr>
    </w:p>
    <w:p w14:paraId="4E3B6B37" w14:textId="7198EF08" w:rsidR="00040683" w:rsidRDefault="00040683" w:rsidP="009E054D">
      <w:pPr>
        <w:rPr>
          <w:noProof/>
        </w:rPr>
      </w:pPr>
    </w:p>
    <w:p w14:paraId="0D6D6F7E" w14:textId="65763DE3" w:rsidR="00040683" w:rsidRDefault="00040683" w:rsidP="009E054D">
      <w:pPr>
        <w:rPr>
          <w:noProof/>
        </w:rPr>
      </w:pPr>
    </w:p>
    <w:p w14:paraId="4E55C7DC" w14:textId="7EA4BEA2" w:rsidR="00040683" w:rsidRDefault="00040683" w:rsidP="009E054D">
      <w:pPr>
        <w:rPr>
          <w:noProof/>
        </w:rPr>
      </w:pPr>
    </w:p>
    <w:p w14:paraId="17C5833F" w14:textId="57A0D9D2" w:rsidR="00040683" w:rsidRDefault="00040683" w:rsidP="009E054D">
      <w:pPr>
        <w:rPr>
          <w:noProof/>
        </w:rPr>
      </w:pPr>
    </w:p>
    <w:p w14:paraId="0CC5D20F" w14:textId="3914943E" w:rsidR="002D2735" w:rsidRDefault="00B52F21" w:rsidP="009E054D">
      <w:pPr>
        <w:rPr>
          <w:noProof/>
        </w:rPr>
      </w:pPr>
      <w:r>
        <w:rPr>
          <w:noProof/>
        </w:rPr>
        <w:lastRenderedPageBreak/>
        <w:drawing>
          <wp:anchor distT="0" distB="0" distL="114300" distR="114300" simplePos="0" relativeHeight="251807961" behindDoc="0" locked="0" layoutInCell="1" allowOverlap="1" wp14:anchorId="7585FC75" wp14:editId="69BEF2D6">
            <wp:simplePos x="0" y="0"/>
            <wp:positionH relativeFrom="column">
              <wp:posOffset>-666751</wp:posOffset>
            </wp:positionH>
            <wp:positionV relativeFrom="paragraph">
              <wp:posOffset>-304800</wp:posOffset>
            </wp:positionV>
            <wp:extent cx="6967203" cy="2019300"/>
            <wp:effectExtent l="0" t="0" r="5715" b="0"/>
            <wp:wrapNone/>
            <wp:docPr id="339" name="Picture 3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A picture containing text&#10;&#10;Description automatically generated"/>
                    <pic:cNvPicPr/>
                  </pic:nvPicPr>
                  <pic:blipFill>
                    <a:blip r:embed="rId203">
                      <a:extLst>
                        <a:ext uri="{28A0092B-C50C-407E-A947-70E740481C1C}">
                          <a14:useLocalDpi xmlns:a14="http://schemas.microsoft.com/office/drawing/2010/main" val="0"/>
                        </a:ext>
                      </a:extLst>
                    </a:blip>
                    <a:stretch>
                      <a:fillRect/>
                    </a:stretch>
                  </pic:blipFill>
                  <pic:spPr>
                    <a:xfrm>
                      <a:off x="0" y="0"/>
                      <a:ext cx="6972785" cy="2020918"/>
                    </a:xfrm>
                    <a:prstGeom prst="rect">
                      <a:avLst/>
                    </a:prstGeom>
                  </pic:spPr>
                </pic:pic>
              </a:graphicData>
            </a:graphic>
            <wp14:sizeRelH relativeFrom="margin">
              <wp14:pctWidth>0</wp14:pctWidth>
            </wp14:sizeRelH>
            <wp14:sizeRelV relativeFrom="margin">
              <wp14:pctHeight>0</wp14:pctHeight>
            </wp14:sizeRelV>
          </wp:anchor>
        </w:drawing>
      </w:r>
      <w:r w:rsidR="00F02127">
        <w:rPr>
          <w:noProof/>
        </w:rPr>
        <mc:AlternateContent>
          <mc:Choice Requires="wps">
            <w:drawing>
              <wp:anchor distT="0" distB="0" distL="114300" distR="114300" simplePos="0" relativeHeight="251806937" behindDoc="0" locked="0" layoutInCell="1" allowOverlap="1" wp14:anchorId="47C1347E" wp14:editId="293C03BC">
                <wp:simplePos x="0" y="0"/>
                <wp:positionH relativeFrom="margin">
                  <wp:align>center</wp:align>
                </wp:positionH>
                <wp:positionV relativeFrom="paragraph">
                  <wp:posOffset>-571500</wp:posOffset>
                </wp:positionV>
                <wp:extent cx="7117080" cy="3495675"/>
                <wp:effectExtent l="0" t="0" r="26670" b="28575"/>
                <wp:wrapNone/>
                <wp:docPr id="337" name="Text Box 337"/>
                <wp:cNvGraphicFramePr/>
                <a:graphic xmlns:a="http://schemas.openxmlformats.org/drawingml/2006/main">
                  <a:graphicData uri="http://schemas.microsoft.com/office/word/2010/wordprocessingShape">
                    <wps:wsp>
                      <wps:cNvSpPr txBox="1"/>
                      <wps:spPr>
                        <a:xfrm>
                          <a:off x="0" y="0"/>
                          <a:ext cx="7117080" cy="3495675"/>
                        </a:xfrm>
                        <a:prstGeom prst="rect">
                          <a:avLst/>
                        </a:prstGeom>
                        <a:solidFill>
                          <a:schemeClr val="lt1"/>
                        </a:solidFill>
                        <a:ln w="6350">
                          <a:solidFill>
                            <a:schemeClr val="accent2"/>
                          </a:solidFill>
                        </a:ln>
                      </wps:spPr>
                      <wps:txbx>
                        <w:txbxContent>
                          <w:p w14:paraId="70F0824D" w14:textId="4779E54C" w:rsidR="00F02127" w:rsidRDefault="00F02127">
                            <w:pPr>
                              <w:rPr>
                                <w:b/>
                                <w:bCs/>
                                <w:u w:val="single"/>
                              </w:rPr>
                            </w:pPr>
                            <w:r w:rsidRPr="00F02127">
                              <w:rPr>
                                <w:b/>
                                <w:bCs/>
                                <w:u w:val="single"/>
                              </w:rPr>
                              <w:t>Creating the function that inserts the new hairstyle:</w:t>
                            </w:r>
                          </w:p>
                          <w:p w14:paraId="2A5E7E7C" w14:textId="062727C7" w:rsidR="00F02127" w:rsidRDefault="00F02127">
                            <w:pPr>
                              <w:rPr>
                                <w:b/>
                                <w:bCs/>
                                <w:u w:val="single"/>
                              </w:rPr>
                            </w:pPr>
                          </w:p>
                          <w:p w14:paraId="272DB0C5" w14:textId="1EE3473E" w:rsidR="00F02127" w:rsidRDefault="00F02127">
                            <w:pPr>
                              <w:rPr>
                                <w:b/>
                                <w:bCs/>
                                <w:u w:val="single"/>
                              </w:rPr>
                            </w:pPr>
                          </w:p>
                          <w:p w14:paraId="1030C88E" w14:textId="3A8A9773" w:rsidR="00F02127" w:rsidRDefault="00F02127">
                            <w:pPr>
                              <w:rPr>
                                <w:b/>
                                <w:bCs/>
                                <w:u w:val="single"/>
                              </w:rPr>
                            </w:pPr>
                          </w:p>
                          <w:p w14:paraId="71E0E287" w14:textId="5B5F4762" w:rsidR="00F02127" w:rsidRDefault="00F02127">
                            <w:pPr>
                              <w:rPr>
                                <w:b/>
                                <w:bCs/>
                                <w:u w:val="single"/>
                              </w:rPr>
                            </w:pPr>
                          </w:p>
                          <w:p w14:paraId="71425BA2" w14:textId="19C2384F" w:rsidR="00F02127" w:rsidRDefault="00F02127">
                            <w:pPr>
                              <w:rPr>
                                <w:b/>
                                <w:bCs/>
                                <w:u w:val="single"/>
                              </w:rPr>
                            </w:pPr>
                          </w:p>
                          <w:p w14:paraId="4AF6FC40" w14:textId="0037FD05" w:rsidR="00F02127" w:rsidRDefault="00F02127">
                            <w:pPr>
                              <w:rPr>
                                <w:b/>
                                <w:bCs/>
                                <w:u w:val="single"/>
                              </w:rPr>
                            </w:pPr>
                          </w:p>
                          <w:p w14:paraId="7EF24D27" w14:textId="3086D50B" w:rsidR="00F02127" w:rsidRDefault="00F02127">
                            <w:pPr>
                              <w:rPr>
                                <w:b/>
                                <w:bCs/>
                                <w:u w:val="single"/>
                              </w:rPr>
                            </w:pPr>
                          </w:p>
                          <w:p w14:paraId="78194F65" w14:textId="55FA5B6E" w:rsidR="00F02127" w:rsidRPr="00F02127" w:rsidRDefault="00F02127">
                            <w:r>
                              <w:t xml:space="preserve">This function is responsible for inserting the new hairstyle within the hairstyle input and is run after they click the create hairstyle button in the create hairstyle window. The function first retrieves all the </w:t>
                            </w:r>
                            <w:r w:rsidR="00B14661">
                              <w:t>inputs the barber made within the create hairstyle window</w:t>
                            </w:r>
                            <w:r w:rsidR="00151E2B" w:rsidRPr="00151E2B">
                              <w:t xml:space="preserve"> </w:t>
                            </w:r>
                            <w:r w:rsidR="00151E2B">
                              <w:t xml:space="preserve">and stores them within variables. </w:t>
                            </w:r>
                            <w:r w:rsidR="00B52F21">
                              <w:t xml:space="preserve"> Next it runs the same validation on the price </w:t>
                            </w:r>
                            <w:r w:rsidR="003E2B71">
                              <w:t xml:space="preserve">that </w:t>
                            </w:r>
                            <w:r w:rsidR="00CD636C">
                              <w:t>I’ve</w:t>
                            </w:r>
                            <w:r w:rsidR="003E2B71">
                              <w:t xml:space="preserve"> done in new price function. If the price is valid, using an SQL insert statement, the details are inserted into the hairstyle table within a new record. </w:t>
                            </w:r>
                            <w:r w:rsidR="00172909">
                              <w:t xml:space="preserve">If the price is an invalid input, it produces an error message that prevents the inserting of the new hairsty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C1347E" id="Text Box 337" o:spid="_x0000_s1162" type="#_x0000_t202" style="position:absolute;margin-left:0;margin-top:-45pt;width:560.4pt;height:275.25pt;z-index:25180693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" fillcolor="white [3201]" strokecolor="#ed7d31 [3205]" strokeweight=".5pt">
                <v:textbox>
                  <w:txbxContent>
                    <w:p w14:paraId="70F0824D" w14:textId="4779E54C" w:rsidR="00F02127" w:rsidRDefault="00F02127">
                      <w:pPr>
                        <w:rPr>
                          <w:b/>
                          <w:bCs/>
                          <w:u w:val="single"/>
                        </w:rPr>
                      </w:pPr>
                      <w:r w:rsidRPr="00F02127">
                        <w:rPr>
                          <w:b/>
                          <w:bCs/>
                          <w:u w:val="single"/>
                        </w:rPr>
                        <w:t>Creating the function that inserts the new hairstyle:</w:t>
                      </w:r>
                    </w:p>
                    <w:p w14:paraId="2A5E7E7C" w14:textId="062727C7" w:rsidR="00F02127" w:rsidRDefault="00F02127">
                      <w:pPr>
                        <w:rPr>
                          <w:b/>
                          <w:bCs/>
                          <w:u w:val="single"/>
                        </w:rPr>
                      </w:pPr>
                    </w:p>
                    <w:p w14:paraId="272DB0C5" w14:textId="1EE3473E" w:rsidR="00F02127" w:rsidRDefault="00F02127">
                      <w:pPr>
                        <w:rPr>
                          <w:b/>
                          <w:bCs/>
                          <w:u w:val="single"/>
                        </w:rPr>
                      </w:pPr>
                    </w:p>
                    <w:p w14:paraId="1030C88E" w14:textId="3A8A9773" w:rsidR="00F02127" w:rsidRDefault="00F02127">
                      <w:pPr>
                        <w:rPr>
                          <w:b/>
                          <w:bCs/>
                          <w:u w:val="single"/>
                        </w:rPr>
                      </w:pPr>
                    </w:p>
                    <w:p w14:paraId="71E0E287" w14:textId="5B5F4762" w:rsidR="00F02127" w:rsidRDefault="00F02127">
                      <w:pPr>
                        <w:rPr>
                          <w:b/>
                          <w:bCs/>
                          <w:u w:val="single"/>
                        </w:rPr>
                      </w:pPr>
                    </w:p>
                    <w:p w14:paraId="71425BA2" w14:textId="19C2384F" w:rsidR="00F02127" w:rsidRDefault="00F02127">
                      <w:pPr>
                        <w:rPr>
                          <w:b/>
                          <w:bCs/>
                          <w:u w:val="single"/>
                        </w:rPr>
                      </w:pPr>
                    </w:p>
                    <w:p w14:paraId="4AF6FC40" w14:textId="0037FD05" w:rsidR="00F02127" w:rsidRDefault="00F02127">
                      <w:pPr>
                        <w:rPr>
                          <w:b/>
                          <w:bCs/>
                          <w:u w:val="single"/>
                        </w:rPr>
                      </w:pPr>
                    </w:p>
                    <w:p w14:paraId="7EF24D27" w14:textId="3086D50B" w:rsidR="00F02127" w:rsidRDefault="00F02127">
                      <w:pPr>
                        <w:rPr>
                          <w:b/>
                          <w:bCs/>
                          <w:u w:val="single"/>
                        </w:rPr>
                      </w:pPr>
                    </w:p>
                    <w:p w14:paraId="78194F65" w14:textId="55FA5B6E" w:rsidR="00F02127" w:rsidRPr="00F02127" w:rsidRDefault="00F02127">
                      <w:r>
                        <w:t xml:space="preserve">This function is responsible for inserting the new hairstyle within the hairstyle input and is run after they click the create hairstyle button in the create hairstyle window. The function first retrieves all the </w:t>
                      </w:r>
                      <w:r w:rsidR="00B14661">
                        <w:t>inputs the barber made within the create hairstyle window</w:t>
                      </w:r>
                      <w:r w:rsidR="00151E2B" w:rsidRPr="00151E2B">
                        <w:t xml:space="preserve"> </w:t>
                      </w:r>
                      <w:r w:rsidR="00151E2B">
                        <w:t xml:space="preserve">and stores them within variables. </w:t>
                      </w:r>
                      <w:r w:rsidR="00B52F21">
                        <w:t xml:space="preserve"> Next it runs the same validation on the price </w:t>
                      </w:r>
                      <w:r w:rsidR="003E2B71">
                        <w:t xml:space="preserve">that </w:t>
                      </w:r>
                      <w:r w:rsidR="00CD636C">
                        <w:t>I’ve</w:t>
                      </w:r>
                      <w:r w:rsidR="003E2B71">
                        <w:t xml:space="preserve"> done in new price function. If the price is valid, using an SQL insert statement, the details are inserted into the hairstyle table within a new record. </w:t>
                      </w:r>
                      <w:r w:rsidR="00172909">
                        <w:t xml:space="preserve">If the price is an invalid input, it produces an error message that prevents the inserting of the new hairstyle. </w:t>
                      </w:r>
                    </w:p>
                  </w:txbxContent>
                </v:textbox>
                <w10:wrap anchorx="margin"/>
              </v:shape>
            </w:pict>
          </mc:Fallback>
        </mc:AlternateContent>
      </w:r>
    </w:p>
    <w:p w14:paraId="6C27BC43" w14:textId="28258F7A" w:rsidR="002D2735" w:rsidRDefault="002D2735" w:rsidP="009E054D">
      <w:pPr>
        <w:rPr>
          <w:noProof/>
        </w:rPr>
      </w:pPr>
    </w:p>
    <w:p w14:paraId="524DE1D1" w14:textId="3615CA53" w:rsidR="00F02127" w:rsidRDefault="00F02127" w:rsidP="009E054D">
      <w:pPr>
        <w:rPr>
          <w:noProof/>
        </w:rPr>
      </w:pPr>
    </w:p>
    <w:p w14:paraId="08589C2B" w14:textId="462C7D4D" w:rsidR="00F02127" w:rsidRDefault="00F02127" w:rsidP="009E054D">
      <w:pPr>
        <w:rPr>
          <w:noProof/>
        </w:rPr>
      </w:pPr>
    </w:p>
    <w:p w14:paraId="26107472" w14:textId="300D7E23" w:rsidR="00F02127" w:rsidRDefault="00F02127" w:rsidP="009E054D">
      <w:pPr>
        <w:rPr>
          <w:noProof/>
        </w:rPr>
      </w:pPr>
    </w:p>
    <w:p w14:paraId="76B567AF" w14:textId="5DA2D2EA" w:rsidR="00F02127" w:rsidRDefault="00F02127" w:rsidP="009E054D">
      <w:pPr>
        <w:rPr>
          <w:noProof/>
        </w:rPr>
      </w:pPr>
    </w:p>
    <w:p w14:paraId="457BB67D" w14:textId="4F990F23" w:rsidR="00F02127" w:rsidRDefault="00F02127" w:rsidP="009E054D">
      <w:pPr>
        <w:rPr>
          <w:noProof/>
        </w:rPr>
      </w:pPr>
    </w:p>
    <w:p w14:paraId="527E17CF" w14:textId="4A644ECB" w:rsidR="00F02127" w:rsidRDefault="00F02127" w:rsidP="009E054D">
      <w:pPr>
        <w:rPr>
          <w:noProof/>
        </w:rPr>
      </w:pPr>
    </w:p>
    <w:p w14:paraId="052F9F7C" w14:textId="28E5023F" w:rsidR="00F02127" w:rsidRDefault="00F02127" w:rsidP="009E054D">
      <w:pPr>
        <w:rPr>
          <w:noProof/>
        </w:rPr>
      </w:pPr>
    </w:p>
    <w:p w14:paraId="774AF5F5" w14:textId="11CAC014" w:rsidR="00F02127" w:rsidRDefault="00F02127" w:rsidP="009E054D">
      <w:pPr>
        <w:rPr>
          <w:noProof/>
        </w:rPr>
      </w:pPr>
    </w:p>
    <w:p w14:paraId="2A376D59" w14:textId="3251D111" w:rsidR="00F02127" w:rsidRDefault="00B838FB" w:rsidP="009E054D">
      <w:pPr>
        <w:rPr>
          <w:noProof/>
        </w:rPr>
      </w:pPr>
      <w:r>
        <w:rPr>
          <w:noProof/>
        </w:rPr>
        <mc:AlternateContent>
          <mc:Choice Requires="wps">
            <w:drawing>
              <wp:anchor distT="0" distB="0" distL="114300" distR="114300" simplePos="0" relativeHeight="251808985" behindDoc="0" locked="0" layoutInCell="1" allowOverlap="1" wp14:anchorId="309F743F" wp14:editId="6336FB1C">
                <wp:simplePos x="0" y="0"/>
                <wp:positionH relativeFrom="column">
                  <wp:posOffset>-704850</wp:posOffset>
                </wp:positionH>
                <wp:positionV relativeFrom="paragraph">
                  <wp:posOffset>220345</wp:posOffset>
                </wp:positionV>
                <wp:extent cx="7105650" cy="2247900"/>
                <wp:effectExtent l="0" t="0" r="19050" b="19050"/>
                <wp:wrapNone/>
                <wp:docPr id="340" name="Text Box 340"/>
                <wp:cNvGraphicFramePr/>
                <a:graphic xmlns:a="http://schemas.openxmlformats.org/drawingml/2006/main">
                  <a:graphicData uri="http://schemas.microsoft.com/office/word/2010/wordprocessingShape">
                    <wps:wsp>
                      <wps:cNvSpPr txBox="1"/>
                      <wps:spPr>
                        <a:xfrm>
                          <a:off x="0" y="0"/>
                          <a:ext cx="7105650" cy="2247900"/>
                        </a:xfrm>
                        <a:prstGeom prst="rect">
                          <a:avLst/>
                        </a:prstGeom>
                        <a:solidFill>
                          <a:schemeClr val="lt1"/>
                        </a:solidFill>
                        <a:ln w="6350">
                          <a:solidFill>
                            <a:schemeClr val="accent2"/>
                          </a:solidFill>
                        </a:ln>
                      </wps:spPr>
                      <wps:txbx>
                        <w:txbxContent>
                          <w:p w14:paraId="0A623D91" w14:textId="4788F806" w:rsidR="00B838FB" w:rsidRPr="00850BDD" w:rsidRDefault="00D70074">
                            <w:pPr>
                              <w:rPr>
                                <w:b/>
                                <w:bCs/>
                                <w:u w:val="single"/>
                              </w:rPr>
                            </w:pPr>
                            <w:r w:rsidRPr="00850BDD">
                              <w:rPr>
                                <w:b/>
                                <w:bCs/>
                                <w:u w:val="single"/>
                              </w:rPr>
                              <w:t>Creating the barber side home button:</w:t>
                            </w:r>
                          </w:p>
                          <w:p w14:paraId="6C9FE308" w14:textId="567FC2E9" w:rsidR="001F2520" w:rsidRDefault="001F2520"/>
                          <w:p w14:paraId="7E655915" w14:textId="111775D0" w:rsidR="001F2520" w:rsidRDefault="001F2520"/>
                          <w:p w14:paraId="4C0F77B7" w14:textId="08708871" w:rsidR="001F2520" w:rsidRDefault="001F2520"/>
                          <w:p w14:paraId="602F0C2C" w14:textId="07F2EBE0" w:rsidR="001F2520" w:rsidRDefault="001F2520"/>
                          <w:p w14:paraId="0D4F9578" w14:textId="1C63C651" w:rsidR="001F2520" w:rsidRDefault="001F2520">
                            <w:r>
                              <w:t xml:space="preserve">As the select date window acts as the main menu for the barber side of the program. I added </w:t>
                            </w:r>
                            <w:r w:rsidR="00EB41A0">
                              <w:t>an</w:t>
                            </w:r>
                            <w:r>
                              <w:t xml:space="preserve"> icon button on every window past the select date window</w:t>
                            </w:r>
                            <w:r w:rsidR="00F833D7">
                              <w:t xml:space="preserve"> that once clicked, runs the function</w:t>
                            </w:r>
                            <w:r>
                              <w:t>. This allows the barber to go back</w:t>
                            </w:r>
                            <w:r w:rsidR="0027055F">
                              <w:t xml:space="preserve"> and have access to all barber features again. The function first resets the barber reservation table to prevent duplicate rows and then closes all sub windows, after </w:t>
                            </w:r>
                            <w:r w:rsidR="00850BDD">
                              <w:t>displays the select date window again.</w:t>
                            </w:r>
                          </w:p>
                          <w:p w14:paraId="688D79E6" w14:textId="77777777" w:rsidR="00D70074" w:rsidRDefault="00D700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9F743F" id="Text Box 340" o:spid="_x0000_s1163" type="#_x0000_t202" style="position:absolute;margin-left:-55.5pt;margin-top:17.35pt;width:559.5pt;height:177pt;z-index:25180898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" fillcolor="white [3201]" strokecolor="#ed7d31 [3205]" strokeweight=".5pt">
                <v:textbox>
                  <w:txbxContent>
                    <w:p w14:paraId="0A623D91" w14:textId="4788F806" w:rsidR="00B838FB" w:rsidRPr="00850BDD" w:rsidRDefault="00D70074">
                      <w:pPr>
                        <w:rPr>
                          <w:b/>
                          <w:bCs/>
                          <w:u w:val="single"/>
                        </w:rPr>
                      </w:pPr>
                      <w:r w:rsidRPr="00850BDD">
                        <w:rPr>
                          <w:b/>
                          <w:bCs/>
                          <w:u w:val="single"/>
                        </w:rPr>
                        <w:t>Creating the barber side home button:</w:t>
                      </w:r>
                    </w:p>
                    <w:p w14:paraId="6C9FE308" w14:textId="567FC2E9" w:rsidR="001F2520" w:rsidRDefault="001F2520"/>
                    <w:p w14:paraId="7E655915" w14:textId="111775D0" w:rsidR="001F2520" w:rsidRDefault="001F2520"/>
                    <w:p w14:paraId="4C0F77B7" w14:textId="08708871" w:rsidR="001F2520" w:rsidRDefault="001F2520"/>
                    <w:p w14:paraId="602F0C2C" w14:textId="07F2EBE0" w:rsidR="001F2520" w:rsidRDefault="001F2520"/>
                    <w:p w14:paraId="0D4F9578" w14:textId="1C63C651" w:rsidR="001F2520" w:rsidRDefault="001F2520">
                      <w:r>
                        <w:t xml:space="preserve">As the select date window acts as the main menu for the barber side of the program. I added </w:t>
                      </w:r>
                      <w:r w:rsidR="00EB41A0">
                        <w:t>an</w:t>
                      </w:r>
                      <w:r>
                        <w:t xml:space="preserve"> icon button on every window past the select date window</w:t>
                      </w:r>
                      <w:r w:rsidR="00F833D7">
                        <w:t xml:space="preserve"> that once clicked, runs the function</w:t>
                      </w:r>
                      <w:r>
                        <w:t>. This allows the barber to go back</w:t>
                      </w:r>
                      <w:r w:rsidR="0027055F">
                        <w:t xml:space="preserve"> and have access to all barber features again. The function first resets the barber reservation table to prevent duplicate rows and then closes all sub windows, after </w:t>
                      </w:r>
                      <w:r w:rsidR="00850BDD">
                        <w:t>displays the select date window again.</w:t>
                      </w:r>
                    </w:p>
                    <w:p w14:paraId="688D79E6" w14:textId="77777777" w:rsidR="00D70074" w:rsidRDefault="00D70074"/>
                  </w:txbxContent>
                </v:textbox>
              </v:shape>
            </w:pict>
          </mc:Fallback>
        </mc:AlternateContent>
      </w:r>
    </w:p>
    <w:p w14:paraId="390821ED" w14:textId="2EB3A70C" w:rsidR="00F02127" w:rsidRDefault="00CF5B8A" w:rsidP="009E054D">
      <w:pPr>
        <w:rPr>
          <w:noProof/>
        </w:rPr>
      </w:pPr>
      <w:r w:rsidRPr="00F833D7">
        <w:rPr>
          <w:noProof/>
        </w:rPr>
        <w:drawing>
          <wp:anchor distT="0" distB="0" distL="114300" distR="114300" simplePos="0" relativeHeight="251812057" behindDoc="0" locked="0" layoutInCell="1" allowOverlap="1" wp14:anchorId="6D59DECC" wp14:editId="68D31B3D">
            <wp:simplePos x="0" y="0"/>
            <wp:positionH relativeFrom="column">
              <wp:posOffset>5629275</wp:posOffset>
            </wp:positionH>
            <wp:positionV relativeFrom="paragraph">
              <wp:posOffset>125095</wp:posOffset>
            </wp:positionV>
            <wp:extent cx="552450" cy="571500"/>
            <wp:effectExtent l="0" t="0" r="0" b="0"/>
            <wp:wrapNone/>
            <wp:docPr id="343" name="Picture 343" descr="A picture containing text, clock, picture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text, clock, picture frame&#10;&#10;Description automatically generated"/>
                    <pic:cNvPicPr/>
                  </pic:nvPicPr>
                  <pic:blipFill>
                    <a:blip r:embed="rId204">
                      <a:extLst>
                        <a:ext uri="{28A0092B-C50C-407E-A947-70E740481C1C}">
                          <a14:useLocalDpi xmlns:a14="http://schemas.microsoft.com/office/drawing/2010/main" val="0"/>
                        </a:ext>
                      </a:extLst>
                    </a:blip>
                    <a:stretch>
                      <a:fillRect/>
                    </a:stretch>
                  </pic:blipFill>
                  <pic:spPr>
                    <a:xfrm>
                      <a:off x="0" y="0"/>
                      <a:ext cx="552450" cy="571500"/>
                    </a:xfrm>
                    <a:prstGeom prst="rect">
                      <a:avLst/>
                    </a:prstGeom>
                  </pic:spPr>
                </pic:pic>
              </a:graphicData>
            </a:graphic>
          </wp:anchor>
        </w:drawing>
      </w:r>
      <w:r w:rsidRPr="00D70074">
        <w:rPr>
          <w:noProof/>
        </w:rPr>
        <w:drawing>
          <wp:anchor distT="0" distB="0" distL="114300" distR="114300" simplePos="0" relativeHeight="251810009" behindDoc="0" locked="0" layoutInCell="1" allowOverlap="1" wp14:anchorId="2650FE65" wp14:editId="38B5E1A3">
            <wp:simplePos x="0" y="0"/>
            <wp:positionH relativeFrom="column">
              <wp:posOffset>-626532</wp:posOffset>
            </wp:positionH>
            <wp:positionV relativeFrom="paragraph">
              <wp:posOffset>173355</wp:posOffset>
            </wp:positionV>
            <wp:extent cx="3457575" cy="847609"/>
            <wp:effectExtent l="0" t="0" r="0" b="0"/>
            <wp:wrapNone/>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extLst>
                        <a:ext uri="{28A0092B-C50C-407E-A947-70E740481C1C}">
                          <a14:useLocalDpi xmlns:a14="http://schemas.microsoft.com/office/drawing/2010/main" val="0"/>
                        </a:ext>
                      </a:extLst>
                    </a:blip>
                    <a:stretch>
                      <a:fillRect/>
                    </a:stretch>
                  </pic:blipFill>
                  <pic:spPr>
                    <a:xfrm>
                      <a:off x="0" y="0"/>
                      <a:ext cx="3457575" cy="847609"/>
                    </a:xfrm>
                    <a:prstGeom prst="rect">
                      <a:avLst/>
                    </a:prstGeom>
                  </pic:spPr>
                </pic:pic>
              </a:graphicData>
            </a:graphic>
            <wp14:sizeRelH relativeFrom="margin">
              <wp14:pctWidth>0</wp14:pctWidth>
            </wp14:sizeRelH>
            <wp14:sizeRelV relativeFrom="margin">
              <wp14:pctHeight>0</wp14:pctHeight>
            </wp14:sizeRelV>
          </wp:anchor>
        </w:drawing>
      </w:r>
    </w:p>
    <w:p w14:paraId="1046DB40" w14:textId="41110228" w:rsidR="00F02127" w:rsidRDefault="00F02127" w:rsidP="009E054D">
      <w:pPr>
        <w:rPr>
          <w:noProof/>
        </w:rPr>
      </w:pPr>
    </w:p>
    <w:p w14:paraId="62096F1B" w14:textId="4813BCF1" w:rsidR="002D2735" w:rsidRDefault="002D2735" w:rsidP="009E054D">
      <w:pPr>
        <w:rPr>
          <w:noProof/>
        </w:rPr>
      </w:pPr>
    </w:p>
    <w:p w14:paraId="34BE9D2D" w14:textId="0CAE849C" w:rsidR="002D2735" w:rsidRDefault="001F2520" w:rsidP="009E054D">
      <w:pPr>
        <w:rPr>
          <w:noProof/>
        </w:rPr>
      </w:pPr>
      <w:r w:rsidRPr="001F2520">
        <w:rPr>
          <w:noProof/>
        </w:rPr>
        <w:drawing>
          <wp:anchor distT="0" distB="0" distL="114300" distR="114300" simplePos="0" relativeHeight="251811033" behindDoc="0" locked="0" layoutInCell="1" allowOverlap="1" wp14:anchorId="5C13058D" wp14:editId="5DC511DE">
            <wp:simplePos x="0" y="0"/>
            <wp:positionH relativeFrom="column">
              <wp:posOffset>-590550</wp:posOffset>
            </wp:positionH>
            <wp:positionV relativeFrom="paragraph">
              <wp:posOffset>163830</wp:posOffset>
            </wp:positionV>
            <wp:extent cx="4238625" cy="295275"/>
            <wp:effectExtent l="0" t="0" r="9525" b="9525"/>
            <wp:wrapNone/>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extLst>
                        <a:ext uri="{28A0092B-C50C-407E-A947-70E740481C1C}">
                          <a14:useLocalDpi xmlns:a14="http://schemas.microsoft.com/office/drawing/2010/main" val="0"/>
                        </a:ext>
                      </a:extLst>
                    </a:blip>
                    <a:stretch>
                      <a:fillRect/>
                    </a:stretch>
                  </pic:blipFill>
                  <pic:spPr>
                    <a:xfrm>
                      <a:off x="0" y="0"/>
                      <a:ext cx="4238625" cy="295275"/>
                    </a:xfrm>
                    <a:prstGeom prst="rect">
                      <a:avLst/>
                    </a:prstGeom>
                  </pic:spPr>
                </pic:pic>
              </a:graphicData>
            </a:graphic>
          </wp:anchor>
        </w:drawing>
      </w:r>
    </w:p>
    <w:p w14:paraId="1BD60B9A" w14:textId="3CFA3EF5" w:rsidR="00B838FB" w:rsidRDefault="00B838FB" w:rsidP="009E054D">
      <w:pPr>
        <w:rPr>
          <w:noProof/>
        </w:rPr>
      </w:pPr>
    </w:p>
    <w:p w14:paraId="5D0A8C73" w14:textId="1D7CBA98" w:rsidR="00B838FB" w:rsidRDefault="00B838FB" w:rsidP="009E054D">
      <w:pPr>
        <w:rPr>
          <w:noProof/>
        </w:rPr>
      </w:pPr>
    </w:p>
    <w:p w14:paraId="36894F6F" w14:textId="05DFDC74" w:rsidR="00B838FB" w:rsidRDefault="00B838FB" w:rsidP="009E054D">
      <w:pPr>
        <w:rPr>
          <w:noProof/>
        </w:rPr>
      </w:pPr>
    </w:p>
    <w:p w14:paraId="76113E69" w14:textId="70F27D14" w:rsidR="00B838FB" w:rsidRDefault="00C11F34" w:rsidP="009E054D">
      <w:pPr>
        <w:rPr>
          <w:noProof/>
        </w:rPr>
      </w:pPr>
      <w:r>
        <w:rPr>
          <w:noProof/>
        </w:rPr>
        <mc:AlternateContent>
          <mc:Choice Requires="wps">
            <w:drawing>
              <wp:anchor distT="0" distB="0" distL="114300" distR="114300" simplePos="0" relativeHeight="251814105" behindDoc="0" locked="0" layoutInCell="1" allowOverlap="1" wp14:anchorId="3A3513F5" wp14:editId="30F86AB4">
                <wp:simplePos x="0" y="0"/>
                <wp:positionH relativeFrom="column">
                  <wp:posOffset>-266700</wp:posOffset>
                </wp:positionH>
                <wp:positionV relativeFrom="paragraph">
                  <wp:posOffset>316230</wp:posOffset>
                </wp:positionV>
                <wp:extent cx="1990725" cy="409575"/>
                <wp:effectExtent l="0" t="0" r="28575" b="28575"/>
                <wp:wrapNone/>
                <wp:docPr id="346" name="Text Box 346"/>
                <wp:cNvGraphicFramePr/>
                <a:graphic xmlns:a="http://schemas.openxmlformats.org/drawingml/2006/main">
                  <a:graphicData uri="http://schemas.microsoft.com/office/word/2010/wordprocessingShape">
                    <wps:wsp>
                      <wps:cNvSpPr txBox="1"/>
                      <wps:spPr>
                        <a:xfrm>
                          <a:off x="0" y="0"/>
                          <a:ext cx="1990725" cy="409575"/>
                        </a:xfrm>
                        <a:prstGeom prst="rect">
                          <a:avLst/>
                        </a:prstGeom>
                        <a:solidFill>
                          <a:schemeClr val="lt1"/>
                        </a:solidFill>
                        <a:ln w="6350">
                          <a:solidFill>
                            <a:schemeClr val="bg1"/>
                          </a:solidFill>
                        </a:ln>
                      </wps:spPr>
                      <wps:txbx>
                        <w:txbxContent>
                          <w:p w14:paraId="10C614BF" w14:textId="5DA45612" w:rsidR="00C11F34" w:rsidRPr="0076506F" w:rsidRDefault="00C11F34" w:rsidP="00C11F34">
                            <w:pPr>
                              <w:rPr>
                                <w:b/>
                                <w:bCs/>
                                <w:sz w:val="28"/>
                                <w:szCs w:val="28"/>
                                <w:u w:val="single"/>
                              </w:rPr>
                            </w:pPr>
                            <w:r w:rsidRPr="0076506F">
                              <w:rPr>
                                <w:b/>
                                <w:bCs/>
                                <w:sz w:val="28"/>
                                <w:szCs w:val="28"/>
                                <w:u w:val="single"/>
                              </w:rPr>
                              <w:t xml:space="preserve">Prototype </w:t>
                            </w:r>
                            <w:r>
                              <w:rPr>
                                <w:b/>
                                <w:bCs/>
                                <w:sz w:val="28"/>
                                <w:szCs w:val="28"/>
                                <w:u w:val="single"/>
                              </w:rPr>
                              <w:t>2: Evaluation</w:t>
                            </w:r>
                          </w:p>
                          <w:p w14:paraId="4E41AB7D" w14:textId="77777777" w:rsidR="00C11F34" w:rsidRDefault="00C11F3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513F5" id="Text Box 346" o:spid="_x0000_s1164" type="#_x0000_t202" style="position:absolute;margin-left:-21pt;margin-top:24.9pt;width:156.75pt;height:32.25pt;z-index:2518141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" fillcolor="white [3201]" strokecolor="white [3212]" strokeweight=".5pt">
                <v:textbox>
                  <w:txbxContent>
                    <w:p w14:paraId="10C614BF" w14:textId="5DA45612" w:rsidR="00C11F34" w:rsidRPr="0076506F" w:rsidRDefault="00C11F34" w:rsidP="00C11F34">
                      <w:pPr>
                        <w:rPr>
                          <w:b/>
                          <w:bCs/>
                          <w:sz w:val="28"/>
                          <w:szCs w:val="28"/>
                          <w:u w:val="single"/>
                        </w:rPr>
                      </w:pPr>
                      <w:r w:rsidRPr="0076506F">
                        <w:rPr>
                          <w:b/>
                          <w:bCs/>
                          <w:sz w:val="28"/>
                          <w:szCs w:val="28"/>
                          <w:u w:val="single"/>
                        </w:rPr>
                        <w:t xml:space="preserve">Prototype </w:t>
                      </w:r>
                      <w:r>
                        <w:rPr>
                          <w:b/>
                          <w:bCs/>
                          <w:sz w:val="28"/>
                          <w:szCs w:val="28"/>
                          <w:u w:val="single"/>
                        </w:rPr>
                        <w:t>2: Evaluation</w:t>
                      </w:r>
                    </w:p>
                    <w:p w14:paraId="4E41AB7D" w14:textId="77777777" w:rsidR="00C11F34" w:rsidRDefault="00C11F34"/>
                  </w:txbxContent>
                </v:textbox>
              </v:shape>
            </w:pict>
          </mc:Fallback>
        </mc:AlternateContent>
      </w:r>
    </w:p>
    <w:p w14:paraId="084FEC91" w14:textId="17B5F794" w:rsidR="00C11F34" w:rsidRDefault="00C11F34" w:rsidP="009E054D">
      <w:pPr>
        <w:rPr>
          <w:noProof/>
        </w:rPr>
      </w:pPr>
    </w:p>
    <w:tbl>
      <w:tblPr>
        <w:tblStyle w:val="TableGrid"/>
        <w:tblpPr w:leftFromText="180" w:rightFromText="180" w:vertAnchor="page" w:horzAnchor="margin" w:tblpY="10741"/>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480"/>
        <w:gridCol w:w="1725"/>
        <w:gridCol w:w="909"/>
        <w:gridCol w:w="5902"/>
      </w:tblGrid>
      <w:tr w:rsidR="00E01B21" w14:paraId="4DEAA76B" w14:textId="77777777" w:rsidTr="00BC22FA">
        <w:tc>
          <w:tcPr>
            <w:tcW w:w="480" w:type="dxa"/>
            <w:tcBorders>
              <w:bottom w:val="single" w:sz="4" w:space="0" w:color="ED7D31" w:themeColor="accent2"/>
            </w:tcBorders>
            <w:shd w:val="clear" w:color="auto" w:fill="FBE4D5" w:themeFill="accent2" w:themeFillTint="33"/>
          </w:tcPr>
          <w:p w14:paraId="52AB8252" w14:textId="0155F47A" w:rsidR="00E01B21" w:rsidRPr="006420BE" w:rsidRDefault="006420BE" w:rsidP="00C11F34">
            <w:pPr>
              <w:rPr>
                <w:b/>
                <w:bCs/>
                <w:color w:val="000000" w:themeColor="text1"/>
              </w:rPr>
            </w:pPr>
            <w:bookmarkStart w:id="7" w:name="_Hlk131465870"/>
            <w:r w:rsidRPr="006420BE">
              <w:rPr>
                <w:b/>
                <w:bCs/>
                <w:color w:val="000000" w:themeColor="text1"/>
              </w:rPr>
              <w:t>No</w:t>
            </w:r>
          </w:p>
        </w:tc>
        <w:tc>
          <w:tcPr>
            <w:tcW w:w="1725" w:type="dxa"/>
            <w:tcBorders>
              <w:bottom w:val="single" w:sz="4" w:space="0" w:color="ED7D31" w:themeColor="accent2"/>
            </w:tcBorders>
            <w:shd w:val="clear" w:color="auto" w:fill="FBE4D5" w:themeFill="accent2" w:themeFillTint="33"/>
          </w:tcPr>
          <w:p w14:paraId="063D3AE9" w14:textId="47A91ADD" w:rsidR="00E01B21" w:rsidRPr="00773CFB" w:rsidRDefault="00E2115F" w:rsidP="00C11F34">
            <w:pPr>
              <w:rPr>
                <w:b/>
                <w:bCs/>
                <w:color w:val="000000" w:themeColor="text1"/>
                <w:sz w:val="24"/>
                <w:szCs w:val="24"/>
              </w:rPr>
            </w:pPr>
            <w:r>
              <w:rPr>
                <w:b/>
                <w:bCs/>
                <w:color w:val="000000" w:themeColor="text1"/>
                <w:sz w:val="24"/>
                <w:szCs w:val="24"/>
              </w:rPr>
              <w:t>Criteria</w:t>
            </w:r>
          </w:p>
        </w:tc>
        <w:tc>
          <w:tcPr>
            <w:tcW w:w="909" w:type="dxa"/>
            <w:tcBorders>
              <w:bottom w:val="single" w:sz="4" w:space="0" w:color="000000" w:themeColor="text1"/>
            </w:tcBorders>
            <w:shd w:val="clear" w:color="auto" w:fill="FBE4D5" w:themeFill="accent2" w:themeFillTint="33"/>
          </w:tcPr>
          <w:p w14:paraId="18B36C9E" w14:textId="58C7DB84" w:rsidR="00E01B21" w:rsidRPr="00773CFB" w:rsidRDefault="00E01B21" w:rsidP="00C11F34">
            <w:pPr>
              <w:rPr>
                <w:b/>
                <w:bCs/>
                <w:color w:val="000000" w:themeColor="text1"/>
                <w:sz w:val="24"/>
                <w:szCs w:val="24"/>
              </w:rPr>
            </w:pPr>
            <w:r w:rsidRPr="00773CFB">
              <w:rPr>
                <w:b/>
                <w:bCs/>
                <w:color w:val="000000" w:themeColor="text1"/>
                <w:sz w:val="24"/>
                <w:szCs w:val="24"/>
              </w:rPr>
              <w:t>Have I met?</w:t>
            </w:r>
          </w:p>
        </w:tc>
        <w:tc>
          <w:tcPr>
            <w:tcW w:w="5902" w:type="dxa"/>
            <w:shd w:val="clear" w:color="auto" w:fill="FBE4D5" w:themeFill="accent2" w:themeFillTint="33"/>
          </w:tcPr>
          <w:p w14:paraId="365AA14C" w14:textId="77777777" w:rsidR="00E01B21" w:rsidRPr="00773CFB" w:rsidRDefault="00E01B21" w:rsidP="00C11F34">
            <w:pPr>
              <w:rPr>
                <w:b/>
                <w:bCs/>
                <w:color w:val="000000" w:themeColor="text1"/>
                <w:sz w:val="24"/>
                <w:szCs w:val="24"/>
              </w:rPr>
            </w:pPr>
            <w:r w:rsidRPr="00773CFB">
              <w:rPr>
                <w:b/>
                <w:bCs/>
                <w:color w:val="000000" w:themeColor="text1"/>
                <w:sz w:val="24"/>
                <w:szCs w:val="24"/>
              </w:rPr>
              <w:t>Improvements for later prototypes</w:t>
            </w:r>
          </w:p>
        </w:tc>
      </w:tr>
      <w:tr w:rsidR="00E01B21" w14:paraId="6A451BDB" w14:textId="77777777" w:rsidTr="00BC22FA">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3E25804C" w14:textId="77777777" w:rsidR="00E01B21" w:rsidRPr="006420BE" w:rsidRDefault="00E01B21" w:rsidP="00C11F34">
            <w:pPr>
              <w:rPr>
                <w:color w:val="000000" w:themeColor="text1"/>
                <w:sz w:val="20"/>
                <w:szCs w:val="20"/>
              </w:rPr>
            </w:pPr>
            <w:r w:rsidRPr="006420BE">
              <w:rPr>
                <w:color w:val="000000" w:themeColor="text1"/>
                <w:sz w:val="20"/>
                <w:szCs w:val="20"/>
              </w:rPr>
              <w:t>1</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5C9C6451" w14:textId="6E912127" w:rsidR="00E01B21" w:rsidRPr="006420BE" w:rsidRDefault="00E2115F" w:rsidP="00C11F34">
            <w:pPr>
              <w:rPr>
                <w:color w:val="000000" w:themeColor="text1"/>
                <w:sz w:val="20"/>
                <w:szCs w:val="20"/>
              </w:rPr>
            </w:pPr>
            <w:r w:rsidRPr="006420BE">
              <w:rPr>
                <w:color w:val="000000" w:themeColor="text1"/>
                <w:sz w:val="20"/>
                <w:szCs w:val="20"/>
              </w:rPr>
              <w:t>Account/login</w:t>
            </w:r>
          </w:p>
        </w:tc>
        <w:tc>
          <w:tcPr>
            <w:tcW w:w="909"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00B050"/>
          </w:tcPr>
          <w:p w14:paraId="3FB7C7F0" w14:textId="3C0D12F0" w:rsidR="00E01B21" w:rsidRDefault="00E01B21" w:rsidP="00C11F34">
            <w:pPr>
              <w:rPr>
                <w:color w:val="000000" w:themeColor="text1"/>
              </w:rPr>
            </w:pPr>
          </w:p>
        </w:tc>
        <w:tc>
          <w:tcPr>
            <w:tcW w:w="5902" w:type="dxa"/>
            <w:tcBorders>
              <w:left w:val="single" w:sz="4" w:space="0" w:color="000000" w:themeColor="text1"/>
            </w:tcBorders>
          </w:tcPr>
          <w:p w14:paraId="087E2459" w14:textId="77777777" w:rsidR="00E01B21" w:rsidRDefault="00E01B21" w:rsidP="00C11F34">
            <w:pPr>
              <w:rPr>
                <w:color w:val="000000" w:themeColor="text1"/>
              </w:rPr>
            </w:pPr>
            <w:r>
              <w:rPr>
                <w:color w:val="000000" w:themeColor="text1"/>
              </w:rPr>
              <w:t>No improvements needed as it fully functional</w:t>
            </w:r>
          </w:p>
        </w:tc>
      </w:tr>
      <w:tr w:rsidR="00E01B21" w14:paraId="0ECCEDF9" w14:textId="77777777" w:rsidTr="00BC22FA">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84AA33B" w14:textId="77777777" w:rsidR="00E01B21" w:rsidRPr="006420BE" w:rsidRDefault="00E01B21" w:rsidP="00C11F34">
            <w:pPr>
              <w:rPr>
                <w:color w:val="000000" w:themeColor="text1"/>
                <w:sz w:val="20"/>
                <w:szCs w:val="20"/>
              </w:rPr>
            </w:pPr>
            <w:r w:rsidRPr="006420BE">
              <w:rPr>
                <w:color w:val="000000" w:themeColor="text1"/>
                <w:sz w:val="20"/>
                <w:szCs w:val="20"/>
              </w:rPr>
              <w:t>2</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66E5A21D" w14:textId="17E188F8" w:rsidR="00E01B21" w:rsidRPr="006420BE" w:rsidRDefault="00E2115F" w:rsidP="00C11F34">
            <w:pPr>
              <w:rPr>
                <w:color w:val="000000" w:themeColor="text1"/>
                <w:sz w:val="20"/>
                <w:szCs w:val="20"/>
              </w:rPr>
            </w:pPr>
            <w:r w:rsidRPr="006420BE">
              <w:rPr>
                <w:color w:val="000000" w:themeColor="text1"/>
                <w:sz w:val="20"/>
                <w:szCs w:val="20"/>
              </w:rPr>
              <w:t>Design</w:t>
            </w:r>
          </w:p>
        </w:tc>
        <w:tc>
          <w:tcPr>
            <w:tcW w:w="909"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FF0000"/>
          </w:tcPr>
          <w:p w14:paraId="6265063E" w14:textId="401453F5" w:rsidR="00E01B21" w:rsidRDefault="00E01B21" w:rsidP="00C11F34">
            <w:pPr>
              <w:rPr>
                <w:color w:val="000000" w:themeColor="text1"/>
              </w:rPr>
            </w:pPr>
          </w:p>
        </w:tc>
        <w:tc>
          <w:tcPr>
            <w:tcW w:w="5902" w:type="dxa"/>
            <w:tcBorders>
              <w:left w:val="single" w:sz="4" w:space="0" w:color="000000" w:themeColor="text1"/>
            </w:tcBorders>
          </w:tcPr>
          <w:p w14:paraId="58AD6372" w14:textId="1B5C94EC" w:rsidR="00E01B21" w:rsidRDefault="00E01B21" w:rsidP="00C11F34">
            <w:pPr>
              <w:rPr>
                <w:color w:val="000000" w:themeColor="text1"/>
              </w:rPr>
            </w:pPr>
            <w:r>
              <w:rPr>
                <w:color w:val="000000" w:themeColor="text1"/>
              </w:rPr>
              <w:t>Focus on this in prototype 3</w:t>
            </w:r>
          </w:p>
        </w:tc>
      </w:tr>
      <w:tr w:rsidR="00E01B21" w14:paraId="519717C5" w14:textId="77777777" w:rsidTr="00BC22FA">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66D22FF6" w14:textId="77777777" w:rsidR="00E01B21" w:rsidRPr="006420BE" w:rsidRDefault="00E01B21" w:rsidP="00C11F34">
            <w:pPr>
              <w:rPr>
                <w:color w:val="000000" w:themeColor="text1"/>
                <w:sz w:val="20"/>
                <w:szCs w:val="20"/>
              </w:rPr>
            </w:pPr>
            <w:r w:rsidRPr="006420BE">
              <w:rPr>
                <w:color w:val="000000" w:themeColor="text1"/>
                <w:sz w:val="20"/>
                <w:szCs w:val="20"/>
              </w:rPr>
              <w:t>3</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33A35509" w14:textId="7A703AFA" w:rsidR="00E01B21" w:rsidRPr="006420BE" w:rsidRDefault="00653FA1" w:rsidP="00C11F34">
            <w:pPr>
              <w:rPr>
                <w:color w:val="000000" w:themeColor="text1"/>
                <w:sz w:val="20"/>
                <w:szCs w:val="20"/>
              </w:rPr>
            </w:pPr>
            <w:r w:rsidRPr="006420BE">
              <w:rPr>
                <w:color w:val="000000" w:themeColor="text1"/>
                <w:sz w:val="20"/>
                <w:szCs w:val="20"/>
              </w:rPr>
              <w:t>Create reservations</w:t>
            </w:r>
          </w:p>
        </w:tc>
        <w:tc>
          <w:tcPr>
            <w:tcW w:w="909"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00B050"/>
          </w:tcPr>
          <w:p w14:paraId="2886EDA6" w14:textId="3ADFB804" w:rsidR="00E01B21" w:rsidRDefault="00E01B21" w:rsidP="00C11F34">
            <w:pPr>
              <w:rPr>
                <w:color w:val="000000" w:themeColor="text1"/>
              </w:rPr>
            </w:pPr>
          </w:p>
        </w:tc>
        <w:tc>
          <w:tcPr>
            <w:tcW w:w="5902" w:type="dxa"/>
            <w:tcBorders>
              <w:left w:val="single" w:sz="4" w:space="0" w:color="000000" w:themeColor="text1"/>
            </w:tcBorders>
          </w:tcPr>
          <w:p w14:paraId="5B57C7C1" w14:textId="32A97074" w:rsidR="00E01B21" w:rsidRDefault="00E01B21" w:rsidP="00C11F34">
            <w:pPr>
              <w:rPr>
                <w:color w:val="000000" w:themeColor="text1"/>
              </w:rPr>
            </w:pPr>
            <w:r>
              <w:rPr>
                <w:color w:val="000000" w:themeColor="text1"/>
              </w:rPr>
              <w:t>No improvements needed as its fully functional</w:t>
            </w:r>
          </w:p>
        </w:tc>
      </w:tr>
      <w:tr w:rsidR="00E01B21" w14:paraId="5827E07A" w14:textId="77777777" w:rsidTr="00BC22FA">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C77C68C" w14:textId="77777777" w:rsidR="00E01B21" w:rsidRPr="006420BE" w:rsidRDefault="00E01B21" w:rsidP="00C11F34">
            <w:pPr>
              <w:rPr>
                <w:color w:val="000000" w:themeColor="text1"/>
                <w:sz w:val="20"/>
                <w:szCs w:val="20"/>
              </w:rPr>
            </w:pPr>
            <w:r w:rsidRPr="006420BE">
              <w:rPr>
                <w:color w:val="000000" w:themeColor="text1"/>
                <w:sz w:val="20"/>
                <w:szCs w:val="20"/>
              </w:rPr>
              <w:t>4</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707D51E5" w14:textId="305BEB29" w:rsidR="00E01B21" w:rsidRPr="006420BE" w:rsidRDefault="00653FA1" w:rsidP="00C11F34">
            <w:pPr>
              <w:rPr>
                <w:color w:val="000000" w:themeColor="text1"/>
                <w:sz w:val="20"/>
                <w:szCs w:val="20"/>
              </w:rPr>
            </w:pPr>
            <w:r w:rsidRPr="006420BE">
              <w:rPr>
                <w:color w:val="000000" w:themeColor="text1"/>
                <w:sz w:val="20"/>
                <w:szCs w:val="20"/>
              </w:rPr>
              <w:t>Database</w:t>
            </w:r>
          </w:p>
        </w:tc>
        <w:tc>
          <w:tcPr>
            <w:tcW w:w="909"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00B050"/>
          </w:tcPr>
          <w:p w14:paraId="0A08A482" w14:textId="2AC2066D" w:rsidR="00E01B21" w:rsidRDefault="00E01B21" w:rsidP="00C11F34">
            <w:pPr>
              <w:rPr>
                <w:color w:val="000000" w:themeColor="text1"/>
              </w:rPr>
            </w:pPr>
          </w:p>
        </w:tc>
        <w:tc>
          <w:tcPr>
            <w:tcW w:w="5902" w:type="dxa"/>
            <w:tcBorders>
              <w:left w:val="single" w:sz="4" w:space="0" w:color="000000" w:themeColor="text1"/>
            </w:tcBorders>
          </w:tcPr>
          <w:p w14:paraId="089BB2D2" w14:textId="5BD160CD" w:rsidR="00E01B21" w:rsidRDefault="00A4250D" w:rsidP="00C11F34">
            <w:pPr>
              <w:rPr>
                <w:color w:val="000000" w:themeColor="text1"/>
              </w:rPr>
            </w:pPr>
            <w:r>
              <w:rPr>
                <w:color w:val="000000" w:themeColor="text1"/>
              </w:rPr>
              <w:t>No improvements needed as its fully functional</w:t>
            </w:r>
          </w:p>
        </w:tc>
      </w:tr>
      <w:tr w:rsidR="00BC22FA" w14:paraId="4E33FD7B" w14:textId="77777777" w:rsidTr="00BC22FA">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0CDB9F63" w14:textId="77777777" w:rsidR="00E01B21" w:rsidRPr="006420BE" w:rsidRDefault="00E01B21" w:rsidP="00C11F34">
            <w:pPr>
              <w:rPr>
                <w:color w:val="000000" w:themeColor="text1"/>
                <w:sz w:val="20"/>
                <w:szCs w:val="20"/>
              </w:rPr>
            </w:pPr>
            <w:r w:rsidRPr="006420BE">
              <w:rPr>
                <w:color w:val="000000" w:themeColor="text1"/>
                <w:sz w:val="20"/>
                <w:szCs w:val="20"/>
              </w:rPr>
              <w:t>5</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5084184F" w14:textId="0B03033F" w:rsidR="00E01B21" w:rsidRPr="006420BE" w:rsidRDefault="00653FA1" w:rsidP="00C11F34">
            <w:pPr>
              <w:rPr>
                <w:color w:val="000000" w:themeColor="text1"/>
                <w:sz w:val="20"/>
                <w:szCs w:val="20"/>
              </w:rPr>
            </w:pPr>
            <w:r w:rsidRPr="006420BE">
              <w:rPr>
                <w:color w:val="000000" w:themeColor="text1"/>
                <w:sz w:val="20"/>
                <w:szCs w:val="20"/>
              </w:rPr>
              <w:t>Recommend hairstyles</w:t>
            </w:r>
          </w:p>
        </w:tc>
        <w:tc>
          <w:tcPr>
            <w:tcW w:w="909" w:type="dxa"/>
            <w:tcBorders>
              <w:top w:val="single" w:sz="4" w:space="0" w:color="000000" w:themeColor="text1"/>
              <w:left w:val="single" w:sz="4" w:space="0" w:color="auto"/>
              <w:bottom w:val="single" w:sz="4" w:space="0" w:color="auto"/>
              <w:right w:val="single" w:sz="4" w:space="0" w:color="000000" w:themeColor="text1"/>
            </w:tcBorders>
            <w:shd w:val="clear" w:color="auto" w:fill="FFFF00"/>
          </w:tcPr>
          <w:p w14:paraId="607E3E21" w14:textId="41074F90" w:rsidR="00E01B21" w:rsidRDefault="00E01B21" w:rsidP="00C11F34">
            <w:pPr>
              <w:rPr>
                <w:color w:val="000000" w:themeColor="text1"/>
              </w:rPr>
            </w:pPr>
          </w:p>
        </w:tc>
        <w:tc>
          <w:tcPr>
            <w:tcW w:w="5902" w:type="dxa"/>
            <w:tcBorders>
              <w:left w:val="single" w:sz="4" w:space="0" w:color="000000" w:themeColor="text1"/>
            </w:tcBorders>
          </w:tcPr>
          <w:p w14:paraId="6622556C" w14:textId="2A745619" w:rsidR="00E01B21" w:rsidRDefault="00653FA1" w:rsidP="00C11F34">
            <w:pPr>
              <w:rPr>
                <w:color w:val="000000" w:themeColor="text1"/>
              </w:rPr>
            </w:pPr>
            <w:r>
              <w:rPr>
                <w:color w:val="000000" w:themeColor="text1"/>
              </w:rPr>
              <w:t>Add more hairstyles</w:t>
            </w:r>
          </w:p>
        </w:tc>
      </w:tr>
      <w:tr w:rsidR="00BC22FA" w14:paraId="247DF1C8" w14:textId="77777777" w:rsidTr="006B1BA3">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3B902B14" w14:textId="77777777" w:rsidR="00E01B21" w:rsidRPr="006420BE" w:rsidRDefault="00E01B21" w:rsidP="00C11F34">
            <w:pPr>
              <w:rPr>
                <w:color w:val="000000" w:themeColor="text1"/>
                <w:sz w:val="20"/>
                <w:szCs w:val="20"/>
              </w:rPr>
            </w:pPr>
            <w:r w:rsidRPr="006420BE">
              <w:rPr>
                <w:color w:val="000000" w:themeColor="text1"/>
                <w:sz w:val="20"/>
                <w:szCs w:val="20"/>
              </w:rPr>
              <w:t>6</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57C9AADE" w14:textId="76B0B9C7" w:rsidR="00E01B21" w:rsidRPr="006420BE" w:rsidRDefault="004C0D95" w:rsidP="00C11F34">
            <w:pPr>
              <w:rPr>
                <w:color w:val="000000" w:themeColor="text1"/>
                <w:sz w:val="20"/>
                <w:szCs w:val="20"/>
              </w:rPr>
            </w:pPr>
            <w:r w:rsidRPr="006420BE">
              <w:rPr>
                <w:color w:val="000000" w:themeColor="text1"/>
                <w:sz w:val="20"/>
                <w:szCs w:val="20"/>
              </w:rPr>
              <w:t>Edit hairstyles</w:t>
            </w:r>
          </w:p>
        </w:tc>
        <w:tc>
          <w:tcPr>
            <w:tcW w:w="909" w:type="dxa"/>
            <w:tcBorders>
              <w:top w:val="single" w:sz="4" w:space="0" w:color="auto"/>
              <w:left w:val="single" w:sz="4" w:space="0" w:color="auto"/>
              <w:bottom w:val="single" w:sz="4" w:space="0" w:color="auto"/>
              <w:right w:val="single" w:sz="4" w:space="0" w:color="auto"/>
            </w:tcBorders>
            <w:shd w:val="clear" w:color="auto" w:fill="FFFF00"/>
          </w:tcPr>
          <w:p w14:paraId="24D17E7A" w14:textId="44A06183" w:rsidR="00E01B21" w:rsidRDefault="00E01B21" w:rsidP="00C11F34">
            <w:pPr>
              <w:rPr>
                <w:color w:val="000000" w:themeColor="text1"/>
              </w:rPr>
            </w:pPr>
          </w:p>
        </w:tc>
        <w:tc>
          <w:tcPr>
            <w:tcW w:w="5902" w:type="dxa"/>
            <w:tcBorders>
              <w:left w:val="single" w:sz="4" w:space="0" w:color="auto"/>
            </w:tcBorders>
          </w:tcPr>
          <w:p w14:paraId="13EDCA7E" w14:textId="2E7876DC" w:rsidR="00E01B21" w:rsidRDefault="006B1BA3" w:rsidP="00C11F34">
            <w:pPr>
              <w:rPr>
                <w:color w:val="000000" w:themeColor="text1"/>
              </w:rPr>
            </w:pPr>
            <w:r>
              <w:rPr>
                <w:color w:val="000000" w:themeColor="text1"/>
              </w:rPr>
              <w:t>Allow edits to hairstyle attributes</w:t>
            </w:r>
          </w:p>
        </w:tc>
      </w:tr>
      <w:tr w:rsidR="00EC538A" w14:paraId="3DC88003" w14:textId="77777777" w:rsidTr="00BC22FA">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0EB14D5E" w14:textId="77777777" w:rsidR="00E01B21" w:rsidRPr="006420BE" w:rsidRDefault="00E01B21" w:rsidP="00C11F34">
            <w:pPr>
              <w:rPr>
                <w:color w:val="000000" w:themeColor="text1"/>
                <w:sz w:val="20"/>
                <w:szCs w:val="20"/>
              </w:rPr>
            </w:pPr>
            <w:r w:rsidRPr="006420BE">
              <w:rPr>
                <w:color w:val="000000" w:themeColor="text1"/>
                <w:sz w:val="20"/>
                <w:szCs w:val="20"/>
              </w:rPr>
              <w:t>7</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5A3FDCCA" w14:textId="066C44D5" w:rsidR="00E01B21" w:rsidRPr="006420BE" w:rsidRDefault="004C0D95" w:rsidP="00C11F34">
            <w:pPr>
              <w:rPr>
                <w:color w:val="000000" w:themeColor="text1"/>
                <w:sz w:val="20"/>
                <w:szCs w:val="20"/>
              </w:rPr>
            </w:pPr>
            <w:r w:rsidRPr="006420BE">
              <w:rPr>
                <w:color w:val="000000" w:themeColor="text1"/>
                <w:sz w:val="20"/>
                <w:szCs w:val="20"/>
              </w:rPr>
              <w:t>Hardware compatible</w:t>
            </w:r>
          </w:p>
        </w:tc>
        <w:tc>
          <w:tcPr>
            <w:tcW w:w="909" w:type="dxa"/>
            <w:tcBorders>
              <w:top w:val="single" w:sz="4" w:space="0" w:color="auto"/>
              <w:left w:val="single" w:sz="4" w:space="0" w:color="auto"/>
              <w:bottom w:val="single" w:sz="4" w:space="0" w:color="auto"/>
              <w:right w:val="single" w:sz="4" w:space="0" w:color="auto"/>
            </w:tcBorders>
            <w:shd w:val="clear" w:color="auto" w:fill="00B050"/>
          </w:tcPr>
          <w:p w14:paraId="42F1BC1B" w14:textId="7AE9110B" w:rsidR="00E01B21" w:rsidRPr="00EC538A" w:rsidRDefault="00E01B21" w:rsidP="00C11F34">
            <w:pPr>
              <w:rPr>
                <w:color w:val="000000" w:themeColor="text1"/>
                <w:highlight w:val="black"/>
              </w:rPr>
            </w:pPr>
          </w:p>
        </w:tc>
        <w:tc>
          <w:tcPr>
            <w:tcW w:w="5902" w:type="dxa"/>
            <w:tcBorders>
              <w:left w:val="single" w:sz="4" w:space="0" w:color="auto"/>
            </w:tcBorders>
          </w:tcPr>
          <w:p w14:paraId="4ECA310C" w14:textId="77777777" w:rsidR="00E01B21" w:rsidRDefault="00E01B21" w:rsidP="00C11F34">
            <w:pPr>
              <w:rPr>
                <w:color w:val="000000" w:themeColor="text1"/>
              </w:rPr>
            </w:pPr>
            <w:r>
              <w:rPr>
                <w:color w:val="000000" w:themeColor="text1"/>
              </w:rPr>
              <w:t>No improvements, compatible with lower end computers</w:t>
            </w:r>
          </w:p>
        </w:tc>
      </w:tr>
      <w:tr w:rsidR="00EC538A" w14:paraId="6CA3BC81" w14:textId="77777777" w:rsidTr="00BC22FA">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FE3C715" w14:textId="77777777" w:rsidR="00E01B21" w:rsidRPr="006420BE" w:rsidRDefault="00E01B21" w:rsidP="00C11F34">
            <w:pPr>
              <w:rPr>
                <w:color w:val="000000" w:themeColor="text1"/>
                <w:sz w:val="20"/>
                <w:szCs w:val="20"/>
              </w:rPr>
            </w:pPr>
            <w:r w:rsidRPr="006420BE">
              <w:rPr>
                <w:color w:val="000000" w:themeColor="text1"/>
                <w:sz w:val="20"/>
                <w:szCs w:val="20"/>
              </w:rPr>
              <w:t>8</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18013FC6" w14:textId="761AD18B" w:rsidR="00E01B21" w:rsidRPr="006420BE" w:rsidRDefault="006420BE" w:rsidP="004C0D95">
            <w:pPr>
              <w:rPr>
                <w:color w:val="000000" w:themeColor="text1"/>
                <w:sz w:val="20"/>
                <w:szCs w:val="20"/>
              </w:rPr>
            </w:pPr>
            <w:r w:rsidRPr="006420BE">
              <w:rPr>
                <w:color w:val="000000" w:themeColor="text1"/>
                <w:sz w:val="20"/>
                <w:szCs w:val="20"/>
              </w:rPr>
              <w:t>Prevent double booking</w:t>
            </w:r>
          </w:p>
        </w:tc>
        <w:tc>
          <w:tcPr>
            <w:tcW w:w="909" w:type="dxa"/>
            <w:tcBorders>
              <w:top w:val="single" w:sz="4" w:space="0" w:color="auto"/>
              <w:left w:val="single" w:sz="4" w:space="0" w:color="auto"/>
              <w:bottom w:val="single" w:sz="4" w:space="0" w:color="auto"/>
              <w:right w:val="single" w:sz="4" w:space="0" w:color="auto"/>
            </w:tcBorders>
            <w:shd w:val="clear" w:color="auto" w:fill="00B050"/>
          </w:tcPr>
          <w:p w14:paraId="70596238" w14:textId="01E3B772" w:rsidR="00E01B21" w:rsidRPr="00EC538A" w:rsidRDefault="00E01B21" w:rsidP="00C11F34">
            <w:pPr>
              <w:jc w:val="center"/>
              <w:rPr>
                <w:color w:val="000000" w:themeColor="text1"/>
                <w:highlight w:val="black"/>
              </w:rPr>
            </w:pPr>
          </w:p>
        </w:tc>
        <w:tc>
          <w:tcPr>
            <w:tcW w:w="5902" w:type="dxa"/>
            <w:tcBorders>
              <w:left w:val="single" w:sz="4" w:space="0" w:color="auto"/>
            </w:tcBorders>
          </w:tcPr>
          <w:p w14:paraId="3019E645" w14:textId="77777777" w:rsidR="00E01B21" w:rsidRDefault="00E01B21" w:rsidP="00C11F34">
            <w:pPr>
              <w:rPr>
                <w:color w:val="000000" w:themeColor="text1"/>
              </w:rPr>
            </w:pPr>
            <w:r>
              <w:rPr>
                <w:color w:val="000000" w:themeColor="text1"/>
              </w:rPr>
              <w:t>No improvements as it fully functional</w:t>
            </w:r>
          </w:p>
        </w:tc>
      </w:tr>
      <w:tr w:rsidR="00BC22FA" w14:paraId="4D446A14" w14:textId="77777777" w:rsidTr="00BC22FA">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6083A017" w14:textId="77777777" w:rsidR="00E01B21" w:rsidRPr="006420BE" w:rsidRDefault="00E01B21" w:rsidP="00C11F34">
            <w:pPr>
              <w:rPr>
                <w:color w:val="000000" w:themeColor="text1"/>
                <w:sz w:val="20"/>
                <w:szCs w:val="20"/>
              </w:rPr>
            </w:pPr>
            <w:r w:rsidRPr="006420BE">
              <w:rPr>
                <w:color w:val="000000" w:themeColor="text1"/>
                <w:sz w:val="20"/>
                <w:szCs w:val="20"/>
              </w:rPr>
              <w:t>9</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5C1045F8" w14:textId="3FAC88A9" w:rsidR="00E01B21" w:rsidRPr="006420BE" w:rsidRDefault="006420BE" w:rsidP="00C11F34">
            <w:pPr>
              <w:rPr>
                <w:color w:val="000000" w:themeColor="text1"/>
                <w:sz w:val="20"/>
                <w:szCs w:val="20"/>
              </w:rPr>
            </w:pPr>
            <w:r w:rsidRPr="006420BE">
              <w:rPr>
                <w:color w:val="000000" w:themeColor="text1"/>
                <w:sz w:val="20"/>
                <w:szCs w:val="20"/>
              </w:rPr>
              <w:t>Menu/home buttons</w:t>
            </w:r>
          </w:p>
        </w:tc>
        <w:tc>
          <w:tcPr>
            <w:tcW w:w="909" w:type="dxa"/>
            <w:tcBorders>
              <w:top w:val="single" w:sz="4" w:space="0" w:color="auto"/>
              <w:left w:val="single" w:sz="4" w:space="0" w:color="auto"/>
              <w:bottom w:val="single" w:sz="4" w:space="0" w:color="000000" w:themeColor="text1"/>
              <w:right w:val="single" w:sz="4" w:space="0" w:color="000000" w:themeColor="text1"/>
            </w:tcBorders>
            <w:shd w:val="clear" w:color="auto" w:fill="00B050"/>
          </w:tcPr>
          <w:p w14:paraId="34A17CAE" w14:textId="3E36EC33" w:rsidR="00E01B21" w:rsidRDefault="00E01B21" w:rsidP="00C11F34">
            <w:pPr>
              <w:rPr>
                <w:color w:val="000000" w:themeColor="text1"/>
              </w:rPr>
            </w:pPr>
          </w:p>
        </w:tc>
        <w:tc>
          <w:tcPr>
            <w:tcW w:w="5902" w:type="dxa"/>
            <w:tcBorders>
              <w:left w:val="single" w:sz="4" w:space="0" w:color="000000" w:themeColor="text1"/>
            </w:tcBorders>
          </w:tcPr>
          <w:p w14:paraId="3238EF63" w14:textId="591A7CC8" w:rsidR="00E01B21" w:rsidRDefault="00E01B21" w:rsidP="00C11F34">
            <w:pPr>
              <w:rPr>
                <w:color w:val="000000" w:themeColor="text1"/>
              </w:rPr>
            </w:pPr>
            <w:r>
              <w:rPr>
                <w:color w:val="000000" w:themeColor="text1"/>
              </w:rPr>
              <w:t>No improvements needed as its fully functional</w:t>
            </w:r>
          </w:p>
        </w:tc>
      </w:tr>
      <w:tr w:rsidR="00E01B21" w14:paraId="4B4E5B1C" w14:textId="77777777" w:rsidTr="00BC22FA">
        <w:trPr>
          <w:trHeight w:val="274"/>
        </w:trPr>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54A6552F" w14:textId="77777777" w:rsidR="00E01B21" w:rsidRPr="006420BE" w:rsidRDefault="00E01B21" w:rsidP="00C11F34">
            <w:pPr>
              <w:rPr>
                <w:color w:val="000000" w:themeColor="text1"/>
                <w:sz w:val="20"/>
                <w:szCs w:val="20"/>
              </w:rPr>
            </w:pPr>
            <w:r w:rsidRPr="006420BE">
              <w:rPr>
                <w:color w:val="000000" w:themeColor="text1"/>
                <w:sz w:val="20"/>
                <w:szCs w:val="20"/>
              </w:rPr>
              <w:t>10</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4D2174A3" w14:textId="16D5D4C5" w:rsidR="00E01B21" w:rsidRDefault="006420BE" w:rsidP="00C11F34">
            <w:pPr>
              <w:rPr>
                <w:color w:val="000000" w:themeColor="text1"/>
              </w:rPr>
            </w:pPr>
            <w:r w:rsidRPr="006420BE">
              <w:rPr>
                <w:color w:val="000000" w:themeColor="text1"/>
                <w:sz w:val="20"/>
                <w:szCs w:val="20"/>
              </w:rPr>
              <w:t>Cancel reservation</w:t>
            </w:r>
          </w:p>
        </w:tc>
        <w:tc>
          <w:tcPr>
            <w:tcW w:w="909"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00B050"/>
          </w:tcPr>
          <w:p w14:paraId="0C1ED6B3" w14:textId="59026D21" w:rsidR="00E01B21" w:rsidRDefault="00E01B21" w:rsidP="00C11F34">
            <w:pPr>
              <w:rPr>
                <w:color w:val="000000" w:themeColor="text1"/>
              </w:rPr>
            </w:pPr>
          </w:p>
        </w:tc>
        <w:tc>
          <w:tcPr>
            <w:tcW w:w="5902" w:type="dxa"/>
            <w:tcBorders>
              <w:left w:val="single" w:sz="4" w:space="0" w:color="000000" w:themeColor="text1"/>
            </w:tcBorders>
          </w:tcPr>
          <w:p w14:paraId="161F56B7" w14:textId="5B3AFAF8" w:rsidR="00E01B21" w:rsidRDefault="00E01B21" w:rsidP="00C11F34">
            <w:pPr>
              <w:rPr>
                <w:color w:val="000000" w:themeColor="text1"/>
              </w:rPr>
            </w:pPr>
            <w:r>
              <w:rPr>
                <w:color w:val="000000" w:themeColor="text1"/>
              </w:rPr>
              <w:t>No improvements needed as its fully functional</w:t>
            </w:r>
          </w:p>
        </w:tc>
      </w:tr>
      <w:bookmarkEnd w:id="7"/>
    </w:tbl>
    <w:p w14:paraId="33670FCE" w14:textId="2DE015C9" w:rsidR="00C11F34" w:rsidRDefault="00C11F34" w:rsidP="009E054D">
      <w:pPr>
        <w:rPr>
          <w:noProof/>
        </w:rPr>
      </w:pPr>
    </w:p>
    <w:p w14:paraId="195C48C6" w14:textId="3FE21154" w:rsidR="00C11F34" w:rsidRDefault="00271E5D" w:rsidP="009E054D">
      <w:pPr>
        <w:rPr>
          <w:noProof/>
        </w:rPr>
      </w:pPr>
      <w:r>
        <w:rPr>
          <w:noProof/>
        </w:rPr>
        <w:lastRenderedPageBreak/>
        <mc:AlternateContent>
          <mc:Choice Requires="wps">
            <w:drawing>
              <wp:anchor distT="0" distB="0" distL="114300" distR="114300" simplePos="0" relativeHeight="251815129" behindDoc="0" locked="0" layoutInCell="1" allowOverlap="1" wp14:anchorId="156A11E9" wp14:editId="5569821F">
                <wp:simplePos x="0" y="0"/>
                <wp:positionH relativeFrom="margin">
                  <wp:align>left</wp:align>
                </wp:positionH>
                <wp:positionV relativeFrom="paragraph">
                  <wp:posOffset>9525</wp:posOffset>
                </wp:positionV>
                <wp:extent cx="5743575" cy="3924300"/>
                <wp:effectExtent l="0" t="0" r="28575" b="19050"/>
                <wp:wrapNone/>
                <wp:docPr id="349" name="Text Box 349"/>
                <wp:cNvGraphicFramePr/>
                <a:graphic xmlns:a="http://schemas.openxmlformats.org/drawingml/2006/main">
                  <a:graphicData uri="http://schemas.microsoft.com/office/word/2010/wordprocessingShape">
                    <wps:wsp>
                      <wps:cNvSpPr txBox="1"/>
                      <wps:spPr>
                        <a:xfrm>
                          <a:off x="0" y="0"/>
                          <a:ext cx="5743575" cy="3924300"/>
                        </a:xfrm>
                        <a:prstGeom prst="rect">
                          <a:avLst/>
                        </a:prstGeom>
                        <a:solidFill>
                          <a:schemeClr val="lt1"/>
                        </a:solidFill>
                        <a:ln w="6350">
                          <a:solidFill>
                            <a:schemeClr val="accent2"/>
                          </a:solidFill>
                        </a:ln>
                      </wps:spPr>
                      <wps:txbx>
                        <w:txbxContent>
                          <w:p w14:paraId="5ED94590" w14:textId="2A92C20C" w:rsidR="00271E5D" w:rsidRPr="00E1198A" w:rsidRDefault="00271E5D">
                            <w:pPr>
                              <w:rPr>
                                <w:b/>
                                <w:bCs/>
                                <w:u w:val="single"/>
                              </w:rPr>
                            </w:pPr>
                            <w:r w:rsidRPr="00E1198A">
                              <w:rPr>
                                <w:b/>
                                <w:bCs/>
                                <w:u w:val="single"/>
                              </w:rPr>
                              <w:t>Feedback from client:</w:t>
                            </w:r>
                          </w:p>
                          <w:p w14:paraId="5B2B1EB3" w14:textId="34BAED62" w:rsidR="00271E5D" w:rsidRDefault="00271E5D">
                            <w:r>
                              <w:t xml:space="preserve">Speaking with </w:t>
                            </w:r>
                            <w:r w:rsidR="004B6E73">
                              <w:t xml:space="preserve">my client, he was very pleased that </w:t>
                            </w:r>
                            <w:r w:rsidR="00F35365">
                              <w:t>most of</w:t>
                            </w:r>
                            <w:r w:rsidR="00B759AD">
                              <w:t xml:space="preserve"> the functionality that he requested was implemented successfully.</w:t>
                            </w:r>
                            <w:r w:rsidR="00F35365">
                              <w:t xml:space="preserve"> However, there were some improvements he would have like to be made</w:t>
                            </w:r>
                            <w:r w:rsidR="003C5B55">
                              <w:t>.</w:t>
                            </w:r>
                          </w:p>
                          <w:p w14:paraId="0231A272" w14:textId="038B6240" w:rsidR="003C5B55" w:rsidRDefault="003C5B55">
                            <w:r>
                              <w:t xml:space="preserve">One piece of feedback was that when my client was testing out the </w:t>
                            </w:r>
                            <w:r w:rsidR="0028207B">
                              <w:t>recommended</w:t>
                            </w:r>
                            <w:r>
                              <w:t xml:space="preserve"> hairstyle feature, he said he would like to reduce the number of unsuccessful searches whilst also maintaining the accuracy. To improve on this, I suggested to </w:t>
                            </w:r>
                            <w:r w:rsidR="0028207B">
                              <w:t>Liam</w:t>
                            </w:r>
                            <w:r>
                              <w:t xml:space="preserve"> that he should search for more hairstyles </w:t>
                            </w:r>
                            <w:r w:rsidR="0028207B">
                              <w:t>that I can later input into the hairstyles table. This then should reduce the number of null outputs as there are now more possibilities.</w:t>
                            </w:r>
                          </w:p>
                          <w:p w14:paraId="38AD7AC4" w14:textId="4568EF46" w:rsidR="0028207B" w:rsidRDefault="0028207B">
                            <w:r>
                              <w:t xml:space="preserve">He </w:t>
                            </w:r>
                            <w:r w:rsidR="00621974">
                              <w:t xml:space="preserve">also stated that the design of the program was not ready, then I reminded him that this was the focus for the next prototype. </w:t>
                            </w:r>
                          </w:p>
                          <w:p w14:paraId="65B02DDD" w14:textId="1356DA8D" w:rsidR="00206014" w:rsidRDefault="00206014">
                            <w:r>
                              <w:t xml:space="preserve">Another piece of feedback was that when view reservations on the table, my client </w:t>
                            </w:r>
                            <w:r w:rsidR="00A36C45">
                              <w:t>wanted them to be presented in chronological order. As this may require a lot more time</w:t>
                            </w:r>
                            <w:r w:rsidR="00453696">
                              <w:t xml:space="preserve"> to develop</w:t>
                            </w:r>
                            <w:r w:rsidR="00A36C45">
                              <w:t xml:space="preserve">, I said that I will try to implement this </w:t>
                            </w:r>
                            <w:r w:rsidR="00453696">
                              <w:t>feature but</w:t>
                            </w:r>
                            <w:r w:rsidR="00A36C45">
                              <w:t xml:space="preserve"> may not be able to</w:t>
                            </w:r>
                            <w:r w:rsidR="00453696">
                              <w:t xml:space="preserve"> within the time frame</w:t>
                            </w:r>
                            <w:r w:rsidR="00A36C45">
                              <w:t>.</w:t>
                            </w:r>
                          </w:p>
                          <w:p w14:paraId="060B0A00" w14:textId="3171DC9F" w:rsidR="00E06059" w:rsidRDefault="00E06059">
                            <w:r>
                              <w:t xml:space="preserve">The last minor that my client requested was when editing a hairstyle, instead of only being able to edit the </w:t>
                            </w:r>
                            <w:r w:rsidR="00826D5C">
                              <w:t>price</w:t>
                            </w:r>
                            <w:r>
                              <w:t>, he wanted to also be able to changes its characteristics as well</w:t>
                            </w:r>
                            <w:r w:rsidR="00545E97">
                              <w:t xml:space="preserve">. He said that they should be able to edit them </w:t>
                            </w:r>
                            <w:r w:rsidR="00D560E6">
                              <w:t>as trends mostly dictate what hairstyle suit what type of people</w:t>
                            </w:r>
                            <w:r w:rsidR="006B1BA3">
                              <w:t xml:space="preserve"> head</w:t>
                            </w:r>
                            <w:r w:rsidR="00D560E6">
                              <w:t>.</w:t>
                            </w:r>
                            <w:r>
                              <w:t xml:space="preserve"> </w:t>
                            </w:r>
                          </w:p>
                          <w:p w14:paraId="423B248A" w14:textId="77777777" w:rsidR="00453696" w:rsidRDefault="00453696"/>
                          <w:p w14:paraId="37BAA5F8" w14:textId="77777777" w:rsidR="00621974" w:rsidRDefault="00621974"/>
                          <w:p w14:paraId="13D312D4" w14:textId="77777777" w:rsidR="0028207B" w:rsidRDefault="002820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A11E9" id="Text Box 349" o:spid="_x0000_s1165" type="#_x0000_t202" style="position:absolute;margin-left:0;margin-top:.75pt;width:452.25pt;height:309pt;z-index:25181512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" fillcolor="white [3201]" strokecolor="#ed7d31 [3205]" strokeweight=".5pt">
                <v:textbox>
                  <w:txbxContent>
                    <w:p w14:paraId="5ED94590" w14:textId="2A92C20C" w:rsidR="00271E5D" w:rsidRPr="00E1198A" w:rsidRDefault="00271E5D">
                      <w:pPr>
                        <w:rPr>
                          <w:b/>
                          <w:bCs/>
                          <w:u w:val="single"/>
                        </w:rPr>
                      </w:pPr>
                      <w:r w:rsidRPr="00E1198A">
                        <w:rPr>
                          <w:b/>
                          <w:bCs/>
                          <w:u w:val="single"/>
                        </w:rPr>
                        <w:t>Feedback from client:</w:t>
                      </w:r>
                    </w:p>
                    <w:p w14:paraId="5B2B1EB3" w14:textId="34BAED62" w:rsidR="00271E5D" w:rsidRDefault="00271E5D">
                      <w:r>
                        <w:t xml:space="preserve">Speaking with </w:t>
                      </w:r>
                      <w:r w:rsidR="004B6E73">
                        <w:t xml:space="preserve">my client, he was very pleased that </w:t>
                      </w:r>
                      <w:r w:rsidR="00F35365">
                        <w:t>most of</w:t>
                      </w:r>
                      <w:r w:rsidR="00B759AD">
                        <w:t xml:space="preserve"> the functionality that he requested was implemented successfully.</w:t>
                      </w:r>
                      <w:r w:rsidR="00F35365">
                        <w:t xml:space="preserve"> However, there were some improvements he would have like to be made</w:t>
                      </w:r>
                      <w:r w:rsidR="003C5B55">
                        <w:t>.</w:t>
                      </w:r>
                    </w:p>
                    <w:p w14:paraId="0231A272" w14:textId="038B6240" w:rsidR="003C5B55" w:rsidRDefault="003C5B55">
                      <w:r>
                        <w:t xml:space="preserve">One piece of feedback was that when my client was testing out the </w:t>
                      </w:r>
                      <w:r w:rsidR="0028207B">
                        <w:t>recommended</w:t>
                      </w:r>
                      <w:r>
                        <w:t xml:space="preserve"> hairstyle feature, he said he would like to reduce the number of unsuccessful searches whilst also maintaining the accuracy. To improve on this, I suggested to </w:t>
                      </w:r>
                      <w:r w:rsidR="0028207B">
                        <w:t>Liam</w:t>
                      </w:r>
                      <w:r>
                        <w:t xml:space="preserve"> that he should search for more hairstyles </w:t>
                      </w:r>
                      <w:r w:rsidR="0028207B">
                        <w:t>that I can later input into the hairstyles table. This then should reduce the number of null outputs as there are now more possibilities.</w:t>
                      </w:r>
                    </w:p>
                    <w:p w14:paraId="38AD7AC4" w14:textId="4568EF46" w:rsidR="0028207B" w:rsidRDefault="0028207B">
                      <w:r>
                        <w:t xml:space="preserve">He </w:t>
                      </w:r>
                      <w:r w:rsidR="00621974">
                        <w:t xml:space="preserve">also stated that the design of the program was not ready, then I reminded him that this was the focus for the next prototype. </w:t>
                      </w:r>
                    </w:p>
                    <w:p w14:paraId="65B02DDD" w14:textId="1356DA8D" w:rsidR="00206014" w:rsidRDefault="00206014">
                      <w:r>
                        <w:t xml:space="preserve">Another piece of feedback was that when view reservations on the table, my client </w:t>
                      </w:r>
                      <w:r w:rsidR="00A36C45">
                        <w:t>wanted them to be presented in chronological order. As this may require a lot more time</w:t>
                      </w:r>
                      <w:r w:rsidR="00453696">
                        <w:t xml:space="preserve"> to develop</w:t>
                      </w:r>
                      <w:r w:rsidR="00A36C45">
                        <w:t xml:space="preserve">, I said that I will try to implement this </w:t>
                      </w:r>
                      <w:r w:rsidR="00453696">
                        <w:t>feature but</w:t>
                      </w:r>
                      <w:r w:rsidR="00A36C45">
                        <w:t xml:space="preserve"> may not be able to</w:t>
                      </w:r>
                      <w:r w:rsidR="00453696">
                        <w:t xml:space="preserve"> within the time frame</w:t>
                      </w:r>
                      <w:r w:rsidR="00A36C45">
                        <w:t>.</w:t>
                      </w:r>
                    </w:p>
                    <w:p w14:paraId="060B0A00" w14:textId="3171DC9F" w:rsidR="00E06059" w:rsidRDefault="00E06059">
                      <w:r>
                        <w:t xml:space="preserve">The last minor that my client requested was when editing a hairstyle, instead of only being able to edit the </w:t>
                      </w:r>
                      <w:r w:rsidR="00826D5C">
                        <w:t>price</w:t>
                      </w:r>
                      <w:r>
                        <w:t>, he wanted to also be able to changes its characteristics as well</w:t>
                      </w:r>
                      <w:r w:rsidR="00545E97">
                        <w:t xml:space="preserve">. He said that they should be able to edit them </w:t>
                      </w:r>
                      <w:r w:rsidR="00D560E6">
                        <w:t>as trends mostly dictate what hairstyle suit what type of people</w:t>
                      </w:r>
                      <w:r w:rsidR="006B1BA3">
                        <w:t xml:space="preserve"> head</w:t>
                      </w:r>
                      <w:r w:rsidR="00D560E6">
                        <w:t>.</w:t>
                      </w:r>
                      <w:r>
                        <w:t xml:space="preserve"> </w:t>
                      </w:r>
                    </w:p>
                    <w:p w14:paraId="423B248A" w14:textId="77777777" w:rsidR="00453696" w:rsidRDefault="00453696"/>
                    <w:p w14:paraId="37BAA5F8" w14:textId="77777777" w:rsidR="00621974" w:rsidRDefault="00621974"/>
                    <w:p w14:paraId="13D312D4" w14:textId="77777777" w:rsidR="0028207B" w:rsidRDefault="0028207B"/>
                  </w:txbxContent>
                </v:textbox>
                <w10:wrap anchorx="margin"/>
              </v:shape>
            </w:pict>
          </mc:Fallback>
        </mc:AlternateContent>
      </w:r>
    </w:p>
    <w:p w14:paraId="0822FC58" w14:textId="413760D5" w:rsidR="00C11F34" w:rsidRDefault="00C11F34" w:rsidP="009E054D">
      <w:pPr>
        <w:rPr>
          <w:noProof/>
        </w:rPr>
      </w:pPr>
    </w:p>
    <w:p w14:paraId="048AB34F" w14:textId="39B31142" w:rsidR="00C11F34" w:rsidRDefault="00C11F34" w:rsidP="009E054D">
      <w:pPr>
        <w:rPr>
          <w:noProof/>
        </w:rPr>
      </w:pPr>
    </w:p>
    <w:p w14:paraId="1B28614A" w14:textId="77291BD0" w:rsidR="00C11F34" w:rsidRDefault="00C11F34" w:rsidP="009E054D">
      <w:pPr>
        <w:rPr>
          <w:noProof/>
        </w:rPr>
      </w:pPr>
    </w:p>
    <w:p w14:paraId="7F1CE2C9" w14:textId="55D97B86" w:rsidR="00C11F34" w:rsidRDefault="00C11F34" w:rsidP="009E054D">
      <w:pPr>
        <w:rPr>
          <w:noProof/>
        </w:rPr>
      </w:pPr>
    </w:p>
    <w:p w14:paraId="1CF2A7B3" w14:textId="317B42C5" w:rsidR="00C11F34" w:rsidRDefault="00C11F34" w:rsidP="009E054D">
      <w:pPr>
        <w:rPr>
          <w:noProof/>
        </w:rPr>
      </w:pPr>
    </w:p>
    <w:p w14:paraId="52E768BA" w14:textId="1AB49278" w:rsidR="00C11F34" w:rsidRDefault="00C11F34" w:rsidP="009E054D">
      <w:pPr>
        <w:rPr>
          <w:noProof/>
        </w:rPr>
      </w:pPr>
    </w:p>
    <w:p w14:paraId="0E51AE3D" w14:textId="2C22C4B6" w:rsidR="00C11F34" w:rsidRDefault="00C11F34" w:rsidP="009E054D">
      <w:pPr>
        <w:rPr>
          <w:noProof/>
        </w:rPr>
      </w:pPr>
    </w:p>
    <w:p w14:paraId="0F030777" w14:textId="0769C881" w:rsidR="00C11F34" w:rsidRDefault="00C11F34" w:rsidP="009E054D">
      <w:pPr>
        <w:rPr>
          <w:noProof/>
        </w:rPr>
      </w:pPr>
    </w:p>
    <w:p w14:paraId="3DFA8168" w14:textId="628891F4" w:rsidR="00C11F34" w:rsidRDefault="00C11F34" w:rsidP="009E054D">
      <w:pPr>
        <w:rPr>
          <w:noProof/>
        </w:rPr>
      </w:pPr>
    </w:p>
    <w:p w14:paraId="061BE13C" w14:textId="31D3121B" w:rsidR="00C11F34" w:rsidRDefault="00C11F34" w:rsidP="009E054D">
      <w:pPr>
        <w:rPr>
          <w:noProof/>
        </w:rPr>
      </w:pPr>
    </w:p>
    <w:p w14:paraId="7D484065" w14:textId="0119C7F0" w:rsidR="005E1F36" w:rsidRDefault="005E1F36" w:rsidP="009E054D">
      <w:pPr>
        <w:rPr>
          <w:noProof/>
        </w:rPr>
      </w:pPr>
    </w:p>
    <w:p w14:paraId="17455351" w14:textId="6CA99262" w:rsidR="005E1F36" w:rsidRDefault="005E1F36" w:rsidP="009E054D">
      <w:pPr>
        <w:rPr>
          <w:noProof/>
        </w:rPr>
      </w:pPr>
    </w:p>
    <w:p w14:paraId="05606511" w14:textId="6922B3F3" w:rsidR="005E1F36" w:rsidRDefault="005E1F36" w:rsidP="009E054D">
      <w:pPr>
        <w:rPr>
          <w:noProof/>
        </w:rPr>
      </w:pPr>
    </w:p>
    <w:p w14:paraId="6FF3F7BA" w14:textId="1F1C61BC" w:rsidR="005E1F36" w:rsidRDefault="005E1F36" w:rsidP="009E054D">
      <w:pPr>
        <w:rPr>
          <w:noProof/>
        </w:rPr>
      </w:pPr>
    </w:p>
    <w:p w14:paraId="55B51EE2" w14:textId="4061A63F" w:rsidR="005E1F36" w:rsidRDefault="00D278FD" w:rsidP="009E054D">
      <w:pPr>
        <w:rPr>
          <w:noProof/>
        </w:rPr>
      </w:pPr>
      <w:r>
        <w:rPr>
          <w:noProof/>
          <w:color w:val="000000" w:themeColor="text1"/>
          <w:lang w:eastAsia="en-GB"/>
        </w:rPr>
        <mc:AlternateContent>
          <mc:Choice Requires="wps">
            <w:drawing>
              <wp:anchor distT="0" distB="0" distL="114300" distR="114300" simplePos="0" relativeHeight="251817177" behindDoc="1" locked="0" layoutInCell="1" allowOverlap="1" wp14:anchorId="5D90F6AD" wp14:editId="6474B43D">
                <wp:simplePos x="0" y="0"/>
                <wp:positionH relativeFrom="margin">
                  <wp:align>left</wp:align>
                </wp:positionH>
                <wp:positionV relativeFrom="paragraph">
                  <wp:posOffset>189865</wp:posOffset>
                </wp:positionV>
                <wp:extent cx="5739765" cy="2850078"/>
                <wp:effectExtent l="0" t="0" r="13335" b="26670"/>
                <wp:wrapNone/>
                <wp:docPr id="289" name="Text Box 289"/>
                <wp:cNvGraphicFramePr/>
                <a:graphic xmlns:a="http://schemas.openxmlformats.org/drawingml/2006/main">
                  <a:graphicData uri="http://schemas.microsoft.com/office/word/2010/wordprocessingShape">
                    <wps:wsp>
                      <wps:cNvSpPr txBox="1"/>
                      <wps:spPr>
                        <a:xfrm>
                          <a:off x="0" y="0"/>
                          <a:ext cx="5739765" cy="2850078"/>
                        </a:xfrm>
                        <a:prstGeom prst="rect">
                          <a:avLst/>
                        </a:prstGeom>
                        <a:solidFill>
                          <a:sysClr val="window" lastClr="FFFFFF"/>
                        </a:solidFill>
                        <a:ln w="6350">
                          <a:solidFill>
                            <a:srgbClr val="ED7D31"/>
                          </a:solidFill>
                        </a:ln>
                      </wps:spPr>
                      <wps:txbx>
                        <w:txbxContent>
                          <w:p w14:paraId="0004EA86" w14:textId="3DC9C34A" w:rsidR="006B1BA3" w:rsidRPr="002D088F" w:rsidRDefault="006B1BA3" w:rsidP="006B1BA3">
                            <w:pPr>
                              <w:rPr>
                                <w:b/>
                                <w:bCs/>
                                <w:sz w:val="28"/>
                                <w:szCs w:val="28"/>
                                <w:u w:val="single"/>
                              </w:rPr>
                            </w:pPr>
                            <w:r w:rsidRPr="0076506F">
                              <w:rPr>
                                <w:b/>
                                <w:bCs/>
                                <w:sz w:val="28"/>
                                <w:szCs w:val="28"/>
                                <w:u w:val="single"/>
                              </w:rPr>
                              <w:t xml:space="preserve">Prototype </w:t>
                            </w:r>
                            <w:r>
                              <w:rPr>
                                <w:b/>
                                <w:bCs/>
                                <w:sz w:val="28"/>
                                <w:szCs w:val="28"/>
                                <w:u w:val="single"/>
                              </w:rPr>
                              <w:t>3: Design/final touches.</w:t>
                            </w:r>
                          </w:p>
                          <w:p w14:paraId="57A5C3DC" w14:textId="75380DBC" w:rsidR="006B1BA3" w:rsidRPr="002A2455" w:rsidRDefault="006B1BA3" w:rsidP="006B1BA3">
                            <w:r>
                              <w:t>This prototype is</w:t>
                            </w:r>
                            <w:r w:rsidR="00163EDD">
                              <w:t xml:space="preserve"> going to be </w:t>
                            </w:r>
                            <w:r w:rsidR="00963A35">
                              <w:t>relatively</w:t>
                            </w:r>
                            <w:r w:rsidR="00163EDD">
                              <w:t xml:space="preserve"> short compared to the previous prototypes as </w:t>
                            </w:r>
                            <w:r w:rsidR="00963A35">
                              <w:t>majority of the features have already been implemented.</w:t>
                            </w:r>
                            <w:r>
                              <w:t xml:space="preserve"> </w:t>
                            </w:r>
                            <w:r w:rsidRPr="002A2455">
                              <w:t xml:space="preserve">These are the features I intend to add for the </w:t>
                            </w:r>
                            <w:r>
                              <w:t>third and final</w:t>
                            </w:r>
                            <w:r w:rsidRPr="002A2455">
                              <w:t xml:space="preserve"> prototype:</w:t>
                            </w:r>
                            <w:r>
                              <w:t xml:space="preserve"> </w:t>
                            </w:r>
                          </w:p>
                          <w:p w14:paraId="0F6AC6D5" w14:textId="0C77D2E5" w:rsidR="006B1BA3" w:rsidRPr="00CC52F8" w:rsidRDefault="00963A35" w:rsidP="006B1BA3">
                            <w:r w:rsidRPr="00CC52F8">
                              <w:t xml:space="preserve">-Set background colour </w:t>
                            </w:r>
                          </w:p>
                          <w:p w14:paraId="6BE24539" w14:textId="357C03A0" w:rsidR="000C6994" w:rsidRPr="00CC52F8" w:rsidRDefault="000C6994" w:rsidP="006B1BA3">
                            <w:r w:rsidRPr="00CC52F8">
                              <w:t>-</w:t>
                            </w:r>
                            <w:r w:rsidR="00D72B3B" w:rsidRPr="00CC52F8">
                              <w:t>Addition of barbershop logo</w:t>
                            </w:r>
                          </w:p>
                          <w:p w14:paraId="735AF277" w14:textId="3290BC0D" w:rsidR="00963A35" w:rsidRPr="00CC52F8" w:rsidRDefault="00963A35" w:rsidP="006B1BA3">
                            <w:r w:rsidRPr="00CC52F8">
                              <w:t>-</w:t>
                            </w:r>
                            <w:r w:rsidR="007A6005" w:rsidRPr="00CC52F8">
                              <w:t xml:space="preserve">User interface icon overhaul </w:t>
                            </w:r>
                          </w:p>
                          <w:p w14:paraId="758B01C8" w14:textId="27991991" w:rsidR="007A6005" w:rsidRPr="00CC52F8" w:rsidRDefault="007A6005" w:rsidP="006B1BA3">
                            <w:r w:rsidRPr="00CC52F8">
                              <w:t>-Setting font</w:t>
                            </w:r>
                          </w:p>
                          <w:p w14:paraId="3776A9BE" w14:textId="369E40ED" w:rsidR="007A6005" w:rsidRPr="00CC52F8" w:rsidRDefault="007A6005" w:rsidP="006B1BA3">
                            <w:r w:rsidRPr="00CC52F8">
                              <w:t>-</w:t>
                            </w:r>
                            <w:r w:rsidR="00081B0C" w:rsidRPr="00CC52F8">
                              <w:t>Adding more hairstyles into hairstyle table</w:t>
                            </w:r>
                          </w:p>
                          <w:p w14:paraId="702D9611" w14:textId="51AA346B" w:rsidR="00081B0C" w:rsidRPr="00CC52F8" w:rsidRDefault="00081B0C" w:rsidP="006B1BA3">
                            <w:r w:rsidRPr="00CC52F8">
                              <w:t>-</w:t>
                            </w:r>
                            <w:r w:rsidR="00C36333" w:rsidRPr="00CC52F8">
                              <w:t>Modifying</w:t>
                            </w:r>
                            <w:r w:rsidRPr="00CC52F8">
                              <w:t xml:space="preserve"> edit price to also include edit </w:t>
                            </w:r>
                            <w:r w:rsidR="00C36333" w:rsidRPr="00CC52F8">
                              <w:t>hairstyle attributes</w:t>
                            </w:r>
                          </w:p>
                          <w:p w14:paraId="42FD4189" w14:textId="77777777" w:rsidR="008D30F8" w:rsidRDefault="008D30F8" w:rsidP="006B1BA3"/>
                          <w:p w14:paraId="0E5A8211" w14:textId="77777777" w:rsidR="006B1BA3" w:rsidRDefault="006B1BA3" w:rsidP="006B1B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0F6AD" id="Text Box 289" o:spid="_x0000_s1166" type="#_x0000_t202" style="position:absolute;margin-left:0;margin-top:14.95pt;width:451.95pt;height:224.4pt;z-index:-25149930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" fillcolor="window" strokecolor="#ed7d31" strokeweight=".5pt">
                <v:textbox>
                  <w:txbxContent>
                    <w:p w14:paraId="0004EA86" w14:textId="3DC9C34A" w:rsidR="006B1BA3" w:rsidRPr="002D088F" w:rsidRDefault="006B1BA3" w:rsidP="006B1BA3">
                      <w:pPr>
                        <w:rPr>
                          <w:b/>
                          <w:bCs/>
                          <w:sz w:val="28"/>
                          <w:szCs w:val="28"/>
                          <w:u w:val="single"/>
                        </w:rPr>
                      </w:pPr>
                      <w:r w:rsidRPr="0076506F">
                        <w:rPr>
                          <w:b/>
                          <w:bCs/>
                          <w:sz w:val="28"/>
                          <w:szCs w:val="28"/>
                          <w:u w:val="single"/>
                        </w:rPr>
                        <w:t xml:space="preserve">Prototype </w:t>
                      </w:r>
                      <w:r>
                        <w:rPr>
                          <w:b/>
                          <w:bCs/>
                          <w:sz w:val="28"/>
                          <w:szCs w:val="28"/>
                          <w:u w:val="single"/>
                        </w:rPr>
                        <w:t>3: Design/final touches.</w:t>
                      </w:r>
                    </w:p>
                    <w:p w14:paraId="57A5C3DC" w14:textId="75380DBC" w:rsidR="006B1BA3" w:rsidRPr="002A2455" w:rsidRDefault="006B1BA3" w:rsidP="006B1BA3">
                      <w:r>
                        <w:t>This prototype is</w:t>
                      </w:r>
                      <w:r w:rsidR="00163EDD">
                        <w:t xml:space="preserve"> going to be </w:t>
                      </w:r>
                      <w:r w:rsidR="00963A35">
                        <w:t>relatively</w:t>
                      </w:r>
                      <w:r w:rsidR="00163EDD">
                        <w:t xml:space="preserve"> short compared to the previous prototypes as </w:t>
                      </w:r>
                      <w:r w:rsidR="00963A35">
                        <w:t>majority of the features have already been implemented.</w:t>
                      </w:r>
                      <w:r>
                        <w:t xml:space="preserve"> </w:t>
                      </w:r>
                      <w:r w:rsidRPr="002A2455">
                        <w:t xml:space="preserve">These are the features I intend to add for the </w:t>
                      </w:r>
                      <w:r>
                        <w:t>third and final</w:t>
                      </w:r>
                      <w:r w:rsidRPr="002A2455">
                        <w:t xml:space="preserve"> prototype:</w:t>
                      </w:r>
                      <w:r>
                        <w:t xml:space="preserve"> </w:t>
                      </w:r>
                    </w:p>
                    <w:p w14:paraId="0F6AC6D5" w14:textId="0C77D2E5" w:rsidR="006B1BA3" w:rsidRPr="00CC52F8" w:rsidRDefault="00963A35" w:rsidP="006B1BA3">
                      <w:r w:rsidRPr="00CC52F8">
                        <w:t xml:space="preserve">-Set background colour </w:t>
                      </w:r>
                    </w:p>
                    <w:p w14:paraId="6BE24539" w14:textId="357C03A0" w:rsidR="000C6994" w:rsidRPr="00CC52F8" w:rsidRDefault="000C6994" w:rsidP="006B1BA3">
                      <w:r w:rsidRPr="00CC52F8">
                        <w:t>-</w:t>
                      </w:r>
                      <w:r w:rsidR="00D72B3B" w:rsidRPr="00CC52F8">
                        <w:t>Addition of barbershop logo</w:t>
                      </w:r>
                    </w:p>
                    <w:p w14:paraId="735AF277" w14:textId="3290BC0D" w:rsidR="00963A35" w:rsidRPr="00CC52F8" w:rsidRDefault="00963A35" w:rsidP="006B1BA3">
                      <w:r w:rsidRPr="00CC52F8">
                        <w:t>-</w:t>
                      </w:r>
                      <w:r w:rsidR="007A6005" w:rsidRPr="00CC52F8">
                        <w:t xml:space="preserve">User interface icon overhaul </w:t>
                      </w:r>
                    </w:p>
                    <w:p w14:paraId="758B01C8" w14:textId="27991991" w:rsidR="007A6005" w:rsidRPr="00CC52F8" w:rsidRDefault="007A6005" w:rsidP="006B1BA3">
                      <w:r w:rsidRPr="00CC52F8">
                        <w:t>-Setting font</w:t>
                      </w:r>
                    </w:p>
                    <w:p w14:paraId="3776A9BE" w14:textId="369E40ED" w:rsidR="007A6005" w:rsidRPr="00CC52F8" w:rsidRDefault="007A6005" w:rsidP="006B1BA3">
                      <w:r w:rsidRPr="00CC52F8">
                        <w:t>-</w:t>
                      </w:r>
                      <w:r w:rsidR="00081B0C" w:rsidRPr="00CC52F8">
                        <w:t>Adding more hairstyles into hairstyle table</w:t>
                      </w:r>
                    </w:p>
                    <w:p w14:paraId="702D9611" w14:textId="51AA346B" w:rsidR="00081B0C" w:rsidRPr="00CC52F8" w:rsidRDefault="00081B0C" w:rsidP="006B1BA3">
                      <w:r w:rsidRPr="00CC52F8">
                        <w:t>-</w:t>
                      </w:r>
                      <w:r w:rsidR="00C36333" w:rsidRPr="00CC52F8">
                        <w:t>Modifying</w:t>
                      </w:r>
                      <w:r w:rsidRPr="00CC52F8">
                        <w:t xml:space="preserve"> edit price to also include edit </w:t>
                      </w:r>
                      <w:r w:rsidR="00C36333" w:rsidRPr="00CC52F8">
                        <w:t>hairstyle attributes</w:t>
                      </w:r>
                    </w:p>
                    <w:p w14:paraId="42FD4189" w14:textId="77777777" w:rsidR="008D30F8" w:rsidRDefault="008D30F8" w:rsidP="006B1BA3"/>
                    <w:p w14:paraId="0E5A8211" w14:textId="77777777" w:rsidR="006B1BA3" w:rsidRDefault="006B1BA3" w:rsidP="006B1BA3"/>
                  </w:txbxContent>
                </v:textbox>
                <w10:wrap anchorx="margin"/>
              </v:shape>
            </w:pict>
          </mc:Fallback>
        </mc:AlternateContent>
      </w:r>
    </w:p>
    <w:p w14:paraId="4E3AFD65" w14:textId="71022AB1" w:rsidR="005E1F36" w:rsidRDefault="005E1F36" w:rsidP="009E054D">
      <w:pPr>
        <w:rPr>
          <w:noProof/>
        </w:rPr>
      </w:pPr>
    </w:p>
    <w:p w14:paraId="59711132" w14:textId="52DEA50E" w:rsidR="005E1F36" w:rsidRDefault="005E1F36" w:rsidP="009E054D">
      <w:pPr>
        <w:rPr>
          <w:noProof/>
        </w:rPr>
      </w:pPr>
    </w:p>
    <w:p w14:paraId="5A94B4DC" w14:textId="6F3D5772" w:rsidR="005E1F36" w:rsidRDefault="005E1F36" w:rsidP="009E054D">
      <w:pPr>
        <w:rPr>
          <w:noProof/>
        </w:rPr>
      </w:pPr>
    </w:p>
    <w:p w14:paraId="7CCD7C3F" w14:textId="3294D342" w:rsidR="005E1F36" w:rsidRDefault="005E1F36" w:rsidP="009E054D">
      <w:pPr>
        <w:rPr>
          <w:noProof/>
        </w:rPr>
      </w:pPr>
    </w:p>
    <w:p w14:paraId="7EAB9868" w14:textId="748812D0" w:rsidR="005E1F36" w:rsidRDefault="005E1F36" w:rsidP="009E054D">
      <w:pPr>
        <w:rPr>
          <w:noProof/>
        </w:rPr>
      </w:pPr>
    </w:p>
    <w:p w14:paraId="3E8E0F54" w14:textId="2DF39845" w:rsidR="005E1F36" w:rsidRDefault="005E1F36" w:rsidP="009E054D">
      <w:pPr>
        <w:rPr>
          <w:noProof/>
        </w:rPr>
      </w:pPr>
    </w:p>
    <w:p w14:paraId="69C009CA" w14:textId="66FE273E" w:rsidR="005E1F36" w:rsidRDefault="005E1F36" w:rsidP="009E054D">
      <w:pPr>
        <w:rPr>
          <w:noProof/>
        </w:rPr>
      </w:pPr>
    </w:p>
    <w:p w14:paraId="67F3574A" w14:textId="7ADACCE4" w:rsidR="005E1F36" w:rsidRDefault="005E1F36" w:rsidP="009E054D">
      <w:pPr>
        <w:rPr>
          <w:noProof/>
        </w:rPr>
      </w:pPr>
    </w:p>
    <w:p w14:paraId="2F9F800D" w14:textId="48EBEB7E" w:rsidR="005E1F36" w:rsidRDefault="005E1F36" w:rsidP="009E054D">
      <w:pPr>
        <w:rPr>
          <w:noProof/>
        </w:rPr>
      </w:pPr>
    </w:p>
    <w:p w14:paraId="46890D5D" w14:textId="1C54DBCB" w:rsidR="005E1F36" w:rsidRDefault="005E1F36" w:rsidP="009E054D">
      <w:pPr>
        <w:rPr>
          <w:noProof/>
        </w:rPr>
      </w:pPr>
    </w:p>
    <w:p w14:paraId="28819E93" w14:textId="20048A8B" w:rsidR="00E06059" w:rsidRDefault="00E06059" w:rsidP="009E054D">
      <w:pPr>
        <w:rPr>
          <w:noProof/>
        </w:rPr>
      </w:pPr>
    </w:p>
    <w:p w14:paraId="03933E38" w14:textId="7FCD0268" w:rsidR="00E06059" w:rsidRDefault="00E06059" w:rsidP="009E054D">
      <w:pPr>
        <w:rPr>
          <w:noProof/>
        </w:rPr>
      </w:pPr>
    </w:p>
    <w:p w14:paraId="59424BB8" w14:textId="4B296795" w:rsidR="00E06059" w:rsidRDefault="00E06059" w:rsidP="009E054D">
      <w:pPr>
        <w:rPr>
          <w:noProof/>
        </w:rPr>
      </w:pPr>
    </w:p>
    <w:p w14:paraId="7421EC0E" w14:textId="104BDB71" w:rsidR="00E06059" w:rsidRDefault="00E06059" w:rsidP="009E054D">
      <w:pPr>
        <w:rPr>
          <w:noProof/>
        </w:rPr>
      </w:pPr>
    </w:p>
    <w:p w14:paraId="6A92A159" w14:textId="61A25F00" w:rsidR="00C11F34" w:rsidRDefault="00C11F34" w:rsidP="009E054D">
      <w:pPr>
        <w:rPr>
          <w:noProof/>
        </w:rPr>
      </w:pPr>
    </w:p>
    <w:p w14:paraId="733DAFED" w14:textId="66CD00BE" w:rsidR="000A5184" w:rsidRDefault="00D278FD" w:rsidP="009E054D">
      <w:pPr>
        <w:rPr>
          <w:noProof/>
        </w:rPr>
      </w:pPr>
      <w:r>
        <w:rPr>
          <w:noProof/>
        </w:rPr>
        <w:lastRenderedPageBreak/>
        <mc:AlternateContent>
          <mc:Choice Requires="wps">
            <w:drawing>
              <wp:anchor distT="0" distB="0" distL="114300" distR="114300" simplePos="0" relativeHeight="251818201" behindDoc="0" locked="0" layoutInCell="1" allowOverlap="1" wp14:anchorId="0B430766" wp14:editId="41E6C7AE">
                <wp:simplePos x="0" y="0"/>
                <wp:positionH relativeFrom="margin">
                  <wp:align>center</wp:align>
                </wp:positionH>
                <wp:positionV relativeFrom="paragraph">
                  <wp:posOffset>-609600</wp:posOffset>
                </wp:positionV>
                <wp:extent cx="7086600" cy="3838575"/>
                <wp:effectExtent l="0" t="0" r="19050" b="28575"/>
                <wp:wrapNone/>
                <wp:docPr id="236" name="Text Box 236"/>
                <wp:cNvGraphicFramePr/>
                <a:graphic xmlns:a="http://schemas.openxmlformats.org/drawingml/2006/main">
                  <a:graphicData uri="http://schemas.microsoft.com/office/word/2010/wordprocessingShape">
                    <wps:wsp>
                      <wps:cNvSpPr txBox="1"/>
                      <wps:spPr>
                        <a:xfrm>
                          <a:off x="0" y="0"/>
                          <a:ext cx="7086600" cy="3838575"/>
                        </a:xfrm>
                        <a:prstGeom prst="rect">
                          <a:avLst/>
                        </a:prstGeom>
                        <a:solidFill>
                          <a:schemeClr val="lt1"/>
                        </a:solidFill>
                        <a:ln w="6350">
                          <a:solidFill>
                            <a:schemeClr val="accent2"/>
                          </a:solidFill>
                        </a:ln>
                      </wps:spPr>
                      <wps:txbx>
                        <w:txbxContent>
                          <w:p w14:paraId="173B530F" w14:textId="1633F5C2" w:rsidR="000A5184" w:rsidRPr="00C5714A" w:rsidRDefault="000A5184">
                            <w:pPr>
                              <w:rPr>
                                <w:b/>
                                <w:bCs/>
                                <w:u w:val="single"/>
                              </w:rPr>
                            </w:pPr>
                            <w:r w:rsidRPr="00C5714A">
                              <w:rPr>
                                <w:b/>
                                <w:bCs/>
                                <w:u w:val="single"/>
                              </w:rPr>
                              <w:t xml:space="preserve">Setting the background </w:t>
                            </w:r>
                            <w:r w:rsidR="00745348" w:rsidRPr="00C5714A">
                              <w:rPr>
                                <w:b/>
                                <w:bCs/>
                                <w:u w:val="single"/>
                              </w:rPr>
                              <w:t>colour</w:t>
                            </w:r>
                            <w:r w:rsidRPr="00C5714A">
                              <w:rPr>
                                <w:b/>
                                <w:bCs/>
                                <w:u w:val="single"/>
                              </w:rPr>
                              <w:t>:</w:t>
                            </w:r>
                          </w:p>
                          <w:p w14:paraId="13694E80" w14:textId="0064BF1A" w:rsidR="00003E88" w:rsidRDefault="00003E88"/>
                          <w:p w14:paraId="3403EE49" w14:textId="15D935F3" w:rsidR="00003E88" w:rsidRDefault="00003E88"/>
                          <w:p w14:paraId="48F75B75" w14:textId="547C6979" w:rsidR="00003E88" w:rsidRDefault="00003E88"/>
                          <w:p w14:paraId="43E73C38" w14:textId="18FE1473" w:rsidR="00003E88" w:rsidRDefault="00003E88"/>
                          <w:p w14:paraId="66634D07" w14:textId="0A8EE9CD" w:rsidR="00003E88" w:rsidRDefault="00003E88"/>
                          <w:p w14:paraId="27AC124D" w14:textId="6CAF5BEF" w:rsidR="00003E88" w:rsidRDefault="009C65E3">
                            <w:r>
                              <w:t xml:space="preserve">Now that the programs functionality and features are finished, now the focus has shifted on the </w:t>
                            </w:r>
                            <w:r w:rsidR="00DB3A63">
                              <w:t xml:space="preserve">design. I first changed the background colour from AppJar’s default grey colour to a more earthy cream colour. As my client requested this tone as it matched the interior design of his barber shop, he wanted his program to also match. </w:t>
                            </w:r>
                            <w:r w:rsidR="00383CF0">
                              <w:t xml:space="preserve">I used AppJar’s command setBg, to set the background colour for all sub windows within the program, further providing a uniform experience. </w:t>
                            </w:r>
                            <w:r w:rsidR="00FC0BF6">
                              <w:t xml:space="preserve">I originally wanted to do a </w:t>
                            </w:r>
                            <w:r w:rsidR="00AD4F82">
                              <w:t>two-tone</w:t>
                            </w:r>
                            <w:r w:rsidR="00FC0BF6">
                              <w:t xml:space="preserve"> </w:t>
                            </w:r>
                            <w:r w:rsidR="00AD4F82">
                              <w:t>background</w:t>
                            </w:r>
                            <w:r w:rsidR="00FC0BF6">
                              <w:t xml:space="preserve"> like in my final design, but as there wasn’t a suitable method, I decided it was best to keep the background as 1 colour. </w:t>
                            </w:r>
                            <w:r w:rsidR="00B1633F">
                              <w:t>To</w:t>
                            </w:r>
                            <w:r w:rsidR="00FC0BF6">
                              <w:t xml:space="preserve"> </w:t>
                            </w:r>
                            <w:r w:rsidR="009B1847">
                              <w:t xml:space="preserve">have a </w:t>
                            </w:r>
                            <w:r w:rsidR="00AD4F82">
                              <w:t>two-tone</w:t>
                            </w:r>
                            <w:r w:rsidR="009B1847">
                              <w:t xml:space="preserve"> colour scheme, I </w:t>
                            </w:r>
                            <w:r w:rsidR="00AD4F82">
                              <w:t>attempted</w:t>
                            </w:r>
                            <w:r w:rsidR="009B1847">
                              <w:t xml:space="preserve"> to set a </w:t>
                            </w:r>
                            <w:r w:rsidR="00AD4F82">
                              <w:t>background</w:t>
                            </w:r>
                            <w:r w:rsidR="009B1847">
                              <w:t xml:space="preserve"> image that was the same within the final design. This however came with many problems, the main problem being that widget within the interface </w:t>
                            </w:r>
                            <w:r w:rsidR="00AD4F82">
                              <w:t>were no</w:t>
                            </w:r>
                            <w:r w:rsidR="00675E73">
                              <w:t>t</w:t>
                            </w:r>
                            <w:r w:rsidR="00AD4F82">
                              <w:t xml:space="preserve"> cut out corrected, c</w:t>
                            </w:r>
                            <w:r w:rsidR="00274836">
                              <w:t xml:space="preserve">ausing the widgets own </w:t>
                            </w:r>
                            <w:r w:rsidR="00B1633F">
                              <w:t>background</w:t>
                            </w:r>
                            <w:r w:rsidR="00274836">
                              <w:t xml:space="preserve"> colour </w:t>
                            </w:r>
                            <w:r w:rsidR="00745348">
                              <w:t xml:space="preserve">sticking out and </w:t>
                            </w:r>
                            <w:r w:rsidR="00274836">
                              <w:t xml:space="preserve">not matching with the image behind. </w:t>
                            </w:r>
                            <w:r w:rsidR="00FB74FD">
                              <w:t xml:space="preserve">The other problem I faced with this was that every image had to the exact same size as the window, this caused the image to not fit properly </w:t>
                            </w:r>
                            <w:r w:rsidR="00B1633F">
                              <w:t xml:space="preserve">within the windows causing distortions. These factors lead to the image approach </w:t>
                            </w:r>
                            <w:r w:rsidR="00DC73D4">
                              <w:t xml:space="preserve">as the background </w:t>
                            </w:r>
                            <w:r w:rsidR="00B1633F">
                              <w:t xml:space="preserve">being unattractive. </w:t>
                            </w:r>
                          </w:p>
                          <w:p w14:paraId="39F48F35" w14:textId="77777777" w:rsidR="000A5184" w:rsidRDefault="000A51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430766" id="Text Box 236" o:spid="_x0000_s1167" type="#_x0000_t202" style="position:absolute;margin-left:0;margin-top:-48pt;width:558pt;height:302.25pt;z-index:25181820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" fillcolor="white [3201]" strokecolor="#ed7d31 [3205]" strokeweight=".5pt">
                <v:textbox>
                  <w:txbxContent>
                    <w:p w14:paraId="173B530F" w14:textId="1633F5C2" w:rsidR="000A5184" w:rsidRPr="00C5714A" w:rsidRDefault="000A5184">
                      <w:pPr>
                        <w:rPr>
                          <w:b/>
                          <w:bCs/>
                          <w:u w:val="single"/>
                        </w:rPr>
                      </w:pPr>
                      <w:r w:rsidRPr="00C5714A">
                        <w:rPr>
                          <w:b/>
                          <w:bCs/>
                          <w:u w:val="single"/>
                        </w:rPr>
                        <w:t xml:space="preserve">Setting the background </w:t>
                      </w:r>
                      <w:r w:rsidR="00745348" w:rsidRPr="00C5714A">
                        <w:rPr>
                          <w:b/>
                          <w:bCs/>
                          <w:u w:val="single"/>
                        </w:rPr>
                        <w:t>colour</w:t>
                      </w:r>
                      <w:r w:rsidRPr="00C5714A">
                        <w:rPr>
                          <w:b/>
                          <w:bCs/>
                          <w:u w:val="single"/>
                        </w:rPr>
                        <w:t>:</w:t>
                      </w:r>
                    </w:p>
                    <w:p w14:paraId="13694E80" w14:textId="0064BF1A" w:rsidR="00003E88" w:rsidRDefault="00003E88"/>
                    <w:p w14:paraId="3403EE49" w14:textId="15D935F3" w:rsidR="00003E88" w:rsidRDefault="00003E88"/>
                    <w:p w14:paraId="48F75B75" w14:textId="547C6979" w:rsidR="00003E88" w:rsidRDefault="00003E88"/>
                    <w:p w14:paraId="43E73C38" w14:textId="18FE1473" w:rsidR="00003E88" w:rsidRDefault="00003E88"/>
                    <w:p w14:paraId="66634D07" w14:textId="0A8EE9CD" w:rsidR="00003E88" w:rsidRDefault="00003E88"/>
                    <w:p w14:paraId="27AC124D" w14:textId="6CAF5BEF" w:rsidR="00003E88" w:rsidRDefault="009C65E3">
                      <w:r>
                        <w:t xml:space="preserve">Now that the programs functionality and features are finished, now the focus has shifted on the </w:t>
                      </w:r>
                      <w:r w:rsidR="00DB3A63">
                        <w:t xml:space="preserve">design. I first changed the background colour from AppJar’s default grey colour to a more earthy cream colour. As my client requested this tone as it matched the interior design of his barber shop, he wanted his program to also match. </w:t>
                      </w:r>
                      <w:r w:rsidR="00383CF0">
                        <w:t xml:space="preserve">I used AppJar’s command setBg, to set the background colour for all sub windows within the program, further providing a uniform experience. </w:t>
                      </w:r>
                      <w:r w:rsidR="00FC0BF6">
                        <w:t xml:space="preserve">I originally wanted to do a </w:t>
                      </w:r>
                      <w:r w:rsidR="00AD4F82">
                        <w:t>two-tone</w:t>
                      </w:r>
                      <w:r w:rsidR="00FC0BF6">
                        <w:t xml:space="preserve"> </w:t>
                      </w:r>
                      <w:r w:rsidR="00AD4F82">
                        <w:t>background</w:t>
                      </w:r>
                      <w:r w:rsidR="00FC0BF6">
                        <w:t xml:space="preserve"> like in my final design, but as there wasn’t a suitable method, I decided it was best to keep the background as 1 colour. </w:t>
                      </w:r>
                      <w:r w:rsidR="00B1633F">
                        <w:t>To</w:t>
                      </w:r>
                      <w:r w:rsidR="00FC0BF6">
                        <w:t xml:space="preserve"> </w:t>
                      </w:r>
                      <w:r w:rsidR="009B1847">
                        <w:t xml:space="preserve">have a </w:t>
                      </w:r>
                      <w:r w:rsidR="00AD4F82">
                        <w:t>two-tone</w:t>
                      </w:r>
                      <w:r w:rsidR="009B1847">
                        <w:t xml:space="preserve"> colour scheme, I </w:t>
                      </w:r>
                      <w:r w:rsidR="00AD4F82">
                        <w:t>attempted</w:t>
                      </w:r>
                      <w:r w:rsidR="009B1847">
                        <w:t xml:space="preserve"> to set a </w:t>
                      </w:r>
                      <w:r w:rsidR="00AD4F82">
                        <w:t>background</w:t>
                      </w:r>
                      <w:r w:rsidR="009B1847">
                        <w:t xml:space="preserve"> image that was the same within the final design. This however came with many problems, the main problem being that widget within the interface </w:t>
                      </w:r>
                      <w:r w:rsidR="00AD4F82">
                        <w:t>were no</w:t>
                      </w:r>
                      <w:r w:rsidR="00675E73">
                        <w:t>t</w:t>
                      </w:r>
                      <w:r w:rsidR="00AD4F82">
                        <w:t xml:space="preserve"> cut out corrected, c</w:t>
                      </w:r>
                      <w:r w:rsidR="00274836">
                        <w:t xml:space="preserve">ausing the widgets own </w:t>
                      </w:r>
                      <w:r w:rsidR="00B1633F">
                        <w:t>background</w:t>
                      </w:r>
                      <w:r w:rsidR="00274836">
                        <w:t xml:space="preserve"> colour </w:t>
                      </w:r>
                      <w:r w:rsidR="00745348">
                        <w:t xml:space="preserve">sticking out and </w:t>
                      </w:r>
                      <w:r w:rsidR="00274836">
                        <w:t xml:space="preserve">not matching with the image behind. </w:t>
                      </w:r>
                      <w:r w:rsidR="00FB74FD">
                        <w:t xml:space="preserve">The other problem I faced with this was that every image had to the exact same size as the window, this caused the image to not fit properly </w:t>
                      </w:r>
                      <w:r w:rsidR="00B1633F">
                        <w:t xml:space="preserve">within the windows causing distortions. These factors lead to the image approach </w:t>
                      </w:r>
                      <w:r w:rsidR="00DC73D4">
                        <w:t xml:space="preserve">as the background </w:t>
                      </w:r>
                      <w:r w:rsidR="00B1633F">
                        <w:t xml:space="preserve">being unattractive. </w:t>
                      </w:r>
                    </w:p>
                    <w:p w14:paraId="39F48F35" w14:textId="77777777" w:rsidR="000A5184" w:rsidRDefault="000A5184"/>
                  </w:txbxContent>
                </v:textbox>
                <w10:wrap anchorx="margin"/>
              </v:shape>
            </w:pict>
          </mc:Fallback>
        </mc:AlternateContent>
      </w:r>
      <w:r w:rsidR="00C5714A">
        <w:rPr>
          <w:noProof/>
        </w:rPr>
        <w:drawing>
          <wp:anchor distT="0" distB="0" distL="114300" distR="114300" simplePos="0" relativeHeight="251820249" behindDoc="0" locked="0" layoutInCell="1" allowOverlap="1" wp14:anchorId="6F348160" wp14:editId="16E1A993">
            <wp:simplePos x="0" y="0"/>
            <wp:positionH relativeFrom="column">
              <wp:posOffset>-619125</wp:posOffset>
            </wp:positionH>
            <wp:positionV relativeFrom="paragraph">
              <wp:posOffset>-371475</wp:posOffset>
            </wp:positionV>
            <wp:extent cx="4133850" cy="1295400"/>
            <wp:effectExtent l="0" t="0" r="0" b="0"/>
            <wp:wrapNone/>
            <wp:docPr id="319" name="Picture 3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Text&#10;&#10;Description automatically generated"/>
                    <pic:cNvPicPr/>
                  </pic:nvPicPr>
                  <pic:blipFill>
                    <a:blip r:embed="rId207">
                      <a:extLst>
                        <a:ext uri="{28A0092B-C50C-407E-A947-70E740481C1C}">
                          <a14:useLocalDpi xmlns:a14="http://schemas.microsoft.com/office/drawing/2010/main" val="0"/>
                        </a:ext>
                      </a:extLst>
                    </a:blip>
                    <a:stretch>
                      <a:fillRect/>
                    </a:stretch>
                  </pic:blipFill>
                  <pic:spPr>
                    <a:xfrm>
                      <a:off x="0" y="0"/>
                      <a:ext cx="4133850" cy="1295400"/>
                    </a:xfrm>
                    <a:prstGeom prst="rect">
                      <a:avLst/>
                    </a:prstGeom>
                  </pic:spPr>
                </pic:pic>
              </a:graphicData>
            </a:graphic>
          </wp:anchor>
        </w:drawing>
      </w:r>
      <w:r w:rsidR="00555894">
        <w:rPr>
          <w:noProof/>
        </w:rPr>
        <w:drawing>
          <wp:anchor distT="0" distB="0" distL="114300" distR="114300" simplePos="0" relativeHeight="251819225" behindDoc="0" locked="0" layoutInCell="1" allowOverlap="1" wp14:anchorId="48AE76FE" wp14:editId="13D7D1DB">
            <wp:simplePos x="0" y="0"/>
            <wp:positionH relativeFrom="column">
              <wp:posOffset>3790949</wp:posOffset>
            </wp:positionH>
            <wp:positionV relativeFrom="paragraph">
              <wp:posOffset>-542925</wp:posOffset>
            </wp:positionV>
            <wp:extent cx="2543175" cy="1642230"/>
            <wp:effectExtent l="0" t="0" r="0" b="0"/>
            <wp:wrapNone/>
            <wp:docPr id="315" name="Picture 3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Graphical user interface, application&#10;&#10;Description automatically generated"/>
                    <pic:cNvPicPr/>
                  </pic:nvPicPr>
                  <pic:blipFill>
                    <a:blip r:embed="rId208">
                      <a:extLst>
                        <a:ext uri="{28A0092B-C50C-407E-A947-70E740481C1C}">
                          <a14:useLocalDpi xmlns:a14="http://schemas.microsoft.com/office/drawing/2010/main" val="0"/>
                        </a:ext>
                      </a:extLst>
                    </a:blip>
                    <a:stretch>
                      <a:fillRect/>
                    </a:stretch>
                  </pic:blipFill>
                  <pic:spPr>
                    <a:xfrm>
                      <a:off x="0" y="0"/>
                      <a:ext cx="2547620" cy="1645100"/>
                    </a:xfrm>
                    <a:prstGeom prst="rect">
                      <a:avLst/>
                    </a:prstGeom>
                  </pic:spPr>
                </pic:pic>
              </a:graphicData>
            </a:graphic>
            <wp14:sizeRelH relativeFrom="margin">
              <wp14:pctWidth>0</wp14:pctWidth>
            </wp14:sizeRelH>
            <wp14:sizeRelV relativeFrom="margin">
              <wp14:pctHeight>0</wp14:pctHeight>
            </wp14:sizeRelV>
          </wp:anchor>
        </w:drawing>
      </w:r>
    </w:p>
    <w:p w14:paraId="467E904F" w14:textId="2A9B84C4" w:rsidR="000A5184" w:rsidRDefault="000A5184" w:rsidP="009E054D">
      <w:pPr>
        <w:rPr>
          <w:noProof/>
        </w:rPr>
      </w:pPr>
    </w:p>
    <w:p w14:paraId="5553320A" w14:textId="1A10795E" w:rsidR="000A5184" w:rsidRDefault="000A5184" w:rsidP="009E054D">
      <w:pPr>
        <w:rPr>
          <w:noProof/>
        </w:rPr>
      </w:pPr>
    </w:p>
    <w:p w14:paraId="113B6B2A" w14:textId="02A146B1" w:rsidR="000A5184" w:rsidRDefault="000A5184" w:rsidP="009E054D">
      <w:pPr>
        <w:rPr>
          <w:noProof/>
        </w:rPr>
      </w:pPr>
    </w:p>
    <w:p w14:paraId="7DC822B3" w14:textId="17CFACEC" w:rsidR="000A5184" w:rsidRDefault="000A5184" w:rsidP="009E054D">
      <w:pPr>
        <w:rPr>
          <w:noProof/>
        </w:rPr>
      </w:pPr>
    </w:p>
    <w:p w14:paraId="3FE8C71D" w14:textId="77777777" w:rsidR="000A5184" w:rsidRDefault="000A5184" w:rsidP="009E054D">
      <w:pPr>
        <w:rPr>
          <w:noProof/>
        </w:rPr>
      </w:pPr>
    </w:p>
    <w:p w14:paraId="7F44D6BF" w14:textId="5F20B790" w:rsidR="000A5184" w:rsidRDefault="000A5184" w:rsidP="009E054D">
      <w:pPr>
        <w:rPr>
          <w:noProof/>
        </w:rPr>
      </w:pPr>
    </w:p>
    <w:p w14:paraId="0D79578A" w14:textId="1454A6C2" w:rsidR="000A5184" w:rsidRDefault="000A5184" w:rsidP="009E054D">
      <w:pPr>
        <w:rPr>
          <w:noProof/>
        </w:rPr>
      </w:pPr>
    </w:p>
    <w:p w14:paraId="7F4FC5A4" w14:textId="58CFA359" w:rsidR="000A5184" w:rsidRDefault="000A5184" w:rsidP="009E054D">
      <w:pPr>
        <w:rPr>
          <w:noProof/>
        </w:rPr>
      </w:pPr>
    </w:p>
    <w:p w14:paraId="5DAAF874" w14:textId="2924A99B" w:rsidR="000A5184" w:rsidRDefault="000A5184" w:rsidP="009E054D">
      <w:pPr>
        <w:rPr>
          <w:noProof/>
        </w:rPr>
      </w:pPr>
    </w:p>
    <w:p w14:paraId="3E86B2E2" w14:textId="0DC1F4FD" w:rsidR="000A5184" w:rsidRDefault="000A5184" w:rsidP="009E054D">
      <w:pPr>
        <w:rPr>
          <w:noProof/>
        </w:rPr>
      </w:pPr>
    </w:p>
    <w:p w14:paraId="3EB9432B" w14:textId="40A1EE88" w:rsidR="000A5184" w:rsidRDefault="00FC5168" w:rsidP="009E054D">
      <w:pPr>
        <w:rPr>
          <w:noProof/>
        </w:rPr>
      </w:pPr>
      <w:r>
        <w:rPr>
          <w:noProof/>
        </w:rPr>
        <mc:AlternateContent>
          <mc:Choice Requires="wps">
            <w:drawing>
              <wp:anchor distT="0" distB="0" distL="114300" distR="114300" simplePos="0" relativeHeight="251821273" behindDoc="0" locked="0" layoutInCell="1" allowOverlap="1" wp14:anchorId="797DD807" wp14:editId="1BC0EF72">
                <wp:simplePos x="0" y="0"/>
                <wp:positionH relativeFrom="column">
                  <wp:posOffset>-695325</wp:posOffset>
                </wp:positionH>
                <wp:positionV relativeFrom="paragraph">
                  <wp:posOffset>229869</wp:posOffset>
                </wp:positionV>
                <wp:extent cx="7086600" cy="3114675"/>
                <wp:effectExtent l="0" t="0" r="19050" b="28575"/>
                <wp:wrapNone/>
                <wp:docPr id="335" name="Text Box 335"/>
                <wp:cNvGraphicFramePr/>
                <a:graphic xmlns:a="http://schemas.openxmlformats.org/drawingml/2006/main">
                  <a:graphicData uri="http://schemas.microsoft.com/office/word/2010/wordprocessingShape">
                    <wps:wsp>
                      <wps:cNvSpPr txBox="1"/>
                      <wps:spPr>
                        <a:xfrm>
                          <a:off x="0" y="0"/>
                          <a:ext cx="7086600" cy="3114675"/>
                        </a:xfrm>
                        <a:prstGeom prst="rect">
                          <a:avLst/>
                        </a:prstGeom>
                        <a:solidFill>
                          <a:schemeClr val="lt1"/>
                        </a:solidFill>
                        <a:ln w="6350">
                          <a:solidFill>
                            <a:schemeClr val="accent2"/>
                          </a:solidFill>
                        </a:ln>
                      </wps:spPr>
                      <wps:txbx>
                        <w:txbxContent>
                          <w:p w14:paraId="14C814E7" w14:textId="2CE4C9C6" w:rsidR="00FC5168" w:rsidRDefault="00FC5168">
                            <w:pPr>
                              <w:rPr>
                                <w:b/>
                                <w:bCs/>
                                <w:u w:val="single"/>
                              </w:rPr>
                            </w:pPr>
                            <w:r w:rsidRPr="00C1390C">
                              <w:rPr>
                                <w:b/>
                                <w:bCs/>
                                <w:u w:val="single"/>
                              </w:rPr>
                              <w:t>Setting the user interface font:</w:t>
                            </w:r>
                          </w:p>
                          <w:p w14:paraId="601D7351" w14:textId="64DDC1B7" w:rsidR="00C1390C" w:rsidRDefault="00C1390C">
                            <w:pPr>
                              <w:rPr>
                                <w:b/>
                                <w:bCs/>
                                <w:u w:val="single"/>
                              </w:rPr>
                            </w:pPr>
                          </w:p>
                          <w:p w14:paraId="2A5D7AC6" w14:textId="5F3BC9FB" w:rsidR="00C1390C" w:rsidRDefault="00C1390C">
                            <w:pPr>
                              <w:rPr>
                                <w:b/>
                                <w:bCs/>
                                <w:u w:val="single"/>
                              </w:rPr>
                            </w:pPr>
                          </w:p>
                          <w:p w14:paraId="13C08A0A" w14:textId="5C7C4BAB" w:rsidR="00C1390C" w:rsidRDefault="00C1390C">
                            <w:pPr>
                              <w:rPr>
                                <w:b/>
                                <w:bCs/>
                                <w:u w:val="single"/>
                              </w:rPr>
                            </w:pPr>
                          </w:p>
                          <w:p w14:paraId="276FB524" w14:textId="0384EDA3" w:rsidR="00C1390C" w:rsidRDefault="00C1390C">
                            <w:pPr>
                              <w:rPr>
                                <w:b/>
                                <w:bCs/>
                                <w:u w:val="single"/>
                              </w:rPr>
                            </w:pPr>
                          </w:p>
                          <w:p w14:paraId="1D9D4B9A" w14:textId="366A0E11" w:rsidR="00C1390C" w:rsidRDefault="00C1390C">
                            <w:pPr>
                              <w:rPr>
                                <w:b/>
                                <w:bCs/>
                                <w:u w:val="single"/>
                              </w:rPr>
                            </w:pPr>
                          </w:p>
                          <w:p w14:paraId="1DAA61B8" w14:textId="2A2E140B" w:rsidR="00C1390C" w:rsidRPr="00C1390C" w:rsidRDefault="009B266F">
                            <w:r>
                              <w:t xml:space="preserve">At the beginning of the function that creates the interface, I defined the program font that sets the font for the whole program, using AppJar’s </w:t>
                            </w:r>
                            <w:r w:rsidR="00D77720">
                              <w:t xml:space="preserve">command set font. </w:t>
                            </w:r>
                            <w:r w:rsidR="00F147B4">
                              <w:t xml:space="preserve">Using this command, I set the font to be the same as my final design as my client preferred this font over others. To make the text </w:t>
                            </w:r>
                            <w:r w:rsidR="007A26CD">
                              <w:t>easier</w:t>
                            </w:r>
                            <w:r w:rsidR="00725037">
                              <w:t xml:space="preserve"> to read without increasing the font size too much, I set the font to be also in bold throughout the whole program</w:t>
                            </w:r>
                            <w:r w:rsidR="006579E9">
                              <w:t>. This further helps the program to become more accessible as it is now easier to see smaller text.</w:t>
                            </w:r>
                            <w:r w:rsidR="007F264F">
                              <w:t xml:space="preserve"> I used AppJar’s configurate command to change only some labels within my program. I further enlarged </w:t>
                            </w:r>
                            <w:r w:rsidR="000911A2">
                              <w:t>headers and more important information throughout the program to draw more attention</w:t>
                            </w:r>
                            <w:r w:rsidR="00353226">
                              <w:t xml:space="preserve"> first</w:t>
                            </w:r>
                            <w:r w:rsidR="000911A2">
                              <w:t xml:space="preserve"> to the most important parts of the program, further </w:t>
                            </w:r>
                            <w:r w:rsidR="007A26CD">
                              <w:t>increasing readability.</w:t>
                            </w:r>
                          </w:p>
                          <w:p w14:paraId="661A1997" w14:textId="77777777" w:rsidR="00FC5168" w:rsidRDefault="00FC51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7DD807" id="Text Box 335" o:spid="_x0000_s1168" type="#_x0000_t202" style="position:absolute;margin-left:-54.75pt;margin-top:18.1pt;width:558pt;height:245.25pt;z-index:25182127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" fillcolor="white [3201]" strokecolor="#ed7d31 [3205]" strokeweight=".5pt">
                <v:textbox>
                  <w:txbxContent>
                    <w:p w14:paraId="14C814E7" w14:textId="2CE4C9C6" w:rsidR="00FC5168" w:rsidRDefault="00FC5168">
                      <w:pPr>
                        <w:rPr>
                          <w:b/>
                          <w:bCs/>
                          <w:u w:val="single"/>
                        </w:rPr>
                      </w:pPr>
                      <w:r w:rsidRPr="00C1390C">
                        <w:rPr>
                          <w:b/>
                          <w:bCs/>
                          <w:u w:val="single"/>
                        </w:rPr>
                        <w:t>Setting the user interface font:</w:t>
                      </w:r>
                    </w:p>
                    <w:p w14:paraId="601D7351" w14:textId="64DDC1B7" w:rsidR="00C1390C" w:rsidRDefault="00C1390C">
                      <w:pPr>
                        <w:rPr>
                          <w:b/>
                          <w:bCs/>
                          <w:u w:val="single"/>
                        </w:rPr>
                      </w:pPr>
                    </w:p>
                    <w:p w14:paraId="2A5D7AC6" w14:textId="5F3BC9FB" w:rsidR="00C1390C" w:rsidRDefault="00C1390C">
                      <w:pPr>
                        <w:rPr>
                          <w:b/>
                          <w:bCs/>
                          <w:u w:val="single"/>
                        </w:rPr>
                      </w:pPr>
                    </w:p>
                    <w:p w14:paraId="13C08A0A" w14:textId="5C7C4BAB" w:rsidR="00C1390C" w:rsidRDefault="00C1390C">
                      <w:pPr>
                        <w:rPr>
                          <w:b/>
                          <w:bCs/>
                          <w:u w:val="single"/>
                        </w:rPr>
                      </w:pPr>
                    </w:p>
                    <w:p w14:paraId="276FB524" w14:textId="0384EDA3" w:rsidR="00C1390C" w:rsidRDefault="00C1390C">
                      <w:pPr>
                        <w:rPr>
                          <w:b/>
                          <w:bCs/>
                          <w:u w:val="single"/>
                        </w:rPr>
                      </w:pPr>
                    </w:p>
                    <w:p w14:paraId="1D9D4B9A" w14:textId="366A0E11" w:rsidR="00C1390C" w:rsidRDefault="00C1390C">
                      <w:pPr>
                        <w:rPr>
                          <w:b/>
                          <w:bCs/>
                          <w:u w:val="single"/>
                        </w:rPr>
                      </w:pPr>
                    </w:p>
                    <w:p w14:paraId="1DAA61B8" w14:textId="2A2E140B" w:rsidR="00C1390C" w:rsidRPr="00C1390C" w:rsidRDefault="009B266F">
                      <w:r>
                        <w:t xml:space="preserve">At the beginning of the function that creates the interface, I defined the program font that sets the font for the whole program, using AppJar’s </w:t>
                      </w:r>
                      <w:r w:rsidR="00D77720">
                        <w:t xml:space="preserve">command set font. </w:t>
                      </w:r>
                      <w:r w:rsidR="00F147B4">
                        <w:t xml:space="preserve">Using this command, I set the font to be the same as my final design as my client preferred this font over others. To make the text </w:t>
                      </w:r>
                      <w:r w:rsidR="007A26CD">
                        <w:t>easier</w:t>
                      </w:r>
                      <w:r w:rsidR="00725037">
                        <w:t xml:space="preserve"> to read without increasing the font size too much, I set the font to be also in bold throughout the whole program</w:t>
                      </w:r>
                      <w:r w:rsidR="006579E9">
                        <w:t>. This further helps the program to become more accessible as it is now easier to see smaller text.</w:t>
                      </w:r>
                      <w:r w:rsidR="007F264F">
                        <w:t xml:space="preserve"> I used AppJar’s configurate command to change only some labels within my program. I further enlarged </w:t>
                      </w:r>
                      <w:r w:rsidR="000911A2">
                        <w:t>headers and more important information throughout the program to draw more attention</w:t>
                      </w:r>
                      <w:r w:rsidR="00353226">
                        <w:t xml:space="preserve"> first</w:t>
                      </w:r>
                      <w:r w:rsidR="000911A2">
                        <w:t xml:space="preserve"> to the most important parts of the program, further </w:t>
                      </w:r>
                      <w:r w:rsidR="007A26CD">
                        <w:t>increasing readability.</w:t>
                      </w:r>
                    </w:p>
                    <w:p w14:paraId="661A1997" w14:textId="77777777" w:rsidR="00FC5168" w:rsidRDefault="00FC5168"/>
                  </w:txbxContent>
                </v:textbox>
              </v:shape>
            </w:pict>
          </mc:Fallback>
        </mc:AlternateContent>
      </w:r>
    </w:p>
    <w:p w14:paraId="52D307A8" w14:textId="23E00A19" w:rsidR="000A5184" w:rsidRDefault="001716B5" w:rsidP="009E054D">
      <w:pPr>
        <w:rPr>
          <w:noProof/>
        </w:rPr>
      </w:pPr>
      <w:r w:rsidRPr="00072F45">
        <w:rPr>
          <w:noProof/>
        </w:rPr>
        <w:drawing>
          <wp:anchor distT="0" distB="0" distL="114300" distR="114300" simplePos="0" relativeHeight="251822297" behindDoc="0" locked="0" layoutInCell="1" allowOverlap="1" wp14:anchorId="318726E1" wp14:editId="4EE841EF">
            <wp:simplePos x="0" y="0"/>
            <wp:positionH relativeFrom="column">
              <wp:posOffset>3890828</wp:posOffset>
            </wp:positionH>
            <wp:positionV relativeFrom="paragraph">
              <wp:posOffset>10795</wp:posOffset>
            </wp:positionV>
            <wp:extent cx="2442673" cy="1600200"/>
            <wp:effectExtent l="0" t="0" r="0" b="0"/>
            <wp:wrapNone/>
            <wp:docPr id="338" name="Picture 3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descr="Graphical user interface, application&#10;&#10;Description automatically generated"/>
                    <pic:cNvPicPr/>
                  </pic:nvPicPr>
                  <pic:blipFill>
                    <a:blip r:embed="rId209">
                      <a:extLst>
                        <a:ext uri="{28A0092B-C50C-407E-A947-70E740481C1C}">
                          <a14:useLocalDpi xmlns:a14="http://schemas.microsoft.com/office/drawing/2010/main" val="0"/>
                        </a:ext>
                      </a:extLst>
                    </a:blip>
                    <a:stretch>
                      <a:fillRect/>
                    </a:stretch>
                  </pic:blipFill>
                  <pic:spPr>
                    <a:xfrm>
                      <a:off x="0" y="0"/>
                      <a:ext cx="2445837" cy="1602272"/>
                    </a:xfrm>
                    <a:prstGeom prst="rect">
                      <a:avLst/>
                    </a:prstGeom>
                  </pic:spPr>
                </pic:pic>
              </a:graphicData>
            </a:graphic>
            <wp14:sizeRelH relativeFrom="margin">
              <wp14:pctWidth>0</wp14:pctWidth>
            </wp14:sizeRelH>
            <wp14:sizeRelV relativeFrom="margin">
              <wp14:pctHeight>0</wp14:pctHeight>
            </wp14:sizeRelV>
          </wp:anchor>
        </w:drawing>
      </w:r>
      <w:r w:rsidR="00C1390C" w:rsidRPr="00C1390C">
        <w:rPr>
          <w:noProof/>
        </w:rPr>
        <w:drawing>
          <wp:anchor distT="0" distB="0" distL="114300" distR="114300" simplePos="0" relativeHeight="251823321" behindDoc="0" locked="0" layoutInCell="1" allowOverlap="1" wp14:anchorId="0DC8729E" wp14:editId="7E4B6825">
            <wp:simplePos x="0" y="0"/>
            <wp:positionH relativeFrom="column">
              <wp:posOffset>-647700</wp:posOffset>
            </wp:positionH>
            <wp:positionV relativeFrom="paragraph">
              <wp:posOffset>191771</wp:posOffset>
            </wp:positionV>
            <wp:extent cx="4286250" cy="1465198"/>
            <wp:effectExtent l="0" t="0" r="0" b="1905"/>
            <wp:wrapNone/>
            <wp:docPr id="344" name="Picture 3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344" descr="Text&#10;&#10;Description automatically generated"/>
                    <pic:cNvPicPr/>
                  </pic:nvPicPr>
                  <pic:blipFill>
                    <a:blip r:embed="rId210">
                      <a:extLst>
                        <a:ext uri="{28A0092B-C50C-407E-A947-70E740481C1C}">
                          <a14:useLocalDpi xmlns:a14="http://schemas.microsoft.com/office/drawing/2010/main" val="0"/>
                        </a:ext>
                      </a:extLst>
                    </a:blip>
                    <a:stretch>
                      <a:fillRect/>
                    </a:stretch>
                  </pic:blipFill>
                  <pic:spPr>
                    <a:xfrm>
                      <a:off x="0" y="0"/>
                      <a:ext cx="4302547" cy="1470769"/>
                    </a:xfrm>
                    <a:prstGeom prst="rect">
                      <a:avLst/>
                    </a:prstGeom>
                  </pic:spPr>
                </pic:pic>
              </a:graphicData>
            </a:graphic>
            <wp14:sizeRelH relativeFrom="margin">
              <wp14:pctWidth>0</wp14:pctWidth>
            </wp14:sizeRelH>
            <wp14:sizeRelV relativeFrom="margin">
              <wp14:pctHeight>0</wp14:pctHeight>
            </wp14:sizeRelV>
          </wp:anchor>
        </w:drawing>
      </w:r>
    </w:p>
    <w:p w14:paraId="2B7E5583" w14:textId="3F16CF50" w:rsidR="000A5184" w:rsidRDefault="000A5184" w:rsidP="009E054D">
      <w:pPr>
        <w:rPr>
          <w:noProof/>
        </w:rPr>
      </w:pPr>
    </w:p>
    <w:p w14:paraId="19B12C97" w14:textId="31AB84DC" w:rsidR="000A5184" w:rsidRDefault="000A5184" w:rsidP="009E054D">
      <w:pPr>
        <w:rPr>
          <w:noProof/>
        </w:rPr>
      </w:pPr>
    </w:p>
    <w:p w14:paraId="1FDA3772" w14:textId="32CB0738" w:rsidR="00FC5168" w:rsidRDefault="00FC5168" w:rsidP="009E054D">
      <w:pPr>
        <w:rPr>
          <w:noProof/>
        </w:rPr>
      </w:pPr>
    </w:p>
    <w:p w14:paraId="31E0C776" w14:textId="1750C4B9" w:rsidR="00FC5168" w:rsidRDefault="00FC5168" w:rsidP="009E054D">
      <w:pPr>
        <w:rPr>
          <w:noProof/>
        </w:rPr>
      </w:pPr>
    </w:p>
    <w:p w14:paraId="1097B24B" w14:textId="3560ECAE" w:rsidR="00FC5168" w:rsidRDefault="00FC5168" w:rsidP="009E054D">
      <w:pPr>
        <w:rPr>
          <w:noProof/>
        </w:rPr>
      </w:pPr>
    </w:p>
    <w:p w14:paraId="56B71D95" w14:textId="49F6B6AB" w:rsidR="00FC5168" w:rsidRDefault="00FC5168" w:rsidP="009E054D">
      <w:pPr>
        <w:rPr>
          <w:noProof/>
        </w:rPr>
      </w:pPr>
    </w:p>
    <w:p w14:paraId="18CA9A49" w14:textId="2F8DA608" w:rsidR="00FC5168" w:rsidRDefault="00FC5168" w:rsidP="009E054D">
      <w:pPr>
        <w:rPr>
          <w:noProof/>
        </w:rPr>
      </w:pPr>
    </w:p>
    <w:p w14:paraId="68274DA1" w14:textId="46DA19B1" w:rsidR="00FC5168" w:rsidRDefault="00FC5168" w:rsidP="009E054D">
      <w:pPr>
        <w:rPr>
          <w:noProof/>
        </w:rPr>
      </w:pPr>
    </w:p>
    <w:p w14:paraId="38186CF9" w14:textId="51292320" w:rsidR="00FC5168" w:rsidRDefault="00FC5168" w:rsidP="009E054D">
      <w:pPr>
        <w:rPr>
          <w:noProof/>
        </w:rPr>
      </w:pPr>
    </w:p>
    <w:p w14:paraId="1565040F" w14:textId="39705413" w:rsidR="00FC5168" w:rsidRDefault="00E9182F" w:rsidP="009E054D">
      <w:pPr>
        <w:rPr>
          <w:noProof/>
        </w:rPr>
      </w:pPr>
      <w:r>
        <w:rPr>
          <w:noProof/>
        </w:rPr>
        <mc:AlternateContent>
          <mc:Choice Requires="wps">
            <w:drawing>
              <wp:anchor distT="0" distB="0" distL="114300" distR="114300" simplePos="0" relativeHeight="251824345" behindDoc="0" locked="0" layoutInCell="1" allowOverlap="1" wp14:anchorId="2556365E" wp14:editId="10F69E23">
                <wp:simplePos x="0" y="0"/>
                <wp:positionH relativeFrom="column">
                  <wp:posOffset>-695325</wp:posOffset>
                </wp:positionH>
                <wp:positionV relativeFrom="paragraph">
                  <wp:posOffset>345439</wp:posOffset>
                </wp:positionV>
                <wp:extent cx="7077075" cy="2809875"/>
                <wp:effectExtent l="0" t="0" r="28575" b="28575"/>
                <wp:wrapNone/>
                <wp:docPr id="350" name="Text Box 350"/>
                <wp:cNvGraphicFramePr/>
                <a:graphic xmlns:a="http://schemas.openxmlformats.org/drawingml/2006/main">
                  <a:graphicData uri="http://schemas.microsoft.com/office/word/2010/wordprocessingShape">
                    <wps:wsp>
                      <wps:cNvSpPr txBox="1"/>
                      <wps:spPr>
                        <a:xfrm>
                          <a:off x="0" y="0"/>
                          <a:ext cx="7077075" cy="2809875"/>
                        </a:xfrm>
                        <a:prstGeom prst="rect">
                          <a:avLst/>
                        </a:prstGeom>
                        <a:solidFill>
                          <a:schemeClr val="lt1"/>
                        </a:solidFill>
                        <a:ln w="6350">
                          <a:solidFill>
                            <a:schemeClr val="accent2"/>
                          </a:solidFill>
                        </a:ln>
                      </wps:spPr>
                      <wps:txbx>
                        <w:txbxContent>
                          <w:p w14:paraId="3351BC9A" w14:textId="42E6B1E2" w:rsidR="00E9182F" w:rsidRDefault="00E9182F">
                            <w:pPr>
                              <w:rPr>
                                <w:b/>
                                <w:bCs/>
                                <w:u w:val="single"/>
                              </w:rPr>
                            </w:pPr>
                            <w:r w:rsidRPr="00D278FD">
                              <w:rPr>
                                <w:b/>
                                <w:bCs/>
                                <w:u w:val="single"/>
                              </w:rPr>
                              <w:t xml:space="preserve">Setting the </w:t>
                            </w:r>
                            <w:r w:rsidR="00755961" w:rsidRPr="00D278FD">
                              <w:rPr>
                                <w:b/>
                                <w:bCs/>
                                <w:u w:val="single"/>
                              </w:rPr>
                              <w:t>barbershop logo:</w:t>
                            </w:r>
                          </w:p>
                          <w:p w14:paraId="2742FC2D" w14:textId="4FD1125A" w:rsidR="00AB0C58" w:rsidRDefault="00AB0C58">
                            <w:pPr>
                              <w:rPr>
                                <w:b/>
                                <w:bCs/>
                                <w:u w:val="single"/>
                              </w:rPr>
                            </w:pPr>
                          </w:p>
                          <w:p w14:paraId="22B9F5E4" w14:textId="531AF495" w:rsidR="00AB0C58" w:rsidRDefault="00AB0C58">
                            <w:pPr>
                              <w:rPr>
                                <w:b/>
                                <w:bCs/>
                                <w:u w:val="single"/>
                              </w:rPr>
                            </w:pPr>
                          </w:p>
                          <w:p w14:paraId="4C25E047" w14:textId="6419F010" w:rsidR="00AB0C58" w:rsidRDefault="00AB0C58">
                            <w:pPr>
                              <w:rPr>
                                <w:b/>
                                <w:bCs/>
                                <w:u w:val="single"/>
                              </w:rPr>
                            </w:pPr>
                          </w:p>
                          <w:p w14:paraId="521B81B5" w14:textId="044BEC2D" w:rsidR="00AB0C58" w:rsidRDefault="00AB0C58">
                            <w:pPr>
                              <w:rPr>
                                <w:b/>
                                <w:bCs/>
                                <w:u w:val="single"/>
                              </w:rPr>
                            </w:pPr>
                          </w:p>
                          <w:p w14:paraId="6FB031A4" w14:textId="3645BCF6" w:rsidR="00AB0C58" w:rsidRPr="00AB0C58" w:rsidRDefault="00AB0C58">
                            <w:r>
                              <w:t xml:space="preserve">As per my </w:t>
                            </w:r>
                            <w:r w:rsidR="0077765B">
                              <w:t>client’s</w:t>
                            </w:r>
                            <w:r>
                              <w:t xml:space="preserve"> request, I added the barbershop logo on every window within the program. This helps each page </w:t>
                            </w:r>
                            <w:r w:rsidR="0077765B">
                              <w:t>instantly</w:t>
                            </w:r>
                            <w:r>
                              <w:t xml:space="preserve"> </w:t>
                            </w:r>
                            <w:r w:rsidR="0077765B">
                              <w:t>recognizable</w:t>
                            </w:r>
                            <w:r>
                              <w:t xml:space="preserve"> as </w:t>
                            </w:r>
                            <w:r w:rsidR="0077765B">
                              <w:t>my</w:t>
                            </w:r>
                            <w:r>
                              <w:t xml:space="preserve"> </w:t>
                            </w:r>
                            <w:r w:rsidR="007B29F5">
                              <w:t>client’s</w:t>
                            </w:r>
                            <w:r>
                              <w:t xml:space="preserve"> </w:t>
                            </w:r>
                            <w:r w:rsidR="0077765B">
                              <w:t>barbershop</w:t>
                            </w:r>
                            <w:r w:rsidR="00F32B22">
                              <w:t xml:space="preserve">. Once my client sent the </w:t>
                            </w:r>
                            <w:r w:rsidR="007B29F5">
                              <w:t xml:space="preserve">transparent </w:t>
                            </w:r>
                            <w:r w:rsidR="00F32B22">
                              <w:t>image of their logo</w:t>
                            </w:r>
                            <w:r w:rsidR="007B29F5">
                              <w:t xml:space="preserve">, I took the image within photoshop and matched the background colour of the image </w:t>
                            </w:r>
                            <w:r w:rsidR="002C6682">
                              <w:t xml:space="preserve">to the programs, by using the same hex code. Once the image was created, I first saved it as a GIF file and added it within the program. The problem I faced with this was that this caused the image to be in low resolution, to fix this, I used the PNG file </w:t>
                            </w:r>
                            <w:r w:rsidR="0000606E">
                              <w:t>type,</w:t>
                            </w:r>
                            <w:r w:rsidR="002C6682">
                              <w:t xml:space="preserve"> and this added a much higher </w:t>
                            </w:r>
                            <w:r w:rsidR="00101E3B">
                              <w:t>resolution</w:t>
                            </w:r>
                            <w:r w:rsidR="002C6682">
                              <w:t xml:space="preserve"> </w:t>
                            </w:r>
                            <w:r w:rsidR="00101E3B">
                              <w:t xml:space="preserve">image </w:t>
                            </w:r>
                            <w:r w:rsidR="002C6682">
                              <w:t>to the program</w:t>
                            </w:r>
                            <w:r w:rsidR="0000606E">
                              <w:t xml:space="preserve">. As all the windows are similar in size, this allowed me to use the same size image of the logo without the logo being either too small or too large. </w:t>
                            </w:r>
                          </w:p>
                          <w:p w14:paraId="76B501A3" w14:textId="77777777" w:rsidR="00755961" w:rsidRDefault="007559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56365E" id="Text Box 350" o:spid="_x0000_s1169" type="#_x0000_t202" style="position:absolute;margin-left:-54.75pt;margin-top:27.2pt;width:557.25pt;height:221.25pt;z-index:2518243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" fillcolor="white [3201]" strokecolor="#ed7d31 [3205]" strokeweight=".5pt">
                <v:textbox>
                  <w:txbxContent>
                    <w:p w14:paraId="3351BC9A" w14:textId="42E6B1E2" w:rsidR="00E9182F" w:rsidRDefault="00E9182F">
                      <w:pPr>
                        <w:rPr>
                          <w:b/>
                          <w:bCs/>
                          <w:u w:val="single"/>
                        </w:rPr>
                      </w:pPr>
                      <w:r w:rsidRPr="00D278FD">
                        <w:rPr>
                          <w:b/>
                          <w:bCs/>
                          <w:u w:val="single"/>
                        </w:rPr>
                        <w:t xml:space="preserve">Setting the </w:t>
                      </w:r>
                      <w:r w:rsidR="00755961" w:rsidRPr="00D278FD">
                        <w:rPr>
                          <w:b/>
                          <w:bCs/>
                          <w:u w:val="single"/>
                        </w:rPr>
                        <w:t>barbershop logo:</w:t>
                      </w:r>
                    </w:p>
                    <w:p w14:paraId="2742FC2D" w14:textId="4FD1125A" w:rsidR="00AB0C58" w:rsidRDefault="00AB0C58">
                      <w:pPr>
                        <w:rPr>
                          <w:b/>
                          <w:bCs/>
                          <w:u w:val="single"/>
                        </w:rPr>
                      </w:pPr>
                    </w:p>
                    <w:p w14:paraId="22B9F5E4" w14:textId="531AF495" w:rsidR="00AB0C58" w:rsidRDefault="00AB0C58">
                      <w:pPr>
                        <w:rPr>
                          <w:b/>
                          <w:bCs/>
                          <w:u w:val="single"/>
                        </w:rPr>
                      </w:pPr>
                    </w:p>
                    <w:p w14:paraId="4C25E047" w14:textId="6419F010" w:rsidR="00AB0C58" w:rsidRDefault="00AB0C58">
                      <w:pPr>
                        <w:rPr>
                          <w:b/>
                          <w:bCs/>
                          <w:u w:val="single"/>
                        </w:rPr>
                      </w:pPr>
                    </w:p>
                    <w:p w14:paraId="521B81B5" w14:textId="044BEC2D" w:rsidR="00AB0C58" w:rsidRDefault="00AB0C58">
                      <w:pPr>
                        <w:rPr>
                          <w:b/>
                          <w:bCs/>
                          <w:u w:val="single"/>
                        </w:rPr>
                      </w:pPr>
                    </w:p>
                    <w:p w14:paraId="6FB031A4" w14:textId="3645BCF6" w:rsidR="00AB0C58" w:rsidRPr="00AB0C58" w:rsidRDefault="00AB0C58">
                      <w:r>
                        <w:t xml:space="preserve">As per my </w:t>
                      </w:r>
                      <w:r w:rsidR="0077765B">
                        <w:t>client’s</w:t>
                      </w:r>
                      <w:r>
                        <w:t xml:space="preserve"> request, I added the barbershop logo on every window within the program. This helps each page </w:t>
                      </w:r>
                      <w:r w:rsidR="0077765B">
                        <w:t>instantly</w:t>
                      </w:r>
                      <w:r>
                        <w:t xml:space="preserve"> </w:t>
                      </w:r>
                      <w:r w:rsidR="0077765B">
                        <w:t>recognizable</w:t>
                      </w:r>
                      <w:r>
                        <w:t xml:space="preserve"> as </w:t>
                      </w:r>
                      <w:r w:rsidR="0077765B">
                        <w:t>my</w:t>
                      </w:r>
                      <w:r>
                        <w:t xml:space="preserve"> </w:t>
                      </w:r>
                      <w:r w:rsidR="007B29F5">
                        <w:t>client’s</w:t>
                      </w:r>
                      <w:r>
                        <w:t xml:space="preserve"> </w:t>
                      </w:r>
                      <w:r w:rsidR="0077765B">
                        <w:t>barbershop</w:t>
                      </w:r>
                      <w:r w:rsidR="00F32B22">
                        <w:t xml:space="preserve">. Once my client sent the </w:t>
                      </w:r>
                      <w:r w:rsidR="007B29F5">
                        <w:t xml:space="preserve">transparent </w:t>
                      </w:r>
                      <w:r w:rsidR="00F32B22">
                        <w:t>image of their logo</w:t>
                      </w:r>
                      <w:r w:rsidR="007B29F5">
                        <w:t xml:space="preserve">, I took the image within photoshop and matched the background colour of the image </w:t>
                      </w:r>
                      <w:r w:rsidR="002C6682">
                        <w:t xml:space="preserve">to the programs, by using the same hex code. Once the image was created, I first saved it as a GIF file and added it within the program. The problem I faced with this was that this caused the image to be in low resolution, to fix this, I used the PNG file </w:t>
                      </w:r>
                      <w:r w:rsidR="0000606E">
                        <w:t>type,</w:t>
                      </w:r>
                      <w:r w:rsidR="002C6682">
                        <w:t xml:space="preserve"> and this added a much higher </w:t>
                      </w:r>
                      <w:r w:rsidR="00101E3B">
                        <w:t>resolution</w:t>
                      </w:r>
                      <w:r w:rsidR="002C6682">
                        <w:t xml:space="preserve"> </w:t>
                      </w:r>
                      <w:r w:rsidR="00101E3B">
                        <w:t xml:space="preserve">image </w:t>
                      </w:r>
                      <w:r w:rsidR="002C6682">
                        <w:t>to the program</w:t>
                      </w:r>
                      <w:r w:rsidR="0000606E">
                        <w:t xml:space="preserve">. As all the windows are similar in size, this allowed me to use the same size image of the logo without the logo being either too small or too large. </w:t>
                      </w:r>
                    </w:p>
                    <w:p w14:paraId="76B501A3" w14:textId="77777777" w:rsidR="00755961" w:rsidRDefault="00755961"/>
                  </w:txbxContent>
                </v:textbox>
              </v:shape>
            </w:pict>
          </mc:Fallback>
        </mc:AlternateContent>
      </w:r>
    </w:p>
    <w:p w14:paraId="0771B9DF" w14:textId="34A985F9" w:rsidR="00FC5168" w:rsidRDefault="0077765B" w:rsidP="009E054D">
      <w:pPr>
        <w:rPr>
          <w:noProof/>
        </w:rPr>
      </w:pPr>
      <w:r w:rsidRPr="0077765B">
        <w:rPr>
          <w:noProof/>
        </w:rPr>
        <w:drawing>
          <wp:anchor distT="0" distB="0" distL="114300" distR="114300" simplePos="0" relativeHeight="251826393" behindDoc="0" locked="0" layoutInCell="1" allowOverlap="1" wp14:anchorId="4D339DAC" wp14:editId="32B61F18">
            <wp:simplePos x="0" y="0"/>
            <wp:positionH relativeFrom="column">
              <wp:posOffset>4209900</wp:posOffset>
            </wp:positionH>
            <wp:positionV relativeFrom="paragraph">
              <wp:posOffset>126365</wp:posOffset>
            </wp:positionV>
            <wp:extent cx="2124075" cy="1395413"/>
            <wp:effectExtent l="0" t="0" r="0" b="0"/>
            <wp:wrapNone/>
            <wp:docPr id="200" name="Picture 2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application&#10;&#10;Description automatically generated"/>
                    <pic:cNvPicPr/>
                  </pic:nvPicPr>
                  <pic:blipFill>
                    <a:blip r:embed="rId211">
                      <a:extLst>
                        <a:ext uri="{28A0092B-C50C-407E-A947-70E740481C1C}">
                          <a14:useLocalDpi xmlns:a14="http://schemas.microsoft.com/office/drawing/2010/main" val="0"/>
                        </a:ext>
                      </a:extLst>
                    </a:blip>
                    <a:stretch>
                      <a:fillRect/>
                    </a:stretch>
                  </pic:blipFill>
                  <pic:spPr>
                    <a:xfrm>
                      <a:off x="0" y="0"/>
                      <a:ext cx="2124075" cy="1395413"/>
                    </a:xfrm>
                    <a:prstGeom prst="rect">
                      <a:avLst/>
                    </a:prstGeom>
                  </pic:spPr>
                </pic:pic>
              </a:graphicData>
            </a:graphic>
            <wp14:sizeRelH relativeFrom="margin">
              <wp14:pctWidth>0</wp14:pctWidth>
            </wp14:sizeRelH>
            <wp14:sizeRelV relativeFrom="margin">
              <wp14:pctHeight>0</wp14:pctHeight>
            </wp14:sizeRelV>
          </wp:anchor>
        </w:drawing>
      </w:r>
      <w:r w:rsidR="00F55793" w:rsidRPr="00F55793">
        <w:rPr>
          <w:noProof/>
        </w:rPr>
        <w:drawing>
          <wp:anchor distT="0" distB="0" distL="114300" distR="114300" simplePos="0" relativeHeight="251825369" behindDoc="0" locked="0" layoutInCell="1" allowOverlap="1" wp14:anchorId="48C66875" wp14:editId="2D4920C4">
            <wp:simplePos x="0" y="0"/>
            <wp:positionH relativeFrom="column">
              <wp:posOffset>-581025</wp:posOffset>
            </wp:positionH>
            <wp:positionV relativeFrom="paragraph">
              <wp:posOffset>383540</wp:posOffset>
            </wp:positionV>
            <wp:extent cx="4105275" cy="942975"/>
            <wp:effectExtent l="0" t="0" r="9525" b="9525"/>
            <wp:wrapNone/>
            <wp:docPr id="351" name="Picture 3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351" descr="Text&#10;&#10;Description automatically generated"/>
                    <pic:cNvPicPr/>
                  </pic:nvPicPr>
                  <pic:blipFill>
                    <a:blip r:embed="rId212">
                      <a:extLst>
                        <a:ext uri="{28A0092B-C50C-407E-A947-70E740481C1C}">
                          <a14:useLocalDpi xmlns:a14="http://schemas.microsoft.com/office/drawing/2010/main" val="0"/>
                        </a:ext>
                      </a:extLst>
                    </a:blip>
                    <a:stretch>
                      <a:fillRect/>
                    </a:stretch>
                  </pic:blipFill>
                  <pic:spPr>
                    <a:xfrm>
                      <a:off x="0" y="0"/>
                      <a:ext cx="4105275" cy="942975"/>
                    </a:xfrm>
                    <a:prstGeom prst="rect">
                      <a:avLst/>
                    </a:prstGeom>
                  </pic:spPr>
                </pic:pic>
              </a:graphicData>
            </a:graphic>
          </wp:anchor>
        </w:drawing>
      </w:r>
    </w:p>
    <w:p w14:paraId="2941E7ED" w14:textId="17BAE99C" w:rsidR="00FC5168" w:rsidRDefault="00FC5168" w:rsidP="009E054D">
      <w:pPr>
        <w:rPr>
          <w:noProof/>
        </w:rPr>
      </w:pPr>
    </w:p>
    <w:p w14:paraId="0E38F81B" w14:textId="40893EAF" w:rsidR="00FC5168" w:rsidRDefault="00FC5168" w:rsidP="009E054D">
      <w:pPr>
        <w:rPr>
          <w:noProof/>
        </w:rPr>
      </w:pPr>
    </w:p>
    <w:p w14:paraId="2E5F9CEF" w14:textId="2C839B44" w:rsidR="00FC5168" w:rsidRDefault="00FC5168" w:rsidP="009E054D">
      <w:pPr>
        <w:rPr>
          <w:noProof/>
        </w:rPr>
      </w:pPr>
    </w:p>
    <w:p w14:paraId="1700186F" w14:textId="37841BEF" w:rsidR="00FC5168" w:rsidRDefault="00FC5168" w:rsidP="009E054D">
      <w:pPr>
        <w:rPr>
          <w:noProof/>
        </w:rPr>
      </w:pPr>
    </w:p>
    <w:p w14:paraId="5AD16566" w14:textId="6DC6F317" w:rsidR="00FC5168" w:rsidRDefault="00FC5168" w:rsidP="009E054D">
      <w:pPr>
        <w:rPr>
          <w:noProof/>
        </w:rPr>
      </w:pPr>
    </w:p>
    <w:p w14:paraId="640AB73D" w14:textId="0A248CEF" w:rsidR="00FC5168" w:rsidRDefault="00FC5168" w:rsidP="009E054D">
      <w:pPr>
        <w:rPr>
          <w:noProof/>
        </w:rPr>
      </w:pPr>
    </w:p>
    <w:p w14:paraId="373F6446" w14:textId="6EB4F5B7" w:rsidR="00FC5168" w:rsidRDefault="00FC5168" w:rsidP="009E054D">
      <w:pPr>
        <w:rPr>
          <w:noProof/>
        </w:rPr>
      </w:pPr>
    </w:p>
    <w:p w14:paraId="2FB6EE8A" w14:textId="4204F47A" w:rsidR="00FC5168" w:rsidRDefault="00B16AEB" w:rsidP="009E054D">
      <w:pPr>
        <w:rPr>
          <w:noProof/>
        </w:rPr>
      </w:pPr>
      <w:r>
        <w:rPr>
          <w:noProof/>
        </w:rPr>
        <w:lastRenderedPageBreak/>
        <mc:AlternateContent>
          <mc:Choice Requires="wps">
            <w:drawing>
              <wp:anchor distT="0" distB="0" distL="114300" distR="114300" simplePos="0" relativeHeight="251827417" behindDoc="0" locked="0" layoutInCell="1" allowOverlap="1" wp14:anchorId="7AAAAFE7" wp14:editId="6B671E7D">
                <wp:simplePos x="0" y="0"/>
                <wp:positionH relativeFrom="margin">
                  <wp:align>center</wp:align>
                </wp:positionH>
                <wp:positionV relativeFrom="paragraph">
                  <wp:posOffset>-561975</wp:posOffset>
                </wp:positionV>
                <wp:extent cx="7105650" cy="2857500"/>
                <wp:effectExtent l="0" t="0" r="19050" b="19050"/>
                <wp:wrapNone/>
                <wp:docPr id="352" name="Text Box 352"/>
                <wp:cNvGraphicFramePr/>
                <a:graphic xmlns:a="http://schemas.openxmlformats.org/drawingml/2006/main">
                  <a:graphicData uri="http://schemas.microsoft.com/office/word/2010/wordprocessingShape">
                    <wps:wsp>
                      <wps:cNvSpPr txBox="1"/>
                      <wps:spPr>
                        <a:xfrm>
                          <a:off x="0" y="0"/>
                          <a:ext cx="7105650" cy="2857500"/>
                        </a:xfrm>
                        <a:prstGeom prst="rect">
                          <a:avLst/>
                        </a:prstGeom>
                        <a:solidFill>
                          <a:schemeClr val="lt1"/>
                        </a:solidFill>
                        <a:ln w="6350">
                          <a:solidFill>
                            <a:schemeClr val="accent2"/>
                          </a:solidFill>
                        </a:ln>
                      </wps:spPr>
                      <wps:txbx>
                        <w:txbxContent>
                          <w:p w14:paraId="72D094FB" w14:textId="1FA154BE" w:rsidR="00D34FA7" w:rsidRDefault="00D34FA7">
                            <w:pPr>
                              <w:rPr>
                                <w:b/>
                                <w:bCs/>
                                <w:u w:val="single"/>
                              </w:rPr>
                            </w:pPr>
                            <w:r w:rsidRPr="00A3364C">
                              <w:rPr>
                                <w:b/>
                                <w:bCs/>
                                <w:u w:val="single"/>
                              </w:rPr>
                              <w:t>User interface icon overhaul:</w:t>
                            </w:r>
                          </w:p>
                          <w:p w14:paraId="0B3CB7EC" w14:textId="3368835F" w:rsidR="00A3364C" w:rsidRDefault="00A3364C">
                            <w:pPr>
                              <w:rPr>
                                <w:b/>
                                <w:bCs/>
                                <w:u w:val="single"/>
                              </w:rPr>
                            </w:pPr>
                          </w:p>
                          <w:p w14:paraId="4B84948D" w14:textId="3843B22D" w:rsidR="00A3364C" w:rsidRDefault="00A3364C">
                            <w:pPr>
                              <w:rPr>
                                <w:b/>
                                <w:bCs/>
                                <w:u w:val="single"/>
                              </w:rPr>
                            </w:pPr>
                          </w:p>
                          <w:p w14:paraId="5FAE9409" w14:textId="070C963F" w:rsidR="00A3364C" w:rsidRDefault="00A3364C">
                            <w:pPr>
                              <w:rPr>
                                <w:b/>
                                <w:bCs/>
                                <w:u w:val="single"/>
                              </w:rPr>
                            </w:pPr>
                          </w:p>
                          <w:p w14:paraId="08EC9B06" w14:textId="7803E821" w:rsidR="00A3364C" w:rsidRDefault="00A3364C">
                            <w:pPr>
                              <w:rPr>
                                <w:b/>
                                <w:bCs/>
                                <w:u w:val="single"/>
                              </w:rPr>
                            </w:pPr>
                          </w:p>
                          <w:p w14:paraId="48ED279C" w14:textId="2694BA14" w:rsidR="00A3364C" w:rsidRPr="00A3364C" w:rsidRDefault="00A3364C">
                            <w:r>
                              <w:t xml:space="preserve">Throughout the whole program, I implemented icons </w:t>
                            </w:r>
                            <w:r w:rsidR="00450037">
                              <w:t>and icons button</w:t>
                            </w:r>
                            <w:r w:rsidR="0054356C">
                              <w:t xml:space="preserve"> on most windows. I made use of AppJar’s icon command that allows </w:t>
                            </w:r>
                            <w:r w:rsidR="008B0A02">
                              <w:t>label</w:t>
                            </w:r>
                            <w:r w:rsidR="009064D9">
                              <w:t>s</w:t>
                            </w:r>
                            <w:r w:rsidR="008B0A02">
                              <w:t xml:space="preserve"> to include icons, as well as buttons. To source these icons, within the AppJar files, </w:t>
                            </w:r>
                            <w:r w:rsidR="000049CA">
                              <w:t>there’s</w:t>
                            </w:r>
                            <w:r w:rsidR="008B0A02">
                              <w:t xml:space="preserve"> a folder that contain all icons native to AppJar. For each icon I added, I </w:t>
                            </w:r>
                            <w:r w:rsidR="000049CA">
                              <w:t>must</w:t>
                            </w:r>
                            <w:r w:rsidR="008B0A02">
                              <w:t xml:space="preserve"> first find suitable icons and with the file name</w:t>
                            </w:r>
                            <w:r w:rsidR="00B16AEB">
                              <w:t xml:space="preserve">, add the name of the file within the lines of code. The reasons that I added many icons throughout the program was to further increase accessibility. This allows users to easily navigate the program without the need of reading text, this especially </w:t>
                            </w:r>
                            <w:r w:rsidR="00F660C2">
                              <w:t xml:space="preserve">will </w:t>
                            </w:r>
                            <w:r w:rsidR="000049CA">
                              <w:t>help</w:t>
                            </w:r>
                            <w:r w:rsidR="00B16AEB">
                              <w:t xml:space="preserve"> my </w:t>
                            </w:r>
                            <w:r w:rsidR="00F660C2">
                              <w:t xml:space="preserve">clients customers, whose first language isn’t English, to easily navigate the program as the icons visually describe the purpose. </w:t>
                            </w:r>
                            <w:r w:rsidR="000049CA">
                              <w:t>During evaluation, all icons within the program will be presented.</w:t>
                            </w:r>
                          </w:p>
                          <w:p w14:paraId="2052E158" w14:textId="77777777" w:rsidR="00D34FA7" w:rsidRDefault="00D34FA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AAAFE7" id="Text Box 352" o:spid="_x0000_s1170" type="#_x0000_t202" style="position:absolute;margin-left:0;margin-top:-44.25pt;width:559.5pt;height:225pt;z-index:25182741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" fillcolor="white [3201]" strokecolor="#ed7d31 [3205]" strokeweight=".5pt">
                <v:textbox>
                  <w:txbxContent>
                    <w:p w14:paraId="72D094FB" w14:textId="1FA154BE" w:rsidR="00D34FA7" w:rsidRDefault="00D34FA7">
                      <w:pPr>
                        <w:rPr>
                          <w:b/>
                          <w:bCs/>
                          <w:u w:val="single"/>
                        </w:rPr>
                      </w:pPr>
                      <w:r w:rsidRPr="00A3364C">
                        <w:rPr>
                          <w:b/>
                          <w:bCs/>
                          <w:u w:val="single"/>
                        </w:rPr>
                        <w:t>User interface icon overhaul:</w:t>
                      </w:r>
                    </w:p>
                    <w:p w14:paraId="0B3CB7EC" w14:textId="3368835F" w:rsidR="00A3364C" w:rsidRDefault="00A3364C">
                      <w:pPr>
                        <w:rPr>
                          <w:b/>
                          <w:bCs/>
                          <w:u w:val="single"/>
                        </w:rPr>
                      </w:pPr>
                    </w:p>
                    <w:p w14:paraId="4B84948D" w14:textId="3843B22D" w:rsidR="00A3364C" w:rsidRDefault="00A3364C">
                      <w:pPr>
                        <w:rPr>
                          <w:b/>
                          <w:bCs/>
                          <w:u w:val="single"/>
                        </w:rPr>
                      </w:pPr>
                    </w:p>
                    <w:p w14:paraId="5FAE9409" w14:textId="070C963F" w:rsidR="00A3364C" w:rsidRDefault="00A3364C">
                      <w:pPr>
                        <w:rPr>
                          <w:b/>
                          <w:bCs/>
                          <w:u w:val="single"/>
                        </w:rPr>
                      </w:pPr>
                    </w:p>
                    <w:p w14:paraId="08EC9B06" w14:textId="7803E821" w:rsidR="00A3364C" w:rsidRDefault="00A3364C">
                      <w:pPr>
                        <w:rPr>
                          <w:b/>
                          <w:bCs/>
                          <w:u w:val="single"/>
                        </w:rPr>
                      </w:pPr>
                    </w:p>
                    <w:p w14:paraId="48ED279C" w14:textId="2694BA14" w:rsidR="00A3364C" w:rsidRPr="00A3364C" w:rsidRDefault="00A3364C">
                      <w:r>
                        <w:t xml:space="preserve">Throughout the whole program, I implemented icons </w:t>
                      </w:r>
                      <w:r w:rsidR="00450037">
                        <w:t>and icons button</w:t>
                      </w:r>
                      <w:r w:rsidR="0054356C">
                        <w:t xml:space="preserve"> on most windows. I made use of AppJar’s icon command that allows </w:t>
                      </w:r>
                      <w:r w:rsidR="008B0A02">
                        <w:t>label</w:t>
                      </w:r>
                      <w:r w:rsidR="009064D9">
                        <w:t>s</w:t>
                      </w:r>
                      <w:r w:rsidR="008B0A02">
                        <w:t xml:space="preserve"> to include icons, as well as buttons. To source these icons, within the AppJar files, </w:t>
                      </w:r>
                      <w:r w:rsidR="000049CA">
                        <w:t>there’s</w:t>
                      </w:r>
                      <w:r w:rsidR="008B0A02">
                        <w:t xml:space="preserve"> a folder that contain all icons native to AppJar. For each icon I added, I </w:t>
                      </w:r>
                      <w:r w:rsidR="000049CA">
                        <w:t>must</w:t>
                      </w:r>
                      <w:r w:rsidR="008B0A02">
                        <w:t xml:space="preserve"> first find suitable icons and with the file name</w:t>
                      </w:r>
                      <w:r w:rsidR="00B16AEB">
                        <w:t xml:space="preserve">, add the name of the file within the lines of code. The reasons that I added many icons throughout the program was to further increase accessibility. This allows users to easily navigate the program without the need of reading text, this especially </w:t>
                      </w:r>
                      <w:r w:rsidR="00F660C2">
                        <w:t xml:space="preserve">will </w:t>
                      </w:r>
                      <w:r w:rsidR="000049CA">
                        <w:t>help</w:t>
                      </w:r>
                      <w:r w:rsidR="00B16AEB">
                        <w:t xml:space="preserve"> my </w:t>
                      </w:r>
                      <w:r w:rsidR="00F660C2">
                        <w:t xml:space="preserve">clients customers, whose first language isn’t English, to easily navigate the program as the icons visually describe the purpose. </w:t>
                      </w:r>
                      <w:r w:rsidR="000049CA">
                        <w:t>During evaluation, all icons within the program will be presented.</w:t>
                      </w:r>
                    </w:p>
                    <w:p w14:paraId="2052E158" w14:textId="77777777" w:rsidR="00D34FA7" w:rsidRDefault="00D34FA7"/>
                  </w:txbxContent>
                </v:textbox>
                <w10:wrap anchorx="margin"/>
              </v:shape>
            </w:pict>
          </mc:Fallback>
        </mc:AlternateContent>
      </w:r>
      <w:r w:rsidR="00BB60B4" w:rsidRPr="00BB60B4">
        <w:rPr>
          <w:noProof/>
        </w:rPr>
        <w:drawing>
          <wp:anchor distT="0" distB="0" distL="114300" distR="114300" simplePos="0" relativeHeight="251833561" behindDoc="0" locked="0" layoutInCell="1" allowOverlap="1" wp14:anchorId="6B1DCC19" wp14:editId="72AE727E">
            <wp:simplePos x="0" y="0"/>
            <wp:positionH relativeFrom="column">
              <wp:posOffset>3792220</wp:posOffset>
            </wp:positionH>
            <wp:positionV relativeFrom="paragraph">
              <wp:posOffset>209610</wp:posOffset>
            </wp:positionV>
            <wp:extent cx="803984" cy="657225"/>
            <wp:effectExtent l="0" t="0" r="0" b="0"/>
            <wp:wrapNone/>
            <wp:docPr id="358" name="Picture 35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358" descr="Qr code&#10;&#10;Description automatically generated"/>
                    <pic:cNvPicPr/>
                  </pic:nvPicPr>
                  <pic:blipFill>
                    <a:blip r:embed="rId213">
                      <a:extLst>
                        <a:ext uri="{28A0092B-C50C-407E-A947-70E740481C1C}">
                          <a14:useLocalDpi xmlns:a14="http://schemas.microsoft.com/office/drawing/2010/main" val="0"/>
                        </a:ext>
                      </a:extLst>
                    </a:blip>
                    <a:stretch>
                      <a:fillRect/>
                    </a:stretch>
                  </pic:blipFill>
                  <pic:spPr>
                    <a:xfrm>
                      <a:off x="0" y="0"/>
                      <a:ext cx="803984" cy="657225"/>
                    </a:xfrm>
                    <a:prstGeom prst="rect">
                      <a:avLst/>
                    </a:prstGeom>
                  </pic:spPr>
                </pic:pic>
              </a:graphicData>
            </a:graphic>
            <wp14:sizeRelH relativeFrom="margin">
              <wp14:pctWidth>0</wp14:pctWidth>
            </wp14:sizeRelH>
            <wp14:sizeRelV relativeFrom="margin">
              <wp14:pctHeight>0</wp14:pctHeight>
            </wp14:sizeRelV>
          </wp:anchor>
        </w:drawing>
      </w:r>
      <w:r w:rsidR="00BB60B4" w:rsidRPr="00A3364C">
        <w:rPr>
          <w:noProof/>
        </w:rPr>
        <w:drawing>
          <wp:anchor distT="0" distB="0" distL="114300" distR="114300" simplePos="0" relativeHeight="251831513" behindDoc="0" locked="0" layoutInCell="1" allowOverlap="1" wp14:anchorId="5F18B315" wp14:editId="022ED64C">
            <wp:simplePos x="0" y="0"/>
            <wp:positionH relativeFrom="column">
              <wp:posOffset>4648200</wp:posOffset>
            </wp:positionH>
            <wp:positionV relativeFrom="paragraph">
              <wp:posOffset>-514350</wp:posOffset>
            </wp:positionV>
            <wp:extent cx="1676019" cy="1381471"/>
            <wp:effectExtent l="0" t="0" r="635" b="9525"/>
            <wp:wrapNone/>
            <wp:docPr id="356" name="Picture 35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descr="Graphical user interface, application, Teams&#10;&#10;Description automatically generated"/>
                    <pic:cNvPicPr/>
                  </pic:nvPicPr>
                  <pic:blipFill>
                    <a:blip r:embed="rId214">
                      <a:extLst>
                        <a:ext uri="{28A0092B-C50C-407E-A947-70E740481C1C}">
                          <a14:useLocalDpi xmlns:a14="http://schemas.microsoft.com/office/drawing/2010/main" val="0"/>
                        </a:ext>
                      </a:extLst>
                    </a:blip>
                    <a:stretch>
                      <a:fillRect/>
                    </a:stretch>
                  </pic:blipFill>
                  <pic:spPr>
                    <a:xfrm>
                      <a:off x="0" y="0"/>
                      <a:ext cx="1677135" cy="1382391"/>
                    </a:xfrm>
                    <a:prstGeom prst="rect">
                      <a:avLst/>
                    </a:prstGeom>
                  </pic:spPr>
                </pic:pic>
              </a:graphicData>
            </a:graphic>
            <wp14:sizeRelH relativeFrom="margin">
              <wp14:pctWidth>0</wp14:pctWidth>
            </wp14:sizeRelH>
            <wp14:sizeRelV relativeFrom="margin">
              <wp14:pctHeight>0</wp14:pctHeight>
            </wp14:sizeRelV>
          </wp:anchor>
        </w:drawing>
      </w:r>
      <w:r w:rsidR="00C50235" w:rsidRPr="00C50235">
        <w:rPr>
          <w:noProof/>
        </w:rPr>
        <w:drawing>
          <wp:anchor distT="0" distB="0" distL="114300" distR="114300" simplePos="0" relativeHeight="251830489" behindDoc="0" locked="0" layoutInCell="1" allowOverlap="1" wp14:anchorId="1C8FA7E5" wp14:editId="0EBAA035">
            <wp:simplePos x="0" y="0"/>
            <wp:positionH relativeFrom="column">
              <wp:posOffset>-638175</wp:posOffset>
            </wp:positionH>
            <wp:positionV relativeFrom="paragraph">
              <wp:posOffset>228600</wp:posOffset>
            </wp:positionV>
            <wp:extent cx="3343275" cy="126161"/>
            <wp:effectExtent l="0" t="0" r="0" b="7620"/>
            <wp:wrapNone/>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extLst>
                        <a:ext uri="{28A0092B-C50C-407E-A947-70E740481C1C}">
                          <a14:useLocalDpi xmlns:a14="http://schemas.microsoft.com/office/drawing/2010/main" val="0"/>
                        </a:ext>
                      </a:extLst>
                    </a:blip>
                    <a:stretch>
                      <a:fillRect/>
                    </a:stretch>
                  </pic:blipFill>
                  <pic:spPr>
                    <a:xfrm>
                      <a:off x="0" y="0"/>
                      <a:ext cx="3343275" cy="126161"/>
                    </a:xfrm>
                    <a:prstGeom prst="rect">
                      <a:avLst/>
                    </a:prstGeom>
                  </pic:spPr>
                </pic:pic>
              </a:graphicData>
            </a:graphic>
            <wp14:sizeRelH relativeFrom="margin">
              <wp14:pctWidth>0</wp14:pctWidth>
            </wp14:sizeRelH>
          </wp:anchor>
        </w:drawing>
      </w:r>
      <w:r w:rsidR="007340F5" w:rsidRPr="007340F5">
        <w:rPr>
          <w:noProof/>
        </w:rPr>
        <w:drawing>
          <wp:anchor distT="0" distB="0" distL="114300" distR="114300" simplePos="0" relativeHeight="251829465" behindDoc="0" locked="0" layoutInCell="1" allowOverlap="1" wp14:anchorId="157E78F3" wp14:editId="1BFD47BD">
            <wp:simplePos x="0" y="0"/>
            <wp:positionH relativeFrom="column">
              <wp:posOffset>-628650</wp:posOffset>
            </wp:positionH>
            <wp:positionV relativeFrom="paragraph">
              <wp:posOffset>-304800</wp:posOffset>
            </wp:positionV>
            <wp:extent cx="5048250" cy="506167"/>
            <wp:effectExtent l="0" t="0" r="0" b="8255"/>
            <wp:wrapNone/>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354"/>
                    <pic:cNvPicPr/>
                  </pic:nvPicPr>
                  <pic:blipFill>
                    <a:blip r:embed="rId216">
                      <a:extLst>
                        <a:ext uri="{28A0092B-C50C-407E-A947-70E740481C1C}">
                          <a14:useLocalDpi xmlns:a14="http://schemas.microsoft.com/office/drawing/2010/main" val="0"/>
                        </a:ext>
                      </a:extLst>
                    </a:blip>
                    <a:stretch>
                      <a:fillRect/>
                    </a:stretch>
                  </pic:blipFill>
                  <pic:spPr>
                    <a:xfrm>
                      <a:off x="0" y="0"/>
                      <a:ext cx="5048250" cy="506167"/>
                    </a:xfrm>
                    <a:prstGeom prst="rect">
                      <a:avLst/>
                    </a:prstGeom>
                  </pic:spPr>
                </pic:pic>
              </a:graphicData>
            </a:graphic>
            <wp14:sizeRelH relativeFrom="margin">
              <wp14:pctWidth>0</wp14:pctWidth>
            </wp14:sizeRelH>
            <wp14:sizeRelV relativeFrom="margin">
              <wp14:pctHeight>0</wp14:pctHeight>
            </wp14:sizeRelV>
          </wp:anchor>
        </w:drawing>
      </w:r>
    </w:p>
    <w:p w14:paraId="0234F02A" w14:textId="3EA1C323" w:rsidR="00D34FA7" w:rsidRDefault="0051615D" w:rsidP="009E054D">
      <w:pPr>
        <w:rPr>
          <w:noProof/>
        </w:rPr>
      </w:pPr>
      <w:r w:rsidRPr="0051615D">
        <w:rPr>
          <w:noProof/>
        </w:rPr>
        <w:drawing>
          <wp:anchor distT="0" distB="0" distL="114300" distR="114300" simplePos="0" relativeHeight="251835609" behindDoc="0" locked="0" layoutInCell="1" allowOverlap="1" wp14:anchorId="04A457A7" wp14:editId="37914882">
            <wp:simplePos x="0" y="0"/>
            <wp:positionH relativeFrom="column">
              <wp:posOffset>1647825</wp:posOffset>
            </wp:positionH>
            <wp:positionV relativeFrom="paragraph">
              <wp:posOffset>274955</wp:posOffset>
            </wp:positionV>
            <wp:extent cx="647700" cy="310010"/>
            <wp:effectExtent l="0" t="0" r="0" b="0"/>
            <wp:wrapNone/>
            <wp:docPr id="360" name="Picture 360"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Picture 360" descr="Graphical user interface, text, application&#10;&#10;Description automatically generated with medium confidence"/>
                    <pic:cNvPicPr/>
                  </pic:nvPicPr>
                  <pic:blipFill>
                    <a:blip r:embed="rId217">
                      <a:extLst>
                        <a:ext uri="{28A0092B-C50C-407E-A947-70E740481C1C}">
                          <a14:useLocalDpi xmlns:a14="http://schemas.microsoft.com/office/drawing/2010/main" val="0"/>
                        </a:ext>
                      </a:extLst>
                    </a:blip>
                    <a:stretch>
                      <a:fillRect/>
                    </a:stretch>
                  </pic:blipFill>
                  <pic:spPr>
                    <a:xfrm>
                      <a:off x="0" y="0"/>
                      <a:ext cx="647700" cy="310010"/>
                    </a:xfrm>
                    <a:prstGeom prst="rect">
                      <a:avLst/>
                    </a:prstGeom>
                  </pic:spPr>
                </pic:pic>
              </a:graphicData>
            </a:graphic>
            <wp14:sizeRelH relativeFrom="margin">
              <wp14:pctWidth>0</wp14:pctWidth>
            </wp14:sizeRelH>
            <wp14:sizeRelV relativeFrom="margin">
              <wp14:pctHeight>0</wp14:pctHeight>
            </wp14:sizeRelV>
          </wp:anchor>
        </w:drawing>
      </w:r>
      <w:r w:rsidR="00983D1B" w:rsidRPr="00983D1B">
        <w:rPr>
          <w:noProof/>
        </w:rPr>
        <w:drawing>
          <wp:anchor distT="0" distB="0" distL="114300" distR="114300" simplePos="0" relativeHeight="251834585" behindDoc="0" locked="0" layoutInCell="1" allowOverlap="1" wp14:anchorId="58932A36" wp14:editId="3D61ECA1">
            <wp:simplePos x="0" y="0"/>
            <wp:positionH relativeFrom="column">
              <wp:posOffset>2341245</wp:posOffset>
            </wp:positionH>
            <wp:positionV relativeFrom="paragraph">
              <wp:posOffset>285750</wp:posOffset>
            </wp:positionV>
            <wp:extent cx="1410970" cy="295275"/>
            <wp:effectExtent l="0" t="0" r="0" b="0"/>
            <wp:wrapNone/>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extLst>
                        <a:ext uri="{28A0092B-C50C-407E-A947-70E740481C1C}">
                          <a14:useLocalDpi xmlns:a14="http://schemas.microsoft.com/office/drawing/2010/main" val="0"/>
                        </a:ext>
                      </a:extLst>
                    </a:blip>
                    <a:stretch>
                      <a:fillRect/>
                    </a:stretch>
                  </pic:blipFill>
                  <pic:spPr>
                    <a:xfrm>
                      <a:off x="0" y="0"/>
                      <a:ext cx="1410970" cy="295275"/>
                    </a:xfrm>
                    <a:prstGeom prst="rect">
                      <a:avLst/>
                    </a:prstGeom>
                  </pic:spPr>
                </pic:pic>
              </a:graphicData>
            </a:graphic>
            <wp14:sizeRelH relativeFrom="margin">
              <wp14:pctWidth>0</wp14:pctWidth>
            </wp14:sizeRelH>
            <wp14:sizeRelV relativeFrom="margin">
              <wp14:pctHeight>0</wp14:pctHeight>
            </wp14:sizeRelV>
          </wp:anchor>
        </w:drawing>
      </w:r>
    </w:p>
    <w:p w14:paraId="21252F43" w14:textId="6851228F" w:rsidR="00D34FA7" w:rsidRDefault="00D34FA7" w:rsidP="009E054D">
      <w:pPr>
        <w:rPr>
          <w:noProof/>
        </w:rPr>
      </w:pPr>
    </w:p>
    <w:p w14:paraId="5ED762C9" w14:textId="5BC23B0C" w:rsidR="00D34FA7" w:rsidRDefault="00D34FA7" w:rsidP="009E054D">
      <w:pPr>
        <w:rPr>
          <w:noProof/>
        </w:rPr>
      </w:pPr>
    </w:p>
    <w:p w14:paraId="7332520A" w14:textId="3B3AB8B9" w:rsidR="00D34FA7" w:rsidRDefault="00D34FA7" w:rsidP="009E054D">
      <w:pPr>
        <w:rPr>
          <w:noProof/>
        </w:rPr>
      </w:pPr>
    </w:p>
    <w:p w14:paraId="5B9CBC67" w14:textId="5FA25563" w:rsidR="00D34FA7" w:rsidRDefault="00D34FA7" w:rsidP="009E054D">
      <w:pPr>
        <w:rPr>
          <w:noProof/>
        </w:rPr>
      </w:pPr>
    </w:p>
    <w:p w14:paraId="142AE751" w14:textId="6E1C9197" w:rsidR="00D34FA7" w:rsidRDefault="00D34FA7" w:rsidP="009E054D">
      <w:pPr>
        <w:rPr>
          <w:noProof/>
        </w:rPr>
      </w:pPr>
    </w:p>
    <w:p w14:paraId="0210601B" w14:textId="0583772D" w:rsidR="00D34FA7" w:rsidRDefault="003D3FAF" w:rsidP="009E054D">
      <w:pPr>
        <w:rPr>
          <w:noProof/>
        </w:rPr>
      </w:pPr>
      <w:r>
        <w:rPr>
          <w:noProof/>
        </w:rPr>
        <mc:AlternateContent>
          <mc:Choice Requires="wps">
            <w:drawing>
              <wp:anchor distT="0" distB="0" distL="114300" distR="114300" simplePos="0" relativeHeight="251836633" behindDoc="1" locked="0" layoutInCell="1" allowOverlap="1" wp14:anchorId="7249BD22" wp14:editId="2349377E">
                <wp:simplePos x="0" y="0"/>
                <wp:positionH relativeFrom="column">
                  <wp:posOffset>-685800</wp:posOffset>
                </wp:positionH>
                <wp:positionV relativeFrom="paragraph">
                  <wp:posOffset>381635</wp:posOffset>
                </wp:positionV>
                <wp:extent cx="7115175" cy="4448175"/>
                <wp:effectExtent l="0" t="0" r="28575" b="28575"/>
                <wp:wrapNone/>
                <wp:docPr id="361" name="Text Box 361"/>
                <wp:cNvGraphicFramePr/>
                <a:graphic xmlns:a="http://schemas.openxmlformats.org/drawingml/2006/main">
                  <a:graphicData uri="http://schemas.microsoft.com/office/word/2010/wordprocessingShape">
                    <wps:wsp>
                      <wps:cNvSpPr txBox="1"/>
                      <wps:spPr>
                        <a:xfrm>
                          <a:off x="0" y="0"/>
                          <a:ext cx="7115175" cy="4448175"/>
                        </a:xfrm>
                        <a:prstGeom prst="rect">
                          <a:avLst/>
                        </a:prstGeom>
                        <a:solidFill>
                          <a:schemeClr val="lt1"/>
                        </a:solidFill>
                        <a:ln w="6350">
                          <a:solidFill>
                            <a:schemeClr val="accent2"/>
                          </a:solidFill>
                        </a:ln>
                      </wps:spPr>
                      <wps:txbx>
                        <w:txbxContent>
                          <w:p w14:paraId="5CF7AE0E" w14:textId="70D95B2D" w:rsidR="003D3FAF" w:rsidRDefault="003D3FAF">
                            <w:pPr>
                              <w:rPr>
                                <w:b/>
                                <w:bCs/>
                                <w:u w:val="single"/>
                              </w:rPr>
                            </w:pPr>
                            <w:r w:rsidRPr="00560D95">
                              <w:rPr>
                                <w:b/>
                                <w:bCs/>
                                <w:u w:val="single"/>
                              </w:rPr>
                              <w:t>Modifying edit hairstyle function:</w:t>
                            </w:r>
                          </w:p>
                          <w:p w14:paraId="5D8BCD2D" w14:textId="574B0CB1" w:rsidR="00560D95" w:rsidRDefault="00560D95">
                            <w:pPr>
                              <w:rPr>
                                <w:b/>
                                <w:bCs/>
                                <w:u w:val="single"/>
                              </w:rPr>
                            </w:pPr>
                          </w:p>
                          <w:p w14:paraId="7532B7DE" w14:textId="35C4AA1F" w:rsidR="00560D95" w:rsidRDefault="00560D95">
                            <w:pPr>
                              <w:rPr>
                                <w:b/>
                                <w:bCs/>
                                <w:u w:val="single"/>
                              </w:rPr>
                            </w:pPr>
                          </w:p>
                          <w:p w14:paraId="54BF4572" w14:textId="48D80C9E" w:rsidR="00560D95" w:rsidRDefault="00560D95">
                            <w:pPr>
                              <w:rPr>
                                <w:b/>
                                <w:bCs/>
                                <w:u w:val="single"/>
                              </w:rPr>
                            </w:pPr>
                          </w:p>
                          <w:p w14:paraId="2368D9F3" w14:textId="087DFCDF" w:rsidR="00560D95" w:rsidRDefault="00560D95">
                            <w:pPr>
                              <w:rPr>
                                <w:b/>
                                <w:bCs/>
                                <w:u w:val="single"/>
                              </w:rPr>
                            </w:pPr>
                          </w:p>
                          <w:p w14:paraId="645AB653" w14:textId="07117AA7" w:rsidR="00560D95" w:rsidRDefault="00560D95">
                            <w:pPr>
                              <w:rPr>
                                <w:b/>
                                <w:bCs/>
                                <w:u w:val="single"/>
                              </w:rPr>
                            </w:pPr>
                          </w:p>
                          <w:p w14:paraId="449B0CBE" w14:textId="0B44B815" w:rsidR="00560D95" w:rsidRDefault="00560D95">
                            <w:pPr>
                              <w:rPr>
                                <w:b/>
                                <w:bCs/>
                                <w:u w:val="single"/>
                              </w:rPr>
                            </w:pPr>
                          </w:p>
                          <w:p w14:paraId="6656B60C" w14:textId="2792E1F2" w:rsidR="00560D95" w:rsidRDefault="00560D95">
                            <w:pPr>
                              <w:rPr>
                                <w:b/>
                                <w:bCs/>
                                <w:u w:val="single"/>
                              </w:rPr>
                            </w:pPr>
                          </w:p>
                          <w:p w14:paraId="48F2D6DB" w14:textId="27297683" w:rsidR="00560D95" w:rsidRDefault="00560D95">
                            <w:pPr>
                              <w:rPr>
                                <w:b/>
                                <w:bCs/>
                                <w:u w:val="single"/>
                              </w:rPr>
                            </w:pPr>
                          </w:p>
                          <w:p w14:paraId="7CB44917" w14:textId="2B64FED4" w:rsidR="00560D95" w:rsidRDefault="00560D95">
                            <w:pPr>
                              <w:rPr>
                                <w:b/>
                                <w:bCs/>
                                <w:u w:val="single"/>
                              </w:rPr>
                            </w:pPr>
                          </w:p>
                          <w:p w14:paraId="5C90CE13" w14:textId="3A3E9E8C" w:rsidR="00560D95" w:rsidRDefault="00560D95">
                            <w:pPr>
                              <w:rPr>
                                <w:b/>
                                <w:bCs/>
                                <w:u w:val="single"/>
                              </w:rPr>
                            </w:pPr>
                          </w:p>
                          <w:p w14:paraId="0F552D11" w14:textId="51AE8E3C" w:rsidR="00560D95" w:rsidRDefault="00560D95">
                            <w:pPr>
                              <w:rPr>
                                <w:b/>
                                <w:bCs/>
                                <w:u w:val="single"/>
                              </w:rPr>
                            </w:pPr>
                          </w:p>
                          <w:p w14:paraId="54728100" w14:textId="2352C4A6" w:rsidR="00560D95" w:rsidRPr="00756214" w:rsidRDefault="00560D95">
                            <w:r>
                              <w:t xml:space="preserve">From the prototype two feedback, my client wanted to </w:t>
                            </w:r>
                            <w:r w:rsidR="009300F0">
                              <w:t xml:space="preserve">allow the barbers to also make changes to the attributes of each hairstyle instead of only being able to edit the price. This required minor adjustment, I had to </w:t>
                            </w:r>
                            <w:r w:rsidR="00FE0125">
                              <w:t>also include in the window option boxes now</w:t>
                            </w:r>
                            <w:r w:rsidR="009300F0">
                              <w:t xml:space="preserve"> that contained the options for each attribute. Once they edited everything and click confirm edit, the program will run the edit </w:t>
                            </w:r>
                            <w:r w:rsidR="00FE0125">
                              <w:t>detail’s</w:t>
                            </w:r>
                            <w:r w:rsidR="00926E73">
                              <w:t xml:space="preserve"> function that will now also retrieve all the option box input</w:t>
                            </w:r>
                            <w:r w:rsidR="00FE0125">
                              <w:t>s</w:t>
                            </w:r>
                            <w:r w:rsidR="00926E73">
                              <w:t xml:space="preserve"> and store them within their own variables. Now when updating the hairstyle record, the function now updates the attributes along with the pr</w:t>
                            </w:r>
                            <w:r w:rsidR="00FE0125">
                              <w:t>ice</w:t>
                            </w:r>
                            <w:r w:rsidR="00756214">
                              <w:t>.</w:t>
                            </w:r>
                          </w:p>
                          <w:p w14:paraId="428C7C56" w14:textId="77777777" w:rsidR="003D3FAF" w:rsidRDefault="003D3F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49BD22" id="Text Box 361" o:spid="_x0000_s1171" type="#_x0000_t202" style="position:absolute;margin-left:-54pt;margin-top:30.05pt;width:560.25pt;height:350.25pt;z-index:-2514798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" fillcolor="white [3201]" strokecolor="#ed7d31 [3205]" strokeweight=".5pt">
                <v:textbox>
                  <w:txbxContent>
                    <w:p w14:paraId="5CF7AE0E" w14:textId="70D95B2D" w:rsidR="003D3FAF" w:rsidRDefault="003D3FAF">
                      <w:pPr>
                        <w:rPr>
                          <w:b/>
                          <w:bCs/>
                          <w:u w:val="single"/>
                        </w:rPr>
                      </w:pPr>
                      <w:r w:rsidRPr="00560D95">
                        <w:rPr>
                          <w:b/>
                          <w:bCs/>
                          <w:u w:val="single"/>
                        </w:rPr>
                        <w:t>Modifying edit hairstyle function:</w:t>
                      </w:r>
                    </w:p>
                    <w:p w14:paraId="5D8BCD2D" w14:textId="574B0CB1" w:rsidR="00560D95" w:rsidRDefault="00560D95">
                      <w:pPr>
                        <w:rPr>
                          <w:b/>
                          <w:bCs/>
                          <w:u w:val="single"/>
                        </w:rPr>
                      </w:pPr>
                    </w:p>
                    <w:p w14:paraId="7532B7DE" w14:textId="35C4AA1F" w:rsidR="00560D95" w:rsidRDefault="00560D95">
                      <w:pPr>
                        <w:rPr>
                          <w:b/>
                          <w:bCs/>
                          <w:u w:val="single"/>
                        </w:rPr>
                      </w:pPr>
                    </w:p>
                    <w:p w14:paraId="54BF4572" w14:textId="48D80C9E" w:rsidR="00560D95" w:rsidRDefault="00560D95">
                      <w:pPr>
                        <w:rPr>
                          <w:b/>
                          <w:bCs/>
                          <w:u w:val="single"/>
                        </w:rPr>
                      </w:pPr>
                    </w:p>
                    <w:p w14:paraId="2368D9F3" w14:textId="087DFCDF" w:rsidR="00560D95" w:rsidRDefault="00560D95">
                      <w:pPr>
                        <w:rPr>
                          <w:b/>
                          <w:bCs/>
                          <w:u w:val="single"/>
                        </w:rPr>
                      </w:pPr>
                    </w:p>
                    <w:p w14:paraId="645AB653" w14:textId="07117AA7" w:rsidR="00560D95" w:rsidRDefault="00560D95">
                      <w:pPr>
                        <w:rPr>
                          <w:b/>
                          <w:bCs/>
                          <w:u w:val="single"/>
                        </w:rPr>
                      </w:pPr>
                    </w:p>
                    <w:p w14:paraId="449B0CBE" w14:textId="0B44B815" w:rsidR="00560D95" w:rsidRDefault="00560D95">
                      <w:pPr>
                        <w:rPr>
                          <w:b/>
                          <w:bCs/>
                          <w:u w:val="single"/>
                        </w:rPr>
                      </w:pPr>
                    </w:p>
                    <w:p w14:paraId="6656B60C" w14:textId="2792E1F2" w:rsidR="00560D95" w:rsidRDefault="00560D95">
                      <w:pPr>
                        <w:rPr>
                          <w:b/>
                          <w:bCs/>
                          <w:u w:val="single"/>
                        </w:rPr>
                      </w:pPr>
                    </w:p>
                    <w:p w14:paraId="48F2D6DB" w14:textId="27297683" w:rsidR="00560D95" w:rsidRDefault="00560D95">
                      <w:pPr>
                        <w:rPr>
                          <w:b/>
                          <w:bCs/>
                          <w:u w:val="single"/>
                        </w:rPr>
                      </w:pPr>
                    </w:p>
                    <w:p w14:paraId="7CB44917" w14:textId="2B64FED4" w:rsidR="00560D95" w:rsidRDefault="00560D95">
                      <w:pPr>
                        <w:rPr>
                          <w:b/>
                          <w:bCs/>
                          <w:u w:val="single"/>
                        </w:rPr>
                      </w:pPr>
                    </w:p>
                    <w:p w14:paraId="5C90CE13" w14:textId="3A3E9E8C" w:rsidR="00560D95" w:rsidRDefault="00560D95">
                      <w:pPr>
                        <w:rPr>
                          <w:b/>
                          <w:bCs/>
                          <w:u w:val="single"/>
                        </w:rPr>
                      </w:pPr>
                    </w:p>
                    <w:p w14:paraId="0F552D11" w14:textId="51AE8E3C" w:rsidR="00560D95" w:rsidRDefault="00560D95">
                      <w:pPr>
                        <w:rPr>
                          <w:b/>
                          <w:bCs/>
                          <w:u w:val="single"/>
                        </w:rPr>
                      </w:pPr>
                    </w:p>
                    <w:p w14:paraId="54728100" w14:textId="2352C4A6" w:rsidR="00560D95" w:rsidRPr="00756214" w:rsidRDefault="00560D95">
                      <w:r>
                        <w:t xml:space="preserve">From the prototype two feedback, my client wanted to </w:t>
                      </w:r>
                      <w:r w:rsidR="009300F0">
                        <w:t xml:space="preserve">allow the barbers to also make changes to the attributes of each hairstyle instead of only being able to edit the price. This required minor adjustment, I had to </w:t>
                      </w:r>
                      <w:r w:rsidR="00FE0125">
                        <w:t>also include in the window option boxes now</w:t>
                      </w:r>
                      <w:r w:rsidR="009300F0">
                        <w:t xml:space="preserve"> that contained the options for each attribute. Once they edited everything and click confirm edit, the program will run the edit </w:t>
                      </w:r>
                      <w:r w:rsidR="00FE0125">
                        <w:t>detail’s</w:t>
                      </w:r>
                      <w:r w:rsidR="00926E73">
                        <w:t xml:space="preserve"> function that will now also retrieve all the option box input</w:t>
                      </w:r>
                      <w:r w:rsidR="00FE0125">
                        <w:t>s</w:t>
                      </w:r>
                      <w:r w:rsidR="00926E73">
                        <w:t xml:space="preserve"> and store them within their own variables. Now when updating the hairstyle record, the function now updates the attributes along with the pr</w:t>
                      </w:r>
                      <w:r w:rsidR="00FE0125">
                        <w:t>ice</w:t>
                      </w:r>
                      <w:r w:rsidR="00756214">
                        <w:t>.</w:t>
                      </w:r>
                    </w:p>
                    <w:p w14:paraId="428C7C56" w14:textId="77777777" w:rsidR="003D3FAF" w:rsidRDefault="003D3FAF"/>
                  </w:txbxContent>
                </v:textbox>
              </v:shape>
            </w:pict>
          </mc:Fallback>
        </mc:AlternateContent>
      </w:r>
    </w:p>
    <w:p w14:paraId="427642DE" w14:textId="6F8A2B88" w:rsidR="00D34FA7" w:rsidRDefault="00125A29" w:rsidP="009E054D">
      <w:pPr>
        <w:rPr>
          <w:noProof/>
        </w:rPr>
      </w:pPr>
      <w:r w:rsidRPr="00125A29">
        <w:rPr>
          <w:noProof/>
        </w:rPr>
        <w:drawing>
          <wp:anchor distT="0" distB="0" distL="114300" distR="114300" simplePos="0" relativeHeight="251838681" behindDoc="0" locked="0" layoutInCell="1" allowOverlap="1" wp14:anchorId="6D04D805" wp14:editId="0A96DFAD">
            <wp:simplePos x="0" y="0"/>
            <wp:positionH relativeFrom="column">
              <wp:posOffset>-638175</wp:posOffset>
            </wp:positionH>
            <wp:positionV relativeFrom="paragraph">
              <wp:posOffset>334010</wp:posOffset>
            </wp:positionV>
            <wp:extent cx="3690851" cy="1714500"/>
            <wp:effectExtent l="0" t="0" r="5080" b="0"/>
            <wp:wrapNone/>
            <wp:docPr id="363" name="Picture 363"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Picture 363" descr="A picture containing letter&#10;&#10;Description automatically generated"/>
                    <pic:cNvPicPr/>
                  </pic:nvPicPr>
                  <pic:blipFill>
                    <a:blip r:embed="rId219">
                      <a:extLst>
                        <a:ext uri="{28A0092B-C50C-407E-A947-70E740481C1C}">
                          <a14:useLocalDpi xmlns:a14="http://schemas.microsoft.com/office/drawing/2010/main" val="0"/>
                        </a:ext>
                      </a:extLst>
                    </a:blip>
                    <a:stretch>
                      <a:fillRect/>
                    </a:stretch>
                  </pic:blipFill>
                  <pic:spPr>
                    <a:xfrm>
                      <a:off x="0" y="0"/>
                      <a:ext cx="3698072" cy="1717855"/>
                    </a:xfrm>
                    <a:prstGeom prst="rect">
                      <a:avLst/>
                    </a:prstGeom>
                  </pic:spPr>
                </pic:pic>
              </a:graphicData>
            </a:graphic>
            <wp14:sizeRelH relativeFrom="margin">
              <wp14:pctWidth>0</wp14:pctWidth>
            </wp14:sizeRelH>
            <wp14:sizeRelV relativeFrom="margin">
              <wp14:pctHeight>0</wp14:pctHeight>
            </wp14:sizeRelV>
          </wp:anchor>
        </w:drawing>
      </w:r>
      <w:r w:rsidR="00707E28" w:rsidRPr="00707E28">
        <w:rPr>
          <w:noProof/>
        </w:rPr>
        <w:drawing>
          <wp:anchor distT="0" distB="0" distL="114300" distR="114300" simplePos="0" relativeHeight="251837657" behindDoc="0" locked="0" layoutInCell="1" allowOverlap="1" wp14:anchorId="76CB7171" wp14:editId="0D802C8B">
            <wp:simplePos x="0" y="0"/>
            <wp:positionH relativeFrom="column">
              <wp:posOffset>3781425</wp:posOffset>
            </wp:positionH>
            <wp:positionV relativeFrom="paragraph">
              <wp:posOffset>172085</wp:posOffset>
            </wp:positionV>
            <wp:extent cx="2599690" cy="2308860"/>
            <wp:effectExtent l="0" t="0" r="0" b="0"/>
            <wp:wrapNone/>
            <wp:docPr id="362" name="Picture 3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Picture 362" descr="Graphical user interface, application&#10;&#10;Description automatically generated"/>
                    <pic:cNvPicPr/>
                  </pic:nvPicPr>
                  <pic:blipFill>
                    <a:blip r:embed="rId220">
                      <a:extLst>
                        <a:ext uri="{28A0092B-C50C-407E-A947-70E740481C1C}">
                          <a14:useLocalDpi xmlns:a14="http://schemas.microsoft.com/office/drawing/2010/main" val="0"/>
                        </a:ext>
                      </a:extLst>
                    </a:blip>
                    <a:stretch>
                      <a:fillRect/>
                    </a:stretch>
                  </pic:blipFill>
                  <pic:spPr>
                    <a:xfrm>
                      <a:off x="0" y="0"/>
                      <a:ext cx="2599690" cy="2308860"/>
                    </a:xfrm>
                    <a:prstGeom prst="rect">
                      <a:avLst/>
                    </a:prstGeom>
                  </pic:spPr>
                </pic:pic>
              </a:graphicData>
            </a:graphic>
            <wp14:sizeRelH relativeFrom="margin">
              <wp14:pctWidth>0</wp14:pctWidth>
            </wp14:sizeRelH>
            <wp14:sizeRelV relativeFrom="margin">
              <wp14:pctHeight>0</wp14:pctHeight>
            </wp14:sizeRelV>
          </wp:anchor>
        </w:drawing>
      </w:r>
    </w:p>
    <w:p w14:paraId="0CEB7BFA" w14:textId="2C424D9C" w:rsidR="00D34FA7" w:rsidRDefault="00D34FA7" w:rsidP="009E054D">
      <w:pPr>
        <w:rPr>
          <w:noProof/>
        </w:rPr>
      </w:pPr>
    </w:p>
    <w:p w14:paraId="3242EA27" w14:textId="7BD71ADC" w:rsidR="00D34FA7" w:rsidRDefault="00D34FA7" w:rsidP="009E054D">
      <w:pPr>
        <w:rPr>
          <w:noProof/>
        </w:rPr>
      </w:pPr>
    </w:p>
    <w:p w14:paraId="29E02A4A" w14:textId="491AFEF3" w:rsidR="00D34FA7" w:rsidRDefault="00D34FA7" w:rsidP="009E054D">
      <w:pPr>
        <w:rPr>
          <w:noProof/>
        </w:rPr>
      </w:pPr>
    </w:p>
    <w:p w14:paraId="33DA3346" w14:textId="774A059A" w:rsidR="00D34FA7" w:rsidRDefault="00D34FA7" w:rsidP="009E054D">
      <w:pPr>
        <w:rPr>
          <w:noProof/>
        </w:rPr>
      </w:pPr>
    </w:p>
    <w:p w14:paraId="400B2190" w14:textId="1D96900D" w:rsidR="00D34FA7" w:rsidRDefault="00D34FA7" w:rsidP="009E054D">
      <w:pPr>
        <w:rPr>
          <w:noProof/>
        </w:rPr>
      </w:pPr>
    </w:p>
    <w:p w14:paraId="33305B43" w14:textId="2627B12A" w:rsidR="00D34FA7" w:rsidRDefault="00560D95" w:rsidP="009E054D">
      <w:pPr>
        <w:rPr>
          <w:noProof/>
        </w:rPr>
      </w:pPr>
      <w:r w:rsidRPr="00560D95">
        <w:rPr>
          <w:noProof/>
        </w:rPr>
        <w:drawing>
          <wp:anchor distT="0" distB="0" distL="114300" distR="114300" simplePos="0" relativeHeight="251839705" behindDoc="1" locked="0" layoutInCell="1" allowOverlap="1" wp14:anchorId="7DE34FBA" wp14:editId="2D6FFBD3">
            <wp:simplePos x="0" y="0"/>
            <wp:positionH relativeFrom="column">
              <wp:posOffset>-657225</wp:posOffset>
            </wp:positionH>
            <wp:positionV relativeFrom="paragraph">
              <wp:posOffset>335281</wp:posOffset>
            </wp:positionV>
            <wp:extent cx="6105525" cy="1540924"/>
            <wp:effectExtent l="0" t="0" r="0" b="2540"/>
            <wp:wrapNone/>
            <wp:docPr id="364" name="Picture 36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Picture 364" descr="A picture containing text&#10;&#10;Description automatically generated"/>
                    <pic:cNvPicPr/>
                  </pic:nvPicPr>
                  <pic:blipFill>
                    <a:blip r:embed="rId221">
                      <a:extLst>
                        <a:ext uri="{28A0092B-C50C-407E-A947-70E740481C1C}">
                          <a14:useLocalDpi xmlns:a14="http://schemas.microsoft.com/office/drawing/2010/main" val="0"/>
                        </a:ext>
                      </a:extLst>
                    </a:blip>
                    <a:stretch>
                      <a:fillRect/>
                    </a:stretch>
                  </pic:blipFill>
                  <pic:spPr>
                    <a:xfrm>
                      <a:off x="0" y="0"/>
                      <a:ext cx="6118469" cy="1544191"/>
                    </a:xfrm>
                    <a:prstGeom prst="rect">
                      <a:avLst/>
                    </a:prstGeom>
                  </pic:spPr>
                </pic:pic>
              </a:graphicData>
            </a:graphic>
            <wp14:sizeRelH relativeFrom="margin">
              <wp14:pctWidth>0</wp14:pctWidth>
            </wp14:sizeRelH>
            <wp14:sizeRelV relativeFrom="margin">
              <wp14:pctHeight>0</wp14:pctHeight>
            </wp14:sizeRelV>
          </wp:anchor>
        </w:drawing>
      </w:r>
    </w:p>
    <w:p w14:paraId="1FB6B0A8" w14:textId="0F03F702" w:rsidR="00D34FA7" w:rsidRDefault="00D34FA7" w:rsidP="009E054D">
      <w:pPr>
        <w:rPr>
          <w:noProof/>
        </w:rPr>
      </w:pPr>
    </w:p>
    <w:p w14:paraId="2D7A3D4A" w14:textId="458DFF46" w:rsidR="00D34FA7" w:rsidRDefault="00D34FA7" w:rsidP="009E054D">
      <w:pPr>
        <w:rPr>
          <w:noProof/>
        </w:rPr>
      </w:pPr>
    </w:p>
    <w:p w14:paraId="7386ED87" w14:textId="6C5F79D5" w:rsidR="00D34FA7" w:rsidRDefault="00D34FA7" w:rsidP="009E054D">
      <w:pPr>
        <w:rPr>
          <w:noProof/>
        </w:rPr>
      </w:pPr>
    </w:p>
    <w:p w14:paraId="094CACA4" w14:textId="24E2906F" w:rsidR="00D34FA7" w:rsidRDefault="00D34FA7" w:rsidP="009E054D">
      <w:pPr>
        <w:rPr>
          <w:noProof/>
        </w:rPr>
      </w:pPr>
    </w:p>
    <w:p w14:paraId="3C895F4D" w14:textId="7DD9A4EE" w:rsidR="00D34FA7" w:rsidRDefault="00D34FA7" w:rsidP="009E054D">
      <w:pPr>
        <w:rPr>
          <w:noProof/>
        </w:rPr>
      </w:pPr>
    </w:p>
    <w:p w14:paraId="656AEEB9" w14:textId="73923B51" w:rsidR="00D34FA7" w:rsidRDefault="00D34FA7" w:rsidP="009E054D">
      <w:pPr>
        <w:rPr>
          <w:noProof/>
        </w:rPr>
      </w:pPr>
    </w:p>
    <w:p w14:paraId="2867A80F" w14:textId="2CADBCAD" w:rsidR="00D34FA7" w:rsidRDefault="00D34FA7" w:rsidP="009E054D">
      <w:pPr>
        <w:rPr>
          <w:noProof/>
        </w:rPr>
      </w:pPr>
    </w:p>
    <w:p w14:paraId="45BAA54C" w14:textId="0C27D139" w:rsidR="00D34FA7" w:rsidRDefault="00D34FA7" w:rsidP="009E054D">
      <w:pPr>
        <w:rPr>
          <w:noProof/>
        </w:rPr>
      </w:pPr>
    </w:p>
    <w:p w14:paraId="31095274" w14:textId="45768CCB" w:rsidR="00D34FA7" w:rsidRDefault="006726A5" w:rsidP="009E054D">
      <w:pPr>
        <w:rPr>
          <w:noProof/>
        </w:rPr>
      </w:pPr>
      <w:r>
        <w:rPr>
          <w:noProof/>
        </w:rPr>
        <mc:AlternateContent>
          <mc:Choice Requires="wps">
            <w:drawing>
              <wp:anchor distT="0" distB="0" distL="114300" distR="114300" simplePos="0" relativeHeight="251840729" behindDoc="0" locked="0" layoutInCell="1" allowOverlap="1" wp14:anchorId="5057673B" wp14:editId="2352FFBC">
                <wp:simplePos x="0" y="0"/>
                <wp:positionH relativeFrom="column">
                  <wp:posOffset>-685800</wp:posOffset>
                </wp:positionH>
                <wp:positionV relativeFrom="paragraph">
                  <wp:posOffset>335915</wp:posOffset>
                </wp:positionV>
                <wp:extent cx="7115175" cy="2714625"/>
                <wp:effectExtent l="0" t="0" r="28575" b="28575"/>
                <wp:wrapNone/>
                <wp:docPr id="365" name="Text Box 365"/>
                <wp:cNvGraphicFramePr/>
                <a:graphic xmlns:a="http://schemas.openxmlformats.org/drawingml/2006/main">
                  <a:graphicData uri="http://schemas.microsoft.com/office/word/2010/wordprocessingShape">
                    <wps:wsp>
                      <wps:cNvSpPr txBox="1"/>
                      <wps:spPr>
                        <a:xfrm>
                          <a:off x="0" y="0"/>
                          <a:ext cx="7115175" cy="2714625"/>
                        </a:xfrm>
                        <a:prstGeom prst="rect">
                          <a:avLst/>
                        </a:prstGeom>
                        <a:solidFill>
                          <a:schemeClr val="lt1"/>
                        </a:solidFill>
                        <a:ln w="6350">
                          <a:solidFill>
                            <a:schemeClr val="accent2"/>
                          </a:solidFill>
                        </a:ln>
                      </wps:spPr>
                      <wps:txbx>
                        <w:txbxContent>
                          <w:p w14:paraId="2B584897" w14:textId="6CFE22FC" w:rsidR="006726A5" w:rsidRPr="009158EA" w:rsidRDefault="006726A5">
                            <w:pPr>
                              <w:rPr>
                                <w:b/>
                                <w:bCs/>
                                <w:u w:val="single"/>
                              </w:rPr>
                            </w:pPr>
                            <w:r w:rsidRPr="009158EA">
                              <w:rPr>
                                <w:b/>
                                <w:bCs/>
                                <w:u w:val="single"/>
                              </w:rPr>
                              <w:t>Increasing number of hairstyle options:</w:t>
                            </w:r>
                          </w:p>
                          <w:p w14:paraId="6C90FFC7" w14:textId="77777777" w:rsidR="006726A5" w:rsidRDefault="006726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57673B" id="Text Box 365" o:spid="_x0000_s1172" type="#_x0000_t202" style="position:absolute;margin-left:-54pt;margin-top:26.45pt;width:560.25pt;height:213.75pt;z-index:2518407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" fillcolor="white [3201]" strokecolor="#ed7d31 [3205]" strokeweight=".5pt">
                <v:textbox>
                  <w:txbxContent>
                    <w:p w14:paraId="2B584897" w14:textId="6CFE22FC" w:rsidR="006726A5" w:rsidRPr="009158EA" w:rsidRDefault="006726A5">
                      <w:pPr>
                        <w:rPr>
                          <w:b/>
                          <w:bCs/>
                          <w:u w:val="single"/>
                        </w:rPr>
                      </w:pPr>
                      <w:r w:rsidRPr="009158EA">
                        <w:rPr>
                          <w:b/>
                          <w:bCs/>
                          <w:u w:val="single"/>
                        </w:rPr>
                        <w:t>Increasing number of hairstyle options:</w:t>
                      </w:r>
                    </w:p>
                    <w:p w14:paraId="6C90FFC7" w14:textId="77777777" w:rsidR="006726A5" w:rsidRDefault="006726A5"/>
                  </w:txbxContent>
                </v:textbox>
              </v:shape>
            </w:pict>
          </mc:Fallback>
        </mc:AlternateContent>
      </w:r>
    </w:p>
    <w:p w14:paraId="7EA0A452" w14:textId="75E121E8" w:rsidR="00D34FA7" w:rsidRDefault="009158EA" w:rsidP="009E054D">
      <w:pPr>
        <w:rPr>
          <w:noProof/>
        </w:rPr>
      </w:pPr>
      <w:r>
        <w:rPr>
          <w:noProof/>
        </w:rPr>
        <mc:AlternateContent>
          <mc:Choice Requires="wps">
            <w:drawing>
              <wp:anchor distT="0" distB="0" distL="114300" distR="114300" simplePos="0" relativeHeight="251842777" behindDoc="0" locked="0" layoutInCell="1" allowOverlap="1" wp14:anchorId="58DEBBF0" wp14:editId="2F947086">
                <wp:simplePos x="0" y="0"/>
                <wp:positionH relativeFrom="column">
                  <wp:posOffset>-647700</wp:posOffset>
                </wp:positionH>
                <wp:positionV relativeFrom="paragraph">
                  <wp:posOffset>316865</wp:posOffset>
                </wp:positionV>
                <wp:extent cx="3657600" cy="2352675"/>
                <wp:effectExtent l="0" t="0" r="19050" b="28575"/>
                <wp:wrapNone/>
                <wp:docPr id="368" name="Text Box 368"/>
                <wp:cNvGraphicFramePr/>
                <a:graphic xmlns:a="http://schemas.openxmlformats.org/drawingml/2006/main">
                  <a:graphicData uri="http://schemas.microsoft.com/office/word/2010/wordprocessingShape">
                    <wps:wsp>
                      <wps:cNvSpPr txBox="1"/>
                      <wps:spPr>
                        <a:xfrm>
                          <a:off x="0" y="0"/>
                          <a:ext cx="3657600" cy="2352675"/>
                        </a:xfrm>
                        <a:prstGeom prst="rect">
                          <a:avLst/>
                        </a:prstGeom>
                        <a:solidFill>
                          <a:schemeClr val="lt1"/>
                        </a:solidFill>
                        <a:ln w="6350">
                          <a:solidFill>
                            <a:schemeClr val="bg1"/>
                          </a:solidFill>
                        </a:ln>
                      </wps:spPr>
                      <wps:txbx>
                        <w:txbxContent>
                          <w:p w14:paraId="78BF4731" w14:textId="7991CA51" w:rsidR="009158EA" w:rsidRDefault="009158EA">
                            <w:r>
                              <w:t xml:space="preserve">From the feedback from prototype two, my client wanted to reduce the number of </w:t>
                            </w:r>
                            <w:r w:rsidR="003B13CF">
                              <w:t>unsuccessful</w:t>
                            </w:r>
                            <w:r>
                              <w:t xml:space="preserve"> matches with the generate hairstyle feature. I asked my cline to send a new list of unique hairstyles along with their prices and other attributes</w:t>
                            </w:r>
                            <w:r w:rsidR="00130A74">
                              <w:t xml:space="preserve"> to increase the number combinations possible.</w:t>
                            </w:r>
                          </w:p>
                          <w:p w14:paraId="1EBCAFCE" w14:textId="3F06DC44" w:rsidR="009158EA" w:rsidRDefault="009158EA">
                            <w:r>
                              <w:t xml:space="preserve">With this new list, I created new hairstyles within the program using all the details the client provided. Now that there are over 50 unique hairstyles within the table, it is now unlikely </w:t>
                            </w:r>
                            <w:r w:rsidR="003B13CF">
                              <w:t xml:space="preserve">that </w:t>
                            </w:r>
                            <w:r w:rsidR="00705E30">
                              <w:t>an</w:t>
                            </w:r>
                            <w:r w:rsidR="003B13CF">
                              <w:t xml:space="preserve"> unsuccessful result will come from the recommended hairstyle feature. After testing the feature, I rarely came across a null resu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DEBBF0" id="Text Box 368" o:spid="_x0000_s1173" type="#_x0000_t202" style="position:absolute;margin-left:-51pt;margin-top:24.95pt;width:4in;height:185.25pt;z-index:2518427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" fillcolor="white [3201]" strokecolor="white [3212]" strokeweight=".5pt">
                <v:textbox>
                  <w:txbxContent>
                    <w:p w14:paraId="78BF4731" w14:textId="7991CA51" w:rsidR="009158EA" w:rsidRDefault="009158EA">
                      <w:r>
                        <w:t xml:space="preserve">From the feedback from prototype two, my client wanted to reduce the number of </w:t>
                      </w:r>
                      <w:r w:rsidR="003B13CF">
                        <w:t>unsuccessful</w:t>
                      </w:r>
                      <w:r>
                        <w:t xml:space="preserve"> matches with the generate hairstyle feature. I asked my cline to send a new list of unique hairstyles along with their prices and other attributes</w:t>
                      </w:r>
                      <w:r w:rsidR="00130A74">
                        <w:t xml:space="preserve"> to increase the number combinations possible.</w:t>
                      </w:r>
                    </w:p>
                    <w:p w14:paraId="1EBCAFCE" w14:textId="3F06DC44" w:rsidR="009158EA" w:rsidRDefault="009158EA">
                      <w:r>
                        <w:t xml:space="preserve">With this new list, I created new hairstyles within the program using all the details the client provided. Now that there are over 50 unique hairstyles within the table, it is now unlikely </w:t>
                      </w:r>
                      <w:r w:rsidR="003B13CF">
                        <w:t xml:space="preserve">that </w:t>
                      </w:r>
                      <w:r w:rsidR="00705E30">
                        <w:t>an</w:t>
                      </w:r>
                      <w:r w:rsidR="003B13CF">
                        <w:t xml:space="preserve"> unsuccessful result will come from the recommended hairstyle feature. After testing the feature, I rarely came across a null result.</w:t>
                      </w:r>
                    </w:p>
                  </w:txbxContent>
                </v:textbox>
              </v:shape>
            </w:pict>
          </mc:Fallback>
        </mc:AlternateContent>
      </w:r>
      <w:r>
        <w:rPr>
          <w:noProof/>
        </w:rPr>
        <w:drawing>
          <wp:anchor distT="0" distB="0" distL="114300" distR="114300" simplePos="0" relativeHeight="251841753" behindDoc="0" locked="0" layoutInCell="1" allowOverlap="1" wp14:anchorId="028F7B45" wp14:editId="4A559E90">
            <wp:simplePos x="0" y="0"/>
            <wp:positionH relativeFrom="column">
              <wp:posOffset>3152774</wp:posOffset>
            </wp:positionH>
            <wp:positionV relativeFrom="paragraph">
              <wp:posOffset>116840</wp:posOffset>
            </wp:positionV>
            <wp:extent cx="3228383" cy="2606401"/>
            <wp:effectExtent l="0" t="0" r="0" b="3810"/>
            <wp:wrapNone/>
            <wp:docPr id="366" name="Picture 3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descr="Table&#10;&#10;Description automatically generated"/>
                    <pic:cNvPicPr/>
                  </pic:nvPicPr>
                  <pic:blipFill>
                    <a:blip r:embed="rId222">
                      <a:extLst>
                        <a:ext uri="{28A0092B-C50C-407E-A947-70E740481C1C}">
                          <a14:useLocalDpi xmlns:a14="http://schemas.microsoft.com/office/drawing/2010/main" val="0"/>
                        </a:ext>
                      </a:extLst>
                    </a:blip>
                    <a:stretch>
                      <a:fillRect/>
                    </a:stretch>
                  </pic:blipFill>
                  <pic:spPr>
                    <a:xfrm>
                      <a:off x="0" y="0"/>
                      <a:ext cx="3230996" cy="2608510"/>
                    </a:xfrm>
                    <a:prstGeom prst="rect">
                      <a:avLst/>
                    </a:prstGeom>
                  </pic:spPr>
                </pic:pic>
              </a:graphicData>
            </a:graphic>
            <wp14:sizeRelH relativeFrom="margin">
              <wp14:pctWidth>0</wp14:pctWidth>
            </wp14:sizeRelH>
            <wp14:sizeRelV relativeFrom="margin">
              <wp14:pctHeight>0</wp14:pctHeight>
            </wp14:sizeRelV>
          </wp:anchor>
        </w:drawing>
      </w:r>
    </w:p>
    <w:p w14:paraId="170B1866" w14:textId="01A729F1" w:rsidR="00D34FA7" w:rsidRDefault="00D34FA7" w:rsidP="009E054D">
      <w:pPr>
        <w:rPr>
          <w:noProof/>
        </w:rPr>
      </w:pPr>
    </w:p>
    <w:p w14:paraId="502C6885" w14:textId="3D74DFB9" w:rsidR="00D34FA7" w:rsidRDefault="00D34FA7" w:rsidP="009E054D">
      <w:pPr>
        <w:rPr>
          <w:noProof/>
        </w:rPr>
      </w:pPr>
    </w:p>
    <w:p w14:paraId="2922CB41" w14:textId="38578DE9" w:rsidR="00D34FA7" w:rsidRDefault="00D34FA7" w:rsidP="009E054D">
      <w:pPr>
        <w:rPr>
          <w:noProof/>
        </w:rPr>
      </w:pPr>
    </w:p>
    <w:p w14:paraId="3B8C0D3B" w14:textId="06E46123" w:rsidR="00D34FA7" w:rsidRDefault="00D34FA7" w:rsidP="009E054D">
      <w:pPr>
        <w:rPr>
          <w:noProof/>
        </w:rPr>
      </w:pPr>
    </w:p>
    <w:p w14:paraId="026F20E2" w14:textId="77777777" w:rsidR="00D34FA7" w:rsidRDefault="00D34FA7" w:rsidP="009E054D">
      <w:pPr>
        <w:rPr>
          <w:noProof/>
        </w:rPr>
      </w:pPr>
    </w:p>
    <w:p w14:paraId="023D7F1F" w14:textId="65912C61" w:rsidR="00FC5168" w:rsidRDefault="00FC5168" w:rsidP="009E054D">
      <w:pPr>
        <w:rPr>
          <w:noProof/>
        </w:rPr>
      </w:pPr>
    </w:p>
    <w:tbl>
      <w:tblPr>
        <w:tblStyle w:val="TableGrid"/>
        <w:tblpPr w:leftFromText="180" w:rightFromText="180" w:vertAnchor="page" w:horzAnchor="margin" w:tblpY="1666"/>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480"/>
        <w:gridCol w:w="1725"/>
        <w:gridCol w:w="909"/>
        <w:gridCol w:w="5902"/>
      </w:tblGrid>
      <w:tr w:rsidR="00D83D82" w14:paraId="6335E788" w14:textId="77777777" w:rsidTr="00D83D82">
        <w:tc>
          <w:tcPr>
            <w:tcW w:w="480" w:type="dxa"/>
            <w:tcBorders>
              <w:bottom w:val="single" w:sz="4" w:space="0" w:color="ED7D31" w:themeColor="accent2"/>
            </w:tcBorders>
            <w:shd w:val="clear" w:color="auto" w:fill="FBE4D5" w:themeFill="accent2" w:themeFillTint="33"/>
          </w:tcPr>
          <w:p w14:paraId="01EC2D1B" w14:textId="77777777" w:rsidR="00D83D82" w:rsidRPr="006420BE" w:rsidRDefault="00D83D82" w:rsidP="00D83D82">
            <w:pPr>
              <w:rPr>
                <w:b/>
                <w:bCs/>
                <w:color w:val="000000" w:themeColor="text1"/>
              </w:rPr>
            </w:pPr>
            <w:r w:rsidRPr="006420BE">
              <w:rPr>
                <w:b/>
                <w:bCs/>
                <w:color w:val="000000" w:themeColor="text1"/>
              </w:rPr>
              <w:lastRenderedPageBreak/>
              <w:t>No</w:t>
            </w:r>
          </w:p>
        </w:tc>
        <w:tc>
          <w:tcPr>
            <w:tcW w:w="1725" w:type="dxa"/>
            <w:tcBorders>
              <w:bottom w:val="single" w:sz="4" w:space="0" w:color="ED7D31" w:themeColor="accent2"/>
            </w:tcBorders>
            <w:shd w:val="clear" w:color="auto" w:fill="FBE4D5" w:themeFill="accent2" w:themeFillTint="33"/>
          </w:tcPr>
          <w:p w14:paraId="5C8B1330" w14:textId="77777777" w:rsidR="00D83D82" w:rsidRPr="00773CFB" w:rsidRDefault="00D83D82" w:rsidP="00D83D82">
            <w:pPr>
              <w:rPr>
                <w:b/>
                <w:bCs/>
                <w:color w:val="000000" w:themeColor="text1"/>
                <w:sz w:val="24"/>
                <w:szCs w:val="24"/>
              </w:rPr>
            </w:pPr>
            <w:r>
              <w:rPr>
                <w:b/>
                <w:bCs/>
                <w:color w:val="000000" w:themeColor="text1"/>
                <w:sz w:val="24"/>
                <w:szCs w:val="24"/>
              </w:rPr>
              <w:t>Criteria</w:t>
            </w:r>
          </w:p>
        </w:tc>
        <w:tc>
          <w:tcPr>
            <w:tcW w:w="909" w:type="dxa"/>
            <w:tcBorders>
              <w:bottom w:val="single" w:sz="4" w:space="0" w:color="000000" w:themeColor="text1"/>
            </w:tcBorders>
            <w:shd w:val="clear" w:color="auto" w:fill="FBE4D5" w:themeFill="accent2" w:themeFillTint="33"/>
          </w:tcPr>
          <w:p w14:paraId="5E6C02FD" w14:textId="77777777" w:rsidR="00D83D82" w:rsidRPr="00773CFB" w:rsidRDefault="00D83D82" w:rsidP="00D83D82">
            <w:pPr>
              <w:rPr>
                <w:b/>
                <w:bCs/>
                <w:color w:val="000000" w:themeColor="text1"/>
                <w:sz w:val="24"/>
                <w:szCs w:val="24"/>
              </w:rPr>
            </w:pPr>
            <w:r w:rsidRPr="00773CFB">
              <w:rPr>
                <w:b/>
                <w:bCs/>
                <w:color w:val="000000" w:themeColor="text1"/>
                <w:sz w:val="24"/>
                <w:szCs w:val="24"/>
              </w:rPr>
              <w:t>Have I met?</w:t>
            </w:r>
          </w:p>
        </w:tc>
        <w:tc>
          <w:tcPr>
            <w:tcW w:w="5902" w:type="dxa"/>
            <w:shd w:val="clear" w:color="auto" w:fill="FBE4D5" w:themeFill="accent2" w:themeFillTint="33"/>
          </w:tcPr>
          <w:p w14:paraId="70BB79A0" w14:textId="77777777" w:rsidR="00D83D82" w:rsidRPr="00773CFB" w:rsidRDefault="00D83D82" w:rsidP="00D83D82">
            <w:pPr>
              <w:rPr>
                <w:b/>
                <w:bCs/>
                <w:color w:val="000000" w:themeColor="text1"/>
                <w:sz w:val="24"/>
                <w:szCs w:val="24"/>
              </w:rPr>
            </w:pPr>
            <w:r w:rsidRPr="00773CFB">
              <w:rPr>
                <w:b/>
                <w:bCs/>
                <w:color w:val="000000" w:themeColor="text1"/>
                <w:sz w:val="24"/>
                <w:szCs w:val="24"/>
              </w:rPr>
              <w:t>Improvements for later prototypes</w:t>
            </w:r>
          </w:p>
        </w:tc>
      </w:tr>
      <w:tr w:rsidR="00D83D82" w14:paraId="6E3CBEBD" w14:textId="77777777" w:rsidTr="00D83D82">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60048B7" w14:textId="77777777" w:rsidR="00D83D82" w:rsidRPr="006420BE" w:rsidRDefault="00D83D82" w:rsidP="00D83D82">
            <w:pPr>
              <w:rPr>
                <w:color w:val="000000" w:themeColor="text1"/>
                <w:sz w:val="20"/>
                <w:szCs w:val="20"/>
              </w:rPr>
            </w:pPr>
            <w:r w:rsidRPr="006420BE">
              <w:rPr>
                <w:color w:val="000000" w:themeColor="text1"/>
                <w:sz w:val="20"/>
                <w:szCs w:val="20"/>
              </w:rPr>
              <w:t>1</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73F25511" w14:textId="77777777" w:rsidR="00D83D82" w:rsidRPr="006420BE" w:rsidRDefault="00D83D82" w:rsidP="00D83D82">
            <w:pPr>
              <w:rPr>
                <w:color w:val="000000" w:themeColor="text1"/>
                <w:sz w:val="20"/>
                <w:szCs w:val="20"/>
              </w:rPr>
            </w:pPr>
            <w:r w:rsidRPr="006420BE">
              <w:rPr>
                <w:color w:val="000000" w:themeColor="text1"/>
                <w:sz w:val="20"/>
                <w:szCs w:val="20"/>
              </w:rPr>
              <w:t>Account/login</w:t>
            </w:r>
          </w:p>
        </w:tc>
        <w:tc>
          <w:tcPr>
            <w:tcW w:w="909"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00B050"/>
          </w:tcPr>
          <w:p w14:paraId="32B65D0B" w14:textId="77777777" w:rsidR="00D83D82" w:rsidRDefault="00D83D82" w:rsidP="00D83D82">
            <w:pPr>
              <w:rPr>
                <w:color w:val="000000" w:themeColor="text1"/>
              </w:rPr>
            </w:pPr>
          </w:p>
        </w:tc>
        <w:tc>
          <w:tcPr>
            <w:tcW w:w="5902" w:type="dxa"/>
            <w:tcBorders>
              <w:left w:val="single" w:sz="4" w:space="0" w:color="000000" w:themeColor="text1"/>
            </w:tcBorders>
          </w:tcPr>
          <w:p w14:paraId="191C502E" w14:textId="77777777" w:rsidR="00D83D82" w:rsidRDefault="00D83D82" w:rsidP="00D83D82">
            <w:pPr>
              <w:rPr>
                <w:color w:val="000000" w:themeColor="text1"/>
              </w:rPr>
            </w:pPr>
            <w:r w:rsidRPr="006D2BCE">
              <w:rPr>
                <w:color w:val="000000" w:themeColor="text1"/>
              </w:rPr>
              <w:t>No improvements needed as its fully functional</w:t>
            </w:r>
          </w:p>
        </w:tc>
      </w:tr>
      <w:tr w:rsidR="00D83D82" w14:paraId="1B2FE47C" w14:textId="77777777" w:rsidTr="00D83D82">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B6E442F" w14:textId="77777777" w:rsidR="00D83D82" w:rsidRPr="006420BE" w:rsidRDefault="00D83D82" w:rsidP="00D83D82">
            <w:pPr>
              <w:rPr>
                <w:color w:val="000000" w:themeColor="text1"/>
                <w:sz w:val="20"/>
                <w:szCs w:val="20"/>
              </w:rPr>
            </w:pPr>
            <w:r w:rsidRPr="006420BE">
              <w:rPr>
                <w:color w:val="000000" w:themeColor="text1"/>
                <w:sz w:val="20"/>
                <w:szCs w:val="20"/>
              </w:rPr>
              <w:t>2</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403A8BBA" w14:textId="77777777" w:rsidR="00D83D82" w:rsidRPr="006420BE" w:rsidRDefault="00D83D82" w:rsidP="00D83D82">
            <w:pPr>
              <w:rPr>
                <w:color w:val="000000" w:themeColor="text1"/>
                <w:sz w:val="20"/>
                <w:szCs w:val="20"/>
              </w:rPr>
            </w:pPr>
            <w:r w:rsidRPr="006420BE">
              <w:rPr>
                <w:color w:val="000000" w:themeColor="text1"/>
                <w:sz w:val="20"/>
                <w:szCs w:val="20"/>
              </w:rPr>
              <w:t>Design</w:t>
            </w:r>
          </w:p>
        </w:tc>
        <w:tc>
          <w:tcPr>
            <w:tcW w:w="909"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00B050"/>
          </w:tcPr>
          <w:p w14:paraId="210F3171" w14:textId="77777777" w:rsidR="00D83D82" w:rsidRDefault="00D83D82" w:rsidP="00D83D82">
            <w:pPr>
              <w:rPr>
                <w:color w:val="000000" w:themeColor="text1"/>
              </w:rPr>
            </w:pPr>
          </w:p>
        </w:tc>
        <w:tc>
          <w:tcPr>
            <w:tcW w:w="5902" w:type="dxa"/>
            <w:tcBorders>
              <w:left w:val="single" w:sz="4" w:space="0" w:color="000000" w:themeColor="text1"/>
            </w:tcBorders>
          </w:tcPr>
          <w:p w14:paraId="5EE891D8" w14:textId="77777777" w:rsidR="00D83D82" w:rsidRDefault="00D83D82" w:rsidP="00D83D82">
            <w:pPr>
              <w:rPr>
                <w:color w:val="000000" w:themeColor="text1"/>
              </w:rPr>
            </w:pPr>
            <w:r w:rsidRPr="006D2BCE">
              <w:rPr>
                <w:color w:val="000000" w:themeColor="text1"/>
              </w:rPr>
              <w:t>No improvements needed</w:t>
            </w:r>
          </w:p>
        </w:tc>
      </w:tr>
      <w:tr w:rsidR="00D83D82" w14:paraId="0369430C" w14:textId="77777777" w:rsidTr="00D83D82">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175D3ACC" w14:textId="77777777" w:rsidR="00D83D82" w:rsidRPr="006420BE" w:rsidRDefault="00D83D82" w:rsidP="00D83D82">
            <w:pPr>
              <w:rPr>
                <w:color w:val="000000" w:themeColor="text1"/>
                <w:sz w:val="20"/>
                <w:szCs w:val="20"/>
              </w:rPr>
            </w:pPr>
            <w:r w:rsidRPr="006420BE">
              <w:rPr>
                <w:color w:val="000000" w:themeColor="text1"/>
                <w:sz w:val="20"/>
                <w:szCs w:val="20"/>
              </w:rPr>
              <w:t>3</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6EA55E1A" w14:textId="77777777" w:rsidR="00D83D82" w:rsidRPr="006420BE" w:rsidRDefault="00D83D82" w:rsidP="00D83D82">
            <w:pPr>
              <w:rPr>
                <w:color w:val="000000" w:themeColor="text1"/>
                <w:sz w:val="20"/>
                <w:szCs w:val="20"/>
              </w:rPr>
            </w:pPr>
            <w:r w:rsidRPr="006420BE">
              <w:rPr>
                <w:color w:val="000000" w:themeColor="text1"/>
                <w:sz w:val="20"/>
                <w:szCs w:val="20"/>
              </w:rPr>
              <w:t>Create reservations</w:t>
            </w:r>
          </w:p>
        </w:tc>
        <w:tc>
          <w:tcPr>
            <w:tcW w:w="909"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00B050"/>
          </w:tcPr>
          <w:p w14:paraId="5917FBE9" w14:textId="77777777" w:rsidR="00D83D82" w:rsidRDefault="00D83D82" w:rsidP="00D83D82">
            <w:pPr>
              <w:rPr>
                <w:color w:val="000000" w:themeColor="text1"/>
              </w:rPr>
            </w:pPr>
          </w:p>
        </w:tc>
        <w:tc>
          <w:tcPr>
            <w:tcW w:w="5902" w:type="dxa"/>
            <w:tcBorders>
              <w:left w:val="single" w:sz="4" w:space="0" w:color="000000" w:themeColor="text1"/>
            </w:tcBorders>
          </w:tcPr>
          <w:p w14:paraId="08280C37" w14:textId="77777777" w:rsidR="00D83D82" w:rsidRDefault="00D83D82" w:rsidP="00D83D82">
            <w:pPr>
              <w:rPr>
                <w:color w:val="000000" w:themeColor="text1"/>
              </w:rPr>
            </w:pPr>
            <w:r w:rsidRPr="006D2BCE">
              <w:rPr>
                <w:color w:val="000000" w:themeColor="text1"/>
              </w:rPr>
              <w:t>No improvements needed as its fully functional</w:t>
            </w:r>
          </w:p>
        </w:tc>
      </w:tr>
      <w:tr w:rsidR="00D83D82" w14:paraId="4249F5FA" w14:textId="77777777" w:rsidTr="00D83D82">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83DC526" w14:textId="77777777" w:rsidR="00D83D82" w:rsidRPr="006420BE" w:rsidRDefault="00D83D82" w:rsidP="00D83D82">
            <w:pPr>
              <w:rPr>
                <w:color w:val="000000" w:themeColor="text1"/>
                <w:sz w:val="20"/>
                <w:szCs w:val="20"/>
              </w:rPr>
            </w:pPr>
            <w:r w:rsidRPr="006420BE">
              <w:rPr>
                <w:color w:val="000000" w:themeColor="text1"/>
                <w:sz w:val="20"/>
                <w:szCs w:val="20"/>
              </w:rPr>
              <w:t>4</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74C13FEF" w14:textId="77777777" w:rsidR="00D83D82" w:rsidRPr="006420BE" w:rsidRDefault="00D83D82" w:rsidP="00D83D82">
            <w:pPr>
              <w:rPr>
                <w:color w:val="000000" w:themeColor="text1"/>
                <w:sz w:val="20"/>
                <w:szCs w:val="20"/>
              </w:rPr>
            </w:pPr>
            <w:r w:rsidRPr="006420BE">
              <w:rPr>
                <w:color w:val="000000" w:themeColor="text1"/>
                <w:sz w:val="20"/>
                <w:szCs w:val="20"/>
              </w:rPr>
              <w:t>Database</w:t>
            </w:r>
          </w:p>
        </w:tc>
        <w:tc>
          <w:tcPr>
            <w:tcW w:w="909"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00B050"/>
          </w:tcPr>
          <w:p w14:paraId="34BE9ADA" w14:textId="77777777" w:rsidR="00D83D82" w:rsidRDefault="00D83D82" w:rsidP="00D83D82">
            <w:pPr>
              <w:rPr>
                <w:color w:val="000000" w:themeColor="text1"/>
              </w:rPr>
            </w:pPr>
          </w:p>
        </w:tc>
        <w:tc>
          <w:tcPr>
            <w:tcW w:w="5902" w:type="dxa"/>
            <w:tcBorders>
              <w:left w:val="single" w:sz="4" w:space="0" w:color="000000" w:themeColor="text1"/>
            </w:tcBorders>
          </w:tcPr>
          <w:p w14:paraId="0F476DBF" w14:textId="77777777" w:rsidR="00D83D82" w:rsidRDefault="00D83D82" w:rsidP="00D83D82">
            <w:pPr>
              <w:rPr>
                <w:color w:val="000000" w:themeColor="text1"/>
              </w:rPr>
            </w:pPr>
            <w:r w:rsidRPr="006D2BCE">
              <w:rPr>
                <w:color w:val="000000" w:themeColor="text1"/>
              </w:rPr>
              <w:t>No improvements needed as its fully functional</w:t>
            </w:r>
          </w:p>
        </w:tc>
      </w:tr>
      <w:tr w:rsidR="00D83D82" w14:paraId="2024E4F9" w14:textId="77777777" w:rsidTr="00D83D82">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A6E5D80" w14:textId="77777777" w:rsidR="00D83D82" w:rsidRPr="006420BE" w:rsidRDefault="00D83D82" w:rsidP="00D83D82">
            <w:pPr>
              <w:rPr>
                <w:color w:val="000000" w:themeColor="text1"/>
                <w:sz w:val="20"/>
                <w:szCs w:val="20"/>
              </w:rPr>
            </w:pPr>
            <w:r w:rsidRPr="006420BE">
              <w:rPr>
                <w:color w:val="000000" w:themeColor="text1"/>
                <w:sz w:val="20"/>
                <w:szCs w:val="20"/>
              </w:rPr>
              <w:t>5</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6705BDA1" w14:textId="77777777" w:rsidR="00D83D82" w:rsidRPr="006420BE" w:rsidRDefault="00D83D82" w:rsidP="00D83D82">
            <w:pPr>
              <w:rPr>
                <w:color w:val="000000" w:themeColor="text1"/>
                <w:sz w:val="20"/>
                <w:szCs w:val="20"/>
              </w:rPr>
            </w:pPr>
            <w:r w:rsidRPr="006420BE">
              <w:rPr>
                <w:color w:val="000000" w:themeColor="text1"/>
                <w:sz w:val="20"/>
                <w:szCs w:val="20"/>
              </w:rPr>
              <w:t>Recommend hairstyles</w:t>
            </w:r>
          </w:p>
        </w:tc>
        <w:tc>
          <w:tcPr>
            <w:tcW w:w="909" w:type="dxa"/>
            <w:tcBorders>
              <w:top w:val="single" w:sz="4" w:space="0" w:color="000000" w:themeColor="text1"/>
              <w:left w:val="single" w:sz="4" w:space="0" w:color="auto"/>
              <w:bottom w:val="single" w:sz="4" w:space="0" w:color="auto"/>
              <w:right w:val="single" w:sz="4" w:space="0" w:color="000000" w:themeColor="text1"/>
            </w:tcBorders>
            <w:shd w:val="clear" w:color="auto" w:fill="00B050"/>
          </w:tcPr>
          <w:p w14:paraId="6248CA4A" w14:textId="77777777" w:rsidR="00D83D82" w:rsidRDefault="00D83D82" w:rsidP="00D83D82">
            <w:pPr>
              <w:rPr>
                <w:color w:val="000000" w:themeColor="text1"/>
              </w:rPr>
            </w:pPr>
          </w:p>
        </w:tc>
        <w:tc>
          <w:tcPr>
            <w:tcW w:w="5902" w:type="dxa"/>
            <w:tcBorders>
              <w:left w:val="single" w:sz="4" w:space="0" w:color="000000" w:themeColor="text1"/>
            </w:tcBorders>
          </w:tcPr>
          <w:p w14:paraId="1D855BF1" w14:textId="77777777" w:rsidR="00D83D82" w:rsidRDefault="00D83D82" w:rsidP="00D83D82">
            <w:pPr>
              <w:rPr>
                <w:color w:val="000000" w:themeColor="text1"/>
              </w:rPr>
            </w:pPr>
            <w:r w:rsidRPr="006D2BCE">
              <w:rPr>
                <w:color w:val="000000" w:themeColor="text1"/>
              </w:rPr>
              <w:t>No improvements needed as its fully functional</w:t>
            </w:r>
          </w:p>
        </w:tc>
      </w:tr>
      <w:tr w:rsidR="00D83D82" w14:paraId="6A23D650" w14:textId="77777777" w:rsidTr="00D83D82">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270F5AE" w14:textId="77777777" w:rsidR="00D83D82" w:rsidRPr="006420BE" w:rsidRDefault="00D83D82" w:rsidP="00D83D82">
            <w:pPr>
              <w:rPr>
                <w:color w:val="000000" w:themeColor="text1"/>
                <w:sz w:val="20"/>
                <w:szCs w:val="20"/>
              </w:rPr>
            </w:pPr>
            <w:r w:rsidRPr="006420BE">
              <w:rPr>
                <w:color w:val="000000" w:themeColor="text1"/>
                <w:sz w:val="20"/>
                <w:szCs w:val="20"/>
              </w:rPr>
              <w:t>6</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028DEA28" w14:textId="77777777" w:rsidR="00D83D82" w:rsidRPr="006420BE" w:rsidRDefault="00D83D82" w:rsidP="00D83D82">
            <w:pPr>
              <w:rPr>
                <w:color w:val="000000" w:themeColor="text1"/>
                <w:sz w:val="20"/>
                <w:szCs w:val="20"/>
              </w:rPr>
            </w:pPr>
            <w:r w:rsidRPr="006420BE">
              <w:rPr>
                <w:color w:val="000000" w:themeColor="text1"/>
                <w:sz w:val="20"/>
                <w:szCs w:val="20"/>
              </w:rPr>
              <w:t>Edit hairstyles</w:t>
            </w:r>
          </w:p>
        </w:tc>
        <w:tc>
          <w:tcPr>
            <w:tcW w:w="909" w:type="dxa"/>
            <w:tcBorders>
              <w:top w:val="single" w:sz="4" w:space="0" w:color="auto"/>
              <w:left w:val="single" w:sz="4" w:space="0" w:color="auto"/>
              <w:bottom w:val="single" w:sz="4" w:space="0" w:color="auto"/>
              <w:right w:val="single" w:sz="4" w:space="0" w:color="auto"/>
            </w:tcBorders>
            <w:shd w:val="clear" w:color="auto" w:fill="00B050"/>
          </w:tcPr>
          <w:p w14:paraId="195CC11F" w14:textId="77777777" w:rsidR="00D83D82" w:rsidRDefault="00D83D82" w:rsidP="00D83D82">
            <w:pPr>
              <w:rPr>
                <w:color w:val="000000" w:themeColor="text1"/>
              </w:rPr>
            </w:pPr>
          </w:p>
        </w:tc>
        <w:tc>
          <w:tcPr>
            <w:tcW w:w="5902" w:type="dxa"/>
            <w:tcBorders>
              <w:left w:val="single" w:sz="4" w:space="0" w:color="auto"/>
            </w:tcBorders>
          </w:tcPr>
          <w:p w14:paraId="16698BC6" w14:textId="77777777" w:rsidR="00D83D82" w:rsidRDefault="00D83D82" w:rsidP="00D83D82">
            <w:pPr>
              <w:rPr>
                <w:color w:val="000000" w:themeColor="text1"/>
              </w:rPr>
            </w:pPr>
            <w:r w:rsidRPr="006D2BCE">
              <w:rPr>
                <w:color w:val="000000" w:themeColor="text1"/>
              </w:rPr>
              <w:t>No improvements needed as its fully functional</w:t>
            </w:r>
          </w:p>
        </w:tc>
      </w:tr>
      <w:tr w:rsidR="00D83D82" w14:paraId="6DB76B47" w14:textId="77777777" w:rsidTr="00D83D82">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BE19B6B" w14:textId="77777777" w:rsidR="00D83D82" w:rsidRPr="006420BE" w:rsidRDefault="00D83D82" w:rsidP="00D83D82">
            <w:pPr>
              <w:rPr>
                <w:color w:val="000000" w:themeColor="text1"/>
                <w:sz w:val="20"/>
                <w:szCs w:val="20"/>
              </w:rPr>
            </w:pPr>
            <w:r w:rsidRPr="006420BE">
              <w:rPr>
                <w:color w:val="000000" w:themeColor="text1"/>
                <w:sz w:val="20"/>
                <w:szCs w:val="20"/>
              </w:rPr>
              <w:t>7</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19144857" w14:textId="77777777" w:rsidR="00D83D82" w:rsidRPr="006420BE" w:rsidRDefault="00D83D82" w:rsidP="00D83D82">
            <w:pPr>
              <w:rPr>
                <w:color w:val="000000" w:themeColor="text1"/>
                <w:sz w:val="20"/>
                <w:szCs w:val="20"/>
              </w:rPr>
            </w:pPr>
            <w:r w:rsidRPr="006420BE">
              <w:rPr>
                <w:color w:val="000000" w:themeColor="text1"/>
                <w:sz w:val="20"/>
                <w:szCs w:val="20"/>
              </w:rPr>
              <w:t>Hardware compatible</w:t>
            </w:r>
          </w:p>
        </w:tc>
        <w:tc>
          <w:tcPr>
            <w:tcW w:w="909" w:type="dxa"/>
            <w:tcBorders>
              <w:top w:val="single" w:sz="4" w:space="0" w:color="auto"/>
              <w:left w:val="single" w:sz="4" w:space="0" w:color="auto"/>
              <w:bottom w:val="single" w:sz="4" w:space="0" w:color="auto"/>
              <w:right w:val="single" w:sz="4" w:space="0" w:color="auto"/>
            </w:tcBorders>
            <w:shd w:val="clear" w:color="auto" w:fill="00B050"/>
          </w:tcPr>
          <w:p w14:paraId="3A27FDCF" w14:textId="77777777" w:rsidR="00D83D82" w:rsidRPr="00EC538A" w:rsidRDefault="00D83D82" w:rsidP="00D83D82">
            <w:pPr>
              <w:rPr>
                <w:color w:val="000000" w:themeColor="text1"/>
                <w:highlight w:val="black"/>
              </w:rPr>
            </w:pPr>
          </w:p>
        </w:tc>
        <w:tc>
          <w:tcPr>
            <w:tcW w:w="5902" w:type="dxa"/>
            <w:tcBorders>
              <w:left w:val="single" w:sz="4" w:space="0" w:color="auto"/>
            </w:tcBorders>
          </w:tcPr>
          <w:p w14:paraId="2B40BDA0" w14:textId="77777777" w:rsidR="00D83D82" w:rsidRDefault="00D83D82" w:rsidP="00D83D82">
            <w:pPr>
              <w:rPr>
                <w:color w:val="000000" w:themeColor="text1"/>
              </w:rPr>
            </w:pPr>
            <w:r>
              <w:rPr>
                <w:color w:val="000000" w:themeColor="text1"/>
              </w:rPr>
              <w:t>No improvements, compatible with lower end computers</w:t>
            </w:r>
          </w:p>
        </w:tc>
      </w:tr>
      <w:tr w:rsidR="00D83D82" w14:paraId="1F34FC29" w14:textId="77777777" w:rsidTr="00D83D82">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309B7FED" w14:textId="77777777" w:rsidR="00D83D82" w:rsidRPr="006420BE" w:rsidRDefault="00D83D82" w:rsidP="00D83D82">
            <w:pPr>
              <w:rPr>
                <w:color w:val="000000" w:themeColor="text1"/>
                <w:sz w:val="20"/>
                <w:szCs w:val="20"/>
              </w:rPr>
            </w:pPr>
            <w:r w:rsidRPr="006420BE">
              <w:rPr>
                <w:color w:val="000000" w:themeColor="text1"/>
                <w:sz w:val="20"/>
                <w:szCs w:val="20"/>
              </w:rPr>
              <w:t>8</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588767C2" w14:textId="77777777" w:rsidR="00D83D82" w:rsidRPr="006420BE" w:rsidRDefault="00D83D82" w:rsidP="00D83D82">
            <w:pPr>
              <w:rPr>
                <w:color w:val="000000" w:themeColor="text1"/>
                <w:sz w:val="20"/>
                <w:szCs w:val="20"/>
              </w:rPr>
            </w:pPr>
            <w:r w:rsidRPr="006420BE">
              <w:rPr>
                <w:color w:val="000000" w:themeColor="text1"/>
                <w:sz w:val="20"/>
                <w:szCs w:val="20"/>
              </w:rPr>
              <w:t>Prevent double booking</w:t>
            </w:r>
          </w:p>
        </w:tc>
        <w:tc>
          <w:tcPr>
            <w:tcW w:w="909" w:type="dxa"/>
            <w:tcBorders>
              <w:top w:val="single" w:sz="4" w:space="0" w:color="auto"/>
              <w:left w:val="single" w:sz="4" w:space="0" w:color="auto"/>
              <w:bottom w:val="single" w:sz="4" w:space="0" w:color="auto"/>
              <w:right w:val="single" w:sz="4" w:space="0" w:color="auto"/>
            </w:tcBorders>
            <w:shd w:val="clear" w:color="auto" w:fill="00B050"/>
          </w:tcPr>
          <w:p w14:paraId="5DA47450" w14:textId="77777777" w:rsidR="00D83D82" w:rsidRPr="00EC538A" w:rsidRDefault="00D83D82" w:rsidP="00D83D82">
            <w:pPr>
              <w:jc w:val="center"/>
              <w:rPr>
                <w:color w:val="000000" w:themeColor="text1"/>
                <w:highlight w:val="black"/>
              </w:rPr>
            </w:pPr>
          </w:p>
        </w:tc>
        <w:tc>
          <w:tcPr>
            <w:tcW w:w="5902" w:type="dxa"/>
            <w:tcBorders>
              <w:left w:val="single" w:sz="4" w:space="0" w:color="auto"/>
            </w:tcBorders>
          </w:tcPr>
          <w:p w14:paraId="090EFE0D" w14:textId="77777777" w:rsidR="00D83D82" w:rsidRDefault="00D83D82" w:rsidP="00D83D82">
            <w:pPr>
              <w:rPr>
                <w:color w:val="000000" w:themeColor="text1"/>
              </w:rPr>
            </w:pPr>
            <w:r w:rsidRPr="006551EF">
              <w:rPr>
                <w:color w:val="000000" w:themeColor="text1"/>
              </w:rPr>
              <w:t>No improvements needed as its fully functional</w:t>
            </w:r>
          </w:p>
        </w:tc>
      </w:tr>
      <w:tr w:rsidR="00D83D82" w14:paraId="598FBF4A" w14:textId="77777777" w:rsidTr="00D83D82">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EBA76A7" w14:textId="77777777" w:rsidR="00D83D82" w:rsidRPr="006420BE" w:rsidRDefault="00D83D82" w:rsidP="00D83D82">
            <w:pPr>
              <w:rPr>
                <w:color w:val="000000" w:themeColor="text1"/>
                <w:sz w:val="20"/>
                <w:szCs w:val="20"/>
              </w:rPr>
            </w:pPr>
            <w:r w:rsidRPr="006420BE">
              <w:rPr>
                <w:color w:val="000000" w:themeColor="text1"/>
                <w:sz w:val="20"/>
                <w:szCs w:val="20"/>
              </w:rPr>
              <w:t>9</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6266C2A0" w14:textId="77777777" w:rsidR="00D83D82" w:rsidRPr="006420BE" w:rsidRDefault="00D83D82" w:rsidP="00D83D82">
            <w:pPr>
              <w:rPr>
                <w:color w:val="000000" w:themeColor="text1"/>
                <w:sz w:val="20"/>
                <w:szCs w:val="20"/>
              </w:rPr>
            </w:pPr>
            <w:r w:rsidRPr="006420BE">
              <w:rPr>
                <w:color w:val="000000" w:themeColor="text1"/>
                <w:sz w:val="20"/>
                <w:szCs w:val="20"/>
              </w:rPr>
              <w:t>Menu/home buttons</w:t>
            </w:r>
          </w:p>
        </w:tc>
        <w:tc>
          <w:tcPr>
            <w:tcW w:w="909" w:type="dxa"/>
            <w:tcBorders>
              <w:top w:val="single" w:sz="4" w:space="0" w:color="auto"/>
              <w:left w:val="single" w:sz="4" w:space="0" w:color="auto"/>
              <w:bottom w:val="single" w:sz="4" w:space="0" w:color="000000" w:themeColor="text1"/>
              <w:right w:val="single" w:sz="4" w:space="0" w:color="000000" w:themeColor="text1"/>
            </w:tcBorders>
            <w:shd w:val="clear" w:color="auto" w:fill="00B050"/>
          </w:tcPr>
          <w:p w14:paraId="1B456BCA" w14:textId="77777777" w:rsidR="00D83D82" w:rsidRDefault="00D83D82" w:rsidP="00D83D82">
            <w:pPr>
              <w:rPr>
                <w:color w:val="000000" w:themeColor="text1"/>
              </w:rPr>
            </w:pPr>
          </w:p>
        </w:tc>
        <w:tc>
          <w:tcPr>
            <w:tcW w:w="5902" w:type="dxa"/>
            <w:tcBorders>
              <w:left w:val="single" w:sz="4" w:space="0" w:color="000000" w:themeColor="text1"/>
            </w:tcBorders>
          </w:tcPr>
          <w:p w14:paraId="5144DAEE" w14:textId="77777777" w:rsidR="00D83D82" w:rsidRDefault="00D83D82" w:rsidP="00D83D82">
            <w:pPr>
              <w:rPr>
                <w:color w:val="000000" w:themeColor="text1"/>
              </w:rPr>
            </w:pPr>
            <w:r w:rsidRPr="006551EF">
              <w:rPr>
                <w:color w:val="000000" w:themeColor="text1"/>
              </w:rPr>
              <w:t>No improvements needed as its fully functional</w:t>
            </w:r>
          </w:p>
        </w:tc>
      </w:tr>
      <w:tr w:rsidR="00D83D82" w14:paraId="24D6ECD3" w14:textId="77777777" w:rsidTr="00D83D82">
        <w:trPr>
          <w:trHeight w:val="274"/>
        </w:trPr>
        <w:tc>
          <w:tcPr>
            <w:tcW w:w="48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AAA6A1F" w14:textId="77777777" w:rsidR="00D83D82" w:rsidRPr="006420BE" w:rsidRDefault="00D83D82" w:rsidP="00D83D82">
            <w:pPr>
              <w:rPr>
                <w:color w:val="000000" w:themeColor="text1"/>
                <w:sz w:val="20"/>
                <w:szCs w:val="20"/>
              </w:rPr>
            </w:pPr>
            <w:r w:rsidRPr="006420BE">
              <w:rPr>
                <w:color w:val="000000" w:themeColor="text1"/>
                <w:sz w:val="20"/>
                <w:szCs w:val="20"/>
              </w:rPr>
              <w:t>10</w:t>
            </w:r>
          </w:p>
        </w:tc>
        <w:tc>
          <w:tcPr>
            <w:tcW w:w="1725" w:type="dxa"/>
            <w:tcBorders>
              <w:top w:val="single" w:sz="4" w:space="0" w:color="ED7D31" w:themeColor="accent2"/>
              <w:left w:val="single" w:sz="4" w:space="0" w:color="ED7D31" w:themeColor="accent2"/>
              <w:bottom w:val="single" w:sz="4" w:space="0" w:color="ED7D31" w:themeColor="accent2"/>
              <w:right w:val="single" w:sz="4" w:space="0" w:color="auto"/>
            </w:tcBorders>
            <w:shd w:val="clear" w:color="auto" w:fill="FFFFFF" w:themeFill="background1"/>
          </w:tcPr>
          <w:p w14:paraId="76B62B35" w14:textId="77777777" w:rsidR="00D83D82" w:rsidRDefault="00D83D82" w:rsidP="00D83D82">
            <w:pPr>
              <w:rPr>
                <w:color w:val="000000" w:themeColor="text1"/>
              </w:rPr>
            </w:pPr>
            <w:r w:rsidRPr="006420BE">
              <w:rPr>
                <w:color w:val="000000" w:themeColor="text1"/>
                <w:sz w:val="20"/>
                <w:szCs w:val="20"/>
              </w:rPr>
              <w:t>Cancel reservation</w:t>
            </w:r>
          </w:p>
        </w:tc>
        <w:tc>
          <w:tcPr>
            <w:tcW w:w="909"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00B050"/>
          </w:tcPr>
          <w:p w14:paraId="45A48B83" w14:textId="77777777" w:rsidR="00D83D82" w:rsidRDefault="00D83D82" w:rsidP="00D83D82">
            <w:pPr>
              <w:rPr>
                <w:color w:val="000000" w:themeColor="text1"/>
              </w:rPr>
            </w:pPr>
          </w:p>
        </w:tc>
        <w:tc>
          <w:tcPr>
            <w:tcW w:w="5902" w:type="dxa"/>
            <w:tcBorders>
              <w:left w:val="single" w:sz="4" w:space="0" w:color="000000" w:themeColor="text1"/>
            </w:tcBorders>
          </w:tcPr>
          <w:p w14:paraId="5488F2C9" w14:textId="77777777" w:rsidR="00D83D82" w:rsidRDefault="00D83D82" w:rsidP="00D83D82">
            <w:pPr>
              <w:rPr>
                <w:color w:val="000000" w:themeColor="text1"/>
              </w:rPr>
            </w:pPr>
            <w:r w:rsidRPr="006551EF">
              <w:rPr>
                <w:color w:val="000000" w:themeColor="text1"/>
              </w:rPr>
              <w:t>No improvements needed as its fully functional</w:t>
            </w:r>
          </w:p>
        </w:tc>
      </w:tr>
    </w:tbl>
    <w:p w14:paraId="5A83746F" w14:textId="43E62F9D" w:rsidR="007256EE" w:rsidRDefault="00D83D82" w:rsidP="009E054D">
      <w:pPr>
        <w:rPr>
          <w:noProof/>
        </w:rPr>
      </w:pPr>
      <w:r>
        <w:rPr>
          <w:noProof/>
        </w:rPr>
        <mc:AlternateContent>
          <mc:Choice Requires="wps">
            <w:drawing>
              <wp:anchor distT="0" distB="0" distL="114300" distR="114300" simplePos="0" relativeHeight="251846873" behindDoc="0" locked="0" layoutInCell="1" allowOverlap="1" wp14:anchorId="1330B5D5" wp14:editId="5ADF7780">
                <wp:simplePos x="0" y="0"/>
                <wp:positionH relativeFrom="margin">
                  <wp:align>right</wp:align>
                </wp:positionH>
                <wp:positionV relativeFrom="paragraph">
                  <wp:posOffset>3225800</wp:posOffset>
                </wp:positionV>
                <wp:extent cx="5743575" cy="1038225"/>
                <wp:effectExtent l="0" t="0" r="28575" b="28575"/>
                <wp:wrapNone/>
                <wp:docPr id="370" name="Text Box 370"/>
                <wp:cNvGraphicFramePr/>
                <a:graphic xmlns:a="http://schemas.openxmlformats.org/drawingml/2006/main">
                  <a:graphicData uri="http://schemas.microsoft.com/office/word/2010/wordprocessingShape">
                    <wps:wsp>
                      <wps:cNvSpPr txBox="1"/>
                      <wps:spPr>
                        <a:xfrm>
                          <a:off x="0" y="0"/>
                          <a:ext cx="5743575" cy="1038225"/>
                        </a:xfrm>
                        <a:prstGeom prst="rect">
                          <a:avLst/>
                        </a:prstGeom>
                        <a:solidFill>
                          <a:sysClr val="window" lastClr="FFFFFF"/>
                        </a:solidFill>
                        <a:ln w="6350">
                          <a:solidFill>
                            <a:srgbClr val="ED7D31"/>
                          </a:solidFill>
                        </a:ln>
                      </wps:spPr>
                      <wps:txbx>
                        <w:txbxContent>
                          <w:p w14:paraId="5F449AB2" w14:textId="77777777" w:rsidR="00D83D82" w:rsidRPr="00E1198A" w:rsidRDefault="00D83D82" w:rsidP="00D83D82">
                            <w:pPr>
                              <w:rPr>
                                <w:b/>
                                <w:bCs/>
                                <w:u w:val="single"/>
                              </w:rPr>
                            </w:pPr>
                            <w:r w:rsidRPr="00E1198A">
                              <w:rPr>
                                <w:b/>
                                <w:bCs/>
                                <w:u w:val="single"/>
                              </w:rPr>
                              <w:t>Feedback from client:</w:t>
                            </w:r>
                          </w:p>
                          <w:p w14:paraId="2C7742C0" w14:textId="4B92E49E" w:rsidR="00D83D82" w:rsidRDefault="00D83D82" w:rsidP="00D83D82">
                            <w:r>
                              <w:t>Speaking with my client, he was very pleased with the end result.</w:t>
                            </w:r>
                            <w:r w:rsidR="00025920">
                              <w:t xml:space="preserve"> </w:t>
                            </w:r>
                            <w:r w:rsidR="001B4E59">
                              <w:t>Compared to the initial success criteria, I have met all initial requirements.</w:t>
                            </w:r>
                            <w:r>
                              <w:t xml:space="preserve"> As I received no further feedback from my cli</w:t>
                            </w:r>
                            <w:r w:rsidR="00A72C94">
                              <w:t xml:space="preserve">ent, I will move onto </w:t>
                            </w:r>
                            <w:r w:rsidR="00025920">
                              <w:t>evaluate the program as a whole.</w:t>
                            </w:r>
                          </w:p>
                          <w:p w14:paraId="764899E3" w14:textId="77777777" w:rsidR="00D83D82" w:rsidRDefault="00D83D82" w:rsidP="00D83D82"/>
                          <w:p w14:paraId="5A448702" w14:textId="77777777" w:rsidR="00D83D82" w:rsidRDefault="00D83D82" w:rsidP="00D83D82"/>
                          <w:p w14:paraId="11FC4726" w14:textId="77777777" w:rsidR="00D83D82" w:rsidRDefault="00D83D82" w:rsidP="00D83D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0B5D5" id="Text Box 370" o:spid="_x0000_s1174" type="#_x0000_t202" style="position:absolute;margin-left:401.05pt;margin-top:254pt;width:452.25pt;height:81.75pt;z-index:25184687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" fillcolor="window" strokecolor="#ed7d31" strokeweight=".5pt">
                <v:textbox>
                  <w:txbxContent>
                    <w:p w14:paraId="5F449AB2" w14:textId="77777777" w:rsidR="00D83D82" w:rsidRPr="00E1198A" w:rsidRDefault="00D83D82" w:rsidP="00D83D82">
                      <w:pPr>
                        <w:rPr>
                          <w:b/>
                          <w:bCs/>
                          <w:u w:val="single"/>
                        </w:rPr>
                      </w:pPr>
                      <w:r w:rsidRPr="00E1198A">
                        <w:rPr>
                          <w:b/>
                          <w:bCs/>
                          <w:u w:val="single"/>
                        </w:rPr>
                        <w:t>Feedback from client:</w:t>
                      </w:r>
                    </w:p>
                    <w:p w14:paraId="2C7742C0" w14:textId="4B92E49E" w:rsidR="00D83D82" w:rsidRDefault="00D83D82" w:rsidP="00D83D82">
                      <w:r>
                        <w:t>Speaking with my client, he was very pleased with the end result.</w:t>
                      </w:r>
                      <w:r w:rsidR="00025920">
                        <w:t xml:space="preserve"> </w:t>
                      </w:r>
                      <w:r w:rsidR="001B4E59">
                        <w:t>Compared to the initial success criteria, I have met all initial requirements.</w:t>
                      </w:r>
                      <w:r>
                        <w:t xml:space="preserve"> As I received no further feedback from my cli</w:t>
                      </w:r>
                      <w:r w:rsidR="00A72C94">
                        <w:t xml:space="preserve">ent, I will move onto </w:t>
                      </w:r>
                      <w:r w:rsidR="00025920">
                        <w:t>evaluate the program as a whole.</w:t>
                      </w:r>
                    </w:p>
                    <w:p w14:paraId="764899E3" w14:textId="77777777" w:rsidR="00D83D82" w:rsidRDefault="00D83D82" w:rsidP="00D83D82"/>
                    <w:p w14:paraId="5A448702" w14:textId="77777777" w:rsidR="00D83D82" w:rsidRDefault="00D83D82" w:rsidP="00D83D82"/>
                    <w:p w14:paraId="11FC4726" w14:textId="77777777" w:rsidR="00D83D82" w:rsidRDefault="00D83D82" w:rsidP="00D83D82"/>
                  </w:txbxContent>
                </v:textbox>
                <w10:wrap anchorx="margin"/>
              </v:shape>
            </w:pict>
          </mc:Fallback>
        </mc:AlternateContent>
      </w:r>
      <w:r>
        <w:rPr>
          <w:noProof/>
        </w:rPr>
        <w:t xml:space="preserve"> </w:t>
      </w:r>
      <w:r>
        <w:rPr>
          <w:noProof/>
        </w:rPr>
        <mc:AlternateContent>
          <mc:Choice Requires="wps">
            <w:drawing>
              <wp:anchor distT="0" distB="0" distL="114300" distR="114300" simplePos="0" relativeHeight="251844825" behindDoc="0" locked="0" layoutInCell="1" allowOverlap="1" wp14:anchorId="0DFCA485" wp14:editId="446F6E4A">
                <wp:simplePos x="0" y="0"/>
                <wp:positionH relativeFrom="margin">
                  <wp:align>left</wp:align>
                </wp:positionH>
                <wp:positionV relativeFrom="paragraph">
                  <wp:posOffset>-276860</wp:posOffset>
                </wp:positionV>
                <wp:extent cx="1990725" cy="409575"/>
                <wp:effectExtent l="0" t="0" r="28575" b="28575"/>
                <wp:wrapNone/>
                <wp:docPr id="369" name="Text Box 369"/>
                <wp:cNvGraphicFramePr/>
                <a:graphic xmlns:a="http://schemas.openxmlformats.org/drawingml/2006/main">
                  <a:graphicData uri="http://schemas.microsoft.com/office/word/2010/wordprocessingShape">
                    <wps:wsp>
                      <wps:cNvSpPr txBox="1"/>
                      <wps:spPr>
                        <a:xfrm>
                          <a:off x="0" y="0"/>
                          <a:ext cx="1990725" cy="409575"/>
                        </a:xfrm>
                        <a:prstGeom prst="rect">
                          <a:avLst/>
                        </a:prstGeom>
                        <a:solidFill>
                          <a:sysClr val="window" lastClr="FFFFFF"/>
                        </a:solidFill>
                        <a:ln w="6350">
                          <a:solidFill>
                            <a:sysClr val="window" lastClr="FFFFFF"/>
                          </a:solidFill>
                        </a:ln>
                      </wps:spPr>
                      <wps:txbx>
                        <w:txbxContent>
                          <w:p w14:paraId="17452877" w14:textId="2FD5941C" w:rsidR="007256EE" w:rsidRPr="0076506F" w:rsidRDefault="007256EE" w:rsidP="007256EE">
                            <w:pPr>
                              <w:rPr>
                                <w:b/>
                                <w:bCs/>
                                <w:sz w:val="28"/>
                                <w:szCs w:val="28"/>
                                <w:u w:val="single"/>
                              </w:rPr>
                            </w:pPr>
                            <w:r w:rsidRPr="0076506F">
                              <w:rPr>
                                <w:b/>
                                <w:bCs/>
                                <w:sz w:val="28"/>
                                <w:szCs w:val="28"/>
                                <w:u w:val="single"/>
                              </w:rPr>
                              <w:t xml:space="preserve">Prototype </w:t>
                            </w:r>
                            <w:r>
                              <w:rPr>
                                <w:b/>
                                <w:bCs/>
                                <w:sz w:val="28"/>
                                <w:szCs w:val="28"/>
                                <w:u w:val="single"/>
                              </w:rPr>
                              <w:t>3: Evaluation</w:t>
                            </w:r>
                          </w:p>
                          <w:p w14:paraId="532E15A7" w14:textId="77777777" w:rsidR="007256EE" w:rsidRDefault="007256EE" w:rsidP="007256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CA485" id="Text Box 369" o:spid="_x0000_s1175" type="#_x0000_t202" style="position:absolute;margin-left:0;margin-top:-21.8pt;width:156.75pt;height:32.25pt;z-index:25184482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" fillcolor="window" strokecolor="window" strokeweight=".5pt">
                <v:textbox>
                  <w:txbxContent>
                    <w:p w14:paraId="17452877" w14:textId="2FD5941C" w:rsidR="007256EE" w:rsidRPr="0076506F" w:rsidRDefault="007256EE" w:rsidP="007256EE">
                      <w:pPr>
                        <w:rPr>
                          <w:b/>
                          <w:bCs/>
                          <w:sz w:val="28"/>
                          <w:szCs w:val="28"/>
                          <w:u w:val="single"/>
                        </w:rPr>
                      </w:pPr>
                      <w:r w:rsidRPr="0076506F">
                        <w:rPr>
                          <w:b/>
                          <w:bCs/>
                          <w:sz w:val="28"/>
                          <w:szCs w:val="28"/>
                          <w:u w:val="single"/>
                        </w:rPr>
                        <w:t xml:space="preserve">Prototype </w:t>
                      </w:r>
                      <w:r>
                        <w:rPr>
                          <w:b/>
                          <w:bCs/>
                          <w:sz w:val="28"/>
                          <w:szCs w:val="28"/>
                          <w:u w:val="single"/>
                        </w:rPr>
                        <w:t>3: Evaluation</w:t>
                      </w:r>
                    </w:p>
                    <w:p w14:paraId="532E15A7" w14:textId="77777777" w:rsidR="007256EE" w:rsidRDefault="007256EE" w:rsidP="007256EE"/>
                  </w:txbxContent>
                </v:textbox>
                <w10:wrap anchorx="margin"/>
              </v:shape>
            </w:pict>
          </mc:Fallback>
        </mc:AlternateContent>
      </w:r>
    </w:p>
    <w:p w14:paraId="03B14765" w14:textId="1CEBD094" w:rsidR="007256EE" w:rsidRDefault="007256EE" w:rsidP="009E054D">
      <w:pPr>
        <w:rPr>
          <w:noProof/>
        </w:rPr>
      </w:pPr>
    </w:p>
    <w:p w14:paraId="53C6EE05" w14:textId="0E6F5084" w:rsidR="007256EE" w:rsidRDefault="007256EE" w:rsidP="009E054D">
      <w:pPr>
        <w:rPr>
          <w:noProof/>
        </w:rPr>
      </w:pPr>
    </w:p>
    <w:p w14:paraId="2D7971C3" w14:textId="33A30529" w:rsidR="007256EE" w:rsidRDefault="007256EE" w:rsidP="009E054D">
      <w:pPr>
        <w:rPr>
          <w:noProof/>
        </w:rPr>
      </w:pPr>
    </w:p>
    <w:p w14:paraId="1009B6DC" w14:textId="5FB8DBE7" w:rsidR="0088465B" w:rsidRDefault="0088465B" w:rsidP="009E054D">
      <w:pPr>
        <w:rPr>
          <w:noProof/>
        </w:rPr>
      </w:pPr>
    </w:p>
    <w:p w14:paraId="51D91FC8" w14:textId="598D9F87" w:rsidR="0088465B" w:rsidRDefault="0088465B" w:rsidP="009E054D">
      <w:pPr>
        <w:rPr>
          <w:noProof/>
        </w:rPr>
      </w:pPr>
      <w:r>
        <w:rPr>
          <w:i/>
          <w:iCs/>
          <w:noProof/>
          <w:color w:val="ED7D31" w:themeColor="accent2"/>
          <w:sz w:val="36"/>
          <w:szCs w:val="30"/>
          <w:u w:val="single"/>
          <w:lang w:eastAsia="en-GB"/>
        </w:rPr>
        <mc:AlternateContent>
          <mc:Choice Requires="wps">
            <w:drawing>
              <wp:anchor distT="0" distB="0" distL="114300" distR="114300" simplePos="0" relativeHeight="251857113" behindDoc="0" locked="0" layoutInCell="1" allowOverlap="1" wp14:anchorId="292DD51D" wp14:editId="5E556F8F">
                <wp:simplePos x="0" y="0"/>
                <wp:positionH relativeFrom="column">
                  <wp:posOffset>0</wp:posOffset>
                </wp:positionH>
                <wp:positionV relativeFrom="page">
                  <wp:posOffset>5339715</wp:posOffset>
                </wp:positionV>
                <wp:extent cx="2732405" cy="361315"/>
                <wp:effectExtent l="0" t="0" r="10795" b="19685"/>
                <wp:wrapNone/>
                <wp:docPr id="373" name="Text Box 373"/>
                <wp:cNvGraphicFramePr/>
                <a:graphic xmlns:a="http://schemas.openxmlformats.org/drawingml/2006/main">
                  <a:graphicData uri="http://schemas.microsoft.com/office/word/2010/wordprocessingShape">
                    <wps:wsp>
                      <wps:cNvSpPr txBox="1"/>
                      <wps:spPr>
                        <a:xfrm>
                          <a:off x="0" y="0"/>
                          <a:ext cx="2732405" cy="361315"/>
                        </a:xfrm>
                        <a:prstGeom prst="rect">
                          <a:avLst/>
                        </a:prstGeom>
                        <a:solidFill>
                          <a:sysClr val="window" lastClr="FFFFFF"/>
                        </a:solidFill>
                        <a:ln w="6350">
                          <a:solidFill>
                            <a:sysClr val="window" lastClr="FFFFFF"/>
                          </a:solidFill>
                        </a:ln>
                      </wps:spPr>
                      <wps:txbx>
                        <w:txbxContent>
                          <w:p w14:paraId="5384F96E" w14:textId="6261C0EF" w:rsidR="0088465B" w:rsidRPr="00B467F0" w:rsidRDefault="0088465B" w:rsidP="0088465B">
                            <w:pPr>
                              <w:rPr>
                                <w:b/>
                                <w:bCs/>
                                <w:i/>
                                <w:iCs/>
                                <w:color w:val="ED7D31" w:themeColor="accent2"/>
                                <w:sz w:val="36"/>
                                <w:szCs w:val="36"/>
                                <w:u w:val="single"/>
                              </w:rPr>
                            </w:pPr>
                            <w:r>
                              <w:rPr>
                                <w:b/>
                                <w:bCs/>
                                <w:i/>
                                <w:iCs/>
                                <w:color w:val="ED7D31" w:themeColor="accent2"/>
                                <w:sz w:val="36"/>
                                <w:szCs w:val="36"/>
                                <w:u w:val="single"/>
                              </w:rPr>
                              <w:t>Evaluation</w:t>
                            </w:r>
                            <w:r w:rsidRPr="00B467F0">
                              <w:rPr>
                                <w:b/>
                                <w:bCs/>
                                <w:i/>
                                <w:iCs/>
                                <w:color w:val="ED7D31" w:themeColor="accent2"/>
                                <w:sz w:val="36"/>
                                <w:szCs w:val="36"/>
                                <w:u w:val="singl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2DD51D" id="Text Box 373" o:spid="_x0000_s1176" type="#_x0000_t202" style="position:absolute;margin-left:0;margin-top:420.45pt;width:215.15pt;height:28.45pt;z-index:251857113;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" fillcolor="window" strokecolor="window" strokeweight=".5pt">
                <v:textbox>
                  <w:txbxContent>
                    <w:p w14:paraId="5384F96E" w14:textId="6261C0EF" w:rsidR="0088465B" w:rsidRPr="00B467F0" w:rsidRDefault="0088465B" w:rsidP="0088465B">
                      <w:pPr>
                        <w:rPr>
                          <w:b/>
                          <w:bCs/>
                          <w:i/>
                          <w:iCs/>
                          <w:color w:val="ED7D31" w:themeColor="accent2"/>
                          <w:sz w:val="36"/>
                          <w:szCs w:val="36"/>
                          <w:u w:val="single"/>
                        </w:rPr>
                      </w:pPr>
                      <w:r>
                        <w:rPr>
                          <w:b/>
                          <w:bCs/>
                          <w:i/>
                          <w:iCs/>
                          <w:color w:val="ED7D31" w:themeColor="accent2"/>
                          <w:sz w:val="36"/>
                          <w:szCs w:val="36"/>
                          <w:u w:val="single"/>
                        </w:rPr>
                        <w:t>Evaluation</w:t>
                      </w:r>
                      <w:r w:rsidRPr="00B467F0">
                        <w:rPr>
                          <w:b/>
                          <w:bCs/>
                          <w:i/>
                          <w:iCs/>
                          <w:color w:val="ED7D31" w:themeColor="accent2"/>
                          <w:sz w:val="36"/>
                          <w:szCs w:val="36"/>
                          <w:u w:val="single"/>
                        </w:rPr>
                        <w:t>:</w:t>
                      </w:r>
                    </w:p>
                  </w:txbxContent>
                </v:textbox>
                <w10:wrap anchory="page"/>
              </v:shape>
            </w:pict>
          </mc:Fallback>
        </mc:AlternateContent>
      </w:r>
    </w:p>
    <w:p w14:paraId="33FBD77B" w14:textId="360206C0" w:rsidR="007256EE" w:rsidRDefault="00C1513D" w:rsidP="009E054D">
      <w:pPr>
        <w:rPr>
          <w:noProof/>
        </w:rPr>
      </w:pPr>
      <w:r>
        <w:rPr>
          <w:noProof/>
        </w:rPr>
        <mc:AlternateContent>
          <mc:Choice Requires="wps">
            <w:drawing>
              <wp:anchor distT="0" distB="0" distL="114300" distR="114300" simplePos="0" relativeHeight="251848921" behindDoc="0" locked="0" layoutInCell="1" allowOverlap="1" wp14:anchorId="06C9D277" wp14:editId="4F0F6BEE">
                <wp:simplePos x="0" y="0"/>
                <wp:positionH relativeFrom="column">
                  <wp:posOffset>28575</wp:posOffset>
                </wp:positionH>
                <wp:positionV relativeFrom="paragraph">
                  <wp:posOffset>193675</wp:posOffset>
                </wp:positionV>
                <wp:extent cx="5543550" cy="400050"/>
                <wp:effectExtent l="0" t="0" r="19050" b="19050"/>
                <wp:wrapNone/>
                <wp:docPr id="347" name="Text Box 347"/>
                <wp:cNvGraphicFramePr/>
                <a:graphic xmlns:a="http://schemas.openxmlformats.org/drawingml/2006/main">
                  <a:graphicData uri="http://schemas.microsoft.com/office/word/2010/wordprocessingShape">
                    <wps:wsp>
                      <wps:cNvSpPr txBox="1"/>
                      <wps:spPr>
                        <a:xfrm>
                          <a:off x="0" y="0"/>
                          <a:ext cx="5543550" cy="400050"/>
                        </a:xfrm>
                        <a:prstGeom prst="rect">
                          <a:avLst/>
                        </a:prstGeom>
                        <a:solidFill>
                          <a:schemeClr val="lt1"/>
                        </a:solidFill>
                        <a:ln w="6350">
                          <a:solidFill>
                            <a:schemeClr val="bg1"/>
                          </a:solidFill>
                        </a:ln>
                      </wps:spPr>
                      <wps:txbx>
                        <w:txbxContent>
                          <w:p w14:paraId="7E9194BA" w14:textId="7ACB6384" w:rsidR="00C1513D" w:rsidRPr="00C1513D" w:rsidRDefault="00C1513D">
                            <w:pPr>
                              <w:rPr>
                                <w:b/>
                                <w:bCs/>
                                <w:sz w:val="28"/>
                                <w:szCs w:val="28"/>
                                <w:u w:val="single"/>
                              </w:rPr>
                            </w:pPr>
                            <w:r w:rsidRPr="00C1513D">
                              <w:rPr>
                                <w:b/>
                                <w:bCs/>
                                <w:sz w:val="28"/>
                                <w:szCs w:val="28"/>
                                <w:u w:val="single"/>
                              </w:rPr>
                              <w:t>Video 1: Customer sid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C9D277" id="Text Box 347" o:spid="_x0000_s1177" type="#_x0000_t202" style="position:absolute;margin-left:2.25pt;margin-top:15.25pt;width:436.5pt;height:31.5pt;z-index:25184892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" fillcolor="white [3201]" strokecolor="white [3212]" strokeweight=".5pt">
                <v:textbox>
                  <w:txbxContent>
                    <w:p w14:paraId="7E9194BA" w14:textId="7ACB6384" w:rsidR="00C1513D" w:rsidRPr="00C1513D" w:rsidRDefault="00C1513D">
                      <w:pPr>
                        <w:rPr>
                          <w:b/>
                          <w:bCs/>
                          <w:sz w:val="28"/>
                          <w:szCs w:val="28"/>
                          <w:u w:val="single"/>
                        </w:rPr>
                      </w:pPr>
                      <w:r w:rsidRPr="00C1513D">
                        <w:rPr>
                          <w:b/>
                          <w:bCs/>
                          <w:sz w:val="28"/>
                          <w:szCs w:val="28"/>
                          <w:u w:val="single"/>
                        </w:rPr>
                        <w:t>Video 1: Customer side testing</w:t>
                      </w:r>
                    </w:p>
                  </w:txbxContent>
                </v:textbox>
              </v:shape>
            </w:pict>
          </mc:Fallback>
        </mc:AlternateContent>
      </w:r>
    </w:p>
    <w:p w14:paraId="63BF9059" w14:textId="77777777" w:rsidR="0096287F" w:rsidRDefault="0096287F" w:rsidP="009E054D">
      <w:pPr>
        <w:rPr>
          <w:noProof/>
        </w:rPr>
      </w:pPr>
    </w:p>
    <w:p w14:paraId="55DAF797" w14:textId="4A56D835" w:rsidR="00C1513D" w:rsidRDefault="0088465B" w:rsidP="009E054D">
      <w:pPr>
        <w:rPr>
          <w:noProof/>
        </w:rPr>
      </w:pPr>
      <w:r>
        <w:rPr>
          <w:noProof/>
        </w:rPr>
        <w:drawing>
          <wp:inline distT="0" distB="0" distL="0" distR="0" wp14:anchorId="5BF44185" wp14:editId="37BF0EC5">
            <wp:extent cx="5899447" cy="3414263"/>
            <wp:effectExtent l="19050" t="19050" r="25400" b="15240"/>
            <wp:docPr id="65" name="Video 65" descr="Customer side testing">
              <a:hlinkClick xmlns:a="http://schemas.openxmlformats.org/drawingml/2006/main" r:id="rId2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Video 65" descr="Customer side testing">
                      <a:hlinkClick r:id="rId223"/>
                    </pic:cNvPr>
                    <pic:cNvPicPr/>
                  </pic:nvPicPr>
                  <pic:blipFill>
                    <a:blip r:embed="rId224">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TJXIQBnuFs?feature=oembed&quot; frameborder=&quot;0&quot; allow=&quot;accelerometer; autoplay; clipboard-write; encrypted-media; gyroscope; picture-in-picture; web-share&quot; allowfullscreen=&quot;&quot; title=&quot;Customer side testing&quot; sandbox=&quot;allow-scripts allow-same-origin allow-popups&quot;&gt;&lt;/iframe&gt;" h="113" w="200"/>
                        </a:ext>
                      </a:extLst>
                    </a:blip>
                    <a:stretch>
                      <a:fillRect/>
                    </a:stretch>
                  </pic:blipFill>
                  <pic:spPr>
                    <a:xfrm>
                      <a:off x="0" y="0"/>
                      <a:ext cx="5921289" cy="3426904"/>
                    </a:xfrm>
                    <a:prstGeom prst="rect">
                      <a:avLst/>
                    </a:prstGeom>
                    <a:ln>
                      <a:solidFill>
                        <a:schemeClr val="accent2"/>
                      </a:solidFill>
                    </a:ln>
                  </pic:spPr>
                </pic:pic>
              </a:graphicData>
            </a:graphic>
          </wp:inline>
        </w:drawing>
      </w:r>
    </w:p>
    <w:p w14:paraId="00B134F0" w14:textId="77777777" w:rsidR="0088465B" w:rsidRDefault="0088465B" w:rsidP="009E054D">
      <w:pPr>
        <w:rPr>
          <w:noProof/>
        </w:rPr>
      </w:pPr>
    </w:p>
    <w:p w14:paraId="3D8BAC8E" w14:textId="6BFFC22A" w:rsidR="007256EE" w:rsidRDefault="007256EE" w:rsidP="009E054D">
      <w:pPr>
        <w:rPr>
          <w:noProof/>
        </w:rPr>
      </w:pPr>
    </w:p>
    <w:p w14:paraId="4D318335" w14:textId="55AE8D2A" w:rsidR="007256EE" w:rsidRDefault="0088465B" w:rsidP="009E054D">
      <w:pPr>
        <w:rPr>
          <w:noProof/>
        </w:rPr>
      </w:pPr>
      <w:r>
        <w:rPr>
          <w:noProof/>
        </w:rPr>
        <w:drawing>
          <wp:inline distT="0" distB="0" distL="0" distR="0" wp14:anchorId="246A64D8" wp14:editId="4E52C372">
            <wp:extent cx="5672785" cy="3466022"/>
            <wp:effectExtent l="19050" t="19050" r="23495" b="20320"/>
            <wp:docPr id="371" name="Video 371" descr="Barber side testing">
              <a:hlinkClick xmlns:a="http://schemas.openxmlformats.org/drawingml/2006/main" r:id="rId2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Video 371" descr="Barber side testing">
                      <a:hlinkClick r:id="rId225"/>
                    </pic:cNvPr>
                    <pic:cNvPicPr/>
                  </pic:nvPicPr>
                  <pic:blipFill>
                    <a:blip r:embed="rId22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TDJzhyNixrM?feature=oembed&quot; frameborder=&quot;0&quot; allow=&quot;accelerometer; autoplay; clipboard-write; encrypted-media; gyroscope; picture-in-picture; web-share&quot; allowfullscreen=&quot;&quot; title=&quot;Barber side testing&quot; sandbox=&quot;allow-scripts allow-same-origin allow-popups&quot;&gt;&lt;/iframe&gt;" h="113" w="200"/>
                        </a:ext>
                      </a:extLst>
                    </a:blip>
                    <a:stretch>
                      <a:fillRect/>
                    </a:stretch>
                  </pic:blipFill>
                  <pic:spPr>
                    <a:xfrm>
                      <a:off x="0" y="0"/>
                      <a:ext cx="5723197" cy="3496823"/>
                    </a:xfrm>
                    <a:prstGeom prst="rect">
                      <a:avLst/>
                    </a:prstGeom>
                    <a:ln>
                      <a:solidFill>
                        <a:schemeClr val="accent2"/>
                      </a:solidFill>
                    </a:ln>
                  </pic:spPr>
                </pic:pic>
              </a:graphicData>
            </a:graphic>
          </wp:inline>
        </w:drawing>
      </w:r>
      <w:r w:rsidR="00C1513D">
        <w:rPr>
          <w:noProof/>
        </w:rPr>
        <mc:AlternateContent>
          <mc:Choice Requires="wps">
            <w:drawing>
              <wp:anchor distT="0" distB="0" distL="114300" distR="114300" simplePos="0" relativeHeight="251850969" behindDoc="0" locked="0" layoutInCell="1" allowOverlap="1" wp14:anchorId="63579387" wp14:editId="32B52FAC">
                <wp:simplePos x="0" y="0"/>
                <wp:positionH relativeFrom="margin">
                  <wp:align>left</wp:align>
                </wp:positionH>
                <wp:positionV relativeFrom="paragraph">
                  <wp:posOffset>-381000</wp:posOffset>
                </wp:positionV>
                <wp:extent cx="3057525" cy="388188"/>
                <wp:effectExtent l="0" t="0" r="28575" b="12065"/>
                <wp:wrapNone/>
                <wp:docPr id="348" name="Text Box 348"/>
                <wp:cNvGraphicFramePr/>
                <a:graphic xmlns:a="http://schemas.openxmlformats.org/drawingml/2006/main">
                  <a:graphicData uri="http://schemas.microsoft.com/office/word/2010/wordprocessingShape">
                    <wps:wsp>
                      <wps:cNvSpPr txBox="1"/>
                      <wps:spPr>
                        <a:xfrm>
                          <a:off x="0" y="0"/>
                          <a:ext cx="3057525" cy="388188"/>
                        </a:xfrm>
                        <a:prstGeom prst="rect">
                          <a:avLst/>
                        </a:prstGeom>
                        <a:solidFill>
                          <a:sysClr val="window" lastClr="FFFFFF"/>
                        </a:solidFill>
                        <a:ln w="6350">
                          <a:solidFill>
                            <a:sysClr val="window" lastClr="FFFFFF"/>
                          </a:solidFill>
                        </a:ln>
                      </wps:spPr>
                      <wps:txbx>
                        <w:txbxContent>
                          <w:p w14:paraId="794251E8" w14:textId="7D9D1512" w:rsidR="00C1513D" w:rsidRPr="00C1513D" w:rsidRDefault="00C1513D" w:rsidP="00C1513D">
                            <w:pPr>
                              <w:rPr>
                                <w:b/>
                                <w:bCs/>
                                <w:sz w:val="28"/>
                                <w:szCs w:val="28"/>
                                <w:u w:val="single"/>
                              </w:rPr>
                            </w:pPr>
                            <w:r w:rsidRPr="00C1513D">
                              <w:rPr>
                                <w:b/>
                                <w:bCs/>
                                <w:sz w:val="28"/>
                                <w:szCs w:val="28"/>
                                <w:u w:val="single"/>
                              </w:rPr>
                              <w:t xml:space="preserve">Video </w:t>
                            </w:r>
                            <w:r>
                              <w:rPr>
                                <w:b/>
                                <w:bCs/>
                                <w:sz w:val="28"/>
                                <w:szCs w:val="28"/>
                                <w:u w:val="single"/>
                              </w:rPr>
                              <w:t>2</w:t>
                            </w:r>
                            <w:r w:rsidRPr="00C1513D">
                              <w:rPr>
                                <w:b/>
                                <w:bCs/>
                                <w:sz w:val="28"/>
                                <w:szCs w:val="28"/>
                                <w:u w:val="single"/>
                              </w:rPr>
                              <w:t xml:space="preserve">: </w:t>
                            </w:r>
                            <w:r w:rsidR="0088465B">
                              <w:rPr>
                                <w:b/>
                                <w:bCs/>
                                <w:sz w:val="28"/>
                                <w:szCs w:val="28"/>
                                <w:u w:val="single"/>
                              </w:rPr>
                              <w:t>Barber sid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79387" id="Text Box 348" o:spid="_x0000_s1178" type="#_x0000_t202" style="position:absolute;margin-left:0;margin-top:-30pt;width:240.75pt;height:30.55pt;z-index:25185096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" fillcolor="window" strokecolor="window" strokeweight=".5pt">
                <v:textbox>
                  <w:txbxContent>
                    <w:p w14:paraId="794251E8" w14:textId="7D9D1512" w:rsidR="00C1513D" w:rsidRPr="00C1513D" w:rsidRDefault="00C1513D" w:rsidP="00C1513D">
                      <w:pPr>
                        <w:rPr>
                          <w:b/>
                          <w:bCs/>
                          <w:sz w:val="28"/>
                          <w:szCs w:val="28"/>
                          <w:u w:val="single"/>
                        </w:rPr>
                      </w:pPr>
                      <w:r w:rsidRPr="00C1513D">
                        <w:rPr>
                          <w:b/>
                          <w:bCs/>
                          <w:sz w:val="28"/>
                          <w:szCs w:val="28"/>
                          <w:u w:val="single"/>
                        </w:rPr>
                        <w:t xml:space="preserve">Video </w:t>
                      </w:r>
                      <w:r>
                        <w:rPr>
                          <w:b/>
                          <w:bCs/>
                          <w:sz w:val="28"/>
                          <w:szCs w:val="28"/>
                          <w:u w:val="single"/>
                        </w:rPr>
                        <w:t>2</w:t>
                      </w:r>
                      <w:r w:rsidRPr="00C1513D">
                        <w:rPr>
                          <w:b/>
                          <w:bCs/>
                          <w:sz w:val="28"/>
                          <w:szCs w:val="28"/>
                          <w:u w:val="single"/>
                        </w:rPr>
                        <w:t xml:space="preserve">: </w:t>
                      </w:r>
                      <w:r w:rsidR="0088465B">
                        <w:rPr>
                          <w:b/>
                          <w:bCs/>
                          <w:sz w:val="28"/>
                          <w:szCs w:val="28"/>
                          <w:u w:val="single"/>
                        </w:rPr>
                        <w:t>Barber side testing</w:t>
                      </w:r>
                    </w:p>
                  </w:txbxContent>
                </v:textbox>
                <w10:wrap anchorx="margin"/>
              </v:shape>
            </w:pict>
          </mc:Fallback>
        </mc:AlternateContent>
      </w:r>
    </w:p>
    <w:p w14:paraId="113A2683" w14:textId="1E6BCC8C" w:rsidR="00C1513D" w:rsidRDefault="00C1513D" w:rsidP="009E054D">
      <w:pPr>
        <w:rPr>
          <w:noProof/>
        </w:rPr>
      </w:pPr>
      <w:r>
        <w:rPr>
          <w:noProof/>
        </w:rPr>
        <mc:AlternateContent>
          <mc:Choice Requires="wps">
            <w:drawing>
              <wp:anchor distT="0" distB="0" distL="114300" distR="114300" simplePos="0" relativeHeight="251853017" behindDoc="0" locked="0" layoutInCell="1" allowOverlap="1" wp14:anchorId="2892D8A6" wp14:editId="783146E4">
                <wp:simplePos x="0" y="0"/>
                <wp:positionH relativeFrom="margin">
                  <wp:align>left</wp:align>
                </wp:positionH>
                <wp:positionV relativeFrom="paragraph">
                  <wp:posOffset>206663</wp:posOffset>
                </wp:positionV>
                <wp:extent cx="3057525" cy="295275"/>
                <wp:effectExtent l="0" t="0" r="28575" b="28575"/>
                <wp:wrapNone/>
                <wp:docPr id="353" name="Text Box 353"/>
                <wp:cNvGraphicFramePr/>
                <a:graphic xmlns:a="http://schemas.openxmlformats.org/drawingml/2006/main">
                  <a:graphicData uri="http://schemas.microsoft.com/office/word/2010/wordprocessingShape">
                    <wps:wsp>
                      <wps:cNvSpPr txBox="1"/>
                      <wps:spPr>
                        <a:xfrm>
                          <a:off x="0" y="0"/>
                          <a:ext cx="3057525" cy="295275"/>
                        </a:xfrm>
                        <a:prstGeom prst="rect">
                          <a:avLst/>
                        </a:prstGeom>
                        <a:solidFill>
                          <a:sysClr val="window" lastClr="FFFFFF"/>
                        </a:solidFill>
                        <a:ln w="6350">
                          <a:solidFill>
                            <a:sysClr val="window" lastClr="FFFFFF"/>
                          </a:solidFill>
                        </a:ln>
                      </wps:spPr>
                      <wps:txbx>
                        <w:txbxContent>
                          <w:p w14:paraId="1919EDA1" w14:textId="0AB03E0B" w:rsidR="00C1513D" w:rsidRPr="00C1513D" w:rsidRDefault="00C1513D" w:rsidP="00C1513D">
                            <w:pPr>
                              <w:rPr>
                                <w:b/>
                                <w:bCs/>
                                <w:sz w:val="28"/>
                                <w:szCs w:val="28"/>
                                <w:u w:val="single"/>
                              </w:rPr>
                            </w:pPr>
                            <w:r w:rsidRPr="00C1513D">
                              <w:rPr>
                                <w:b/>
                                <w:bCs/>
                                <w:sz w:val="28"/>
                                <w:szCs w:val="28"/>
                                <w:u w:val="single"/>
                              </w:rPr>
                              <w:t xml:space="preserve">Video </w:t>
                            </w:r>
                            <w:r>
                              <w:rPr>
                                <w:b/>
                                <w:bCs/>
                                <w:sz w:val="28"/>
                                <w:szCs w:val="28"/>
                                <w:u w:val="single"/>
                              </w:rPr>
                              <w:t>3</w:t>
                            </w:r>
                            <w:r w:rsidRPr="00C1513D">
                              <w:rPr>
                                <w:b/>
                                <w:bCs/>
                                <w:sz w:val="28"/>
                                <w:szCs w:val="28"/>
                                <w:u w:val="single"/>
                              </w:rPr>
                              <w:t xml:space="preserve">: </w:t>
                            </w:r>
                            <w:r w:rsidR="0088465B">
                              <w:rPr>
                                <w:b/>
                                <w:bCs/>
                                <w:sz w:val="28"/>
                                <w:szCs w:val="28"/>
                                <w:u w:val="single"/>
                              </w:rPr>
                              <w:t>Create account</w:t>
                            </w:r>
                            <w:r w:rsidRPr="00C1513D">
                              <w:rPr>
                                <w:b/>
                                <w:bCs/>
                                <w:sz w:val="28"/>
                                <w:szCs w:val="28"/>
                                <w:u w:val="single"/>
                              </w:rPr>
                              <w:t xml:space="preserve"> </w:t>
                            </w:r>
                            <w:r w:rsidR="0088465B" w:rsidRPr="00C1513D">
                              <w:rPr>
                                <w:b/>
                                <w:bCs/>
                                <w:sz w:val="28"/>
                                <w:szCs w:val="28"/>
                                <w:u w:val="single"/>
                              </w:rPr>
                              <w:t>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2D8A6" id="Text Box 353" o:spid="_x0000_s1179" type="#_x0000_t202" style="position:absolute;margin-left:0;margin-top:16.25pt;width:240.75pt;height:23.25pt;z-index:25185301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" fillcolor="window" strokecolor="window" strokeweight=".5pt">
                <v:textbox>
                  <w:txbxContent>
                    <w:p w14:paraId="1919EDA1" w14:textId="0AB03E0B" w:rsidR="00C1513D" w:rsidRPr="00C1513D" w:rsidRDefault="00C1513D" w:rsidP="00C1513D">
                      <w:pPr>
                        <w:rPr>
                          <w:b/>
                          <w:bCs/>
                          <w:sz w:val="28"/>
                          <w:szCs w:val="28"/>
                          <w:u w:val="single"/>
                        </w:rPr>
                      </w:pPr>
                      <w:r w:rsidRPr="00C1513D">
                        <w:rPr>
                          <w:b/>
                          <w:bCs/>
                          <w:sz w:val="28"/>
                          <w:szCs w:val="28"/>
                          <w:u w:val="single"/>
                        </w:rPr>
                        <w:t xml:space="preserve">Video </w:t>
                      </w:r>
                      <w:r>
                        <w:rPr>
                          <w:b/>
                          <w:bCs/>
                          <w:sz w:val="28"/>
                          <w:szCs w:val="28"/>
                          <w:u w:val="single"/>
                        </w:rPr>
                        <w:t>3</w:t>
                      </w:r>
                      <w:r w:rsidRPr="00C1513D">
                        <w:rPr>
                          <w:b/>
                          <w:bCs/>
                          <w:sz w:val="28"/>
                          <w:szCs w:val="28"/>
                          <w:u w:val="single"/>
                        </w:rPr>
                        <w:t xml:space="preserve">: </w:t>
                      </w:r>
                      <w:r w:rsidR="0088465B">
                        <w:rPr>
                          <w:b/>
                          <w:bCs/>
                          <w:sz w:val="28"/>
                          <w:szCs w:val="28"/>
                          <w:u w:val="single"/>
                        </w:rPr>
                        <w:t>Create account</w:t>
                      </w:r>
                      <w:r w:rsidRPr="00C1513D">
                        <w:rPr>
                          <w:b/>
                          <w:bCs/>
                          <w:sz w:val="28"/>
                          <w:szCs w:val="28"/>
                          <w:u w:val="single"/>
                        </w:rPr>
                        <w:t xml:space="preserve"> </w:t>
                      </w:r>
                      <w:r w:rsidR="0088465B" w:rsidRPr="00C1513D">
                        <w:rPr>
                          <w:b/>
                          <w:bCs/>
                          <w:sz w:val="28"/>
                          <w:szCs w:val="28"/>
                          <w:u w:val="single"/>
                        </w:rPr>
                        <w:t>testing.</w:t>
                      </w:r>
                    </w:p>
                  </w:txbxContent>
                </v:textbox>
                <w10:wrap anchorx="margin"/>
              </v:shape>
            </w:pict>
          </mc:Fallback>
        </mc:AlternateContent>
      </w:r>
    </w:p>
    <w:p w14:paraId="106CFD00" w14:textId="77777777" w:rsidR="00C1513D" w:rsidRDefault="00C1513D" w:rsidP="009E054D">
      <w:pPr>
        <w:rPr>
          <w:noProof/>
        </w:rPr>
      </w:pPr>
    </w:p>
    <w:p w14:paraId="0E73B76C" w14:textId="7513F5F0" w:rsidR="002C4652" w:rsidRDefault="0088465B" w:rsidP="009E054D">
      <w:pPr>
        <w:rPr>
          <w:noProof/>
        </w:rPr>
      </w:pPr>
      <w:r>
        <w:rPr>
          <w:noProof/>
        </w:rPr>
        <w:drawing>
          <wp:inline distT="0" distB="0" distL="0" distR="0" wp14:anchorId="19CEE955" wp14:editId="5492F30F">
            <wp:extent cx="5674360" cy="3681682"/>
            <wp:effectExtent l="19050" t="19050" r="21590" b="14605"/>
            <wp:docPr id="372" name="Video 372" descr="Create new user testing">
              <a:hlinkClick xmlns:a="http://schemas.openxmlformats.org/drawingml/2006/main" r:id="rId2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Video 372" descr="Create new user testing">
                      <a:hlinkClick r:id="rId227"/>
                    </pic:cNvPr>
                    <pic:cNvPicPr/>
                  </pic:nvPicPr>
                  <pic:blipFill>
                    <a:blip r:embed="rId22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WoSxvr105ps?feature=oembed&quot; frameborder=&quot;0&quot; allow=&quot;accelerometer; autoplay; clipboard-write; encrypted-media; gyroscope; picture-in-picture; web-share&quot; allowfullscreen=&quot;&quot; title=&quot;Create new user testing&quot; sandbox=&quot;allow-scripts allow-same-origin allow-popups&quot;&gt;&lt;/iframe&gt;" h="113" w="200"/>
                        </a:ext>
                      </a:extLst>
                    </a:blip>
                    <a:stretch>
                      <a:fillRect/>
                    </a:stretch>
                  </pic:blipFill>
                  <pic:spPr>
                    <a:xfrm>
                      <a:off x="0" y="0"/>
                      <a:ext cx="5686137" cy="3689323"/>
                    </a:xfrm>
                    <a:prstGeom prst="rect">
                      <a:avLst/>
                    </a:prstGeom>
                    <a:ln>
                      <a:solidFill>
                        <a:schemeClr val="accent2"/>
                      </a:solidFill>
                    </a:ln>
                  </pic:spPr>
                </pic:pic>
              </a:graphicData>
            </a:graphic>
          </wp:inline>
        </w:drawing>
      </w:r>
    </w:p>
    <w:tbl>
      <w:tblPr>
        <w:tblStyle w:val="TableGrid"/>
        <w:tblpPr w:leftFromText="180" w:rightFromText="180" w:vertAnchor="text" w:horzAnchor="margin" w:tblpXSpec="center" w:tblpY="-1436"/>
        <w:tblW w:w="1101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ayout w:type="fixed"/>
        <w:tblLook w:val="04A0" w:firstRow="1" w:lastRow="0" w:firstColumn="1" w:lastColumn="0" w:noHBand="0" w:noVBand="1"/>
      </w:tblPr>
      <w:tblGrid>
        <w:gridCol w:w="1691"/>
        <w:gridCol w:w="3261"/>
        <w:gridCol w:w="1701"/>
        <w:gridCol w:w="4121"/>
        <w:gridCol w:w="236"/>
      </w:tblGrid>
      <w:tr w:rsidR="00385D2B" w:rsidRPr="003B40A4" w14:paraId="4268CDF8" w14:textId="5F4A5021" w:rsidTr="00385D2B">
        <w:tc>
          <w:tcPr>
            <w:tcW w:w="1691" w:type="dxa"/>
            <w:shd w:val="clear" w:color="auto" w:fill="FBE4D5" w:themeFill="accent2" w:themeFillTint="33"/>
          </w:tcPr>
          <w:p w14:paraId="6A614C08" w14:textId="77777777" w:rsidR="00385D2B" w:rsidRPr="002C4652" w:rsidRDefault="00385D2B" w:rsidP="00200229">
            <w:pPr>
              <w:tabs>
                <w:tab w:val="left" w:pos="7600"/>
              </w:tabs>
              <w:rPr>
                <w:b/>
                <w:bCs/>
                <w:sz w:val="20"/>
                <w:szCs w:val="20"/>
              </w:rPr>
            </w:pPr>
            <w:r w:rsidRPr="002C4652">
              <w:rPr>
                <w:b/>
                <w:bCs/>
                <w:sz w:val="20"/>
                <w:szCs w:val="20"/>
              </w:rPr>
              <w:lastRenderedPageBreak/>
              <w:t>Test</w:t>
            </w:r>
          </w:p>
        </w:tc>
        <w:tc>
          <w:tcPr>
            <w:tcW w:w="3261" w:type="dxa"/>
            <w:shd w:val="clear" w:color="auto" w:fill="FBE4D5" w:themeFill="accent2" w:themeFillTint="33"/>
          </w:tcPr>
          <w:p w14:paraId="31AEB9FB" w14:textId="77777777" w:rsidR="00385D2B" w:rsidRPr="002C4652" w:rsidRDefault="00385D2B" w:rsidP="00200229">
            <w:pPr>
              <w:tabs>
                <w:tab w:val="left" w:pos="7600"/>
              </w:tabs>
              <w:rPr>
                <w:b/>
                <w:bCs/>
                <w:sz w:val="20"/>
                <w:szCs w:val="20"/>
              </w:rPr>
            </w:pPr>
            <w:r w:rsidRPr="002C4652">
              <w:rPr>
                <w:b/>
                <w:bCs/>
                <w:sz w:val="20"/>
                <w:szCs w:val="20"/>
              </w:rPr>
              <w:t xml:space="preserve">What is the test </w:t>
            </w:r>
          </w:p>
        </w:tc>
        <w:tc>
          <w:tcPr>
            <w:tcW w:w="1701" w:type="dxa"/>
            <w:shd w:val="clear" w:color="auto" w:fill="FBE4D5" w:themeFill="accent2" w:themeFillTint="33"/>
          </w:tcPr>
          <w:p w14:paraId="2AA017E1" w14:textId="48BDB04F" w:rsidR="00385D2B" w:rsidRPr="002C4652" w:rsidRDefault="00385D2B" w:rsidP="00200229">
            <w:pPr>
              <w:tabs>
                <w:tab w:val="left" w:pos="7600"/>
              </w:tabs>
              <w:rPr>
                <w:b/>
                <w:bCs/>
                <w:sz w:val="20"/>
                <w:szCs w:val="20"/>
              </w:rPr>
            </w:pPr>
            <w:r w:rsidRPr="002C4652">
              <w:rPr>
                <w:b/>
                <w:bCs/>
                <w:sz w:val="20"/>
                <w:szCs w:val="20"/>
              </w:rPr>
              <w:t>Test data</w:t>
            </w:r>
            <w:r>
              <w:rPr>
                <w:b/>
                <w:bCs/>
                <w:sz w:val="20"/>
                <w:szCs w:val="20"/>
              </w:rPr>
              <w:t>/Time stamp</w:t>
            </w:r>
          </w:p>
        </w:tc>
        <w:tc>
          <w:tcPr>
            <w:tcW w:w="4121" w:type="dxa"/>
            <w:shd w:val="clear" w:color="auto" w:fill="FBE4D5" w:themeFill="accent2" w:themeFillTint="33"/>
          </w:tcPr>
          <w:p w14:paraId="17219B51" w14:textId="44F8A45C" w:rsidR="00385D2B" w:rsidRPr="002C4652" w:rsidRDefault="00385D2B" w:rsidP="00E95453">
            <w:pPr>
              <w:tabs>
                <w:tab w:val="left" w:pos="3225"/>
              </w:tabs>
              <w:rPr>
                <w:b/>
                <w:bCs/>
                <w:sz w:val="20"/>
                <w:szCs w:val="20"/>
              </w:rPr>
            </w:pPr>
            <w:r w:rsidRPr="002C4652">
              <w:rPr>
                <w:b/>
                <w:bCs/>
                <w:sz w:val="20"/>
                <w:szCs w:val="20"/>
              </w:rPr>
              <w:t>Outcome</w:t>
            </w:r>
            <w:r>
              <w:rPr>
                <w:b/>
                <w:bCs/>
                <w:sz w:val="20"/>
                <w:szCs w:val="20"/>
              </w:rPr>
              <w:tab/>
            </w:r>
          </w:p>
        </w:tc>
        <w:tc>
          <w:tcPr>
            <w:tcW w:w="236" w:type="dxa"/>
            <w:shd w:val="clear" w:color="auto" w:fill="FBE4D5" w:themeFill="accent2" w:themeFillTint="33"/>
          </w:tcPr>
          <w:p w14:paraId="40F0F527" w14:textId="77777777" w:rsidR="00385D2B" w:rsidRPr="002C4652" w:rsidRDefault="00385D2B" w:rsidP="00E95453">
            <w:pPr>
              <w:tabs>
                <w:tab w:val="left" w:pos="3225"/>
              </w:tabs>
              <w:rPr>
                <w:b/>
                <w:bCs/>
                <w:sz w:val="20"/>
                <w:szCs w:val="20"/>
              </w:rPr>
            </w:pPr>
          </w:p>
        </w:tc>
      </w:tr>
      <w:tr w:rsidR="00385D2B" w:rsidRPr="003B40A4" w14:paraId="476330C9" w14:textId="411D0B5A" w:rsidTr="00385D2B">
        <w:tc>
          <w:tcPr>
            <w:tcW w:w="1691" w:type="dxa"/>
          </w:tcPr>
          <w:p w14:paraId="49B26AA6" w14:textId="77777777" w:rsidR="00385D2B" w:rsidRPr="002C4652" w:rsidRDefault="00385D2B" w:rsidP="00127253">
            <w:pPr>
              <w:tabs>
                <w:tab w:val="left" w:pos="7600"/>
              </w:tabs>
              <w:rPr>
                <w:sz w:val="20"/>
                <w:szCs w:val="20"/>
              </w:rPr>
            </w:pPr>
            <w:r w:rsidRPr="002C4652">
              <w:rPr>
                <w:sz w:val="20"/>
                <w:szCs w:val="20"/>
              </w:rPr>
              <w:t>Fit design language</w:t>
            </w:r>
          </w:p>
        </w:tc>
        <w:tc>
          <w:tcPr>
            <w:tcW w:w="3261" w:type="dxa"/>
          </w:tcPr>
          <w:p w14:paraId="5CB24E0D" w14:textId="77777777" w:rsidR="00385D2B" w:rsidRPr="002C4652" w:rsidRDefault="00385D2B" w:rsidP="00127253">
            <w:pPr>
              <w:tabs>
                <w:tab w:val="left" w:pos="7600"/>
              </w:tabs>
              <w:rPr>
                <w:sz w:val="20"/>
                <w:szCs w:val="20"/>
              </w:rPr>
            </w:pPr>
            <w:r w:rsidRPr="002C4652">
              <w:rPr>
                <w:sz w:val="20"/>
                <w:szCs w:val="20"/>
              </w:rPr>
              <w:t>Test against documents and interior design of the barbershop to see if there is a coherent design language. Compare the colour shapes and feel</w:t>
            </w:r>
          </w:p>
        </w:tc>
        <w:tc>
          <w:tcPr>
            <w:tcW w:w="1701" w:type="dxa"/>
          </w:tcPr>
          <w:p w14:paraId="3291E5DC" w14:textId="1B0C32B4" w:rsidR="00385D2B" w:rsidRPr="002C4652" w:rsidRDefault="00385D2B" w:rsidP="00127253">
            <w:pPr>
              <w:tabs>
                <w:tab w:val="left" w:pos="7600"/>
              </w:tabs>
              <w:rPr>
                <w:sz w:val="20"/>
                <w:szCs w:val="20"/>
              </w:rPr>
            </w:pPr>
            <w:r w:rsidRPr="00127253">
              <w:rPr>
                <w:b/>
                <w:bCs/>
                <w:sz w:val="20"/>
                <w:szCs w:val="20"/>
                <w:u w:val="single"/>
              </w:rPr>
              <w:t>-See throughout all videos</w:t>
            </w:r>
          </w:p>
        </w:tc>
        <w:tc>
          <w:tcPr>
            <w:tcW w:w="4121" w:type="dxa"/>
          </w:tcPr>
          <w:p w14:paraId="3F692A34" w14:textId="3BA15606" w:rsidR="00385D2B" w:rsidRPr="002C4652" w:rsidRDefault="00385D2B" w:rsidP="00127253">
            <w:pPr>
              <w:tabs>
                <w:tab w:val="left" w:pos="7600"/>
              </w:tabs>
              <w:rPr>
                <w:sz w:val="20"/>
                <w:szCs w:val="20"/>
              </w:rPr>
            </w:pPr>
            <w:r w:rsidRPr="002C4652">
              <w:rPr>
                <w:sz w:val="20"/>
                <w:szCs w:val="20"/>
              </w:rPr>
              <w:t>The design came out as expected. But some design choices my client wanted, two-tone colour, w</w:t>
            </w:r>
            <w:r w:rsidR="00DE113B">
              <w:rPr>
                <w:sz w:val="20"/>
                <w:szCs w:val="20"/>
              </w:rPr>
              <w:t>ere</w:t>
            </w:r>
            <w:r w:rsidRPr="002C4652">
              <w:rPr>
                <w:sz w:val="20"/>
                <w:szCs w:val="20"/>
              </w:rPr>
              <w:t xml:space="preserve"> not implemented. The client also wanted rounded boxes as well as boxes around the area of interactions but again, was not implemented </w:t>
            </w:r>
          </w:p>
        </w:tc>
        <w:tc>
          <w:tcPr>
            <w:tcW w:w="236" w:type="dxa"/>
            <w:shd w:val="clear" w:color="auto" w:fill="00B050"/>
          </w:tcPr>
          <w:p w14:paraId="12494D5F" w14:textId="77777777" w:rsidR="00385D2B" w:rsidRPr="002C4652" w:rsidRDefault="00385D2B" w:rsidP="00127253">
            <w:pPr>
              <w:tabs>
                <w:tab w:val="left" w:pos="7600"/>
              </w:tabs>
              <w:rPr>
                <w:sz w:val="20"/>
                <w:szCs w:val="20"/>
              </w:rPr>
            </w:pPr>
          </w:p>
        </w:tc>
      </w:tr>
      <w:tr w:rsidR="00385D2B" w:rsidRPr="003B40A4" w14:paraId="2D66905E" w14:textId="00DBC92E" w:rsidTr="00385D2B">
        <w:tc>
          <w:tcPr>
            <w:tcW w:w="1691" w:type="dxa"/>
          </w:tcPr>
          <w:p w14:paraId="43535D18" w14:textId="6C6744EF" w:rsidR="00385D2B" w:rsidRPr="002C4652" w:rsidRDefault="00385D2B" w:rsidP="00127253">
            <w:pPr>
              <w:tabs>
                <w:tab w:val="left" w:pos="7600"/>
              </w:tabs>
              <w:ind w:left="7600" w:hanging="7600"/>
              <w:rPr>
                <w:sz w:val="20"/>
                <w:szCs w:val="20"/>
              </w:rPr>
            </w:pPr>
            <w:r w:rsidRPr="002C4652">
              <w:rPr>
                <w:sz w:val="20"/>
                <w:szCs w:val="20"/>
              </w:rPr>
              <w:t xml:space="preserve">Run on </w:t>
            </w:r>
            <w:r w:rsidR="005E09A2" w:rsidRPr="002C4652">
              <w:rPr>
                <w:sz w:val="20"/>
                <w:szCs w:val="20"/>
              </w:rPr>
              <w:t>variety</w:t>
            </w:r>
          </w:p>
          <w:p w14:paraId="702745E5" w14:textId="77777777" w:rsidR="00385D2B" w:rsidRPr="002C4652" w:rsidRDefault="00385D2B" w:rsidP="00127253">
            <w:pPr>
              <w:tabs>
                <w:tab w:val="left" w:pos="7600"/>
              </w:tabs>
              <w:ind w:left="7600" w:hanging="7600"/>
              <w:rPr>
                <w:sz w:val="20"/>
                <w:szCs w:val="20"/>
              </w:rPr>
            </w:pPr>
            <w:r w:rsidRPr="002C4652">
              <w:rPr>
                <w:sz w:val="20"/>
                <w:szCs w:val="20"/>
              </w:rPr>
              <w:t>of hardware</w:t>
            </w:r>
          </w:p>
        </w:tc>
        <w:tc>
          <w:tcPr>
            <w:tcW w:w="3261" w:type="dxa"/>
          </w:tcPr>
          <w:p w14:paraId="2DB15CC7" w14:textId="4C726A0A" w:rsidR="00385D2B" w:rsidRPr="002C4652" w:rsidRDefault="00385D2B" w:rsidP="00127253">
            <w:pPr>
              <w:tabs>
                <w:tab w:val="left" w:pos="7600"/>
              </w:tabs>
              <w:rPr>
                <w:sz w:val="20"/>
                <w:szCs w:val="20"/>
              </w:rPr>
            </w:pPr>
            <w:r w:rsidRPr="002C4652">
              <w:rPr>
                <w:sz w:val="20"/>
                <w:szCs w:val="20"/>
              </w:rPr>
              <w:t>I will run my program first on my clients’ laptops within the barbershop to see if the employees can access their calendar</w:t>
            </w:r>
            <w:r w:rsidR="00DE113B">
              <w:rPr>
                <w:sz w:val="20"/>
                <w:szCs w:val="20"/>
              </w:rPr>
              <w:t>s</w:t>
            </w:r>
            <w:r w:rsidRPr="002C4652">
              <w:rPr>
                <w:sz w:val="20"/>
                <w:szCs w:val="20"/>
              </w:rPr>
              <w:t>. To test this further I will run it on older, less computational</w:t>
            </w:r>
            <w:r w:rsidR="00DE113B">
              <w:rPr>
                <w:sz w:val="20"/>
                <w:szCs w:val="20"/>
              </w:rPr>
              <w:t>ly</w:t>
            </w:r>
            <w:r w:rsidRPr="002C4652">
              <w:rPr>
                <w:sz w:val="20"/>
                <w:szCs w:val="20"/>
              </w:rPr>
              <w:t xml:space="preserve"> powerful hardware to test the lower end to ensure it</w:t>
            </w:r>
            <w:r w:rsidR="00DE113B">
              <w:rPr>
                <w:sz w:val="20"/>
                <w:szCs w:val="20"/>
              </w:rPr>
              <w:t>'</w:t>
            </w:r>
            <w:r w:rsidRPr="002C4652">
              <w:rPr>
                <w:sz w:val="20"/>
                <w:szCs w:val="20"/>
              </w:rPr>
              <w:t>s compatible with a variety of devices</w:t>
            </w:r>
          </w:p>
        </w:tc>
        <w:tc>
          <w:tcPr>
            <w:tcW w:w="1701" w:type="dxa"/>
          </w:tcPr>
          <w:p w14:paraId="08FAB7FD" w14:textId="77777777" w:rsidR="00385D2B" w:rsidRPr="002C4652" w:rsidRDefault="00385D2B" w:rsidP="00127253">
            <w:pPr>
              <w:tabs>
                <w:tab w:val="left" w:pos="7600"/>
              </w:tabs>
              <w:rPr>
                <w:sz w:val="20"/>
                <w:szCs w:val="20"/>
              </w:rPr>
            </w:pPr>
          </w:p>
        </w:tc>
        <w:tc>
          <w:tcPr>
            <w:tcW w:w="4121" w:type="dxa"/>
          </w:tcPr>
          <w:p w14:paraId="0840F811" w14:textId="01431218" w:rsidR="00385D2B" w:rsidRPr="002C4652" w:rsidRDefault="00385D2B" w:rsidP="00127253">
            <w:pPr>
              <w:tabs>
                <w:tab w:val="left" w:pos="7600"/>
              </w:tabs>
              <w:rPr>
                <w:sz w:val="20"/>
                <w:szCs w:val="20"/>
              </w:rPr>
            </w:pPr>
            <w:r w:rsidRPr="002C4652">
              <w:rPr>
                <w:sz w:val="20"/>
                <w:szCs w:val="20"/>
              </w:rPr>
              <w:t>I tested this on my clients’ computers in the barbershop and the program worked with no issues. I’ve also tested the program on a lower</w:t>
            </w:r>
            <w:r w:rsidR="00DE113B">
              <w:rPr>
                <w:sz w:val="20"/>
                <w:szCs w:val="20"/>
              </w:rPr>
              <w:t>-</w:t>
            </w:r>
            <w:r w:rsidRPr="002C4652">
              <w:rPr>
                <w:sz w:val="20"/>
                <w:szCs w:val="20"/>
              </w:rPr>
              <w:t>end laptop and again came across no issue, this test confirmed that this program is compatible with a variety of machine</w:t>
            </w:r>
            <w:r w:rsidR="00DE113B">
              <w:rPr>
                <w:sz w:val="20"/>
                <w:szCs w:val="20"/>
              </w:rPr>
              <w:t>s</w:t>
            </w:r>
            <w:r w:rsidRPr="002C4652">
              <w:rPr>
                <w:sz w:val="20"/>
                <w:szCs w:val="20"/>
              </w:rPr>
              <w:t>.</w:t>
            </w:r>
          </w:p>
        </w:tc>
        <w:tc>
          <w:tcPr>
            <w:tcW w:w="236" w:type="dxa"/>
            <w:shd w:val="clear" w:color="auto" w:fill="00B050"/>
          </w:tcPr>
          <w:p w14:paraId="0AC18F54" w14:textId="77777777" w:rsidR="00385D2B" w:rsidRPr="002C4652" w:rsidRDefault="00385D2B" w:rsidP="00127253">
            <w:pPr>
              <w:tabs>
                <w:tab w:val="left" w:pos="7600"/>
              </w:tabs>
              <w:rPr>
                <w:sz w:val="20"/>
                <w:szCs w:val="20"/>
              </w:rPr>
            </w:pPr>
          </w:p>
        </w:tc>
      </w:tr>
      <w:tr w:rsidR="00385D2B" w:rsidRPr="003B40A4" w14:paraId="22848B1C" w14:textId="3CE61423" w:rsidTr="00385D2B">
        <w:tc>
          <w:tcPr>
            <w:tcW w:w="1691" w:type="dxa"/>
          </w:tcPr>
          <w:p w14:paraId="52BD2D7B" w14:textId="48277146" w:rsidR="00385D2B" w:rsidRPr="002C4652" w:rsidRDefault="00385D2B" w:rsidP="00127253">
            <w:pPr>
              <w:tabs>
                <w:tab w:val="left" w:pos="7600"/>
              </w:tabs>
              <w:rPr>
                <w:sz w:val="20"/>
                <w:szCs w:val="20"/>
              </w:rPr>
            </w:pPr>
            <w:r w:rsidRPr="002C4652">
              <w:rPr>
                <w:sz w:val="20"/>
                <w:szCs w:val="20"/>
              </w:rPr>
              <w:t>Have high</w:t>
            </w:r>
            <w:r w:rsidR="00DE113B">
              <w:rPr>
                <w:sz w:val="20"/>
                <w:szCs w:val="20"/>
              </w:rPr>
              <w:t>-</w:t>
            </w:r>
            <w:r w:rsidRPr="002C4652">
              <w:rPr>
                <w:sz w:val="20"/>
                <w:szCs w:val="20"/>
              </w:rPr>
              <w:t>quality images for icons</w:t>
            </w:r>
          </w:p>
        </w:tc>
        <w:tc>
          <w:tcPr>
            <w:tcW w:w="3261" w:type="dxa"/>
          </w:tcPr>
          <w:p w14:paraId="3E869E87" w14:textId="77777777" w:rsidR="00385D2B" w:rsidRPr="002C4652" w:rsidRDefault="00385D2B" w:rsidP="00127253">
            <w:pPr>
              <w:tabs>
                <w:tab w:val="left" w:pos="7600"/>
              </w:tabs>
              <w:rPr>
                <w:sz w:val="20"/>
                <w:szCs w:val="20"/>
              </w:rPr>
            </w:pPr>
            <w:r w:rsidRPr="002C4652">
              <w:rPr>
                <w:sz w:val="20"/>
                <w:szCs w:val="20"/>
              </w:rPr>
              <w:t>As I use the program, I will inspect every image/icon to ensure they are at a high quality</w:t>
            </w:r>
          </w:p>
        </w:tc>
        <w:tc>
          <w:tcPr>
            <w:tcW w:w="1701" w:type="dxa"/>
          </w:tcPr>
          <w:p w14:paraId="2D45F0B6" w14:textId="5E2621E1" w:rsidR="00385D2B" w:rsidRPr="00127253" w:rsidRDefault="00385D2B" w:rsidP="00127253">
            <w:pPr>
              <w:tabs>
                <w:tab w:val="left" w:pos="7600"/>
              </w:tabs>
              <w:rPr>
                <w:b/>
                <w:bCs/>
                <w:sz w:val="20"/>
                <w:szCs w:val="20"/>
                <w:u w:val="single"/>
              </w:rPr>
            </w:pPr>
            <w:r w:rsidRPr="00127253">
              <w:rPr>
                <w:b/>
                <w:bCs/>
                <w:sz w:val="20"/>
                <w:szCs w:val="20"/>
                <w:u w:val="single"/>
              </w:rPr>
              <w:t>-See throughout all videos</w:t>
            </w:r>
          </w:p>
        </w:tc>
        <w:tc>
          <w:tcPr>
            <w:tcW w:w="4121" w:type="dxa"/>
          </w:tcPr>
          <w:p w14:paraId="4D7C6886" w14:textId="7C46B132" w:rsidR="00385D2B" w:rsidRPr="002C4652" w:rsidRDefault="00385D2B" w:rsidP="00127253">
            <w:pPr>
              <w:tabs>
                <w:tab w:val="left" w:pos="7600"/>
              </w:tabs>
              <w:rPr>
                <w:sz w:val="20"/>
                <w:szCs w:val="20"/>
              </w:rPr>
            </w:pPr>
            <w:r w:rsidRPr="002C4652">
              <w:rPr>
                <w:sz w:val="20"/>
                <w:szCs w:val="20"/>
              </w:rPr>
              <w:t xml:space="preserve">Me and my client have inspected the image quality of the logos and icons and are happy with their resolution, they </w:t>
            </w:r>
            <w:r w:rsidR="00DE113B">
              <w:rPr>
                <w:sz w:val="20"/>
                <w:szCs w:val="20"/>
              </w:rPr>
              <w:t>can</w:t>
            </w:r>
            <w:r w:rsidRPr="002C4652">
              <w:rPr>
                <w:sz w:val="20"/>
                <w:szCs w:val="20"/>
              </w:rPr>
              <w:t xml:space="preserve"> se</w:t>
            </w:r>
            <w:r w:rsidR="00EF2E56">
              <w:rPr>
                <w:sz w:val="20"/>
                <w:szCs w:val="20"/>
              </w:rPr>
              <w:t>e</w:t>
            </w:r>
            <w:r w:rsidRPr="002C4652">
              <w:rPr>
                <w:sz w:val="20"/>
                <w:szCs w:val="20"/>
              </w:rPr>
              <w:t xml:space="preserve"> </w:t>
            </w:r>
            <w:r w:rsidR="00EF2E56">
              <w:rPr>
                <w:sz w:val="20"/>
                <w:szCs w:val="20"/>
              </w:rPr>
              <w:t>c</w:t>
            </w:r>
            <w:r w:rsidR="00EF2E56" w:rsidRPr="002C4652">
              <w:rPr>
                <w:sz w:val="20"/>
                <w:szCs w:val="20"/>
              </w:rPr>
              <w:t>learly</w:t>
            </w:r>
            <w:r w:rsidRPr="002C4652">
              <w:rPr>
                <w:sz w:val="20"/>
                <w:szCs w:val="20"/>
              </w:rPr>
              <w:t xml:space="preserve"> at different angles and distances</w:t>
            </w:r>
          </w:p>
        </w:tc>
        <w:tc>
          <w:tcPr>
            <w:tcW w:w="236" w:type="dxa"/>
            <w:shd w:val="clear" w:color="auto" w:fill="00B050"/>
          </w:tcPr>
          <w:p w14:paraId="619F5DE7" w14:textId="77777777" w:rsidR="00385D2B" w:rsidRPr="002C4652" w:rsidRDefault="00385D2B" w:rsidP="00127253">
            <w:pPr>
              <w:tabs>
                <w:tab w:val="left" w:pos="7600"/>
              </w:tabs>
              <w:rPr>
                <w:sz w:val="20"/>
                <w:szCs w:val="20"/>
              </w:rPr>
            </w:pPr>
          </w:p>
        </w:tc>
      </w:tr>
      <w:tr w:rsidR="00385D2B" w:rsidRPr="003B40A4" w14:paraId="5EB7D4B3" w14:textId="6B009E05" w:rsidTr="00385D2B">
        <w:tc>
          <w:tcPr>
            <w:tcW w:w="1691" w:type="dxa"/>
          </w:tcPr>
          <w:p w14:paraId="51D97056" w14:textId="77777777" w:rsidR="00385D2B" w:rsidRPr="002C4652" w:rsidRDefault="00385D2B" w:rsidP="00127253">
            <w:pPr>
              <w:tabs>
                <w:tab w:val="left" w:pos="7600"/>
              </w:tabs>
              <w:rPr>
                <w:sz w:val="20"/>
                <w:szCs w:val="20"/>
              </w:rPr>
            </w:pPr>
            <w:r w:rsidRPr="002C4652">
              <w:rPr>
                <w:sz w:val="20"/>
                <w:szCs w:val="20"/>
              </w:rPr>
              <w:t>Maintain data integrity</w:t>
            </w:r>
          </w:p>
        </w:tc>
        <w:tc>
          <w:tcPr>
            <w:tcW w:w="3261" w:type="dxa"/>
          </w:tcPr>
          <w:p w14:paraId="1DB771CE" w14:textId="77777777" w:rsidR="00385D2B" w:rsidRPr="002C4652" w:rsidRDefault="00385D2B" w:rsidP="00127253">
            <w:pPr>
              <w:tabs>
                <w:tab w:val="left" w:pos="7600"/>
              </w:tabs>
              <w:ind w:left="7600" w:hanging="7600"/>
              <w:rPr>
                <w:sz w:val="20"/>
                <w:szCs w:val="20"/>
              </w:rPr>
            </w:pPr>
            <w:r w:rsidRPr="002C4652">
              <w:rPr>
                <w:sz w:val="20"/>
                <w:szCs w:val="20"/>
              </w:rPr>
              <w:t>Check the data within</w:t>
            </w:r>
          </w:p>
          <w:p w14:paraId="2195A828" w14:textId="77777777" w:rsidR="00385D2B" w:rsidRPr="002C4652" w:rsidRDefault="00385D2B" w:rsidP="00127253">
            <w:pPr>
              <w:tabs>
                <w:tab w:val="left" w:pos="7600"/>
              </w:tabs>
              <w:rPr>
                <w:sz w:val="20"/>
                <w:szCs w:val="20"/>
              </w:rPr>
            </w:pPr>
            <w:r w:rsidRPr="002C4652">
              <w:rPr>
                <w:sz w:val="20"/>
                <w:szCs w:val="20"/>
              </w:rPr>
              <w:t>hairstyle table match with barbershops service</w:t>
            </w:r>
          </w:p>
          <w:p w14:paraId="0560C27A" w14:textId="77777777" w:rsidR="00385D2B" w:rsidRPr="002C4652" w:rsidRDefault="00385D2B" w:rsidP="00127253">
            <w:pPr>
              <w:tabs>
                <w:tab w:val="left" w:pos="7600"/>
              </w:tabs>
              <w:rPr>
                <w:sz w:val="20"/>
                <w:szCs w:val="20"/>
              </w:rPr>
            </w:pPr>
            <w:r w:rsidRPr="002C4652">
              <w:rPr>
                <w:sz w:val="20"/>
                <w:szCs w:val="20"/>
              </w:rPr>
              <w:t xml:space="preserve">With correct pricing </w:t>
            </w:r>
          </w:p>
        </w:tc>
        <w:tc>
          <w:tcPr>
            <w:tcW w:w="1701" w:type="dxa"/>
          </w:tcPr>
          <w:p w14:paraId="26AFB2C5" w14:textId="1D7D537F" w:rsidR="00385D2B" w:rsidRPr="00127253" w:rsidRDefault="00385D2B" w:rsidP="00127253">
            <w:pPr>
              <w:tabs>
                <w:tab w:val="left" w:pos="7600"/>
              </w:tabs>
              <w:rPr>
                <w:b/>
                <w:bCs/>
                <w:sz w:val="20"/>
                <w:szCs w:val="20"/>
                <w:u w:val="single"/>
              </w:rPr>
            </w:pPr>
            <w:r w:rsidRPr="00127253">
              <w:rPr>
                <w:b/>
                <w:bCs/>
                <w:sz w:val="20"/>
                <w:szCs w:val="20"/>
                <w:u w:val="single"/>
              </w:rPr>
              <w:t>-Video 2 (3:00+)</w:t>
            </w:r>
          </w:p>
        </w:tc>
        <w:tc>
          <w:tcPr>
            <w:tcW w:w="4121" w:type="dxa"/>
          </w:tcPr>
          <w:p w14:paraId="6C1181C8" w14:textId="3F08C5F9" w:rsidR="00385D2B" w:rsidRPr="002C4652" w:rsidRDefault="00385D2B" w:rsidP="00127253">
            <w:pPr>
              <w:tabs>
                <w:tab w:val="left" w:pos="7600"/>
              </w:tabs>
              <w:rPr>
                <w:sz w:val="20"/>
                <w:szCs w:val="20"/>
              </w:rPr>
            </w:pPr>
            <w:r w:rsidRPr="002C4652">
              <w:rPr>
                <w:sz w:val="20"/>
                <w:szCs w:val="20"/>
              </w:rPr>
              <w:t>I’ve compared the list of services with my client</w:t>
            </w:r>
            <w:r w:rsidR="00DE113B">
              <w:rPr>
                <w:sz w:val="20"/>
                <w:szCs w:val="20"/>
              </w:rPr>
              <w:t>'</w:t>
            </w:r>
            <w:r w:rsidRPr="002C4652">
              <w:rPr>
                <w:sz w:val="20"/>
                <w:szCs w:val="20"/>
              </w:rPr>
              <w:t>s list and came across no errors, each service and its details are all listed correctly</w:t>
            </w:r>
          </w:p>
        </w:tc>
        <w:tc>
          <w:tcPr>
            <w:tcW w:w="236" w:type="dxa"/>
            <w:shd w:val="clear" w:color="auto" w:fill="00B050"/>
          </w:tcPr>
          <w:p w14:paraId="11BB2546" w14:textId="77777777" w:rsidR="00385D2B" w:rsidRPr="002C4652" w:rsidRDefault="00385D2B" w:rsidP="00127253">
            <w:pPr>
              <w:tabs>
                <w:tab w:val="left" w:pos="7600"/>
              </w:tabs>
              <w:rPr>
                <w:sz w:val="20"/>
                <w:szCs w:val="20"/>
              </w:rPr>
            </w:pPr>
          </w:p>
        </w:tc>
      </w:tr>
      <w:tr w:rsidR="00385D2B" w:rsidRPr="003B40A4" w14:paraId="2DF23C05" w14:textId="43F32990" w:rsidTr="00385D2B">
        <w:tc>
          <w:tcPr>
            <w:tcW w:w="1691" w:type="dxa"/>
          </w:tcPr>
          <w:p w14:paraId="4D67C8D8" w14:textId="77777777" w:rsidR="00385D2B" w:rsidRPr="002C4652" w:rsidRDefault="00385D2B" w:rsidP="00127253">
            <w:pPr>
              <w:tabs>
                <w:tab w:val="left" w:pos="7600"/>
              </w:tabs>
              <w:rPr>
                <w:sz w:val="20"/>
                <w:szCs w:val="20"/>
              </w:rPr>
            </w:pPr>
            <w:r w:rsidRPr="002C4652">
              <w:rPr>
                <w:sz w:val="20"/>
                <w:szCs w:val="20"/>
              </w:rPr>
              <w:t>Enforce user access levels</w:t>
            </w:r>
          </w:p>
        </w:tc>
        <w:tc>
          <w:tcPr>
            <w:tcW w:w="3261" w:type="dxa"/>
          </w:tcPr>
          <w:p w14:paraId="2190DCF0" w14:textId="77777777" w:rsidR="00385D2B" w:rsidRPr="002C4652" w:rsidRDefault="00385D2B" w:rsidP="00127253">
            <w:pPr>
              <w:tabs>
                <w:tab w:val="left" w:pos="7600"/>
              </w:tabs>
              <w:rPr>
                <w:sz w:val="20"/>
                <w:szCs w:val="20"/>
              </w:rPr>
            </w:pPr>
            <w:r w:rsidRPr="002C4652">
              <w:rPr>
                <w:sz w:val="20"/>
                <w:szCs w:val="20"/>
              </w:rPr>
              <w:t>Test the login system by trying to login into both employee/customers logins with invalid details like “j@(“(ss”</w:t>
            </w:r>
          </w:p>
        </w:tc>
        <w:tc>
          <w:tcPr>
            <w:tcW w:w="1701" w:type="dxa"/>
          </w:tcPr>
          <w:p w14:paraId="5E66929D" w14:textId="095134A7" w:rsidR="00385D2B" w:rsidRPr="00CC3DDA" w:rsidRDefault="00385D2B" w:rsidP="00127253">
            <w:pPr>
              <w:tabs>
                <w:tab w:val="left" w:pos="7600"/>
              </w:tabs>
              <w:rPr>
                <w:b/>
                <w:bCs/>
                <w:sz w:val="20"/>
                <w:szCs w:val="20"/>
                <w:u w:val="single"/>
              </w:rPr>
            </w:pPr>
            <w:r w:rsidRPr="00CC3DDA">
              <w:rPr>
                <w:b/>
                <w:bCs/>
                <w:sz w:val="20"/>
                <w:szCs w:val="20"/>
                <w:u w:val="single"/>
              </w:rPr>
              <w:t>-Vid</w:t>
            </w:r>
            <w:r>
              <w:rPr>
                <w:b/>
                <w:bCs/>
                <w:sz w:val="20"/>
                <w:szCs w:val="20"/>
                <w:u w:val="single"/>
              </w:rPr>
              <w:t>eo</w:t>
            </w:r>
            <w:r w:rsidRPr="00CC3DDA">
              <w:rPr>
                <w:b/>
                <w:bCs/>
                <w:sz w:val="20"/>
                <w:szCs w:val="20"/>
                <w:u w:val="single"/>
              </w:rPr>
              <w:t xml:space="preserve"> 1 </w:t>
            </w:r>
            <w:r>
              <w:rPr>
                <w:b/>
                <w:bCs/>
                <w:sz w:val="20"/>
                <w:szCs w:val="20"/>
                <w:u w:val="single"/>
              </w:rPr>
              <w:t>(</w:t>
            </w:r>
            <w:r w:rsidRPr="00CC3DDA">
              <w:rPr>
                <w:b/>
                <w:bCs/>
                <w:sz w:val="20"/>
                <w:szCs w:val="20"/>
                <w:u w:val="single"/>
              </w:rPr>
              <w:t>0</w:t>
            </w:r>
            <w:r>
              <w:rPr>
                <w:b/>
                <w:bCs/>
                <w:sz w:val="20"/>
                <w:szCs w:val="20"/>
                <w:u w:val="single"/>
              </w:rPr>
              <w:t>:</w:t>
            </w:r>
            <w:r w:rsidRPr="00CC3DDA">
              <w:rPr>
                <w:b/>
                <w:bCs/>
                <w:sz w:val="20"/>
                <w:szCs w:val="20"/>
                <w:u w:val="single"/>
              </w:rPr>
              <w:t>25-2</w:t>
            </w:r>
            <w:r>
              <w:rPr>
                <w:b/>
                <w:bCs/>
                <w:sz w:val="20"/>
                <w:szCs w:val="20"/>
                <w:u w:val="single"/>
              </w:rPr>
              <w:t>:</w:t>
            </w:r>
            <w:r w:rsidRPr="00CC3DDA">
              <w:rPr>
                <w:b/>
                <w:bCs/>
                <w:sz w:val="20"/>
                <w:szCs w:val="20"/>
                <w:u w:val="single"/>
              </w:rPr>
              <w:t>25</w:t>
            </w:r>
            <w:r>
              <w:rPr>
                <w:b/>
                <w:bCs/>
                <w:sz w:val="20"/>
                <w:szCs w:val="20"/>
                <w:u w:val="single"/>
              </w:rPr>
              <w:t>)</w:t>
            </w:r>
          </w:p>
          <w:p w14:paraId="24BC971C" w14:textId="368D1B8C" w:rsidR="00385D2B" w:rsidRPr="002C4652" w:rsidRDefault="00385D2B" w:rsidP="00127253">
            <w:pPr>
              <w:tabs>
                <w:tab w:val="left" w:pos="7600"/>
              </w:tabs>
              <w:rPr>
                <w:sz w:val="20"/>
                <w:szCs w:val="20"/>
              </w:rPr>
            </w:pPr>
            <w:r w:rsidRPr="002C4652">
              <w:rPr>
                <w:sz w:val="20"/>
                <w:szCs w:val="20"/>
              </w:rPr>
              <w:t>-“j@(“(ss”</w:t>
            </w:r>
          </w:p>
          <w:p w14:paraId="0CB800B6" w14:textId="0582769D" w:rsidR="00385D2B" w:rsidRPr="002C4652" w:rsidRDefault="00385D2B" w:rsidP="00127253">
            <w:pPr>
              <w:tabs>
                <w:tab w:val="left" w:pos="7600"/>
              </w:tabs>
              <w:rPr>
                <w:sz w:val="20"/>
                <w:szCs w:val="20"/>
              </w:rPr>
            </w:pPr>
            <w:r w:rsidRPr="002C4652">
              <w:rPr>
                <w:sz w:val="20"/>
                <w:szCs w:val="20"/>
              </w:rPr>
              <w:t>-jobiar</w:t>
            </w:r>
          </w:p>
          <w:p w14:paraId="790D10DD" w14:textId="145F00F0" w:rsidR="00385D2B" w:rsidRPr="002C4652" w:rsidRDefault="00385D2B" w:rsidP="00127253">
            <w:pPr>
              <w:tabs>
                <w:tab w:val="left" w:pos="7600"/>
              </w:tabs>
              <w:rPr>
                <w:sz w:val="20"/>
                <w:szCs w:val="20"/>
              </w:rPr>
            </w:pPr>
            <w:r w:rsidRPr="002C4652">
              <w:rPr>
                <w:sz w:val="20"/>
                <w:szCs w:val="20"/>
              </w:rPr>
              <w:t>-jobia</w:t>
            </w:r>
          </w:p>
          <w:p w14:paraId="7748BBC6" w14:textId="77777777" w:rsidR="00385D2B" w:rsidRPr="002C4652" w:rsidRDefault="00385D2B" w:rsidP="00127253">
            <w:pPr>
              <w:tabs>
                <w:tab w:val="left" w:pos="7600"/>
              </w:tabs>
              <w:rPr>
                <w:sz w:val="20"/>
                <w:szCs w:val="20"/>
              </w:rPr>
            </w:pPr>
            <w:r w:rsidRPr="002C4652">
              <w:rPr>
                <w:sz w:val="20"/>
                <w:szCs w:val="20"/>
              </w:rPr>
              <w:t>-No input</w:t>
            </w:r>
          </w:p>
          <w:p w14:paraId="2C998FD6" w14:textId="6BDB1BB6" w:rsidR="00385D2B" w:rsidRDefault="00385D2B" w:rsidP="00127253">
            <w:pPr>
              <w:tabs>
                <w:tab w:val="left" w:pos="7600"/>
              </w:tabs>
              <w:rPr>
                <w:sz w:val="20"/>
                <w:szCs w:val="20"/>
              </w:rPr>
            </w:pPr>
            <w:r w:rsidRPr="002C4652">
              <w:rPr>
                <w:sz w:val="20"/>
                <w:szCs w:val="20"/>
              </w:rPr>
              <w:t>-Liam (barber account)</w:t>
            </w:r>
          </w:p>
          <w:p w14:paraId="2687BD02" w14:textId="210E2423" w:rsidR="00385D2B" w:rsidRPr="002C4652" w:rsidRDefault="00385D2B" w:rsidP="00127253">
            <w:pPr>
              <w:tabs>
                <w:tab w:val="left" w:pos="7600"/>
              </w:tabs>
              <w:rPr>
                <w:sz w:val="20"/>
                <w:szCs w:val="20"/>
              </w:rPr>
            </w:pPr>
            <w:r>
              <w:rPr>
                <w:sz w:val="20"/>
                <w:szCs w:val="20"/>
              </w:rPr>
              <w:t>-Wrong authentication code</w:t>
            </w:r>
          </w:p>
        </w:tc>
        <w:tc>
          <w:tcPr>
            <w:tcW w:w="4121" w:type="dxa"/>
          </w:tcPr>
          <w:p w14:paraId="4D78AE31" w14:textId="76F0A293" w:rsidR="00385D2B" w:rsidRPr="002C4652" w:rsidRDefault="00385D2B" w:rsidP="00127253">
            <w:pPr>
              <w:tabs>
                <w:tab w:val="left" w:pos="7600"/>
              </w:tabs>
              <w:rPr>
                <w:sz w:val="20"/>
                <w:szCs w:val="20"/>
              </w:rPr>
            </w:pPr>
            <w:r w:rsidRPr="002C4652">
              <w:rPr>
                <w:sz w:val="20"/>
                <w:szCs w:val="20"/>
              </w:rPr>
              <w:t xml:space="preserve">I attempted to login into the customer side of the program with the barber account details and vice versa, </w:t>
            </w:r>
            <w:r w:rsidR="00F25B2C">
              <w:rPr>
                <w:sz w:val="20"/>
                <w:szCs w:val="20"/>
              </w:rPr>
              <w:t xml:space="preserve">the </w:t>
            </w:r>
            <w:r w:rsidRPr="002C4652">
              <w:rPr>
                <w:sz w:val="20"/>
                <w:szCs w:val="20"/>
              </w:rPr>
              <w:t>program successfully prevented access. I also attempted to log</w:t>
            </w:r>
            <w:r w:rsidR="00F25B2C">
              <w:rPr>
                <w:sz w:val="20"/>
                <w:szCs w:val="20"/>
              </w:rPr>
              <w:t xml:space="preserve"> </w:t>
            </w:r>
            <w:r w:rsidRPr="002C4652">
              <w:rPr>
                <w:sz w:val="20"/>
                <w:szCs w:val="20"/>
              </w:rPr>
              <w:t>in with invalid details and without fail, prevented access to all invalid input</w:t>
            </w:r>
            <w:r w:rsidR="00F25B2C">
              <w:rPr>
                <w:sz w:val="20"/>
                <w:szCs w:val="20"/>
              </w:rPr>
              <w:t>s</w:t>
            </w:r>
            <w:r w:rsidRPr="002C4652">
              <w:rPr>
                <w:sz w:val="20"/>
                <w:szCs w:val="20"/>
              </w:rPr>
              <w:t xml:space="preserve"> and no inputs as well.</w:t>
            </w:r>
          </w:p>
        </w:tc>
        <w:tc>
          <w:tcPr>
            <w:tcW w:w="236" w:type="dxa"/>
            <w:shd w:val="clear" w:color="auto" w:fill="00B050"/>
          </w:tcPr>
          <w:p w14:paraId="628E424A" w14:textId="77777777" w:rsidR="00385D2B" w:rsidRPr="002C4652" w:rsidRDefault="00385D2B" w:rsidP="00127253">
            <w:pPr>
              <w:tabs>
                <w:tab w:val="left" w:pos="7600"/>
              </w:tabs>
              <w:rPr>
                <w:sz w:val="20"/>
                <w:szCs w:val="20"/>
              </w:rPr>
            </w:pPr>
          </w:p>
        </w:tc>
      </w:tr>
      <w:tr w:rsidR="00385D2B" w:rsidRPr="003B40A4" w14:paraId="0B8D1936" w14:textId="6AFDD5BD" w:rsidTr="00385D2B">
        <w:tc>
          <w:tcPr>
            <w:tcW w:w="1691" w:type="dxa"/>
          </w:tcPr>
          <w:p w14:paraId="40F55C97" w14:textId="77777777" w:rsidR="00385D2B" w:rsidRPr="002C4652" w:rsidRDefault="00385D2B" w:rsidP="00127253">
            <w:pPr>
              <w:tabs>
                <w:tab w:val="left" w:pos="7600"/>
              </w:tabs>
              <w:rPr>
                <w:sz w:val="20"/>
                <w:szCs w:val="20"/>
              </w:rPr>
            </w:pPr>
            <w:r w:rsidRPr="002C4652">
              <w:rPr>
                <w:sz w:val="20"/>
                <w:szCs w:val="20"/>
              </w:rPr>
              <w:t>Usernames validate</w:t>
            </w:r>
          </w:p>
        </w:tc>
        <w:tc>
          <w:tcPr>
            <w:tcW w:w="3261" w:type="dxa"/>
          </w:tcPr>
          <w:p w14:paraId="1FEDDF5B" w14:textId="0074A611" w:rsidR="00385D2B" w:rsidRPr="002C4652" w:rsidRDefault="00385D2B" w:rsidP="00127253">
            <w:pPr>
              <w:tabs>
                <w:tab w:val="left" w:pos="7600"/>
              </w:tabs>
              <w:rPr>
                <w:sz w:val="20"/>
                <w:szCs w:val="20"/>
              </w:rPr>
            </w:pPr>
            <w:r w:rsidRPr="002C4652">
              <w:rPr>
                <w:sz w:val="20"/>
                <w:szCs w:val="20"/>
              </w:rPr>
              <w:t xml:space="preserve">Test if </w:t>
            </w:r>
            <w:r w:rsidR="00F25B2C">
              <w:rPr>
                <w:sz w:val="20"/>
                <w:szCs w:val="20"/>
              </w:rPr>
              <w:t xml:space="preserve">a </w:t>
            </w:r>
            <w:r w:rsidRPr="002C4652">
              <w:rPr>
                <w:sz w:val="20"/>
                <w:szCs w:val="20"/>
              </w:rPr>
              <w:t xml:space="preserve">new account </w:t>
            </w:r>
            <w:r w:rsidR="00F25B2C">
              <w:rPr>
                <w:sz w:val="20"/>
                <w:szCs w:val="20"/>
              </w:rPr>
              <w:t xml:space="preserve">is </w:t>
            </w:r>
            <w:r w:rsidRPr="002C4652">
              <w:rPr>
                <w:sz w:val="20"/>
                <w:szCs w:val="20"/>
              </w:rPr>
              <w:t>created with usernames</w:t>
            </w:r>
            <w:r w:rsidR="00F25B2C">
              <w:rPr>
                <w:sz w:val="20"/>
                <w:szCs w:val="20"/>
              </w:rPr>
              <w:t>,</w:t>
            </w:r>
            <w:r w:rsidRPr="002C4652">
              <w:rPr>
                <w:sz w:val="20"/>
                <w:szCs w:val="20"/>
              </w:rPr>
              <w:t xml:space="preserve"> not within 0 to 15 characters.  Test also with no input. </w:t>
            </w:r>
          </w:p>
        </w:tc>
        <w:tc>
          <w:tcPr>
            <w:tcW w:w="1701" w:type="dxa"/>
          </w:tcPr>
          <w:p w14:paraId="6F69D59F" w14:textId="5964626B" w:rsidR="00385D2B" w:rsidRPr="00CC3DDA" w:rsidRDefault="00385D2B" w:rsidP="00127253">
            <w:pPr>
              <w:tabs>
                <w:tab w:val="left" w:pos="7600"/>
              </w:tabs>
              <w:rPr>
                <w:b/>
                <w:bCs/>
                <w:sz w:val="20"/>
                <w:szCs w:val="20"/>
                <w:u w:val="single"/>
              </w:rPr>
            </w:pPr>
            <w:r w:rsidRPr="00CC3DDA">
              <w:rPr>
                <w:b/>
                <w:bCs/>
                <w:sz w:val="20"/>
                <w:szCs w:val="20"/>
                <w:u w:val="single"/>
              </w:rPr>
              <w:t xml:space="preserve">-Video 3 </w:t>
            </w:r>
            <w:r>
              <w:rPr>
                <w:b/>
                <w:bCs/>
                <w:sz w:val="20"/>
                <w:szCs w:val="20"/>
                <w:u w:val="single"/>
              </w:rPr>
              <w:t>(</w:t>
            </w:r>
            <w:r w:rsidRPr="00CC3DDA">
              <w:rPr>
                <w:b/>
                <w:bCs/>
                <w:sz w:val="20"/>
                <w:szCs w:val="20"/>
                <w:u w:val="single"/>
              </w:rPr>
              <w:t>0</w:t>
            </w:r>
            <w:r>
              <w:rPr>
                <w:b/>
                <w:bCs/>
                <w:sz w:val="20"/>
                <w:szCs w:val="20"/>
                <w:u w:val="single"/>
              </w:rPr>
              <w:t>:</w:t>
            </w:r>
            <w:r w:rsidRPr="00CC3DDA">
              <w:rPr>
                <w:b/>
                <w:bCs/>
                <w:sz w:val="20"/>
                <w:szCs w:val="20"/>
                <w:u w:val="single"/>
              </w:rPr>
              <w:t>00</w:t>
            </w:r>
            <w:r>
              <w:rPr>
                <w:b/>
                <w:bCs/>
                <w:sz w:val="20"/>
                <w:szCs w:val="20"/>
                <w:u w:val="single"/>
              </w:rPr>
              <w:t>-</w:t>
            </w:r>
            <w:r w:rsidRPr="00CC3DDA">
              <w:rPr>
                <w:b/>
                <w:bCs/>
                <w:sz w:val="20"/>
                <w:szCs w:val="20"/>
                <w:u w:val="single"/>
              </w:rPr>
              <w:t>2</w:t>
            </w:r>
            <w:r>
              <w:rPr>
                <w:b/>
                <w:bCs/>
                <w:sz w:val="20"/>
                <w:szCs w:val="20"/>
                <w:u w:val="single"/>
              </w:rPr>
              <w:t>:</w:t>
            </w:r>
            <w:r w:rsidRPr="00CC3DDA">
              <w:rPr>
                <w:b/>
                <w:bCs/>
                <w:sz w:val="20"/>
                <w:szCs w:val="20"/>
                <w:u w:val="single"/>
              </w:rPr>
              <w:t>40</w:t>
            </w:r>
            <w:r>
              <w:rPr>
                <w:b/>
                <w:bCs/>
                <w:sz w:val="20"/>
                <w:szCs w:val="20"/>
                <w:u w:val="single"/>
              </w:rPr>
              <w:t>)</w:t>
            </w:r>
          </w:p>
          <w:p w14:paraId="4ED016B4" w14:textId="5A5E5182" w:rsidR="00385D2B" w:rsidRPr="002C4652" w:rsidRDefault="00385D2B" w:rsidP="00127253">
            <w:pPr>
              <w:tabs>
                <w:tab w:val="left" w:pos="7600"/>
              </w:tabs>
              <w:rPr>
                <w:sz w:val="20"/>
                <w:szCs w:val="20"/>
              </w:rPr>
            </w:pPr>
            <w:r w:rsidRPr="002C4652">
              <w:rPr>
                <w:sz w:val="20"/>
                <w:szCs w:val="20"/>
              </w:rPr>
              <w:t>-jobiar (already exists)</w:t>
            </w:r>
          </w:p>
          <w:p w14:paraId="5F7A0108" w14:textId="77777777" w:rsidR="00385D2B" w:rsidRPr="002C4652" w:rsidRDefault="00385D2B" w:rsidP="00127253">
            <w:pPr>
              <w:tabs>
                <w:tab w:val="left" w:pos="7600"/>
              </w:tabs>
              <w:rPr>
                <w:sz w:val="20"/>
                <w:szCs w:val="20"/>
              </w:rPr>
            </w:pPr>
            <w:r w:rsidRPr="002C4652">
              <w:rPr>
                <w:sz w:val="20"/>
                <w:szCs w:val="20"/>
              </w:rPr>
              <w:t>-jobiar1234566</w:t>
            </w:r>
          </w:p>
          <w:p w14:paraId="5B2890AD" w14:textId="370C6775" w:rsidR="00385D2B" w:rsidRPr="002C4652" w:rsidRDefault="00385D2B" w:rsidP="00127253">
            <w:pPr>
              <w:tabs>
                <w:tab w:val="left" w:pos="7600"/>
              </w:tabs>
              <w:rPr>
                <w:sz w:val="20"/>
                <w:szCs w:val="20"/>
              </w:rPr>
            </w:pPr>
            <w:r w:rsidRPr="002C4652">
              <w:rPr>
                <w:sz w:val="20"/>
                <w:szCs w:val="20"/>
              </w:rPr>
              <w:t>-testaccount</w:t>
            </w:r>
          </w:p>
        </w:tc>
        <w:tc>
          <w:tcPr>
            <w:tcW w:w="4121" w:type="dxa"/>
          </w:tcPr>
          <w:p w14:paraId="039E5904" w14:textId="19BF320A" w:rsidR="00385D2B" w:rsidRPr="002C4652" w:rsidRDefault="00385D2B" w:rsidP="00127253">
            <w:pPr>
              <w:tabs>
                <w:tab w:val="left" w:pos="7600"/>
              </w:tabs>
              <w:rPr>
                <w:sz w:val="20"/>
                <w:szCs w:val="20"/>
              </w:rPr>
            </w:pPr>
            <w:r w:rsidRPr="002C4652">
              <w:rPr>
                <w:sz w:val="20"/>
                <w:szCs w:val="20"/>
              </w:rPr>
              <w:t xml:space="preserve">I attempted to an account with the same username that already exists, </w:t>
            </w:r>
            <w:r w:rsidR="006F01E3">
              <w:rPr>
                <w:sz w:val="20"/>
                <w:szCs w:val="20"/>
              </w:rPr>
              <w:t xml:space="preserve">but </w:t>
            </w:r>
            <w:r w:rsidRPr="002C4652">
              <w:rPr>
                <w:sz w:val="20"/>
                <w:szCs w:val="20"/>
              </w:rPr>
              <w:t xml:space="preserve">the program successfully prevented the account from being created. Attempting to create </w:t>
            </w:r>
            <w:r w:rsidR="006F01E3">
              <w:rPr>
                <w:sz w:val="20"/>
                <w:szCs w:val="20"/>
              </w:rPr>
              <w:t xml:space="preserve">an </w:t>
            </w:r>
            <w:r w:rsidRPr="002C4652">
              <w:rPr>
                <w:sz w:val="20"/>
                <w:szCs w:val="20"/>
              </w:rPr>
              <w:t>account with empty username input was rejected with data also outside it</w:t>
            </w:r>
            <w:r w:rsidR="006F01E3">
              <w:rPr>
                <w:sz w:val="20"/>
                <w:szCs w:val="20"/>
              </w:rPr>
              <w:t>s</w:t>
            </w:r>
            <w:r w:rsidRPr="002C4652">
              <w:rPr>
                <w:sz w:val="20"/>
                <w:szCs w:val="20"/>
              </w:rPr>
              <w:t xml:space="preserve"> expected range of characters.</w:t>
            </w:r>
          </w:p>
        </w:tc>
        <w:tc>
          <w:tcPr>
            <w:tcW w:w="236" w:type="dxa"/>
            <w:shd w:val="clear" w:color="auto" w:fill="00B050"/>
          </w:tcPr>
          <w:p w14:paraId="26FD9884" w14:textId="77777777" w:rsidR="00385D2B" w:rsidRPr="002C4652" w:rsidRDefault="00385D2B" w:rsidP="00127253">
            <w:pPr>
              <w:tabs>
                <w:tab w:val="left" w:pos="7600"/>
              </w:tabs>
              <w:rPr>
                <w:sz w:val="20"/>
                <w:szCs w:val="20"/>
              </w:rPr>
            </w:pPr>
          </w:p>
        </w:tc>
      </w:tr>
      <w:tr w:rsidR="00385D2B" w:rsidRPr="003B40A4" w14:paraId="38E2C0EC" w14:textId="118BE0B1" w:rsidTr="00385D2B">
        <w:tc>
          <w:tcPr>
            <w:tcW w:w="1691" w:type="dxa"/>
          </w:tcPr>
          <w:p w14:paraId="3F0CD202" w14:textId="77777777" w:rsidR="00385D2B" w:rsidRPr="002C4652" w:rsidRDefault="00385D2B" w:rsidP="00127253">
            <w:pPr>
              <w:tabs>
                <w:tab w:val="left" w:pos="7600"/>
              </w:tabs>
              <w:rPr>
                <w:sz w:val="20"/>
                <w:szCs w:val="20"/>
              </w:rPr>
            </w:pPr>
            <w:r w:rsidRPr="002C4652">
              <w:rPr>
                <w:sz w:val="20"/>
                <w:szCs w:val="20"/>
              </w:rPr>
              <w:t>Passwords validate</w:t>
            </w:r>
          </w:p>
        </w:tc>
        <w:tc>
          <w:tcPr>
            <w:tcW w:w="3261" w:type="dxa"/>
          </w:tcPr>
          <w:p w14:paraId="69E162B4" w14:textId="4E563A7A" w:rsidR="00385D2B" w:rsidRPr="002C4652" w:rsidRDefault="00385D2B" w:rsidP="00127253">
            <w:pPr>
              <w:tabs>
                <w:tab w:val="left" w:pos="7600"/>
              </w:tabs>
              <w:rPr>
                <w:sz w:val="20"/>
                <w:szCs w:val="20"/>
              </w:rPr>
            </w:pPr>
            <w:r w:rsidRPr="002C4652">
              <w:rPr>
                <w:sz w:val="20"/>
                <w:szCs w:val="20"/>
              </w:rPr>
              <w:t>Test if the program allows access with passwords without capital letters and number</w:t>
            </w:r>
            <w:r w:rsidR="006F01E3">
              <w:rPr>
                <w:sz w:val="20"/>
                <w:szCs w:val="20"/>
              </w:rPr>
              <w:t>s</w:t>
            </w:r>
            <w:r w:rsidRPr="002C4652">
              <w:rPr>
                <w:sz w:val="20"/>
                <w:szCs w:val="20"/>
              </w:rPr>
              <w:t xml:space="preserve"> like “jobiar”. Test invalid passwords </w:t>
            </w:r>
            <w:r w:rsidR="007A5B22">
              <w:rPr>
                <w:sz w:val="20"/>
                <w:szCs w:val="20"/>
              </w:rPr>
              <w:t>by</w:t>
            </w:r>
            <w:r w:rsidRPr="002C4652">
              <w:rPr>
                <w:sz w:val="20"/>
                <w:szCs w:val="20"/>
              </w:rPr>
              <w:t xml:space="preserve"> both creating a new user and login in. Test also with no input</w:t>
            </w:r>
          </w:p>
        </w:tc>
        <w:tc>
          <w:tcPr>
            <w:tcW w:w="1701" w:type="dxa"/>
          </w:tcPr>
          <w:p w14:paraId="6A03F397" w14:textId="76E9B08E" w:rsidR="00385D2B" w:rsidRPr="00623178" w:rsidRDefault="00385D2B" w:rsidP="00127253">
            <w:pPr>
              <w:tabs>
                <w:tab w:val="left" w:pos="7600"/>
              </w:tabs>
              <w:rPr>
                <w:b/>
                <w:bCs/>
                <w:sz w:val="20"/>
                <w:szCs w:val="20"/>
                <w:u w:val="single"/>
              </w:rPr>
            </w:pPr>
            <w:r w:rsidRPr="00CC3DDA">
              <w:rPr>
                <w:b/>
                <w:bCs/>
                <w:sz w:val="20"/>
                <w:szCs w:val="20"/>
                <w:u w:val="single"/>
              </w:rPr>
              <w:t>-Vid</w:t>
            </w:r>
            <w:r>
              <w:rPr>
                <w:b/>
                <w:bCs/>
                <w:sz w:val="20"/>
                <w:szCs w:val="20"/>
                <w:u w:val="single"/>
              </w:rPr>
              <w:t>eo</w:t>
            </w:r>
            <w:r w:rsidRPr="00CC3DDA">
              <w:rPr>
                <w:b/>
                <w:bCs/>
                <w:sz w:val="20"/>
                <w:szCs w:val="20"/>
                <w:u w:val="single"/>
              </w:rPr>
              <w:t xml:space="preserve"> 1 </w:t>
            </w:r>
            <w:r>
              <w:rPr>
                <w:b/>
                <w:bCs/>
                <w:sz w:val="20"/>
                <w:szCs w:val="20"/>
                <w:u w:val="single"/>
              </w:rPr>
              <w:t>(</w:t>
            </w:r>
            <w:r w:rsidRPr="00CC3DDA">
              <w:rPr>
                <w:b/>
                <w:bCs/>
                <w:sz w:val="20"/>
                <w:szCs w:val="20"/>
                <w:u w:val="single"/>
              </w:rPr>
              <w:t>0</w:t>
            </w:r>
            <w:r>
              <w:rPr>
                <w:b/>
                <w:bCs/>
                <w:sz w:val="20"/>
                <w:szCs w:val="20"/>
                <w:u w:val="single"/>
              </w:rPr>
              <w:t>:</w:t>
            </w:r>
            <w:r w:rsidRPr="00CC3DDA">
              <w:rPr>
                <w:b/>
                <w:bCs/>
                <w:sz w:val="20"/>
                <w:szCs w:val="20"/>
                <w:u w:val="single"/>
              </w:rPr>
              <w:t>25-2</w:t>
            </w:r>
            <w:r>
              <w:rPr>
                <w:b/>
                <w:bCs/>
                <w:sz w:val="20"/>
                <w:szCs w:val="20"/>
                <w:u w:val="single"/>
              </w:rPr>
              <w:t>:</w:t>
            </w:r>
            <w:r w:rsidRPr="00CC3DDA">
              <w:rPr>
                <w:b/>
                <w:bCs/>
                <w:sz w:val="20"/>
                <w:szCs w:val="20"/>
                <w:u w:val="single"/>
              </w:rPr>
              <w:t>25</w:t>
            </w:r>
            <w:r>
              <w:rPr>
                <w:b/>
                <w:bCs/>
                <w:sz w:val="20"/>
                <w:szCs w:val="20"/>
                <w:u w:val="single"/>
              </w:rPr>
              <w:t>)</w:t>
            </w:r>
          </w:p>
          <w:p w14:paraId="5218CC20" w14:textId="3AF87DEE" w:rsidR="00385D2B" w:rsidRPr="002C4652" w:rsidRDefault="00385D2B" w:rsidP="00127253">
            <w:pPr>
              <w:tabs>
                <w:tab w:val="left" w:pos="7600"/>
              </w:tabs>
              <w:rPr>
                <w:sz w:val="20"/>
                <w:szCs w:val="20"/>
              </w:rPr>
            </w:pPr>
            <w:r w:rsidRPr="002C4652">
              <w:rPr>
                <w:sz w:val="20"/>
                <w:szCs w:val="20"/>
              </w:rPr>
              <w:t>-No input</w:t>
            </w:r>
          </w:p>
          <w:p w14:paraId="7119B194" w14:textId="77777777" w:rsidR="00385D2B" w:rsidRPr="002C4652" w:rsidRDefault="00385D2B" w:rsidP="00127253">
            <w:pPr>
              <w:tabs>
                <w:tab w:val="left" w:pos="7600"/>
              </w:tabs>
              <w:rPr>
                <w:sz w:val="20"/>
                <w:szCs w:val="20"/>
              </w:rPr>
            </w:pPr>
            <w:r w:rsidRPr="002C4652">
              <w:rPr>
                <w:sz w:val="20"/>
                <w:szCs w:val="20"/>
              </w:rPr>
              <w:t>-JOBIAR123</w:t>
            </w:r>
          </w:p>
          <w:p w14:paraId="576368AD" w14:textId="77777777" w:rsidR="00385D2B" w:rsidRPr="002C4652" w:rsidRDefault="00385D2B" w:rsidP="00127253">
            <w:pPr>
              <w:tabs>
                <w:tab w:val="left" w:pos="7600"/>
              </w:tabs>
              <w:rPr>
                <w:sz w:val="20"/>
                <w:szCs w:val="20"/>
              </w:rPr>
            </w:pPr>
            <w:r w:rsidRPr="002C4652">
              <w:rPr>
                <w:sz w:val="20"/>
                <w:szCs w:val="20"/>
              </w:rPr>
              <w:t>-Jobiar123</w:t>
            </w:r>
          </w:p>
          <w:p w14:paraId="30FD9643" w14:textId="2D33C908" w:rsidR="00385D2B" w:rsidRPr="002C4652" w:rsidRDefault="00385D2B" w:rsidP="00127253">
            <w:pPr>
              <w:tabs>
                <w:tab w:val="left" w:pos="7600"/>
              </w:tabs>
              <w:rPr>
                <w:sz w:val="20"/>
                <w:szCs w:val="20"/>
              </w:rPr>
            </w:pPr>
            <w:r w:rsidRPr="002C4652">
              <w:rPr>
                <w:sz w:val="20"/>
                <w:szCs w:val="20"/>
              </w:rPr>
              <w:t>-Q1werty (barber account)</w:t>
            </w:r>
          </w:p>
        </w:tc>
        <w:tc>
          <w:tcPr>
            <w:tcW w:w="4121" w:type="dxa"/>
          </w:tcPr>
          <w:p w14:paraId="06947447" w14:textId="4FACA8DC" w:rsidR="00385D2B" w:rsidRPr="002C4652" w:rsidRDefault="00385D2B" w:rsidP="00127253">
            <w:pPr>
              <w:tabs>
                <w:tab w:val="left" w:pos="7600"/>
              </w:tabs>
              <w:rPr>
                <w:sz w:val="20"/>
                <w:szCs w:val="20"/>
              </w:rPr>
            </w:pPr>
            <w:r w:rsidRPr="002C4652">
              <w:rPr>
                <w:sz w:val="20"/>
                <w:szCs w:val="20"/>
              </w:rPr>
              <w:t>I attempted to log</w:t>
            </w:r>
            <w:r w:rsidR="007A5B22">
              <w:rPr>
                <w:sz w:val="20"/>
                <w:szCs w:val="20"/>
              </w:rPr>
              <w:t xml:space="preserve"> </w:t>
            </w:r>
            <w:r w:rsidRPr="002C4652">
              <w:rPr>
                <w:sz w:val="20"/>
                <w:szCs w:val="20"/>
              </w:rPr>
              <w:t xml:space="preserve">in with </w:t>
            </w:r>
            <w:r w:rsidR="007A5B22">
              <w:rPr>
                <w:sz w:val="20"/>
                <w:szCs w:val="20"/>
              </w:rPr>
              <w:t xml:space="preserve">the </w:t>
            </w:r>
            <w:r w:rsidRPr="002C4652">
              <w:rPr>
                <w:sz w:val="20"/>
                <w:szCs w:val="20"/>
              </w:rPr>
              <w:t xml:space="preserve">correct username and </w:t>
            </w:r>
            <w:r w:rsidR="007A5B22">
              <w:rPr>
                <w:sz w:val="20"/>
                <w:szCs w:val="20"/>
              </w:rPr>
              <w:t xml:space="preserve">a </w:t>
            </w:r>
            <w:r w:rsidRPr="002C4652">
              <w:rPr>
                <w:sz w:val="20"/>
                <w:szCs w:val="20"/>
              </w:rPr>
              <w:t xml:space="preserve">variety of wrong passwords. These all prevented access to the system. I also attempted to access </w:t>
            </w:r>
            <w:r w:rsidR="007A5B22">
              <w:rPr>
                <w:sz w:val="20"/>
                <w:szCs w:val="20"/>
              </w:rPr>
              <w:t xml:space="preserve">the </w:t>
            </w:r>
            <w:r w:rsidRPr="002C4652">
              <w:rPr>
                <w:sz w:val="20"/>
                <w:szCs w:val="20"/>
              </w:rPr>
              <w:t xml:space="preserve">customer side with </w:t>
            </w:r>
            <w:r w:rsidR="007A5B22">
              <w:rPr>
                <w:sz w:val="20"/>
                <w:szCs w:val="20"/>
              </w:rPr>
              <w:t xml:space="preserve">a </w:t>
            </w:r>
            <w:r w:rsidRPr="002C4652">
              <w:rPr>
                <w:sz w:val="20"/>
                <w:szCs w:val="20"/>
              </w:rPr>
              <w:t>barber account password, and this also was rejected by the program.</w:t>
            </w:r>
          </w:p>
        </w:tc>
        <w:tc>
          <w:tcPr>
            <w:tcW w:w="236" w:type="dxa"/>
            <w:shd w:val="clear" w:color="auto" w:fill="00B050"/>
          </w:tcPr>
          <w:p w14:paraId="3E379FD9" w14:textId="77777777" w:rsidR="00385D2B" w:rsidRPr="002C4652" w:rsidRDefault="00385D2B" w:rsidP="00127253">
            <w:pPr>
              <w:tabs>
                <w:tab w:val="left" w:pos="7600"/>
              </w:tabs>
              <w:rPr>
                <w:sz w:val="20"/>
                <w:szCs w:val="20"/>
              </w:rPr>
            </w:pPr>
          </w:p>
        </w:tc>
      </w:tr>
      <w:tr w:rsidR="00385D2B" w:rsidRPr="003B40A4" w14:paraId="405D20C7" w14:textId="1B911510" w:rsidTr="00385D2B">
        <w:tc>
          <w:tcPr>
            <w:tcW w:w="1691" w:type="dxa"/>
          </w:tcPr>
          <w:p w14:paraId="6E0FE8CF" w14:textId="77777777" w:rsidR="00385D2B" w:rsidRPr="002C4652" w:rsidRDefault="00385D2B" w:rsidP="00127253">
            <w:pPr>
              <w:tabs>
                <w:tab w:val="left" w:pos="7600"/>
              </w:tabs>
              <w:rPr>
                <w:sz w:val="20"/>
                <w:szCs w:val="20"/>
              </w:rPr>
            </w:pPr>
            <w:r w:rsidRPr="002C4652">
              <w:rPr>
                <w:sz w:val="20"/>
                <w:szCs w:val="20"/>
              </w:rPr>
              <w:t>Re-enter password match</w:t>
            </w:r>
          </w:p>
        </w:tc>
        <w:tc>
          <w:tcPr>
            <w:tcW w:w="3261" w:type="dxa"/>
          </w:tcPr>
          <w:p w14:paraId="73634D8C" w14:textId="551F74FB" w:rsidR="00385D2B" w:rsidRPr="002C4652" w:rsidRDefault="00385D2B" w:rsidP="00127253">
            <w:pPr>
              <w:tabs>
                <w:tab w:val="left" w:pos="7600"/>
              </w:tabs>
              <w:rPr>
                <w:sz w:val="20"/>
                <w:szCs w:val="20"/>
              </w:rPr>
            </w:pPr>
            <w:r w:rsidRPr="002C4652">
              <w:rPr>
                <w:sz w:val="20"/>
                <w:szCs w:val="20"/>
              </w:rPr>
              <w:t xml:space="preserve">Test if a new account </w:t>
            </w:r>
            <w:r w:rsidR="00097DE5">
              <w:rPr>
                <w:sz w:val="20"/>
                <w:szCs w:val="20"/>
              </w:rPr>
              <w:t xml:space="preserve">is </w:t>
            </w:r>
            <w:r w:rsidRPr="002C4652">
              <w:rPr>
                <w:sz w:val="20"/>
                <w:szCs w:val="20"/>
              </w:rPr>
              <w:t>created if I enter a password that doesn’t match the password made before. Such as “Q1werty” and “Q1wert”</w:t>
            </w:r>
          </w:p>
        </w:tc>
        <w:tc>
          <w:tcPr>
            <w:tcW w:w="1701" w:type="dxa"/>
          </w:tcPr>
          <w:p w14:paraId="577FCF92" w14:textId="7AF03F7A" w:rsidR="00385D2B" w:rsidRPr="00CC3DDA" w:rsidRDefault="00385D2B" w:rsidP="00127253">
            <w:pPr>
              <w:tabs>
                <w:tab w:val="left" w:pos="7600"/>
              </w:tabs>
              <w:rPr>
                <w:b/>
                <w:bCs/>
                <w:sz w:val="20"/>
                <w:szCs w:val="20"/>
                <w:u w:val="single"/>
              </w:rPr>
            </w:pPr>
            <w:r w:rsidRPr="00CC3DDA">
              <w:rPr>
                <w:b/>
                <w:bCs/>
                <w:sz w:val="20"/>
                <w:szCs w:val="20"/>
                <w:u w:val="single"/>
              </w:rPr>
              <w:t xml:space="preserve">-Video 3 </w:t>
            </w:r>
            <w:r>
              <w:rPr>
                <w:b/>
                <w:bCs/>
                <w:sz w:val="20"/>
                <w:szCs w:val="20"/>
                <w:u w:val="single"/>
              </w:rPr>
              <w:t>(</w:t>
            </w:r>
            <w:r w:rsidRPr="00CC3DDA">
              <w:rPr>
                <w:b/>
                <w:bCs/>
                <w:sz w:val="20"/>
                <w:szCs w:val="20"/>
                <w:u w:val="single"/>
              </w:rPr>
              <w:t>0</w:t>
            </w:r>
            <w:r>
              <w:rPr>
                <w:b/>
                <w:bCs/>
                <w:sz w:val="20"/>
                <w:szCs w:val="20"/>
                <w:u w:val="single"/>
              </w:rPr>
              <w:t>:</w:t>
            </w:r>
            <w:r w:rsidRPr="00CC3DDA">
              <w:rPr>
                <w:b/>
                <w:bCs/>
                <w:sz w:val="20"/>
                <w:szCs w:val="20"/>
                <w:u w:val="single"/>
              </w:rPr>
              <w:t>00-2</w:t>
            </w:r>
            <w:r>
              <w:rPr>
                <w:b/>
                <w:bCs/>
                <w:sz w:val="20"/>
                <w:szCs w:val="20"/>
                <w:u w:val="single"/>
              </w:rPr>
              <w:t>:</w:t>
            </w:r>
            <w:r w:rsidRPr="00CC3DDA">
              <w:rPr>
                <w:b/>
                <w:bCs/>
                <w:sz w:val="20"/>
                <w:szCs w:val="20"/>
                <w:u w:val="single"/>
              </w:rPr>
              <w:t>40</w:t>
            </w:r>
            <w:r>
              <w:rPr>
                <w:b/>
                <w:bCs/>
                <w:sz w:val="20"/>
                <w:szCs w:val="20"/>
                <w:u w:val="single"/>
              </w:rPr>
              <w:t>)</w:t>
            </w:r>
          </w:p>
          <w:p w14:paraId="75ABF779" w14:textId="730D1231" w:rsidR="00385D2B" w:rsidRPr="002C4652" w:rsidRDefault="00385D2B" w:rsidP="00127253">
            <w:pPr>
              <w:tabs>
                <w:tab w:val="left" w:pos="7600"/>
              </w:tabs>
              <w:rPr>
                <w:sz w:val="20"/>
                <w:szCs w:val="20"/>
              </w:rPr>
            </w:pPr>
            <w:r w:rsidRPr="002C4652">
              <w:rPr>
                <w:sz w:val="20"/>
                <w:szCs w:val="20"/>
              </w:rPr>
              <w:t>-Q1werty</w:t>
            </w:r>
          </w:p>
          <w:p w14:paraId="14CDE793" w14:textId="77777777" w:rsidR="00385D2B" w:rsidRPr="002C4652" w:rsidRDefault="00385D2B" w:rsidP="00127253">
            <w:pPr>
              <w:tabs>
                <w:tab w:val="left" w:pos="7600"/>
              </w:tabs>
              <w:rPr>
                <w:sz w:val="20"/>
                <w:szCs w:val="20"/>
              </w:rPr>
            </w:pPr>
            <w:r w:rsidRPr="002C4652">
              <w:rPr>
                <w:sz w:val="20"/>
                <w:szCs w:val="20"/>
              </w:rPr>
              <w:t>-Q1wert</w:t>
            </w:r>
          </w:p>
          <w:p w14:paraId="34BD722B" w14:textId="77777777" w:rsidR="00385D2B" w:rsidRPr="002C4652" w:rsidRDefault="00385D2B" w:rsidP="00127253">
            <w:pPr>
              <w:tabs>
                <w:tab w:val="left" w:pos="7600"/>
              </w:tabs>
              <w:rPr>
                <w:sz w:val="20"/>
                <w:szCs w:val="20"/>
              </w:rPr>
            </w:pPr>
            <w:r w:rsidRPr="002C4652">
              <w:rPr>
                <w:sz w:val="20"/>
                <w:szCs w:val="20"/>
              </w:rPr>
              <w:t>-werty</w:t>
            </w:r>
          </w:p>
          <w:p w14:paraId="1154E808" w14:textId="77777777" w:rsidR="00385D2B" w:rsidRPr="002C4652" w:rsidRDefault="00385D2B" w:rsidP="00127253">
            <w:pPr>
              <w:tabs>
                <w:tab w:val="left" w:pos="7600"/>
              </w:tabs>
              <w:rPr>
                <w:sz w:val="20"/>
                <w:szCs w:val="20"/>
              </w:rPr>
            </w:pPr>
            <w:r w:rsidRPr="002C4652">
              <w:rPr>
                <w:sz w:val="20"/>
                <w:szCs w:val="20"/>
              </w:rPr>
              <w:t>-Qwerty</w:t>
            </w:r>
          </w:p>
          <w:p w14:paraId="70B394C7" w14:textId="70630388" w:rsidR="00385D2B" w:rsidRPr="002C4652" w:rsidRDefault="00385D2B" w:rsidP="00127253">
            <w:pPr>
              <w:tabs>
                <w:tab w:val="left" w:pos="7600"/>
              </w:tabs>
              <w:rPr>
                <w:sz w:val="20"/>
                <w:szCs w:val="20"/>
              </w:rPr>
            </w:pPr>
            <w:r w:rsidRPr="002C4652">
              <w:rPr>
                <w:sz w:val="20"/>
                <w:szCs w:val="20"/>
              </w:rPr>
              <w:t>-Q2werty</w:t>
            </w:r>
          </w:p>
        </w:tc>
        <w:tc>
          <w:tcPr>
            <w:tcW w:w="4121" w:type="dxa"/>
          </w:tcPr>
          <w:p w14:paraId="43A2F9E8" w14:textId="72DF7608" w:rsidR="00385D2B" w:rsidRPr="002C4652" w:rsidRDefault="00385D2B" w:rsidP="00127253">
            <w:pPr>
              <w:tabs>
                <w:tab w:val="left" w:pos="7600"/>
              </w:tabs>
              <w:rPr>
                <w:sz w:val="20"/>
                <w:szCs w:val="20"/>
              </w:rPr>
            </w:pPr>
            <w:r w:rsidRPr="002C4652">
              <w:rPr>
                <w:sz w:val="20"/>
                <w:szCs w:val="20"/>
              </w:rPr>
              <w:t>If the password was valid, with every invalid input I put in for the re-enter</w:t>
            </w:r>
            <w:r w:rsidR="00EF1EF6">
              <w:rPr>
                <w:sz w:val="20"/>
                <w:szCs w:val="20"/>
              </w:rPr>
              <w:t>ed</w:t>
            </w:r>
            <w:r w:rsidRPr="002C4652">
              <w:rPr>
                <w:sz w:val="20"/>
                <w:szCs w:val="20"/>
              </w:rPr>
              <w:t xml:space="preserve"> password. The program successfully rejected the input as the passwords didn’t match</w:t>
            </w:r>
          </w:p>
        </w:tc>
        <w:tc>
          <w:tcPr>
            <w:tcW w:w="236" w:type="dxa"/>
            <w:shd w:val="clear" w:color="auto" w:fill="00B050"/>
          </w:tcPr>
          <w:p w14:paraId="27E1CFCB" w14:textId="77777777" w:rsidR="00385D2B" w:rsidRPr="002C4652" w:rsidRDefault="00385D2B" w:rsidP="00127253">
            <w:pPr>
              <w:tabs>
                <w:tab w:val="left" w:pos="7600"/>
              </w:tabs>
              <w:rPr>
                <w:sz w:val="20"/>
                <w:szCs w:val="20"/>
              </w:rPr>
            </w:pPr>
          </w:p>
        </w:tc>
      </w:tr>
      <w:tr w:rsidR="00385D2B" w:rsidRPr="003B40A4" w14:paraId="217D72BF" w14:textId="2CAB993E" w:rsidTr="00385D2B">
        <w:tc>
          <w:tcPr>
            <w:tcW w:w="1691" w:type="dxa"/>
          </w:tcPr>
          <w:p w14:paraId="4FBF599E" w14:textId="77777777" w:rsidR="00385D2B" w:rsidRPr="002C4652" w:rsidRDefault="00385D2B" w:rsidP="00127253">
            <w:pPr>
              <w:tabs>
                <w:tab w:val="left" w:pos="7600"/>
              </w:tabs>
              <w:rPr>
                <w:sz w:val="20"/>
                <w:szCs w:val="20"/>
              </w:rPr>
            </w:pPr>
            <w:r w:rsidRPr="002C4652">
              <w:rPr>
                <w:sz w:val="20"/>
                <w:szCs w:val="20"/>
              </w:rPr>
              <w:t>Test the login/create a new user button functions properly</w:t>
            </w:r>
          </w:p>
        </w:tc>
        <w:tc>
          <w:tcPr>
            <w:tcW w:w="3261" w:type="dxa"/>
          </w:tcPr>
          <w:p w14:paraId="7ADDEEBE" w14:textId="77777777" w:rsidR="00385D2B" w:rsidRPr="002C4652" w:rsidRDefault="00385D2B" w:rsidP="00127253">
            <w:pPr>
              <w:tabs>
                <w:tab w:val="left" w:pos="7600"/>
              </w:tabs>
              <w:rPr>
                <w:sz w:val="20"/>
                <w:szCs w:val="20"/>
              </w:rPr>
            </w:pPr>
            <w:r w:rsidRPr="002C4652">
              <w:rPr>
                <w:sz w:val="20"/>
                <w:szCs w:val="20"/>
              </w:rPr>
              <w:t>I will test this by clicking the button and seeing if it directs the user to the correct page or not</w:t>
            </w:r>
          </w:p>
        </w:tc>
        <w:tc>
          <w:tcPr>
            <w:tcW w:w="1701" w:type="dxa"/>
          </w:tcPr>
          <w:p w14:paraId="500C6FAE" w14:textId="0F6F50B7" w:rsidR="00385D2B" w:rsidRPr="00CC3DDA" w:rsidRDefault="00385D2B" w:rsidP="00127253">
            <w:pPr>
              <w:tabs>
                <w:tab w:val="left" w:pos="7600"/>
              </w:tabs>
              <w:rPr>
                <w:b/>
                <w:bCs/>
                <w:sz w:val="20"/>
                <w:szCs w:val="20"/>
                <w:u w:val="single"/>
              </w:rPr>
            </w:pPr>
            <w:r w:rsidRPr="00CC3DDA">
              <w:rPr>
                <w:b/>
                <w:bCs/>
                <w:sz w:val="20"/>
                <w:szCs w:val="20"/>
                <w:u w:val="single"/>
              </w:rPr>
              <w:t xml:space="preserve">-Video 1 </w:t>
            </w:r>
            <w:r>
              <w:rPr>
                <w:b/>
                <w:bCs/>
                <w:sz w:val="20"/>
                <w:szCs w:val="20"/>
                <w:u w:val="single"/>
              </w:rPr>
              <w:t>(</w:t>
            </w:r>
            <w:r w:rsidRPr="00CC3DDA">
              <w:rPr>
                <w:b/>
                <w:bCs/>
                <w:sz w:val="20"/>
                <w:szCs w:val="20"/>
                <w:u w:val="single"/>
              </w:rPr>
              <w:t>1</w:t>
            </w:r>
            <w:r>
              <w:rPr>
                <w:b/>
                <w:bCs/>
                <w:sz w:val="20"/>
                <w:szCs w:val="20"/>
                <w:u w:val="single"/>
              </w:rPr>
              <w:t>:</w:t>
            </w:r>
            <w:r w:rsidRPr="00CC3DDA">
              <w:rPr>
                <w:b/>
                <w:bCs/>
                <w:sz w:val="20"/>
                <w:szCs w:val="20"/>
                <w:u w:val="single"/>
              </w:rPr>
              <w:t>35-2</w:t>
            </w:r>
            <w:r>
              <w:rPr>
                <w:b/>
                <w:bCs/>
                <w:sz w:val="20"/>
                <w:szCs w:val="20"/>
                <w:u w:val="single"/>
              </w:rPr>
              <w:t>:25)</w:t>
            </w:r>
          </w:p>
        </w:tc>
        <w:tc>
          <w:tcPr>
            <w:tcW w:w="4121" w:type="dxa"/>
          </w:tcPr>
          <w:p w14:paraId="2F1CE1E4" w14:textId="38B49F2D" w:rsidR="00385D2B" w:rsidRPr="002C4652" w:rsidRDefault="00385D2B" w:rsidP="00127253">
            <w:pPr>
              <w:tabs>
                <w:tab w:val="left" w:pos="7600"/>
              </w:tabs>
              <w:rPr>
                <w:sz w:val="20"/>
                <w:szCs w:val="20"/>
              </w:rPr>
            </w:pPr>
            <w:r w:rsidRPr="002C4652">
              <w:rPr>
                <w:sz w:val="20"/>
                <w:szCs w:val="20"/>
              </w:rPr>
              <w:t>After clicking the button, the program successfully displayed the correct screen</w:t>
            </w:r>
          </w:p>
        </w:tc>
        <w:tc>
          <w:tcPr>
            <w:tcW w:w="236" w:type="dxa"/>
            <w:shd w:val="clear" w:color="auto" w:fill="00B050"/>
          </w:tcPr>
          <w:p w14:paraId="4E229E03" w14:textId="77777777" w:rsidR="00385D2B" w:rsidRPr="002C4652" w:rsidRDefault="00385D2B" w:rsidP="00127253">
            <w:pPr>
              <w:tabs>
                <w:tab w:val="left" w:pos="7600"/>
              </w:tabs>
              <w:rPr>
                <w:sz w:val="20"/>
                <w:szCs w:val="20"/>
              </w:rPr>
            </w:pPr>
          </w:p>
        </w:tc>
      </w:tr>
      <w:tr w:rsidR="00385D2B" w:rsidRPr="003B40A4" w14:paraId="4AD56541" w14:textId="6D842868" w:rsidTr="00385D2B">
        <w:tc>
          <w:tcPr>
            <w:tcW w:w="1691" w:type="dxa"/>
          </w:tcPr>
          <w:p w14:paraId="64A7DD88" w14:textId="77777777" w:rsidR="00385D2B" w:rsidRPr="002C4652" w:rsidRDefault="00385D2B" w:rsidP="00127253">
            <w:pPr>
              <w:tabs>
                <w:tab w:val="left" w:pos="7600"/>
              </w:tabs>
              <w:rPr>
                <w:sz w:val="20"/>
                <w:szCs w:val="20"/>
              </w:rPr>
            </w:pPr>
            <w:r w:rsidRPr="002C4652">
              <w:rPr>
                <w:sz w:val="20"/>
                <w:szCs w:val="20"/>
              </w:rPr>
              <w:t>Create a new user successfully</w:t>
            </w:r>
          </w:p>
        </w:tc>
        <w:tc>
          <w:tcPr>
            <w:tcW w:w="3261" w:type="dxa"/>
          </w:tcPr>
          <w:p w14:paraId="16EA9A94" w14:textId="01C00174" w:rsidR="00385D2B" w:rsidRPr="002C4652" w:rsidRDefault="00385D2B" w:rsidP="00127253">
            <w:pPr>
              <w:tabs>
                <w:tab w:val="left" w:pos="7600"/>
              </w:tabs>
              <w:rPr>
                <w:sz w:val="20"/>
                <w:szCs w:val="20"/>
              </w:rPr>
            </w:pPr>
            <w:r w:rsidRPr="002C4652">
              <w:rPr>
                <w:sz w:val="20"/>
                <w:szCs w:val="20"/>
              </w:rPr>
              <w:t xml:space="preserve">I will create a variety of users to see whether the program creates an </w:t>
            </w:r>
            <w:r w:rsidRPr="002C4652">
              <w:rPr>
                <w:sz w:val="20"/>
                <w:szCs w:val="20"/>
              </w:rPr>
              <w:lastRenderedPageBreak/>
              <w:t>account with the correct information. Will also try to create identical accounts with the same details to see if the program accepts it</w:t>
            </w:r>
          </w:p>
        </w:tc>
        <w:tc>
          <w:tcPr>
            <w:tcW w:w="1701" w:type="dxa"/>
          </w:tcPr>
          <w:p w14:paraId="3A90778E" w14:textId="6B159EA7" w:rsidR="00385D2B" w:rsidRPr="00701A3F" w:rsidRDefault="00385D2B" w:rsidP="00127253">
            <w:pPr>
              <w:tabs>
                <w:tab w:val="left" w:pos="7600"/>
              </w:tabs>
              <w:rPr>
                <w:b/>
                <w:bCs/>
                <w:sz w:val="20"/>
                <w:szCs w:val="20"/>
                <w:u w:val="single"/>
              </w:rPr>
            </w:pPr>
            <w:r w:rsidRPr="00CC3DDA">
              <w:rPr>
                <w:b/>
                <w:bCs/>
                <w:sz w:val="20"/>
                <w:szCs w:val="20"/>
                <w:u w:val="single"/>
              </w:rPr>
              <w:lastRenderedPageBreak/>
              <w:t xml:space="preserve">-Video 3 </w:t>
            </w:r>
            <w:r>
              <w:rPr>
                <w:b/>
                <w:bCs/>
                <w:sz w:val="20"/>
                <w:szCs w:val="20"/>
                <w:u w:val="single"/>
              </w:rPr>
              <w:t>(2:35+)</w:t>
            </w:r>
          </w:p>
          <w:p w14:paraId="419DA1D6" w14:textId="2316BE55" w:rsidR="00385D2B" w:rsidRPr="002C4652" w:rsidRDefault="00385D2B" w:rsidP="00127253">
            <w:pPr>
              <w:tabs>
                <w:tab w:val="left" w:pos="7600"/>
              </w:tabs>
              <w:rPr>
                <w:sz w:val="20"/>
                <w:szCs w:val="20"/>
              </w:rPr>
            </w:pPr>
            <w:r w:rsidRPr="002C4652">
              <w:rPr>
                <w:sz w:val="20"/>
                <w:szCs w:val="20"/>
              </w:rPr>
              <w:lastRenderedPageBreak/>
              <w:t>-jobiar (username)</w:t>
            </w:r>
          </w:p>
          <w:p w14:paraId="0244ACFD" w14:textId="77777777" w:rsidR="00385D2B" w:rsidRPr="002C4652" w:rsidRDefault="00385D2B" w:rsidP="00127253">
            <w:pPr>
              <w:tabs>
                <w:tab w:val="left" w:pos="7600"/>
              </w:tabs>
              <w:rPr>
                <w:sz w:val="20"/>
                <w:szCs w:val="20"/>
              </w:rPr>
            </w:pPr>
            <w:r w:rsidRPr="002C4652">
              <w:rPr>
                <w:sz w:val="20"/>
                <w:szCs w:val="20"/>
              </w:rPr>
              <w:t>-Q1werty (password)</w:t>
            </w:r>
          </w:p>
          <w:p w14:paraId="17B828AA" w14:textId="2DF1E7F0" w:rsidR="00385D2B" w:rsidRPr="002C4652" w:rsidRDefault="00385D2B" w:rsidP="00127253">
            <w:pPr>
              <w:tabs>
                <w:tab w:val="left" w:pos="7600"/>
              </w:tabs>
              <w:rPr>
                <w:sz w:val="20"/>
                <w:szCs w:val="20"/>
              </w:rPr>
            </w:pPr>
            <w:r w:rsidRPr="002C4652">
              <w:rPr>
                <w:sz w:val="20"/>
                <w:szCs w:val="20"/>
              </w:rPr>
              <w:t>-testaccount (username)</w:t>
            </w:r>
          </w:p>
        </w:tc>
        <w:tc>
          <w:tcPr>
            <w:tcW w:w="4121" w:type="dxa"/>
          </w:tcPr>
          <w:p w14:paraId="4138D005" w14:textId="7B463F00" w:rsidR="00385D2B" w:rsidRPr="002C4652" w:rsidRDefault="00385D2B" w:rsidP="00127253">
            <w:pPr>
              <w:tabs>
                <w:tab w:val="left" w:pos="7600"/>
              </w:tabs>
              <w:rPr>
                <w:sz w:val="20"/>
                <w:szCs w:val="20"/>
              </w:rPr>
            </w:pPr>
            <w:r w:rsidRPr="002C4652">
              <w:rPr>
                <w:sz w:val="20"/>
                <w:szCs w:val="20"/>
              </w:rPr>
              <w:lastRenderedPageBreak/>
              <w:t xml:space="preserve">I inputted the same details of an already existing account, if I tried to create the account </w:t>
            </w:r>
            <w:r w:rsidRPr="002C4652">
              <w:rPr>
                <w:sz w:val="20"/>
                <w:szCs w:val="20"/>
              </w:rPr>
              <w:lastRenderedPageBreak/>
              <w:t xml:space="preserve">the program rejected the username input as it isn’t unique. I created a new account with a new username and within the database, successfully stored the correct details </w:t>
            </w:r>
          </w:p>
        </w:tc>
        <w:tc>
          <w:tcPr>
            <w:tcW w:w="236" w:type="dxa"/>
            <w:shd w:val="clear" w:color="auto" w:fill="00B050"/>
          </w:tcPr>
          <w:p w14:paraId="020EFCF2" w14:textId="77777777" w:rsidR="00385D2B" w:rsidRPr="002C4652" w:rsidRDefault="00385D2B" w:rsidP="00127253">
            <w:pPr>
              <w:tabs>
                <w:tab w:val="left" w:pos="7600"/>
              </w:tabs>
              <w:rPr>
                <w:sz w:val="20"/>
                <w:szCs w:val="20"/>
              </w:rPr>
            </w:pPr>
          </w:p>
        </w:tc>
      </w:tr>
      <w:tr w:rsidR="00385D2B" w:rsidRPr="003B40A4" w14:paraId="2E2A77AC" w14:textId="64B072E2" w:rsidTr="00385D2B">
        <w:tc>
          <w:tcPr>
            <w:tcW w:w="1691" w:type="dxa"/>
          </w:tcPr>
          <w:p w14:paraId="779A5317" w14:textId="77777777" w:rsidR="00385D2B" w:rsidRPr="002C4652" w:rsidRDefault="00385D2B" w:rsidP="00127253">
            <w:pPr>
              <w:tabs>
                <w:tab w:val="left" w:pos="7600"/>
              </w:tabs>
              <w:rPr>
                <w:sz w:val="20"/>
                <w:szCs w:val="20"/>
              </w:rPr>
            </w:pPr>
            <w:r w:rsidRPr="002C4652">
              <w:rPr>
                <w:sz w:val="20"/>
                <w:szCs w:val="20"/>
              </w:rPr>
              <w:t>Menu page that allows user access different parts</w:t>
            </w:r>
          </w:p>
        </w:tc>
        <w:tc>
          <w:tcPr>
            <w:tcW w:w="3261" w:type="dxa"/>
          </w:tcPr>
          <w:p w14:paraId="76728972" w14:textId="012A4635" w:rsidR="00385D2B" w:rsidRPr="002C4652" w:rsidRDefault="00385D2B" w:rsidP="00127253">
            <w:pPr>
              <w:tabs>
                <w:tab w:val="left" w:pos="7600"/>
              </w:tabs>
              <w:rPr>
                <w:sz w:val="20"/>
                <w:szCs w:val="20"/>
              </w:rPr>
            </w:pPr>
            <w:r w:rsidRPr="002C4652">
              <w:rPr>
                <w:sz w:val="20"/>
                <w:szCs w:val="20"/>
              </w:rPr>
              <w:t xml:space="preserve">I will test if the buttons on the menu page </w:t>
            </w:r>
            <w:r w:rsidR="00EF2E56" w:rsidRPr="002C4652">
              <w:rPr>
                <w:sz w:val="20"/>
                <w:szCs w:val="20"/>
              </w:rPr>
              <w:t>led</w:t>
            </w:r>
            <w:r w:rsidRPr="002C4652">
              <w:rPr>
                <w:sz w:val="20"/>
                <w:szCs w:val="20"/>
              </w:rPr>
              <w:t xml:space="preserve"> to the correct part of the function.</w:t>
            </w:r>
          </w:p>
        </w:tc>
        <w:tc>
          <w:tcPr>
            <w:tcW w:w="1701" w:type="dxa"/>
          </w:tcPr>
          <w:p w14:paraId="49183DA5" w14:textId="77777777" w:rsidR="00385D2B" w:rsidRPr="00CD7099" w:rsidRDefault="00385D2B" w:rsidP="00127253">
            <w:pPr>
              <w:tabs>
                <w:tab w:val="left" w:pos="7600"/>
              </w:tabs>
              <w:rPr>
                <w:b/>
                <w:bCs/>
                <w:sz w:val="20"/>
                <w:szCs w:val="20"/>
                <w:u w:val="single"/>
              </w:rPr>
            </w:pPr>
            <w:r w:rsidRPr="00CD7099">
              <w:rPr>
                <w:b/>
                <w:bCs/>
                <w:sz w:val="20"/>
                <w:szCs w:val="20"/>
                <w:u w:val="single"/>
              </w:rPr>
              <w:t>-Video 1 (2:24-2:28)</w:t>
            </w:r>
          </w:p>
          <w:p w14:paraId="12D24D2A" w14:textId="72EF8C7E" w:rsidR="00385D2B" w:rsidRPr="002C4652" w:rsidRDefault="00385D2B" w:rsidP="00127253">
            <w:pPr>
              <w:tabs>
                <w:tab w:val="left" w:pos="7600"/>
              </w:tabs>
              <w:rPr>
                <w:sz w:val="20"/>
                <w:szCs w:val="20"/>
              </w:rPr>
            </w:pPr>
            <w:r w:rsidRPr="00CD7099">
              <w:rPr>
                <w:b/>
                <w:bCs/>
                <w:sz w:val="20"/>
                <w:szCs w:val="20"/>
                <w:u w:val="single"/>
              </w:rPr>
              <w:t>-Video 1 (4:30-4:35)</w:t>
            </w:r>
          </w:p>
        </w:tc>
        <w:tc>
          <w:tcPr>
            <w:tcW w:w="4121" w:type="dxa"/>
          </w:tcPr>
          <w:p w14:paraId="230FD06E" w14:textId="7EDF53C7" w:rsidR="00385D2B" w:rsidRPr="002C4652" w:rsidRDefault="00385D2B" w:rsidP="00127253">
            <w:pPr>
              <w:tabs>
                <w:tab w:val="left" w:pos="7600"/>
              </w:tabs>
              <w:rPr>
                <w:sz w:val="20"/>
                <w:szCs w:val="20"/>
              </w:rPr>
            </w:pPr>
            <w:r w:rsidRPr="002C4652">
              <w:rPr>
                <w:sz w:val="20"/>
                <w:szCs w:val="20"/>
              </w:rPr>
              <w:t xml:space="preserve">I clicked on the </w:t>
            </w:r>
            <w:r>
              <w:rPr>
                <w:sz w:val="20"/>
                <w:szCs w:val="20"/>
              </w:rPr>
              <w:t>buttons</w:t>
            </w:r>
            <w:r w:rsidRPr="002C4652">
              <w:rPr>
                <w:sz w:val="20"/>
                <w:szCs w:val="20"/>
              </w:rPr>
              <w:t xml:space="preserve">, and it successfully displayed the correct windows </w:t>
            </w:r>
          </w:p>
        </w:tc>
        <w:tc>
          <w:tcPr>
            <w:tcW w:w="236" w:type="dxa"/>
            <w:shd w:val="clear" w:color="auto" w:fill="00B050"/>
          </w:tcPr>
          <w:p w14:paraId="60344468" w14:textId="77777777" w:rsidR="00385D2B" w:rsidRPr="002C4652" w:rsidRDefault="00385D2B" w:rsidP="00127253">
            <w:pPr>
              <w:tabs>
                <w:tab w:val="left" w:pos="7600"/>
              </w:tabs>
              <w:rPr>
                <w:sz w:val="20"/>
                <w:szCs w:val="20"/>
              </w:rPr>
            </w:pPr>
          </w:p>
        </w:tc>
      </w:tr>
      <w:tr w:rsidR="00385D2B" w:rsidRPr="003B40A4" w14:paraId="5674C0FA" w14:textId="24794A95" w:rsidTr="00385D2B">
        <w:tc>
          <w:tcPr>
            <w:tcW w:w="1691" w:type="dxa"/>
          </w:tcPr>
          <w:p w14:paraId="2E3DBF00" w14:textId="77777777" w:rsidR="00385D2B" w:rsidRPr="002C4652" w:rsidRDefault="00385D2B" w:rsidP="00EB44E1">
            <w:pPr>
              <w:tabs>
                <w:tab w:val="left" w:pos="7600"/>
              </w:tabs>
              <w:rPr>
                <w:sz w:val="20"/>
                <w:szCs w:val="20"/>
              </w:rPr>
            </w:pPr>
            <w:r w:rsidRPr="002C4652">
              <w:rPr>
                <w:sz w:val="20"/>
                <w:szCs w:val="20"/>
              </w:rPr>
              <w:t>Reservation successfully save on the database</w:t>
            </w:r>
          </w:p>
        </w:tc>
        <w:tc>
          <w:tcPr>
            <w:tcW w:w="3261" w:type="dxa"/>
          </w:tcPr>
          <w:p w14:paraId="11D541B6" w14:textId="4AB0F474" w:rsidR="00385D2B" w:rsidRPr="002C4652" w:rsidRDefault="00385D2B" w:rsidP="00EB44E1">
            <w:pPr>
              <w:tabs>
                <w:tab w:val="left" w:pos="7600"/>
              </w:tabs>
              <w:rPr>
                <w:sz w:val="20"/>
                <w:szCs w:val="20"/>
              </w:rPr>
            </w:pPr>
            <w:r w:rsidRPr="002C4652">
              <w:rPr>
                <w:sz w:val="20"/>
                <w:szCs w:val="20"/>
              </w:rPr>
              <w:t>I will create multiple reservation</w:t>
            </w:r>
            <w:r w:rsidR="00EF1EF6">
              <w:rPr>
                <w:sz w:val="20"/>
                <w:szCs w:val="20"/>
              </w:rPr>
              <w:t>s</w:t>
            </w:r>
            <w:r w:rsidRPr="002C4652">
              <w:rPr>
                <w:sz w:val="20"/>
                <w:szCs w:val="20"/>
              </w:rPr>
              <w:t xml:space="preserve"> whilst also trying different options to ensure everything functions correctly</w:t>
            </w:r>
          </w:p>
        </w:tc>
        <w:tc>
          <w:tcPr>
            <w:tcW w:w="1701" w:type="dxa"/>
          </w:tcPr>
          <w:p w14:paraId="4476A01F" w14:textId="77777777" w:rsidR="00385D2B" w:rsidRDefault="00385D2B" w:rsidP="00EB44E1">
            <w:pPr>
              <w:tabs>
                <w:tab w:val="left" w:pos="7600"/>
              </w:tabs>
              <w:rPr>
                <w:b/>
                <w:bCs/>
                <w:sz w:val="20"/>
                <w:szCs w:val="20"/>
                <w:u w:val="single"/>
              </w:rPr>
            </w:pPr>
            <w:r w:rsidRPr="00127253">
              <w:rPr>
                <w:b/>
                <w:bCs/>
                <w:sz w:val="20"/>
                <w:szCs w:val="20"/>
                <w:u w:val="single"/>
              </w:rPr>
              <w:t>-</w:t>
            </w:r>
            <w:r>
              <w:rPr>
                <w:b/>
                <w:bCs/>
                <w:sz w:val="20"/>
                <w:szCs w:val="20"/>
                <w:u w:val="single"/>
              </w:rPr>
              <w:t>Video 1 (2:25-5:00)</w:t>
            </w:r>
          </w:p>
          <w:p w14:paraId="43892D21" w14:textId="490D9E34" w:rsidR="00385D2B" w:rsidRPr="00DC3B4C" w:rsidRDefault="00385D2B" w:rsidP="00EB44E1">
            <w:pPr>
              <w:tabs>
                <w:tab w:val="left" w:pos="7600"/>
              </w:tabs>
              <w:rPr>
                <w:b/>
                <w:bCs/>
                <w:sz w:val="20"/>
                <w:szCs w:val="20"/>
                <w:u w:val="single"/>
              </w:rPr>
            </w:pPr>
            <w:r>
              <w:rPr>
                <w:b/>
                <w:bCs/>
                <w:sz w:val="20"/>
                <w:szCs w:val="20"/>
                <w:u w:val="single"/>
              </w:rPr>
              <w:t>-Video 1 (5:00-6:10)</w:t>
            </w:r>
          </w:p>
        </w:tc>
        <w:tc>
          <w:tcPr>
            <w:tcW w:w="4121" w:type="dxa"/>
          </w:tcPr>
          <w:p w14:paraId="3D46AD5F" w14:textId="019EE18F" w:rsidR="00385D2B" w:rsidRPr="002C4652" w:rsidRDefault="00385D2B" w:rsidP="00EB44E1">
            <w:pPr>
              <w:tabs>
                <w:tab w:val="left" w:pos="7600"/>
              </w:tabs>
              <w:rPr>
                <w:sz w:val="20"/>
                <w:szCs w:val="20"/>
              </w:rPr>
            </w:pPr>
            <w:r w:rsidRPr="002C4652">
              <w:rPr>
                <w:sz w:val="20"/>
                <w:szCs w:val="20"/>
              </w:rPr>
              <w:t xml:space="preserve">I created multiple reservations, and they all store correctly within the database and are displayed within </w:t>
            </w:r>
            <w:r w:rsidR="00EF1EF6">
              <w:rPr>
                <w:sz w:val="20"/>
                <w:szCs w:val="20"/>
              </w:rPr>
              <w:t xml:space="preserve">the </w:t>
            </w:r>
            <w:r w:rsidRPr="002C4652">
              <w:rPr>
                <w:sz w:val="20"/>
                <w:szCs w:val="20"/>
              </w:rPr>
              <w:t>view reservations windows</w:t>
            </w:r>
          </w:p>
        </w:tc>
        <w:tc>
          <w:tcPr>
            <w:tcW w:w="236" w:type="dxa"/>
            <w:shd w:val="clear" w:color="auto" w:fill="00B050"/>
          </w:tcPr>
          <w:p w14:paraId="5C2EF930" w14:textId="77777777" w:rsidR="00385D2B" w:rsidRPr="002C4652" w:rsidRDefault="00385D2B" w:rsidP="00EB44E1">
            <w:pPr>
              <w:tabs>
                <w:tab w:val="left" w:pos="7600"/>
              </w:tabs>
              <w:rPr>
                <w:sz w:val="20"/>
                <w:szCs w:val="20"/>
              </w:rPr>
            </w:pPr>
          </w:p>
        </w:tc>
      </w:tr>
      <w:tr w:rsidR="00385D2B" w:rsidRPr="003B40A4" w14:paraId="6FD0C87F" w14:textId="465B0DCE" w:rsidTr="00385D2B">
        <w:tc>
          <w:tcPr>
            <w:tcW w:w="1691" w:type="dxa"/>
          </w:tcPr>
          <w:p w14:paraId="581C2A35" w14:textId="77777777" w:rsidR="00385D2B" w:rsidRPr="002C4652" w:rsidRDefault="00385D2B" w:rsidP="00EB44E1">
            <w:pPr>
              <w:tabs>
                <w:tab w:val="left" w:pos="7600"/>
              </w:tabs>
              <w:rPr>
                <w:sz w:val="20"/>
                <w:szCs w:val="20"/>
              </w:rPr>
            </w:pPr>
            <w:r w:rsidRPr="002C4652">
              <w:rPr>
                <w:sz w:val="20"/>
                <w:szCs w:val="20"/>
              </w:rPr>
              <w:t>Displays all relevant information in employees’ calendar</w:t>
            </w:r>
          </w:p>
        </w:tc>
        <w:tc>
          <w:tcPr>
            <w:tcW w:w="3261" w:type="dxa"/>
          </w:tcPr>
          <w:p w14:paraId="4B8C28F7" w14:textId="7A79134D" w:rsidR="00385D2B" w:rsidRPr="002C4652" w:rsidRDefault="00385D2B" w:rsidP="00EB44E1">
            <w:pPr>
              <w:tabs>
                <w:tab w:val="left" w:pos="7600"/>
              </w:tabs>
              <w:rPr>
                <w:sz w:val="20"/>
                <w:szCs w:val="20"/>
              </w:rPr>
            </w:pPr>
            <w:r w:rsidRPr="002C4652">
              <w:rPr>
                <w:sz w:val="20"/>
                <w:szCs w:val="20"/>
              </w:rPr>
              <w:t>I will create multiple test reservation</w:t>
            </w:r>
            <w:r w:rsidR="00A268D8">
              <w:rPr>
                <w:sz w:val="20"/>
                <w:szCs w:val="20"/>
              </w:rPr>
              <w:t>s</w:t>
            </w:r>
            <w:r w:rsidRPr="002C4652">
              <w:rPr>
                <w:sz w:val="20"/>
                <w:szCs w:val="20"/>
              </w:rPr>
              <w:t xml:space="preserve"> and through employee login, check if it correctly displays reservations for that employee only</w:t>
            </w:r>
          </w:p>
        </w:tc>
        <w:tc>
          <w:tcPr>
            <w:tcW w:w="1701" w:type="dxa"/>
          </w:tcPr>
          <w:p w14:paraId="263751A1" w14:textId="77777777" w:rsidR="00385D2B" w:rsidRDefault="00385D2B" w:rsidP="00EB44E1">
            <w:pPr>
              <w:tabs>
                <w:tab w:val="left" w:pos="7600"/>
              </w:tabs>
              <w:rPr>
                <w:b/>
                <w:bCs/>
                <w:sz w:val="20"/>
                <w:szCs w:val="20"/>
                <w:u w:val="single"/>
              </w:rPr>
            </w:pPr>
            <w:r>
              <w:rPr>
                <w:b/>
                <w:bCs/>
                <w:sz w:val="20"/>
                <w:szCs w:val="20"/>
                <w:u w:val="single"/>
              </w:rPr>
              <w:t>-Video 2 (0:45-1:05)</w:t>
            </w:r>
          </w:p>
          <w:p w14:paraId="723D2702" w14:textId="5F1415A4" w:rsidR="00385D2B" w:rsidRPr="00B257FB" w:rsidRDefault="00385D2B" w:rsidP="00EB44E1">
            <w:pPr>
              <w:tabs>
                <w:tab w:val="left" w:pos="7600"/>
              </w:tabs>
              <w:rPr>
                <w:b/>
                <w:bCs/>
                <w:sz w:val="20"/>
                <w:szCs w:val="20"/>
                <w:u w:val="single"/>
              </w:rPr>
            </w:pPr>
            <w:r>
              <w:rPr>
                <w:b/>
                <w:bCs/>
                <w:sz w:val="20"/>
                <w:szCs w:val="20"/>
                <w:u w:val="single"/>
              </w:rPr>
              <w:t>-Video 2 (2:00-2:25)</w:t>
            </w:r>
          </w:p>
        </w:tc>
        <w:tc>
          <w:tcPr>
            <w:tcW w:w="4121" w:type="dxa"/>
          </w:tcPr>
          <w:p w14:paraId="5B0C7348" w14:textId="11E67899" w:rsidR="00385D2B" w:rsidRPr="002C4652" w:rsidRDefault="00385D2B" w:rsidP="00EB44E1">
            <w:pPr>
              <w:tabs>
                <w:tab w:val="left" w:pos="7600"/>
              </w:tabs>
              <w:rPr>
                <w:sz w:val="20"/>
                <w:szCs w:val="20"/>
              </w:rPr>
            </w:pPr>
            <w:r w:rsidRPr="002C4652">
              <w:rPr>
                <w:sz w:val="20"/>
                <w:szCs w:val="20"/>
              </w:rPr>
              <w:t>I created multiple reservations with different barbers and then logged into the barber accounts. I tested if the reservations with that barber only were outputted, this worked as intended</w:t>
            </w:r>
          </w:p>
        </w:tc>
        <w:tc>
          <w:tcPr>
            <w:tcW w:w="236" w:type="dxa"/>
            <w:shd w:val="clear" w:color="auto" w:fill="00B050"/>
          </w:tcPr>
          <w:p w14:paraId="2E2D5FFE" w14:textId="77777777" w:rsidR="00385D2B" w:rsidRPr="002C4652" w:rsidRDefault="00385D2B" w:rsidP="00EB44E1">
            <w:pPr>
              <w:tabs>
                <w:tab w:val="left" w:pos="7600"/>
              </w:tabs>
              <w:rPr>
                <w:sz w:val="20"/>
                <w:szCs w:val="20"/>
              </w:rPr>
            </w:pPr>
          </w:p>
        </w:tc>
      </w:tr>
      <w:tr w:rsidR="00385D2B" w:rsidRPr="003B40A4" w14:paraId="7BCD7D82" w14:textId="011CAC21" w:rsidTr="00385D2B">
        <w:tc>
          <w:tcPr>
            <w:tcW w:w="1691" w:type="dxa"/>
          </w:tcPr>
          <w:p w14:paraId="37A89C8F" w14:textId="77777777" w:rsidR="00385D2B" w:rsidRPr="002C4652" w:rsidRDefault="00385D2B" w:rsidP="00EB44E1">
            <w:pPr>
              <w:tabs>
                <w:tab w:val="left" w:pos="7600"/>
              </w:tabs>
              <w:rPr>
                <w:sz w:val="20"/>
                <w:szCs w:val="20"/>
              </w:rPr>
            </w:pPr>
            <w:r w:rsidRPr="002C4652">
              <w:rPr>
                <w:sz w:val="20"/>
                <w:szCs w:val="20"/>
              </w:rPr>
              <w:t xml:space="preserve">Does the program prevent double booking </w:t>
            </w:r>
          </w:p>
        </w:tc>
        <w:tc>
          <w:tcPr>
            <w:tcW w:w="3261" w:type="dxa"/>
          </w:tcPr>
          <w:p w14:paraId="5A8AED7E" w14:textId="5A2EFF16" w:rsidR="00385D2B" w:rsidRPr="002C4652" w:rsidRDefault="00385D2B" w:rsidP="00EB44E1">
            <w:pPr>
              <w:tabs>
                <w:tab w:val="left" w:pos="7600"/>
              </w:tabs>
              <w:rPr>
                <w:sz w:val="20"/>
                <w:szCs w:val="20"/>
              </w:rPr>
            </w:pPr>
            <w:r w:rsidRPr="002C4652">
              <w:rPr>
                <w:sz w:val="20"/>
                <w:szCs w:val="20"/>
              </w:rPr>
              <w:t xml:space="preserve">Test if I can create a reservation on the same day with the same barber at the same time.  Such as creating 2 reservations with Liam on the </w:t>
            </w:r>
            <w:r w:rsidR="00EF2E56" w:rsidRPr="002C4652">
              <w:rPr>
                <w:sz w:val="20"/>
                <w:szCs w:val="20"/>
              </w:rPr>
              <w:t>15</w:t>
            </w:r>
            <w:r w:rsidR="00EF2E56" w:rsidRPr="002C4652">
              <w:rPr>
                <w:sz w:val="20"/>
                <w:szCs w:val="20"/>
                <w:vertAlign w:val="superscript"/>
              </w:rPr>
              <w:t>th of</w:t>
            </w:r>
            <w:r w:rsidRPr="002C4652">
              <w:rPr>
                <w:sz w:val="20"/>
                <w:szCs w:val="20"/>
              </w:rPr>
              <w:t xml:space="preserve"> June at 14:00</w:t>
            </w:r>
          </w:p>
        </w:tc>
        <w:tc>
          <w:tcPr>
            <w:tcW w:w="1701" w:type="dxa"/>
          </w:tcPr>
          <w:p w14:paraId="3B8B2D04" w14:textId="55DA56A6" w:rsidR="00385D2B" w:rsidRPr="00B80F53" w:rsidRDefault="00385D2B" w:rsidP="00EB44E1">
            <w:pPr>
              <w:tabs>
                <w:tab w:val="left" w:pos="7600"/>
              </w:tabs>
              <w:rPr>
                <w:b/>
                <w:bCs/>
                <w:sz w:val="20"/>
                <w:szCs w:val="20"/>
                <w:u w:val="single"/>
              </w:rPr>
            </w:pPr>
            <w:r>
              <w:rPr>
                <w:b/>
                <w:bCs/>
                <w:sz w:val="20"/>
                <w:szCs w:val="20"/>
                <w:u w:val="single"/>
              </w:rPr>
              <w:t>-Video 1 (5:00-5:45)</w:t>
            </w:r>
          </w:p>
          <w:p w14:paraId="3AE56312" w14:textId="272B19D8" w:rsidR="00385D2B" w:rsidRPr="002C4652" w:rsidRDefault="00385D2B" w:rsidP="00EB44E1">
            <w:pPr>
              <w:tabs>
                <w:tab w:val="left" w:pos="7600"/>
              </w:tabs>
              <w:rPr>
                <w:sz w:val="20"/>
                <w:szCs w:val="20"/>
              </w:rPr>
            </w:pPr>
            <w:r w:rsidRPr="002C4652">
              <w:rPr>
                <w:sz w:val="20"/>
                <w:szCs w:val="20"/>
              </w:rPr>
              <w:t>-15</w:t>
            </w:r>
            <w:r w:rsidRPr="002C4652">
              <w:rPr>
                <w:sz w:val="20"/>
                <w:szCs w:val="20"/>
                <w:vertAlign w:val="superscript"/>
              </w:rPr>
              <w:t>th</w:t>
            </w:r>
            <w:r w:rsidRPr="002C4652">
              <w:rPr>
                <w:sz w:val="20"/>
                <w:szCs w:val="20"/>
              </w:rPr>
              <w:t xml:space="preserve"> June at 14:00</w:t>
            </w:r>
          </w:p>
          <w:p w14:paraId="565002DF" w14:textId="6F1218E4" w:rsidR="00385D2B" w:rsidRPr="002C4652" w:rsidRDefault="00385D2B" w:rsidP="00EB44E1">
            <w:pPr>
              <w:tabs>
                <w:tab w:val="left" w:pos="7600"/>
              </w:tabs>
              <w:rPr>
                <w:sz w:val="20"/>
                <w:szCs w:val="20"/>
              </w:rPr>
            </w:pPr>
            <w:r w:rsidRPr="002C4652">
              <w:rPr>
                <w:sz w:val="20"/>
                <w:szCs w:val="20"/>
              </w:rPr>
              <w:t>-15</w:t>
            </w:r>
            <w:r w:rsidRPr="002C4652">
              <w:rPr>
                <w:sz w:val="20"/>
                <w:szCs w:val="20"/>
                <w:vertAlign w:val="superscript"/>
              </w:rPr>
              <w:t>th</w:t>
            </w:r>
            <w:r w:rsidRPr="002C4652">
              <w:rPr>
                <w:sz w:val="20"/>
                <w:szCs w:val="20"/>
              </w:rPr>
              <w:t xml:space="preserve"> June at 15:00</w:t>
            </w:r>
          </w:p>
        </w:tc>
        <w:tc>
          <w:tcPr>
            <w:tcW w:w="4121" w:type="dxa"/>
          </w:tcPr>
          <w:p w14:paraId="1EC5E8EC" w14:textId="3F3F7156" w:rsidR="00385D2B" w:rsidRPr="002C4652" w:rsidRDefault="00385D2B" w:rsidP="00EB44E1">
            <w:pPr>
              <w:tabs>
                <w:tab w:val="left" w:pos="7600"/>
              </w:tabs>
              <w:rPr>
                <w:sz w:val="20"/>
                <w:szCs w:val="20"/>
              </w:rPr>
            </w:pPr>
            <w:r w:rsidRPr="002C4652">
              <w:rPr>
                <w:sz w:val="20"/>
                <w:szCs w:val="20"/>
              </w:rPr>
              <w:t xml:space="preserve">I created a booking </w:t>
            </w:r>
            <w:r w:rsidR="00A268D8">
              <w:rPr>
                <w:sz w:val="20"/>
                <w:szCs w:val="20"/>
              </w:rPr>
              <w:t>for</w:t>
            </w:r>
            <w:r w:rsidRPr="002C4652">
              <w:rPr>
                <w:sz w:val="20"/>
                <w:szCs w:val="20"/>
              </w:rPr>
              <w:t xml:space="preserve"> that date and another booking with the same details. I attempted to book at the same time, but the program prevents </w:t>
            </w:r>
            <w:r w:rsidR="00A268D8">
              <w:rPr>
                <w:sz w:val="20"/>
                <w:szCs w:val="20"/>
              </w:rPr>
              <w:t xml:space="preserve">the </w:t>
            </w:r>
            <w:r w:rsidRPr="002C4652">
              <w:rPr>
                <w:sz w:val="20"/>
                <w:szCs w:val="20"/>
              </w:rPr>
              <w:t>same timeslot being picked, but not for other barbers</w:t>
            </w:r>
          </w:p>
        </w:tc>
        <w:tc>
          <w:tcPr>
            <w:tcW w:w="236" w:type="dxa"/>
            <w:shd w:val="clear" w:color="auto" w:fill="00B050"/>
          </w:tcPr>
          <w:p w14:paraId="44042CDA" w14:textId="77777777" w:rsidR="00385D2B" w:rsidRPr="002C4652" w:rsidRDefault="00385D2B" w:rsidP="00EB44E1">
            <w:pPr>
              <w:tabs>
                <w:tab w:val="left" w:pos="7600"/>
              </w:tabs>
              <w:rPr>
                <w:sz w:val="20"/>
                <w:szCs w:val="20"/>
              </w:rPr>
            </w:pPr>
          </w:p>
        </w:tc>
      </w:tr>
      <w:tr w:rsidR="00385D2B" w:rsidRPr="003B40A4" w14:paraId="59312F63" w14:textId="0483461D" w:rsidTr="00385D2B">
        <w:tc>
          <w:tcPr>
            <w:tcW w:w="1691" w:type="dxa"/>
          </w:tcPr>
          <w:p w14:paraId="1554F19F" w14:textId="77777777" w:rsidR="00385D2B" w:rsidRPr="002C4652" w:rsidRDefault="00385D2B" w:rsidP="00EB44E1">
            <w:pPr>
              <w:tabs>
                <w:tab w:val="left" w:pos="7600"/>
              </w:tabs>
              <w:rPr>
                <w:sz w:val="20"/>
                <w:szCs w:val="20"/>
              </w:rPr>
            </w:pPr>
            <w:r w:rsidRPr="002C4652">
              <w:rPr>
                <w:sz w:val="20"/>
                <w:szCs w:val="20"/>
              </w:rPr>
              <w:t xml:space="preserve">View reservation </w:t>
            </w:r>
          </w:p>
        </w:tc>
        <w:tc>
          <w:tcPr>
            <w:tcW w:w="3261" w:type="dxa"/>
          </w:tcPr>
          <w:p w14:paraId="76C60AF1" w14:textId="77777777" w:rsidR="00385D2B" w:rsidRPr="002C4652" w:rsidRDefault="00385D2B" w:rsidP="00EB44E1">
            <w:pPr>
              <w:tabs>
                <w:tab w:val="left" w:pos="7600"/>
              </w:tabs>
              <w:rPr>
                <w:sz w:val="20"/>
                <w:szCs w:val="20"/>
              </w:rPr>
            </w:pPr>
            <w:r w:rsidRPr="002C4652">
              <w:rPr>
                <w:sz w:val="20"/>
                <w:szCs w:val="20"/>
              </w:rPr>
              <w:t>I will create reservations with the same account and then see if the view reservation page shows reservations that have been created</w:t>
            </w:r>
          </w:p>
        </w:tc>
        <w:tc>
          <w:tcPr>
            <w:tcW w:w="1701" w:type="dxa"/>
          </w:tcPr>
          <w:p w14:paraId="45C3EA08" w14:textId="77A4F2E1" w:rsidR="00385D2B" w:rsidRPr="00B80F53" w:rsidRDefault="00385D2B" w:rsidP="00985DF6">
            <w:pPr>
              <w:tabs>
                <w:tab w:val="left" w:pos="7600"/>
              </w:tabs>
              <w:rPr>
                <w:b/>
                <w:bCs/>
                <w:sz w:val="20"/>
                <w:szCs w:val="20"/>
                <w:u w:val="single"/>
              </w:rPr>
            </w:pPr>
            <w:r>
              <w:rPr>
                <w:b/>
                <w:bCs/>
                <w:sz w:val="20"/>
                <w:szCs w:val="20"/>
                <w:u w:val="single"/>
              </w:rPr>
              <w:t>-Video 1 (4:10-5:00)</w:t>
            </w:r>
          </w:p>
          <w:p w14:paraId="317333EC" w14:textId="77777777" w:rsidR="00385D2B" w:rsidRPr="002C4652" w:rsidRDefault="00385D2B" w:rsidP="00EB44E1">
            <w:pPr>
              <w:tabs>
                <w:tab w:val="left" w:pos="7600"/>
              </w:tabs>
              <w:rPr>
                <w:sz w:val="20"/>
                <w:szCs w:val="20"/>
              </w:rPr>
            </w:pPr>
          </w:p>
        </w:tc>
        <w:tc>
          <w:tcPr>
            <w:tcW w:w="4121" w:type="dxa"/>
          </w:tcPr>
          <w:p w14:paraId="45C46B44" w14:textId="67C2E4A2" w:rsidR="00385D2B" w:rsidRPr="002C4652" w:rsidRDefault="00385D2B" w:rsidP="00EB44E1">
            <w:pPr>
              <w:tabs>
                <w:tab w:val="left" w:pos="7600"/>
              </w:tabs>
              <w:rPr>
                <w:sz w:val="20"/>
                <w:szCs w:val="20"/>
              </w:rPr>
            </w:pPr>
            <w:r w:rsidRPr="002C4652">
              <w:rPr>
                <w:sz w:val="20"/>
                <w:szCs w:val="20"/>
              </w:rPr>
              <w:t>I created multiple reservations under one account and when viewing them, only the reservations under the username</w:t>
            </w:r>
            <w:r w:rsidR="00A268D8">
              <w:rPr>
                <w:sz w:val="20"/>
                <w:szCs w:val="20"/>
              </w:rPr>
              <w:t>'</w:t>
            </w:r>
            <w:r w:rsidRPr="002C4652">
              <w:rPr>
                <w:sz w:val="20"/>
                <w:szCs w:val="20"/>
              </w:rPr>
              <w:t xml:space="preserve">s name </w:t>
            </w:r>
            <w:r w:rsidR="00A268D8">
              <w:rPr>
                <w:sz w:val="20"/>
                <w:szCs w:val="20"/>
              </w:rPr>
              <w:t>are</w:t>
            </w:r>
            <w:r w:rsidRPr="002C4652">
              <w:rPr>
                <w:sz w:val="20"/>
                <w:szCs w:val="20"/>
              </w:rPr>
              <w:t xml:space="preserve"> shown successfully.</w:t>
            </w:r>
          </w:p>
          <w:p w14:paraId="269EC9DF" w14:textId="1402AD70" w:rsidR="00385D2B" w:rsidRPr="002C4652" w:rsidRDefault="00385D2B" w:rsidP="00EB44E1">
            <w:pPr>
              <w:tabs>
                <w:tab w:val="left" w:pos="7600"/>
              </w:tabs>
              <w:rPr>
                <w:sz w:val="20"/>
                <w:szCs w:val="20"/>
              </w:rPr>
            </w:pPr>
          </w:p>
        </w:tc>
        <w:tc>
          <w:tcPr>
            <w:tcW w:w="236" w:type="dxa"/>
            <w:shd w:val="clear" w:color="auto" w:fill="00B050"/>
          </w:tcPr>
          <w:p w14:paraId="3B256AF3" w14:textId="77777777" w:rsidR="00385D2B" w:rsidRPr="002C4652" w:rsidRDefault="00385D2B" w:rsidP="00EB44E1">
            <w:pPr>
              <w:tabs>
                <w:tab w:val="left" w:pos="7600"/>
              </w:tabs>
              <w:rPr>
                <w:sz w:val="20"/>
                <w:szCs w:val="20"/>
              </w:rPr>
            </w:pPr>
          </w:p>
        </w:tc>
      </w:tr>
      <w:tr w:rsidR="00385D2B" w:rsidRPr="003B40A4" w14:paraId="57130809" w14:textId="62C8FCE7" w:rsidTr="00385D2B">
        <w:tc>
          <w:tcPr>
            <w:tcW w:w="1691" w:type="dxa"/>
          </w:tcPr>
          <w:p w14:paraId="4EF3E186" w14:textId="3ACA08FF" w:rsidR="00385D2B" w:rsidRPr="002C4652" w:rsidRDefault="00385D2B" w:rsidP="00EB44E1">
            <w:pPr>
              <w:tabs>
                <w:tab w:val="left" w:pos="7600"/>
              </w:tabs>
              <w:rPr>
                <w:sz w:val="20"/>
                <w:szCs w:val="20"/>
              </w:rPr>
            </w:pPr>
            <w:r w:rsidRPr="002C4652">
              <w:rPr>
                <w:sz w:val="20"/>
                <w:szCs w:val="20"/>
              </w:rPr>
              <w:t xml:space="preserve">Test if </w:t>
            </w:r>
            <w:r w:rsidR="00A268D8">
              <w:rPr>
                <w:sz w:val="20"/>
                <w:szCs w:val="20"/>
              </w:rPr>
              <w:t xml:space="preserve">the </w:t>
            </w:r>
            <w:r w:rsidRPr="002C4652">
              <w:rPr>
                <w:sz w:val="20"/>
                <w:szCs w:val="20"/>
              </w:rPr>
              <w:t>reservation can be cancelled</w:t>
            </w:r>
          </w:p>
        </w:tc>
        <w:tc>
          <w:tcPr>
            <w:tcW w:w="3261" w:type="dxa"/>
          </w:tcPr>
          <w:p w14:paraId="7D1FB57B" w14:textId="73C7F8EC" w:rsidR="00385D2B" w:rsidRPr="002C4652" w:rsidRDefault="00385D2B" w:rsidP="00EB44E1">
            <w:pPr>
              <w:tabs>
                <w:tab w:val="left" w:pos="7600"/>
              </w:tabs>
              <w:rPr>
                <w:sz w:val="20"/>
                <w:szCs w:val="20"/>
              </w:rPr>
            </w:pPr>
            <w:r w:rsidRPr="002C4652">
              <w:rPr>
                <w:sz w:val="20"/>
                <w:szCs w:val="20"/>
              </w:rPr>
              <w:t>I will create a variety of reservations from the same account and delete some reservation</w:t>
            </w:r>
            <w:r w:rsidR="00A268D8">
              <w:rPr>
                <w:sz w:val="20"/>
                <w:szCs w:val="20"/>
              </w:rPr>
              <w:t>s</w:t>
            </w:r>
            <w:r w:rsidRPr="002C4652">
              <w:rPr>
                <w:sz w:val="20"/>
                <w:szCs w:val="20"/>
              </w:rPr>
              <w:t>, check the table itself and see if the picked reservations have been deleted only</w:t>
            </w:r>
          </w:p>
        </w:tc>
        <w:tc>
          <w:tcPr>
            <w:tcW w:w="1701" w:type="dxa"/>
          </w:tcPr>
          <w:p w14:paraId="48A42591" w14:textId="013A86E4" w:rsidR="00385D2B" w:rsidRPr="00B80F53" w:rsidRDefault="00385D2B" w:rsidP="00CB0DFD">
            <w:pPr>
              <w:tabs>
                <w:tab w:val="left" w:pos="7600"/>
              </w:tabs>
              <w:rPr>
                <w:b/>
                <w:bCs/>
                <w:sz w:val="20"/>
                <w:szCs w:val="20"/>
                <w:u w:val="single"/>
              </w:rPr>
            </w:pPr>
            <w:r>
              <w:rPr>
                <w:b/>
                <w:bCs/>
                <w:sz w:val="20"/>
                <w:szCs w:val="20"/>
                <w:u w:val="single"/>
              </w:rPr>
              <w:t>-Video 1 (6:15-6:50)</w:t>
            </w:r>
          </w:p>
          <w:p w14:paraId="10E23F77" w14:textId="77777777" w:rsidR="00385D2B" w:rsidRPr="002C4652" w:rsidRDefault="00385D2B" w:rsidP="00EB44E1">
            <w:pPr>
              <w:tabs>
                <w:tab w:val="left" w:pos="7600"/>
              </w:tabs>
              <w:rPr>
                <w:sz w:val="20"/>
                <w:szCs w:val="20"/>
              </w:rPr>
            </w:pPr>
          </w:p>
        </w:tc>
        <w:tc>
          <w:tcPr>
            <w:tcW w:w="4121" w:type="dxa"/>
          </w:tcPr>
          <w:p w14:paraId="44822DCA" w14:textId="69AE3591" w:rsidR="00385D2B" w:rsidRPr="002C4652" w:rsidRDefault="00385D2B" w:rsidP="00EB44E1">
            <w:pPr>
              <w:tabs>
                <w:tab w:val="left" w:pos="7600"/>
              </w:tabs>
              <w:rPr>
                <w:sz w:val="20"/>
                <w:szCs w:val="20"/>
              </w:rPr>
            </w:pPr>
            <w:r w:rsidRPr="002C4652">
              <w:rPr>
                <w:sz w:val="20"/>
                <w:szCs w:val="20"/>
              </w:rPr>
              <w:t>I attempted to delete some reservations and after confirming, check the database to see that it successfully deleted the correct reservations and within the view reservation window</w:t>
            </w:r>
          </w:p>
        </w:tc>
        <w:tc>
          <w:tcPr>
            <w:tcW w:w="236" w:type="dxa"/>
            <w:shd w:val="clear" w:color="auto" w:fill="00B050"/>
          </w:tcPr>
          <w:p w14:paraId="539B070E" w14:textId="77777777" w:rsidR="00385D2B" w:rsidRPr="002C4652" w:rsidRDefault="00385D2B" w:rsidP="00EB44E1">
            <w:pPr>
              <w:tabs>
                <w:tab w:val="left" w:pos="7600"/>
              </w:tabs>
              <w:rPr>
                <w:sz w:val="20"/>
                <w:szCs w:val="20"/>
              </w:rPr>
            </w:pPr>
          </w:p>
        </w:tc>
      </w:tr>
      <w:tr w:rsidR="00385D2B" w:rsidRPr="003B40A4" w14:paraId="3745DE35" w14:textId="5527A763" w:rsidTr="00385D2B">
        <w:tc>
          <w:tcPr>
            <w:tcW w:w="1691" w:type="dxa"/>
          </w:tcPr>
          <w:p w14:paraId="10282740" w14:textId="19DC4AE5" w:rsidR="00385D2B" w:rsidRPr="002C4652" w:rsidRDefault="00CA1081" w:rsidP="00EB44E1">
            <w:pPr>
              <w:tabs>
                <w:tab w:val="left" w:pos="7600"/>
              </w:tabs>
              <w:rPr>
                <w:sz w:val="20"/>
                <w:szCs w:val="20"/>
              </w:rPr>
            </w:pPr>
            <w:r>
              <w:rPr>
                <w:sz w:val="20"/>
                <w:szCs w:val="20"/>
              </w:rPr>
              <w:t>The p</w:t>
            </w:r>
            <w:r w:rsidR="00385D2B" w:rsidRPr="002C4652">
              <w:rPr>
                <w:sz w:val="20"/>
                <w:szCs w:val="20"/>
              </w:rPr>
              <w:t xml:space="preserve">rogram displays </w:t>
            </w:r>
            <w:r>
              <w:rPr>
                <w:sz w:val="20"/>
                <w:szCs w:val="20"/>
              </w:rPr>
              <w:t xml:space="preserve">the </w:t>
            </w:r>
            <w:r w:rsidR="00385D2B" w:rsidRPr="002C4652">
              <w:rPr>
                <w:sz w:val="20"/>
                <w:szCs w:val="20"/>
              </w:rPr>
              <w:t>correct dates of the current week during creating reservations</w:t>
            </w:r>
          </w:p>
        </w:tc>
        <w:tc>
          <w:tcPr>
            <w:tcW w:w="3261" w:type="dxa"/>
          </w:tcPr>
          <w:p w14:paraId="6F767DE4" w14:textId="77777777" w:rsidR="00385D2B" w:rsidRPr="002C4652" w:rsidRDefault="00385D2B" w:rsidP="00EB44E1">
            <w:pPr>
              <w:tabs>
                <w:tab w:val="left" w:pos="7600"/>
              </w:tabs>
              <w:rPr>
                <w:sz w:val="20"/>
                <w:szCs w:val="20"/>
              </w:rPr>
            </w:pPr>
            <w:r w:rsidRPr="002C4652">
              <w:rPr>
                <w:sz w:val="20"/>
                <w:szCs w:val="20"/>
              </w:rPr>
              <w:t>See if the program displays all the days that should be available</w:t>
            </w:r>
          </w:p>
        </w:tc>
        <w:tc>
          <w:tcPr>
            <w:tcW w:w="1701" w:type="dxa"/>
          </w:tcPr>
          <w:p w14:paraId="44FEF65E" w14:textId="77777777" w:rsidR="00385D2B" w:rsidRPr="00AC7786" w:rsidRDefault="00385D2B" w:rsidP="00AC7786">
            <w:pPr>
              <w:tabs>
                <w:tab w:val="left" w:pos="7600"/>
              </w:tabs>
            </w:pPr>
            <w:r>
              <w:rPr>
                <w:b/>
                <w:bCs/>
                <w:sz w:val="20"/>
                <w:szCs w:val="20"/>
                <w:u w:val="single"/>
              </w:rPr>
              <w:t>-Video 1 (3:20-3:38)</w:t>
            </w:r>
          </w:p>
          <w:p w14:paraId="118E73DE" w14:textId="080CF77D" w:rsidR="00385D2B" w:rsidRPr="00AC7786" w:rsidRDefault="00385D2B" w:rsidP="00FF2C8B">
            <w:pPr>
              <w:tabs>
                <w:tab w:val="left" w:pos="7600"/>
              </w:tabs>
            </w:pPr>
            <w:r>
              <w:rPr>
                <w:b/>
                <w:bCs/>
                <w:sz w:val="20"/>
                <w:szCs w:val="20"/>
                <w:u w:val="single"/>
              </w:rPr>
              <w:t>-Video 2 (0:45-0:50)</w:t>
            </w:r>
          </w:p>
          <w:p w14:paraId="4A5EDBDD" w14:textId="77777777" w:rsidR="00385D2B" w:rsidRPr="002C4652" w:rsidRDefault="00385D2B" w:rsidP="00EB44E1">
            <w:pPr>
              <w:tabs>
                <w:tab w:val="left" w:pos="7600"/>
              </w:tabs>
              <w:rPr>
                <w:sz w:val="20"/>
                <w:szCs w:val="20"/>
              </w:rPr>
            </w:pPr>
          </w:p>
        </w:tc>
        <w:tc>
          <w:tcPr>
            <w:tcW w:w="4121" w:type="dxa"/>
          </w:tcPr>
          <w:p w14:paraId="2FC88426" w14:textId="63B0EC8A" w:rsidR="00385D2B" w:rsidRPr="002C4652" w:rsidRDefault="00385D2B" w:rsidP="00EB44E1">
            <w:pPr>
              <w:tabs>
                <w:tab w:val="left" w:pos="7600"/>
              </w:tabs>
              <w:rPr>
                <w:sz w:val="20"/>
                <w:szCs w:val="20"/>
              </w:rPr>
            </w:pPr>
            <w:r w:rsidRPr="002C4652">
              <w:rPr>
                <w:sz w:val="20"/>
                <w:szCs w:val="20"/>
              </w:rPr>
              <w:t>I tested the option box to confirm that it does display all available dates possible</w:t>
            </w:r>
          </w:p>
        </w:tc>
        <w:tc>
          <w:tcPr>
            <w:tcW w:w="236" w:type="dxa"/>
            <w:shd w:val="clear" w:color="auto" w:fill="00B050"/>
          </w:tcPr>
          <w:p w14:paraId="6D4D5242" w14:textId="77777777" w:rsidR="00385D2B" w:rsidRPr="002C4652" w:rsidRDefault="00385D2B" w:rsidP="00EB44E1">
            <w:pPr>
              <w:tabs>
                <w:tab w:val="left" w:pos="7600"/>
              </w:tabs>
              <w:rPr>
                <w:sz w:val="20"/>
                <w:szCs w:val="20"/>
              </w:rPr>
            </w:pPr>
          </w:p>
        </w:tc>
      </w:tr>
      <w:tr w:rsidR="00385D2B" w:rsidRPr="003B40A4" w14:paraId="492C5685" w14:textId="6F6F3A81" w:rsidTr="00385D2B">
        <w:tc>
          <w:tcPr>
            <w:tcW w:w="1691" w:type="dxa"/>
          </w:tcPr>
          <w:p w14:paraId="0E6A5EAA" w14:textId="64EB794D" w:rsidR="00385D2B" w:rsidRPr="002C4652" w:rsidRDefault="00385D2B" w:rsidP="00EB44E1">
            <w:pPr>
              <w:tabs>
                <w:tab w:val="left" w:pos="7600"/>
              </w:tabs>
              <w:rPr>
                <w:sz w:val="20"/>
                <w:szCs w:val="20"/>
              </w:rPr>
            </w:pPr>
            <w:r w:rsidRPr="002C4652">
              <w:rPr>
                <w:sz w:val="20"/>
                <w:szCs w:val="20"/>
              </w:rPr>
              <w:t>Recommend hairstyle produc</w:t>
            </w:r>
            <w:r w:rsidR="00CA1081">
              <w:rPr>
                <w:sz w:val="20"/>
                <w:szCs w:val="20"/>
              </w:rPr>
              <w:t xml:space="preserve">es </w:t>
            </w:r>
            <w:r w:rsidRPr="002C4652">
              <w:rPr>
                <w:sz w:val="20"/>
                <w:szCs w:val="20"/>
              </w:rPr>
              <w:t>logically correct results</w:t>
            </w:r>
          </w:p>
        </w:tc>
        <w:tc>
          <w:tcPr>
            <w:tcW w:w="3261" w:type="dxa"/>
          </w:tcPr>
          <w:p w14:paraId="21BE5735" w14:textId="77777777" w:rsidR="00385D2B" w:rsidRPr="002C4652" w:rsidRDefault="00385D2B" w:rsidP="00EB44E1">
            <w:pPr>
              <w:tabs>
                <w:tab w:val="left" w:pos="7600"/>
              </w:tabs>
              <w:rPr>
                <w:sz w:val="20"/>
                <w:szCs w:val="20"/>
              </w:rPr>
            </w:pPr>
            <w:r w:rsidRPr="002C4652">
              <w:rPr>
                <w:sz w:val="20"/>
                <w:szCs w:val="20"/>
              </w:rPr>
              <w:t>I will run the function multiple times and check if the responses make sense and are logically correct</w:t>
            </w:r>
          </w:p>
        </w:tc>
        <w:tc>
          <w:tcPr>
            <w:tcW w:w="1701" w:type="dxa"/>
          </w:tcPr>
          <w:p w14:paraId="0090CC15" w14:textId="3C09F4A2" w:rsidR="00385D2B" w:rsidRPr="00AC7786" w:rsidRDefault="00385D2B" w:rsidP="00835F73">
            <w:pPr>
              <w:tabs>
                <w:tab w:val="left" w:pos="7600"/>
              </w:tabs>
            </w:pPr>
            <w:r>
              <w:rPr>
                <w:b/>
                <w:bCs/>
                <w:sz w:val="20"/>
                <w:szCs w:val="20"/>
                <w:u w:val="single"/>
              </w:rPr>
              <w:t>-Video 1 (2:35-3:20)</w:t>
            </w:r>
          </w:p>
          <w:p w14:paraId="1E368E61" w14:textId="77777777" w:rsidR="00385D2B" w:rsidRPr="002C4652" w:rsidRDefault="00385D2B" w:rsidP="00EB44E1">
            <w:pPr>
              <w:tabs>
                <w:tab w:val="left" w:pos="7600"/>
              </w:tabs>
              <w:rPr>
                <w:sz w:val="20"/>
                <w:szCs w:val="20"/>
              </w:rPr>
            </w:pPr>
          </w:p>
        </w:tc>
        <w:tc>
          <w:tcPr>
            <w:tcW w:w="4121" w:type="dxa"/>
          </w:tcPr>
          <w:p w14:paraId="1E244F9E" w14:textId="6681D1B9" w:rsidR="00385D2B" w:rsidRPr="002C4652" w:rsidRDefault="00385D2B" w:rsidP="00EB44E1">
            <w:pPr>
              <w:tabs>
                <w:tab w:val="left" w:pos="7600"/>
              </w:tabs>
              <w:rPr>
                <w:sz w:val="20"/>
                <w:szCs w:val="20"/>
              </w:rPr>
            </w:pPr>
            <w:r w:rsidRPr="002C4652">
              <w:rPr>
                <w:sz w:val="20"/>
                <w:szCs w:val="20"/>
              </w:rPr>
              <w:t>I ran the feature multiple times to see that it gave answers that made sense based on the inputs I made. However, some combinations of inputs are still producing a null result.</w:t>
            </w:r>
          </w:p>
        </w:tc>
        <w:tc>
          <w:tcPr>
            <w:tcW w:w="236" w:type="dxa"/>
            <w:shd w:val="clear" w:color="auto" w:fill="00B050"/>
          </w:tcPr>
          <w:p w14:paraId="19246AF7" w14:textId="77777777" w:rsidR="00385D2B" w:rsidRPr="002C4652" w:rsidRDefault="00385D2B" w:rsidP="00EB44E1">
            <w:pPr>
              <w:tabs>
                <w:tab w:val="left" w:pos="7600"/>
              </w:tabs>
              <w:rPr>
                <w:sz w:val="20"/>
                <w:szCs w:val="20"/>
              </w:rPr>
            </w:pPr>
          </w:p>
        </w:tc>
      </w:tr>
      <w:tr w:rsidR="00385D2B" w:rsidRPr="003B40A4" w14:paraId="02B027D1" w14:textId="1D323B5E" w:rsidTr="00385D2B">
        <w:tc>
          <w:tcPr>
            <w:tcW w:w="1691" w:type="dxa"/>
          </w:tcPr>
          <w:p w14:paraId="44FFFD50" w14:textId="5A242E50" w:rsidR="00385D2B" w:rsidRPr="002C4652" w:rsidRDefault="000A3B3E" w:rsidP="00EB44E1">
            <w:pPr>
              <w:tabs>
                <w:tab w:val="left" w:pos="7600"/>
              </w:tabs>
              <w:rPr>
                <w:sz w:val="20"/>
                <w:szCs w:val="20"/>
              </w:rPr>
            </w:pPr>
            <w:r>
              <w:rPr>
                <w:sz w:val="20"/>
                <w:szCs w:val="20"/>
              </w:rPr>
              <w:t>The h</w:t>
            </w:r>
            <w:r w:rsidR="00385D2B" w:rsidRPr="002C4652">
              <w:rPr>
                <w:sz w:val="20"/>
                <w:szCs w:val="20"/>
              </w:rPr>
              <w:t xml:space="preserve">ome button leads to </w:t>
            </w:r>
            <w:r>
              <w:rPr>
                <w:sz w:val="20"/>
                <w:szCs w:val="20"/>
              </w:rPr>
              <w:t xml:space="preserve">the </w:t>
            </w:r>
            <w:r w:rsidR="00385D2B" w:rsidRPr="002C4652">
              <w:rPr>
                <w:sz w:val="20"/>
                <w:szCs w:val="20"/>
              </w:rPr>
              <w:t>menu page</w:t>
            </w:r>
          </w:p>
        </w:tc>
        <w:tc>
          <w:tcPr>
            <w:tcW w:w="3261" w:type="dxa"/>
          </w:tcPr>
          <w:p w14:paraId="2BA5CD77" w14:textId="77777777" w:rsidR="00385D2B" w:rsidRPr="002C4652" w:rsidRDefault="00385D2B" w:rsidP="00EB44E1">
            <w:pPr>
              <w:tabs>
                <w:tab w:val="left" w:pos="7600"/>
              </w:tabs>
              <w:rPr>
                <w:sz w:val="20"/>
                <w:szCs w:val="20"/>
              </w:rPr>
            </w:pPr>
            <w:r w:rsidRPr="002C4652">
              <w:rPr>
                <w:sz w:val="20"/>
                <w:szCs w:val="20"/>
              </w:rPr>
              <w:t>Click the button on all pages to see if it directs me to the home page</w:t>
            </w:r>
          </w:p>
        </w:tc>
        <w:tc>
          <w:tcPr>
            <w:tcW w:w="1701" w:type="dxa"/>
          </w:tcPr>
          <w:p w14:paraId="0B45702E" w14:textId="2361F9EB" w:rsidR="00385D2B" w:rsidRPr="00AC7786" w:rsidRDefault="00385D2B" w:rsidP="006F7750">
            <w:pPr>
              <w:tabs>
                <w:tab w:val="left" w:pos="7600"/>
              </w:tabs>
            </w:pPr>
            <w:r>
              <w:rPr>
                <w:b/>
                <w:bCs/>
                <w:sz w:val="20"/>
                <w:szCs w:val="20"/>
                <w:u w:val="single"/>
              </w:rPr>
              <w:t>-Video 1 (6:50-7:18)</w:t>
            </w:r>
          </w:p>
          <w:p w14:paraId="70D725B1" w14:textId="1426ABC1" w:rsidR="00385D2B" w:rsidRPr="006F7750" w:rsidRDefault="00385D2B" w:rsidP="00EB44E1">
            <w:pPr>
              <w:tabs>
                <w:tab w:val="left" w:pos="7600"/>
              </w:tabs>
              <w:rPr>
                <w:b/>
                <w:bCs/>
                <w:sz w:val="20"/>
                <w:szCs w:val="20"/>
                <w:u w:val="single"/>
              </w:rPr>
            </w:pPr>
            <w:r>
              <w:rPr>
                <w:b/>
                <w:bCs/>
                <w:sz w:val="20"/>
                <w:szCs w:val="20"/>
                <w:u w:val="single"/>
              </w:rPr>
              <w:t>-Throughout all of video 2</w:t>
            </w:r>
          </w:p>
        </w:tc>
        <w:tc>
          <w:tcPr>
            <w:tcW w:w="4121" w:type="dxa"/>
          </w:tcPr>
          <w:p w14:paraId="12C81B2F" w14:textId="28203CBD" w:rsidR="00385D2B" w:rsidRPr="002C4652" w:rsidRDefault="00385D2B" w:rsidP="00EB44E1">
            <w:pPr>
              <w:tabs>
                <w:tab w:val="left" w:pos="7600"/>
              </w:tabs>
              <w:rPr>
                <w:sz w:val="20"/>
                <w:szCs w:val="20"/>
              </w:rPr>
            </w:pPr>
            <w:r w:rsidRPr="002C4652">
              <w:rPr>
                <w:sz w:val="20"/>
                <w:szCs w:val="20"/>
              </w:rPr>
              <w:t>I clicked the home button on every window, and it does go back to the menu window every time</w:t>
            </w:r>
          </w:p>
        </w:tc>
        <w:tc>
          <w:tcPr>
            <w:tcW w:w="236" w:type="dxa"/>
            <w:shd w:val="clear" w:color="auto" w:fill="00B050"/>
          </w:tcPr>
          <w:p w14:paraId="2B1C59F8" w14:textId="77777777" w:rsidR="00385D2B" w:rsidRPr="002C4652" w:rsidRDefault="00385D2B" w:rsidP="00EB44E1">
            <w:pPr>
              <w:tabs>
                <w:tab w:val="left" w:pos="7600"/>
              </w:tabs>
              <w:rPr>
                <w:sz w:val="20"/>
                <w:szCs w:val="20"/>
              </w:rPr>
            </w:pPr>
          </w:p>
        </w:tc>
      </w:tr>
      <w:tr w:rsidR="00385D2B" w:rsidRPr="003B40A4" w14:paraId="63A1D28A" w14:textId="217EC11C" w:rsidTr="00385D2B">
        <w:tc>
          <w:tcPr>
            <w:tcW w:w="1691" w:type="dxa"/>
          </w:tcPr>
          <w:p w14:paraId="3AF43114" w14:textId="72A1DCB7" w:rsidR="00385D2B" w:rsidRPr="002C4652" w:rsidRDefault="000A3B3E" w:rsidP="00EB44E1">
            <w:pPr>
              <w:tabs>
                <w:tab w:val="left" w:pos="7600"/>
              </w:tabs>
              <w:rPr>
                <w:sz w:val="20"/>
                <w:szCs w:val="20"/>
              </w:rPr>
            </w:pPr>
            <w:r>
              <w:rPr>
                <w:sz w:val="20"/>
                <w:szCs w:val="20"/>
              </w:rPr>
              <w:t>The c</w:t>
            </w:r>
            <w:r w:rsidR="00385D2B" w:rsidRPr="002C4652">
              <w:rPr>
                <w:sz w:val="20"/>
                <w:szCs w:val="20"/>
              </w:rPr>
              <w:t>onfirmation screen displays all the correct inputs from the user</w:t>
            </w:r>
          </w:p>
        </w:tc>
        <w:tc>
          <w:tcPr>
            <w:tcW w:w="3261" w:type="dxa"/>
          </w:tcPr>
          <w:p w14:paraId="450B8FEE" w14:textId="77777777" w:rsidR="00385D2B" w:rsidRPr="002C4652" w:rsidRDefault="00385D2B" w:rsidP="00EB44E1">
            <w:pPr>
              <w:tabs>
                <w:tab w:val="left" w:pos="7600"/>
              </w:tabs>
              <w:rPr>
                <w:sz w:val="20"/>
                <w:szCs w:val="20"/>
              </w:rPr>
            </w:pPr>
            <w:r w:rsidRPr="002C4652">
              <w:rPr>
                <w:sz w:val="20"/>
                <w:szCs w:val="20"/>
              </w:rPr>
              <w:t xml:space="preserve">I will create reservations and see if the confirmation displays the relevant information regarding the reservation </w:t>
            </w:r>
          </w:p>
        </w:tc>
        <w:tc>
          <w:tcPr>
            <w:tcW w:w="1701" w:type="dxa"/>
          </w:tcPr>
          <w:p w14:paraId="539BB795" w14:textId="263D5A3C" w:rsidR="00385D2B" w:rsidRDefault="00385D2B" w:rsidP="003812E0">
            <w:pPr>
              <w:tabs>
                <w:tab w:val="left" w:pos="7600"/>
              </w:tabs>
              <w:rPr>
                <w:b/>
                <w:bCs/>
                <w:sz w:val="20"/>
                <w:szCs w:val="20"/>
                <w:u w:val="single"/>
              </w:rPr>
            </w:pPr>
            <w:r>
              <w:rPr>
                <w:b/>
                <w:bCs/>
                <w:sz w:val="20"/>
                <w:szCs w:val="20"/>
                <w:u w:val="single"/>
              </w:rPr>
              <w:t>-Video 1 (2:25-4:12)</w:t>
            </w:r>
          </w:p>
          <w:p w14:paraId="24A5C06E" w14:textId="6F3DD8D6" w:rsidR="00385D2B" w:rsidRPr="00AC7786" w:rsidRDefault="00385D2B" w:rsidP="00273683">
            <w:pPr>
              <w:tabs>
                <w:tab w:val="left" w:pos="7600"/>
              </w:tabs>
            </w:pPr>
            <w:r>
              <w:rPr>
                <w:b/>
                <w:bCs/>
                <w:sz w:val="20"/>
                <w:szCs w:val="20"/>
                <w:u w:val="single"/>
              </w:rPr>
              <w:t>-Video 1 (5:25-5:45)</w:t>
            </w:r>
          </w:p>
          <w:p w14:paraId="1ABB64EC" w14:textId="1487466F" w:rsidR="00385D2B" w:rsidRPr="00AC7786" w:rsidRDefault="00385D2B" w:rsidP="003812E0">
            <w:pPr>
              <w:tabs>
                <w:tab w:val="left" w:pos="7600"/>
              </w:tabs>
            </w:pPr>
          </w:p>
          <w:p w14:paraId="604F4506" w14:textId="77777777" w:rsidR="00385D2B" w:rsidRPr="002C4652" w:rsidRDefault="00385D2B" w:rsidP="00EB44E1">
            <w:pPr>
              <w:tabs>
                <w:tab w:val="left" w:pos="7600"/>
              </w:tabs>
              <w:rPr>
                <w:sz w:val="20"/>
                <w:szCs w:val="20"/>
              </w:rPr>
            </w:pPr>
          </w:p>
        </w:tc>
        <w:tc>
          <w:tcPr>
            <w:tcW w:w="4121" w:type="dxa"/>
          </w:tcPr>
          <w:p w14:paraId="679D68C3" w14:textId="048CAFB8" w:rsidR="00385D2B" w:rsidRPr="002C4652" w:rsidRDefault="00385D2B" w:rsidP="00EB44E1">
            <w:pPr>
              <w:tabs>
                <w:tab w:val="left" w:pos="7600"/>
              </w:tabs>
              <w:rPr>
                <w:sz w:val="20"/>
                <w:szCs w:val="20"/>
              </w:rPr>
            </w:pPr>
            <w:r w:rsidRPr="002C4652">
              <w:rPr>
                <w:sz w:val="20"/>
                <w:szCs w:val="20"/>
              </w:rPr>
              <w:t>Before creating multiple reservations, I checked if the confirm reservation window displayed the correct information. With every reservation made, the correct details were outputted</w:t>
            </w:r>
          </w:p>
        </w:tc>
        <w:tc>
          <w:tcPr>
            <w:tcW w:w="236" w:type="dxa"/>
            <w:shd w:val="clear" w:color="auto" w:fill="00B050"/>
          </w:tcPr>
          <w:p w14:paraId="16C30845" w14:textId="77777777" w:rsidR="00385D2B" w:rsidRPr="002C4652" w:rsidRDefault="00385D2B" w:rsidP="00EB44E1">
            <w:pPr>
              <w:tabs>
                <w:tab w:val="left" w:pos="7600"/>
              </w:tabs>
              <w:rPr>
                <w:sz w:val="20"/>
                <w:szCs w:val="20"/>
              </w:rPr>
            </w:pPr>
          </w:p>
        </w:tc>
      </w:tr>
      <w:tr w:rsidR="00385D2B" w:rsidRPr="003B40A4" w14:paraId="0B4AAEA5" w14:textId="103B780E" w:rsidTr="00385D2B">
        <w:tc>
          <w:tcPr>
            <w:tcW w:w="1691" w:type="dxa"/>
          </w:tcPr>
          <w:p w14:paraId="5216F0C4" w14:textId="77777777" w:rsidR="00385D2B" w:rsidRPr="002C4652" w:rsidRDefault="00385D2B" w:rsidP="00EB44E1">
            <w:pPr>
              <w:tabs>
                <w:tab w:val="left" w:pos="7600"/>
              </w:tabs>
              <w:rPr>
                <w:sz w:val="20"/>
                <w:szCs w:val="20"/>
              </w:rPr>
            </w:pPr>
            <w:r w:rsidRPr="002C4652">
              <w:rPr>
                <w:sz w:val="20"/>
                <w:szCs w:val="20"/>
              </w:rPr>
              <w:lastRenderedPageBreak/>
              <w:t>Update/ reschedule reservations</w:t>
            </w:r>
          </w:p>
        </w:tc>
        <w:tc>
          <w:tcPr>
            <w:tcW w:w="3261" w:type="dxa"/>
          </w:tcPr>
          <w:p w14:paraId="551F79FA" w14:textId="469D4AAC" w:rsidR="00385D2B" w:rsidRPr="002C4652" w:rsidRDefault="00385D2B" w:rsidP="00EB44E1">
            <w:pPr>
              <w:tabs>
                <w:tab w:val="left" w:pos="7600"/>
              </w:tabs>
              <w:rPr>
                <w:sz w:val="20"/>
                <w:szCs w:val="20"/>
              </w:rPr>
            </w:pPr>
            <w:r w:rsidRPr="002C4652">
              <w:rPr>
                <w:sz w:val="20"/>
                <w:szCs w:val="20"/>
              </w:rPr>
              <w:t xml:space="preserve">Will create multiple reservations on the same account and edit some reservations with different dates, then check the database to see if </w:t>
            </w:r>
            <w:r w:rsidR="000A3B3E">
              <w:rPr>
                <w:sz w:val="20"/>
                <w:szCs w:val="20"/>
              </w:rPr>
              <w:t xml:space="preserve">the </w:t>
            </w:r>
            <w:r w:rsidRPr="002C4652">
              <w:rPr>
                <w:sz w:val="20"/>
                <w:szCs w:val="20"/>
              </w:rPr>
              <w:t>correct reservation were affected only</w:t>
            </w:r>
          </w:p>
        </w:tc>
        <w:tc>
          <w:tcPr>
            <w:tcW w:w="1701" w:type="dxa"/>
          </w:tcPr>
          <w:p w14:paraId="1DD663A6" w14:textId="77777777" w:rsidR="00385D2B" w:rsidRPr="002C4652" w:rsidRDefault="00385D2B" w:rsidP="00EB44E1">
            <w:pPr>
              <w:tabs>
                <w:tab w:val="left" w:pos="7600"/>
              </w:tabs>
              <w:rPr>
                <w:sz w:val="20"/>
                <w:szCs w:val="20"/>
              </w:rPr>
            </w:pPr>
          </w:p>
        </w:tc>
        <w:tc>
          <w:tcPr>
            <w:tcW w:w="4121" w:type="dxa"/>
          </w:tcPr>
          <w:p w14:paraId="33973F71" w14:textId="4482587F" w:rsidR="00385D2B" w:rsidRPr="002C4652" w:rsidRDefault="00385D2B" w:rsidP="00EB44E1">
            <w:pPr>
              <w:tabs>
                <w:tab w:val="left" w:pos="7600"/>
              </w:tabs>
              <w:rPr>
                <w:sz w:val="20"/>
                <w:szCs w:val="20"/>
              </w:rPr>
            </w:pPr>
            <w:r w:rsidRPr="002C4652">
              <w:rPr>
                <w:sz w:val="20"/>
                <w:szCs w:val="20"/>
              </w:rPr>
              <w:t>I don’t have an edit reservation feature. This was unsuccessful.</w:t>
            </w:r>
          </w:p>
        </w:tc>
        <w:tc>
          <w:tcPr>
            <w:tcW w:w="236" w:type="dxa"/>
            <w:shd w:val="clear" w:color="auto" w:fill="FF0000"/>
          </w:tcPr>
          <w:p w14:paraId="54795AE5" w14:textId="77777777" w:rsidR="00385D2B" w:rsidRPr="002C4652" w:rsidRDefault="00385D2B" w:rsidP="00EB44E1">
            <w:pPr>
              <w:tabs>
                <w:tab w:val="left" w:pos="7600"/>
              </w:tabs>
              <w:rPr>
                <w:sz w:val="20"/>
                <w:szCs w:val="20"/>
              </w:rPr>
            </w:pPr>
          </w:p>
        </w:tc>
      </w:tr>
      <w:tr w:rsidR="00385D2B" w:rsidRPr="003B40A4" w14:paraId="5342FAA7" w14:textId="4C584841" w:rsidTr="00385D2B">
        <w:tc>
          <w:tcPr>
            <w:tcW w:w="1691" w:type="dxa"/>
          </w:tcPr>
          <w:p w14:paraId="4B1A9F12" w14:textId="1B467B6F" w:rsidR="00385D2B" w:rsidRPr="002C4652" w:rsidRDefault="00385D2B" w:rsidP="00EB44E1">
            <w:pPr>
              <w:tabs>
                <w:tab w:val="left" w:pos="7600"/>
              </w:tabs>
              <w:rPr>
                <w:sz w:val="20"/>
                <w:szCs w:val="20"/>
              </w:rPr>
            </w:pPr>
            <w:r w:rsidRPr="002C4652">
              <w:rPr>
                <w:sz w:val="20"/>
                <w:szCs w:val="20"/>
              </w:rPr>
              <w:t xml:space="preserve">Allow employees into </w:t>
            </w:r>
            <w:r w:rsidR="000A3B3E">
              <w:rPr>
                <w:sz w:val="20"/>
                <w:szCs w:val="20"/>
              </w:rPr>
              <w:t xml:space="preserve">the </w:t>
            </w:r>
            <w:r w:rsidRPr="002C4652">
              <w:rPr>
                <w:sz w:val="20"/>
                <w:szCs w:val="20"/>
              </w:rPr>
              <w:t>employee calendar whilst denying users in</w:t>
            </w:r>
          </w:p>
        </w:tc>
        <w:tc>
          <w:tcPr>
            <w:tcW w:w="3261" w:type="dxa"/>
          </w:tcPr>
          <w:p w14:paraId="5755590B" w14:textId="7647EE57" w:rsidR="00385D2B" w:rsidRPr="002C4652" w:rsidRDefault="00385D2B" w:rsidP="00EB44E1">
            <w:pPr>
              <w:tabs>
                <w:tab w:val="left" w:pos="7600"/>
              </w:tabs>
              <w:rPr>
                <w:sz w:val="20"/>
                <w:szCs w:val="20"/>
              </w:rPr>
            </w:pPr>
            <w:r w:rsidRPr="002C4652">
              <w:rPr>
                <w:sz w:val="20"/>
                <w:szCs w:val="20"/>
              </w:rPr>
              <w:t>Will attempt to log</w:t>
            </w:r>
            <w:r w:rsidR="000A3B3E">
              <w:rPr>
                <w:sz w:val="20"/>
                <w:szCs w:val="20"/>
              </w:rPr>
              <w:t xml:space="preserve"> </w:t>
            </w:r>
            <w:r w:rsidRPr="002C4652">
              <w:rPr>
                <w:sz w:val="20"/>
                <w:szCs w:val="20"/>
              </w:rPr>
              <w:t xml:space="preserve">in to </w:t>
            </w:r>
            <w:r w:rsidR="000A3B3E">
              <w:rPr>
                <w:sz w:val="20"/>
                <w:szCs w:val="20"/>
              </w:rPr>
              <w:t xml:space="preserve">the </w:t>
            </w:r>
            <w:r w:rsidRPr="002C4652">
              <w:rPr>
                <w:sz w:val="20"/>
                <w:szCs w:val="20"/>
              </w:rPr>
              <w:t xml:space="preserve">employee login with </w:t>
            </w:r>
            <w:r w:rsidR="000A3B3E">
              <w:rPr>
                <w:sz w:val="20"/>
                <w:szCs w:val="20"/>
              </w:rPr>
              <w:t xml:space="preserve">the </w:t>
            </w:r>
            <w:r w:rsidRPr="002C4652">
              <w:rPr>
                <w:sz w:val="20"/>
                <w:szCs w:val="20"/>
              </w:rPr>
              <w:t xml:space="preserve">user’s login details to if they work, test if </w:t>
            </w:r>
            <w:r w:rsidR="000A3B3E">
              <w:rPr>
                <w:sz w:val="20"/>
                <w:szCs w:val="20"/>
              </w:rPr>
              <w:t xml:space="preserve">the </w:t>
            </w:r>
            <w:r w:rsidRPr="002C4652">
              <w:rPr>
                <w:sz w:val="20"/>
                <w:szCs w:val="20"/>
              </w:rPr>
              <w:t>invalid account “jobiar” can log</w:t>
            </w:r>
            <w:r w:rsidR="000A3B3E">
              <w:rPr>
                <w:sz w:val="20"/>
                <w:szCs w:val="20"/>
              </w:rPr>
              <w:t xml:space="preserve"> </w:t>
            </w:r>
            <w:r w:rsidRPr="002C4652">
              <w:rPr>
                <w:sz w:val="20"/>
                <w:szCs w:val="20"/>
              </w:rPr>
              <w:t xml:space="preserve">in and password “Jobiar123” </w:t>
            </w:r>
          </w:p>
        </w:tc>
        <w:tc>
          <w:tcPr>
            <w:tcW w:w="1701" w:type="dxa"/>
          </w:tcPr>
          <w:p w14:paraId="2ED8D36D" w14:textId="2899EE03" w:rsidR="00385D2B" w:rsidRDefault="00385D2B" w:rsidP="00846299">
            <w:pPr>
              <w:tabs>
                <w:tab w:val="left" w:pos="7600"/>
              </w:tabs>
              <w:rPr>
                <w:b/>
                <w:bCs/>
                <w:sz w:val="20"/>
                <w:szCs w:val="20"/>
                <w:u w:val="single"/>
              </w:rPr>
            </w:pPr>
            <w:r>
              <w:rPr>
                <w:b/>
                <w:bCs/>
                <w:sz w:val="20"/>
                <w:szCs w:val="20"/>
                <w:u w:val="single"/>
              </w:rPr>
              <w:t>-Video 2 (0:00-0:20)</w:t>
            </w:r>
          </w:p>
          <w:p w14:paraId="10F3C2DA" w14:textId="193C0B43" w:rsidR="00385D2B" w:rsidRPr="00A1638F" w:rsidRDefault="00385D2B" w:rsidP="00846299">
            <w:pPr>
              <w:tabs>
                <w:tab w:val="left" w:pos="7600"/>
              </w:tabs>
            </w:pPr>
            <w:r>
              <w:rPr>
                <w:b/>
                <w:bCs/>
                <w:sz w:val="20"/>
                <w:szCs w:val="20"/>
                <w:u w:val="single"/>
              </w:rPr>
              <w:t>-Video 1 (1:05-1:15)</w:t>
            </w:r>
          </w:p>
          <w:p w14:paraId="5C2DE48C" w14:textId="4556D291" w:rsidR="00385D2B" w:rsidRPr="002C4652" w:rsidRDefault="00385D2B" w:rsidP="00EB44E1">
            <w:pPr>
              <w:tabs>
                <w:tab w:val="left" w:pos="7600"/>
              </w:tabs>
              <w:rPr>
                <w:sz w:val="20"/>
                <w:szCs w:val="20"/>
              </w:rPr>
            </w:pPr>
            <w:r w:rsidRPr="002C4652">
              <w:rPr>
                <w:sz w:val="20"/>
                <w:szCs w:val="20"/>
              </w:rPr>
              <w:t>-jobiar (username)</w:t>
            </w:r>
          </w:p>
          <w:p w14:paraId="1DB1C4F5" w14:textId="3E458D9A" w:rsidR="00385D2B" w:rsidRPr="002C4652" w:rsidRDefault="00385D2B" w:rsidP="00EB44E1">
            <w:pPr>
              <w:tabs>
                <w:tab w:val="left" w:pos="7600"/>
              </w:tabs>
              <w:rPr>
                <w:sz w:val="20"/>
                <w:szCs w:val="20"/>
              </w:rPr>
            </w:pPr>
            <w:r w:rsidRPr="002C4652">
              <w:rPr>
                <w:sz w:val="20"/>
                <w:szCs w:val="20"/>
              </w:rPr>
              <w:t>-Jobiar123 (password)</w:t>
            </w:r>
          </w:p>
        </w:tc>
        <w:tc>
          <w:tcPr>
            <w:tcW w:w="4121" w:type="dxa"/>
          </w:tcPr>
          <w:p w14:paraId="0045DD3B" w14:textId="166F4EBE" w:rsidR="00385D2B" w:rsidRPr="002C4652" w:rsidRDefault="00385D2B" w:rsidP="00EB44E1">
            <w:pPr>
              <w:tabs>
                <w:tab w:val="left" w:pos="7600"/>
              </w:tabs>
              <w:rPr>
                <w:sz w:val="20"/>
                <w:szCs w:val="20"/>
              </w:rPr>
            </w:pPr>
            <w:r w:rsidRPr="002C4652">
              <w:rPr>
                <w:sz w:val="20"/>
                <w:szCs w:val="20"/>
              </w:rPr>
              <w:t>I attempted to log</w:t>
            </w:r>
            <w:r w:rsidR="000A3B3E">
              <w:rPr>
                <w:sz w:val="20"/>
                <w:szCs w:val="20"/>
              </w:rPr>
              <w:t xml:space="preserve"> </w:t>
            </w:r>
            <w:r w:rsidRPr="002C4652">
              <w:rPr>
                <w:sz w:val="20"/>
                <w:szCs w:val="20"/>
              </w:rPr>
              <w:t xml:space="preserve">in to the barber side of the program with </w:t>
            </w:r>
            <w:r w:rsidR="000A3B3E">
              <w:rPr>
                <w:sz w:val="20"/>
                <w:szCs w:val="20"/>
              </w:rPr>
              <w:t xml:space="preserve">a </w:t>
            </w:r>
            <w:r w:rsidRPr="002C4652">
              <w:rPr>
                <w:sz w:val="20"/>
                <w:szCs w:val="20"/>
              </w:rPr>
              <w:t>customer account and every time, the program reject</w:t>
            </w:r>
            <w:r w:rsidR="00A60B79">
              <w:rPr>
                <w:sz w:val="20"/>
                <w:szCs w:val="20"/>
              </w:rPr>
              <w:t>s</w:t>
            </w:r>
            <w:r w:rsidRPr="002C4652">
              <w:rPr>
                <w:sz w:val="20"/>
                <w:szCs w:val="20"/>
              </w:rPr>
              <w:t xml:space="preserve"> </w:t>
            </w:r>
            <w:r w:rsidR="00A60B79">
              <w:rPr>
                <w:sz w:val="20"/>
                <w:szCs w:val="20"/>
              </w:rPr>
              <w:t xml:space="preserve">my </w:t>
            </w:r>
            <w:r w:rsidRPr="002C4652">
              <w:rPr>
                <w:sz w:val="20"/>
                <w:szCs w:val="20"/>
              </w:rPr>
              <w:t>access</w:t>
            </w:r>
          </w:p>
        </w:tc>
        <w:tc>
          <w:tcPr>
            <w:tcW w:w="236" w:type="dxa"/>
            <w:shd w:val="clear" w:color="auto" w:fill="00B050"/>
          </w:tcPr>
          <w:p w14:paraId="71D8D1A8" w14:textId="77777777" w:rsidR="00385D2B" w:rsidRPr="002C4652" w:rsidRDefault="00385D2B" w:rsidP="00EB44E1">
            <w:pPr>
              <w:tabs>
                <w:tab w:val="left" w:pos="7600"/>
              </w:tabs>
              <w:rPr>
                <w:sz w:val="20"/>
                <w:szCs w:val="20"/>
              </w:rPr>
            </w:pPr>
          </w:p>
        </w:tc>
      </w:tr>
      <w:tr w:rsidR="00385D2B" w:rsidRPr="003B40A4" w14:paraId="4C039946" w14:textId="430A9A02" w:rsidTr="00385D2B">
        <w:tc>
          <w:tcPr>
            <w:tcW w:w="1691" w:type="dxa"/>
          </w:tcPr>
          <w:p w14:paraId="4B96B8DB" w14:textId="77777777" w:rsidR="00385D2B" w:rsidRPr="002C4652" w:rsidRDefault="00385D2B" w:rsidP="00EB44E1">
            <w:pPr>
              <w:tabs>
                <w:tab w:val="left" w:pos="7600"/>
              </w:tabs>
              <w:rPr>
                <w:sz w:val="20"/>
                <w:szCs w:val="20"/>
              </w:rPr>
            </w:pPr>
            <w:r w:rsidRPr="002C4652">
              <w:rPr>
                <w:sz w:val="20"/>
                <w:szCs w:val="20"/>
              </w:rPr>
              <w:t>Method to scroll through lists</w:t>
            </w:r>
          </w:p>
        </w:tc>
        <w:tc>
          <w:tcPr>
            <w:tcW w:w="3261" w:type="dxa"/>
          </w:tcPr>
          <w:p w14:paraId="703E93F4" w14:textId="020D31B6" w:rsidR="00385D2B" w:rsidRPr="002C4652" w:rsidRDefault="00385D2B" w:rsidP="00EB44E1">
            <w:pPr>
              <w:tabs>
                <w:tab w:val="left" w:pos="7600"/>
              </w:tabs>
              <w:rPr>
                <w:sz w:val="20"/>
                <w:szCs w:val="20"/>
              </w:rPr>
            </w:pPr>
            <w:r w:rsidRPr="002C4652">
              <w:rPr>
                <w:sz w:val="20"/>
                <w:szCs w:val="20"/>
              </w:rPr>
              <w:t>Will attempt to scroll/flip through a list so everything can be seen on a single page</w:t>
            </w:r>
          </w:p>
        </w:tc>
        <w:tc>
          <w:tcPr>
            <w:tcW w:w="1701" w:type="dxa"/>
          </w:tcPr>
          <w:p w14:paraId="2452476D" w14:textId="15857860" w:rsidR="00385D2B" w:rsidRPr="00AC7786" w:rsidRDefault="00385D2B" w:rsidP="00F11BEA">
            <w:pPr>
              <w:tabs>
                <w:tab w:val="left" w:pos="7600"/>
              </w:tabs>
            </w:pPr>
            <w:r>
              <w:rPr>
                <w:b/>
                <w:bCs/>
                <w:sz w:val="20"/>
                <w:szCs w:val="20"/>
                <w:u w:val="single"/>
              </w:rPr>
              <w:t>-Video 1 (2:25-2:37)</w:t>
            </w:r>
          </w:p>
          <w:p w14:paraId="210F0D11" w14:textId="77777777" w:rsidR="00385D2B" w:rsidRPr="002C4652" w:rsidRDefault="00385D2B" w:rsidP="00EB44E1">
            <w:pPr>
              <w:tabs>
                <w:tab w:val="left" w:pos="7600"/>
              </w:tabs>
              <w:rPr>
                <w:sz w:val="20"/>
                <w:szCs w:val="20"/>
              </w:rPr>
            </w:pPr>
          </w:p>
        </w:tc>
        <w:tc>
          <w:tcPr>
            <w:tcW w:w="4121" w:type="dxa"/>
          </w:tcPr>
          <w:p w14:paraId="2BBEF526" w14:textId="5695B758" w:rsidR="00385D2B" w:rsidRPr="002C4652" w:rsidRDefault="00385D2B" w:rsidP="00EB44E1">
            <w:pPr>
              <w:tabs>
                <w:tab w:val="left" w:pos="7600"/>
              </w:tabs>
              <w:rPr>
                <w:sz w:val="20"/>
                <w:szCs w:val="20"/>
              </w:rPr>
            </w:pPr>
            <w:r w:rsidRPr="002C4652">
              <w:rPr>
                <w:sz w:val="20"/>
                <w:szCs w:val="20"/>
              </w:rPr>
              <w:t>The scroll bar on the option boxes successfully allowed access to all available options</w:t>
            </w:r>
          </w:p>
        </w:tc>
        <w:tc>
          <w:tcPr>
            <w:tcW w:w="236" w:type="dxa"/>
            <w:shd w:val="clear" w:color="auto" w:fill="00B050"/>
          </w:tcPr>
          <w:p w14:paraId="08C320F6" w14:textId="77777777" w:rsidR="00385D2B" w:rsidRPr="002C4652" w:rsidRDefault="00385D2B" w:rsidP="00EB44E1">
            <w:pPr>
              <w:tabs>
                <w:tab w:val="left" w:pos="7600"/>
              </w:tabs>
              <w:rPr>
                <w:sz w:val="20"/>
                <w:szCs w:val="20"/>
              </w:rPr>
            </w:pPr>
          </w:p>
        </w:tc>
      </w:tr>
      <w:tr w:rsidR="00385D2B" w:rsidRPr="003B40A4" w14:paraId="4FF6990C" w14:textId="6A141524" w:rsidTr="00385D2B">
        <w:tc>
          <w:tcPr>
            <w:tcW w:w="1691" w:type="dxa"/>
          </w:tcPr>
          <w:p w14:paraId="411BF569" w14:textId="77777777" w:rsidR="00385D2B" w:rsidRPr="002C4652" w:rsidRDefault="00385D2B" w:rsidP="00EB44E1">
            <w:pPr>
              <w:tabs>
                <w:tab w:val="left" w:pos="7600"/>
              </w:tabs>
              <w:rPr>
                <w:sz w:val="20"/>
                <w:szCs w:val="20"/>
              </w:rPr>
            </w:pPr>
            <w:r w:rsidRPr="002C4652">
              <w:rPr>
                <w:sz w:val="20"/>
                <w:szCs w:val="20"/>
              </w:rPr>
              <w:t>Updating hairstyle table</w:t>
            </w:r>
          </w:p>
        </w:tc>
        <w:tc>
          <w:tcPr>
            <w:tcW w:w="3261" w:type="dxa"/>
          </w:tcPr>
          <w:p w14:paraId="68A294F5" w14:textId="10E50231" w:rsidR="00385D2B" w:rsidRPr="002C4652" w:rsidRDefault="00385D2B" w:rsidP="00EB44E1">
            <w:pPr>
              <w:tabs>
                <w:tab w:val="left" w:pos="7600"/>
              </w:tabs>
              <w:rPr>
                <w:sz w:val="20"/>
                <w:szCs w:val="20"/>
              </w:rPr>
            </w:pPr>
            <w:r w:rsidRPr="002C4652">
              <w:rPr>
                <w:sz w:val="20"/>
                <w:szCs w:val="20"/>
              </w:rPr>
              <w:t xml:space="preserve">Attempt to update a price within the hairstyle table. I will change the buzzcut price from £15 to £20.5, and insert </w:t>
            </w:r>
            <w:r w:rsidR="00A60B79">
              <w:rPr>
                <w:sz w:val="20"/>
                <w:szCs w:val="20"/>
              </w:rPr>
              <w:t xml:space="preserve">a </w:t>
            </w:r>
            <w:r w:rsidRPr="002C4652">
              <w:rPr>
                <w:sz w:val="20"/>
                <w:szCs w:val="20"/>
              </w:rPr>
              <w:t>new hairstyle with its attributes</w:t>
            </w:r>
          </w:p>
        </w:tc>
        <w:tc>
          <w:tcPr>
            <w:tcW w:w="1701" w:type="dxa"/>
          </w:tcPr>
          <w:p w14:paraId="786393D4" w14:textId="46A4D4DA" w:rsidR="00385D2B" w:rsidRPr="008468BB" w:rsidRDefault="00385D2B" w:rsidP="008468BB">
            <w:pPr>
              <w:tabs>
                <w:tab w:val="left" w:pos="7600"/>
              </w:tabs>
            </w:pPr>
            <w:r>
              <w:rPr>
                <w:b/>
                <w:bCs/>
                <w:sz w:val="20"/>
                <w:szCs w:val="20"/>
                <w:u w:val="single"/>
              </w:rPr>
              <w:t>-Video 2 (2:57+)</w:t>
            </w:r>
          </w:p>
          <w:p w14:paraId="1B3A7BCB" w14:textId="1049C051" w:rsidR="00385D2B" w:rsidRPr="002C4652" w:rsidRDefault="00385D2B" w:rsidP="00EB44E1">
            <w:pPr>
              <w:tabs>
                <w:tab w:val="left" w:pos="7600"/>
              </w:tabs>
              <w:rPr>
                <w:sz w:val="20"/>
                <w:szCs w:val="20"/>
              </w:rPr>
            </w:pPr>
            <w:r w:rsidRPr="002C4652">
              <w:rPr>
                <w:sz w:val="20"/>
                <w:szCs w:val="20"/>
              </w:rPr>
              <w:t>-20ss</w:t>
            </w:r>
          </w:p>
          <w:p w14:paraId="4CE443F8" w14:textId="77777777" w:rsidR="00385D2B" w:rsidRPr="002C4652" w:rsidRDefault="00385D2B" w:rsidP="00EB44E1">
            <w:pPr>
              <w:tabs>
                <w:tab w:val="left" w:pos="7600"/>
              </w:tabs>
              <w:rPr>
                <w:sz w:val="20"/>
                <w:szCs w:val="20"/>
              </w:rPr>
            </w:pPr>
            <w:r w:rsidRPr="002C4652">
              <w:rPr>
                <w:sz w:val="20"/>
                <w:szCs w:val="20"/>
              </w:rPr>
              <w:t>-£20</w:t>
            </w:r>
          </w:p>
          <w:p w14:paraId="12A3E9E7" w14:textId="77777777" w:rsidR="00385D2B" w:rsidRPr="002C4652" w:rsidRDefault="00385D2B" w:rsidP="00EB44E1">
            <w:pPr>
              <w:tabs>
                <w:tab w:val="left" w:pos="7600"/>
              </w:tabs>
              <w:rPr>
                <w:sz w:val="20"/>
                <w:szCs w:val="20"/>
              </w:rPr>
            </w:pPr>
            <w:r w:rsidRPr="002C4652">
              <w:rPr>
                <w:sz w:val="20"/>
                <w:szCs w:val="20"/>
              </w:rPr>
              <w:t>-20,00</w:t>
            </w:r>
          </w:p>
          <w:p w14:paraId="79C135D3" w14:textId="177432E0" w:rsidR="00385D2B" w:rsidRPr="002C4652" w:rsidRDefault="00385D2B" w:rsidP="00EB44E1">
            <w:pPr>
              <w:tabs>
                <w:tab w:val="left" w:pos="7600"/>
              </w:tabs>
              <w:rPr>
                <w:sz w:val="20"/>
                <w:szCs w:val="20"/>
              </w:rPr>
            </w:pPr>
            <w:r w:rsidRPr="002C4652">
              <w:rPr>
                <w:sz w:val="20"/>
                <w:szCs w:val="20"/>
              </w:rPr>
              <w:t>-20.50</w:t>
            </w:r>
          </w:p>
        </w:tc>
        <w:tc>
          <w:tcPr>
            <w:tcW w:w="4121" w:type="dxa"/>
          </w:tcPr>
          <w:p w14:paraId="403976B6" w14:textId="6DE1D6BC" w:rsidR="00385D2B" w:rsidRPr="002C4652" w:rsidRDefault="00385D2B" w:rsidP="00EB44E1">
            <w:pPr>
              <w:tabs>
                <w:tab w:val="left" w:pos="7600"/>
              </w:tabs>
              <w:rPr>
                <w:sz w:val="20"/>
                <w:szCs w:val="20"/>
              </w:rPr>
            </w:pPr>
            <w:r w:rsidRPr="002C4652">
              <w:rPr>
                <w:sz w:val="20"/>
                <w:szCs w:val="20"/>
              </w:rPr>
              <w:t>I modified hairstyle prices and when confirming the changes, it successfully changed the details within the database. This also successfully updated the table when changing hairstyles attributes</w:t>
            </w:r>
          </w:p>
        </w:tc>
        <w:tc>
          <w:tcPr>
            <w:tcW w:w="236" w:type="dxa"/>
            <w:shd w:val="clear" w:color="auto" w:fill="00B050"/>
          </w:tcPr>
          <w:p w14:paraId="1F7BED68" w14:textId="77777777" w:rsidR="00385D2B" w:rsidRPr="002C4652" w:rsidRDefault="00385D2B" w:rsidP="00EB44E1">
            <w:pPr>
              <w:tabs>
                <w:tab w:val="left" w:pos="7600"/>
              </w:tabs>
              <w:rPr>
                <w:sz w:val="20"/>
                <w:szCs w:val="20"/>
              </w:rPr>
            </w:pPr>
          </w:p>
        </w:tc>
      </w:tr>
    </w:tbl>
    <w:p w14:paraId="067DB3FB" w14:textId="3F9E56DA" w:rsidR="000E283E" w:rsidRDefault="007B41ED" w:rsidP="009E054D">
      <w:pPr>
        <w:rPr>
          <w:noProof/>
        </w:rPr>
      </w:pPr>
      <w:r>
        <w:rPr>
          <w:noProof/>
        </w:rPr>
        <mc:AlternateContent>
          <mc:Choice Requires="wps">
            <w:drawing>
              <wp:anchor distT="0" distB="0" distL="114300" distR="114300" simplePos="0" relativeHeight="251858137" behindDoc="0" locked="0" layoutInCell="1" allowOverlap="1" wp14:anchorId="5FC68DE1" wp14:editId="3FA93BFE">
                <wp:simplePos x="0" y="0"/>
                <wp:positionH relativeFrom="margin">
                  <wp:align>center</wp:align>
                </wp:positionH>
                <wp:positionV relativeFrom="paragraph">
                  <wp:posOffset>3571875</wp:posOffset>
                </wp:positionV>
                <wp:extent cx="7010400" cy="1152525"/>
                <wp:effectExtent l="0" t="0" r="19050" b="28575"/>
                <wp:wrapNone/>
                <wp:docPr id="374" name="Text Box 374"/>
                <wp:cNvGraphicFramePr/>
                <a:graphic xmlns:a="http://schemas.openxmlformats.org/drawingml/2006/main">
                  <a:graphicData uri="http://schemas.microsoft.com/office/word/2010/wordprocessingShape">
                    <wps:wsp>
                      <wps:cNvSpPr txBox="1"/>
                      <wps:spPr>
                        <a:xfrm>
                          <a:off x="0" y="0"/>
                          <a:ext cx="7010400" cy="1152525"/>
                        </a:xfrm>
                        <a:prstGeom prst="rect">
                          <a:avLst/>
                        </a:prstGeom>
                        <a:solidFill>
                          <a:schemeClr val="lt1"/>
                        </a:solidFill>
                        <a:ln w="6350">
                          <a:solidFill>
                            <a:schemeClr val="accent2"/>
                          </a:solidFill>
                        </a:ln>
                      </wps:spPr>
                      <wps:txbx>
                        <w:txbxContent>
                          <w:p w14:paraId="38BF6AB1" w14:textId="4BC37CF7" w:rsidR="00197F53" w:rsidRPr="00197F53" w:rsidRDefault="00197F53">
                            <w:pPr>
                              <w:rPr>
                                <w:b/>
                                <w:bCs/>
                                <w:u w:val="single"/>
                              </w:rPr>
                            </w:pPr>
                            <w:r w:rsidRPr="00197F53">
                              <w:rPr>
                                <w:b/>
                                <w:bCs/>
                                <w:u w:val="single"/>
                              </w:rPr>
                              <w:t>Comments:</w:t>
                            </w:r>
                          </w:p>
                          <w:p w14:paraId="777AA03B" w14:textId="71A096A0" w:rsidR="007B41ED" w:rsidRDefault="007B41ED">
                            <w:r>
                              <w:t xml:space="preserve">From my testing, I can conclude that the system is </w:t>
                            </w:r>
                            <w:r w:rsidR="00B80F4A">
                              <w:t>majorly robust and is very well validated. The test that I failed was the test if I could edit reservations that were already made</w:t>
                            </w:r>
                            <w:r w:rsidR="004360FD">
                              <w:t xml:space="preserve"> but my program lacks this feature. I could have improved further by</w:t>
                            </w:r>
                            <w:r w:rsidR="00197F53">
                              <w:t xml:space="preserve"> making the information/error boxes clearer and more understandable. Helping communicate to the user what the problem was. Apart from that, the testing was a su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C68DE1" id="Text Box 374" o:spid="_x0000_s1180" type="#_x0000_t202" style="position:absolute;margin-left:0;margin-top:281.25pt;width:552pt;height:90.75pt;z-index:25185813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" fillcolor="white [3201]" strokecolor="#ed7d31 [3205]" strokeweight=".5pt">
                <v:textbox>
                  <w:txbxContent>
                    <w:p w14:paraId="38BF6AB1" w14:textId="4BC37CF7" w:rsidR="00197F53" w:rsidRPr="00197F53" w:rsidRDefault="00197F53">
                      <w:pPr>
                        <w:rPr>
                          <w:b/>
                          <w:bCs/>
                          <w:u w:val="single"/>
                        </w:rPr>
                      </w:pPr>
                      <w:r w:rsidRPr="00197F53">
                        <w:rPr>
                          <w:b/>
                          <w:bCs/>
                          <w:u w:val="single"/>
                        </w:rPr>
                        <w:t>Comments:</w:t>
                      </w:r>
                    </w:p>
                    <w:p w14:paraId="777AA03B" w14:textId="71A096A0" w:rsidR="007B41ED" w:rsidRDefault="007B41ED">
                      <w:r>
                        <w:t xml:space="preserve">From my testing, I can conclude that the system is </w:t>
                      </w:r>
                      <w:r w:rsidR="00B80F4A">
                        <w:t>majorly robust and is very well validated. The test that I failed was the test if I could edit reservations that were already made</w:t>
                      </w:r>
                      <w:r w:rsidR="004360FD">
                        <w:t xml:space="preserve"> but my program lacks this feature. I could have improved further by</w:t>
                      </w:r>
                      <w:r w:rsidR="00197F53">
                        <w:t xml:space="preserve"> making the information/error boxes clearer and more understandable. Helping communicate to the user what the problem was. Apart from that, the testing was a success.</w:t>
                      </w:r>
                    </w:p>
                  </w:txbxContent>
                </v:textbox>
                <w10:wrap anchorx="margin"/>
              </v:shape>
            </w:pict>
          </mc:Fallback>
        </mc:AlternateContent>
      </w:r>
    </w:p>
    <w:p w14:paraId="66008D41" w14:textId="4B4DCB2D" w:rsidR="000E283E" w:rsidRDefault="000E283E" w:rsidP="009E054D">
      <w:pPr>
        <w:rPr>
          <w:noProof/>
        </w:rPr>
      </w:pPr>
    </w:p>
    <w:p w14:paraId="03B40539" w14:textId="7B832063" w:rsidR="000E283E" w:rsidRDefault="000E283E" w:rsidP="009E054D">
      <w:pPr>
        <w:rPr>
          <w:noProof/>
        </w:rPr>
      </w:pPr>
    </w:p>
    <w:p w14:paraId="24029002" w14:textId="41D710FF" w:rsidR="000E283E" w:rsidRDefault="000E283E" w:rsidP="009E054D">
      <w:pPr>
        <w:rPr>
          <w:noProof/>
        </w:rPr>
      </w:pPr>
    </w:p>
    <w:p w14:paraId="784B9F1C" w14:textId="24C6F7C8" w:rsidR="000E283E" w:rsidRDefault="005744F6" w:rsidP="009E054D">
      <w:pPr>
        <w:rPr>
          <w:noProof/>
        </w:rPr>
      </w:pPr>
      <w:r>
        <w:rPr>
          <w:noProof/>
        </w:rPr>
        <mc:AlternateContent>
          <mc:Choice Requires="wps">
            <w:drawing>
              <wp:anchor distT="0" distB="0" distL="114300" distR="114300" simplePos="0" relativeHeight="251861209" behindDoc="0" locked="0" layoutInCell="1" allowOverlap="1" wp14:anchorId="7FF3E0E3" wp14:editId="620E3713">
                <wp:simplePos x="0" y="0"/>
                <wp:positionH relativeFrom="margin">
                  <wp:posOffset>-685800</wp:posOffset>
                </wp:positionH>
                <wp:positionV relativeFrom="paragraph">
                  <wp:posOffset>180975</wp:posOffset>
                </wp:positionV>
                <wp:extent cx="3057525" cy="295275"/>
                <wp:effectExtent l="0" t="0" r="28575" b="28575"/>
                <wp:wrapNone/>
                <wp:docPr id="377" name="Text Box 377"/>
                <wp:cNvGraphicFramePr/>
                <a:graphic xmlns:a="http://schemas.openxmlformats.org/drawingml/2006/main">
                  <a:graphicData uri="http://schemas.microsoft.com/office/word/2010/wordprocessingShape">
                    <wps:wsp>
                      <wps:cNvSpPr txBox="1"/>
                      <wps:spPr>
                        <a:xfrm>
                          <a:off x="0" y="0"/>
                          <a:ext cx="3057525" cy="295275"/>
                        </a:xfrm>
                        <a:prstGeom prst="rect">
                          <a:avLst/>
                        </a:prstGeom>
                        <a:solidFill>
                          <a:sysClr val="window" lastClr="FFFFFF"/>
                        </a:solidFill>
                        <a:ln w="6350">
                          <a:solidFill>
                            <a:sysClr val="window" lastClr="FFFFFF"/>
                          </a:solidFill>
                        </a:ln>
                      </wps:spPr>
                      <wps:txbx>
                        <w:txbxContent>
                          <w:p w14:paraId="24DC07F1" w14:textId="2C8AD62D" w:rsidR="005744F6" w:rsidRPr="00C1513D" w:rsidRDefault="005744F6" w:rsidP="005744F6">
                            <w:pPr>
                              <w:rPr>
                                <w:b/>
                                <w:bCs/>
                                <w:sz w:val="28"/>
                                <w:szCs w:val="28"/>
                                <w:u w:val="single"/>
                              </w:rPr>
                            </w:pPr>
                            <w:r>
                              <w:rPr>
                                <w:b/>
                                <w:bCs/>
                                <w:sz w:val="28"/>
                                <w:szCs w:val="28"/>
                                <w:u w:val="single"/>
                              </w:rPr>
                              <w:t xml:space="preserve">White box </w:t>
                            </w:r>
                            <w:r w:rsidR="00ED6040">
                              <w:rPr>
                                <w:b/>
                                <w:bCs/>
                                <w:sz w:val="28"/>
                                <w:szCs w:val="28"/>
                                <w:u w:val="single"/>
                              </w:rPr>
                              <w:t>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3E0E3" id="Text Box 377" o:spid="_x0000_s1181" type="#_x0000_t202" style="position:absolute;margin-left:-54pt;margin-top:14.25pt;width:240.75pt;height:23.25pt;z-index:2518612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" fillcolor="window" strokecolor="window" strokeweight=".5pt">
                <v:textbox>
                  <w:txbxContent>
                    <w:p w14:paraId="24DC07F1" w14:textId="2C8AD62D" w:rsidR="005744F6" w:rsidRPr="00C1513D" w:rsidRDefault="005744F6" w:rsidP="005744F6">
                      <w:pPr>
                        <w:rPr>
                          <w:b/>
                          <w:bCs/>
                          <w:sz w:val="28"/>
                          <w:szCs w:val="28"/>
                          <w:u w:val="single"/>
                        </w:rPr>
                      </w:pPr>
                      <w:r>
                        <w:rPr>
                          <w:b/>
                          <w:bCs/>
                          <w:sz w:val="28"/>
                          <w:szCs w:val="28"/>
                          <w:u w:val="single"/>
                        </w:rPr>
                        <w:t xml:space="preserve">White box </w:t>
                      </w:r>
                      <w:r w:rsidR="00ED6040">
                        <w:rPr>
                          <w:b/>
                          <w:bCs/>
                          <w:sz w:val="28"/>
                          <w:szCs w:val="28"/>
                          <w:u w:val="single"/>
                        </w:rPr>
                        <w:t>testing</w:t>
                      </w:r>
                    </w:p>
                  </w:txbxContent>
                </v:textbox>
                <w10:wrap anchorx="margin"/>
              </v:shape>
            </w:pict>
          </mc:Fallback>
        </mc:AlternateContent>
      </w:r>
    </w:p>
    <w:p w14:paraId="657B01C7" w14:textId="772C4442" w:rsidR="000E283E" w:rsidRDefault="00CC69AE" w:rsidP="009E054D">
      <w:pPr>
        <w:rPr>
          <w:noProof/>
        </w:rPr>
      </w:pPr>
      <w:r>
        <w:rPr>
          <w:noProof/>
        </w:rPr>
        <mc:AlternateContent>
          <mc:Choice Requires="wps">
            <w:drawing>
              <wp:anchor distT="0" distB="0" distL="114300" distR="114300" simplePos="0" relativeHeight="251866329" behindDoc="1" locked="0" layoutInCell="1" allowOverlap="1" wp14:anchorId="0DB27571" wp14:editId="1D8FAFE8">
                <wp:simplePos x="0" y="0"/>
                <wp:positionH relativeFrom="margin">
                  <wp:align>center</wp:align>
                </wp:positionH>
                <wp:positionV relativeFrom="paragraph">
                  <wp:posOffset>241300</wp:posOffset>
                </wp:positionV>
                <wp:extent cx="6810375" cy="609600"/>
                <wp:effectExtent l="0" t="0" r="28575" b="19050"/>
                <wp:wrapNone/>
                <wp:docPr id="382" name="Text Box 382"/>
                <wp:cNvGraphicFramePr/>
                <a:graphic xmlns:a="http://schemas.openxmlformats.org/drawingml/2006/main">
                  <a:graphicData uri="http://schemas.microsoft.com/office/word/2010/wordprocessingShape">
                    <wps:wsp>
                      <wps:cNvSpPr txBox="1"/>
                      <wps:spPr>
                        <a:xfrm>
                          <a:off x="0" y="0"/>
                          <a:ext cx="6810375" cy="609600"/>
                        </a:xfrm>
                        <a:prstGeom prst="rect">
                          <a:avLst/>
                        </a:prstGeom>
                        <a:solidFill>
                          <a:schemeClr val="lt1"/>
                        </a:solidFill>
                        <a:ln w="6350">
                          <a:solidFill>
                            <a:schemeClr val="accent2"/>
                          </a:solidFill>
                        </a:ln>
                      </wps:spPr>
                      <wps:txbx>
                        <w:txbxContent>
                          <w:p w14:paraId="29CE53EE" w14:textId="569AF402" w:rsidR="00ED6040" w:rsidRDefault="00ED6040">
                            <w:r>
                              <w:t xml:space="preserve">In this test, I will be testing </w:t>
                            </w:r>
                            <w:r w:rsidR="003C3576">
                              <w:t>majority of</w:t>
                            </w:r>
                            <w:r>
                              <w:t xml:space="preserve"> variable</w:t>
                            </w:r>
                            <w:r w:rsidR="003C3576">
                              <w:t>s</w:t>
                            </w:r>
                            <w:r>
                              <w:t xml:space="preserve"> that is defined/</w:t>
                            </w:r>
                            <w:r w:rsidR="00B92264">
                              <w:t xml:space="preserve">used within each main function. The point of this test to see if the variables are storing the correct information. This test will consist of me using print statements to be able to </w:t>
                            </w:r>
                            <w:r w:rsidR="00CC69AE">
                              <w:t>visually</w:t>
                            </w:r>
                            <w:r w:rsidR="00B92264">
                              <w:t xml:space="preserve"> see each variable</w:t>
                            </w:r>
                            <w:r w:rsidR="003C357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B27571" id="Text Box 382" o:spid="_x0000_s1182" type="#_x0000_t202" style="position:absolute;margin-left:0;margin-top:19pt;width:536.25pt;height:48pt;z-index:-25145015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" fillcolor="white [3201]" strokecolor="#ed7d31 [3205]" strokeweight=".5pt">
                <v:textbox>
                  <w:txbxContent>
                    <w:p w14:paraId="29CE53EE" w14:textId="569AF402" w:rsidR="00ED6040" w:rsidRDefault="00ED6040">
                      <w:r>
                        <w:t xml:space="preserve">In this test, I will be testing </w:t>
                      </w:r>
                      <w:r w:rsidR="003C3576">
                        <w:t>majority of</w:t>
                      </w:r>
                      <w:r>
                        <w:t xml:space="preserve"> variable</w:t>
                      </w:r>
                      <w:r w:rsidR="003C3576">
                        <w:t>s</w:t>
                      </w:r>
                      <w:r>
                        <w:t xml:space="preserve"> that is defined/</w:t>
                      </w:r>
                      <w:r w:rsidR="00B92264">
                        <w:t xml:space="preserve">used within each main function. The point of this test to see if the variables are storing the correct information. This test will consist of me using print statements to be able to </w:t>
                      </w:r>
                      <w:r w:rsidR="00CC69AE">
                        <w:t>visually</w:t>
                      </w:r>
                      <w:r w:rsidR="00B92264">
                        <w:t xml:space="preserve"> see each variable</w:t>
                      </w:r>
                      <w:r w:rsidR="003C3576">
                        <w:t>.</w:t>
                      </w:r>
                    </w:p>
                  </w:txbxContent>
                </v:textbox>
                <w10:wrap anchorx="margin"/>
              </v:shape>
            </w:pict>
          </mc:Fallback>
        </mc:AlternateContent>
      </w:r>
    </w:p>
    <w:p w14:paraId="0CF4FD4F" w14:textId="0B558EC6" w:rsidR="000E283E" w:rsidRDefault="000E283E" w:rsidP="009E054D">
      <w:pPr>
        <w:rPr>
          <w:noProof/>
        </w:rPr>
      </w:pPr>
    </w:p>
    <w:p w14:paraId="672CE50B" w14:textId="2C62B194" w:rsidR="000E283E" w:rsidRDefault="00CC69AE" w:rsidP="009E054D">
      <w:pPr>
        <w:rPr>
          <w:noProof/>
        </w:rPr>
      </w:pPr>
      <w:r>
        <w:rPr>
          <w:noProof/>
        </w:rPr>
        <mc:AlternateContent>
          <mc:Choice Requires="wps">
            <w:drawing>
              <wp:anchor distT="0" distB="0" distL="114300" distR="114300" simplePos="0" relativeHeight="251867353" behindDoc="1" locked="0" layoutInCell="1" allowOverlap="1" wp14:anchorId="61433954" wp14:editId="2177372C">
                <wp:simplePos x="0" y="0"/>
                <wp:positionH relativeFrom="column">
                  <wp:posOffset>-552450</wp:posOffset>
                </wp:positionH>
                <wp:positionV relativeFrom="paragraph">
                  <wp:posOffset>384174</wp:posOffset>
                </wp:positionV>
                <wp:extent cx="6791325" cy="1914525"/>
                <wp:effectExtent l="0" t="0" r="28575" b="28575"/>
                <wp:wrapNone/>
                <wp:docPr id="383" name="Text Box 383"/>
                <wp:cNvGraphicFramePr/>
                <a:graphic xmlns:a="http://schemas.openxmlformats.org/drawingml/2006/main">
                  <a:graphicData uri="http://schemas.microsoft.com/office/word/2010/wordprocessingShape">
                    <wps:wsp>
                      <wps:cNvSpPr txBox="1"/>
                      <wps:spPr>
                        <a:xfrm>
                          <a:off x="0" y="0"/>
                          <a:ext cx="6791325" cy="1914525"/>
                        </a:xfrm>
                        <a:prstGeom prst="rect">
                          <a:avLst/>
                        </a:prstGeom>
                        <a:solidFill>
                          <a:schemeClr val="lt1"/>
                        </a:solidFill>
                        <a:ln w="6350">
                          <a:solidFill>
                            <a:schemeClr val="accent2"/>
                          </a:solidFill>
                        </a:ln>
                      </wps:spPr>
                      <wps:txbx>
                        <w:txbxContent>
                          <w:p w14:paraId="25D5F0E6" w14:textId="6EBDB378" w:rsidR="00CC69AE" w:rsidRPr="00F50AA4" w:rsidRDefault="00CC69AE">
                            <w:pPr>
                              <w:rPr>
                                <w:b/>
                                <w:bCs/>
                                <w:u w:val="single"/>
                              </w:rPr>
                            </w:pPr>
                            <w:r w:rsidRPr="00F50AA4">
                              <w:rPr>
                                <w:b/>
                                <w:bCs/>
                                <w:u w:val="single"/>
                              </w:rPr>
                              <w:t>Validate login</w:t>
                            </w:r>
                            <w:r w:rsidR="00F50AA4" w:rsidRPr="00F50AA4">
                              <w:rPr>
                                <w:b/>
                                <w:bCs/>
                                <w:u w:val="single"/>
                              </w:rPr>
                              <w:t xml:space="preserve">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433954" id="Text Box 383" o:spid="_x0000_s1183" type="#_x0000_t202" style="position:absolute;margin-left:-43.5pt;margin-top:30.25pt;width:534.75pt;height:150.75pt;z-index:-25144912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" fillcolor="white [3201]" strokecolor="#ed7d31 [3205]" strokeweight=".5pt">
                <v:textbox>
                  <w:txbxContent>
                    <w:p w14:paraId="25D5F0E6" w14:textId="6EBDB378" w:rsidR="00CC69AE" w:rsidRPr="00F50AA4" w:rsidRDefault="00CC69AE">
                      <w:pPr>
                        <w:rPr>
                          <w:b/>
                          <w:bCs/>
                          <w:u w:val="single"/>
                        </w:rPr>
                      </w:pPr>
                      <w:r w:rsidRPr="00F50AA4">
                        <w:rPr>
                          <w:b/>
                          <w:bCs/>
                          <w:u w:val="single"/>
                        </w:rPr>
                        <w:t>Validate login</w:t>
                      </w:r>
                      <w:r w:rsidR="00F50AA4" w:rsidRPr="00F50AA4">
                        <w:rPr>
                          <w:b/>
                          <w:bCs/>
                          <w:u w:val="single"/>
                        </w:rPr>
                        <w:t xml:space="preserve"> details:</w:t>
                      </w:r>
                    </w:p>
                  </w:txbxContent>
                </v:textbox>
              </v:shape>
            </w:pict>
          </mc:Fallback>
        </mc:AlternateContent>
      </w:r>
    </w:p>
    <w:p w14:paraId="18EF2FAB" w14:textId="29F8E1AE" w:rsidR="000E283E" w:rsidRDefault="00F50AA4" w:rsidP="009E054D">
      <w:pPr>
        <w:rPr>
          <w:noProof/>
        </w:rPr>
      </w:pPr>
      <w:r>
        <w:rPr>
          <w:noProof/>
        </w:rPr>
        <w:drawing>
          <wp:anchor distT="0" distB="0" distL="114300" distR="114300" simplePos="0" relativeHeight="251862233" behindDoc="0" locked="0" layoutInCell="1" allowOverlap="1" wp14:anchorId="6E7390D8" wp14:editId="4627494C">
            <wp:simplePos x="0" y="0"/>
            <wp:positionH relativeFrom="margin">
              <wp:posOffset>-476250</wp:posOffset>
            </wp:positionH>
            <wp:positionV relativeFrom="paragraph">
              <wp:posOffset>336550</wp:posOffset>
            </wp:positionV>
            <wp:extent cx="4086225" cy="1604429"/>
            <wp:effectExtent l="0" t="0" r="0" b="0"/>
            <wp:wrapNone/>
            <wp:docPr id="378" name="Picture 37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descr="A picture containing calendar&#10;&#10;Description automatically generated"/>
                    <pic:cNvPicPr/>
                  </pic:nvPicPr>
                  <pic:blipFill>
                    <a:blip r:embed="rId229">
                      <a:extLst>
                        <a:ext uri="{28A0092B-C50C-407E-A947-70E740481C1C}">
                          <a14:useLocalDpi xmlns:a14="http://schemas.microsoft.com/office/drawing/2010/main" val="0"/>
                        </a:ext>
                      </a:extLst>
                    </a:blip>
                    <a:stretch>
                      <a:fillRect/>
                    </a:stretch>
                  </pic:blipFill>
                  <pic:spPr>
                    <a:xfrm>
                      <a:off x="0" y="0"/>
                      <a:ext cx="4093761" cy="1607388"/>
                    </a:xfrm>
                    <a:prstGeom prst="rect">
                      <a:avLst/>
                    </a:prstGeom>
                  </pic:spPr>
                </pic:pic>
              </a:graphicData>
            </a:graphic>
            <wp14:sizeRelH relativeFrom="margin">
              <wp14:pctWidth>0</wp14:pctWidth>
            </wp14:sizeRelH>
            <wp14:sizeRelV relativeFrom="margin">
              <wp14:pctHeight>0</wp14:pctHeight>
            </wp14:sizeRelV>
          </wp:anchor>
        </w:drawing>
      </w:r>
      <w:r w:rsidR="00ED6040">
        <w:rPr>
          <w:noProof/>
        </w:rPr>
        <w:drawing>
          <wp:anchor distT="0" distB="0" distL="114300" distR="114300" simplePos="0" relativeHeight="251863257" behindDoc="0" locked="0" layoutInCell="1" allowOverlap="1" wp14:anchorId="51FF5F10" wp14:editId="04D94A4B">
            <wp:simplePos x="0" y="0"/>
            <wp:positionH relativeFrom="column">
              <wp:posOffset>4343400</wp:posOffset>
            </wp:positionH>
            <wp:positionV relativeFrom="paragraph">
              <wp:posOffset>260350</wp:posOffset>
            </wp:positionV>
            <wp:extent cx="1152525" cy="657225"/>
            <wp:effectExtent l="0" t="0" r="9525" b="9525"/>
            <wp:wrapNone/>
            <wp:docPr id="379" name="Picture 3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Picture 379" descr="Text&#10;&#10;Description automatically generated"/>
                    <pic:cNvPicPr/>
                  </pic:nvPicPr>
                  <pic:blipFill>
                    <a:blip r:embed="rId230">
                      <a:extLst>
                        <a:ext uri="{28A0092B-C50C-407E-A947-70E740481C1C}">
                          <a14:useLocalDpi xmlns:a14="http://schemas.microsoft.com/office/drawing/2010/main" val="0"/>
                        </a:ext>
                      </a:extLst>
                    </a:blip>
                    <a:stretch>
                      <a:fillRect/>
                    </a:stretch>
                  </pic:blipFill>
                  <pic:spPr>
                    <a:xfrm>
                      <a:off x="0" y="0"/>
                      <a:ext cx="1152525" cy="657225"/>
                    </a:xfrm>
                    <a:prstGeom prst="rect">
                      <a:avLst/>
                    </a:prstGeom>
                  </pic:spPr>
                </pic:pic>
              </a:graphicData>
            </a:graphic>
          </wp:anchor>
        </w:drawing>
      </w:r>
    </w:p>
    <w:p w14:paraId="6225F5A9" w14:textId="2EBD29C9" w:rsidR="000E283E" w:rsidRDefault="000E283E" w:rsidP="009E054D">
      <w:pPr>
        <w:rPr>
          <w:noProof/>
        </w:rPr>
      </w:pPr>
    </w:p>
    <w:p w14:paraId="0325676A" w14:textId="77777777" w:rsidR="000E283E" w:rsidRDefault="000E283E" w:rsidP="009E054D">
      <w:pPr>
        <w:rPr>
          <w:noProof/>
        </w:rPr>
      </w:pPr>
    </w:p>
    <w:p w14:paraId="1ECE4FBC" w14:textId="1F3C1741" w:rsidR="000E283E" w:rsidRDefault="000E283E" w:rsidP="009E054D">
      <w:pPr>
        <w:rPr>
          <w:noProof/>
        </w:rPr>
      </w:pPr>
    </w:p>
    <w:p w14:paraId="7EED5F40" w14:textId="46C2C97D" w:rsidR="000E283E" w:rsidRDefault="003F0275" w:rsidP="009E054D">
      <w:pPr>
        <w:rPr>
          <w:noProof/>
        </w:rPr>
      </w:pPr>
      <w:r>
        <w:rPr>
          <w:noProof/>
          <w:u w:val="single"/>
        </w:rPr>
        <mc:AlternateContent>
          <mc:Choice Requires="wps">
            <w:drawing>
              <wp:anchor distT="0" distB="0" distL="114300" distR="114300" simplePos="0" relativeHeight="251870425" behindDoc="0" locked="0" layoutInCell="1" allowOverlap="1" wp14:anchorId="6DF290E1" wp14:editId="6F3901B3">
                <wp:simplePos x="0" y="0"/>
                <wp:positionH relativeFrom="column">
                  <wp:posOffset>3962400</wp:posOffset>
                </wp:positionH>
                <wp:positionV relativeFrom="paragraph">
                  <wp:posOffset>41910</wp:posOffset>
                </wp:positionV>
                <wp:extent cx="1771650" cy="457200"/>
                <wp:effectExtent l="0" t="0" r="19050" b="19050"/>
                <wp:wrapNone/>
                <wp:docPr id="199" name="Text Box 199"/>
                <wp:cNvGraphicFramePr/>
                <a:graphic xmlns:a="http://schemas.openxmlformats.org/drawingml/2006/main">
                  <a:graphicData uri="http://schemas.microsoft.com/office/word/2010/wordprocessingShape">
                    <wps:wsp>
                      <wps:cNvSpPr txBox="1"/>
                      <wps:spPr>
                        <a:xfrm>
                          <a:off x="0" y="0"/>
                          <a:ext cx="1771650" cy="457200"/>
                        </a:xfrm>
                        <a:prstGeom prst="rect">
                          <a:avLst/>
                        </a:prstGeom>
                        <a:solidFill>
                          <a:schemeClr val="lt1"/>
                        </a:solidFill>
                        <a:ln w="6350">
                          <a:solidFill>
                            <a:schemeClr val="bg1"/>
                          </a:solidFill>
                        </a:ln>
                      </wps:spPr>
                      <wps:txbx>
                        <w:txbxContent>
                          <w:p w14:paraId="4E0485AF" w14:textId="7EFEF14B" w:rsidR="003F0275" w:rsidRDefault="003F0275">
                            <w:r>
                              <w:t>All correct data was stored, matched against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290E1" id="Text Box 199" o:spid="_x0000_s1184" type="#_x0000_t202" style="position:absolute;margin-left:312pt;margin-top:3.3pt;width:139.5pt;height:36pt;z-index:2518704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" fillcolor="white [3201]" strokecolor="white [3212]" strokeweight=".5pt">
                <v:textbox>
                  <w:txbxContent>
                    <w:p w14:paraId="4E0485AF" w14:textId="7EFEF14B" w:rsidR="003F0275" w:rsidRDefault="003F0275">
                      <w:r>
                        <w:t>All correct data was stored, matched against input.</w:t>
                      </w:r>
                    </w:p>
                  </w:txbxContent>
                </v:textbox>
              </v:shape>
            </w:pict>
          </mc:Fallback>
        </mc:AlternateContent>
      </w:r>
    </w:p>
    <w:p w14:paraId="123D488D" w14:textId="671423D1" w:rsidR="000E283E" w:rsidRDefault="000E283E" w:rsidP="009E054D">
      <w:pPr>
        <w:rPr>
          <w:noProof/>
        </w:rPr>
      </w:pPr>
    </w:p>
    <w:p w14:paraId="43F5B349" w14:textId="1F3B761D" w:rsidR="000E283E" w:rsidRDefault="00F50AA4" w:rsidP="009E054D">
      <w:pPr>
        <w:rPr>
          <w:noProof/>
        </w:rPr>
      </w:pPr>
      <w:r>
        <w:rPr>
          <w:noProof/>
        </w:rPr>
        <mc:AlternateContent>
          <mc:Choice Requires="wps">
            <w:drawing>
              <wp:anchor distT="0" distB="0" distL="114300" distR="114300" simplePos="0" relativeHeight="251868377" behindDoc="1" locked="0" layoutInCell="1" allowOverlap="1" wp14:anchorId="0DD0F17C" wp14:editId="26433450">
                <wp:simplePos x="0" y="0"/>
                <wp:positionH relativeFrom="column">
                  <wp:posOffset>-542925</wp:posOffset>
                </wp:positionH>
                <wp:positionV relativeFrom="paragraph">
                  <wp:posOffset>375920</wp:posOffset>
                </wp:positionV>
                <wp:extent cx="6791325" cy="1771650"/>
                <wp:effectExtent l="0" t="0" r="28575" b="19050"/>
                <wp:wrapNone/>
                <wp:docPr id="151" name="Text Box 151"/>
                <wp:cNvGraphicFramePr/>
                <a:graphic xmlns:a="http://schemas.openxmlformats.org/drawingml/2006/main">
                  <a:graphicData uri="http://schemas.microsoft.com/office/word/2010/wordprocessingShape">
                    <wps:wsp>
                      <wps:cNvSpPr txBox="1"/>
                      <wps:spPr>
                        <a:xfrm>
                          <a:off x="0" y="0"/>
                          <a:ext cx="6791325" cy="1771650"/>
                        </a:xfrm>
                        <a:prstGeom prst="rect">
                          <a:avLst/>
                        </a:prstGeom>
                        <a:solidFill>
                          <a:schemeClr val="lt1"/>
                        </a:solidFill>
                        <a:ln w="6350">
                          <a:solidFill>
                            <a:schemeClr val="accent2"/>
                          </a:solidFill>
                        </a:ln>
                      </wps:spPr>
                      <wps:txbx>
                        <w:txbxContent>
                          <w:p w14:paraId="31BA648F" w14:textId="0912DF8F" w:rsidR="00F50AA4" w:rsidRPr="00F50AA4" w:rsidRDefault="00F50AA4">
                            <w:pPr>
                              <w:rPr>
                                <w:b/>
                                <w:bCs/>
                                <w:u w:val="single"/>
                              </w:rPr>
                            </w:pPr>
                            <w:r w:rsidRPr="00F50AA4">
                              <w:rPr>
                                <w:b/>
                                <w:bCs/>
                                <w:u w:val="single"/>
                              </w:rPr>
                              <w:t>Create ac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DD0F17C" id="Text Box 151" o:spid="_x0000_s1185" type="#_x0000_t202" style="position:absolute;margin-left:-42.75pt;margin-top:29.6pt;width:534.75pt;height:139.5pt;z-index:-25144810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" fillcolor="white [3201]" strokecolor="#ed7d31 [3205]" strokeweight=".5pt">
                <v:textbox>
                  <w:txbxContent>
                    <w:p w14:paraId="31BA648F" w14:textId="0912DF8F" w:rsidR="00F50AA4" w:rsidRPr="00F50AA4" w:rsidRDefault="00F50AA4">
                      <w:pPr>
                        <w:rPr>
                          <w:b/>
                          <w:bCs/>
                          <w:u w:val="single"/>
                        </w:rPr>
                      </w:pPr>
                      <w:r w:rsidRPr="00F50AA4">
                        <w:rPr>
                          <w:b/>
                          <w:bCs/>
                          <w:u w:val="single"/>
                        </w:rPr>
                        <w:t>Create account:</w:t>
                      </w:r>
                    </w:p>
                  </w:txbxContent>
                </v:textbox>
              </v:shape>
            </w:pict>
          </mc:Fallback>
        </mc:AlternateContent>
      </w:r>
    </w:p>
    <w:p w14:paraId="4994BF0A" w14:textId="0496C265" w:rsidR="000E283E" w:rsidRDefault="003F0275" w:rsidP="009E054D">
      <w:pPr>
        <w:rPr>
          <w:noProof/>
        </w:rPr>
      </w:pPr>
      <w:r>
        <w:rPr>
          <w:noProof/>
        </w:rPr>
        <w:drawing>
          <wp:anchor distT="0" distB="0" distL="114300" distR="114300" simplePos="0" relativeHeight="251869401" behindDoc="0" locked="0" layoutInCell="1" allowOverlap="1" wp14:anchorId="07C25091" wp14:editId="38BAE085">
            <wp:simplePos x="0" y="0"/>
            <wp:positionH relativeFrom="column">
              <wp:posOffset>4267200</wp:posOffset>
            </wp:positionH>
            <wp:positionV relativeFrom="paragraph">
              <wp:posOffset>213995</wp:posOffset>
            </wp:positionV>
            <wp:extent cx="1195864" cy="885825"/>
            <wp:effectExtent l="0" t="0" r="4445" b="0"/>
            <wp:wrapNone/>
            <wp:docPr id="165" name="Picture 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10;&#10;Description automatically generated"/>
                    <pic:cNvPicPr/>
                  </pic:nvPicPr>
                  <pic:blipFill>
                    <a:blip r:embed="rId231">
                      <a:extLst>
                        <a:ext uri="{28A0092B-C50C-407E-A947-70E740481C1C}">
                          <a14:useLocalDpi xmlns:a14="http://schemas.microsoft.com/office/drawing/2010/main" val="0"/>
                        </a:ext>
                      </a:extLst>
                    </a:blip>
                    <a:stretch>
                      <a:fillRect/>
                    </a:stretch>
                  </pic:blipFill>
                  <pic:spPr>
                    <a:xfrm>
                      <a:off x="0" y="0"/>
                      <a:ext cx="1195864" cy="885825"/>
                    </a:xfrm>
                    <a:prstGeom prst="rect">
                      <a:avLst/>
                    </a:prstGeom>
                  </pic:spPr>
                </pic:pic>
              </a:graphicData>
            </a:graphic>
            <wp14:sizeRelH relativeFrom="margin">
              <wp14:pctWidth>0</wp14:pctWidth>
            </wp14:sizeRelH>
            <wp14:sizeRelV relativeFrom="margin">
              <wp14:pctHeight>0</wp14:pctHeight>
            </wp14:sizeRelV>
          </wp:anchor>
        </w:drawing>
      </w:r>
      <w:r w:rsidR="00F50AA4" w:rsidRPr="00ED6040">
        <w:rPr>
          <w:noProof/>
        </w:rPr>
        <w:drawing>
          <wp:anchor distT="0" distB="0" distL="114300" distR="114300" simplePos="0" relativeHeight="251865305" behindDoc="0" locked="0" layoutInCell="1" allowOverlap="1" wp14:anchorId="62D258E7" wp14:editId="3C5A2A1D">
            <wp:simplePos x="0" y="0"/>
            <wp:positionH relativeFrom="column">
              <wp:posOffset>-476251</wp:posOffset>
            </wp:positionH>
            <wp:positionV relativeFrom="paragraph">
              <wp:posOffset>299720</wp:posOffset>
            </wp:positionV>
            <wp:extent cx="4028149" cy="1533525"/>
            <wp:effectExtent l="0" t="0" r="0" b="0"/>
            <wp:wrapNone/>
            <wp:docPr id="381" name="Picture 38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descr="Text, letter&#10;&#10;Description automatically generated"/>
                    <pic:cNvPicPr/>
                  </pic:nvPicPr>
                  <pic:blipFill>
                    <a:blip r:embed="rId232">
                      <a:extLst>
                        <a:ext uri="{28A0092B-C50C-407E-A947-70E740481C1C}">
                          <a14:useLocalDpi xmlns:a14="http://schemas.microsoft.com/office/drawing/2010/main" val="0"/>
                        </a:ext>
                      </a:extLst>
                    </a:blip>
                    <a:stretch>
                      <a:fillRect/>
                    </a:stretch>
                  </pic:blipFill>
                  <pic:spPr>
                    <a:xfrm>
                      <a:off x="0" y="0"/>
                      <a:ext cx="4035485" cy="1536318"/>
                    </a:xfrm>
                    <a:prstGeom prst="rect">
                      <a:avLst/>
                    </a:prstGeom>
                  </pic:spPr>
                </pic:pic>
              </a:graphicData>
            </a:graphic>
            <wp14:sizeRelH relativeFrom="margin">
              <wp14:pctWidth>0</wp14:pctWidth>
            </wp14:sizeRelH>
            <wp14:sizeRelV relativeFrom="margin">
              <wp14:pctHeight>0</wp14:pctHeight>
            </wp14:sizeRelV>
          </wp:anchor>
        </w:drawing>
      </w:r>
    </w:p>
    <w:p w14:paraId="2B0A2098" w14:textId="5D5E4555" w:rsidR="000E283E" w:rsidRDefault="000E283E" w:rsidP="009E054D">
      <w:pPr>
        <w:rPr>
          <w:noProof/>
        </w:rPr>
      </w:pPr>
    </w:p>
    <w:p w14:paraId="7D374198" w14:textId="47AF5DDC" w:rsidR="00536EBD" w:rsidRDefault="00536EBD" w:rsidP="009E054D">
      <w:pPr>
        <w:rPr>
          <w:noProof/>
        </w:rPr>
      </w:pPr>
    </w:p>
    <w:p w14:paraId="2D04D26F" w14:textId="7A7E8804" w:rsidR="00E84D4E" w:rsidRDefault="003F0275" w:rsidP="009E054D">
      <w:pPr>
        <w:rPr>
          <w:noProof/>
        </w:rPr>
      </w:pPr>
      <w:r>
        <w:rPr>
          <w:noProof/>
          <w:u w:val="single"/>
        </w:rPr>
        <mc:AlternateContent>
          <mc:Choice Requires="wps">
            <w:drawing>
              <wp:anchor distT="0" distB="0" distL="114300" distR="114300" simplePos="0" relativeHeight="251872473" behindDoc="0" locked="0" layoutInCell="1" allowOverlap="1" wp14:anchorId="2E8E3D44" wp14:editId="160BBD37">
                <wp:simplePos x="0" y="0"/>
                <wp:positionH relativeFrom="margin">
                  <wp:posOffset>3657600</wp:posOffset>
                </wp:positionH>
                <wp:positionV relativeFrom="paragraph">
                  <wp:posOffset>309244</wp:posOffset>
                </wp:positionV>
                <wp:extent cx="2514600" cy="638175"/>
                <wp:effectExtent l="0" t="0" r="19050" b="28575"/>
                <wp:wrapNone/>
                <wp:docPr id="384" name="Text Box 384"/>
                <wp:cNvGraphicFramePr/>
                <a:graphic xmlns:a="http://schemas.openxmlformats.org/drawingml/2006/main">
                  <a:graphicData uri="http://schemas.microsoft.com/office/word/2010/wordprocessingShape">
                    <wps:wsp>
                      <wps:cNvSpPr txBox="1"/>
                      <wps:spPr>
                        <a:xfrm>
                          <a:off x="0" y="0"/>
                          <a:ext cx="2514600" cy="638175"/>
                        </a:xfrm>
                        <a:prstGeom prst="rect">
                          <a:avLst/>
                        </a:prstGeom>
                        <a:solidFill>
                          <a:sysClr val="window" lastClr="FFFFFF"/>
                        </a:solidFill>
                        <a:ln w="6350">
                          <a:solidFill>
                            <a:sysClr val="window" lastClr="FFFFFF"/>
                          </a:solidFill>
                        </a:ln>
                      </wps:spPr>
                      <wps:txbx>
                        <w:txbxContent>
                          <w:p w14:paraId="39B88DD0" w14:textId="64CABF21" w:rsidR="003F0275" w:rsidRDefault="003F0275" w:rsidP="003F0275">
                            <w:r>
                              <w:t xml:space="preserve">All correct data was stored, matched against input. Phone </w:t>
                            </w:r>
                            <w:r w:rsidR="00EB41A0">
                              <w:t>number</w:t>
                            </w:r>
                            <w:r>
                              <w:t xml:space="preserve"> was incorrect, lead to false val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E3D44" id="Text Box 384" o:spid="_x0000_s1186" type="#_x0000_t202" style="position:absolute;margin-left:4in;margin-top:24.35pt;width:198pt;height:50.25pt;z-index:2518724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" fillcolor="window" strokecolor="window" strokeweight=".5pt">
                <v:textbox>
                  <w:txbxContent>
                    <w:p w14:paraId="39B88DD0" w14:textId="64CABF21" w:rsidR="003F0275" w:rsidRDefault="003F0275" w:rsidP="003F0275">
                      <w:r>
                        <w:t xml:space="preserve">All correct data was stored, matched against input. Phone </w:t>
                      </w:r>
                      <w:r w:rsidR="00EB41A0">
                        <w:t>number</w:t>
                      </w:r>
                      <w:r>
                        <w:t xml:space="preserve"> was incorrect, lead to false valid.</w:t>
                      </w:r>
                    </w:p>
                  </w:txbxContent>
                </v:textbox>
                <w10:wrap anchorx="margin"/>
              </v:shape>
            </w:pict>
          </mc:Fallback>
        </mc:AlternateContent>
      </w:r>
    </w:p>
    <w:p w14:paraId="699B70A2" w14:textId="0747C985" w:rsidR="00317D9C" w:rsidRDefault="000468BF" w:rsidP="009E054D">
      <w:pPr>
        <w:rPr>
          <w:noProof/>
          <w:u w:val="single"/>
        </w:rPr>
      </w:pPr>
      <w:r>
        <w:rPr>
          <w:noProof/>
        </w:rPr>
        <w:lastRenderedPageBreak/>
        <w:drawing>
          <wp:anchor distT="0" distB="0" distL="114300" distR="114300" simplePos="0" relativeHeight="251874521" behindDoc="0" locked="0" layoutInCell="1" allowOverlap="1" wp14:anchorId="2550F973" wp14:editId="19C4DF04">
            <wp:simplePos x="0" y="0"/>
            <wp:positionH relativeFrom="column">
              <wp:posOffset>4238625</wp:posOffset>
            </wp:positionH>
            <wp:positionV relativeFrom="paragraph">
              <wp:posOffset>9525</wp:posOffset>
            </wp:positionV>
            <wp:extent cx="923925" cy="657225"/>
            <wp:effectExtent l="0" t="0" r="9525" b="9525"/>
            <wp:wrapNone/>
            <wp:docPr id="385" name="Picture 3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385" descr="Text&#10;&#10;Description automatically generated"/>
                    <pic:cNvPicPr/>
                  </pic:nvPicPr>
                  <pic:blipFill>
                    <a:blip r:embed="rId233">
                      <a:extLst>
                        <a:ext uri="{28A0092B-C50C-407E-A947-70E740481C1C}">
                          <a14:useLocalDpi xmlns:a14="http://schemas.microsoft.com/office/drawing/2010/main" val="0"/>
                        </a:ext>
                      </a:extLst>
                    </a:blip>
                    <a:stretch>
                      <a:fillRect/>
                    </a:stretch>
                  </pic:blipFill>
                  <pic:spPr>
                    <a:xfrm>
                      <a:off x="0" y="0"/>
                      <a:ext cx="923925" cy="657225"/>
                    </a:xfrm>
                    <a:prstGeom prst="rect">
                      <a:avLst/>
                    </a:prstGeom>
                  </pic:spPr>
                </pic:pic>
              </a:graphicData>
            </a:graphic>
          </wp:anchor>
        </w:drawing>
      </w:r>
      <w:r>
        <w:rPr>
          <w:noProof/>
          <w:u w:val="single"/>
        </w:rPr>
        <mc:AlternateContent>
          <mc:Choice Requires="wps">
            <w:drawing>
              <wp:anchor distT="0" distB="0" distL="114300" distR="114300" simplePos="0" relativeHeight="251873497" behindDoc="0" locked="0" layoutInCell="1" allowOverlap="1" wp14:anchorId="30123B03" wp14:editId="7E8FAA45">
                <wp:simplePos x="0" y="0"/>
                <wp:positionH relativeFrom="column">
                  <wp:posOffset>-600075</wp:posOffset>
                </wp:positionH>
                <wp:positionV relativeFrom="paragraph">
                  <wp:posOffset>-628650</wp:posOffset>
                </wp:positionV>
                <wp:extent cx="6819900" cy="3200400"/>
                <wp:effectExtent l="0" t="0" r="19050" b="19050"/>
                <wp:wrapNone/>
                <wp:docPr id="386" name="Text Box 386"/>
                <wp:cNvGraphicFramePr/>
                <a:graphic xmlns:a="http://schemas.openxmlformats.org/drawingml/2006/main">
                  <a:graphicData uri="http://schemas.microsoft.com/office/word/2010/wordprocessingShape">
                    <wps:wsp>
                      <wps:cNvSpPr txBox="1"/>
                      <wps:spPr>
                        <a:xfrm>
                          <a:off x="0" y="0"/>
                          <a:ext cx="6819900" cy="3200400"/>
                        </a:xfrm>
                        <a:prstGeom prst="rect">
                          <a:avLst/>
                        </a:prstGeom>
                        <a:solidFill>
                          <a:schemeClr val="lt1"/>
                        </a:solidFill>
                        <a:ln w="6350">
                          <a:solidFill>
                            <a:schemeClr val="accent2"/>
                          </a:solidFill>
                        </a:ln>
                      </wps:spPr>
                      <wps:txbx>
                        <w:txbxContent>
                          <w:p w14:paraId="4647F15C" w14:textId="5AE43371" w:rsidR="00FE174B" w:rsidRPr="00DF495C" w:rsidRDefault="00DF495C">
                            <w:pPr>
                              <w:rPr>
                                <w:b/>
                                <w:bCs/>
                                <w:u w:val="single"/>
                              </w:rPr>
                            </w:pPr>
                            <w:r w:rsidRPr="00DF495C">
                              <w:rPr>
                                <w:b/>
                                <w:bCs/>
                                <w:u w:val="single"/>
                              </w:rPr>
                              <w:t>Filter unavailable ti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123B03" id="Text Box 386" o:spid="_x0000_s1187" type="#_x0000_t202" style="position:absolute;margin-left:-47.25pt;margin-top:-49.5pt;width:537pt;height:252pt;z-index:25187349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" fillcolor="white [3201]" strokecolor="#ed7d31 [3205]" strokeweight=".5pt">
                <v:textbox>
                  <w:txbxContent>
                    <w:p w14:paraId="4647F15C" w14:textId="5AE43371" w:rsidR="00FE174B" w:rsidRPr="00DF495C" w:rsidRDefault="00DF495C">
                      <w:pPr>
                        <w:rPr>
                          <w:b/>
                          <w:bCs/>
                          <w:u w:val="single"/>
                        </w:rPr>
                      </w:pPr>
                      <w:r w:rsidRPr="00DF495C">
                        <w:rPr>
                          <w:b/>
                          <w:bCs/>
                          <w:u w:val="single"/>
                        </w:rPr>
                        <w:t>Filter unavailable times:</w:t>
                      </w:r>
                    </w:p>
                  </w:txbxContent>
                </v:textbox>
              </v:shape>
            </w:pict>
          </mc:Fallback>
        </mc:AlternateContent>
      </w:r>
      <w:r w:rsidRPr="000468BF">
        <w:rPr>
          <w:noProof/>
        </w:rPr>
        <w:drawing>
          <wp:anchor distT="0" distB="0" distL="114300" distR="114300" simplePos="0" relativeHeight="251875545" behindDoc="0" locked="0" layoutInCell="1" allowOverlap="1" wp14:anchorId="0F8AE29D" wp14:editId="2147909A">
            <wp:simplePos x="0" y="0"/>
            <wp:positionH relativeFrom="column">
              <wp:posOffset>-542925</wp:posOffset>
            </wp:positionH>
            <wp:positionV relativeFrom="paragraph">
              <wp:posOffset>-390525</wp:posOffset>
            </wp:positionV>
            <wp:extent cx="3810000" cy="2886837"/>
            <wp:effectExtent l="0" t="0" r="0" b="8890"/>
            <wp:wrapNone/>
            <wp:docPr id="387" name="Picture 3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Picture 387" descr="Text&#10;&#10;Description automatically generated"/>
                    <pic:cNvPicPr/>
                  </pic:nvPicPr>
                  <pic:blipFill>
                    <a:blip r:embed="rId234">
                      <a:extLst>
                        <a:ext uri="{28A0092B-C50C-407E-A947-70E740481C1C}">
                          <a14:useLocalDpi xmlns:a14="http://schemas.microsoft.com/office/drawing/2010/main" val="0"/>
                        </a:ext>
                      </a:extLst>
                    </a:blip>
                    <a:stretch>
                      <a:fillRect/>
                    </a:stretch>
                  </pic:blipFill>
                  <pic:spPr>
                    <a:xfrm>
                      <a:off x="0" y="0"/>
                      <a:ext cx="3814303" cy="2890097"/>
                    </a:xfrm>
                    <a:prstGeom prst="rect">
                      <a:avLst/>
                    </a:prstGeom>
                  </pic:spPr>
                </pic:pic>
              </a:graphicData>
            </a:graphic>
            <wp14:sizeRelH relativeFrom="margin">
              <wp14:pctWidth>0</wp14:pctWidth>
            </wp14:sizeRelH>
            <wp14:sizeRelV relativeFrom="margin">
              <wp14:pctHeight>0</wp14:pctHeight>
            </wp14:sizeRelV>
          </wp:anchor>
        </w:drawing>
      </w:r>
    </w:p>
    <w:p w14:paraId="3B54D77A" w14:textId="6806F49A" w:rsidR="00317D9C" w:rsidRDefault="00317D9C" w:rsidP="009E054D">
      <w:pPr>
        <w:rPr>
          <w:noProof/>
          <w:u w:val="single"/>
        </w:rPr>
      </w:pPr>
    </w:p>
    <w:p w14:paraId="34141318" w14:textId="4C73BB27" w:rsidR="00317D9C" w:rsidRDefault="00317D9C" w:rsidP="009E054D">
      <w:pPr>
        <w:rPr>
          <w:noProof/>
          <w:u w:val="single"/>
        </w:rPr>
      </w:pPr>
    </w:p>
    <w:p w14:paraId="450526C9" w14:textId="6595D855" w:rsidR="00317D9C" w:rsidRDefault="00317D9C" w:rsidP="009E054D">
      <w:pPr>
        <w:rPr>
          <w:noProof/>
          <w:u w:val="single"/>
        </w:rPr>
      </w:pPr>
    </w:p>
    <w:p w14:paraId="2FCA448E" w14:textId="3E89D784" w:rsidR="00317D9C" w:rsidRDefault="000468BF" w:rsidP="009E054D">
      <w:pPr>
        <w:rPr>
          <w:noProof/>
          <w:u w:val="single"/>
        </w:rPr>
      </w:pPr>
      <w:r>
        <w:rPr>
          <w:noProof/>
          <w:u w:val="single"/>
        </w:rPr>
        <mc:AlternateContent>
          <mc:Choice Requires="wps">
            <w:drawing>
              <wp:anchor distT="0" distB="0" distL="114300" distR="114300" simplePos="0" relativeHeight="251877593" behindDoc="0" locked="0" layoutInCell="1" allowOverlap="1" wp14:anchorId="007EC73C" wp14:editId="491DC8A1">
                <wp:simplePos x="0" y="0"/>
                <wp:positionH relativeFrom="margin">
                  <wp:align>right</wp:align>
                </wp:positionH>
                <wp:positionV relativeFrom="paragraph">
                  <wp:posOffset>133985</wp:posOffset>
                </wp:positionV>
                <wp:extent cx="1771650" cy="933450"/>
                <wp:effectExtent l="0" t="0" r="19050" b="19050"/>
                <wp:wrapNone/>
                <wp:docPr id="388" name="Text Box 388"/>
                <wp:cNvGraphicFramePr/>
                <a:graphic xmlns:a="http://schemas.openxmlformats.org/drawingml/2006/main">
                  <a:graphicData uri="http://schemas.microsoft.com/office/word/2010/wordprocessingShape">
                    <wps:wsp>
                      <wps:cNvSpPr txBox="1"/>
                      <wps:spPr>
                        <a:xfrm>
                          <a:off x="0" y="0"/>
                          <a:ext cx="1771650" cy="933450"/>
                        </a:xfrm>
                        <a:prstGeom prst="rect">
                          <a:avLst/>
                        </a:prstGeom>
                        <a:solidFill>
                          <a:sysClr val="window" lastClr="FFFFFF"/>
                        </a:solidFill>
                        <a:ln w="6350">
                          <a:solidFill>
                            <a:sysClr val="window" lastClr="FFFFFF"/>
                          </a:solidFill>
                        </a:ln>
                      </wps:spPr>
                      <wps:txbx>
                        <w:txbxContent>
                          <w:p w14:paraId="772665CC" w14:textId="4F6ED954" w:rsidR="000468BF" w:rsidRDefault="000468BF" w:rsidP="000468BF">
                            <w:r>
                              <w:t>All correct data was stored, matched against input. Successfully retrieved all unavailable ti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EC73C" id="Text Box 388" o:spid="_x0000_s1188" type="#_x0000_t202" style="position:absolute;margin-left:88.3pt;margin-top:10.55pt;width:139.5pt;height:73.5pt;z-index:25187759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" fillcolor="window" strokecolor="window" strokeweight=".5pt">
                <v:textbox>
                  <w:txbxContent>
                    <w:p w14:paraId="772665CC" w14:textId="4F6ED954" w:rsidR="000468BF" w:rsidRDefault="000468BF" w:rsidP="000468BF">
                      <w:r>
                        <w:t>All correct data was stored, matched against input. Successfully retrieved all unavailable times.</w:t>
                      </w:r>
                    </w:p>
                  </w:txbxContent>
                </v:textbox>
                <w10:wrap anchorx="margin"/>
              </v:shape>
            </w:pict>
          </mc:Fallback>
        </mc:AlternateContent>
      </w:r>
    </w:p>
    <w:p w14:paraId="1B2222A8" w14:textId="7F32DF6C" w:rsidR="00317D9C" w:rsidRDefault="00317D9C" w:rsidP="009E054D">
      <w:pPr>
        <w:rPr>
          <w:noProof/>
          <w:u w:val="single"/>
        </w:rPr>
      </w:pPr>
    </w:p>
    <w:p w14:paraId="757F651A" w14:textId="2866073E" w:rsidR="00317D9C" w:rsidRDefault="00317D9C" w:rsidP="009E054D">
      <w:pPr>
        <w:rPr>
          <w:noProof/>
          <w:u w:val="single"/>
        </w:rPr>
      </w:pPr>
    </w:p>
    <w:p w14:paraId="1CB2E67C" w14:textId="34F62076" w:rsidR="00317D9C" w:rsidRDefault="00317D9C" w:rsidP="009E054D">
      <w:pPr>
        <w:rPr>
          <w:noProof/>
          <w:u w:val="single"/>
        </w:rPr>
      </w:pPr>
    </w:p>
    <w:p w14:paraId="51B775BD" w14:textId="6A70B66A" w:rsidR="00317D9C" w:rsidRDefault="00317D9C" w:rsidP="009E054D">
      <w:pPr>
        <w:rPr>
          <w:noProof/>
          <w:u w:val="single"/>
        </w:rPr>
      </w:pPr>
    </w:p>
    <w:p w14:paraId="7A2B8320" w14:textId="04090B61" w:rsidR="00317D9C" w:rsidRDefault="000C1BE7" w:rsidP="009E054D">
      <w:pPr>
        <w:rPr>
          <w:noProof/>
          <w:u w:val="single"/>
        </w:rPr>
      </w:pPr>
      <w:r>
        <w:rPr>
          <w:noProof/>
          <w:u w:val="single"/>
        </w:rPr>
        <mc:AlternateContent>
          <mc:Choice Requires="wps">
            <w:drawing>
              <wp:anchor distT="0" distB="0" distL="114300" distR="114300" simplePos="0" relativeHeight="251878617" behindDoc="0" locked="0" layoutInCell="1" allowOverlap="1" wp14:anchorId="6CCD28AB" wp14:editId="6A3CA979">
                <wp:simplePos x="0" y="0"/>
                <wp:positionH relativeFrom="column">
                  <wp:posOffset>-600075</wp:posOffset>
                </wp:positionH>
                <wp:positionV relativeFrom="paragraph">
                  <wp:posOffset>191771</wp:posOffset>
                </wp:positionV>
                <wp:extent cx="6829425" cy="1790700"/>
                <wp:effectExtent l="0" t="0" r="28575" b="19050"/>
                <wp:wrapNone/>
                <wp:docPr id="389" name="Text Box 389"/>
                <wp:cNvGraphicFramePr/>
                <a:graphic xmlns:a="http://schemas.openxmlformats.org/drawingml/2006/main">
                  <a:graphicData uri="http://schemas.microsoft.com/office/word/2010/wordprocessingShape">
                    <wps:wsp>
                      <wps:cNvSpPr txBox="1"/>
                      <wps:spPr>
                        <a:xfrm>
                          <a:off x="0" y="0"/>
                          <a:ext cx="6829425" cy="1790700"/>
                        </a:xfrm>
                        <a:prstGeom prst="rect">
                          <a:avLst/>
                        </a:prstGeom>
                        <a:solidFill>
                          <a:schemeClr val="lt1"/>
                        </a:solidFill>
                        <a:ln w="6350">
                          <a:solidFill>
                            <a:schemeClr val="accent2"/>
                          </a:solidFill>
                        </a:ln>
                      </wps:spPr>
                      <wps:txbx>
                        <w:txbxContent>
                          <w:p w14:paraId="57E76647" w14:textId="724B5736" w:rsidR="000C1BE7" w:rsidRPr="000C1BE7" w:rsidRDefault="000C1BE7">
                            <w:pPr>
                              <w:rPr>
                                <w:b/>
                                <w:bCs/>
                                <w:u w:val="single"/>
                              </w:rPr>
                            </w:pPr>
                            <w:r w:rsidRPr="000C1BE7">
                              <w:rPr>
                                <w:b/>
                                <w:bCs/>
                                <w:u w:val="single"/>
                              </w:rPr>
                              <w:t>Confi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CD28AB" id="Text Box 389" o:spid="_x0000_s1189" type="#_x0000_t202" style="position:absolute;margin-left:-47.25pt;margin-top:15.1pt;width:537.75pt;height:141pt;z-index:25187861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" fillcolor="white [3201]" strokecolor="#ed7d31 [3205]" strokeweight=".5pt">
                <v:textbox>
                  <w:txbxContent>
                    <w:p w14:paraId="57E76647" w14:textId="724B5736" w:rsidR="000C1BE7" w:rsidRPr="000C1BE7" w:rsidRDefault="000C1BE7">
                      <w:pPr>
                        <w:rPr>
                          <w:b/>
                          <w:bCs/>
                          <w:u w:val="single"/>
                        </w:rPr>
                      </w:pPr>
                      <w:r w:rsidRPr="000C1BE7">
                        <w:rPr>
                          <w:b/>
                          <w:bCs/>
                          <w:u w:val="single"/>
                        </w:rPr>
                        <w:t>Confirmation:</w:t>
                      </w:r>
                    </w:p>
                  </w:txbxContent>
                </v:textbox>
              </v:shape>
            </w:pict>
          </mc:Fallback>
        </mc:AlternateContent>
      </w:r>
    </w:p>
    <w:p w14:paraId="5F247F7C" w14:textId="3960FF2F" w:rsidR="00317D9C" w:rsidRDefault="00130A48" w:rsidP="009E054D">
      <w:pPr>
        <w:rPr>
          <w:noProof/>
          <w:u w:val="single"/>
        </w:rPr>
      </w:pPr>
      <w:r w:rsidRPr="00130A48">
        <w:rPr>
          <w:noProof/>
        </w:rPr>
        <w:drawing>
          <wp:anchor distT="0" distB="0" distL="114300" distR="114300" simplePos="0" relativeHeight="251880665" behindDoc="0" locked="0" layoutInCell="1" allowOverlap="1" wp14:anchorId="35CD66FA" wp14:editId="5FF023A6">
            <wp:simplePos x="0" y="0"/>
            <wp:positionH relativeFrom="column">
              <wp:posOffset>4572000</wp:posOffset>
            </wp:positionH>
            <wp:positionV relativeFrom="paragraph">
              <wp:posOffset>153670</wp:posOffset>
            </wp:positionV>
            <wp:extent cx="838200" cy="790575"/>
            <wp:effectExtent l="0" t="0" r="0" b="9525"/>
            <wp:wrapNone/>
            <wp:docPr id="391" name="Picture 3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391" descr="Graphical user interface, text, application&#10;&#10;Description automatically generated"/>
                    <pic:cNvPicPr/>
                  </pic:nvPicPr>
                  <pic:blipFill>
                    <a:blip r:embed="rId235">
                      <a:extLst>
                        <a:ext uri="{28A0092B-C50C-407E-A947-70E740481C1C}">
                          <a14:useLocalDpi xmlns:a14="http://schemas.microsoft.com/office/drawing/2010/main" val="0"/>
                        </a:ext>
                      </a:extLst>
                    </a:blip>
                    <a:stretch>
                      <a:fillRect/>
                    </a:stretch>
                  </pic:blipFill>
                  <pic:spPr>
                    <a:xfrm>
                      <a:off x="0" y="0"/>
                      <a:ext cx="838200" cy="790575"/>
                    </a:xfrm>
                    <a:prstGeom prst="rect">
                      <a:avLst/>
                    </a:prstGeom>
                  </pic:spPr>
                </pic:pic>
              </a:graphicData>
            </a:graphic>
          </wp:anchor>
        </w:drawing>
      </w:r>
      <w:r w:rsidR="000C1BE7">
        <w:rPr>
          <w:noProof/>
        </w:rPr>
        <w:drawing>
          <wp:anchor distT="0" distB="0" distL="114300" distR="114300" simplePos="0" relativeHeight="251879641" behindDoc="0" locked="0" layoutInCell="1" allowOverlap="1" wp14:anchorId="35704FAF" wp14:editId="11727027">
            <wp:simplePos x="0" y="0"/>
            <wp:positionH relativeFrom="column">
              <wp:posOffset>-447675</wp:posOffset>
            </wp:positionH>
            <wp:positionV relativeFrom="paragraph">
              <wp:posOffset>134620</wp:posOffset>
            </wp:positionV>
            <wp:extent cx="4616994" cy="1457325"/>
            <wp:effectExtent l="0" t="0" r="0" b="0"/>
            <wp:wrapNone/>
            <wp:docPr id="390" name="Picture 3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Picture 390" descr="Text&#10;&#10;Description automatically generated"/>
                    <pic:cNvPicPr/>
                  </pic:nvPicPr>
                  <pic:blipFill>
                    <a:blip r:embed="rId236">
                      <a:extLst>
                        <a:ext uri="{28A0092B-C50C-407E-A947-70E740481C1C}">
                          <a14:useLocalDpi xmlns:a14="http://schemas.microsoft.com/office/drawing/2010/main" val="0"/>
                        </a:ext>
                      </a:extLst>
                    </a:blip>
                    <a:stretch>
                      <a:fillRect/>
                    </a:stretch>
                  </pic:blipFill>
                  <pic:spPr>
                    <a:xfrm>
                      <a:off x="0" y="0"/>
                      <a:ext cx="4620447" cy="1458415"/>
                    </a:xfrm>
                    <a:prstGeom prst="rect">
                      <a:avLst/>
                    </a:prstGeom>
                  </pic:spPr>
                </pic:pic>
              </a:graphicData>
            </a:graphic>
            <wp14:sizeRelH relativeFrom="margin">
              <wp14:pctWidth>0</wp14:pctWidth>
            </wp14:sizeRelH>
            <wp14:sizeRelV relativeFrom="margin">
              <wp14:pctHeight>0</wp14:pctHeight>
            </wp14:sizeRelV>
          </wp:anchor>
        </w:drawing>
      </w:r>
    </w:p>
    <w:p w14:paraId="0A635495" w14:textId="6839B412" w:rsidR="00317D9C" w:rsidRDefault="00317D9C" w:rsidP="009E054D">
      <w:pPr>
        <w:rPr>
          <w:noProof/>
          <w:u w:val="single"/>
        </w:rPr>
      </w:pPr>
    </w:p>
    <w:p w14:paraId="54BA3607" w14:textId="19003E41" w:rsidR="00317D9C" w:rsidRDefault="00317D9C" w:rsidP="009E054D">
      <w:pPr>
        <w:rPr>
          <w:noProof/>
          <w:u w:val="single"/>
        </w:rPr>
      </w:pPr>
    </w:p>
    <w:p w14:paraId="4CBCCE7A" w14:textId="746704BE" w:rsidR="00317D9C" w:rsidRDefault="00FB2274" w:rsidP="009E054D">
      <w:pPr>
        <w:rPr>
          <w:noProof/>
          <w:u w:val="single"/>
        </w:rPr>
      </w:pPr>
      <w:r>
        <w:rPr>
          <w:noProof/>
          <w:u w:val="single"/>
        </w:rPr>
        <mc:AlternateContent>
          <mc:Choice Requires="wps">
            <w:drawing>
              <wp:anchor distT="0" distB="0" distL="114300" distR="114300" simplePos="0" relativeHeight="251882713" behindDoc="0" locked="0" layoutInCell="1" allowOverlap="1" wp14:anchorId="37DF883B" wp14:editId="4CB1B7C8">
                <wp:simplePos x="0" y="0"/>
                <wp:positionH relativeFrom="margin">
                  <wp:posOffset>3790950</wp:posOffset>
                </wp:positionH>
                <wp:positionV relativeFrom="paragraph">
                  <wp:posOffset>48895</wp:posOffset>
                </wp:positionV>
                <wp:extent cx="2257425" cy="666750"/>
                <wp:effectExtent l="0" t="0" r="28575" b="19050"/>
                <wp:wrapNone/>
                <wp:docPr id="393" name="Text Box 393"/>
                <wp:cNvGraphicFramePr/>
                <a:graphic xmlns:a="http://schemas.openxmlformats.org/drawingml/2006/main">
                  <a:graphicData uri="http://schemas.microsoft.com/office/word/2010/wordprocessingShape">
                    <wps:wsp>
                      <wps:cNvSpPr txBox="1"/>
                      <wps:spPr>
                        <a:xfrm>
                          <a:off x="0" y="0"/>
                          <a:ext cx="2257425" cy="666750"/>
                        </a:xfrm>
                        <a:prstGeom prst="rect">
                          <a:avLst/>
                        </a:prstGeom>
                        <a:solidFill>
                          <a:sysClr val="window" lastClr="FFFFFF"/>
                        </a:solidFill>
                        <a:ln w="6350">
                          <a:solidFill>
                            <a:sysClr val="window" lastClr="FFFFFF"/>
                          </a:solidFill>
                        </a:ln>
                      </wps:spPr>
                      <wps:txbx>
                        <w:txbxContent>
                          <w:p w14:paraId="4A09C29A" w14:textId="70F7D514" w:rsidR="00FB2274" w:rsidRDefault="00FB2274" w:rsidP="00FB2274">
                            <w:r>
                              <w:t>All correct data was stored, matched against input. Fetched the correct price from th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DF883B" id="Text Box 393" o:spid="_x0000_s1190" type="#_x0000_t202" style="position:absolute;margin-left:298.5pt;margin-top:3.85pt;width:177.75pt;height:52.5pt;z-index:2518827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" fillcolor="window" strokecolor="window" strokeweight=".5pt">
                <v:textbox>
                  <w:txbxContent>
                    <w:p w14:paraId="4A09C29A" w14:textId="70F7D514" w:rsidR="00FB2274" w:rsidRDefault="00FB2274" w:rsidP="00FB2274">
                      <w:r>
                        <w:t>All correct data was stored, matched against input. Fetched the correct price from the table.</w:t>
                      </w:r>
                    </w:p>
                  </w:txbxContent>
                </v:textbox>
                <w10:wrap anchorx="margin"/>
              </v:shape>
            </w:pict>
          </mc:Fallback>
        </mc:AlternateContent>
      </w:r>
    </w:p>
    <w:p w14:paraId="69635E58" w14:textId="706FC3FA" w:rsidR="00317D9C" w:rsidRDefault="00317D9C" w:rsidP="009E054D">
      <w:pPr>
        <w:rPr>
          <w:noProof/>
          <w:u w:val="single"/>
        </w:rPr>
      </w:pPr>
    </w:p>
    <w:p w14:paraId="0EEBFAAB" w14:textId="3D82FBB6" w:rsidR="00317D9C" w:rsidRDefault="00317D9C" w:rsidP="009E054D">
      <w:pPr>
        <w:rPr>
          <w:noProof/>
          <w:u w:val="single"/>
        </w:rPr>
      </w:pPr>
    </w:p>
    <w:p w14:paraId="20A7E8D0" w14:textId="421D7C76" w:rsidR="00317D9C" w:rsidRDefault="003C3576" w:rsidP="009E054D">
      <w:pPr>
        <w:rPr>
          <w:noProof/>
          <w:u w:val="single"/>
        </w:rPr>
      </w:pPr>
      <w:r>
        <w:rPr>
          <w:noProof/>
          <w:u w:val="single"/>
        </w:rPr>
        <mc:AlternateContent>
          <mc:Choice Requires="wps">
            <w:drawing>
              <wp:anchor distT="0" distB="0" distL="114300" distR="114300" simplePos="0" relativeHeight="251883737" behindDoc="0" locked="0" layoutInCell="1" allowOverlap="1" wp14:anchorId="495F55BE" wp14:editId="66388EAF">
                <wp:simplePos x="0" y="0"/>
                <wp:positionH relativeFrom="column">
                  <wp:posOffset>-590550</wp:posOffset>
                </wp:positionH>
                <wp:positionV relativeFrom="paragraph">
                  <wp:posOffset>182880</wp:posOffset>
                </wp:positionV>
                <wp:extent cx="6838950" cy="2314575"/>
                <wp:effectExtent l="0" t="0" r="19050" b="28575"/>
                <wp:wrapNone/>
                <wp:docPr id="394" name="Text Box 394"/>
                <wp:cNvGraphicFramePr/>
                <a:graphic xmlns:a="http://schemas.openxmlformats.org/drawingml/2006/main">
                  <a:graphicData uri="http://schemas.microsoft.com/office/word/2010/wordprocessingShape">
                    <wps:wsp>
                      <wps:cNvSpPr txBox="1"/>
                      <wps:spPr>
                        <a:xfrm>
                          <a:off x="0" y="0"/>
                          <a:ext cx="6838950" cy="2314575"/>
                        </a:xfrm>
                        <a:prstGeom prst="rect">
                          <a:avLst/>
                        </a:prstGeom>
                        <a:solidFill>
                          <a:schemeClr val="lt1"/>
                        </a:solidFill>
                        <a:ln w="6350">
                          <a:solidFill>
                            <a:schemeClr val="accent2"/>
                          </a:solidFill>
                        </a:ln>
                      </wps:spPr>
                      <wps:txbx>
                        <w:txbxContent>
                          <w:p w14:paraId="28152769" w14:textId="6C92DF92" w:rsidR="00852617" w:rsidRPr="003C3576" w:rsidRDefault="00852617">
                            <w:pPr>
                              <w:rPr>
                                <w:b/>
                                <w:bCs/>
                                <w:u w:val="single"/>
                              </w:rPr>
                            </w:pPr>
                            <w:r w:rsidRPr="003C3576">
                              <w:rPr>
                                <w:b/>
                                <w:bCs/>
                                <w:u w:val="single"/>
                              </w:rPr>
                              <w:t>Inserting reservation:</w:t>
                            </w:r>
                          </w:p>
                          <w:p w14:paraId="5997CE83" w14:textId="77777777" w:rsidR="00852617" w:rsidRDefault="008526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5F55BE" id="Text Box 394" o:spid="_x0000_s1191" type="#_x0000_t202" style="position:absolute;margin-left:-46.5pt;margin-top:14.4pt;width:538.5pt;height:182.25pt;z-index:2518837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" fillcolor="white [3201]" strokecolor="#ed7d31 [3205]" strokeweight=".5pt">
                <v:textbox>
                  <w:txbxContent>
                    <w:p w14:paraId="28152769" w14:textId="6C92DF92" w:rsidR="00852617" w:rsidRPr="003C3576" w:rsidRDefault="00852617">
                      <w:pPr>
                        <w:rPr>
                          <w:b/>
                          <w:bCs/>
                          <w:u w:val="single"/>
                        </w:rPr>
                      </w:pPr>
                      <w:r w:rsidRPr="003C3576">
                        <w:rPr>
                          <w:b/>
                          <w:bCs/>
                          <w:u w:val="single"/>
                        </w:rPr>
                        <w:t>Inserting reservation:</w:t>
                      </w:r>
                    </w:p>
                    <w:p w14:paraId="5997CE83" w14:textId="77777777" w:rsidR="00852617" w:rsidRDefault="00852617"/>
                  </w:txbxContent>
                </v:textbox>
              </v:shape>
            </w:pict>
          </mc:Fallback>
        </mc:AlternateContent>
      </w:r>
    </w:p>
    <w:p w14:paraId="30800D6F" w14:textId="003C9FA6" w:rsidR="00317D9C" w:rsidRDefault="003C3576" w:rsidP="009E054D">
      <w:pPr>
        <w:rPr>
          <w:noProof/>
          <w:u w:val="single"/>
        </w:rPr>
      </w:pPr>
      <w:r>
        <w:rPr>
          <w:noProof/>
        </w:rPr>
        <w:drawing>
          <wp:anchor distT="0" distB="0" distL="114300" distR="114300" simplePos="0" relativeHeight="251885785" behindDoc="0" locked="0" layoutInCell="1" allowOverlap="1" wp14:anchorId="012259A8" wp14:editId="4FE0CA4D">
            <wp:simplePos x="0" y="0"/>
            <wp:positionH relativeFrom="column">
              <wp:posOffset>-541569</wp:posOffset>
            </wp:positionH>
            <wp:positionV relativeFrom="paragraph">
              <wp:posOffset>144780</wp:posOffset>
            </wp:positionV>
            <wp:extent cx="4791075" cy="1996370"/>
            <wp:effectExtent l="0" t="0" r="0" b="4445"/>
            <wp:wrapNone/>
            <wp:docPr id="396" name="Picture 3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Picture 396" descr="Text&#10;&#10;Description automatically generated"/>
                    <pic:cNvPicPr/>
                  </pic:nvPicPr>
                  <pic:blipFill>
                    <a:blip r:embed="rId237">
                      <a:extLst>
                        <a:ext uri="{28A0092B-C50C-407E-A947-70E740481C1C}">
                          <a14:useLocalDpi xmlns:a14="http://schemas.microsoft.com/office/drawing/2010/main" val="0"/>
                        </a:ext>
                      </a:extLst>
                    </a:blip>
                    <a:stretch>
                      <a:fillRect/>
                    </a:stretch>
                  </pic:blipFill>
                  <pic:spPr>
                    <a:xfrm>
                      <a:off x="0" y="0"/>
                      <a:ext cx="4791075" cy="1996370"/>
                    </a:xfrm>
                    <a:prstGeom prst="rect">
                      <a:avLst/>
                    </a:prstGeom>
                  </pic:spPr>
                </pic:pic>
              </a:graphicData>
            </a:graphic>
            <wp14:sizeRelH relativeFrom="margin">
              <wp14:pctWidth>0</wp14:pctWidth>
            </wp14:sizeRelH>
            <wp14:sizeRelV relativeFrom="margin">
              <wp14:pctHeight>0</wp14:pctHeight>
            </wp14:sizeRelV>
          </wp:anchor>
        </w:drawing>
      </w:r>
      <w:r w:rsidR="00852617">
        <w:rPr>
          <w:noProof/>
        </w:rPr>
        <w:drawing>
          <wp:anchor distT="0" distB="0" distL="114300" distR="114300" simplePos="0" relativeHeight="251884761" behindDoc="0" locked="0" layoutInCell="1" allowOverlap="1" wp14:anchorId="6FB4B8BA" wp14:editId="7A9CC741">
            <wp:simplePos x="0" y="0"/>
            <wp:positionH relativeFrom="column">
              <wp:posOffset>4562475</wp:posOffset>
            </wp:positionH>
            <wp:positionV relativeFrom="paragraph">
              <wp:posOffset>11430</wp:posOffset>
            </wp:positionV>
            <wp:extent cx="1485900" cy="1085850"/>
            <wp:effectExtent l="0" t="0" r="0" b="0"/>
            <wp:wrapNone/>
            <wp:docPr id="395" name="Picture 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Picture 395" descr="Text&#10;&#10;Description automatically generated"/>
                    <pic:cNvPicPr/>
                  </pic:nvPicPr>
                  <pic:blipFill>
                    <a:blip r:embed="rId238">
                      <a:extLst>
                        <a:ext uri="{28A0092B-C50C-407E-A947-70E740481C1C}">
                          <a14:useLocalDpi xmlns:a14="http://schemas.microsoft.com/office/drawing/2010/main" val="0"/>
                        </a:ext>
                      </a:extLst>
                    </a:blip>
                    <a:stretch>
                      <a:fillRect/>
                    </a:stretch>
                  </pic:blipFill>
                  <pic:spPr>
                    <a:xfrm>
                      <a:off x="0" y="0"/>
                      <a:ext cx="1485900" cy="1085850"/>
                    </a:xfrm>
                    <a:prstGeom prst="rect">
                      <a:avLst/>
                    </a:prstGeom>
                  </pic:spPr>
                </pic:pic>
              </a:graphicData>
            </a:graphic>
          </wp:anchor>
        </w:drawing>
      </w:r>
    </w:p>
    <w:p w14:paraId="0A667F82" w14:textId="5886E880" w:rsidR="00317D9C" w:rsidRDefault="00317D9C" w:rsidP="009E054D">
      <w:pPr>
        <w:rPr>
          <w:noProof/>
          <w:u w:val="single"/>
        </w:rPr>
      </w:pPr>
    </w:p>
    <w:p w14:paraId="52C133C2" w14:textId="5E37B3B4" w:rsidR="00317D9C" w:rsidRDefault="00317D9C" w:rsidP="009E054D">
      <w:pPr>
        <w:rPr>
          <w:noProof/>
          <w:u w:val="single"/>
        </w:rPr>
      </w:pPr>
    </w:p>
    <w:p w14:paraId="5EC02906" w14:textId="398E9D95" w:rsidR="00317D9C" w:rsidRDefault="00317D9C" w:rsidP="009E054D">
      <w:pPr>
        <w:rPr>
          <w:noProof/>
          <w:u w:val="single"/>
        </w:rPr>
      </w:pPr>
    </w:p>
    <w:p w14:paraId="5333082E" w14:textId="24C66EE6" w:rsidR="00317D9C" w:rsidRDefault="003C3576" w:rsidP="009E054D">
      <w:pPr>
        <w:rPr>
          <w:noProof/>
          <w:u w:val="single"/>
        </w:rPr>
      </w:pPr>
      <w:r>
        <w:rPr>
          <w:noProof/>
          <w:u w:val="single"/>
        </w:rPr>
        <mc:AlternateContent>
          <mc:Choice Requires="wps">
            <w:drawing>
              <wp:anchor distT="0" distB="0" distL="114300" distR="114300" simplePos="0" relativeHeight="251887833" behindDoc="0" locked="0" layoutInCell="1" allowOverlap="1" wp14:anchorId="1D6878DE" wp14:editId="716BE9D6">
                <wp:simplePos x="0" y="0"/>
                <wp:positionH relativeFrom="margin">
                  <wp:posOffset>3810000</wp:posOffset>
                </wp:positionH>
                <wp:positionV relativeFrom="paragraph">
                  <wp:posOffset>85090</wp:posOffset>
                </wp:positionV>
                <wp:extent cx="2257425" cy="666750"/>
                <wp:effectExtent l="0" t="0" r="28575" b="19050"/>
                <wp:wrapNone/>
                <wp:docPr id="397" name="Text Box 397"/>
                <wp:cNvGraphicFramePr/>
                <a:graphic xmlns:a="http://schemas.openxmlformats.org/drawingml/2006/main">
                  <a:graphicData uri="http://schemas.microsoft.com/office/word/2010/wordprocessingShape">
                    <wps:wsp>
                      <wps:cNvSpPr txBox="1"/>
                      <wps:spPr>
                        <a:xfrm>
                          <a:off x="0" y="0"/>
                          <a:ext cx="2257425" cy="666750"/>
                        </a:xfrm>
                        <a:prstGeom prst="rect">
                          <a:avLst/>
                        </a:prstGeom>
                        <a:solidFill>
                          <a:sysClr val="window" lastClr="FFFFFF"/>
                        </a:solidFill>
                        <a:ln w="6350">
                          <a:solidFill>
                            <a:sysClr val="window" lastClr="FFFFFF"/>
                          </a:solidFill>
                        </a:ln>
                      </wps:spPr>
                      <wps:txbx>
                        <w:txbxContent>
                          <w:p w14:paraId="001B9164" w14:textId="3E102344" w:rsidR="003C3576" w:rsidRDefault="003C3576" w:rsidP="003C3576">
                            <w:r>
                              <w:t>All correct data was stored, matched against input. Fetched the correct price from th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878DE" id="Text Box 397" o:spid="_x0000_s1192" type="#_x0000_t202" style="position:absolute;margin-left:300pt;margin-top:6.7pt;width:177.75pt;height:52.5pt;z-index:2518878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" fillcolor="window" strokecolor="window" strokeweight=".5pt">
                <v:textbox>
                  <w:txbxContent>
                    <w:p w14:paraId="001B9164" w14:textId="3E102344" w:rsidR="003C3576" w:rsidRDefault="003C3576" w:rsidP="003C3576">
                      <w:r>
                        <w:t>All correct data was stored, matched against input. Fetched the correct price from the table.</w:t>
                      </w:r>
                    </w:p>
                  </w:txbxContent>
                </v:textbox>
                <w10:wrap anchorx="margin"/>
              </v:shape>
            </w:pict>
          </mc:Fallback>
        </mc:AlternateContent>
      </w:r>
    </w:p>
    <w:p w14:paraId="55D793C6" w14:textId="56066F31" w:rsidR="00317D9C" w:rsidRDefault="00317D9C" w:rsidP="009E054D">
      <w:pPr>
        <w:rPr>
          <w:noProof/>
          <w:u w:val="single"/>
        </w:rPr>
      </w:pPr>
    </w:p>
    <w:p w14:paraId="0800E6C1" w14:textId="63A26C2B" w:rsidR="00317D9C" w:rsidRDefault="00317D9C" w:rsidP="009E054D">
      <w:pPr>
        <w:rPr>
          <w:noProof/>
          <w:u w:val="single"/>
        </w:rPr>
      </w:pPr>
    </w:p>
    <w:p w14:paraId="33928933" w14:textId="4F1466C4" w:rsidR="00317D9C" w:rsidRDefault="001B5518" w:rsidP="009E054D">
      <w:pPr>
        <w:rPr>
          <w:noProof/>
          <w:u w:val="single"/>
        </w:rPr>
      </w:pPr>
      <w:r>
        <w:rPr>
          <w:noProof/>
          <w:u w:val="single"/>
        </w:rPr>
        <mc:AlternateContent>
          <mc:Choice Requires="wps">
            <w:drawing>
              <wp:anchor distT="0" distB="0" distL="114300" distR="114300" simplePos="0" relativeHeight="251888857" behindDoc="0" locked="0" layoutInCell="1" allowOverlap="1" wp14:anchorId="55B14F08" wp14:editId="5BD8D697">
                <wp:simplePos x="0" y="0"/>
                <wp:positionH relativeFrom="column">
                  <wp:posOffset>-590550</wp:posOffset>
                </wp:positionH>
                <wp:positionV relativeFrom="paragraph">
                  <wp:posOffset>364489</wp:posOffset>
                </wp:positionV>
                <wp:extent cx="6858000" cy="2409825"/>
                <wp:effectExtent l="0" t="0" r="19050" b="28575"/>
                <wp:wrapNone/>
                <wp:docPr id="398" name="Text Box 398"/>
                <wp:cNvGraphicFramePr/>
                <a:graphic xmlns:a="http://schemas.openxmlformats.org/drawingml/2006/main">
                  <a:graphicData uri="http://schemas.microsoft.com/office/word/2010/wordprocessingShape">
                    <wps:wsp>
                      <wps:cNvSpPr txBox="1"/>
                      <wps:spPr>
                        <a:xfrm>
                          <a:off x="0" y="0"/>
                          <a:ext cx="6858000" cy="2409825"/>
                        </a:xfrm>
                        <a:prstGeom prst="rect">
                          <a:avLst/>
                        </a:prstGeom>
                        <a:solidFill>
                          <a:schemeClr val="lt1"/>
                        </a:solidFill>
                        <a:ln w="6350">
                          <a:solidFill>
                            <a:schemeClr val="accent2"/>
                          </a:solidFill>
                        </a:ln>
                      </wps:spPr>
                      <wps:txbx>
                        <w:txbxContent>
                          <w:p w14:paraId="1BAD9BB3" w14:textId="7FF39E9C" w:rsidR="001B5518" w:rsidRPr="001B5518" w:rsidRDefault="001B5518">
                            <w:pPr>
                              <w:rPr>
                                <w:b/>
                                <w:bCs/>
                                <w:u w:val="single"/>
                              </w:rPr>
                            </w:pPr>
                            <w:r w:rsidRPr="001B5518">
                              <w:rPr>
                                <w:b/>
                                <w:bCs/>
                                <w:u w:val="single"/>
                              </w:rPr>
                              <w:t>Recommended hairsty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B14F08" id="Text Box 398" o:spid="_x0000_s1193" type="#_x0000_t202" style="position:absolute;margin-left:-46.5pt;margin-top:28.7pt;width:540pt;height:189.75pt;z-index:2518888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" fillcolor="white [3201]" strokecolor="#ed7d31 [3205]" strokeweight=".5pt">
                <v:textbox>
                  <w:txbxContent>
                    <w:p w14:paraId="1BAD9BB3" w14:textId="7FF39E9C" w:rsidR="001B5518" w:rsidRPr="001B5518" w:rsidRDefault="001B5518">
                      <w:pPr>
                        <w:rPr>
                          <w:b/>
                          <w:bCs/>
                          <w:u w:val="single"/>
                        </w:rPr>
                      </w:pPr>
                      <w:r w:rsidRPr="001B5518">
                        <w:rPr>
                          <w:b/>
                          <w:bCs/>
                          <w:u w:val="single"/>
                        </w:rPr>
                        <w:t>Recommended hairstyle:</w:t>
                      </w:r>
                    </w:p>
                  </w:txbxContent>
                </v:textbox>
              </v:shape>
            </w:pict>
          </mc:Fallback>
        </mc:AlternateContent>
      </w:r>
    </w:p>
    <w:p w14:paraId="60C3BB33" w14:textId="459FF64C" w:rsidR="00317D9C" w:rsidRDefault="00C20160" w:rsidP="009E054D">
      <w:pPr>
        <w:rPr>
          <w:noProof/>
          <w:u w:val="single"/>
        </w:rPr>
      </w:pPr>
      <w:r>
        <w:rPr>
          <w:noProof/>
        </w:rPr>
        <w:drawing>
          <wp:anchor distT="0" distB="0" distL="114300" distR="114300" simplePos="0" relativeHeight="251889881" behindDoc="0" locked="0" layoutInCell="1" allowOverlap="1" wp14:anchorId="63FF7CDE" wp14:editId="13C1F707">
            <wp:simplePos x="0" y="0"/>
            <wp:positionH relativeFrom="column">
              <wp:posOffset>-513080</wp:posOffset>
            </wp:positionH>
            <wp:positionV relativeFrom="paragraph">
              <wp:posOffset>322580</wp:posOffset>
            </wp:positionV>
            <wp:extent cx="4762500" cy="1975675"/>
            <wp:effectExtent l="0" t="0" r="0" b="5715"/>
            <wp:wrapNone/>
            <wp:docPr id="399" name="Picture 39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Picture 399" descr="Text, letter&#10;&#10;Description automatically generated"/>
                    <pic:cNvPicPr/>
                  </pic:nvPicPr>
                  <pic:blipFill>
                    <a:blip r:embed="rId239">
                      <a:extLst>
                        <a:ext uri="{28A0092B-C50C-407E-A947-70E740481C1C}">
                          <a14:useLocalDpi xmlns:a14="http://schemas.microsoft.com/office/drawing/2010/main" val="0"/>
                        </a:ext>
                      </a:extLst>
                    </a:blip>
                    <a:stretch>
                      <a:fillRect/>
                    </a:stretch>
                  </pic:blipFill>
                  <pic:spPr>
                    <a:xfrm>
                      <a:off x="0" y="0"/>
                      <a:ext cx="4762500" cy="1975675"/>
                    </a:xfrm>
                    <a:prstGeom prst="rect">
                      <a:avLst/>
                    </a:prstGeom>
                  </pic:spPr>
                </pic:pic>
              </a:graphicData>
            </a:graphic>
            <wp14:sizeRelH relativeFrom="margin">
              <wp14:pctWidth>0</wp14:pctWidth>
            </wp14:sizeRelH>
            <wp14:sizeRelV relativeFrom="margin">
              <wp14:pctHeight>0</wp14:pctHeight>
            </wp14:sizeRelV>
          </wp:anchor>
        </w:drawing>
      </w:r>
    </w:p>
    <w:p w14:paraId="7BE0C21C" w14:textId="58DD8764" w:rsidR="00317D9C" w:rsidRDefault="00317D9C" w:rsidP="009E054D">
      <w:pPr>
        <w:rPr>
          <w:noProof/>
          <w:u w:val="single"/>
        </w:rPr>
      </w:pPr>
    </w:p>
    <w:p w14:paraId="6ED4AC7B" w14:textId="77777777" w:rsidR="00317D9C" w:rsidRDefault="00317D9C" w:rsidP="009E054D">
      <w:pPr>
        <w:rPr>
          <w:noProof/>
          <w:u w:val="single"/>
        </w:rPr>
      </w:pPr>
    </w:p>
    <w:p w14:paraId="7A5DE9CC" w14:textId="118FE086" w:rsidR="00317D9C" w:rsidRDefault="00317D9C" w:rsidP="009E054D">
      <w:pPr>
        <w:rPr>
          <w:noProof/>
          <w:u w:val="single"/>
        </w:rPr>
      </w:pPr>
    </w:p>
    <w:p w14:paraId="57A52874" w14:textId="77777777" w:rsidR="003C3576" w:rsidRDefault="003C3576" w:rsidP="009E054D">
      <w:pPr>
        <w:rPr>
          <w:noProof/>
          <w:u w:val="single"/>
        </w:rPr>
      </w:pPr>
    </w:p>
    <w:p w14:paraId="3017D84C" w14:textId="3F50A808" w:rsidR="00317D9C" w:rsidRDefault="00C20160" w:rsidP="009E054D">
      <w:pPr>
        <w:rPr>
          <w:noProof/>
          <w:u w:val="single"/>
        </w:rPr>
      </w:pPr>
      <w:r>
        <w:rPr>
          <w:noProof/>
          <w:u w:val="single"/>
        </w:rPr>
        <mc:AlternateContent>
          <mc:Choice Requires="wps">
            <w:drawing>
              <wp:anchor distT="0" distB="0" distL="114300" distR="114300" simplePos="0" relativeHeight="251892953" behindDoc="0" locked="0" layoutInCell="1" allowOverlap="1" wp14:anchorId="70CBF8E2" wp14:editId="59F8AF5F">
                <wp:simplePos x="0" y="0"/>
                <wp:positionH relativeFrom="margin">
                  <wp:posOffset>3638550</wp:posOffset>
                </wp:positionH>
                <wp:positionV relativeFrom="paragraph">
                  <wp:posOffset>60960</wp:posOffset>
                </wp:positionV>
                <wp:extent cx="2562225" cy="666750"/>
                <wp:effectExtent l="0" t="0" r="28575" b="19050"/>
                <wp:wrapNone/>
                <wp:docPr id="402" name="Text Box 402"/>
                <wp:cNvGraphicFramePr/>
                <a:graphic xmlns:a="http://schemas.openxmlformats.org/drawingml/2006/main">
                  <a:graphicData uri="http://schemas.microsoft.com/office/word/2010/wordprocessingShape">
                    <wps:wsp>
                      <wps:cNvSpPr txBox="1"/>
                      <wps:spPr>
                        <a:xfrm>
                          <a:off x="0" y="0"/>
                          <a:ext cx="2562225" cy="666750"/>
                        </a:xfrm>
                        <a:prstGeom prst="rect">
                          <a:avLst/>
                        </a:prstGeom>
                        <a:solidFill>
                          <a:sysClr val="window" lastClr="FFFFFF"/>
                        </a:solidFill>
                        <a:ln w="6350">
                          <a:solidFill>
                            <a:sysClr val="window" lastClr="FFFFFF"/>
                          </a:solidFill>
                        </a:ln>
                      </wps:spPr>
                      <wps:txbx>
                        <w:txbxContent>
                          <w:p w14:paraId="6CBEEA83" w14:textId="10DB2CA7" w:rsidR="00C20160" w:rsidRDefault="00C20160" w:rsidP="00C20160">
                            <w:r>
                              <w:t>All correct data was stored, matched against input. Fetched all hairstyles with same input attributes from th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BF8E2" id="Text Box 402" o:spid="_x0000_s1194" type="#_x0000_t202" style="position:absolute;margin-left:286.5pt;margin-top:4.8pt;width:201.75pt;height:52.5pt;z-index:2518929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" fillcolor="window" strokecolor="window" strokeweight=".5pt">
                <v:textbox>
                  <w:txbxContent>
                    <w:p w14:paraId="6CBEEA83" w14:textId="10DB2CA7" w:rsidR="00C20160" w:rsidRDefault="00C20160" w:rsidP="00C20160">
                      <w:r>
                        <w:t>All correct data was stored, matched against input. Fetched all hairstyles with same input attributes from the table.</w:t>
                      </w:r>
                    </w:p>
                  </w:txbxContent>
                </v:textbox>
                <w10:wrap anchorx="margin"/>
              </v:shape>
            </w:pict>
          </mc:Fallback>
        </mc:AlternateContent>
      </w:r>
      <w:r w:rsidRPr="00C20160">
        <w:rPr>
          <w:noProof/>
        </w:rPr>
        <w:drawing>
          <wp:anchor distT="0" distB="0" distL="114300" distR="114300" simplePos="0" relativeHeight="251890905" behindDoc="0" locked="0" layoutInCell="1" allowOverlap="1" wp14:anchorId="64F10935" wp14:editId="4E56D27B">
            <wp:simplePos x="0" y="0"/>
            <wp:positionH relativeFrom="column">
              <wp:posOffset>2790825</wp:posOffset>
            </wp:positionH>
            <wp:positionV relativeFrom="paragraph">
              <wp:posOffset>280035</wp:posOffset>
            </wp:positionV>
            <wp:extent cx="3114675" cy="743275"/>
            <wp:effectExtent l="0" t="0" r="0" b="0"/>
            <wp:wrapNone/>
            <wp:docPr id="400" name="Picture 40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Picture 400" descr="Graphical user interface&#10;&#10;Description automatically generated with medium confidence"/>
                    <pic:cNvPicPr/>
                  </pic:nvPicPr>
                  <pic:blipFill>
                    <a:blip r:embed="rId240">
                      <a:extLst>
                        <a:ext uri="{28A0092B-C50C-407E-A947-70E740481C1C}">
                          <a14:useLocalDpi xmlns:a14="http://schemas.microsoft.com/office/drawing/2010/main" val="0"/>
                        </a:ext>
                      </a:extLst>
                    </a:blip>
                    <a:stretch>
                      <a:fillRect/>
                    </a:stretch>
                  </pic:blipFill>
                  <pic:spPr>
                    <a:xfrm>
                      <a:off x="0" y="0"/>
                      <a:ext cx="3114675" cy="743275"/>
                    </a:xfrm>
                    <a:prstGeom prst="rect">
                      <a:avLst/>
                    </a:prstGeom>
                  </pic:spPr>
                </pic:pic>
              </a:graphicData>
            </a:graphic>
            <wp14:sizeRelH relativeFrom="margin">
              <wp14:pctWidth>0</wp14:pctWidth>
            </wp14:sizeRelH>
            <wp14:sizeRelV relativeFrom="margin">
              <wp14:pctHeight>0</wp14:pctHeight>
            </wp14:sizeRelV>
          </wp:anchor>
        </w:drawing>
      </w:r>
    </w:p>
    <w:p w14:paraId="79553028" w14:textId="6A60851A" w:rsidR="00C20160" w:rsidRDefault="00BC541C" w:rsidP="009E054D">
      <w:pPr>
        <w:rPr>
          <w:noProof/>
          <w:u w:val="single"/>
        </w:rPr>
      </w:pPr>
      <w:r>
        <w:rPr>
          <w:noProof/>
          <w:u w:val="single"/>
        </w:rPr>
        <w:lastRenderedPageBreak/>
        <mc:AlternateContent>
          <mc:Choice Requires="wps">
            <w:drawing>
              <wp:anchor distT="0" distB="0" distL="114300" distR="114300" simplePos="0" relativeHeight="251898073" behindDoc="0" locked="0" layoutInCell="1" allowOverlap="1" wp14:anchorId="0EFB2EDD" wp14:editId="183ADC2B">
                <wp:simplePos x="0" y="0"/>
                <wp:positionH relativeFrom="margin">
                  <wp:posOffset>3629025</wp:posOffset>
                </wp:positionH>
                <wp:positionV relativeFrom="paragraph">
                  <wp:posOffset>-172720</wp:posOffset>
                </wp:positionV>
                <wp:extent cx="2562225" cy="666750"/>
                <wp:effectExtent l="0" t="0" r="28575" b="19050"/>
                <wp:wrapNone/>
                <wp:docPr id="407" name="Text Box 407"/>
                <wp:cNvGraphicFramePr/>
                <a:graphic xmlns:a="http://schemas.openxmlformats.org/drawingml/2006/main">
                  <a:graphicData uri="http://schemas.microsoft.com/office/word/2010/wordprocessingShape">
                    <wps:wsp>
                      <wps:cNvSpPr txBox="1"/>
                      <wps:spPr>
                        <a:xfrm>
                          <a:off x="0" y="0"/>
                          <a:ext cx="2562225" cy="666750"/>
                        </a:xfrm>
                        <a:prstGeom prst="rect">
                          <a:avLst/>
                        </a:prstGeom>
                        <a:solidFill>
                          <a:sysClr val="window" lastClr="FFFFFF"/>
                        </a:solidFill>
                        <a:ln w="6350">
                          <a:solidFill>
                            <a:sysClr val="window" lastClr="FFFFFF"/>
                          </a:solidFill>
                        </a:ln>
                      </wps:spPr>
                      <wps:txbx>
                        <w:txbxContent>
                          <w:p w14:paraId="275A0520" w14:textId="0DB09DB0" w:rsidR="00B06D13" w:rsidRDefault="00B06D13" w:rsidP="00B06D13">
                            <w:r>
                              <w:t xml:space="preserve">All correct data was stored, matched against input. Fetched the correct current date </w:t>
                            </w:r>
                            <w:r w:rsidR="00BC541C">
                              <w:t>by using date library</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B2EDD" id="Text Box 407" o:spid="_x0000_s1195" type="#_x0000_t202" style="position:absolute;margin-left:285.75pt;margin-top:-13.6pt;width:201.75pt;height:52.5pt;z-index:2518980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" fillcolor="window" strokecolor="window" strokeweight=".5pt">
                <v:textbox>
                  <w:txbxContent>
                    <w:p w14:paraId="275A0520" w14:textId="0DB09DB0" w:rsidR="00B06D13" w:rsidRDefault="00B06D13" w:rsidP="00B06D13">
                      <w:r>
                        <w:t xml:space="preserve">All correct data was stored, matched against input. Fetched the correct current date </w:t>
                      </w:r>
                      <w:r w:rsidR="00BC541C">
                        <w:t>by using date library</w:t>
                      </w:r>
                      <w:r>
                        <w:t>.</w:t>
                      </w:r>
                    </w:p>
                  </w:txbxContent>
                </v:textbox>
                <w10:wrap anchorx="margin"/>
              </v:shape>
            </w:pict>
          </mc:Fallback>
        </mc:AlternateContent>
      </w:r>
      <w:r w:rsidR="00B06D13">
        <w:rPr>
          <w:noProof/>
        </w:rPr>
        <w:drawing>
          <wp:anchor distT="0" distB="0" distL="114300" distR="114300" simplePos="0" relativeHeight="251896025" behindDoc="0" locked="0" layoutInCell="1" allowOverlap="1" wp14:anchorId="7B79E1ED" wp14:editId="52D6A1B2">
            <wp:simplePos x="0" y="0"/>
            <wp:positionH relativeFrom="column">
              <wp:posOffset>3714750</wp:posOffset>
            </wp:positionH>
            <wp:positionV relativeFrom="paragraph">
              <wp:posOffset>-495300</wp:posOffset>
            </wp:positionV>
            <wp:extent cx="876300" cy="342900"/>
            <wp:effectExtent l="0" t="0" r="0" b="0"/>
            <wp:wrapNone/>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extLst>
                        <a:ext uri="{28A0092B-C50C-407E-A947-70E740481C1C}">
                          <a14:useLocalDpi xmlns:a14="http://schemas.microsoft.com/office/drawing/2010/main" val="0"/>
                        </a:ext>
                      </a:extLst>
                    </a:blip>
                    <a:stretch>
                      <a:fillRect/>
                    </a:stretch>
                  </pic:blipFill>
                  <pic:spPr>
                    <a:xfrm>
                      <a:off x="0" y="0"/>
                      <a:ext cx="876300" cy="342900"/>
                    </a:xfrm>
                    <a:prstGeom prst="rect">
                      <a:avLst/>
                    </a:prstGeom>
                  </pic:spPr>
                </pic:pic>
              </a:graphicData>
            </a:graphic>
          </wp:anchor>
        </w:drawing>
      </w:r>
      <w:r w:rsidR="00B06D13">
        <w:rPr>
          <w:noProof/>
          <w:u w:val="single"/>
        </w:rPr>
        <mc:AlternateContent>
          <mc:Choice Requires="wps">
            <w:drawing>
              <wp:anchor distT="0" distB="0" distL="114300" distR="114300" simplePos="0" relativeHeight="251893977" behindDoc="0" locked="0" layoutInCell="1" allowOverlap="1" wp14:anchorId="51DB4225" wp14:editId="1D2FD3A7">
                <wp:simplePos x="0" y="0"/>
                <wp:positionH relativeFrom="column">
                  <wp:posOffset>-542925</wp:posOffset>
                </wp:positionH>
                <wp:positionV relativeFrom="paragraph">
                  <wp:posOffset>-619125</wp:posOffset>
                </wp:positionV>
                <wp:extent cx="6877050" cy="1171575"/>
                <wp:effectExtent l="0" t="0" r="19050" b="28575"/>
                <wp:wrapNone/>
                <wp:docPr id="403" name="Text Box 403"/>
                <wp:cNvGraphicFramePr/>
                <a:graphic xmlns:a="http://schemas.openxmlformats.org/drawingml/2006/main">
                  <a:graphicData uri="http://schemas.microsoft.com/office/word/2010/wordprocessingShape">
                    <wps:wsp>
                      <wps:cNvSpPr txBox="1"/>
                      <wps:spPr>
                        <a:xfrm>
                          <a:off x="0" y="0"/>
                          <a:ext cx="6877050" cy="1171575"/>
                        </a:xfrm>
                        <a:prstGeom prst="rect">
                          <a:avLst/>
                        </a:prstGeom>
                        <a:solidFill>
                          <a:schemeClr val="lt1"/>
                        </a:solidFill>
                        <a:ln w="6350">
                          <a:solidFill>
                            <a:schemeClr val="accent2"/>
                          </a:solidFill>
                        </a:ln>
                      </wps:spPr>
                      <wps:txbx>
                        <w:txbxContent>
                          <w:p w14:paraId="1B089834" w14:textId="4C4B94AD" w:rsidR="00BE6E83" w:rsidRPr="00B06D13" w:rsidRDefault="00BE6E83">
                            <w:pPr>
                              <w:rPr>
                                <w:b/>
                                <w:bCs/>
                                <w:u w:val="single"/>
                              </w:rPr>
                            </w:pPr>
                            <w:r w:rsidRPr="00B06D13">
                              <w:rPr>
                                <w:b/>
                                <w:bCs/>
                                <w:u w:val="single"/>
                              </w:rPr>
                              <w:t>Validate date:</w:t>
                            </w:r>
                          </w:p>
                          <w:p w14:paraId="0A937C27" w14:textId="77777777" w:rsidR="00BE6E83" w:rsidRDefault="00BE6E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DB4225" id="Text Box 403" o:spid="_x0000_s1196" type="#_x0000_t202" style="position:absolute;margin-left:-42.75pt;margin-top:-48.75pt;width:541.5pt;height:92.25pt;z-index:25189397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" fillcolor="white [3201]" strokecolor="#ed7d31 [3205]" strokeweight=".5pt">
                <v:textbox>
                  <w:txbxContent>
                    <w:p w14:paraId="1B089834" w14:textId="4C4B94AD" w:rsidR="00BE6E83" w:rsidRPr="00B06D13" w:rsidRDefault="00BE6E83">
                      <w:pPr>
                        <w:rPr>
                          <w:b/>
                          <w:bCs/>
                          <w:u w:val="single"/>
                        </w:rPr>
                      </w:pPr>
                      <w:r w:rsidRPr="00B06D13">
                        <w:rPr>
                          <w:b/>
                          <w:bCs/>
                          <w:u w:val="single"/>
                        </w:rPr>
                        <w:t>Validate date:</w:t>
                      </w:r>
                    </w:p>
                    <w:p w14:paraId="0A937C27" w14:textId="77777777" w:rsidR="00BE6E83" w:rsidRDefault="00BE6E83"/>
                  </w:txbxContent>
                </v:textbox>
              </v:shape>
            </w:pict>
          </mc:Fallback>
        </mc:AlternateContent>
      </w:r>
      <w:r w:rsidR="00BE6E83">
        <w:rPr>
          <w:noProof/>
        </w:rPr>
        <w:drawing>
          <wp:anchor distT="0" distB="0" distL="114300" distR="114300" simplePos="0" relativeHeight="251895001" behindDoc="0" locked="0" layoutInCell="1" allowOverlap="1" wp14:anchorId="22A35856" wp14:editId="01FBF2AB">
            <wp:simplePos x="0" y="0"/>
            <wp:positionH relativeFrom="column">
              <wp:posOffset>-485774</wp:posOffset>
            </wp:positionH>
            <wp:positionV relativeFrom="paragraph">
              <wp:posOffset>-314324</wp:posOffset>
            </wp:positionV>
            <wp:extent cx="3924300" cy="754380"/>
            <wp:effectExtent l="0" t="0" r="0" b="7620"/>
            <wp:wrapNone/>
            <wp:docPr id="404" name="Picture 40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 name="Picture 404" descr="Logo, company name&#10;&#10;Description automatically generated"/>
                    <pic:cNvPicPr/>
                  </pic:nvPicPr>
                  <pic:blipFill>
                    <a:blip r:embed="rId242">
                      <a:extLst>
                        <a:ext uri="{28A0092B-C50C-407E-A947-70E740481C1C}">
                          <a14:useLocalDpi xmlns:a14="http://schemas.microsoft.com/office/drawing/2010/main" val="0"/>
                        </a:ext>
                      </a:extLst>
                    </a:blip>
                    <a:stretch>
                      <a:fillRect/>
                    </a:stretch>
                  </pic:blipFill>
                  <pic:spPr>
                    <a:xfrm>
                      <a:off x="0" y="0"/>
                      <a:ext cx="3945269" cy="758411"/>
                    </a:xfrm>
                    <a:prstGeom prst="rect">
                      <a:avLst/>
                    </a:prstGeom>
                  </pic:spPr>
                </pic:pic>
              </a:graphicData>
            </a:graphic>
            <wp14:sizeRelH relativeFrom="margin">
              <wp14:pctWidth>0</wp14:pctWidth>
            </wp14:sizeRelH>
            <wp14:sizeRelV relativeFrom="margin">
              <wp14:pctHeight>0</wp14:pctHeight>
            </wp14:sizeRelV>
          </wp:anchor>
        </w:drawing>
      </w:r>
    </w:p>
    <w:p w14:paraId="3B2A1337" w14:textId="7E918508" w:rsidR="00C20160" w:rsidRDefault="00C20160" w:rsidP="009E054D">
      <w:pPr>
        <w:rPr>
          <w:noProof/>
          <w:u w:val="single"/>
        </w:rPr>
      </w:pPr>
    </w:p>
    <w:p w14:paraId="42024A79" w14:textId="2FA97AAB" w:rsidR="00C20160" w:rsidRDefault="00772CD4" w:rsidP="009E054D">
      <w:pPr>
        <w:rPr>
          <w:noProof/>
          <w:u w:val="single"/>
        </w:rPr>
      </w:pPr>
      <w:r>
        <w:rPr>
          <w:noProof/>
          <w:u w:val="single"/>
        </w:rPr>
        <mc:AlternateContent>
          <mc:Choice Requires="wps">
            <w:drawing>
              <wp:anchor distT="0" distB="0" distL="114300" distR="114300" simplePos="0" relativeHeight="251899097" behindDoc="0" locked="0" layoutInCell="1" allowOverlap="1" wp14:anchorId="364BC227" wp14:editId="0702FFB1">
                <wp:simplePos x="0" y="0"/>
                <wp:positionH relativeFrom="column">
                  <wp:posOffset>-533400</wp:posOffset>
                </wp:positionH>
                <wp:positionV relativeFrom="paragraph">
                  <wp:posOffset>114300</wp:posOffset>
                </wp:positionV>
                <wp:extent cx="6877050" cy="1828800"/>
                <wp:effectExtent l="0" t="0" r="19050" b="19050"/>
                <wp:wrapNone/>
                <wp:docPr id="408" name="Text Box 408"/>
                <wp:cNvGraphicFramePr/>
                <a:graphic xmlns:a="http://schemas.openxmlformats.org/drawingml/2006/main">
                  <a:graphicData uri="http://schemas.microsoft.com/office/word/2010/wordprocessingShape">
                    <wps:wsp>
                      <wps:cNvSpPr txBox="1"/>
                      <wps:spPr>
                        <a:xfrm>
                          <a:off x="0" y="0"/>
                          <a:ext cx="6877050" cy="1828800"/>
                        </a:xfrm>
                        <a:prstGeom prst="rect">
                          <a:avLst/>
                        </a:prstGeom>
                        <a:solidFill>
                          <a:schemeClr val="lt1"/>
                        </a:solidFill>
                        <a:ln w="6350">
                          <a:solidFill>
                            <a:schemeClr val="accent2"/>
                          </a:solidFill>
                        </a:ln>
                      </wps:spPr>
                      <wps:txbx>
                        <w:txbxContent>
                          <w:p w14:paraId="0B33FD39" w14:textId="552BA731" w:rsidR="00772CD4" w:rsidRPr="002726C1" w:rsidRDefault="00772CD4">
                            <w:pPr>
                              <w:rPr>
                                <w:b/>
                                <w:bCs/>
                                <w:u w:val="single"/>
                              </w:rPr>
                            </w:pPr>
                            <w:r w:rsidRPr="002726C1">
                              <w:rPr>
                                <w:b/>
                                <w:bCs/>
                                <w:u w:val="single"/>
                              </w:rPr>
                              <w:t xml:space="preserve">Retrieving all </w:t>
                            </w:r>
                            <w:r w:rsidR="00E82C42" w:rsidRPr="002726C1">
                              <w:rPr>
                                <w:b/>
                                <w:bCs/>
                                <w:u w:val="single"/>
                              </w:rPr>
                              <w:t>user reservations:</w:t>
                            </w:r>
                          </w:p>
                          <w:p w14:paraId="06B9DA2C" w14:textId="77777777" w:rsidR="00E82C42" w:rsidRDefault="00E82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4BC227" id="Text Box 408" o:spid="_x0000_s1197" type="#_x0000_t202" style="position:absolute;margin-left:-42pt;margin-top:9pt;width:541.5pt;height:2in;z-index:25189909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" fillcolor="white [3201]" strokecolor="#ed7d31 [3205]" strokeweight=".5pt">
                <v:textbox>
                  <w:txbxContent>
                    <w:p w14:paraId="0B33FD39" w14:textId="552BA731" w:rsidR="00772CD4" w:rsidRPr="002726C1" w:rsidRDefault="00772CD4">
                      <w:pPr>
                        <w:rPr>
                          <w:b/>
                          <w:bCs/>
                          <w:u w:val="single"/>
                        </w:rPr>
                      </w:pPr>
                      <w:r w:rsidRPr="002726C1">
                        <w:rPr>
                          <w:b/>
                          <w:bCs/>
                          <w:u w:val="single"/>
                        </w:rPr>
                        <w:t xml:space="preserve">Retrieving all </w:t>
                      </w:r>
                      <w:r w:rsidR="00E82C42" w:rsidRPr="002726C1">
                        <w:rPr>
                          <w:b/>
                          <w:bCs/>
                          <w:u w:val="single"/>
                        </w:rPr>
                        <w:t>user reservations:</w:t>
                      </w:r>
                    </w:p>
                    <w:p w14:paraId="06B9DA2C" w14:textId="77777777" w:rsidR="00E82C42" w:rsidRDefault="00E82C42"/>
                  </w:txbxContent>
                </v:textbox>
              </v:shape>
            </w:pict>
          </mc:Fallback>
        </mc:AlternateContent>
      </w:r>
    </w:p>
    <w:p w14:paraId="492B0C22" w14:textId="0340011B" w:rsidR="00C20160" w:rsidRDefault="002726C1" w:rsidP="009E054D">
      <w:pPr>
        <w:rPr>
          <w:noProof/>
          <w:u w:val="single"/>
        </w:rPr>
      </w:pPr>
      <w:r>
        <w:rPr>
          <w:noProof/>
          <w:u w:val="single"/>
        </w:rPr>
        <mc:AlternateContent>
          <mc:Choice Requires="wps">
            <w:drawing>
              <wp:anchor distT="0" distB="0" distL="114300" distR="114300" simplePos="0" relativeHeight="251903193" behindDoc="0" locked="0" layoutInCell="1" allowOverlap="1" wp14:anchorId="7EE8F2F5" wp14:editId="10F5F22F">
                <wp:simplePos x="0" y="0"/>
                <wp:positionH relativeFrom="margin">
                  <wp:posOffset>4019550</wp:posOffset>
                </wp:positionH>
                <wp:positionV relativeFrom="paragraph">
                  <wp:posOffset>105410</wp:posOffset>
                </wp:positionV>
                <wp:extent cx="2095500" cy="885825"/>
                <wp:effectExtent l="0" t="0" r="19050" b="28575"/>
                <wp:wrapNone/>
                <wp:docPr id="411" name="Text Box 411"/>
                <wp:cNvGraphicFramePr/>
                <a:graphic xmlns:a="http://schemas.openxmlformats.org/drawingml/2006/main">
                  <a:graphicData uri="http://schemas.microsoft.com/office/word/2010/wordprocessingShape">
                    <wps:wsp>
                      <wps:cNvSpPr txBox="1"/>
                      <wps:spPr>
                        <a:xfrm>
                          <a:off x="0" y="0"/>
                          <a:ext cx="2095500" cy="885825"/>
                        </a:xfrm>
                        <a:prstGeom prst="rect">
                          <a:avLst/>
                        </a:prstGeom>
                        <a:solidFill>
                          <a:sysClr val="window" lastClr="FFFFFF"/>
                        </a:solidFill>
                        <a:ln w="6350">
                          <a:solidFill>
                            <a:sysClr val="window" lastClr="FFFFFF"/>
                          </a:solidFill>
                        </a:ln>
                      </wps:spPr>
                      <wps:txbx>
                        <w:txbxContent>
                          <w:p w14:paraId="5288860B" w14:textId="09566857" w:rsidR="002726C1" w:rsidRDefault="002726C1" w:rsidP="002726C1">
                            <w:r>
                              <w:t>All correct data was stored, matched against input. Retrieved all the correct reservations under that username</w:t>
                            </w:r>
                            <w:r w:rsidR="0073254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8F2F5" id="Text Box 411" o:spid="_x0000_s1198" type="#_x0000_t202" style="position:absolute;margin-left:316.5pt;margin-top:8.3pt;width:165pt;height:69.75pt;z-index:2519031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" fillcolor="window" strokecolor="window" strokeweight=".5pt">
                <v:textbox>
                  <w:txbxContent>
                    <w:p w14:paraId="5288860B" w14:textId="09566857" w:rsidR="002726C1" w:rsidRDefault="002726C1" w:rsidP="002726C1">
                      <w:r>
                        <w:t>All correct data was stored, matched against input. Retrieved all the correct reservations under that username</w:t>
                      </w:r>
                      <w:r w:rsidR="0073254F">
                        <w:t>.</w:t>
                      </w:r>
                    </w:p>
                  </w:txbxContent>
                </v:textbox>
                <w10:wrap anchorx="margin"/>
              </v:shape>
            </w:pict>
          </mc:Fallback>
        </mc:AlternateContent>
      </w:r>
      <w:r w:rsidR="00E82C42">
        <w:rPr>
          <w:noProof/>
        </w:rPr>
        <w:drawing>
          <wp:anchor distT="0" distB="0" distL="114300" distR="114300" simplePos="0" relativeHeight="251900121" behindDoc="0" locked="0" layoutInCell="1" allowOverlap="1" wp14:anchorId="18CE4BE5" wp14:editId="1CFBCBE3">
            <wp:simplePos x="0" y="0"/>
            <wp:positionH relativeFrom="column">
              <wp:posOffset>-457200</wp:posOffset>
            </wp:positionH>
            <wp:positionV relativeFrom="paragraph">
              <wp:posOffset>95885</wp:posOffset>
            </wp:positionV>
            <wp:extent cx="4267200" cy="1146525"/>
            <wp:effectExtent l="0" t="0" r="0" b="0"/>
            <wp:wrapNone/>
            <wp:docPr id="409" name="Picture 4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 name="Picture 409" descr="Text&#10;&#10;Description automatically generated"/>
                    <pic:cNvPicPr/>
                  </pic:nvPicPr>
                  <pic:blipFill>
                    <a:blip r:embed="rId243">
                      <a:extLst>
                        <a:ext uri="{28A0092B-C50C-407E-A947-70E740481C1C}">
                          <a14:useLocalDpi xmlns:a14="http://schemas.microsoft.com/office/drawing/2010/main" val="0"/>
                        </a:ext>
                      </a:extLst>
                    </a:blip>
                    <a:stretch>
                      <a:fillRect/>
                    </a:stretch>
                  </pic:blipFill>
                  <pic:spPr>
                    <a:xfrm>
                      <a:off x="0" y="0"/>
                      <a:ext cx="4275513" cy="1148759"/>
                    </a:xfrm>
                    <a:prstGeom prst="rect">
                      <a:avLst/>
                    </a:prstGeom>
                  </pic:spPr>
                </pic:pic>
              </a:graphicData>
            </a:graphic>
            <wp14:sizeRelH relativeFrom="margin">
              <wp14:pctWidth>0</wp14:pctWidth>
            </wp14:sizeRelH>
            <wp14:sizeRelV relativeFrom="margin">
              <wp14:pctHeight>0</wp14:pctHeight>
            </wp14:sizeRelV>
          </wp:anchor>
        </w:drawing>
      </w:r>
    </w:p>
    <w:p w14:paraId="4BC86178" w14:textId="4409F237" w:rsidR="00C20160" w:rsidRDefault="00C20160" w:rsidP="009E054D">
      <w:pPr>
        <w:rPr>
          <w:noProof/>
          <w:u w:val="single"/>
        </w:rPr>
      </w:pPr>
    </w:p>
    <w:p w14:paraId="5841B999" w14:textId="5B99D355" w:rsidR="00C20160" w:rsidRDefault="00C20160" w:rsidP="009E054D">
      <w:pPr>
        <w:rPr>
          <w:noProof/>
          <w:u w:val="single"/>
        </w:rPr>
      </w:pPr>
    </w:p>
    <w:p w14:paraId="20C3F6AA" w14:textId="1306A71E" w:rsidR="00C20160" w:rsidRDefault="00463E6E" w:rsidP="009E054D">
      <w:pPr>
        <w:rPr>
          <w:noProof/>
          <w:u w:val="single"/>
        </w:rPr>
      </w:pPr>
      <w:r>
        <w:rPr>
          <w:noProof/>
        </w:rPr>
        <w:drawing>
          <wp:anchor distT="0" distB="0" distL="114300" distR="114300" simplePos="0" relativeHeight="251901145" behindDoc="0" locked="0" layoutInCell="1" allowOverlap="1" wp14:anchorId="5EC4AC8D" wp14:editId="6F44E950">
            <wp:simplePos x="0" y="0"/>
            <wp:positionH relativeFrom="column">
              <wp:posOffset>1156002</wp:posOffset>
            </wp:positionH>
            <wp:positionV relativeFrom="paragraph">
              <wp:posOffset>86360</wp:posOffset>
            </wp:positionV>
            <wp:extent cx="4962525" cy="660863"/>
            <wp:effectExtent l="0" t="0" r="0" b="6350"/>
            <wp:wrapNone/>
            <wp:docPr id="410" name="Picture 4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 name="Picture 410" descr="Text, letter&#10;&#10;Description automatically generated"/>
                    <pic:cNvPicPr/>
                  </pic:nvPicPr>
                  <pic:blipFill>
                    <a:blip r:embed="rId244">
                      <a:extLst>
                        <a:ext uri="{28A0092B-C50C-407E-A947-70E740481C1C}">
                          <a14:useLocalDpi xmlns:a14="http://schemas.microsoft.com/office/drawing/2010/main" val="0"/>
                        </a:ext>
                      </a:extLst>
                    </a:blip>
                    <a:stretch>
                      <a:fillRect/>
                    </a:stretch>
                  </pic:blipFill>
                  <pic:spPr>
                    <a:xfrm>
                      <a:off x="0" y="0"/>
                      <a:ext cx="4962525" cy="660863"/>
                    </a:xfrm>
                    <a:prstGeom prst="rect">
                      <a:avLst/>
                    </a:prstGeom>
                  </pic:spPr>
                </pic:pic>
              </a:graphicData>
            </a:graphic>
            <wp14:sizeRelH relativeFrom="margin">
              <wp14:pctWidth>0</wp14:pctWidth>
            </wp14:sizeRelH>
            <wp14:sizeRelV relativeFrom="margin">
              <wp14:pctHeight>0</wp14:pctHeight>
            </wp14:sizeRelV>
          </wp:anchor>
        </w:drawing>
      </w:r>
    </w:p>
    <w:p w14:paraId="16132C54" w14:textId="7F265512" w:rsidR="00C20160" w:rsidRDefault="00C20160" w:rsidP="009E054D">
      <w:pPr>
        <w:rPr>
          <w:noProof/>
          <w:u w:val="single"/>
        </w:rPr>
      </w:pPr>
    </w:p>
    <w:p w14:paraId="085F894E" w14:textId="2B03BC7C" w:rsidR="00C20160" w:rsidRDefault="00463E6E" w:rsidP="009E054D">
      <w:pPr>
        <w:rPr>
          <w:noProof/>
          <w:u w:val="single"/>
        </w:rPr>
      </w:pPr>
      <w:r>
        <w:rPr>
          <w:noProof/>
          <w:u w:val="single"/>
        </w:rPr>
        <mc:AlternateContent>
          <mc:Choice Requires="wps">
            <w:drawing>
              <wp:anchor distT="0" distB="0" distL="114300" distR="114300" simplePos="0" relativeHeight="251904217" behindDoc="0" locked="0" layoutInCell="1" allowOverlap="1" wp14:anchorId="1085FC62" wp14:editId="1B2D26BF">
                <wp:simplePos x="0" y="0"/>
                <wp:positionH relativeFrom="column">
                  <wp:posOffset>-542925</wp:posOffset>
                </wp:positionH>
                <wp:positionV relativeFrom="paragraph">
                  <wp:posOffset>381635</wp:posOffset>
                </wp:positionV>
                <wp:extent cx="6896100" cy="1228725"/>
                <wp:effectExtent l="0" t="0" r="19050" b="28575"/>
                <wp:wrapNone/>
                <wp:docPr id="412" name="Text Box 412"/>
                <wp:cNvGraphicFramePr/>
                <a:graphic xmlns:a="http://schemas.openxmlformats.org/drawingml/2006/main">
                  <a:graphicData uri="http://schemas.microsoft.com/office/word/2010/wordprocessingShape">
                    <wps:wsp>
                      <wps:cNvSpPr txBox="1"/>
                      <wps:spPr>
                        <a:xfrm>
                          <a:off x="0" y="0"/>
                          <a:ext cx="6896100" cy="1228725"/>
                        </a:xfrm>
                        <a:prstGeom prst="rect">
                          <a:avLst/>
                        </a:prstGeom>
                        <a:solidFill>
                          <a:schemeClr val="lt1"/>
                        </a:solidFill>
                        <a:ln w="6350">
                          <a:solidFill>
                            <a:schemeClr val="accent2"/>
                          </a:solidFill>
                        </a:ln>
                      </wps:spPr>
                      <wps:txbx>
                        <w:txbxContent>
                          <w:p w14:paraId="1E6807AD" w14:textId="6812327C" w:rsidR="00CD56B5" w:rsidRPr="00627725" w:rsidRDefault="00627725">
                            <w:pPr>
                              <w:rPr>
                                <w:b/>
                                <w:bCs/>
                                <w:u w:val="single"/>
                              </w:rPr>
                            </w:pPr>
                            <w:r w:rsidRPr="00627725">
                              <w:rPr>
                                <w:b/>
                                <w:bCs/>
                                <w:u w:val="single"/>
                              </w:rPr>
                              <w:t>Compare verification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85FC62" id="Text Box 412" o:spid="_x0000_s1199" type="#_x0000_t202" style="position:absolute;margin-left:-42.75pt;margin-top:30.05pt;width:543pt;height:96.75pt;z-index:25190421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" fillcolor="white [3201]" strokecolor="#ed7d31 [3205]" strokeweight=".5pt">
                <v:textbox>
                  <w:txbxContent>
                    <w:p w14:paraId="1E6807AD" w14:textId="6812327C" w:rsidR="00CD56B5" w:rsidRPr="00627725" w:rsidRDefault="00627725">
                      <w:pPr>
                        <w:rPr>
                          <w:b/>
                          <w:bCs/>
                          <w:u w:val="single"/>
                        </w:rPr>
                      </w:pPr>
                      <w:r w:rsidRPr="00627725">
                        <w:rPr>
                          <w:b/>
                          <w:bCs/>
                          <w:u w:val="single"/>
                        </w:rPr>
                        <w:t>Compare verification code:</w:t>
                      </w:r>
                    </w:p>
                  </w:txbxContent>
                </v:textbox>
              </v:shape>
            </w:pict>
          </mc:Fallback>
        </mc:AlternateContent>
      </w:r>
    </w:p>
    <w:p w14:paraId="662BEADA" w14:textId="7EE7007F" w:rsidR="00C20160" w:rsidRDefault="00463E6E" w:rsidP="009E054D">
      <w:pPr>
        <w:rPr>
          <w:noProof/>
          <w:u w:val="single"/>
        </w:rPr>
      </w:pPr>
      <w:r>
        <w:rPr>
          <w:noProof/>
        </w:rPr>
        <w:drawing>
          <wp:anchor distT="0" distB="0" distL="114300" distR="114300" simplePos="0" relativeHeight="251905241" behindDoc="0" locked="0" layoutInCell="1" allowOverlap="1" wp14:anchorId="7CC62B23" wp14:editId="655FE285">
            <wp:simplePos x="0" y="0"/>
            <wp:positionH relativeFrom="column">
              <wp:posOffset>4886325</wp:posOffset>
            </wp:positionH>
            <wp:positionV relativeFrom="paragraph">
              <wp:posOffset>172720</wp:posOffset>
            </wp:positionV>
            <wp:extent cx="514350" cy="371475"/>
            <wp:effectExtent l="0" t="0" r="0" b="9525"/>
            <wp:wrapNone/>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extLst>
                        <a:ext uri="{28A0092B-C50C-407E-A947-70E740481C1C}">
                          <a14:useLocalDpi xmlns:a14="http://schemas.microsoft.com/office/drawing/2010/main" val="0"/>
                        </a:ext>
                      </a:extLst>
                    </a:blip>
                    <a:stretch>
                      <a:fillRect/>
                    </a:stretch>
                  </pic:blipFill>
                  <pic:spPr>
                    <a:xfrm>
                      <a:off x="0" y="0"/>
                      <a:ext cx="514350" cy="371475"/>
                    </a:xfrm>
                    <a:prstGeom prst="rect">
                      <a:avLst/>
                    </a:prstGeom>
                  </pic:spPr>
                </pic:pic>
              </a:graphicData>
            </a:graphic>
          </wp:anchor>
        </w:drawing>
      </w:r>
      <w:r w:rsidRPr="00627725">
        <w:rPr>
          <w:noProof/>
        </w:rPr>
        <w:drawing>
          <wp:anchor distT="0" distB="0" distL="114300" distR="114300" simplePos="0" relativeHeight="251906265" behindDoc="0" locked="0" layoutInCell="1" allowOverlap="1" wp14:anchorId="3F446C92" wp14:editId="7DCD3197">
            <wp:simplePos x="0" y="0"/>
            <wp:positionH relativeFrom="column">
              <wp:posOffset>-438150</wp:posOffset>
            </wp:positionH>
            <wp:positionV relativeFrom="paragraph">
              <wp:posOffset>353695</wp:posOffset>
            </wp:positionV>
            <wp:extent cx="4543425" cy="801780"/>
            <wp:effectExtent l="0" t="0" r="0" b="0"/>
            <wp:wrapNone/>
            <wp:docPr id="414" name="Picture 4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 name="Picture 414" descr="A picture containing text&#10;&#10;Description automatically generated"/>
                    <pic:cNvPicPr/>
                  </pic:nvPicPr>
                  <pic:blipFill>
                    <a:blip r:embed="rId246">
                      <a:extLst>
                        <a:ext uri="{28A0092B-C50C-407E-A947-70E740481C1C}">
                          <a14:useLocalDpi xmlns:a14="http://schemas.microsoft.com/office/drawing/2010/main" val="0"/>
                        </a:ext>
                      </a:extLst>
                    </a:blip>
                    <a:stretch>
                      <a:fillRect/>
                    </a:stretch>
                  </pic:blipFill>
                  <pic:spPr>
                    <a:xfrm>
                      <a:off x="0" y="0"/>
                      <a:ext cx="4543425" cy="801780"/>
                    </a:xfrm>
                    <a:prstGeom prst="rect">
                      <a:avLst/>
                    </a:prstGeom>
                  </pic:spPr>
                </pic:pic>
              </a:graphicData>
            </a:graphic>
            <wp14:sizeRelH relativeFrom="margin">
              <wp14:pctWidth>0</wp14:pctWidth>
            </wp14:sizeRelH>
            <wp14:sizeRelV relativeFrom="margin">
              <wp14:pctHeight>0</wp14:pctHeight>
            </wp14:sizeRelV>
          </wp:anchor>
        </w:drawing>
      </w:r>
    </w:p>
    <w:p w14:paraId="70F0373F" w14:textId="13D9AEA1" w:rsidR="00E82C42" w:rsidRDefault="00463E6E" w:rsidP="009E054D">
      <w:pPr>
        <w:rPr>
          <w:noProof/>
          <w:u w:val="single"/>
        </w:rPr>
      </w:pPr>
      <w:r>
        <w:rPr>
          <w:noProof/>
          <w:u w:val="single"/>
        </w:rPr>
        <mc:AlternateContent>
          <mc:Choice Requires="wps">
            <w:drawing>
              <wp:anchor distT="0" distB="0" distL="114300" distR="114300" simplePos="0" relativeHeight="251908313" behindDoc="0" locked="0" layoutInCell="1" allowOverlap="1" wp14:anchorId="4FAF2493" wp14:editId="11ECCED0">
                <wp:simplePos x="0" y="0"/>
                <wp:positionH relativeFrom="margin">
                  <wp:posOffset>4219575</wp:posOffset>
                </wp:positionH>
                <wp:positionV relativeFrom="paragraph">
                  <wp:posOffset>201296</wp:posOffset>
                </wp:positionV>
                <wp:extent cx="2095500" cy="819150"/>
                <wp:effectExtent l="0" t="0" r="19050" b="19050"/>
                <wp:wrapNone/>
                <wp:docPr id="415" name="Text Box 415"/>
                <wp:cNvGraphicFramePr/>
                <a:graphic xmlns:a="http://schemas.openxmlformats.org/drawingml/2006/main">
                  <a:graphicData uri="http://schemas.microsoft.com/office/word/2010/wordprocessingShape">
                    <wps:wsp>
                      <wps:cNvSpPr txBox="1"/>
                      <wps:spPr>
                        <a:xfrm>
                          <a:off x="0" y="0"/>
                          <a:ext cx="2095500" cy="819150"/>
                        </a:xfrm>
                        <a:prstGeom prst="rect">
                          <a:avLst/>
                        </a:prstGeom>
                        <a:solidFill>
                          <a:sysClr val="window" lastClr="FFFFFF"/>
                        </a:solidFill>
                        <a:ln w="6350">
                          <a:solidFill>
                            <a:sysClr val="window" lastClr="FFFFFF"/>
                          </a:solidFill>
                        </a:ln>
                      </wps:spPr>
                      <wps:txbx>
                        <w:txbxContent>
                          <w:p w14:paraId="4704B66D" w14:textId="6971FCBC" w:rsidR="00627725" w:rsidRDefault="00627725" w:rsidP="00627725">
                            <w:r>
                              <w:t>All correct data was stored, matched against input.</w:t>
                            </w:r>
                            <w:r w:rsidR="00EA0FDC">
                              <w:t xml:space="preserve"> Retrieved the correct verification code gener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F2493" id="Text Box 415" o:spid="_x0000_s1200" type="#_x0000_t202" style="position:absolute;margin-left:332.25pt;margin-top:15.85pt;width:165pt;height:64.5pt;z-index:2519083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" fillcolor="window" strokecolor="window" strokeweight=".5pt">
                <v:textbox>
                  <w:txbxContent>
                    <w:p w14:paraId="4704B66D" w14:textId="6971FCBC" w:rsidR="00627725" w:rsidRDefault="00627725" w:rsidP="00627725">
                      <w:r>
                        <w:t>All correct data was stored, matched against input.</w:t>
                      </w:r>
                      <w:r w:rsidR="00EA0FDC">
                        <w:t xml:space="preserve"> Retrieved the correct verification code generated.</w:t>
                      </w:r>
                    </w:p>
                  </w:txbxContent>
                </v:textbox>
                <w10:wrap anchorx="margin"/>
              </v:shape>
            </w:pict>
          </mc:Fallback>
        </mc:AlternateContent>
      </w:r>
    </w:p>
    <w:p w14:paraId="519BA97C" w14:textId="77162481" w:rsidR="00E82C42" w:rsidRDefault="00E82C42" w:rsidP="009E054D">
      <w:pPr>
        <w:rPr>
          <w:noProof/>
          <w:u w:val="single"/>
        </w:rPr>
      </w:pPr>
    </w:p>
    <w:p w14:paraId="390C790E" w14:textId="0B95FB63" w:rsidR="00E82C42" w:rsidRDefault="00E82C42" w:rsidP="009E054D">
      <w:pPr>
        <w:rPr>
          <w:noProof/>
          <w:u w:val="single"/>
        </w:rPr>
      </w:pPr>
    </w:p>
    <w:p w14:paraId="6EC41F9A" w14:textId="336F7BF5" w:rsidR="00E82C42" w:rsidRDefault="00463E6E" w:rsidP="009E054D">
      <w:pPr>
        <w:rPr>
          <w:noProof/>
          <w:u w:val="single"/>
        </w:rPr>
      </w:pPr>
      <w:r>
        <w:rPr>
          <w:noProof/>
          <w:u w:val="single"/>
        </w:rPr>
        <mc:AlternateContent>
          <mc:Choice Requires="wps">
            <w:drawing>
              <wp:anchor distT="0" distB="0" distL="114300" distR="114300" simplePos="0" relativeHeight="251909337" behindDoc="0" locked="0" layoutInCell="1" allowOverlap="1" wp14:anchorId="0E367E9C" wp14:editId="3969017B">
                <wp:simplePos x="0" y="0"/>
                <wp:positionH relativeFrom="column">
                  <wp:posOffset>-533400</wp:posOffset>
                </wp:positionH>
                <wp:positionV relativeFrom="paragraph">
                  <wp:posOffset>334645</wp:posOffset>
                </wp:positionV>
                <wp:extent cx="6905625" cy="2476500"/>
                <wp:effectExtent l="0" t="0" r="28575" b="19050"/>
                <wp:wrapNone/>
                <wp:docPr id="416" name="Text Box 416"/>
                <wp:cNvGraphicFramePr/>
                <a:graphic xmlns:a="http://schemas.openxmlformats.org/drawingml/2006/main">
                  <a:graphicData uri="http://schemas.microsoft.com/office/word/2010/wordprocessingShape">
                    <wps:wsp>
                      <wps:cNvSpPr txBox="1"/>
                      <wps:spPr>
                        <a:xfrm>
                          <a:off x="0" y="0"/>
                          <a:ext cx="6905625" cy="2476500"/>
                        </a:xfrm>
                        <a:prstGeom prst="rect">
                          <a:avLst/>
                        </a:prstGeom>
                        <a:solidFill>
                          <a:schemeClr val="lt1"/>
                        </a:solidFill>
                        <a:ln w="6350">
                          <a:solidFill>
                            <a:schemeClr val="accent2"/>
                          </a:solidFill>
                        </a:ln>
                      </wps:spPr>
                      <wps:txbx>
                        <w:txbxContent>
                          <w:p w14:paraId="5F24EE4F" w14:textId="14EBECAB" w:rsidR="00F07734" w:rsidRPr="00F85F36" w:rsidRDefault="00F07734">
                            <w:pPr>
                              <w:rPr>
                                <w:b/>
                                <w:bCs/>
                                <w:u w:val="single"/>
                              </w:rPr>
                            </w:pPr>
                            <w:r w:rsidRPr="00F85F36">
                              <w:rPr>
                                <w:b/>
                                <w:bCs/>
                                <w:u w:val="single"/>
                              </w:rPr>
                              <w:t>Sending verification code:</w:t>
                            </w:r>
                          </w:p>
                          <w:p w14:paraId="39E323E7" w14:textId="77777777" w:rsidR="00F07734" w:rsidRDefault="00F0773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367E9C" id="Text Box 416" o:spid="_x0000_s1201" type="#_x0000_t202" style="position:absolute;margin-left:-42pt;margin-top:26.35pt;width:543.75pt;height:195pt;z-index:2519093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" fillcolor="white [3201]" strokecolor="#ed7d31 [3205]" strokeweight=".5pt">
                <v:textbox>
                  <w:txbxContent>
                    <w:p w14:paraId="5F24EE4F" w14:textId="14EBECAB" w:rsidR="00F07734" w:rsidRPr="00F85F36" w:rsidRDefault="00F07734">
                      <w:pPr>
                        <w:rPr>
                          <w:b/>
                          <w:bCs/>
                          <w:u w:val="single"/>
                        </w:rPr>
                      </w:pPr>
                      <w:r w:rsidRPr="00F85F36">
                        <w:rPr>
                          <w:b/>
                          <w:bCs/>
                          <w:u w:val="single"/>
                        </w:rPr>
                        <w:t>Sending verification code:</w:t>
                      </w:r>
                    </w:p>
                    <w:p w14:paraId="39E323E7" w14:textId="77777777" w:rsidR="00F07734" w:rsidRDefault="00F07734"/>
                  </w:txbxContent>
                </v:textbox>
              </v:shape>
            </w:pict>
          </mc:Fallback>
        </mc:AlternateContent>
      </w:r>
    </w:p>
    <w:p w14:paraId="3624BD34" w14:textId="6B28534D" w:rsidR="00E82C42" w:rsidRDefault="00463E6E" w:rsidP="009E054D">
      <w:pPr>
        <w:rPr>
          <w:noProof/>
          <w:u w:val="single"/>
        </w:rPr>
      </w:pPr>
      <w:r>
        <w:rPr>
          <w:noProof/>
        </w:rPr>
        <w:drawing>
          <wp:anchor distT="0" distB="0" distL="114300" distR="114300" simplePos="0" relativeHeight="251910361" behindDoc="0" locked="0" layoutInCell="1" allowOverlap="1" wp14:anchorId="28403F5F" wp14:editId="6B485EA9">
            <wp:simplePos x="0" y="0"/>
            <wp:positionH relativeFrom="column">
              <wp:posOffset>-495300</wp:posOffset>
            </wp:positionH>
            <wp:positionV relativeFrom="paragraph">
              <wp:posOffset>316231</wp:posOffset>
            </wp:positionV>
            <wp:extent cx="4229100" cy="2167496"/>
            <wp:effectExtent l="0" t="0" r="0" b="4445"/>
            <wp:wrapNone/>
            <wp:docPr id="417" name="Picture 4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 name="Picture 417" descr="Text&#10;&#10;Description automatically generated"/>
                    <pic:cNvPicPr/>
                  </pic:nvPicPr>
                  <pic:blipFill>
                    <a:blip r:embed="rId247">
                      <a:extLst>
                        <a:ext uri="{28A0092B-C50C-407E-A947-70E740481C1C}">
                          <a14:useLocalDpi xmlns:a14="http://schemas.microsoft.com/office/drawing/2010/main" val="0"/>
                        </a:ext>
                      </a:extLst>
                    </a:blip>
                    <a:stretch>
                      <a:fillRect/>
                    </a:stretch>
                  </pic:blipFill>
                  <pic:spPr>
                    <a:xfrm>
                      <a:off x="0" y="0"/>
                      <a:ext cx="4232265" cy="2169118"/>
                    </a:xfrm>
                    <a:prstGeom prst="rect">
                      <a:avLst/>
                    </a:prstGeom>
                  </pic:spPr>
                </pic:pic>
              </a:graphicData>
            </a:graphic>
            <wp14:sizeRelH relativeFrom="margin">
              <wp14:pctWidth>0</wp14:pctWidth>
            </wp14:sizeRelH>
            <wp14:sizeRelV relativeFrom="margin">
              <wp14:pctHeight>0</wp14:pctHeight>
            </wp14:sizeRelV>
          </wp:anchor>
        </w:drawing>
      </w:r>
    </w:p>
    <w:p w14:paraId="285EC53A" w14:textId="51924D69" w:rsidR="00E82C42" w:rsidRDefault="00463E6E" w:rsidP="009E054D">
      <w:pPr>
        <w:rPr>
          <w:noProof/>
          <w:u w:val="single"/>
        </w:rPr>
      </w:pPr>
      <w:r>
        <w:rPr>
          <w:noProof/>
        </w:rPr>
        <w:drawing>
          <wp:anchor distT="0" distB="0" distL="114300" distR="114300" simplePos="0" relativeHeight="251911385" behindDoc="0" locked="0" layoutInCell="1" allowOverlap="1" wp14:anchorId="7CE6D6B4" wp14:editId="099FA92A">
            <wp:simplePos x="0" y="0"/>
            <wp:positionH relativeFrom="column">
              <wp:posOffset>4210050</wp:posOffset>
            </wp:positionH>
            <wp:positionV relativeFrom="paragraph">
              <wp:posOffset>78105</wp:posOffset>
            </wp:positionV>
            <wp:extent cx="2085975" cy="575145"/>
            <wp:effectExtent l="0" t="0" r="0" b="0"/>
            <wp:wrapNone/>
            <wp:docPr id="418" name="Picture 4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 name="Picture 418" descr="Graphical user interface, text, application&#10;&#10;Description automatically generated"/>
                    <pic:cNvPicPr/>
                  </pic:nvPicPr>
                  <pic:blipFill>
                    <a:blip r:embed="rId248">
                      <a:extLst>
                        <a:ext uri="{28A0092B-C50C-407E-A947-70E740481C1C}">
                          <a14:useLocalDpi xmlns:a14="http://schemas.microsoft.com/office/drawing/2010/main" val="0"/>
                        </a:ext>
                      </a:extLst>
                    </a:blip>
                    <a:stretch>
                      <a:fillRect/>
                    </a:stretch>
                  </pic:blipFill>
                  <pic:spPr>
                    <a:xfrm>
                      <a:off x="0" y="0"/>
                      <a:ext cx="2085975" cy="575145"/>
                    </a:xfrm>
                    <a:prstGeom prst="rect">
                      <a:avLst/>
                    </a:prstGeom>
                  </pic:spPr>
                </pic:pic>
              </a:graphicData>
            </a:graphic>
            <wp14:sizeRelH relativeFrom="margin">
              <wp14:pctWidth>0</wp14:pctWidth>
            </wp14:sizeRelH>
            <wp14:sizeRelV relativeFrom="margin">
              <wp14:pctHeight>0</wp14:pctHeight>
            </wp14:sizeRelV>
          </wp:anchor>
        </w:drawing>
      </w:r>
    </w:p>
    <w:p w14:paraId="46AC6A19" w14:textId="454E6292" w:rsidR="00E82C42" w:rsidRDefault="00E82C42" w:rsidP="009E054D">
      <w:pPr>
        <w:rPr>
          <w:noProof/>
          <w:u w:val="single"/>
        </w:rPr>
      </w:pPr>
    </w:p>
    <w:p w14:paraId="41D93EE5" w14:textId="44AA3A7B" w:rsidR="00E82C42" w:rsidRDefault="00E82C42" w:rsidP="009E054D">
      <w:pPr>
        <w:rPr>
          <w:noProof/>
          <w:u w:val="single"/>
        </w:rPr>
      </w:pPr>
    </w:p>
    <w:p w14:paraId="50EDB3FA" w14:textId="76216DAD" w:rsidR="00E82C42" w:rsidRDefault="00463E6E" w:rsidP="009E054D">
      <w:pPr>
        <w:rPr>
          <w:noProof/>
          <w:u w:val="single"/>
        </w:rPr>
      </w:pPr>
      <w:r>
        <w:rPr>
          <w:noProof/>
          <w:u w:val="single"/>
        </w:rPr>
        <mc:AlternateContent>
          <mc:Choice Requires="wps">
            <w:drawing>
              <wp:anchor distT="0" distB="0" distL="114300" distR="114300" simplePos="0" relativeHeight="251913433" behindDoc="0" locked="0" layoutInCell="1" allowOverlap="1" wp14:anchorId="73DCD678" wp14:editId="2605B8CC">
                <wp:simplePos x="0" y="0"/>
                <wp:positionH relativeFrom="margin">
                  <wp:posOffset>4057650</wp:posOffset>
                </wp:positionH>
                <wp:positionV relativeFrom="paragraph">
                  <wp:posOffset>64770</wp:posOffset>
                </wp:positionV>
                <wp:extent cx="2095500" cy="885825"/>
                <wp:effectExtent l="0" t="0" r="19050" b="28575"/>
                <wp:wrapNone/>
                <wp:docPr id="419" name="Text Box 419"/>
                <wp:cNvGraphicFramePr/>
                <a:graphic xmlns:a="http://schemas.openxmlformats.org/drawingml/2006/main">
                  <a:graphicData uri="http://schemas.microsoft.com/office/word/2010/wordprocessingShape">
                    <wps:wsp>
                      <wps:cNvSpPr txBox="1"/>
                      <wps:spPr>
                        <a:xfrm>
                          <a:off x="0" y="0"/>
                          <a:ext cx="2095500" cy="885825"/>
                        </a:xfrm>
                        <a:prstGeom prst="rect">
                          <a:avLst/>
                        </a:prstGeom>
                        <a:solidFill>
                          <a:sysClr val="window" lastClr="FFFFFF"/>
                        </a:solidFill>
                        <a:ln w="6350">
                          <a:solidFill>
                            <a:sysClr val="window" lastClr="FFFFFF"/>
                          </a:solidFill>
                        </a:ln>
                      </wps:spPr>
                      <wps:txbx>
                        <w:txbxContent>
                          <w:p w14:paraId="75F7FCFA" w14:textId="01790BB7" w:rsidR="00F85F36" w:rsidRDefault="00F85F36" w:rsidP="00F85F36">
                            <w:r>
                              <w:t>All correct data was stored, matched against input. Retrieved the correct verifica</w:t>
                            </w:r>
                            <w:r w:rsidR="003163BD">
                              <w:t>tion code and the email address from the tabl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CD678" id="Text Box 419" o:spid="_x0000_s1202" type="#_x0000_t202" style="position:absolute;margin-left:319.5pt;margin-top:5.1pt;width:165pt;height:69.75pt;z-index:2519134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" fillcolor="window" strokecolor="window" strokeweight=".5pt">
                <v:textbox>
                  <w:txbxContent>
                    <w:p w14:paraId="75F7FCFA" w14:textId="01790BB7" w:rsidR="00F85F36" w:rsidRDefault="00F85F36" w:rsidP="00F85F36">
                      <w:r>
                        <w:t>All correct data was stored, matched against input. Retrieved the correct verifica</w:t>
                      </w:r>
                      <w:r w:rsidR="003163BD">
                        <w:t>tion code and the email address from the table</w:t>
                      </w:r>
                      <w:r>
                        <w:t>.</w:t>
                      </w:r>
                    </w:p>
                  </w:txbxContent>
                </v:textbox>
                <w10:wrap anchorx="margin"/>
              </v:shape>
            </w:pict>
          </mc:Fallback>
        </mc:AlternateContent>
      </w:r>
    </w:p>
    <w:p w14:paraId="0C519AD3" w14:textId="4A4186EB" w:rsidR="00E82C42" w:rsidRDefault="00E82C42" w:rsidP="009E054D">
      <w:pPr>
        <w:rPr>
          <w:noProof/>
          <w:u w:val="single"/>
        </w:rPr>
      </w:pPr>
    </w:p>
    <w:p w14:paraId="5F66344C" w14:textId="7275B928" w:rsidR="00E82C42" w:rsidRDefault="00E82C42" w:rsidP="009E054D">
      <w:pPr>
        <w:rPr>
          <w:noProof/>
          <w:u w:val="single"/>
        </w:rPr>
      </w:pPr>
    </w:p>
    <w:p w14:paraId="34BC7D85" w14:textId="08F5FF8E" w:rsidR="00E82C42" w:rsidRDefault="00E82C42" w:rsidP="009E054D">
      <w:pPr>
        <w:rPr>
          <w:noProof/>
          <w:u w:val="single"/>
        </w:rPr>
      </w:pPr>
    </w:p>
    <w:p w14:paraId="22A2CEDE" w14:textId="3CCF79E2" w:rsidR="00E82C42" w:rsidRDefault="00E82C42" w:rsidP="009E054D">
      <w:pPr>
        <w:rPr>
          <w:noProof/>
          <w:u w:val="single"/>
        </w:rPr>
      </w:pPr>
    </w:p>
    <w:p w14:paraId="64DD2384" w14:textId="5C5586A3" w:rsidR="00E82C42" w:rsidRDefault="00512ED2" w:rsidP="009E054D">
      <w:pPr>
        <w:rPr>
          <w:noProof/>
          <w:u w:val="single"/>
        </w:rPr>
      </w:pPr>
      <w:r w:rsidRPr="00512ED2">
        <w:rPr>
          <w:noProof/>
        </w:rPr>
        <w:drawing>
          <wp:anchor distT="0" distB="0" distL="114300" distR="114300" simplePos="0" relativeHeight="251915481" behindDoc="0" locked="0" layoutInCell="1" allowOverlap="1" wp14:anchorId="673E757D" wp14:editId="20AD5AEE">
            <wp:simplePos x="0" y="0"/>
            <wp:positionH relativeFrom="column">
              <wp:posOffset>-504825</wp:posOffset>
            </wp:positionH>
            <wp:positionV relativeFrom="paragraph">
              <wp:posOffset>382270</wp:posOffset>
            </wp:positionV>
            <wp:extent cx="4276725" cy="2538095"/>
            <wp:effectExtent l="0" t="0" r="0" b="0"/>
            <wp:wrapNone/>
            <wp:docPr id="422" name="Picture 4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Picture 422" descr="Text&#10;&#10;Description automatically generated"/>
                    <pic:cNvPicPr/>
                  </pic:nvPicPr>
                  <pic:blipFill>
                    <a:blip r:embed="rId249">
                      <a:extLst>
                        <a:ext uri="{28A0092B-C50C-407E-A947-70E740481C1C}">
                          <a14:useLocalDpi xmlns:a14="http://schemas.microsoft.com/office/drawing/2010/main" val="0"/>
                        </a:ext>
                      </a:extLst>
                    </a:blip>
                    <a:stretch>
                      <a:fillRect/>
                    </a:stretch>
                  </pic:blipFill>
                  <pic:spPr>
                    <a:xfrm>
                      <a:off x="0" y="0"/>
                      <a:ext cx="4276725" cy="2538095"/>
                    </a:xfrm>
                    <a:prstGeom prst="rect">
                      <a:avLst/>
                    </a:prstGeom>
                  </pic:spPr>
                </pic:pic>
              </a:graphicData>
            </a:graphic>
            <wp14:sizeRelH relativeFrom="margin">
              <wp14:pctWidth>0</wp14:pctWidth>
            </wp14:sizeRelH>
            <wp14:sizeRelV relativeFrom="margin">
              <wp14:pctHeight>0</wp14:pctHeight>
            </wp14:sizeRelV>
          </wp:anchor>
        </w:drawing>
      </w:r>
      <w:r w:rsidR="00463E6E">
        <w:rPr>
          <w:noProof/>
          <w:u w:val="single"/>
        </w:rPr>
        <mc:AlternateContent>
          <mc:Choice Requires="wps">
            <w:drawing>
              <wp:anchor distT="0" distB="0" distL="114300" distR="114300" simplePos="0" relativeHeight="251914457" behindDoc="0" locked="0" layoutInCell="1" allowOverlap="1" wp14:anchorId="5CDF7AFC" wp14:editId="247ABF13">
                <wp:simplePos x="0" y="0"/>
                <wp:positionH relativeFrom="column">
                  <wp:posOffset>-533400</wp:posOffset>
                </wp:positionH>
                <wp:positionV relativeFrom="paragraph">
                  <wp:posOffset>107316</wp:posOffset>
                </wp:positionV>
                <wp:extent cx="6896100" cy="2876550"/>
                <wp:effectExtent l="0" t="0" r="19050" b="19050"/>
                <wp:wrapNone/>
                <wp:docPr id="420" name="Text Box 420"/>
                <wp:cNvGraphicFramePr/>
                <a:graphic xmlns:a="http://schemas.openxmlformats.org/drawingml/2006/main">
                  <a:graphicData uri="http://schemas.microsoft.com/office/word/2010/wordprocessingShape">
                    <wps:wsp>
                      <wps:cNvSpPr txBox="1"/>
                      <wps:spPr>
                        <a:xfrm>
                          <a:off x="0" y="0"/>
                          <a:ext cx="6896100" cy="2876550"/>
                        </a:xfrm>
                        <a:prstGeom prst="rect">
                          <a:avLst/>
                        </a:prstGeom>
                        <a:solidFill>
                          <a:schemeClr val="lt1"/>
                        </a:solidFill>
                        <a:ln w="6350">
                          <a:solidFill>
                            <a:schemeClr val="accent2"/>
                          </a:solidFill>
                        </a:ln>
                      </wps:spPr>
                      <wps:txbx>
                        <w:txbxContent>
                          <w:p w14:paraId="4A890027" w14:textId="4F1951E1" w:rsidR="00FC25E7" w:rsidRPr="00781E88" w:rsidRDefault="00512ED2">
                            <w:pPr>
                              <w:rPr>
                                <w:b/>
                                <w:bCs/>
                                <w:u w:val="single"/>
                              </w:rPr>
                            </w:pPr>
                            <w:r w:rsidRPr="00781E88">
                              <w:rPr>
                                <w:b/>
                                <w:bCs/>
                                <w:u w:val="single"/>
                              </w:rPr>
                              <w:t>Sending receip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DF7AFC" id="Text Box 420" o:spid="_x0000_s1203" type="#_x0000_t202" style="position:absolute;margin-left:-42pt;margin-top:8.45pt;width:543pt;height:226.5pt;z-index:2519144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" fillcolor="white [3201]" strokecolor="#ed7d31 [3205]" strokeweight=".5pt">
                <v:textbox>
                  <w:txbxContent>
                    <w:p w14:paraId="4A890027" w14:textId="4F1951E1" w:rsidR="00FC25E7" w:rsidRPr="00781E88" w:rsidRDefault="00512ED2">
                      <w:pPr>
                        <w:rPr>
                          <w:b/>
                          <w:bCs/>
                          <w:u w:val="single"/>
                        </w:rPr>
                      </w:pPr>
                      <w:r w:rsidRPr="00781E88">
                        <w:rPr>
                          <w:b/>
                          <w:bCs/>
                          <w:u w:val="single"/>
                        </w:rPr>
                        <w:t>Sending receipts:</w:t>
                      </w:r>
                    </w:p>
                  </w:txbxContent>
                </v:textbox>
              </v:shape>
            </w:pict>
          </mc:Fallback>
        </mc:AlternateContent>
      </w:r>
    </w:p>
    <w:p w14:paraId="64767AF6" w14:textId="64D81943" w:rsidR="00E82C42" w:rsidRDefault="00781E88" w:rsidP="009E054D">
      <w:pPr>
        <w:rPr>
          <w:noProof/>
          <w:u w:val="single"/>
        </w:rPr>
      </w:pPr>
      <w:r w:rsidRPr="00781E88">
        <w:rPr>
          <w:noProof/>
        </w:rPr>
        <w:drawing>
          <wp:anchor distT="0" distB="0" distL="114300" distR="114300" simplePos="0" relativeHeight="251916505" behindDoc="0" locked="0" layoutInCell="1" allowOverlap="1" wp14:anchorId="3B933D80" wp14:editId="5435DA80">
            <wp:simplePos x="0" y="0"/>
            <wp:positionH relativeFrom="column">
              <wp:posOffset>3990340</wp:posOffset>
            </wp:positionH>
            <wp:positionV relativeFrom="paragraph">
              <wp:posOffset>40640</wp:posOffset>
            </wp:positionV>
            <wp:extent cx="2066925" cy="1436765"/>
            <wp:effectExtent l="0" t="0" r="0" b="0"/>
            <wp:wrapNone/>
            <wp:docPr id="423" name="Picture 4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Picture 423" descr="Graphical user interface, text, application&#10;&#10;Description automatically generated"/>
                    <pic:cNvPicPr/>
                  </pic:nvPicPr>
                  <pic:blipFill>
                    <a:blip r:embed="rId250">
                      <a:extLst>
                        <a:ext uri="{28A0092B-C50C-407E-A947-70E740481C1C}">
                          <a14:useLocalDpi xmlns:a14="http://schemas.microsoft.com/office/drawing/2010/main" val="0"/>
                        </a:ext>
                      </a:extLst>
                    </a:blip>
                    <a:stretch>
                      <a:fillRect/>
                    </a:stretch>
                  </pic:blipFill>
                  <pic:spPr>
                    <a:xfrm>
                      <a:off x="0" y="0"/>
                      <a:ext cx="2066925" cy="1436765"/>
                    </a:xfrm>
                    <a:prstGeom prst="rect">
                      <a:avLst/>
                    </a:prstGeom>
                  </pic:spPr>
                </pic:pic>
              </a:graphicData>
            </a:graphic>
            <wp14:sizeRelH relativeFrom="margin">
              <wp14:pctWidth>0</wp14:pctWidth>
            </wp14:sizeRelH>
            <wp14:sizeRelV relativeFrom="margin">
              <wp14:pctHeight>0</wp14:pctHeight>
            </wp14:sizeRelV>
          </wp:anchor>
        </w:drawing>
      </w:r>
    </w:p>
    <w:p w14:paraId="3EE42B37" w14:textId="2643B62D" w:rsidR="00E82C42" w:rsidRDefault="00E82C42" w:rsidP="009E054D">
      <w:pPr>
        <w:rPr>
          <w:noProof/>
          <w:u w:val="single"/>
        </w:rPr>
      </w:pPr>
    </w:p>
    <w:p w14:paraId="7DF35EA5" w14:textId="0F408EBA" w:rsidR="00E82C42" w:rsidRDefault="00E82C42" w:rsidP="009E054D">
      <w:pPr>
        <w:rPr>
          <w:noProof/>
          <w:u w:val="single"/>
        </w:rPr>
      </w:pPr>
    </w:p>
    <w:p w14:paraId="45536C60" w14:textId="11788CB9" w:rsidR="00E82C42" w:rsidRDefault="00E82C42" w:rsidP="009E054D">
      <w:pPr>
        <w:rPr>
          <w:noProof/>
          <w:u w:val="single"/>
        </w:rPr>
      </w:pPr>
    </w:p>
    <w:p w14:paraId="19618872" w14:textId="70CDCCBD" w:rsidR="00E82C42" w:rsidRDefault="00E82C42" w:rsidP="009E054D">
      <w:pPr>
        <w:rPr>
          <w:noProof/>
          <w:u w:val="single"/>
        </w:rPr>
      </w:pPr>
    </w:p>
    <w:p w14:paraId="4B21C4AB" w14:textId="36BED27A" w:rsidR="00E82C42" w:rsidRDefault="00C57E59" w:rsidP="009E054D">
      <w:pPr>
        <w:rPr>
          <w:noProof/>
          <w:u w:val="single"/>
        </w:rPr>
      </w:pPr>
      <w:r>
        <w:rPr>
          <w:noProof/>
          <w:u w:val="single"/>
        </w:rPr>
        <mc:AlternateContent>
          <mc:Choice Requires="wps">
            <w:drawing>
              <wp:anchor distT="0" distB="0" distL="114300" distR="114300" simplePos="0" relativeHeight="251918553" behindDoc="0" locked="0" layoutInCell="1" allowOverlap="1" wp14:anchorId="0C7214FD" wp14:editId="5DC47C24">
                <wp:simplePos x="0" y="0"/>
                <wp:positionH relativeFrom="margin">
                  <wp:posOffset>3733800</wp:posOffset>
                </wp:positionH>
                <wp:positionV relativeFrom="paragraph">
                  <wp:posOffset>107950</wp:posOffset>
                </wp:positionV>
                <wp:extent cx="2095500" cy="819150"/>
                <wp:effectExtent l="0" t="0" r="19050" b="19050"/>
                <wp:wrapNone/>
                <wp:docPr id="424" name="Text Box 424"/>
                <wp:cNvGraphicFramePr/>
                <a:graphic xmlns:a="http://schemas.openxmlformats.org/drawingml/2006/main">
                  <a:graphicData uri="http://schemas.microsoft.com/office/word/2010/wordprocessingShape">
                    <wps:wsp>
                      <wps:cNvSpPr txBox="1"/>
                      <wps:spPr>
                        <a:xfrm>
                          <a:off x="0" y="0"/>
                          <a:ext cx="2095500" cy="819150"/>
                        </a:xfrm>
                        <a:prstGeom prst="rect">
                          <a:avLst/>
                        </a:prstGeom>
                        <a:solidFill>
                          <a:sysClr val="window" lastClr="FFFFFF"/>
                        </a:solidFill>
                        <a:ln w="6350">
                          <a:solidFill>
                            <a:sysClr val="window" lastClr="FFFFFF"/>
                          </a:solidFill>
                        </a:ln>
                      </wps:spPr>
                      <wps:txbx>
                        <w:txbxContent>
                          <w:p w14:paraId="5EFA6021" w14:textId="373997F1" w:rsidR="00781E88" w:rsidRDefault="00781E88" w:rsidP="00781E88">
                            <w:r>
                              <w:t>All correct data was stored, matched against input. Retrieved the correct email address from th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214FD" id="Text Box 424" o:spid="_x0000_s1204" type="#_x0000_t202" style="position:absolute;margin-left:294pt;margin-top:8.5pt;width:165pt;height:64.5pt;z-index:2519185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" fillcolor="window" strokecolor="window" strokeweight=".5pt">
                <v:textbox>
                  <w:txbxContent>
                    <w:p w14:paraId="5EFA6021" w14:textId="373997F1" w:rsidR="00781E88" w:rsidRDefault="00781E88" w:rsidP="00781E88">
                      <w:r>
                        <w:t>All correct data was stored, matched against input. Retrieved the correct email address from the table.</w:t>
                      </w:r>
                    </w:p>
                  </w:txbxContent>
                </v:textbox>
                <w10:wrap anchorx="margin"/>
              </v:shape>
            </w:pict>
          </mc:Fallback>
        </mc:AlternateContent>
      </w:r>
    </w:p>
    <w:p w14:paraId="54C8CE81" w14:textId="2C75BA18" w:rsidR="00E82C42" w:rsidRDefault="00E82C42" w:rsidP="009E054D">
      <w:pPr>
        <w:rPr>
          <w:noProof/>
          <w:u w:val="single"/>
        </w:rPr>
      </w:pPr>
    </w:p>
    <w:p w14:paraId="427D2744" w14:textId="45602D0B" w:rsidR="00E82C42" w:rsidRDefault="003B738E" w:rsidP="009E054D">
      <w:pPr>
        <w:rPr>
          <w:noProof/>
          <w:u w:val="single"/>
        </w:rPr>
      </w:pPr>
      <w:r>
        <w:rPr>
          <w:noProof/>
          <w:u w:val="single"/>
        </w:rPr>
        <w:lastRenderedPageBreak/>
        <mc:AlternateContent>
          <mc:Choice Requires="wps">
            <w:drawing>
              <wp:anchor distT="0" distB="0" distL="114300" distR="114300" simplePos="0" relativeHeight="251919577" behindDoc="0" locked="0" layoutInCell="1" allowOverlap="1" wp14:anchorId="0CDF1F66" wp14:editId="4724D9F4">
                <wp:simplePos x="0" y="0"/>
                <wp:positionH relativeFrom="column">
                  <wp:posOffset>-552450</wp:posOffset>
                </wp:positionH>
                <wp:positionV relativeFrom="paragraph">
                  <wp:posOffset>-590550</wp:posOffset>
                </wp:positionV>
                <wp:extent cx="6877050" cy="1704975"/>
                <wp:effectExtent l="0" t="0" r="19050" b="28575"/>
                <wp:wrapNone/>
                <wp:docPr id="375" name="Text Box 375"/>
                <wp:cNvGraphicFramePr/>
                <a:graphic xmlns:a="http://schemas.openxmlformats.org/drawingml/2006/main">
                  <a:graphicData uri="http://schemas.microsoft.com/office/word/2010/wordprocessingShape">
                    <wps:wsp>
                      <wps:cNvSpPr txBox="1"/>
                      <wps:spPr>
                        <a:xfrm>
                          <a:off x="0" y="0"/>
                          <a:ext cx="6877050" cy="1704975"/>
                        </a:xfrm>
                        <a:prstGeom prst="rect">
                          <a:avLst/>
                        </a:prstGeom>
                        <a:solidFill>
                          <a:schemeClr val="lt1"/>
                        </a:solidFill>
                        <a:ln w="6350">
                          <a:solidFill>
                            <a:schemeClr val="accent2"/>
                          </a:solidFill>
                        </a:ln>
                      </wps:spPr>
                      <wps:txbx>
                        <w:txbxContent>
                          <w:p w14:paraId="6D6A0B03" w14:textId="3873BF79" w:rsidR="00923014" w:rsidRPr="003B738E" w:rsidRDefault="001034DA">
                            <w:pPr>
                              <w:rPr>
                                <w:b/>
                                <w:bCs/>
                                <w:u w:val="single"/>
                              </w:rPr>
                            </w:pPr>
                            <w:r w:rsidRPr="003B738E">
                              <w:rPr>
                                <w:b/>
                                <w:bCs/>
                                <w:u w:val="single"/>
                              </w:rPr>
                              <w:t>Retrieving barber reserv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DF1F66" id="Text Box 375" o:spid="_x0000_s1205" type="#_x0000_t202" style="position:absolute;margin-left:-43.5pt;margin-top:-46.5pt;width:541.5pt;height:134.25pt;z-index:25191957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" fillcolor="white [3201]" strokecolor="#ed7d31 [3205]" strokeweight=".5pt">
                <v:textbox>
                  <w:txbxContent>
                    <w:p w14:paraId="6D6A0B03" w14:textId="3873BF79" w:rsidR="00923014" w:rsidRPr="003B738E" w:rsidRDefault="001034DA">
                      <w:pPr>
                        <w:rPr>
                          <w:b/>
                          <w:bCs/>
                          <w:u w:val="single"/>
                        </w:rPr>
                      </w:pPr>
                      <w:r w:rsidRPr="003B738E">
                        <w:rPr>
                          <w:b/>
                          <w:bCs/>
                          <w:u w:val="single"/>
                        </w:rPr>
                        <w:t>Retrieving barber reservations:</w:t>
                      </w:r>
                    </w:p>
                  </w:txbxContent>
                </v:textbox>
              </v:shape>
            </w:pict>
          </mc:Fallback>
        </mc:AlternateContent>
      </w:r>
      <w:r>
        <w:rPr>
          <w:noProof/>
          <w:u w:val="single"/>
        </w:rPr>
        <mc:AlternateContent>
          <mc:Choice Requires="wps">
            <w:drawing>
              <wp:anchor distT="0" distB="0" distL="114300" distR="114300" simplePos="0" relativeHeight="251923673" behindDoc="0" locked="0" layoutInCell="1" allowOverlap="1" wp14:anchorId="749C706C" wp14:editId="27A2EBB8">
                <wp:simplePos x="0" y="0"/>
                <wp:positionH relativeFrom="margin">
                  <wp:posOffset>3971925</wp:posOffset>
                </wp:positionH>
                <wp:positionV relativeFrom="paragraph">
                  <wp:posOffset>93345</wp:posOffset>
                </wp:positionV>
                <wp:extent cx="2095500" cy="819150"/>
                <wp:effectExtent l="0" t="0" r="19050" b="19050"/>
                <wp:wrapNone/>
                <wp:docPr id="392" name="Text Box 392"/>
                <wp:cNvGraphicFramePr/>
                <a:graphic xmlns:a="http://schemas.openxmlformats.org/drawingml/2006/main">
                  <a:graphicData uri="http://schemas.microsoft.com/office/word/2010/wordprocessingShape">
                    <wps:wsp>
                      <wps:cNvSpPr txBox="1"/>
                      <wps:spPr>
                        <a:xfrm>
                          <a:off x="0" y="0"/>
                          <a:ext cx="2095500" cy="819150"/>
                        </a:xfrm>
                        <a:prstGeom prst="rect">
                          <a:avLst/>
                        </a:prstGeom>
                        <a:solidFill>
                          <a:sysClr val="window" lastClr="FFFFFF"/>
                        </a:solidFill>
                        <a:ln w="6350">
                          <a:solidFill>
                            <a:sysClr val="window" lastClr="FFFFFF"/>
                          </a:solidFill>
                        </a:ln>
                      </wps:spPr>
                      <wps:txbx>
                        <w:txbxContent>
                          <w:p w14:paraId="6CE30F97" w14:textId="4E765217" w:rsidR="003B738E" w:rsidRDefault="003B738E" w:rsidP="003B738E">
                            <w:r>
                              <w:t>All correct data was stored, matched against input. Retrieved the correct reservations from th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C706C" id="Text Box 392" o:spid="_x0000_s1206" type="#_x0000_t202" style="position:absolute;margin-left:312.75pt;margin-top:7.35pt;width:165pt;height:64.5pt;z-index:2519236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" fillcolor="window" strokecolor="window" strokeweight=".5pt">
                <v:textbox>
                  <w:txbxContent>
                    <w:p w14:paraId="6CE30F97" w14:textId="4E765217" w:rsidR="003B738E" w:rsidRDefault="003B738E" w:rsidP="003B738E">
                      <w:r>
                        <w:t>All correct data was stored, matched against input. Retrieved the correct reservations from the table.</w:t>
                      </w:r>
                    </w:p>
                  </w:txbxContent>
                </v:textbox>
                <w10:wrap anchorx="margin"/>
              </v:shape>
            </w:pict>
          </mc:Fallback>
        </mc:AlternateContent>
      </w:r>
      <w:r>
        <w:rPr>
          <w:noProof/>
        </w:rPr>
        <w:drawing>
          <wp:anchor distT="0" distB="0" distL="114300" distR="114300" simplePos="0" relativeHeight="251921625" behindDoc="0" locked="0" layoutInCell="1" allowOverlap="1" wp14:anchorId="29FACD1A" wp14:editId="22D9C7FB">
            <wp:simplePos x="0" y="0"/>
            <wp:positionH relativeFrom="margin">
              <wp:posOffset>4067175</wp:posOffset>
            </wp:positionH>
            <wp:positionV relativeFrom="paragraph">
              <wp:posOffset>-428625</wp:posOffset>
            </wp:positionV>
            <wp:extent cx="2124075" cy="428046"/>
            <wp:effectExtent l="0" t="0" r="0" b="0"/>
            <wp:wrapNone/>
            <wp:docPr id="380" name="Picture 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Picture 380" descr="A picture containing graphical user interface&#10;&#10;Description automatically generated"/>
                    <pic:cNvPicPr/>
                  </pic:nvPicPr>
                  <pic:blipFill>
                    <a:blip r:embed="rId251">
                      <a:extLst>
                        <a:ext uri="{28A0092B-C50C-407E-A947-70E740481C1C}">
                          <a14:useLocalDpi xmlns:a14="http://schemas.microsoft.com/office/drawing/2010/main" val="0"/>
                        </a:ext>
                      </a:extLst>
                    </a:blip>
                    <a:stretch>
                      <a:fillRect/>
                    </a:stretch>
                  </pic:blipFill>
                  <pic:spPr>
                    <a:xfrm>
                      <a:off x="0" y="0"/>
                      <a:ext cx="2124075" cy="428046"/>
                    </a:xfrm>
                    <a:prstGeom prst="rect">
                      <a:avLst/>
                    </a:prstGeom>
                  </pic:spPr>
                </pic:pic>
              </a:graphicData>
            </a:graphic>
            <wp14:sizeRelH relativeFrom="margin">
              <wp14:pctWidth>0</wp14:pctWidth>
            </wp14:sizeRelH>
            <wp14:sizeRelV relativeFrom="margin">
              <wp14:pctHeight>0</wp14:pctHeight>
            </wp14:sizeRelV>
          </wp:anchor>
        </w:drawing>
      </w:r>
      <w:r w:rsidR="001034DA">
        <w:rPr>
          <w:noProof/>
        </w:rPr>
        <w:drawing>
          <wp:anchor distT="0" distB="0" distL="114300" distR="114300" simplePos="0" relativeHeight="251920601" behindDoc="0" locked="0" layoutInCell="1" allowOverlap="1" wp14:anchorId="19A496FD" wp14:editId="766435A7">
            <wp:simplePos x="0" y="0"/>
            <wp:positionH relativeFrom="column">
              <wp:posOffset>-514350</wp:posOffset>
            </wp:positionH>
            <wp:positionV relativeFrom="paragraph">
              <wp:posOffset>-333375</wp:posOffset>
            </wp:positionV>
            <wp:extent cx="4391025" cy="1336073"/>
            <wp:effectExtent l="0" t="0" r="0" b="0"/>
            <wp:wrapNone/>
            <wp:docPr id="376" name="Picture 3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Picture 376" descr="Text&#10;&#10;Description automatically generated"/>
                    <pic:cNvPicPr/>
                  </pic:nvPicPr>
                  <pic:blipFill>
                    <a:blip r:embed="rId252">
                      <a:extLst>
                        <a:ext uri="{28A0092B-C50C-407E-A947-70E740481C1C}">
                          <a14:useLocalDpi xmlns:a14="http://schemas.microsoft.com/office/drawing/2010/main" val="0"/>
                        </a:ext>
                      </a:extLst>
                    </a:blip>
                    <a:stretch>
                      <a:fillRect/>
                    </a:stretch>
                  </pic:blipFill>
                  <pic:spPr>
                    <a:xfrm>
                      <a:off x="0" y="0"/>
                      <a:ext cx="4401476" cy="1339253"/>
                    </a:xfrm>
                    <a:prstGeom prst="rect">
                      <a:avLst/>
                    </a:prstGeom>
                  </pic:spPr>
                </pic:pic>
              </a:graphicData>
            </a:graphic>
            <wp14:sizeRelH relativeFrom="margin">
              <wp14:pctWidth>0</wp14:pctWidth>
            </wp14:sizeRelH>
            <wp14:sizeRelV relativeFrom="margin">
              <wp14:pctHeight>0</wp14:pctHeight>
            </wp14:sizeRelV>
          </wp:anchor>
        </w:drawing>
      </w:r>
    </w:p>
    <w:p w14:paraId="1252986E" w14:textId="7D189DA4" w:rsidR="00E82C42" w:rsidRDefault="00E82C42" w:rsidP="009E054D">
      <w:pPr>
        <w:rPr>
          <w:noProof/>
          <w:u w:val="single"/>
        </w:rPr>
      </w:pPr>
    </w:p>
    <w:p w14:paraId="6C115503" w14:textId="7D20EE63" w:rsidR="00923014" w:rsidRDefault="00923014" w:rsidP="009E054D">
      <w:pPr>
        <w:rPr>
          <w:noProof/>
          <w:u w:val="single"/>
        </w:rPr>
      </w:pPr>
    </w:p>
    <w:p w14:paraId="7B2238C1" w14:textId="0369526D" w:rsidR="00923014" w:rsidRDefault="002803B4" w:rsidP="009E054D">
      <w:pPr>
        <w:rPr>
          <w:noProof/>
          <w:u w:val="single"/>
        </w:rPr>
      </w:pPr>
      <w:r>
        <w:rPr>
          <w:noProof/>
          <w:u w:val="single"/>
        </w:rPr>
        <mc:AlternateContent>
          <mc:Choice Requires="wps">
            <w:drawing>
              <wp:anchor distT="0" distB="0" distL="114300" distR="114300" simplePos="0" relativeHeight="251924697" behindDoc="0" locked="0" layoutInCell="1" allowOverlap="1" wp14:anchorId="3C06B30A" wp14:editId="492B2B13">
                <wp:simplePos x="0" y="0"/>
                <wp:positionH relativeFrom="column">
                  <wp:posOffset>-552450</wp:posOffset>
                </wp:positionH>
                <wp:positionV relativeFrom="paragraph">
                  <wp:posOffset>353061</wp:posOffset>
                </wp:positionV>
                <wp:extent cx="6877050" cy="1847850"/>
                <wp:effectExtent l="0" t="0" r="19050" b="19050"/>
                <wp:wrapNone/>
                <wp:docPr id="401" name="Text Box 401"/>
                <wp:cNvGraphicFramePr/>
                <a:graphic xmlns:a="http://schemas.openxmlformats.org/drawingml/2006/main">
                  <a:graphicData uri="http://schemas.microsoft.com/office/word/2010/wordprocessingShape">
                    <wps:wsp>
                      <wps:cNvSpPr txBox="1"/>
                      <wps:spPr>
                        <a:xfrm>
                          <a:off x="0" y="0"/>
                          <a:ext cx="6877050" cy="1847850"/>
                        </a:xfrm>
                        <a:prstGeom prst="rect">
                          <a:avLst/>
                        </a:prstGeom>
                        <a:solidFill>
                          <a:schemeClr val="lt1"/>
                        </a:solidFill>
                        <a:ln w="6350">
                          <a:solidFill>
                            <a:schemeClr val="accent2"/>
                          </a:solidFill>
                        </a:ln>
                      </wps:spPr>
                      <wps:txbx>
                        <w:txbxContent>
                          <w:p w14:paraId="74A0658B" w14:textId="7E6EC9B9" w:rsidR="002803B4" w:rsidRPr="002803B4" w:rsidRDefault="002803B4">
                            <w:pPr>
                              <w:rPr>
                                <w:b/>
                                <w:bCs/>
                                <w:u w:val="single"/>
                              </w:rPr>
                            </w:pPr>
                            <w:r w:rsidRPr="002803B4">
                              <w:rPr>
                                <w:b/>
                                <w:bCs/>
                                <w:u w:val="single"/>
                              </w:rPr>
                              <w:t>Deleting reserv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06B30A" id="Text Box 401" o:spid="_x0000_s1207" type="#_x0000_t202" style="position:absolute;margin-left:-43.5pt;margin-top:27.8pt;width:541.5pt;height:145.5pt;z-index:25192469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" fillcolor="white [3201]" strokecolor="#ed7d31 [3205]" strokeweight=".5pt">
                <v:textbox>
                  <w:txbxContent>
                    <w:p w14:paraId="74A0658B" w14:textId="7E6EC9B9" w:rsidR="002803B4" w:rsidRPr="002803B4" w:rsidRDefault="002803B4">
                      <w:pPr>
                        <w:rPr>
                          <w:b/>
                          <w:bCs/>
                          <w:u w:val="single"/>
                        </w:rPr>
                      </w:pPr>
                      <w:r w:rsidRPr="002803B4">
                        <w:rPr>
                          <w:b/>
                          <w:bCs/>
                          <w:u w:val="single"/>
                        </w:rPr>
                        <w:t>Deleting reservations:</w:t>
                      </w:r>
                    </w:p>
                  </w:txbxContent>
                </v:textbox>
              </v:shape>
            </w:pict>
          </mc:Fallback>
        </mc:AlternateContent>
      </w:r>
    </w:p>
    <w:p w14:paraId="68EB47B1" w14:textId="0D7E00E4" w:rsidR="00923014" w:rsidRDefault="002803B4" w:rsidP="009E054D">
      <w:pPr>
        <w:rPr>
          <w:noProof/>
          <w:u w:val="single"/>
        </w:rPr>
      </w:pPr>
      <w:r>
        <w:rPr>
          <w:noProof/>
        </w:rPr>
        <w:drawing>
          <wp:anchor distT="0" distB="0" distL="114300" distR="114300" simplePos="0" relativeHeight="251925721" behindDoc="0" locked="0" layoutInCell="1" allowOverlap="1" wp14:anchorId="703E1CE0" wp14:editId="11626115">
            <wp:simplePos x="0" y="0"/>
            <wp:positionH relativeFrom="column">
              <wp:posOffset>-495300</wp:posOffset>
            </wp:positionH>
            <wp:positionV relativeFrom="paragraph">
              <wp:posOffset>343535</wp:posOffset>
            </wp:positionV>
            <wp:extent cx="4981575" cy="824007"/>
            <wp:effectExtent l="0" t="0" r="0" b="0"/>
            <wp:wrapNone/>
            <wp:docPr id="405" name="Picture 40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405" descr="Text&#10;&#10;Description automatically generated with medium confidence"/>
                    <pic:cNvPicPr/>
                  </pic:nvPicPr>
                  <pic:blipFill>
                    <a:blip r:embed="rId253">
                      <a:extLst>
                        <a:ext uri="{28A0092B-C50C-407E-A947-70E740481C1C}">
                          <a14:useLocalDpi xmlns:a14="http://schemas.microsoft.com/office/drawing/2010/main" val="0"/>
                        </a:ext>
                      </a:extLst>
                    </a:blip>
                    <a:stretch>
                      <a:fillRect/>
                    </a:stretch>
                  </pic:blipFill>
                  <pic:spPr>
                    <a:xfrm>
                      <a:off x="0" y="0"/>
                      <a:ext cx="4981575" cy="824007"/>
                    </a:xfrm>
                    <a:prstGeom prst="rect">
                      <a:avLst/>
                    </a:prstGeom>
                  </pic:spPr>
                </pic:pic>
              </a:graphicData>
            </a:graphic>
            <wp14:sizeRelH relativeFrom="margin">
              <wp14:pctWidth>0</wp14:pctWidth>
            </wp14:sizeRelH>
            <wp14:sizeRelV relativeFrom="margin">
              <wp14:pctHeight>0</wp14:pctHeight>
            </wp14:sizeRelV>
          </wp:anchor>
        </w:drawing>
      </w:r>
    </w:p>
    <w:p w14:paraId="60C83317" w14:textId="2D487AD7" w:rsidR="00923014" w:rsidRDefault="00923014" w:rsidP="009E054D">
      <w:pPr>
        <w:rPr>
          <w:noProof/>
          <w:u w:val="single"/>
        </w:rPr>
      </w:pPr>
    </w:p>
    <w:p w14:paraId="344429A5" w14:textId="6774E8F0" w:rsidR="00923014" w:rsidRDefault="00923014" w:rsidP="009E054D">
      <w:pPr>
        <w:rPr>
          <w:noProof/>
          <w:u w:val="single"/>
        </w:rPr>
      </w:pPr>
    </w:p>
    <w:p w14:paraId="7E9A6041" w14:textId="41D1E071" w:rsidR="00923014" w:rsidRDefault="009F0788" w:rsidP="009E054D">
      <w:pPr>
        <w:rPr>
          <w:noProof/>
          <w:u w:val="single"/>
        </w:rPr>
      </w:pPr>
      <w:r>
        <w:rPr>
          <w:noProof/>
          <w:u w:val="single"/>
        </w:rPr>
        <mc:AlternateContent>
          <mc:Choice Requires="wps">
            <w:drawing>
              <wp:anchor distT="0" distB="0" distL="114300" distR="114300" simplePos="0" relativeHeight="251928793" behindDoc="0" locked="0" layoutInCell="1" allowOverlap="1" wp14:anchorId="257F62FA" wp14:editId="7C0DA21E">
                <wp:simplePos x="0" y="0"/>
                <wp:positionH relativeFrom="margin">
                  <wp:posOffset>3181350</wp:posOffset>
                </wp:positionH>
                <wp:positionV relativeFrom="paragraph">
                  <wp:posOffset>19050</wp:posOffset>
                </wp:positionV>
                <wp:extent cx="2914650" cy="828675"/>
                <wp:effectExtent l="0" t="0" r="19050" b="28575"/>
                <wp:wrapNone/>
                <wp:docPr id="425" name="Text Box 425"/>
                <wp:cNvGraphicFramePr/>
                <a:graphic xmlns:a="http://schemas.openxmlformats.org/drawingml/2006/main">
                  <a:graphicData uri="http://schemas.microsoft.com/office/word/2010/wordprocessingShape">
                    <wps:wsp>
                      <wps:cNvSpPr txBox="1"/>
                      <wps:spPr>
                        <a:xfrm>
                          <a:off x="0" y="0"/>
                          <a:ext cx="2914650" cy="828675"/>
                        </a:xfrm>
                        <a:prstGeom prst="rect">
                          <a:avLst/>
                        </a:prstGeom>
                        <a:solidFill>
                          <a:sysClr val="window" lastClr="FFFFFF"/>
                        </a:solidFill>
                        <a:ln w="6350">
                          <a:solidFill>
                            <a:sysClr val="window" lastClr="FFFFFF"/>
                          </a:solidFill>
                        </a:ln>
                      </wps:spPr>
                      <wps:txbx>
                        <w:txbxContent>
                          <w:p w14:paraId="29D0FA1F" w14:textId="0A333773" w:rsidR="009F0788" w:rsidRDefault="009F0788" w:rsidP="009F0788">
                            <w:r>
                              <w:t>All correct data was stored, matched against input. Retrieved the correct reservations from the table. Correct answer from question box was sto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F62FA" id="Text Box 425" o:spid="_x0000_s1208" type="#_x0000_t202" style="position:absolute;margin-left:250.5pt;margin-top:1.5pt;width:229.5pt;height:65.25pt;z-index:2519287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" fillcolor="window" strokecolor="window" strokeweight=".5pt">
                <v:textbox>
                  <w:txbxContent>
                    <w:p w14:paraId="29D0FA1F" w14:textId="0A333773" w:rsidR="009F0788" w:rsidRDefault="009F0788" w:rsidP="009F0788">
                      <w:r>
                        <w:t>All correct data was stored, matched against input. Retrieved the correct reservations from the table. Correct answer from question box was stored.</w:t>
                      </w:r>
                    </w:p>
                  </w:txbxContent>
                </v:textbox>
                <w10:wrap anchorx="margin"/>
              </v:shape>
            </w:pict>
          </mc:Fallback>
        </mc:AlternateContent>
      </w:r>
      <w:r>
        <w:rPr>
          <w:noProof/>
        </w:rPr>
        <w:drawing>
          <wp:anchor distT="0" distB="0" distL="114300" distR="114300" simplePos="0" relativeHeight="251926745" behindDoc="0" locked="0" layoutInCell="1" allowOverlap="1" wp14:anchorId="5B57B0A1" wp14:editId="73766607">
            <wp:simplePos x="0" y="0"/>
            <wp:positionH relativeFrom="column">
              <wp:posOffset>-447675</wp:posOffset>
            </wp:positionH>
            <wp:positionV relativeFrom="paragraph">
              <wp:posOffset>372110</wp:posOffset>
            </wp:positionV>
            <wp:extent cx="3457575" cy="570748"/>
            <wp:effectExtent l="0" t="0" r="0" b="1270"/>
            <wp:wrapNone/>
            <wp:docPr id="421" name="Picture 4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Picture 421" descr="Graphical user interface&#10;&#10;Description automatically generated with medium confidence"/>
                    <pic:cNvPicPr/>
                  </pic:nvPicPr>
                  <pic:blipFill>
                    <a:blip r:embed="rId254">
                      <a:extLst>
                        <a:ext uri="{28A0092B-C50C-407E-A947-70E740481C1C}">
                          <a14:useLocalDpi xmlns:a14="http://schemas.microsoft.com/office/drawing/2010/main" val="0"/>
                        </a:ext>
                      </a:extLst>
                    </a:blip>
                    <a:stretch>
                      <a:fillRect/>
                    </a:stretch>
                  </pic:blipFill>
                  <pic:spPr>
                    <a:xfrm>
                      <a:off x="0" y="0"/>
                      <a:ext cx="3457575" cy="570748"/>
                    </a:xfrm>
                    <a:prstGeom prst="rect">
                      <a:avLst/>
                    </a:prstGeom>
                  </pic:spPr>
                </pic:pic>
              </a:graphicData>
            </a:graphic>
            <wp14:sizeRelH relativeFrom="margin">
              <wp14:pctWidth>0</wp14:pctWidth>
            </wp14:sizeRelH>
            <wp14:sizeRelV relativeFrom="margin">
              <wp14:pctHeight>0</wp14:pctHeight>
            </wp14:sizeRelV>
          </wp:anchor>
        </w:drawing>
      </w:r>
    </w:p>
    <w:p w14:paraId="541EDAD3" w14:textId="691D3B05" w:rsidR="00923014" w:rsidRDefault="00923014" w:rsidP="009E054D">
      <w:pPr>
        <w:rPr>
          <w:noProof/>
          <w:u w:val="single"/>
        </w:rPr>
      </w:pPr>
    </w:p>
    <w:p w14:paraId="0F3F3E8F" w14:textId="418516F2" w:rsidR="00923014" w:rsidRDefault="00923014" w:rsidP="009E054D">
      <w:pPr>
        <w:rPr>
          <w:noProof/>
          <w:u w:val="single"/>
        </w:rPr>
      </w:pPr>
    </w:p>
    <w:p w14:paraId="72B173F3" w14:textId="78E465A5" w:rsidR="00923014" w:rsidRDefault="00856986" w:rsidP="009E054D">
      <w:pPr>
        <w:rPr>
          <w:noProof/>
          <w:u w:val="single"/>
        </w:rPr>
      </w:pPr>
      <w:r>
        <w:rPr>
          <w:noProof/>
          <w:u w:val="single"/>
        </w:rPr>
        <mc:AlternateContent>
          <mc:Choice Requires="wps">
            <w:drawing>
              <wp:anchor distT="0" distB="0" distL="114300" distR="114300" simplePos="0" relativeHeight="251929817" behindDoc="0" locked="0" layoutInCell="1" allowOverlap="1" wp14:anchorId="55B3840E" wp14:editId="2CC6C616">
                <wp:simplePos x="0" y="0"/>
                <wp:positionH relativeFrom="column">
                  <wp:posOffset>-552450</wp:posOffset>
                </wp:positionH>
                <wp:positionV relativeFrom="paragraph">
                  <wp:posOffset>325121</wp:posOffset>
                </wp:positionV>
                <wp:extent cx="6877050" cy="1885950"/>
                <wp:effectExtent l="0" t="0" r="19050" b="19050"/>
                <wp:wrapNone/>
                <wp:docPr id="426" name="Text Box 426"/>
                <wp:cNvGraphicFramePr/>
                <a:graphic xmlns:a="http://schemas.openxmlformats.org/drawingml/2006/main">
                  <a:graphicData uri="http://schemas.microsoft.com/office/word/2010/wordprocessingShape">
                    <wps:wsp>
                      <wps:cNvSpPr txBox="1"/>
                      <wps:spPr>
                        <a:xfrm>
                          <a:off x="0" y="0"/>
                          <a:ext cx="6877050" cy="1885950"/>
                        </a:xfrm>
                        <a:prstGeom prst="rect">
                          <a:avLst/>
                        </a:prstGeom>
                        <a:solidFill>
                          <a:schemeClr val="lt1"/>
                        </a:solidFill>
                        <a:ln w="6350">
                          <a:solidFill>
                            <a:schemeClr val="accent2"/>
                          </a:solidFill>
                        </a:ln>
                      </wps:spPr>
                      <wps:txbx>
                        <w:txbxContent>
                          <w:p w14:paraId="60CAE9C0" w14:textId="35BC1A37" w:rsidR="00856986" w:rsidRPr="00856986" w:rsidRDefault="00856986">
                            <w:pPr>
                              <w:rPr>
                                <w:b/>
                                <w:bCs/>
                                <w:u w:val="single"/>
                              </w:rPr>
                            </w:pPr>
                            <w:r w:rsidRPr="00856986">
                              <w:rPr>
                                <w:b/>
                                <w:bCs/>
                                <w:u w:val="single"/>
                              </w:rPr>
                              <w:t>Deleting old reserv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B3840E" id="Text Box 426" o:spid="_x0000_s1209" type="#_x0000_t202" style="position:absolute;margin-left:-43.5pt;margin-top:25.6pt;width:541.5pt;height:148.5pt;z-index:25192981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" fillcolor="white [3201]" strokecolor="#ed7d31 [3205]" strokeweight=".5pt">
                <v:textbox>
                  <w:txbxContent>
                    <w:p w14:paraId="60CAE9C0" w14:textId="35BC1A37" w:rsidR="00856986" w:rsidRPr="00856986" w:rsidRDefault="00856986">
                      <w:pPr>
                        <w:rPr>
                          <w:b/>
                          <w:bCs/>
                          <w:u w:val="single"/>
                        </w:rPr>
                      </w:pPr>
                      <w:r w:rsidRPr="00856986">
                        <w:rPr>
                          <w:b/>
                          <w:bCs/>
                          <w:u w:val="single"/>
                        </w:rPr>
                        <w:t>Deleting old reservations:</w:t>
                      </w:r>
                    </w:p>
                  </w:txbxContent>
                </v:textbox>
              </v:shape>
            </w:pict>
          </mc:Fallback>
        </mc:AlternateContent>
      </w:r>
    </w:p>
    <w:p w14:paraId="2A7F9618" w14:textId="04A3E98B" w:rsidR="00923014" w:rsidRDefault="00856986" w:rsidP="009E054D">
      <w:pPr>
        <w:rPr>
          <w:noProof/>
          <w:u w:val="single"/>
        </w:rPr>
      </w:pPr>
      <w:r>
        <w:rPr>
          <w:noProof/>
        </w:rPr>
        <w:drawing>
          <wp:anchor distT="0" distB="0" distL="114300" distR="114300" simplePos="0" relativeHeight="251930841" behindDoc="0" locked="0" layoutInCell="1" allowOverlap="1" wp14:anchorId="04DE2F3A" wp14:editId="7753416F">
            <wp:simplePos x="0" y="0"/>
            <wp:positionH relativeFrom="column">
              <wp:posOffset>-485775</wp:posOffset>
            </wp:positionH>
            <wp:positionV relativeFrom="paragraph">
              <wp:posOffset>296545</wp:posOffset>
            </wp:positionV>
            <wp:extent cx="4314825" cy="1082777"/>
            <wp:effectExtent l="0" t="0" r="0" b="3175"/>
            <wp:wrapNone/>
            <wp:docPr id="427" name="Picture 4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descr="Text&#10;&#10;Description automatically generated"/>
                    <pic:cNvPicPr/>
                  </pic:nvPicPr>
                  <pic:blipFill>
                    <a:blip r:embed="rId255">
                      <a:extLst>
                        <a:ext uri="{28A0092B-C50C-407E-A947-70E740481C1C}">
                          <a14:useLocalDpi xmlns:a14="http://schemas.microsoft.com/office/drawing/2010/main" val="0"/>
                        </a:ext>
                      </a:extLst>
                    </a:blip>
                    <a:stretch>
                      <a:fillRect/>
                    </a:stretch>
                  </pic:blipFill>
                  <pic:spPr>
                    <a:xfrm>
                      <a:off x="0" y="0"/>
                      <a:ext cx="4329300" cy="1086409"/>
                    </a:xfrm>
                    <a:prstGeom prst="rect">
                      <a:avLst/>
                    </a:prstGeom>
                  </pic:spPr>
                </pic:pic>
              </a:graphicData>
            </a:graphic>
            <wp14:sizeRelH relativeFrom="margin">
              <wp14:pctWidth>0</wp14:pctWidth>
            </wp14:sizeRelH>
            <wp14:sizeRelV relativeFrom="margin">
              <wp14:pctHeight>0</wp14:pctHeight>
            </wp14:sizeRelV>
          </wp:anchor>
        </w:drawing>
      </w:r>
    </w:p>
    <w:p w14:paraId="59F29B21" w14:textId="58CA01FB" w:rsidR="00923014" w:rsidRDefault="00F94ACC" w:rsidP="009E054D">
      <w:pPr>
        <w:rPr>
          <w:noProof/>
          <w:u w:val="single"/>
        </w:rPr>
      </w:pPr>
      <w:r>
        <w:rPr>
          <w:noProof/>
          <w:u w:val="single"/>
        </w:rPr>
        <mc:AlternateContent>
          <mc:Choice Requires="wps">
            <w:drawing>
              <wp:anchor distT="0" distB="0" distL="114300" distR="114300" simplePos="0" relativeHeight="251933913" behindDoc="0" locked="0" layoutInCell="1" allowOverlap="1" wp14:anchorId="073557E8" wp14:editId="16640DD0">
                <wp:simplePos x="0" y="0"/>
                <wp:positionH relativeFrom="margin">
                  <wp:posOffset>3724275</wp:posOffset>
                </wp:positionH>
                <wp:positionV relativeFrom="paragraph">
                  <wp:posOffset>10795</wp:posOffset>
                </wp:positionV>
                <wp:extent cx="2486025" cy="990600"/>
                <wp:effectExtent l="0" t="0" r="28575" b="19050"/>
                <wp:wrapNone/>
                <wp:docPr id="429" name="Text Box 429"/>
                <wp:cNvGraphicFramePr/>
                <a:graphic xmlns:a="http://schemas.openxmlformats.org/drawingml/2006/main">
                  <a:graphicData uri="http://schemas.microsoft.com/office/word/2010/wordprocessingShape">
                    <wps:wsp>
                      <wps:cNvSpPr txBox="1"/>
                      <wps:spPr>
                        <a:xfrm>
                          <a:off x="0" y="0"/>
                          <a:ext cx="2486025" cy="990600"/>
                        </a:xfrm>
                        <a:prstGeom prst="rect">
                          <a:avLst/>
                        </a:prstGeom>
                        <a:solidFill>
                          <a:sysClr val="window" lastClr="FFFFFF"/>
                        </a:solidFill>
                        <a:ln w="6350">
                          <a:solidFill>
                            <a:sysClr val="window" lastClr="FFFFFF"/>
                          </a:solidFill>
                        </a:ln>
                      </wps:spPr>
                      <wps:txbx>
                        <w:txbxContent>
                          <w:p w14:paraId="4DD8EDFA" w14:textId="366A897A" w:rsidR="00E62D2B" w:rsidRDefault="00E62D2B" w:rsidP="00E62D2B">
                            <w:r>
                              <w:t xml:space="preserve">All correct data was stored. Retrieved the correct </w:t>
                            </w:r>
                            <w:r w:rsidR="00826F4D">
                              <w:t>current date</w:t>
                            </w:r>
                            <w:r>
                              <w:t xml:space="preserve"> </w:t>
                            </w:r>
                            <w:r w:rsidR="00826F4D">
                              <w:t>using the date library</w:t>
                            </w:r>
                            <w:r>
                              <w:t>.</w:t>
                            </w:r>
                            <w:r w:rsidR="00826F4D">
                              <w:t xml:space="preserve"> Also retrieved all </w:t>
                            </w:r>
                            <w:r w:rsidR="00F94ACC">
                              <w:t>reservations within th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557E8" id="Text Box 429" o:spid="_x0000_s1210" type="#_x0000_t202" style="position:absolute;margin-left:293.25pt;margin-top:.85pt;width:195.75pt;height:78pt;z-index:2519339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" fillcolor="window" strokecolor="window" strokeweight=".5pt">
                <v:textbox>
                  <w:txbxContent>
                    <w:p w14:paraId="4DD8EDFA" w14:textId="366A897A" w:rsidR="00E62D2B" w:rsidRDefault="00E62D2B" w:rsidP="00E62D2B">
                      <w:r>
                        <w:t xml:space="preserve">All correct data was stored. Retrieved the correct </w:t>
                      </w:r>
                      <w:r w:rsidR="00826F4D">
                        <w:t>current date</w:t>
                      </w:r>
                      <w:r>
                        <w:t xml:space="preserve"> </w:t>
                      </w:r>
                      <w:r w:rsidR="00826F4D">
                        <w:t>using the date library</w:t>
                      </w:r>
                      <w:r>
                        <w:t>.</w:t>
                      </w:r>
                      <w:r w:rsidR="00826F4D">
                        <w:t xml:space="preserve"> Also retrieved all </w:t>
                      </w:r>
                      <w:r w:rsidR="00F94ACC">
                        <w:t>reservations within the table.</w:t>
                      </w:r>
                    </w:p>
                  </w:txbxContent>
                </v:textbox>
                <w10:wrap anchorx="margin"/>
              </v:shape>
            </w:pict>
          </mc:Fallback>
        </mc:AlternateContent>
      </w:r>
    </w:p>
    <w:p w14:paraId="78DAA437" w14:textId="7F50F6F7" w:rsidR="00923014" w:rsidRDefault="00923014" w:rsidP="009E054D">
      <w:pPr>
        <w:rPr>
          <w:noProof/>
          <w:u w:val="single"/>
        </w:rPr>
      </w:pPr>
    </w:p>
    <w:p w14:paraId="41FDBAFF" w14:textId="723D193D" w:rsidR="00923014" w:rsidRDefault="00923014" w:rsidP="009E054D">
      <w:pPr>
        <w:rPr>
          <w:noProof/>
          <w:u w:val="single"/>
        </w:rPr>
      </w:pPr>
    </w:p>
    <w:p w14:paraId="792D78A5" w14:textId="3A4FD3D2" w:rsidR="00923014" w:rsidRDefault="00E62D2B" w:rsidP="009E054D">
      <w:pPr>
        <w:rPr>
          <w:noProof/>
          <w:u w:val="single"/>
        </w:rPr>
      </w:pPr>
      <w:r>
        <w:rPr>
          <w:noProof/>
        </w:rPr>
        <w:drawing>
          <wp:anchor distT="0" distB="0" distL="114300" distR="114300" simplePos="0" relativeHeight="251931865" behindDoc="0" locked="0" layoutInCell="1" allowOverlap="1" wp14:anchorId="165F57DE" wp14:editId="2FB4BC3A">
            <wp:simplePos x="0" y="0"/>
            <wp:positionH relativeFrom="column">
              <wp:posOffset>-438150</wp:posOffset>
            </wp:positionH>
            <wp:positionV relativeFrom="paragraph">
              <wp:posOffset>278130</wp:posOffset>
            </wp:positionV>
            <wp:extent cx="5731510" cy="443230"/>
            <wp:effectExtent l="0" t="0" r="2540" b="0"/>
            <wp:wrapNone/>
            <wp:docPr id="428" name="Picture 42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descr="A picture containing chart&#10;&#10;Description automatically generated"/>
                    <pic:cNvPicPr/>
                  </pic:nvPicPr>
                  <pic:blipFill>
                    <a:blip r:embed="rId256">
                      <a:extLst>
                        <a:ext uri="{28A0092B-C50C-407E-A947-70E740481C1C}">
                          <a14:useLocalDpi xmlns:a14="http://schemas.microsoft.com/office/drawing/2010/main" val="0"/>
                        </a:ext>
                      </a:extLst>
                    </a:blip>
                    <a:stretch>
                      <a:fillRect/>
                    </a:stretch>
                  </pic:blipFill>
                  <pic:spPr>
                    <a:xfrm>
                      <a:off x="0" y="0"/>
                      <a:ext cx="5731510" cy="443230"/>
                    </a:xfrm>
                    <a:prstGeom prst="rect">
                      <a:avLst/>
                    </a:prstGeom>
                  </pic:spPr>
                </pic:pic>
              </a:graphicData>
            </a:graphic>
          </wp:anchor>
        </w:drawing>
      </w:r>
    </w:p>
    <w:p w14:paraId="4ED970C2" w14:textId="0065C212" w:rsidR="00923014" w:rsidRDefault="00923014" w:rsidP="009E054D">
      <w:pPr>
        <w:rPr>
          <w:noProof/>
          <w:u w:val="single"/>
        </w:rPr>
      </w:pPr>
    </w:p>
    <w:p w14:paraId="3373F936" w14:textId="39253E2F" w:rsidR="00923014" w:rsidRDefault="00CF1A27" w:rsidP="009E054D">
      <w:pPr>
        <w:rPr>
          <w:noProof/>
          <w:u w:val="single"/>
        </w:rPr>
      </w:pPr>
      <w:r>
        <w:rPr>
          <w:noProof/>
          <w:u w:val="single"/>
        </w:rPr>
        <mc:AlternateContent>
          <mc:Choice Requires="wps">
            <w:drawing>
              <wp:anchor distT="0" distB="0" distL="114300" distR="114300" simplePos="0" relativeHeight="251934937" behindDoc="0" locked="0" layoutInCell="1" allowOverlap="1" wp14:anchorId="59D36F7E" wp14:editId="79E8D365">
                <wp:simplePos x="0" y="0"/>
                <wp:positionH relativeFrom="column">
                  <wp:posOffset>-552450</wp:posOffset>
                </wp:positionH>
                <wp:positionV relativeFrom="paragraph">
                  <wp:posOffset>373380</wp:posOffset>
                </wp:positionV>
                <wp:extent cx="6877050" cy="2295525"/>
                <wp:effectExtent l="0" t="0" r="19050" b="28575"/>
                <wp:wrapNone/>
                <wp:docPr id="430" name="Text Box 430"/>
                <wp:cNvGraphicFramePr/>
                <a:graphic xmlns:a="http://schemas.openxmlformats.org/drawingml/2006/main">
                  <a:graphicData uri="http://schemas.microsoft.com/office/word/2010/wordprocessingShape">
                    <wps:wsp>
                      <wps:cNvSpPr txBox="1"/>
                      <wps:spPr>
                        <a:xfrm>
                          <a:off x="0" y="0"/>
                          <a:ext cx="6877050" cy="2295525"/>
                        </a:xfrm>
                        <a:prstGeom prst="rect">
                          <a:avLst/>
                        </a:prstGeom>
                        <a:solidFill>
                          <a:schemeClr val="lt1"/>
                        </a:solidFill>
                        <a:ln w="6350">
                          <a:solidFill>
                            <a:schemeClr val="accent2"/>
                          </a:solidFill>
                        </a:ln>
                      </wps:spPr>
                      <wps:txbx>
                        <w:txbxContent>
                          <w:p w14:paraId="18A9504C" w14:textId="42C7A620" w:rsidR="00CF1A27" w:rsidRPr="00CF1A27" w:rsidRDefault="00CF1A27">
                            <w:pPr>
                              <w:rPr>
                                <w:b/>
                                <w:bCs/>
                                <w:u w:val="single"/>
                              </w:rPr>
                            </w:pPr>
                            <w:r w:rsidRPr="00CF1A27">
                              <w:rPr>
                                <w:b/>
                                <w:bCs/>
                                <w:u w:val="single"/>
                              </w:rPr>
                              <w:t>Retrieving the view mor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D36F7E" id="Text Box 430" o:spid="_x0000_s1211" type="#_x0000_t202" style="position:absolute;margin-left:-43.5pt;margin-top:29.4pt;width:541.5pt;height:180.75pt;z-index:2519349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" fillcolor="white [3201]" strokecolor="#ed7d31 [3205]" strokeweight=".5pt">
                <v:textbox>
                  <w:txbxContent>
                    <w:p w14:paraId="18A9504C" w14:textId="42C7A620" w:rsidR="00CF1A27" w:rsidRPr="00CF1A27" w:rsidRDefault="00CF1A27">
                      <w:pPr>
                        <w:rPr>
                          <w:b/>
                          <w:bCs/>
                          <w:u w:val="single"/>
                        </w:rPr>
                      </w:pPr>
                      <w:r w:rsidRPr="00CF1A27">
                        <w:rPr>
                          <w:b/>
                          <w:bCs/>
                          <w:u w:val="single"/>
                        </w:rPr>
                        <w:t>Retrieving the view more information:</w:t>
                      </w:r>
                    </w:p>
                  </w:txbxContent>
                </v:textbox>
              </v:shape>
            </w:pict>
          </mc:Fallback>
        </mc:AlternateContent>
      </w:r>
    </w:p>
    <w:p w14:paraId="5624AD8D" w14:textId="6D1C55DD" w:rsidR="00923014" w:rsidRDefault="00CF1A27" w:rsidP="009E054D">
      <w:pPr>
        <w:rPr>
          <w:noProof/>
          <w:u w:val="single"/>
        </w:rPr>
      </w:pPr>
      <w:r>
        <w:rPr>
          <w:noProof/>
        </w:rPr>
        <w:drawing>
          <wp:anchor distT="0" distB="0" distL="114300" distR="114300" simplePos="0" relativeHeight="251935961" behindDoc="0" locked="0" layoutInCell="1" allowOverlap="1" wp14:anchorId="1923AB5E" wp14:editId="1B5300BD">
            <wp:simplePos x="0" y="0"/>
            <wp:positionH relativeFrom="column">
              <wp:posOffset>-476250</wp:posOffset>
            </wp:positionH>
            <wp:positionV relativeFrom="paragraph">
              <wp:posOffset>316231</wp:posOffset>
            </wp:positionV>
            <wp:extent cx="5238750" cy="1964676"/>
            <wp:effectExtent l="0" t="0" r="0" b="0"/>
            <wp:wrapNone/>
            <wp:docPr id="433" name="Picture 4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 name="Picture 433" descr="A picture containing text&#10;&#10;Description automatically generated"/>
                    <pic:cNvPicPr/>
                  </pic:nvPicPr>
                  <pic:blipFill>
                    <a:blip r:embed="rId257">
                      <a:extLst>
                        <a:ext uri="{28A0092B-C50C-407E-A947-70E740481C1C}">
                          <a14:useLocalDpi xmlns:a14="http://schemas.microsoft.com/office/drawing/2010/main" val="0"/>
                        </a:ext>
                      </a:extLst>
                    </a:blip>
                    <a:stretch>
                      <a:fillRect/>
                    </a:stretch>
                  </pic:blipFill>
                  <pic:spPr>
                    <a:xfrm>
                      <a:off x="0" y="0"/>
                      <a:ext cx="5249937" cy="1968871"/>
                    </a:xfrm>
                    <a:prstGeom prst="rect">
                      <a:avLst/>
                    </a:prstGeom>
                  </pic:spPr>
                </pic:pic>
              </a:graphicData>
            </a:graphic>
            <wp14:sizeRelH relativeFrom="margin">
              <wp14:pctWidth>0</wp14:pctWidth>
            </wp14:sizeRelH>
            <wp14:sizeRelV relativeFrom="margin">
              <wp14:pctHeight>0</wp14:pctHeight>
            </wp14:sizeRelV>
          </wp:anchor>
        </w:drawing>
      </w:r>
    </w:p>
    <w:p w14:paraId="4B5F304A" w14:textId="01ED4B05" w:rsidR="00923014" w:rsidRDefault="00923014" w:rsidP="009E054D">
      <w:pPr>
        <w:rPr>
          <w:noProof/>
          <w:u w:val="single"/>
        </w:rPr>
      </w:pPr>
    </w:p>
    <w:p w14:paraId="443A2FCB" w14:textId="2BE8B72A" w:rsidR="00923014" w:rsidRDefault="00923014" w:rsidP="009E054D">
      <w:pPr>
        <w:rPr>
          <w:noProof/>
          <w:u w:val="single"/>
        </w:rPr>
      </w:pPr>
    </w:p>
    <w:p w14:paraId="7DE2BF81" w14:textId="7D4A34EE" w:rsidR="00923014" w:rsidRDefault="00923014" w:rsidP="009E054D">
      <w:pPr>
        <w:rPr>
          <w:noProof/>
          <w:u w:val="single"/>
        </w:rPr>
      </w:pPr>
    </w:p>
    <w:p w14:paraId="02296DE9" w14:textId="1819E0C2" w:rsidR="00923014" w:rsidRDefault="008F4CAB" w:rsidP="009E054D">
      <w:pPr>
        <w:rPr>
          <w:noProof/>
          <w:u w:val="single"/>
        </w:rPr>
      </w:pPr>
      <w:r>
        <w:rPr>
          <w:noProof/>
          <w:u w:val="single"/>
        </w:rPr>
        <mc:AlternateContent>
          <mc:Choice Requires="wps">
            <w:drawing>
              <wp:anchor distT="0" distB="0" distL="114300" distR="114300" simplePos="0" relativeHeight="251939033" behindDoc="0" locked="0" layoutInCell="1" allowOverlap="1" wp14:anchorId="265C3AC5" wp14:editId="52FC56EF">
                <wp:simplePos x="0" y="0"/>
                <wp:positionH relativeFrom="margin">
                  <wp:posOffset>4410075</wp:posOffset>
                </wp:positionH>
                <wp:positionV relativeFrom="paragraph">
                  <wp:posOffset>97790</wp:posOffset>
                </wp:positionV>
                <wp:extent cx="1819275" cy="828675"/>
                <wp:effectExtent l="0" t="0" r="28575" b="28575"/>
                <wp:wrapNone/>
                <wp:docPr id="435" name="Text Box 435"/>
                <wp:cNvGraphicFramePr/>
                <a:graphic xmlns:a="http://schemas.openxmlformats.org/drawingml/2006/main">
                  <a:graphicData uri="http://schemas.microsoft.com/office/word/2010/wordprocessingShape">
                    <wps:wsp>
                      <wps:cNvSpPr txBox="1"/>
                      <wps:spPr>
                        <a:xfrm>
                          <a:off x="0" y="0"/>
                          <a:ext cx="1819275" cy="828675"/>
                        </a:xfrm>
                        <a:prstGeom prst="rect">
                          <a:avLst/>
                        </a:prstGeom>
                        <a:solidFill>
                          <a:sysClr val="window" lastClr="FFFFFF"/>
                        </a:solidFill>
                        <a:ln w="6350">
                          <a:solidFill>
                            <a:sysClr val="window" lastClr="FFFFFF"/>
                          </a:solidFill>
                        </a:ln>
                      </wps:spPr>
                      <wps:txbx>
                        <w:txbxContent>
                          <w:p w14:paraId="0D4E41D5" w14:textId="68931CD3" w:rsidR="00301D04" w:rsidRDefault="00301D04" w:rsidP="00301D04">
                            <w:r>
                              <w:t>All correct data was stored</w:t>
                            </w:r>
                            <w:r w:rsidR="007D7702">
                              <w:t>, matched the input</w:t>
                            </w:r>
                            <w:r>
                              <w:t>. Retrieved the correct</w:t>
                            </w:r>
                            <w:r w:rsidR="008F4CAB">
                              <w:t xml:space="preserve"> details from the tabl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C3AC5" id="Text Box 435" o:spid="_x0000_s1212" type="#_x0000_t202" style="position:absolute;margin-left:347.25pt;margin-top:7.7pt;width:143.25pt;height:65.25pt;z-index:2519390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" fillcolor="window" strokecolor="window" strokeweight=".5pt">
                <v:textbox>
                  <w:txbxContent>
                    <w:p w14:paraId="0D4E41D5" w14:textId="68931CD3" w:rsidR="00301D04" w:rsidRDefault="00301D04" w:rsidP="00301D04">
                      <w:r>
                        <w:t>All correct data was stored</w:t>
                      </w:r>
                      <w:r w:rsidR="007D7702">
                        <w:t>, matched the input</w:t>
                      </w:r>
                      <w:r>
                        <w:t>. Retrieved the correct</w:t>
                      </w:r>
                      <w:r w:rsidR="008F4CAB">
                        <w:t xml:space="preserve"> details from the table</w:t>
                      </w:r>
                      <w:r>
                        <w:t>.</w:t>
                      </w:r>
                    </w:p>
                  </w:txbxContent>
                </v:textbox>
                <w10:wrap anchorx="margin"/>
              </v:shape>
            </w:pict>
          </mc:Fallback>
        </mc:AlternateContent>
      </w:r>
    </w:p>
    <w:p w14:paraId="2502D245" w14:textId="6146FFD7" w:rsidR="00923014" w:rsidRDefault="00255A0F" w:rsidP="009E054D">
      <w:pPr>
        <w:rPr>
          <w:noProof/>
          <w:u w:val="single"/>
        </w:rPr>
      </w:pPr>
      <w:r>
        <w:rPr>
          <w:noProof/>
        </w:rPr>
        <w:drawing>
          <wp:anchor distT="0" distB="0" distL="114300" distR="114300" simplePos="0" relativeHeight="251936985" behindDoc="0" locked="0" layoutInCell="1" allowOverlap="1" wp14:anchorId="34C64F6C" wp14:editId="4A86683C">
            <wp:simplePos x="0" y="0"/>
            <wp:positionH relativeFrom="column">
              <wp:posOffset>1104900</wp:posOffset>
            </wp:positionH>
            <wp:positionV relativeFrom="paragraph">
              <wp:posOffset>202565</wp:posOffset>
            </wp:positionV>
            <wp:extent cx="3619500" cy="687457"/>
            <wp:effectExtent l="0" t="0" r="0" b="0"/>
            <wp:wrapNone/>
            <wp:docPr id="434" name="Picture 43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434" descr="Graphical user interface&#10;&#10;Description automatically generated with medium confidence"/>
                    <pic:cNvPicPr/>
                  </pic:nvPicPr>
                  <pic:blipFill>
                    <a:blip r:embed="rId258">
                      <a:extLst>
                        <a:ext uri="{28A0092B-C50C-407E-A947-70E740481C1C}">
                          <a14:useLocalDpi xmlns:a14="http://schemas.microsoft.com/office/drawing/2010/main" val="0"/>
                        </a:ext>
                      </a:extLst>
                    </a:blip>
                    <a:stretch>
                      <a:fillRect/>
                    </a:stretch>
                  </pic:blipFill>
                  <pic:spPr>
                    <a:xfrm>
                      <a:off x="0" y="0"/>
                      <a:ext cx="3619500" cy="687457"/>
                    </a:xfrm>
                    <a:prstGeom prst="rect">
                      <a:avLst/>
                    </a:prstGeom>
                  </pic:spPr>
                </pic:pic>
              </a:graphicData>
            </a:graphic>
            <wp14:sizeRelH relativeFrom="margin">
              <wp14:pctWidth>0</wp14:pctWidth>
            </wp14:sizeRelH>
            <wp14:sizeRelV relativeFrom="margin">
              <wp14:pctHeight>0</wp14:pctHeight>
            </wp14:sizeRelV>
          </wp:anchor>
        </w:drawing>
      </w:r>
    </w:p>
    <w:p w14:paraId="32C950D6" w14:textId="3EB92ED9" w:rsidR="00923014" w:rsidRDefault="00923014" w:rsidP="009E054D">
      <w:pPr>
        <w:rPr>
          <w:noProof/>
          <w:u w:val="single"/>
        </w:rPr>
      </w:pPr>
    </w:p>
    <w:p w14:paraId="56454B7D" w14:textId="6010EEE6" w:rsidR="00923014" w:rsidRDefault="00923014" w:rsidP="009E054D">
      <w:pPr>
        <w:rPr>
          <w:noProof/>
          <w:u w:val="single"/>
        </w:rPr>
      </w:pPr>
    </w:p>
    <w:p w14:paraId="00EFDBDB" w14:textId="6C03F35E" w:rsidR="00923014" w:rsidRDefault="00255A0F" w:rsidP="009E054D">
      <w:pPr>
        <w:rPr>
          <w:noProof/>
          <w:u w:val="single"/>
        </w:rPr>
      </w:pPr>
      <w:r>
        <w:rPr>
          <w:noProof/>
          <w:u w:val="single"/>
        </w:rPr>
        <mc:AlternateContent>
          <mc:Choice Requires="wps">
            <w:drawing>
              <wp:anchor distT="0" distB="0" distL="114300" distR="114300" simplePos="0" relativeHeight="251940057" behindDoc="0" locked="0" layoutInCell="1" allowOverlap="1" wp14:anchorId="5354E6BD" wp14:editId="724F9AA4">
                <wp:simplePos x="0" y="0"/>
                <wp:positionH relativeFrom="column">
                  <wp:posOffset>-552450</wp:posOffset>
                </wp:positionH>
                <wp:positionV relativeFrom="paragraph">
                  <wp:posOffset>269874</wp:posOffset>
                </wp:positionV>
                <wp:extent cx="6877050" cy="1952625"/>
                <wp:effectExtent l="0" t="0" r="19050" b="28575"/>
                <wp:wrapNone/>
                <wp:docPr id="436" name="Text Box 436"/>
                <wp:cNvGraphicFramePr/>
                <a:graphic xmlns:a="http://schemas.openxmlformats.org/drawingml/2006/main">
                  <a:graphicData uri="http://schemas.microsoft.com/office/word/2010/wordprocessingShape">
                    <wps:wsp>
                      <wps:cNvSpPr txBox="1"/>
                      <wps:spPr>
                        <a:xfrm>
                          <a:off x="0" y="0"/>
                          <a:ext cx="6877050" cy="1952625"/>
                        </a:xfrm>
                        <a:prstGeom prst="rect">
                          <a:avLst/>
                        </a:prstGeom>
                        <a:solidFill>
                          <a:schemeClr val="lt1"/>
                        </a:solidFill>
                        <a:ln w="6350">
                          <a:solidFill>
                            <a:schemeClr val="accent2"/>
                          </a:solidFill>
                        </a:ln>
                      </wps:spPr>
                      <wps:txbx>
                        <w:txbxContent>
                          <w:p w14:paraId="2F481ADF" w14:textId="7F752DC5" w:rsidR="00255A0F" w:rsidRPr="007C2047" w:rsidRDefault="007C2047">
                            <w:pPr>
                              <w:rPr>
                                <w:b/>
                                <w:bCs/>
                                <w:u w:val="single"/>
                              </w:rPr>
                            </w:pPr>
                            <w:r w:rsidRPr="007C2047">
                              <w:rPr>
                                <w:b/>
                                <w:bCs/>
                                <w:u w:val="single"/>
                              </w:rPr>
                              <w:t>Editing hairstyle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54E6BD" id="Text Box 436" o:spid="_x0000_s1213" type="#_x0000_t202" style="position:absolute;margin-left:-43.5pt;margin-top:21.25pt;width:541.5pt;height:153.75pt;z-index:2519400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" fillcolor="white [3201]" strokecolor="#ed7d31 [3205]" strokeweight=".5pt">
                <v:textbox>
                  <w:txbxContent>
                    <w:p w14:paraId="2F481ADF" w14:textId="7F752DC5" w:rsidR="00255A0F" w:rsidRPr="007C2047" w:rsidRDefault="007C2047">
                      <w:pPr>
                        <w:rPr>
                          <w:b/>
                          <w:bCs/>
                          <w:u w:val="single"/>
                        </w:rPr>
                      </w:pPr>
                      <w:r w:rsidRPr="007C2047">
                        <w:rPr>
                          <w:b/>
                          <w:bCs/>
                          <w:u w:val="single"/>
                        </w:rPr>
                        <w:t>Editing hairstyle details:</w:t>
                      </w:r>
                    </w:p>
                  </w:txbxContent>
                </v:textbox>
              </v:shape>
            </w:pict>
          </mc:Fallback>
        </mc:AlternateContent>
      </w:r>
    </w:p>
    <w:p w14:paraId="713DBB9D" w14:textId="3B7D4EE7" w:rsidR="00923014" w:rsidRDefault="00255A0F" w:rsidP="009E054D">
      <w:pPr>
        <w:rPr>
          <w:noProof/>
          <w:u w:val="single"/>
        </w:rPr>
      </w:pPr>
      <w:r>
        <w:rPr>
          <w:noProof/>
        </w:rPr>
        <w:drawing>
          <wp:anchor distT="0" distB="0" distL="114300" distR="114300" simplePos="0" relativeHeight="251941081" behindDoc="0" locked="0" layoutInCell="1" allowOverlap="1" wp14:anchorId="66523B11" wp14:editId="200D7C71">
            <wp:simplePos x="0" y="0"/>
            <wp:positionH relativeFrom="column">
              <wp:posOffset>-495301</wp:posOffset>
            </wp:positionH>
            <wp:positionV relativeFrom="paragraph">
              <wp:posOffset>241300</wp:posOffset>
            </wp:positionV>
            <wp:extent cx="5151723" cy="1675765"/>
            <wp:effectExtent l="0" t="0" r="0" b="635"/>
            <wp:wrapNone/>
            <wp:docPr id="437" name="Picture 4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Text&#10;&#10;Description automatically generated"/>
                    <pic:cNvPicPr/>
                  </pic:nvPicPr>
                  <pic:blipFill>
                    <a:blip r:embed="rId259">
                      <a:extLst>
                        <a:ext uri="{28A0092B-C50C-407E-A947-70E740481C1C}">
                          <a14:useLocalDpi xmlns:a14="http://schemas.microsoft.com/office/drawing/2010/main" val="0"/>
                        </a:ext>
                      </a:extLst>
                    </a:blip>
                    <a:stretch>
                      <a:fillRect/>
                    </a:stretch>
                  </pic:blipFill>
                  <pic:spPr>
                    <a:xfrm>
                      <a:off x="0" y="0"/>
                      <a:ext cx="5158355" cy="1677922"/>
                    </a:xfrm>
                    <a:prstGeom prst="rect">
                      <a:avLst/>
                    </a:prstGeom>
                  </pic:spPr>
                </pic:pic>
              </a:graphicData>
            </a:graphic>
            <wp14:sizeRelH relativeFrom="margin">
              <wp14:pctWidth>0</wp14:pctWidth>
            </wp14:sizeRelH>
            <wp14:sizeRelV relativeFrom="margin">
              <wp14:pctHeight>0</wp14:pctHeight>
            </wp14:sizeRelV>
          </wp:anchor>
        </w:drawing>
      </w:r>
    </w:p>
    <w:p w14:paraId="63DC302A" w14:textId="2B41425D" w:rsidR="00923014" w:rsidRDefault="005169E0" w:rsidP="009E054D">
      <w:pPr>
        <w:rPr>
          <w:noProof/>
          <w:u w:val="single"/>
        </w:rPr>
      </w:pPr>
      <w:r>
        <w:rPr>
          <w:noProof/>
        </w:rPr>
        <w:drawing>
          <wp:anchor distT="0" distB="0" distL="114300" distR="114300" simplePos="0" relativeHeight="251942105" behindDoc="0" locked="0" layoutInCell="1" allowOverlap="1" wp14:anchorId="260EDC12" wp14:editId="314E4C57">
            <wp:simplePos x="0" y="0"/>
            <wp:positionH relativeFrom="column">
              <wp:posOffset>4781550</wp:posOffset>
            </wp:positionH>
            <wp:positionV relativeFrom="paragraph">
              <wp:posOffset>12700</wp:posOffset>
            </wp:positionV>
            <wp:extent cx="752475" cy="933450"/>
            <wp:effectExtent l="0" t="0" r="9525" b="0"/>
            <wp:wrapNone/>
            <wp:docPr id="438" name="Picture 43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Picture 438" descr="Text&#10;&#10;Description automatically generated with medium confidence"/>
                    <pic:cNvPicPr/>
                  </pic:nvPicPr>
                  <pic:blipFill>
                    <a:blip r:embed="rId260">
                      <a:extLst>
                        <a:ext uri="{28A0092B-C50C-407E-A947-70E740481C1C}">
                          <a14:useLocalDpi xmlns:a14="http://schemas.microsoft.com/office/drawing/2010/main" val="0"/>
                        </a:ext>
                      </a:extLst>
                    </a:blip>
                    <a:stretch>
                      <a:fillRect/>
                    </a:stretch>
                  </pic:blipFill>
                  <pic:spPr>
                    <a:xfrm>
                      <a:off x="0" y="0"/>
                      <a:ext cx="752475" cy="933450"/>
                    </a:xfrm>
                    <a:prstGeom prst="rect">
                      <a:avLst/>
                    </a:prstGeom>
                  </pic:spPr>
                </pic:pic>
              </a:graphicData>
            </a:graphic>
          </wp:anchor>
        </w:drawing>
      </w:r>
    </w:p>
    <w:p w14:paraId="12333678" w14:textId="46BBB0E4" w:rsidR="00923014" w:rsidRDefault="00923014" w:rsidP="009E054D">
      <w:pPr>
        <w:rPr>
          <w:noProof/>
          <w:u w:val="single"/>
        </w:rPr>
      </w:pPr>
    </w:p>
    <w:p w14:paraId="681CC7DF" w14:textId="233718A0" w:rsidR="00923014" w:rsidRDefault="005169E0" w:rsidP="009E054D">
      <w:pPr>
        <w:rPr>
          <w:noProof/>
          <w:u w:val="single"/>
        </w:rPr>
      </w:pPr>
      <w:r>
        <w:rPr>
          <w:noProof/>
          <w:u w:val="single"/>
        </w:rPr>
        <mc:AlternateContent>
          <mc:Choice Requires="wps">
            <w:drawing>
              <wp:anchor distT="0" distB="0" distL="114300" distR="114300" simplePos="0" relativeHeight="251944153" behindDoc="0" locked="0" layoutInCell="1" allowOverlap="1" wp14:anchorId="06CD3EA6" wp14:editId="1E24839C">
                <wp:simplePos x="0" y="0"/>
                <wp:positionH relativeFrom="margin">
                  <wp:align>right</wp:align>
                </wp:positionH>
                <wp:positionV relativeFrom="paragraph">
                  <wp:posOffset>394335</wp:posOffset>
                </wp:positionV>
                <wp:extent cx="1838325" cy="466725"/>
                <wp:effectExtent l="0" t="0" r="28575" b="28575"/>
                <wp:wrapNone/>
                <wp:docPr id="439" name="Text Box 439"/>
                <wp:cNvGraphicFramePr/>
                <a:graphic xmlns:a="http://schemas.openxmlformats.org/drawingml/2006/main">
                  <a:graphicData uri="http://schemas.microsoft.com/office/word/2010/wordprocessingShape">
                    <wps:wsp>
                      <wps:cNvSpPr txBox="1"/>
                      <wps:spPr>
                        <a:xfrm>
                          <a:off x="0" y="0"/>
                          <a:ext cx="1838325" cy="466725"/>
                        </a:xfrm>
                        <a:prstGeom prst="rect">
                          <a:avLst/>
                        </a:prstGeom>
                        <a:solidFill>
                          <a:sysClr val="window" lastClr="FFFFFF"/>
                        </a:solidFill>
                        <a:ln w="6350">
                          <a:solidFill>
                            <a:sysClr val="window" lastClr="FFFFFF"/>
                          </a:solidFill>
                        </a:ln>
                      </wps:spPr>
                      <wps:txbx>
                        <w:txbxContent>
                          <w:p w14:paraId="24140773" w14:textId="02D82C02" w:rsidR="005169E0" w:rsidRDefault="005169E0" w:rsidP="005169E0">
                            <w:r>
                              <w:t>All correct data was stored, matched th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CD3EA6" id="Text Box 439" o:spid="_x0000_s1214" type="#_x0000_t202" style="position:absolute;margin-left:93.55pt;margin-top:31.05pt;width:144.75pt;height:36.75pt;z-index:25194415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" fillcolor="window" strokecolor="window" strokeweight=".5pt">
                <v:textbox>
                  <w:txbxContent>
                    <w:p w14:paraId="24140773" w14:textId="02D82C02" w:rsidR="005169E0" w:rsidRDefault="005169E0" w:rsidP="005169E0">
                      <w:r>
                        <w:t>All correct data was stored, matched the input.</w:t>
                      </w:r>
                    </w:p>
                  </w:txbxContent>
                </v:textbox>
                <w10:wrap anchorx="margin"/>
              </v:shape>
            </w:pict>
          </mc:Fallback>
        </mc:AlternateContent>
      </w:r>
    </w:p>
    <w:p w14:paraId="511B7E68" w14:textId="250A56F7" w:rsidR="00923014" w:rsidRDefault="00415016" w:rsidP="009E054D">
      <w:pPr>
        <w:rPr>
          <w:noProof/>
          <w:u w:val="single"/>
        </w:rPr>
      </w:pPr>
      <w:r>
        <w:rPr>
          <w:noProof/>
          <w:u w:val="single"/>
        </w:rPr>
        <w:lastRenderedPageBreak/>
        <mc:AlternateContent>
          <mc:Choice Requires="wps">
            <w:drawing>
              <wp:anchor distT="0" distB="0" distL="114300" distR="114300" simplePos="0" relativeHeight="251949273" behindDoc="0" locked="0" layoutInCell="1" allowOverlap="1" wp14:anchorId="7C0F5669" wp14:editId="74DD09D0">
                <wp:simplePos x="0" y="0"/>
                <wp:positionH relativeFrom="margin">
                  <wp:posOffset>3441856</wp:posOffset>
                </wp:positionH>
                <wp:positionV relativeFrom="paragraph">
                  <wp:posOffset>-474453</wp:posOffset>
                </wp:positionV>
                <wp:extent cx="2801931" cy="2268220"/>
                <wp:effectExtent l="0" t="0" r="17780" b="17780"/>
                <wp:wrapNone/>
                <wp:docPr id="444" name="Text Box 444"/>
                <wp:cNvGraphicFramePr/>
                <a:graphic xmlns:a="http://schemas.openxmlformats.org/drawingml/2006/main">
                  <a:graphicData uri="http://schemas.microsoft.com/office/word/2010/wordprocessingShape">
                    <wps:wsp>
                      <wps:cNvSpPr txBox="1"/>
                      <wps:spPr>
                        <a:xfrm>
                          <a:off x="0" y="0"/>
                          <a:ext cx="2801931" cy="2268220"/>
                        </a:xfrm>
                        <a:prstGeom prst="rect">
                          <a:avLst/>
                        </a:prstGeom>
                        <a:solidFill>
                          <a:sysClr val="window" lastClr="FFFFFF"/>
                        </a:solidFill>
                        <a:ln w="6350">
                          <a:solidFill>
                            <a:sysClr val="window" lastClr="FFFFFF"/>
                          </a:solidFill>
                        </a:ln>
                      </wps:spPr>
                      <wps:txbx>
                        <w:txbxContent>
                          <w:p w14:paraId="51CBACE7" w14:textId="3A8B03FB" w:rsidR="00AF1AA4" w:rsidRPr="008579AA" w:rsidRDefault="00AF1AA4" w:rsidP="00AF1AA4">
                            <w:pPr>
                              <w:rPr>
                                <w:sz w:val="20"/>
                                <w:szCs w:val="20"/>
                              </w:rPr>
                            </w:pPr>
                            <w:r w:rsidRPr="008579AA">
                              <w:rPr>
                                <w:sz w:val="20"/>
                                <w:szCs w:val="20"/>
                              </w:rPr>
                              <w:t>Successfully retrieved the latest version of the hairstyle table.</w:t>
                            </w:r>
                            <w:r w:rsidR="004B587C" w:rsidRPr="008579AA">
                              <w:rPr>
                                <w:sz w:val="20"/>
                                <w:szCs w:val="20"/>
                              </w:rPr>
                              <w:t xml:space="preserve"> I realised that when the create interface function is run, the list of hairstyles where outputted 3 times. This was a mistake</w:t>
                            </w:r>
                            <w:r w:rsidR="0099668A">
                              <w:rPr>
                                <w:sz w:val="20"/>
                                <w:szCs w:val="20"/>
                              </w:rPr>
                              <w:t xml:space="preserve"> as before the window with the option box</w:t>
                            </w:r>
                            <w:r w:rsidR="00434A71">
                              <w:rPr>
                                <w:sz w:val="20"/>
                                <w:szCs w:val="20"/>
                              </w:rPr>
                              <w:t xml:space="preserve"> full of hairstyles</w:t>
                            </w:r>
                            <w:r w:rsidR="0099668A">
                              <w:rPr>
                                <w:sz w:val="20"/>
                                <w:szCs w:val="20"/>
                              </w:rPr>
                              <w:t xml:space="preserve"> </w:t>
                            </w:r>
                            <w:r w:rsidR="00434A71">
                              <w:rPr>
                                <w:sz w:val="20"/>
                                <w:szCs w:val="20"/>
                              </w:rPr>
                              <w:t>are</w:t>
                            </w:r>
                            <w:r w:rsidR="0099668A">
                              <w:rPr>
                                <w:sz w:val="20"/>
                                <w:szCs w:val="20"/>
                              </w:rPr>
                              <w:t xml:space="preserve"> displayed, the function runs again to provide an updated list</w:t>
                            </w:r>
                            <w:r w:rsidR="00AE683B">
                              <w:rPr>
                                <w:sz w:val="20"/>
                                <w:szCs w:val="20"/>
                              </w:rPr>
                              <w:t>. Thi</w:t>
                            </w:r>
                            <w:r w:rsidR="0099668A">
                              <w:rPr>
                                <w:sz w:val="20"/>
                                <w:szCs w:val="20"/>
                              </w:rPr>
                              <w:t>s outputted 3 times</w:t>
                            </w:r>
                            <w:r w:rsidR="008579AA" w:rsidRPr="008579AA">
                              <w:rPr>
                                <w:sz w:val="20"/>
                                <w:szCs w:val="20"/>
                              </w:rPr>
                              <w:t xml:space="preserve"> due to the program running this function </w:t>
                            </w:r>
                            <w:r w:rsidR="00CB2A43">
                              <w:rPr>
                                <w:sz w:val="20"/>
                                <w:szCs w:val="20"/>
                              </w:rPr>
                              <w:t>every time</w:t>
                            </w:r>
                            <w:r w:rsidR="008579AA">
                              <w:rPr>
                                <w:sz w:val="20"/>
                                <w:szCs w:val="20"/>
                              </w:rPr>
                              <w:t xml:space="preserve"> I </w:t>
                            </w:r>
                            <w:r w:rsidR="00AE683B">
                              <w:rPr>
                                <w:sz w:val="20"/>
                                <w:szCs w:val="20"/>
                              </w:rPr>
                              <w:t xml:space="preserve">create an </w:t>
                            </w:r>
                            <w:r w:rsidR="00CB2A43">
                              <w:rPr>
                                <w:sz w:val="20"/>
                                <w:szCs w:val="20"/>
                              </w:rPr>
                              <w:t>option box</w:t>
                            </w:r>
                            <w:r w:rsidR="00883464">
                              <w:rPr>
                                <w:sz w:val="20"/>
                                <w:szCs w:val="20"/>
                              </w:rPr>
                              <w:t xml:space="preserve"> that </w:t>
                            </w:r>
                            <w:r w:rsidR="00CB2A43">
                              <w:rPr>
                                <w:sz w:val="20"/>
                                <w:szCs w:val="20"/>
                              </w:rPr>
                              <w:t>outputted</w:t>
                            </w:r>
                            <w:r w:rsidR="008579AA">
                              <w:rPr>
                                <w:sz w:val="20"/>
                                <w:szCs w:val="20"/>
                              </w:rPr>
                              <w:t xml:space="preserve"> the hairstyle list. To fix this, </w:t>
                            </w:r>
                            <w:r w:rsidR="00883464">
                              <w:rPr>
                                <w:sz w:val="20"/>
                                <w:szCs w:val="20"/>
                              </w:rPr>
                              <w:t>I define the option box and le</w:t>
                            </w:r>
                            <w:r w:rsidR="00434A71">
                              <w:rPr>
                                <w:sz w:val="20"/>
                                <w:szCs w:val="20"/>
                              </w:rPr>
                              <w:t>ft</w:t>
                            </w:r>
                            <w:r w:rsidR="00883464">
                              <w:rPr>
                                <w:sz w:val="20"/>
                                <w:szCs w:val="20"/>
                              </w:rPr>
                              <w:t xml:space="preserve"> it </w:t>
                            </w:r>
                            <w:r w:rsidR="00434A71">
                              <w:rPr>
                                <w:sz w:val="20"/>
                                <w:szCs w:val="20"/>
                              </w:rPr>
                              <w:t>blank. This</w:t>
                            </w:r>
                            <w:r w:rsidR="00092496">
                              <w:rPr>
                                <w:sz w:val="20"/>
                                <w:szCs w:val="20"/>
                              </w:rPr>
                              <w:t xml:space="preserve"> prevents the function being run unnecessary at the beginning</w:t>
                            </w:r>
                            <w:r w:rsidR="00415016">
                              <w:rPr>
                                <w:sz w:val="20"/>
                                <w:szCs w:val="20"/>
                              </w:rPr>
                              <w:t xml:space="preserve"> as it normally runs before displaying the window</w:t>
                            </w:r>
                            <w:r w:rsidR="0099668A">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F5669" id="Text Box 444" o:spid="_x0000_s1215" type="#_x0000_t202" style="position:absolute;margin-left:271pt;margin-top:-37.35pt;width:220.6pt;height:178.6pt;z-index:2519492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" fillcolor="window" strokecolor="window" strokeweight=".5pt">
                <v:textbox>
                  <w:txbxContent>
                    <w:p w14:paraId="51CBACE7" w14:textId="3A8B03FB" w:rsidR="00AF1AA4" w:rsidRPr="008579AA" w:rsidRDefault="00AF1AA4" w:rsidP="00AF1AA4">
                      <w:pPr>
                        <w:rPr>
                          <w:sz w:val="20"/>
                          <w:szCs w:val="20"/>
                        </w:rPr>
                      </w:pPr>
                      <w:r w:rsidRPr="008579AA">
                        <w:rPr>
                          <w:sz w:val="20"/>
                          <w:szCs w:val="20"/>
                        </w:rPr>
                        <w:t>Successfully retrieved the latest version of the hairstyle table.</w:t>
                      </w:r>
                      <w:r w:rsidR="004B587C" w:rsidRPr="008579AA">
                        <w:rPr>
                          <w:sz w:val="20"/>
                          <w:szCs w:val="20"/>
                        </w:rPr>
                        <w:t xml:space="preserve"> I realised that when the create interface function is run, the list of hairstyles where outputted 3 times. This was a mistake</w:t>
                      </w:r>
                      <w:r w:rsidR="0099668A">
                        <w:rPr>
                          <w:sz w:val="20"/>
                          <w:szCs w:val="20"/>
                        </w:rPr>
                        <w:t xml:space="preserve"> as before the window with the option box</w:t>
                      </w:r>
                      <w:r w:rsidR="00434A71">
                        <w:rPr>
                          <w:sz w:val="20"/>
                          <w:szCs w:val="20"/>
                        </w:rPr>
                        <w:t xml:space="preserve"> full of hairstyles</w:t>
                      </w:r>
                      <w:r w:rsidR="0099668A">
                        <w:rPr>
                          <w:sz w:val="20"/>
                          <w:szCs w:val="20"/>
                        </w:rPr>
                        <w:t xml:space="preserve"> </w:t>
                      </w:r>
                      <w:r w:rsidR="00434A71">
                        <w:rPr>
                          <w:sz w:val="20"/>
                          <w:szCs w:val="20"/>
                        </w:rPr>
                        <w:t>are</w:t>
                      </w:r>
                      <w:r w:rsidR="0099668A">
                        <w:rPr>
                          <w:sz w:val="20"/>
                          <w:szCs w:val="20"/>
                        </w:rPr>
                        <w:t xml:space="preserve"> displayed, the function runs again to provide an updated list</w:t>
                      </w:r>
                      <w:r w:rsidR="00AE683B">
                        <w:rPr>
                          <w:sz w:val="20"/>
                          <w:szCs w:val="20"/>
                        </w:rPr>
                        <w:t>. Thi</w:t>
                      </w:r>
                      <w:r w:rsidR="0099668A">
                        <w:rPr>
                          <w:sz w:val="20"/>
                          <w:szCs w:val="20"/>
                        </w:rPr>
                        <w:t>s outputted 3 times</w:t>
                      </w:r>
                      <w:r w:rsidR="008579AA" w:rsidRPr="008579AA">
                        <w:rPr>
                          <w:sz w:val="20"/>
                          <w:szCs w:val="20"/>
                        </w:rPr>
                        <w:t xml:space="preserve"> due to the program running this function </w:t>
                      </w:r>
                      <w:r w:rsidR="00CB2A43">
                        <w:rPr>
                          <w:sz w:val="20"/>
                          <w:szCs w:val="20"/>
                        </w:rPr>
                        <w:t>every time</w:t>
                      </w:r>
                      <w:r w:rsidR="008579AA">
                        <w:rPr>
                          <w:sz w:val="20"/>
                          <w:szCs w:val="20"/>
                        </w:rPr>
                        <w:t xml:space="preserve"> I </w:t>
                      </w:r>
                      <w:r w:rsidR="00AE683B">
                        <w:rPr>
                          <w:sz w:val="20"/>
                          <w:szCs w:val="20"/>
                        </w:rPr>
                        <w:t xml:space="preserve">create an </w:t>
                      </w:r>
                      <w:r w:rsidR="00CB2A43">
                        <w:rPr>
                          <w:sz w:val="20"/>
                          <w:szCs w:val="20"/>
                        </w:rPr>
                        <w:t>option box</w:t>
                      </w:r>
                      <w:r w:rsidR="00883464">
                        <w:rPr>
                          <w:sz w:val="20"/>
                          <w:szCs w:val="20"/>
                        </w:rPr>
                        <w:t xml:space="preserve"> that </w:t>
                      </w:r>
                      <w:r w:rsidR="00CB2A43">
                        <w:rPr>
                          <w:sz w:val="20"/>
                          <w:szCs w:val="20"/>
                        </w:rPr>
                        <w:t>outputted</w:t>
                      </w:r>
                      <w:r w:rsidR="008579AA">
                        <w:rPr>
                          <w:sz w:val="20"/>
                          <w:szCs w:val="20"/>
                        </w:rPr>
                        <w:t xml:space="preserve"> the hairstyle list. To fix this, </w:t>
                      </w:r>
                      <w:r w:rsidR="00883464">
                        <w:rPr>
                          <w:sz w:val="20"/>
                          <w:szCs w:val="20"/>
                        </w:rPr>
                        <w:t>I define the option box and le</w:t>
                      </w:r>
                      <w:r w:rsidR="00434A71">
                        <w:rPr>
                          <w:sz w:val="20"/>
                          <w:szCs w:val="20"/>
                        </w:rPr>
                        <w:t>ft</w:t>
                      </w:r>
                      <w:r w:rsidR="00883464">
                        <w:rPr>
                          <w:sz w:val="20"/>
                          <w:szCs w:val="20"/>
                        </w:rPr>
                        <w:t xml:space="preserve"> it </w:t>
                      </w:r>
                      <w:r w:rsidR="00434A71">
                        <w:rPr>
                          <w:sz w:val="20"/>
                          <w:szCs w:val="20"/>
                        </w:rPr>
                        <w:t>blank. This</w:t>
                      </w:r>
                      <w:r w:rsidR="00092496">
                        <w:rPr>
                          <w:sz w:val="20"/>
                          <w:szCs w:val="20"/>
                        </w:rPr>
                        <w:t xml:space="preserve"> prevents the function being run unnecessary at the beginning</w:t>
                      </w:r>
                      <w:r w:rsidR="00415016">
                        <w:rPr>
                          <w:sz w:val="20"/>
                          <w:szCs w:val="20"/>
                        </w:rPr>
                        <w:t xml:space="preserve"> as it normally runs before displaying the window</w:t>
                      </w:r>
                      <w:r w:rsidR="0099668A">
                        <w:rPr>
                          <w:sz w:val="20"/>
                          <w:szCs w:val="20"/>
                        </w:rPr>
                        <w:t>.</w:t>
                      </w:r>
                    </w:p>
                  </w:txbxContent>
                </v:textbox>
                <w10:wrap anchorx="margin"/>
              </v:shape>
            </w:pict>
          </mc:Fallback>
        </mc:AlternateContent>
      </w:r>
      <w:r w:rsidR="00AD183B">
        <w:rPr>
          <w:noProof/>
        </w:rPr>
        <w:drawing>
          <wp:anchor distT="0" distB="0" distL="114300" distR="114300" simplePos="0" relativeHeight="251946201" behindDoc="0" locked="0" layoutInCell="1" allowOverlap="1" wp14:anchorId="45FDF07E" wp14:editId="6D17FE92">
            <wp:simplePos x="0" y="0"/>
            <wp:positionH relativeFrom="column">
              <wp:posOffset>-543463</wp:posOffset>
            </wp:positionH>
            <wp:positionV relativeFrom="paragraph">
              <wp:posOffset>-250166</wp:posOffset>
            </wp:positionV>
            <wp:extent cx="3088256" cy="763691"/>
            <wp:effectExtent l="0" t="0" r="0" b="0"/>
            <wp:wrapNone/>
            <wp:docPr id="442" name="Picture 44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 name="Picture 442" descr="Graphical user interface, text&#10;&#10;Description automatically generated"/>
                    <pic:cNvPicPr/>
                  </pic:nvPicPr>
                  <pic:blipFill>
                    <a:blip r:embed="rId261">
                      <a:extLst>
                        <a:ext uri="{28A0092B-C50C-407E-A947-70E740481C1C}">
                          <a14:useLocalDpi xmlns:a14="http://schemas.microsoft.com/office/drawing/2010/main" val="0"/>
                        </a:ext>
                      </a:extLst>
                    </a:blip>
                    <a:stretch>
                      <a:fillRect/>
                    </a:stretch>
                  </pic:blipFill>
                  <pic:spPr>
                    <a:xfrm>
                      <a:off x="0" y="0"/>
                      <a:ext cx="3091072" cy="764387"/>
                    </a:xfrm>
                    <a:prstGeom prst="rect">
                      <a:avLst/>
                    </a:prstGeom>
                  </pic:spPr>
                </pic:pic>
              </a:graphicData>
            </a:graphic>
            <wp14:sizeRelH relativeFrom="margin">
              <wp14:pctWidth>0</wp14:pctWidth>
            </wp14:sizeRelH>
            <wp14:sizeRelV relativeFrom="margin">
              <wp14:pctHeight>0</wp14:pctHeight>
            </wp14:sizeRelV>
          </wp:anchor>
        </w:drawing>
      </w:r>
      <w:r w:rsidR="00AF1AA4">
        <w:rPr>
          <w:noProof/>
          <w:u w:val="single"/>
        </w:rPr>
        <mc:AlternateContent>
          <mc:Choice Requires="wps">
            <w:drawing>
              <wp:anchor distT="0" distB="0" distL="114300" distR="114300" simplePos="0" relativeHeight="251945177" behindDoc="1" locked="0" layoutInCell="1" allowOverlap="1" wp14:anchorId="5428C5D3" wp14:editId="3EFA9983">
                <wp:simplePos x="0" y="0"/>
                <wp:positionH relativeFrom="margin">
                  <wp:align>center</wp:align>
                </wp:positionH>
                <wp:positionV relativeFrom="paragraph">
                  <wp:posOffset>-514350</wp:posOffset>
                </wp:positionV>
                <wp:extent cx="6877050" cy="2657475"/>
                <wp:effectExtent l="0" t="0" r="19050" b="28575"/>
                <wp:wrapNone/>
                <wp:docPr id="440" name="Text Box 440"/>
                <wp:cNvGraphicFramePr/>
                <a:graphic xmlns:a="http://schemas.openxmlformats.org/drawingml/2006/main">
                  <a:graphicData uri="http://schemas.microsoft.com/office/word/2010/wordprocessingShape">
                    <wps:wsp>
                      <wps:cNvSpPr txBox="1"/>
                      <wps:spPr>
                        <a:xfrm>
                          <a:off x="0" y="0"/>
                          <a:ext cx="6877050" cy="2657475"/>
                        </a:xfrm>
                        <a:prstGeom prst="rect">
                          <a:avLst/>
                        </a:prstGeom>
                        <a:solidFill>
                          <a:schemeClr val="lt1"/>
                        </a:solidFill>
                        <a:ln w="6350">
                          <a:solidFill>
                            <a:schemeClr val="accent2"/>
                          </a:solidFill>
                        </a:ln>
                      </wps:spPr>
                      <wps:txbx>
                        <w:txbxContent>
                          <w:p w14:paraId="01505F3F" w14:textId="1E2229E4" w:rsidR="00336CB7" w:rsidRPr="00336CB7" w:rsidRDefault="00336CB7">
                            <w:pPr>
                              <w:rPr>
                                <w:b/>
                                <w:bCs/>
                                <w:u w:val="single"/>
                              </w:rPr>
                            </w:pPr>
                            <w:r w:rsidRPr="00336CB7">
                              <w:rPr>
                                <w:b/>
                                <w:bCs/>
                                <w:u w:val="single"/>
                              </w:rPr>
                              <w:t>Retrieving latest version of hairstyles:</w:t>
                            </w:r>
                          </w:p>
                          <w:p w14:paraId="755FF2DE" w14:textId="77777777" w:rsidR="00336CB7" w:rsidRDefault="00336C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28C5D3" id="Text Box 440" o:spid="_x0000_s1216" type="#_x0000_t202" style="position:absolute;margin-left:0;margin-top:-40.5pt;width:541.5pt;height:209.25pt;z-index:-251371303;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" fillcolor="white [3201]" strokecolor="#ed7d31 [3205]" strokeweight=".5pt">
                <v:textbox>
                  <w:txbxContent>
                    <w:p w14:paraId="01505F3F" w14:textId="1E2229E4" w:rsidR="00336CB7" w:rsidRPr="00336CB7" w:rsidRDefault="00336CB7">
                      <w:pPr>
                        <w:rPr>
                          <w:b/>
                          <w:bCs/>
                          <w:u w:val="single"/>
                        </w:rPr>
                      </w:pPr>
                      <w:r w:rsidRPr="00336CB7">
                        <w:rPr>
                          <w:b/>
                          <w:bCs/>
                          <w:u w:val="single"/>
                        </w:rPr>
                        <w:t>Retrieving latest version of hairstyles:</w:t>
                      </w:r>
                    </w:p>
                    <w:p w14:paraId="755FF2DE" w14:textId="77777777" w:rsidR="00336CB7" w:rsidRDefault="00336CB7"/>
                  </w:txbxContent>
                </v:textbox>
                <w10:wrap anchorx="margin"/>
              </v:shape>
            </w:pict>
          </mc:Fallback>
        </mc:AlternateContent>
      </w:r>
    </w:p>
    <w:p w14:paraId="2C5AA63C" w14:textId="13B3E32D" w:rsidR="00923014" w:rsidRDefault="00AD183B" w:rsidP="009E054D">
      <w:pPr>
        <w:rPr>
          <w:noProof/>
          <w:u w:val="single"/>
        </w:rPr>
      </w:pPr>
      <w:r>
        <w:rPr>
          <w:noProof/>
        </w:rPr>
        <w:drawing>
          <wp:anchor distT="0" distB="0" distL="114300" distR="114300" simplePos="0" relativeHeight="251967705" behindDoc="0" locked="0" layoutInCell="1" allowOverlap="1" wp14:anchorId="4DE24417" wp14:editId="39570C2C">
            <wp:simplePos x="0" y="0"/>
            <wp:positionH relativeFrom="column">
              <wp:posOffset>-482660</wp:posOffset>
            </wp:positionH>
            <wp:positionV relativeFrom="paragraph">
              <wp:posOffset>239071</wp:posOffset>
            </wp:positionV>
            <wp:extent cx="3916392" cy="519380"/>
            <wp:effectExtent l="0" t="0" r="0" b="0"/>
            <wp:wrapNone/>
            <wp:docPr id="461" name="Picture 4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Text&#10;&#10;Description automatically generated"/>
                    <pic:cNvPicPr/>
                  </pic:nvPicPr>
                  <pic:blipFill>
                    <a:blip r:embed="rId262">
                      <a:extLst>
                        <a:ext uri="{28A0092B-C50C-407E-A947-70E740481C1C}">
                          <a14:useLocalDpi xmlns:a14="http://schemas.microsoft.com/office/drawing/2010/main" val="0"/>
                        </a:ext>
                      </a:extLst>
                    </a:blip>
                    <a:stretch>
                      <a:fillRect/>
                    </a:stretch>
                  </pic:blipFill>
                  <pic:spPr>
                    <a:xfrm>
                      <a:off x="0" y="0"/>
                      <a:ext cx="3916392" cy="519380"/>
                    </a:xfrm>
                    <a:prstGeom prst="rect">
                      <a:avLst/>
                    </a:prstGeom>
                  </pic:spPr>
                </pic:pic>
              </a:graphicData>
            </a:graphic>
            <wp14:sizeRelH relativeFrom="margin">
              <wp14:pctWidth>0</wp14:pctWidth>
            </wp14:sizeRelH>
            <wp14:sizeRelV relativeFrom="margin">
              <wp14:pctHeight>0</wp14:pctHeight>
            </wp14:sizeRelV>
          </wp:anchor>
        </w:drawing>
      </w:r>
    </w:p>
    <w:p w14:paraId="455A8232" w14:textId="4A286906" w:rsidR="00923014" w:rsidRDefault="00923014" w:rsidP="009E054D">
      <w:pPr>
        <w:rPr>
          <w:noProof/>
          <w:u w:val="single"/>
        </w:rPr>
      </w:pPr>
    </w:p>
    <w:p w14:paraId="394070E9" w14:textId="6C1599A3" w:rsidR="00923014" w:rsidRDefault="00C57508" w:rsidP="009E054D">
      <w:pPr>
        <w:rPr>
          <w:noProof/>
          <w:u w:val="single"/>
        </w:rPr>
      </w:pPr>
      <w:r>
        <w:rPr>
          <w:noProof/>
        </w:rPr>
        <w:drawing>
          <wp:anchor distT="0" distB="0" distL="114300" distR="114300" simplePos="0" relativeHeight="251947225" behindDoc="0" locked="0" layoutInCell="1" allowOverlap="1" wp14:anchorId="72515261" wp14:editId="5DB1F2C5">
            <wp:simplePos x="0" y="0"/>
            <wp:positionH relativeFrom="column">
              <wp:posOffset>-483079</wp:posOffset>
            </wp:positionH>
            <wp:positionV relativeFrom="paragraph">
              <wp:posOffset>176545</wp:posOffset>
            </wp:positionV>
            <wp:extent cx="3925019" cy="1092795"/>
            <wp:effectExtent l="0" t="0" r="0" b="0"/>
            <wp:wrapNone/>
            <wp:docPr id="443" name="Picture 44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Picture 443" descr="Text, letter&#10;&#10;Description automatically generated"/>
                    <pic:cNvPicPr/>
                  </pic:nvPicPr>
                  <pic:blipFill>
                    <a:blip r:embed="rId263">
                      <a:extLst>
                        <a:ext uri="{28A0092B-C50C-407E-A947-70E740481C1C}">
                          <a14:useLocalDpi xmlns:a14="http://schemas.microsoft.com/office/drawing/2010/main" val="0"/>
                        </a:ext>
                      </a:extLst>
                    </a:blip>
                    <a:stretch>
                      <a:fillRect/>
                    </a:stretch>
                  </pic:blipFill>
                  <pic:spPr>
                    <a:xfrm>
                      <a:off x="0" y="0"/>
                      <a:ext cx="3935725" cy="1095776"/>
                    </a:xfrm>
                    <a:prstGeom prst="rect">
                      <a:avLst/>
                    </a:prstGeom>
                  </pic:spPr>
                </pic:pic>
              </a:graphicData>
            </a:graphic>
            <wp14:sizeRelH relativeFrom="margin">
              <wp14:pctWidth>0</wp14:pctWidth>
            </wp14:sizeRelH>
            <wp14:sizeRelV relativeFrom="margin">
              <wp14:pctHeight>0</wp14:pctHeight>
            </wp14:sizeRelV>
          </wp:anchor>
        </w:drawing>
      </w:r>
    </w:p>
    <w:p w14:paraId="2510D64E" w14:textId="3D901957" w:rsidR="00923014" w:rsidRDefault="00923014" w:rsidP="009E054D">
      <w:pPr>
        <w:rPr>
          <w:noProof/>
          <w:u w:val="single"/>
        </w:rPr>
      </w:pPr>
    </w:p>
    <w:p w14:paraId="4509AD8F" w14:textId="0711ADE3" w:rsidR="00923014" w:rsidRDefault="00923014" w:rsidP="009E054D">
      <w:pPr>
        <w:rPr>
          <w:noProof/>
          <w:u w:val="single"/>
        </w:rPr>
      </w:pPr>
    </w:p>
    <w:p w14:paraId="7C211888" w14:textId="684E62E0" w:rsidR="00923014" w:rsidRDefault="00F67EA6" w:rsidP="009E054D">
      <w:pPr>
        <w:rPr>
          <w:noProof/>
          <w:u w:val="single"/>
        </w:rPr>
      </w:pPr>
      <w:r>
        <w:rPr>
          <w:noProof/>
        </w:rPr>
        <w:drawing>
          <wp:anchor distT="0" distB="0" distL="114300" distR="114300" simplePos="0" relativeHeight="251966681" behindDoc="0" locked="0" layoutInCell="1" allowOverlap="1" wp14:anchorId="361FF347" wp14:editId="412445A7">
            <wp:simplePos x="0" y="0"/>
            <wp:positionH relativeFrom="column">
              <wp:posOffset>3545624</wp:posOffset>
            </wp:positionH>
            <wp:positionV relativeFrom="paragraph">
              <wp:posOffset>95155</wp:posOffset>
            </wp:positionV>
            <wp:extent cx="2527539" cy="297701"/>
            <wp:effectExtent l="0" t="0" r="0" b="7620"/>
            <wp:wrapNone/>
            <wp:docPr id="460" name="Picture 46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A picture containing shape&#10;&#10;Description automatically generated"/>
                    <pic:cNvPicPr/>
                  </pic:nvPicPr>
                  <pic:blipFill>
                    <a:blip r:embed="rId264">
                      <a:extLst>
                        <a:ext uri="{28A0092B-C50C-407E-A947-70E740481C1C}">
                          <a14:useLocalDpi xmlns:a14="http://schemas.microsoft.com/office/drawing/2010/main" val="0"/>
                        </a:ext>
                      </a:extLst>
                    </a:blip>
                    <a:stretch>
                      <a:fillRect/>
                    </a:stretch>
                  </pic:blipFill>
                  <pic:spPr>
                    <a:xfrm>
                      <a:off x="0" y="0"/>
                      <a:ext cx="2527539" cy="297701"/>
                    </a:xfrm>
                    <a:prstGeom prst="rect">
                      <a:avLst/>
                    </a:prstGeom>
                  </pic:spPr>
                </pic:pic>
              </a:graphicData>
            </a:graphic>
            <wp14:sizeRelH relativeFrom="margin">
              <wp14:pctWidth>0</wp14:pctWidth>
            </wp14:sizeRelH>
            <wp14:sizeRelV relativeFrom="margin">
              <wp14:pctHeight>0</wp14:pctHeight>
            </wp14:sizeRelV>
          </wp:anchor>
        </w:drawing>
      </w:r>
    </w:p>
    <w:p w14:paraId="35479F79" w14:textId="03ED0C35" w:rsidR="00923014" w:rsidRDefault="00333B6E" w:rsidP="009E054D">
      <w:pPr>
        <w:rPr>
          <w:noProof/>
          <w:u w:val="single"/>
        </w:rPr>
      </w:pPr>
      <w:r>
        <w:rPr>
          <w:noProof/>
          <w:u w:val="single"/>
        </w:rPr>
        <mc:AlternateContent>
          <mc:Choice Requires="wps">
            <w:drawing>
              <wp:anchor distT="0" distB="0" distL="114300" distR="114300" simplePos="0" relativeHeight="251950297" behindDoc="0" locked="0" layoutInCell="1" allowOverlap="1" wp14:anchorId="37F9FE8F" wp14:editId="6AE0C18A">
                <wp:simplePos x="0" y="0"/>
                <wp:positionH relativeFrom="column">
                  <wp:posOffset>-571500</wp:posOffset>
                </wp:positionH>
                <wp:positionV relativeFrom="paragraph">
                  <wp:posOffset>295910</wp:posOffset>
                </wp:positionV>
                <wp:extent cx="6848475" cy="1666875"/>
                <wp:effectExtent l="0" t="0" r="28575" b="28575"/>
                <wp:wrapNone/>
                <wp:docPr id="445" name="Text Box 445"/>
                <wp:cNvGraphicFramePr/>
                <a:graphic xmlns:a="http://schemas.openxmlformats.org/drawingml/2006/main">
                  <a:graphicData uri="http://schemas.microsoft.com/office/word/2010/wordprocessingShape">
                    <wps:wsp>
                      <wps:cNvSpPr txBox="1"/>
                      <wps:spPr>
                        <a:xfrm>
                          <a:off x="0" y="0"/>
                          <a:ext cx="6848475" cy="1666875"/>
                        </a:xfrm>
                        <a:prstGeom prst="rect">
                          <a:avLst/>
                        </a:prstGeom>
                        <a:solidFill>
                          <a:schemeClr val="lt1"/>
                        </a:solidFill>
                        <a:ln w="6350">
                          <a:solidFill>
                            <a:schemeClr val="accent2"/>
                          </a:solidFill>
                        </a:ln>
                      </wps:spPr>
                      <wps:txbx>
                        <w:txbxContent>
                          <w:p w14:paraId="3D1D415F" w14:textId="77653CF5" w:rsidR="00333B6E" w:rsidRPr="00333B6E" w:rsidRDefault="00333B6E">
                            <w:pPr>
                              <w:rPr>
                                <w:b/>
                                <w:bCs/>
                                <w:u w:val="single"/>
                              </w:rPr>
                            </w:pPr>
                            <w:r w:rsidRPr="00333B6E">
                              <w:rPr>
                                <w:b/>
                                <w:bCs/>
                                <w:u w:val="single"/>
                              </w:rPr>
                              <w:t>Deleting hairsty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F9FE8F" id="Text Box 445" o:spid="_x0000_s1217" type="#_x0000_t202" style="position:absolute;margin-left:-45pt;margin-top:23.3pt;width:539.25pt;height:131.25pt;z-index:25195029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" fillcolor="white [3201]" strokecolor="#ed7d31 [3205]" strokeweight=".5pt">
                <v:textbox>
                  <w:txbxContent>
                    <w:p w14:paraId="3D1D415F" w14:textId="77653CF5" w:rsidR="00333B6E" w:rsidRPr="00333B6E" w:rsidRDefault="00333B6E">
                      <w:pPr>
                        <w:rPr>
                          <w:b/>
                          <w:bCs/>
                          <w:u w:val="single"/>
                        </w:rPr>
                      </w:pPr>
                      <w:r w:rsidRPr="00333B6E">
                        <w:rPr>
                          <w:b/>
                          <w:bCs/>
                          <w:u w:val="single"/>
                        </w:rPr>
                        <w:t>Deleting hairstyle:</w:t>
                      </w:r>
                    </w:p>
                  </w:txbxContent>
                </v:textbox>
              </v:shape>
            </w:pict>
          </mc:Fallback>
        </mc:AlternateContent>
      </w:r>
    </w:p>
    <w:p w14:paraId="662ABFD2" w14:textId="4EC6CC24" w:rsidR="00923014" w:rsidRDefault="00333B6E" w:rsidP="009E054D">
      <w:pPr>
        <w:rPr>
          <w:noProof/>
          <w:u w:val="single"/>
        </w:rPr>
      </w:pPr>
      <w:r>
        <w:rPr>
          <w:noProof/>
        </w:rPr>
        <w:drawing>
          <wp:anchor distT="0" distB="0" distL="114300" distR="114300" simplePos="0" relativeHeight="251951321" behindDoc="0" locked="0" layoutInCell="1" allowOverlap="1" wp14:anchorId="133DBD3E" wp14:editId="0E43A777">
            <wp:simplePos x="0" y="0"/>
            <wp:positionH relativeFrom="column">
              <wp:posOffset>-485775</wp:posOffset>
            </wp:positionH>
            <wp:positionV relativeFrom="paragraph">
              <wp:posOffset>267335</wp:posOffset>
            </wp:positionV>
            <wp:extent cx="5731510" cy="982345"/>
            <wp:effectExtent l="0" t="0" r="2540" b="8255"/>
            <wp:wrapNone/>
            <wp:docPr id="446" name="Picture 4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Picture 446" descr="Text&#10;&#10;Description automatically generated"/>
                    <pic:cNvPicPr/>
                  </pic:nvPicPr>
                  <pic:blipFill>
                    <a:blip r:embed="rId265">
                      <a:extLst>
                        <a:ext uri="{28A0092B-C50C-407E-A947-70E740481C1C}">
                          <a14:useLocalDpi xmlns:a14="http://schemas.microsoft.com/office/drawing/2010/main" val="0"/>
                        </a:ext>
                      </a:extLst>
                    </a:blip>
                    <a:stretch>
                      <a:fillRect/>
                    </a:stretch>
                  </pic:blipFill>
                  <pic:spPr>
                    <a:xfrm>
                      <a:off x="0" y="0"/>
                      <a:ext cx="5731510" cy="982345"/>
                    </a:xfrm>
                    <a:prstGeom prst="rect">
                      <a:avLst/>
                    </a:prstGeom>
                  </pic:spPr>
                </pic:pic>
              </a:graphicData>
            </a:graphic>
          </wp:anchor>
        </w:drawing>
      </w:r>
    </w:p>
    <w:p w14:paraId="5A097532" w14:textId="0DCFCAEA" w:rsidR="00923014" w:rsidRDefault="00923014" w:rsidP="009E054D">
      <w:pPr>
        <w:rPr>
          <w:noProof/>
          <w:u w:val="single"/>
        </w:rPr>
      </w:pPr>
    </w:p>
    <w:p w14:paraId="718D87A8" w14:textId="19D440B0" w:rsidR="00923014" w:rsidRDefault="001A224C" w:rsidP="009E054D">
      <w:pPr>
        <w:rPr>
          <w:noProof/>
          <w:u w:val="single"/>
        </w:rPr>
      </w:pPr>
      <w:r>
        <w:rPr>
          <w:noProof/>
        </w:rPr>
        <w:drawing>
          <wp:anchor distT="0" distB="0" distL="114300" distR="114300" simplePos="0" relativeHeight="251952345" behindDoc="0" locked="0" layoutInCell="1" allowOverlap="1" wp14:anchorId="444FBC3C" wp14:editId="3EA84C02">
            <wp:simplePos x="0" y="0"/>
            <wp:positionH relativeFrom="column">
              <wp:posOffset>3895725</wp:posOffset>
            </wp:positionH>
            <wp:positionV relativeFrom="paragraph">
              <wp:posOffset>134620</wp:posOffset>
            </wp:positionV>
            <wp:extent cx="1133475" cy="342900"/>
            <wp:effectExtent l="0" t="0" r="9525" b="0"/>
            <wp:wrapNone/>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extLst>
                        <a:ext uri="{28A0092B-C50C-407E-A947-70E740481C1C}">
                          <a14:useLocalDpi xmlns:a14="http://schemas.microsoft.com/office/drawing/2010/main" val="0"/>
                        </a:ext>
                      </a:extLst>
                    </a:blip>
                    <a:stretch>
                      <a:fillRect/>
                    </a:stretch>
                  </pic:blipFill>
                  <pic:spPr>
                    <a:xfrm>
                      <a:off x="0" y="0"/>
                      <a:ext cx="1133475" cy="342900"/>
                    </a:xfrm>
                    <a:prstGeom prst="rect">
                      <a:avLst/>
                    </a:prstGeom>
                  </pic:spPr>
                </pic:pic>
              </a:graphicData>
            </a:graphic>
          </wp:anchor>
        </w:drawing>
      </w:r>
    </w:p>
    <w:p w14:paraId="0018CB60" w14:textId="4F11233A" w:rsidR="00923014" w:rsidRDefault="00923014" w:rsidP="009E054D">
      <w:pPr>
        <w:rPr>
          <w:noProof/>
          <w:u w:val="single"/>
        </w:rPr>
      </w:pPr>
    </w:p>
    <w:p w14:paraId="4C7AF2AD" w14:textId="5620A103" w:rsidR="00923014" w:rsidRDefault="001A224C" w:rsidP="009E054D">
      <w:pPr>
        <w:rPr>
          <w:noProof/>
          <w:u w:val="single"/>
        </w:rPr>
      </w:pPr>
      <w:r>
        <w:rPr>
          <w:noProof/>
          <w:u w:val="single"/>
        </w:rPr>
        <mc:AlternateContent>
          <mc:Choice Requires="wps">
            <w:drawing>
              <wp:anchor distT="0" distB="0" distL="114300" distR="114300" simplePos="0" relativeHeight="251954393" behindDoc="0" locked="0" layoutInCell="1" allowOverlap="1" wp14:anchorId="25ABBA56" wp14:editId="5E247EBA">
                <wp:simplePos x="0" y="0"/>
                <wp:positionH relativeFrom="margin">
                  <wp:posOffset>3238500</wp:posOffset>
                </wp:positionH>
                <wp:positionV relativeFrom="paragraph">
                  <wp:posOffset>10795</wp:posOffset>
                </wp:positionV>
                <wp:extent cx="2924175" cy="466725"/>
                <wp:effectExtent l="0" t="0" r="28575" b="28575"/>
                <wp:wrapNone/>
                <wp:docPr id="448" name="Text Box 448"/>
                <wp:cNvGraphicFramePr/>
                <a:graphic xmlns:a="http://schemas.openxmlformats.org/drawingml/2006/main">
                  <a:graphicData uri="http://schemas.microsoft.com/office/word/2010/wordprocessingShape">
                    <wps:wsp>
                      <wps:cNvSpPr txBox="1"/>
                      <wps:spPr>
                        <a:xfrm>
                          <a:off x="0" y="0"/>
                          <a:ext cx="2924175" cy="466725"/>
                        </a:xfrm>
                        <a:prstGeom prst="rect">
                          <a:avLst/>
                        </a:prstGeom>
                        <a:solidFill>
                          <a:sysClr val="window" lastClr="FFFFFF"/>
                        </a:solidFill>
                        <a:ln w="6350">
                          <a:solidFill>
                            <a:sysClr val="window" lastClr="FFFFFF"/>
                          </a:solidFill>
                        </a:ln>
                      </wps:spPr>
                      <wps:txbx>
                        <w:txbxContent>
                          <w:p w14:paraId="1A4D247A" w14:textId="0985A6CC" w:rsidR="001A224C" w:rsidRDefault="001A224C" w:rsidP="001A224C">
                            <w:r>
                              <w:t>All correct data was stored, matched the input. Stored the correct answer to question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BBA56" id="Text Box 448" o:spid="_x0000_s1218" type="#_x0000_t202" style="position:absolute;margin-left:255pt;margin-top:.85pt;width:230.25pt;height:36.75pt;z-index:2519543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" fillcolor="window" strokecolor="window" strokeweight=".5pt">
                <v:textbox>
                  <w:txbxContent>
                    <w:p w14:paraId="1A4D247A" w14:textId="0985A6CC" w:rsidR="001A224C" w:rsidRDefault="001A224C" w:rsidP="001A224C">
                      <w:r>
                        <w:t>All correct data was stored, matched the input. Stored the correct answer to question box.</w:t>
                      </w:r>
                    </w:p>
                  </w:txbxContent>
                </v:textbox>
                <w10:wrap anchorx="margin"/>
              </v:shape>
            </w:pict>
          </mc:Fallback>
        </mc:AlternateContent>
      </w:r>
    </w:p>
    <w:p w14:paraId="16ED5778" w14:textId="139976B8" w:rsidR="00923014" w:rsidRDefault="00081B84" w:rsidP="009E054D">
      <w:pPr>
        <w:rPr>
          <w:noProof/>
          <w:u w:val="single"/>
        </w:rPr>
      </w:pPr>
      <w:r>
        <w:rPr>
          <w:noProof/>
          <w:u w:val="single"/>
        </w:rPr>
        <mc:AlternateContent>
          <mc:Choice Requires="wps">
            <w:drawing>
              <wp:anchor distT="0" distB="0" distL="114300" distR="114300" simplePos="0" relativeHeight="251955417" behindDoc="0" locked="0" layoutInCell="1" allowOverlap="1" wp14:anchorId="1F3FE47D" wp14:editId="30C6F47C">
                <wp:simplePos x="0" y="0"/>
                <wp:positionH relativeFrom="margin">
                  <wp:align>center</wp:align>
                </wp:positionH>
                <wp:positionV relativeFrom="paragraph">
                  <wp:posOffset>392430</wp:posOffset>
                </wp:positionV>
                <wp:extent cx="6877050" cy="962025"/>
                <wp:effectExtent l="0" t="0" r="19050" b="28575"/>
                <wp:wrapNone/>
                <wp:docPr id="449" name="Text Box 449"/>
                <wp:cNvGraphicFramePr/>
                <a:graphic xmlns:a="http://schemas.openxmlformats.org/drawingml/2006/main">
                  <a:graphicData uri="http://schemas.microsoft.com/office/word/2010/wordprocessingShape">
                    <wps:wsp>
                      <wps:cNvSpPr txBox="1"/>
                      <wps:spPr>
                        <a:xfrm>
                          <a:off x="0" y="0"/>
                          <a:ext cx="6877050" cy="962025"/>
                        </a:xfrm>
                        <a:prstGeom prst="rect">
                          <a:avLst/>
                        </a:prstGeom>
                        <a:solidFill>
                          <a:schemeClr val="lt1"/>
                        </a:solidFill>
                        <a:ln w="6350">
                          <a:solidFill>
                            <a:schemeClr val="accent2"/>
                          </a:solidFill>
                        </a:ln>
                      </wps:spPr>
                      <wps:txbx>
                        <w:txbxContent>
                          <w:p w14:paraId="03FC7278" w14:textId="0449DAFD" w:rsidR="00D36F79" w:rsidRPr="0098461F" w:rsidRDefault="00D36F79">
                            <w:pPr>
                              <w:rPr>
                                <w:b/>
                                <w:bCs/>
                                <w:u w:val="single"/>
                              </w:rPr>
                            </w:pPr>
                            <w:r w:rsidRPr="0098461F">
                              <w:rPr>
                                <w:b/>
                                <w:bCs/>
                                <w:u w:val="single"/>
                              </w:rPr>
                              <w:t>Comments:</w:t>
                            </w:r>
                          </w:p>
                          <w:p w14:paraId="2062D47C" w14:textId="2E9DEAC0" w:rsidR="00D36F79" w:rsidRDefault="00D36F79">
                            <w:r>
                              <w:t xml:space="preserve">As </w:t>
                            </w:r>
                            <w:r w:rsidR="0098461F">
                              <w:t>I’ve</w:t>
                            </w:r>
                            <w:r>
                              <w:t xml:space="preserve"> now tested all the variables within the program, all variables work as intende</w:t>
                            </w:r>
                            <w:r w:rsidR="0098461F">
                              <w:t>d</w:t>
                            </w:r>
                            <w:r>
                              <w:t xml:space="preserve">. </w:t>
                            </w:r>
                            <w:r w:rsidR="0098461F">
                              <w:t xml:space="preserve">After checking the output of the variable and comparing the output to the data within the table or the input I put in, this confirmed to me that all the variables had the expected data within them. </w:t>
                            </w:r>
                            <w:r w:rsidR="00301A9E">
                              <w:t>With this thorough</w:t>
                            </w:r>
                            <w:r w:rsidR="0098461F">
                              <w:t xml:space="preserve"> test</w:t>
                            </w:r>
                            <w:r w:rsidR="00301A9E">
                              <w:t xml:space="preserve">, I can conclude this </w:t>
                            </w:r>
                            <w:r w:rsidR="002E206F">
                              <w:t xml:space="preserve">test </w:t>
                            </w:r>
                            <w:r w:rsidR="0098461F">
                              <w:t>was a su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3FE47D" id="Text Box 449" o:spid="_x0000_s1219" type="#_x0000_t202" style="position:absolute;margin-left:0;margin-top:30.9pt;width:541.5pt;height:75.75pt;z-index:25195541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" fillcolor="white [3201]" strokecolor="#ed7d31 [3205]" strokeweight=".5pt">
                <v:textbox>
                  <w:txbxContent>
                    <w:p w14:paraId="03FC7278" w14:textId="0449DAFD" w:rsidR="00D36F79" w:rsidRPr="0098461F" w:rsidRDefault="00D36F79">
                      <w:pPr>
                        <w:rPr>
                          <w:b/>
                          <w:bCs/>
                          <w:u w:val="single"/>
                        </w:rPr>
                      </w:pPr>
                      <w:r w:rsidRPr="0098461F">
                        <w:rPr>
                          <w:b/>
                          <w:bCs/>
                          <w:u w:val="single"/>
                        </w:rPr>
                        <w:t>Comments:</w:t>
                      </w:r>
                    </w:p>
                    <w:p w14:paraId="2062D47C" w14:textId="2E9DEAC0" w:rsidR="00D36F79" w:rsidRDefault="00D36F79">
                      <w:r>
                        <w:t xml:space="preserve">As </w:t>
                      </w:r>
                      <w:r w:rsidR="0098461F">
                        <w:t>I’ve</w:t>
                      </w:r>
                      <w:r>
                        <w:t xml:space="preserve"> now tested all the variables within the program, all variables work as intende</w:t>
                      </w:r>
                      <w:r w:rsidR="0098461F">
                        <w:t>d</w:t>
                      </w:r>
                      <w:r>
                        <w:t xml:space="preserve">. </w:t>
                      </w:r>
                      <w:r w:rsidR="0098461F">
                        <w:t xml:space="preserve">After checking the output of the variable and comparing the output to the data within the table or the input I put in, this confirmed to me that all the variables had the expected data within them. </w:t>
                      </w:r>
                      <w:r w:rsidR="00301A9E">
                        <w:t>With this thorough</w:t>
                      </w:r>
                      <w:r w:rsidR="0098461F">
                        <w:t xml:space="preserve"> test</w:t>
                      </w:r>
                      <w:r w:rsidR="00301A9E">
                        <w:t xml:space="preserve">, I can conclude this </w:t>
                      </w:r>
                      <w:r w:rsidR="002E206F">
                        <w:t xml:space="preserve">test </w:t>
                      </w:r>
                      <w:r w:rsidR="0098461F">
                        <w:t>was a success.</w:t>
                      </w:r>
                    </w:p>
                  </w:txbxContent>
                </v:textbox>
                <w10:wrap anchorx="margin"/>
              </v:shape>
            </w:pict>
          </mc:Fallback>
        </mc:AlternateContent>
      </w:r>
    </w:p>
    <w:p w14:paraId="26953CC6" w14:textId="5BBA4297" w:rsidR="00923014" w:rsidRDefault="00923014" w:rsidP="009E054D">
      <w:pPr>
        <w:rPr>
          <w:noProof/>
          <w:u w:val="single"/>
        </w:rPr>
      </w:pPr>
    </w:p>
    <w:p w14:paraId="00EA9CC2" w14:textId="775E2AF0" w:rsidR="00923014" w:rsidRDefault="00923014" w:rsidP="009E054D">
      <w:pPr>
        <w:rPr>
          <w:noProof/>
          <w:u w:val="single"/>
        </w:rPr>
      </w:pPr>
    </w:p>
    <w:p w14:paraId="7D97D3D6" w14:textId="43E928CA" w:rsidR="00923014" w:rsidRDefault="00923014" w:rsidP="009E054D">
      <w:pPr>
        <w:rPr>
          <w:noProof/>
          <w:u w:val="single"/>
        </w:rPr>
      </w:pPr>
    </w:p>
    <w:p w14:paraId="4B56EA8F" w14:textId="62CE9A1C" w:rsidR="00923014" w:rsidRDefault="002043F0" w:rsidP="009E054D">
      <w:pPr>
        <w:rPr>
          <w:noProof/>
          <w:u w:val="single"/>
        </w:rPr>
      </w:pPr>
      <w:r>
        <w:rPr>
          <w:noProof/>
        </w:rPr>
        <mc:AlternateContent>
          <mc:Choice Requires="wps">
            <w:drawing>
              <wp:anchor distT="0" distB="0" distL="114300" distR="114300" simplePos="0" relativeHeight="251958489" behindDoc="0" locked="0" layoutInCell="1" allowOverlap="1" wp14:anchorId="44024118" wp14:editId="0F451B54">
                <wp:simplePos x="0" y="0"/>
                <wp:positionH relativeFrom="margin">
                  <wp:posOffset>-542925</wp:posOffset>
                </wp:positionH>
                <wp:positionV relativeFrom="paragraph">
                  <wp:posOffset>227965</wp:posOffset>
                </wp:positionV>
                <wp:extent cx="3057525" cy="295275"/>
                <wp:effectExtent l="0" t="0" r="28575" b="28575"/>
                <wp:wrapNone/>
                <wp:docPr id="451" name="Text Box 451"/>
                <wp:cNvGraphicFramePr/>
                <a:graphic xmlns:a="http://schemas.openxmlformats.org/drawingml/2006/main">
                  <a:graphicData uri="http://schemas.microsoft.com/office/word/2010/wordprocessingShape">
                    <wps:wsp>
                      <wps:cNvSpPr txBox="1"/>
                      <wps:spPr>
                        <a:xfrm>
                          <a:off x="0" y="0"/>
                          <a:ext cx="3057525" cy="295275"/>
                        </a:xfrm>
                        <a:prstGeom prst="rect">
                          <a:avLst/>
                        </a:prstGeom>
                        <a:solidFill>
                          <a:sysClr val="window" lastClr="FFFFFF"/>
                        </a:solidFill>
                        <a:ln w="6350">
                          <a:solidFill>
                            <a:sysClr val="window" lastClr="FFFFFF"/>
                          </a:solidFill>
                        </a:ln>
                      </wps:spPr>
                      <wps:txbx>
                        <w:txbxContent>
                          <w:p w14:paraId="0672E0CA" w14:textId="2438980F" w:rsidR="006A6325" w:rsidRPr="00C1513D" w:rsidRDefault="006A6325" w:rsidP="006A6325">
                            <w:pPr>
                              <w:rPr>
                                <w:b/>
                                <w:bCs/>
                                <w:sz w:val="28"/>
                                <w:szCs w:val="28"/>
                                <w:u w:val="single"/>
                              </w:rPr>
                            </w:pPr>
                            <w:r>
                              <w:rPr>
                                <w:b/>
                                <w:bCs/>
                                <w:sz w:val="28"/>
                                <w:szCs w:val="28"/>
                                <w:u w:val="single"/>
                              </w:rPr>
                              <w:t>Black box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24118" id="Text Box 451" o:spid="_x0000_s1220" type="#_x0000_t202" style="position:absolute;margin-left:-42.75pt;margin-top:17.95pt;width:240.75pt;height:23.25pt;z-index:2519584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" fillcolor="window" strokecolor="window" strokeweight=".5pt">
                <v:textbox>
                  <w:txbxContent>
                    <w:p w14:paraId="0672E0CA" w14:textId="2438980F" w:rsidR="006A6325" w:rsidRPr="00C1513D" w:rsidRDefault="006A6325" w:rsidP="006A6325">
                      <w:pPr>
                        <w:rPr>
                          <w:b/>
                          <w:bCs/>
                          <w:sz w:val="28"/>
                          <w:szCs w:val="28"/>
                          <w:u w:val="single"/>
                        </w:rPr>
                      </w:pPr>
                      <w:r>
                        <w:rPr>
                          <w:b/>
                          <w:bCs/>
                          <w:sz w:val="28"/>
                          <w:szCs w:val="28"/>
                          <w:u w:val="single"/>
                        </w:rPr>
                        <w:t>Black box testing</w:t>
                      </w:r>
                    </w:p>
                  </w:txbxContent>
                </v:textbox>
                <w10:wrap anchorx="margin"/>
              </v:shape>
            </w:pict>
          </mc:Fallback>
        </mc:AlternateContent>
      </w:r>
    </w:p>
    <w:p w14:paraId="72CFD715" w14:textId="2C07A1AF" w:rsidR="00923014" w:rsidRDefault="00F56F6E" w:rsidP="009E054D">
      <w:pPr>
        <w:rPr>
          <w:noProof/>
          <w:u w:val="single"/>
        </w:rPr>
      </w:pPr>
      <w:r>
        <w:rPr>
          <w:noProof/>
          <w:u w:val="single"/>
        </w:rPr>
        <mc:AlternateContent>
          <mc:Choice Requires="wps">
            <w:drawing>
              <wp:anchor distT="0" distB="0" distL="114300" distR="114300" simplePos="0" relativeHeight="251956441" behindDoc="0" locked="0" layoutInCell="1" allowOverlap="1" wp14:anchorId="0AD6D826" wp14:editId="28F4D87D">
                <wp:simplePos x="0" y="0"/>
                <wp:positionH relativeFrom="margin">
                  <wp:align>center</wp:align>
                </wp:positionH>
                <wp:positionV relativeFrom="paragraph">
                  <wp:posOffset>268605</wp:posOffset>
                </wp:positionV>
                <wp:extent cx="6877050" cy="4229100"/>
                <wp:effectExtent l="0" t="0" r="19050" b="19050"/>
                <wp:wrapNone/>
                <wp:docPr id="450" name="Text Box 450"/>
                <wp:cNvGraphicFramePr/>
                <a:graphic xmlns:a="http://schemas.openxmlformats.org/drawingml/2006/main">
                  <a:graphicData uri="http://schemas.microsoft.com/office/word/2010/wordprocessingShape">
                    <wps:wsp>
                      <wps:cNvSpPr txBox="1"/>
                      <wps:spPr>
                        <a:xfrm>
                          <a:off x="0" y="0"/>
                          <a:ext cx="6877050" cy="4229100"/>
                        </a:xfrm>
                        <a:prstGeom prst="rect">
                          <a:avLst/>
                        </a:prstGeom>
                        <a:solidFill>
                          <a:schemeClr val="lt1"/>
                        </a:solidFill>
                        <a:ln w="6350">
                          <a:solidFill>
                            <a:schemeClr val="accent2"/>
                          </a:solidFill>
                        </a:ln>
                      </wps:spPr>
                      <wps:txbx>
                        <w:txbxContent>
                          <w:p w14:paraId="791A56AB" w14:textId="2273786D" w:rsidR="006A6325" w:rsidRDefault="00F53CC6">
                            <w:r>
                              <w:t>Within all 3 videos above, I’ve also tested each feature and function within the program</w:t>
                            </w:r>
                            <w:r w:rsidR="005B10C6">
                              <w:t xml:space="preserve">. From this testing I can conclude that all feature that I have implemented work as intended, they successful output the correct data whilst also making the expected changes to the database. </w:t>
                            </w:r>
                            <w:r w:rsidR="00AF33B7">
                              <w:t>I’ve</w:t>
                            </w:r>
                            <w:r w:rsidR="005B10C6">
                              <w:t xml:space="preserve"> done a series of task to show </w:t>
                            </w:r>
                            <w:r w:rsidR="003160B2">
                              <w:t>how each feature works.</w:t>
                            </w:r>
                          </w:p>
                          <w:p w14:paraId="0F9F2119" w14:textId="36D64CD0" w:rsidR="00C53B8C" w:rsidRPr="00F56F6E" w:rsidRDefault="00C53B8C">
                            <w:pPr>
                              <w:rPr>
                                <w:b/>
                                <w:bCs/>
                                <w:u w:val="single"/>
                              </w:rPr>
                            </w:pPr>
                            <w:r>
                              <w:t>-</w:t>
                            </w:r>
                            <w:r w:rsidR="00F56F6E">
                              <w:t>L</w:t>
                            </w:r>
                            <w:r>
                              <w:t xml:space="preserve">ogging in: </w:t>
                            </w:r>
                            <w:r w:rsidRPr="00F56F6E">
                              <w:rPr>
                                <w:b/>
                                <w:bCs/>
                                <w:u w:val="single"/>
                              </w:rPr>
                              <w:t>video 1 (</w:t>
                            </w:r>
                            <w:r w:rsidR="00AE231B" w:rsidRPr="00F56F6E">
                              <w:rPr>
                                <w:b/>
                                <w:bCs/>
                                <w:u w:val="single"/>
                              </w:rPr>
                              <w:t>0:25-2:25)</w:t>
                            </w:r>
                          </w:p>
                          <w:p w14:paraId="313020B6" w14:textId="1B229489" w:rsidR="003160B2" w:rsidRDefault="003160B2">
                            <w:r>
                              <w:t>-Creating a reservation</w:t>
                            </w:r>
                            <w:r w:rsidR="006063BC">
                              <w:t xml:space="preserve"> / recommended hairstyle</w:t>
                            </w:r>
                            <w:r>
                              <w:t>:</w:t>
                            </w:r>
                            <w:r w:rsidR="00C22D4C">
                              <w:t xml:space="preserve"> </w:t>
                            </w:r>
                            <w:r w:rsidR="00C22D4C" w:rsidRPr="00F56F6E">
                              <w:rPr>
                                <w:b/>
                                <w:bCs/>
                                <w:u w:val="single"/>
                              </w:rPr>
                              <w:t>video 1 (2:25-4:25)</w:t>
                            </w:r>
                          </w:p>
                          <w:p w14:paraId="091FF0F5" w14:textId="6FA698B3" w:rsidR="00AE231B" w:rsidRDefault="001D7828">
                            <w:r>
                              <w:t xml:space="preserve">-Email verification code / receipt: </w:t>
                            </w:r>
                            <w:r w:rsidRPr="00F56F6E">
                              <w:rPr>
                                <w:b/>
                                <w:bCs/>
                                <w:u w:val="single"/>
                              </w:rPr>
                              <w:t>video 1 (</w:t>
                            </w:r>
                            <w:r w:rsidR="006063BC" w:rsidRPr="00F56F6E">
                              <w:rPr>
                                <w:b/>
                                <w:bCs/>
                                <w:u w:val="single"/>
                              </w:rPr>
                              <w:t>1:45-2:25 / 4:10-4:30</w:t>
                            </w:r>
                            <w:r w:rsidR="007C4D37" w:rsidRPr="00F56F6E">
                              <w:rPr>
                                <w:b/>
                                <w:bCs/>
                                <w:u w:val="single"/>
                              </w:rPr>
                              <w:t>)</w:t>
                            </w:r>
                          </w:p>
                          <w:p w14:paraId="048F37FA" w14:textId="41470262" w:rsidR="007C4D37" w:rsidRDefault="007C4D37">
                            <w:r>
                              <w:t xml:space="preserve">-Viewing deleting reservations: </w:t>
                            </w:r>
                            <w:r w:rsidR="00F56F6E" w:rsidRPr="00F56F6E">
                              <w:rPr>
                                <w:b/>
                                <w:bCs/>
                                <w:u w:val="single"/>
                              </w:rPr>
                              <w:t>video 1</w:t>
                            </w:r>
                            <w:r w:rsidR="00FB7677">
                              <w:rPr>
                                <w:b/>
                                <w:bCs/>
                                <w:u w:val="single"/>
                              </w:rPr>
                              <w:t xml:space="preserve"> </w:t>
                            </w:r>
                            <w:r w:rsidRPr="00F56F6E">
                              <w:rPr>
                                <w:b/>
                                <w:bCs/>
                                <w:u w:val="single"/>
                              </w:rPr>
                              <w:t>(4:30-4:</w:t>
                            </w:r>
                            <w:r w:rsidR="00F56F6E" w:rsidRPr="00F56F6E">
                              <w:rPr>
                                <w:b/>
                                <w:bCs/>
                                <w:u w:val="single"/>
                              </w:rPr>
                              <w:t>40 / 6:15-6:45</w:t>
                            </w:r>
                            <w:r w:rsidR="00F56F6E">
                              <w:t>)</w:t>
                            </w:r>
                          </w:p>
                          <w:p w14:paraId="72BAE603" w14:textId="27816780" w:rsidR="00F56F6E" w:rsidRDefault="00F56F6E">
                            <w:pPr>
                              <w:rPr>
                                <w:b/>
                                <w:bCs/>
                                <w:u w:val="single"/>
                              </w:rPr>
                            </w:pPr>
                            <w:r>
                              <w:t xml:space="preserve">-Home button: </w:t>
                            </w:r>
                            <w:r w:rsidRPr="00F56F6E">
                              <w:rPr>
                                <w:b/>
                                <w:bCs/>
                                <w:u w:val="single"/>
                              </w:rPr>
                              <w:t>video 1 (6:50+)</w:t>
                            </w:r>
                          </w:p>
                          <w:p w14:paraId="2A6C5093" w14:textId="29F59488" w:rsidR="00F0700B" w:rsidRDefault="00874385">
                            <w:pPr>
                              <w:rPr>
                                <w:b/>
                                <w:bCs/>
                                <w:u w:val="single"/>
                              </w:rPr>
                            </w:pPr>
                            <w:r>
                              <w:t xml:space="preserve">-Creating an account: </w:t>
                            </w:r>
                            <w:r>
                              <w:rPr>
                                <w:b/>
                                <w:bCs/>
                                <w:u w:val="single"/>
                              </w:rPr>
                              <w:t xml:space="preserve">video </w:t>
                            </w:r>
                            <w:r w:rsidR="00F336E6">
                              <w:rPr>
                                <w:b/>
                                <w:bCs/>
                                <w:u w:val="single"/>
                              </w:rPr>
                              <w:t>3</w:t>
                            </w:r>
                          </w:p>
                          <w:p w14:paraId="23110B4A" w14:textId="62C17B34" w:rsidR="00F336E6" w:rsidRDefault="00F336E6">
                            <w:pPr>
                              <w:rPr>
                                <w:b/>
                                <w:bCs/>
                                <w:u w:val="single"/>
                              </w:rPr>
                            </w:pPr>
                            <w:r>
                              <w:t xml:space="preserve">-Barber logging </w:t>
                            </w:r>
                            <w:proofErr w:type="gramStart"/>
                            <w:r w:rsidR="00FB7677">
                              <w:t>in:</w:t>
                            </w:r>
                            <w:proofErr w:type="gramEnd"/>
                            <w:r>
                              <w:t xml:space="preserve"> </w:t>
                            </w:r>
                            <w:r>
                              <w:rPr>
                                <w:b/>
                                <w:bCs/>
                                <w:u w:val="single"/>
                              </w:rPr>
                              <w:t>video 2</w:t>
                            </w:r>
                            <w:r w:rsidR="00FB7677">
                              <w:rPr>
                                <w:b/>
                                <w:bCs/>
                                <w:u w:val="single"/>
                              </w:rPr>
                              <w:t xml:space="preserve"> </w:t>
                            </w:r>
                            <w:r>
                              <w:rPr>
                                <w:b/>
                                <w:bCs/>
                                <w:u w:val="single"/>
                              </w:rPr>
                              <w:t>(</w:t>
                            </w:r>
                            <w:r w:rsidR="00EE3E23">
                              <w:rPr>
                                <w:b/>
                                <w:bCs/>
                                <w:u w:val="single"/>
                              </w:rPr>
                              <w:t>00:00-0:45)</w:t>
                            </w:r>
                          </w:p>
                          <w:p w14:paraId="33A05408" w14:textId="2D84D4A0" w:rsidR="00EE3E23" w:rsidRDefault="00EE3E23">
                            <w:pPr>
                              <w:rPr>
                                <w:b/>
                                <w:bCs/>
                                <w:u w:val="single"/>
                              </w:rPr>
                            </w:pPr>
                            <w:r>
                              <w:t xml:space="preserve">-Barber view reservations: </w:t>
                            </w:r>
                            <w:r w:rsidR="002E4649">
                              <w:rPr>
                                <w:b/>
                                <w:bCs/>
                                <w:u w:val="single"/>
                              </w:rPr>
                              <w:t>video 2(0:45-3:00)</w:t>
                            </w:r>
                          </w:p>
                          <w:p w14:paraId="5BDDDC02" w14:textId="2D83D495" w:rsidR="002E4649" w:rsidRPr="00E86F79" w:rsidRDefault="002E4649">
                            <w:pPr>
                              <w:rPr>
                                <w:b/>
                                <w:bCs/>
                                <w:u w:val="single"/>
                              </w:rPr>
                            </w:pPr>
                            <w:r>
                              <w:t>-Barber editing hairstyle</w:t>
                            </w:r>
                            <w:r w:rsidR="00BE055B">
                              <w:t xml:space="preserve">: </w:t>
                            </w:r>
                            <w:r w:rsidR="00BE055B" w:rsidRPr="00E86F79">
                              <w:rPr>
                                <w:b/>
                                <w:bCs/>
                                <w:u w:val="single"/>
                              </w:rPr>
                              <w:t>video 2 (</w:t>
                            </w:r>
                            <w:r w:rsidR="00426BF2">
                              <w:rPr>
                                <w:b/>
                                <w:bCs/>
                                <w:u w:val="single"/>
                              </w:rPr>
                              <w:t>3:00-4:05</w:t>
                            </w:r>
                            <w:r w:rsidR="00DC292D">
                              <w:rPr>
                                <w:b/>
                                <w:bCs/>
                                <w:u w:val="single"/>
                              </w:rPr>
                              <w:t xml:space="preserve"> / 4:40-5:15</w:t>
                            </w:r>
                            <w:r w:rsidR="00426BF2">
                              <w:rPr>
                                <w:b/>
                                <w:bCs/>
                                <w:u w:val="single"/>
                              </w:rPr>
                              <w:t>)</w:t>
                            </w:r>
                          </w:p>
                          <w:p w14:paraId="2473E6C3" w14:textId="6F500286" w:rsidR="00BE055B" w:rsidRDefault="00BE055B">
                            <w:r>
                              <w:t xml:space="preserve">-Barber creating hairstyle: </w:t>
                            </w:r>
                            <w:r w:rsidRPr="00E86F79">
                              <w:rPr>
                                <w:b/>
                                <w:bCs/>
                                <w:u w:val="single"/>
                              </w:rPr>
                              <w:t>video 2 (</w:t>
                            </w:r>
                            <w:r w:rsidR="00081485">
                              <w:rPr>
                                <w:b/>
                                <w:bCs/>
                                <w:u w:val="single"/>
                              </w:rPr>
                              <w:t>4:05-4:</w:t>
                            </w:r>
                            <w:r w:rsidR="002043F0">
                              <w:rPr>
                                <w:b/>
                                <w:bCs/>
                                <w:u w:val="single"/>
                              </w:rPr>
                              <w:t>4</w:t>
                            </w:r>
                            <w:r w:rsidR="00081485">
                              <w:rPr>
                                <w:b/>
                                <w:bCs/>
                                <w:u w:val="single"/>
                              </w:rPr>
                              <w:t>0)</w:t>
                            </w:r>
                          </w:p>
                          <w:p w14:paraId="0D252F28" w14:textId="542203A8" w:rsidR="00BE055B" w:rsidRDefault="00BE055B">
                            <w:pPr>
                              <w:rPr>
                                <w:b/>
                                <w:bCs/>
                                <w:u w:val="single"/>
                              </w:rPr>
                            </w:pPr>
                            <w:r>
                              <w:t xml:space="preserve">-Barber deleting hairstyle: </w:t>
                            </w:r>
                            <w:r w:rsidRPr="00E86F79">
                              <w:rPr>
                                <w:b/>
                                <w:bCs/>
                                <w:u w:val="single"/>
                              </w:rPr>
                              <w:t>video 2 (</w:t>
                            </w:r>
                            <w:r w:rsidR="005A4AB1">
                              <w:rPr>
                                <w:b/>
                                <w:bCs/>
                                <w:u w:val="single"/>
                              </w:rPr>
                              <w:t>5:20:5:55)</w:t>
                            </w:r>
                          </w:p>
                          <w:p w14:paraId="37F3327A" w14:textId="0B2C3653" w:rsidR="002043F0" w:rsidRPr="002043F0" w:rsidRDefault="002043F0">
                            <w:r>
                              <w:t xml:space="preserve">I can conclude that every feature and button </w:t>
                            </w:r>
                            <w:r w:rsidR="00B550D0">
                              <w:t>work</w:t>
                            </w:r>
                            <w:r>
                              <w:t xml:space="preserve"> as intended. All inputs that need to be validated are validated successfully and </w:t>
                            </w:r>
                            <w:r w:rsidR="00B550D0">
                              <w:t>the database successfully reflects all changes that have been made.</w:t>
                            </w:r>
                          </w:p>
                          <w:p w14:paraId="3FB7226F" w14:textId="6CB06AF7" w:rsidR="00C53B8C" w:rsidRDefault="00C53B8C"/>
                          <w:p w14:paraId="3FB16950" w14:textId="77777777" w:rsidR="00C22D4C" w:rsidRDefault="00C22D4C"/>
                          <w:p w14:paraId="2EDBD24B" w14:textId="77777777" w:rsidR="003160B2" w:rsidRDefault="003160B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D6D826" id="Text Box 450" o:spid="_x0000_s1221" type="#_x0000_t202" style="position:absolute;margin-left:0;margin-top:21.15pt;width:541.5pt;height:333pt;z-index:25195644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" fillcolor="white [3201]" strokecolor="#ed7d31 [3205]" strokeweight=".5pt">
                <v:textbox>
                  <w:txbxContent>
                    <w:p w14:paraId="791A56AB" w14:textId="2273786D" w:rsidR="006A6325" w:rsidRDefault="00F53CC6">
                      <w:r>
                        <w:t>Within all 3 videos above, I’ve also tested each feature and function within the program</w:t>
                      </w:r>
                      <w:r w:rsidR="005B10C6">
                        <w:t xml:space="preserve">. From this testing I can conclude that all feature that I have implemented work as intended, they successful output the correct data whilst also making the expected changes to the database. </w:t>
                      </w:r>
                      <w:r w:rsidR="00AF33B7">
                        <w:t>I’ve</w:t>
                      </w:r>
                      <w:r w:rsidR="005B10C6">
                        <w:t xml:space="preserve"> done a series of task to show </w:t>
                      </w:r>
                      <w:r w:rsidR="003160B2">
                        <w:t>how each feature works.</w:t>
                      </w:r>
                    </w:p>
                    <w:p w14:paraId="0F9F2119" w14:textId="36D64CD0" w:rsidR="00C53B8C" w:rsidRPr="00F56F6E" w:rsidRDefault="00C53B8C">
                      <w:pPr>
                        <w:rPr>
                          <w:b/>
                          <w:bCs/>
                          <w:u w:val="single"/>
                        </w:rPr>
                      </w:pPr>
                      <w:r>
                        <w:t>-</w:t>
                      </w:r>
                      <w:r w:rsidR="00F56F6E">
                        <w:t>L</w:t>
                      </w:r>
                      <w:r>
                        <w:t xml:space="preserve">ogging in: </w:t>
                      </w:r>
                      <w:r w:rsidRPr="00F56F6E">
                        <w:rPr>
                          <w:b/>
                          <w:bCs/>
                          <w:u w:val="single"/>
                        </w:rPr>
                        <w:t>video 1 (</w:t>
                      </w:r>
                      <w:r w:rsidR="00AE231B" w:rsidRPr="00F56F6E">
                        <w:rPr>
                          <w:b/>
                          <w:bCs/>
                          <w:u w:val="single"/>
                        </w:rPr>
                        <w:t>0:25-2:25)</w:t>
                      </w:r>
                    </w:p>
                    <w:p w14:paraId="313020B6" w14:textId="1B229489" w:rsidR="003160B2" w:rsidRDefault="003160B2">
                      <w:r>
                        <w:t>-Creating a reservation</w:t>
                      </w:r>
                      <w:r w:rsidR="006063BC">
                        <w:t xml:space="preserve"> / recommended hairstyle</w:t>
                      </w:r>
                      <w:r>
                        <w:t>:</w:t>
                      </w:r>
                      <w:r w:rsidR="00C22D4C">
                        <w:t xml:space="preserve"> </w:t>
                      </w:r>
                      <w:r w:rsidR="00C22D4C" w:rsidRPr="00F56F6E">
                        <w:rPr>
                          <w:b/>
                          <w:bCs/>
                          <w:u w:val="single"/>
                        </w:rPr>
                        <w:t>video 1 (2:25-4:25)</w:t>
                      </w:r>
                    </w:p>
                    <w:p w14:paraId="091FF0F5" w14:textId="6FA698B3" w:rsidR="00AE231B" w:rsidRDefault="001D7828">
                      <w:r>
                        <w:t xml:space="preserve">-Email verification code / receipt: </w:t>
                      </w:r>
                      <w:r w:rsidRPr="00F56F6E">
                        <w:rPr>
                          <w:b/>
                          <w:bCs/>
                          <w:u w:val="single"/>
                        </w:rPr>
                        <w:t>video 1 (</w:t>
                      </w:r>
                      <w:r w:rsidR="006063BC" w:rsidRPr="00F56F6E">
                        <w:rPr>
                          <w:b/>
                          <w:bCs/>
                          <w:u w:val="single"/>
                        </w:rPr>
                        <w:t>1:45-2:25 / 4:10-4:30</w:t>
                      </w:r>
                      <w:r w:rsidR="007C4D37" w:rsidRPr="00F56F6E">
                        <w:rPr>
                          <w:b/>
                          <w:bCs/>
                          <w:u w:val="single"/>
                        </w:rPr>
                        <w:t>)</w:t>
                      </w:r>
                    </w:p>
                    <w:p w14:paraId="048F37FA" w14:textId="41470262" w:rsidR="007C4D37" w:rsidRDefault="007C4D37">
                      <w:r>
                        <w:t xml:space="preserve">-Viewing deleting reservations: </w:t>
                      </w:r>
                      <w:r w:rsidR="00F56F6E" w:rsidRPr="00F56F6E">
                        <w:rPr>
                          <w:b/>
                          <w:bCs/>
                          <w:u w:val="single"/>
                        </w:rPr>
                        <w:t>video 1</w:t>
                      </w:r>
                      <w:r w:rsidR="00FB7677">
                        <w:rPr>
                          <w:b/>
                          <w:bCs/>
                          <w:u w:val="single"/>
                        </w:rPr>
                        <w:t xml:space="preserve"> </w:t>
                      </w:r>
                      <w:r w:rsidRPr="00F56F6E">
                        <w:rPr>
                          <w:b/>
                          <w:bCs/>
                          <w:u w:val="single"/>
                        </w:rPr>
                        <w:t>(4:30-4:</w:t>
                      </w:r>
                      <w:r w:rsidR="00F56F6E" w:rsidRPr="00F56F6E">
                        <w:rPr>
                          <w:b/>
                          <w:bCs/>
                          <w:u w:val="single"/>
                        </w:rPr>
                        <w:t>40 / 6:15-6:45</w:t>
                      </w:r>
                      <w:r w:rsidR="00F56F6E">
                        <w:t>)</w:t>
                      </w:r>
                    </w:p>
                    <w:p w14:paraId="72BAE603" w14:textId="27816780" w:rsidR="00F56F6E" w:rsidRDefault="00F56F6E">
                      <w:pPr>
                        <w:rPr>
                          <w:b/>
                          <w:bCs/>
                          <w:u w:val="single"/>
                        </w:rPr>
                      </w:pPr>
                      <w:r>
                        <w:t xml:space="preserve">-Home button: </w:t>
                      </w:r>
                      <w:r w:rsidRPr="00F56F6E">
                        <w:rPr>
                          <w:b/>
                          <w:bCs/>
                          <w:u w:val="single"/>
                        </w:rPr>
                        <w:t>video 1 (6:50+)</w:t>
                      </w:r>
                    </w:p>
                    <w:p w14:paraId="2A6C5093" w14:textId="29F59488" w:rsidR="00F0700B" w:rsidRDefault="00874385">
                      <w:pPr>
                        <w:rPr>
                          <w:b/>
                          <w:bCs/>
                          <w:u w:val="single"/>
                        </w:rPr>
                      </w:pPr>
                      <w:r>
                        <w:t xml:space="preserve">-Creating an account: </w:t>
                      </w:r>
                      <w:r>
                        <w:rPr>
                          <w:b/>
                          <w:bCs/>
                          <w:u w:val="single"/>
                        </w:rPr>
                        <w:t xml:space="preserve">video </w:t>
                      </w:r>
                      <w:r w:rsidR="00F336E6">
                        <w:rPr>
                          <w:b/>
                          <w:bCs/>
                          <w:u w:val="single"/>
                        </w:rPr>
                        <w:t>3</w:t>
                      </w:r>
                    </w:p>
                    <w:p w14:paraId="23110B4A" w14:textId="62C17B34" w:rsidR="00F336E6" w:rsidRDefault="00F336E6">
                      <w:pPr>
                        <w:rPr>
                          <w:b/>
                          <w:bCs/>
                          <w:u w:val="single"/>
                        </w:rPr>
                      </w:pPr>
                      <w:r>
                        <w:t xml:space="preserve">-Barber logging </w:t>
                      </w:r>
                      <w:proofErr w:type="gramStart"/>
                      <w:r w:rsidR="00FB7677">
                        <w:t>in:</w:t>
                      </w:r>
                      <w:proofErr w:type="gramEnd"/>
                      <w:r>
                        <w:t xml:space="preserve"> </w:t>
                      </w:r>
                      <w:r>
                        <w:rPr>
                          <w:b/>
                          <w:bCs/>
                          <w:u w:val="single"/>
                        </w:rPr>
                        <w:t>video 2</w:t>
                      </w:r>
                      <w:r w:rsidR="00FB7677">
                        <w:rPr>
                          <w:b/>
                          <w:bCs/>
                          <w:u w:val="single"/>
                        </w:rPr>
                        <w:t xml:space="preserve"> </w:t>
                      </w:r>
                      <w:r>
                        <w:rPr>
                          <w:b/>
                          <w:bCs/>
                          <w:u w:val="single"/>
                        </w:rPr>
                        <w:t>(</w:t>
                      </w:r>
                      <w:r w:rsidR="00EE3E23">
                        <w:rPr>
                          <w:b/>
                          <w:bCs/>
                          <w:u w:val="single"/>
                        </w:rPr>
                        <w:t>00:00-0:45)</w:t>
                      </w:r>
                    </w:p>
                    <w:p w14:paraId="33A05408" w14:textId="2D84D4A0" w:rsidR="00EE3E23" w:rsidRDefault="00EE3E23">
                      <w:pPr>
                        <w:rPr>
                          <w:b/>
                          <w:bCs/>
                          <w:u w:val="single"/>
                        </w:rPr>
                      </w:pPr>
                      <w:r>
                        <w:t xml:space="preserve">-Barber view reservations: </w:t>
                      </w:r>
                      <w:r w:rsidR="002E4649">
                        <w:rPr>
                          <w:b/>
                          <w:bCs/>
                          <w:u w:val="single"/>
                        </w:rPr>
                        <w:t>video 2(0:45-3:00)</w:t>
                      </w:r>
                    </w:p>
                    <w:p w14:paraId="5BDDDC02" w14:textId="2D83D495" w:rsidR="002E4649" w:rsidRPr="00E86F79" w:rsidRDefault="002E4649">
                      <w:pPr>
                        <w:rPr>
                          <w:b/>
                          <w:bCs/>
                          <w:u w:val="single"/>
                        </w:rPr>
                      </w:pPr>
                      <w:r>
                        <w:t>-Barber editing hairstyle</w:t>
                      </w:r>
                      <w:r w:rsidR="00BE055B">
                        <w:t xml:space="preserve">: </w:t>
                      </w:r>
                      <w:r w:rsidR="00BE055B" w:rsidRPr="00E86F79">
                        <w:rPr>
                          <w:b/>
                          <w:bCs/>
                          <w:u w:val="single"/>
                        </w:rPr>
                        <w:t>video 2 (</w:t>
                      </w:r>
                      <w:r w:rsidR="00426BF2">
                        <w:rPr>
                          <w:b/>
                          <w:bCs/>
                          <w:u w:val="single"/>
                        </w:rPr>
                        <w:t>3:00-4:05</w:t>
                      </w:r>
                      <w:r w:rsidR="00DC292D">
                        <w:rPr>
                          <w:b/>
                          <w:bCs/>
                          <w:u w:val="single"/>
                        </w:rPr>
                        <w:t xml:space="preserve"> / 4:40-5:15</w:t>
                      </w:r>
                      <w:r w:rsidR="00426BF2">
                        <w:rPr>
                          <w:b/>
                          <w:bCs/>
                          <w:u w:val="single"/>
                        </w:rPr>
                        <w:t>)</w:t>
                      </w:r>
                    </w:p>
                    <w:p w14:paraId="2473E6C3" w14:textId="6F500286" w:rsidR="00BE055B" w:rsidRDefault="00BE055B">
                      <w:r>
                        <w:t xml:space="preserve">-Barber creating hairstyle: </w:t>
                      </w:r>
                      <w:r w:rsidRPr="00E86F79">
                        <w:rPr>
                          <w:b/>
                          <w:bCs/>
                          <w:u w:val="single"/>
                        </w:rPr>
                        <w:t>video 2 (</w:t>
                      </w:r>
                      <w:r w:rsidR="00081485">
                        <w:rPr>
                          <w:b/>
                          <w:bCs/>
                          <w:u w:val="single"/>
                        </w:rPr>
                        <w:t>4:05-4:</w:t>
                      </w:r>
                      <w:r w:rsidR="002043F0">
                        <w:rPr>
                          <w:b/>
                          <w:bCs/>
                          <w:u w:val="single"/>
                        </w:rPr>
                        <w:t>4</w:t>
                      </w:r>
                      <w:r w:rsidR="00081485">
                        <w:rPr>
                          <w:b/>
                          <w:bCs/>
                          <w:u w:val="single"/>
                        </w:rPr>
                        <w:t>0)</w:t>
                      </w:r>
                    </w:p>
                    <w:p w14:paraId="0D252F28" w14:textId="542203A8" w:rsidR="00BE055B" w:rsidRDefault="00BE055B">
                      <w:pPr>
                        <w:rPr>
                          <w:b/>
                          <w:bCs/>
                          <w:u w:val="single"/>
                        </w:rPr>
                      </w:pPr>
                      <w:r>
                        <w:t xml:space="preserve">-Barber deleting hairstyle: </w:t>
                      </w:r>
                      <w:r w:rsidRPr="00E86F79">
                        <w:rPr>
                          <w:b/>
                          <w:bCs/>
                          <w:u w:val="single"/>
                        </w:rPr>
                        <w:t>video 2 (</w:t>
                      </w:r>
                      <w:r w:rsidR="005A4AB1">
                        <w:rPr>
                          <w:b/>
                          <w:bCs/>
                          <w:u w:val="single"/>
                        </w:rPr>
                        <w:t>5:20:5:55)</w:t>
                      </w:r>
                    </w:p>
                    <w:p w14:paraId="37F3327A" w14:textId="0B2C3653" w:rsidR="002043F0" w:rsidRPr="002043F0" w:rsidRDefault="002043F0">
                      <w:r>
                        <w:t xml:space="preserve">I can conclude that every feature and button </w:t>
                      </w:r>
                      <w:r w:rsidR="00B550D0">
                        <w:t>work</w:t>
                      </w:r>
                      <w:r>
                        <w:t xml:space="preserve"> as intended. All inputs that need to be validated are validated successfully and </w:t>
                      </w:r>
                      <w:r w:rsidR="00B550D0">
                        <w:t>the database successfully reflects all changes that have been made.</w:t>
                      </w:r>
                    </w:p>
                    <w:p w14:paraId="3FB7226F" w14:textId="6CB06AF7" w:rsidR="00C53B8C" w:rsidRDefault="00C53B8C"/>
                    <w:p w14:paraId="3FB16950" w14:textId="77777777" w:rsidR="00C22D4C" w:rsidRDefault="00C22D4C"/>
                    <w:p w14:paraId="2EDBD24B" w14:textId="77777777" w:rsidR="003160B2" w:rsidRDefault="003160B2"/>
                  </w:txbxContent>
                </v:textbox>
                <w10:wrap anchorx="margin"/>
              </v:shape>
            </w:pict>
          </mc:Fallback>
        </mc:AlternateContent>
      </w:r>
    </w:p>
    <w:p w14:paraId="523A022B" w14:textId="16D95E69" w:rsidR="00923014" w:rsidRDefault="00923014" w:rsidP="009E054D">
      <w:pPr>
        <w:rPr>
          <w:noProof/>
          <w:u w:val="single"/>
        </w:rPr>
      </w:pPr>
    </w:p>
    <w:p w14:paraId="2E3CFD91" w14:textId="74D87CB0" w:rsidR="00923014" w:rsidRDefault="00923014" w:rsidP="009E054D">
      <w:pPr>
        <w:rPr>
          <w:noProof/>
          <w:u w:val="single"/>
        </w:rPr>
      </w:pPr>
    </w:p>
    <w:p w14:paraId="3034640D" w14:textId="64EF00CA" w:rsidR="00923014" w:rsidRDefault="00923014" w:rsidP="009E054D">
      <w:pPr>
        <w:rPr>
          <w:noProof/>
          <w:u w:val="single"/>
        </w:rPr>
      </w:pPr>
    </w:p>
    <w:p w14:paraId="3FFE3CD2" w14:textId="17700C4C" w:rsidR="00923014" w:rsidRDefault="00923014" w:rsidP="009E054D">
      <w:pPr>
        <w:rPr>
          <w:noProof/>
          <w:u w:val="single"/>
        </w:rPr>
      </w:pPr>
    </w:p>
    <w:p w14:paraId="40948871" w14:textId="1D431FCF" w:rsidR="00923014" w:rsidRDefault="00923014" w:rsidP="009E054D">
      <w:pPr>
        <w:rPr>
          <w:noProof/>
          <w:u w:val="single"/>
        </w:rPr>
      </w:pPr>
    </w:p>
    <w:p w14:paraId="332809FD" w14:textId="2213F4D2" w:rsidR="00923014" w:rsidRDefault="00923014" w:rsidP="009E054D">
      <w:pPr>
        <w:rPr>
          <w:noProof/>
          <w:u w:val="single"/>
        </w:rPr>
      </w:pPr>
    </w:p>
    <w:p w14:paraId="72A3E1D2" w14:textId="141B24B6" w:rsidR="00923014" w:rsidRDefault="00923014" w:rsidP="009E054D">
      <w:pPr>
        <w:rPr>
          <w:noProof/>
          <w:u w:val="single"/>
        </w:rPr>
      </w:pPr>
    </w:p>
    <w:p w14:paraId="705C117D" w14:textId="1717CB2B" w:rsidR="00923014" w:rsidRDefault="00923014" w:rsidP="009E054D">
      <w:pPr>
        <w:rPr>
          <w:noProof/>
          <w:u w:val="single"/>
        </w:rPr>
      </w:pPr>
    </w:p>
    <w:p w14:paraId="06D9F3B0" w14:textId="726649DA" w:rsidR="00923014" w:rsidRDefault="00923014" w:rsidP="009E054D">
      <w:pPr>
        <w:rPr>
          <w:noProof/>
          <w:u w:val="single"/>
        </w:rPr>
      </w:pPr>
    </w:p>
    <w:p w14:paraId="592C22C2" w14:textId="4FF09BD5" w:rsidR="00923014" w:rsidRDefault="00923014" w:rsidP="009E054D">
      <w:pPr>
        <w:rPr>
          <w:noProof/>
          <w:u w:val="single"/>
        </w:rPr>
      </w:pPr>
    </w:p>
    <w:p w14:paraId="5C972048" w14:textId="77777777" w:rsidR="006A6325" w:rsidRDefault="006A6325" w:rsidP="009E054D">
      <w:pPr>
        <w:rPr>
          <w:noProof/>
          <w:u w:val="single"/>
        </w:rPr>
      </w:pPr>
    </w:p>
    <w:p w14:paraId="2D4F72BB" w14:textId="051A11E0" w:rsidR="00923014" w:rsidRDefault="00923014" w:rsidP="009E054D">
      <w:pPr>
        <w:rPr>
          <w:noProof/>
          <w:u w:val="single"/>
        </w:rPr>
      </w:pPr>
    </w:p>
    <w:p w14:paraId="03FDABCC" w14:textId="5801F430" w:rsidR="008D4123" w:rsidRDefault="00C22E90" w:rsidP="009E054D">
      <w:pPr>
        <w:rPr>
          <w:noProof/>
          <w:u w:val="single"/>
        </w:rPr>
      </w:pPr>
      <w:r>
        <w:rPr>
          <w:noProof/>
          <w:u w:val="single"/>
        </w:rPr>
        <w:lastRenderedPageBreak/>
        <mc:AlternateContent>
          <mc:Choice Requires="wps">
            <w:drawing>
              <wp:anchor distT="0" distB="0" distL="114300" distR="114300" simplePos="0" relativeHeight="251959513" behindDoc="0" locked="0" layoutInCell="1" allowOverlap="1" wp14:anchorId="7A802244" wp14:editId="3309FD4D">
                <wp:simplePos x="0" y="0"/>
                <wp:positionH relativeFrom="margin">
                  <wp:align>left</wp:align>
                </wp:positionH>
                <wp:positionV relativeFrom="paragraph">
                  <wp:posOffset>-457200</wp:posOffset>
                </wp:positionV>
                <wp:extent cx="1628775" cy="371475"/>
                <wp:effectExtent l="0" t="0" r="28575" b="28575"/>
                <wp:wrapNone/>
                <wp:docPr id="452" name="Text Box 452"/>
                <wp:cNvGraphicFramePr/>
                <a:graphic xmlns:a="http://schemas.openxmlformats.org/drawingml/2006/main">
                  <a:graphicData uri="http://schemas.microsoft.com/office/word/2010/wordprocessingShape">
                    <wps:wsp>
                      <wps:cNvSpPr txBox="1"/>
                      <wps:spPr>
                        <a:xfrm>
                          <a:off x="0" y="0"/>
                          <a:ext cx="1628775" cy="371475"/>
                        </a:xfrm>
                        <a:prstGeom prst="rect">
                          <a:avLst/>
                        </a:prstGeom>
                        <a:solidFill>
                          <a:schemeClr val="lt1"/>
                        </a:solidFill>
                        <a:ln w="6350">
                          <a:solidFill>
                            <a:schemeClr val="bg1"/>
                          </a:solidFill>
                        </a:ln>
                      </wps:spPr>
                      <wps:txbx>
                        <w:txbxContent>
                          <w:p w14:paraId="56A5EC8B" w14:textId="5FEEE461" w:rsidR="001F2395" w:rsidRPr="001F2395" w:rsidRDefault="00C22E90">
                            <w:pPr>
                              <w:rPr>
                                <w:b/>
                                <w:bCs/>
                                <w:sz w:val="28"/>
                                <w:szCs w:val="28"/>
                                <w:u w:val="single"/>
                              </w:rPr>
                            </w:pPr>
                            <w:r>
                              <w:rPr>
                                <w:b/>
                                <w:bCs/>
                                <w:sz w:val="28"/>
                                <w:szCs w:val="28"/>
                                <w:u w:val="single"/>
                              </w:rPr>
                              <w:t xml:space="preserve">Beta / </w:t>
                            </w:r>
                            <w:r w:rsidR="001F2395" w:rsidRPr="001F2395">
                              <w:rPr>
                                <w:b/>
                                <w:bCs/>
                                <w:sz w:val="28"/>
                                <w:szCs w:val="28"/>
                                <w:u w:val="single"/>
                              </w:rPr>
                              <w:t>User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02244" id="Text Box 452" o:spid="_x0000_s1222" type="#_x0000_t202" style="position:absolute;margin-left:0;margin-top:-36pt;width:128.25pt;height:29.25pt;z-index:25195951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" fillcolor="white [3201]" strokecolor="white [3212]" strokeweight=".5pt">
                <v:textbox>
                  <w:txbxContent>
                    <w:p w14:paraId="56A5EC8B" w14:textId="5FEEE461" w:rsidR="001F2395" w:rsidRPr="001F2395" w:rsidRDefault="00C22E90">
                      <w:pPr>
                        <w:rPr>
                          <w:b/>
                          <w:bCs/>
                          <w:sz w:val="28"/>
                          <w:szCs w:val="28"/>
                          <w:u w:val="single"/>
                        </w:rPr>
                      </w:pPr>
                      <w:r>
                        <w:rPr>
                          <w:b/>
                          <w:bCs/>
                          <w:sz w:val="28"/>
                          <w:szCs w:val="28"/>
                          <w:u w:val="single"/>
                        </w:rPr>
                        <w:t xml:space="preserve">Beta / </w:t>
                      </w:r>
                      <w:r w:rsidR="001F2395" w:rsidRPr="001F2395">
                        <w:rPr>
                          <w:b/>
                          <w:bCs/>
                          <w:sz w:val="28"/>
                          <w:szCs w:val="28"/>
                          <w:u w:val="single"/>
                        </w:rPr>
                        <w:t>User testing:</w:t>
                      </w:r>
                    </w:p>
                  </w:txbxContent>
                </v:textbox>
                <w10:wrap anchorx="margin"/>
              </v:shape>
            </w:pict>
          </mc:Fallback>
        </mc:AlternateContent>
      </w:r>
      <w:r w:rsidR="001F2395">
        <w:rPr>
          <w:noProof/>
          <w:u w:val="single"/>
        </w:rPr>
        <mc:AlternateContent>
          <mc:Choice Requires="wps">
            <w:drawing>
              <wp:anchor distT="0" distB="0" distL="114300" distR="114300" simplePos="0" relativeHeight="251960537" behindDoc="0" locked="0" layoutInCell="1" allowOverlap="1" wp14:anchorId="0DDF9C21" wp14:editId="573BAEB2">
                <wp:simplePos x="0" y="0"/>
                <wp:positionH relativeFrom="column">
                  <wp:posOffset>-9525</wp:posOffset>
                </wp:positionH>
                <wp:positionV relativeFrom="paragraph">
                  <wp:posOffset>-85725</wp:posOffset>
                </wp:positionV>
                <wp:extent cx="5695950" cy="1019175"/>
                <wp:effectExtent l="0" t="0" r="19050" b="28575"/>
                <wp:wrapNone/>
                <wp:docPr id="453" name="Text Box 453"/>
                <wp:cNvGraphicFramePr/>
                <a:graphic xmlns:a="http://schemas.openxmlformats.org/drawingml/2006/main">
                  <a:graphicData uri="http://schemas.microsoft.com/office/word/2010/wordprocessingShape">
                    <wps:wsp>
                      <wps:cNvSpPr txBox="1"/>
                      <wps:spPr>
                        <a:xfrm>
                          <a:off x="0" y="0"/>
                          <a:ext cx="5695950" cy="1019175"/>
                        </a:xfrm>
                        <a:prstGeom prst="rect">
                          <a:avLst/>
                        </a:prstGeom>
                        <a:solidFill>
                          <a:schemeClr val="lt1"/>
                        </a:solidFill>
                        <a:ln w="6350">
                          <a:solidFill>
                            <a:schemeClr val="accent2"/>
                          </a:solidFill>
                        </a:ln>
                      </wps:spPr>
                      <wps:txbx>
                        <w:txbxContent>
                          <w:p w14:paraId="0D2169E9" w14:textId="6E7CB28B" w:rsidR="001F2395" w:rsidRDefault="001F2395">
                            <w:r>
                              <w:t xml:space="preserve">Another test that was carried out was user testing. I handed over my program to my clients and </w:t>
                            </w:r>
                            <w:r w:rsidR="003942B9">
                              <w:t>random</w:t>
                            </w:r>
                            <w:r>
                              <w:t xml:space="preserve"> </w:t>
                            </w:r>
                            <w:r w:rsidR="00D478AB">
                              <w:t xml:space="preserve">customers waiting to get a haircut. This was a perfect opportunity to see the usability </w:t>
                            </w:r>
                            <w:r w:rsidR="001E5FF4">
                              <w:t xml:space="preserve">and if </w:t>
                            </w:r>
                            <w:r w:rsidR="00694E90">
                              <w:t>the produ</w:t>
                            </w:r>
                            <w:r w:rsidR="00746307">
                              <w:t>ct</w:t>
                            </w:r>
                            <w:r w:rsidR="00694E90">
                              <w:t xml:space="preserve"> was user </w:t>
                            </w:r>
                            <w:r w:rsidR="00AE336F">
                              <w:t>centred</w:t>
                            </w:r>
                            <w:r w:rsidR="00694E90">
                              <w:t xml:space="preserve">. I gave </w:t>
                            </w:r>
                            <w:r w:rsidR="00AE336F">
                              <w:t xml:space="preserve">each user a task and without any support, asked them to carry this </w:t>
                            </w:r>
                            <w:r w:rsidR="00746307">
                              <w:t xml:space="preserve">task </w:t>
                            </w:r>
                            <w:r w:rsidR="00AE336F">
                              <w:t xml:space="preserve">out. While they carried out the task, I </w:t>
                            </w:r>
                            <w:r w:rsidR="0052445C">
                              <w:t xml:space="preserve">kept record of the progress and at the end asked for their feedback and comments </w:t>
                            </w:r>
                            <w:r w:rsidR="00746307">
                              <w:t>on the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DF9C21" id="Text Box 453" o:spid="_x0000_s1223" type="#_x0000_t202" style="position:absolute;margin-left:-.75pt;margin-top:-6.75pt;width:448.5pt;height:80.25pt;z-index:2519605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" fillcolor="white [3201]" strokecolor="#ed7d31 [3205]" strokeweight=".5pt">
                <v:textbox>
                  <w:txbxContent>
                    <w:p w14:paraId="0D2169E9" w14:textId="6E7CB28B" w:rsidR="001F2395" w:rsidRDefault="001F2395">
                      <w:r>
                        <w:t xml:space="preserve">Another test that was carried out was user testing. I handed over my program to my clients and </w:t>
                      </w:r>
                      <w:r w:rsidR="003942B9">
                        <w:t>random</w:t>
                      </w:r>
                      <w:r>
                        <w:t xml:space="preserve"> </w:t>
                      </w:r>
                      <w:r w:rsidR="00D478AB">
                        <w:t xml:space="preserve">customers waiting to get a haircut. This was a perfect opportunity to see the usability </w:t>
                      </w:r>
                      <w:r w:rsidR="001E5FF4">
                        <w:t xml:space="preserve">and if </w:t>
                      </w:r>
                      <w:r w:rsidR="00694E90">
                        <w:t>the produ</w:t>
                      </w:r>
                      <w:r w:rsidR="00746307">
                        <w:t>ct</w:t>
                      </w:r>
                      <w:r w:rsidR="00694E90">
                        <w:t xml:space="preserve"> was user </w:t>
                      </w:r>
                      <w:r w:rsidR="00AE336F">
                        <w:t>centred</w:t>
                      </w:r>
                      <w:r w:rsidR="00694E90">
                        <w:t xml:space="preserve">. I gave </w:t>
                      </w:r>
                      <w:r w:rsidR="00AE336F">
                        <w:t xml:space="preserve">each user a task and without any support, asked them to carry this </w:t>
                      </w:r>
                      <w:r w:rsidR="00746307">
                        <w:t xml:space="preserve">task </w:t>
                      </w:r>
                      <w:r w:rsidR="00AE336F">
                        <w:t xml:space="preserve">out. While they carried out the task, I </w:t>
                      </w:r>
                      <w:r w:rsidR="0052445C">
                        <w:t xml:space="preserve">kept record of the progress and at the end asked for their feedback and comments </w:t>
                      </w:r>
                      <w:r w:rsidR="00746307">
                        <w:t>on the program.</w:t>
                      </w:r>
                    </w:p>
                  </w:txbxContent>
                </v:textbox>
              </v:shape>
            </w:pict>
          </mc:Fallback>
        </mc:AlternateContent>
      </w:r>
    </w:p>
    <w:p w14:paraId="62085CBE" w14:textId="77777777" w:rsidR="008D4123" w:rsidRDefault="008D4123" w:rsidP="009E054D">
      <w:pPr>
        <w:rPr>
          <w:noProof/>
          <w:u w:val="single"/>
        </w:rPr>
      </w:pPr>
    </w:p>
    <w:p w14:paraId="680925B7" w14:textId="77777777" w:rsidR="008D4123" w:rsidRDefault="008D4123" w:rsidP="009E054D">
      <w:pPr>
        <w:rPr>
          <w:noProof/>
          <w:u w:val="single"/>
        </w:rPr>
      </w:pPr>
    </w:p>
    <w:tbl>
      <w:tblPr>
        <w:tblStyle w:val="TableGrid"/>
        <w:tblpPr w:leftFromText="180" w:rightFromText="180" w:vertAnchor="text" w:horzAnchor="margin" w:tblpXSpec="center" w:tblpY="587"/>
        <w:tblW w:w="9918"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555"/>
        <w:gridCol w:w="992"/>
        <w:gridCol w:w="3260"/>
        <w:gridCol w:w="4111"/>
      </w:tblGrid>
      <w:tr w:rsidR="00D96492" w14:paraId="4CE25AE3" w14:textId="77777777" w:rsidTr="007B4D60">
        <w:tc>
          <w:tcPr>
            <w:tcW w:w="1555" w:type="dxa"/>
            <w:shd w:val="clear" w:color="auto" w:fill="FBE4D5" w:themeFill="accent2" w:themeFillTint="33"/>
          </w:tcPr>
          <w:p w14:paraId="02CE1227" w14:textId="0D259DF8" w:rsidR="003D70BC" w:rsidRDefault="003D70BC" w:rsidP="003D70BC">
            <w:pPr>
              <w:rPr>
                <w:sz w:val="18"/>
                <w:szCs w:val="18"/>
              </w:rPr>
            </w:pPr>
            <w:r>
              <w:rPr>
                <w:sz w:val="18"/>
                <w:szCs w:val="18"/>
              </w:rPr>
              <w:t>Test</w:t>
            </w:r>
            <w:r w:rsidR="00D96492">
              <w:rPr>
                <w:sz w:val="18"/>
                <w:szCs w:val="18"/>
              </w:rPr>
              <w:t>s/tasks</w:t>
            </w:r>
            <w:r>
              <w:rPr>
                <w:sz w:val="18"/>
                <w:szCs w:val="18"/>
              </w:rPr>
              <w:t>:</w:t>
            </w:r>
          </w:p>
        </w:tc>
        <w:tc>
          <w:tcPr>
            <w:tcW w:w="992" w:type="dxa"/>
            <w:shd w:val="clear" w:color="auto" w:fill="FBE4D5" w:themeFill="accent2" w:themeFillTint="33"/>
          </w:tcPr>
          <w:p w14:paraId="369B10B3" w14:textId="77777777" w:rsidR="003D70BC" w:rsidRDefault="003D70BC" w:rsidP="003D70BC">
            <w:pPr>
              <w:rPr>
                <w:sz w:val="18"/>
                <w:szCs w:val="18"/>
              </w:rPr>
            </w:pPr>
            <w:r>
              <w:rPr>
                <w:sz w:val="18"/>
                <w:szCs w:val="18"/>
              </w:rPr>
              <w:t>Tester</w:t>
            </w:r>
          </w:p>
        </w:tc>
        <w:tc>
          <w:tcPr>
            <w:tcW w:w="3260" w:type="dxa"/>
            <w:shd w:val="clear" w:color="auto" w:fill="FBE4D5" w:themeFill="accent2" w:themeFillTint="33"/>
          </w:tcPr>
          <w:p w14:paraId="75DC7526" w14:textId="77777777" w:rsidR="003D70BC" w:rsidRDefault="003D70BC" w:rsidP="003D70BC">
            <w:pPr>
              <w:rPr>
                <w:sz w:val="18"/>
                <w:szCs w:val="18"/>
              </w:rPr>
            </w:pPr>
            <w:r>
              <w:rPr>
                <w:sz w:val="18"/>
                <w:szCs w:val="18"/>
              </w:rPr>
              <w:t>Outcome</w:t>
            </w:r>
          </w:p>
        </w:tc>
        <w:tc>
          <w:tcPr>
            <w:tcW w:w="4111" w:type="dxa"/>
            <w:shd w:val="clear" w:color="auto" w:fill="FBE4D5" w:themeFill="accent2" w:themeFillTint="33"/>
          </w:tcPr>
          <w:p w14:paraId="258726A5" w14:textId="77777777" w:rsidR="003D70BC" w:rsidRDefault="003D70BC" w:rsidP="003D70BC">
            <w:pPr>
              <w:rPr>
                <w:sz w:val="18"/>
                <w:szCs w:val="18"/>
              </w:rPr>
            </w:pPr>
            <w:r>
              <w:rPr>
                <w:sz w:val="18"/>
                <w:szCs w:val="18"/>
              </w:rPr>
              <w:t>How successful/comments</w:t>
            </w:r>
          </w:p>
        </w:tc>
      </w:tr>
      <w:tr w:rsidR="00DD0415" w14:paraId="03EF4FD9" w14:textId="77777777" w:rsidTr="007B4D60">
        <w:tc>
          <w:tcPr>
            <w:tcW w:w="1555" w:type="dxa"/>
          </w:tcPr>
          <w:p w14:paraId="22C5933A" w14:textId="77777777" w:rsidR="003D70BC" w:rsidRDefault="003D70BC" w:rsidP="003D70BC">
            <w:pPr>
              <w:rPr>
                <w:sz w:val="18"/>
                <w:szCs w:val="18"/>
              </w:rPr>
            </w:pPr>
            <w:r>
              <w:rPr>
                <w:sz w:val="18"/>
                <w:szCs w:val="18"/>
              </w:rPr>
              <w:t>Create an account</w:t>
            </w:r>
          </w:p>
        </w:tc>
        <w:tc>
          <w:tcPr>
            <w:tcW w:w="992" w:type="dxa"/>
          </w:tcPr>
          <w:p w14:paraId="10ADECF8" w14:textId="148B6A02" w:rsidR="003D70BC" w:rsidRDefault="00D96492" w:rsidP="003D70BC">
            <w:pPr>
              <w:rPr>
                <w:sz w:val="18"/>
                <w:szCs w:val="18"/>
              </w:rPr>
            </w:pPr>
            <w:r>
              <w:rPr>
                <w:sz w:val="18"/>
                <w:szCs w:val="18"/>
              </w:rPr>
              <w:t>C</w:t>
            </w:r>
            <w:r w:rsidR="00DD0415">
              <w:rPr>
                <w:sz w:val="18"/>
                <w:szCs w:val="18"/>
              </w:rPr>
              <w:t>ustomer 1</w:t>
            </w:r>
          </w:p>
        </w:tc>
        <w:tc>
          <w:tcPr>
            <w:tcW w:w="3260" w:type="dxa"/>
          </w:tcPr>
          <w:p w14:paraId="7B6891D9" w14:textId="77777777" w:rsidR="003D70BC" w:rsidRDefault="003D70BC" w:rsidP="003D70BC">
            <w:pPr>
              <w:rPr>
                <w:sz w:val="18"/>
                <w:szCs w:val="18"/>
              </w:rPr>
            </w:pPr>
            <w:r>
              <w:rPr>
                <w:sz w:val="18"/>
                <w:szCs w:val="18"/>
              </w:rPr>
              <w:t>They were able to successfully create a valid account. They did however get error messages after inputting his phone number wrong, he understood that his phone number input was wrong and was quick to realise he missed a digit.</w:t>
            </w:r>
          </w:p>
        </w:tc>
        <w:tc>
          <w:tcPr>
            <w:tcW w:w="4111" w:type="dxa"/>
          </w:tcPr>
          <w:p w14:paraId="75B03507" w14:textId="7FA6FEEE" w:rsidR="003D70BC" w:rsidRDefault="003D70BC" w:rsidP="003D70BC">
            <w:pPr>
              <w:rPr>
                <w:sz w:val="18"/>
                <w:szCs w:val="18"/>
              </w:rPr>
            </w:pPr>
            <w:r>
              <w:rPr>
                <w:sz w:val="18"/>
                <w:szCs w:val="18"/>
              </w:rPr>
              <w:t xml:space="preserve">This was a success as they said they could easily create </w:t>
            </w:r>
            <w:r w:rsidR="008F6945">
              <w:rPr>
                <w:sz w:val="18"/>
                <w:szCs w:val="18"/>
              </w:rPr>
              <w:t>an</w:t>
            </w:r>
            <w:r>
              <w:rPr>
                <w:sz w:val="18"/>
                <w:szCs w:val="18"/>
              </w:rPr>
              <w:t xml:space="preserve"> account as the create account button was clearly labelled. He stated that the phone number error message was helpful as without it, he would have inputted the wrong numbe</w:t>
            </w:r>
            <w:r w:rsidR="007C6974">
              <w:rPr>
                <w:sz w:val="18"/>
                <w:szCs w:val="18"/>
              </w:rPr>
              <w:t xml:space="preserve">r. The customer also </w:t>
            </w:r>
            <w:r w:rsidR="00A52778">
              <w:rPr>
                <w:sz w:val="18"/>
                <w:szCs w:val="18"/>
              </w:rPr>
              <w:t>states</w:t>
            </w:r>
            <w:r w:rsidR="007C6974">
              <w:rPr>
                <w:sz w:val="18"/>
                <w:szCs w:val="18"/>
              </w:rPr>
              <w:t xml:space="preserve"> that after they create an account, the login page should be presented</w:t>
            </w:r>
            <w:r w:rsidR="00B274FE">
              <w:rPr>
                <w:sz w:val="18"/>
                <w:szCs w:val="18"/>
              </w:rPr>
              <w:t xml:space="preserve"> after</w:t>
            </w:r>
            <w:r w:rsidR="007C6974">
              <w:rPr>
                <w:sz w:val="18"/>
                <w:szCs w:val="18"/>
              </w:rPr>
              <w:t xml:space="preserve"> instead of </w:t>
            </w:r>
            <w:r w:rsidR="00E714CF">
              <w:rPr>
                <w:sz w:val="18"/>
                <w:szCs w:val="18"/>
              </w:rPr>
              <w:t>restarting the program</w:t>
            </w:r>
            <w:r w:rsidR="00B274FE">
              <w:rPr>
                <w:sz w:val="18"/>
                <w:szCs w:val="18"/>
              </w:rPr>
              <w:t xml:space="preserve"> to access the login page</w:t>
            </w:r>
            <w:r w:rsidR="00E714CF">
              <w:rPr>
                <w:sz w:val="18"/>
                <w:szCs w:val="18"/>
              </w:rPr>
              <w:t xml:space="preserve">. This feature was </w:t>
            </w:r>
            <w:r w:rsidR="00A52778">
              <w:rPr>
                <w:sz w:val="18"/>
                <w:szCs w:val="18"/>
              </w:rPr>
              <w:t>missed</w:t>
            </w:r>
            <w:r w:rsidR="00E714CF">
              <w:rPr>
                <w:sz w:val="18"/>
                <w:szCs w:val="18"/>
              </w:rPr>
              <w:t xml:space="preserve"> while development, I will ensure this </w:t>
            </w:r>
            <w:r w:rsidR="00A52778">
              <w:rPr>
                <w:sz w:val="18"/>
                <w:szCs w:val="18"/>
              </w:rPr>
              <w:t>idea is implemented next.</w:t>
            </w:r>
          </w:p>
        </w:tc>
      </w:tr>
      <w:tr w:rsidR="00DD0415" w14:paraId="07A15B95" w14:textId="77777777" w:rsidTr="007B4D60">
        <w:tc>
          <w:tcPr>
            <w:tcW w:w="1555" w:type="dxa"/>
          </w:tcPr>
          <w:p w14:paraId="0ED6E684" w14:textId="77777777" w:rsidR="003D70BC" w:rsidRDefault="003D70BC" w:rsidP="003D70BC">
            <w:pPr>
              <w:rPr>
                <w:sz w:val="18"/>
                <w:szCs w:val="18"/>
              </w:rPr>
            </w:pPr>
            <w:r>
              <w:rPr>
                <w:sz w:val="18"/>
                <w:szCs w:val="18"/>
              </w:rPr>
              <w:t>Login with new account</w:t>
            </w:r>
          </w:p>
        </w:tc>
        <w:tc>
          <w:tcPr>
            <w:tcW w:w="992" w:type="dxa"/>
          </w:tcPr>
          <w:p w14:paraId="65560FA5" w14:textId="77777777" w:rsidR="003D70BC" w:rsidRDefault="003D70BC" w:rsidP="003D70BC">
            <w:pPr>
              <w:rPr>
                <w:sz w:val="18"/>
                <w:szCs w:val="18"/>
              </w:rPr>
            </w:pPr>
            <w:r>
              <w:rPr>
                <w:sz w:val="18"/>
                <w:szCs w:val="18"/>
              </w:rPr>
              <w:t>Customer 1</w:t>
            </w:r>
          </w:p>
        </w:tc>
        <w:tc>
          <w:tcPr>
            <w:tcW w:w="3260" w:type="dxa"/>
          </w:tcPr>
          <w:p w14:paraId="31A327E6" w14:textId="77777777" w:rsidR="003D70BC" w:rsidRDefault="003D70BC" w:rsidP="003D70BC">
            <w:pPr>
              <w:rPr>
                <w:sz w:val="18"/>
                <w:szCs w:val="18"/>
              </w:rPr>
            </w:pPr>
            <w:r>
              <w:rPr>
                <w:sz w:val="18"/>
                <w:szCs w:val="18"/>
              </w:rPr>
              <w:t>After inputting the details, he just created. He was able to pass on to 2 factor authentication. After checking his inbox, he was able to login into his new account</w:t>
            </w:r>
          </w:p>
        </w:tc>
        <w:tc>
          <w:tcPr>
            <w:tcW w:w="4111" w:type="dxa"/>
          </w:tcPr>
          <w:p w14:paraId="5B3E7F2A" w14:textId="77777777" w:rsidR="003D70BC" w:rsidRDefault="003D70BC" w:rsidP="003D70BC">
            <w:pPr>
              <w:rPr>
                <w:sz w:val="18"/>
                <w:szCs w:val="18"/>
              </w:rPr>
            </w:pPr>
            <w:r>
              <w:rPr>
                <w:sz w:val="18"/>
                <w:szCs w:val="18"/>
              </w:rPr>
              <w:t>This was another success as the customer was able to login to his account that he just created.</w:t>
            </w:r>
          </w:p>
        </w:tc>
      </w:tr>
      <w:tr w:rsidR="00DD0415" w14:paraId="407803E6" w14:textId="77777777" w:rsidTr="007B4D60">
        <w:tc>
          <w:tcPr>
            <w:tcW w:w="1555" w:type="dxa"/>
          </w:tcPr>
          <w:p w14:paraId="54431721" w14:textId="77777777" w:rsidR="003D70BC" w:rsidRDefault="003D70BC" w:rsidP="003D70BC">
            <w:pPr>
              <w:rPr>
                <w:sz w:val="18"/>
                <w:szCs w:val="18"/>
              </w:rPr>
            </w:pPr>
            <w:r>
              <w:rPr>
                <w:sz w:val="18"/>
                <w:szCs w:val="18"/>
              </w:rPr>
              <w:t>Book a reservation on the 27</w:t>
            </w:r>
            <w:r w:rsidRPr="006848F1">
              <w:rPr>
                <w:sz w:val="18"/>
                <w:szCs w:val="18"/>
                <w:vertAlign w:val="superscript"/>
              </w:rPr>
              <w:t>th</w:t>
            </w:r>
            <w:r>
              <w:rPr>
                <w:sz w:val="18"/>
                <w:szCs w:val="18"/>
              </w:rPr>
              <w:t xml:space="preserve"> of May 2023 at 3pm</w:t>
            </w:r>
          </w:p>
        </w:tc>
        <w:tc>
          <w:tcPr>
            <w:tcW w:w="992" w:type="dxa"/>
          </w:tcPr>
          <w:p w14:paraId="2CDB2914" w14:textId="77777777" w:rsidR="003D70BC" w:rsidRDefault="003D70BC" w:rsidP="003D70BC">
            <w:pPr>
              <w:rPr>
                <w:sz w:val="18"/>
                <w:szCs w:val="18"/>
              </w:rPr>
            </w:pPr>
            <w:r>
              <w:rPr>
                <w:sz w:val="18"/>
                <w:szCs w:val="18"/>
              </w:rPr>
              <w:t>Customer 1</w:t>
            </w:r>
          </w:p>
        </w:tc>
        <w:tc>
          <w:tcPr>
            <w:tcW w:w="3260" w:type="dxa"/>
          </w:tcPr>
          <w:p w14:paraId="6EC3A0CE" w14:textId="77777777" w:rsidR="003D70BC" w:rsidRDefault="003D70BC" w:rsidP="003D70BC">
            <w:pPr>
              <w:rPr>
                <w:sz w:val="18"/>
                <w:szCs w:val="18"/>
              </w:rPr>
            </w:pPr>
            <w:r>
              <w:rPr>
                <w:sz w:val="18"/>
                <w:szCs w:val="18"/>
              </w:rPr>
              <w:t>Once they logged in, I asked him to book a reservation at a specific time and date, they were able to book a reservation at this time quite easily</w:t>
            </w:r>
          </w:p>
        </w:tc>
        <w:tc>
          <w:tcPr>
            <w:tcW w:w="4111" w:type="dxa"/>
          </w:tcPr>
          <w:p w14:paraId="61FCF60C" w14:textId="4C9454FC" w:rsidR="003D70BC" w:rsidRDefault="003D70BC" w:rsidP="003D70BC">
            <w:pPr>
              <w:rPr>
                <w:sz w:val="18"/>
                <w:szCs w:val="18"/>
              </w:rPr>
            </w:pPr>
            <w:r>
              <w:rPr>
                <w:sz w:val="18"/>
                <w:szCs w:val="18"/>
              </w:rPr>
              <w:t>This was successful as they booked a reservation with ease. They came across no problem as they said that everything was laid out in a logical way/order. They said this was familiar to other booking systems.</w:t>
            </w:r>
            <w:r w:rsidR="00EE0432">
              <w:rPr>
                <w:sz w:val="18"/>
                <w:szCs w:val="18"/>
              </w:rPr>
              <w:t xml:space="preserve"> They also stated that the icons helped him navigate the program </w:t>
            </w:r>
            <w:r w:rsidR="00D96492">
              <w:rPr>
                <w:sz w:val="18"/>
                <w:szCs w:val="18"/>
              </w:rPr>
              <w:t>easily and also gave the program a more friendly and approachable look.</w:t>
            </w:r>
          </w:p>
        </w:tc>
      </w:tr>
      <w:tr w:rsidR="00DD0415" w14:paraId="5B9E4098" w14:textId="77777777" w:rsidTr="007B4D60">
        <w:tc>
          <w:tcPr>
            <w:tcW w:w="1555" w:type="dxa"/>
          </w:tcPr>
          <w:p w14:paraId="573A6AB7" w14:textId="77777777" w:rsidR="003D70BC" w:rsidRDefault="003D70BC" w:rsidP="003D70BC">
            <w:pPr>
              <w:rPr>
                <w:sz w:val="18"/>
                <w:szCs w:val="18"/>
              </w:rPr>
            </w:pPr>
            <w:r>
              <w:rPr>
                <w:sz w:val="18"/>
                <w:szCs w:val="18"/>
              </w:rPr>
              <w:t>Book a reservation where they don’t know what haircut they want</w:t>
            </w:r>
          </w:p>
        </w:tc>
        <w:tc>
          <w:tcPr>
            <w:tcW w:w="992" w:type="dxa"/>
          </w:tcPr>
          <w:p w14:paraId="771CD85A" w14:textId="77777777" w:rsidR="003D70BC" w:rsidRDefault="003D70BC" w:rsidP="003D70BC">
            <w:pPr>
              <w:rPr>
                <w:sz w:val="18"/>
                <w:szCs w:val="18"/>
              </w:rPr>
            </w:pPr>
            <w:r>
              <w:rPr>
                <w:sz w:val="18"/>
                <w:szCs w:val="18"/>
              </w:rPr>
              <w:t>Customer 2</w:t>
            </w:r>
          </w:p>
        </w:tc>
        <w:tc>
          <w:tcPr>
            <w:tcW w:w="3260" w:type="dxa"/>
          </w:tcPr>
          <w:p w14:paraId="28A4E7C9" w14:textId="475CEC9B" w:rsidR="003D70BC" w:rsidRDefault="003D70BC" w:rsidP="003D70BC">
            <w:pPr>
              <w:rPr>
                <w:sz w:val="18"/>
                <w:szCs w:val="18"/>
              </w:rPr>
            </w:pPr>
            <w:r>
              <w:rPr>
                <w:sz w:val="18"/>
                <w:szCs w:val="18"/>
              </w:rPr>
              <w:t xml:space="preserve">I asked another customer to book a reservation but asked them to not know what haircut they wanted. At first, they were confused on what I meant, but after </w:t>
            </w:r>
            <w:r w:rsidR="00BD5259">
              <w:rPr>
                <w:sz w:val="18"/>
                <w:szCs w:val="18"/>
              </w:rPr>
              <w:t>reading</w:t>
            </w:r>
            <w:r>
              <w:rPr>
                <w:sz w:val="18"/>
                <w:szCs w:val="18"/>
              </w:rPr>
              <w:t xml:space="preserve"> the page. They realised that they should click the button that </w:t>
            </w:r>
            <w:r w:rsidR="00BD5259">
              <w:rPr>
                <w:sz w:val="18"/>
                <w:szCs w:val="18"/>
              </w:rPr>
              <w:t>led</w:t>
            </w:r>
            <w:r>
              <w:rPr>
                <w:sz w:val="18"/>
                <w:szCs w:val="18"/>
              </w:rPr>
              <w:t xml:space="preserve"> to recommended hairstyle feature. After inputting </w:t>
            </w:r>
            <w:r w:rsidR="00BD5259">
              <w:rPr>
                <w:sz w:val="18"/>
                <w:szCs w:val="18"/>
              </w:rPr>
              <w:t>their</w:t>
            </w:r>
            <w:r>
              <w:rPr>
                <w:sz w:val="18"/>
                <w:szCs w:val="18"/>
              </w:rPr>
              <w:t xml:space="preserve"> details, they did get a null result but after changing some preferences, they were able to get a result.</w:t>
            </w:r>
          </w:p>
        </w:tc>
        <w:tc>
          <w:tcPr>
            <w:tcW w:w="4111" w:type="dxa"/>
          </w:tcPr>
          <w:p w14:paraId="595CE3DB" w14:textId="14A0636D" w:rsidR="003D70BC" w:rsidRDefault="00BD5259" w:rsidP="003D70BC">
            <w:pPr>
              <w:rPr>
                <w:sz w:val="18"/>
                <w:szCs w:val="18"/>
              </w:rPr>
            </w:pPr>
            <w:r>
              <w:rPr>
                <w:sz w:val="18"/>
                <w:szCs w:val="18"/>
              </w:rPr>
              <w:t xml:space="preserve">This was somewhat successful, as I did give a major hint on what to do. This will be difficult to test as I will need to find a tester who is already unsure on what hairstyle they want. </w:t>
            </w:r>
            <w:r w:rsidR="005B6FAF">
              <w:rPr>
                <w:sz w:val="18"/>
                <w:szCs w:val="18"/>
              </w:rPr>
              <w:t xml:space="preserve">As telling them they should be unsure, they were able to figure out what needed to be done. </w:t>
            </w:r>
            <w:r w:rsidR="003C478D">
              <w:rPr>
                <w:sz w:val="18"/>
                <w:szCs w:val="18"/>
              </w:rPr>
              <w:t xml:space="preserve">Also, the tester did get a null result to begin with, this is not ideal </w:t>
            </w:r>
            <w:r w:rsidR="00DD0415">
              <w:rPr>
                <w:sz w:val="18"/>
                <w:szCs w:val="18"/>
              </w:rPr>
              <w:t>but, in the end,</w:t>
            </w:r>
            <w:r w:rsidR="003C478D">
              <w:rPr>
                <w:sz w:val="18"/>
                <w:szCs w:val="18"/>
              </w:rPr>
              <w:t xml:space="preserve"> was able to get a result that he was happy with. </w:t>
            </w:r>
            <w:r w:rsidR="00294A1E">
              <w:rPr>
                <w:sz w:val="18"/>
                <w:szCs w:val="18"/>
              </w:rPr>
              <w:t>He stated that the page was cluttered with too many buttons</w:t>
            </w:r>
            <w:r w:rsidR="00284594">
              <w:rPr>
                <w:sz w:val="18"/>
                <w:szCs w:val="18"/>
              </w:rPr>
              <w:t xml:space="preserve">. This </w:t>
            </w:r>
            <w:r w:rsidR="00CD57D9">
              <w:rPr>
                <w:sz w:val="18"/>
                <w:szCs w:val="18"/>
              </w:rPr>
              <w:t xml:space="preserve">was </w:t>
            </w:r>
            <w:r w:rsidR="00DD0415">
              <w:rPr>
                <w:sz w:val="18"/>
                <w:szCs w:val="18"/>
              </w:rPr>
              <w:t>u</w:t>
            </w:r>
            <w:r w:rsidR="00CD57D9">
              <w:rPr>
                <w:sz w:val="18"/>
                <w:szCs w:val="18"/>
              </w:rPr>
              <w:t>n</w:t>
            </w:r>
            <w:r w:rsidR="00DD0415">
              <w:rPr>
                <w:sz w:val="18"/>
                <w:szCs w:val="18"/>
              </w:rPr>
              <w:t>derstandable as there are many more buttons on that page compared to the other pages.</w:t>
            </w:r>
          </w:p>
        </w:tc>
      </w:tr>
      <w:tr w:rsidR="00DD0415" w14:paraId="105408E2" w14:textId="77777777" w:rsidTr="007B4D60">
        <w:tc>
          <w:tcPr>
            <w:tcW w:w="1555" w:type="dxa"/>
          </w:tcPr>
          <w:p w14:paraId="6120E09B" w14:textId="77777777" w:rsidR="003D70BC" w:rsidRDefault="003D70BC" w:rsidP="003D70BC">
            <w:pPr>
              <w:rPr>
                <w:sz w:val="18"/>
                <w:szCs w:val="18"/>
              </w:rPr>
            </w:pPr>
            <w:r>
              <w:rPr>
                <w:sz w:val="18"/>
                <w:szCs w:val="18"/>
              </w:rPr>
              <w:t>View the receipt they received</w:t>
            </w:r>
          </w:p>
        </w:tc>
        <w:tc>
          <w:tcPr>
            <w:tcW w:w="992" w:type="dxa"/>
          </w:tcPr>
          <w:p w14:paraId="45558EE6" w14:textId="24FD00C2" w:rsidR="003D70BC" w:rsidRDefault="003D70BC" w:rsidP="003D70BC">
            <w:pPr>
              <w:rPr>
                <w:sz w:val="18"/>
                <w:szCs w:val="18"/>
              </w:rPr>
            </w:pPr>
            <w:r>
              <w:rPr>
                <w:sz w:val="18"/>
                <w:szCs w:val="18"/>
              </w:rPr>
              <w:t>Customer</w:t>
            </w:r>
            <w:r w:rsidR="003942B9">
              <w:rPr>
                <w:sz w:val="18"/>
                <w:szCs w:val="18"/>
              </w:rPr>
              <w:t xml:space="preserve"> 2</w:t>
            </w:r>
          </w:p>
        </w:tc>
        <w:tc>
          <w:tcPr>
            <w:tcW w:w="3260" w:type="dxa"/>
          </w:tcPr>
          <w:p w14:paraId="7E57D94E" w14:textId="44AEB8A4" w:rsidR="003D70BC" w:rsidRDefault="003942B9" w:rsidP="003D70BC">
            <w:pPr>
              <w:rPr>
                <w:sz w:val="18"/>
                <w:szCs w:val="18"/>
              </w:rPr>
            </w:pPr>
            <w:r>
              <w:rPr>
                <w:sz w:val="18"/>
                <w:szCs w:val="18"/>
              </w:rPr>
              <w:t xml:space="preserve">After they booked a reservation, I asked them to </w:t>
            </w:r>
            <w:r w:rsidR="003D758B">
              <w:rPr>
                <w:sz w:val="18"/>
                <w:szCs w:val="18"/>
              </w:rPr>
              <w:t xml:space="preserve">view the receipt they had received. This was easy enough for the customer as everything </w:t>
            </w:r>
            <w:r w:rsidR="00903CD0">
              <w:rPr>
                <w:sz w:val="18"/>
                <w:szCs w:val="18"/>
              </w:rPr>
              <w:t xml:space="preserve">after booking was done automatically, they were able to open </w:t>
            </w:r>
            <w:r w:rsidR="004C318E">
              <w:rPr>
                <w:sz w:val="18"/>
                <w:szCs w:val="18"/>
              </w:rPr>
              <w:t>their</w:t>
            </w:r>
            <w:r w:rsidR="00903CD0">
              <w:rPr>
                <w:sz w:val="18"/>
                <w:szCs w:val="18"/>
              </w:rPr>
              <w:t xml:space="preserve"> inbox and view the reservation email.</w:t>
            </w:r>
          </w:p>
        </w:tc>
        <w:tc>
          <w:tcPr>
            <w:tcW w:w="4111" w:type="dxa"/>
          </w:tcPr>
          <w:p w14:paraId="0B3877AE" w14:textId="7A0BC234" w:rsidR="003D70BC" w:rsidRDefault="00903CD0" w:rsidP="003D70BC">
            <w:pPr>
              <w:rPr>
                <w:sz w:val="18"/>
                <w:szCs w:val="18"/>
              </w:rPr>
            </w:pPr>
            <w:r>
              <w:rPr>
                <w:sz w:val="18"/>
                <w:szCs w:val="18"/>
              </w:rPr>
              <w:t xml:space="preserve">This was a success as </w:t>
            </w:r>
            <w:r w:rsidR="009F02A1">
              <w:rPr>
                <w:sz w:val="18"/>
                <w:szCs w:val="18"/>
              </w:rPr>
              <w:t>they were</w:t>
            </w:r>
            <w:r>
              <w:rPr>
                <w:sz w:val="18"/>
                <w:szCs w:val="18"/>
              </w:rPr>
              <w:t xml:space="preserve"> able to easily view their reservation </w:t>
            </w:r>
            <w:r w:rsidR="009F02A1">
              <w:rPr>
                <w:sz w:val="18"/>
                <w:szCs w:val="18"/>
              </w:rPr>
              <w:t xml:space="preserve">receipt on their phone. He stated that this was very useful as this will help remind </w:t>
            </w:r>
            <w:r w:rsidR="005340BA">
              <w:rPr>
                <w:sz w:val="18"/>
                <w:szCs w:val="18"/>
              </w:rPr>
              <w:t>him</w:t>
            </w:r>
            <w:r w:rsidR="009F02A1">
              <w:rPr>
                <w:sz w:val="18"/>
                <w:szCs w:val="18"/>
              </w:rPr>
              <w:t xml:space="preserve"> when their reservation was</w:t>
            </w:r>
            <w:r w:rsidR="005340BA">
              <w:rPr>
                <w:sz w:val="18"/>
                <w:szCs w:val="18"/>
              </w:rPr>
              <w:t xml:space="preserve"> if he ever forgot</w:t>
            </w:r>
            <w:r w:rsidR="009F02A1">
              <w:rPr>
                <w:sz w:val="18"/>
                <w:szCs w:val="18"/>
              </w:rPr>
              <w:t xml:space="preserve">. </w:t>
            </w:r>
            <w:r w:rsidR="00E203D6">
              <w:rPr>
                <w:sz w:val="18"/>
                <w:szCs w:val="18"/>
              </w:rPr>
              <w:t xml:space="preserve">This </w:t>
            </w:r>
            <w:r w:rsidR="004C318E">
              <w:rPr>
                <w:sz w:val="18"/>
                <w:szCs w:val="18"/>
              </w:rPr>
              <w:t xml:space="preserve">also </w:t>
            </w:r>
            <w:r w:rsidR="00E203D6">
              <w:rPr>
                <w:sz w:val="18"/>
                <w:szCs w:val="18"/>
              </w:rPr>
              <w:t xml:space="preserve">prevented him needing to login back into the program and view the reservation details there. </w:t>
            </w:r>
          </w:p>
        </w:tc>
      </w:tr>
      <w:tr w:rsidR="00DD0415" w14:paraId="2BCA5442" w14:textId="77777777" w:rsidTr="007B4D60">
        <w:tc>
          <w:tcPr>
            <w:tcW w:w="1555" w:type="dxa"/>
          </w:tcPr>
          <w:p w14:paraId="02E58233" w14:textId="77777777" w:rsidR="003D70BC" w:rsidRDefault="003D70BC" w:rsidP="003D70BC">
            <w:pPr>
              <w:rPr>
                <w:sz w:val="18"/>
                <w:szCs w:val="18"/>
              </w:rPr>
            </w:pPr>
            <w:r>
              <w:rPr>
                <w:sz w:val="18"/>
                <w:szCs w:val="18"/>
              </w:rPr>
              <w:t xml:space="preserve">Find the reservation created within the program </w:t>
            </w:r>
          </w:p>
        </w:tc>
        <w:tc>
          <w:tcPr>
            <w:tcW w:w="992" w:type="dxa"/>
          </w:tcPr>
          <w:p w14:paraId="39C08591" w14:textId="053B4CE3" w:rsidR="003D70BC" w:rsidRDefault="003D70BC" w:rsidP="003D70BC">
            <w:pPr>
              <w:rPr>
                <w:sz w:val="18"/>
                <w:szCs w:val="18"/>
              </w:rPr>
            </w:pPr>
            <w:r>
              <w:rPr>
                <w:sz w:val="18"/>
                <w:szCs w:val="18"/>
              </w:rPr>
              <w:t>Customer</w:t>
            </w:r>
            <w:r w:rsidR="004C318E">
              <w:rPr>
                <w:sz w:val="18"/>
                <w:szCs w:val="18"/>
              </w:rPr>
              <w:t xml:space="preserve"> 2</w:t>
            </w:r>
          </w:p>
        </w:tc>
        <w:tc>
          <w:tcPr>
            <w:tcW w:w="3260" w:type="dxa"/>
          </w:tcPr>
          <w:p w14:paraId="29D0D782" w14:textId="2A6EDE7C" w:rsidR="003D70BC" w:rsidRDefault="00D96492" w:rsidP="003D70BC">
            <w:pPr>
              <w:rPr>
                <w:sz w:val="18"/>
                <w:szCs w:val="18"/>
              </w:rPr>
            </w:pPr>
            <w:r>
              <w:rPr>
                <w:sz w:val="18"/>
                <w:szCs w:val="18"/>
              </w:rPr>
              <w:t xml:space="preserve">After they created the reservation, they were presented with the menu window. I asked them to </w:t>
            </w:r>
            <w:r w:rsidR="001B4F3B">
              <w:rPr>
                <w:sz w:val="18"/>
                <w:szCs w:val="18"/>
              </w:rPr>
              <w:t xml:space="preserve">find the reservation details within the program. Very quickly, they were able </w:t>
            </w:r>
            <w:r w:rsidR="00882058">
              <w:rPr>
                <w:sz w:val="18"/>
                <w:szCs w:val="18"/>
              </w:rPr>
              <w:t>find their reservation.</w:t>
            </w:r>
          </w:p>
        </w:tc>
        <w:tc>
          <w:tcPr>
            <w:tcW w:w="4111" w:type="dxa"/>
          </w:tcPr>
          <w:p w14:paraId="4BE859D0" w14:textId="1C43DD6E" w:rsidR="003D70BC" w:rsidRDefault="00882058" w:rsidP="003D70BC">
            <w:pPr>
              <w:rPr>
                <w:sz w:val="18"/>
                <w:szCs w:val="18"/>
              </w:rPr>
            </w:pPr>
            <w:r>
              <w:rPr>
                <w:sz w:val="18"/>
                <w:szCs w:val="18"/>
              </w:rPr>
              <w:t xml:space="preserve">This was a success as he was able to spot that on the menu, he could view his reservation. This was because there was a button </w:t>
            </w:r>
            <w:r w:rsidR="00E73AA4">
              <w:rPr>
                <w:sz w:val="18"/>
                <w:szCs w:val="18"/>
              </w:rPr>
              <w:t xml:space="preserve">with a view icon. Once he clicked, </w:t>
            </w:r>
            <w:r w:rsidR="00887B67">
              <w:rPr>
                <w:sz w:val="18"/>
                <w:szCs w:val="18"/>
              </w:rPr>
              <w:t xml:space="preserve">easily found his reservation details within the table. </w:t>
            </w:r>
          </w:p>
        </w:tc>
      </w:tr>
      <w:tr w:rsidR="00DD0415" w14:paraId="6A55DC08" w14:textId="77777777" w:rsidTr="007B4D60">
        <w:tc>
          <w:tcPr>
            <w:tcW w:w="1555" w:type="dxa"/>
          </w:tcPr>
          <w:p w14:paraId="0C0F3DB3" w14:textId="77777777" w:rsidR="003D70BC" w:rsidRDefault="003D70BC" w:rsidP="003D70BC">
            <w:pPr>
              <w:rPr>
                <w:sz w:val="18"/>
                <w:szCs w:val="18"/>
              </w:rPr>
            </w:pPr>
            <w:r>
              <w:rPr>
                <w:sz w:val="18"/>
                <w:szCs w:val="18"/>
              </w:rPr>
              <w:t>Delete the reservation he just made</w:t>
            </w:r>
          </w:p>
        </w:tc>
        <w:tc>
          <w:tcPr>
            <w:tcW w:w="992" w:type="dxa"/>
          </w:tcPr>
          <w:p w14:paraId="3FBEA7B6" w14:textId="6FA62C58" w:rsidR="003D70BC" w:rsidRDefault="003D70BC" w:rsidP="003D70BC">
            <w:pPr>
              <w:rPr>
                <w:sz w:val="18"/>
                <w:szCs w:val="18"/>
              </w:rPr>
            </w:pPr>
            <w:r>
              <w:rPr>
                <w:sz w:val="18"/>
                <w:szCs w:val="18"/>
              </w:rPr>
              <w:t>Customer</w:t>
            </w:r>
            <w:r w:rsidR="00B4596E">
              <w:rPr>
                <w:sz w:val="18"/>
                <w:szCs w:val="18"/>
              </w:rPr>
              <w:t xml:space="preserve"> </w:t>
            </w:r>
            <w:r w:rsidR="008F23BA">
              <w:rPr>
                <w:sz w:val="18"/>
                <w:szCs w:val="18"/>
              </w:rPr>
              <w:t>3</w:t>
            </w:r>
          </w:p>
        </w:tc>
        <w:tc>
          <w:tcPr>
            <w:tcW w:w="3260" w:type="dxa"/>
          </w:tcPr>
          <w:p w14:paraId="1034C6FD" w14:textId="5AB30C33" w:rsidR="003D70BC" w:rsidRDefault="00660DC1" w:rsidP="003D70BC">
            <w:pPr>
              <w:rPr>
                <w:sz w:val="18"/>
                <w:szCs w:val="18"/>
              </w:rPr>
            </w:pPr>
            <w:r>
              <w:rPr>
                <w:sz w:val="18"/>
                <w:szCs w:val="18"/>
              </w:rPr>
              <w:t xml:space="preserve">At the beginning of the test, I asked </w:t>
            </w:r>
            <w:r w:rsidR="008F23BA">
              <w:rPr>
                <w:sz w:val="18"/>
                <w:szCs w:val="18"/>
              </w:rPr>
              <w:t xml:space="preserve">a customer to </w:t>
            </w:r>
            <w:r>
              <w:rPr>
                <w:sz w:val="18"/>
                <w:szCs w:val="18"/>
              </w:rPr>
              <w:t xml:space="preserve">also delete the reservation after he created it. Once he created </w:t>
            </w:r>
            <w:r w:rsidR="00C000D1">
              <w:rPr>
                <w:sz w:val="18"/>
                <w:szCs w:val="18"/>
              </w:rPr>
              <w:t>it,</w:t>
            </w:r>
            <w:r>
              <w:rPr>
                <w:sz w:val="18"/>
                <w:szCs w:val="18"/>
              </w:rPr>
              <w:t xml:space="preserve"> </w:t>
            </w:r>
            <w:r w:rsidR="008F23BA">
              <w:rPr>
                <w:sz w:val="18"/>
                <w:szCs w:val="18"/>
              </w:rPr>
              <w:t xml:space="preserve">he was </w:t>
            </w:r>
            <w:r w:rsidR="00C7353E">
              <w:rPr>
                <w:sz w:val="18"/>
                <w:szCs w:val="18"/>
              </w:rPr>
              <w:t xml:space="preserve">on the menu page. After searching for a delete option, he </w:t>
            </w:r>
            <w:r w:rsidR="008B57E0">
              <w:rPr>
                <w:sz w:val="18"/>
                <w:szCs w:val="18"/>
              </w:rPr>
              <w:t>realised</w:t>
            </w:r>
            <w:r w:rsidR="00C7353E">
              <w:rPr>
                <w:sz w:val="18"/>
                <w:szCs w:val="18"/>
              </w:rPr>
              <w:t xml:space="preserve"> that within the table</w:t>
            </w:r>
            <w:r w:rsidR="008B57E0">
              <w:rPr>
                <w:sz w:val="18"/>
                <w:szCs w:val="18"/>
              </w:rPr>
              <w:t xml:space="preserve">, there was a delete </w:t>
            </w:r>
            <w:r w:rsidR="008B57E0">
              <w:rPr>
                <w:sz w:val="18"/>
                <w:szCs w:val="18"/>
              </w:rPr>
              <w:lastRenderedPageBreak/>
              <w:t>option. Once clicked he was able to delete the reservation.</w:t>
            </w:r>
            <w:r w:rsidR="008F23BA">
              <w:rPr>
                <w:sz w:val="18"/>
                <w:szCs w:val="18"/>
              </w:rPr>
              <w:t xml:space="preserve"> </w:t>
            </w:r>
          </w:p>
        </w:tc>
        <w:tc>
          <w:tcPr>
            <w:tcW w:w="4111" w:type="dxa"/>
          </w:tcPr>
          <w:p w14:paraId="53C29187" w14:textId="5451866A" w:rsidR="003D70BC" w:rsidRDefault="008B57E0" w:rsidP="003D70BC">
            <w:pPr>
              <w:rPr>
                <w:sz w:val="18"/>
                <w:szCs w:val="18"/>
              </w:rPr>
            </w:pPr>
            <w:r>
              <w:rPr>
                <w:sz w:val="18"/>
                <w:szCs w:val="18"/>
              </w:rPr>
              <w:lastRenderedPageBreak/>
              <w:t xml:space="preserve">This was somewhat successful as the customer </w:t>
            </w:r>
            <w:r w:rsidR="000939D5">
              <w:rPr>
                <w:sz w:val="18"/>
                <w:szCs w:val="18"/>
              </w:rPr>
              <w:t>wasn’t</w:t>
            </w:r>
            <w:r>
              <w:rPr>
                <w:sz w:val="18"/>
                <w:szCs w:val="18"/>
              </w:rPr>
              <w:t xml:space="preserve"> able to quickly identify where to delete reservation. He state</w:t>
            </w:r>
            <w:r w:rsidR="00C000D1">
              <w:rPr>
                <w:sz w:val="18"/>
                <w:szCs w:val="18"/>
              </w:rPr>
              <w:t>d</w:t>
            </w:r>
            <w:r>
              <w:rPr>
                <w:sz w:val="18"/>
                <w:szCs w:val="18"/>
              </w:rPr>
              <w:t xml:space="preserve"> that it would have been easier if</w:t>
            </w:r>
            <w:r w:rsidR="00C000D1">
              <w:rPr>
                <w:sz w:val="18"/>
                <w:szCs w:val="18"/>
              </w:rPr>
              <w:t xml:space="preserve"> the view button on the menu also said delete. After listening to this feedback, I’ve decided to change the label to state view/delete reservations.</w:t>
            </w:r>
          </w:p>
        </w:tc>
      </w:tr>
      <w:tr w:rsidR="00887B67" w14:paraId="3D888363" w14:textId="77777777" w:rsidTr="007B4D60">
        <w:tc>
          <w:tcPr>
            <w:tcW w:w="1555" w:type="dxa"/>
          </w:tcPr>
          <w:p w14:paraId="369B85CB" w14:textId="3CA36188" w:rsidR="00887B67" w:rsidRDefault="00887B67" w:rsidP="003D70BC">
            <w:pPr>
              <w:rPr>
                <w:sz w:val="18"/>
                <w:szCs w:val="18"/>
              </w:rPr>
            </w:pPr>
            <w:r>
              <w:rPr>
                <w:sz w:val="18"/>
                <w:szCs w:val="18"/>
              </w:rPr>
              <w:t>Book a reservation and tell the barber speci</w:t>
            </w:r>
            <w:r w:rsidR="00B4596E">
              <w:rPr>
                <w:sz w:val="18"/>
                <w:szCs w:val="18"/>
              </w:rPr>
              <w:t>fics regarding the haircut</w:t>
            </w:r>
          </w:p>
        </w:tc>
        <w:tc>
          <w:tcPr>
            <w:tcW w:w="992" w:type="dxa"/>
          </w:tcPr>
          <w:p w14:paraId="07688D4C" w14:textId="029FE641" w:rsidR="00887B67" w:rsidRDefault="00B4596E" w:rsidP="003D70BC">
            <w:pPr>
              <w:rPr>
                <w:sz w:val="18"/>
                <w:szCs w:val="18"/>
              </w:rPr>
            </w:pPr>
            <w:r>
              <w:rPr>
                <w:sz w:val="18"/>
                <w:szCs w:val="18"/>
              </w:rPr>
              <w:t xml:space="preserve">Customer </w:t>
            </w:r>
            <w:r w:rsidR="008F23BA">
              <w:rPr>
                <w:sz w:val="18"/>
                <w:szCs w:val="18"/>
              </w:rPr>
              <w:t>4</w:t>
            </w:r>
          </w:p>
        </w:tc>
        <w:tc>
          <w:tcPr>
            <w:tcW w:w="3260" w:type="dxa"/>
          </w:tcPr>
          <w:p w14:paraId="51015A33" w14:textId="3CE1DC6F" w:rsidR="00887B67" w:rsidRDefault="005805A1" w:rsidP="003D70BC">
            <w:pPr>
              <w:rPr>
                <w:sz w:val="18"/>
                <w:szCs w:val="18"/>
              </w:rPr>
            </w:pPr>
            <w:r>
              <w:rPr>
                <w:sz w:val="18"/>
                <w:szCs w:val="18"/>
              </w:rPr>
              <w:t xml:space="preserve">I asked the customer to book a reservation and also told him to specify that he wanted a </w:t>
            </w:r>
            <w:r w:rsidR="00A17128">
              <w:rPr>
                <w:sz w:val="18"/>
                <w:szCs w:val="18"/>
              </w:rPr>
              <w:t xml:space="preserve">taper fade along his haircut. As he arrived on the </w:t>
            </w:r>
            <w:r w:rsidR="00926486">
              <w:rPr>
                <w:sz w:val="18"/>
                <w:szCs w:val="18"/>
              </w:rPr>
              <w:t xml:space="preserve">select </w:t>
            </w:r>
            <w:r w:rsidR="00A17128">
              <w:rPr>
                <w:sz w:val="18"/>
                <w:szCs w:val="18"/>
              </w:rPr>
              <w:t xml:space="preserve">hairstyle window, he was confused about my task as he didn’t </w:t>
            </w:r>
            <w:r w:rsidR="00926486">
              <w:rPr>
                <w:sz w:val="18"/>
                <w:szCs w:val="18"/>
              </w:rPr>
              <w:t xml:space="preserve">see any option to select a hairstyle and the type of fade. I then </w:t>
            </w:r>
            <w:r w:rsidR="003A0C5F">
              <w:rPr>
                <w:sz w:val="18"/>
                <w:szCs w:val="18"/>
              </w:rPr>
              <w:t>had to tell him that it was on the confirmation page.</w:t>
            </w:r>
            <w:r w:rsidR="00926486">
              <w:rPr>
                <w:sz w:val="18"/>
                <w:szCs w:val="18"/>
              </w:rPr>
              <w:t xml:space="preserve"> </w:t>
            </w:r>
            <w:r w:rsidR="003A0C5F">
              <w:rPr>
                <w:sz w:val="18"/>
                <w:szCs w:val="18"/>
              </w:rPr>
              <w:t xml:space="preserve">After this, he was able to input the fade option. </w:t>
            </w:r>
          </w:p>
        </w:tc>
        <w:tc>
          <w:tcPr>
            <w:tcW w:w="4111" w:type="dxa"/>
          </w:tcPr>
          <w:p w14:paraId="3BEE3C35" w14:textId="095CC1EA" w:rsidR="00887B67" w:rsidRDefault="00926486" w:rsidP="003D70BC">
            <w:pPr>
              <w:rPr>
                <w:sz w:val="18"/>
                <w:szCs w:val="18"/>
              </w:rPr>
            </w:pPr>
            <w:r>
              <w:rPr>
                <w:sz w:val="18"/>
                <w:szCs w:val="18"/>
              </w:rPr>
              <w:t xml:space="preserve">This was unsuccessful as I had </w:t>
            </w:r>
            <w:r w:rsidR="00197E2B">
              <w:rPr>
                <w:sz w:val="18"/>
                <w:szCs w:val="18"/>
              </w:rPr>
              <w:t xml:space="preserve">to tell the customer where to input the details for the barber. He stated that it should have been with the selecting hairstyle page as this made the most logical sense. After </w:t>
            </w:r>
            <w:r w:rsidR="003D067A">
              <w:rPr>
                <w:sz w:val="18"/>
                <w:szCs w:val="18"/>
              </w:rPr>
              <w:t>getting this feedback, I will make the change where the input box will be moved to select hairstyle page.</w:t>
            </w:r>
          </w:p>
        </w:tc>
      </w:tr>
      <w:tr w:rsidR="004C318E" w14:paraId="02B4755D" w14:textId="77777777" w:rsidTr="007B4D60">
        <w:tc>
          <w:tcPr>
            <w:tcW w:w="1555" w:type="dxa"/>
          </w:tcPr>
          <w:p w14:paraId="7AE6FFA3" w14:textId="77777777" w:rsidR="003D70BC" w:rsidRDefault="003D70BC" w:rsidP="003D70BC">
            <w:pPr>
              <w:rPr>
                <w:sz w:val="18"/>
                <w:szCs w:val="18"/>
              </w:rPr>
            </w:pPr>
            <w:r>
              <w:rPr>
                <w:sz w:val="18"/>
                <w:szCs w:val="18"/>
              </w:rPr>
              <w:t>To view all reservations on the current date</w:t>
            </w:r>
          </w:p>
        </w:tc>
        <w:tc>
          <w:tcPr>
            <w:tcW w:w="992" w:type="dxa"/>
          </w:tcPr>
          <w:p w14:paraId="0AE9FD2A" w14:textId="77777777" w:rsidR="003D70BC" w:rsidRDefault="003D70BC" w:rsidP="003D70BC">
            <w:pPr>
              <w:rPr>
                <w:sz w:val="18"/>
                <w:szCs w:val="18"/>
              </w:rPr>
            </w:pPr>
            <w:r>
              <w:rPr>
                <w:sz w:val="18"/>
                <w:szCs w:val="18"/>
              </w:rPr>
              <w:t>Client, Dave</w:t>
            </w:r>
          </w:p>
        </w:tc>
        <w:tc>
          <w:tcPr>
            <w:tcW w:w="3260" w:type="dxa"/>
          </w:tcPr>
          <w:p w14:paraId="4DA1EBEE" w14:textId="42D0AE6F" w:rsidR="003D70BC" w:rsidRDefault="00337BE7" w:rsidP="003D70BC">
            <w:pPr>
              <w:rPr>
                <w:sz w:val="18"/>
                <w:szCs w:val="18"/>
              </w:rPr>
            </w:pPr>
            <w:r>
              <w:rPr>
                <w:sz w:val="18"/>
                <w:szCs w:val="18"/>
              </w:rPr>
              <w:t xml:space="preserve">I asked one of my clients, </w:t>
            </w:r>
            <w:r w:rsidR="000A7A11">
              <w:rPr>
                <w:sz w:val="18"/>
                <w:szCs w:val="18"/>
              </w:rPr>
              <w:t>Dave</w:t>
            </w:r>
            <w:r>
              <w:rPr>
                <w:sz w:val="18"/>
                <w:szCs w:val="18"/>
              </w:rPr>
              <w:t xml:space="preserve">, </w:t>
            </w:r>
            <w:r w:rsidR="000A7A11">
              <w:rPr>
                <w:sz w:val="18"/>
                <w:szCs w:val="18"/>
              </w:rPr>
              <w:t xml:space="preserve">to find all the reservations currently this date. After successfully login in with the details I provided, he was able to select the correct date and view all the reservations under his name </w:t>
            </w:r>
          </w:p>
        </w:tc>
        <w:tc>
          <w:tcPr>
            <w:tcW w:w="4111" w:type="dxa"/>
          </w:tcPr>
          <w:p w14:paraId="57E4E1BA" w14:textId="33526B56" w:rsidR="003D70BC" w:rsidRDefault="000A7A11" w:rsidP="003D70BC">
            <w:pPr>
              <w:rPr>
                <w:sz w:val="18"/>
                <w:szCs w:val="18"/>
              </w:rPr>
            </w:pPr>
            <w:r>
              <w:rPr>
                <w:sz w:val="18"/>
                <w:szCs w:val="18"/>
              </w:rPr>
              <w:t xml:space="preserve">This was successful as </w:t>
            </w:r>
            <w:r w:rsidR="00E5576D">
              <w:rPr>
                <w:sz w:val="18"/>
                <w:szCs w:val="18"/>
              </w:rPr>
              <w:t xml:space="preserve">Dave was able to easily find the reservations that I asked for without any help required. This task took little time for him to complete as he said that </w:t>
            </w:r>
            <w:r w:rsidR="00703535">
              <w:rPr>
                <w:sz w:val="18"/>
                <w:szCs w:val="18"/>
              </w:rPr>
              <w:t>process was in a chronological way.</w:t>
            </w:r>
          </w:p>
        </w:tc>
      </w:tr>
      <w:tr w:rsidR="004C318E" w14:paraId="529A03F4" w14:textId="77777777" w:rsidTr="007B4D60">
        <w:tc>
          <w:tcPr>
            <w:tcW w:w="1555" w:type="dxa"/>
          </w:tcPr>
          <w:p w14:paraId="60072DA0" w14:textId="77777777" w:rsidR="003D70BC" w:rsidRDefault="003D70BC" w:rsidP="003D70BC">
            <w:pPr>
              <w:rPr>
                <w:sz w:val="18"/>
                <w:szCs w:val="18"/>
              </w:rPr>
            </w:pPr>
            <w:r>
              <w:rPr>
                <w:sz w:val="18"/>
                <w:szCs w:val="18"/>
              </w:rPr>
              <w:t>Contact any customer and tell them their reservation has to be rescheduled</w:t>
            </w:r>
          </w:p>
        </w:tc>
        <w:tc>
          <w:tcPr>
            <w:tcW w:w="992" w:type="dxa"/>
          </w:tcPr>
          <w:p w14:paraId="0E6E3FDA" w14:textId="77777777" w:rsidR="003D70BC" w:rsidRDefault="003D70BC" w:rsidP="003D70BC">
            <w:pPr>
              <w:rPr>
                <w:sz w:val="18"/>
                <w:szCs w:val="18"/>
              </w:rPr>
            </w:pPr>
            <w:r>
              <w:rPr>
                <w:sz w:val="18"/>
                <w:szCs w:val="18"/>
              </w:rPr>
              <w:t>Dave</w:t>
            </w:r>
          </w:p>
        </w:tc>
        <w:tc>
          <w:tcPr>
            <w:tcW w:w="3260" w:type="dxa"/>
          </w:tcPr>
          <w:p w14:paraId="369447D1" w14:textId="326ED38E" w:rsidR="003D70BC" w:rsidRDefault="00F94EEF" w:rsidP="003D70BC">
            <w:pPr>
              <w:rPr>
                <w:sz w:val="18"/>
                <w:szCs w:val="18"/>
              </w:rPr>
            </w:pPr>
            <w:r>
              <w:rPr>
                <w:sz w:val="18"/>
                <w:szCs w:val="18"/>
              </w:rPr>
              <w:t xml:space="preserve">Once he </w:t>
            </w:r>
            <w:r w:rsidR="008E2933">
              <w:rPr>
                <w:sz w:val="18"/>
                <w:szCs w:val="18"/>
              </w:rPr>
              <w:t>viewed</w:t>
            </w:r>
            <w:r>
              <w:rPr>
                <w:sz w:val="18"/>
                <w:szCs w:val="18"/>
              </w:rPr>
              <w:t xml:space="preserve"> all the reservations, I asked him to contact a customer by finding their contact details. He quickly released that he needed to click the view more button on the table where he successfully found the contact details for customer that booked that reservation.</w:t>
            </w:r>
          </w:p>
        </w:tc>
        <w:tc>
          <w:tcPr>
            <w:tcW w:w="4111" w:type="dxa"/>
          </w:tcPr>
          <w:p w14:paraId="7193EA8C" w14:textId="6038336E" w:rsidR="003D70BC" w:rsidRDefault="00F94EEF" w:rsidP="003D70BC">
            <w:pPr>
              <w:rPr>
                <w:sz w:val="18"/>
                <w:szCs w:val="18"/>
              </w:rPr>
            </w:pPr>
            <w:r>
              <w:rPr>
                <w:sz w:val="18"/>
                <w:szCs w:val="18"/>
              </w:rPr>
              <w:t xml:space="preserve">This was successful as Dave was able to find the contact details for </w:t>
            </w:r>
            <w:r w:rsidR="002B0721">
              <w:rPr>
                <w:sz w:val="18"/>
                <w:szCs w:val="18"/>
              </w:rPr>
              <w:t xml:space="preserve">the reservation he selected. He stated that the button to view more was </w:t>
            </w:r>
            <w:r w:rsidR="004257CF">
              <w:rPr>
                <w:sz w:val="18"/>
                <w:szCs w:val="18"/>
              </w:rPr>
              <w:t xml:space="preserve">in a good location as it made sense for the details to be under that </w:t>
            </w:r>
            <w:r w:rsidR="005B2F01">
              <w:rPr>
                <w:sz w:val="18"/>
                <w:szCs w:val="18"/>
              </w:rPr>
              <w:t xml:space="preserve">specific reservation that he selected. </w:t>
            </w:r>
          </w:p>
        </w:tc>
      </w:tr>
      <w:tr w:rsidR="004C318E" w14:paraId="6490B35C" w14:textId="77777777" w:rsidTr="007B4D60">
        <w:tc>
          <w:tcPr>
            <w:tcW w:w="1555" w:type="dxa"/>
          </w:tcPr>
          <w:p w14:paraId="799694A8" w14:textId="77777777" w:rsidR="003D70BC" w:rsidRDefault="003D70BC" w:rsidP="003D70BC">
            <w:pPr>
              <w:rPr>
                <w:sz w:val="18"/>
                <w:szCs w:val="18"/>
              </w:rPr>
            </w:pPr>
            <w:r>
              <w:rPr>
                <w:sz w:val="18"/>
                <w:szCs w:val="18"/>
              </w:rPr>
              <w:t>Edit the price of haircut, French crop, to £25</w:t>
            </w:r>
          </w:p>
        </w:tc>
        <w:tc>
          <w:tcPr>
            <w:tcW w:w="992" w:type="dxa"/>
          </w:tcPr>
          <w:p w14:paraId="20D1FC40" w14:textId="60F0D6A4" w:rsidR="003D70BC" w:rsidRDefault="002A7631" w:rsidP="003D70BC">
            <w:pPr>
              <w:rPr>
                <w:sz w:val="18"/>
                <w:szCs w:val="18"/>
              </w:rPr>
            </w:pPr>
            <w:r>
              <w:rPr>
                <w:sz w:val="18"/>
                <w:szCs w:val="18"/>
              </w:rPr>
              <w:t xml:space="preserve">Client, </w:t>
            </w:r>
            <w:r w:rsidR="00703535">
              <w:rPr>
                <w:sz w:val="18"/>
                <w:szCs w:val="18"/>
              </w:rPr>
              <w:t>Luc</w:t>
            </w:r>
            <w:r w:rsidR="00F94EEF">
              <w:rPr>
                <w:sz w:val="18"/>
                <w:szCs w:val="18"/>
              </w:rPr>
              <w:t>u</w:t>
            </w:r>
            <w:r w:rsidR="00703535">
              <w:rPr>
                <w:sz w:val="18"/>
                <w:szCs w:val="18"/>
              </w:rPr>
              <w:t>s</w:t>
            </w:r>
          </w:p>
        </w:tc>
        <w:tc>
          <w:tcPr>
            <w:tcW w:w="3260" w:type="dxa"/>
          </w:tcPr>
          <w:p w14:paraId="32C6E99C" w14:textId="3CFDE11F" w:rsidR="003D70BC" w:rsidRDefault="00A6566D" w:rsidP="003D70BC">
            <w:pPr>
              <w:rPr>
                <w:sz w:val="18"/>
                <w:szCs w:val="18"/>
              </w:rPr>
            </w:pPr>
            <w:r>
              <w:rPr>
                <w:sz w:val="18"/>
                <w:szCs w:val="18"/>
              </w:rPr>
              <w:t xml:space="preserve">I asked another barber, Lucus, to login with his account and </w:t>
            </w:r>
            <w:r w:rsidR="00EA194C">
              <w:rPr>
                <w:sz w:val="18"/>
                <w:szCs w:val="18"/>
              </w:rPr>
              <w:t xml:space="preserve">edit </w:t>
            </w:r>
            <w:r w:rsidR="008F6945">
              <w:rPr>
                <w:sz w:val="18"/>
                <w:szCs w:val="18"/>
              </w:rPr>
              <w:t>a</w:t>
            </w:r>
            <w:r w:rsidR="00EA194C">
              <w:rPr>
                <w:sz w:val="18"/>
                <w:szCs w:val="18"/>
              </w:rPr>
              <w:t xml:space="preserve"> hairstyle. Without any assistance, he was able to edit the hairstyle price</w:t>
            </w:r>
            <w:r w:rsidR="002A731A">
              <w:rPr>
                <w:sz w:val="18"/>
                <w:szCs w:val="18"/>
              </w:rPr>
              <w:t xml:space="preserve"> within a short timeframe.</w:t>
            </w:r>
          </w:p>
        </w:tc>
        <w:tc>
          <w:tcPr>
            <w:tcW w:w="4111" w:type="dxa"/>
          </w:tcPr>
          <w:p w14:paraId="13FCCEA8" w14:textId="41296DBA" w:rsidR="003D70BC" w:rsidRDefault="002A731A" w:rsidP="003D70BC">
            <w:pPr>
              <w:rPr>
                <w:sz w:val="18"/>
                <w:szCs w:val="18"/>
              </w:rPr>
            </w:pPr>
            <w:r>
              <w:rPr>
                <w:sz w:val="18"/>
                <w:szCs w:val="18"/>
              </w:rPr>
              <w:t xml:space="preserve">This was a success as Lucus was easily able to navigate the program to edit the </w:t>
            </w:r>
            <w:r w:rsidR="00887AB2">
              <w:rPr>
                <w:sz w:val="18"/>
                <w:szCs w:val="18"/>
              </w:rPr>
              <w:t xml:space="preserve">hairstyles. He stated that the feature was located in a </w:t>
            </w:r>
            <w:r w:rsidR="003B322A">
              <w:rPr>
                <w:sz w:val="18"/>
                <w:szCs w:val="18"/>
              </w:rPr>
              <w:t>great</w:t>
            </w:r>
            <w:r w:rsidR="00887AB2">
              <w:rPr>
                <w:sz w:val="18"/>
                <w:szCs w:val="18"/>
              </w:rPr>
              <w:t xml:space="preserve"> spot that was eas</w:t>
            </w:r>
            <w:r w:rsidR="00F25227">
              <w:rPr>
                <w:sz w:val="18"/>
                <w:szCs w:val="18"/>
              </w:rPr>
              <w:t xml:space="preserve">y to navigate quickly. He also said the interface for </w:t>
            </w:r>
            <w:r w:rsidR="003B322A">
              <w:rPr>
                <w:sz w:val="18"/>
                <w:szCs w:val="18"/>
              </w:rPr>
              <w:t>editing</w:t>
            </w:r>
            <w:r w:rsidR="00F25227">
              <w:rPr>
                <w:sz w:val="18"/>
                <w:szCs w:val="18"/>
              </w:rPr>
              <w:t xml:space="preserve"> the hairstyle was laid out </w:t>
            </w:r>
            <w:r w:rsidR="003B322A">
              <w:rPr>
                <w:sz w:val="18"/>
                <w:szCs w:val="18"/>
              </w:rPr>
              <w:t>in a way that was easy to understand/make modification</w:t>
            </w:r>
            <w:r w:rsidR="00092B99">
              <w:rPr>
                <w:sz w:val="18"/>
                <w:szCs w:val="18"/>
              </w:rPr>
              <w:t>.</w:t>
            </w:r>
          </w:p>
        </w:tc>
      </w:tr>
      <w:tr w:rsidR="004C318E" w14:paraId="6AF16949" w14:textId="77777777" w:rsidTr="007B4D60">
        <w:tc>
          <w:tcPr>
            <w:tcW w:w="1555" w:type="dxa"/>
          </w:tcPr>
          <w:p w14:paraId="1E3DB055" w14:textId="77777777" w:rsidR="003D70BC" w:rsidRDefault="003D70BC" w:rsidP="003D70BC">
            <w:pPr>
              <w:rPr>
                <w:sz w:val="18"/>
                <w:szCs w:val="18"/>
              </w:rPr>
            </w:pPr>
            <w:r>
              <w:rPr>
                <w:sz w:val="18"/>
                <w:szCs w:val="18"/>
              </w:rPr>
              <w:t xml:space="preserve">Create a new hairstyle </w:t>
            </w:r>
          </w:p>
        </w:tc>
        <w:tc>
          <w:tcPr>
            <w:tcW w:w="992" w:type="dxa"/>
          </w:tcPr>
          <w:p w14:paraId="3FA27389" w14:textId="75D551DD" w:rsidR="003D70BC" w:rsidRDefault="00F94EEF" w:rsidP="003D70BC">
            <w:pPr>
              <w:rPr>
                <w:sz w:val="18"/>
                <w:szCs w:val="18"/>
              </w:rPr>
            </w:pPr>
            <w:r>
              <w:rPr>
                <w:sz w:val="18"/>
                <w:szCs w:val="18"/>
              </w:rPr>
              <w:t>Lucus</w:t>
            </w:r>
          </w:p>
        </w:tc>
        <w:tc>
          <w:tcPr>
            <w:tcW w:w="3260" w:type="dxa"/>
          </w:tcPr>
          <w:p w14:paraId="5637339F" w14:textId="3FA47D34" w:rsidR="003D70BC" w:rsidRDefault="00092B99" w:rsidP="003D70BC">
            <w:pPr>
              <w:rPr>
                <w:sz w:val="18"/>
                <w:szCs w:val="18"/>
              </w:rPr>
            </w:pPr>
            <w:r>
              <w:rPr>
                <w:sz w:val="18"/>
                <w:szCs w:val="18"/>
              </w:rPr>
              <w:t xml:space="preserve">Now that he knew how to edit a hairstyle, </w:t>
            </w:r>
            <w:r w:rsidR="00014400">
              <w:rPr>
                <w:sz w:val="18"/>
                <w:szCs w:val="18"/>
              </w:rPr>
              <w:t>Lucus</w:t>
            </w:r>
            <w:r>
              <w:rPr>
                <w:sz w:val="18"/>
                <w:szCs w:val="18"/>
              </w:rPr>
              <w:t xml:space="preserve"> </w:t>
            </w:r>
            <w:r w:rsidR="008500AC">
              <w:rPr>
                <w:sz w:val="18"/>
                <w:szCs w:val="18"/>
              </w:rPr>
              <w:t xml:space="preserve">successfully was able to create a new hairstyle quickly as he was already familiar with the edit </w:t>
            </w:r>
            <w:r w:rsidR="00014400">
              <w:rPr>
                <w:sz w:val="18"/>
                <w:szCs w:val="18"/>
              </w:rPr>
              <w:t>hairstyle feature.</w:t>
            </w:r>
          </w:p>
        </w:tc>
        <w:tc>
          <w:tcPr>
            <w:tcW w:w="4111" w:type="dxa"/>
          </w:tcPr>
          <w:p w14:paraId="1EC44756" w14:textId="47BDC2C1" w:rsidR="003D70BC" w:rsidRDefault="00014400" w:rsidP="003D70BC">
            <w:pPr>
              <w:rPr>
                <w:sz w:val="18"/>
                <w:szCs w:val="18"/>
              </w:rPr>
            </w:pPr>
            <w:r>
              <w:rPr>
                <w:sz w:val="18"/>
                <w:szCs w:val="18"/>
              </w:rPr>
              <w:t xml:space="preserve">This was another success as Lucus could quickly navigate and create a new hairstyle. As the create hairstyle window was </w:t>
            </w:r>
            <w:r w:rsidR="00156B63">
              <w:rPr>
                <w:sz w:val="18"/>
                <w:szCs w:val="18"/>
              </w:rPr>
              <w:t>similar to the edit hairstyle window. He stated that since the pages were similar, he found it very easy to create a new hairstyle. The similarities of the windows are a benefit as this produce</w:t>
            </w:r>
            <w:r w:rsidR="008570A1">
              <w:rPr>
                <w:sz w:val="18"/>
                <w:szCs w:val="18"/>
              </w:rPr>
              <w:t xml:space="preserve">s </w:t>
            </w:r>
            <w:r w:rsidR="00156B63">
              <w:rPr>
                <w:sz w:val="18"/>
                <w:szCs w:val="18"/>
              </w:rPr>
              <w:t xml:space="preserve">a </w:t>
            </w:r>
            <w:r w:rsidR="00763D35">
              <w:rPr>
                <w:sz w:val="18"/>
                <w:szCs w:val="18"/>
              </w:rPr>
              <w:t>uniform experienc</w:t>
            </w:r>
            <w:r w:rsidR="008570A1">
              <w:rPr>
                <w:sz w:val="18"/>
                <w:szCs w:val="18"/>
              </w:rPr>
              <w:t>e, allowing the us</w:t>
            </w:r>
            <w:r w:rsidR="00176385">
              <w:rPr>
                <w:sz w:val="18"/>
                <w:szCs w:val="18"/>
              </w:rPr>
              <w:t>ers to be familiar with all pages even if they have only used one.</w:t>
            </w:r>
          </w:p>
        </w:tc>
      </w:tr>
      <w:tr w:rsidR="004C318E" w14:paraId="594B422D" w14:textId="77777777" w:rsidTr="007B4D60">
        <w:tc>
          <w:tcPr>
            <w:tcW w:w="1555" w:type="dxa"/>
          </w:tcPr>
          <w:p w14:paraId="4A60F474" w14:textId="77777777" w:rsidR="003D70BC" w:rsidRDefault="003D70BC" w:rsidP="003D70BC">
            <w:pPr>
              <w:rPr>
                <w:sz w:val="18"/>
                <w:szCs w:val="18"/>
              </w:rPr>
            </w:pPr>
            <w:r>
              <w:rPr>
                <w:sz w:val="18"/>
                <w:szCs w:val="18"/>
              </w:rPr>
              <w:t>Delete the hairstyle just made</w:t>
            </w:r>
          </w:p>
        </w:tc>
        <w:tc>
          <w:tcPr>
            <w:tcW w:w="992" w:type="dxa"/>
          </w:tcPr>
          <w:p w14:paraId="048EE561" w14:textId="52AAF340" w:rsidR="003D70BC" w:rsidRDefault="00F94EEF" w:rsidP="003D70BC">
            <w:pPr>
              <w:rPr>
                <w:sz w:val="18"/>
                <w:szCs w:val="18"/>
              </w:rPr>
            </w:pPr>
            <w:r>
              <w:rPr>
                <w:sz w:val="18"/>
                <w:szCs w:val="18"/>
              </w:rPr>
              <w:t>Lucus</w:t>
            </w:r>
          </w:p>
        </w:tc>
        <w:tc>
          <w:tcPr>
            <w:tcW w:w="3260" w:type="dxa"/>
          </w:tcPr>
          <w:p w14:paraId="7902688A" w14:textId="5DC8D26E" w:rsidR="003D70BC" w:rsidRDefault="007C0B44" w:rsidP="003D70BC">
            <w:pPr>
              <w:rPr>
                <w:sz w:val="18"/>
                <w:szCs w:val="18"/>
              </w:rPr>
            </w:pPr>
            <w:r>
              <w:rPr>
                <w:sz w:val="18"/>
                <w:szCs w:val="18"/>
              </w:rPr>
              <w:t xml:space="preserve">I asked Lucus to delete the hairstyle he just had created. </w:t>
            </w:r>
            <w:r w:rsidR="00F661B5">
              <w:rPr>
                <w:sz w:val="18"/>
                <w:szCs w:val="18"/>
              </w:rPr>
              <w:t>He was able to successfully navigate to delete hairstyle window and delete the hairstyle. This was completed in a short period of time.</w:t>
            </w:r>
          </w:p>
        </w:tc>
        <w:tc>
          <w:tcPr>
            <w:tcW w:w="4111" w:type="dxa"/>
          </w:tcPr>
          <w:p w14:paraId="6C718013" w14:textId="0095D45F" w:rsidR="003D70BC" w:rsidRDefault="00F661B5" w:rsidP="003D70BC">
            <w:pPr>
              <w:rPr>
                <w:sz w:val="18"/>
                <w:szCs w:val="18"/>
              </w:rPr>
            </w:pPr>
            <w:r>
              <w:rPr>
                <w:sz w:val="18"/>
                <w:szCs w:val="18"/>
              </w:rPr>
              <w:t>This was a success as Lucus was able to quickly delete the hairstyle that he just created. He liked the fact the all the features related to the hairstyle tables was within a simple menu and that the delete window was simple.</w:t>
            </w:r>
            <w:r w:rsidR="0094674E">
              <w:rPr>
                <w:sz w:val="18"/>
                <w:szCs w:val="18"/>
              </w:rPr>
              <w:t xml:space="preserve"> The only issue he had was that window size is quite large considering only </w:t>
            </w:r>
            <w:r w:rsidR="0063098A">
              <w:rPr>
                <w:sz w:val="18"/>
                <w:szCs w:val="18"/>
              </w:rPr>
              <w:t xml:space="preserve">little bit of things are happening on the page. I’ve decided to not make changes to the size of the window as I want all the </w:t>
            </w:r>
            <w:r w:rsidR="00E35FB5">
              <w:rPr>
                <w:sz w:val="18"/>
                <w:szCs w:val="18"/>
              </w:rPr>
              <w:t>edi</w:t>
            </w:r>
            <w:r w:rsidR="007B4D60">
              <w:rPr>
                <w:sz w:val="18"/>
                <w:szCs w:val="18"/>
              </w:rPr>
              <w:t>t</w:t>
            </w:r>
            <w:r w:rsidR="00E35FB5">
              <w:rPr>
                <w:sz w:val="18"/>
                <w:szCs w:val="18"/>
              </w:rPr>
              <w:t xml:space="preserve"> table windows</w:t>
            </w:r>
            <w:r w:rsidR="0063098A">
              <w:rPr>
                <w:sz w:val="18"/>
                <w:szCs w:val="18"/>
              </w:rPr>
              <w:t xml:space="preserve"> sizes to continue to ma</w:t>
            </w:r>
            <w:r w:rsidR="00E35FB5">
              <w:rPr>
                <w:sz w:val="18"/>
                <w:szCs w:val="18"/>
              </w:rPr>
              <w:t>tch.</w:t>
            </w:r>
          </w:p>
        </w:tc>
      </w:tr>
    </w:tbl>
    <w:p w14:paraId="02EA596C" w14:textId="52258D69" w:rsidR="008D4123" w:rsidRDefault="007B4D60" w:rsidP="009E054D">
      <w:pPr>
        <w:rPr>
          <w:noProof/>
          <w:u w:val="single"/>
        </w:rPr>
      </w:pPr>
      <w:r>
        <w:rPr>
          <w:noProof/>
          <w:u w:val="single"/>
        </w:rPr>
        <mc:AlternateContent>
          <mc:Choice Requires="wps">
            <w:drawing>
              <wp:anchor distT="0" distB="0" distL="114300" distR="114300" simplePos="0" relativeHeight="251965657" behindDoc="0" locked="0" layoutInCell="1" allowOverlap="1" wp14:anchorId="05AED608" wp14:editId="66B6C43F">
                <wp:simplePos x="0" y="0"/>
                <wp:positionH relativeFrom="margin">
                  <wp:posOffset>-605155</wp:posOffset>
                </wp:positionH>
                <wp:positionV relativeFrom="paragraph">
                  <wp:posOffset>7362619</wp:posOffset>
                </wp:positionV>
                <wp:extent cx="6935637" cy="1900052"/>
                <wp:effectExtent l="0" t="0" r="17780" b="24130"/>
                <wp:wrapNone/>
                <wp:docPr id="459" name="Text Box 459"/>
                <wp:cNvGraphicFramePr/>
                <a:graphic xmlns:a="http://schemas.openxmlformats.org/drawingml/2006/main">
                  <a:graphicData uri="http://schemas.microsoft.com/office/word/2010/wordprocessingShape">
                    <wps:wsp>
                      <wps:cNvSpPr txBox="1"/>
                      <wps:spPr>
                        <a:xfrm>
                          <a:off x="0" y="0"/>
                          <a:ext cx="6935637" cy="1900052"/>
                        </a:xfrm>
                        <a:prstGeom prst="rect">
                          <a:avLst/>
                        </a:prstGeom>
                        <a:solidFill>
                          <a:schemeClr val="lt1"/>
                        </a:solidFill>
                        <a:ln w="6350">
                          <a:solidFill>
                            <a:schemeClr val="accent2"/>
                          </a:solidFill>
                        </a:ln>
                      </wps:spPr>
                      <wps:txbx>
                        <w:txbxContent>
                          <w:p w14:paraId="24059996" w14:textId="2FF8B5F5" w:rsidR="007B4D60" w:rsidRPr="00EB6608" w:rsidRDefault="007B4D60">
                            <w:pPr>
                              <w:rPr>
                                <w:b/>
                                <w:bCs/>
                                <w:u w:val="single"/>
                              </w:rPr>
                            </w:pPr>
                            <w:r w:rsidRPr="00EB6608">
                              <w:rPr>
                                <w:b/>
                                <w:bCs/>
                                <w:u w:val="single"/>
                              </w:rPr>
                              <w:t>Comments:</w:t>
                            </w:r>
                          </w:p>
                          <w:p w14:paraId="7369336B" w14:textId="17100B7B" w:rsidR="007B4D60" w:rsidRDefault="007B4D60">
                            <w:r>
                              <w:t xml:space="preserve">This test was another success where I also gained valuable feedback that will allow my program to become even more user friendly. </w:t>
                            </w:r>
                            <w:r w:rsidR="008B1CEA">
                              <w:t>The program at its current iteration has been proven to be user centred as both barbers and customers can easily navigate and carry out</w:t>
                            </w:r>
                            <w:r w:rsidR="00A97BFA">
                              <w:t xml:space="preserve"> most</w:t>
                            </w:r>
                            <w:r w:rsidR="008B1CEA">
                              <w:t xml:space="preserve"> tasks with no prior information and additional support.</w:t>
                            </w:r>
                            <w:r w:rsidR="00EB6608">
                              <w:t xml:space="preserve"> The changes that I next make will be based of the feedback </w:t>
                            </w:r>
                            <w:r w:rsidR="006F3B6E">
                              <w:t>received.</w:t>
                            </w:r>
                            <w:r w:rsidR="00EB6608">
                              <w:t xml:space="preserve"> </w:t>
                            </w:r>
                            <w:r w:rsidR="00C410DE">
                              <w:t>These changes being that the view reservation button on the menu window should also state that it can delete</w:t>
                            </w:r>
                            <w:r w:rsidR="000D0D5C">
                              <w:t>,</w:t>
                            </w:r>
                            <w:r w:rsidR="00C410DE">
                              <w:t xml:space="preserve"> move the message box to select hairstyle window a</w:t>
                            </w:r>
                            <w:r w:rsidR="00B50131">
                              <w:t>s it makes sense to have the additional information about the haircut to be also in the select hairstyle window instead of the confirmation page</w:t>
                            </w:r>
                            <w:r w:rsidR="000D0D5C">
                              <w:t xml:space="preserve"> and after creating an account, present the user with the </w:t>
                            </w:r>
                            <w:r w:rsidR="00975757">
                              <w:t>login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AED608" id="Text Box 459" o:spid="_x0000_s1224" type="#_x0000_t202" style="position:absolute;margin-left:-47.65pt;margin-top:579.75pt;width:546.1pt;height:149.6pt;z-index:25196565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" fillcolor="white [3201]" strokecolor="#ed7d31 [3205]" strokeweight=".5pt">
                <v:textbox>
                  <w:txbxContent>
                    <w:p w14:paraId="24059996" w14:textId="2FF8B5F5" w:rsidR="007B4D60" w:rsidRPr="00EB6608" w:rsidRDefault="007B4D60">
                      <w:pPr>
                        <w:rPr>
                          <w:b/>
                          <w:bCs/>
                          <w:u w:val="single"/>
                        </w:rPr>
                      </w:pPr>
                      <w:r w:rsidRPr="00EB6608">
                        <w:rPr>
                          <w:b/>
                          <w:bCs/>
                          <w:u w:val="single"/>
                        </w:rPr>
                        <w:t>Comments:</w:t>
                      </w:r>
                    </w:p>
                    <w:p w14:paraId="7369336B" w14:textId="17100B7B" w:rsidR="007B4D60" w:rsidRDefault="007B4D60">
                      <w:r>
                        <w:t xml:space="preserve">This test was another success where I also gained valuable feedback that will allow my program to become even more user friendly. </w:t>
                      </w:r>
                      <w:r w:rsidR="008B1CEA">
                        <w:t>The program at its current iteration has been proven to be user centred as both barbers and customers can easily navigate and carry out</w:t>
                      </w:r>
                      <w:r w:rsidR="00A97BFA">
                        <w:t xml:space="preserve"> most</w:t>
                      </w:r>
                      <w:r w:rsidR="008B1CEA">
                        <w:t xml:space="preserve"> tasks with no prior information and additional support.</w:t>
                      </w:r>
                      <w:r w:rsidR="00EB6608">
                        <w:t xml:space="preserve"> The changes that I next make will be based of the feedback </w:t>
                      </w:r>
                      <w:r w:rsidR="006F3B6E">
                        <w:t>received.</w:t>
                      </w:r>
                      <w:r w:rsidR="00EB6608">
                        <w:t xml:space="preserve"> </w:t>
                      </w:r>
                      <w:r w:rsidR="00C410DE">
                        <w:t>These changes being that the view reservation button on the menu window should also state that it can delete</w:t>
                      </w:r>
                      <w:r w:rsidR="000D0D5C">
                        <w:t>,</w:t>
                      </w:r>
                      <w:r w:rsidR="00C410DE">
                        <w:t xml:space="preserve"> move the message box to select hairstyle window a</w:t>
                      </w:r>
                      <w:r w:rsidR="00B50131">
                        <w:t>s it makes sense to have the additional information about the haircut to be also in the select hairstyle window instead of the confirmation page</w:t>
                      </w:r>
                      <w:r w:rsidR="000D0D5C">
                        <w:t xml:space="preserve"> and after creating an account, present the user with the </w:t>
                      </w:r>
                      <w:r w:rsidR="00975757">
                        <w:t>login window</w:t>
                      </w:r>
                    </w:p>
                  </w:txbxContent>
                </v:textbox>
                <w10:wrap anchorx="margin"/>
              </v:shape>
            </w:pict>
          </mc:Fallback>
        </mc:AlternateContent>
      </w:r>
    </w:p>
    <w:p w14:paraId="748ABFE8" w14:textId="0953647F" w:rsidR="008D4123" w:rsidRDefault="008D4123" w:rsidP="009E054D">
      <w:pPr>
        <w:rPr>
          <w:noProof/>
          <w:u w:val="single"/>
        </w:rPr>
      </w:pPr>
    </w:p>
    <w:p w14:paraId="02FA9801" w14:textId="00B4A0EF" w:rsidR="008D4123" w:rsidRDefault="008D4123" w:rsidP="009E054D">
      <w:pPr>
        <w:rPr>
          <w:noProof/>
          <w:u w:val="single"/>
        </w:rPr>
      </w:pPr>
    </w:p>
    <w:p w14:paraId="2C8E989D" w14:textId="2C01F5BC" w:rsidR="007B4D60" w:rsidRDefault="007B4D60" w:rsidP="009E054D">
      <w:pPr>
        <w:rPr>
          <w:noProof/>
          <w:u w:val="single"/>
        </w:rPr>
      </w:pPr>
    </w:p>
    <w:p w14:paraId="623CFD05" w14:textId="58C38CD8" w:rsidR="007B4D60" w:rsidRDefault="007B4D60" w:rsidP="009E054D">
      <w:pPr>
        <w:rPr>
          <w:noProof/>
          <w:u w:val="single"/>
        </w:rPr>
      </w:pPr>
    </w:p>
    <w:p w14:paraId="60FF271D" w14:textId="378C6BE9" w:rsidR="007B4D60" w:rsidRDefault="007B4D60" w:rsidP="009E054D">
      <w:pPr>
        <w:rPr>
          <w:noProof/>
          <w:u w:val="single"/>
        </w:rPr>
      </w:pPr>
    </w:p>
    <w:p w14:paraId="2114A476" w14:textId="29405D11" w:rsidR="007B4D60" w:rsidRDefault="0093167E" w:rsidP="009E054D">
      <w:pPr>
        <w:rPr>
          <w:noProof/>
          <w:u w:val="single"/>
        </w:rPr>
      </w:pPr>
      <w:r>
        <w:rPr>
          <w:noProof/>
          <w:u w:val="single"/>
        </w:rPr>
        <w:lastRenderedPageBreak/>
        <mc:AlternateContent>
          <mc:Choice Requires="wps">
            <w:drawing>
              <wp:anchor distT="0" distB="0" distL="114300" distR="114300" simplePos="0" relativeHeight="251970777" behindDoc="0" locked="0" layoutInCell="1" allowOverlap="1" wp14:anchorId="14EDDCBE" wp14:editId="253F2DAB">
                <wp:simplePos x="0" y="0"/>
                <wp:positionH relativeFrom="margin">
                  <wp:posOffset>-321310</wp:posOffset>
                </wp:positionH>
                <wp:positionV relativeFrom="paragraph">
                  <wp:posOffset>10209</wp:posOffset>
                </wp:positionV>
                <wp:extent cx="2794958" cy="371475"/>
                <wp:effectExtent l="0" t="0" r="24765" b="28575"/>
                <wp:wrapNone/>
                <wp:docPr id="432" name="Text Box 432"/>
                <wp:cNvGraphicFramePr/>
                <a:graphic xmlns:a="http://schemas.openxmlformats.org/drawingml/2006/main">
                  <a:graphicData uri="http://schemas.microsoft.com/office/word/2010/wordprocessingShape">
                    <wps:wsp>
                      <wps:cNvSpPr txBox="1"/>
                      <wps:spPr>
                        <a:xfrm>
                          <a:off x="0" y="0"/>
                          <a:ext cx="2794958" cy="371475"/>
                        </a:xfrm>
                        <a:prstGeom prst="rect">
                          <a:avLst/>
                        </a:prstGeom>
                        <a:solidFill>
                          <a:sysClr val="window" lastClr="FFFFFF"/>
                        </a:solidFill>
                        <a:ln w="6350">
                          <a:solidFill>
                            <a:sysClr val="window" lastClr="FFFFFF"/>
                          </a:solidFill>
                        </a:ln>
                      </wps:spPr>
                      <wps:txbx>
                        <w:txbxContent>
                          <w:p w14:paraId="1E601F76" w14:textId="68CAEA35" w:rsidR="00AD1499" w:rsidRPr="001F2395" w:rsidRDefault="00FF08E5" w:rsidP="00AD1499">
                            <w:pPr>
                              <w:rPr>
                                <w:b/>
                                <w:bCs/>
                                <w:sz w:val="28"/>
                                <w:szCs w:val="28"/>
                                <w:u w:val="single"/>
                              </w:rPr>
                            </w:pPr>
                            <w:r>
                              <w:rPr>
                                <w:b/>
                                <w:bCs/>
                                <w:sz w:val="28"/>
                                <w:szCs w:val="28"/>
                                <w:u w:val="single"/>
                              </w:rPr>
                              <w:t>C</w:t>
                            </w:r>
                            <w:r w:rsidR="00AD1499">
                              <w:rPr>
                                <w:b/>
                                <w:bCs/>
                                <w:sz w:val="28"/>
                                <w:szCs w:val="28"/>
                                <w:u w:val="single"/>
                              </w:rPr>
                              <w:t>hanges</w:t>
                            </w:r>
                            <w:r>
                              <w:rPr>
                                <w:b/>
                                <w:bCs/>
                                <w:sz w:val="28"/>
                                <w:szCs w:val="28"/>
                                <w:u w:val="single"/>
                              </w:rPr>
                              <w:t xml:space="preserve"> made</w:t>
                            </w:r>
                            <w:r w:rsidR="00AD1499">
                              <w:rPr>
                                <w:b/>
                                <w:bCs/>
                                <w:sz w:val="28"/>
                                <w:szCs w:val="28"/>
                                <w:u w:val="single"/>
                              </w:rPr>
                              <w:t xml:space="preserve"> based on feedback</w:t>
                            </w:r>
                            <w:r w:rsidR="00AD1499" w:rsidRPr="001F2395">
                              <w:rPr>
                                <w:b/>
                                <w:bCs/>
                                <w:sz w:val="28"/>
                                <w:szCs w:val="28"/>
                                <w:u w:val="singl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DDCBE" id="Text Box 432" o:spid="_x0000_s1225" type="#_x0000_t202" style="position:absolute;margin-left:-25.3pt;margin-top:.8pt;width:220.1pt;height:29.25pt;z-index:2519707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" fillcolor="window" strokecolor="window" strokeweight=".5pt">
                <v:textbox>
                  <w:txbxContent>
                    <w:p w14:paraId="1E601F76" w14:textId="68CAEA35" w:rsidR="00AD1499" w:rsidRPr="001F2395" w:rsidRDefault="00FF08E5" w:rsidP="00AD1499">
                      <w:pPr>
                        <w:rPr>
                          <w:b/>
                          <w:bCs/>
                          <w:sz w:val="28"/>
                          <w:szCs w:val="28"/>
                          <w:u w:val="single"/>
                        </w:rPr>
                      </w:pPr>
                      <w:r>
                        <w:rPr>
                          <w:b/>
                          <w:bCs/>
                          <w:sz w:val="28"/>
                          <w:szCs w:val="28"/>
                          <w:u w:val="single"/>
                        </w:rPr>
                        <w:t>C</w:t>
                      </w:r>
                      <w:r w:rsidR="00AD1499">
                        <w:rPr>
                          <w:b/>
                          <w:bCs/>
                          <w:sz w:val="28"/>
                          <w:szCs w:val="28"/>
                          <w:u w:val="single"/>
                        </w:rPr>
                        <w:t>hanges</w:t>
                      </w:r>
                      <w:r>
                        <w:rPr>
                          <w:b/>
                          <w:bCs/>
                          <w:sz w:val="28"/>
                          <w:szCs w:val="28"/>
                          <w:u w:val="single"/>
                        </w:rPr>
                        <w:t xml:space="preserve"> made</w:t>
                      </w:r>
                      <w:r w:rsidR="00AD1499">
                        <w:rPr>
                          <w:b/>
                          <w:bCs/>
                          <w:sz w:val="28"/>
                          <w:szCs w:val="28"/>
                          <w:u w:val="single"/>
                        </w:rPr>
                        <w:t xml:space="preserve"> based on feedback</w:t>
                      </w:r>
                      <w:r w:rsidR="00AD1499" w:rsidRPr="001F2395">
                        <w:rPr>
                          <w:b/>
                          <w:bCs/>
                          <w:sz w:val="28"/>
                          <w:szCs w:val="28"/>
                          <w:u w:val="single"/>
                        </w:rPr>
                        <w:t>:</w:t>
                      </w:r>
                    </w:p>
                  </w:txbxContent>
                </v:textbox>
                <w10:wrap anchorx="margin"/>
              </v:shape>
            </w:pict>
          </mc:Fallback>
        </mc:AlternateContent>
      </w:r>
    </w:p>
    <w:p w14:paraId="0AD2D5D1" w14:textId="3C66E4FF" w:rsidR="007B4D60" w:rsidRDefault="001C40D7" w:rsidP="009E054D">
      <w:pPr>
        <w:rPr>
          <w:noProof/>
          <w:u w:val="single"/>
        </w:rPr>
      </w:pPr>
      <w:r>
        <w:rPr>
          <w:noProof/>
        </w:rPr>
        <w:drawing>
          <wp:anchor distT="0" distB="0" distL="114300" distR="114300" simplePos="0" relativeHeight="251962585" behindDoc="0" locked="0" layoutInCell="1" allowOverlap="1" wp14:anchorId="27646E9F" wp14:editId="066F688B">
            <wp:simplePos x="0" y="0"/>
            <wp:positionH relativeFrom="margin">
              <wp:posOffset>3905885</wp:posOffset>
            </wp:positionH>
            <wp:positionV relativeFrom="paragraph">
              <wp:posOffset>245910</wp:posOffset>
            </wp:positionV>
            <wp:extent cx="2130090" cy="1609498"/>
            <wp:effectExtent l="0" t="0" r="3810" b="0"/>
            <wp:wrapNone/>
            <wp:docPr id="454" name="Picture 4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application&#10;&#10;Description automatically generated"/>
                    <pic:cNvPicPr/>
                  </pic:nvPicPr>
                  <pic:blipFill>
                    <a:blip r:embed="rId267">
                      <a:extLst>
                        <a:ext uri="{28A0092B-C50C-407E-A947-70E740481C1C}">
                          <a14:useLocalDpi xmlns:a14="http://schemas.microsoft.com/office/drawing/2010/main" val="0"/>
                        </a:ext>
                      </a:extLst>
                    </a:blip>
                    <a:stretch>
                      <a:fillRect/>
                    </a:stretch>
                  </pic:blipFill>
                  <pic:spPr>
                    <a:xfrm>
                      <a:off x="0" y="0"/>
                      <a:ext cx="2130090" cy="1609498"/>
                    </a:xfrm>
                    <a:prstGeom prst="rect">
                      <a:avLst/>
                    </a:prstGeom>
                  </pic:spPr>
                </pic:pic>
              </a:graphicData>
            </a:graphic>
            <wp14:sizeRelH relativeFrom="margin">
              <wp14:pctWidth>0</wp14:pctWidth>
            </wp14:sizeRelH>
            <wp14:sizeRelV relativeFrom="margin">
              <wp14:pctHeight>0</wp14:pctHeight>
            </wp14:sizeRelV>
          </wp:anchor>
        </w:drawing>
      </w:r>
      <w:r>
        <w:rPr>
          <w:noProof/>
          <w:u w:val="single"/>
        </w:rPr>
        <mc:AlternateContent>
          <mc:Choice Requires="wps">
            <w:drawing>
              <wp:anchor distT="0" distB="0" distL="114300" distR="114300" simplePos="0" relativeHeight="251968729" behindDoc="1" locked="0" layoutInCell="1" allowOverlap="1" wp14:anchorId="301455BB" wp14:editId="437EB51C">
                <wp:simplePos x="0" y="0"/>
                <wp:positionH relativeFrom="margin">
                  <wp:align>center</wp:align>
                </wp:positionH>
                <wp:positionV relativeFrom="paragraph">
                  <wp:posOffset>217211</wp:posOffset>
                </wp:positionV>
                <wp:extent cx="6529705" cy="2794635"/>
                <wp:effectExtent l="0" t="0" r="23495" b="24765"/>
                <wp:wrapNone/>
                <wp:docPr id="431" name="Text Box 431"/>
                <wp:cNvGraphicFramePr/>
                <a:graphic xmlns:a="http://schemas.openxmlformats.org/drawingml/2006/main">
                  <a:graphicData uri="http://schemas.microsoft.com/office/word/2010/wordprocessingShape">
                    <wps:wsp>
                      <wps:cNvSpPr txBox="1"/>
                      <wps:spPr>
                        <a:xfrm>
                          <a:off x="0" y="0"/>
                          <a:ext cx="6529705" cy="2794635"/>
                        </a:xfrm>
                        <a:prstGeom prst="rect">
                          <a:avLst/>
                        </a:prstGeom>
                        <a:solidFill>
                          <a:schemeClr val="lt1"/>
                        </a:solidFill>
                        <a:ln w="6350">
                          <a:solidFill>
                            <a:schemeClr val="accent2"/>
                          </a:solidFill>
                        </a:ln>
                      </wps:spPr>
                      <wps:txbx>
                        <w:txbxContent>
                          <w:p w14:paraId="11378E47" w14:textId="6E218B8D" w:rsidR="00AD1499" w:rsidRPr="00FF08E5" w:rsidRDefault="00B56057">
                            <w:pPr>
                              <w:rPr>
                                <w:b/>
                                <w:bCs/>
                                <w:u w:val="single"/>
                              </w:rPr>
                            </w:pPr>
                            <w:r w:rsidRPr="00FF08E5">
                              <w:rPr>
                                <w:b/>
                                <w:bCs/>
                                <w:u w:val="single"/>
                              </w:rPr>
                              <w:t>Modifying view reservation button:</w:t>
                            </w:r>
                          </w:p>
                          <w:p w14:paraId="17F38933" w14:textId="2C6DA680" w:rsidR="00B56057" w:rsidRDefault="00B56057"/>
                          <w:p w14:paraId="0599584B" w14:textId="66DCD5EA" w:rsidR="00B56057" w:rsidRDefault="00B56057"/>
                          <w:p w14:paraId="41075357" w14:textId="51150892" w:rsidR="00B56057" w:rsidRDefault="00B56057"/>
                          <w:p w14:paraId="2EF6AC52" w14:textId="483D931D" w:rsidR="00B56057" w:rsidRDefault="00B56057"/>
                          <w:p w14:paraId="7D41AAC1" w14:textId="5B40AB8B" w:rsidR="00B56057" w:rsidRDefault="00B56057"/>
                          <w:p w14:paraId="5B01D008" w14:textId="6AFF996C" w:rsidR="00B56057" w:rsidRDefault="00B56057">
                            <w:r>
                              <w:t xml:space="preserve">As one of my testers </w:t>
                            </w:r>
                            <w:r w:rsidR="009A1094">
                              <w:t xml:space="preserve">had trouble </w:t>
                            </w:r>
                            <w:r w:rsidR="00E81C66">
                              <w:t>finding the feature to delete reservations, he suggested that I should also state that the</w:t>
                            </w:r>
                            <w:r w:rsidR="00091430">
                              <w:t xml:space="preserve"> view</w:t>
                            </w:r>
                            <w:r w:rsidR="00E81C66">
                              <w:t xml:space="preserve"> button deletes</w:t>
                            </w:r>
                            <w:r w:rsidR="00091430">
                              <w:t>. Based on this feedback, I changed the label of the button to now display, view/delete, now allowing customers to quickly identify where they are able to delete reservations</w:t>
                            </w:r>
                            <w:r w:rsidR="006D3201">
                              <w:t xml:space="preserve"> as well</w:t>
                            </w:r>
                            <w:r w:rsidR="00091430">
                              <w:t>.</w:t>
                            </w:r>
                            <w:r w:rsidR="006D3201">
                              <w:t xml:space="preserve"> The only issue with this was that the icon doesn’t also convey the idea of delete but as I cannot add 2 icons to a button</w:t>
                            </w:r>
                            <w:r w:rsidR="004049A4">
                              <w:t>.</w:t>
                            </w:r>
                            <w:r w:rsidR="006D3201">
                              <w:t xml:space="preserve"> </w:t>
                            </w:r>
                            <w:r w:rsidR="004049A4">
                              <w:t>A</w:t>
                            </w:r>
                            <w:r w:rsidR="006D3201">
                              <w:t xml:space="preserve">s this is only a minor problem, </w:t>
                            </w:r>
                            <w:r w:rsidR="00046765">
                              <w:t>I’ve</w:t>
                            </w:r>
                            <w:r w:rsidR="006D3201">
                              <w:t xml:space="preserve"> decided to leave the icon </w:t>
                            </w:r>
                            <w:r w:rsidR="00046765">
                              <w:t>as view only</w:t>
                            </w:r>
                            <w:r w:rsidR="004049A4">
                              <w:t xml:space="preserve"> as it still functions as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1455BB" id="Text Box 431" o:spid="_x0000_s1226" type="#_x0000_t202" style="position:absolute;margin-left:0;margin-top:17.1pt;width:514.15pt;height:220.05pt;z-index:-25134775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" fillcolor="white [3201]" strokecolor="#ed7d31 [3205]" strokeweight=".5pt">
                <v:textbox>
                  <w:txbxContent>
                    <w:p w14:paraId="11378E47" w14:textId="6E218B8D" w:rsidR="00AD1499" w:rsidRPr="00FF08E5" w:rsidRDefault="00B56057">
                      <w:pPr>
                        <w:rPr>
                          <w:b/>
                          <w:bCs/>
                          <w:u w:val="single"/>
                        </w:rPr>
                      </w:pPr>
                      <w:r w:rsidRPr="00FF08E5">
                        <w:rPr>
                          <w:b/>
                          <w:bCs/>
                          <w:u w:val="single"/>
                        </w:rPr>
                        <w:t>Modifying view reservation button:</w:t>
                      </w:r>
                    </w:p>
                    <w:p w14:paraId="17F38933" w14:textId="2C6DA680" w:rsidR="00B56057" w:rsidRDefault="00B56057"/>
                    <w:p w14:paraId="0599584B" w14:textId="66DCD5EA" w:rsidR="00B56057" w:rsidRDefault="00B56057"/>
                    <w:p w14:paraId="41075357" w14:textId="51150892" w:rsidR="00B56057" w:rsidRDefault="00B56057"/>
                    <w:p w14:paraId="2EF6AC52" w14:textId="483D931D" w:rsidR="00B56057" w:rsidRDefault="00B56057"/>
                    <w:p w14:paraId="7D41AAC1" w14:textId="5B40AB8B" w:rsidR="00B56057" w:rsidRDefault="00B56057"/>
                    <w:p w14:paraId="5B01D008" w14:textId="6AFF996C" w:rsidR="00B56057" w:rsidRDefault="00B56057">
                      <w:r>
                        <w:t xml:space="preserve">As one of my testers </w:t>
                      </w:r>
                      <w:r w:rsidR="009A1094">
                        <w:t xml:space="preserve">had trouble </w:t>
                      </w:r>
                      <w:r w:rsidR="00E81C66">
                        <w:t>finding the feature to delete reservations, he suggested that I should also state that the</w:t>
                      </w:r>
                      <w:r w:rsidR="00091430">
                        <w:t xml:space="preserve"> view</w:t>
                      </w:r>
                      <w:r w:rsidR="00E81C66">
                        <w:t xml:space="preserve"> button deletes</w:t>
                      </w:r>
                      <w:r w:rsidR="00091430">
                        <w:t>. Based on this feedback, I changed the label of the button to now display, view/delete, now allowing customers to quickly identify where they are able to delete reservations</w:t>
                      </w:r>
                      <w:r w:rsidR="006D3201">
                        <w:t xml:space="preserve"> as well</w:t>
                      </w:r>
                      <w:r w:rsidR="00091430">
                        <w:t>.</w:t>
                      </w:r>
                      <w:r w:rsidR="006D3201">
                        <w:t xml:space="preserve"> The only issue with this was that the icon doesn’t also convey the idea of delete but as I cannot add 2 icons to a button</w:t>
                      </w:r>
                      <w:r w:rsidR="004049A4">
                        <w:t>.</w:t>
                      </w:r>
                      <w:r w:rsidR="006D3201">
                        <w:t xml:space="preserve"> </w:t>
                      </w:r>
                      <w:r w:rsidR="004049A4">
                        <w:t>A</w:t>
                      </w:r>
                      <w:r w:rsidR="006D3201">
                        <w:t xml:space="preserve">s this is only a minor problem, </w:t>
                      </w:r>
                      <w:r w:rsidR="00046765">
                        <w:t>I’ve</w:t>
                      </w:r>
                      <w:r w:rsidR="006D3201">
                        <w:t xml:space="preserve"> decided to leave the icon </w:t>
                      </w:r>
                      <w:r w:rsidR="00046765">
                        <w:t>as view only</w:t>
                      </w:r>
                      <w:r w:rsidR="004049A4">
                        <w:t xml:space="preserve"> as it still functions as view.</w:t>
                      </w:r>
                    </w:p>
                  </w:txbxContent>
                </v:textbox>
                <w10:wrap anchorx="margin"/>
              </v:shape>
            </w:pict>
          </mc:Fallback>
        </mc:AlternateContent>
      </w:r>
    </w:p>
    <w:p w14:paraId="19E7412F" w14:textId="3D9F5911" w:rsidR="008D4123" w:rsidRDefault="001C40D7" w:rsidP="009E054D">
      <w:pPr>
        <w:rPr>
          <w:noProof/>
          <w:u w:val="single"/>
        </w:rPr>
      </w:pPr>
      <w:r>
        <w:rPr>
          <w:noProof/>
        </w:rPr>
        <w:drawing>
          <wp:anchor distT="0" distB="0" distL="114300" distR="114300" simplePos="0" relativeHeight="251961561" behindDoc="0" locked="0" layoutInCell="1" allowOverlap="1" wp14:anchorId="09B47252" wp14:editId="7E3D5860">
            <wp:simplePos x="0" y="0"/>
            <wp:positionH relativeFrom="margin">
              <wp:posOffset>-296991</wp:posOffset>
            </wp:positionH>
            <wp:positionV relativeFrom="paragraph">
              <wp:posOffset>214687</wp:posOffset>
            </wp:positionV>
            <wp:extent cx="4143375" cy="1343660"/>
            <wp:effectExtent l="0" t="0" r="9525" b="8890"/>
            <wp:wrapNone/>
            <wp:docPr id="455" name="Picture 4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A picture containing text&#10;&#10;Description automatically generated"/>
                    <pic:cNvPicPr/>
                  </pic:nvPicPr>
                  <pic:blipFill>
                    <a:blip r:embed="rId268">
                      <a:extLst>
                        <a:ext uri="{28A0092B-C50C-407E-A947-70E740481C1C}">
                          <a14:useLocalDpi xmlns:a14="http://schemas.microsoft.com/office/drawing/2010/main" val="0"/>
                        </a:ext>
                      </a:extLst>
                    </a:blip>
                    <a:stretch>
                      <a:fillRect/>
                    </a:stretch>
                  </pic:blipFill>
                  <pic:spPr>
                    <a:xfrm>
                      <a:off x="0" y="0"/>
                      <a:ext cx="4143375" cy="1343660"/>
                    </a:xfrm>
                    <a:prstGeom prst="rect">
                      <a:avLst/>
                    </a:prstGeom>
                  </pic:spPr>
                </pic:pic>
              </a:graphicData>
            </a:graphic>
            <wp14:sizeRelH relativeFrom="margin">
              <wp14:pctWidth>0</wp14:pctWidth>
            </wp14:sizeRelH>
            <wp14:sizeRelV relativeFrom="margin">
              <wp14:pctHeight>0</wp14:pctHeight>
            </wp14:sizeRelV>
          </wp:anchor>
        </w:drawing>
      </w:r>
    </w:p>
    <w:p w14:paraId="52A8B33A" w14:textId="0D56828A" w:rsidR="00AD1499" w:rsidRDefault="00AD1499" w:rsidP="009E054D">
      <w:pPr>
        <w:rPr>
          <w:noProof/>
          <w:u w:val="single"/>
        </w:rPr>
      </w:pPr>
    </w:p>
    <w:p w14:paraId="2425E8CD" w14:textId="460ED523" w:rsidR="00AD1499" w:rsidRDefault="00AD1499" w:rsidP="009E054D">
      <w:pPr>
        <w:rPr>
          <w:noProof/>
          <w:u w:val="single"/>
        </w:rPr>
      </w:pPr>
    </w:p>
    <w:p w14:paraId="651A5DF6" w14:textId="53A122F9" w:rsidR="00AD1499" w:rsidRDefault="00AD1499" w:rsidP="009E054D">
      <w:pPr>
        <w:rPr>
          <w:noProof/>
          <w:u w:val="single"/>
        </w:rPr>
      </w:pPr>
    </w:p>
    <w:p w14:paraId="1A313157" w14:textId="0889C73A" w:rsidR="00AD1499" w:rsidRDefault="00AD1499" w:rsidP="009E054D">
      <w:pPr>
        <w:rPr>
          <w:noProof/>
          <w:u w:val="single"/>
        </w:rPr>
      </w:pPr>
    </w:p>
    <w:p w14:paraId="3871C036" w14:textId="42CC3C55" w:rsidR="00AD1499" w:rsidRDefault="00AD1499" w:rsidP="009E054D">
      <w:pPr>
        <w:rPr>
          <w:noProof/>
          <w:u w:val="single"/>
        </w:rPr>
      </w:pPr>
    </w:p>
    <w:p w14:paraId="1A6A1D5A" w14:textId="1BBE1F6D" w:rsidR="00AD1499" w:rsidRDefault="00AD1499" w:rsidP="009E054D">
      <w:pPr>
        <w:rPr>
          <w:noProof/>
          <w:u w:val="single"/>
        </w:rPr>
      </w:pPr>
    </w:p>
    <w:p w14:paraId="0D73AA0A" w14:textId="09616ED7" w:rsidR="00AD1499" w:rsidRDefault="00AD1499" w:rsidP="009E054D">
      <w:pPr>
        <w:rPr>
          <w:noProof/>
          <w:u w:val="single"/>
        </w:rPr>
      </w:pPr>
    </w:p>
    <w:p w14:paraId="57AD675B" w14:textId="032D0ADB" w:rsidR="00AD1499" w:rsidRDefault="00AD1499" w:rsidP="009E054D">
      <w:pPr>
        <w:rPr>
          <w:noProof/>
          <w:u w:val="single"/>
        </w:rPr>
      </w:pPr>
    </w:p>
    <w:p w14:paraId="1A415361" w14:textId="1B92EC5B" w:rsidR="00AD1499" w:rsidRDefault="00AD1499" w:rsidP="009E054D">
      <w:pPr>
        <w:rPr>
          <w:noProof/>
          <w:u w:val="single"/>
        </w:rPr>
      </w:pPr>
    </w:p>
    <w:p w14:paraId="47910698" w14:textId="77AF30BE" w:rsidR="00AD1499" w:rsidRDefault="001C40D7" w:rsidP="009E054D">
      <w:pPr>
        <w:rPr>
          <w:noProof/>
          <w:u w:val="single"/>
        </w:rPr>
      </w:pPr>
      <w:r>
        <w:rPr>
          <w:noProof/>
        </w:rPr>
        <w:drawing>
          <wp:anchor distT="0" distB="0" distL="114300" distR="114300" simplePos="0" relativeHeight="251963609" behindDoc="0" locked="0" layoutInCell="1" allowOverlap="1" wp14:anchorId="2BD9884F" wp14:editId="05448B7F">
            <wp:simplePos x="0" y="0"/>
            <wp:positionH relativeFrom="column">
              <wp:posOffset>3912746</wp:posOffset>
            </wp:positionH>
            <wp:positionV relativeFrom="paragraph">
              <wp:posOffset>187671</wp:posOffset>
            </wp:positionV>
            <wp:extent cx="2131060" cy="1644015"/>
            <wp:effectExtent l="0" t="0" r="2540" b="0"/>
            <wp:wrapNone/>
            <wp:docPr id="456" name="Picture 4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Graphical user interface, text, application&#10;&#10;Description automatically generated"/>
                    <pic:cNvPicPr/>
                  </pic:nvPicPr>
                  <pic:blipFill>
                    <a:blip r:embed="rId269">
                      <a:extLst>
                        <a:ext uri="{28A0092B-C50C-407E-A947-70E740481C1C}">
                          <a14:useLocalDpi xmlns:a14="http://schemas.microsoft.com/office/drawing/2010/main" val="0"/>
                        </a:ext>
                      </a:extLst>
                    </a:blip>
                    <a:stretch>
                      <a:fillRect/>
                    </a:stretch>
                  </pic:blipFill>
                  <pic:spPr>
                    <a:xfrm>
                      <a:off x="0" y="0"/>
                      <a:ext cx="2131060" cy="1644015"/>
                    </a:xfrm>
                    <a:prstGeom prst="rect">
                      <a:avLst/>
                    </a:prstGeom>
                  </pic:spPr>
                </pic:pic>
              </a:graphicData>
            </a:graphic>
            <wp14:sizeRelH relativeFrom="margin">
              <wp14:pctWidth>0</wp14:pctWidth>
            </wp14:sizeRelH>
            <wp14:sizeRelV relativeFrom="margin">
              <wp14:pctHeight>0</wp14:pctHeight>
            </wp14:sizeRelV>
          </wp:anchor>
        </w:drawing>
      </w:r>
      <w:r>
        <w:rPr>
          <w:noProof/>
          <w:u w:val="single"/>
        </w:rPr>
        <mc:AlternateContent>
          <mc:Choice Requires="wps">
            <w:drawing>
              <wp:anchor distT="0" distB="0" distL="114300" distR="114300" simplePos="0" relativeHeight="251971801" behindDoc="1" locked="0" layoutInCell="1" allowOverlap="1" wp14:anchorId="700E22A2" wp14:editId="695466F1">
                <wp:simplePos x="0" y="0"/>
                <wp:positionH relativeFrom="margin">
                  <wp:align>center</wp:align>
                </wp:positionH>
                <wp:positionV relativeFrom="paragraph">
                  <wp:posOffset>111125</wp:posOffset>
                </wp:positionV>
                <wp:extent cx="6529705" cy="3321050"/>
                <wp:effectExtent l="0" t="0" r="23495" b="12700"/>
                <wp:wrapNone/>
                <wp:docPr id="441" name="Text Box 441"/>
                <wp:cNvGraphicFramePr/>
                <a:graphic xmlns:a="http://schemas.openxmlformats.org/drawingml/2006/main">
                  <a:graphicData uri="http://schemas.microsoft.com/office/word/2010/wordprocessingShape">
                    <wps:wsp>
                      <wps:cNvSpPr txBox="1"/>
                      <wps:spPr>
                        <a:xfrm>
                          <a:off x="0" y="0"/>
                          <a:ext cx="6529705" cy="3321050"/>
                        </a:xfrm>
                        <a:prstGeom prst="rect">
                          <a:avLst/>
                        </a:prstGeom>
                        <a:solidFill>
                          <a:schemeClr val="lt1"/>
                        </a:solidFill>
                        <a:ln w="6350">
                          <a:solidFill>
                            <a:schemeClr val="accent2"/>
                          </a:solidFill>
                        </a:ln>
                      </wps:spPr>
                      <wps:txbx>
                        <w:txbxContent>
                          <w:p w14:paraId="5F7E8393" w14:textId="5C311FBE" w:rsidR="00FF08E5" w:rsidRPr="008B17DC" w:rsidRDefault="009432FA">
                            <w:pPr>
                              <w:rPr>
                                <w:b/>
                                <w:bCs/>
                                <w:u w:val="single"/>
                              </w:rPr>
                            </w:pPr>
                            <w:r w:rsidRPr="008B17DC">
                              <w:rPr>
                                <w:b/>
                                <w:bCs/>
                                <w:u w:val="single"/>
                              </w:rPr>
                              <w:t>Moving message box:</w:t>
                            </w:r>
                          </w:p>
                          <w:p w14:paraId="639BAD17" w14:textId="748A5F82" w:rsidR="005F5862" w:rsidRDefault="005F5862"/>
                          <w:p w14:paraId="7B7F0398" w14:textId="52B9EAB5" w:rsidR="005F5862" w:rsidRDefault="005F5862"/>
                          <w:p w14:paraId="416E11C6" w14:textId="36ACA19C" w:rsidR="005F5862" w:rsidRDefault="005F5862"/>
                          <w:p w14:paraId="17C0BEDB" w14:textId="5866A196" w:rsidR="005F5862" w:rsidRDefault="005F5862"/>
                          <w:p w14:paraId="7451E303" w14:textId="047EDD09" w:rsidR="005F5862" w:rsidRDefault="005F5862"/>
                          <w:p w14:paraId="11F247F6" w14:textId="6562A9DD" w:rsidR="005F5862" w:rsidRDefault="008731E0">
                            <w:r>
                              <w:t>One of my testers had trouble finding the option to input additional information when on the selecting hairstyle screen. As it was on the confirmation screen, he was confused on where to carry out the task</w:t>
                            </w:r>
                            <w:r w:rsidR="0028032F">
                              <w:t xml:space="preserve"> that I gave</w:t>
                            </w:r>
                            <w:r>
                              <w:t>. Based on this experience, I decided to move the message box to the select hairstyle window as it makes sense to input information regarding the haircut</w:t>
                            </w:r>
                            <w:r w:rsidR="00B164D6">
                              <w:t>, on the haircut selecting window than the confirmation screen. Another change I made was in the input box itself. I also changed it to say fad</w:t>
                            </w:r>
                            <w:r w:rsidR="008B17DC">
                              <w:t xml:space="preserve">e </w:t>
                            </w:r>
                            <w:r w:rsidR="00B164D6">
                              <w:t xml:space="preserve">as well to further prevent </w:t>
                            </w:r>
                            <w:r w:rsidR="004130DD">
                              <w:t xml:space="preserve">confusion on where to input information regarding the fade. The only issue I have with this change is that it further clutters this window </w:t>
                            </w:r>
                            <w:r w:rsidR="009A541F">
                              <w:t xml:space="preserve">compared to others, as it has many options. But as all the features on this page are needed, </w:t>
                            </w:r>
                            <w:r w:rsidR="008B17DC">
                              <w:t>I’ve</w:t>
                            </w:r>
                            <w:r w:rsidR="009A541F">
                              <w:t xml:space="preserve"> decided to make no further chan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E22A2" id="Text Box 441" o:spid="_x0000_s1227" type="#_x0000_t202" style="position:absolute;margin-left:0;margin-top:8.75pt;width:514.15pt;height:261.5pt;z-index:-251344679;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" fillcolor="white [3201]" strokecolor="#ed7d31 [3205]" strokeweight=".5pt">
                <v:textbox>
                  <w:txbxContent>
                    <w:p w14:paraId="5F7E8393" w14:textId="5C311FBE" w:rsidR="00FF08E5" w:rsidRPr="008B17DC" w:rsidRDefault="009432FA">
                      <w:pPr>
                        <w:rPr>
                          <w:b/>
                          <w:bCs/>
                          <w:u w:val="single"/>
                        </w:rPr>
                      </w:pPr>
                      <w:r w:rsidRPr="008B17DC">
                        <w:rPr>
                          <w:b/>
                          <w:bCs/>
                          <w:u w:val="single"/>
                        </w:rPr>
                        <w:t>Moving message box:</w:t>
                      </w:r>
                    </w:p>
                    <w:p w14:paraId="639BAD17" w14:textId="748A5F82" w:rsidR="005F5862" w:rsidRDefault="005F5862"/>
                    <w:p w14:paraId="7B7F0398" w14:textId="52B9EAB5" w:rsidR="005F5862" w:rsidRDefault="005F5862"/>
                    <w:p w14:paraId="416E11C6" w14:textId="36ACA19C" w:rsidR="005F5862" w:rsidRDefault="005F5862"/>
                    <w:p w14:paraId="17C0BEDB" w14:textId="5866A196" w:rsidR="005F5862" w:rsidRDefault="005F5862"/>
                    <w:p w14:paraId="7451E303" w14:textId="047EDD09" w:rsidR="005F5862" w:rsidRDefault="005F5862"/>
                    <w:p w14:paraId="11F247F6" w14:textId="6562A9DD" w:rsidR="005F5862" w:rsidRDefault="008731E0">
                      <w:r>
                        <w:t>One of my testers had trouble finding the option to input additional information when on the selecting hairstyle screen. As it was on the confirmation screen, he was confused on where to carry out the task</w:t>
                      </w:r>
                      <w:r w:rsidR="0028032F">
                        <w:t xml:space="preserve"> that I gave</w:t>
                      </w:r>
                      <w:r>
                        <w:t>. Based on this experience, I decided to move the message box to the select hairstyle window as it makes sense to input information regarding the haircut</w:t>
                      </w:r>
                      <w:r w:rsidR="00B164D6">
                        <w:t>, on the haircut selecting window than the confirmation screen. Another change I made was in the input box itself. I also changed it to say fad</w:t>
                      </w:r>
                      <w:r w:rsidR="008B17DC">
                        <w:t xml:space="preserve">e </w:t>
                      </w:r>
                      <w:r w:rsidR="00B164D6">
                        <w:t xml:space="preserve">as well to further prevent </w:t>
                      </w:r>
                      <w:r w:rsidR="004130DD">
                        <w:t xml:space="preserve">confusion on where to input information regarding the fade. The only issue I have with this change is that it further clutters this window </w:t>
                      </w:r>
                      <w:r w:rsidR="009A541F">
                        <w:t xml:space="preserve">compared to others, as it has many options. But as all the features on this page are needed, </w:t>
                      </w:r>
                      <w:r w:rsidR="008B17DC">
                        <w:t>I’ve</w:t>
                      </w:r>
                      <w:r w:rsidR="009A541F">
                        <w:t xml:space="preserve"> decided to make no further changes.</w:t>
                      </w:r>
                    </w:p>
                  </w:txbxContent>
                </v:textbox>
                <w10:wrap anchorx="margin"/>
              </v:shape>
            </w:pict>
          </mc:Fallback>
        </mc:AlternateContent>
      </w:r>
    </w:p>
    <w:p w14:paraId="7F03EF2B" w14:textId="0B9EE218" w:rsidR="00AD1499" w:rsidRDefault="001C40D7" w:rsidP="009E054D">
      <w:pPr>
        <w:rPr>
          <w:noProof/>
          <w:u w:val="single"/>
        </w:rPr>
      </w:pPr>
      <w:r>
        <w:rPr>
          <w:noProof/>
        </w:rPr>
        <w:drawing>
          <wp:anchor distT="0" distB="0" distL="114300" distR="114300" simplePos="0" relativeHeight="251964633" behindDoc="0" locked="0" layoutInCell="1" allowOverlap="1" wp14:anchorId="7E49F842" wp14:editId="7114EE81">
            <wp:simplePos x="0" y="0"/>
            <wp:positionH relativeFrom="column">
              <wp:posOffset>-352681</wp:posOffset>
            </wp:positionH>
            <wp:positionV relativeFrom="paragraph">
              <wp:posOffset>103554</wp:posOffset>
            </wp:positionV>
            <wp:extent cx="3933825" cy="1379888"/>
            <wp:effectExtent l="0" t="0" r="7620" b="635"/>
            <wp:wrapNone/>
            <wp:docPr id="458" name="Picture 45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Text, letter&#10;&#10;Description automatically generated"/>
                    <pic:cNvPicPr/>
                  </pic:nvPicPr>
                  <pic:blipFill>
                    <a:blip r:embed="rId270">
                      <a:extLst>
                        <a:ext uri="{28A0092B-C50C-407E-A947-70E740481C1C}">
                          <a14:useLocalDpi xmlns:a14="http://schemas.microsoft.com/office/drawing/2010/main" val="0"/>
                        </a:ext>
                      </a:extLst>
                    </a:blip>
                    <a:stretch>
                      <a:fillRect/>
                    </a:stretch>
                  </pic:blipFill>
                  <pic:spPr>
                    <a:xfrm>
                      <a:off x="0" y="0"/>
                      <a:ext cx="3933825" cy="1379888"/>
                    </a:xfrm>
                    <a:prstGeom prst="rect">
                      <a:avLst/>
                    </a:prstGeom>
                  </pic:spPr>
                </pic:pic>
              </a:graphicData>
            </a:graphic>
            <wp14:sizeRelH relativeFrom="margin">
              <wp14:pctWidth>0</wp14:pctWidth>
            </wp14:sizeRelH>
            <wp14:sizeRelV relativeFrom="margin">
              <wp14:pctHeight>0</wp14:pctHeight>
            </wp14:sizeRelV>
          </wp:anchor>
        </w:drawing>
      </w:r>
    </w:p>
    <w:p w14:paraId="442ABFD1" w14:textId="0D0D1311" w:rsidR="00AD1499" w:rsidRDefault="00AD1499" w:rsidP="009E054D">
      <w:pPr>
        <w:rPr>
          <w:noProof/>
          <w:u w:val="single"/>
        </w:rPr>
      </w:pPr>
    </w:p>
    <w:p w14:paraId="1DD76AA1" w14:textId="5A8B4A86" w:rsidR="00AD1499" w:rsidRDefault="00AD1499" w:rsidP="009E054D">
      <w:pPr>
        <w:rPr>
          <w:noProof/>
          <w:u w:val="single"/>
        </w:rPr>
      </w:pPr>
    </w:p>
    <w:p w14:paraId="73CB56F5" w14:textId="6E7136F1" w:rsidR="008D4123" w:rsidRDefault="008D4123" w:rsidP="009E054D">
      <w:pPr>
        <w:rPr>
          <w:noProof/>
          <w:u w:val="single"/>
        </w:rPr>
      </w:pPr>
    </w:p>
    <w:p w14:paraId="0C9030C0" w14:textId="31CC77BB" w:rsidR="008D4123" w:rsidRDefault="008D4123" w:rsidP="009E054D">
      <w:pPr>
        <w:rPr>
          <w:noProof/>
          <w:u w:val="single"/>
        </w:rPr>
      </w:pPr>
    </w:p>
    <w:p w14:paraId="43B3715E" w14:textId="26707BE0" w:rsidR="008D4123" w:rsidRDefault="008D4123" w:rsidP="009E054D">
      <w:pPr>
        <w:rPr>
          <w:noProof/>
          <w:u w:val="single"/>
        </w:rPr>
      </w:pPr>
    </w:p>
    <w:p w14:paraId="6A214007" w14:textId="177C2311" w:rsidR="00B86E96" w:rsidRDefault="00B86E96" w:rsidP="009E054D">
      <w:pPr>
        <w:rPr>
          <w:noProof/>
          <w:u w:val="single"/>
        </w:rPr>
      </w:pPr>
    </w:p>
    <w:p w14:paraId="67194CCF" w14:textId="677E7E0E" w:rsidR="008D4123" w:rsidRDefault="008D4123" w:rsidP="009E054D">
      <w:pPr>
        <w:rPr>
          <w:noProof/>
          <w:u w:val="single"/>
        </w:rPr>
      </w:pPr>
    </w:p>
    <w:p w14:paraId="5563AE83" w14:textId="12672BE0" w:rsidR="008D4123" w:rsidRDefault="008D4123" w:rsidP="009E054D">
      <w:pPr>
        <w:rPr>
          <w:noProof/>
          <w:u w:val="single"/>
        </w:rPr>
      </w:pPr>
    </w:p>
    <w:p w14:paraId="408610DC" w14:textId="7D65C53C" w:rsidR="008D4123" w:rsidRDefault="008D4123" w:rsidP="009E054D">
      <w:pPr>
        <w:rPr>
          <w:noProof/>
          <w:u w:val="single"/>
        </w:rPr>
      </w:pPr>
    </w:p>
    <w:p w14:paraId="5C96B41D" w14:textId="2CE6E6B7" w:rsidR="008D4123" w:rsidRDefault="008D4123" w:rsidP="009E054D">
      <w:pPr>
        <w:rPr>
          <w:noProof/>
          <w:u w:val="single"/>
        </w:rPr>
      </w:pPr>
    </w:p>
    <w:p w14:paraId="3E45BAD3" w14:textId="56BAD3E7" w:rsidR="008D4123" w:rsidRDefault="001C40D7" w:rsidP="009E054D">
      <w:pPr>
        <w:rPr>
          <w:noProof/>
          <w:u w:val="single"/>
        </w:rPr>
      </w:pPr>
      <w:r>
        <w:rPr>
          <w:noProof/>
          <w:u w:val="single"/>
        </w:rPr>
        <mc:AlternateContent>
          <mc:Choice Requires="wps">
            <w:drawing>
              <wp:anchor distT="0" distB="0" distL="114300" distR="114300" simplePos="0" relativeHeight="251984089" behindDoc="0" locked="0" layoutInCell="1" allowOverlap="1" wp14:anchorId="1DD4F0B3" wp14:editId="255FE988">
                <wp:simplePos x="0" y="0"/>
                <wp:positionH relativeFrom="column">
                  <wp:posOffset>-427512</wp:posOffset>
                </wp:positionH>
                <wp:positionV relativeFrom="paragraph">
                  <wp:posOffset>329111</wp:posOffset>
                </wp:positionV>
                <wp:extent cx="6543304" cy="2339439"/>
                <wp:effectExtent l="0" t="0" r="10160" b="22860"/>
                <wp:wrapNone/>
                <wp:docPr id="473" name="Text Box 473"/>
                <wp:cNvGraphicFramePr/>
                <a:graphic xmlns:a="http://schemas.openxmlformats.org/drawingml/2006/main">
                  <a:graphicData uri="http://schemas.microsoft.com/office/word/2010/wordprocessingShape">
                    <wps:wsp>
                      <wps:cNvSpPr txBox="1"/>
                      <wps:spPr>
                        <a:xfrm>
                          <a:off x="0" y="0"/>
                          <a:ext cx="6543304" cy="2339439"/>
                        </a:xfrm>
                        <a:prstGeom prst="rect">
                          <a:avLst/>
                        </a:prstGeom>
                        <a:solidFill>
                          <a:schemeClr val="lt1"/>
                        </a:solidFill>
                        <a:ln w="6350">
                          <a:solidFill>
                            <a:schemeClr val="accent2"/>
                          </a:solidFill>
                        </a:ln>
                      </wps:spPr>
                      <wps:txbx>
                        <w:txbxContent>
                          <w:p w14:paraId="017B6D8C" w14:textId="21A59447" w:rsidR="0093167E" w:rsidRPr="00AB3212" w:rsidRDefault="001C40D7">
                            <w:pPr>
                              <w:rPr>
                                <w:b/>
                                <w:bCs/>
                                <w:u w:val="single"/>
                              </w:rPr>
                            </w:pPr>
                            <w:r w:rsidRPr="00AB3212">
                              <w:rPr>
                                <w:b/>
                                <w:bCs/>
                                <w:u w:val="single"/>
                              </w:rPr>
                              <w:t>Display login after create ac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D4F0B3" id="Text Box 473" o:spid="_x0000_s1228" type="#_x0000_t202" style="position:absolute;margin-left:-33.65pt;margin-top:25.9pt;width:515.2pt;height:184.2pt;z-index:25198408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" fillcolor="white [3201]" strokecolor="#ed7d31 [3205]" strokeweight=".5pt">
                <v:textbox>
                  <w:txbxContent>
                    <w:p w14:paraId="017B6D8C" w14:textId="21A59447" w:rsidR="0093167E" w:rsidRPr="00AB3212" w:rsidRDefault="001C40D7">
                      <w:pPr>
                        <w:rPr>
                          <w:b/>
                          <w:bCs/>
                          <w:u w:val="single"/>
                        </w:rPr>
                      </w:pPr>
                      <w:r w:rsidRPr="00AB3212">
                        <w:rPr>
                          <w:b/>
                          <w:bCs/>
                          <w:u w:val="single"/>
                        </w:rPr>
                        <w:t>Display login after create account:</w:t>
                      </w:r>
                    </w:p>
                  </w:txbxContent>
                </v:textbox>
              </v:shape>
            </w:pict>
          </mc:Fallback>
        </mc:AlternateContent>
      </w:r>
    </w:p>
    <w:p w14:paraId="385F1E80" w14:textId="7C56B334" w:rsidR="008D4123" w:rsidRDefault="001C40D7" w:rsidP="009E054D">
      <w:pPr>
        <w:rPr>
          <w:noProof/>
          <w:u w:val="single"/>
        </w:rPr>
      </w:pPr>
      <w:r>
        <w:rPr>
          <w:noProof/>
        </w:rPr>
        <mc:AlternateContent>
          <mc:Choice Requires="wps">
            <w:drawing>
              <wp:anchor distT="0" distB="0" distL="114300" distR="114300" simplePos="0" relativeHeight="251986137" behindDoc="0" locked="0" layoutInCell="1" allowOverlap="1" wp14:anchorId="2525C954" wp14:editId="235A3AD8">
                <wp:simplePos x="0" y="0"/>
                <wp:positionH relativeFrom="column">
                  <wp:posOffset>3146961</wp:posOffset>
                </wp:positionH>
                <wp:positionV relativeFrom="paragraph">
                  <wp:posOffset>138999</wp:posOffset>
                </wp:positionV>
                <wp:extent cx="2873829" cy="2168855"/>
                <wp:effectExtent l="0" t="0" r="22225" b="22225"/>
                <wp:wrapNone/>
                <wp:docPr id="475" name="Text Box 475"/>
                <wp:cNvGraphicFramePr/>
                <a:graphic xmlns:a="http://schemas.openxmlformats.org/drawingml/2006/main">
                  <a:graphicData uri="http://schemas.microsoft.com/office/word/2010/wordprocessingShape">
                    <wps:wsp>
                      <wps:cNvSpPr txBox="1"/>
                      <wps:spPr>
                        <a:xfrm>
                          <a:off x="0" y="0"/>
                          <a:ext cx="2873829" cy="2168855"/>
                        </a:xfrm>
                        <a:prstGeom prst="rect">
                          <a:avLst/>
                        </a:prstGeom>
                        <a:solidFill>
                          <a:schemeClr val="lt1"/>
                        </a:solidFill>
                        <a:ln w="6350">
                          <a:solidFill>
                            <a:schemeClr val="bg1"/>
                          </a:solidFill>
                        </a:ln>
                      </wps:spPr>
                      <wps:txbx>
                        <w:txbxContent>
                          <w:p w14:paraId="40814220" w14:textId="5B5A76BE" w:rsidR="001C40D7" w:rsidRDefault="009D5356">
                            <w:r>
                              <w:t>O</w:t>
                            </w:r>
                            <w:r w:rsidR="001C40D7">
                              <w:t>ne of my testers</w:t>
                            </w:r>
                            <w:r>
                              <w:t xml:space="preserve"> suggested</w:t>
                            </w:r>
                            <w:r w:rsidR="001C40D7">
                              <w:t xml:space="preserve"> that I should display the login page after successfully creating account</w:t>
                            </w:r>
                            <w:r>
                              <w:t xml:space="preserve">. As this prevents having to restart the program </w:t>
                            </w:r>
                            <w:r w:rsidR="004E5883">
                              <w:t xml:space="preserve">to access the login page. This was an easy fix, if all the details were valid, the function </w:t>
                            </w:r>
                            <w:r w:rsidR="00AB3212">
                              <w:t xml:space="preserve">inserts the details into the table and now also hides all previous sub windows and then presents the login page once agai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25C954" id="Text Box 475" o:spid="_x0000_s1229" type="#_x0000_t202" style="position:absolute;margin-left:247.8pt;margin-top:10.95pt;width:226.3pt;height:170.8pt;z-index:2519861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" fillcolor="white [3201]" strokecolor="white [3212]" strokeweight=".5pt">
                <v:textbox>
                  <w:txbxContent>
                    <w:p w14:paraId="40814220" w14:textId="5B5A76BE" w:rsidR="001C40D7" w:rsidRDefault="009D5356">
                      <w:r>
                        <w:t>O</w:t>
                      </w:r>
                      <w:r w:rsidR="001C40D7">
                        <w:t>ne of my testers</w:t>
                      </w:r>
                      <w:r>
                        <w:t xml:space="preserve"> suggested</w:t>
                      </w:r>
                      <w:r w:rsidR="001C40D7">
                        <w:t xml:space="preserve"> that I should display the login page after successfully creating account</w:t>
                      </w:r>
                      <w:r>
                        <w:t xml:space="preserve">. As this prevents having to restart the program </w:t>
                      </w:r>
                      <w:r w:rsidR="004E5883">
                        <w:t xml:space="preserve">to access the login page. This was an easy fix, if all the details were valid, the function </w:t>
                      </w:r>
                      <w:r w:rsidR="00AB3212">
                        <w:t xml:space="preserve">inserts the details into the table and now also hides all previous sub windows and then presents the login page once again. </w:t>
                      </w:r>
                    </w:p>
                  </w:txbxContent>
                </v:textbox>
              </v:shape>
            </w:pict>
          </mc:Fallback>
        </mc:AlternateContent>
      </w:r>
      <w:r>
        <w:rPr>
          <w:noProof/>
        </w:rPr>
        <w:drawing>
          <wp:anchor distT="0" distB="0" distL="114300" distR="114300" simplePos="0" relativeHeight="251985113" behindDoc="0" locked="0" layoutInCell="1" allowOverlap="1" wp14:anchorId="49A46682" wp14:editId="55981443">
            <wp:simplePos x="0" y="0"/>
            <wp:positionH relativeFrom="column">
              <wp:posOffset>-355988</wp:posOffset>
            </wp:positionH>
            <wp:positionV relativeFrom="paragraph">
              <wp:posOffset>322349</wp:posOffset>
            </wp:positionV>
            <wp:extent cx="3313215" cy="1990969"/>
            <wp:effectExtent l="0" t="0" r="1905" b="0"/>
            <wp:wrapNone/>
            <wp:docPr id="474" name="Picture 47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Text, letter&#10;&#10;Description automatically generated"/>
                    <pic:cNvPicPr/>
                  </pic:nvPicPr>
                  <pic:blipFill>
                    <a:blip r:embed="rId271">
                      <a:extLst>
                        <a:ext uri="{28A0092B-C50C-407E-A947-70E740481C1C}">
                          <a14:useLocalDpi xmlns:a14="http://schemas.microsoft.com/office/drawing/2010/main" val="0"/>
                        </a:ext>
                      </a:extLst>
                    </a:blip>
                    <a:stretch>
                      <a:fillRect/>
                    </a:stretch>
                  </pic:blipFill>
                  <pic:spPr>
                    <a:xfrm>
                      <a:off x="0" y="0"/>
                      <a:ext cx="3313215" cy="1990969"/>
                    </a:xfrm>
                    <a:prstGeom prst="rect">
                      <a:avLst/>
                    </a:prstGeom>
                  </pic:spPr>
                </pic:pic>
              </a:graphicData>
            </a:graphic>
            <wp14:sizeRelH relativeFrom="margin">
              <wp14:pctWidth>0</wp14:pctWidth>
            </wp14:sizeRelH>
            <wp14:sizeRelV relativeFrom="margin">
              <wp14:pctHeight>0</wp14:pctHeight>
            </wp14:sizeRelV>
          </wp:anchor>
        </w:drawing>
      </w:r>
    </w:p>
    <w:p w14:paraId="11ECF1DF" w14:textId="5C359A4B" w:rsidR="008D4123" w:rsidRDefault="008D4123" w:rsidP="009E054D">
      <w:pPr>
        <w:rPr>
          <w:noProof/>
          <w:u w:val="single"/>
        </w:rPr>
      </w:pPr>
    </w:p>
    <w:p w14:paraId="23A0E834" w14:textId="3F4CA5A0" w:rsidR="008D4123" w:rsidRDefault="008D4123" w:rsidP="009E054D">
      <w:pPr>
        <w:rPr>
          <w:noProof/>
          <w:u w:val="single"/>
        </w:rPr>
      </w:pPr>
    </w:p>
    <w:p w14:paraId="775CC4C8" w14:textId="5A2269B9" w:rsidR="008D4123" w:rsidRDefault="008D4123" w:rsidP="009E054D">
      <w:pPr>
        <w:rPr>
          <w:noProof/>
          <w:u w:val="single"/>
        </w:rPr>
      </w:pPr>
    </w:p>
    <w:p w14:paraId="4C9974DB" w14:textId="77777777" w:rsidR="008D4123" w:rsidRDefault="008D4123" w:rsidP="009E054D">
      <w:pPr>
        <w:rPr>
          <w:noProof/>
          <w:u w:val="single"/>
        </w:rPr>
      </w:pPr>
    </w:p>
    <w:p w14:paraId="3E632026" w14:textId="554B92EF" w:rsidR="008D4123" w:rsidRDefault="008D4123" w:rsidP="009E054D">
      <w:pPr>
        <w:rPr>
          <w:noProof/>
          <w:u w:val="single"/>
        </w:rPr>
      </w:pPr>
    </w:p>
    <w:p w14:paraId="3A4BDDE2" w14:textId="74F45B6C" w:rsidR="008D4123" w:rsidRDefault="004F66FF" w:rsidP="009E054D">
      <w:pPr>
        <w:rPr>
          <w:noProof/>
          <w:u w:val="single"/>
        </w:rPr>
      </w:pPr>
      <w:r>
        <w:rPr>
          <w:noProof/>
          <w:u w:val="single"/>
        </w:rPr>
        <w:lastRenderedPageBreak/>
        <mc:AlternateContent>
          <mc:Choice Requires="wps">
            <w:drawing>
              <wp:anchor distT="0" distB="0" distL="114300" distR="114300" simplePos="0" relativeHeight="251974873" behindDoc="0" locked="0" layoutInCell="1" allowOverlap="1" wp14:anchorId="004CE8E5" wp14:editId="651E9860">
                <wp:simplePos x="0" y="0"/>
                <wp:positionH relativeFrom="column">
                  <wp:posOffset>-475013</wp:posOffset>
                </wp:positionH>
                <wp:positionV relativeFrom="paragraph">
                  <wp:posOffset>-130629</wp:posOffset>
                </wp:positionV>
                <wp:extent cx="6529705" cy="9607138"/>
                <wp:effectExtent l="0" t="0" r="23495" b="13335"/>
                <wp:wrapNone/>
                <wp:docPr id="462" name="Text Box 462"/>
                <wp:cNvGraphicFramePr/>
                <a:graphic xmlns:a="http://schemas.openxmlformats.org/drawingml/2006/main">
                  <a:graphicData uri="http://schemas.microsoft.com/office/word/2010/wordprocessingShape">
                    <wps:wsp>
                      <wps:cNvSpPr txBox="1"/>
                      <wps:spPr>
                        <a:xfrm>
                          <a:off x="0" y="0"/>
                          <a:ext cx="6529705" cy="9607138"/>
                        </a:xfrm>
                        <a:prstGeom prst="rect">
                          <a:avLst/>
                        </a:prstGeom>
                        <a:solidFill>
                          <a:schemeClr val="lt1"/>
                        </a:solidFill>
                        <a:ln w="6350">
                          <a:solidFill>
                            <a:schemeClr val="accent2"/>
                          </a:solidFill>
                        </a:ln>
                      </wps:spPr>
                      <wps:txbx>
                        <w:txbxContent>
                          <w:p w14:paraId="34A1CB57" w14:textId="01A96E3D" w:rsidR="00BB6249" w:rsidRPr="00C075BE" w:rsidRDefault="00C075BE">
                            <w:pPr>
                              <w:rPr>
                                <w:b/>
                                <w:bCs/>
                                <w:u w:val="single"/>
                              </w:rPr>
                            </w:pPr>
                            <w:r w:rsidRPr="00C075BE">
                              <w:rPr>
                                <w:b/>
                                <w:bCs/>
                                <w:u w:val="single"/>
                              </w:rPr>
                              <w:t>Login window:</w:t>
                            </w:r>
                            <w:r w:rsidR="000C4682" w:rsidRPr="000C4682">
                              <w:rPr>
                                <w:b/>
                                <w:bCs/>
                                <w:u w:val="singl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4CE8E5" id="Text Box 462" o:spid="_x0000_s1230" type="#_x0000_t202" style="position:absolute;margin-left:-37.4pt;margin-top:-10.3pt;width:514.15pt;height:756.45pt;z-index:25197487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" fillcolor="white [3201]" strokecolor="#ed7d31 [3205]" strokeweight=".5pt">
                <v:textbox>
                  <w:txbxContent>
                    <w:p w14:paraId="34A1CB57" w14:textId="01A96E3D" w:rsidR="00BB6249" w:rsidRPr="00C075BE" w:rsidRDefault="00C075BE">
                      <w:pPr>
                        <w:rPr>
                          <w:b/>
                          <w:bCs/>
                          <w:u w:val="single"/>
                        </w:rPr>
                      </w:pPr>
                      <w:r w:rsidRPr="00C075BE">
                        <w:rPr>
                          <w:b/>
                          <w:bCs/>
                          <w:u w:val="single"/>
                        </w:rPr>
                        <w:t>Login window:</w:t>
                      </w:r>
                      <w:r w:rsidR="000C4682" w:rsidRPr="000C4682">
                        <w:rPr>
                          <w:b/>
                          <w:bCs/>
                          <w:u w:val="single"/>
                        </w:rPr>
                        <w:t xml:space="preserve"> </w:t>
                      </w:r>
                    </w:p>
                  </w:txbxContent>
                </v:textbox>
              </v:shape>
            </w:pict>
          </mc:Fallback>
        </mc:AlternateContent>
      </w:r>
      <w:r w:rsidR="000C4682">
        <w:rPr>
          <w:noProof/>
          <w:u w:val="single"/>
        </w:rPr>
        <mc:AlternateContent>
          <mc:Choice Requires="wps">
            <w:drawing>
              <wp:anchor distT="0" distB="0" distL="114300" distR="114300" simplePos="0" relativeHeight="251976921" behindDoc="0" locked="0" layoutInCell="1" allowOverlap="1" wp14:anchorId="37352D9E" wp14:editId="6A699222">
                <wp:simplePos x="0" y="0"/>
                <wp:positionH relativeFrom="margin">
                  <wp:posOffset>3187717</wp:posOffset>
                </wp:positionH>
                <wp:positionV relativeFrom="paragraph">
                  <wp:posOffset>41894</wp:posOffset>
                </wp:positionV>
                <wp:extent cx="2760453" cy="1483743"/>
                <wp:effectExtent l="0" t="0" r="20955" b="21590"/>
                <wp:wrapNone/>
                <wp:docPr id="465" name="Text Box 465"/>
                <wp:cNvGraphicFramePr/>
                <a:graphic xmlns:a="http://schemas.openxmlformats.org/drawingml/2006/main">
                  <a:graphicData uri="http://schemas.microsoft.com/office/word/2010/wordprocessingShape">
                    <wps:wsp>
                      <wps:cNvSpPr txBox="1"/>
                      <wps:spPr>
                        <a:xfrm>
                          <a:off x="0" y="0"/>
                          <a:ext cx="2760453" cy="1483743"/>
                        </a:xfrm>
                        <a:prstGeom prst="rect">
                          <a:avLst/>
                        </a:prstGeom>
                        <a:solidFill>
                          <a:schemeClr val="lt1"/>
                        </a:solidFill>
                        <a:ln w="6350">
                          <a:solidFill>
                            <a:schemeClr val="bg1"/>
                          </a:solidFill>
                        </a:ln>
                      </wps:spPr>
                      <wps:txbx>
                        <w:txbxContent>
                          <w:p w14:paraId="6316BE31" w14:textId="0725C4AD" w:rsidR="00341FD2" w:rsidRPr="006F30A1" w:rsidRDefault="00DF30A2">
                            <w:pPr>
                              <w:rPr>
                                <w:sz w:val="20"/>
                                <w:szCs w:val="20"/>
                              </w:rPr>
                            </w:pPr>
                            <w:r w:rsidRPr="006F30A1">
                              <w:rPr>
                                <w:sz w:val="20"/>
                                <w:szCs w:val="20"/>
                              </w:rPr>
                              <w:t xml:space="preserve">This crème background </w:t>
                            </w:r>
                            <w:r w:rsidR="00D13E95" w:rsidRPr="006F30A1">
                              <w:rPr>
                                <w:sz w:val="20"/>
                                <w:szCs w:val="20"/>
                              </w:rPr>
                              <w:t xml:space="preserve">on every window </w:t>
                            </w:r>
                            <w:r w:rsidRPr="006F30A1">
                              <w:rPr>
                                <w:sz w:val="20"/>
                                <w:szCs w:val="20"/>
                              </w:rPr>
                              <w:t xml:space="preserve">was chosen as it matched the same colour used within the interior of the barbershop. I planned on adding a </w:t>
                            </w:r>
                            <w:r w:rsidR="006F30A1" w:rsidRPr="006F30A1">
                              <w:rPr>
                                <w:sz w:val="20"/>
                                <w:szCs w:val="20"/>
                              </w:rPr>
                              <w:t>two-tone</w:t>
                            </w:r>
                            <w:r w:rsidRPr="006F30A1">
                              <w:rPr>
                                <w:sz w:val="20"/>
                                <w:szCs w:val="20"/>
                              </w:rPr>
                              <w:t xml:space="preserve"> colour </w:t>
                            </w:r>
                            <w:r w:rsidR="00D13E95" w:rsidRPr="006F30A1">
                              <w:rPr>
                                <w:sz w:val="20"/>
                                <w:szCs w:val="20"/>
                              </w:rPr>
                              <w:t xml:space="preserve">scheme that would have provided </w:t>
                            </w:r>
                            <w:r w:rsidR="00B336D1" w:rsidRPr="006F30A1">
                              <w:rPr>
                                <w:sz w:val="20"/>
                                <w:szCs w:val="20"/>
                              </w:rPr>
                              <w:t>contrast,</w:t>
                            </w:r>
                            <w:r w:rsidR="00D13E95" w:rsidRPr="006F30A1">
                              <w:rPr>
                                <w:sz w:val="20"/>
                                <w:szCs w:val="20"/>
                              </w:rPr>
                              <w:t xml:space="preserve"> but I couldn’t implement this.</w:t>
                            </w:r>
                            <w:r w:rsidR="006F30A1" w:rsidRPr="006F30A1">
                              <w:rPr>
                                <w:sz w:val="20"/>
                                <w:szCs w:val="20"/>
                              </w:rPr>
                              <w:t xml:space="preserve"> If I used a background image, this would</w:t>
                            </w:r>
                            <w:r w:rsidR="006F30A1">
                              <w:rPr>
                                <w:sz w:val="20"/>
                                <w:szCs w:val="20"/>
                              </w:rPr>
                              <w:t xml:space="preserve"> have looked unprofessional as the borders of the widgets would not have mat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352D9E" id="Text Box 465" o:spid="_x0000_s1231" type="#_x0000_t202" style="position:absolute;margin-left:251pt;margin-top:3.3pt;width:217.35pt;height:116.85pt;z-index:25197692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" fillcolor="white [3201]" strokecolor="white [3212]" strokeweight=".5pt">
                <v:textbox>
                  <w:txbxContent>
                    <w:p w14:paraId="6316BE31" w14:textId="0725C4AD" w:rsidR="00341FD2" w:rsidRPr="006F30A1" w:rsidRDefault="00DF30A2">
                      <w:pPr>
                        <w:rPr>
                          <w:sz w:val="20"/>
                          <w:szCs w:val="20"/>
                        </w:rPr>
                      </w:pPr>
                      <w:r w:rsidRPr="006F30A1">
                        <w:rPr>
                          <w:sz w:val="20"/>
                          <w:szCs w:val="20"/>
                        </w:rPr>
                        <w:t xml:space="preserve">This crème background </w:t>
                      </w:r>
                      <w:r w:rsidR="00D13E95" w:rsidRPr="006F30A1">
                        <w:rPr>
                          <w:sz w:val="20"/>
                          <w:szCs w:val="20"/>
                        </w:rPr>
                        <w:t xml:space="preserve">on every window </w:t>
                      </w:r>
                      <w:r w:rsidRPr="006F30A1">
                        <w:rPr>
                          <w:sz w:val="20"/>
                          <w:szCs w:val="20"/>
                        </w:rPr>
                        <w:t xml:space="preserve">was chosen as it matched the same colour used within the interior of the barbershop. I planned on adding a </w:t>
                      </w:r>
                      <w:r w:rsidR="006F30A1" w:rsidRPr="006F30A1">
                        <w:rPr>
                          <w:sz w:val="20"/>
                          <w:szCs w:val="20"/>
                        </w:rPr>
                        <w:t>two-tone</w:t>
                      </w:r>
                      <w:r w:rsidRPr="006F30A1">
                        <w:rPr>
                          <w:sz w:val="20"/>
                          <w:szCs w:val="20"/>
                        </w:rPr>
                        <w:t xml:space="preserve"> colour </w:t>
                      </w:r>
                      <w:r w:rsidR="00D13E95" w:rsidRPr="006F30A1">
                        <w:rPr>
                          <w:sz w:val="20"/>
                          <w:szCs w:val="20"/>
                        </w:rPr>
                        <w:t xml:space="preserve">scheme that would have provided </w:t>
                      </w:r>
                      <w:r w:rsidR="00B336D1" w:rsidRPr="006F30A1">
                        <w:rPr>
                          <w:sz w:val="20"/>
                          <w:szCs w:val="20"/>
                        </w:rPr>
                        <w:t>contrast,</w:t>
                      </w:r>
                      <w:r w:rsidR="00D13E95" w:rsidRPr="006F30A1">
                        <w:rPr>
                          <w:sz w:val="20"/>
                          <w:szCs w:val="20"/>
                        </w:rPr>
                        <w:t xml:space="preserve"> but I couldn’t implement this.</w:t>
                      </w:r>
                      <w:r w:rsidR="006F30A1" w:rsidRPr="006F30A1">
                        <w:rPr>
                          <w:sz w:val="20"/>
                          <w:szCs w:val="20"/>
                        </w:rPr>
                        <w:t xml:space="preserve"> If I used a background image, this would</w:t>
                      </w:r>
                      <w:r w:rsidR="006F30A1">
                        <w:rPr>
                          <w:sz w:val="20"/>
                          <w:szCs w:val="20"/>
                        </w:rPr>
                        <w:t xml:space="preserve"> have looked unprofessional as the borders of the widgets would not have matched.</w:t>
                      </w:r>
                    </w:p>
                  </w:txbxContent>
                </v:textbox>
                <w10:wrap anchorx="margin"/>
              </v:shape>
            </w:pict>
          </mc:Fallback>
        </mc:AlternateContent>
      </w:r>
      <w:r w:rsidR="000C4682">
        <w:rPr>
          <w:noProof/>
        </w:rPr>
        <w:drawing>
          <wp:anchor distT="0" distB="0" distL="114300" distR="114300" simplePos="0" relativeHeight="251975897" behindDoc="0" locked="0" layoutInCell="1" allowOverlap="1" wp14:anchorId="089ECD49" wp14:editId="21D2C2CC">
            <wp:simplePos x="0" y="0"/>
            <wp:positionH relativeFrom="margin">
              <wp:posOffset>-350776</wp:posOffset>
            </wp:positionH>
            <wp:positionV relativeFrom="paragraph">
              <wp:posOffset>192389</wp:posOffset>
            </wp:positionV>
            <wp:extent cx="3069331" cy="2053087"/>
            <wp:effectExtent l="0" t="0" r="0" b="4445"/>
            <wp:wrapNone/>
            <wp:docPr id="463" name="Picture 4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Graphical user interface, application&#10;&#10;Description automatically generated"/>
                    <pic:cNvPicPr/>
                  </pic:nvPicPr>
                  <pic:blipFill>
                    <a:blip r:embed="rId272">
                      <a:extLst>
                        <a:ext uri="{28A0092B-C50C-407E-A947-70E740481C1C}">
                          <a14:useLocalDpi xmlns:a14="http://schemas.microsoft.com/office/drawing/2010/main" val="0"/>
                        </a:ext>
                      </a:extLst>
                    </a:blip>
                    <a:stretch>
                      <a:fillRect/>
                    </a:stretch>
                  </pic:blipFill>
                  <pic:spPr>
                    <a:xfrm>
                      <a:off x="0" y="0"/>
                      <a:ext cx="3069331" cy="2053087"/>
                    </a:xfrm>
                    <a:prstGeom prst="rect">
                      <a:avLst/>
                    </a:prstGeom>
                  </pic:spPr>
                </pic:pic>
              </a:graphicData>
            </a:graphic>
            <wp14:sizeRelH relativeFrom="margin">
              <wp14:pctWidth>0</wp14:pctWidth>
            </wp14:sizeRelH>
            <wp14:sizeRelV relativeFrom="margin">
              <wp14:pctHeight>0</wp14:pctHeight>
            </wp14:sizeRelV>
          </wp:anchor>
        </w:drawing>
      </w:r>
      <w:r w:rsidR="000C4682">
        <w:rPr>
          <w:noProof/>
          <w:u w:val="single"/>
        </w:rPr>
        <mc:AlternateContent>
          <mc:Choice Requires="wps">
            <w:drawing>
              <wp:anchor distT="0" distB="0" distL="114300" distR="114300" simplePos="0" relativeHeight="251973849" behindDoc="0" locked="0" layoutInCell="1" allowOverlap="1" wp14:anchorId="7B1A21F9" wp14:editId="249FF42D">
                <wp:simplePos x="0" y="0"/>
                <wp:positionH relativeFrom="margin">
                  <wp:posOffset>-462915</wp:posOffset>
                </wp:positionH>
                <wp:positionV relativeFrom="paragraph">
                  <wp:posOffset>-518218</wp:posOffset>
                </wp:positionV>
                <wp:extent cx="2794958" cy="371475"/>
                <wp:effectExtent l="0" t="0" r="24765" b="28575"/>
                <wp:wrapNone/>
                <wp:docPr id="457" name="Text Box 457"/>
                <wp:cNvGraphicFramePr/>
                <a:graphic xmlns:a="http://schemas.openxmlformats.org/drawingml/2006/main">
                  <a:graphicData uri="http://schemas.microsoft.com/office/word/2010/wordprocessingShape">
                    <wps:wsp>
                      <wps:cNvSpPr txBox="1"/>
                      <wps:spPr>
                        <a:xfrm>
                          <a:off x="0" y="0"/>
                          <a:ext cx="2794958" cy="371475"/>
                        </a:xfrm>
                        <a:prstGeom prst="rect">
                          <a:avLst/>
                        </a:prstGeom>
                        <a:solidFill>
                          <a:sysClr val="window" lastClr="FFFFFF"/>
                        </a:solidFill>
                        <a:ln w="6350">
                          <a:solidFill>
                            <a:sysClr val="window" lastClr="FFFFFF"/>
                          </a:solidFill>
                        </a:ln>
                      </wps:spPr>
                      <wps:txbx>
                        <w:txbxContent>
                          <w:p w14:paraId="27085E53" w14:textId="3F33F0B7" w:rsidR="00333F23" w:rsidRPr="001F2395" w:rsidRDefault="00333F23" w:rsidP="00333F23">
                            <w:pPr>
                              <w:rPr>
                                <w:b/>
                                <w:bCs/>
                                <w:sz w:val="28"/>
                                <w:szCs w:val="28"/>
                                <w:u w:val="single"/>
                              </w:rPr>
                            </w:pPr>
                            <w:r>
                              <w:rPr>
                                <w:b/>
                                <w:bCs/>
                                <w:sz w:val="28"/>
                                <w:szCs w:val="28"/>
                                <w:u w:val="single"/>
                              </w:rPr>
                              <w:t>Evalu</w:t>
                            </w:r>
                            <w:r w:rsidR="003334CB">
                              <w:rPr>
                                <w:b/>
                                <w:bCs/>
                                <w:sz w:val="28"/>
                                <w:szCs w:val="28"/>
                                <w:u w:val="single"/>
                              </w:rPr>
                              <w:t xml:space="preserve">ation of every </w:t>
                            </w:r>
                            <w:r w:rsidR="00B10B99">
                              <w:rPr>
                                <w:b/>
                                <w:bCs/>
                                <w:sz w:val="28"/>
                                <w:szCs w:val="28"/>
                                <w:u w:val="single"/>
                              </w:rPr>
                              <w:t xml:space="preserve">major </w:t>
                            </w:r>
                            <w:r w:rsidR="003334CB">
                              <w:rPr>
                                <w:b/>
                                <w:bCs/>
                                <w:sz w:val="28"/>
                                <w:szCs w:val="28"/>
                                <w:u w:val="single"/>
                              </w:rPr>
                              <w:t>window</w:t>
                            </w:r>
                            <w:r w:rsidRPr="001F2395">
                              <w:rPr>
                                <w:b/>
                                <w:bCs/>
                                <w:sz w:val="28"/>
                                <w:szCs w:val="28"/>
                                <w:u w:val="singl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A21F9" id="Text Box 457" o:spid="_x0000_s1232" type="#_x0000_t202" style="position:absolute;margin-left:-36.45pt;margin-top:-40.8pt;width:220.1pt;height:29.25pt;z-index:2519738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" fillcolor="window" strokecolor="window" strokeweight=".5pt">
                <v:textbox>
                  <w:txbxContent>
                    <w:p w14:paraId="27085E53" w14:textId="3F33F0B7" w:rsidR="00333F23" w:rsidRPr="001F2395" w:rsidRDefault="00333F23" w:rsidP="00333F23">
                      <w:pPr>
                        <w:rPr>
                          <w:b/>
                          <w:bCs/>
                          <w:sz w:val="28"/>
                          <w:szCs w:val="28"/>
                          <w:u w:val="single"/>
                        </w:rPr>
                      </w:pPr>
                      <w:r>
                        <w:rPr>
                          <w:b/>
                          <w:bCs/>
                          <w:sz w:val="28"/>
                          <w:szCs w:val="28"/>
                          <w:u w:val="single"/>
                        </w:rPr>
                        <w:t>Evalu</w:t>
                      </w:r>
                      <w:r w:rsidR="003334CB">
                        <w:rPr>
                          <w:b/>
                          <w:bCs/>
                          <w:sz w:val="28"/>
                          <w:szCs w:val="28"/>
                          <w:u w:val="single"/>
                        </w:rPr>
                        <w:t xml:space="preserve">ation of every </w:t>
                      </w:r>
                      <w:r w:rsidR="00B10B99">
                        <w:rPr>
                          <w:b/>
                          <w:bCs/>
                          <w:sz w:val="28"/>
                          <w:szCs w:val="28"/>
                          <w:u w:val="single"/>
                        </w:rPr>
                        <w:t xml:space="preserve">major </w:t>
                      </w:r>
                      <w:r w:rsidR="003334CB">
                        <w:rPr>
                          <w:b/>
                          <w:bCs/>
                          <w:sz w:val="28"/>
                          <w:szCs w:val="28"/>
                          <w:u w:val="single"/>
                        </w:rPr>
                        <w:t>window</w:t>
                      </w:r>
                      <w:r w:rsidRPr="001F2395">
                        <w:rPr>
                          <w:b/>
                          <w:bCs/>
                          <w:sz w:val="28"/>
                          <w:szCs w:val="28"/>
                          <w:u w:val="single"/>
                        </w:rPr>
                        <w:t>:</w:t>
                      </w:r>
                    </w:p>
                  </w:txbxContent>
                </v:textbox>
                <w10:wrap anchorx="margin"/>
              </v:shape>
            </w:pict>
          </mc:Fallback>
        </mc:AlternateContent>
      </w:r>
    </w:p>
    <w:p w14:paraId="15072F7C" w14:textId="6EC7A01E" w:rsidR="008D4123" w:rsidRDefault="008D4123" w:rsidP="009E054D">
      <w:pPr>
        <w:rPr>
          <w:noProof/>
          <w:u w:val="single"/>
        </w:rPr>
      </w:pPr>
    </w:p>
    <w:p w14:paraId="7CAFE7E6" w14:textId="0C307BC7" w:rsidR="008D4123" w:rsidRDefault="000C4682" w:rsidP="009E054D">
      <w:pPr>
        <w:rPr>
          <w:noProof/>
          <w:u w:val="single"/>
        </w:rPr>
      </w:pPr>
      <w:r>
        <w:rPr>
          <w:noProof/>
          <w:u w:val="single"/>
        </w:rPr>
        <mc:AlternateContent>
          <mc:Choice Requires="wps">
            <w:drawing>
              <wp:anchor distT="0" distB="0" distL="114300" distR="114300" simplePos="0" relativeHeight="251977945" behindDoc="0" locked="0" layoutInCell="1" allowOverlap="1" wp14:anchorId="511DAAE2" wp14:editId="73A2A025">
                <wp:simplePos x="0" y="0"/>
                <wp:positionH relativeFrom="margin">
                  <wp:posOffset>2037344</wp:posOffset>
                </wp:positionH>
                <wp:positionV relativeFrom="paragraph">
                  <wp:posOffset>46355</wp:posOffset>
                </wp:positionV>
                <wp:extent cx="1005696" cy="45719"/>
                <wp:effectExtent l="38100" t="38100" r="23495" b="88265"/>
                <wp:wrapNone/>
                <wp:docPr id="466" name="Straight Arrow Connector 466"/>
                <wp:cNvGraphicFramePr/>
                <a:graphic xmlns:a="http://schemas.openxmlformats.org/drawingml/2006/main">
                  <a:graphicData uri="http://schemas.microsoft.com/office/word/2010/wordprocessingShape">
                    <wps:wsp>
                      <wps:cNvCnPr/>
                      <wps:spPr>
                        <a:xfrm flipH="1">
                          <a:off x="0" y="0"/>
                          <a:ext cx="1005696" cy="4571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89237EA" id="_x0000_t32" coordsize="21600,21600" o:spt="32" o:oned="t" path="m,l21600,21600e" filled="f">
                <v:path arrowok="t" fillok="f" o:connecttype="none"/>
                <o:lock v:ext="edit" shapetype="t"/>
              </v:shapetype>
              <v:shape id="Straight Arrow Connector 466" o:spid="_x0000_s1026" type="#_x0000_t32" style="position:absolute;margin-left:160.4pt;margin-top:3.65pt;width:79.2pt;height:3.6pt;flip:x;z-index:2519779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" strokecolor="#ed7d31 [3205]" strokeweight=".5pt">
                <v:stroke endarrow="block" joinstyle="miter"/>
                <w10:wrap anchorx="margin"/>
              </v:shape>
            </w:pict>
          </mc:Fallback>
        </mc:AlternateContent>
      </w:r>
    </w:p>
    <w:p w14:paraId="22AB4A62" w14:textId="58994D1F" w:rsidR="008D4123" w:rsidRDefault="008D4123" w:rsidP="009E054D">
      <w:pPr>
        <w:rPr>
          <w:noProof/>
          <w:u w:val="single"/>
        </w:rPr>
      </w:pPr>
    </w:p>
    <w:p w14:paraId="6A5DB038" w14:textId="6872E6DC" w:rsidR="008D4123" w:rsidRDefault="008D4123" w:rsidP="009E054D">
      <w:pPr>
        <w:rPr>
          <w:noProof/>
          <w:u w:val="single"/>
        </w:rPr>
      </w:pPr>
    </w:p>
    <w:p w14:paraId="190E20C6" w14:textId="111C4ED5" w:rsidR="008D4123" w:rsidRDefault="00F95734" w:rsidP="009E054D">
      <w:pPr>
        <w:rPr>
          <w:noProof/>
          <w:u w:val="single"/>
        </w:rPr>
      </w:pPr>
      <w:r>
        <w:rPr>
          <w:noProof/>
          <w:u w:val="single"/>
        </w:rPr>
        <mc:AlternateContent>
          <mc:Choice Requires="wps">
            <w:drawing>
              <wp:anchor distT="0" distB="0" distL="114300" distR="114300" simplePos="0" relativeHeight="251981017" behindDoc="0" locked="0" layoutInCell="1" allowOverlap="1" wp14:anchorId="0608F42F" wp14:editId="5A6FC4E7">
                <wp:simplePos x="0" y="0"/>
                <wp:positionH relativeFrom="column">
                  <wp:posOffset>1854679</wp:posOffset>
                </wp:positionH>
                <wp:positionV relativeFrom="paragraph">
                  <wp:posOffset>254036</wp:posOffset>
                </wp:positionV>
                <wp:extent cx="276046" cy="698740"/>
                <wp:effectExtent l="38100" t="38100" r="29210" b="25400"/>
                <wp:wrapNone/>
                <wp:docPr id="470" name="Straight Arrow Connector 470"/>
                <wp:cNvGraphicFramePr/>
                <a:graphic xmlns:a="http://schemas.openxmlformats.org/drawingml/2006/main">
                  <a:graphicData uri="http://schemas.microsoft.com/office/word/2010/wordprocessingShape">
                    <wps:wsp>
                      <wps:cNvCnPr/>
                      <wps:spPr>
                        <a:xfrm flipH="1" flipV="1">
                          <a:off x="0" y="0"/>
                          <a:ext cx="276046" cy="6987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6FBFBFB" id="Straight Arrow Connector 470" o:spid="_x0000_s1026" type="#_x0000_t32" style="position:absolute;margin-left:146.05pt;margin-top:20pt;width:21.75pt;height:55pt;flip:x y;z-index:25198101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" strokecolor="#ed7d31 [3205]" strokeweight=".5pt">
                <v:stroke endarrow="block" joinstyle="miter"/>
              </v:shape>
            </w:pict>
          </mc:Fallback>
        </mc:AlternateContent>
      </w:r>
      <w:r w:rsidR="002035D6">
        <w:rPr>
          <w:noProof/>
          <w:u w:val="single"/>
        </w:rPr>
        <mc:AlternateContent>
          <mc:Choice Requires="wps">
            <w:drawing>
              <wp:anchor distT="0" distB="0" distL="114300" distR="114300" simplePos="0" relativeHeight="251979993" behindDoc="0" locked="0" layoutInCell="1" allowOverlap="1" wp14:anchorId="21BA8E19" wp14:editId="734649C2">
                <wp:simplePos x="0" y="0"/>
                <wp:positionH relativeFrom="column">
                  <wp:posOffset>3338423</wp:posOffset>
                </wp:positionH>
                <wp:positionV relativeFrom="paragraph">
                  <wp:posOffset>262662</wp:posOffset>
                </wp:positionV>
                <wp:extent cx="2613696" cy="1587261"/>
                <wp:effectExtent l="0" t="0" r="15240" b="13335"/>
                <wp:wrapNone/>
                <wp:docPr id="469" name="Text Box 469"/>
                <wp:cNvGraphicFramePr/>
                <a:graphic xmlns:a="http://schemas.openxmlformats.org/drawingml/2006/main">
                  <a:graphicData uri="http://schemas.microsoft.com/office/word/2010/wordprocessingShape">
                    <wps:wsp>
                      <wps:cNvSpPr txBox="1"/>
                      <wps:spPr>
                        <a:xfrm>
                          <a:off x="0" y="0"/>
                          <a:ext cx="2613696" cy="1587261"/>
                        </a:xfrm>
                        <a:prstGeom prst="rect">
                          <a:avLst/>
                        </a:prstGeom>
                        <a:solidFill>
                          <a:schemeClr val="lt1"/>
                        </a:solidFill>
                        <a:ln w="6350">
                          <a:solidFill>
                            <a:schemeClr val="bg1"/>
                          </a:solidFill>
                        </a:ln>
                      </wps:spPr>
                      <wps:txbx>
                        <w:txbxContent>
                          <w:p w14:paraId="69287D51" w14:textId="6773E85D" w:rsidR="002035D6" w:rsidRPr="00E21A40" w:rsidRDefault="008F7019">
                            <w:pPr>
                              <w:rPr>
                                <w:sz w:val="20"/>
                                <w:szCs w:val="20"/>
                              </w:rPr>
                            </w:pPr>
                            <w:r w:rsidRPr="00E21A40">
                              <w:rPr>
                                <w:sz w:val="20"/>
                                <w:szCs w:val="20"/>
                              </w:rPr>
                              <w:t xml:space="preserve">3 buttons options that either; login, create an account or login as a barber. </w:t>
                            </w:r>
                            <w:r w:rsidR="00DC7A78" w:rsidRPr="00E21A40">
                              <w:rPr>
                                <w:sz w:val="20"/>
                                <w:szCs w:val="20"/>
                              </w:rPr>
                              <w:t>These are presented at the bottom of the page</w:t>
                            </w:r>
                            <w:r w:rsidR="00F10210" w:rsidRPr="00E21A40">
                              <w:rPr>
                                <w:sz w:val="20"/>
                                <w:szCs w:val="20"/>
                              </w:rPr>
                              <w:t xml:space="preserve">. These buttons all match with </w:t>
                            </w:r>
                            <w:r w:rsidR="00587504" w:rsidRPr="00E21A40">
                              <w:rPr>
                                <w:sz w:val="20"/>
                                <w:szCs w:val="20"/>
                              </w:rPr>
                              <w:t xml:space="preserve">same font and background </w:t>
                            </w:r>
                            <w:r w:rsidR="00F95734" w:rsidRPr="00E21A40">
                              <w:rPr>
                                <w:sz w:val="20"/>
                                <w:szCs w:val="20"/>
                              </w:rPr>
                              <w:t>colour</w:t>
                            </w:r>
                            <w:r w:rsidR="00587504" w:rsidRPr="00E21A40">
                              <w:rPr>
                                <w:sz w:val="20"/>
                                <w:szCs w:val="20"/>
                              </w:rPr>
                              <w:t xml:space="preserve">, providing a more professional look and experience. </w:t>
                            </w:r>
                            <w:r w:rsidR="00E21A40" w:rsidRPr="00E21A40">
                              <w:rPr>
                                <w:sz w:val="20"/>
                                <w:szCs w:val="20"/>
                              </w:rPr>
                              <w:t xml:space="preserve">The text colour is in black as this contrasts with the </w:t>
                            </w:r>
                            <w:r w:rsidR="00F95734" w:rsidRPr="00E21A40">
                              <w:rPr>
                                <w:sz w:val="20"/>
                                <w:szCs w:val="20"/>
                              </w:rPr>
                              <w:t>light-coloured</w:t>
                            </w:r>
                            <w:r w:rsidR="00E21A40" w:rsidRPr="00E21A40">
                              <w:rPr>
                                <w:sz w:val="20"/>
                                <w:szCs w:val="20"/>
                              </w:rPr>
                              <w:t xml:space="preserve"> background that allows them to be easily </w:t>
                            </w:r>
                            <w:r w:rsidR="00F95734" w:rsidRPr="00E21A40">
                              <w:rPr>
                                <w:sz w:val="20"/>
                                <w:szCs w:val="20"/>
                              </w:rPr>
                              <w:t>vi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BA8E19" id="Text Box 469" o:spid="_x0000_s1233" type="#_x0000_t202" style="position:absolute;margin-left:262.85pt;margin-top:20.7pt;width:205.8pt;height:125pt;z-index:25197999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" fillcolor="white [3201]" strokecolor="white [3212]" strokeweight=".5pt">
                <v:textbox>
                  <w:txbxContent>
                    <w:p w14:paraId="69287D51" w14:textId="6773E85D" w:rsidR="002035D6" w:rsidRPr="00E21A40" w:rsidRDefault="008F7019">
                      <w:pPr>
                        <w:rPr>
                          <w:sz w:val="20"/>
                          <w:szCs w:val="20"/>
                        </w:rPr>
                      </w:pPr>
                      <w:r w:rsidRPr="00E21A40">
                        <w:rPr>
                          <w:sz w:val="20"/>
                          <w:szCs w:val="20"/>
                        </w:rPr>
                        <w:t xml:space="preserve">3 buttons options that either; login, create an account or login as a barber. </w:t>
                      </w:r>
                      <w:r w:rsidR="00DC7A78" w:rsidRPr="00E21A40">
                        <w:rPr>
                          <w:sz w:val="20"/>
                          <w:szCs w:val="20"/>
                        </w:rPr>
                        <w:t>These are presented at the bottom of the page</w:t>
                      </w:r>
                      <w:r w:rsidR="00F10210" w:rsidRPr="00E21A40">
                        <w:rPr>
                          <w:sz w:val="20"/>
                          <w:szCs w:val="20"/>
                        </w:rPr>
                        <w:t xml:space="preserve">. These buttons all match with </w:t>
                      </w:r>
                      <w:r w:rsidR="00587504" w:rsidRPr="00E21A40">
                        <w:rPr>
                          <w:sz w:val="20"/>
                          <w:szCs w:val="20"/>
                        </w:rPr>
                        <w:t xml:space="preserve">same font and background </w:t>
                      </w:r>
                      <w:r w:rsidR="00F95734" w:rsidRPr="00E21A40">
                        <w:rPr>
                          <w:sz w:val="20"/>
                          <w:szCs w:val="20"/>
                        </w:rPr>
                        <w:t>colour</w:t>
                      </w:r>
                      <w:r w:rsidR="00587504" w:rsidRPr="00E21A40">
                        <w:rPr>
                          <w:sz w:val="20"/>
                          <w:szCs w:val="20"/>
                        </w:rPr>
                        <w:t xml:space="preserve">, providing a more professional look and experience. </w:t>
                      </w:r>
                      <w:r w:rsidR="00E21A40" w:rsidRPr="00E21A40">
                        <w:rPr>
                          <w:sz w:val="20"/>
                          <w:szCs w:val="20"/>
                        </w:rPr>
                        <w:t xml:space="preserve">The text colour is in black as this contrasts with the </w:t>
                      </w:r>
                      <w:r w:rsidR="00F95734" w:rsidRPr="00E21A40">
                        <w:rPr>
                          <w:sz w:val="20"/>
                          <w:szCs w:val="20"/>
                        </w:rPr>
                        <w:t>light-coloured</w:t>
                      </w:r>
                      <w:r w:rsidR="00E21A40" w:rsidRPr="00E21A40">
                        <w:rPr>
                          <w:sz w:val="20"/>
                          <w:szCs w:val="20"/>
                        </w:rPr>
                        <w:t xml:space="preserve"> background that allows them to be easily </w:t>
                      </w:r>
                      <w:r w:rsidR="00F95734" w:rsidRPr="00E21A40">
                        <w:rPr>
                          <w:sz w:val="20"/>
                          <w:szCs w:val="20"/>
                        </w:rPr>
                        <w:t>visible.</w:t>
                      </w:r>
                    </w:p>
                  </w:txbxContent>
                </v:textbox>
              </v:shape>
            </w:pict>
          </mc:Fallback>
        </mc:AlternateContent>
      </w:r>
    </w:p>
    <w:p w14:paraId="3DA566B4" w14:textId="77777777" w:rsidR="008D4123" w:rsidRDefault="008D4123" w:rsidP="009E054D">
      <w:pPr>
        <w:rPr>
          <w:noProof/>
          <w:u w:val="single"/>
        </w:rPr>
      </w:pPr>
    </w:p>
    <w:p w14:paraId="7E4F8E82" w14:textId="5343FC0D" w:rsidR="008D4123" w:rsidRDefault="002035D6" w:rsidP="009E054D">
      <w:pPr>
        <w:rPr>
          <w:noProof/>
          <w:u w:val="single"/>
        </w:rPr>
      </w:pPr>
      <w:r>
        <w:rPr>
          <w:noProof/>
          <w:u w:val="single"/>
        </w:rPr>
        <mc:AlternateContent>
          <mc:Choice Requires="wps">
            <w:drawing>
              <wp:anchor distT="0" distB="0" distL="114300" distR="114300" simplePos="0" relativeHeight="251978969" behindDoc="0" locked="0" layoutInCell="1" allowOverlap="1" wp14:anchorId="6FE69F44" wp14:editId="36572813">
                <wp:simplePos x="0" y="0"/>
                <wp:positionH relativeFrom="margin">
                  <wp:posOffset>2777705</wp:posOffset>
                </wp:positionH>
                <wp:positionV relativeFrom="paragraph">
                  <wp:posOffset>148362</wp:posOffset>
                </wp:positionV>
                <wp:extent cx="537857" cy="145104"/>
                <wp:effectExtent l="38100" t="57150" r="14605" b="26670"/>
                <wp:wrapNone/>
                <wp:docPr id="468" name="Straight Arrow Connector 468"/>
                <wp:cNvGraphicFramePr/>
                <a:graphic xmlns:a="http://schemas.openxmlformats.org/drawingml/2006/main">
                  <a:graphicData uri="http://schemas.microsoft.com/office/word/2010/wordprocessingShape">
                    <wps:wsp>
                      <wps:cNvCnPr/>
                      <wps:spPr>
                        <a:xfrm flipH="1" flipV="1">
                          <a:off x="0" y="0"/>
                          <a:ext cx="537857" cy="145104"/>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0E963A" id="Straight Arrow Connector 468" o:spid="_x0000_s1026" type="#_x0000_t32" style="position:absolute;margin-left:218.7pt;margin-top:11.7pt;width:42.35pt;height:11.45pt;flip:x y;z-index:2519789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" strokecolor="#ed7d31 [3205]" strokeweight=".5pt">
                <v:stroke endarrow="block" joinstyle="miter"/>
                <w10:wrap anchorx="margin"/>
              </v:shape>
            </w:pict>
          </mc:Fallback>
        </mc:AlternateContent>
      </w:r>
    </w:p>
    <w:p w14:paraId="224D5C93" w14:textId="722952B7" w:rsidR="008D4123" w:rsidRDefault="004C534F" w:rsidP="009E054D">
      <w:pPr>
        <w:rPr>
          <w:noProof/>
          <w:u w:val="single"/>
        </w:rPr>
      </w:pPr>
      <w:r>
        <w:rPr>
          <w:noProof/>
          <w:u w:val="single"/>
        </w:rPr>
        <mc:AlternateContent>
          <mc:Choice Requires="wps">
            <w:drawing>
              <wp:anchor distT="0" distB="0" distL="114300" distR="114300" simplePos="0" relativeHeight="251982041" behindDoc="0" locked="0" layoutInCell="1" allowOverlap="1" wp14:anchorId="5174D6CC" wp14:editId="2B109BBE">
                <wp:simplePos x="0" y="0"/>
                <wp:positionH relativeFrom="column">
                  <wp:posOffset>-431321</wp:posOffset>
                </wp:positionH>
                <wp:positionV relativeFrom="paragraph">
                  <wp:posOffset>155910</wp:posOffset>
                </wp:positionV>
                <wp:extent cx="3804249" cy="2027208"/>
                <wp:effectExtent l="0" t="0" r="25400" b="11430"/>
                <wp:wrapNone/>
                <wp:docPr id="471" name="Text Box 471"/>
                <wp:cNvGraphicFramePr/>
                <a:graphic xmlns:a="http://schemas.openxmlformats.org/drawingml/2006/main">
                  <a:graphicData uri="http://schemas.microsoft.com/office/word/2010/wordprocessingShape">
                    <wps:wsp>
                      <wps:cNvSpPr txBox="1"/>
                      <wps:spPr>
                        <a:xfrm>
                          <a:off x="0" y="0"/>
                          <a:ext cx="3804249" cy="2027208"/>
                        </a:xfrm>
                        <a:prstGeom prst="rect">
                          <a:avLst/>
                        </a:prstGeom>
                        <a:solidFill>
                          <a:schemeClr val="lt1"/>
                        </a:solidFill>
                        <a:ln w="6350">
                          <a:solidFill>
                            <a:schemeClr val="bg1"/>
                          </a:solidFill>
                        </a:ln>
                      </wps:spPr>
                      <wps:txbx>
                        <w:txbxContent>
                          <w:p w14:paraId="5761B529" w14:textId="3FD23C60" w:rsidR="00F95734" w:rsidRPr="00BB7A6A" w:rsidRDefault="00DC5FAF">
                            <w:pPr>
                              <w:rPr>
                                <w:sz w:val="20"/>
                                <w:szCs w:val="20"/>
                              </w:rPr>
                            </w:pPr>
                            <w:r w:rsidRPr="00BB7A6A">
                              <w:rPr>
                                <w:sz w:val="20"/>
                                <w:szCs w:val="20"/>
                              </w:rPr>
                              <w:t xml:space="preserve">2 entry boxes that have been clearly labelled that allows the customer </w:t>
                            </w:r>
                            <w:r w:rsidR="00291679">
                              <w:rPr>
                                <w:sz w:val="20"/>
                                <w:szCs w:val="20"/>
                              </w:rPr>
                              <w:t xml:space="preserve">to know </w:t>
                            </w:r>
                            <w:r w:rsidRPr="00BB7A6A">
                              <w:rPr>
                                <w:sz w:val="20"/>
                                <w:szCs w:val="20"/>
                              </w:rPr>
                              <w:t xml:space="preserve">what needs to be </w:t>
                            </w:r>
                            <w:r w:rsidR="00BB7A6A" w:rsidRPr="00BB7A6A">
                              <w:rPr>
                                <w:sz w:val="20"/>
                                <w:szCs w:val="20"/>
                              </w:rPr>
                              <w:t>inputted</w:t>
                            </w:r>
                            <w:r w:rsidRPr="00BB7A6A">
                              <w:rPr>
                                <w:sz w:val="20"/>
                                <w:szCs w:val="20"/>
                              </w:rPr>
                              <w:t>. These are centred in the screen as they are the main function of this window, login in.</w:t>
                            </w:r>
                            <w:r w:rsidR="00D13122">
                              <w:rPr>
                                <w:sz w:val="20"/>
                                <w:szCs w:val="20"/>
                              </w:rPr>
                              <w:t xml:space="preserve"> The boxes are also perfectly aligned with each other, improving the symmetry and aesthetics.</w:t>
                            </w:r>
                            <w:r w:rsidR="00437054" w:rsidRPr="00BB7A6A">
                              <w:rPr>
                                <w:sz w:val="20"/>
                                <w:szCs w:val="20"/>
                              </w:rPr>
                              <w:t xml:space="preserve"> They were originally planned to be rounded boxes but as this isn’t possible in AppJar, couldn’t be implemented. This however still provides a clean professional.</w:t>
                            </w:r>
                            <w:r w:rsidR="004C534F" w:rsidRPr="00BB7A6A">
                              <w:rPr>
                                <w:sz w:val="20"/>
                                <w:szCs w:val="20"/>
                              </w:rPr>
                              <w:t xml:space="preserve"> The background of the </w:t>
                            </w:r>
                            <w:r w:rsidR="004F66FF">
                              <w:rPr>
                                <w:sz w:val="20"/>
                                <w:szCs w:val="20"/>
                              </w:rPr>
                              <w:t>entry box</w:t>
                            </w:r>
                            <w:r w:rsidR="004C534F" w:rsidRPr="00BB7A6A">
                              <w:rPr>
                                <w:sz w:val="20"/>
                                <w:szCs w:val="20"/>
                              </w:rPr>
                              <w:t xml:space="preserve"> is lighter compared to the </w:t>
                            </w:r>
                            <w:r w:rsidR="00BB7A6A" w:rsidRPr="00BB7A6A">
                              <w:rPr>
                                <w:sz w:val="20"/>
                                <w:szCs w:val="20"/>
                              </w:rPr>
                              <w:t>background</w:t>
                            </w:r>
                            <w:r w:rsidR="004C534F" w:rsidRPr="00BB7A6A">
                              <w:rPr>
                                <w:sz w:val="20"/>
                                <w:szCs w:val="20"/>
                              </w:rPr>
                              <w:t xml:space="preserve">, </w:t>
                            </w:r>
                            <w:r w:rsidR="00BB7A6A" w:rsidRPr="00BB7A6A">
                              <w:rPr>
                                <w:sz w:val="20"/>
                                <w:szCs w:val="20"/>
                              </w:rPr>
                              <w:t>allows it to be easily differentiated from the light background. Also providing more contrast when they input black text within the entry box.</w:t>
                            </w:r>
                            <w:r w:rsidR="00766F22">
                              <w:rPr>
                                <w:sz w:val="20"/>
                                <w:szCs w:val="20"/>
                              </w:rPr>
                              <w:t xml:space="preserve"> Each input is compared to the database as only authorised users can </w:t>
                            </w:r>
                            <w:r w:rsidR="000C1598">
                              <w:rPr>
                                <w:sz w:val="20"/>
                                <w:szCs w:val="20"/>
                              </w:rPr>
                              <w:t>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74D6CC" id="Text Box 471" o:spid="_x0000_s1234" type="#_x0000_t202" style="position:absolute;margin-left:-33.95pt;margin-top:12.3pt;width:299.55pt;height:159.6pt;z-index:2519820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" fillcolor="white [3201]" strokecolor="white [3212]" strokeweight=".5pt">
                <v:textbox>
                  <w:txbxContent>
                    <w:p w14:paraId="5761B529" w14:textId="3FD23C60" w:rsidR="00F95734" w:rsidRPr="00BB7A6A" w:rsidRDefault="00DC5FAF">
                      <w:pPr>
                        <w:rPr>
                          <w:sz w:val="20"/>
                          <w:szCs w:val="20"/>
                        </w:rPr>
                      </w:pPr>
                      <w:r w:rsidRPr="00BB7A6A">
                        <w:rPr>
                          <w:sz w:val="20"/>
                          <w:szCs w:val="20"/>
                        </w:rPr>
                        <w:t xml:space="preserve">2 entry boxes that have been clearly labelled that allows the customer </w:t>
                      </w:r>
                      <w:r w:rsidR="00291679">
                        <w:rPr>
                          <w:sz w:val="20"/>
                          <w:szCs w:val="20"/>
                        </w:rPr>
                        <w:t xml:space="preserve">to know </w:t>
                      </w:r>
                      <w:r w:rsidRPr="00BB7A6A">
                        <w:rPr>
                          <w:sz w:val="20"/>
                          <w:szCs w:val="20"/>
                        </w:rPr>
                        <w:t xml:space="preserve">what needs to be </w:t>
                      </w:r>
                      <w:r w:rsidR="00BB7A6A" w:rsidRPr="00BB7A6A">
                        <w:rPr>
                          <w:sz w:val="20"/>
                          <w:szCs w:val="20"/>
                        </w:rPr>
                        <w:t>inputted</w:t>
                      </w:r>
                      <w:r w:rsidRPr="00BB7A6A">
                        <w:rPr>
                          <w:sz w:val="20"/>
                          <w:szCs w:val="20"/>
                        </w:rPr>
                        <w:t>. These are centred in the screen as they are the main function of this window, login in.</w:t>
                      </w:r>
                      <w:r w:rsidR="00D13122">
                        <w:rPr>
                          <w:sz w:val="20"/>
                          <w:szCs w:val="20"/>
                        </w:rPr>
                        <w:t xml:space="preserve"> The boxes are also perfectly aligned with each other, improving the symmetry and aesthetics.</w:t>
                      </w:r>
                      <w:r w:rsidR="00437054" w:rsidRPr="00BB7A6A">
                        <w:rPr>
                          <w:sz w:val="20"/>
                          <w:szCs w:val="20"/>
                        </w:rPr>
                        <w:t xml:space="preserve"> They were originally planned to be rounded boxes but as this isn’t possible in AppJar, couldn’t be implemented. This however still provides a clean professional.</w:t>
                      </w:r>
                      <w:r w:rsidR="004C534F" w:rsidRPr="00BB7A6A">
                        <w:rPr>
                          <w:sz w:val="20"/>
                          <w:szCs w:val="20"/>
                        </w:rPr>
                        <w:t xml:space="preserve"> The background of the </w:t>
                      </w:r>
                      <w:r w:rsidR="004F66FF">
                        <w:rPr>
                          <w:sz w:val="20"/>
                          <w:szCs w:val="20"/>
                        </w:rPr>
                        <w:t>entry box</w:t>
                      </w:r>
                      <w:r w:rsidR="004C534F" w:rsidRPr="00BB7A6A">
                        <w:rPr>
                          <w:sz w:val="20"/>
                          <w:szCs w:val="20"/>
                        </w:rPr>
                        <w:t xml:space="preserve"> is lighter compared to the </w:t>
                      </w:r>
                      <w:r w:rsidR="00BB7A6A" w:rsidRPr="00BB7A6A">
                        <w:rPr>
                          <w:sz w:val="20"/>
                          <w:szCs w:val="20"/>
                        </w:rPr>
                        <w:t>background</w:t>
                      </w:r>
                      <w:r w:rsidR="004C534F" w:rsidRPr="00BB7A6A">
                        <w:rPr>
                          <w:sz w:val="20"/>
                          <w:szCs w:val="20"/>
                        </w:rPr>
                        <w:t xml:space="preserve">, </w:t>
                      </w:r>
                      <w:r w:rsidR="00BB7A6A" w:rsidRPr="00BB7A6A">
                        <w:rPr>
                          <w:sz w:val="20"/>
                          <w:szCs w:val="20"/>
                        </w:rPr>
                        <w:t>allows it to be easily differentiated from the light background. Also providing more contrast when they input black text within the entry box.</w:t>
                      </w:r>
                      <w:r w:rsidR="00766F22">
                        <w:rPr>
                          <w:sz w:val="20"/>
                          <w:szCs w:val="20"/>
                        </w:rPr>
                        <w:t xml:space="preserve"> Each input is compared to the database as only authorised users can </w:t>
                      </w:r>
                      <w:r w:rsidR="000C1598">
                        <w:rPr>
                          <w:sz w:val="20"/>
                          <w:szCs w:val="20"/>
                        </w:rPr>
                        <w:t>enter.</w:t>
                      </w:r>
                    </w:p>
                  </w:txbxContent>
                </v:textbox>
              </v:shape>
            </w:pict>
          </mc:Fallback>
        </mc:AlternateContent>
      </w:r>
    </w:p>
    <w:p w14:paraId="5183CFB5" w14:textId="77777777" w:rsidR="008D4123" w:rsidRDefault="008D4123" w:rsidP="009E054D">
      <w:pPr>
        <w:rPr>
          <w:noProof/>
          <w:u w:val="single"/>
        </w:rPr>
      </w:pPr>
    </w:p>
    <w:p w14:paraId="28FDF43F" w14:textId="77777777" w:rsidR="008D4123" w:rsidRDefault="008D4123" w:rsidP="009E054D">
      <w:pPr>
        <w:rPr>
          <w:noProof/>
          <w:u w:val="single"/>
        </w:rPr>
      </w:pPr>
    </w:p>
    <w:p w14:paraId="769E6B94" w14:textId="77777777" w:rsidR="008D4123" w:rsidRDefault="008D4123" w:rsidP="009E054D">
      <w:pPr>
        <w:rPr>
          <w:noProof/>
          <w:u w:val="single"/>
        </w:rPr>
      </w:pPr>
    </w:p>
    <w:p w14:paraId="1D082C42" w14:textId="77777777" w:rsidR="008D4123" w:rsidRDefault="008D4123" w:rsidP="009E054D">
      <w:pPr>
        <w:rPr>
          <w:noProof/>
          <w:u w:val="single"/>
        </w:rPr>
      </w:pPr>
    </w:p>
    <w:p w14:paraId="77191E7D" w14:textId="77777777" w:rsidR="008D4123" w:rsidRDefault="008D4123" w:rsidP="009E054D">
      <w:pPr>
        <w:rPr>
          <w:noProof/>
          <w:u w:val="single"/>
        </w:rPr>
      </w:pPr>
    </w:p>
    <w:p w14:paraId="18355946" w14:textId="77777777" w:rsidR="008D4123" w:rsidRDefault="008D4123" w:rsidP="009E054D">
      <w:pPr>
        <w:rPr>
          <w:noProof/>
          <w:u w:val="single"/>
        </w:rPr>
      </w:pPr>
    </w:p>
    <w:p w14:paraId="325EE3E8" w14:textId="145251AA" w:rsidR="008D4123" w:rsidRDefault="004F66FF" w:rsidP="009E054D">
      <w:pPr>
        <w:rPr>
          <w:noProof/>
          <w:u w:val="single"/>
        </w:rPr>
      </w:pPr>
      <w:r>
        <w:rPr>
          <w:noProof/>
          <w:u w:val="single"/>
        </w:rPr>
        <mc:AlternateContent>
          <mc:Choice Requires="wps">
            <w:drawing>
              <wp:anchor distT="0" distB="0" distL="114300" distR="114300" simplePos="0" relativeHeight="251983065" behindDoc="0" locked="0" layoutInCell="1" allowOverlap="1" wp14:anchorId="3513AF5D" wp14:editId="279B3AF9">
                <wp:simplePos x="0" y="0"/>
                <wp:positionH relativeFrom="column">
                  <wp:posOffset>-451262</wp:posOffset>
                </wp:positionH>
                <wp:positionV relativeFrom="paragraph">
                  <wp:posOffset>275779</wp:posOffset>
                </wp:positionV>
                <wp:extent cx="6448301" cy="4833257"/>
                <wp:effectExtent l="0" t="0" r="10160" b="24765"/>
                <wp:wrapNone/>
                <wp:docPr id="472" name="Text Box 472"/>
                <wp:cNvGraphicFramePr/>
                <a:graphic xmlns:a="http://schemas.openxmlformats.org/drawingml/2006/main">
                  <a:graphicData uri="http://schemas.microsoft.com/office/word/2010/wordprocessingShape">
                    <wps:wsp>
                      <wps:cNvSpPr txBox="1"/>
                      <wps:spPr>
                        <a:xfrm>
                          <a:off x="0" y="0"/>
                          <a:ext cx="6448301" cy="4833257"/>
                        </a:xfrm>
                        <a:prstGeom prst="rect">
                          <a:avLst/>
                        </a:prstGeom>
                        <a:solidFill>
                          <a:schemeClr val="lt1"/>
                        </a:solidFill>
                        <a:ln w="6350">
                          <a:solidFill>
                            <a:schemeClr val="bg1"/>
                          </a:solidFill>
                        </a:ln>
                      </wps:spPr>
                      <wps:txbx>
                        <w:txbxContent>
                          <w:p w14:paraId="419277F4" w14:textId="40C58921" w:rsidR="004F66FF" w:rsidRPr="00D66DCF" w:rsidRDefault="004F66FF">
                            <w:pPr>
                              <w:rPr>
                                <w:b/>
                                <w:bCs/>
                                <w:u w:val="single"/>
                              </w:rPr>
                            </w:pPr>
                            <w:r w:rsidRPr="00D66DCF">
                              <w:rPr>
                                <w:b/>
                                <w:bCs/>
                                <w:u w:val="single"/>
                              </w:rPr>
                              <w:t xml:space="preserve">Why was this </w:t>
                            </w:r>
                            <w:r w:rsidR="00D66DCF" w:rsidRPr="00D66DCF">
                              <w:rPr>
                                <w:b/>
                                <w:bCs/>
                                <w:u w:val="single"/>
                              </w:rPr>
                              <w:t>window</w:t>
                            </w:r>
                            <w:r w:rsidRPr="00D66DCF">
                              <w:rPr>
                                <w:b/>
                                <w:bCs/>
                                <w:u w:val="single"/>
                              </w:rPr>
                              <w:t xml:space="preserve"> necessary?</w:t>
                            </w:r>
                          </w:p>
                          <w:p w14:paraId="174C715D" w14:textId="5C2CFA48" w:rsidR="004F66FF" w:rsidRDefault="004F66FF">
                            <w:r>
                              <w:t xml:space="preserve">This screen is essential as it acts </w:t>
                            </w:r>
                            <w:r w:rsidR="00314B12">
                              <w:t>the</w:t>
                            </w:r>
                            <w:r>
                              <w:t xml:space="preserve"> gateway </w:t>
                            </w:r>
                            <w:r w:rsidR="000548C7">
                              <w:t xml:space="preserve">to enter the program. This is needed to allow users to input their login details so they can be </w:t>
                            </w:r>
                            <w:r w:rsidR="00314B12">
                              <w:t>identified</w:t>
                            </w:r>
                            <w:r w:rsidR="000548C7">
                              <w:t xml:space="preserve"> by the system and </w:t>
                            </w:r>
                            <w:r w:rsidR="00314B12">
                              <w:t>securely</w:t>
                            </w:r>
                            <w:r w:rsidR="000548C7">
                              <w:t xml:space="preserve"> logged in. Without this window, n</w:t>
                            </w:r>
                            <w:r w:rsidR="00314B12">
                              <w:t>o record of who made the reservation can be made</w:t>
                            </w:r>
                            <w:r w:rsidR="008359E7">
                              <w:t>, leading to more confusion. This window also allows users to create an account if they do not have an account to login to the system</w:t>
                            </w:r>
                            <w:r w:rsidR="00135534">
                              <w:t xml:space="preserve"> and allow the barbers to login to their side of the program.</w:t>
                            </w:r>
                          </w:p>
                          <w:p w14:paraId="2CFE6F89" w14:textId="0E2B69A0" w:rsidR="00D66DCF" w:rsidRPr="006504B1" w:rsidRDefault="00D66DCF">
                            <w:pPr>
                              <w:rPr>
                                <w:b/>
                                <w:bCs/>
                                <w:u w:val="single"/>
                              </w:rPr>
                            </w:pPr>
                            <w:r w:rsidRPr="006504B1">
                              <w:rPr>
                                <w:b/>
                                <w:bCs/>
                                <w:u w:val="single"/>
                              </w:rPr>
                              <w:t>How did I ensure robustness and security?</w:t>
                            </w:r>
                          </w:p>
                          <w:p w14:paraId="327FE5B5" w14:textId="2504AB46" w:rsidR="00D66DCF" w:rsidRDefault="000E692F">
                            <w:r>
                              <w:t>Once the details are inputted into the entry boxes and user clicks on the login button. The system compares the details inputted and checks weather if any details match the input</w:t>
                            </w:r>
                            <w:r w:rsidR="00653F90">
                              <w:t xml:space="preserve">. If the details do not match, the system gives an error message and prevents access to the system. </w:t>
                            </w:r>
                            <w:r w:rsidR="006504B1">
                              <w:t>However,</w:t>
                            </w:r>
                            <w:r w:rsidR="00653F90">
                              <w:t xml:space="preserve"> if the details do match, as another layer of security. </w:t>
                            </w:r>
                            <w:r w:rsidR="00F418F5">
                              <w:t xml:space="preserve">Two factor authentication has been implemented as another way to confirm their identity. If the </w:t>
                            </w:r>
                            <w:r w:rsidR="005F7EBD">
                              <w:t xml:space="preserve">random generated </w:t>
                            </w:r>
                            <w:r w:rsidR="00F418F5">
                              <w:t xml:space="preserve">verification codes </w:t>
                            </w:r>
                            <w:r w:rsidR="005F7EBD">
                              <w:t xml:space="preserve">sent to the account </w:t>
                            </w:r>
                            <w:r w:rsidR="00217F7F">
                              <w:t>holders’</w:t>
                            </w:r>
                            <w:r w:rsidR="005F7EBD">
                              <w:t xml:space="preserve"> email </w:t>
                            </w:r>
                            <w:r w:rsidR="00F418F5">
                              <w:t xml:space="preserve">do not match with the </w:t>
                            </w:r>
                            <w:r w:rsidR="005F7EBD">
                              <w:t>inputted</w:t>
                            </w:r>
                            <w:r w:rsidR="00F418F5">
                              <w:t xml:space="preserve"> code, the system will reject the user even if the username and password</w:t>
                            </w:r>
                            <w:r w:rsidR="006504B1">
                              <w:t xml:space="preserve"> inputs are correct. But if the authentication code matches, the system can confirm </w:t>
                            </w:r>
                            <w:r w:rsidR="00217F7F">
                              <w:t>that the user accessing the account is the account holder.</w:t>
                            </w:r>
                            <w:r w:rsidR="00CE2475">
                              <w:t xml:space="preserve"> It also successfully prevents barber account login in via customer login, further preventing any issues down the line.</w:t>
                            </w:r>
                          </w:p>
                          <w:p w14:paraId="435FAF51" w14:textId="606789C4" w:rsidR="00217F7F" w:rsidRPr="005E1A28" w:rsidRDefault="00217F7F">
                            <w:pPr>
                              <w:rPr>
                                <w:b/>
                                <w:bCs/>
                                <w:u w:val="single"/>
                              </w:rPr>
                            </w:pPr>
                            <w:r w:rsidRPr="005E1A28">
                              <w:rPr>
                                <w:b/>
                                <w:bCs/>
                                <w:u w:val="single"/>
                              </w:rPr>
                              <w:t>Final evaluation:</w:t>
                            </w:r>
                          </w:p>
                          <w:p w14:paraId="7F1D1E2F" w14:textId="748EA55C" w:rsidR="00217F7F" w:rsidRDefault="000E3DDB">
                            <w:r>
                              <w:t xml:space="preserve">With this window, me and my client are extremely happy with this page as the window </w:t>
                            </w:r>
                            <w:r w:rsidR="00CF457D">
                              <w:t>itself</w:t>
                            </w:r>
                            <w:r>
                              <w:t xml:space="preserve"> looks </w:t>
                            </w:r>
                            <w:r w:rsidR="008958BA">
                              <w:t>attractive and professional.</w:t>
                            </w:r>
                            <w:r w:rsidR="00CF457D">
                              <w:t xml:space="preserve"> Even though the </w:t>
                            </w:r>
                            <w:r w:rsidR="005E1A28">
                              <w:t>two-tone</w:t>
                            </w:r>
                            <w:r w:rsidR="00CF457D">
                              <w:t xml:space="preserve"> design couldn’t be implemented</w:t>
                            </w:r>
                            <w:r w:rsidR="0042205F">
                              <w:t xml:space="preserve">, I am still pleased that this window </w:t>
                            </w:r>
                            <w:r w:rsidR="006323CE">
                              <w:t>came out this way.</w:t>
                            </w:r>
                            <w:r w:rsidR="009D7668">
                              <w:t xml:space="preserve"> This window matches with the colour scheme of the program whilst also being easy to read and </w:t>
                            </w:r>
                            <w:r w:rsidR="000B7FFB">
                              <w:t>understand.</w:t>
                            </w:r>
                            <w:r w:rsidR="008958BA">
                              <w:t xml:space="preserve"> Along with its looks, it provides great security</w:t>
                            </w:r>
                            <w:r w:rsidR="000B7FFB">
                              <w:t xml:space="preserve"> by ensuring that users are fully verifies before giving them access to </w:t>
                            </w:r>
                            <w:r w:rsidR="005E1A28">
                              <w:t>a user’s</w:t>
                            </w:r>
                            <w:r w:rsidR="000B7FFB">
                              <w:t xml:space="preserve"> account. </w:t>
                            </w:r>
                            <w:r w:rsidR="00C812FA">
                              <w:t xml:space="preserve">It also successfully allows the option to create a new account whilst also allowing an option for the employees to </w:t>
                            </w:r>
                            <w:r w:rsidR="00CE2475">
                              <w:t>login. This</w:t>
                            </w:r>
                            <w:r w:rsidR="000B7FFB">
                              <w:t xml:space="preserve"> page prevents many security threats/risks </w:t>
                            </w:r>
                            <w:r w:rsidR="005E1A28">
                              <w:t>so overall believe this window was a success.</w:t>
                            </w:r>
                            <w:r w:rsidR="008958BA">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3AF5D" id="Text Box 472" o:spid="_x0000_s1235" type="#_x0000_t202" style="position:absolute;margin-left:-35.55pt;margin-top:21.7pt;width:507.75pt;height:380.55pt;z-index:2519830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" fillcolor="white [3201]" strokecolor="white [3212]" strokeweight=".5pt">
                <v:textbox>
                  <w:txbxContent>
                    <w:p w14:paraId="419277F4" w14:textId="40C58921" w:rsidR="004F66FF" w:rsidRPr="00D66DCF" w:rsidRDefault="004F66FF">
                      <w:pPr>
                        <w:rPr>
                          <w:b/>
                          <w:bCs/>
                          <w:u w:val="single"/>
                        </w:rPr>
                      </w:pPr>
                      <w:r w:rsidRPr="00D66DCF">
                        <w:rPr>
                          <w:b/>
                          <w:bCs/>
                          <w:u w:val="single"/>
                        </w:rPr>
                        <w:t xml:space="preserve">Why was this </w:t>
                      </w:r>
                      <w:r w:rsidR="00D66DCF" w:rsidRPr="00D66DCF">
                        <w:rPr>
                          <w:b/>
                          <w:bCs/>
                          <w:u w:val="single"/>
                        </w:rPr>
                        <w:t>window</w:t>
                      </w:r>
                      <w:r w:rsidRPr="00D66DCF">
                        <w:rPr>
                          <w:b/>
                          <w:bCs/>
                          <w:u w:val="single"/>
                        </w:rPr>
                        <w:t xml:space="preserve"> necessary?</w:t>
                      </w:r>
                    </w:p>
                    <w:p w14:paraId="174C715D" w14:textId="5C2CFA48" w:rsidR="004F66FF" w:rsidRDefault="004F66FF">
                      <w:r>
                        <w:t xml:space="preserve">This screen is essential as it acts </w:t>
                      </w:r>
                      <w:r w:rsidR="00314B12">
                        <w:t>the</w:t>
                      </w:r>
                      <w:r>
                        <w:t xml:space="preserve"> gateway </w:t>
                      </w:r>
                      <w:r w:rsidR="000548C7">
                        <w:t xml:space="preserve">to enter the program. This is needed to allow users to input their login details so they can be </w:t>
                      </w:r>
                      <w:r w:rsidR="00314B12">
                        <w:t>identified</w:t>
                      </w:r>
                      <w:r w:rsidR="000548C7">
                        <w:t xml:space="preserve"> by the system and </w:t>
                      </w:r>
                      <w:r w:rsidR="00314B12">
                        <w:t>securely</w:t>
                      </w:r>
                      <w:r w:rsidR="000548C7">
                        <w:t xml:space="preserve"> logged in. Without this window, n</w:t>
                      </w:r>
                      <w:r w:rsidR="00314B12">
                        <w:t>o record of who made the reservation can be made</w:t>
                      </w:r>
                      <w:r w:rsidR="008359E7">
                        <w:t>, leading to more confusion. This window also allows users to create an account if they do not have an account to login to the system</w:t>
                      </w:r>
                      <w:r w:rsidR="00135534">
                        <w:t xml:space="preserve"> and allow the barbers to login to their side of the program.</w:t>
                      </w:r>
                    </w:p>
                    <w:p w14:paraId="2CFE6F89" w14:textId="0E2B69A0" w:rsidR="00D66DCF" w:rsidRPr="006504B1" w:rsidRDefault="00D66DCF">
                      <w:pPr>
                        <w:rPr>
                          <w:b/>
                          <w:bCs/>
                          <w:u w:val="single"/>
                        </w:rPr>
                      </w:pPr>
                      <w:r w:rsidRPr="006504B1">
                        <w:rPr>
                          <w:b/>
                          <w:bCs/>
                          <w:u w:val="single"/>
                        </w:rPr>
                        <w:t>How did I ensure robustness and security?</w:t>
                      </w:r>
                    </w:p>
                    <w:p w14:paraId="327FE5B5" w14:textId="2504AB46" w:rsidR="00D66DCF" w:rsidRDefault="000E692F">
                      <w:r>
                        <w:t>Once the details are inputted into the entry boxes and user clicks on the login button. The system compares the details inputted and checks weather if any details match the input</w:t>
                      </w:r>
                      <w:r w:rsidR="00653F90">
                        <w:t xml:space="preserve">. If the details do not match, the system gives an error message and prevents access to the system. </w:t>
                      </w:r>
                      <w:r w:rsidR="006504B1">
                        <w:t>However,</w:t>
                      </w:r>
                      <w:r w:rsidR="00653F90">
                        <w:t xml:space="preserve"> if the details do match, as another layer of security. </w:t>
                      </w:r>
                      <w:r w:rsidR="00F418F5">
                        <w:t xml:space="preserve">Two factor authentication has been implemented as another way to confirm their identity. If the </w:t>
                      </w:r>
                      <w:r w:rsidR="005F7EBD">
                        <w:t xml:space="preserve">random generated </w:t>
                      </w:r>
                      <w:r w:rsidR="00F418F5">
                        <w:t xml:space="preserve">verification codes </w:t>
                      </w:r>
                      <w:r w:rsidR="005F7EBD">
                        <w:t xml:space="preserve">sent to the account </w:t>
                      </w:r>
                      <w:r w:rsidR="00217F7F">
                        <w:t>holders’</w:t>
                      </w:r>
                      <w:r w:rsidR="005F7EBD">
                        <w:t xml:space="preserve"> email </w:t>
                      </w:r>
                      <w:r w:rsidR="00F418F5">
                        <w:t xml:space="preserve">do not match with the </w:t>
                      </w:r>
                      <w:r w:rsidR="005F7EBD">
                        <w:t>inputted</w:t>
                      </w:r>
                      <w:r w:rsidR="00F418F5">
                        <w:t xml:space="preserve"> code, the system will reject the user even if the username and password</w:t>
                      </w:r>
                      <w:r w:rsidR="006504B1">
                        <w:t xml:space="preserve"> inputs are correct. But if the authentication code matches, the system can confirm </w:t>
                      </w:r>
                      <w:r w:rsidR="00217F7F">
                        <w:t>that the user accessing the account is the account holder.</w:t>
                      </w:r>
                      <w:r w:rsidR="00CE2475">
                        <w:t xml:space="preserve"> It also successfully prevents barber account login in via customer login, further preventing any issues down the line.</w:t>
                      </w:r>
                    </w:p>
                    <w:p w14:paraId="435FAF51" w14:textId="606789C4" w:rsidR="00217F7F" w:rsidRPr="005E1A28" w:rsidRDefault="00217F7F">
                      <w:pPr>
                        <w:rPr>
                          <w:b/>
                          <w:bCs/>
                          <w:u w:val="single"/>
                        </w:rPr>
                      </w:pPr>
                      <w:r w:rsidRPr="005E1A28">
                        <w:rPr>
                          <w:b/>
                          <w:bCs/>
                          <w:u w:val="single"/>
                        </w:rPr>
                        <w:t>Final evaluation:</w:t>
                      </w:r>
                    </w:p>
                    <w:p w14:paraId="7F1D1E2F" w14:textId="748EA55C" w:rsidR="00217F7F" w:rsidRDefault="000E3DDB">
                      <w:r>
                        <w:t xml:space="preserve">With this window, me and my client are extremely happy with this page as the window </w:t>
                      </w:r>
                      <w:r w:rsidR="00CF457D">
                        <w:t>itself</w:t>
                      </w:r>
                      <w:r>
                        <w:t xml:space="preserve"> looks </w:t>
                      </w:r>
                      <w:r w:rsidR="008958BA">
                        <w:t>attractive and professional.</w:t>
                      </w:r>
                      <w:r w:rsidR="00CF457D">
                        <w:t xml:space="preserve"> Even though the </w:t>
                      </w:r>
                      <w:r w:rsidR="005E1A28">
                        <w:t>two-tone</w:t>
                      </w:r>
                      <w:r w:rsidR="00CF457D">
                        <w:t xml:space="preserve"> design couldn’t be implemented</w:t>
                      </w:r>
                      <w:r w:rsidR="0042205F">
                        <w:t xml:space="preserve">, I am still pleased that this window </w:t>
                      </w:r>
                      <w:r w:rsidR="006323CE">
                        <w:t>came out this way.</w:t>
                      </w:r>
                      <w:r w:rsidR="009D7668">
                        <w:t xml:space="preserve"> This window matches with the colour scheme of the program whilst also being easy to read and </w:t>
                      </w:r>
                      <w:r w:rsidR="000B7FFB">
                        <w:t>understand.</w:t>
                      </w:r>
                      <w:r w:rsidR="008958BA">
                        <w:t xml:space="preserve"> Along with its looks, it provides great security</w:t>
                      </w:r>
                      <w:r w:rsidR="000B7FFB">
                        <w:t xml:space="preserve"> by ensuring that users are fully verifies before giving them access to </w:t>
                      </w:r>
                      <w:r w:rsidR="005E1A28">
                        <w:t>a user’s</w:t>
                      </w:r>
                      <w:r w:rsidR="000B7FFB">
                        <w:t xml:space="preserve"> account. </w:t>
                      </w:r>
                      <w:r w:rsidR="00C812FA">
                        <w:t xml:space="preserve">It also successfully allows the option to create a new account whilst also allowing an option for the employees to </w:t>
                      </w:r>
                      <w:r w:rsidR="00CE2475">
                        <w:t>login. This</w:t>
                      </w:r>
                      <w:r w:rsidR="000B7FFB">
                        <w:t xml:space="preserve"> page prevents many security threats/risks </w:t>
                      </w:r>
                      <w:r w:rsidR="005E1A28">
                        <w:t>so overall believe this window was a success.</w:t>
                      </w:r>
                      <w:r w:rsidR="008958BA">
                        <w:t xml:space="preserve"> </w:t>
                      </w:r>
                    </w:p>
                  </w:txbxContent>
                </v:textbox>
              </v:shape>
            </w:pict>
          </mc:Fallback>
        </mc:AlternateContent>
      </w:r>
    </w:p>
    <w:p w14:paraId="7A23235B" w14:textId="311061AE" w:rsidR="000C4682" w:rsidRDefault="000C4682" w:rsidP="009E054D">
      <w:pPr>
        <w:rPr>
          <w:noProof/>
          <w:u w:val="single"/>
        </w:rPr>
      </w:pPr>
    </w:p>
    <w:p w14:paraId="5C80215B" w14:textId="3A8C9566" w:rsidR="000C4682" w:rsidRDefault="000C4682" w:rsidP="009E054D">
      <w:pPr>
        <w:rPr>
          <w:noProof/>
          <w:u w:val="single"/>
        </w:rPr>
      </w:pPr>
    </w:p>
    <w:p w14:paraId="3E4C2EC4" w14:textId="0BAADE56" w:rsidR="000C4682" w:rsidRDefault="000C4682" w:rsidP="009E054D">
      <w:pPr>
        <w:rPr>
          <w:noProof/>
          <w:u w:val="single"/>
        </w:rPr>
      </w:pPr>
    </w:p>
    <w:p w14:paraId="35204782" w14:textId="32641DE5" w:rsidR="000C4682" w:rsidRDefault="000C4682" w:rsidP="009E054D">
      <w:pPr>
        <w:rPr>
          <w:noProof/>
          <w:u w:val="single"/>
        </w:rPr>
      </w:pPr>
    </w:p>
    <w:p w14:paraId="45DBA199" w14:textId="15D34865" w:rsidR="000C4682" w:rsidRDefault="000C4682" w:rsidP="009E054D">
      <w:pPr>
        <w:rPr>
          <w:noProof/>
          <w:u w:val="single"/>
        </w:rPr>
      </w:pPr>
    </w:p>
    <w:p w14:paraId="658D0E0D" w14:textId="6F60EDE0" w:rsidR="000C4682" w:rsidRDefault="000C4682" w:rsidP="009E054D">
      <w:pPr>
        <w:rPr>
          <w:noProof/>
          <w:u w:val="single"/>
        </w:rPr>
      </w:pPr>
    </w:p>
    <w:p w14:paraId="74928C74" w14:textId="35233581" w:rsidR="000C4682" w:rsidRDefault="000C4682" w:rsidP="009E054D">
      <w:pPr>
        <w:rPr>
          <w:noProof/>
          <w:u w:val="single"/>
        </w:rPr>
      </w:pPr>
    </w:p>
    <w:p w14:paraId="22C856FA" w14:textId="77777777" w:rsidR="000C4682" w:rsidRDefault="000C4682" w:rsidP="009E054D">
      <w:pPr>
        <w:rPr>
          <w:noProof/>
          <w:u w:val="single"/>
        </w:rPr>
      </w:pPr>
    </w:p>
    <w:p w14:paraId="03340016" w14:textId="696E4636" w:rsidR="008D4123" w:rsidRDefault="008D4123" w:rsidP="009E054D">
      <w:pPr>
        <w:rPr>
          <w:noProof/>
          <w:u w:val="single"/>
        </w:rPr>
      </w:pPr>
    </w:p>
    <w:p w14:paraId="4688776F" w14:textId="7C5AB3CA" w:rsidR="004F66FF" w:rsidRDefault="004F66FF" w:rsidP="009E054D">
      <w:pPr>
        <w:rPr>
          <w:noProof/>
          <w:u w:val="single"/>
        </w:rPr>
      </w:pPr>
    </w:p>
    <w:p w14:paraId="3EB03DC0" w14:textId="0A3DC1D9" w:rsidR="004F66FF" w:rsidRDefault="004F66FF" w:rsidP="009E054D">
      <w:pPr>
        <w:rPr>
          <w:noProof/>
          <w:u w:val="single"/>
        </w:rPr>
      </w:pPr>
    </w:p>
    <w:p w14:paraId="7E42662A" w14:textId="54564C46" w:rsidR="004F66FF" w:rsidRDefault="004F66FF" w:rsidP="009E054D">
      <w:pPr>
        <w:rPr>
          <w:noProof/>
          <w:u w:val="single"/>
        </w:rPr>
      </w:pPr>
    </w:p>
    <w:p w14:paraId="0DB8EC61" w14:textId="0A50FBA4" w:rsidR="004F66FF" w:rsidRDefault="004F66FF" w:rsidP="009E054D">
      <w:pPr>
        <w:rPr>
          <w:noProof/>
          <w:u w:val="single"/>
        </w:rPr>
      </w:pPr>
    </w:p>
    <w:p w14:paraId="5FD2711B" w14:textId="77777777" w:rsidR="004F66FF" w:rsidRDefault="004F66FF" w:rsidP="009E054D">
      <w:pPr>
        <w:rPr>
          <w:noProof/>
          <w:u w:val="single"/>
        </w:rPr>
      </w:pPr>
    </w:p>
    <w:p w14:paraId="3638004E" w14:textId="173AA029" w:rsidR="008D4123" w:rsidRDefault="008D4123" w:rsidP="009E054D">
      <w:pPr>
        <w:rPr>
          <w:noProof/>
          <w:u w:val="single"/>
        </w:rPr>
      </w:pPr>
    </w:p>
    <w:p w14:paraId="75C3CA64" w14:textId="6FC7B5CA" w:rsidR="00CE2475" w:rsidRDefault="0026532E" w:rsidP="009E054D">
      <w:pPr>
        <w:rPr>
          <w:noProof/>
          <w:u w:val="single"/>
        </w:rPr>
      </w:pPr>
      <w:r>
        <w:rPr>
          <w:noProof/>
          <w:u w:val="single"/>
        </w:rPr>
        <w:lastRenderedPageBreak/>
        <mc:AlternateContent>
          <mc:Choice Requires="wps">
            <w:drawing>
              <wp:anchor distT="0" distB="0" distL="114300" distR="114300" simplePos="0" relativeHeight="251987161" behindDoc="1" locked="0" layoutInCell="1" allowOverlap="1" wp14:anchorId="01EFE50C" wp14:editId="2C0EC55C">
                <wp:simplePos x="0" y="0"/>
                <wp:positionH relativeFrom="column">
                  <wp:posOffset>-446567</wp:posOffset>
                </wp:positionH>
                <wp:positionV relativeFrom="paragraph">
                  <wp:posOffset>-393404</wp:posOffset>
                </wp:positionV>
                <wp:extent cx="6517640" cy="9718158"/>
                <wp:effectExtent l="0" t="0" r="16510" b="16510"/>
                <wp:wrapNone/>
                <wp:docPr id="476" name="Text Box 476"/>
                <wp:cNvGraphicFramePr/>
                <a:graphic xmlns:a="http://schemas.openxmlformats.org/drawingml/2006/main">
                  <a:graphicData uri="http://schemas.microsoft.com/office/word/2010/wordprocessingShape">
                    <wps:wsp>
                      <wps:cNvSpPr txBox="1"/>
                      <wps:spPr>
                        <a:xfrm>
                          <a:off x="0" y="0"/>
                          <a:ext cx="6517640" cy="9718158"/>
                        </a:xfrm>
                        <a:prstGeom prst="rect">
                          <a:avLst/>
                        </a:prstGeom>
                        <a:solidFill>
                          <a:schemeClr val="lt1"/>
                        </a:solidFill>
                        <a:ln w="6350">
                          <a:solidFill>
                            <a:schemeClr val="accent2"/>
                          </a:solidFill>
                        </a:ln>
                      </wps:spPr>
                      <wps:txbx>
                        <w:txbxContent>
                          <w:p w14:paraId="384B8EF1" w14:textId="70C9BB03" w:rsidR="00AB3212" w:rsidRPr="008E4064" w:rsidRDefault="008E4064">
                            <w:pPr>
                              <w:rPr>
                                <w:b/>
                                <w:bCs/>
                                <w:u w:val="single"/>
                              </w:rPr>
                            </w:pPr>
                            <w:r w:rsidRPr="008E4064">
                              <w:rPr>
                                <w:b/>
                                <w:bCs/>
                                <w:u w:val="single"/>
                              </w:rPr>
                              <w:t>Create an account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EFE50C" id="Text Box 476" o:spid="_x0000_s1236" type="#_x0000_t202" style="position:absolute;margin-left:-35.15pt;margin-top:-31pt;width:513.2pt;height:765.2pt;z-index:-25132931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" fillcolor="white [3201]" strokecolor="#ed7d31 [3205]" strokeweight=".5pt">
                <v:textbox>
                  <w:txbxContent>
                    <w:p w14:paraId="384B8EF1" w14:textId="70C9BB03" w:rsidR="00AB3212" w:rsidRPr="008E4064" w:rsidRDefault="008E4064">
                      <w:pPr>
                        <w:rPr>
                          <w:b/>
                          <w:bCs/>
                          <w:u w:val="single"/>
                        </w:rPr>
                      </w:pPr>
                      <w:r w:rsidRPr="008E4064">
                        <w:rPr>
                          <w:b/>
                          <w:bCs/>
                          <w:u w:val="single"/>
                        </w:rPr>
                        <w:t>Create an account window:</w:t>
                      </w:r>
                    </w:p>
                  </w:txbxContent>
                </v:textbox>
              </v:shape>
            </w:pict>
          </mc:Fallback>
        </mc:AlternateContent>
      </w:r>
      <w:r w:rsidR="00BA46F5">
        <w:rPr>
          <w:noProof/>
        </w:rPr>
        <mc:AlternateContent>
          <mc:Choice Requires="wps">
            <w:drawing>
              <wp:anchor distT="0" distB="0" distL="114300" distR="114300" simplePos="0" relativeHeight="251992281" behindDoc="0" locked="0" layoutInCell="1" allowOverlap="1" wp14:anchorId="261C8167" wp14:editId="6DA80345">
                <wp:simplePos x="0" y="0"/>
                <wp:positionH relativeFrom="column">
                  <wp:posOffset>3550722</wp:posOffset>
                </wp:positionH>
                <wp:positionV relativeFrom="paragraph">
                  <wp:posOffset>-332508</wp:posOffset>
                </wp:positionV>
                <wp:extent cx="2480186" cy="1615044"/>
                <wp:effectExtent l="0" t="0" r="15875" b="23495"/>
                <wp:wrapNone/>
                <wp:docPr id="482" name="Text Box 482"/>
                <wp:cNvGraphicFramePr/>
                <a:graphic xmlns:a="http://schemas.openxmlformats.org/drawingml/2006/main">
                  <a:graphicData uri="http://schemas.microsoft.com/office/word/2010/wordprocessingShape">
                    <wps:wsp>
                      <wps:cNvSpPr txBox="1"/>
                      <wps:spPr>
                        <a:xfrm>
                          <a:off x="0" y="0"/>
                          <a:ext cx="2480186" cy="1615044"/>
                        </a:xfrm>
                        <a:prstGeom prst="rect">
                          <a:avLst/>
                        </a:prstGeom>
                        <a:solidFill>
                          <a:schemeClr val="lt1"/>
                        </a:solidFill>
                        <a:ln w="6350">
                          <a:solidFill>
                            <a:schemeClr val="bg1"/>
                          </a:solidFill>
                        </a:ln>
                      </wps:spPr>
                      <wps:txbx>
                        <w:txbxContent>
                          <w:p w14:paraId="1EE3CE70" w14:textId="53EFACA4" w:rsidR="00BA46F5" w:rsidRPr="00BA46F5" w:rsidRDefault="00BA46F5">
                            <w:pPr>
                              <w:rPr>
                                <w:sz w:val="20"/>
                                <w:szCs w:val="20"/>
                              </w:rPr>
                            </w:pPr>
                            <w:r>
                              <w:rPr>
                                <w:sz w:val="20"/>
                                <w:szCs w:val="20"/>
                              </w:rPr>
                              <w:t xml:space="preserve">Icon label that </w:t>
                            </w:r>
                            <w:r w:rsidR="00FD2B8E">
                              <w:rPr>
                                <w:sz w:val="20"/>
                                <w:szCs w:val="20"/>
                              </w:rPr>
                              <w:t xml:space="preserve">describes the purpose of this page. Icons that also visually describes what the purpose is, further improving </w:t>
                            </w:r>
                            <w:r w:rsidR="00266540">
                              <w:rPr>
                                <w:sz w:val="20"/>
                                <w:szCs w:val="20"/>
                              </w:rPr>
                              <w:t>accessibility</w:t>
                            </w:r>
                            <w:r w:rsidR="00FD2B8E">
                              <w:rPr>
                                <w:sz w:val="20"/>
                                <w:szCs w:val="20"/>
                              </w:rPr>
                              <w:t xml:space="preserve"> of the window.</w:t>
                            </w:r>
                            <w:r w:rsidR="007F3515">
                              <w:rPr>
                                <w:sz w:val="20"/>
                                <w:szCs w:val="20"/>
                              </w:rPr>
                              <w:t xml:space="preserve"> Label also aligns perfectly with the logo and the labels for each entry box, </w:t>
                            </w:r>
                            <w:r w:rsidR="00266540">
                              <w:rPr>
                                <w:sz w:val="20"/>
                                <w:szCs w:val="20"/>
                              </w:rPr>
                              <w:t xml:space="preserve">making this window appear neater and more professional. </w:t>
                            </w:r>
                            <w:r w:rsidR="005C31D9">
                              <w:rPr>
                                <w:sz w:val="20"/>
                                <w:szCs w:val="20"/>
                              </w:rPr>
                              <w:t>Black text against a light background makes the text easier to re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1C8167" id="Text Box 482" o:spid="_x0000_s1237" type="#_x0000_t202" style="position:absolute;margin-left:279.6pt;margin-top:-26.2pt;width:195.3pt;height:127.15pt;z-index:25199228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" fillcolor="white [3201]" strokecolor="white [3212]" strokeweight=".5pt">
                <v:textbox>
                  <w:txbxContent>
                    <w:p w14:paraId="1EE3CE70" w14:textId="53EFACA4" w:rsidR="00BA46F5" w:rsidRPr="00BA46F5" w:rsidRDefault="00BA46F5">
                      <w:pPr>
                        <w:rPr>
                          <w:sz w:val="20"/>
                          <w:szCs w:val="20"/>
                        </w:rPr>
                      </w:pPr>
                      <w:r>
                        <w:rPr>
                          <w:sz w:val="20"/>
                          <w:szCs w:val="20"/>
                        </w:rPr>
                        <w:t xml:space="preserve">Icon label that </w:t>
                      </w:r>
                      <w:r w:rsidR="00FD2B8E">
                        <w:rPr>
                          <w:sz w:val="20"/>
                          <w:szCs w:val="20"/>
                        </w:rPr>
                        <w:t xml:space="preserve">describes the purpose of this page. Icons that also visually describes what the purpose is, further improving </w:t>
                      </w:r>
                      <w:r w:rsidR="00266540">
                        <w:rPr>
                          <w:sz w:val="20"/>
                          <w:szCs w:val="20"/>
                        </w:rPr>
                        <w:t>accessibility</w:t>
                      </w:r>
                      <w:r w:rsidR="00FD2B8E">
                        <w:rPr>
                          <w:sz w:val="20"/>
                          <w:szCs w:val="20"/>
                        </w:rPr>
                        <w:t xml:space="preserve"> of the window.</w:t>
                      </w:r>
                      <w:r w:rsidR="007F3515">
                        <w:rPr>
                          <w:sz w:val="20"/>
                          <w:szCs w:val="20"/>
                        </w:rPr>
                        <w:t xml:space="preserve"> Label also aligns perfectly with the logo and the labels for each entry box, </w:t>
                      </w:r>
                      <w:r w:rsidR="00266540">
                        <w:rPr>
                          <w:sz w:val="20"/>
                          <w:szCs w:val="20"/>
                        </w:rPr>
                        <w:t xml:space="preserve">making this window appear neater and more professional. </w:t>
                      </w:r>
                      <w:r w:rsidR="005C31D9">
                        <w:rPr>
                          <w:sz w:val="20"/>
                          <w:szCs w:val="20"/>
                        </w:rPr>
                        <w:t>Black text against a light background makes the text easier to read.</w:t>
                      </w:r>
                    </w:p>
                  </w:txbxContent>
                </v:textbox>
              </v:shape>
            </w:pict>
          </mc:Fallback>
        </mc:AlternateContent>
      </w:r>
      <w:r w:rsidR="008E4064">
        <w:rPr>
          <w:noProof/>
        </w:rPr>
        <w:drawing>
          <wp:anchor distT="0" distB="0" distL="114300" distR="114300" simplePos="0" relativeHeight="251988185" behindDoc="0" locked="0" layoutInCell="1" allowOverlap="1" wp14:anchorId="4BB7FB4A" wp14:editId="7F7AFF3F">
            <wp:simplePos x="0" y="0"/>
            <wp:positionH relativeFrom="column">
              <wp:posOffset>-344384</wp:posOffset>
            </wp:positionH>
            <wp:positionV relativeFrom="paragraph">
              <wp:posOffset>11875</wp:posOffset>
            </wp:positionV>
            <wp:extent cx="3740727" cy="2897530"/>
            <wp:effectExtent l="0" t="0" r="0" b="0"/>
            <wp:wrapNone/>
            <wp:docPr id="477" name="Picture 4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Graphical user interface, application&#10;&#10;Description automatically generated"/>
                    <pic:cNvPicPr/>
                  </pic:nvPicPr>
                  <pic:blipFill>
                    <a:blip r:embed="rId273">
                      <a:extLst>
                        <a:ext uri="{28A0092B-C50C-407E-A947-70E740481C1C}">
                          <a14:useLocalDpi xmlns:a14="http://schemas.microsoft.com/office/drawing/2010/main" val="0"/>
                        </a:ext>
                      </a:extLst>
                    </a:blip>
                    <a:stretch>
                      <a:fillRect/>
                    </a:stretch>
                  </pic:blipFill>
                  <pic:spPr>
                    <a:xfrm>
                      <a:off x="0" y="0"/>
                      <a:ext cx="3745905" cy="2901541"/>
                    </a:xfrm>
                    <a:prstGeom prst="rect">
                      <a:avLst/>
                    </a:prstGeom>
                  </pic:spPr>
                </pic:pic>
              </a:graphicData>
            </a:graphic>
            <wp14:sizeRelH relativeFrom="margin">
              <wp14:pctWidth>0</wp14:pctWidth>
            </wp14:sizeRelH>
            <wp14:sizeRelV relativeFrom="margin">
              <wp14:pctHeight>0</wp14:pctHeight>
            </wp14:sizeRelV>
          </wp:anchor>
        </w:drawing>
      </w:r>
    </w:p>
    <w:p w14:paraId="51258078" w14:textId="77777777" w:rsidR="00CE2475" w:rsidRDefault="00CE2475" w:rsidP="009E054D">
      <w:pPr>
        <w:rPr>
          <w:noProof/>
          <w:u w:val="single"/>
        </w:rPr>
      </w:pPr>
    </w:p>
    <w:p w14:paraId="6DE36060" w14:textId="06152FC0" w:rsidR="00CE2475" w:rsidRDefault="008E4064" w:rsidP="009E054D">
      <w:pPr>
        <w:rPr>
          <w:noProof/>
          <w:u w:val="single"/>
        </w:rPr>
      </w:pPr>
      <w:r>
        <w:rPr>
          <w:noProof/>
          <w:u w:val="single"/>
        </w:rPr>
        <mc:AlternateContent>
          <mc:Choice Requires="wps">
            <w:drawing>
              <wp:anchor distT="0" distB="0" distL="114300" distR="114300" simplePos="0" relativeHeight="251989209" behindDoc="0" locked="0" layoutInCell="1" allowOverlap="1" wp14:anchorId="75D59224" wp14:editId="158EEA52">
                <wp:simplePos x="0" y="0"/>
                <wp:positionH relativeFrom="column">
                  <wp:posOffset>1448790</wp:posOffset>
                </wp:positionH>
                <wp:positionV relativeFrom="paragraph">
                  <wp:posOffset>10391</wp:posOffset>
                </wp:positionV>
                <wp:extent cx="2101437" cy="261257"/>
                <wp:effectExtent l="38100" t="0" r="13335" b="81915"/>
                <wp:wrapNone/>
                <wp:docPr id="478" name="Straight Arrow Connector 478"/>
                <wp:cNvGraphicFramePr/>
                <a:graphic xmlns:a="http://schemas.openxmlformats.org/drawingml/2006/main">
                  <a:graphicData uri="http://schemas.microsoft.com/office/word/2010/wordprocessingShape">
                    <wps:wsp>
                      <wps:cNvCnPr/>
                      <wps:spPr>
                        <a:xfrm flipH="1">
                          <a:off x="0" y="0"/>
                          <a:ext cx="2101437" cy="261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3E154E" id="Straight Arrow Connector 478" o:spid="_x0000_s1026" type="#_x0000_t32" style="position:absolute;margin-left:114.1pt;margin-top:.8pt;width:165.45pt;height:20.55pt;flip:x;z-index:2519892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" strokecolor="#ed7d31 [3205]" strokeweight=".5pt">
                <v:stroke endarrow="block" joinstyle="miter"/>
              </v:shape>
            </w:pict>
          </mc:Fallback>
        </mc:AlternateContent>
      </w:r>
    </w:p>
    <w:p w14:paraId="46E50D00" w14:textId="45FEA320" w:rsidR="00CE2475" w:rsidRDefault="00CE2475" w:rsidP="009E054D">
      <w:pPr>
        <w:rPr>
          <w:noProof/>
          <w:u w:val="single"/>
        </w:rPr>
      </w:pPr>
    </w:p>
    <w:p w14:paraId="4DDFFAE4" w14:textId="2593873B" w:rsidR="00CE2475" w:rsidRDefault="00914932" w:rsidP="009E054D">
      <w:pPr>
        <w:rPr>
          <w:noProof/>
          <w:u w:val="single"/>
        </w:rPr>
      </w:pPr>
      <w:r>
        <w:rPr>
          <w:noProof/>
          <w:u w:val="single"/>
        </w:rPr>
        <mc:AlternateContent>
          <mc:Choice Requires="wps">
            <w:drawing>
              <wp:anchor distT="0" distB="0" distL="114300" distR="114300" simplePos="0" relativeHeight="251993305" behindDoc="0" locked="0" layoutInCell="1" allowOverlap="1" wp14:anchorId="27B797C9" wp14:editId="0F5F20F8">
                <wp:simplePos x="0" y="0"/>
                <wp:positionH relativeFrom="column">
                  <wp:posOffset>3645725</wp:posOffset>
                </wp:positionH>
                <wp:positionV relativeFrom="paragraph">
                  <wp:posOffset>187671</wp:posOffset>
                </wp:positionV>
                <wp:extent cx="2303813" cy="1638795"/>
                <wp:effectExtent l="0" t="0" r="20320" b="19050"/>
                <wp:wrapNone/>
                <wp:docPr id="483" name="Text Box 483"/>
                <wp:cNvGraphicFramePr/>
                <a:graphic xmlns:a="http://schemas.openxmlformats.org/drawingml/2006/main">
                  <a:graphicData uri="http://schemas.microsoft.com/office/word/2010/wordprocessingShape">
                    <wps:wsp>
                      <wps:cNvSpPr txBox="1"/>
                      <wps:spPr>
                        <a:xfrm>
                          <a:off x="0" y="0"/>
                          <a:ext cx="2303813" cy="1638795"/>
                        </a:xfrm>
                        <a:prstGeom prst="rect">
                          <a:avLst/>
                        </a:prstGeom>
                        <a:solidFill>
                          <a:schemeClr val="lt1"/>
                        </a:solidFill>
                        <a:ln w="6350">
                          <a:solidFill>
                            <a:schemeClr val="bg1"/>
                          </a:solidFill>
                        </a:ln>
                      </wps:spPr>
                      <wps:txbx>
                        <w:txbxContent>
                          <w:p w14:paraId="57600638" w14:textId="1E6E4C31" w:rsidR="00914932" w:rsidRPr="008839F8" w:rsidRDefault="007A4158">
                            <w:pPr>
                              <w:rPr>
                                <w:sz w:val="20"/>
                                <w:szCs w:val="20"/>
                              </w:rPr>
                            </w:pPr>
                            <w:r w:rsidRPr="008839F8">
                              <w:rPr>
                                <w:sz w:val="20"/>
                                <w:szCs w:val="20"/>
                              </w:rPr>
                              <w:t xml:space="preserve">Entry </w:t>
                            </w:r>
                            <w:r w:rsidR="008839F8" w:rsidRPr="008839F8">
                              <w:rPr>
                                <w:sz w:val="20"/>
                                <w:szCs w:val="20"/>
                              </w:rPr>
                              <w:t xml:space="preserve">boxes that allow the user to input each piece of detail that is required. All boxes are clearly labelled </w:t>
                            </w:r>
                            <w:r w:rsidR="00961D1D">
                              <w:rPr>
                                <w:sz w:val="20"/>
                                <w:szCs w:val="20"/>
                              </w:rPr>
                              <w:t>to prevent confusion on what is required. All boxes are perfectly aligned with each other</w:t>
                            </w:r>
                            <w:r w:rsidR="00832BD7">
                              <w:rPr>
                                <w:sz w:val="20"/>
                                <w:szCs w:val="20"/>
                              </w:rPr>
                              <w:t>,</w:t>
                            </w:r>
                            <w:r w:rsidR="00CD7700">
                              <w:rPr>
                                <w:sz w:val="20"/>
                                <w:szCs w:val="20"/>
                              </w:rPr>
                              <w:t xml:space="preserve"> making the window </w:t>
                            </w:r>
                            <w:r w:rsidR="002C5632">
                              <w:rPr>
                                <w:sz w:val="20"/>
                                <w:szCs w:val="20"/>
                              </w:rPr>
                              <w:t>look tidier. White colour</w:t>
                            </w:r>
                            <w:r w:rsidR="00437D0D">
                              <w:rPr>
                                <w:sz w:val="20"/>
                                <w:szCs w:val="20"/>
                              </w:rPr>
                              <w:t>ed</w:t>
                            </w:r>
                            <w:r w:rsidR="002C5632">
                              <w:rPr>
                                <w:sz w:val="20"/>
                                <w:szCs w:val="20"/>
                              </w:rPr>
                              <w:t xml:space="preserve"> </w:t>
                            </w:r>
                            <w:r w:rsidR="00437D0D">
                              <w:rPr>
                                <w:sz w:val="20"/>
                                <w:szCs w:val="20"/>
                              </w:rPr>
                              <w:t>entry</w:t>
                            </w:r>
                            <w:r w:rsidR="002C5632">
                              <w:rPr>
                                <w:sz w:val="20"/>
                                <w:szCs w:val="20"/>
                              </w:rPr>
                              <w:t xml:space="preserve"> box</w:t>
                            </w:r>
                            <w:r w:rsidR="00437D0D">
                              <w:rPr>
                                <w:sz w:val="20"/>
                                <w:szCs w:val="20"/>
                              </w:rPr>
                              <w:t xml:space="preserve"> contrasts with the blacked coloured user inputs</w:t>
                            </w:r>
                            <w:r w:rsidR="00F645C5">
                              <w:rPr>
                                <w:sz w:val="20"/>
                                <w:szCs w:val="20"/>
                              </w:rPr>
                              <w:t xml:space="preserve">, making the text easier to read. </w:t>
                            </w:r>
                            <w:r w:rsidR="002C5632">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B797C9" id="Text Box 483" o:spid="_x0000_s1238" type="#_x0000_t202" style="position:absolute;margin-left:287.05pt;margin-top:14.8pt;width:181.4pt;height:129.05pt;z-index:2519933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" fillcolor="white [3201]" strokecolor="white [3212]" strokeweight=".5pt">
                <v:textbox>
                  <w:txbxContent>
                    <w:p w14:paraId="57600638" w14:textId="1E6E4C31" w:rsidR="00914932" w:rsidRPr="008839F8" w:rsidRDefault="007A4158">
                      <w:pPr>
                        <w:rPr>
                          <w:sz w:val="20"/>
                          <w:szCs w:val="20"/>
                        </w:rPr>
                      </w:pPr>
                      <w:r w:rsidRPr="008839F8">
                        <w:rPr>
                          <w:sz w:val="20"/>
                          <w:szCs w:val="20"/>
                        </w:rPr>
                        <w:t xml:space="preserve">Entry </w:t>
                      </w:r>
                      <w:r w:rsidR="008839F8" w:rsidRPr="008839F8">
                        <w:rPr>
                          <w:sz w:val="20"/>
                          <w:szCs w:val="20"/>
                        </w:rPr>
                        <w:t xml:space="preserve">boxes that allow the user to input each piece of detail that is required. All boxes are clearly labelled </w:t>
                      </w:r>
                      <w:r w:rsidR="00961D1D">
                        <w:rPr>
                          <w:sz w:val="20"/>
                          <w:szCs w:val="20"/>
                        </w:rPr>
                        <w:t>to prevent confusion on what is required. All boxes are perfectly aligned with each other</w:t>
                      </w:r>
                      <w:r w:rsidR="00832BD7">
                        <w:rPr>
                          <w:sz w:val="20"/>
                          <w:szCs w:val="20"/>
                        </w:rPr>
                        <w:t>,</w:t>
                      </w:r>
                      <w:r w:rsidR="00CD7700">
                        <w:rPr>
                          <w:sz w:val="20"/>
                          <w:szCs w:val="20"/>
                        </w:rPr>
                        <w:t xml:space="preserve"> making the window </w:t>
                      </w:r>
                      <w:r w:rsidR="002C5632">
                        <w:rPr>
                          <w:sz w:val="20"/>
                          <w:szCs w:val="20"/>
                        </w:rPr>
                        <w:t>look tidier. White colour</w:t>
                      </w:r>
                      <w:r w:rsidR="00437D0D">
                        <w:rPr>
                          <w:sz w:val="20"/>
                          <w:szCs w:val="20"/>
                        </w:rPr>
                        <w:t>ed</w:t>
                      </w:r>
                      <w:r w:rsidR="002C5632">
                        <w:rPr>
                          <w:sz w:val="20"/>
                          <w:szCs w:val="20"/>
                        </w:rPr>
                        <w:t xml:space="preserve"> </w:t>
                      </w:r>
                      <w:r w:rsidR="00437D0D">
                        <w:rPr>
                          <w:sz w:val="20"/>
                          <w:szCs w:val="20"/>
                        </w:rPr>
                        <w:t>entry</w:t>
                      </w:r>
                      <w:r w:rsidR="002C5632">
                        <w:rPr>
                          <w:sz w:val="20"/>
                          <w:szCs w:val="20"/>
                        </w:rPr>
                        <w:t xml:space="preserve"> box</w:t>
                      </w:r>
                      <w:r w:rsidR="00437D0D">
                        <w:rPr>
                          <w:sz w:val="20"/>
                          <w:szCs w:val="20"/>
                        </w:rPr>
                        <w:t xml:space="preserve"> contrasts with the blacked coloured user inputs</w:t>
                      </w:r>
                      <w:r w:rsidR="00F645C5">
                        <w:rPr>
                          <w:sz w:val="20"/>
                          <w:szCs w:val="20"/>
                        </w:rPr>
                        <w:t xml:space="preserve">, making the text easier to read. </w:t>
                      </w:r>
                      <w:r w:rsidR="002C5632">
                        <w:rPr>
                          <w:sz w:val="20"/>
                          <w:szCs w:val="20"/>
                        </w:rPr>
                        <w:t xml:space="preserve"> </w:t>
                      </w:r>
                    </w:p>
                  </w:txbxContent>
                </v:textbox>
              </v:shape>
            </w:pict>
          </mc:Fallback>
        </mc:AlternateContent>
      </w:r>
    </w:p>
    <w:p w14:paraId="7BA7D6A5" w14:textId="42A39C9A" w:rsidR="00CE2475" w:rsidRDefault="00CE2475" w:rsidP="009E054D">
      <w:pPr>
        <w:rPr>
          <w:noProof/>
          <w:u w:val="single"/>
        </w:rPr>
      </w:pPr>
    </w:p>
    <w:p w14:paraId="39536A32" w14:textId="6E0B9FCC" w:rsidR="00CE2475" w:rsidRDefault="00BA46F5" w:rsidP="009E054D">
      <w:pPr>
        <w:rPr>
          <w:noProof/>
          <w:u w:val="single"/>
        </w:rPr>
      </w:pPr>
      <w:r>
        <w:rPr>
          <w:noProof/>
          <w:u w:val="single"/>
        </w:rPr>
        <mc:AlternateContent>
          <mc:Choice Requires="wps">
            <w:drawing>
              <wp:anchor distT="0" distB="0" distL="114300" distR="114300" simplePos="0" relativeHeight="251990233" behindDoc="0" locked="0" layoutInCell="1" allowOverlap="1" wp14:anchorId="02E72B4F" wp14:editId="4EFE4D1B">
                <wp:simplePos x="0" y="0"/>
                <wp:positionH relativeFrom="column">
                  <wp:posOffset>2947546</wp:posOffset>
                </wp:positionH>
                <wp:positionV relativeFrom="paragraph">
                  <wp:posOffset>67029</wp:posOffset>
                </wp:positionV>
                <wp:extent cx="757547" cy="130480"/>
                <wp:effectExtent l="38100" t="0" r="24130" b="79375"/>
                <wp:wrapNone/>
                <wp:docPr id="479" name="Straight Arrow Connector 479"/>
                <wp:cNvGraphicFramePr/>
                <a:graphic xmlns:a="http://schemas.openxmlformats.org/drawingml/2006/main">
                  <a:graphicData uri="http://schemas.microsoft.com/office/word/2010/wordprocessingShape">
                    <wps:wsp>
                      <wps:cNvCnPr/>
                      <wps:spPr>
                        <a:xfrm flipH="1">
                          <a:off x="0" y="0"/>
                          <a:ext cx="757547" cy="1304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4CC62B" id="Straight Arrow Connector 479" o:spid="_x0000_s1026" type="#_x0000_t32" style="position:absolute;margin-left:232.1pt;margin-top:5.3pt;width:59.65pt;height:10.25pt;flip:x;z-index:251990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" strokecolor="#ed7d31 [3205]" strokeweight=".5pt">
                <v:stroke endarrow="block" joinstyle="miter"/>
              </v:shape>
            </w:pict>
          </mc:Fallback>
        </mc:AlternateContent>
      </w:r>
    </w:p>
    <w:p w14:paraId="21614B25" w14:textId="6BB46E59" w:rsidR="00CE2475" w:rsidRDefault="00CE2475" w:rsidP="009E054D">
      <w:pPr>
        <w:rPr>
          <w:noProof/>
          <w:u w:val="single"/>
        </w:rPr>
      </w:pPr>
    </w:p>
    <w:p w14:paraId="279611B7" w14:textId="67E866BC" w:rsidR="00CE2475" w:rsidRDefault="00CE2475" w:rsidP="009E054D">
      <w:pPr>
        <w:rPr>
          <w:noProof/>
          <w:u w:val="single"/>
        </w:rPr>
      </w:pPr>
    </w:p>
    <w:p w14:paraId="7C829BE1" w14:textId="76AC0B66" w:rsidR="00CE2475" w:rsidRDefault="0026532E" w:rsidP="009E054D">
      <w:pPr>
        <w:rPr>
          <w:noProof/>
          <w:u w:val="single"/>
        </w:rPr>
      </w:pPr>
      <w:r>
        <w:rPr>
          <w:noProof/>
          <w:u w:val="single"/>
        </w:rPr>
        <mc:AlternateContent>
          <mc:Choice Requires="wps">
            <w:drawing>
              <wp:anchor distT="0" distB="0" distL="114300" distR="114300" simplePos="0" relativeHeight="251991257" behindDoc="0" locked="0" layoutInCell="1" allowOverlap="1" wp14:anchorId="50F47168" wp14:editId="7E71CB1E">
                <wp:simplePos x="0" y="0"/>
                <wp:positionH relativeFrom="margin">
                  <wp:posOffset>3079011</wp:posOffset>
                </wp:positionH>
                <wp:positionV relativeFrom="paragraph">
                  <wp:posOffset>125759</wp:posOffset>
                </wp:positionV>
                <wp:extent cx="514793" cy="291509"/>
                <wp:effectExtent l="38100" t="38100" r="19050" b="32385"/>
                <wp:wrapNone/>
                <wp:docPr id="481" name="Straight Arrow Connector 481"/>
                <wp:cNvGraphicFramePr/>
                <a:graphic xmlns:a="http://schemas.openxmlformats.org/drawingml/2006/main">
                  <a:graphicData uri="http://schemas.microsoft.com/office/word/2010/wordprocessingShape">
                    <wps:wsp>
                      <wps:cNvCnPr/>
                      <wps:spPr>
                        <a:xfrm flipH="1" flipV="1">
                          <a:off x="0" y="0"/>
                          <a:ext cx="514793" cy="29150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3D18E3" id="_x0000_t32" coordsize="21600,21600" o:spt="32" o:oned="t" path="m,l21600,21600e" filled="f">
                <v:path arrowok="t" fillok="f" o:connecttype="none"/>
                <o:lock v:ext="edit" shapetype="t"/>
              </v:shapetype>
              <v:shape id="Straight Arrow Connector 481" o:spid="_x0000_s1026" type="#_x0000_t32" style="position:absolute;margin-left:242.45pt;margin-top:9.9pt;width:40.55pt;height:22.95pt;flip:x y;z-index:251991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" strokecolor="#ed7d31 [3205]" strokeweight=".5pt">
                <v:stroke endarrow="block" joinstyle="miter"/>
                <w10:wrap anchorx="margin"/>
              </v:shape>
            </w:pict>
          </mc:Fallback>
        </mc:AlternateContent>
      </w:r>
      <w:r>
        <w:rPr>
          <w:noProof/>
          <w:u w:val="single"/>
        </w:rPr>
        <mc:AlternateContent>
          <mc:Choice Requires="wps">
            <w:drawing>
              <wp:anchor distT="0" distB="0" distL="114300" distR="114300" simplePos="0" relativeHeight="251996377" behindDoc="0" locked="0" layoutInCell="1" allowOverlap="1" wp14:anchorId="6D02CA76" wp14:editId="1DC063A6">
                <wp:simplePos x="0" y="0"/>
                <wp:positionH relativeFrom="column">
                  <wp:posOffset>-371623</wp:posOffset>
                </wp:positionH>
                <wp:positionV relativeFrom="paragraph">
                  <wp:posOffset>352957</wp:posOffset>
                </wp:positionV>
                <wp:extent cx="2339163" cy="1073888"/>
                <wp:effectExtent l="0" t="0" r="23495" b="12065"/>
                <wp:wrapNone/>
                <wp:docPr id="486" name="Text Box 486"/>
                <wp:cNvGraphicFramePr/>
                <a:graphic xmlns:a="http://schemas.openxmlformats.org/drawingml/2006/main">
                  <a:graphicData uri="http://schemas.microsoft.com/office/word/2010/wordprocessingShape">
                    <wps:wsp>
                      <wps:cNvSpPr txBox="1"/>
                      <wps:spPr>
                        <a:xfrm>
                          <a:off x="0" y="0"/>
                          <a:ext cx="2339163" cy="1073888"/>
                        </a:xfrm>
                        <a:prstGeom prst="rect">
                          <a:avLst/>
                        </a:prstGeom>
                        <a:solidFill>
                          <a:schemeClr val="lt1"/>
                        </a:solidFill>
                        <a:ln w="6350">
                          <a:solidFill>
                            <a:schemeClr val="bg1"/>
                          </a:solidFill>
                        </a:ln>
                      </wps:spPr>
                      <wps:txbx>
                        <w:txbxContent>
                          <w:p w14:paraId="3AB1001F" w14:textId="69CBD920" w:rsidR="002C63E6" w:rsidRDefault="002C63E6">
                            <w:r w:rsidRPr="002C63E6">
                              <w:rPr>
                                <w:sz w:val="20"/>
                                <w:szCs w:val="20"/>
                              </w:rPr>
                              <w:t xml:space="preserve">If the details are not valid, an error box will be presented to the user, explaining exactly where the issue </w:t>
                            </w:r>
                            <w:r>
                              <w:rPr>
                                <w:sz w:val="20"/>
                                <w:szCs w:val="20"/>
                              </w:rPr>
                              <w:t xml:space="preserve">is. </w:t>
                            </w:r>
                            <w:r w:rsidR="006D18C3">
                              <w:rPr>
                                <w:sz w:val="20"/>
                                <w:szCs w:val="20"/>
                              </w:rPr>
                              <w:t>The error box will persist on the screen till the user address</w:t>
                            </w:r>
                            <w:r w:rsidR="0026532E">
                              <w:rPr>
                                <w:sz w:val="20"/>
                                <w:szCs w:val="20"/>
                              </w:rPr>
                              <w:t>es it</w:t>
                            </w:r>
                            <w:r w:rsidR="006D18C3">
                              <w:rPr>
                                <w:sz w:val="20"/>
                                <w:szCs w:val="20"/>
                              </w:rPr>
                              <w:t xml:space="preserve"> and understands the mes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2CA76" id="Text Box 486" o:spid="_x0000_s1239" type="#_x0000_t202" style="position:absolute;margin-left:-29.25pt;margin-top:27.8pt;width:184.2pt;height:84.55pt;z-index:2519963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" fillcolor="white [3201]" strokecolor="white [3212]" strokeweight=".5pt">
                <v:textbox>
                  <w:txbxContent>
                    <w:p w14:paraId="3AB1001F" w14:textId="69CBD920" w:rsidR="002C63E6" w:rsidRDefault="002C63E6">
                      <w:r w:rsidRPr="002C63E6">
                        <w:rPr>
                          <w:sz w:val="20"/>
                          <w:szCs w:val="20"/>
                        </w:rPr>
                        <w:t xml:space="preserve">If the details are not valid, an error box will be presented to the user, explaining exactly where the issue </w:t>
                      </w:r>
                      <w:r>
                        <w:rPr>
                          <w:sz w:val="20"/>
                          <w:szCs w:val="20"/>
                        </w:rPr>
                        <w:t xml:space="preserve">is. </w:t>
                      </w:r>
                      <w:r w:rsidR="006D18C3">
                        <w:rPr>
                          <w:sz w:val="20"/>
                          <w:szCs w:val="20"/>
                        </w:rPr>
                        <w:t>The error box will persist on the screen till the user address</w:t>
                      </w:r>
                      <w:r w:rsidR="0026532E">
                        <w:rPr>
                          <w:sz w:val="20"/>
                          <w:szCs w:val="20"/>
                        </w:rPr>
                        <w:t>es it</w:t>
                      </w:r>
                      <w:r w:rsidR="006D18C3">
                        <w:rPr>
                          <w:sz w:val="20"/>
                          <w:szCs w:val="20"/>
                        </w:rPr>
                        <w:t xml:space="preserve"> and understands the message.</w:t>
                      </w:r>
                    </w:p>
                  </w:txbxContent>
                </v:textbox>
              </v:shape>
            </w:pict>
          </mc:Fallback>
        </mc:AlternateContent>
      </w:r>
      <w:r>
        <w:rPr>
          <w:noProof/>
          <w:u w:val="single"/>
        </w:rPr>
        <mc:AlternateContent>
          <mc:Choice Requires="wps">
            <w:drawing>
              <wp:anchor distT="0" distB="0" distL="114300" distR="114300" simplePos="0" relativeHeight="251995353" behindDoc="0" locked="0" layoutInCell="1" allowOverlap="1" wp14:anchorId="349FC6D4" wp14:editId="0D9294F8">
                <wp:simplePos x="0" y="0"/>
                <wp:positionH relativeFrom="margin">
                  <wp:align>left</wp:align>
                </wp:positionH>
                <wp:positionV relativeFrom="paragraph">
                  <wp:posOffset>76702</wp:posOffset>
                </wp:positionV>
                <wp:extent cx="104519" cy="413163"/>
                <wp:effectExtent l="0" t="38100" r="67310" b="25400"/>
                <wp:wrapNone/>
                <wp:docPr id="485" name="Straight Arrow Connector 485"/>
                <wp:cNvGraphicFramePr/>
                <a:graphic xmlns:a="http://schemas.openxmlformats.org/drawingml/2006/main">
                  <a:graphicData uri="http://schemas.microsoft.com/office/word/2010/wordprocessingShape">
                    <wps:wsp>
                      <wps:cNvCnPr/>
                      <wps:spPr>
                        <a:xfrm flipV="1">
                          <a:off x="0" y="0"/>
                          <a:ext cx="104519" cy="41316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C70708" id="Straight Arrow Connector 485" o:spid="_x0000_s1026" type="#_x0000_t32" style="position:absolute;margin-left:0;margin-top:6.05pt;width:8.25pt;height:32.55pt;flip:y;z-index:25199535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" strokecolor="#ed7d31 [3205]" strokeweight=".5pt">
                <v:stroke endarrow="block" joinstyle="miter"/>
                <w10:wrap anchorx="margin"/>
              </v:shape>
            </w:pict>
          </mc:Fallback>
        </mc:AlternateContent>
      </w:r>
      <w:r>
        <w:rPr>
          <w:noProof/>
          <w:u w:val="single"/>
        </w:rPr>
        <mc:AlternateContent>
          <mc:Choice Requires="wps">
            <w:drawing>
              <wp:anchor distT="0" distB="0" distL="114300" distR="114300" simplePos="0" relativeHeight="251997401" behindDoc="0" locked="0" layoutInCell="1" allowOverlap="1" wp14:anchorId="32BA4CE8" wp14:editId="29B4D366">
                <wp:simplePos x="0" y="0"/>
                <wp:positionH relativeFrom="column">
                  <wp:posOffset>1668913</wp:posOffset>
                </wp:positionH>
                <wp:positionV relativeFrom="paragraph">
                  <wp:posOffset>66040</wp:posOffset>
                </wp:positionV>
                <wp:extent cx="522723" cy="609482"/>
                <wp:effectExtent l="38100" t="38100" r="29845" b="19685"/>
                <wp:wrapNone/>
                <wp:docPr id="488" name="Straight Arrow Connector 488"/>
                <wp:cNvGraphicFramePr/>
                <a:graphic xmlns:a="http://schemas.openxmlformats.org/drawingml/2006/main">
                  <a:graphicData uri="http://schemas.microsoft.com/office/word/2010/wordprocessingShape">
                    <wps:wsp>
                      <wps:cNvCnPr/>
                      <wps:spPr>
                        <a:xfrm flipH="1" flipV="1">
                          <a:off x="0" y="0"/>
                          <a:ext cx="522723" cy="60948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1A0FC3" id="Straight Arrow Connector 488" o:spid="_x0000_s1026" type="#_x0000_t32" style="position:absolute;margin-left:131.4pt;margin-top:5.2pt;width:41.15pt;height:48pt;flip:x y;z-index:251997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" strokecolor="#ed7d31 [3205]" strokeweight=".5pt">
                <v:stroke endarrow="block" joinstyle="miter"/>
              </v:shape>
            </w:pict>
          </mc:Fallback>
        </mc:AlternateContent>
      </w:r>
    </w:p>
    <w:p w14:paraId="3C7C7240" w14:textId="3439CAA0" w:rsidR="00CE2475" w:rsidRDefault="0026532E" w:rsidP="009E054D">
      <w:pPr>
        <w:rPr>
          <w:noProof/>
          <w:u w:val="single"/>
        </w:rPr>
      </w:pPr>
      <w:r>
        <w:rPr>
          <w:noProof/>
          <w:u w:val="single"/>
        </w:rPr>
        <mc:AlternateContent>
          <mc:Choice Requires="wps">
            <w:drawing>
              <wp:anchor distT="0" distB="0" distL="114300" distR="114300" simplePos="0" relativeHeight="251994329" behindDoc="0" locked="0" layoutInCell="1" allowOverlap="1" wp14:anchorId="2D7F6FDE" wp14:editId="0B077F72">
                <wp:simplePos x="0" y="0"/>
                <wp:positionH relativeFrom="column">
                  <wp:posOffset>3514725</wp:posOffset>
                </wp:positionH>
                <wp:positionV relativeFrom="paragraph">
                  <wp:posOffset>16702</wp:posOffset>
                </wp:positionV>
                <wp:extent cx="2434153" cy="1140031"/>
                <wp:effectExtent l="0" t="0" r="23495" b="22225"/>
                <wp:wrapNone/>
                <wp:docPr id="484" name="Text Box 484"/>
                <wp:cNvGraphicFramePr/>
                <a:graphic xmlns:a="http://schemas.openxmlformats.org/drawingml/2006/main">
                  <a:graphicData uri="http://schemas.microsoft.com/office/word/2010/wordprocessingShape">
                    <wps:wsp>
                      <wps:cNvSpPr txBox="1"/>
                      <wps:spPr>
                        <a:xfrm>
                          <a:off x="0" y="0"/>
                          <a:ext cx="2434153" cy="1140031"/>
                        </a:xfrm>
                        <a:prstGeom prst="rect">
                          <a:avLst/>
                        </a:prstGeom>
                        <a:solidFill>
                          <a:schemeClr val="lt1"/>
                        </a:solidFill>
                        <a:ln w="6350">
                          <a:solidFill>
                            <a:schemeClr val="bg1"/>
                          </a:solidFill>
                        </a:ln>
                      </wps:spPr>
                      <wps:txbx>
                        <w:txbxContent>
                          <w:p w14:paraId="184FB934" w14:textId="1DB8A2B9" w:rsidR="00710D59" w:rsidRPr="002C63E6" w:rsidRDefault="00710D59">
                            <w:pPr>
                              <w:rPr>
                                <w:sz w:val="20"/>
                                <w:szCs w:val="20"/>
                              </w:rPr>
                            </w:pPr>
                            <w:r w:rsidRPr="002C63E6">
                              <w:rPr>
                                <w:sz w:val="20"/>
                                <w:szCs w:val="20"/>
                              </w:rPr>
                              <w:t xml:space="preserve">Create account button, allows the user to confirm their action and create an account if all details are valid. </w:t>
                            </w:r>
                            <w:r w:rsidR="00CB298D" w:rsidRPr="002C63E6">
                              <w:rPr>
                                <w:sz w:val="20"/>
                                <w:szCs w:val="20"/>
                              </w:rPr>
                              <w:t xml:space="preserve">Button position in the corner as the button will fall into the user line of sight after reading over their </w:t>
                            </w:r>
                            <w:r w:rsidR="002C63E6" w:rsidRPr="002C63E6">
                              <w:rPr>
                                <w:sz w:val="20"/>
                                <w:szCs w:val="20"/>
                              </w:rPr>
                              <w:t>accoun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F6FDE" id="Text Box 484" o:spid="_x0000_s1240" type="#_x0000_t202" style="position:absolute;margin-left:276.75pt;margin-top:1.3pt;width:191.65pt;height:89.75pt;z-index:251994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" fillcolor="white [3201]" strokecolor="white [3212]" strokeweight=".5pt">
                <v:textbox>
                  <w:txbxContent>
                    <w:p w14:paraId="184FB934" w14:textId="1DB8A2B9" w:rsidR="00710D59" w:rsidRPr="002C63E6" w:rsidRDefault="00710D59">
                      <w:pPr>
                        <w:rPr>
                          <w:sz w:val="20"/>
                          <w:szCs w:val="20"/>
                        </w:rPr>
                      </w:pPr>
                      <w:r w:rsidRPr="002C63E6">
                        <w:rPr>
                          <w:sz w:val="20"/>
                          <w:szCs w:val="20"/>
                        </w:rPr>
                        <w:t xml:space="preserve">Create account button, allows the user to confirm their action and create an account if all details are valid. </w:t>
                      </w:r>
                      <w:r w:rsidR="00CB298D" w:rsidRPr="002C63E6">
                        <w:rPr>
                          <w:sz w:val="20"/>
                          <w:szCs w:val="20"/>
                        </w:rPr>
                        <w:t xml:space="preserve">Button position in the corner as the button will fall into the user line of sight after reading over their </w:t>
                      </w:r>
                      <w:r w:rsidR="002C63E6" w:rsidRPr="002C63E6">
                        <w:rPr>
                          <w:sz w:val="20"/>
                          <w:szCs w:val="20"/>
                        </w:rPr>
                        <w:t>account details.</w:t>
                      </w:r>
                    </w:p>
                  </w:txbxContent>
                </v:textbox>
              </v:shape>
            </w:pict>
          </mc:Fallback>
        </mc:AlternateContent>
      </w:r>
      <w:r>
        <w:rPr>
          <w:noProof/>
          <w:u w:val="single"/>
        </w:rPr>
        <mc:AlternateContent>
          <mc:Choice Requires="wps">
            <w:drawing>
              <wp:anchor distT="0" distB="0" distL="114300" distR="114300" simplePos="0" relativeHeight="251998425" behindDoc="0" locked="0" layoutInCell="1" allowOverlap="1" wp14:anchorId="31B11C2D" wp14:editId="1045089C">
                <wp:simplePos x="0" y="0"/>
                <wp:positionH relativeFrom="column">
                  <wp:posOffset>2009007</wp:posOffset>
                </wp:positionH>
                <wp:positionV relativeFrom="paragraph">
                  <wp:posOffset>88472</wp:posOffset>
                </wp:positionV>
                <wp:extent cx="1456055" cy="956930"/>
                <wp:effectExtent l="0" t="0" r="10795" b="15240"/>
                <wp:wrapNone/>
                <wp:docPr id="489" name="Text Box 489"/>
                <wp:cNvGraphicFramePr/>
                <a:graphic xmlns:a="http://schemas.openxmlformats.org/drawingml/2006/main">
                  <a:graphicData uri="http://schemas.microsoft.com/office/word/2010/wordprocessingShape">
                    <wps:wsp>
                      <wps:cNvSpPr txBox="1"/>
                      <wps:spPr>
                        <a:xfrm>
                          <a:off x="0" y="0"/>
                          <a:ext cx="1456055" cy="956930"/>
                        </a:xfrm>
                        <a:prstGeom prst="rect">
                          <a:avLst/>
                        </a:prstGeom>
                        <a:solidFill>
                          <a:schemeClr val="lt1"/>
                        </a:solidFill>
                        <a:ln w="6350">
                          <a:solidFill>
                            <a:schemeClr val="bg1"/>
                          </a:solidFill>
                        </a:ln>
                      </wps:spPr>
                      <wps:txbx>
                        <w:txbxContent>
                          <w:p w14:paraId="449746A6" w14:textId="717500F6" w:rsidR="00EA4FE8" w:rsidRPr="00EA4FE8" w:rsidRDefault="00EA4FE8">
                            <w:pPr>
                              <w:rPr>
                                <w:sz w:val="20"/>
                                <w:szCs w:val="20"/>
                              </w:rPr>
                            </w:pPr>
                            <w:r w:rsidRPr="00EA4FE8">
                              <w:rPr>
                                <w:sz w:val="20"/>
                                <w:szCs w:val="20"/>
                              </w:rPr>
                              <w:t>Same crème background colour that matches with the theme of the barbershop and program</w:t>
                            </w:r>
                            <w:r>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11C2D" id="Text Box 489" o:spid="_x0000_s1241" type="#_x0000_t202" style="position:absolute;margin-left:158.2pt;margin-top:6.95pt;width:114.65pt;height:75.35pt;z-index:2519984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" fillcolor="white [3201]" strokecolor="white [3212]" strokeweight=".5pt">
                <v:textbox>
                  <w:txbxContent>
                    <w:p w14:paraId="449746A6" w14:textId="717500F6" w:rsidR="00EA4FE8" w:rsidRPr="00EA4FE8" w:rsidRDefault="00EA4FE8">
                      <w:pPr>
                        <w:rPr>
                          <w:sz w:val="20"/>
                          <w:szCs w:val="20"/>
                        </w:rPr>
                      </w:pPr>
                      <w:r w:rsidRPr="00EA4FE8">
                        <w:rPr>
                          <w:sz w:val="20"/>
                          <w:szCs w:val="20"/>
                        </w:rPr>
                        <w:t>Same crème background colour that matches with the theme of the barbershop and program</w:t>
                      </w:r>
                      <w:r>
                        <w:rPr>
                          <w:sz w:val="20"/>
                          <w:szCs w:val="20"/>
                        </w:rPr>
                        <w:t>.</w:t>
                      </w:r>
                    </w:p>
                  </w:txbxContent>
                </v:textbox>
              </v:shape>
            </w:pict>
          </mc:Fallback>
        </mc:AlternateContent>
      </w:r>
    </w:p>
    <w:p w14:paraId="30674F5A" w14:textId="2A92C03B" w:rsidR="00CE2475" w:rsidRDefault="00CE2475" w:rsidP="009E054D">
      <w:pPr>
        <w:rPr>
          <w:noProof/>
          <w:u w:val="single"/>
        </w:rPr>
      </w:pPr>
    </w:p>
    <w:p w14:paraId="111ADEA6" w14:textId="77777777" w:rsidR="00CE2475" w:rsidRDefault="00CE2475" w:rsidP="009E054D">
      <w:pPr>
        <w:rPr>
          <w:noProof/>
          <w:u w:val="single"/>
        </w:rPr>
      </w:pPr>
    </w:p>
    <w:p w14:paraId="701D70C9" w14:textId="07C06564" w:rsidR="00CE2475" w:rsidRDefault="0026532E" w:rsidP="009E054D">
      <w:pPr>
        <w:rPr>
          <w:noProof/>
          <w:u w:val="single"/>
        </w:rPr>
      </w:pPr>
      <w:r>
        <w:rPr>
          <w:noProof/>
          <w:u w:val="single"/>
        </w:rPr>
        <mc:AlternateContent>
          <mc:Choice Requires="wps">
            <w:drawing>
              <wp:anchor distT="0" distB="0" distL="114300" distR="114300" simplePos="0" relativeHeight="251999449" behindDoc="0" locked="0" layoutInCell="1" allowOverlap="1" wp14:anchorId="4EF75900" wp14:editId="470DCE85">
                <wp:simplePos x="0" y="0"/>
                <wp:positionH relativeFrom="column">
                  <wp:posOffset>-372140</wp:posOffset>
                </wp:positionH>
                <wp:positionV relativeFrom="paragraph">
                  <wp:posOffset>284362</wp:posOffset>
                </wp:positionV>
                <wp:extent cx="6421755" cy="5273749"/>
                <wp:effectExtent l="0" t="0" r="17145" b="22225"/>
                <wp:wrapNone/>
                <wp:docPr id="490" name="Text Box 490"/>
                <wp:cNvGraphicFramePr/>
                <a:graphic xmlns:a="http://schemas.openxmlformats.org/drawingml/2006/main">
                  <a:graphicData uri="http://schemas.microsoft.com/office/word/2010/wordprocessingShape">
                    <wps:wsp>
                      <wps:cNvSpPr txBox="1"/>
                      <wps:spPr>
                        <a:xfrm>
                          <a:off x="0" y="0"/>
                          <a:ext cx="6421755" cy="5273749"/>
                        </a:xfrm>
                        <a:prstGeom prst="rect">
                          <a:avLst/>
                        </a:prstGeom>
                        <a:solidFill>
                          <a:schemeClr val="lt1"/>
                        </a:solidFill>
                        <a:ln w="6350">
                          <a:solidFill>
                            <a:schemeClr val="bg1"/>
                          </a:solidFill>
                        </a:ln>
                      </wps:spPr>
                      <wps:txbx>
                        <w:txbxContent>
                          <w:p w14:paraId="06E0FD99" w14:textId="77777777" w:rsidR="0043728C" w:rsidRPr="00D66DCF" w:rsidRDefault="0043728C" w:rsidP="0043728C">
                            <w:pPr>
                              <w:rPr>
                                <w:b/>
                                <w:bCs/>
                                <w:u w:val="single"/>
                              </w:rPr>
                            </w:pPr>
                            <w:r w:rsidRPr="00D66DCF">
                              <w:rPr>
                                <w:b/>
                                <w:bCs/>
                                <w:u w:val="single"/>
                              </w:rPr>
                              <w:t>Why was this window necessary?</w:t>
                            </w:r>
                          </w:p>
                          <w:p w14:paraId="30BCBC1A" w14:textId="32910602" w:rsidR="00F94651" w:rsidRDefault="007928D0">
                            <w:r>
                              <w:t>This window is required for new users to be able to access the program. As the program only allows verified accounts access, any new user must be able to create an account in order to access the rest of the system.</w:t>
                            </w:r>
                            <w:r w:rsidR="00BF49CC">
                              <w:t xml:space="preserve"> An account system is required as this stores all relevant information regarding that customer. It stores their contact details that allow the barber to contact their customers if any update or new have </w:t>
                            </w:r>
                            <w:r w:rsidR="004E5767">
                              <w:t>come about their reservations. An example of this may be that the barber isn’t in on that day, causing the customer to reschedule in order to get their favourite barber.</w:t>
                            </w:r>
                            <w:r w:rsidR="00A25B75">
                              <w:t xml:space="preserve"> Other account details are required such as their username as this allows the barbers to know which customers they should be </w:t>
                            </w:r>
                            <w:r w:rsidR="004414C0">
                              <w:t>expecting</w:t>
                            </w:r>
                            <w:r w:rsidR="00934835">
                              <w:t xml:space="preserve">, preventing any mistakes about which customer is next. </w:t>
                            </w:r>
                          </w:p>
                          <w:p w14:paraId="00A03ACB" w14:textId="0296A05E" w:rsidR="00FC73BF" w:rsidRPr="00BC443B" w:rsidRDefault="00FC73BF">
                            <w:pPr>
                              <w:rPr>
                                <w:b/>
                                <w:bCs/>
                                <w:u w:val="single"/>
                              </w:rPr>
                            </w:pPr>
                            <w:r w:rsidRPr="00BC443B">
                              <w:rPr>
                                <w:b/>
                                <w:bCs/>
                                <w:u w:val="single"/>
                              </w:rPr>
                              <w:t>How did I ensure robustness and security?</w:t>
                            </w:r>
                          </w:p>
                          <w:p w14:paraId="6792EE6B" w14:textId="3AA32668" w:rsidR="00FC73BF" w:rsidRDefault="00FC73BF">
                            <w:r>
                              <w:t xml:space="preserve">This window validates every input the user makes to ensure only </w:t>
                            </w:r>
                            <w:r w:rsidR="002233B5">
                              <w:t>valid data is stored within the user tabl</w:t>
                            </w:r>
                            <w:r w:rsidR="007401F0">
                              <w:t xml:space="preserve">e. The username is validated by ensuring </w:t>
                            </w:r>
                            <w:r w:rsidR="00383E17">
                              <w:t>that the number of characters is between 0 and 12 characters</w:t>
                            </w:r>
                            <w:r w:rsidR="008A736B">
                              <w:t xml:space="preserve"> and if that username is unique, </w:t>
                            </w:r>
                            <w:r w:rsidR="00B0344A">
                              <w:t xml:space="preserve">this </w:t>
                            </w:r>
                            <w:r w:rsidR="008A736B">
                              <w:t>prevent</w:t>
                            </w:r>
                            <w:r w:rsidR="00B0344A">
                              <w:t>s</w:t>
                            </w:r>
                            <w:r w:rsidR="008A736B">
                              <w:t xml:space="preserve"> problems where 2 accounts share the same username</w:t>
                            </w:r>
                            <w:r w:rsidR="00383E17">
                              <w:t xml:space="preserve">. To ensure a secure password is created. The program only </w:t>
                            </w:r>
                            <w:r w:rsidR="008A736B">
                              <w:t>accepts</w:t>
                            </w:r>
                            <w:r w:rsidR="00383E17">
                              <w:t xml:space="preserve"> passwords that are between </w:t>
                            </w:r>
                            <w:r w:rsidR="00A822E4">
                              <w:t xml:space="preserve">6 and 16 characters, have a capital letter and number within their password. </w:t>
                            </w:r>
                            <w:r w:rsidR="00504E44">
                              <w:t xml:space="preserve">To ensure that </w:t>
                            </w:r>
                            <w:r w:rsidR="00AA29E6">
                              <w:t xml:space="preserve">user input is what they </w:t>
                            </w:r>
                            <w:r w:rsidR="005463A4">
                              <w:t>intended</w:t>
                            </w:r>
                            <w:r w:rsidR="00AA29E6">
                              <w:t xml:space="preserve">, they must </w:t>
                            </w:r>
                            <w:r w:rsidR="005463A4">
                              <w:t>re-enter</w:t>
                            </w:r>
                            <w:r w:rsidR="00AA29E6">
                              <w:t xml:space="preserve"> their </w:t>
                            </w:r>
                            <w:r w:rsidR="005463A4">
                              <w:t>password. If</w:t>
                            </w:r>
                            <w:r w:rsidR="00AA29E6">
                              <w:t xml:space="preserve"> the password</w:t>
                            </w:r>
                            <w:r w:rsidR="008814BA">
                              <w:t>s match, this ensures that the input is free from any input error</w:t>
                            </w:r>
                            <w:r w:rsidR="007B5825">
                              <w:t>s</w:t>
                            </w:r>
                            <w:r w:rsidR="008814BA">
                              <w:t xml:space="preserve">. If they do not match, the program will give a specific error message that notifies that the passwords do not match and prevents account creating until they match. </w:t>
                            </w:r>
                            <w:r w:rsidR="00962EFC">
                              <w:t>The program validates the phone number by ensuring th</w:t>
                            </w:r>
                            <w:r w:rsidR="0042567A">
                              <w:t>at</w:t>
                            </w:r>
                            <w:r w:rsidR="00962EFC">
                              <w:t xml:space="preserve"> </w:t>
                            </w:r>
                            <w:r w:rsidR="0042567A">
                              <w:t xml:space="preserve">they are </w:t>
                            </w:r>
                            <w:r w:rsidR="00962EFC">
                              <w:t xml:space="preserve">all integers and </w:t>
                            </w:r>
                            <w:r w:rsidR="00A77B63">
                              <w:t>that the number of characters are 11 digits, as UK numbers are all 11 digits.</w:t>
                            </w:r>
                            <w:r w:rsidR="007E2CD2">
                              <w:t xml:space="preserve"> Lastly validates the email address by ensuring it contains an @ symbol.</w:t>
                            </w:r>
                          </w:p>
                          <w:p w14:paraId="2E02A468" w14:textId="54465E15" w:rsidR="00186AF4" w:rsidRPr="00B10B99" w:rsidRDefault="00186AF4">
                            <w:pPr>
                              <w:rPr>
                                <w:b/>
                                <w:bCs/>
                                <w:u w:val="single"/>
                              </w:rPr>
                            </w:pPr>
                            <w:r w:rsidRPr="00B10B99">
                              <w:rPr>
                                <w:b/>
                                <w:bCs/>
                                <w:u w:val="single"/>
                              </w:rPr>
                              <w:t>Final evaluation:</w:t>
                            </w:r>
                          </w:p>
                          <w:p w14:paraId="2A942BC3" w14:textId="6E6F7FAE" w:rsidR="00186AF4" w:rsidRDefault="00733B8E">
                            <w:r>
                              <w:t xml:space="preserve">Once again, </w:t>
                            </w:r>
                            <w:r w:rsidR="0042567A">
                              <w:t>I</w:t>
                            </w:r>
                            <w:r>
                              <w:t xml:space="preserve"> am happy with this window. The </w:t>
                            </w:r>
                            <w:r w:rsidR="001E38A1">
                              <w:t xml:space="preserve">aesthetics of this window came out the way me and client wanted. </w:t>
                            </w:r>
                            <w:r w:rsidR="00934A03">
                              <w:t>This window successfully matches the same theme that is constant throughout the whole program.</w:t>
                            </w:r>
                            <w:r w:rsidR="00F15F20">
                              <w:t xml:space="preserve"> Every input that the user makes are all </w:t>
                            </w:r>
                            <w:r w:rsidR="00B258A8">
                              <w:t xml:space="preserve">thoroughly </w:t>
                            </w:r>
                            <w:r w:rsidR="00F15F20">
                              <w:t>validated</w:t>
                            </w:r>
                            <w:r w:rsidR="00B258A8">
                              <w:t xml:space="preserve"> and robust when switching from screens</w:t>
                            </w:r>
                            <w:r w:rsidR="005A2151">
                              <w:t xml:space="preserve">. </w:t>
                            </w:r>
                            <w:r w:rsidR="0026532E">
                              <w:t>Overall,</w:t>
                            </w:r>
                            <w:r w:rsidR="005A2151">
                              <w:t xml:space="preserve"> this window was a success as it </w:t>
                            </w:r>
                            <w:r w:rsidR="00B10B99">
                              <w:t>allows users to create validated accounts secur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F75900" id="Text Box 490" o:spid="_x0000_s1242" type="#_x0000_t202" style="position:absolute;margin-left:-29.3pt;margin-top:22.4pt;width:505.65pt;height:415.25pt;z-index:2519994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" fillcolor="white [3201]" strokecolor="white [3212]" strokeweight=".5pt">
                <v:textbox>
                  <w:txbxContent>
                    <w:p w14:paraId="06E0FD99" w14:textId="77777777" w:rsidR="0043728C" w:rsidRPr="00D66DCF" w:rsidRDefault="0043728C" w:rsidP="0043728C">
                      <w:pPr>
                        <w:rPr>
                          <w:b/>
                          <w:bCs/>
                          <w:u w:val="single"/>
                        </w:rPr>
                      </w:pPr>
                      <w:r w:rsidRPr="00D66DCF">
                        <w:rPr>
                          <w:b/>
                          <w:bCs/>
                          <w:u w:val="single"/>
                        </w:rPr>
                        <w:t>Why was this window necessary?</w:t>
                      </w:r>
                    </w:p>
                    <w:p w14:paraId="30BCBC1A" w14:textId="32910602" w:rsidR="00F94651" w:rsidRDefault="007928D0">
                      <w:r>
                        <w:t>This window is required for new users to be able to access the program. As the program only allows verified accounts access, any new user must be able to create an account in order to access the rest of the system.</w:t>
                      </w:r>
                      <w:r w:rsidR="00BF49CC">
                        <w:t xml:space="preserve"> An account system is required as this stores all relevant information regarding that customer. It stores their contact details that allow the barber to contact their customers if any update or new have </w:t>
                      </w:r>
                      <w:r w:rsidR="004E5767">
                        <w:t>come about their reservations. An example of this may be that the barber isn’t in on that day, causing the customer to reschedule in order to get their favourite barber.</w:t>
                      </w:r>
                      <w:r w:rsidR="00A25B75">
                        <w:t xml:space="preserve"> Other account details are required such as their username as this allows the barbers to know which customers they should be </w:t>
                      </w:r>
                      <w:r w:rsidR="004414C0">
                        <w:t>expecting</w:t>
                      </w:r>
                      <w:r w:rsidR="00934835">
                        <w:t xml:space="preserve">, preventing any mistakes about which customer is next. </w:t>
                      </w:r>
                    </w:p>
                    <w:p w14:paraId="00A03ACB" w14:textId="0296A05E" w:rsidR="00FC73BF" w:rsidRPr="00BC443B" w:rsidRDefault="00FC73BF">
                      <w:pPr>
                        <w:rPr>
                          <w:b/>
                          <w:bCs/>
                          <w:u w:val="single"/>
                        </w:rPr>
                      </w:pPr>
                      <w:r w:rsidRPr="00BC443B">
                        <w:rPr>
                          <w:b/>
                          <w:bCs/>
                          <w:u w:val="single"/>
                        </w:rPr>
                        <w:t>How did I ensure robustness and security?</w:t>
                      </w:r>
                    </w:p>
                    <w:p w14:paraId="6792EE6B" w14:textId="3AA32668" w:rsidR="00FC73BF" w:rsidRDefault="00FC73BF">
                      <w:r>
                        <w:t xml:space="preserve">This window validates every input the user makes to ensure only </w:t>
                      </w:r>
                      <w:r w:rsidR="002233B5">
                        <w:t>valid data is stored within the user tabl</w:t>
                      </w:r>
                      <w:r w:rsidR="007401F0">
                        <w:t xml:space="preserve">e. The username is validated by ensuring </w:t>
                      </w:r>
                      <w:r w:rsidR="00383E17">
                        <w:t>that the number of characters is between 0 and 12 characters</w:t>
                      </w:r>
                      <w:r w:rsidR="008A736B">
                        <w:t xml:space="preserve"> and if that username is unique, </w:t>
                      </w:r>
                      <w:r w:rsidR="00B0344A">
                        <w:t xml:space="preserve">this </w:t>
                      </w:r>
                      <w:r w:rsidR="008A736B">
                        <w:t>prevent</w:t>
                      </w:r>
                      <w:r w:rsidR="00B0344A">
                        <w:t>s</w:t>
                      </w:r>
                      <w:r w:rsidR="008A736B">
                        <w:t xml:space="preserve"> problems where 2 accounts share the same username</w:t>
                      </w:r>
                      <w:r w:rsidR="00383E17">
                        <w:t xml:space="preserve">. To ensure a secure password is created. The program only </w:t>
                      </w:r>
                      <w:r w:rsidR="008A736B">
                        <w:t>accepts</w:t>
                      </w:r>
                      <w:r w:rsidR="00383E17">
                        <w:t xml:space="preserve"> passwords that are between </w:t>
                      </w:r>
                      <w:r w:rsidR="00A822E4">
                        <w:t xml:space="preserve">6 and 16 characters, have a capital letter and number within their password. </w:t>
                      </w:r>
                      <w:r w:rsidR="00504E44">
                        <w:t xml:space="preserve">To ensure that </w:t>
                      </w:r>
                      <w:r w:rsidR="00AA29E6">
                        <w:t xml:space="preserve">user input is what they </w:t>
                      </w:r>
                      <w:r w:rsidR="005463A4">
                        <w:t>intended</w:t>
                      </w:r>
                      <w:r w:rsidR="00AA29E6">
                        <w:t xml:space="preserve">, they must </w:t>
                      </w:r>
                      <w:r w:rsidR="005463A4">
                        <w:t>re-enter</w:t>
                      </w:r>
                      <w:r w:rsidR="00AA29E6">
                        <w:t xml:space="preserve"> their </w:t>
                      </w:r>
                      <w:r w:rsidR="005463A4">
                        <w:t>password. If</w:t>
                      </w:r>
                      <w:r w:rsidR="00AA29E6">
                        <w:t xml:space="preserve"> the password</w:t>
                      </w:r>
                      <w:r w:rsidR="008814BA">
                        <w:t>s match, this ensures that the input is free from any input error</w:t>
                      </w:r>
                      <w:r w:rsidR="007B5825">
                        <w:t>s</w:t>
                      </w:r>
                      <w:r w:rsidR="008814BA">
                        <w:t xml:space="preserve">. If they do not match, the program will give a specific error message that notifies that the passwords do not match and prevents account creating until they match. </w:t>
                      </w:r>
                      <w:r w:rsidR="00962EFC">
                        <w:t>The program validates the phone number by ensuring th</w:t>
                      </w:r>
                      <w:r w:rsidR="0042567A">
                        <w:t>at</w:t>
                      </w:r>
                      <w:r w:rsidR="00962EFC">
                        <w:t xml:space="preserve"> </w:t>
                      </w:r>
                      <w:r w:rsidR="0042567A">
                        <w:t xml:space="preserve">they are </w:t>
                      </w:r>
                      <w:r w:rsidR="00962EFC">
                        <w:t xml:space="preserve">all integers and </w:t>
                      </w:r>
                      <w:r w:rsidR="00A77B63">
                        <w:t>that the number of characters are 11 digits, as UK numbers are all 11 digits.</w:t>
                      </w:r>
                      <w:r w:rsidR="007E2CD2">
                        <w:t xml:space="preserve"> Lastly validates the email address by ensuring it contains an @ symbol.</w:t>
                      </w:r>
                    </w:p>
                    <w:p w14:paraId="2E02A468" w14:textId="54465E15" w:rsidR="00186AF4" w:rsidRPr="00B10B99" w:rsidRDefault="00186AF4">
                      <w:pPr>
                        <w:rPr>
                          <w:b/>
                          <w:bCs/>
                          <w:u w:val="single"/>
                        </w:rPr>
                      </w:pPr>
                      <w:r w:rsidRPr="00B10B99">
                        <w:rPr>
                          <w:b/>
                          <w:bCs/>
                          <w:u w:val="single"/>
                        </w:rPr>
                        <w:t>Final evaluation:</w:t>
                      </w:r>
                    </w:p>
                    <w:p w14:paraId="2A942BC3" w14:textId="6E6F7FAE" w:rsidR="00186AF4" w:rsidRDefault="00733B8E">
                      <w:r>
                        <w:t xml:space="preserve">Once again, </w:t>
                      </w:r>
                      <w:r w:rsidR="0042567A">
                        <w:t>I</w:t>
                      </w:r>
                      <w:r>
                        <w:t xml:space="preserve"> am happy with this window. The </w:t>
                      </w:r>
                      <w:r w:rsidR="001E38A1">
                        <w:t xml:space="preserve">aesthetics of this window came out the way me and client wanted. </w:t>
                      </w:r>
                      <w:r w:rsidR="00934A03">
                        <w:t>This window successfully matches the same theme that is constant throughout the whole program.</w:t>
                      </w:r>
                      <w:r w:rsidR="00F15F20">
                        <w:t xml:space="preserve"> Every input that the user makes are all </w:t>
                      </w:r>
                      <w:r w:rsidR="00B258A8">
                        <w:t xml:space="preserve">thoroughly </w:t>
                      </w:r>
                      <w:r w:rsidR="00F15F20">
                        <w:t>validated</w:t>
                      </w:r>
                      <w:r w:rsidR="00B258A8">
                        <w:t xml:space="preserve"> and robust when switching from screens</w:t>
                      </w:r>
                      <w:r w:rsidR="005A2151">
                        <w:t xml:space="preserve">. </w:t>
                      </w:r>
                      <w:r w:rsidR="0026532E">
                        <w:t>Overall,</w:t>
                      </w:r>
                      <w:r w:rsidR="005A2151">
                        <w:t xml:space="preserve"> this window was a success as it </w:t>
                      </w:r>
                      <w:r w:rsidR="00B10B99">
                        <w:t>allows users to create validated accounts securely.</w:t>
                      </w:r>
                    </w:p>
                  </w:txbxContent>
                </v:textbox>
              </v:shape>
            </w:pict>
          </mc:Fallback>
        </mc:AlternateContent>
      </w:r>
    </w:p>
    <w:p w14:paraId="30385149" w14:textId="68650D69" w:rsidR="00CE2475" w:rsidRDefault="00CE2475" w:rsidP="009E054D">
      <w:pPr>
        <w:rPr>
          <w:noProof/>
          <w:u w:val="single"/>
        </w:rPr>
      </w:pPr>
    </w:p>
    <w:p w14:paraId="563BDE92" w14:textId="1045A9EE" w:rsidR="00CE2475" w:rsidRDefault="00CE2475" w:rsidP="009E054D">
      <w:pPr>
        <w:rPr>
          <w:noProof/>
          <w:u w:val="single"/>
        </w:rPr>
      </w:pPr>
    </w:p>
    <w:p w14:paraId="2BD600CE" w14:textId="210B4BA8" w:rsidR="00CE2475" w:rsidRDefault="00CE2475" w:rsidP="009E054D">
      <w:pPr>
        <w:rPr>
          <w:noProof/>
          <w:u w:val="single"/>
        </w:rPr>
      </w:pPr>
    </w:p>
    <w:p w14:paraId="5C1A47A9" w14:textId="4A5D11EE" w:rsidR="00CE2475" w:rsidRDefault="00CE2475" w:rsidP="009E054D">
      <w:pPr>
        <w:rPr>
          <w:noProof/>
          <w:u w:val="single"/>
        </w:rPr>
      </w:pPr>
    </w:p>
    <w:p w14:paraId="5754F1ED" w14:textId="77777777" w:rsidR="00CE2475" w:rsidRDefault="00CE2475" w:rsidP="009E054D">
      <w:pPr>
        <w:rPr>
          <w:noProof/>
          <w:u w:val="single"/>
        </w:rPr>
      </w:pPr>
    </w:p>
    <w:p w14:paraId="4325A8B8" w14:textId="77777777" w:rsidR="00CE2475" w:rsidRDefault="00CE2475" w:rsidP="009E054D">
      <w:pPr>
        <w:rPr>
          <w:noProof/>
          <w:u w:val="single"/>
        </w:rPr>
      </w:pPr>
    </w:p>
    <w:p w14:paraId="545AC78F" w14:textId="77777777" w:rsidR="00CE2475" w:rsidRDefault="00CE2475" w:rsidP="009E054D">
      <w:pPr>
        <w:rPr>
          <w:noProof/>
          <w:u w:val="single"/>
        </w:rPr>
      </w:pPr>
    </w:p>
    <w:p w14:paraId="476854E6" w14:textId="77777777" w:rsidR="00CE2475" w:rsidRDefault="00CE2475" w:rsidP="009E054D">
      <w:pPr>
        <w:rPr>
          <w:noProof/>
          <w:u w:val="single"/>
        </w:rPr>
      </w:pPr>
    </w:p>
    <w:p w14:paraId="439F5C9B" w14:textId="77777777" w:rsidR="00CE2475" w:rsidRDefault="00CE2475" w:rsidP="009E054D">
      <w:pPr>
        <w:rPr>
          <w:noProof/>
          <w:u w:val="single"/>
        </w:rPr>
      </w:pPr>
    </w:p>
    <w:p w14:paraId="3536C338" w14:textId="77777777" w:rsidR="00CE2475" w:rsidRDefault="00CE2475" w:rsidP="009E054D">
      <w:pPr>
        <w:rPr>
          <w:noProof/>
          <w:u w:val="single"/>
        </w:rPr>
      </w:pPr>
    </w:p>
    <w:p w14:paraId="4AA80CBF" w14:textId="77777777" w:rsidR="00CE2475" w:rsidRDefault="00CE2475" w:rsidP="009E054D">
      <w:pPr>
        <w:rPr>
          <w:noProof/>
          <w:u w:val="single"/>
        </w:rPr>
      </w:pPr>
    </w:p>
    <w:p w14:paraId="467F05FF" w14:textId="77777777" w:rsidR="00CE2475" w:rsidRDefault="00CE2475" w:rsidP="009E054D">
      <w:pPr>
        <w:rPr>
          <w:noProof/>
          <w:u w:val="single"/>
        </w:rPr>
      </w:pPr>
    </w:p>
    <w:p w14:paraId="6E15C45E" w14:textId="77777777" w:rsidR="00CE2475" w:rsidRDefault="00CE2475" w:rsidP="009E054D">
      <w:pPr>
        <w:rPr>
          <w:noProof/>
          <w:u w:val="single"/>
        </w:rPr>
      </w:pPr>
    </w:p>
    <w:p w14:paraId="333D1042" w14:textId="77777777" w:rsidR="00CE2475" w:rsidRDefault="00CE2475" w:rsidP="009E054D">
      <w:pPr>
        <w:rPr>
          <w:noProof/>
          <w:u w:val="single"/>
        </w:rPr>
      </w:pPr>
    </w:p>
    <w:p w14:paraId="0FEB575F" w14:textId="77777777" w:rsidR="00CE2475" w:rsidRDefault="00CE2475" w:rsidP="009E054D">
      <w:pPr>
        <w:rPr>
          <w:noProof/>
          <w:u w:val="single"/>
        </w:rPr>
      </w:pPr>
    </w:p>
    <w:p w14:paraId="1CC26EB6" w14:textId="77777777" w:rsidR="00CE2475" w:rsidRDefault="00CE2475" w:rsidP="009E054D">
      <w:pPr>
        <w:rPr>
          <w:noProof/>
          <w:u w:val="single"/>
        </w:rPr>
      </w:pPr>
    </w:p>
    <w:p w14:paraId="1D23A1DD" w14:textId="7736E379" w:rsidR="00CE2475" w:rsidRDefault="00CE2475" w:rsidP="009E054D">
      <w:pPr>
        <w:rPr>
          <w:noProof/>
          <w:u w:val="single"/>
        </w:rPr>
      </w:pPr>
    </w:p>
    <w:p w14:paraId="161B7B79" w14:textId="46F3E83B" w:rsidR="00CE2475" w:rsidRDefault="00CB6F85" w:rsidP="009E054D">
      <w:pPr>
        <w:rPr>
          <w:noProof/>
          <w:u w:val="single"/>
        </w:rPr>
      </w:pPr>
      <w:r>
        <w:rPr>
          <w:noProof/>
          <w:u w:val="single"/>
        </w:rPr>
        <w:lastRenderedPageBreak/>
        <mc:AlternateContent>
          <mc:Choice Requires="wps">
            <w:drawing>
              <wp:anchor distT="0" distB="0" distL="114300" distR="114300" simplePos="0" relativeHeight="252000473" behindDoc="0" locked="0" layoutInCell="1" allowOverlap="1" wp14:anchorId="12ADE2C3" wp14:editId="2D37D93C">
                <wp:simplePos x="0" y="0"/>
                <wp:positionH relativeFrom="margin">
                  <wp:align>center</wp:align>
                </wp:positionH>
                <wp:positionV relativeFrom="paragraph">
                  <wp:posOffset>-563245</wp:posOffset>
                </wp:positionV>
                <wp:extent cx="6517640" cy="9537405"/>
                <wp:effectExtent l="0" t="0" r="16510" b="26035"/>
                <wp:wrapNone/>
                <wp:docPr id="491" name="Text Box 491"/>
                <wp:cNvGraphicFramePr/>
                <a:graphic xmlns:a="http://schemas.openxmlformats.org/drawingml/2006/main">
                  <a:graphicData uri="http://schemas.microsoft.com/office/word/2010/wordprocessingShape">
                    <wps:wsp>
                      <wps:cNvSpPr txBox="1"/>
                      <wps:spPr>
                        <a:xfrm>
                          <a:off x="0" y="0"/>
                          <a:ext cx="6517640" cy="9537405"/>
                        </a:xfrm>
                        <a:prstGeom prst="rect">
                          <a:avLst/>
                        </a:prstGeom>
                        <a:solidFill>
                          <a:schemeClr val="lt1"/>
                        </a:solidFill>
                        <a:ln w="6350">
                          <a:solidFill>
                            <a:schemeClr val="accent2"/>
                          </a:solidFill>
                        </a:ln>
                      </wps:spPr>
                      <wps:txbx>
                        <w:txbxContent>
                          <w:p w14:paraId="45A0C504" w14:textId="7231EACC" w:rsidR="00B10B99" w:rsidRPr="00B10B99" w:rsidRDefault="00B10B99">
                            <w:pPr>
                              <w:rPr>
                                <w:b/>
                                <w:bCs/>
                                <w:u w:val="single"/>
                              </w:rPr>
                            </w:pPr>
                            <w:r w:rsidRPr="00B10B99">
                              <w:rPr>
                                <w:b/>
                                <w:bCs/>
                                <w:u w:val="single"/>
                              </w:rPr>
                              <w:t>Main me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ADE2C3" id="Text Box 491" o:spid="_x0000_s1243" type="#_x0000_t202" style="position:absolute;margin-left:0;margin-top:-44.35pt;width:513.2pt;height:751pt;z-index:252000473;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" fillcolor="white [3201]" strokecolor="#ed7d31 [3205]" strokeweight=".5pt">
                <v:textbox>
                  <w:txbxContent>
                    <w:p w14:paraId="45A0C504" w14:textId="7231EACC" w:rsidR="00B10B99" w:rsidRPr="00B10B99" w:rsidRDefault="00B10B99">
                      <w:pPr>
                        <w:rPr>
                          <w:b/>
                          <w:bCs/>
                          <w:u w:val="single"/>
                        </w:rPr>
                      </w:pPr>
                      <w:r w:rsidRPr="00B10B99">
                        <w:rPr>
                          <w:b/>
                          <w:bCs/>
                          <w:u w:val="single"/>
                        </w:rPr>
                        <w:t>Main menu:</w:t>
                      </w:r>
                    </w:p>
                  </w:txbxContent>
                </v:textbox>
                <w10:wrap anchorx="margin"/>
              </v:shape>
            </w:pict>
          </mc:Fallback>
        </mc:AlternateContent>
      </w:r>
      <w:r w:rsidR="006C2426">
        <w:rPr>
          <w:noProof/>
        </w:rPr>
        <mc:AlternateContent>
          <mc:Choice Requires="wps">
            <w:drawing>
              <wp:anchor distT="0" distB="0" distL="114300" distR="114300" simplePos="0" relativeHeight="252006617" behindDoc="0" locked="0" layoutInCell="1" allowOverlap="1" wp14:anchorId="094F74D3" wp14:editId="5D555D0A">
                <wp:simplePos x="0" y="0"/>
                <wp:positionH relativeFrom="column">
                  <wp:posOffset>3646967</wp:posOffset>
                </wp:positionH>
                <wp:positionV relativeFrom="paragraph">
                  <wp:posOffset>-435935</wp:posOffset>
                </wp:positionV>
                <wp:extent cx="2403283" cy="1403498"/>
                <wp:effectExtent l="0" t="0" r="16510" b="25400"/>
                <wp:wrapNone/>
                <wp:docPr id="497" name="Text Box 497"/>
                <wp:cNvGraphicFramePr/>
                <a:graphic xmlns:a="http://schemas.openxmlformats.org/drawingml/2006/main">
                  <a:graphicData uri="http://schemas.microsoft.com/office/word/2010/wordprocessingShape">
                    <wps:wsp>
                      <wps:cNvSpPr txBox="1"/>
                      <wps:spPr>
                        <a:xfrm>
                          <a:off x="0" y="0"/>
                          <a:ext cx="2403283" cy="1403498"/>
                        </a:xfrm>
                        <a:prstGeom prst="rect">
                          <a:avLst/>
                        </a:prstGeom>
                        <a:solidFill>
                          <a:schemeClr val="lt1"/>
                        </a:solidFill>
                        <a:ln w="6350">
                          <a:solidFill>
                            <a:schemeClr val="bg1"/>
                          </a:solidFill>
                        </a:ln>
                      </wps:spPr>
                      <wps:txbx>
                        <w:txbxContent>
                          <w:p w14:paraId="6E031BD0" w14:textId="3387F9B2" w:rsidR="0052641B" w:rsidRPr="00001674" w:rsidRDefault="0052641B">
                            <w:pPr>
                              <w:rPr>
                                <w:sz w:val="20"/>
                                <w:szCs w:val="20"/>
                              </w:rPr>
                            </w:pPr>
                            <w:r w:rsidRPr="00001674">
                              <w:rPr>
                                <w:sz w:val="20"/>
                                <w:szCs w:val="20"/>
                              </w:rPr>
                              <w:t>At the top of every window, pro</w:t>
                            </w:r>
                            <w:r w:rsidR="00001674" w:rsidRPr="00001674">
                              <w:rPr>
                                <w:sz w:val="20"/>
                                <w:szCs w:val="20"/>
                              </w:rPr>
                              <w:t>udly displayed the barbershops logo. This</w:t>
                            </w:r>
                            <w:r w:rsidR="00001674">
                              <w:rPr>
                                <w:sz w:val="20"/>
                                <w:szCs w:val="20"/>
                              </w:rPr>
                              <w:t xml:space="preserve"> makes every window more </w:t>
                            </w:r>
                            <w:r w:rsidR="00326652">
                              <w:rPr>
                                <w:sz w:val="20"/>
                                <w:szCs w:val="20"/>
                              </w:rPr>
                              <w:t>representative</w:t>
                            </w:r>
                            <w:r w:rsidR="00001674">
                              <w:rPr>
                                <w:sz w:val="20"/>
                                <w:szCs w:val="20"/>
                              </w:rPr>
                              <w:t xml:space="preserve"> of the barbershop</w:t>
                            </w:r>
                            <w:r w:rsidR="00326652">
                              <w:rPr>
                                <w:sz w:val="20"/>
                                <w:szCs w:val="20"/>
                              </w:rPr>
                              <w:t>. Allows every window to be instantly recognisable.</w:t>
                            </w:r>
                            <w:r w:rsidR="00FD1800">
                              <w:rPr>
                                <w:sz w:val="20"/>
                                <w:szCs w:val="20"/>
                              </w:rPr>
                              <w:t xml:space="preserve"> Blacked out version of the logo contrasts well against the background, further </w:t>
                            </w:r>
                            <w:r w:rsidR="002F03C0">
                              <w:rPr>
                                <w:sz w:val="20"/>
                                <w:szCs w:val="20"/>
                              </w:rPr>
                              <w:t>making the logo stand 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F74D3" id="Text Box 497" o:spid="_x0000_s1244" type="#_x0000_t202" style="position:absolute;margin-left:287.15pt;margin-top:-34.35pt;width:189.25pt;height:110.5pt;z-index:2520066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" fillcolor="white [3201]" strokecolor="white [3212]" strokeweight=".5pt">
                <v:textbox>
                  <w:txbxContent>
                    <w:p w14:paraId="6E031BD0" w14:textId="3387F9B2" w:rsidR="0052641B" w:rsidRPr="00001674" w:rsidRDefault="0052641B">
                      <w:pPr>
                        <w:rPr>
                          <w:sz w:val="20"/>
                          <w:szCs w:val="20"/>
                        </w:rPr>
                      </w:pPr>
                      <w:r w:rsidRPr="00001674">
                        <w:rPr>
                          <w:sz w:val="20"/>
                          <w:szCs w:val="20"/>
                        </w:rPr>
                        <w:t>At the top of every window, pro</w:t>
                      </w:r>
                      <w:r w:rsidR="00001674" w:rsidRPr="00001674">
                        <w:rPr>
                          <w:sz w:val="20"/>
                          <w:szCs w:val="20"/>
                        </w:rPr>
                        <w:t>udly displayed the barbershops logo. This</w:t>
                      </w:r>
                      <w:r w:rsidR="00001674">
                        <w:rPr>
                          <w:sz w:val="20"/>
                          <w:szCs w:val="20"/>
                        </w:rPr>
                        <w:t xml:space="preserve"> makes every window more </w:t>
                      </w:r>
                      <w:r w:rsidR="00326652">
                        <w:rPr>
                          <w:sz w:val="20"/>
                          <w:szCs w:val="20"/>
                        </w:rPr>
                        <w:t>representative</w:t>
                      </w:r>
                      <w:r w:rsidR="00001674">
                        <w:rPr>
                          <w:sz w:val="20"/>
                          <w:szCs w:val="20"/>
                        </w:rPr>
                        <w:t xml:space="preserve"> of the barbershop</w:t>
                      </w:r>
                      <w:r w:rsidR="00326652">
                        <w:rPr>
                          <w:sz w:val="20"/>
                          <w:szCs w:val="20"/>
                        </w:rPr>
                        <w:t>. Allows every window to be instantly recognisable.</w:t>
                      </w:r>
                      <w:r w:rsidR="00FD1800">
                        <w:rPr>
                          <w:sz w:val="20"/>
                          <w:szCs w:val="20"/>
                        </w:rPr>
                        <w:t xml:space="preserve"> Blacked out version of the logo contrasts well against the background, further </w:t>
                      </w:r>
                      <w:r w:rsidR="002F03C0">
                        <w:rPr>
                          <w:sz w:val="20"/>
                          <w:szCs w:val="20"/>
                        </w:rPr>
                        <w:t>making the logo stand out.</w:t>
                      </w:r>
                    </w:p>
                  </w:txbxContent>
                </v:textbox>
              </v:shape>
            </w:pict>
          </mc:Fallback>
        </mc:AlternateContent>
      </w:r>
      <w:r w:rsidR="00326652">
        <w:rPr>
          <w:noProof/>
        </w:rPr>
        <mc:AlternateContent>
          <mc:Choice Requires="wps">
            <w:drawing>
              <wp:anchor distT="0" distB="0" distL="114300" distR="114300" simplePos="0" relativeHeight="252002521" behindDoc="0" locked="0" layoutInCell="1" allowOverlap="1" wp14:anchorId="566550A6" wp14:editId="630129EC">
                <wp:simplePos x="0" y="0"/>
                <wp:positionH relativeFrom="margin">
                  <wp:align>center</wp:align>
                </wp:positionH>
                <wp:positionV relativeFrom="paragraph">
                  <wp:posOffset>606</wp:posOffset>
                </wp:positionV>
                <wp:extent cx="1426978" cy="180709"/>
                <wp:effectExtent l="38100" t="0" r="20955" b="86360"/>
                <wp:wrapNone/>
                <wp:docPr id="493" name="Straight Arrow Connector 493"/>
                <wp:cNvGraphicFramePr/>
                <a:graphic xmlns:a="http://schemas.openxmlformats.org/drawingml/2006/main">
                  <a:graphicData uri="http://schemas.microsoft.com/office/word/2010/wordprocessingShape">
                    <wps:wsp>
                      <wps:cNvCnPr/>
                      <wps:spPr>
                        <a:xfrm flipH="1">
                          <a:off x="0" y="0"/>
                          <a:ext cx="1426978" cy="18070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B51C19" id="Straight Arrow Connector 493" o:spid="_x0000_s1026" type="#_x0000_t32" style="position:absolute;margin-left:0;margin-top:.05pt;width:112.35pt;height:14.25pt;flip:x;z-index:25200252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" strokecolor="#ed7d31 [3205]" strokeweight=".5pt">
                <v:stroke endarrow="block" joinstyle="miter"/>
                <w10:wrap anchorx="margin"/>
              </v:shape>
            </w:pict>
          </mc:Fallback>
        </mc:AlternateContent>
      </w:r>
      <w:r w:rsidR="0052641B">
        <w:rPr>
          <w:noProof/>
        </w:rPr>
        <w:drawing>
          <wp:anchor distT="0" distB="0" distL="114300" distR="114300" simplePos="0" relativeHeight="252001497" behindDoc="0" locked="0" layoutInCell="1" allowOverlap="1" wp14:anchorId="74948B10" wp14:editId="61ACCB7E">
            <wp:simplePos x="0" y="0"/>
            <wp:positionH relativeFrom="margin">
              <wp:posOffset>-287079</wp:posOffset>
            </wp:positionH>
            <wp:positionV relativeFrom="paragraph">
              <wp:posOffset>-276448</wp:posOffset>
            </wp:positionV>
            <wp:extent cx="3696881" cy="2785731"/>
            <wp:effectExtent l="0" t="0" r="0" b="0"/>
            <wp:wrapNone/>
            <wp:docPr id="492" name="Picture 4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descr="Graphical user interface, application&#10;&#10;Description automatically generated"/>
                    <pic:cNvPicPr/>
                  </pic:nvPicPr>
                  <pic:blipFill>
                    <a:blip r:embed="rId274">
                      <a:extLst>
                        <a:ext uri="{28A0092B-C50C-407E-A947-70E740481C1C}">
                          <a14:useLocalDpi xmlns:a14="http://schemas.microsoft.com/office/drawing/2010/main" val="0"/>
                        </a:ext>
                      </a:extLst>
                    </a:blip>
                    <a:stretch>
                      <a:fillRect/>
                    </a:stretch>
                  </pic:blipFill>
                  <pic:spPr>
                    <a:xfrm>
                      <a:off x="0" y="0"/>
                      <a:ext cx="3702410" cy="2789897"/>
                    </a:xfrm>
                    <a:prstGeom prst="rect">
                      <a:avLst/>
                    </a:prstGeom>
                  </pic:spPr>
                </pic:pic>
              </a:graphicData>
            </a:graphic>
            <wp14:sizeRelH relativeFrom="margin">
              <wp14:pctWidth>0</wp14:pctWidth>
            </wp14:sizeRelH>
            <wp14:sizeRelV relativeFrom="margin">
              <wp14:pctHeight>0</wp14:pctHeight>
            </wp14:sizeRelV>
          </wp:anchor>
        </w:drawing>
      </w:r>
    </w:p>
    <w:p w14:paraId="722C352F" w14:textId="67F2CD7F" w:rsidR="00CE2475" w:rsidRDefault="00CE2475" w:rsidP="009E054D">
      <w:pPr>
        <w:rPr>
          <w:noProof/>
          <w:u w:val="single"/>
        </w:rPr>
      </w:pPr>
    </w:p>
    <w:p w14:paraId="7B60B618" w14:textId="2D051B80" w:rsidR="00B10B99" w:rsidRDefault="00B10B99" w:rsidP="009E054D">
      <w:pPr>
        <w:rPr>
          <w:noProof/>
          <w:u w:val="single"/>
        </w:rPr>
      </w:pPr>
    </w:p>
    <w:p w14:paraId="7733C08C" w14:textId="4C59BDB6" w:rsidR="00B10B99" w:rsidRDefault="002F03C0" w:rsidP="009E054D">
      <w:pPr>
        <w:rPr>
          <w:noProof/>
          <w:u w:val="single"/>
        </w:rPr>
      </w:pPr>
      <w:r>
        <w:rPr>
          <w:noProof/>
          <w:u w:val="single"/>
        </w:rPr>
        <mc:AlternateContent>
          <mc:Choice Requires="wps">
            <w:drawing>
              <wp:anchor distT="0" distB="0" distL="114300" distR="114300" simplePos="0" relativeHeight="252007641" behindDoc="0" locked="0" layoutInCell="1" allowOverlap="1" wp14:anchorId="21DF57F9" wp14:editId="423E4B7E">
                <wp:simplePos x="0" y="0"/>
                <wp:positionH relativeFrom="column">
                  <wp:posOffset>3689498</wp:posOffset>
                </wp:positionH>
                <wp:positionV relativeFrom="paragraph">
                  <wp:posOffset>110948</wp:posOffset>
                </wp:positionV>
                <wp:extent cx="2306142" cy="1296817"/>
                <wp:effectExtent l="0" t="0" r="18415" b="17780"/>
                <wp:wrapNone/>
                <wp:docPr id="498" name="Text Box 498"/>
                <wp:cNvGraphicFramePr/>
                <a:graphic xmlns:a="http://schemas.openxmlformats.org/drawingml/2006/main">
                  <a:graphicData uri="http://schemas.microsoft.com/office/word/2010/wordprocessingShape">
                    <wps:wsp>
                      <wps:cNvSpPr txBox="1"/>
                      <wps:spPr>
                        <a:xfrm>
                          <a:off x="0" y="0"/>
                          <a:ext cx="2306142" cy="1296817"/>
                        </a:xfrm>
                        <a:prstGeom prst="rect">
                          <a:avLst/>
                        </a:prstGeom>
                        <a:solidFill>
                          <a:schemeClr val="lt1"/>
                        </a:solidFill>
                        <a:ln w="6350">
                          <a:solidFill>
                            <a:schemeClr val="bg1"/>
                          </a:solidFill>
                        </a:ln>
                      </wps:spPr>
                      <wps:txbx>
                        <w:txbxContent>
                          <w:p w14:paraId="1311392A" w14:textId="141DE09C" w:rsidR="006C2426" w:rsidRPr="00B52316" w:rsidRDefault="006C2426">
                            <w:pPr>
                              <w:rPr>
                                <w:sz w:val="20"/>
                                <w:szCs w:val="20"/>
                              </w:rPr>
                            </w:pPr>
                            <w:r w:rsidRPr="00B52316">
                              <w:rPr>
                                <w:sz w:val="20"/>
                                <w:szCs w:val="20"/>
                              </w:rPr>
                              <w:t xml:space="preserve">This label personally greets the </w:t>
                            </w:r>
                            <w:r w:rsidR="00B52316" w:rsidRPr="00B52316">
                              <w:rPr>
                                <w:sz w:val="20"/>
                                <w:szCs w:val="20"/>
                              </w:rPr>
                              <w:t>customer and generally helps the user feel more welcomed to the experience. This help</w:t>
                            </w:r>
                            <w:r w:rsidR="004A09F0">
                              <w:rPr>
                                <w:sz w:val="20"/>
                                <w:szCs w:val="20"/>
                              </w:rPr>
                              <w:t>s</w:t>
                            </w:r>
                            <w:r w:rsidR="00B52316" w:rsidRPr="00B52316">
                              <w:rPr>
                                <w:sz w:val="20"/>
                                <w:szCs w:val="20"/>
                              </w:rPr>
                              <w:t xml:space="preserve"> match the same hospitality provided by the barbers.</w:t>
                            </w:r>
                            <w:r w:rsidR="00E41C49">
                              <w:rPr>
                                <w:sz w:val="20"/>
                                <w:szCs w:val="20"/>
                              </w:rPr>
                              <w:t xml:space="preserve"> Black coloured text against a lighter background helps read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F57F9" id="Text Box 498" o:spid="_x0000_s1245" type="#_x0000_t202" style="position:absolute;margin-left:290.5pt;margin-top:8.75pt;width:181.6pt;height:102.1pt;z-index:2520076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" fillcolor="white [3201]" strokecolor="white [3212]" strokeweight=".5pt">
                <v:textbox>
                  <w:txbxContent>
                    <w:p w14:paraId="1311392A" w14:textId="141DE09C" w:rsidR="006C2426" w:rsidRPr="00B52316" w:rsidRDefault="006C2426">
                      <w:pPr>
                        <w:rPr>
                          <w:sz w:val="20"/>
                          <w:szCs w:val="20"/>
                        </w:rPr>
                      </w:pPr>
                      <w:r w:rsidRPr="00B52316">
                        <w:rPr>
                          <w:sz w:val="20"/>
                          <w:szCs w:val="20"/>
                        </w:rPr>
                        <w:t xml:space="preserve">This label personally greets the </w:t>
                      </w:r>
                      <w:r w:rsidR="00B52316" w:rsidRPr="00B52316">
                        <w:rPr>
                          <w:sz w:val="20"/>
                          <w:szCs w:val="20"/>
                        </w:rPr>
                        <w:t>customer and generally helps the user feel more welcomed to the experience. This help</w:t>
                      </w:r>
                      <w:r w:rsidR="004A09F0">
                        <w:rPr>
                          <w:sz w:val="20"/>
                          <w:szCs w:val="20"/>
                        </w:rPr>
                        <w:t>s</w:t>
                      </w:r>
                      <w:r w:rsidR="00B52316" w:rsidRPr="00B52316">
                        <w:rPr>
                          <w:sz w:val="20"/>
                          <w:szCs w:val="20"/>
                        </w:rPr>
                        <w:t xml:space="preserve"> match the same hospitality provided by the barbers.</w:t>
                      </w:r>
                      <w:r w:rsidR="00E41C49">
                        <w:rPr>
                          <w:sz w:val="20"/>
                          <w:szCs w:val="20"/>
                        </w:rPr>
                        <w:t xml:space="preserve"> Black coloured text against a lighter background helps readability.</w:t>
                      </w:r>
                    </w:p>
                  </w:txbxContent>
                </v:textbox>
              </v:shape>
            </w:pict>
          </mc:Fallback>
        </mc:AlternateContent>
      </w:r>
      <w:r>
        <w:rPr>
          <w:noProof/>
          <w:u w:val="single"/>
        </w:rPr>
        <mc:AlternateContent>
          <mc:Choice Requires="wps">
            <w:drawing>
              <wp:anchor distT="0" distB="0" distL="114300" distR="114300" simplePos="0" relativeHeight="252004569" behindDoc="0" locked="0" layoutInCell="1" allowOverlap="1" wp14:anchorId="24E37ED0" wp14:editId="73D8FBD8">
                <wp:simplePos x="0" y="0"/>
                <wp:positionH relativeFrom="column">
                  <wp:posOffset>2690037</wp:posOffset>
                </wp:positionH>
                <wp:positionV relativeFrom="paragraph">
                  <wp:posOffset>72405</wp:posOffset>
                </wp:positionV>
                <wp:extent cx="935326" cy="740292"/>
                <wp:effectExtent l="38100" t="38100" r="17780" b="22225"/>
                <wp:wrapNone/>
                <wp:docPr id="495" name="Straight Arrow Connector 495"/>
                <wp:cNvGraphicFramePr/>
                <a:graphic xmlns:a="http://schemas.openxmlformats.org/drawingml/2006/main">
                  <a:graphicData uri="http://schemas.microsoft.com/office/word/2010/wordprocessingShape">
                    <wps:wsp>
                      <wps:cNvCnPr/>
                      <wps:spPr>
                        <a:xfrm flipH="1" flipV="1">
                          <a:off x="0" y="0"/>
                          <a:ext cx="935326" cy="7402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CDCB2A" id="Straight Arrow Connector 495" o:spid="_x0000_s1026" type="#_x0000_t32" style="position:absolute;margin-left:211.8pt;margin-top:5.7pt;width:73.65pt;height:58.3pt;flip:x y;z-index:252004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" strokecolor="#ed7d31 [3205]" strokeweight=".5pt">
                <v:stroke endarrow="block" joinstyle="miter"/>
              </v:shape>
            </w:pict>
          </mc:Fallback>
        </mc:AlternateContent>
      </w:r>
    </w:p>
    <w:p w14:paraId="0AC0EC88" w14:textId="4AEBF6D7" w:rsidR="00B10B99" w:rsidRDefault="00B10B99" w:rsidP="009E054D">
      <w:pPr>
        <w:rPr>
          <w:noProof/>
          <w:u w:val="single"/>
        </w:rPr>
      </w:pPr>
    </w:p>
    <w:p w14:paraId="51E06B48" w14:textId="76628ECB" w:rsidR="00B10B99" w:rsidRDefault="00B10B99" w:rsidP="009E054D">
      <w:pPr>
        <w:rPr>
          <w:noProof/>
          <w:u w:val="single"/>
        </w:rPr>
      </w:pPr>
    </w:p>
    <w:p w14:paraId="4555FDF8" w14:textId="6E339C2D" w:rsidR="00B10B99" w:rsidRDefault="00F46E96" w:rsidP="009E054D">
      <w:pPr>
        <w:rPr>
          <w:noProof/>
          <w:u w:val="single"/>
        </w:rPr>
      </w:pPr>
      <w:r>
        <w:rPr>
          <w:noProof/>
        </w:rPr>
        <mc:AlternateContent>
          <mc:Choice Requires="wps">
            <w:drawing>
              <wp:anchor distT="0" distB="0" distL="114300" distR="114300" simplePos="0" relativeHeight="252003545" behindDoc="0" locked="0" layoutInCell="1" allowOverlap="1" wp14:anchorId="4C0128FA" wp14:editId="3C31EC3F">
                <wp:simplePos x="0" y="0"/>
                <wp:positionH relativeFrom="margin">
                  <wp:posOffset>627321</wp:posOffset>
                </wp:positionH>
                <wp:positionV relativeFrom="paragraph">
                  <wp:posOffset>46708</wp:posOffset>
                </wp:positionV>
                <wp:extent cx="648394" cy="801873"/>
                <wp:effectExtent l="0" t="38100" r="56515" b="17780"/>
                <wp:wrapNone/>
                <wp:docPr id="494" name="Straight Arrow Connector 494"/>
                <wp:cNvGraphicFramePr/>
                <a:graphic xmlns:a="http://schemas.openxmlformats.org/drawingml/2006/main">
                  <a:graphicData uri="http://schemas.microsoft.com/office/word/2010/wordprocessingShape">
                    <wps:wsp>
                      <wps:cNvCnPr/>
                      <wps:spPr>
                        <a:xfrm flipV="1">
                          <a:off x="0" y="0"/>
                          <a:ext cx="648394" cy="80187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FC307A" id="Straight Arrow Connector 494" o:spid="_x0000_s1026" type="#_x0000_t32" style="position:absolute;margin-left:49.4pt;margin-top:3.7pt;width:51.05pt;height:63.15pt;flip:y;z-index:2520035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" strokecolor="#ed7d31 [3205]" strokeweight=".5pt">
                <v:stroke endarrow="block" joinstyle="miter"/>
                <w10:wrap anchorx="margin"/>
              </v:shape>
            </w:pict>
          </mc:Fallback>
        </mc:AlternateContent>
      </w:r>
      <w:r w:rsidR="00E41C49">
        <w:rPr>
          <w:noProof/>
          <w:u w:val="single"/>
        </w:rPr>
        <mc:AlternateContent>
          <mc:Choice Requires="wps">
            <w:drawing>
              <wp:anchor distT="0" distB="0" distL="114300" distR="114300" simplePos="0" relativeHeight="252005593" behindDoc="0" locked="0" layoutInCell="1" allowOverlap="1" wp14:anchorId="4AF673C9" wp14:editId="7B3559B6">
                <wp:simplePos x="0" y="0"/>
                <wp:positionH relativeFrom="column">
                  <wp:posOffset>2813198</wp:posOffset>
                </wp:positionH>
                <wp:positionV relativeFrom="paragraph">
                  <wp:posOffset>238095</wp:posOffset>
                </wp:positionV>
                <wp:extent cx="961360" cy="482896"/>
                <wp:effectExtent l="38100" t="38100" r="29845" b="31750"/>
                <wp:wrapNone/>
                <wp:docPr id="496" name="Straight Arrow Connector 496"/>
                <wp:cNvGraphicFramePr/>
                <a:graphic xmlns:a="http://schemas.openxmlformats.org/drawingml/2006/main">
                  <a:graphicData uri="http://schemas.microsoft.com/office/word/2010/wordprocessingShape">
                    <wps:wsp>
                      <wps:cNvCnPr/>
                      <wps:spPr>
                        <a:xfrm flipH="1" flipV="1">
                          <a:off x="0" y="0"/>
                          <a:ext cx="961360" cy="48289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DBE029" id="Straight Arrow Connector 496" o:spid="_x0000_s1026" type="#_x0000_t32" style="position:absolute;margin-left:221.5pt;margin-top:18.75pt;width:75.7pt;height:38pt;flip:x y;z-index:252005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" strokecolor="#ed7d31 [3205]" strokeweight=".5pt">
                <v:stroke endarrow="block" joinstyle="miter"/>
              </v:shape>
            </w:pict>
          </mc:Fallback>
        </mc:AlternateContent>
      </w:r>
    </w:p>
    <w:p w14:paraId="16F80B90" w14:textId="5792430B" w:rsidR="00B10B99" w:rsidRDefault="00B10B99" w:rsidP="009E054D">
      <w:pPr>
        <w:rPr>
          <w:noProof/>
          <w:u w:val="single"/>
        </w:rPr>
      </w:pPr>
    </w:p>
    <w:p w14:paraId="6A19EFC9" w14:textId="3F28DBC9" w:rsidR="00B10B99" w:rsidRDefault="00F46E96" w:rsidP="009E054D">
      <w:pPr>
        <w:rPr>
          <w:noProof/>
          <w:u w:val="single"/>
        </w:rPr>
      </w:pPr>
      <w:r>
        <w:rPr>
          <w:noProof/>
          <w:u w:val="single"/>
        </w:rPr>
        <mc:AlternateContent>
          <mc:Choice Requires="wps">
            <w:drawing>
              <wp:anchor distT="0" distB="0" distL="114300" distR="114300" simplePos="0" relativeHeight="252008665" behindDoc="0" locked="0" layoutInCell="1" allowOverlap="1" wp14:anchorId="7F62672D" wp14:editId="6237B8B8">
                <wp:simplePos x="0" y="0"/>
                <wp:positionH relativeFrom="margin">
                  <wp:posOffset>-340242</wp:posOffset>
                </wp:positionH>
                <wp:positionV relativeFrom="paragraph">
                  <wp:posOffset>298347</wp:posOffset>
                </wp:positionV>
                <wp:extent cx="4210493" cy="1446028"/>
                <wp:effectExtent l="0" t="0" r="19050" b="20955"/>
                <wp:wrapNone/>
                <wp:docPr id="499" name="Text Box 499"/>
                <wp:cNvGraphicFramePr/>
                <a:graphic xmlns:a="http://schemas.openxmlformats.org/drawingml/2006/main">
                  <a:graphicData uri="http://schemas.microsoft.com/office/word/2010/wordprocessingShape">
                    <wps:wsp>
                      <wps:cNvSpPr txBox="1"/>
                      <wps:spPr>
                        <a:xfrm>
                          <a:off x="0" y="0"/>
                          <a:ext cx="4210493" cy="1446028"/>
                        </a:xfrm>
                        <a:prstGeom prst="rect">
                          <a:avLst/>
                        </a:prstGeom>
                        <a:solidFill>
                          <a:schemeClr val="lt1"/>
                        </a:solidFill>
                        <a:ln w="6350">
                          <a:solidFill>
                            <a:schemeClr val="bg1"/>
                          </a:solidFill>
                        </a:ln>
                      </wps:spPr>
                      <wps:txbx>
                        <w:txbxContent>
                          <w:p w14:paraId="084D74B6" w14:textId="1F3BC064" w:rsidR="004A09F0" w:rsidRPr="00E103C4" w:rsidRDefault="004A09F0">
                            <w:pPr>
                              <w:rPr>
                                <w:sz w:val="20"/>
                                <w:szCs w:val="20"/>
                              </w:rPr>
                            </w:pPr>
                            <w:r w:rsidRPr="00E103C4">
                              <w:rPr>
                                <w:sz w:val="20"/>
                                <w:szCs w:val="20"/>
                              </w:rPr>
                              <w:t xml:space="preserve">These buttons provide the main functionality to the </w:t>
                            </w:r>
                            <w:r w:rsidR="00D77992" w:rsidRPr="00E103C4">
                              <w:rPr>
                                <w:sz w:val="20"/>
                                <w:szCs w:val="20"/>
                              </w:rPr>
                              <w:t>customer</w:t>
                            </w:r>
                            <w:r w:rsidRPr="00E103C4">
                              <w:rPr>
                                <w:sz w:val="20"/>
                                <w:szCs w:val="20"/>
                              </w:rPr>
                              <w:t xml:space="preserve"> side</w:t>
                            </w:r>
                            <w:r w:rsidR="00D77992" w:rsidRPr="00E103C4">
                              <w:rPr>
                                <w:sz w:val="20"/>
                                <w:szCs w:val="20"/>
                              </w:rPr>
                              <w:t xml:space="preserve"> of the</w:t>
                            </w:r>
                            <w:r w:rsidRPr="00E103C4">
                              <w:rPr>
                                <w:sz w:val="20"/>
                                <w:szCs w:val="20"/>
                              </w:rPr>
                              <w:t xml:space="preserve"> program. </w:t>
                            </w:r>
                            <w:r w:rsidR="009A788E" w:rsidRPr="00E103C4">
                              <w:rPr>
                                <w:sz w:val="20"/>
                                <w:szCs w:val="20"/>
                              </w:rPr>
                              <w:t xml:space="preserve">They allow the customer to start the process of booking a reservation and view/delete their current reservations. Icon button to </w:t>
                            </w:r>
                            <w:r w:rsidR="00AE42B1" w:rsidRPr="00E103C4">
                              <w:rPr>
                                <w:sz w:val="20"/>
                                <w:szCs w:val="20"/>
                              </w:rPr>
                              <w:t>also describe the function visually</w:t>
                            </w:r>
                            <w:r w:rsidR="00AA1106" w:rsidRPr="00E103C4">
                              <w:rPr>
                                <w:sz w:val="20"/>
                                <w:szCs w:val="20"/>
                              </w:rPr>
                              <w:t xml:space="preserve"> whilst also drawing attention to the buttons. </w:t>
                            </w:r>
                            <w:r w:rsidR="00D453FC" w:rsidRPr="00E103C4">
                              <w:rPr>
                                <w:sz w:val="20"/>
                                <w:szCs w:val="20"/>
                              </w:rPr>
                              <w:t xml:space="preserve">The icons enhance the aesthetics whilst </w:t>
                            </w:r>
                            <w:r w:rsidR="00AE42B1" w:rsidRPr="00E103C4">
                              <w:rPr>
                                <w:sz w:val="20"/>
                                <w:szCs w:val="20"/>
                              </w:rPr>
                              <w:t>increasing readability/accessibility.</w:t>
                            </w:r>
                            <w:r w:rsidR="000D7DD2">
                              <w:rPr>
                                <w:sz w:val="20"/>
                                <w:szCs w:val="20"/>
                              </w:rPr>
                              <w:t xml:space="preserve"> Used book icon as </w:t>
                            </w:r>
                            <w:r w:rsidR="00DD230F">
                              <w:rPr>
                                <w:sz w:val="20"/>
                                <w:szCs w:val="20"/>
                              </w:rPr>
                              <w:t>this mimics</w:t>
                            </w:r>
                            <w:r w:rsidR="000D7DD2">
                              <w:rPr>
                                <w:sz w:val="20"/>
                                <w:szCs w:val="20"/>
                              </w:rPr>
                              <w:t xml:space="preserve"> the idea of how the barbers used to record reservations in a book. Used the eye icons as this conveys the idea of </w:t>
                            </w:r>
                            <w:r w:rsidR="00DD230F">
                              <w:rPr>
                                <w:sz w:val="20"/>
                                <w:szCs w:val="20"/>
                              </w:rPr>
                              <w:t>looking at something like reserv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2672D" id="Text Box 499" o:spid="_x0000_s1246" type="#_x0000_t202" style="position:absolute;margin-left:-26.8pt;margin-top:23.5pt;width:331.55pt;height:113.85pt;z-index:2520086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" fillcolor="white [3201]" strokecolor="white [3212]" strokeweight=".5pt">
                <v:textbox>
                  <w:txbxContent>
                    <w:p w14:paraId="084D74B6" w14:textId="1F3BC064" w:rsidR="004A09F0" w:rsidRPr="00E103C4" w:rsidRDefault="004A09F0">
                      <w:pPr>
                        <w:rPr>
                          <w:sz w:val="20"/>
                          <w:szCs w:val="20"/>
                        </w:rPr>
                      </w:pPr>
                      <w:r w:rsidRPr="00E103C4">
                        <w:rPr>
                          <w:sz w:val="20"/>
                          <w:szCs w:val="20"/>
                        </w:rPr>
                        <w:t xml:space="preserve">These buttons provide the main functionality to the </w:t>
                      </w:r>
                      <w:r w:rsidR="00D77992" w:rsidRPr="00E103C4">
                        <w:rPr>
                          <w:sz w:val="20"/>
                          <w:szCs w:val="20"/>
                        </w:rPr>
                        <w:t>customer</w:t>
                      </w:r>
                      <w:r w:rsidRPr="00E103C4">
                        <w:rPr>
                          <w:sz w:val="20"/>
                          <w:szCs w:val="20"/>
                        </w:rPr>
                        <w:t xml:space="preserve"> side</w:t>
                      </w:r>
                      <w:r w:rsidR="00D77992" w:rsidRPr="00E103C4">
                        <w:rPr>
                          <w:sz w:val="20"/>
                          <w:szCs w:val="20"/>
                        </w:rPr>
                        <w:t xml:space="preserve"> of the</w:t>
                      </w:r>
                      <w:r w:rsidRPr="00E103C4">
                        <w:rPr>
                          <w:sz w:val="20"/>
                          <w:szCs w:val="20"/>
                        </w:rPr>
                        <w:t xml:space="preserve"> program. </w:t>
                      </w:r>
                      <w:r w:rsidR="009A788E" w:rsidRPr="00E103C4">
                        <w:rPr>
                          <w:sz w:val="20"/>
                          <w:szCs w:val="20"/>
                        </w:rPr>
                        <w:t xml:space="preserve">They allow the customer to start the process of booking a reservation and view/delete their current reservations. Icon button to </w:t>
                      </w:r>
                      <w:r w:rsidR="00AE42B1" w:rsidRPr="00E103C4">
                        <w:rPr>
                          <w:sz w:val="20"/>
                          <w:szCs w:val="20"/>
                        </w:rPr>
                        <w:t>also describe the function visually</w:t>
                      </w:r>
                      <w:r w:rsidR="00AA1106" w:rsidRPr="00E103C4">
                        <w:rPr>
                          <w:sz w:val="20"/>
                          <w:szCs w:val="20"/>
                        </w:rPr>
                        <w:t xml:space="preserve"> whilst also drawing attention to the buttons. </w:t>
                      </w:r>
                      <w:r w:rsidR="00D453FC" w:rsidRPr="00E103C4">
                        <w:rPr>
                          <w:sz w:val="20"/>
                          <w:szCs w:val="20"/>
                        </w:rPr>
                        <w:t xml:space="preserve">The icons enhance the aesthetics whilst </w:t>
                      </w:r>
                      <w:r w:rsidR="00AE42B1" w:rsidRPr="00E103C4">
                        <w:rPr>
                          <w:sz w:val="20"/>
                          <w:szCs w:val="20"/>
                        </w:rPr>
                        <w:t>increasing readability/accessibility.</w:t>
                      </w:r>
                      <w:r w:rsidR="000D7DD2">
                        <w:rPr>
                          <w:sz w:val="20"/>
                          <w:szCs w:val="20"/>
                        </w:rPr>
                        <w:t xml:space="preserve"> Used book icon as </w:t>
                      </w:r>
                      <w:r w:rsidR="00DD230F">
                        <w:rPr>
                          <w:sz w:val="20"/>
                          <w:szCs w:val="20"/>
                        </w:rPr>
                        <w:t>this mimics</w:t>
                      </w:r>
                      <w:r w:rsidR="000D7DD2">
                        <w:rPr>
                          <w:sz w:val="20"/>
                          <w:szCs w:val="20"/>
                        </w:rPr>
                        <w:t xml:space="preserve"> the idea of how the barbers used to record reservations in a book. Used the eye icons as this conveys the idea of </w:t>
                      </w:r>
                      <w:r w:rsidR="00DD230F">
                        <w:rPr>
                          <w:sz w:val="20"/>
                          <w:szCs w:val="20"/>
                        </w:rPr>
                        <w:t>looking at something like reservations.</w:t>
                      </w:r>
                    </w:p>
                  </w:txbxContent>
                </v:textbox>
                <w10:wrap anchorx="margin"/>
              </v:shape>
            </w:pict>
          </mc:Fallback>
        </mc:AlternateContent>
      </w:r>
      <w:r w:rsidR="00E2053B">
        <w:rPr>
          <w:noProof/>
          <w:u w:val="single"/>
        </w:rPr>
        <mc:AlternateContent>
          <mc:Choice Requires="wps">
            <w:drawing>
              <wp:anchor distT="0" distB="0" distL="114300" distR="114300" simplePos="0" relativeHeight="252009689" behindDoc="0" locked="0" layoutInCell="1" allowOverlap="1" wp14:anchorId="3A7B0244" wp14:editId="052D1C3D">
                <wp:simplePos x="0" y="0"/>
                <wp:positionH relativeFrom="column">
                  <wp:posOffset>3774558</wp:posOffset>
                </wp:positionH>
                <wp:positionV relativeFrom="paragraph">
                  <wp:posOffset>64105</wp:posOffset>
                </wp:positionV>
                <wp:extent cx="2243470" cy="1382558"/>
                <wp:effectExtent l="0" t="0" r="23495" b="27305"/>
                <wp:wrapNone/>
                <wp:docPr id="500" name="Text Box 500"/>
                <wp:cNvGraphicFramePr/>
                <a:graphic xmlns:a="http://schemas.openxmlformats.org/drawingml/2006/main">
                  <a:graphicData uri="http://schemas.microsoft.com/office/word/2010/wordprocessingShape">
                    <wps:wsp>
                      <wps:cNvSpPr txBox="1"/>
                      <wps:spPr>
                        <a:xfrm>
                          <a:off x="0" y="0"/>
                          <a:ext cx="2243470" cy="1382558"/>
                        </a:xfrm>
                        <a:prstGeom prst="rect">
                          <a:avLst/>
                        </a:prstGeom>
                        <a:solidFill>
                          <a:schemeClr val="lt1"/>
                        </a:solidFill>
                        <a:ln w="6350">
                          <a:solidFill>
                            <a:schemeClr val="bg1"/>
                          </a:solidFill>
                        </a:ln>
                      </wps:spPr>
                      <wps:txbx>
                        <w:txbxContent>
                          <w:p w14:paraId="009AE490" w14:textId="098F8320" w:rsidR="00E2053B" w:rsidRPr="00E103C4" w:rsidRDefault="00E2053B">
                            <w:pPr>
                              <w:rPr>
                                <w:sz w:val="20"/>
                                <w:szCs w:val="20"/>
                              </w:rPr>
                            </w:pPr>
                            <w:r w:rsidRPr="00E103C4">
                              <w:rPr>
                                <w:sz w:val="20"/>
                                <w:szCs w:val="20"/>
                              </w:rPr>
                              <w:t>Same crème background colour that matches with the theme of the barbershop and program.</w:t>
                            </w:r>
                            <w:r w:rsidR="00F46E96" w:rsidRPr="00E103C4">
                              <w:rPr>
                                <w:sz w:val="20"/>
                                <w:szCs w:val="20"/>
                              </w:rPr>
                              <w:t xml:space="preserve"> Further providing the same uniform experience throughout the progra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7B0244" id="Text Box 500" o:spid="_x0000_s1247" type="#_x0000_t202" style="position:absolute;margin-left:297.2pt;margin-top:5.05pt;width:176.65pt;height:108.85pt;z-index:2520096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" fillcolor="white [3201]" strokecolor="white [3212]" strokeweight=".5pt">
                <v:textbox>
                  <w:txbxContent>
                    <w:p w14:paraId="009AE490" w14:textId="098F8320" w:rsidR="00E2053B" w:rsidRPr="00E103C4" w:rsidRDefault="00E2053B">
                      <w:pPr>
                        <w:rPr>
                          <w:sz w:val="20"/>
                          <w:szCs w:val="20"/>
                        </w:rPr>
                      </w:pPr>
                      <w:r w:rsidRPr="00E103C4">
                        <w:rPr>
                          <w:sz w:val="20"/>
                          <w:szCs w:val="20"/>
                        </w:rPr>
                        <w:t>Same crème background colour that matches with the theme of the barbershop and program.</w:t>
                      </w:r>
                      <w:r w:rsidR="00F46E96" w:rsidRPr="00E103C4">
                        <w:rPr>
                          <w:sz w:val="20"/>
                          <w:szCs w:val="20"/>
                        </w:rPr>
                        <w:t xml:space="preserve"> Further providing the same uniform experience throughout the program. </w:t>
                      </w:r>
                    </w:p>
                  </w:txbxContent>
                </v:textbox>
              </v:shape>
            </w:pict>
          </mc:Fallback>
        </mc:AlternateContent>
      </w:r>
    </w:p>
    <w:p w14:paraId="249C6CB8" w14:textId="6AB9009F" w:rsidR="00B10B99" w:rsidRDefault="00B10B99" w:rsidP="009E054D">
      <w:pPr>
        <w:rPr>
          <w:noProof/>
          <w:u w:val="single"/>
        </w:rPr>
      </w:pPr>
    </w:p>
    <w:p w14:paraId="431E326A" w14:textId="6071ADE9" w:rsidR="00B10B99" w:rsidRDefault="00B10B99" w:rsidP="009E054D">
      <w:pPr>
        <w:rPr>
          <w:noProof/>
          <w:u w:val="single"/>
        </w:rPr>
      </w:pPr>
    </w:p>
    <w:p w14:paraId="05288977" w14:textId="7F2E3D38" w:rsidR="00B10B99" w:rsidRDefault="00B10B99" w:rsidP="009E054D">
      <w:pPr>
        <w:rPr>
          <w:noProof/>
          <w:u w:val="single"/>
        </w:rPr>
      </w:pPr>
    </w:p>
    <w:p w14:paraId="2BEF86E1" w14:textId="7ED05FA6" w:rsidR="00B10B99" w:rsidRDefault="00B10B99" w:rsidP="009E054D">
      <w:pPr>
        <w:rPr>
          <w:noProof/>
          <w:u w:val="single"/>
        </w:rPr>
      </w:pPr>
    </w:p>
    <w:p w14:paraId="3169FB45" w14:textId="618D137D" w:rsidR="00B10B99" w:rsidRDefault="00F46E96" w:rsidP="009E054D">
      <w:pPr>
        <w:rPr>
          <w:noProof/>
          <w:u w:val="single"/>
        </w:rPr>
      </w:pPr>
      <w:r>
        <w:rPr>
          <w:noProof/>
          <w:u w:val="single"/>
        </w:rPr>
        <mc:AlternateContent>
          <mc:Choice Requires="wps">
            <w:drawing>
              <wp:anchor distT="0" distB="0" distL="114300" distR="114300" simplePos="0" relativeHeight="252010713" behindDoc="0" locked="0" layoutInCell="1" allowOverlap="1" wp14:anchorId="7C319040" wp14:editId="1094BD4C">
                <wp:simplePos x="0" y="0"/>
                <wp:positionH relativeFrom="column">
                  <wp:posOffset>-340360</wp:posOffset>
                </wp:positionH>
                <wp:positionV relativeFrom="paragraph">
                  <wp:posOffset>294906</wp:posOffset>
                </wp:positionV>
                <wp:extent cx="6411433" cy="4827181"/>
                <wp:effectExtent l="0" t="0" r="27940" b="12065"/>
                <wp:wrapNone/>
                <wp:docPr id="501" name="Text Box 501"/>
                <wp:cNvGraphicFramePr/>
                <a:graphic xmlns:a="http://schemas.openxmlformats.org/drawingml/2006/main">
                  <a:graphicData uri="http://schemas.microsoft.com/office/word/2010/wordprocessingShape">
                    <wps:wsp>
                      <wps:cNvSpPr txBox="1"/>
                      <wps:spPr>
                        <a:xfrm>
                          <a:off x="0" y="0"/>
                          <a:ext cx="6411433" cy="4827181"/>
                        </a:xfrm>
                        <a:prstGeom prst="rect">
                          <a:avLst/>
                        </a:prstGeom>
                        <a:solidFill>
                          <a:schemeClr val="lt1"/>
                        </a:solidFill>
                        <a:ln w="6350">
                          <a:solidFill>
                            <a:schemeClr val="bg1"/>
                          </a:solidFill>
                        </a:ln>
                      </wps:spPr>
                      <wps:txbx>
                        <w:txbxContent>
                          <w:p w14:paraId="45912EDC" w14:textId="1566A3D2" w:rsidR="00F46E96" w:rsidRPr="0083305F" w:rsidRDefault="00F46E96">
                            <w:pPr>
                              <w:rPr>
                                <w:b/>
                                <w:bCs/>
                                <w:u w:val="single"/>
                              </w:rPr>
                            </w:pPr>
                            <w:r w:rsidRPr="0083305F">
                              <w:rPr>
                                <w:b/>
                                <w:bCs/>
                                <w:u w:val="single"/>
                              </w:rPr>
                              <w:t>Why was this window necessary?</w:t>
                            </w:r>
                          </w:p>
                          <w:p w14:paraId="1DA77DBE" w14:textId="735CCD32" w:rsidR="00F46E96" w:rsidRDefault="00F46E96">
                            <w:r>
                              <w:t xml:space="preserve">This window is vital as this provides the options to access all </w:t>
                            </w:r>
                            <w:r w:rsidR="00A23D3B">
                              <w:t>functionality</w:t>
                            </w:r>
                            <w:r>
                              <w:t xml:space="preserve"> of the customer side of the program</w:t>
                            </w:r>
                            <w:r w:rsidR="00A23D3B">
                              <w:t>. Once the user is successfully logged in and validated, this window allows the user to carry out the main function, create a</w:t>
                            </w:r>
                            <w:r w:rsidR="005F7231">
                              <w:t xml:space="preserve"> reservation. Once they have created a reservation, they will be able </w:t>
                            </w:r>
                            <w:r w:rsidR="00AA0774">
                              <w:t xml:space="preserve">to view their reservations from this window that will be </w:t>
                            </w:r>
                            <w:r w:rsidR="00402A96">
                              <w:t>displayed again, after they have created their reservatio</w:t>
                            </w:r>
                            <w:r w:rsidR="00890461">
                              <w:t>n.</w:t>
                            </w:r>
                            <w:r w:rsidR="00971D01">
                              <w:t xml:space="preserve"> As this window allows access to everything the customer can access, </w:t>
                            </w:r>
                            <w:r w:rsidR="00D41DA3">
                              <w:t>the home button that will be present on every window after the menu will jump back this menu</w:t>
                            </w:r>
                            <w:r w:rsidR="00AD7B50">
                              <w:t xml:space="preserve">, once again allowing them to continue down another path through the program. To implement the </w:t>
                            </w:r>
                            <w:r w:rsidR="00F05C8C">
                              <w:t xml:space="preserve">options, I made use of buttons that, once clicked, </w:t>
                            </w:r>
                            <w:r w:rsidR="00D66EDD">
                              <w:t xml:space="preserve">branch to all other areas within this side of the program. </w:t>
                            </w:r>
                          </w:p>
                          <w:p w14:paraId="474894D6" w14:textId="311B4366" w:rsidR="0083305F" w:rsidRPr="00E32B6E" w:rsidRDefault="0083305F">
                            <w:pPr>
                              <w:rPr>
                                <w:b/>
                                <w:bCs/>
                                <w:u w:val="single"/>
                              </w:rPr>
                            </w:pPr>
                            <w:r w:rsidRPr="00E32B6E">
                              <w:rPr>
                                <w:b/>
                                <w:bCs/>
                                <w:u w:val="single"/>
                              </w:rPr>
                              <w:t>How did I ensure robustness and security?</w:t>
                            </w:r>
                          </w:p>
                          <w:p w14:paraId="7DF57399" w14:textId="21AF553E" w:rsidR="0083305F" w:rsidRDefault="007C3E3A">
                            <w:r>
                              <w:t xml:space="preserve">When customers click the buttons on this page, the menu will be automatically hidden and then display the window that leads after clicking that button. </w:t>
                            </w:r>
                            <w:r w:rsidR="000D197E">
                              <w:t xml:space="preserve">The users can move back to the main menu </w:t>
                            </w:r>
                            <w:r w:rsidR="00654DCA">
                              <w:t xml:space="preserve">by using the home button on each window. The user can do this freely as closing and </w:t>
                            </w:r>
                            <w:r w:rsidR="001C50D0">
                              <w:t xml:space="preserve">displaying sub windows </w:t>
                            </w:r>
                            <w:r w:rsidR="004C6544">
                              <w:t>do not cause widgets to be created or deleted. This allows jumping from page to page</w:t>
                            </w:r>
                            <w:r w:rsidR="00E05C50">
                              <w:t xml:space="preserve">, without any error. As this page </w:t>
                            </w:r>
                            <w:r w:rsidR="00E32B6E">
                              <w:t>exclusively</w:t>
                            </w:r>
                            <w:r w:rsidR="00E05C50">
                              <w:t xml:space="preserve"> uses buttons</w:t>
                            </w:r>
                            <w:r w:rsidR="00E32B6E">
                              <w:t>, this prevents any inputs from the customer being needing to be validated and prevents the risk of any malicious inputs being made into input boxes.</w:t>
                            </w:r>
                          </w:p>
                          <w:p w14:paraId="3FB59AF6" w14:textId="7E8A202D" w:rsidR="000F7B8A" w:rsidRPr="00E31C5A" w:rsidRDefault="000F7B8A">
                            <w:pPr>
                              <w:rPr>
                                <w:b/>
                                <w:bCs/>
                                <w:u w:val="single"/>
                              </w:rPr>
                            </w:pPr>
                            <w:r w:rsidRPr="00E31C5A">
                              <w:rPr>
                                <w:b/>
                                <w:bCs/>
                                <w:u w:val="single"/>
                              </w:rPr>
                              <w:t>Final evaluation:</w:t>
                            </w:r>
                          </w:p>
                          <w:p w14:paraId="14015EA1" w14:textId="51D5A747" w:rsidR="000F7B8A" w:rsidRDefault="000F7B8A">
                            <w:r>
                              <w:t xml:space="preserve">This window was a </w:t>
                            </w:r>
                            <w:r w:rsidR="009B4F37">
                              <w:t>success as it successfully allows users to access all parts of the program.</w:t>
                            </w:r>
                            <w:r w:rsidR="009C03FD">
                              <w:t xml:space="preserve"> The </w:t>
                            </w:r>
                            <w:r w:rsidR="00AA27FC">
                              <w:t>aesthetics</w:t>
                            </w:r>
                            <w:r w:rsidR="009C03FD">
                              <w:t xml:space="preserve"> of the window matches </w:t>
                            </w:r>
                            <w:r w:rsidR="00AA27FC">
                              <w:t xml:space="preserve">mine and my </w:t>
                            </w:r>
                            <w:r w:rsidR="00257A8E">
                              <w:t>client’s</w:t>
                            </w:r>
                            <w:r w:rsidR="00AA27FC">
                              <w:t xml:space="preserve"> expectation.</w:t>
                            </w:r>
                            <w:r w:rsidR="00257A8E">
                              <w:t xml:space="preserve"> It matches the final design quite well by having a similar colour scheme</w:t>
                            </w:r>
                            <w:r w:rsidR="00A90318">
                              <w:t xml:space="preserve">, used the same icons and displayed the barbershops logo </w:t>
                            </w:r>
                            <w:r w:rsidR="004A6387">
                              <w:t>in a similar layout</w:t>
                            </w:r>
                            <w:r w:rsidR="00A90318">
                              <w:t>.</w:t>
                            </w:r>
                            <w:r w:rsidR="004A6387">
                              <w:t xml:space="preserve"> This window successfully allows the user to jump to new pages with little delays with no erro</w:t>
                            </w:r>
                            <w:r w:rsidR="00FF4791">
                              <w:t xml:space="preserve">rs. The home button on every window successfully </w:t>
                            </w:r>
                            <w:r w:rsidR="00DD222D">
                              <w:t>displays</w:t>
                            </w:r>
                            <w:r w:rsidR="00FF4791">
                              <w:t xml:space="preserve"> this menu window whilst hiding </w:t>
                            </w:r>
                            <w:r w:rsidR="00DD222D">
                              <w:t xml:space="preserve">the windows that the customer is currently on. </w:t>
                            </w:r>
                            <w:r w:rsidR="00CB6F85">
                              <w:t>Overall, a complete su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19040" id="Text Box 501" o:spid="_x0000_s1248" type="#_x0000_t202" style="position:absolute;margin-left:-26.8pt;margin-top:23.2pt;width:504.85pt;height:380.1pt;z-index:2520107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" fillcolor="white [3201]" strokecolor="white [3212]" strokeweight=".5pt">
                <v:textbox>
                  <w:txbxContent>
                    <w:p w14:paraId="45912EDC" w14:textId="1566A3D2" w:rsidR="00F46E96" w:rsidRPr="0083305F" w:rsidRDefault="00F46E96">
                      <w:pPr>
                        <w:rPr>
                          <w:b/>
                          <w:bCs/>
                          <w:u w:val="single"/>
                        </w:rPr>
                      </w:pPr>
                      <w:r w:rsidRPr="0083305F">
                        <w:rPr>
                          <w:b/>
                          <w:bCs/>
                          <w:u w:val="single"/>
                        </w:rPr>
                        <w:t>Why was this window necessary?</w:t>
                      </w:r>
                    </w:p>
                    <w:p w14:paraId="1DA77DBE" w14:textId="735CCD32" w:rsidR="00F46E96" w:rsidRDefault="00F46E96">
                      <w:r>
                        <w:t xml:space="preserve">This window is vital as this provides the options to access all </w:t>
                      </w:r>
                      <w:r w:rsidR="00A23D3B">
                        <w:t>functionality</w:t>
                      </w:r>
                      <w:r>
                        <w:t xml:space="preserve"> of the customer side of the program</w:t>
                      </w:r>
                      <w:r w:rsidR="00A23D3B">
                        <w:t>. Once the user is successfully logged in and validated, this window allows the user to carry out the main function, create a</w:t>
                      </w:r>
                      <w:r w:rsidR="005F7231">
                        <w:t xml:space="preserve"> reservation. Once they have created a reservation, they will be able </w:t>
                      </w:r>
                      <w:r w:rsidR="00AA0774">
                        <w:t xml:space="preserve">to view their reservations from this window that will be </w:t>
                      </w:r>
                      <w:r w:rsidR="00402A96">
                        <w:t>displayed again, after they have created their reservatio</w:t>
                      </w:r>
                      <w:r w:rsidR="00890461">
                        <w:t>n.</w:t>
                      </w:r>
                      <w:r w:rsidR="00971D01">
                        <w:t xml:space="preserve"> As this window allows access to everything the customer can access, </w:t>
                      </w:r>
                      <w:r w:rsidR="00D41DA3">
                        <w:t>the home button that will be present on every window after the menu will jump back this menu</w:t>
                      </w:r>
                      <w:r w:rsidR="00AD7B50">
                        <w:t xml:space="preserve">, once again allowing them to continue down another path through the program. To implement the </w:t>
                      </w:r>
                      <w:r w:rsidR="00F05C8C">
                        <w:t xml:space="preserve">options, I made use of buttons that, once clicked, </w:t>
                      </w:r>
                      <w:r w:rsidR="00D66EDD">
                        <w:t xml:space="preserve">branch to all other areas within this side of the program. </w:t>
                      </w:r>
                    </w:p>
                    <w:p w14:paraId="474894D6" w14:textId="311B4366" w:rsidR="0083305F" w:rsidRPr="00E32B6E" w:rsidRDefault="0083305F">
                      <w:pPr>
                        <w:rPr>
                          <w:b/>
                          <w:bCs/>
                          <w:u w:val="single"/>
                        </w:rPr>
                      </w:pPr>
                      <w:r w:rsidRPr="00E32B6E">
                        <w:rPr>
                          <w:b/>
                          <w:bCs/>
                          <w:u w:val="single"/>
                        </w:rPr>
                        <w:t>How did I ensure robustness and security?</w:t>
                      </w:r>
                    </w:p>
                    <w:p w14:paraId="7DF57399" w14:textId="21AF553E" w:rsidR="0083305F" w:rsidRDefault="007C3E3A">
                      <w:r>
                        <w:t xml:space="preserve">When customers click the buttons on this page, the menu will be automatically hidden and then display the window that leads after clicking that button. </w:t>
                      </w:r>
                      <w:r w:rsidR="000D197E">
                        <w:t xml:space="preserve">The users can move back to the main menu </w:t>
                      </w:r>
                      <w:r w:rsidR="00654DCA">
                        <w:t xml:space="preserve">by using the home button on each window. The user can do this freely as closing and </w:t>
                      </w:r>
                      <w:r w:rsidR="001C50D0">
                        <w:t xml:space="preserve">displaying sub windows </w:t>
                      </w:r>
                      <w:r w:rsidR="004C6544">
                        <w:t>do not cause widgets to be created or deleted. This allows jumping from page to page</w:t>
                      </w:r>
                      <w:r w:rsidR="00E05C50">
                        <w:t xml:space="preserve">, without any error. As this page </w:t>
                      </w:r>
                      <w:r w:rsidR="00E32B6E">
                        <w:t>exclusively</w:t>
                      </w:r>
                      <w:r w:rsidR="00E05C50">
                        <w:t xml:space="preserve"> uses buttons</w:t>
                      </w:r>
                      <w:r w:rsidR="00E32B6E">
                        <w:t>, this prevents any inputs from the customer being needing to be validated and prevents the risk of any malicious inputs being made into input boxes.</w:t>
                      </w:r>
                    </w:p>
                    <w:p w14:paraId="3FB59AF6" w14:textId="7E8A202D" w:rsidR="000F7B8A" w:rsidRPr="00E31C5A" w:rsidRDefault="000F7B8A">
                      <w:pPr>
                        <w:rPr>
                          <w:b/>
                          <w:bCs/>
                          <w:u w:val="single"/>
                        </w:rPr>
                      </w:pPr>
                      <w:r w:rsidRPr="00E31C5A">
                        <w:rPr>
                          <w:b/>
                          <w:bCs/>
                          <w:u w:val="single"/>
                        </w:rPr>
                        <w:t>Final evaluation:</w:t>
                      </w:r>
                    </w:p>
                    <w:p w14:paraId="14015EA1" w14:textId="51D5A747" w:rsidR="000F7B8A" w:rsidRDefault="000F7B8A">
                      <w:r>
                        <w:t xml:space="preserve">This window was a </w:t>
                      </w:r>
                      <w:r w:rsidR="009B4F37">
                        <w:t>success as it successfully allows users to access all parts of the program.</w:t>
                      </w:r>
                      <w:r w:rsidR="009C03FD">
                        <w:t xml:space="preserve"> The </w:t>
                      </w:r>
                      <w:r w:rsidR="00AA27FC">
                        <w:t>aesthetics</w:t>
                      </w:r>
                      <w:r w:rsidR="009C03FD">
                        <w:t xml:space="preserve"> of the window matches </w:t>
                      </w:r>
                      <w:r w:rsidR="00AA27FC">
                        <w:t xml:space="preserve">mine and my </w:t>
                      </w:r>
                      <w:r w:rsidR="00257A8E">
                        <w:t>client’s</w:t>
                      </w:r>
                      <w:r w:rsidR="00AA27FC">
                        <w:t xml:space="preserve"> expectation.</w:t>
                      </w:r>
                      <w:r w:rsidR="00257A8E">
                        <w:t xml:space="preserve"> It matches the final design quite well by having a similar colour scheme</w:t>
                      </w:r>
                      <w:r w:rsidR="00A90318">
                        <w:t xml:space="preserve">, used the same icons and displayed the barbershops logo </w:t>
                      </w:r>
                      <w:r w:rsidR="004A6387">
                        <w:t>in a similar layout</w:t>
                      </w:r>
                      <w:r w:rsidR="00A90318">
                        <w:t>.</w:t>
                      </w:r>
                      <w:r w:rsidR="004A6387">
                        <w:t xml:space="preserve"> This window successfully allows the user to jump to new pages with little delays with no erro</w:t>
                      </w:r>
                      <w:r w:rsidR="00FF4791">
                        <w:t xml:space="preserve">rs. The home button on every window successfully </w:t>
                      </w:r>
                      <w:r w:rsidR="00DD222D">
                        <w:t>displays</w:t>
                      </w:r>
                      <w:r w:rsidR="00FF4791">
                        <w:t xml:space="preserve"> this menu window whilst hiding </w:t>
                      </w:r>
                      <w:r w:rsidR="00DD222D">
                        <w:t xml:space="preserve">the windows that the customer is currently on. </w:t>
                      </w:r>
                      <w:r w:rsidR="00CB6F85">
                        <w:t>Overall, a complete success.</w:t>
                      </w:r>
                    </w:p>
                  </w:txbxContent>
                </v:textbox>
              </v:shape>
            </w:pict>
          </mc:Fallback>
        </mc:AlternateContent>
      </w:r>
    </w:p>
    <w:p w14:paraId="3107F290" w14:textId="18F13BAE" w:rsidR="00B10B99" w:rsidRDefault="00B10B99" w:rsidP="009E054D">
      <w:pPr>
        <w:rPr>
          <w:noProof/>
          <w:u w:val="single"/>
        </w:rPr>
      </w:pPr>
    </w:p>
    <w:p w14:paraId="798B52FB" w14:textId="412F2D50" w:rsidR="00B10B99" w:rsidRDefault="00B10B99" w:rsidP="009E054D">
      <w:pPr>
        <w:rPr>
          <w:noProof/>
          <w:u w:val="single"/>
        </w:rPr>
      </w:pPr>
    </w:p>
    <w:p w14:paraId="76A05F62" w14:textId="5035E596" w:rsidR="00B10B99" w:rsidRDefault="00B10B99" w:rsidP="009E054D">
      <w:pPr>
        <w:rPr>
          <w:noProof/>
          <w:u w:val="single"/>
        </w:rPr>
      </w:pPr>
    </w:p>
    <w:p w14:paraId="79872E7F" w14:textId="7AFEAE19" w:rsidR="00B10B99" w:rsidRDefault="00B10B99" w:rsidP="009E054D">
      <w:pPr>
        <w:rPr>
          <w:noProof/>
          <w:u w:val="single"/>
        </w:rPr>
      </w:pPr>
    </w:p>
    <w:p w14:paraId="3F5F5FD4" w14:textId="48EC1857" w:rsidR="00B10B99" w:rsidRDefault="00B10B99" w:rsidP="009E054D">
      <w:pPr>
        <w:rPr>
          <w:noProof/>
          <w:u w:val="single"/>
        </w:rPr>
      </w:pPr>
    </w:p>
    <w:p w14:paraId="246E90A8" w14:textId="2DEC55B5" w:rsidR="00B10B99" w:rsidRDefault="00B10B99" w:rsidP="009E054D">
      <w:pPr>
        <w:rPr>
          <w:noProof/>
          <w:u w:val="single"/>
        </w:rPr>
      </w:pPr>
    </w:p>
    <w:p w14:paraId="45E23320" w14:textId="11D037A2" w:rsidR="00B10B99" w:rsidRDefault="00B10B99" w:rsidP="009E054D">
      <w:pPr>
        <w:rPr>
          <w:noProof/>
          <w:u w:val="single"/>
        </w:rPr>
      </w:pPr>
    </w:p>
    <w:p w14:paraId="7BF2EFA1" w14:textId="31DFF304" w:rsidR="00B10B99" w:rsidRDefault="00B10B99" w:rsidP="009E054D">
      <w:pPr>
        <w:rPr>
          <w:noProof/>
          <w:u w:val="single"/>
        </w:rPr>
      </w:pPr>
    </w:p>
    <w:p w14:paraId="777AC049" w14:textId="227A1167" w:rsidR="00B10B99" w:rsidRDefault="00B10B99" w:rsidP="009E054D">
      <w:pPr>
        <w:rPr>
          <w:noProof/>
          <w:u w:val="single"/>
        </w:rPr>
      </w:pPr>
    </w:p>
    <w:p w14:paraId="2BB0482A" w14:textId="24CD4708" w:rsidR="00B10B99" w:rsidRDefault="00B10B99" w:rsidP="009E054D">
      <w:pPr>
        <w:rPr>
          <w:noProof/>
          <w:u w:val="single"/>
        </w:rPr>
      </w:pPr>
    </w:p>
    <w:p w14:paraId="722AB43A" w14:textId="6B51095B" w:rsidR="00B10B99" w:rsidRDefault="00B10B99" w:rsidP="009E054D">
      <w:pPr>
        <w:rPr>
          <w:noProof/>
          <w:u w:val="single"/>
        </w:rPr>
      </w:pPr>
    </w:p>
    <w:p w14:paraId="1EE0E4AB" w14:textId="34B12A4C" w:rsidR="00B10B99" w:rsidRDefault="00B10B99" w:rsidP="009E054D">
      <w:pPr>
        <w:rPr>
          <w:noProof/>
          <w:u w:val="single"/>
        </w:rPr>
      </w:pPr>
    </w:p>
    <w:p w14:paraId="0BB0659A" w14:textId="742B709E" w:rsidR="00B10B99" w:rsidRDefault="00B10B99" w:rsidP="009E054D">
      <w:pPr>
        <w:rPr>
          <w:noProof/>
          <w:u w:val="single"/>
        </w:rPr>
      </w:pPr>
    </w:p>
    <w:p w14:paraId="0A68D0E4" w14:textId="6ADFC9C1" w:rsidR="00B10B99" w:rsidRDefault="00B10B99" w:rsidP="009E054D">
      <w:pPr>
        <w:rPr>
          <w:noProof/>
          <w:u w:val="single"/>
        </w:rPr>
      </w:pPr>
    </w:p>
    <w:p w14:paraId="2FD16248" w14:textId="0EB43BE7" w:rsidR="00B10B99" w:rsidRDefault="00B10B99" w:rsidP="009E054D">
      <w:pPr>
        <w:rPr>
          <w:noProof/>
          <w:u w:val="single"/>
        </w:rPr>
      </w:pPr>
    </w:p>
    <w:p w14:paraId="336AB4EE" w14:textId="53454266" w:rsidR="00B10B99" w:rsidRDefault="00B10B99" w:rsidP="009E054D">
      <w:pPr>
        <w:rPr>
          <w:noProof/>
          <w:u w:val="single"/>
        </w:rPr>
      </w:pPr>
    </w:p>
    <w:p w14:paraId="20F5E3E8" w14:textId="1FB71F46" w:rsidR="00B10B99" w:rsidRDefault="00B10B99" w:rsidP="009E054D">
      <w:pPr>
        <w:rPr>
          <w:noProof/>
          <w:u w:val="single"/>
        </w:rPr>
      </w:pPr>
    </w:p>
    <w:p w14:paraId="4EE34CB3" w14:textId="210F6141" w:rsidR="00B10B99" w:rsidRDefault="004F0FFD" w:rsidP="009E054D">
      <w:pPr>
        <w:rPr>
          <w:noProof/>
          <w:u w:val="single"/>
        </w:rPr>
      </w:pPr>
      <w:r>
        <w:rPr>
          <w:noProof/>
        </w:rPr>
        <w:lastRenderedPageBreak/>
        <mc:AlternateContent>
          <mc:Choice Requires="wps">
            <w:drawing>
              <wp:anchor distT="0" distB="0" distL="114300" distR="114300" simplePos="0" relativeHeight="252013785" behindDoc="0" locked="0" layoutInCell="1" allowOverlap="1" wp14:anchorId="7F6E9831" wp14:editId="7B99CC35">
                <wp:simplePos x="0" y="0"/>
                <wp:positionH relativeFrom="column">
                  <wp:posOffset>2062716</wp:posOffset>
                </wp:positionH>
                <wp:positionV relativeFrom="paragraph">
                  <wp:posOffset>85060</wp:posOffset>
                </wp:positionV>
                <wp:extent cx="1643174" cy="150628"/>
                <wp:effectExtent l="0" t="57150" r="14605" b="20955"/>
                <wp:wrapNone/>
                <wp:docPr id="504" name="Straight Arrow Connector 504"/>
                <wp:cNvGraphicFramePr/>
                <a:graphic xmlns:a="http://schemas.openxmlformats.org/drawingml/2006/main">
                  <a:graphicData uri="http://schemas.microsoft.com/office/word/2010/wordprocessingShape">
                    <wps:wsp>
                      <wps:cNvCnPr/>
                      <wps:spPr>
                        <a:xfrm flipH="1" flipV="1">
                          <a:off x="0" y="0"/>
                          <a:ext cx="1643174" cy="15062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0E2B3F" id="Straight Arrow Connector 504" o:spid="_x0000_s1026" type="#_x0000_t32" style="position:absolute;margin-left:162.4pt;margin-top:6.7pt;width:129.4pt;height:11.85pt;flip:x y;z-index:2520137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" strokecolor="#ed7d31 [3205]" strokeweight=".5pt">
                <v:stroke endarrow="block" joinstyle="miter"/>
              </v:shape>
            </w:pict>
          </mc:Fallback>
        </mc:AlternateContent>
      </w:r>
      <w:r w:rsidR="00350DC8">
        <w:rPr>
          <w:noProof/>
        </w:rPr>
        <mc:AlternateContent>
          <mc:Choice Requires="wps">
            <w:drawing>
              <wp:anchor distT="0" distB="0" distL="114300" distR="114300" simplePos="0" relativeHeight="252019929" behindDoc="0" locked="0" layoutInCell="1" allowOverlap="1" wp14:anchorId="2C3E72F5" wp14:editId="48D85DD9">
                <wp:simplePos x="0" y="0"/>
                <wp:positionH relativeFrom="column">
                  <wp:posOffset>3349257</wp:posOffset>
                </wp:positionH>
                <wp:positionV relativeFrom="paragraph">
                  <wp:posOffset>-520995</wp:posOffset>
                </wp:positionV>
                <wp:extent cx="2721684" cy="1243965"/>
                <wp:effectExtent l="0" t="0" r="21590" b="13335"/>
                <wp:wrapNone/>
                <wp:docPr id="509" name="Text Box 509"/>
                <wp:cNvGraphicFramePr/>
                <a:graphic xmlns:a="http://schemas.openxmlformats.org/drawingml/2006/main">
                  <a:graphicData uri="http://schemas.microsoft.com/office/word/2010/wordprocessingShape">
                    <wps:wsp>
                      <wps:cNvSpPr txBox="1"/>
                      <wps:spPr>
                        <a:xfrm>
                          <a:off x="0" y="0"/>
                          <a:ext cx="2721684" cy="1243965"/>
                        </a:xfrm>
                        <a:prstGeom prst="rect">
                          <a:avLst/>
                        </a:prstGeom>
                        <a:solidFill>
                          <a:sysClr val="window" lastClr="FFFFFF"/>
                        </a:solidFill>
                        <a:ln w="6350">
                          <a:solidFill>
                            <a:sysClr val="window" lastClr="FFFFFF"/>
                          </a:solidFill>
                        </a:ln>
                      </wps:spPr>
                      <wps:txbx>
                        <w:txbxContent>
                          <w:p w14:paraId="02A318EB" w14:textId="06DEC0DA" w:rsidR="00494FE2" w:rsidRPr="00001674" w:rsidRDefault="00494FE2" w:rsidP="00494FE2">
                            <w:pPr>
                              <w:rPr>
                                <w:sz w:val="20"/>
                                <w:szCs w:val="20"/>
                              </w:rPr>
                            </w:pPr>
                            <w:r w:rsidRPr="00001674">
                              <w:rPr>
                                <w:sz w:val="20"/>
                                <w:szCs w:val="20"/>
                              </w:rPr>
                              <w:t xml:space="preserve">At the top of </w:t>
                            </w:r>
                            <w:r>
                              <w:rPr>
                                <w:sz w:val="20"/>
                                <w:szCs w:val="20"/>
                              </w:rPr>
                              <w:t>this</w:t>
                            </w:r>
                            <w:r w:rsidRPr="00001674">
                              <w:rPr>
                                <w:sz w:val="20"/>
                                <w:szCs w:val="20"/>
                              </w:rPr>
                              <w:t xml:space="preserve"> window, displayed</w:t>
                            </w:r>
                            <w:r w:rsidR="00534599">
                              <w:rPr>
                                <w:sz w:val="20"/>
                                <w:szCs w:val="20"/>
                              </w:rPr>
                              <w:t xml:space="preserve"> is</w:t>
                            </w:r>
                            <w:r w:rsidRPr="00001674">
                              <w:rPr>
                                <w:sz w:val="20"/>
                                <w:szCs w:val="20"/>
                              </w:rPr>
                              <w:t xml:space="preserve"> the barbershops logo. This</w:t>
                            </w:r>
                            <w:r>
                              <w:rPr>
                                <w:sz w:val="20"/>
                                <w:szCs w:val="20"/>
                              </w:rPr>
                              <w:t xml:space="preserve"> makes every window more representative of the barbershop. Allows every window to be instantly recognisable. Blacked out version of the logo contrasts well against the background, further making the logo stand 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E72F5" id="Text Box 509" o:spid="_x0000_s1249" type="#_x0000_t202" style="position:absolute;margin-left:263.7pt;margin-top:-41pt;width:214.3pt;height:97.95pt;z-index:2520199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" fillcolor="window" strokecolor="window" strokeweight=".5pt">
                <v:textbox>
                  <w:txbxContent>
                    <w:p w14:paraId="02A318EB" w14:textId="06DEC0DA" w:rsidR="00494FE2" w:rsidRPr="00001674" w:rsidRDefault="00494FE2" w:rsidP="00494FE2">
                      <w:pPr>
                        <w:rPr>
                          <w:sz w:val="20"/>
                          <w:szCs w:val="20"/>
                        </w:rPr>
                      </w:pPr>
                      <w:r w:rsidRPr="00001674">
                        <w:rPr>
                          <w:sz w:val="20"/>
                          <w:szCs w:val="20"/>
                        </w:rPr>
                        <w:t xml:space="preserve">At the top of </w:t>
                      </w:r>
                      <w:r>
                        <w:rPr>
                          <w:sz w:val="20"/>
                          <w:szCs w:val="20"/>
                        </w:rPr>
                        <w:t>this</w:t>
                      </w:r>
                      <w:r w:rsidRPr="00001674">
                        <w:rPr>
                          <w:sz w:val="20"/>
                          <w:szCs w:val="20"/>
                        </w:rPr>
                        <w:t xml:space="preserve"> window, displayed</w:t>
                      </w:r>
                      <w:r w:rsidR="00534599">
                        <w:rPr>
                          <w:sz w:val="20"/>
                          <w:szCs w:val="20"/>
                        </w:rPr>
                        <w:t xml:space="preserve"> is</w:t>
                      </w:r>
                      <w:r w:rsidRPr="00001674">
                        <w:rPr>
                          <w:sz w:val="20"/>
                          <w:szCs w:val="20"/>
                        </w:rPr>
                        <w:t xml:space="preserve"> the barbershops logo. This</w:t>
                      </w:r>
                      <w:r>
                        <w:rPr>
                          <w:sz w:val="20"/>
                          <w:szCs w:val="20"/>
                        </w:rPr>
                        <w:t xml:space="preserve"> makes every window more representative of the barbershop. Allows every window to be instantly recognisable. Blacked out version of the logo contrasts well against the background, further making the logo stand out.</w:t>
                      </w:r>
                    </w:p>
                  </w:txbxContent>
                </v:textbox>
              </v:shape>
            </w:pict>
          </mc:Fallback>
        </mc:AlternateContent>
      </w:r>
      <w:r w:rsidR="00350DC8">
        <w:rPr>
          <w:noProof/>
        </w:rPr>
        <w:drawing>
          <wp:anchor distT="0" distB="0" distL="114300" distR="114300" simplePos="0" relativeHeight="252012761" behindDoc="0" locked="0" layoutInCell="1" allowOverlap="1" wp14:anchorId="6E0D0DFA" wp14:editId="29BB1311">
            <wp:simplePos x="0" y="0"/>
            <wp:positionH relativeFrom="column">
              <wp:posOffset>-329608</wp:posOffset>
            </wp:positionH>
            <wp:positionV relativeFrom="paragraph">
              <wp:posOffset>-361507</wp:posOffset>
            </wp:positionV>
            <wp:extent cx="3583172" cy="2719757"/>
            <wp:effectExtent l="0" t="0" r="0" b="4445"/>
            <wp:wrapNone/>
            <wp:docPr id="503" name="Picture 5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503" descr="Graphical user interface, application&#10;&#10;Description automatically generated"/>
                    <pic:cNvPicPr/>
                  </pic:nvPicPr>
                  <pic:blipFill>
                    <a:blip r:embed="rId275">
                      <a:extLst>
                        <a:ext uri="{28A0092B-C50C-407E-A947-70E740481C1C}">
                          <a14:useLocalDpi xmlns:a14="http://schemas.microsoft.com/office/drawing/2010/main" val="0"/>
                        </a:ext>
                      </a:extLst>
                    </a:blip>
                    <a:stretch>
                      <a:fillRect/>
                    </a:stretch>
                  </pic:blipFill>
                  <pic:spPr>
                    <a:xfrm>
                      <a:off x="0" y="0"/>
                      <a:ext cx="3586437" cy="2722236"/>
                    </a:xfrm>
                    <a:prstGeom prst="rect">
                      <a:avLst/>
                    </a:prstGeom>
                  </pic:spPr>
                </pic:pic>
              </a:graphicData>
            </a:graphic>
            <wp14:sizeRelH relativeFrom="margin">
              <wp14:pctWidth>0</wp14:pctWidth>
            </wp14:sizeRelH>
            <wp14:sizeRelV relativeFrom="margin">
              <wp14:pctHeight>0</wp14:pctHeight>
            </wp14:sizeRelV>
          </wp:anchor>
        </w:drawing>
      </w:r>
      <w:r w:rsidR="00580F5F">
        <w:rPr>
          <w:noProof/>
          <w:u w:val="single"/>
        </w:rPr>
        <mc:AlternateContent>
          <mc:Choice Requires="wps">
            <w:drawing>
              <wp:anchor distT="0" distB="0" distL="114300" distR="114300" simplePos="0" relativeHeight="252011737" behindDoc="0" locked="0" layoutInCell="1" allowOverlap="1" wp14:anchorId="1D1A3369" wp14:editId="0932A560">
                <wp:simplePos x="0" y="0"/>
                <wp:positionH relativeFrom="margin">
                  <wp:posOffset>-414655</wp:posOffset>
                </wp:positionH>
                <wp:positionV relativeFrom="paragraph">
                  <wp:posOffset>-616673</wp:posOffset>
                </wp:positionV>
                <wp:extent cx="6527800" cy="10079665"/>
                <wp:effectExtent l="0" t="0" r="25400" b="17145"/>
                <wp:wrapNone/>
                <wp:docPr id="502" name="Text Box 502"/>
                <wp:cNvGraphicFramePr/>
                <a:graphic xmlns:a="http://schemas.openxmlformats.org/drawingml/2006/main">
                  <a:graphicData uri="http://schemas.microsoft.com/office/word/2010/wordprocessingShape">
                    <wps:wsp>
                      <wps:cNvSpPr txBox="1"/>
                      <wps:spPr>
                        <a:xfrm>
                          <a:off x="0" y="0"/>
                          <a:ext cx="6527800" cy="10079665"/>
                        </a:xfrm>
                        <a:prstGeom prst="rect">
                          <a:avLst/>
                        </a:prstGeom>
                        <a:solidFill>
                          <a:schemeClr val="lt1"/>
                        </a:solidFill>
                        <a:ln w="6350">
                          <a:solidFill>
                            <a:schemeClr val="accent2"/>
                          </a:solidFill>
                        </a:ln>
                      </wps:spPr>
                      <wps:txbx>
                        <w:txbxContent>
                          <w:p w14:paraId="31D49F7C" w14:textId="69E057D3" w:rsidR="00CB6F85" w:rsidRPr="00494FE2" w:rsidRDefault="001B7252">
                            <w:pPr>
                              <w:rPr>
                                <w:b/>
                                <w:bCs/>
                                <w:u w:val="single"/>
                              </w:rPr>
                            </w:pPr>
                            <w:r w:rsidRPr="00494FE2">
                              <w:rPr>
                                <w:b/>
                                <w:bCs/>
                                <w:u w:val="single"/>
                              </w:rPr>
                              <w:t>Selecting details/hairsty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1A3369" id="Text Box 502" o:spid="_x0000_s1250" type="#_x0000_t202" style="position:absolute;margin-left:-32.65pt;margin-top:-48.55pt;width:514pt;height:793.65pt;z-index:25201173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" fillcolor="white [3201]" strokecolor="#ed7d31 [3205]" strokeweight=".5pt">
                <v:textbox>
                  <w:txbxContent>
                    <w:p w14:paraId="31D49F7C" w14:textId="69E057D3" w:rsidR="00CB6F85" w:rsidRPr="00494FE2" w:rsidRDefault="001B7252">
                      <w:pPr>
                        <w:rPr>
                          <w:b/>
                          <w:bCs/>
                          <w:u w:val="single"/>
                        </w:rPr>
                      </w:pPr>
                      <w:r w:rsidRPr="00494FE2">
                        <w:rPr>
                          <w:b/>
                          <w:bCs/>
                          <w:u w:val="single"/>
                        </w:rPr>
                        <w:t>Selecting details/hairstyle:</w:t>
                      </w:r>
                    </w:p>
                  </w:txbxContent>
                </v:textbox>
                <w10:wrap anchorx="margin"/>
              </v:shape>
            </w:pict>
          </mc:Fallback>
        </mc:AlternateContent>
      </w:r>
    </w:p>
    <w:p w14:paraId="4EA40A7A" w14:textId="64DDF5AF" w:rsidR="00B10B99" w:rsidRDefault="00B10B99" w:rsidP="009E054D">
      <w:pPr>
        <w:rPr>
          <w:noProof/>
          <w:u w:val="single"/>
        </w:rPr>
      </w:pPr>
    </w:p>
    <w:p w14:paraId="651AB057" w14:textId="14D29901" w:rsidR="00B10B99" w:rsidRDefault="004F0FFD" w:rsidP="009E054D">
      <w:pPr>
        <w:rPr>
          <w:noProof/>
          <w:u w:val="single"/>
        </w:rPr>
      </w:pPr>
      <w:r>
        <w:rPr>
          <w:noProof/>
          <w:u w:val="single"/>
        </w:rPr>
        <mc:AlternateContent>
          <mc:Choice Requires="wps">
            <w:drawing>
              <wp:anchor distT="0" distB="0" distL="114300" distR="114300" simplePos="0" relativeHeight="252014809" behindDoc="0" locked="0" layoutInCell="1" allowOverlap="1" wp14:anchorId="3C2B2752" wp14:editId="256927DF">
                <wp:simplePos x="0" y="0"/>
                <wp:positionH relativeFrom="column">
                  <wp:posOffset>2275366</wp:posOffset>
                </wp:positionH>
                <wp:positionV relativeFrom="paragraph">
                  <wp:posOffset>225942</wp:posOffset>
                </wp:positionV>
                <wp:extent cx="1381628" cy="549969"/>
                <wp:effectExtent l="38100" t="38100" r="28575" b="21590"/>
                <wp:wrapNone/>
                <wp:docPr id="505" name="Straight Arrow Connector 505"/>
                <wp:cNvGraphicFramePr/>
                <a:graphic xmlns:a="http://schemas.openxmlformats.org/drawingml/2006/main">
                  <a:graphicData uri="http://schemas.microsoft.com/office/word/2010/wordprocessingShape">
                    <wps:wsp>
                      <wps:cNvCnPr/>
                      <wps:spPr>
                        <a:xfrm flipH="1" flipV="1">
                          <a:off x="0" y="0"/>
                          <a:ext cx="1381628" cy="54996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C5E612" id="Straight Arrow Connector 505" o:spid="_x0000_s1026" type="#_x0000_t32" style="position:absolute;margin-left:179.15pt;margin-top:17.8pt;width:108.8pt;height:43.3pt;flip:x y;z-index:2520148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" strokecolor="#ed7d31 [3205]" strokeweight=".5pt">
                <v:stroke endarrow="block" joinstyle="miter"/>
              </v:shape>
            </w:pict>
          </mc:Fallback>
        </mc:AlternateContent>
      </w:r>
      <w:r w:rsidR="00E8718D">
        <w:rPr>
          <w:noProof/>
          <w:u w:val="single"/>
        </w:rPr>
        <mc:AlternateContent>
          <mc:Choice Requires="wps">
            <w:drawing>
              <wp:anchor distT="0" distB="0" distL="114300" distR="114300" simplePos="0" relativeHeight="252020953" behindDoc="0" locked="0" layoutInCell="1" allowOverlap="1" wp14:anchorId="028E359D" wp14:editId="67B80D43">
                <wp:simplePos x="0" y="0"/>
                <wp:positionH relativeFrom="column">
                  <wp:posOffset>3306726</wp:posOffset>
                </wp:positionH>
                <wp:positionV relativeFrom="paragraph">
                  <wp:posOffset>162147</wp:posOffset>
                </wp:positionV>
                <wp:extent cx="2742801" cy="1594883"/>
                <wp:effectExtent l="0" t="0" r="19685" b="24765"/>
                <wp:wrapNone/>
                <wp:docPr id="510" name="Text Box 510"/>
                <wp:cNvGraphicFramePr/>
                <a:graphic xmlns:a="http://schemas.openxmlformats.org/drawingml/2006/main">
                  <a:graphicData uri="http://schemas.microsoft.com/office/word/2010/wordprocessingShape">
                    <wps:wsp>
                      <wps:cNvSpPr txBox="1"/>
                      <wps:spPr>
                        <a:xfrm>
                          <a:off x="0" y="0"/>
                          <a:ext cx="2742801" cy="1594883"/>
                        </a:xfrm>
                        <a:prstGeom prst="rect">
                          <a:avLst/>
                        </a:prstGeom>
                        <a:solidFill>
                          <a:schemeClr val="lt1"/>
                        </a:solidFill>
                        <a:ln w="6350">
                          <a:solidFill>
                            <a:schemeClr val="bg1"/>
                          </a:solidFill>
                        </a:ln>
                      </wps:spPr>
                      <wps:txbx>
                        <w:txbxContent>
                          <w:p w14:paraId="0C7B2AEA" w14:textId="564E243D" w:rsidR="00534599" w:rsidRPr="005A3A33" w:rsidRDefault="00534599">
                            <w:pPr>
                              <w:rPr>
                                <w:sz w:val="20"/>
                                <w:szCs w:val="20"/>
                              </w:rPr>
                            </w:pPr>
                            <w:r w:rsidRPr="005A3A33">
                              <w:rPr>
                                <w:sz w:val="20"/>
                                <w:szCs w:val="20"/>
                              </w:rPr>
                              <w:t>A</w:t>
                            </w:r>
                            <w:r w:rsidR="00030DA4" w:rsidRPr="005A3A33">
                              <w:rPr>
                                <w:sz w:val="20"/>
                                <w:szCs w:val="20"/>
                              </w:rPr>
                              <w:t xml:space="preserve"> </w:t>
                            </w:r>
                            <w:r w:rsidR="005A3A33" w:rsidRPr="005A3A33">
                              <w:rPr>
                                <w:sz w:val="20"/>
                                <w:szCs w:val="20"/>
                              </w:rPr>
                              <w:t>drop-down</w:t>
                            </w:r>
                            <w:r w:rsidR="00030DA4" w:rsidRPr="005A3A33">
                              <w:rPr>
                                <w:sz w:val="20"/>
                                <w:szCs w:val="20"/>
                              </w:rPr>
                              <w:t xml:space="preserve"> box and </w:t>
                            </w:r>
                            <w:r w:rsidR="003D38AA" w:rsidRPr="005A3A33">
                              <w:rPr>
                                <w:sz w:val="20"/>
                                <w:szCs w:val="20"/>
                              </w:rPr>
                              <w:t>an</w:t>
                            </w:r>
                            <w:r w:rsidR="00030DA4" w:rsidRPr="005A3A33">
                              <w:rPr>
                                <w:sz w:val="20"/>
                                <w:szCs w:val="20"/>
                              </w:rPr>
                              <w:t xml:space="preserve"> </w:t>
                            </w:r>
                            <w:r w:rsidR="005A3A33" w:rsidRPr="005A3A33">
                              <w:rPr>
                                <w:sz w:val="20"/>
                                <w:szCs w:val="20"/>
                              </w:rPr>
                              <w:t>entry</w:t>
                            </w:r>
                            <w:r w:rsidR="00030DA4" w:rsidRPr="005A3A33">
                              <w:rPr>
                                <w:sz w:val="20"/>
                                <w:szCs w:val="20"/>
                              </w:rPr>
                              <w:t xml:space="preserve"> box that allows the </w:t>
                            </w:r>
                            <w:r w:rsidR="005A3A33" w:rsidRPr="005A3A33">
                              <w:rPr>
                                <w:sz w:val="20"/>
                                <w:szCs w:val="20"/>
                              </w:rPr>
                              <w:t xml:space="preserve">users to select a </w:t>
                            </w:r>
                            <w:r w:rsidR="003D38AA">
                              <w:rPr>
                                <w:sz w:val="20"/>
                                <w:szCs w:val="20"/>
                              </w:rPr>
                              <w:t xml:space="preserve">any </w:t>
                            </w:r>
                            <w:r w:rsidR="005A3A33" w:rsidRPr="005A3A33">
                              <w:rPr>
                                <w:sz w:val="20"/>
                                <w:szCs w:val="20"/>
                              </w:rPr>
                              <w:t>hairstyle and additional options. Options are c</w:t>
                            </w:r>
                            <w:r w:rsidR="009A67A9">
                              <w:rPr>
                                <w:sz w:val="20"/>
                                <w:szCs w:val="20"/>
                              </w:rPr>
                              <w:t xml:space="preserve">entred </w:t>
                            </w:r>
                            <w:r w:rsidR="005A3A33" w:rsidRPr="005A3A33">
                              <w:rPr>
                                <w:sz w:val="20"/>
                                <w:szCs w:val="20"/>
                              </w:rPr>
                              <w:t>in the middle</w:t>
                            </w:r>
                            <w:r w:rsidR="009A67A9">
                              <w:rPr>
                                <w:sz w:val="20"/>
                                <w:szCs w:val="20"/>
                              </w:rPr>
                              <w:t xml:space="preserve"> as this helps draw the </w:t>
                            </w:r>
                            <w:r w:rsidR="003D38AA">
                              <w:rPr>
                                <w:sz w:val="20"/>
                                <w:szCs w:val="20"/>
                              </w:rPr>
                              <w:t>users’</w:t>
                            </w:r>
                            <w:r w:rsidR="009A67A9">
                              <w:rPr>
                                <w:sz w:val="20"/>
                                <w:szCs w:val="20"/>
                              </w:rPr>
                              <w:t xml:space="preserve"> eyes down the list of functions provided by the page. </w:t>
                            </w:r>
                            <w:r w:rsidR="003D38AA">
                              <w:rPr>
                                <w:sz w:val="20"/>
                                <w:szCs w:val="20"/>
                              </w:rPr>
                              <w:t>Entry box allows the user to input any details regarding the haircut such as any additional services</w:t>
                            </w:r>
                            <w:r w:rsidR="00C64B69">
                              <w:rPr>
                                <w:sz w:val="20"/>
                                <w:szCs w:val="20"/>
                              </w:rPr>
                              <w:t xml:space="preserve"> </w:t>
                            </w:r>
                            <w:r w:rsidR="003D38AA">
                              <w:rPr>
                                <w:sz w:val="20"/>
                                <w:szCs w:val="20"/>
                              </w:rPr>
                              <w:t>they want, such as a beard trim as well.</w:t>
                            </w:r>
                            <w:r w:rsidR="00C64B69">
                              <w:rPr>
                                <w:sz w:val="20"/>
                                <w:szCs w:val="20"/>
                              </w:rPr>
                              <w:t xml:space="preserve"> Black text against a light background for easy read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E359D" id="Text Box 510" o:spid="_x0000_s1251" type="#_x0000_t202" style="position:absolute;margin-left:260.35pt;margin-top:12.75pt;width:215.95pt;height:125.6pt;z-index:2520209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" fillcolor="white [3201]" strokecolor="white [3212]" strokeweight=".5pt">
                <v:textbox>
                  <w:txbxContent>
                    <w:p w14:paraId="0C7B2AEA" w14:textId="564E243D" w:rsidR="00534599" w:rsidRPr="005A3A33" w:rsidRDefault="00534599">
                      <w:pPr>
                        <w:rPr>
                          <w:sz w:val="20"/>
                          <w:szCs w:val="20"/>
                        </w:rPr>
                      </w:pPr>
                      <w:r w:rsidRPr="005A3A33">
                        <w:rPr>
                          <w:sz w:val="20"/>
                          <w:szCs w:val="20"/>
                        </w:rPr>
                        <w:t>A</w:t>
                      </w:r>
                      <w:r w:rsidR="00030DA4" w:rsidRPr="005A3A33">
                        <w:rPr>
                          <w:sz w:val="20"/>
                          <w:szCs w:val="20"/>
                        </w:rPr>
                        <w:t xml:space="preserve"> </w:t>
                      </w:r>
                      <w:r w:rsidR="005A3A33" w:rsidRPr="005A3A33">
                        <w:rPr>
                          <w:sz w:val="20"/>
                          <w:szCs w:val="20"/>
                        </w:rPr>
                        <w:t>drop-down</w:t>
                      </w:r>
                      <w:r w:rsidR="00030DA4" w:rsidRPr="005A3A33">
                        <w:rPr>
                          <w:sz w:val="20"/>
                          <w:szCs w:val="20"/>
                        </w:rPr>
                        <w:t xml:space="preserve"> box and </w:t>
                      </w:r>
                      <w:r w:rsidR="003D38AA" w:rsidRPr="005A3A33">
                        <w:rPr>
                          <w:sz w:val="20"/>
                          <w:szCs w:val="20"/>
                        </w:rPr>
                        <w:t>an</w:t>
                      </w:r>
                      <w:r w:rsidR="00030DA4" w:rsidRPr="005A3A33">
                        <w:rPr>
                          <w:sz w:val="20"/>
                          <w:szCs w:val="20"/>
                        </w:rPr>
                        <w:t xml:space="preserve"> </w:t>
                      </w:r>
                      <w:r w:rsidR="005A3A33" w:rsidRPr="005A3A33">
                        <w:rPr>
                          <w:sz w:val="20"/>
                          <w:szCs w:val="20"/>
                        </w:rPr>
                        <w:t>entry</w:t>
                      </w:r>
                      <w:r w:rsidR="00030DA4" w:rsidRPr="005A3A33">
                        <w:rPr>
                          <w:sz w:val="20"/>
                          <w:szCs w:val="20"/>
                        </w:rPr>
                        <w:t xml:space="preserve"> box that allows the </w:t>
                      </w:r>
                      <w:r w:rsidR="005A3A33" w:rsidRPr="005A3A33">
                        <w:rPr>
                          <w:sz w:val="20"/>
                          <w:szCs w:val="20"/>
                        </w:rPr>
                        <w:t xml:space="preserve">users to select a </w:t>
                      </w:r>
                      <w:r w:rsidR="003D38AA">
                        <w:rPr>
                          <w:sz w:val="20"/>
                          <w:szCs w:val="20"/>
                        </w:rPr>
                        <w:t xml:space="preserve">any </w:t>
                      </w:r>
                      <w:r w:rsidR="005A3A33" w:rsidRPr="005A3A33">
                        <w:rPr>
                          <w:sz w:val="20"/>
                          <w:szCs w:val="20"/>
                        </w:rPr>
                        <w:t>hairstyle and additional options. Options are c</w:t>
                      </w:r>
                      <w:r w:rsidR="009A67A9">
                        <w:rPr>
                          <w:sz w:val="20"/>
                          <w:szCs w:val="20"/>
                        </w:rPr>
                        <w:t xml:space="preserve">entred </w:t>
                      </w:r>
                      <w:r w:rsidR="005A3A33" w:rsidRPr="005A3A33">
                        <w:rPr>
                          <w:sz w:val="20"/>
                          <w:szCs w:val="20"/>
                        </w:rPr>
                        <w:t>in the middle</w:t>
                      </w:r>
                      <w:r w:rsidR="009A67A9">
                        <w:rPr>
                          <w:sz w:val="20"/>
                          <w:szCs w:val="20"/>
                        </w:rPr>
                        <w:t xml:space="preserve"> as this helps draw the </w:t>
                      </w:r>
                      <w:r w:rsidR="003D38AA">
                        <w:rPr>
                          <w:sz w:val="20"/>
                          <w:szCs w:val="20"/>
                        </w:rPr>
                        <w:t>users’</w:t>
                      </w:r>
                      <w:r w:rsidR="009A67A9">
                        <w:rPr>
                          <w:sz w:val="20"/>
                          <w:szCs w:val="20"/>
                        </w:rPr>
                        <w:t xml:space="preserve"> eyes down the list of functions provided by the page. </w:t>
                      </w:r>
                      <w:r w:rsidR="003D38AA">
                        <w:rPr>
                          <w:sz w:val="20"/>
                          <w:szCs w:val="20"/>
                        </w:rPr>
                        <w:t>Entry box allows the user to input any details regarding the haircut such as any additional services</w:t>
                      </w:r>
                      <w:r w:rsidR="00C64B69">
                        <w:rPr>
                          <w:sz w:val="20"/>
                          <w:szCs w:val="20"/>
                        </w:rPr>
                        <w:t xml:space="preserve"> </w:t>
                      </w:r>
                      <w:r w:rsidR="003D38AA">
                        <w:rPr>
                          <w:sz w:val="20"/>
                          <w:szCs w:val="20"/>
                        </w:rPr>
                        <w:t>they want, such as a beard trim as well.</w:t>
                      </w:r>
                      <w:r w:rsidR="00C64B69">
                        <w:rPr>
                          <w:sz w:val="20"/>
                          <w:szCs w:val="20"/>
                        </w:rPr>
                        <w:t xml:space="preserve"> Black text against a light background for easy readability.</w:t>
                      </w:r>
                    </w:p>
                  </w:txbxContent>
                </v:textbox>
              </v:shape>
            </w:pict>
          </mc:Fallback>
        </mc:AlternateContent>
      </w:r>
    </w:p>
    <w:p w14:paraId="31692A98" w14:textId="778718E2" w:rsidR="00B10B99" w:rsidRDefault="00B10B99" w:rsidP="009E054D">
      <w:pPr>
        <w:rPr>
          <w:noProof/>
          <w:u w:val="single"/>
        </w:rPr>
      </w:pPr>
    </w:p>
    <w:p w14:paraId="06FBE24E" w14:textId="082583BC" w:rsidR="00B10B99" w:rsidRDefault="00B10B99" w:rsidP="009E054D">
      <w:pPr>
        <w:rPr>
          <w:noProof/>
          <w:u w:val="single"/>
        </w:rPr>
      </w:pPr>
    </w:p>
    <w:p w14:paraId="223B7C05" w14:textId="29D1DFB2" w:rsidR="00B10B99" w:rsidRDefault="004F0FFD" w:rsidP="009E054D">
      <w:pPr>
        <w:rPr>
          <w:noProof/>
          <w:u w:val="single"/>
        </w:rPr>
      </w:pPr>
      <w:r>
        <w:rPr>
          <w:noProof/>
          <w:u w:val="single"/>
        </w:rPr>
        <mc:AlternateContent>
          <mc:Choice Requires="wps">
            <w:drawing>
              <wp:anchor distT="0" distB="0" distL="114300" distR="114300" simplePos="0" relativeHeight="252015833" behindDoc="0" locked="0" layoutInCell="1" allowOverlap="1" wp14:anchorId="2A963282" wp14:editId="39366276">
                <wp:simplePos x="0" y="0"/>
                <wp:positionH relativeFrom="column">
                  <wp:posOffset>1881963</wp:posOffset>
                </wp:positionH>
                <wp:positionV relativeFrom="paragraph">
                  <wp:posOffset>156136</wp:posOffset>
                </wp:positionV>
                <wp:extent cx="1424748" cy="1477734"/>
                <wp:effectExtent l="38100" t="38100" r="23495" b="27305"/>
                <wp:wrapNone/>
                <wp:docPr id="506" name="Straight Arrow Connector 506"/>
                <wp:cNvGraphicFramePr/>
                <a:graphic xmlns:a="http://schemas.openxmlformats.org/drawingml/2006/main">
                  <a:graphicData uri="http://schemas.microsoft.com/office/word/2010/wordprocessingShape">
                    <wps:wsp>
                      <wps:cNvCnPr/>
                      <wps:spPr>
                        <a:xfrm flipH="1" flipV="1">
                          <a:off x="0" y="0"/>
                          <a:ext cx="1424748" cy="147773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B467F0" id="Straight Arrow Connector 506" o:spid="_x0000_s1026" type="#_x0000_t32" style="position:absolute;margin-left:148.2pt;margin-top:12.3pt;width:112.2pt;height:116.35pt;flip:x y;z-index:2520158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" strokecolor="#ed7d31 [3205]" strokeweight=".5pt">
                <v:stroke endarrow="block" joinstyle="miter"/>
              </v:shape>
            </w:pict>
          </mc:Fallback>
        </mc:AlternateContent>
      </w:r>
    </w:p>
    <w:p w14:paraId="402FF0AE" w14:textId="6E756C8A" w:rsidR="00B10B99" w:rsidRDefault="00B10B99" w:rsidP="009E054D">
      <w:pPr>
        <w:rPr>
          <w:noProof/>
          <w:u w:val="single"/>
        </w:rPr>
      </w:pPr>
    </w:p>
    <w:p w14:paraId="1B64D42E" w14:textId="2AA51008" w:rsidR="00B10B99" w:rsidRDefault="00E8718D" w:rsidP="009E054D">
      <w:pPr>
        <w:rPr>
          <w:noProof/>
          <w:u w:val="single"/>
        </w:rPr>
      </w:pPr>
      <w:r>
        <w:rPr>
          <w:noProof/>
          <w:u w:val="single"/>
        </w:rPr>
        <mc:AlternateContent>
          <mc:Choice Requires="wps">
            <w:drawing>
              <wp:anchor distT="0" distB="0" distL="114300" distR="114300" simplePos="0" relativeHeight="252016857" behindDoc="0" locked="0" layoutInCell="1" allowOverlap="1" wp14:anchorId="3AFC766A" wp14:editId="4F288544">
                <wp:simplePos x="0" y="0"/>
                <wp:positionH relativeFrom="column">
                  <wp:posOffset>74176</wp:posOffset>
                </wp:positionH>
                <wp:positionV relativeFrom="paragraph">
                  <wp:posOffset>211322</wp:posOffset>
                </wp:positionV>
                <wp:extent cx="1127051" cy="637953"/>
                <wp:effectExtent l="0" t="38100" r="54610" b="29210"/>
                <wp:wrapNone/>
                <wp:docPr id="507" name="Straight Arrow Connector 507"/>
                <wp:cNvGraphicFramePr/>
                <a:graphic xmlns:a="http://schemas.openxmlformats.org/drawingml/2006/main">
                  <a:graphicData uri="http://schemas.microsoft.com/office/word/2010/wordprocessingShape">
                    <wps:wsp>
                      <wps:cNvCnPr/>
                      <wps:spPr>
                        <a:xfrm flipV="1">
                          <a:off x="0" y="0"/>
                          <a:ext cx="1127051" cy="63795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DF04E8F" id="Straight Arrow Connector 507" o:spid="_x0000_s1026" type="#_x0000_t32" style="position:absolute;margin-left:5.85pt;margin-top:16.65pt;width:88.75pt;height:50.25pt;flip:y;z-index:2520168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" strokecolor="#ed7d31 [3205]" strokeweight=".5pt">
                <v:stroke endarrow="block" joinstyle="miter"/>
              </v:shape>
            </w:pict>
          </mc:Fallback>
        </mc:AlternateContent>
      </w:r>
    </w:p>
    <w:p w14:paraId="78AD0C64" w14:textId="3ADB8F43" w:rsidR="00B10B99" w:rsidRDefault="004F0FFD" w:rsidP="009E054D">
      <w:pPr>
        <w:rPr>
          <w:noProof/>
          <w:u w:val="single"/>
        </w:rPr>
      </w:pPr>
      <w:r>
        <w:rPr>
          <w:noProof/>
          <w:u w:val="single"/>
        </w:rPr>
        <mc:AlternateContent>
          <mc:Choice Requires="wps">
            <w:drawing>
              <wp:anchor distT="0" distB="0" distL="114300" distR="114300" simplePos="0" relativeHeight="252023001" behindDoc="0" locked="0" layoutInCell="1" allowOverlap="1" wp14:anchorId="6FED7F12" wp14:editId="7E69BF3D">
                <wp:simplePos x="0" y="0"/>
                <wp:positionH relativeFrom="column">
                  <wp:posOffset>-276417</wp:posOffset>
                </wp:positionH>
                <wp:positionV relativeFrom="paragraph">
                  <wp:posOffset>149063</wp:posOffset>
                </wp:positionV>
                <wp:extent cx="2785731" cy="1669312"/>
                <wp:effectExtent l="0" t="0" r="15240" b="26670"/>
                <wp:wrapNone/>
                <wp:docPr id="512" name="Text Box 512"/>
                <wp:cNvGraphicFramePr/>
                <a:graphic xmlns:a="http://schemas.openxmlformats.org/drawingml/2006/main">
                  <a:graphicData uri="http://schemas.microsoft.com/office/word/2010/wordprocessingShape">
                    <wps:wsp>
                      <wps:cNvSpPr txBox="1"/>
                      <wps:spPr>
                        <a:xfrm>
                          <a:off x="0" y="0"/>
                          <a:ext cx="2785731" cy="1669312"/>
                        </a:xfrm>
                        <a:prstGeom prst="rect">
                          <a:avLst/>
                        </a:prstGeom>
                        <a:solidFill>
                          <a:schemeClr val="lt1"/>
                        </a:solidFill>
                        <a:ln w="6350">
                          <a:solidFill>
                            <a:schemeClr val="bg1"/>
                          </a:solidFill>
                        </a:ln>
                      </wps:spPr>
                      <wps:txbx>
                        <w:txbxContent>
                          <w:p w14:paraId="2454154A" w14:textId="1E0BBA95" w:rsidR="003033B2" w:rsidRPr="00E8718D" w:rsidRDefault="003033B2">
                            <w:pPr>
                              <w:rPr>
                                <w:sz w:val="20"/>
                                <w:szCs w:val="20"/>
                              </w:rPr>
                            </w:pPr>
                            <w:r w:rsidRPr="00E8718D">
                              <w:rPr>
                                <w:sz w:val="20"/>
                                <w:szCs w:val="20"/>
                              </w:rPr>
                              <w:t xml:space="preserve">Home button </w:t>
                            </w:r>
                            <w:r w:rsidR="008D67AF" w:rsidRPr="00E8718D">
                              <w:rPr>
                                <w:sz w:val="20"/>
                                <w:szCs w:val="20"/>
                              </w:rPr>
                              <w:t xml:space="preserve">at the bottom of every page that allows the user to go back access other branches of the </w:t>
                            </w:r>
                            <w:r w:rsidR="001B087F" w:rsidRPr="00E8718D">
                              <w:rPr>
                                <w:sz w:val="20"/>
                                <w:szCs w:val="20"/>
                              </w:rPr>
                              <w:t xml:space="preserve">program. Button at the bottom of the screen </w:t>
                            </w:r>
                            <w:r w:rsidR="00117316" w:rsidRPr="00E8718D">
                              <w:rPr>
                                <w:sz w:val="20"/>
                                <w:szCs w:val="20"/>
                              </w:rPr>
                              <w:t>moves the button out of the way as it isn’t related to the other functionalities provided by the other buttons. Icon button with no words describing its function a</w:t>
                            </w:r>
                            <w:r w:rsidR="005167F7" w:rsidRPr="00E8718D">
                              <w:rPr>
                                <w:sz w:val="20"/>
                                <w:szCs w:val="20"/>
                              </w:rPr>
                              <w:t>s home icons is well known as go back to the beginning/menu 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D7F12" id="Text Box 512" o:spid="_x0000_s1252" type="#_x0000_t202" style="position:absolute;margin-left:-21.75pt;margin-top:11.75pt;width:219.35pt;height:131.45pt;z-index:2520230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" fillcolor="white [3201]" strokecolor="white [3212]" strokeweight=".5pt">
                <v:textbox>
                  <w:txbxContent>
                    <w:p w14:paraId="2454154A" w14:textId="1E0BBA95" w:rsidR="003033B2" w:rsidRPr="00E8718D" w:rsidRDefault="003033B2">
                      <w:pPr>
                        <w:rPr>
                          <w:sz w:val="20"/>
                          <w:szCs w:val="20"/>
                        </w:rPr>
                      </w:pPr>
                      <w:r w:rsidRPr="00E8718D">
                        <w:rPr>
                          <w:sz w:val="20"/>
                          <w:szCs w:val="20"/>
                        </w:rPr>
                        <w:t xml:space="preserve">Home button </w:t>
                      </w:r>
                      <w:r w:rsidR="008D67AF" w:rsidRPr="00E8718D">
                        <w:rPr>
                          <w:sz w:val="20"/>
                          <w:szCs w:val="20"/>
                        </w:rPr>
                        <w:t xml:space="preserve">at the bottom of every page that allows the user to go back access other branches of the </w:t>
                      </w:r>
                      <w:r w:rsidR="001B087F" w:rsidRPr="00E8718D">
                        <w:rPr>
                          <w:sz w:val="20"/>
                          <w:szCs w:val="20"/>
                        </w:rPr>
                        <w:t xml:space="preserve">program. Button at the bottom of the screen </w:t>
                      </w:r>
                      <w:r w:rsidR="00117316" w:rsidRPr="00E8718D">
                        <w:rPr>
                          <w:sz w:val="20"/>
                          <w:szCs w:val="20"/>
                        </w:rPr>
                        <w:t>moves the button out of the way as it isn’t related to the other functionalities provided by the other buttons. Icon button with no words describing its function a</w:t>
                      </w:r>
                      <w:r w:rsidR="005167F7" w:rsidRPr="00E8718D">
                        <w:rPr>
                          <w:sz w:val="20"/>
                          <w:szCs w:val="20"/>
                        </w:rPr>
                        <w:t>s home icons is well known as go back to the beginning/menu icon.</w:t>
                      </w:r>
                    </w:p>
                  </w:txbxContent>
                </v:textbox>
              </v:shape>
            </w:pict>
          </mc:Fallback>
        </mc:AlternateContent>
      </w:r>
      <w:r>
        <w:rPr>
          <w:noProof/>
          <w:u w:val="single"/>
        </w:rPr>
        <mc:AlternateContent>
          <mc:Choice Requires="wps">
            <w:drawing>
              <wp:anchor distT="0" distB="0" distL="114300" distR="114300" simplePos="0" relativeHeight="252021977" behindDoc="0" locked="0" layoutInCell="1" allowOverlap="1" wp14:anchorId="213572DD" wp14:editId="3AFED244">
                <wp:simplePos x="0" y="0"/>
                <wp:positionH relativeFrom="column">
                  <wp:posOffset>2541181</wp:posOffset>
                </wp:positionH>
                <wp:positionV relativeFrom="paragraph">
                  <wp:posOffset>75063</wp:posOffset>
                </wp:positionV>
                <wp:extent cx="3537438" cy="1839432"/>
                <wp:effectExtent l="0" t="0" r="25400" b="27940"/>
                <wp:wrapNone/>
                <wp:docPr id="511" name="Text Box 511"/>
                <wp:cNvGraphicFramePr/>
                <a:graphic xmlns:a="http://schemas.openxmlformats.org/drawingml/2006/main">
                  <a:graphicData uri="http://schemas.microsoft.com/office/word/2010/wordprocessingShape">
                    <wps:wsp>
                      <wps:cNvSpPr txBox="1"/>
                      <wps:spPr>
                        <a:xfrm>
                          <a:off x="0" y="0"/>
                          <a:ext cx="3537438" cy="1839432"/>
                        </a:xfrm>
                        <a:prstGeom prst="rect">
                          <a:avLst/>
                        </a:prstGeom>
                        <a:solidFill>
                          <a:schemeClr val="lt1"/>
                        </a:solidFill>
                        <a:ln w="6350">
                          <a:solidFill>
                            <a:schemeClr val="bg1"/>
                          </a:solidFill>
                        </a:ln>
                      </wps:spPr>
                      <wps:txbx>
                        <w:txbxContent>
                          <w:p w14:paraId="6B954F4E" w14:textId="73B8BCC7" w:rsidR="00C64B69" w:rsidRPr="00F454D9" w:rsidRDefault="00C64B69">
                            <w:pPr>
                              <w:rPr>
                                <w:sz w:val="20"/>
                                <w:szCs w:val="20"/>
                              </w:rPr>
                            </w:pPr>
                            <w:r w:rsidRPr="00F454D9">
                              <w:rPr>
                                <w:sz w:val="20"/>
                                <w:szCs w:val="20"/>
                              </w:rPr>
                              <w:t xml:space="preserve"> A list of buttons all centred in the middle that allow access to all options</w:t>
                            </w:r>
                            <w:r w:rsidR="00F454D9" w:rsidRPr="00F454D9">
                              <w:rPr>
                                <w:sz w:val="20"/>
                                <w:szCs w:val="20"/>
                              </w:rPr>
                              <w:t>. Allows them to access the generated hairstyle feature with another button to reset the list of hairstyles in case they don’t like the generated list of haircuts.</w:t>
                            </w:r>
                            <w:r w:rsidR="00F454D9">
                              <w:rPr>
                                <w:sz w:val="20"/>
                                <w:szCs w:val="20"/>
                              </w:rPr>
                              <w:t xml:space="preserve"> </w:t>
                            </w:r>
                            <w:r w:rsidR="00E8718D">
                              <w:rPr>
                                <w:sz w:val="20"/>
                                <w:szCs w:val="20"/>
                              </w:rPr>
                              <w:t>Next</w:t>
                            </w:r>
                            <w:r w:rsidR="00F454D9">
                              <w:rPr>
                                <w:sz w:val="20"/>
                                <w:szCs w:val="20"/>
                              </w:rPr>
                              <w:t xml:space="preserve"> buttons that </w:t>
                            </w:r>
                            <w:r w:rsidR="001247EF">
                              <w:rPr>
                                <w:sz w:val="20"/>
                                <w:szCs w:val="20"/>
                              </w:rPr>
                              <w:t>confirms</w:t>
                            </w:r>
                            <w:r w:rsidR="00AA1D8D">
                              <w:rPr>
                                <w:sz w:val="20"/>
                                <w:szCs w:val="20"/>
                              </w:rPr>
                              <w:t xml:space="preserve"> their</w:t>
                            </w:r>
                            <w:r w:rsidR="00F454D9">
                              <w:rPr>
                                <w:sz w:val="20"/>
                                <w:szCs w:val="20"/>
                              </w:rPr>
                              <w:t xml:space="preserve"> selection and moves onto the next window.</w:t>
                            </w:r>
                            <w:r w:rsidR="00E609AA">
                              <w:rPr>
                                <w:sz w:val="20"/>
                                <w:szCs w:val="20"/>
                              </w:rPr>
                              <w:t xml:space="preserve"> Used ? as this conveys the idea of confusion. Used </w:t>
                            </w:r>
                            <w:r w:rsidR="00E8718D">
                              <w:rPr>
                                <w:sz w:val="20"/>
                                <w:szCs w:val="20"/>
                              </w:rPr>
                              <w:t>reset</w:t>
                            </w:r>
                            <w:r w:rsidR="001247EF">
                              <w:rPr>
                                <w:sz w:val="20"/>
                                <w:szCs w:val="20"/>
                              </w:rPr>
                              <w:t xml:space="preserve"> circle as this conveys the idea of going back to where you started.</w:t>
                            </w:r>
                            <w:r w:rsidR="004F0FFD">
                              <w:rPr>
                                <w:sz w:val="20"/>
                                <w:szCs w:val="20"/>
                              </w:rPr>
                              <w:t xml:space="preserve"> Arrow icons portrays the idea of moving forward.</w:t>
                            </w:r>
                            <w:r w:rsidR="00B50599">
                              <w:rPr>
                                <w:sz w:val="20"/>
                                <w:szCs w:val="20"/>
                              </w:rPr>
                              <w:t xml:space="preserve"> All buttons have icons that help visually describe the feature, increasing accessibility and read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572DD" id="Text Box 511" o:spid="_x0000_s1253" type="#_x0000_t202" style="position:absolute;margin-left:200.1pt;margin-top:5.9pt;width:278.55pt;height:144.85pt;z-index:2520219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" fillcolor="white [3201]" strokecolor="white [3212]" strokeweight=".5pt">
                <v:textbox>
                  <w:txbxContent>
                    <w:p w14:paraId="6B954F4E" w14:textId="73B8BCC7" w:rsidR="00C64B69" w:rsidRPr="00F454D9" w:rsidRDefault="00C64B69">
                      <w:pPr>
                        <w:rPr>
                          <w:sz w:val="20"/>
                          <w:szCs w:val="20"/>
                        </w:rPr>
                      </w:pPr>
                      <w:r w:rsidRPr="00F454D9">
                        <w:rPr>
                          <w:sz w:val="20"/>
                          <w:szCs w:val="20"/>
                        </w:rPr>
                        <w:t xml:space="preserve"> A list of buttons all centred in the middle that allow access to all options</w:t>
                      </w:r>
                      <w:r w:rsidR="00F454D9" w:rsidRPr="00F454D9">
                        <w:rPr>
                          <w:sz w:val="20"/>
                          <w:szCs w:val="20"/>
                        </w:rPr>
                        <w:t>. Allows them to access the generated hairstyle feature with another button to reset the list of hairstyles in case they don’t like the generated list of haircuts.</w:t>
                      </w:r>
                      <w:r w:rsidR="00F454D9">
                        <w:rPr>
                          <w:sz w:val="20"/>
                          <w:szCs w:val="20"/>
                        </w:rPr>
                        <w:t xml:space="preserve"> </w:t>
                      </w:r>
                      <w:r w:rsidR="00E8718D">
                        <w:rPr>
                          <w:sz w:val="20"/>
                          <w:szCs w:val="20"/>
                        </w:rPr>
                        <w:t>Next</w:t>
                      </w:r>
                      <w:r w:rsidR="00F454D9">
                        <w:rPr>
                          <w:sz w:val="20"/>
                          <w:szCs w:val="20"/>
                        </w:rPr>
                        <w:t xml:space="preserve"> buttons that </w:t>
                      </w:r>
                      <w:r w:rsidR="001247EF">
                        <w:rPr>
                          <w:sz w:val="20"/>
                          <w:szCs w:val="20"/>
                        </w:rPr>
                        <w:t>confirms</w:t>
                      </w:r>
                      <w:r w:rsidR="00AA1D8D">
                        <w:rPr>
                          <w:sz w:val="20"/>
                          <w:szCs w:val="20"/>
                        </w:rPr>
                        <w:t xml:space="preserve"> their</w:t>
                      </w:r>
                      <w:r w:rsidR="00F454D9">
                        <w:rPr>
                          <w:sz w:val="20"/>
                          <w:szCs w:val="20"/>
                        </w:rPr>
                        <w:t xml:space="preserve"> selection and moves onto the next window.</w:t>
                      </w:r>
                      <w:r w:rsidR="00E609AA">
                        <w:rPr>
                          <w:sz w:val="20"/>
                          <w:szCs w:val="20"/>
                        </w:rPr>
                        <w:t xml:space="preserve"> Used ? as this conveys the idea of confusion. Used </w:t>
                      </w:r>
                      <w:r w:rsidR="00E8718D">
                        <w:rPr>
                          <w:sz w:val="20"/>
                          <w:szCs w:val="20"/>
                        </w:rPr>
                        <w:t>reset</w:t>
                      </w:r>
                      <w:r w:rsidR="001247EF">
                        <w:rPr>
                          <w:sz w:val="20"/>
                          <w:szCs w:val="20"/>
                        </w:rPr>
                        <w:t xml:space="preserve"> circle as this conveys the idea of going back to where you started.</w:t>
                      </w:r>
                      <w:r w:rsidR="004F0FFD">
                        <w:rPr>
                          <w:sz w:val="20"/>
                          <w:szCs w:val="20"/>
                        </w:rPr>
                        <w:t xml:space="preserve"> Arrow icons portrays the idea of moving forward.</w:t>
                      </w:r>
                      <w:r w:rsidR="00B50599">
                        <w:rPr>
                          <w:sz w:val="20"/>
                          <w:szCs w:val="20"/>
                        </w:rPr>
                        <w:t xml:space="preserve"> All buttons have icons that help visually describe the feature, increasing accessibility and readability.</w:t>
                      </w:r>
                    </w:p>
                  </w:txbxContent>
                </v:textbox>
              </v:shape>
            </w:pict>
          </mc:Fallback>
        </mc:AlternateContent>
      </w:r>
    </w:p>
    <w:p w14:paraId="0FE45CF3" w14:textId="70DD79BA" w:rsidR="00B10B99" w:rsidRDefault="00B10B99" w:rsidP="009E054D">
      <w:pPr>
        <w:rPr>
          <w:noProof/>
          <w:u w:val="single"/>
        </w:rPr>
      </w:pPr>
    </w:p>
    <w:p w14:paraId="7CEC1E41" w14:textId="04392C9F" w:rsidR="00B10B99" w:rsidRDefault="00B10B99" w:rsidP="009E054D">
      <w:pPr>
        <w:rPr>
          <w:noProof/>
          <w:u w:val="single"/>
        </w:rPr>
      </w:pPr>
    </w:p>
    <w:p w14:paraId="1D56AB78" w14:textId="20FCDE2E" w:rsidR="00B10B99" w:rsidRDefault="00B10B99" w:rsidP="009E054D">
      <w:pPr>
        <w:rPr>
          <w:noProof/>
          <w:u w:val="single"/>
        </w:rPr>
      </w:pPr>
    </w:p>
    <w:p w14:paraId="1FE45E68" w14:textId="17069181" w:rsidR="00B10B99" w:rsidRDefault="00B10B99" w:rsidP="009E054D">
      <w:pPr>
        <w:rPr>
          <w:noProof/>
          <w:u w:val="single"/>
        </w:rPr>
      </w:pPr>
    </w:p>
    <w:p w14:paraId="7208AD8B" w14:textId="3F904BD4" w:rsidR="00B10B99" w:rsidRDefault="00350DC8" w:rsidP="009E054D">
      <w:pPr>
        <w:rPr>
          <w:noProof/>
          <w:u w:val="single"/>
        </w:rPr>
      </w:pPr>
      <w:r>
        <w:rPr>
          <w:noProof/>
          <w:u w:val="single"/>
        </w:rPr>
        <mc:AlternateContent>
          <mc:Choice Requires="wps">
            <w:drawing>
              <wp:anchor distT="0" distB="0" distL="114300" distR="114300" simplePos="0" relativeHeight="252024025" behindDoc="0" locked="0" layoutInCell="1" allowOverlap="1" wp14:anchorId="45ADC755" wp14:editId="270DBEED">
                <wp:simplePos x="0" y="0"/>
                <wp:positionH relativeFrom="margin">
                  <wp:align>center</wp:align>
                </wp:positionH>
                <wp:positionV relativeFrom="paragraph">
                  <wp:posOffset>337141</wp:posOffset>
                </wp:positionV>
                <wp:extent cx="6442075" cy="5390707"/>
                <wp:effectExtent l="0" t="0" r="15875" b="19685"/>
                <wp:wrapNone/>
                <wp:docPr id="513" name="Text Box 513"/>
                <wp:cNvGraphicFramePr/>
                <a:graphic xmlns:a="http://schemas.openxmlformats.org/drawingml/2006/main">
                  <a:graphicData uri="http://schemas.microsoft.com/office/word/2010/wordprocessingShape">
                    <wps:wsp>
                      <wps:cNvSpPr txBox="1"/>
                      <wps:spPr>
                        <a:xfrm>
                          <a:off x="0" y="0"/>
                          <a:ext cx="6442075" cy="5390707"/>
                        </a:xfrm>
                        <a:prstGeom prst="rect">
                          <a:avLst/>
                        </a:prstGeom>
                        <a:solidFill>
                          <a:schemeClr val="lt1"/>
                        </a:solidFill>
                        <a:ln w="6350">
                          <a:solidFill>
                            <a:schemeClr val="bg1"/>
                          </a:solidFill>
                        </a:ln>
                      </wps:spPr>
                      <wps:txbx>
                        <w:txbxContent>
                          <w:p w14:paraId="5D200975" w14:textId="75BC09BC" w:rsidR="00C96ABC" w:rsidRPr="0027566F" w:rsidRDefault="00C96ABC">
                            <w:pPr>
                              <w:rPr>
                                <w:b/>
                                <w:bCs/>
                                <w:u w:val="single"/>
                              </w:rPr>
                            </w:pPr>
                            <w:r w:rsidRPr="0027566F">
                              <w:rPr>
                                <w:b/>
                                <w:bCs/>
                                <w:u w:val="single"/>
                              </w:rPr>
                              <w:t xml:space="preserve">Why </w:t>
                            </w:r>
                            <w:r w:rsidR="0027566F" w:rsidRPr="0027566F">
                              <w:rPr>
                                <w:b/>
                                <w:bCs/>
                                <w:u w:val="single"/>
                              </w:rPr>
                              <w:t>were</w:t>
                            </w:r>
                            <w:r w:rsidRPr="0027566F">
                              <w:rPr>
                                <w:b/>
                                <w:bCs/>
                                <w:u w:val="single"/>
                              </w:rPr>
                              <w:t xml:space="preserve"> these windows ne</w:t>
                            </w:r>
                            <w:r w:rsidR="007D756B" w:rsidRPr="0027566F">
                              <w:rPr>
                                <w:b/>
                                <w:bCs/>
                                <w:u w:val="single"/>
                              </w:rPr>
                              <w:t>cessary?</w:t>
                            </w:r>
                          </w:p>
                          <w:p w14:paraId="014AF3FE" w14:textId="04B7CFB7" w:rsidR="007D756B" w:rsidRDefault="007D756B">
                            <w:r>
                              <w:t xml:space="preserve">This window and other similar windows </w:t>
                            </w:r>
                            <w:r w:rsidR="00A329A8">
                              <w:t xml:space="preserve">after </w:t>
                            </w:r>
                            <w:r>
                              <w:t>that allow the customer to select their options</w:t>
                            </w:r>
                            <w:r w:rsidR="00E4367F">
                              <w:t>, they</w:t>
                            </w:r>
                            <w:r>
                              <w:t xml:space="preserve"> are necessary as this </w:t>
                            </w:r>
                            <w:r w:rsidR="00A329A8">
                              <w:t xml:space="preserve">provides the main functionality of the program. It provides them with information </w:t>
                            </w:r>
                            <w:r w:rsidR="00A364D7">
                              <w:t>such as</w:t>
                            </w:r>
                            <w:r w:rsidR="00A329A8">
                              <w:t xml:space="preserve"> what hairstyles are </w:t>
                            </w:r>
                            <w:r w:rsidR="0009741B">
                              <w:t xml:space="preserve">available for them to select, what barber they want and the available time/date they can choose from. </w:t>
                            </w:r>
                            <w:r w:rsidR="0027566F">
                              <w:t>Gives them an option to select a reservation that works for them</w:t>
                            </w:r>
                            <w:r w:rsidR="0082467D">
                              <w:t xml:space="preserve"> and what type of haircut they want</w:t>
                            </w:r>
                            <w:r w:rsidR="009C3BA6">
                              <w:t>, once they input their details, all saved within the reservation table</w:t>
                            </w:r>
                            <w:r w:rsidR="0082467D">
                              <w:t xml:space="preserve">. This window also allows access to the </w:t>
                            </w:r>
                            <w:r w:rsidR="00E4367F">
                              <w:t>recommended</w:t>
                            </w:r>
                            <w:r w:rsidR="0082467D">
                              <w:t xml:space="preserve"> hairstyle feature that allows user to give the program a chance to find hairstyle suits best for </w:t>
                            </w:r>
                            <w:r w:rsidR="00F4461D">
                              <w:t xml:space="preserve">the customer based on what input they provide. Without these windows, </w:t>
                            </w:r>
                            <w:r w:rsidR="00E4367F">
                              <w:t>users will not be able to create any reservations.</w:t>
                            </w:r>
                          </w:p>
                          <w:p w14:paraId="1AA85BF3" w14:textId="32A325D7" w:rsidR="00A93133" w:rsidRPr="00C24C83" w:rsidRDefault="00A93133">
                            <w:pPr>
                              <w:rPr>
                                <w:b/>
                                <w:bCs/>
                                <w:u w:val="single"/>
                              </w:rPr>
                            </w:pPr>
                            <w:r w:rsidRPr="00C24C83">
                              <w:rPr>
                                <w:b/>
                                <w:bCs/>
                                <w:u w:val="single"/>
                              </w:rPr>
                              <w:t>How did I ensure robustness and security?</w:t>
                            </w:r>
                          </w:p>
                          <w:p w14:paraId="45001510" w14:textId="77777777" w:rsidR="00243C6F" w:rsidRDefault="00A93133">
                            <w:r>
                              <w:t>When the user is inputting their additional information, t</w:t>
                            </w:r>
                            <w:r w:rsidR="00971992">
                              <w:t xml:space="preserve">he program validates their input before it stores the input within the database. It ensures that the </w:t>
                            </w:r>
                            <w:r w:rsidR="001251B4">
                              <w:t>input doesn’t exceed 20 characters, may reduce the chan</w:t>
                            </w:r>
                            <w:r w:rsidR="000F5299">
                              <w:t xml:space="preserve">ce of malicious input (SQL injection) being accepted by the program. Further reducing the risk of </w:t>
                            </w:r>
                            <w:r w:rsidR="00484003">
                              <w:t xml:space="preserve">security threats. When selecting a </w:t>
                            </w:r>
                            <w:r w:rsidR="00F7672B">
                              <w:t>timeslot,</w:t>
                            </w:r>
                            <w:r w:rsidR="00484003">
                              <w:t xml:space="preserve"> it </w:t>
                            </w:r>
                            <w:r w:rsidR="00F7672B">
                              <w:t>ensures</w:t>
                            </w:r>
                            <w:r w:rsidR="00484003">
                              <w:t xml:space="preserve"> that only available timeslots, </w:t>
                            </w:r>
                            <w:r w:rsidR="00F7672B">
                              <w:t xml:space="preserve">times where individual barbers are free, can be selected. </w:t>
                            </w:r>
                            <w:r w:rsidR="00E2659D">
                              <w:t xml:space="preserve">Even if a customer creates </w:t>
                            </w:r>
                            <w:r w:rsidR="00C24C83">
                              <w:t>a</w:t>
                            </w:r>
                            <w:r w:rsidR="0067239C">
                              <w:t xml:space="preserve"> reservation and straight after attempts to create another reservation at the same time/barber. The database is re checked and it re updates the available timeslots</w:t>
                            </w:r>
                            <w:r w:rsidR="00C24C83">
                              <w:t>, further increasing robustness. Another measure to increase robustness was preventing customers from being able to book reservations in the past</w:t>
                            </w:r>
                            <w:r w:rsidR="00EC1603">
                              <w:t>.</w:t>
                            </w:r>
                            <w:r w:rsidR="00147553">
                              <w:t xml:space="preserve"> All inputs, except one, don’t use entry boxes. This further prevents validation being required and </w:t>
                            </w:r>
                            <w:r w:rsidR="001D5ED2">
                              <w:t xml:space="preserve">helps reduces </w:t>
                            </w:r>
                            <w:r w:rsidR="001D5D55">
                              <w:t>security vulnerabilities being exploited, such as SQL injection.</w:t>
                            </w:r>
                          </w:p>
                          <w:p w14:paraId="37EF6A4B" w14:textId="7E6356A3" w:rsidR="00A93133" w:rsidRPr="00DB2F18" w:rsidRDefault="003A3672">
                            <w:pPr>
                              <w:rPr>
                                <w:b/>
                                <w:bCs/>
                                <w:u w:val="single"/>
                              </w:rPr>
                            </w:pPr>
                            <w:r w:rsidRPr="00DB2F18">
                              <w:rPr>
                                <w:b/>
                                <w:bCs/>
                                <w:u w:val="single"/>
                              </w:rPr>
                              <w:t>Final evaluation:</w:t>
                            </w:r>
                          </w:p>
                          <w:p w14:paraId="43FF9C95" w14:textId="7D04ECF1" w:rsidR="003A3672" w:rsidRDefault="003A3672">
                            <w:r>
                              <w:t xml:space="preserve">These windows are a success as they allow customer to input all valid reservation details and create a </w:t>
                            </w:r>
                            <w:r w:rsidR="00DB2F18">
                              <w:t>reservation</w:t>
                            </w:r>
                            <w:r>
                              <w:t>. It then successfully updates the table and</w:t>
                            </w:r>
                            <w:r w:rsidR="00580F5F">
                              <w:t xml:space="preserve"> robustly</w:t>
                            </w:r>
                            <w:r>
                              <w:t xml:space="preserve"> prevents any other reservation </w:t>
                            </w:r>
                            <w:r w:rsidR="00DB2F18">
                              <w:t xml:space="preserve">double booking. All windows share the same aesthetics and lay out in a logical way. Me and my client were please on the outcome and design of these windows as they successfully </w:t>
                            </w:r>
                            <w:r w:rsidR="00580F5F">
                              <w:t>fulfil</w:t>
                            </w:r>
                            <w:r w:rsidR="00DB2F18">
                              <w:t xml:space="preserve"> their function and most of the requirements. The only issue I have is that select hairstyle window has become a slight bit cluttered, but </w:t>
                            </w:r>
                            <w:r w:rsidR="00580F5F">
                              <w:t>apart from that, these windows were a su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ADC755" id="Text Box 513" o:spid="_x0000_s1254" type="#_x0000_t202" style="position:absolute;margin-left:0;margin-top:26.55pt;width:507.25pt;height:424.45pt;z-index:252024025;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" fillcolor="white [3201]" strokecolor="white [3212]" strokeweight=".5pt">
                <v:textbox>
                  <w:txbxContent>
                    <w:p w14:paraId="5D200975" w14:textId="75BC09BC" w:rsidR="00C96ABC" w:rsidRPr="0027566F" w:rsidRDefault="00C96ABC">
                      <w:pPr>
                        <w:rPr>
                          <w:b/>
                          <w:bCs/>
                          <w:u w:val="single"/>
                        </w:rPr>
                      </w:pPr>
                      <w:r w:rsidRPr="0027566F">
                        <w:rPr>
                          <w:b/>
                          <w:bCs/>
                          <w:u w:val="single"/>
                        </w:rPr>
                        <w:t xml:space="preserve">Why </w:t>
                      </w:r>
                      <w:r w:rsidR="0027566F" w:rsidRPr="0027566F">
                        <w:rPr>
                          <w:b/>
                          <w:bCs/>
                          <w:u w:val="single"/>
                        </w:rPr>
                        <w:t>were</w:t>
                      </w:r>
                      <w:r w:rsidRPr="0027566F">
                        <w:rPr>
                          <w:b/>
                          <w:bCs/>
                          <w:u w:val="single"/>
                        </w:rPr>
                        <w:t xml:space="preserve"> these windows ne</w:t>
                      </w:r>
                      <w:r w:rsidR="007D756B" w:rsidRPr="0027566F">
                        <w:rPr>
                          <w:b/>
                          <w:bCs/>
                          <w:u w:val="single"/>
                        </w:rPr>
                        <w:t>cessary?</w:t>
                      </w:r>
                    </w:p>
                    <w:p w14:paraId="014AF3FE" w14:textId="04B7CFB7" w:rsidR="007D756B" w:rsidRDefault="007D756B">
                      <w:r>
                        <w:t xml:space="preserve">This window and other similar windows </w:t>
                      </w:r>
                      <w:r w:rsidR="00A329A8">
                        <w:t xml:space="preserve">after </w:t>
                      </w:r>
                      <w:r>
                        <w:t>that allow the customer to select their options</w:t>
                      </w:r>
                      <w:r w:rsidR="00E4367F">
                        <w:t>, they</w:t>
                      </w:r>
                      <w:r>
                        <w:t xml:space="preserve"> are necessary as this </w:t>
                      </w:r>
                      <w:r w:rsidR="00A329A8">
                        <w:t xml:space="preserve">provides the main functionality of the program. It provides them with information </w:t>
                      </w:r>
                      <w:r w:rsidR="00A364D7">
                        <w:t>such as</w:t>
                      </w:r>
                      <w:r w:rsidR="00A329A8">
                        <w:t xml:space="preserve"> what hairstyles are </w:t>
                      </w:r>
                      <w:r w:rsidR="0009741B">
                        <w:t xml:space="preserve">available for them to select, what barber they want and the available time/date they can choose from. </w:t>
                      </w:r>
                      <w:r w:rsidR="0027566F">
                        <w:t>Gives them an option to select a reservation that works for them</w:t>
                      </w:r>
                      <w:r w:rsidR="0082467D">
                        <w:t xml:space="preserve"> and what type of haircut they want</w:t>
                      </w:r>
                      <w:r w:rsidR="009C3BA6">
                        <w:t>, once they input their details, all saved within the reservation table</w:t>
                      </w:r>
                      <w:r w:rsidR="0082467D">
                        <w:t xml:space="preserve">. This window also allows access to the </w:t>
                      </w:r>
                      <w:r w:rsidR="00E4367F">
                        <w:t>recommended</w:t>
                      </w:r>
                      <w:r w:rsidR="0082467D">
                        <w:t xml:space="preserve"> hairstyle feature that allows user to give the program a chance to find hairstyle suits best for </w:t>
                      </w:r>
                      <w:r w:rsidR="00F4461D">
                        <w:t xml:space="preserve">the customer based on what input they provide. Without these windows, </w:t>
                      </w:r>
                      <w:r w:rsidR="00E4367F">
                        <w:t>users will not be able to create any reservations.</w:t>
                      </w:r>
                    </w:p>
                    <w:p w14:paraId="1AA85BF3" w14:textId="32A325D7" w:rsidR="00A93133" w:rsidRPr="00C24C83" w:rsidRDefault="00A93133">
                      <w:pPr>
                        <w:rPr>
                          <w:b/>
                          <w:bCs/>
                          <w:u w:val="single"/>
                        </w:rPr>
                      </w:pPr>
                      <w:r w:rsidRPr="00C24C83">
                        <w:rPr>
                          <w:b/>
                          <w:bCs/>
                          <w:u w:val="single"/>
                        </w:rPr>
                        <w:t>How did I ensure robustness and security?</w:t>
                      </w:r>
                    </w:p>
                    <w:p w14:paraId="45001510" w14:textId="77777777" w:rsidR="00243C6F" w:rsidRDefault="00A93133">
                      <w:r>
                        <w:t>When the user is inputting their additional information, t</w:t>
                      </w:r>
                      <w:r w:rsidR="00971992">
                        <w:t xml:space="preserve">he program validates their input before it stores the input within the database. It ensures that the </w:t>
                      </w:r>
                      <w:r w:rsidR="001251B4">
                        <w:t>input doesn’t exceed 20 characters, may reduce the chan</w:t>
                      </w:r>
                      <w:r w:rsidR="000F5299">
                        <w:t xml:space="preserve">ce of malicious input (SQL injection) being accepted by the program. Further reducing the risk of </w:t>
                      </w:r>
                      <w:r w:rsidR="00484003">
                        <w:t xml:space="preserve">security threats. When selecting a </w:t>
                      </w:r>
                      <w:r w:rsidR="00F7672B">
                        <w:t>timeslot,</w:t>
                      </w:r>
                      <w:r w:rsidR="00484003">
                        <w:t xml:space="preserve"> it </w:t>
                      </w:r>
                      <w:r w:rsidR="00F7672B">
                        <w:t>ensures</w:t>
                      </w:r>
                      <w:r w:rsidR="00484003">
                        <w:t xml:space="preserve"> that only available timeslots, </w:t>
                      </w:r>
                      <w:r w:rsidR="00F7672B">
                        <w:t xml:space="preserve">times where individual barbers are free, can be selected. </w:t>
                      </w:r>
                      <w:r w:rsidR="00E2659D">
                        <w:t xml:space="preserve">Even if a customer creates </w:t>
                      </w:r>
                      <w:r w:rsidR="00C24C83">
                        <w:t>a</w:t>
                      </w:r>
                      <w:r w:rsidR="0067239C">
                        <w:t xml:space="preserve"> reservation and straight after attempts to create another reservation at the same time/barber. The database is re checked and it re updates the available timeslots</w:t>
                      </w:r>
                      <w:r w:rsidR="00C24C83">
                        <w:t>, further increasing robustness. Another measure to increase robustness was preventing customers from being able to book reservations in the past</w:t>
                      </w:r>
                      <w:r w:rsidR="00EC1603">
                        <w:t>.</w:t>
                      </w:r>
                      <w:r w:rsidR="00147553">
                        <w:t xml:space="preserve"> All inputs, except one, don’t use entry boxes. This further prevents validation being required and </w:t>
                      </w:r>
                      <w:r w:rsidR="001D5ED2">
                        <w:t xml:space="preserve">helps reduces </w:t>
                      </w:r>
                      <w:r w:rsidR="001D5D55">
                        <w:t>security vulnerabilities being exploited, such as SQL injection.</w:t>
                      </w:r>
                    </w:p>
                    <w:p w14:paraId="37EF6A4B" w14:textId="7E6356A3" w:rsidR="00A93133" w:rsidRPr="00DB2F18" w:rsidRDefault="003A3672">
                      <w:pPr>
                        <w:rPr>
                          <w:b/>
                          <w:bCs/>
                          <w:u w:val="single"/>
                        </w:rPr>
                      </w:pPr>
                      <w:r w:rsidRPr="00DB2F18">
                        <w:rPr>
                          <w:b/>
                          <w:bCs/>
                          <w:u w:val="single"/>
                        </w:rPr>
                        <w:t>Final evaluation:</w:t>
                      </w:r>
                    </w:p>
                    <w:p w14:paraId="43FF9C95" w14:textId="7D04ECF1" w:rsidR="003A3672" w:rsidRDefault="003A3672">
                      <w:r>
                        <w:t xml:space="preserve">These windows are a success as they allow customer to input all valid reservation details and create a </w:t>
                      </w:r>
                      <w:r w:rsidR="00DB2F18">
                        <w:t>reservation</w:t>
                      </w:r>
                      <w:r>
                        <w:t>. It then successfully updates the table and</w:t>
                      </w:r>
                      <w:r w:rsidR="00580F5F">
                        <w:t xml:space="preserve"> robustly</w:t>
                      </w:r>
                      <w:r>
                        <w:t xml:space="preserve"> prevents any other reservation </w:t>
                      </w:r>
                      <w:r w:rsidR="00DB2F18">
                        <w:t xml:space="preserve">double booking. All windows share the same aesthetics and lay out in a logical way. Me and my client were please on the outcome and design of these windows as they successfully </w:t>
                      </w:r>
                      <w:r w:rsidR="00580F5F">
                        <w:t>fulfil</w:t>
                      </w:r>
                      <w:r w:rsidR="00DB2F18">
                        <w:t xml:space="preserve"> their function and most of the requirements. The only issue I have is that select hairstyle window has become a slight bit cluttered, but </w:t>
                      </w:r>
                      <w:r w:rsidR="00580F5F">
                        <w:t>apart from that, these windows were a success.</w:t>
                      </w:r>
                    </w:p>
                  </w:txbxContent>
                </v:textbox>
                <w10:wrap anchorx="margin"/>
              </v:shape>
            </w:pict>
          </mc:Fallback>
        </mc:AlternateContent>
      </w:r>
    </w:p>
    <w:p w14:paraId="7EDA24B3" w14:textId="22BCC9A4" w:rsidR="00B10B99" w:rsidRDefault="00B10B99" w:rsidP="009E054D">
      <w:pPr>
        <w:rPr>
          <w:noProof/>
          <w:u w:val="single"/>
        </w:rPr>
      </w:pPr>
    </w:p>
    <w:p w14:paraId="63FBB147" w14:textId="3FBE26E3" w:rsidR="00B10B99" w:rsidRDefault="00B10B99" w:rsidP="009E054D">
      <w:pPr>
        <w:rPr>
          <w:noProof/>
          <w:u w:val="single"/>
        </w:rPr>
      </w:pPr>
    </w:p>
    <w:p w14:paraId="5596E032" w14:textId="01569E12" w:rsidR="00B10B99" w:rsidRDefault="00B10B99" w:rsidP="009E054D">
      <w:pPr>
        <w:rPr>
          <w:noProof/>
          <w:u w:val="single"/>
        </w:rPr>
      </w:pPr>
    </w:p>
    <w:p w14:paraId="30730C37" w14:textId="48A8565F" w:rsidR="00B10B99" w:rsidRDefault="00B10B99" w:rsidP="009E054D">
      <w:pPr>
        <w:rPr>
          <w:noProof/>
          <w:u w:val="single"/>
        </w:rPr>
      </w:pPr>
    </w:p>
    <w:p w14:paraId="7D0663C8" w14:textId="792EF7B9" w:rsidR="00B10B99" w:rsidRDefault="00B10B99" w:rsidP="009E054D">
      <w:pPr>
        <w:rPr>
          <w:noProof/>
          <w:u w:val="single"/>
        </w:rPr>
      </w:pPr>
    </w:p>
    <w:p w14:paraId="19E26F04" w14:textId="4A5C1469" w:rsidR="00B10B99" w:rsidRDefault="00B10B99" w:rsidP="009E054D">
      <w:pPr>
        <w:rPr>
          <w:noProof/>
          <w:u w:val="single"/>
        </w:rPr>
      </w:pPr>
    </w:p>
    <w:p w14:paraId="4987DF3A" w14:textId="7C8BA12A" w:rsidR="00CB6F85" w:rsidRDefault="00CB6F85" w:rsidP="009E054D">
      <w:pPr>
        <w:rPr>
          <w:noProof/>
          <w:u w:val="single"/>
        </w:rPr>
      </w:pPr>
    </w:p>
    <w:p w14:paraId="13B2B415" w14:textId="49B34BCA" w:rsidR="00CB6F85" w:rsidRDefault="00CB6F85" w:rsidP="009E054D">
      <w:pPr>
        <w:rPr>
          <w:noProof/>
          <w:u w:val="single"/>
        </w:rPr>
      </w:pPr>
    </w:p>
    <w:p w14:paraId="7E6F6D21" w14:textId="13BA88A5" w:rsidR="00CB6F85" w:rsidRDefault="00CB6F85" w:rsidP="009E054D">
      <w:pPr>
        <w:rPr>
          <w:noProof/>
          <w:u w:val="single"/>
        </w:rPr>
      </w:pPr>
    </w:p>
    <w:p w14:paraId="7618ECF1" w14:textId="3546D2F0" w:rsidR="00CB6F85" w:rsidRDefault="00CB6F85" w:rsidP="009E054D">
      <w:pPr>
        <w:rPr>
          <w:noProof/>
          <w:u w:val="single"/>
        </w:rPr>
      </w:pPr>
    </w:p>
    <w:p w14:paraId="7916FE8D" w14:textId="6AA94DB5" w:rsidR="00CB6F85" w:rsidRDefault="00CB6F85" w:rsidP="009E054D">
      <w:pPr>
        <w:rPr>
          <w:noProof/>
          <w:u w:val="single"/>
        </w:rPr>
      </w:pPr>
    </w:p>
    <w:p w14:paraId="14A0C212" w14:textId="7641ED6D" w:rsidR="00CB6F85" w:rsidRDefault="00CB6F85" w:rsidP="009E054D">
      <w:pPr>
        <w:rPr>
          <w:noProof/>
          <w:u w:val="single"/>
        </w:rPr>
      </w:pPr>
    </w:p>
    <w:p w14:paraId="5A3E6AFA" w14:textId="77777777" w:rsidR="00CB6F85" w:rsidRDefault="00CB6F85" w:rsidP="009E054D">
      <w:pPr>
        <w:rPr>
          <w:noProof/>
          <w:u w:val="single"/>
        </w:rPr>
      </w:pPr>
    </w:p>
    <w:p w14:paraId="3C1F900F" w14:textId="21E664F2" w:rsidR="00B10B99" w:rsidRDefault="00B10B99" w:rsidP="009E054D">
      <w:pPr>
        <w:rPr>
          <w:noProof/>
          <w:u w:val="single"/>
        </w:rPr>
      </w:pPr>
    </w:p>
    <w:p w14:paraId="1EBB550F" w14:textId="13BADC52" w:rsidR="00B10B99" w:rsidRDefault="00B10B99" w:rsidP="009E054D">
      <w:pPr>
        <w:rPr>
          <w:noProof/>
          <w:u w:val="single"/>
        </w:rPr>
      </w:pPr>
    </w:p>
    <w:p w14:paraId="02A2EE4A" w14:textId="3F9C3EB6" w:rsidR="00B10B99" w:rsidRDefault="00B10B99" w:rsidP="009E054D">
      <w:pPr>
        <w:rPr>
          <w:noProof/>
          <w:u w:val="single"/>
        </w:rPr>
      </w:pPr>
    </w:p>
    <w:p w14:paraId="681E9DF0" w14:textId="77777777" w:rsidR="00B10B99" w:rsidRDefault="00B10B99" w:rsidP="009E054D">
      <w:pPr>
        <w:rPr>
          <w:noProof/>
          <w:u w:val="single"/>
        </w:rPr>
      </w:pPr>
    </w:p>
    <w:p w14:paraId="67B82EF5" w14:textId="1DAB1E68" w:rsidR="00935DE9" w:rsidRDefault="00143C46" w:rsidP="009E054D">
      <w:pPr>
        <w:rPr>
          <w:noProof/>
          <w:u w:val="single"/>
        </w:rPr>
      </w:pPr>
      <w:r>
        <w:rPr>
          <w:noProof/>
          <w:u w:val="single"/>
        </w:rPr>
        <w:lastRenderedPageBreak/>
        <mc:AlternateContent>
          <mc:Choice Requires="wps">
            <w:drawing>
              <wp:anchor distT="0" distB="0" distL="114300" distR="114300" simplePos="0" relativeHeight="252026073" behindDoc="0" locked="0" layoutInCell="1" allowOverlap="1" wp14:anchorId="0D0FA5D7" wp14:editId="0C63FD56">
                <wp:simplePos x="0" y="0"/>
                <wp:positionH relativeFrom="column">
                  <wp:posOffset>-393405</wp:posOffset>
                </wp:positionH>
                <wp:positionV relativeFrom="paragraph">
                  <wp:posOffset>-574157</wp:posOffset>
                </wp:positionV>
                <wp:extent cx="6507480" cy="9611832"/>
                <wp:effectExtent l="0" t="0" r="26670" b="27940"/>
                <wp:wrapNone/>
                <wp:docPr id="515" name="Text Box 515"/>
                <wp:cNvGraphicFramePr/>
                <a:graphic xmlns:a="http://schemas.openxmlformats.org/drawingml/2006/main">
                  <a:graphicData uri="http://schemas.microsoft.com/office/word/2010/wordprocessingShape">
                    <wps:wsp>
                      <wps:cNvSpPr txBox="1"/>
                      <wps:spPr>
                        <a:xfrm>
                          <a:off x="0" y="0"/>
                          <a:ext cx="6507480" cy="9611832"/>
                        </a:xfrm>
                        <a:prstGeom prst="rect">
                          <a:avLst/>
                        </a:prstGeom>
                        <a:solidFill>
                          <a:schemeClr val="lt1"/>
                        </a:solidFill>
                        <a:ln w="6350">
                          <a:solidFill>
                            <a:schemeClr val="accent2"/>
                          </a:solidFill>
                        </a:ln>
                      </wps:spPr>
                      <wps:txbx>
                        <w:txbxContent>
                          <w:p w14:paraId="6CD34707" w14:textId="4E02230A" w:rsidR="00D46077" w:rsidRPr="00A22076" w:rsidRDefault="00D46077">
                            <w:pPr>
                              <w:rPr>
                                <w:b/>
                                <w:bCs/>
                                <w:u w:val="single"/>
                              </w:rPr>
                            </w:pPr>
                            <w:r w:rsidRPr="00A22076">
                              <w:rPr>
                                <w:b/>
                                <w:bCs/>
                                <w:u w:val="single"/>
                              </w:rPr>
                              <w:t>Confirmation scree</w:t>
                            </w:r>
                            <w:r w:rsidR="00A22076" w:rsidRPr="00A22076">
                              <w:rPr>
                                <w:b/>
                                <w:bCs/>
                                <w:u w:val="single"/>
                              </w:rPr>
                              <w:t>n:</w:t>
                            </w:r>
                          </w:p>
                          <w:p w14:paraId="43070EF9" w14:textId="77777777" w:rsidR="00A22076" w:rsidRDefault="00A220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0FA5D7" id="Text Box 515" o:spid="_x0000_s1255" type="#_x0000_t202" style="position:absolute;margin-left:-31pt;margin-top:-45.2pt;width:512.4pt;height:756.85pt;z-index:25202607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" fillcolor="white [3201]" strokecolor="#ed7d31 [3205]" strokeweight=".5pt">
                <v:textbox>
                  <w:txbxContent>
                    <w:p w14:paraId="6CD34707" w14:textId="4E02230A" w:rsidR="00D46077" w:rsidRPr="00A22076" w:rsidRDefault="00D46077">
                      <w:pPr>
                        <w:rPr>
                          <w:b/>
                          <w:bCs/>
                          <w:u w:val="single"/>
                        </w:rPr>
                      </w:pPr>
                      <w:r w:rsidRPr="00A22076">
                        <w:rPr>
                          <w:b/>
                          <w:bCs/>
                          <w:u w:val="single"/>
                        </w:rPr>
                        <w:t>Confirmation scree</w:t>
                      </w:r>
                      <w:r w:rsidR="00A22076" w:rsidRPr="00A22076">
                        <w:rPr>
                          <w:b/>
                          <w:bCs/>
                          <w:u w:val="single"/>
                        </w:rPr>
                        <w:t>n:</w:t>
                      </w:r>
                    </w:p>
                    <w:p w14:paraId="43070EF9" w14:textId="77777777" w:rsidR="00A22076" w:rsidRDefault="00A22076"/>
                  </w:txbxContent>
                </v:textbox>
              </v:shape>
            </w:pict>
          </mc:Fallback>
        </mc:AlternateContent>
      </w:r>
      <w:r w:rsidR="00941F01">
        <w:rPr>
          <w:noProof/>
        </w:rPr>
        <mc:AlternateContent>
          <mc:Choice Requires="wps">
            <w:drawing>
              <wp:anchor distT="0" distB="0" distL="114300" distR="114300" simplePos="0" relativeHeight="252034265" behindDoc="0" locked="0" layoutInCell="1" allowOverlap="1" wp14:anchorId="149B42BC" wp14:editId="770495BE">
                <wp:simplePos x="0" y="0"/>
                <wp:positionH relativeFrom="column">
                  <wp:posOffset>3681351</wp:posOffset>
                </wp:positionH>
                <wp:positionV relativeFrom="paragraph">
                  <wp:posOffset>-285008</wp:posOffset>
                </wp:positionV>
                <wp:extent cx="2382132" cy="1413164"/>
                <wp:effectExtent l="0" t="0" r="18415" b="15875"/>
                <wp:wrapNone/>
                <wp:docPr id="522" name="Text Box 522"/>
                <wp:cNvGraphicFramePr/>
                <a:graphic xmlns:a="http://schemas.openxmlformats.org/drawingml/2006/main">
                  <a:graphicData uri="http://schemas.microsoft.com/office/word/2010/wordprocessingShape">
                    <wps:wsp>
                      <wps:cNvSpPr txBox="1"/>
                      <wps:spPr>
                        <a:xfrm>
                          <a:off x="0" y="0"/>
                          <a:ext cx="2382132" cy="1413164"/>
                        </a:xfrm>
                        <a:prstGeom prst="rect">
                          <a:avLst/>
                        </a:prstGeom>
                        <a:solidFill>
                          <a:sysClr val="window" lastClr="FFFFFF"/>
                        </a:solidFill>
                        <a:ln w="6350">
                          <a:solidFill>
                            <a:sysClr val="window" lastClr="FFFFFF"/>
                          </a:solidFill>
                        </a:ln>
                      </wps:spPr>
                      <wps:txbx>
                        <w:txbxContent>
                          <w:p w14:paraId="3AD299A9" w14:textId="77777777" w:rsidR="00941F01" w:rsidRPr="00001674" w:rsidRDefault="00941F01" w:rsidP="00941F01">
                            <w:pPr>
                              <w:rPr>
                                <w:sz w:val="20"/>
                                <w:szCs w:val="20"/>
                              </w:rPr>
                            </w:pPr>
                            <w:r w:rsidRPr="00001674">
                              <w:rPr>
                                <w:sz w:val="20"/>
                                <w:szCs w:val="20"/>
                              </w:rPr>
                              <w:t xml:space="preserve">At the top of </w:t>
                            </w:r>
                            <w:r>
                              <w:rPr>
                                <w:sz w:val="20"/>
                                <w:szCs w:val="20"/>
                              </w:rPr>
                              <w:t>this</w:t>
                            </w:r>
                            <w:r w:rsidRPr="00001674">
                              <w:rPr>
                                <w:sz w:val="20"/>
                                <w:szCs w:val="20"/>
                              </w:rPr>
                              <w:t xml:space="preserve"> window, displayed</w:t>
                            </w:r>
                            <w:r>
                              <w:rPr>
                                <w:sz w:val="20"/>
                                <w:szCs w:val="20"/>
                              </w:rPr>
                              <w:t xml:space="preserve"> is</w:t>
                            </w:r>
                            <w:r w:rsidRPr="00001674">
                              <w:rPr>
                                <w:sz w:val="20"/>
                                <w:szCs w:val="20"/>
                              </w:rPr>
                              <w:t xml:space="preserve"> the barbershops logo. This</w:t>
                            </w:r>
                            <w:r>
                              <w:rPr>
                                <w:sz w:val="20"/>
                                <w:szCs w:val="20"/>
                              </w:rPr>
                              <w:t xml:space="preserve"> makes every window more representative of the barbershop. Allows every window to be instantly recognisable. Blacked out version of the logo contrasts well against the background, further making the logo stand 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B42BC" id="Text Box 522" o:spid="_x0000_s1256" type="#_x0000_t202" style="position:absolute;margin-left:289.85pt;margin-top:-22.45pt;width:187.55pt;height:111.25pt;z-index:252034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" fillcolor="window" strokecolor="window" strokeweight=".5pt">
                <v:textbox>
                  <w:txbxContent>
                    <w:p w14:paraId="3AD299A9" w14:textId="77777777" w:rsidR="00941F01" w:rsidRPr="00001674" w:rsidRDefault="00941F01" w:rsidP="00941F01">
                      <w:pPr>
                        <w:rPr>
                          <w:sz w:val="20"/>
                          <w:szCs w:val="20"/>
                        </w:rPr>
                      </w:pPr>
                      <w:r w:rsidRPr="00001674">
                        <w:rPr>
                          <w:sz w:val="20"/>
                          <w:szCs w:val="20"/>
                        </w:rPr>
                        <w:t xml:space="preserve">At the top of </w:t>
                      </w:r>
                      <w:r>
                        <w:rPr>
                          <w:sz w:val="20"/>
                          <w:szCs w:val="20"/>
                        </w:rPr>
                        <w:t>this</w:t>
                      </w:r>
                      <w:r w:rsidRPr="00001674">
                        <w:rPr>
                          <w:sz w:val="20"/>
                          <w:szCs w:val="20"/>
                        </w:rPr>
                        <w:t xml:space="preserve"> window, displayed</w:t>
                      </w:r>
                      <w:r>
                        <w:rPr>
                          <w:sz w:val="20"/>
                          <w:szCs w:val="20"/>
                        </w:rPr>
                        <w:t xml:space="preserve"> is</w:t>
                      </w:r>
                      <w:r w:rsidRPr="00001674">
                        <w:rPr>
                          <w:sz w:val="20"/>
                          <w:szCs w:val="20"/>
                        </w:rPr>
                        <w:t xml:space="preserve"> the barbershops logo. This</w:t>
                      </w:r>
                      <w:r>
                        <w:rPr>
                          <w:sz w:val="20"/>
                          <w:szCs w:val="20"/>
                        </w:rPr>
                        <w:t xml:space="preserve"> makes every window more representative of the barbershop. Allows every window to be instantly recognisable. Blacked out version of the logo contrasts well against the background, further making the logo stand out.</w:t>
                      </w:r>
                    </w:p>
                  </w:txbxContent>
                </v:textbox>
              </v:shape>
            </w:pict>
          </mc:Fallback>
        </mc:AlternateContent>
      </w:r>
      <w:r w:rsidR="00A22076">
        <w:rPr>
          <w:noProof/>
          <w:u w:val="single"/>
        </w:rPr>
        <mc:AlternateContent>
          <mc:Choice Requires="wps">
            <w:drawing>
              <wp:anchor distT="0" distB="0" distL="114300" distR="114300" simplePos="0" relativeHeight="252028121" behindDoc="0" locked="0" layoutInCell="1" allowOverlap="1" wp14:anchorId="129BEEE3" wp14:editId="46BDF3C3">
                <wp:simplePos x="0" y="0"/>
                <wp:positionH relativeFrom="column">
                  <wp:posOffset>2303813</wp:posOffset>
                </wp:positionH>
                <wp:positionV relativeFrom="paragraph">
                  <wp:posOffset>95003</wp:posOffset>
                </wp:positionV>
                <wp:extent cx="1615044" cy="83127"/>
                <wp:effectExtent l="0" t="57150" r="23495" b="31750"/>
                <wp:wrapNone/>
                <wp:docPr id="517" name="Straight Arrow Connector 517"/>
                <wp:cNvGraphicFramePr/>
                <a:graphic xmlns:a="http://schemas.openxmlformats.org/drawingml/2006/main">
                  <a:graphicData uri="http://schemas.microsoft.com/office/word/2010/wordprocessingShape">
                    <wps:wsp>
                      <wps:cNvCnPr/>
                      <wps:spPr>
                        <a:xfrm flipH="1" flipV="1">
                          <a:off x="0" y="0"/>
                          <a:ext cx="1615044" cy="831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0699FE4" id="Straight Arrow Connector 517" o:spid="_x0000_s1026" type="#_x0000_t32" style="position:absolute;margin-left:181.4pt;margin-top:7.5pt;width:127.15pt;height:6.55pt;flip:x y;z-index:25202812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" strokecolor="#ed7d31 [3205]" strokeweight=".5pt">
                <v:stroke endarrow="block" joinstyle="miter"/>
              </v:shape>
            </w:pict>
          </mc:Fallback>
        </mc:AlternateContent>
      </w:r>
      <w:r w:rsidR="00A22076">
        <w:rPr>
          <w:noProof/>
        </w:rPr>
        <w:drawing>
          <wp:anchor distT="0" distB="0" distL="114300" distR="114300" simplePos="0" relativeHeight="252027097" behindDoc="0" locked="0" layoutInCell="1" allowOverlap="1" wp14:anchorId="218A84BA" wp14:editId="3CB2E821">
            <wp:simplePos x="0" y="0"/>
            <wp:positionH relativeFrom="column">
              <wp:posOffset>-308758</wp:posOffset>
            </wp:positionH>
            <wp:positionV relativeFrom="paragraph">
              <wp:posOffset>-308758</wp:posOffset>
            </wp:positionV>
            <wp:extent cx="3835729" cy="3301052"/>
            <wp:effectExtent l="0" t="0" r="0" b="0"/>
            <wp:wrapNone/>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extLst>
                        <a:ext uri="{28A0092B-C50C-407E-A947-70E740481C1C}">
                          <a14:useLocalDpi xmlns:a14="http://schemas.microsoft.com/office/drawing/2010/main" val="0"/>
                        </a:ext>
                      </a:extLst>
                    </a:blip>
                    <a:stretch>
                      <a:fillRect/>
                    </a:stretch>
                  </pic:blipFill>
                  <pic:spPr>
                    <a:xfrm>
                      <a:off x="0" y="0"/>
                      <a:ext cx="3840881" cy="3305485"/>
                    </a:xfrm>
                    <a:prstGeom prst="rect">
                      <a:avLst/>
                    </a:prstGeom>
                  </pic:spPr>
                </pic:pic>
              </a:graphicData>
            </a:graphic>
            <wp14:sizeRelH relativeFrom="margin">
              <wp14:pctWidth>0</wp14:pctWidth>
            </wp14:sizeRelH>
            <wp14:sizeRelV relativeFrom="margin">
              <wp14:pctHeight>0</wp14:pctHeight>
            </wp14:sizeRelV>
          </wp:anchor>
        </w:drawing>
      </w:r>
    </w:p>
    <w:p w14:paraId="16AA1568" w14:textId="71A8CB5B" w:rsidR="00935DE9" w:rsidRDefault="00935DE9" w:rsidP="009E054D">
      <w:pPr>
        <w:rPr>
          <w:noProof/>
          <w:u w:val="single"/>
        </w:rPr>
      </w:pPr>
    </w:p>
    <w:p w14:paraId="301C0DB1" w14:textId="0389D806" w:rsidR="00935DE9" w:rsidRDefault="00935DE9" w:rsidP="009E054D">
      <w:pPr>
        <w:rPr>
          <w:noProof/>
          <w:u w:val="single"/>
        </w:rPr>
      </w:pPr>
    </w:p>
    <w:p w14:paraId="7D9E7E80" w14:textId="6F1E25D5" w:rsidR="00935DE9" w:rsidRDefault="00935DE9" w:rsidP="009E054D">
      <w:pPr>
        <w:rPr>
          <w:noProof/>
          <w:u w:val="single"/>
        </w:rPr>
      </w:pPr>
    </w:p>
    <w:p w14:paraId="60A26BE7" w14:textId="729E61C0" w:rsidR="00935DE9" w:rsidRDefault="003D5DDF" w:rsidP="009E054D">
      <w:pPr>
        <w:rPr>
          <w:noProof/>
          <w:u w:val="single"/>
        </w:rPr>
      </w:pPr>
      <w:r>
        <w:rPr>
          <w:noProof/>
          <w:u w:val="single"/>
        </w:rPr>
        <mc:AlternateContent>
          <mc:Choice Requires="wps">
            <w:drawing>
              <wp:anchor distT="0" distB="0" distL="114300" distR="114300" simplePos="0" relativeHeight="252035289" behindDoc="0" locked="0" layoutInCell="1" allowOverlap="1" wp14:anchorId="06D7957F" wp14:editId="7F4F7F7E">
                <wp:simplePos x="0" y="0"/>
                <wp:positionH relativeFrom="column">
                  <wp:posOffset>3688080</wp:posOffset>
                </wp:positionH>
                <wp:positionV relativeFrom="paragraph">
                  <wp:posOffset>103893</wp:posOffset>
                </wp:positionV>
                <wp:extent cx="2374900" cy="1662430"/>
                <wp:effectExtent l="0" t="0" r="25400" b="13970"/>
                <wp:wrapNone/>
                <wp:docPr id="523" name="Text Box 523"/>
                <wp:cNvGraphicFramePr/>
                <a:graphic xmlns:a="http://schemas.openxmlformats.org/drawingml/2006/main">
                  <a:graphicData uri="http://schemas.microsoft.com/office/word/2010/wordprocessingShape">
                    <wps:wsp>
                      <wps:cNvSpPr txBox="1"/>
                      <wps:spPr>
                        <a:xfrm>
                          <a:off x="0" y="0"/>
                          <a:ext cx="2374900" cy="1662430"/>
                        </a:xfrm>
                        <a:prstGeom prst="rect">
                          <a:avLst/>
                        </a:prstGeom>
                        <a:solidFill>
                          <a:schemeClr val="lt1"/>
                        </a:solidFill>
                        <a:ln w="6350">
                          <a:solidFill>
                            <a:schemeClr val="bg1"/>
                          </a:solidFill>
                        </a:ln>
                      </wps:spPr>
                      <wps:txbx>
                        <w:txbxContent>
                          <w:p w14:paraId="77C472ED" w14:textId="110B0B8D" w:rsidR="008617FF" w:rsidRPr="008617FF" w:rsidRDefault="008617FF">
                            <w:pPr>
                              <w:rPr>
                                <w:sz w:val="20"/>
                                <w:szCs w:val="20"/>
                              </w:rPr>
                            </w:pPr>
                            <w:r w:rsidRPr="008617FF">
                              <w:rPr>
                                <w:sz w:val="20"/>
                                <w:szCs w:val="20"/>
                              </w:rPr>
                              <w:t>Labels that display all details that the user inputs</w:t>
                            </w:r>
                            <w:r>
                              <w:rPr>
                                <w:sz w:val="20"/>
                                <w:szCs w:val="20"/>
                              </w:rPr>
                              <w:t xml:space="preserve">. The title of the window is </w:t>
                            </w:r>
                            <w:r w:rsidR="00D1096A">
                              <w:rPr>
                                <w:sz w:val="20"/>
                                <w:szCs w:val="20"/>
                              </w:rPr>
                              <w:t>in larger font that draws attention to the text, read more easily as well. Labels displayed down the middle of the window</w:t>
                            </w:r>
                            <w:r w:rsidR="007A0AE0">
                              <w:rPr>
                                <w:sz w:val="20"/>
                                <w:szCs w:val="20"/>
                              </w:rPr>
                              <w:t xml:space="preserve">, displaying all details in a logical order ranging from date/time and then </w:t>
                            </w:r>
                            <w:r w:rsidR="00A45949">
                              <w:rPr>
                                <w:sz w:val="20"/>
                                <w:szCs w:val="20"/>
                              </w:rPr>
                              <w:t>haircut</w:t>
                            </w:r>
                            <w:r w:rsidR="007A0AE0">
                              <w:rPr>
                                <w:sz w:val="20"/>
                                <w:szCs w:val="20"/>
                              </w:rPr>
                              <w:t xml:space="preserve"> details. </w:t>
                            </w:r>
                            <w:r w:rsidR="00A45949">
                              <w:rPr>
                                <w:sz w:val="20"/>
                                <w:szCs w:val="20"/>
                              </w:rPr>
                              <w:t>Black text against light background can easily be re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D7957F" id="Text Box 523" o:spid="_x0000_s1257" type="#_x0000_t202" style="position:absolute;margin-left:290.4pt;margin-top:8.2pt;width:187pt;height:130.9pt;z-index:25203528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" fillcolor="white [3201]" strokecolor="white [3212]" strokeweight=".5pt">
                <v:textbox>
                  <w:txbxContent>
                    <w:p w14:paraId="77C472ED" w14:textId="110B0B8D" w:rsidR="008617FF" w:rsidRPr="008617FF" w:rsidRDefault="008617FF">
                      <w:pPr>
                        <w:rPr>
                          <w:sz w:val="20"/>
                          <w:szCs w:val="20"/>
                        </w:rPr>
                      </w:pPr>
                      <w:r w:rsidRPr="008617FF">
                        <w:rPr>
                          <w:sz w:val="20"/>
                          <w:szCs w:val="20"/>
                        </w:rPr>
                        <w:t>Labels that display all details that the user inputs</w:t>
                      </w:r>
                      <w:r>
                        <w:rPr>
                          <w:sz w:val="20"/>
                          <w:szCs w:val="20"/>
                        </w:rPr>
                        <w:t xml:space="preserve">. The title of the window is </w:t>
                      </w:r>
                      <w:r w:rsidR="00D1096A">
                        <w:rPr>
                          <w:sz w:val="20"/>
                          <w:szCs w:val="20"/>
                        </w:rPr>
                        <w:t>in larger font that draws attention to the text, read more easily as well. Labels displayed down the middle of the window</w:t>
                      </w:r>
                      <w:r w:rsidR="007A0AE0">
                        <w:rPr>
                          <w:sz w:val="20"/>
                          <w:szCs w:val="20"/>
                        </w:rPr>
                        <w:t xml:space="preserve">, displaying all details in a logical order ranging from date/time and then </w:t>
                      </w:r>
                      <w:r w:rsidR="00A45949">
                        <w:rPr>
                          <w:sz w:val="20"/>
                          <w:szCs w:val="20"/>
                        </w:rPr>
                        <w:t>haircut</w:t>
                      </w:r>
                      <w:r w:rsidR="007A0AE0">
                        <w:rPr>
                          <w:sz w:val="20"/>
                          <w:szCs w:val="20"/>
                        </w:rPr>
                        <w:t xml:space="preserve"> details. </w:t>
                      </w:r>
                      <w:r w:rsidR="00A45949">
                        <w:rPr>
                          <w:sz w:val="20"/>
                          <w:szCs w:val="20"/>
                        </w:rPr>
                        <w:t>Black text against light background can easily be read.</w:t>
                      </w:r>
                    </w:p>
                  </w:txbxContent>
                </v:textbox>
              </v:shape>
            </w:pict>
          </mc:Fallback>
        </mc:AlternateContent>
      </w:r>
    </w:p>
    <w:p w14:paraId="2443C5E7" w14:textId="06470C2D" w:rsidR="00935DE9" w:rsidRDefault="00A22076" w:rsidP="009E054D">
      <w:pPr>
        <w:rPr>
          <w:noProof/>
          <w:u w:val="single"/>
        </w:rPr>
      </w:pPr>
      <w:r>
        <w:rPr>
          <w:noProof/>
          <w:u w:val="single"/>
        </w:rPr>
        <mc:AlternateContent>
          <mc:Choice Requires="wps">
            <w:drawing>
              <wp:anchor distT="0" distB="0" distL="114300" distR="114300" simplePos="0" relativeHeight="252030169" behindDoc="0" locked="0" layoutInCell="1" allowOverlap="1" wp14:anchorId="6EAAD8AF" wp14:editId="17839FFA">
                <wp:simplePos x="0" y="0"/>
                <wp:positionH relativeFrom="column">
                  <wp:posOffset>2208810</wp:posOffset>
                </wp:positionH>
                <wp:positionV relativeFrom="paragraph">
                  <wp:posOffset>6572</wp:posOffset>
                </wp:positionV>
                <wp:extent cx="1615045" cy="489115"/>
                <wp:effectExtent l="38100" t="38100" r="23495" b="25400"/>
                <wp:wrapNone/>
                <wp:docPr id="519" name="Straight Arrow Connector 519"/>
                <wp:cNvGraphicFramePr/>
                <a:graphic xmlns:a="http://schemas.openxmlformats.org/drawingml/2006/main">
                  <a:graphicData uri="http://schemas.microsoft.com/office/word/2010/wordprocessingShape">
                    <wps:wsp>
                      <wps:cNvCnPr/>
                      <wps:spPr>
                        <a:xfrm flipH="1" flipV="1">
                          <a:off x="0" y="0"/>
                          <a:ext cx="1615045" cy="48911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7D11AF" id="Straight Arrow Connector 519" o:spid="_x0000_s1026" type="#_x0000_t32" style="position:absolute;margin-left:173.9pt;margin-top:.5pt;width:127.15pt;height:38.5pt;flip:x y;z-index:252030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" strokecolor="#ed7d31 [3205]" strokeweight=".5pt">
                <v:stroke endarrow="block" joinstyle="miter"/>
              </v:shape>
            </w:pict>
          </mc:Fallback>
        </mc:AlternateContent>
      </w:r>
    </w:p>
    <w:p w14:paraId="7E916781" w14:textId="77777777" w:rsidR="00935DE9" w:rsidRDefault="00935DE9" w:rsidP="009E054D">
      <w:pPr>
        <w:rPr>
          <w:noProof/>
          <w:u w:val="single"/>
        </w:rPr>
      </w:pPr>
    </w:p>
    <w:p w14:paraId="56532A78" w14:textId="54820E29" w:rsidR="00935DE9" w:rsidRDefault="00935DE9" w:rsidP="009E054D">
      <w:pPr>
        <w:rPr>
          <w:noProof/>
          <w:u w:val="single"/>
        </w:rPr>
      </w:pPr>
    </w:p>
    <w:p w14:paraId="0CFD6656" w14:textId="47166902" w:rsidR="00935DE9" w:rsidRDefault="00AE63F0" w:rsidP="009E054D">
      <w:pPr>
        <w:rPr>
          <w:noProof/>
          <w:u w:val="single"/>
        </w:rPr>
      </w:pPr>
      <w:r>
        <w:rPr>
          <w:noProof/>
          <w:u w:val="single"/>
        </w:rPr>
        <mc:AlternateContent>
          <mc:Choice Requires="wps">
            <w:drawing>
              <wp:anchor distT="0" distB="0" distL="114300" distR="114300" simplePos="0" relativeHeight="252032217" behindDoc="0" locked="0" layoutInCell="1" allowOverlap="1" wp14:anchorId="180C1971" wp14:editId="08FDFBAC">
                <wp:simplePos x="0" y="0"/>
                <wp:positionH relativeFrom="column">
                  <wp:posOffset>486888</wp:posOffset>
                </wp:positionH>
                <wp:positionV relativeFrom="paragraph">
                  <wp:posOffset>42199</wp:posOffset>
                </wp:positionV>
                <wp:extent cx="249382" cy="1237400"/>
                <wp:effectExtent l="0" t="38100" r="55880" b="20320"/>
                <wp:wrapNone/>
                <wp:docPr id="521" name="Straight Arrow Connector 521"/>
                <wp:cNvGraphicFramePr/>
                <a:graphic xmlns:a="http://schemas.openxmlformats.org/drawingml/2006/main">
                  <a:graphicData uri="http://schemas.microsoft.com/office/word/2010/wordprocessingShape">
                    <wps:wsp>
                      <wps:cNvCnPr/>
                      <wps:spPr>
                        <a:xfrm flipV="1">
                          <a:off x="0" y="0"/>
                          <a:ext cx="249382" cy="12374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4A013E" id="Straight Arrow Connector 521" o:spid="_x0000_s1026" type="#_x0000_t32" style="position:absolute;margin-left:38.35pt;margin-top:3.3pt;width:19.65pt;height:97.45pt;flip:y;z-index:2520322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" strokecolor="#ed7d31 [3205]" strokeweight=".5pt">
                <v:stroke endarrow="block" joinstyle="miter"/>
              </v:shape>
            </w:pict>
          </mc:Fallback>
        </mc:AlternateContent>
      </w:r>
      <w:r w:rsidR="00A22076">
        <w:rPr>
          <w:noProof/>
          <w:u w:val="single"/>
        </w:rPr>
        <mc:AlternateContent>
          <mc:Choice Requires="wps">
            <w:drawing>
              <wp:anchor distT="0" distB="0" distL="114300" distR="114300" simplePos="0" relativeHeight="252031193" behindDoc="0" locked="0" layoutInCell="1" allowOverlap="1" wp14:anchorId="7CE0BD1F" wp14:editId="20539218">
                <wp:simplePos x="0" y="0"/>
                <wp:positionH relativeFrom="column">
                  <wp:posOffset>2045029</wp:posOffset>
                </wp:positionH>
                <wp:positionV relativeFrom="paragraph">
                  <wp:posOffset>270304</wp:posOffset>
                </wp:positionV>
                <wp:extent cx="1410689" cy="591292"/>
                <wp:effectExtent l="38100" t="38100" r="18415" b="18415"/>
                <wp:wrapNone/>
                <wp:docPr id="520" name="Straight Arrow Connector 520"/>
                <wp:cNvGraphicFramePr/>
                <a:graphic xmlns:a="http://schemas.openxmlformats.org/drawingml/2006/main">
                  <a:graphicData uri="http://schemas.microsoft.com/office/word/2010/wordprocessingShape">
                    <wps:wsp>
                      <wps:cNvCnPr/>
                      <wps:spPr>
                        <a:xfrm flipH="1" flipV="1">
                          <a:off x="0" y="0"/>
                          <a:ext cx="1410689" cy="5912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182D2B" id="Straight Arrow Connector 520" o:spid="_x0000_s1026" type="#_x0000_t32" style="position:absolute;margin-left:161.05pt;margin-top:21.3pt;width:111.1pt;height:46.55pt;flip:x y;z-index:2520311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" strokecolor="#ed7d31 [3205]" strokeweight=".5pt">
                <v:stroke endarrow="block" joinstyle="miter"/>
              </v:shape>
            </w:pict>
          </mc:Fallback>
        </mc:AlternateContent>
      </w:r>
    </w:p>
    <w:p w14:paraId="1FC7665B" w14:textId="1A694C10" w:rsidR="00935DE9" w:rsidRDefault="00935DE9" w:rsidP="009E054D">
      <w:pPr>
        <w:rPr>
          <w:noProof/>
          <w:u w:val="single"/>
        </w:rPr>
      </w:pPr>
    </w:p>
    <w:p w14:paraId="231C8D5F" w14:textId="4CF07562" w:rsidR="00935DE9" w:rsidRDefault="005C08A8" w:rsidP="009E054D">
      <w:pPr>
        <w:rPr>
          <w:noProof/>
          <w:u w:val="single"/>
        </w:rPr>
      </w:pPr>
      <w:r>
        <w:rPr>
          <w:noProof/>
          <w:u w:val="single"/>
        </w:rPr>
        <mc:AlternateContent>
          <mc:Choice Requires="wps">
            <w:drawing>
              <wp:anchor distT="0" distB="0" distL="114300" distR="114300" simplePos="0" relativeHeight="252036313" behindDoc="0" locked="0" layoutInCell="1" allowOverlap="1" wp14:anchorId="73A7B7B3" wp14:editId="6F2295FB">
                <wp:simplePos x="0" y="0"/>
                <wp:positionH relativeFrom="column">
                  <wp:posOffset>2944495</wp:posOffset>
                </wp:positionH>
                <wp:positionV relativeFrom="paragraph">
                  <wp:posOffset>243081</wp:posOffset>
                </wp:positionV>
                <wp:extent cx="3087337" cy="1234440"/>
                <wp:effectExtent l="0" t="0" r="18415" b="22860"/>
                <wp:wrapNone/>
                <wp:docPr id="524" name="Text Box 524"/>
                <wp:cNvGraphicFramePr/>
                <a:graphic xmlns:a="http://schemas.openxmlformats.org/drawingml/2006/main">
                  <a:graphicData uri="http://schemas.microsoft.com/office/word/2010/wordprocessingShape">
                    <wps:wsp>
                      <wps:cNvSpPr txBox="1"/>
                      <wps:spPr>
                        <a:xfrm>
                          <a:off x="0" y="0"/>
                          <a:ext cx="3087337" cy="1234440"/>
                        </a:xfrm>
                        <a:prstGeom prst="rect">
                          <a:avLst/>
                        </a:prstGeom>
                        <a:solidFill>
                          <a:schemeClr val="lt1"/>
                        </a:solidFill>
                        <a:ln w="6350">
                          <a:solidFill>
                            <a:schemeClr val="bg1"/>
                          </a:solidFill>
                        </a:ln>
                      </wps:spPr>
                      <wps:txbx>
                        <w:txbxContent>
                          <w:p w14:paraId="07A3572A" w14:textId="37260397" w:rsidR="003D5DDF" w:rsidRPr="009153F2" w:rsidRDefault="00E561EF">
                            <w:pPr>
                              <w:rPr>
                                <w:sz w:val="20"/>
                                <w:szCs w:val="20"/>
                              </w:rPr>
                            </w:pPr>
                            <w:r w:rsidRPr="009153F2">
                              <w:rPr>
                                <w:sz w:val="20"/>
                                <w:szCs w:val="20"/>
                              </w:rPr>
                              <w:t xml:space="preserve">Icon button that allows the user to confirm the reservation, </w:t>
                            </w:r>
                            <w:r w:rsidR="00022429" w:rsidRPr="009153F2">
                              <w:rPr>
                                <w:sz w:val="20"/>
                                <w:szCs w:val="20"/>
                              </w:rPr>
                              <w:t xml:space="preserve">once confirmed. Will update the table and send out a receipt to their email. </w:t>
                            </w:r>
                            <w:r w:rsidR="009153F2" w:rsidRPr="009153F2">
                              <w:rPr>
                                <w:sz w:val="20"/>
                                <w:szCs w:val="20"/>
                              </w:rPr>
                              <w:t>Icon helps visually describe the function</w:t>
                            </w:r>
                            <w:r w:rsidR="00987508">
                              <w:rPr>
                                <w:sz w:val="20"/>
                                <w:szCs w:val="20"/>
                              </w:rPr>
                              <w:t xml:space="preserve"> of confirming</w:t>
                            </w:r>
                            <w:r w:rsidR="009153F2" w:rsidRPr="009153F2">
                              <w:rPr>
                                <w:sz w:val="20"/>
                                <w:szCs w:val="20"/>
                              </w:rPr>
                              <w:t xml:space="preserve"> whilst </w:t>
                            </w:r>
                            <w:r w:rsidR="009153F2">
                              <w:rPr>
                                <w:sz w:val="20"/>
                                <w:szCs w:val="20"/>
                              </w:rPr>
                              <w:t xml:space="preserve">drawing attention to </w:t>
                            </w:r>
                            <w:r w:rsidR="00AE63F0">
                              <w:rPr>
                                <w:sz w:val="20"/>
                                <w:szCs w:val="20"/>
                              </w:rPr>
                              <w:t xml:space="preserve">button. Further increases readability and accessibil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7B7B3" id="Text Box 524" o:spid="_x0000_s1258" type="#_x0000_t202" style="position:absolute;margin-left:231.85pt;margin-top:19.15pt;width:243.1pt;height:97.2pt;z-index:252036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" fillcolor="white [3201]" strokecolor="white [3212]" strokeweight=".5pt">
                <v:textbox>
                  <w:txbxContent>
                    <w:p w14:paraId="07A3572A" w14:textId="37260397" w:rsidR="003D5DDF" w:rsidRPr="009153F2" w:rsidRDefault="00E561EF">
                      <w:pPr>
                        <w:rPr>
                          <w:sz w:val="20"/>
                          <w:szCs w:val="20"/>
                        </w:rPr>
                      </w:pPr>
                      <w:r w:rsidRPr="009153F2">
                        <w:rPr>
                          <w:sz w:val="20"/>
                          <w:szCs w:val="20"/>
                        </w:rPr>
                        <w:t xml:space="preserve">Icon button that allows the user to confirm the reservation, </w:t>
                      </w:r>
                      <w:r w:rsidR="00022429" w:rsidRPr="009153F2">
                        <w:rPr>
                          <w:sz w:val="20"/>
                          <w:szCs w:val="20"/>
                        </w:rPr>
                        <w:t xml:space="preserve">once confirmed. Will update the table and send out a receipt to their email. </w:t>
                      </w:r>
                      <w:r w:rsidR="009153F2" w:rsidRPr="009153F2">
                        <w:rPr>
                          <w:sz w:val="20"/>
                          <w:szCs w:val="20"/>
                        </w:rPr>
                        <w:t>Icon helps visually describe the function</w:t>
                      </w:r>
                      <w:r w:rsidR="00987508">
                        <w:rPr>
                          <w:sz w:val="20"/>
                          <w:szCs w:val="20"/>
                        </w:rPr>
                        <w:t xml:space="preserve"> of confirming</w:t>
                      </w:r>
                      <w:r w:rsidR="009153F2" w:rsidRPr="009153F2">
                        <w:rPr>
                          <w:sz w:val="20"/>
                          <w:szCs w:val="20"/>
                        </w:rPr>
                        <w:t xml:space="preserve"> whilst </w:t>
                      </w:r>
                      <w:r w:rsidR="009153F2">
                        <w:rPr>
                          <w:sz w:val="20"/>
                          <w:szCs w:val="20"/>
                        </w:rPr>
                        <w:t xml:space="preserve">drawing attention to </w:t>
                      </w:r>
                      <w:r w:rsidR="00AE63F0">
                        <w:rPr>
                          <w:sz w:val="20"/>
                          <w:szCs w:val="20"/>
                        </w:rPr>
                        <w:t xml:space="preserve">button. Further increases readability and accessibility. </w:t>
                      </w:r>
                    </w:p>
                  </w:txbxContent>
                </v:textbox>
              </v:shape>
            </w:pict>
          </mc:Fallback>
        </mc:AlternateContent>
      </w:r>
      <w:r>
        <w:rPr>
          <w:noProof/>
          <w:u w:val="single"/>
        </w:rPr>
        <mc:AlternateContent>
          <mc:Choice Requires="wps">
            <w:drawing>
              <wp:anchor distT="0" distB="0" distL="114300" distR="114300" simplePos="0" relativeHeight="252037337" behindDoc="0" locked="0" layoutInCell="1" allowOverlap="1" wp14:anchorId="1EDCDEC8" wp14:editId="00A0174F">
                <wp:simplePos x="0" y="0"/>
                <wp:positionH relativeFrom="column">
                  <wp:posOffset>-272803</wp:posOffset>
                </wp:positionH>
                <wp:positionV relativeFrom="paragraph">
                  <wp:posOffset>290401</wp:posOffset>
                </wp:positionV>
                <wp:extent cx="3253839" cy="973776"/>
                <wp:effectExtent l="0" t="0" r="22860" b="17145"/>
                <wp:wrapNone/>
                <wp:docPr id="525" name="Text Box 525"/>
                <wp:cNvGraphicFramePr/>
                <a:graphic xmlns:a="http://schemas.openxmlformats.org/drawingml/2006/main">
                  <a:graphicData uri="http://schemas.microsoft.com/office/word/2010/wordprocessingShape">
                    <wps:wsp>
                      <wps:cNvSpPr txBox="1"/>
                      <wps:spPr>
                        <a:xfrm>
                          <a:off x="0" y="0"/>
                          <a:ext cx="3253839" cy="973776"/>
                        </a:xfrm>
                        <a:prstGeom prst="rect">
                          <a:avLst/>
                        </a:prstGeom>
                        <a:solidFill>
                          <a:schemeClr val="lt1"/>
                        </a:solidFill>
                        <a:ln w="6350">
                          <a:solidFill>
                            <a:schemeClr val="bg1"/>
                          </a:solidFill>
                        </a:ln>
                      </wps:spPr>
                      <wps:txbx>
                        <w:txbxContent>
                          <w:p w14:paraId="405B48B6" w14:textId="596A3B14" w:rsidR="00AE63F0" w:rsidRPr="00AE63F0" w:rsidRDefault="00AE63F0">
                            <w:pPr>
                              <w:rPr>
                                <w:sz w:val="20"/>
                                <w:szCs w:val="20"/>
                              </w:rPr>
                            </w:pPr>
                            <w:r>
                              <w:rPr>
                                <w:sz w:val="20"/>
                                <w:szCs w:val="20"/>
                              </w:rPr>
                              <w:t xml:space="preserve">Once the </w:t>
                            </w:r>
                            <w:r w:rsidR="00B13850">
                              <w:rPr>
                                <w:sz w:val="20"/>
                                <w:szCs w:val="20"/>
                              </w:rPr>
                              <w:t>reservation has been confirmed, email with all the reservation details will be</w:t>
                            </w:r>
                            <w:r w:rsidR="005C08A8">
                              <w:rPr>
                                <w:sz w:val="20"/>
                                <w:szCs w:val="20"/>
                              </w:rPr>
                              <w:t xml:space="preserve"> automatically</w:t>
                            </w:r>
                            <w:r w:rsidR="00B13850">
                              <w:rPr>
                                <w:sz w:val="20"/>
                                <w:szCs w:val="20"/>
                              </w:rPr>
                              <w:t xml:space="preserve"> sent out to the customer. Help remind the customers </w:t>
                            </w:r>
                            <w:r w:rsidR="005C08A8">
                              <w:rPr>
                                <w:sz w:val="20"/>
                                <w:szCs w:val="20"/>
                              </w:rPr>
                              <w:t>the reservation details if they happen to for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DCDEC8" id="Text Box 525" o:spid="_x0000_s1259" type="#_x0000_t202" style="position:absolute;margin-left:-21.5pt;margin-top:22.85pt;width:256.2pt;height:76.7pt;z-index:252037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" fillcolor="white [3201]" strokecolor="white [3212]" strokeweight=".5pt">
                <v:textbox>
                  <w:txbxContent>
                    <w:p w14:paraId="405B48B6" w14:textId="596A3B14" w:rsidR="00AE63F0" w:rsidRPr="00AE63F0" w:rsidRDefault="00AE63F0">
                      <w:pPr>
                        <w:rPr>
                          <w:sz w:val="20"/>
                          <w:szCs w:val="20"/>
                        </w:rPr>
                      </w:pPr>
                      <w:r>
                        <w:rPr>
                          <w:sz w:val="20"/>
                          <w:szCs w:val="20"/>
                        </w:rPr>
                        <w:t xml:space="preserve">Once the </w:t>
                      </w:r>
                      <w:r w:rsidR="00B13850">
                        <w:rPr>
                          <w:sz w:val="20"/>
                          <w:szCs w:val="20"/>
                        </w:rPr>
                        <w:t>reservation has been confirmed, email with all the reservation details will be</w:t>
                      </w:r>
                      <w:r w:rsidR="005C08A8">
                        <w:rPr>
                          <w:sz w:val="20"/>
                          <w:szCs w:val="20"/>
                        </w:rPr>
                        <w:t xml:space="preserve"> automatically</w:t>
                      </w:r>
                      <w:r w:rsidR="00B13850">
                        <w:rPr>
                          <w:sz w:val="20"/>
                          <w:szCs w:val="20"/>
                        </w:rPr>
                        <w:t xml:space="preserve"> sent out to the customer. Help remind the customers </w:t>
                      </w:r>
                      <w:r w:rsidR="005C08A8">
                        <w:rPr>
                          <w:sz w:val="20"/>
                          <w:szCs w:val="20"/>
                        </w:rPr>
                        <w:t>the reservation details if they happen to forget.</w:t>
                      </w:r>
                    </w:p>
                  </w:txbxContent>
                </v:textbox>
              </v:shape>
            </w:pict>
          </mc:Fallback>
        </mc:AlternateContent>
      </w:r>
    </w:p>
    <w:p w14:paraId="4DF8EC90" w14:textId="77777777" w:rsidR="00935DE9" w:rsidRDefault="00935DE9" w:rsidP="009E054D">
      <w:pPr>
        <w:rPr>
          <w:noProof/>
          <w:u w:val="single"/>
        </w:rPr>
      </w:pPr>
    </w:p>
    <w:p w14:paraId="24D274A3" w14:textId="77777777" w:rsidR="00935DE9" w:rsidRDefault="00935DE9" w:rsidP="009E054D">
      <w:pPr>
        <w:rPr>
          <w:noProof/>
          <w:u w:val="single"/>
        </w:rPr>
      </w:pPr>
    </w:p>
    <w:p w14:paraId="50F43893" w14:textId="579A6369" w:rsidR="00935DE9" w:rsidRDefault="00935DE9" w:rsidP="009E054D">
      <w:pPr>
        <w:rPr>
          <w:noProof/>
          <w:u w:val="single"/>
        </w:rPr>
      </w:pPr>
    </w:p>
    <w:p w14:paraId="4887D979" w14:textId="58E4A46F" w:rsidR="00935DE9" w:rsidRDefault="00143C46" w:rsidP="009E054D">
      <w:pPr>
        <w:rPr>
          <w:noProof/>
          <w:u w:val="single"/>
        </w:rPr>
      </w:pPr>
      <w:r>
        <w:rPr>
          <w:noProof/>
          <w:u w:val="single"/>
        </w:rPr>
        <mc:AlternateContent>
          <mc:Choice Requires="wps">
            <w:drawing>
              <wp:anchor distT="0" distB="0" distL="114300" distR="114300" simplePos="0" relativeHeight="252038361" behindDoc="0" locked="0" layoutInCell="1" allowOverlap="1" wp14:anchorId="6C7DCDD1" wp14:editId="06ADE4B6">
                <wp:simplePos x="0" y="0"/>
                <wp:positionH relativeFrom="column">
                  <wp:posOffset>-308344</wp:posOffset>
                </wp:positionH>
                <wp:positionV relativeFrom="paragraph">
                  <wp:posOffset>158735</wp:posOffset>
                </wp:positionV>
                <wp:extent cx="6340475" cy="4827182"/>
                <wp:effectExtent l="0" t="0" r="22225" b="12065"/>
                <wp:wrapNone/>
                <wp:docPr id="526" name="Text Box 526"/>
                <wp:cNvGraphicFramePr/>
                <a:graphic xmlns:a="http://schemas.openxmlformats.org/drawingml/2006/main">
                  <a:graphicData uri="http://schemas.microsoft.com/office/word/2010/wordprocessingShape">
                    <wps:wsp>
                      <wps:cNvSpPr txBox="1"/>
                      <wps:spPr>
                        <a:xfrm>
                          <a:off x="0" y="0"/>
                          <a:ext cx="6340475" cy="4827182"/>
                        </a:xfrm>
                        <a:prstGeom prst="rect">
                          <a:avLst/>
                        </a:prstGeom>
                        <a:solidFill>
                          <a:schemeClr val="lt1"/>
                        </a:solidFill>
                        <a:ln w="6350">
                          <a:solidFill>
                            <a:schemeClr val="bg1"/>
                          </a:solidFill>
                        </a:ln>
                      </wps:spPr>
                      <wps:txbx>
                        <w:txbxContent>
                          <w:p w14:paraId="1E4B2625" w14:textId="68D4EB72" w:rsidR="00143C46" w:rsidRPr="002934A3" w:rsidRDefault="00143C46">
                            <w:pPr>
                              <w:rPr>
                                <w:b/>
                                <w:bCs/>
                                <w:u w:val="single"/>
                              </w:rPr>
                            </w:pPr>
                            <w:r w:rsidRPr="002934A3">
                              <w:rPr>
                                <w:b/>
                                <w:bCs/>
                                <w:u w:val="single"/>
                              </w:rPr>
                              <w:t>Why was this window necessary?</w:t>
                            </w:r>
                          </w:p>
                          <w:p w14:paraId="3360E550" w14:textId="4BBEF890" w:rsidR="000258AE" w:rsidRDefault="00143C46">
                            <w:r>
                              <w:t xml:space="preserve">This window provides a chance </w:t>
                            </w:r>
                            <w:r w:rsidR="008A0AFB">
                              <w:t>for the customer to look over their reservation details and ensure that they haven’t made any input error</w:t>
                            </w:r>
                            <w:r w:rsidR="007D7A2E">
                              <w:t>s</w:t>
                            </w:r>
                            <w:r w:rsidR="008A0AFB">
                              <w:t>.</w:t>
                            </w:r>
                            <w:r w:rsidR="004A1E0F">
                              <w:t xml:space="preserve"> This helps prevents customer being frustrated when creating a reservation that they are not happy with and overal</w:t>
                            </w:r>
                            <w:r w:rsidR="000258AE">
                              <w:t>l helps provide a better experience for the customer.</w:t>
                            </w:r>
                            <w:r w:rsidR="00FB23F1">
                              <w:t xml:space="preserve"> This window isn’t an essential one as this doesn’t prevent the user from creating a reservation. This window was purely implemented for the benefit for the customers</w:t>
                            </w:r>
                            <w:r w:rsidR="002934A3">
                              <w:t>.</w:t>
                            </w:r>
                            <w:r w:rsidR="00E423B7">
                              <w:t xml:space="preserve"> </w:t>
                            </w:r>
                          </w:p>
                          <w:p w14:paraId="37209155" w14:textId="77777777" w:rsidR="000258AE" w:rsidRPr="00FB23F1" w:rsidRDefault="000258AE">
                            <w:pPr>
                              <w:rPr>
                                <w:b/>
                                <w:bCs/>
                                <w:u w:val="single"/>
                              </w:rPr>
                            </w:pPr>
                            <w:r w:rsidRPr="00FB23F1">
                              <w:rPr>
                                <w:b/>
                                <w:bCs/>
                                <w:u w:val="single"/>
                              </w:rPr>
                              <w:t>How did I ensure robustness and security?</w:t>
                            </w:r>
                          </w:p>
                          <w:p w14:paraId="4B5965DB" w14:textId="470640BA" w:rsidR="00143C46" w:rsidRDefault="000258AE">
                            <w:r>
                              <w:t>A</w:t>
                            </w:r>
                            <w:r w:rsidR="00907423">
                              <w:t>s</w:t>
                            </w:r>
                            <w:r>
                              <w:t xml:space="preserve"> there are no inputs boxes, this prevents the need of validation</w:t>
                            </w:r>
                            <w:r w:rsidR="00EE16B3">
                              <w:t xml:space="preserve"> and prevents any security risks </w:t>
                            </w:r>
                            <w:r w:rsidR="00A44122">
                              <w:t xml:space="preserve">involved with input boxes </w:t>
                            </w:r>
                            <w:r w:rsidR="00EE16B3">
                              <w:t>whe</w:t>
                            </w:r>
                            <w:r w:rsidR="00A44122">
                              <w:t>re</w:t>
                            </w:r>
                            <w:r w:rsidR="00EE16B3">
                              <w:t xml:space="preserve"> users can input </w:t>
                            </w:r>
                            <w:r w:rsidR="008B2C15">
                              <w:t xml:space="preserve">anything. This </w:t>
                            </w:r>
                            <w:r w:rsidR="00755F1A">
                              <w:t xml:space="preserve">window </w:t>
                            </w:r>
                            <w:r w:rsidR="008B2C15">
                              <w:t xml:space="preserve">ensures robustness as if the user decides to go back </w:t>
                            </w:r>
                            <w:r w:rsidR="002934A3">
                              <w:t xml:space="preserve">to the menu </w:t>
                            </w:r>
                            <w:r w:rsidR="008B2C15">
                              <w:t>and change certain details</w:t>
                            </w:r>
                            <w:r w:rsidR="00FB23F1">
                              <w:t xml:space="preserve">. Once they come back to the confirmation window, all the labels will be updated with the latest inputs made by the </w:t>
                            </w:r>
                            <w:r w:rsidR="002934A3">
                              <w:t>user.</w:t>
                            </w:r>
                            <w:r w:rsidR="008A0AFB">
                              <w:t xml:space="preserve"> </w:t>
                            </w:r>
                            <w:r w:rsidR="00976815">
                              <w:t xml:space="preserve">If the prices have been updated by the barbers, when </w:t>
                            </w:r>
                            <w:r w:rsidR="00077E4F">
                              <w:t xml:space="preserve">displaying the confirmation screen. The program will </w:t>
                            </w:r>
                            <w:r w:rsidR="00907423">
                              <w:t>retrieve</w:t>
                            </w:r>
                            <w:r w:rsidR="00077E4F">
                              <w:t xml:space="preserve"> the latest version of the hairstyle prices </w:t>
                            </w:r>
                            <w:r w:rsidR="004624D9">
                              <w:t xml:space="preserve">from the hairstyle table </w:t>
                            </w:r>
                            <w:r w:rsidR="00077E4F">
                              <w:t>and ensure that all correct prices</w:t>
                            </w:r>
                            <w:r w:rsidR="004624D9">
                              <w:t xml:space="preserve"> have been presented to the user, this prevents confusion </w:t>
                            </w:r>
                            <w:r w:rsidR="00CF268F">
                              <w:t>for the customer for when it comes to the reservation</w:t>
                            </w:r>
                            <w:r w:rsidR="001328E0">
                              <w:t xml:space="preserve"> day</w:t>
                            </w:r>
                            <w:r w:rsidR="00CF268F">
                              <w:t>, the barber notifying that the prices have been changed.</w:t>
                            </w:r>
                            <w:r w:rsidR="00876867">
                              <w:t xml:space="preserve"> </w:t>
                            </w:r>
                            <w:r w:rsidR="00C20F09">
                              <w:t xml:space="preserve">Every time a customer creates a reservation, the program robustly </w:t>
                            </w:r>
                            <w:r w:rsidR="00F12C2D">
                              <w:t>displays the correct details without any errors.</w:t>
                            </w:r>
                          </w:p>
                          <w:p w14:paraId="4CAF2723" w14:textId="18541127" w:rsidR="00907423" w:rsidRPr="00C37B11" w:rsidRDefault="00907423">
                            <w:pPr>
                              <w:rPr>
                                <w:b/>
                                <w:bCs/>
                                <w:u w:val="single"/>
                              </w:rPr>
                            </w:pPr>
                            <w:r w:rsidRPr="00C37B11">
                              <w:rPr>
                                <w:b/>
                                <w:bCs/>
                                <w:u w:val="single"/>
                              </w:rPr>
                              <w:t>Final evaluation:</w:t>
                            </w:r>
                          </w:p>
                          <w:p w14:paraId="6C22D471" w14:textId="7D3E72A3" w:rsidR="00DD07F9" w:rsidRDefault="00DD07F9">
                            <w:r>
                              <w:t xml:space="preserve">This window overall was a success. It fulfils it job by allowing customers to check if the details they have </w:t>
                            </w:r>
                            <w:r w:rsidR="00E423B7">
                              <w:t xml:space="preserve">inputted the correct details. The design of the confirmation page came out </w:t>
                            </w:r>
                            <w:r w:rsidR="00C37B11">
                              <w:t xml:space="preserve">similar enough with the layout and colours to the final design. Even though some features, such as the upload image feature were scrapped. This still fulfils my </w:t>
                            </w:r>
                            <w:r w:rsidR="004D00F4">
                              <w:t>client’s</w:t>
                            </w:r>
                            <w:r w:rsidR="00C37B11">
                              <w:t xml:space="preserve"> requirements. It </w:t>
                            </w:r>
                            <w:r w:rsidR="004D00F4">
                              <w:t xml:space="preserve">also </w:t>
                            </w:r>
                            <w:r w:rsidR="00C37B11">
                              <w:t>successfully sends the receipt of all the confirmation details once the customer confirms the reservation</w:t>
                            </w:r>
                            <w:r w:rsidR="00876867">
                              <w:t>.</w:t>
                            </w:r>
                            <w:r w:rsidR="004D00F4">
                              <w:t xml:space="preserve"> With all of this taken into consideration, I </w:t>
                            </w:r>
                            <w:r w:rsidR="00924844">
                              <w:t xml:space="preserve">would say this window came out as a success. </w:t>
                            </w:r>
                          </w:p>
                          <w:p w14:paraId="0EB35988" w14:textId="77777777" w:rsidR="00907423" w:rsidRDefault="00907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7DCDD1" id="Text Box 526" o:spid="_x0000_s1260" type="#_x0000_t202" style="position:absolute;margin-left:-24.3pt;margin-top:12.5pt;width:499.25pt;height:380.1pt;z-index:2520383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" fillcolor="white [3201]" strokecolor="white [3212]" strokeweight=".5pt">
                <v:textbox>
                  <w:txbxContent>
                    <w:p w14:paraId="1E4B2625" w14:textId="68D4EB72" w:rsidR="00143C46" w:rsidRPr="002934A3" w:rsidRDefault="00143C46">
                      <w:pPr>
                        <w:rPr>
                          <w:b/>
                          <w:bCs/>
                          <w:u w:val="single"/>
                        </w:rPr>
                      </w:pPr>
                      <w:r w:rsidRPr="002934A3">
                        <w:rPr>
                          <w:b/>
                          <w:bCs/>
                          <w:u w:val="single"/>
                        </w:rPr>
                        <w:t>Why was this window necessary?</w:t>
                      </w:r>
                    </w:p>
                    <w:p w14:paraId="3360E550" w14:textId="4BBEF890" w:rsidR="000258AE" w:rsidRDefault="00143C46">
                      <w:r>
                        <w:t xml:space="preserve">This window provides a chance </w:t>
                      </w:r>
                      <w:r w:rsidR="008A0AFB">
                        <w:t>for the customer to look over their reservation details and ensure that they haven’t made any input error</w:t>
                      </w:r>
                      <w:r w:rsidR="007D7A2E">
                        <w:t>s</w:t>
                      </w:r>
                      <w:r w:rsidR="008A0AFB">
                        <w:t>.</w:t>
                      </w:r>
                      <w:r w:rsidR="004A1E0F">
                        <w:t xml:space="preserve"> This helps prevents customer being frustrated when creating a reservation that they are not happy with and overal</w:t>
                      </w:r>
                      <w:r w:rsidR="000258AE">
                        <w:t>l helps provide a better experience for the customer.</w:t>
                      </w:r>
                      <w:r w:rsidR="00FB23F1">
                        <w:t xml:space="preserve"> This window isn’t an essential one as this doesn’t prevent the user from creating a reservation. This window was purely implemented for the benefit for the customers</w:t>
                      </w:r>
                      <w:r w:rsidR="002934A3">
                        <w:t>.</w:t>
                      </w:r>
                      <w:r w:rsidR="00E423B7">
                        <w:t xml:space="preserve"> </w:t>
                      </w:r>
                    </w:p>
                    <w:p w14:paraId="37209155" w14:textId="77777777" w:rsidR="000258AE" w:rsidRPr="00FB23F1" w:rsidRDefault="000258AE">
                      <w:pPr>
                        <w:rPr>
                          <w:b/>
                          <w:bCs/>
                          <w:u w:val="single"/>
                        </w:rPr>
                      </w:pPr>
                      <w:r w:rsidRPr="00FB23F1">
                        <w:rPr>
                          <w:b/>
                          <w:bCs/>
                          <w:u w:val="single"/>
                        </w:rPr>
                        <w:t>How did I ensure robustness and security?</w:t>
                      </w:r>
                    </w:p>
                    <w:p w14:paraId="4B5965DB" w14:textId="470640BA" w:rsidR="00143C46" w:rsidRDefault="000258AE">
                      <w:r>
                        <w:t>A</w:t>
                      </w:r>
                      <w:r w:rsidR="00907423">
                        <w:t>s</w:t>
                      </w:r>
                      <w:r>
                        <w:t xml:space="preserve"> there are no inputs boxes, this prevents the need of validation</w:t>
                      </w:r>
                      <w:r w:rsidR="00EE16B3">
                        <w:t xml:space="preserve"> and prevents any security risks </w:t>
                      </w:r>
                      <w:r w:rsidR="00A44122">
                        <w:t xml:space="preserve">involved with input boxes </w:t>
                      </w:r>
                      <w:r w:rsidR="00EE16B3">
                        <w:t>whe</w:t>
                      </w:r>
                      <w:r w:rsidR="00A44122">
                        <w:t>re</w:t>
                      </w:r>
                      <w:r w:rsidR="00EE16B3">
                        <w:t xml:space="preserve"> users can input </w:t>
                      </w:r>
                      <w:r w:rsidR="008B2C15">
                        <w:t xml:space="preserve">anything. This </w:t>
                      </w:r>
                      <w:r w:rsidR="00755F1A">
                        <w:t xml:space="preserve">window </w:t>
                      </w:r>
                      <w:r w:rsidR="008B2C15">
                        <w:t xml:space="preserve">ensures robustness as if the user decides to go back </w:t>
                      </w:r>
                      <w:r w:rsidR="002934A3">
                        <w:t xml:space="preserve">to the menu </w:t>
                      </w:r>
                      <w:r w:rsidR="008B2C15">
                        <w:t>and change certain details</w:t>
                      </w:r>
                      <w:r w:rsidR="00FB23F1">
                        <w:t xml:space="preserve">. Once they come back to the confirmation window, all the labels will be updated with the latest inputs made by the </w:t>
                      </w:r>
                      <w:r w:rsidR="002934A3">
                        <w:t>user.</w:t>
                      </w:r>
                      <w:r w:rsidR="008A0AFB">
                        <w:t xml:space="preserve"> </w:t>
                      </w:r>
                      <w:r w:rsidR="00976815">
                        <w:t xml:space="preserve">If the prices have been updated by the barbers, when </w:t>
                      </w:r>
                      <w:r w:rsidR="00077E4F">
                        <w:t xml:space="preserve">displaying the confirmation screen. The program will </w:t>
                      </w:r>
                      <w:r w:rsidR="00907423">
                        <w:t>retrieve</w:t>
                      </w:r>
                      <w:r w:rsidR="00077E4F">
                        <w:t xml:space="preserve"> the latest version of the hairstyle prices </w:t>
                      </w:r>
                      <w:r w:rsidR="004624D9">
                        <w:t xml:space="preserve">from the hairstyle table </w:t>
                      </w:r>
                      <w:r w:rsidR="00077E4F">
                        <w:t>and ensure that all correct prices</w:t>
                      </w:r>
                      <w:r w:rsidR="004624D9">
                        <w:t xml:space="preserve"> have been presented to the user, this prevents confusion </w:t>
                      </w:r>
                      <w:r w:rsidR="00CF268F">
                        <w:t>for the customer for when it comes to the reservation</w:t>
                      </w:r>
                      <w:r w:rsidR="001328E0">
                        <w:t xml:space="preserve"> day</w:t>
                      </w:r>
                      <w:r w:rsidR="00CF268F">
                        <w:t>, the barber notifying that the prices have been changed.</w:t>
                      </w:r>
                      <w:r w:rsidR="00876867">
                        <w:t xml:space="preserve"> </w:t>
                      </w:r>
                      <w:r w:rsidR="00C20F09">
                        <w:t xml:space="preserve">Every time a customer creates a reservation, the program robustly </w:t>
                      </w:r>
                      <w:r w:rsidR="00F12C2D">
                        <w:t>displays the correct details without any errors.</w:t>
                      </w:r>
                    </w:p>
                    <w:p w14:paraId="4CAF2723" w14:textId="18541127" w:rsidR="00907423" w:rsidRPr="00C37B11" w:rsidRDefault="00907423">
                      <w:pPr>
                        <w:rPr>
                          <w:b/>
                          <w:bCs/>
                          <w:u w:val="single"/>
                        </w:rPr>
                      </w:pPr>
                      <w:r w:rsidRPr="00C37B11">
                        <w:rPr>
                          <w:b/>
                          <w:bCs/>
                          <w:u w:val="single"/>
                        </w:rPr>
                        <w:t>Final evaluation:</w:t>
                      </w:r>
                    </w:p>
                    <w:p w14:paraId="6C22D471" w14:textId="7D3E72A3" w:rsidR="00DD07F9" w:rsidRDefault="00DD07F9">
                      <w:r>
                        <w:t xml:space="preserve">This window overall was a success. It fulfils it job by allowing customers to check if the details they have </w:t>
                      </w:r>
                      <w:r w:rsidR="00E423B7">
                        <w:t xml:space="preserve">inputted the correct details. The design of the confirmation page came out </w:t>
                      </w:r>
                      <w:r w:rsidR="00C37B11">
                        <w:t xml:space="preserve">similar enough with the layout and colours to the final design. Even though some features, such as the upload image feature were scrapped. This still fulfils my </w:t>
                      </w:r>
                      <w:r w:rsidR="004D00F4">
                        <w:t>client’s</w:t>
                      </w:r>
                      <w:r w:rsidR="00C37B11">
                        <w:t xml:space="preserve"> requirements. It </w:t>
                      </w:r>
                      <w:r w:rsidR="004D00F4">
                        <w:t xml:space="preserve">also </w:t>
                      </w:r>
                      <w:r w:rsidR="00C37B11">
                        <w:t>successfully sends the receipt of all the confirmation details once the customer confirms the reservation</w:t>
                      </w:r>
                      <w:r w:rsidR="00876867">
                        <w:t>.</w:t>
                      </w:r>
                      <w:r w:rsidR="004D00F4">
                        <w:t xml:space="preserve"> With all of this taken into consideration, I </w:t>
                      </w:r>
                      <w:r w:rsidR="00924844">
                        <w:t xml:space="preserve">would say this window came out as a success. </w:t>
                      </w:r>
                    </w:p>
                    <w:p w14:paraId="0EB35988" w14:textId="77777777" w:rsidR="00907423" w:rsidRDefault="00907423"/>
                  </w:txbxContent>
                </v:textbox>
              </v:shape>
            </w:pict>
          </mc:Fallback>
        </mc:AlternateContent>
      </w:r>
    </w:p>
    <w:p w14:paraId="32C3BCD6" w14:textId="40F6C001" w:rsidR="00935DE9" w:rsidRDefault="00935DE9" w:rsidP="009E054D">
      <w:pPr>
        <w:rPr>
          <w:noProof/>
          <w:u w:val="single"/>
        </w:rPr>
      </w:pPr>
    </w:p>
    <w:p w14:paraId="43FCC164" w14:textId="77777777" w:rsidR="00935DE9" w:rsidRDefault="00935DE9" w:rsidP="009E054D">
      <w:pPr>
        <w:rPr>
          <w:noProof/>
          <w:u w:val="single"/>
        </w:rPr>
      </w:pPr>
    </w:p>
    <w:p w14:paraId="113AC66B" w14:textId="77777777" w:rsidR="00935DE9" w:rsidRDefault="00935DE9" w:rsidP="009E054D">
      <w:pPr>
        <w:rPr>
          <w:noProof/>
          <w:u w:val="single"/>
        </w:rPr>
      </w:pPr>
    </w:p>
    <w:p w14:paraId="5C6CF986" w14:textId="77777777" w:rsidR="00935DE9" w:rsidRDefault="00935DE9" w:rsidP="009E054D">
      <w:pPr>
        <w:rPr>
          <w:noProof/>
          <w:u w:val="single"/>
        </w:rPr>
      </w:pPr>
    </w:p>
    <w:p w14:paraId="251D7F02" w14:textId="77777777" w:rsidR="00935DE9" w:rsidRDefault="00935DE9" w:rsidP="009E054D">
      <w:pPr>
        <w:rPr>
          <w:noProof/>
          <w:u w:val="single"/>
        </w:rPr>
      </w:pPr>
    </w:p>
    <w:p w14:paraId="0C73A8A1" w14:textId="77777777" w:rsidR="00935DE9" w:rsidRDefault="00935DE9" w:rsidP="009E054D">
      <w:pPr>
        <w:rPr>
          <w:noProof/>
          <w:u w:val="single"/>
        </w:rPr>
      </w:pPr>
    </w:p>
    <w:p w14:paraId="729E4EAC" w14:textId="77777777" w:rsidR="00935DE9" w:rsidRDefault="00935DE9" w:rsidP="009E054D">
      <w:pPr>
        <w:rPr>
          <w:noProof/>
          <w:u w:val="single"/>
        </w:rPr>
      </w:pPr>
    </w:p>
    <w:p w14:paraId="492C2190" w14:textId="04FEA573" w:rsidR="00935DE9" w:rsidRDefault="00935DE9" w:rsidP="009E054D">
      <w:pPr>
        <w:rPr>
          <w:noProof/>
          <w:u w:val="single"/>
        </w:rPr>
      </w:pPr>
    </w:p>
    <w:p w14:paraId="3C2D4ED9" w14:textId="77777777" w:rsidR="00935DE9" w:rsidRDefault="00935DE9" w:rsidP="009E054D">
      <w:pPr>
        <w:rPr>
          <w:noProof/>
          <w:u w:val="single"/>
        </w:rPr>
      </w:pPr>
    </w:p>
    <w:p w14:paraId="1745C41F" w14:textId="77777777" w:rsidR="00935DE9" w:rsidRDefault="00935DE9" w:rsidP="009E054D">
      <w:pPr>
        <w:rPr>
          <w:noProof/>
          <w:u w:val="single"/>
        </w:rPr>
      </w:pPr>
    </w:p>
    <w:p w14:paraId="080C544F" w14:textId="77777777" w:rsidR="00935DE9" w:rsidRDefault="00935DE9" w:rsidP="009E054D">
      <w:pPr>
        <w:rPr>
          <w:noProof/>
          <w:u w:val="single"/>
        </w:rPr>
      </w:pPr>
    </w:p>
    <w:p w14:paraId="2F28C626" w14:textId="77777777" w:rsidR="00935DE9" w:rsidRDefault="00935DE9" w:rsidP="009E054D">
      <w:pPr>
        <w:rPr>
          <w:noProof/>
          <w:u w:val="single"/>
        </w:rPr>
      </w:pPr>
    </w:p>
    <w:p w14:paraId="0D425A48" w14:textId="77777777" w:rsidR="00935DE9" w:rsidRDefault="00935DE9" w:rsidP="009E054D">
      <w:pPr>
        <w:rPr>
          <w:noProof/>
          <w:u w:val="single"/>
        </w:rPr>
      </w:pPr>
    </w:p>
    <w:p w14:paraId="7930DDC1" w14:textId="77777777" w:rsidR="00935DE9" w:rsidRDefault="00935DE9" w:rsidP="009E054D">
      <w:pPr>
        <w:rPr>
          <w:noProof/>
          <w:u w:val="single"/>
        </w:rPr>
      </w:pPr>
    </w:p>
    <w:p w14:paraId="50A88D2C" w14:textId="77777777" w:rsidR="00935DE9" w:rsidRDefault="00935DE9" w:rsidP="009E054D">
      <w:pPr>
        <w:rPr>
          <w:noProof/>
          <w:u w:val="single"/>
        </w:rPr>
      </w:pPr>
    </w:p>
    <w:p w14:paraId="2381272B" w14:textId="2AA4CFEF" w:rsidR="00935DE9" w:rsidRDefault="00935DE9" w:rsidP="009E054D">
      <w:pPr>
        <w:rPr>
          <w:noProof/>
          <w:u w:val="single"/>
        </w:rPr>
      </w:pPr>
    </w:p>
    <w:p w14:paraId="1223502B" w14:textId="1EC5FCF6" w:rsidR="003C0AFC" w:rsidRDefault="00DC04E3" w:rsidP="009E054D">
      <w:pPr>
        <w:rPr>
          <w:noProof/>
          <w:u w:val="single"/>
        </w:rPr>
      </w:pPr>
      <w:r>
        <w:rPr>
          <w:noProof/>
          <w:u w:val="single"/>
        </w:rPr>
        <w:lastRenderedPageBreak/>
        <mc:AlternateContent>
          <mc:Choice Requires="wps">
            <w:drawing>
              <wp:anchor distT="0" distB="0" distL="114300" distR="114300" simplePos="0" relativeHeight="252039385" behindDoc="0" locked="0" layoutInCell="1" allowOverlap="1" wp14:anchorId="2400759C" wp14:editId="3900041E">
                <wp:simplePos x="0" y="0"/>
                <wp:positionH relativeFrom="margin">
                  <wp:align>center</wp:align>
                </wp:positionH>
                <wp:positionV relativeFrom="paragraph">
                  <wp:posOffset>-605746</wp:posOffset>
                </wp:positionV>
                <wp:extent cx="6496050" cy="10196623"/>
                <wp:effectExtent l="0" t="0" r="19050" b="14605"/>
                <wp:wrapNone/>
                <wp:docPr id="527" name="Text Box 527"/>
                <wp:cNvGraphicFramePr/>
                <a:graphic xmlns:a="http://schemas.openxmlformats.org/drawingml/2006/main">
                  <a:graphicData uri="http://schemas.microsoft.com/office/word/2010/wordprocessingShape">
                    <wps:wsp>
                      <wps:cNvSpPr txBox="1"/>
                      <wps:spPr>
                        <a:xfrm>
                          <a:off x="0" y="0"/>
                          <a:ext cx="6496050" cy="10196623"/>
                        </a:xfrm>
                        <a:prstGeom prst="rect">
                          <a:avLst/>
                        </a:prstGeom>
                        <a:solidFill>
                          <a:schemeClr val="lt1"/>
                        </a:solidFill>
                        <a:ln w="6350">
                          <a:solidFill>
                            <a:schemeClr val="accent2"/>
                          </a:solidFill>
                        </a:ln>
                      </wps:spPr>
                      <wps:txbx>
                        <w:txbxContent>
                          <w:p w14:paraId="2FE28A9C" w14:textId="0A7C150B" w:rsidR="003C0AFC" w:rsidRPr="002C77F9" w:rsidRDefault="003C0AFC">
                            <w:pPr>
                              <w:rPr>
                                <w:b/>
                                <w:bCs/>
                                <w:u w:val="single"/>
                              </w:rPr>
                            </w:pPr>
                            <w:r w:rsidRPr="002C77F9">
                              <w:rPr>
                                <w:b/>
                                <w:bCs/>
                                <w:u w:val="single"/>
                              </w:rPr>
                              <w:t>View reservations:</w:t>
                            </w:r>
                          </w:p>
                          <w:p w14:paraId="553FFF31" w14:textId="77777777" w:rsidR="003C0AFC" w:rsidRDefault="003C0A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00759C" id="Text Box 527" o:spid="_x0000_s1261" type="#_x0000_t202" style="position:absolute;margin-left:0;margin-top:-47.7pt;width:511.5pt;height:802.9pt;z-index:252039385;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" fillcolor="white [3201]" strokecolor="#ed7d31 [3205]" strokeweight=".5pt">
                <v:textbox>
                  <w:txbxContent>
                    <w:p w14:paraId="2FE28A9C" w14:textId="0A7C150B" w:rsidR="003C0AFC" w:rsidRPr="002C77F9" w:rsidRDefault="003C0AFC">
                      <w:pPr>
                        <w:rPr>
                          <w:b/>
                          <w:bCs/>
                          <w:u w:val="single"/>
                        </w:rPr>
                      </w:pPr>
                      <w:r w:rsidRPr="002C77F9">
                        <w:rPr>
                          <w:b/>
                          <w:bCs/>
                          <w:u w:val="single"/>
                        </w:rPr>
                        <w:t>View reservations:</w:t>
                      </w:r>
                    </w:p>
                    <w:p w14:paraId="553FFF31" w14:textId="77777777" w:rsidR="003C0AFC" w:rsidRDefault="003C0AFC"/>
                  </w:txbxContent>
                </v:textbox>
                <w10:wrap anchorx="margin"/>
              </v:shape>
            </w:pict>
          </mc:Fallback>
        </mc:AlternateContent>
      </w:r>
      <w:r w:rsidR="0047585B">
        <w:rPr>
          <w:noProof/>
        </w:rPr>
        <w:drawing>
          <wp:anchor distT="0" distB="0" distL="114300" distR="114300" simplePos="0" relativeHeight="252040409" behindDoc="0" locked="0" layoutInCell="1" allowOverlap="1" wp14:anchorId="38D40742" wp14:editId="2FD9DA17">
            <wp:simplePos x="0" y="0"/>
            <wp:positionH relativeFrom="column">
              <wp:posOffset>-318770</wp:posOffset>
            </wp:positionH>
            <wp:positionV relativeFrom="paragraph">
              <wp:posOffset>-266065</wp:posOffset>
            </wp:positionV>
            <wp:extent cx="3880485" cy="3408045"/>
            <wp:effectExtent l="0" t="0" r="5715" b="1905"/>
            <wp:wrapNone/>
            <wp:docPr id="528" name="Picture 5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Picture 528" descr="Table&#10;&#10;Description automatically generated"/>
                    <pic:cNvPicPr/>
                  </pic:nvPicPr>
                  <pic:blipFill>
                    <a:blip r:embed="rId277">
                      <a:extLst>
                        <a:ext uri="{28A0092B-C50C-407E-A947-70E740481C1C}">
                          <a14:useLocalDpi xmlns:a14="http://schemas.microsoft.com/office/drawing/2010/main" val="0"/>
                        </a:ext>
                      </a:extLst>
                    </a:blip>
                    <a:stretch>
                      <a:fillRect/>
                    </a:stretch>
                  </pic:blipFill>
                  <pic:spPr>
                    <a:xfrm>
                      <a:off x="0" y="0"/>
                      <a:ext cx="3880485" cy="3408045"/>
                    </a:xfrm>
                    <a:prstGeom prst="rect">
                      <a:avLst/>
                    </a:prstGeom>
                  </pic:spPr>
                </pic:pic>
              </a:graphicData>
            </a:graphic>
            <wp14:sizeRelH relativeFrom="margin">
              <wp14:pctWidth>0</wp14:pctWidth>
            </wp14:sizeRelH>
            <wp14:sizeRelV relativeFrom="margin">
              <wp14:pctHeight>0</wp14:pctHeight>
            </wp14:sizeRelV>
          </wp:anchor>
        </w:drawing>
      </w:r>
      <w:r w:rsidR="00B36AE7">
        <w:rPr>
          <w:noProof/>
          <w:u w:val="single"/>
        </w:rPr>
        <mc:AlternateContent>
          <mc:Choice Requires="wps">
            <w:drawing>
              <wp:anchor distT="0" distB="0" distL="114300" distR="114300" simplePos="0" relativeHeight="252045529" behindDoc="0" locked="0" layoutInCell="1" allowOverlap="1" wp14:anchorId="1411FE5E" wp14:editId="133C8CF6">
                <wp:simplePos x="0" y="0"/>
                <wp:positionH relativeFrom="column">
                  <wp:posOffset>3753293</wp:posOffset>
                </wp:positionH>
                <wp:positionV relativeFrom="paragraph">
                  <wp:posOffset>-372140</wp:posOffset>
                </wp:positionV>
                <wp:extent cx="2316450" cy="1541721"/>
                <wp:effectExtent l="0" t="0" r="27305" b="20955"/>
                <wp:wrapNone/>
                <wp:docPr id="533" name="Text Box 533"/>
                <wp:cNvGraphicFramePr/>
                <a:graphic xmlns:a="http://schemas.openxmlformats.org/drawingml/2006/main">
                  <a:graphicData uri="http://schemas.microsoft.com/office/word/2010/wordprocessingShape">
                    <wps:wsp>
                      <wps:cNvSpPr txBox="1"/>
                      <wps:spPr>
                        <a:xfrm>
                          <a:off x="0" y="0"/>
                          <a:ext cx="2316450" cy="1541721"/>
                        </a:xfrm>
                        <a:prstGeom prst="rect">
                          <a:avLst/>
                        </a:prstGeom>
                        <a:solidFill>
                          <a:schemeClr val="lt1"/>
                        </a:solidFill>
                        <a:ln w="6350">
                          <a:solidFill>
                            <a:schemeClr val="bg1"/>
                          </a:solidFill>
                        </a:ln>
                      </wps:spPr>
                      <wps:txbx>
                        <w:txbxContent>
                          <w:p w14:paraId="62D8A94A" w14:textId="1809F387" w:rsidR="005B2145" w:rsidRPr="002D0D2A" w:rsidRDefault="005B2145">
                            <w:pPr>
                              <w:rPr>
                                <w:sz w:val="20"/>
                                <w:szCs w:val="20"/>
                              </w:rPr>
                            </w:pPr>
                            <w:r w:rsidRPr="002D0D2A">
                              <w:rPr>
                                <w:sz w:val="20"/>
                                <w:szCs w:val="20"/>
                              </w:rPr>
                              <w:t xml:space="preserve">Label </w:t>
                            </w:r>
                            <w:r w:rsidR="008D151B" w:rsidRPr="002D0D2A">
                              <w:rPr>
                                <w:sz w:val="20"/>
                                <w:szCs w:val="20"/>
                              </w:rPr>
                              <w:t xml:space="preserve">centred at the top of the window explains the function of the window to the user. It being </w:t>
                            </w:r>
                            <w:r w:rsidR="002D0D2A" w:rsidRPr="002D0D2A">
                              <w:rPr>
                                <w:sz w:val="20"/>
                                <w:szCs w:val="20"/>
                              </w:rPr>
                              <w:t>underlined and centred help draw attention to the label quickly as it can explain the use of the window. Black text against a light background increases readability</w:t>
                            </w:r>
                            <w:r w:rsidR="00B36AE7">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1FE5E" id="Text Box 533" o:spid="_x0000_s1262" type="#_x0000_t202" style="position:absolute;margin-left:295.55pt;margin-top:-29.3pt;width:182.4pt;height:121.4pt;z-index:2520455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" fillcolor="white [3201]" strokecolor="white [3212]" strokeweight=".5pt">
                <v:textbox>
                  <w:txbxContent>
                    <w:p w14:paraId="62D8A94A" w14:textId="1809F387" w:rsidR="005B2145" w:rsidRPr="002D0D2A" w:rsidRDefault="005B2145">
                      <w:pPr>
                        <w:rPr>
                          <w:sz w:val="20"/>
                          <w:szCs w:val="20"/>
                        </w:rPr>
                      </w:pPr>
                      <w:r w:rsidRPr="002D0D2A">
                        <w:rPr>
                          <w:sz w:val="20"/>
                          <w:szCs w:val="20"/>
                        </w:rPr>
                        <w:t xml:space="preserve">Label </w:t>
                      </w:r>
                      <w:r w:rsidR="008D151B" w:rsidRPr="002D0D2A">
                        <w:rPr>
                          <w:sz w:val="20"/>
                          <w:szCs w:val="20"/>
                        </w:rPr>
                        <w:t xml:space="preserve">centred at the top of the window explains the function of the window to the user. It being </w:t>
                      </w:r>
                      <w:r w:rsidR="002D0D2A" w:rsidRPr="002D0D2A">
                        <w:rPr>
                          <w:sz w:val="20"/>
                          <w:szCs w:val="20"/>
                        </w:rPr>
                        <w:t>underlined and centred help draw attention to the label quickly as it can explain the use of the window. Black text against a light background increases readability</w:t>
                      </w:r>
                      <w:r w:rsidR="00B36AE7">
                        <w:rPr>
                          <w:sz w:val="20"/>
                          <w:szCs w:val="20"/>
                        </w:rPr>
                        <w:t>.</w:t>
                      </w:r>
                    </w:p>
                  </w:txbxContent>
                </v:textbox>
              </v:shape>
            </w:pict>
          </mc:Fallback>
        </mc:AlternateContent>
      </w:r>
      <w:r w:rsidR="005B2145">
        <w:rPr>
          <w:noProof/>
        </w:rPr>
        <mc:AlternateContent>
          <mc:Choice Requires="wps">
            <w:drawing>
              <wp:anchor distT="0" distB="0" distL="114300" distR="114300" simplePos="0" relativeHeight="252041433" behindDoc="0" locked="0" layoutInCell="1" allowOverlap="1" wp14:anchorId="58712A73" wp14:editId="7963AA0A">
                <wp:simplePos x="0" y="0"/>
                <wp:positionH relativeFrom="column">
                  <wp:posOffset>2441058</wp:posOffset>
                </wp:positionH>
                <wp:positionV relativeFrom="paragraph">
                  <wp:posOffset>223284</wp:posOffset>
                </wp:positionV>
                <wp:extent cx="1631212" cy="340242"/>
                <wp:effectExtent l="38100" t="0" r="26670" b="79375"/>
                <wp:wrapNone/>
                <wp:docPr id="529" name="Straight Arrow Connector 529"/>
                <wp:cNvGraphicFramePr/>
                <a:graphic xmlns:a="http://schemas.openxmlformats.org/drawingml/2006/main">
                  <a:graphicData uri="http://schemas.microsoft.com/office/word/2010/wordprocessingShape">
                    <wps:wsp>
                      <wps:cNvCnPr/>
                      <wps:spPr>
                        <a:xfrm flipH="1">
                          <a:off x="0" y="0"/>
                          <a:ext cx="1631212" cy="34024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6CC590" id="Straight Arrow Connector 529" o:spid="_x0000_s1026" type="#_x0000_t32" style="position:absolute;margin-left:192.2pt;margin-top:17.6pt;width:128.45pt;height:26.8pt;flip:x;z-index:2520414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" strokecolor="#ed7d31 [3205]" strokeweight=".5pt">
                <v:stroke endarrow="block" joinstyle="miter"/>
              </v:shape>
            </w:pict>
          </mc:Fallback>
        </mc:AlternateContent>
      </w:r>
    </w:p>
    <w:p w14:paraId="46E6F1DB" w14:textId="1B13B65B" w:rsidR="003C0AFC" w:rsidRDefault="003C0AFC" w:rsidP="009E054D">
      <w:pPr>
        <w:rPr>
          <w:noProof/>
          <w:u w:val="single"/>
        </w:rPr>
      </w:pPr>
    </w:p>
    <w:p w14:paraId="3B8C3BC8" w14:textId="739D78E2" w:rsidR="003C0AFC" w:rsidRDefault="003C0AFC" w:rsidP="009E054D">
      <w:pPr>
        <w:rPr>
          <w:noProof/>
          <w:u w:val="single"/>
        </w:rPr>
      </w:pPr>
    </w:p>
    <w:p w14:paraId="1FAF1767" w14:textId="4708C2E3" w:rsidR="003C0AFC" w:rsidRDefault="00E47E1D" w:rsidP="009E054D">
      <w:pPr>
        <w:rPr>
          <w:noProof/>
          <w:u w:val="single"/>
        </w:rPr>
      </w:pPr>
      <w:r>
        <w:rPr>
          <w:noProof/>
          <w:u w:val="single"/>
        </w:rPr>
        <mc:AlternateContent>
          <mc:Choice Requires="wps">
            <w:drawing>
              <wp:anchor distT="0" distB="0" distL="114300" distR="114300" simplePos="0" relativeHeight="252046553" behindDoc="0" locked="0" layoutInCell="1" allowOverlap="1" wp14:anchorId="36295216" wp14:editId="6A4FF229">
                <wp:simplePos x="0" y="0"/>
                <wp:positionH relativeFrom="column">
                  <wp:posOffset>3732028</wp:posOffset>
                </wp:positionH>
                <wp:positionV relativeFrom="paragraph">
                  <wp:posOffset>25887</wp:posOffset>
                </wp:positionV>
                <wp:extent cx="2337110" cy="3455582"/>
                <wp:effectExtent l="0" t="0" r="25400" b="12065"/>
                <wp:wrapNone/>
                <wp:docPr id="534" name="Text Box 534"/>
                <wp:cNvGraphicFramePr/>
                <a:graphic xmlns:a="http://schemas.openxmlformats.org/drawingml/2006/main">
                  <a:graphicData uri="http://schemas.microsoft.com/office/word/2010/wordprocessingShape">
                    <wps:wsp>
                      <wps:cNvSpPr txBox="1"/>
                      <wps:spPr>
                        <a:xfrm>
                          <a:off x="0" y="0"/>
                          <a:ext cx="2337110" cy="3455582"/>
                        </a:xfrm>
                        <a:prstGeom prst="rect">
                          <a:avLst/>
                        </a:prstGeom>
                        <a:solidFill>
                          <a:schemeClr val="lt1"/>
                        </a:solidFill>
                        <a:ln w="6350">
                          <a:solidFill>
                            <a:schemeClr val="bg1"/>
                          </a:solidFill>
                        </a:ln>
                      </wps:spPr>
                      <wps:txbx>
                        <w:txbxContent>
                          <w:p w14:paraId="1084E44C" w14:textId="489FCFA1" w:rsidR="00E47E1D" w:rsidRPr="00E47E1D" w:rsidRDefault="00E47E1D">
                            <w:pPr>
                              <w:rPr>
                                <w:sz w:val="20"/>
                                <w:szCs w:val="20"/>
                              </w:rPr>
                            </w:pPr>
                            <w:r>
                              <w:rPr>
                                <w:sz w:val="20"/>
                                <w:szCs w:val="20"/>
                              </w:rPr>
                              <w:t>The table, being the main focus of the window, is centred in the middle. Helping draw more attention to the most important part. It contains all current reservations under that username</w:t>
                            </w:r>
                            <w:r w:rsidR="005A6ACB">
                              <w:rPr>
                                <w:sz w:val="20"/>
                                <w:szCs w:val="20"/>
                              </w:rPr>
                              <w:t xml:space="preserve"> as other reservations are not important for a user to see</w:t>
                            </w:r>
                            <w:r>
                              <w:rPr>
                                <w:sz w:val="20"/>
                                <w:szCs w:val="20"/>
                              </w:rPr>
                              <w:t xml:space="preserve">. It displays all important information regarding the reservation, including the time, date, barber, and hairstyle. This information can be used to remind customers of the reservation details if they have forgotten. </w:t>
                            </w:r>
                            <w:r w:rsidR="00CC30E8">
                              <w:rPr>
                                <w:sz w:val="20"/>
                                <w:szCs w:val="20"/>
                              </w:rPr>
                              <w:t xml:space="preserve">All other information, such as the message, have been </w:t>
                            </w:r>
                            <w:r w:rsidR="00F12DC3">
                              <w:rPr>
                                <w:sz w:val="20"/>
                                <w:szCs w:val="20"/>
                              </w:rPr>
                              <w:t>abstracted</w:t>
                            </w:r>
                            <w:r w:rsidR="00CC30E8">
                              <w:rPr>
                                <w:sz w:val="20"/>
                                <w:szCs w:val="20"/>
                              </w:rPr>
                              <w:t xml:space="preserve"> away as this isn’t essential information a customer </w:t>
                            </w:r>
                            <w:r w:rsidR="00F12DC3">
                              <w:rPr>
                                <w:sz w:val="20"/>
                                <w:szCs w:val="20"/>
                              </w:rPr>
                              <w:t>needs in order to attend the reservation</w:t>
                            </w:r>
                            <w:r w:rsidR="006E352A">
                              <w:rPr>
                                <w:sz w:val="20"/>
                                <w:szCs w:val="20"/>
                              </w:rPr>
                              <w:t xml:space="preserve"> and it may make the table too large and unattractive on the window</w:t>
                            </w:r>
                            <w:r w:rsidR="00F12DC3">
                              <w:rPr>
                                <w:sz w:val="20"/>
                                <w:szCs w:val="20"/>
                              </w:rPr>
                              <w:t>.</w:t>
                            </w:r>
                            <w:r w:rsidR="00FC1F2F">
                              <w:rPr>
                                <w:sz w:val="20"/>
                                <w:szCs w:val="20"/>
                              </w:rPr>
                              <w:t xml:space="preserve"> Hairstyle</w:t>
                            </w:r>
                            <w:r w:rsidR="003700EE">
                              <w:rPr>
                                <w:sz w:val="20"/>
                                <w:szCs w:val="20"/>
                              </w:rPr>
                              <w:t>/barber</w:t>
                            </w:r>
                            <w:r w:rsidR="00FC1F2F">
                              <w:rPr>
                                <w:sz w:val="20"/>
                                <w:szCs w:val="20"/>
                              </w:rPr>
                              <w:t xml:space="preserve"> field is included as this may aid </w:t>
                            </w:r>
                            <w:r w:rsidR="003700EE">
                              <w:rPr>
                                <w:sz w:val="20"/>
                                <w:szCs w:val="20"/>
                              </w:rPr>
                              <w:t>a user’s</w:t>
                            </w:r>
                            <w:r w:rsidR="00FC1F2F">
                              <w:rPr>
                                <w:sz w:val="20"/>
                                <w:szCs w:val="20"/>
                              </w:rPr>
                              <w:t xml:space="preserve"> decision to delete a reservation if they are </w:t>
                            </w:r>
                            <w:r w:rsidR="003700EE">
                              <w:rPr>
                                <w:sz w:val="20"/>
                                <w:szCs w:val="20"/>
                              </w:rPr>
                              <w:t>unhappy.</w:t>
                            </w:r>
                            <w:r w:rsidR="006E352A">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95216" id="Text Box 534" o:spid="_x0000_s1263" type="#_x0000_t202" style="position:absolute;margin-left:293.85pt;margin-top:2.05pt;width:184pt;height:272.1pt;z-index:2520465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" fillcolor="white [3201]" strokecolor="white [3212]" strokeweight=".5pt">
                <v:textbox>
                  <w:txbxContent>
                    <w:p w14:paraId="1084E44C" w14:textId="489FCFA1" w:rsidR="00E47E1D" w:rsidRPr="00E47E1D" w:rsidRDefault="00E47E1D">
                      <w:pPr>
                        <w:rPr>
                          <w:sz w:val="20"/>
                          <w:szCs w:val="20"/>
                        </w:rPr>
                      </w:pPr>
                      <w:r>
                        <w:rPr>
                          <w:sz w:val="20"/>
                          <w:szCs w:val="20"/>
                        </w:rPr>
                        <w:t>The table, being the main focus of the window, is centred in the middle. Helping draw more attention to the most important part. It contains all current reservations under that username</w:t>
                      </w:r>
                      <w:r w:rsidR="005A6ACB">
                        <w:rPr>
                          <w:sz w:val="20"/>
                          <w:szCs w:val="20"/>
                        </w:rPr>
                        <w:t xml:space="preserve"> as other reservations are not important for a user to see</w:t>
                      </w:r>
                      <w:r>
                        <w:rPr>
                          <w:sz w:val="20"/>
                          <w:szCs w:val="20"/>
                        </w:rPr>
                        <w:t xml:space="preserve">. It displays all important information regarding the reservation, including the time, date, barber, and hairstyle. This information can be used to remind customers of the reservation details if they have forgotten. </w:t>
                      </w:r>
                      <w:r w:rsidR="00CC30E8">
                        <w:rPr>
                          <w:sz w:val="20"/>
                          <w:szCs w:val="20"/>
                        </w:rPr>
                        <w:t xml:space="preserve">All other information, such as the message, have been </w:t>
                      </w:r>
                      <w:r w:rsidR="00F12DC3">
                        <w:rPr>
                          <w:sz w:val="20"/>
                          <w:szCs w:val="20"/>
                        </w:rPr>
                        <w:t>abstracted</w:t>
                      </w:r>
                      <w:r w:rsidR="00CC30E8">
                        <w:rPr>
                          <w:sz w:val="20"/>
                          <w:szCs w:val="20"/>
                        </w:rPr>
                        <w:t xml:space="preserve"> away as this isn’t essential information a customer </w:t>
                      </w:r>
                      <w:r w:rsidR="00F12DC3">
                        <w:rPr>
                          <w:sz w:val="20"/>
                          <w:szCs w:val="20"/>
                        </w:rPr>
                        <w:t>needs in order to attend the reservation</w:t>
                      </w:r>
                      <w:r w:rsidR="006E352A">
                        <w:rPr>
                          <w:sz w:val="20"/>
                          <w:szCs w:val="20"/>
                        </w:rPr>
                        <w:t xml:space="preserve"> and it may make the table too large and unattractive on the window</w:t>
                      </w:r>
                      <w:r w:rsidR="00F12DC3">
                        <w:rPr>
                          <w:sz w:val="20"/>
                          <w:szCs w:val="20"/>
                        </w:rPr>
                        <w:t>.</w:t>
                      </w:r>
                      <w:r w:rsidR="00FC1F2F">
                        <w:rPr>
                          <w:sz w:val="20"/>
                          <w:szCs w:val="20"/>
                        </w:rPr>
                        <w:t xml:space="preserve"> Hairstyle</w:t>
                      </w:r>
                      <w:r w:rsidR="003700EE">
                        <w:rPr>
                          <w:sz w:val="20"/>
                          <w:szCs w:val="20"/>
                        </w:rPr>
                        <w:t>/barber</w:t>
                      </w:r>
                      <w:r w:rsidR="00FC1F2F">
                        <w:rPr>
                          <w:sz w:val="20"/>
                          <w:szCs w:val="20"/>
                        </w:rPr>
                        <w:t xml:space="preserve"> field is included as this may aid </w:t>
                      </w:r>
                      <w:r w:rsidR="003700EE">
                        <w:rPr>
                          <w:sz w:val="20"/>
                          <w:szCs w:val="20"/>
                        </w:rPr>
                        <w:t>a user’s</w:t>
                      </w:r>
                      <w:r w:rsidR="00FC1F2F">
                        <w:rPr>
                          <w:sz w:val="20"/>
                          <w:szCs w:val="20"/>
                        </w:rPr>
                        <w:t xml:space="preserve"> decision to delete a reservation if they are </w:t>
                      </w:r>
                      <w:r w:rsidR="003700EE">
                        <w:rPr>
                          <w:sz w:val="20"/>
                          <w:szCs w:val="20"/>
                        </w:rPr>
                        <w:t>unhappy.</w:t>
                      </w:r>
                      <w:r w:rsidR="006E352A">
                        <w:rPr>
                          <w:sz w:val="20"/>
                          <w:szCs w:val="20"/>
                        </w:rPr>
                        <w:t xml:space="preserve"> </w:t>
                      </w:r>
                    </w:p>
                  </w:txbxContent>
                </v:textbox>
              </v:shape>
            </w:pict>
          </mc:Fallback>
        </mc:AlternateContent>
      </w:r>
      <w:r w:rsidR="005B2145">
        <w:rPr>
          <w:noProof/>
          <w:u w:val="single"/>
        </w:rPr>
        <mc:AlternateContent>
          <mc:Choice Requires="wps">
            <w:drawing>
              <wp:anchor distT="0" distB="0" distL="114300" distR="114300" simplePos="0" relativeHeight="252042457" behindDoc="0" locked="0" layoutInCell="1" allowOverlap="1" wp14:anchorId="7CB45098" wp14:editId="2ADF6019">
                <wp:simplePos x="0" y="0"/>
                <wp:positionH relativeFrom="column">
                  <wp:posOffset>1962593</wp:posOffset>
                </wp:positionH>
                <wp:positionV relativeFrom="paragraph">
                  <wp:posOffset>153478</wp:posOffset>
                </wp:positionV>
                <wp:extent cx="1843863" cy="180222"/>
                <wp:effectExtent l="38100" t="0" r="23495" b="86995"/>
                <wp:wrapNone/>
                <wp:docPr id="530" name="Straight Arrow Connector 530"/>
                <wp:cNvGraphicFramePr/>
                <a:graphic xmlns:a="http://schemas.openxmlformats.org/drawingml/2006/main">
                  <a:graphicData uri="http://schemas.microsoft.com/office/word/2010/wordprocessingShape">
                    <wps:wsp>
                      <wps:cNvCnPr/>
                      <wps:spPr>
                        <a:xfrm flipH="1">
                          <a:off x="0" y="0"/>
                          <a:ext cx="1843863" cy="18022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603CB8" id="Straight Arrow Connector 530" o:spid="_x0000_s1026" type="#_x0000_t32" style="position:absolute;margin-left:154.55pt;margin-top:12.1pt;width:145.2pt;height:14.2pt;flip:x;z-index:2520424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" strokecolor="#ed7d31 [3205]" strokeweight=".5pt">
                <v:stroke endarrow="block" joinstyle="miter"/>
              </v:shape>
            </w:pict>
          </mc:Fallback>
        </mc:AlternateContent>
      </w:r>
    </w:p>
    <w:p w14:paraId="6F3DC7FB" w14:textId="53FFE8FC" w:rsidR="003C0AFC" w:rsidRDefault="003C0AFC" w:rsidP="009E054D">
      <w:pPr>
        <w:rPr>
          <w:noProof/>
          <w:u w:val="single"/>
        </w:rPr>
      </w:pPr>
    </w:p>
    <w:p w14:paraId="6ADFFF3A" w14:textId="1F6315A0" w:rsidR="003C0AFC" w:rsidRDefault="003C0AFC" w:rsidP="009E054D">
      <w:pPr>
        <w:rPr>
          <w:noProof/>
          <w:u w:val="single"/>
        </w:rPr>
      </w:pPr>
    </w:p>
    <w:p w14:paraId="34B9EF3E" w14:textId="38EB31CB" w:rsidR="003C0AFC" w:rsidRDefault="003C0AFC" w:rsidP="009E054D">
      <w:pPr>
        <w:rPr>
          <w:noProof/>
          <w:u w:val="single"/>
        </w:rPr>
      </w:pPr>
    </w:p>
    <w:p w14:paraId="380D1B09" w14:textId="31E1FFDB" w:rsidR="003C0AFC" w:rsidRDefault="002A7B07" w:rsidP="009E054D">
      <w:pPr>
        <w:rPr>
          <w:noProof/>
          <w:u w:val="single"/>
        </w:rPr>
      </w:pPr>
      <w:r>
        <w:rPr>
          <w:noProof/>
          <w:u w:val="single"/>
        </w:rPr>
        <mc:AlternateContent>
          <mc:Choice Requires="wps">
            <w:drawing>
              <wp:anchor distT="0" distB="0" distL="114300" distR="114300" simplePos="0" relativeHeight="252043481" behindDoc="0" locked="0" layoutInCell="1" allowOverlap="1" wp14:anchorId="636D3A1B" wp14:editId="57BC7448">
                <wp:simplePos x="0" y="0"/>
                <wp:positionH relativeFrom="column">
                  <wp:posOffset>2222205</wp:posOffset>
                </wp:positionH>
                <wp:positionV relativeFrom="paragraph">
                  <wp:posOffset>48038</wp:posOffset>
                </wp:positionV>
                <wp:extent cx="314458" cy="1174012"/>
                <wp:effectExtent l="0" t="38100" r="66675" b="26670"/>
                <wp:wrapNone/>
                <wp:docPr id="531" name="Straight Arrow Connector 531"/>
                <wp:cNvGraphicFramePr/>
                <a:graphic xmlns:a="http://schemas.openxmlformats.org/drawingml/2006/main">
                  <a:graphicData uri="http://schemas.microsoft.com/office/word/2010/wordprocessingShape">
                    <wps:wsp>
                      <wps:cNvCnPr/>
                      <wps:spPr>
                        <a:xfrm flipV="1">
                          <a:off x="0" y="0"/>
                          <a:ext cx="314458" cy="11740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BEEB06" id="Straight Arrow Connector 531" o:spid="_x0000_s1026" type="#_x0000_t32" style="position:absolute;margin-left:175pt;margin-top:3.8pt;width:24.75pt;height:92.45pt;flip:y;z-index:2520434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" strokecolor="#ed7d31 [3205]" strokeweight=".5pt">
                <v:stroke endarrow="block" joinstyle="miter"/>
              </v:shape>
            </w:pict>
          </mc:Fallback>
        </mc:AlternateContent>
      </w:r>
    </w:p>
    <w:p w14:paraId="5DE82AA5" w14:textId="36C5F246" w:rsidR="003C0AFC" w:rsidRDefault="003C0AFC" w:rsidP="009E054D">
      <w:pPr>
        <w:rPr>
          <w:noProof/>
          <w:u w:val="single"/>
        </w:rPr>
      </w:pPr>
    </w:p>
    <w:p w14:paraId="07832214" w14:textId="6A0EFC6B" w:rsidR="003C0AFC" w:rsidRDefault="003C0AFC" w:rsidP="009E054D">
      <w:pPr>
        <w:rPr>
          <w:noProof/>
          <w:u w:val="single"/>
        </w:rPr>
      </w:pPr>
    </w:p>
    <w:p w14:paraId="56BD9930" w14:textId="0F31DD14" w:rsidR="003C0AFC" w:rsidRDefault="00505F53" w:rsidP="009E054D">
      <w:pPr>
        <w:rPr>
          <w:noProof/>
          <w:u w:val="single"/>
        </w:rPr>
      </w:pPr>
      <w:r>
        <w:rPr>
          <w:noProof/>
          <w:u w:val="single"/>
        </w:rPr>
        <mc:AlternateContent>
          <mc:Choice Requires="wps">
            <w:drawing>
              <wp:anchor distT="0" distB="0" distL="114300" distR="114300" simplePos="0" relativeHeight="252048601" behindDoc="0" locked="0" layoutInCell="1" allowOverlap="1" wp14:anchorId="06FAF560" wp14:editId="05E9F94A">
                <wp:simplePos x="0" y="0"/>
                <wp:positionH relativeFrom="column">
                  <wp:posOffset>-372140</wp:posOffset>
                </wp:positionH>
                <wp:positionV relativeFrom="paragraph">
                  <wp:posOffset>344170</wp:posOffset>
                </wp:positionV>
                <wp:extent cx="2307088" cy="2115879"/>
                <wp:effectExtent l="0" t="0" r="17145" b="17780"/>
                <wp:wrapNone/>
                <wp:docPr id="536" name="Text Box 536"/>
                <wp:cNvGraphicFramePr/>
                <a:graphic xmlns:a="http://schemas.openxmlformats.org/drawingml/2006/main">
                  <a:graphicData uri="http://schemas.microsoft.com/office/word/2010/wordprocessingShape">
                    <wps:wsp>
                      <wps:cNvSpPr txBox="1"/>
                      <wps:spPr>
                        <a:xfrm>
                          <a:off x="0" y="0"/>
                          <a:ext cx="2307088" cy="2115879"/>
                        </a:xfrm>
                        <a:prstGeom prst="rect">
                          <a:avLst/>
                        </a:prstGeom>
                        <a:solidFill>
                          <a:schemeClr val="lt1"/>
                        </a:solidFill>
                        <a:ln w="6350">
                          <a:solidFill>
                            <a:schemeClr val="bg1"/>
                          </a:solidFill>
                        </a:ln>
                      </wps:spPr>
                      <wps:txbx>
                        <w:txbxContent>
                          <w:p w14:paraId="5B03F513" w14:textId="12A38353" w:rsidR="00505F53" w:rsidRPr="00CA00A2" w:rsidRDefault="00505F53">
                            <w:pPr>
                              <w:rPr>
                                <w:sz w:val="20"/>
                                <w:szCs w:val="20"/>
                              </w:rPr>
                            </w:pPr>
                            <w:r w:rsidRPr="00CA00A2">
                              <w:rPr>
                                <w:sz w:val="20"/>
                                <w:szCs w:val="20"/>
                              </w:rPr>
                              <w:t xml:space="preserve">Home button on the bottom of the window allows users to jump back to the menu to </w:t>
                            </w:r>
                            <w:r w:rsidR="00CA00A2" w:rsidRPr="00CA00A2">
                              <w:rPr>
                                <w:sz w:val="20"/>
                                <w:szCs w:val="20"/>
                              </w:rPr>
                              <w:t xml:space="preserve">go down other routes throughout the program. </w:t>
                            </w:r>
                            <w:r w:rsidR="00CA00A2">
                              <w:rPr>
                                <w:sz w:val="20"/>
                                <w:szCs w:val="20"/>
                              </w:rPr>
                              <w:t>Icon used only as the home button is well understood as the menu/back button. Placed at the bottom as this moves out of the way,</w:t>
                            </w:r>
                            <w:r w:rsidR="00B36AE7">
                              <w:rPr>
                                <w:sz w:val="20"/>
                                <w:szCs w:val="20"/>
                              </w:rPr>
                              <w:t xml:space="preserve"> away</w:t>
                            </w:r>
                            <w:r w:rsidR="00CA00A2">
                              <w:rPr>
                                <w:sz w:val="20"/>
                                <w:szCs w:val="20"/>
                              </w:rPr>
                              <w:t xml:space="preserve"> from the main </w:t>
                            </w:r>
                            <w:r w:rsidR="00B36AE7">
                              <w:rPr>
                                <w:sz w:val="20"/>
                                <w:szCs w:val="20"/>
                              </w:rPr>
                              <w:t>focus, th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AF560" id="Text Box 536" o:spid="_x0000_s1264" type="#_x0000_t202" style="position:absolute;margin-left:-29.3pt;margin-top:27.1pt;width:181.65pt;height:166.6pt;z-index:2520486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" fillcolor="white [3201]" strokecolor="white [3212]" strokeweight=".5pt">
                <v:textbox>
                  <w:txbxContent>
                    <w:p w14:paraId="5B03F513" w14:textId="12A38353" w:rsidR="00505F53" w:rsidRPr="00CA00A2" w:rsidRDefault="00505F53">
                      <w:pPr>
                        <w:rPr>
                          <w:sz w:val="20"/>
                          <w:szCs w:val="20"/>
                        </w:rPr>
                      </w:pPr>
                      <w:r w:rsidRPr="00CA00A2">
                        <w:rPr>
                          <w:sz w:val="20"/>
                          <w:szCs w:val="20"/>
                        </w:rPr>
                        <w:t xml:space="preserve">Home button on the bottom of the window allows users to jump back to the menu to </w:t>
                      </w:r>
                      <w:r w:rsidR="00CA00A2" w:rsidRPr="00CA00A2">
                        <w:rPr>
                          <w:sz w:val="20"/>
                          <w:szCs w:val="20"/>
                        </w:rPr>
                        <w:t xml:space="preserve">go down other routes throughout the program. </w:t>
                      </w:r>
                      <w:r w:rsidR="00CA00A2">
                        <w:rPr>
                          <w:sz w:val="20"/>
                          <w:szCs w:val="20"/>
                        </w:rPr>
                        <w:t>Icon used only as the home button is well understood as the menu/back button. Placed at the bottom as this moves out of the way,</w:t>
                      </w:r>
                      <w:r w:rsidR="00B36AE7">
                        <w:rPr>
                          <w:sz w:val="20"/>
                          <w:szCs w:val="20"/>
                        </w:rPr>
                        <w:t xml:space="preserve"> away</w:t>
                      </w:r>
                      <w:r w:rsidR="00CA00A2">
                        <w:rPr>
                          <w:sz w:val="20"/>
                          <w:szCs w:val="20"/>
                        </w:rPr>
                        <w:t xml:space="preserve"> from the main </w:t>
                      </w:r>
                      <w:r w:rsidR="00B36AE7">
                        <w:rPr>
                          <w:sz w:val="20"/>
                          <w:szCs w:val="20"/>
                        </w:rPr>
                        <w:t>focus, the table.</w:t>
                      </w:r>
                    </w:p>
                  </w:txbxContent>
                </v:textbox>
              </v:shape>
            </w:pict>
          </mc:Fallback>
        </mc:AlternateContent>
      </w:r>
      <w:r w:rsidR="005B2145">
        <w:rPr>
          <w:noProof/>
          <w:u w:val="single"/>
        </w:rPr>
        <mc:AlternateContent>
          <mc:Choice Requires="wps">
            <w:drawing>
              <wp:anchor distT="0" distB="0" distL="114300" distR="114300" simplePos="0" relativeHeight="252044505" behindDoc="0" locked="0" layoutInCell="1" allowOverlap="1" wp14:anchorId="5F6BD5A9" wp14:editId="1FD14FB4">
                <wp:simplePos x="0" y="0"/>
                <wp:positionH relativeFrom="margin">
                  <wp:posOffset>-95693</wp:posOffset>
                </wp:positionH>
                <wp:positionV relativeFrom="paragraph">
                  <wp:posOffset>156535</wp:posOffset>
                </wp:positionV>
                <wp:extent cx="1398698" cy="346887"/>
                <wp:effectExtent l="0" t="57150" r="0" b="34290"/>
                <wp:wrapNone/>
                <wp:docPr id="532" name="Straight Arrow Connector 532"/>
                <wp:cNvGraphicFramePr/>
                <a:graphic xmlns:a="http://schemas.openxmlformats.org/drawingml/2006/main">
                  <a:graphicData uri="http://schemas.microsoft.com/office/word/2010/wordprocessingShape">
                    <wps:wsp>
                      <wps:cNvCnPr/>
                      <wps:spPr>
                        <a:xfrm flipV="1">
                          <a:off x="0" y="0"/>
                          <a:ext cx="1398698" cy="34688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6275FE" id="Straight Arrow Connector 532" o:spid="_x0000_s1026" type="#_x0000_t32" style="position:absolute;margin-left:-7.55pt;margin-top:12.35pt;width:110.15pt;height:27.3pt;flip:y;z-index:2520445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" strokecolor="#ed7d31 [3205]" strokeweight=".5pt">
                <v:stroke endarrow="block" joinstyle="miter"/>
                <w10:wrap anchorx="margin"/>
              </v:shape>
            </w:pict>
          </mc:Fallback>
        </mc:AlternateContent>
      </w:r>
    </w:p>
    <w:p w14:paraId="28D61E51" w14:textId="7DF5D979" w:rsidR="003C0AFC" w:rsidRDefault="00281F54" w:rsidP="009E054D">
      <w:pPr>
        <w:rPr>
          <w:noProof/>
          <w:u w:val="single"/>
        </w:rPr>
      </w:pPr>
      <w:r>
        <w:rPr>
          <w:noProof/>
          <w:u w:val="single"/>
        </w:rPr>
        <mc:AlternateContent>
          <mc:Choice Requires="wps">
            <w:drawing>
              <wp:anchor distT="0" distB="0" distL="114300" distR="114300" simplePos="0" relativeHeight="252047577" behindDoc="0" locked="0" layoutInCell="1" allowOverlap="1" wp14:anchorId="5BA4FA9B" wp14:editId="375CCB63">
                <wp:simplePos x="0" y="0"/>
                <wp:positionH relativeFrom="margin">
                  <wp:align>center</wp:align>
                </wp:positionH>
                <wp:positionV relativeFrom="paragraph">
                  <wp:posOffset>153655</wp:posOffset>
                </wp:positionV>
                <wp:extent cx="1924434" cy="1414130"/>
                <wp:effectExtent l="0" t="0" r="19050" b="15240"/>
                <wp:wrapNone/>
                <wp:docPr id="535" name="Text Box 535"/>
                <wp:cNvGraphicFramePr/>
                <a:graphic xmlns:a="http://schemas.openxmlformats.org/drawingml/2006/main">
                  <a:graphicData uri="http://schemas.microsoft.com/office/word/2010/wordprocessingShape">
                    <wps:wsp>
                      <wps:cNvSpPr txBox="1"/>
                      <wps:spPr>
                        <a:xfrm>
                          <a:off x="0" y="0"/>
                          <a:ext cx="1924434" cy="1414130"/>
                        </a:xfrm>
                        <a:prstGeom prst="rect">
                          <a:avLst/>
                        </a:prstGeom>
                        <a:solidFill>
                          <a:schemeClr val="lt1"/>
                        </a:solidFill>
                        <a:ln w="6350">
                          <a:solidFill>
                            <a:schemeClr val="bg1"/>
                          </a:solidFill>
                        </a:ln>
                      </wps:spPr>
                      <wps:txbx>
                        <w:txbxContent>
                          <w:p w14:paraId="2A45EA9F" w14:textId="5B3E881A" w:rsidR="00281F54" w:rsidRPr="00281F54" w:rsidRDefault="00281F54">
                            <w:pPr>
                              <w:rPr>
                                <w:sz w:val="20"/>
                                <w:szCs w:val="20"/>
                              </w:rPr>
                            </w:pPr>
                            <w:r w:rsidRPr="00281F54">
                              <w:rPr>
                                <w:sz w:val="20"/>
                                <w:szCs w:val="20"/>
                              </w:rPr>
                              <w:t xml:space="preserve">The delete button allows customers to delete their reservations, a delete button is placed at the end of each reservation, </w:t>
                            </w:r>
                            <w:r w:rsidR="002A53B1">
                              <w:rPr>
                                <w:sz w:val="20"/>
                                <w:szCs w:val="20"/>
                              </w:rPr>
                              <w:t xml:space="preserve">allowing users to delete specific reserv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4FA9B" id="Text Box 535" o:spid="_x0000_s1265" type="#_x0000_t202" style="position:absolute;margin-left:0;margin-top:12.1pt;width:151.55pt;height:111.35pt;z-index:25204757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" fillcolor="white [3201]" strokecolor="white [3212]" strokeweight=".5pt">
                <v:textbox>
                  <w:txbxContent>
                    <w:p w14:paraId="2A45EA9F" w14:textId="5B3E881A" w:rsidR="00281F54" w:rsidRPr="00281F54" w:rsidRDefault="00281F54">
                      <w:pPr>
                        <w:rPr>
                          <w:sz w:val="20"/>
                          <w:szCs w:val="20"/>
                        </w:rPr>
                      </w:pPr>
                      <w:r w:rsidRPr="00281F54">
                        <w:rPr>
                          <w:sz w:val="20"/>
                          <w:szCs w:val="20"/>
                        </w:rPr>
                        <w:t xml:space="preserve">The delete button allows customers to delete their reservations, a delete button is placed at the end of each reservation, </w:t>
                      </w:r>
                      <w:r w:rsidR="002A53B1">
                        <w:rPr>
                          <w:sz w:val="20"/>
                          <w:szCs w:val="20"/>
                        </w:rPr>
                        <w:t xml:space="preserve">allowing users to delete specific reservations. </w:t>
                      </w:r>
                    </w:p>
                  </w:txbxContent>
                </v:textbox>
                <w10:wrap anchorx="margin"/>
              </v:shape>
            </w:pict>
          </mc:Fallback>
        </mc:AlternateContent>
      </w:r>
    </w:p>
    <w:p w14:paraId="2D9AE949" w14:textId="148F6F07" w:rsidR="003C0AFC" w:rsidRDefault="003C0AFC" w:rsidP="009E054D">
      <w:pPr>
        <w:rPr>
          <w:noProof/>
          <w:u w:val="single"/>
        </w:rPr>
      </w:pPr>
    </w:p>
    <w:p w14:paraId="79C942FC" w14:textId="77777777" w:rsidR="003C0AFC" w:rsidRDefault="003C0AFC" w:rsidP="009E054D">
      <w:pPr>
        <w:rPr>
          <w:noProof/>
          <w:u w:val="single"/>
        </w:rPr>
      </w:pPr>
    </w:p>
    <w:p w14:paraId="77DB2576" w14:textId="77777777" w:rsidR="003C0AFC" w:rsidRDefault="003C0AFC" w:rsidP="009E054D">
      <w:pPr>
        <w:rPr>
          <w:noProof/>
          <w:u w:val="single"/>
        </w:rPr>
      </w:pPr>
    </w:p>
    <w:p w14:paraId="0495B899" w14:textId="50EA30F5" w:rsidR="003C0AFC" w:rsidRDefault="001244BF" w:rsidP="009E054D">
      <w:pPr>
        <w:rPr>
          <w:noProof/>
          <w:u w:val="single"/>
        </w:rPr>
      </w:pPr>
      <w:r>
        <w:rPr>
          <w:noProof/>
          <w:u w:val="single"/>
        </w:rPr>
        <mc:AlternateContent>
          <mc:Choice Requires="wps">
            <w:drawing>
              <wp:anchor distT="0" distB="0" distL="114300" distR="114300" simplePos="0" relativeHeight="252049625" behindDoc="0" locked="0" layoutInCell="1" allowOverlap="1" wp14:anchorId="436505B7" wp14:editId="271397DB">
                <wp:simplePos x="0" y="0"/>
                <wp:positionH relativeFrom="margin">
                  <wp:align>center</wp:align>
                </wp:positionH>
                <wp:positionV relativeFrom="paragraph">
                  <wp:posOffset>287522</wp:posOffset>
                </wp:positionV>
                <wp:extent cx="6432697" cy="5007935"/>
                <wp:effectExtent l="0" t="0" r="25400" b="21590"/>
                <wp:wrapNone/>
                <wp:docPr id="537" name="Text Box 537"/>
                <wp:cNvGraphicFramePr/>
                <a:graphic xmlns:a="http://schemas.openxmlformats.org/drawingml/2006/main">
                  <a:graphicData uri="http://schemas.microsoft.com/office/word/2010/wordprocessingShape">
                    <wps:wsp>
                      <wps:cNvSpPr txBox="1"/>
                      <wps:spPr>
                        <a:xfrm>
                          <a:off x="0" y="0"/>
                          <a:ext cx="6432697" cy="5007935"/>
                        </a:xfrm>
                        <a:prstGeom prst="rect">
                          <a:avLst/>
                        </a:prstGeom>
                        <a:solidFill>
                          <a:schemeClr val="lt1"/>
                        </a:solidFill>
                        <a:ln w="6350">
                          <a:solidFill>
                            <a:schemeClr val="bg1"/>
                          </a:solidFill>
                        </a:ln>
                      </wps:spPr>
                      <wps:txbx>
                        <w:txbxContent>
                          <w:p w14:paraId="38375D00" w14:textId="1B675ED6" w:rsidR="001244BF" w:rsidRPr="00154BD7" w:rsidRDefault="00796A60">
                            <w:pPr>
                              <w:rPr>
                                <w:b/>
                                <w:bCs/>
                                <w:u w:val="single"/>
                              </w:rPr>
                            </w:pPr>
                            <w:r w:rsidRPr="00154BD7">
                              <w:rPr>
                                <w:b/>
                                <w:bCs/>
                                <w:u w:val="single"/>
                              </w:rPr>
                              <w:t>Why was this window necessary?</w:t>
                            </w:r>
                          </w:p>
                          <w:p w14:paraId="67ADF901" w14:textId="0B3B518F" w:rsidR="00796A60" w:rsidRDefault="00BF5361">
                            <w:r>
                              <w:t>This wind</w:t>
                            </w:r>
                            <w:r w:rsidR="002D3C03">
                              <w:t>ow displays all current reservations and provides an option to delete any reservation</w:t>
                            </w:r>
                            <w:r w:rsidR="00154BD7">
                              <w:t xml:space="preserve">s customers </w:t>
                            </w:r>
                            <w:r w:rsidR="002D3C03">
                              <w:t xml:space="preserve">want. This is </w:t>
                            </w:r>
                            <w:r w:rsidR="00377C7C">
                              <w:t>a</w:t>
                            </w:r>
                            <w:r w:rsidR="00154BD7">
                              <w:t>n</w:t>
                            </w:r>
                            <w:r w:rsidR="00377C7C">
                              <w:t xml:space="preserve"> important window as without </w:t>
                            </w:r>
                            <w:r w:rsidR="00154BD7">
                              <w:t>it</w:t>
                            </w:r>
                            <w:r w:rsidR="00640D9E">
                              <w:t>,</w:t>
                            </w:r>
                            <w:r w:rsidR="00154BD7">
                              <w:t xml:space="preserve"> if</w:t>
                            </w:r>
                            <w:r w:rsidR="00377C7C">
                              <w:t xml:space="preserve"> a customer cannot attend the reservation</w:t>
                            </w:r>
                            <w:r w:rsidR="00B97FF2">
                              <w:t xml:space="preserve"> and do not notify the barbershop</w:t>
                            </w:r>
                            <w:r w:rsidR="00377C7C">
                              <w:t>. The barbershop</w:t>
                            </w:r>
                            <w:r w:rsidR="00B97FF2">
                              <w:t xml:space="preserve"> will</w:t>
                            </w:r>
                            <w:r w:rsidR="00377C7C">
                              <w:t xml:space="preserve"> be </w:t>
                            </w:r>
                            <w:r w:rsidR="00B04A43">
                              <w:t>unaware,</w:t>
                            </w:r>
                            <w:r w:rsidR="00377C7C">
                              <w:t xml:space="preserve"> a</w:t>
                            </w:r>
                            <w:r w:rsidR="00B97FF2">
                              <w:t>nd a</w:t>
                            </w:r>
                            <w:r w:rsidR="00377C7C">
                              <w:t xml:space="preserve"> barber may lose an hour of their time with</w:t>
                            </w:r>
                            <w:r w:rsidR="00B97FF2">
                              <w:t xml:space="preserve"> due to</w:t>
                            </w:r>
                            <w:r w:rsidR="00377C7C">
                              <w:t xml:space="preserve"> </w:t>
                            </w:r>
                            <w:r w:rsidR="00B97FF2">
                              <w:t xml:space="preserve">no customers available. This will cause frustration for the barbers and worse, a loss for the business. </w:t>
                            </w:r>
                            <w:r w:rsidR="00B04A43">
                              <w:t>This window also provides another way for customer to be reminded of their reservation details, preventing them from coming in on the wrong time/date.</w:t>
                            </w:r>
                            <w:r w:rsidR="00640D9E">
                              <w:t xml:space="preserve"> This window also prevents the hassle for the custom</w:t>
                            </w:r>
                            <w:r w:rsidR="0033762B">
                              <w:t>er, normally</w:t>
                            </w:r>
                            <w:r w:rsidR="00640D9E">
                              <w:t xml:space="preserve"> they would have to call up the barbershop in </w:t>
                            </w:r>
                            <w:r w:rsidR="0033762B">
                              <w:t xml:space="preserve">order to be reminded of the details or to delete a reservation, but with this window, can all be done easily within the program. </w:t>
                            </w:r>
                          </w:p>
                          <w:p w14:paraId="6BE7B61B" w14:textId="2588F79B" w:rsidR="001C095E" w:rsidRPr="00291549" w:rsidRDefault="001C095E">
                            <w:pPr>
                              <w:rPr>
                                <w:b/>
                                <w:bCs/>
                                <w:u w:val="single"/>
                              </w:rPr>
                            </w:pPr>
                            <w:r w:rsidRPr="00291549">
                              <w:rPr>
                                <w:b/>
                                <w:bCs/>
                                <w:u w:val="single"/>
                              </w:rPr>
                              <w:t>How did I ensure robustness and security?</w:t>
                            </w:r>
                          </w:p>
                          <w:p w14:paraId="128FBDB1" w14:textId="3673F472" w:rsidR="001C095E" w:rsidRDefault="001C095E">
                            <w:r>
                              <w:t xml:space="preserve">As only verified users are able to login to an account, this prevents </w:t>
                            </w:r>
                            <w:r w:rsidR="005A1130">
                              <w:t>unauthorized</w:t>
                            </w:r>
                            <w:r>
                              <w:t xml:space="preserve"> users from being able to delete </w:t>
                            </w:r>
                            <w:r w:rsidR="005A1130">
                              <w:t xml:space="preserve">a </w:t>
                            </w:r>
                            <w:r w:rsidR="00CB7614">
                              <w:t>customer’s</w:t>
                            </w:r>
                            <w:r w:rsidR="005A1130">
                              <w:t xml:space="preserve"> reservation without their knowledge. To ensure robustness, the program without any </w:t>
                            </w:r>
                            <w:r w:rsidR="001A2AAE">
                              <w:t xml:space="preserve">error, displays all correct reservation under that username specifically. </w:t>
                            </w:r>
                            <w:r w:rsidR="00C93273">
                              <w:t xml:space="preserve">If a customer deletes a reservation, the program </w:t>
                            </w:r>
                            <w:r w:rsidR="00CB7614">
                              <w:t>ensures that specific reservation is deleted only, and once its deleted of the database, will also delete the reservation off the table the customer can see. When users create a reservation and come to view the reservation straight after, the program re checks the database and updates the list of reservations within the table</w:t>
                            </w:r>
                            <w:r w:rsidR="00EB7ACA">
                              <w:t>,</w:t>
                            </w:r>
                            <w:r w:rsidR="006E5611">
                              <w:t xml:space="preserve"> whilst</w:t>
                            </w:r>
                            <w:r w:rsidR="00EB7ACA">
                              <w:t xml:space="preserve"> prevent</w:t>
                            </w:r>
                            <w:r w:rsidR="00EA7A7C">
                              <w:t>s</w:t>
                            </w:r>
                            <w:r w:rsidR="00EB7ACA">
                              <w:t xml:space="preserve"> any overwriting or </w:t>
                            </w:r>
                            <w:r w:rsidR="00291549">
                              <w:t>copies being created</w:t>
                            </w:r>
                            <w:r w:rsidR="00CB7614">
                              <w:t xml:space="preserve">. </w:t>
                            </w:r>
                            <w:r w:rsidR="00774F20">
                              <w:t xml:space="preserve">This ensures the table adapts to any changes made to the reservation table under that username. </w:t>
                            </w:r>
                          </w:p>
                          <w:p w14:paraId="197595E1" w14:textId="5B4E2C98" w:rsidR="006E5611" w:rsidRPr="0047585B" w:rsidRDefault="006E5611">
                            <w:pPr>
                              <w:rPr>
                                <w:b/>
                                <w:bCs/>
                                <w:u w:val="single"/>
                              </w:rPr>
                            </w:pPr>
                            <w:r w:rsidRPr="0047585B">
                              <w:rPr>
                                <w:b/>
                                <w:bCs/>
                                <w:u w:val="single"/>
                              </w:rPr>
                              <w:t>Final evaluation:</w:t>
                            </w:r>
                          </w:p>
                          <w:p w14:paraId="6111A7FF" w14:textId="1CF740DA" w:rsidR="006E5611" w:rsidRDefault="006E5611">
                            <w:r>
                              <w:t>This window is a success as it successfully displays all reservations and also allows users to delete any reservation of their liking. This window is looks quite different from the final design</w:t>
                            </w:r>
                            <w:r w:rsidR="00C722C2">
                              <w:t xml:space="preserve">, me and my client were still pleased with the result as </w:t>
                            </w:r>
                            <w:r w:rsidR="00C8108B">
                              <w:t>the table approach, still looks professional and tidy.</w:t>
                            </w:r>
                            <w:r w:rsidR="009941FD">
                              <w:t xml:space="preserve"> Another success is that there are n</w:t>
                            </w:r>
                            <w:r w:rsidR="00F15906">
                              <w:t>o</w:t>
                            </w:r>
                            <w:r w:rsidR="009941FD">
                              <w:t xml:space="preserve"> limits to how many reservations are presented</w:t>
                            </w:r>
                            <w:r w:rsidR="00F15906">
                              <w:t xml:space="preserve">, even if there are too many reservations, the program provides functionality to scroll through the list of reservations. </w:t>
                            </w:r>
                            <w:r w:rsidR="0047585B">
                              <w:t>Overall,</w:t>
                            </w:r>
                            <w:r w:rsidR="00F15906">
                              <w:t xml:space="preserve"> a</w:t>
                            </w:r>
                            <w:r w:rsidR="0047585B">
                              <w:t xml:space="preserve"> successful windo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6505B7" id="Text Box 537" o:spid="_x0000_s1266" type="#_x0000_t202" style="position:absolute;margin-left:0;margin-top:22.65pt;width:506.5pt;height:394.35pt;z-index:25204962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" fillcolor="white [3201]" strokecolor="white [3212]" strokeweight=".5pt">
                <v:textbox>
                  <w:txbxContent>
                    <w:p w14:paraId="38375D00" w14:textId="1B675ED6" w:rsidR="001244BF" w:rsidRPr="00154BD7" w:rsidRDefault="00796A60">
                      <w:pPr>
                        <w:rPr>
                          <w:b/>
                          <w:bCs/>
                          <w:u w:val="single"/>
                        </w:rPr>
                      </w:pPr>
                      <w:r w:rsidRPr="00154BD7">
                        <w:rPr>
                          <w:b/>
                          <w:bCs/>
                          <w:u w:val="single"/>
                        </w:rPr>
                        <w:t>Why was this window necessary?</w:t>
                      </w:r>
                    </w:p>
                    <w:p w14:paraId="67ADF901" w14:textId="0B3B518F" w:rsidR="00796A60" w:rsidRDefault="00BF5361">
                      <w:r>
                        <w:t>This wind</w:t>
                      </w:r>
                      <w:r w:rsidR="002D3C03">
                        <w:t>ow displays all current reservations and provides an option to delete any reservation</w:t>
                      </w:r>
                      <w:r w:rsidR="00154BD7">
                        <w:t xml:space="preserve">s customers </w:t>
                      </w:r>
                      <w:r w:rsidR="002D3C03">
                        <w:t xml:space="preserve">want. This is </w:t>
                      </w:r>
                      <w:r w:rsidR="00377C7C">
                        <w:t>a</w:t>
                      </w:r>
                      <w:r w:rsidR="00154BD7">
                        <w:t>n</w:t>
                      </w:r>
                      <w:r w:rsidR="00377C7C">
                        <w:t xml:space="preserve"> important window as without </w:t>
                      </w:r>
                      <w:r w:rsidR="00154BD7">
                        <w:t>it</w:t>
                      </w:r>
                      <w:r w:rsidR="00640D9E">
                        <w:t>,</w:t>
                      </w:r>
                      <w:r w:rsidR="00154BD7">
                        <w:t xml:space="preserve"> if</w:t>
                      </w:r>
                      <w:r w:rsidR="00377C7C">
                        <w:t xml:space="preserve"> a customer cannot attend the reservation</w:t>
                      </w:r>
                      <w:r w:rsidR="00B97FF2">
                        <w:t xml:space="preserve"> and do not notify the barbershop</w:t>
                      </w:r>
                      <w:r w:rsidR="00377C7C">
                        <w:t>. The barbershop</w:t>
                      </w:r>
                      <w:r w:rsidR="00B97FF2">
                        <w:t xml:space="preserve"> will</w:t>
                      </w:r>
                      <w:r w:rsidR="00377C7C">
                        <w:t xml:space="preserve"> be </w:t>
                      </w:r>
                      <w:r w:rsidR="00B04A43">
                        <w:t>unaware,</w:t>
                      </w:r>
                      <w:r w:rsidR="00377C7C">
                        <w:t xml:space="preserve"> a</w:t>
                      </w:r>
                      <w:r w:rsidR="00B97FF2">
                        <w:t>nd a</w:t>
                      </w:r>
                      <w:r w:rsidR="00377C7C">
                        <w:t xml:space="preserve"> barber may lose an hour of their time with</w:t>
                      </w:r>
                      <w:r w:rsidR="00B97FF2">
                        <w:t xml:space="preserve"> due to</w:t>
                      </w:r>
                      <w:r w:rsidR="00377C7C">
                        <w:t xml:space="preserve"> </w:t>
                      </w:r>
                      <w:r w:rsidR="00B97FF2">
                        <w:t xml:space="preserve">no customers available. This will cause frustration for the barbers and worse, a loss for the business. </w:t>
                      </w:r>
                      <w:r w:rsidR="00B04A43">
                        <w:t>This window also provides another way for customer to be reminded of their reservation details, preventing them from coming in on the wrong time/date.</w:t>
                      </w:r>
                      <w:r w:rsidR="00640D9E">
                        <w:t xml:space="preserve"> This window also prevents the hassle for the custom</w:t>
                      </w:r>
                      <w:r w:rsidR="0033762B">
                        <w:t>er, normally</w:t>
                      </w:r>
                      <w:r w:rsidR="00640D9E">
                        <w:t xml:space="preserve"> they would have to call up the barbershop in </w:t>
                      </w:r>
                      <w:r w:rsidR="0033762B">
                        <w:t xml:space="preserve">order to be reminded of the details or to delete a reservation, but with this window, can all be done easily within the program. </w:t>
                      </w:r>
                    </w:p>
                    <w:p w14:paraId="6BE7B61B" w14:textId="2588F79B" w:rsidR="001C095E" w:rsidRPr="00291549" w:rsidRDefault="001C095E">
                      <w:pPr>
                        <w:rPr>
                          <w:b/>
                          <w:bCs/>
                          <w:u w:val="single"/>
                        </w:rPr>
                      </w:pPr>
                      <w:r w:rsidRPr="00291549">
                        <w:rPr>
                          <w:b/>
                          <w:bCs/>
                          <w:u w:val="single"/>
                        </w:rPr>
                        <w:t>How did I ensure robustness and security?</w:t>
                      </w:r>
                    </w:p>
                    <w:p w14:paraId="128FBDB1" w14:textId="3673F472" w:rsidR="001C095E" w:rsidRDefault="001C095E">
                      <w:r>
                        <w:t xml:space="preserve">As only verified users are able to login to an account, this prevents </w:t>
                      </w:r>
                      <w:r w:rsidR="005A1130">
                        <w:t>unauthorized</w:t>
                      </w:r>
                      <w:r>
                        <w:t xml:space="preserve"> users from being able to delete </w:t>
                      </w:r>
                      <w:r w:rsidR="005A1130">
                        <w:t xml:space="preserve">a </w:t>
                      </w:r>
                      <w:r w:rsidR="00CB7614">
                        <w:t>customer’s</w:t>
                      </w:r>
                      <w:r w:rsidR="005A1130">
                        <w:t xml:space="preserve"> reservation without their knowledge. To ensure robustness, the program without any </w:t>
                      </w:r>
                      <w:r w:rsidR="001A2AAE">
                        <w:t xml:space="preserve">error, displays all correct reservation under that username specifically. </w:t>
                      </w:r>
                      <w:r w:rsidR="00C93273">
                        <w:t xml:space="preserve">If a customer deletes a reservation, the program </w:t>
                      </w:r>
                      <w:r w:rsidR="00CB7614">
                        <w:t>ensures that specific reservation is deleted only, and once its deleted of the database, will also delete the reservation off the table the customer can see. When users create a reservation and come to view the reservation straight after, the program re checks the database and updates the list of reservations within the table</w:t>
                      </w:r>
                      <w:r w:rsidR="00EB7ACA">
                        <w:t>,</w:t>
                      </w:r>
                      <w:r w:rsidR="006E5611">
                        <w:t xml:space="preserve"> whilst</w:t>
                      </w:r>
                      <w:r w:rsidR="00EB7ACA">
                        <w:t xml:space="preserve"> prevent</w:t>
                      </w:r>
                      <w:r w:rsidR="00EA7A7C">
                        <w:t>s</w:t>
                      </w:r>
                      <w:r w:rsidR="00EB7ACA">
                        <w:t xml:space="preserve"> any overwriting or </w:t>
                      </w:r>
                      <w:r w:rsidR="00291549">
                        <w:t>copies being created</w:t>
                      </w:r>
                      <w:r w:rsidR="00CB7614">
                        <w:t xml:space="preserve">. </w:t>
                      </w:r>
                      <w:r w:rsidR="00774F20">
                        <w:t xml:space="preserve">This ensures the table adapts to any changes made to the reservation table under that username. </w:t>
                      </w:r>
                    </w:p>
                    <w:p w14:paraId="197595E1" w14:textId="5B4E2C98" w:rsidR="006E5611" w:rsidRPr="0047585B" w:rsidRDefault="006E5611">
                      <w:pPr>
                        <w:rPr>
                          <w:b/>
                          <w:bCs/>
                          <w:u w:val="single"/>
                        </w:rPr>
                      </w:pPr>
                      <w:r w:rsidRPr="0047585B">
                        <w:rPr>
                          <w:b/>
                          <w:bCs/>
                          <w:u w:val="single"/>
                        </w:rPr>
                        <w:t>Final evaluation:</w:t>
                      </w:r>
                    </w:p>
                    <w:p w14:paraId="6111A7FF" w14:textId="1CF740DA" w:rsidR="006E5611" w:rsidRDefault="006E5611">
                      <w:r>
                        <w:t>This window is a success as it successfully displays all reservations and also allows users to delete any reservation of their liking. This window is looks quite different from the final design</w:t>
                      </w:r>
                      <w:r w:rsidR="00C722C2">
                        <w:t xml:space="preserve">, me and my client were still pleased with the result as </w:t>
                      </w:r>
                      <w:r w:rsidR="00C8108B">
                        <w:t>the table approach, still looks professional and tidy.</w:t>
                      </w:r>
                      <w:r w:rsidR="009941FD">
                        <w:t xml:space="preserve"> Another success is that there are n</w:t>
                      </w:r>
                      <w:r w:rsidR="00F15906">
                        <w:t>o</w:t>
                      </w:r>
                      <w:r w:rsidR="009941FD">
                        <w:t xml:space="preserve"> limits to how many reservations are presented</w:t>
                      </w:r>
                      <w:r w:rsidR="00F15906">
                        <w:t xml:space="preserve">, even if there are too many reservations, the program provides functionality to scroll through the list of reservations. </w:t>
                      </w:r>
                      <w:r w:rsidR="0047585B">
                        <w:t>Overall,</w:t>
                      </w:r>
                      <w:r w:rsidR="00F15906">
                        <w:t xml:space="preserve"> a</w:t>
                      </w:r>
                      <w:r w:rsidR="0047585B">
                        <w:t xml:space="preserve"> successful window. </w:t>
                      </w:r>
                    </w:p>
                  </w:txbxContent>
                </v:textbox>
                <w10:wrap anchorx="margin"/>
              </v:shape>
            </w:pict>
          </mc:Fallback>
        </mc:AlternateContent>
      </w:r>
    </w:p>
    <w:p w14:paraId="28DC4230" w14:textId="77777777" w:rsidR="003C0AFC" w:rsidRDefault="003C0AFC" w:rsidP="009E054D">
      <w:pPr>
        <w:rPr>
          <w:noProof/>
          <w:u w:val="single"/>
        </w:rPr>
      </w:pPr>
    </w:p>
    <w:p w14:paraId="56A634C3" w14:textId="77777777" w:rsidR="003C0AFC" w:rsidRDefault="003C0AFC" w:rsidP="009E054D">
      <w:pPr>
        <w:rPr>
          <w:noProof/>
          <w:u w:val="single"/>
        </w:rPr>
      </w:pPr>
    </w:p>
    <w:p w14:paraId="438DA566" w14:textId="77777777" w:rsidR="003C0AFC" w:rsidRDefault="003C0AFC" w:rsidP="009E054D">
      <w:pPr>
        <w:rPr>
          <w:noProof/>
          <w:u w:val="single"/>
        </w:rPr>
      </w:pPr>
    </w:p>
    <w:p w14:paraId="56956B3A" w14:textId="77777777" w:rsidR="003C0AFC" w:rsidRDefault="003C0AFC" w:rsidP="009E054D">
      <w:pPr>
        <w:rPr>
          <w:noProof/>
          <w:u w:val="single"/>
        </w:rPr>
      </w:pPr>
    </w:p>
    <w:p w14:paraId="48D9B2C2" w14:textId="77777777" w:rsidR="003C0AFC" w:rsidRDefault="003C0AFC" w:rsidP="009E054D">
      <w:pPr>
        <w:rPr>
          <w:noProof/>
          <w:u w:val="single"/>
        </w:rPr>
      </w:pPr>
    </w:p>
    <w:p w14:paraId="6D841E25" w14:textId="77777777" w:rsidR="003C0AFC" w:rsidRDefault="003C0AFC" w:rsidP="009E054D">
      <w:pPr>
        <w:rPr>
          <w:noProof/>
          <w:u w:val="single"/>
        </w:rPr>
      </w:pPr>
    </w:p>
    <w:p w14:paraId="1804341C" w14:textId="77777777" w:rsidR="003C0AFC" w:rsidRDefault="003C0AFC" w:rsidP="009E054D">
      <w:pPr>
        <w:rPr>
          <w:noProof/>
          <w:u w:val="single"/>
        </w:rPr>
      </w:pPr>
    </w:p>
    <w:p w14:paraId="33A4663B" w14:textId="77777777" w:rsidR="003C0AFC" w:rsidRDefault="003C0AFC" w:rsidP="009E054D">
      <w:pPr>
        <w:rPr>
          <w:noProof/>
          <w:u w:val="single"/>
        </w:rPr>
      </w:pPr>
    </w:p>
    <w:p w14:paraId="2CAF93FD" w14:textId="77777777" w:rsidR="003C0AFC" w:rsidRDefault="003C0AFC" w:rsidP="009E054D">
      <w:pPr>
        <w:rPr>
          <w:noProof/>
          <w:u w:val="single"/>
        </w:rPr>
      </w:pPr>
    </w:p>
    <w:p w14:paraId="62F192D7" w14:textId="77777777" w:rsidR="003C0AFC" w:rsidRDefault="003C0AFC" w:rsidP="009E054D">
      <w:pPr>
        <w:rPr>
          <w:noProof/>
          <w:u w:val="single"/>
        </w:rPr>
      </w:pPr>
    </w:p>
    <w:p w14:paraId="2579F753" w14:textId="77777777" w:rsidR="003C0AFC" w:rsidRDefault="003C0AFC" w:rsidP="009E054D">
      <w:pPr>
        <w:rPr>
          <w:noProof/>
          <w:u w:val="single"/>
        </w:rPr>
      </w:pPr>
    </w:p>
    <w:p w14:paraId="71D57E4B" w14:textId="77777777" w:rsidR="003C0AFC" w:rsidRDefault="003C0AFC" w:rsidP="009E054D">
      <w:pPr>
        <w:rPr>
          <w:noProof/>
          <w:u w:val="single"/>
        </w:rPr>
      </w:pPr>
    </w:p>
    <w:p w14:paraId="09C60560" w14:textId="77777777" w:rsidR="003C0AFC" w:rsidRDefault="003C0AFC" w:rsidP="009E054D">
      <w:pPr>
        <w:rPr>
          <w:noProof/>
          <w:u w:val="single"/>
        </w:rPr>
      </w:pPr>
    </w:p>
    <w:p w14:paraId="14FDFB3D" w14:textId="77777777" w:rsidR="003C0AFC" w:rsidRDefault="003C0AFC" w:rsidP="009E054D">
      <w:pPr>
        <w:rPr>
          <w:noProof/>
          <w:u w:val="single"/>
        </w:rPr>
      </w:pPr>
    </w:p>
    <w:p w14:paraId="727B0F9A" w14:textId="527854A5" w:rsidR="003C0AFC" w:rsidRDefault="003C0AFC" w:rsidP="009E054D">
      <w:pPr>
        <w:rPr>
          <w:noProof/>
          <w:u w:val="single"/>
        </w:rPr>
      </w:pPr>
    </w:p>
    <w:p w14:paraId="44731A4D" w14:textId="0ACFB90E" w:rsidR="008A32E1" w:rsidRDefault="001E6740" w:rsidP="009E054D">
      <w:pPr>
        <w:rPr>
          <w:noProof/>
          <w:u w:val="single"/>
        </w:rPr>
      </w:pPr>
      <w:r>
        <w:rPr>
          <w:noProof/>
          <w:u w:val="single"/>
        </w:rPr>
        <w:lastRenderedPageBreak/>
        <mc:AlternateContent>
          <mc:Choice Requires="wps">
            <w:drawing>
              <wp:anchor distT="0" distB="0" distL="114300" distR="114300" simplePos="0" relativeHeight="252050649" behindDoc="0" locked="0" layoutInCell="1" allowOverlap="1" wp14:anchorId="0DC648E0" wp14:editId="6E69A131">
                <wp:simplePos x="0" y="0"/>
                <wp:positionH relativeFrom="margin">
                  <wp:align>center</wp:align>
                </wp:positionH>
                <wp:positionV relativeFrom="paragraph">
                  <wp:posOffset>-468452</wp:posOffset>
                </wp:positionV>
                <wp:extent cx="6485861" cy="10132828"/>
                <wp:effectExtent l="0" t="0" r="10795" b="20955"/>
                <wp:wrapNone/>
                <wp:docPr id="464" name="Text Box 464"/>
                <wp:cNvGraphicFramePr/>
                <a:graphic xmlns:a="http://schemas.openxmlformats.org/drawingml/2006/main">
                  <a:graphicData uri="http://schemas.microsoft.com/office/word/2010/wordprocessingShape">
                    <wps:wsp>
                      <wps:cNvSpPr txBox="1"/>
                      <wps:spPr>
                        <a:xfrm>
                          <a:off x="0" y="0"/>
                          <a:ext cx="6485861" cy="10132828"/>
                        </a:xfrm>
                        <a:prstGeom prst="rect">
                          <a:avLst/>
                        </a:prstGeom>
                        <a:solidFill>
                          <a:schemeClr val="lt1"/>
                        </a:solidFill>
                        <a:ln w="6350">
                          <a:solidFill>
                            <a:schemeClr val="accent2"/>
                          </a:solidFill>
                        </a:ln>
                      </wps:spPr>
                      <wps:txbx>
                        <w:txbxContent>
                          <w:p w14:paraId="6E539C7B" w14:textId="27EE8364" w:rsidR="00DF6464" w:rsidRPr="00DF6464" w:rsidRDefault="00DF6464">
                            <w:pPr>
                              <w:rPr>
                                <w:b/>
                                <w:bCs/>
                                <w:u w:val="single"/>
                              </w:rPr>
                            </w:pPr>
                            <w:r w:rsidRPr="00DF6464">
                              <w:rPr>
                                <w:b/>
                                <w:bCs/>
                                <w:u w:val="single"/>
                              </w:rPr>
                              <w:t>Barber selecting view date:</w:t>
                            </w:r>
                          </w:p>
                          <w:p w14:paraId="04335B1D" w14:textId="77777777" w:rsidR="00DF6464" w:rsidRDefault="00DF64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C648E0" id="Text Box 464" o:spid="_x0000_s1267" type="#_x0000_t202" style="position:absolute;margin-left:0;margin-top:-36.9pt;width:510.7pt;height:797.85pt;z-index:252050649;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" fillcolor="white [3201]" strokecolor="#ed7d31 [3205]" strokeweight=".5pt">
                <v:textbox>
                  <w:txbxContent>
                    <w:p w14:paraId="6E539C7B" w14:textId="27EE8364" w:rsidR="00DF6464" w:rsidRPr="00DF6464" w:rsidRDefault="00DF6464">
                      <w:pPr>
                        <w:rPr>
                          <w:b/>
                          <w:bCs/>
                          <w:u w:val="single"/>
                        </w:rPr>
                      </w:pPr>
                      <w:r w:rsidRPr="00DF6464">
                        <w:rPr>
                          <w:b/>
                          <w:bCs/>
                          <w:u w:val="single"/>
                        </w:rPr>
                        <w:t>Barber selecting view date:</w:t>
                      </w:r>
                    </w:p>
                    <w:p w14:paraId="04335B1D" w14:textId="77777777" w:rsidR="00DF6464" w:rsidRDefault="00DF6464"/>
                  </w:txbxContent>
                </v:textbox>
                <w10:wrap anchorx="margin"/>
              </v:shape>
            </w:pict>
          </mc:Fallback>
        </mc:AlternateContent>
      </w:r>
      <w:r w:rsidR="00EA0282">
        <w:rPr>
          <w:noProof/>
          <w:u w:val="single"/>
        </w:rPr>
        <mc:AlternateContent>
          <mc:Choice Requires="wps">
            <w:drawing>
              <wp:anchor distT="0" distB="0" distL="114300" distR="114300" simplePos="0" relativeHeight="252057817" behindDoc="0" locked="0" layoutInCell="1" allowOverlap="1" wp14:anchorId="2928DAA9" wp14:editId="4CEDE9EF">
                <wp:simplePos x="0" y="0"/>
                <wp:positionH relativeFrom="column">
                  <wp:posOffset>2892056</wp:posOffset>
                </wp:positionH>
                <wp:positionV relativeFrom="paragraph">
                  <wp:posOffset>-340242</wp:posOffset>
                </wp:positionV>
                <wp:extent cx="3072750" cy="1892595"/>
                <wp:effectExtent l="0" t="0" r="13970" b="12700"/>
                <wp:wrapNone/>
                <wp:docPr id="539" name="Text Box 539"/>
                <wp:cNvGraphicFramePr/>
                <a:graphic xmlns:a="http://schemas.openxmlformats.org/drawingml/2006/main">
                  <a:graphicData uri="http://schemas.microsoft.com/office/word/2010/wordprocessingShape">
                    <wps:wsp>
                      <wps:cNvSpPr txBox="1"/>
                      <wps:spPr>
                        <a:xfrm>
                          <a:off x="0" y="0"/>
                          <a:ext cx="3072750" cy="1892595"/>
                        </a:xfrm>
                        <a:prstGeom prst="rect">
                          <a:avLst/>
                        </a:prstGeom>
                        <a:solidFill>
                          <a:schemeClr val="lt1"/>
                        </a:solidFill>
                        <a:ln w="6350">
                          <a:solidFill>
                            <a:schemeClr val="bg1"/>
                          </a:solidFill>
                        </a:ln>
                      </wps:spPr>
                      <wps:txbx>
                        <w:txbxContent>
                          <w:p w14:paraId="7AC0A71F" w14:textId="20F1BA86" w:rsidR="00EA0282" w:rsidRPr="00370240" w:rsidRDefault="00370240">
                            <w:pPr>
                              <w:rPr>
                                <w:sz w:val="20"/>
                                <w:szCs w:val="20"/>
                              </w:rPr>
                            </w:pPr>
                            <w:r w:rsidRPr="00370240">
                              <w:rPr>
                                <w:sz w:val="20"/>
                                <w:szCs w:val="20"/>
                              </w:rPr>
                              <w:t>L</w:t>
                            </w:r>
                            <w:r w:rsidR="00EA0282" w:rsidRPr="00370240">
                              <w:rPr>
                                <w:sz w:val="20"/>
                                <w:szCs w:val="20"/>
                              </w:rPr>
                              <w:t>abel that describes the purpose of the window, allows barbers to know which date they want to view their reservations on. An icon further help</w:t>
                            </w:r>
                            <w:r w:rsidRPr="00370240">
                              <w:rPr>
                                <w:sz w:val="20"/>
                                <w:szCs w:val="20"/>
                              </w:rPr>
                              <w:t>s to describe</w:t>
                            </w:r>
                            <w:r w:rsidR="008B1EA4">
                              <w:rPr>
                                <w:sz w:val="20"/>
                                <w:szCs w:val="20"/>
                              </w:rPr>
                              <w:t xml:space="preserve"> the windows function</w:t>
                            </w:r>
                            <w:r w:rsidRPr="00370240">
                              <w:rPr>
                                <w:sz w:val="20"/>
                                <w:szCs w:val="20"/>
                              </w:rPr>
                              <w:t xml:space="preserve"> as the magnifying glass is commonly known</w:t>
                            </w:r>
                            <w:r w:rsidR="008B1EA4">
                              <w:rPr>
                                <w:sz w:val="20"/>
                                <w:szCs w:val="20"/>
                              </w:rPr>
                              <w:t>/</w:t>
                            </w:r>
                            <w:r w:rsidRPr="00370240">
                              <w:rPr>
                                <w:sz w:val="20"/>
                                <w:szCs w:val="20"/>
                              </w:rPr>
                              <w:t xml:space="preserve">understood as search. Top centred </w:t>
                            </w:r>
                            <w:r w:rsidR="008B1EA4">
                              <w:rPr>
                                <w:sz w:val="20"/>
                                <w:szCs w:val="20"/>
                              </w:rPr>
                              <w:t xml:space="preserve">label </w:t>
                            </w:r>
                            <w:r w:rsidRPr="00370240">
                              <w:rPr>
                                <w:sz w:val="20"/>
                                <w:szCs w:val="20"/>
                              </w:rPr>
                              <w:t>draws attention to it after the users looks over the date picker, ic</w:t>
                            </w:r>
                            <w:r>
                              <w:rPr>
                                <w:sz w:val="20"/>
                                <w:szCs w:val="20"/>
                              </w:rPr>
                              <w:t>on further draws attention to the label after looking over the date picker.</w:t>
                            </w:r>
                            <w:r w:rsidR="008B1EA4">
                              <w:rPr>
                                <w:sz w:val="20"/>
                                <w:szCs w:val="20"/>
                              </w:rPr>
                              <w:t xml:space="preserve"> Black text against light background, again, help fit the theme of the program whilst making it easier to read. </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8DAA9" id="Text Box 539" o:spid="_x0000_s1268" type="#_x0000_t202" style="position:absolute;margin-left:227.7pt;margin-top:-26.8pt;width:241.95pt;height:149pt;z-index:2520578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" fillcolor="white [3201]" strokecolor="white [3212]" strokeweight=".5pt">
                <v:textbox>
                  <w:txbxContent>
                    <w:p w14:paraId="7AC0A71F" w14:textId="20F1BA86" w:rsidR="00EA0282" w:rsidRPr="00370240" w:rsidRDefault="00370240">
                      <w:pPr>
                        <w:rPr>
                          <w:sz w:val="20"/>
                          <w:szCs w:val="20"/>
                        </w:rPr>
                      </w:pPr>
                      <w:r w:rsidRPr="00370240">
                        <w:rPr>
                          <w:sz w:val="20"/>
                          <w:szCs w:val="20"/>
                        </w:rPr>
                        <w:t>L</w:t>
                      </w:r>
                      <w:r w:rsidR="00EA0282" w:rsidRPr="00370240">
                        <w:rPr>
                          <w:sz w:val="20"/>
                          <w:szCs w:val="20"/>
                        </w:rPr>
                        <w:t>abel that describes the purpose of the window, allows barbers to know which date they want to view their reservations on. An icon further help</w:t>
                      </w:r>
                      <w:r w:rsidRPr="00370240">
                        <w:rPr>
                          <w:sz w:val="20"/>
                          <w:szCs w:val="20"/>
                        </w:rPr>
                        <w:t>s to describe</w:t>
                      </w:r>
                      <w:r w:rsidR="008B1EA4">
                        <w:rPr>
                          <w:sz w:val="20"/>
                          <w:szCs w:val="20"/>
                        </w:rPr>
                        <w:t xml:space="preserve"> the windows function</w:t>
                      </w:r>
                      <w:r w:rsidRPr="00370240">
                        <w:rPr>
                          <w:sz w:val="20"/>
                          <w:szCs w:val="20"/>
                        </w:rPr>
                        <w:t xml:space="preserve"> as the magnifying glass is commonly known</w:t>
                      </w:r>
                      <w:r w:rsidR="008B1EA4">
                        <w:rPr>
                          <w:sz w:val="20"/>
                          <w:szCs w:val="20"/>
                        </w:rPr>
                        <w:t>/</w:t>
                      </w:r>
                      <w:r w:rsidRPr="00370240">
                        <w:rPr>
                          <w:sz w:val="20"/>
                          <w:szCs w:val="20"/>
                        </w:rPr>
                        <w:t xml:space="preserve">understood as search. Top centred </w:t>
                      </w:r>
                      <w:r w:rsidR="008B1EA4">
                        <w:rPr>
                          <w:sz w:val="20"/>
                          <w:szCs w:val="20"/>
                        </w:rPr>
                        <w:t xml:space="preserve">label </w:t>
                      </w:r>
                      <w:r w:rsidRPr="00370240">
                        <w:rPr>
                          <w:sz w:val="20"/>
                          <w:szCs w:val="20"/>
                        </w:rPr>
                        <w:t>draws attention to it after the users looks over the date picker, ic</w:t>
                      </w:r>
                      <w:r>
                        <w:rPr>
                          <w:sz w:val="20"/>
                          <w:szCs w:val="20"/>
                        </w:rPr>
                        <w:t>on further draws attention to the label after looking over the date picker.</w:t>
                      </w:r>
                      <w:r w:rsidR="008B1EA4">
                        <w:rPr>
                          <w:sz w:val="20"/>
                          <w:szCs w:val="20"/>
                        </w:rPr>
                        <w:t xml:space="preserve"> Black text against light background, again, help fit the theme of the program whilst making it easier to read. </w:t>
                      </w:r>
                      <w:r>
                        <w:rPr>
                          <w:sz w:val="20"/>
                          <w:szCs w:val="20"/>
                        </w:rPr>
                        <w:t xml:space="preserve"> </w:t>
                      </w:r>
                    </w:p>
                  </w:txbxContent>
                </v:textbox>
              </v:shape>
            </w:pict>
          </mc:Fallback>
        </mc:AlternateContent>
      </w:r>
      <w:r w:rsidR="00DF6464">
        <w:rPr>
          <w:noProof/>
        </w:rPr>
        <w:drawing>
          <wp:anchor distT="0" distB="0" distL="114300" distR="114300" simplePos="0" relativeHeight="252051673" behindDoc="0" locked="0" layoutInCell="1" allowOverlap="1" wp14:anchorId="7A51BB10" wp14:editId="3640CB90">
            <wp:simplePos x="0" y="0"/>
            <wp:positionH relativeFrom="column">
              <wp:posOffset>-276446</wp:posOffset>
            </wp:positionH>
            <wp:positionV relativeFrom="paragraph">
              <wp:posOffset>-212651</wp:posOffset>
            </wp:positionV>
            <wp:extent cx="2998382" cy="3266249"/>
            <wp:effectExtent l="0" t="0" r="0" b="0"/>
            <wp:wrapNone/>
            <wp:docPr id="480" name="Picture 4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Graphical user interface, application&#10;&#10;Description automatically generated"/>
                    <pic:cNvPicPr/>
                  </pic:nvPicPr>
                  <pic:blipFill>
                    <a:blip r:embed="rId278">
                      <a:extLst>
                        <a:ext uri="{28A0092B-C50C-407E-A947-70E740481C1C}">
                          <a14:useLocalDpi xmlns:a14="http://schemas.microsoft.com/office/drawing/2010/main" val="0"/>
                        </a:ext>
                      </a:extLst>
                    </a:blip>
                    <a:stretch>
                      <a:fillRect/>
                    </a:stretch>
                  </pic:blipFill>
                  <pic:spPr>
                    <a:xfrm>
                      <a:off x="0" y="0"/>
                      <a:ext cx="2999654" cy="3267635"/>
                    </a:xfrm>
                    <a:prstGeom prst="rect">
                      <a:avLst/>
                    </a:prstGeom>
                  </pic:spPr>
                </pic:pic>
              </a:graphicData>
            </a:graphic>
            <wp14:sizeRelH relativeFrom="margin">
              <wp14:pctWidth>0</wp14:pctWidth>
            </wp14:sizeRelH>
            <wp14:sizeRelV relativeFrom="margin">
              <wp14:pctHeight>0</wp14:pctHeight>
            </wp14:sizeRelV>
          </wp:anchor>
        </w:drawing>
      </w:r>
    </w:p>
    <w:p w14:paraId="32B2828F" w14:textId="77777777" w:rsidR="008A32E1" w:rsidRDefault="008A32E1" w:rsidP="009E054D">
      <w:pPr>
        <w:rPr>
          <w:noProof/>
          <w:u w:val="single"/>
        </w:rPr>
      </w:pPr>
    </w:p>
    <w:p w14:paraId="234AF40F" w14:textId="22F7FED3" w:rsidR="008A32E1" w:rsidRDefault="00EA0282" w:rsidP="009E054D">
      <w:pPr>
        <w:rPr>
          <w:noProof/>
          <w:u w:val="single"/>
        </w:rPr>
      </w:pPr>
      <w:r>
        <w:rPr>
          <w:noProof/>
          <w:u w:val="single"/>
        </w:rPr>
        <mc:AlternateContent>
          <mc:Choice Requires="wps">
            <w:drawing>
              <wp:anchor distT="0" distB="0" distL="114300" distR="114300" simplePos="0" relativeHeight="252053721" behindDoc="0" locked="0" layoutInCell="1" allowOverlap="1" wp14:anchorId="1EF7B3DB" wp14:editId="21DBBC79">
                <wp:simplePos x="0" y="0"/>
                <wp:positionH relativeFrom="column">
                  <wp:posOffset>2222205</wp:posOffset>
                </wp:positionH>
                <wp:positionV relativeFrom="paragraph">
                  <wp:posOffset>66453</wp:posOffset>
                </wp:positionV>
                <wp:extent cx="1052623" cy="191387"/>
                <wp:effectExtent l="38100" t="0" r="14605" b="75565"/>
                <wp:wrapNone/>
                <wp:docPr id="508" name="Straight Arrow Connector 508"/>
                <wp:cNvGraphicFramePr/>
                <a:graphic xmlns:a="http://schemas.openxmlformats.org/drawingml/2006/main">
                  <a:graphicData uri="http://schemas.microsoft.com/office/word/2010/wordprocessingShape">
                    <wps:wsp>
                      <wps:cNvCnPr/>
                      <wps:spPr>
                        <a:xfrm flipH="1">
                          <a:off x="0" y="0"/>
                          <a:ext cx="1052623" cy="19138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47B5097" id="Straight Arrow Connector 508" o:spid="_x0000_s1026" type="#_x0000_t32" style="position:absolute;margin-left:175pt;margin-top:5.25pt;width:82.9pt;height:15.05pt;flip:x;z-index:25205372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" strokecolor="#ed7d31 [3205]" strokeweight=".5pt">
                <v:stroke endarrow="block" joinstyle="miter"/>
              </v:shape>
            </w:pict>
          </mc:Fallback>
        </mc:AlternateContent>
      </w:r>
    </w:p>
    <w:p w14:paraId="3F76948C" w14:textId="561F5F91" w:rsidR="008A32E1" w:rsidRDefault="008A32E1" w:rsidP="009E054D">
      <w:pPr>
        <w:rPr>
          <w:noProof/>
          <w:u w:val="single"/>
        </w:rPr>
      </w:pPr>
    </w:p>
    <w:p w14:paraId="452B7503" w14:textId="3A4C5807" w:rsidR="008A32E1" w:rsidRDefault="008A32E1" w:rsidP="009E054D">
      <w:pPr>
        <w:rPr>
          <w:noProof/>
          <w:u w:val="single"/>
        </w:rPr>
      </w:pPr>
    </w:p>
    <w:p w14:paraId="18DB28FB" w14:textId="1DD9E0C8" w:rsidR="008A32E1" w:rsidRDefault="006F194C" w:rsidP="009E054D">
      <w:pPr>
        <w:rPr>
          <w:noProof/>
          <w:u w:val="single"/>
        </w:rPr>
      </w:pPr>
      <w:r>
        <w:rPr>
          <w:noProof/>
          <w:u w:val="single"/>
        </w:rPr>
        <mc:AlternateContent>
          <mc:Choice Requires="wps">
            <w:drawing>
              <wp:anchor distT="0" distB="0" distL="114300" distR="114300" simplePos="0" relativeHeight="252058841" behindDoc="0" locked="0" layoutInCell="1" allowOverlap="1" wp14:anchorId="6E7E106F" wp14:editId="4FE65DAE">
                <wp:simplePos x="0" y="0"/>
                <wp:positionH relativeFrom="column">
                  <wp:posOffset>2891643</wp:posOffset>
                </wp:positionH>
                <wp:positionV relativeFrom="paragraph">
                  <wp:posOffset>7162</wp:posOffset>
                </wp:positionV>
                <wp:extent cx="3072263" cy="1601529"/>
                <wp:effectExtent l="0" t="0" r="13970" b="17780"/>
                <wp:wrapNone/>
                <wp:docPr id="540" name="Text Box 540"/>
                <wp:cNvGraphicFramePr/>
                <a:graphic xmlns:a="http://schemas.openxmlformats.org/drawingml/2006/main">
                  <a:graphicData uri="http://schemas.microsoft.com/office/word/2010/wordprocessingShape">
                    <wps:wsp>
                      <wps:cNvSpPr txBox="1"/>
                      <wps:spPr>
                        <a:xfrm>
                          <a:off x="0" y="0"/>
                          <a:ext cx="3072263" cy="1601529"/>
                        </a:xfrm>
                        <a:prstGeom prst="rect">
                          <a:avLst/>
                        </a:prstGeom>
                        <a:solidFill>
                          <a:schemeClr val="lt1"/>
                        </a:solidFill>
                        <a:ln w="6350">
                          <a:solidFill>
                            <a:schemeClr val="bg1"/>
                          </a:solidFill>
                        </a:ln>
                      </wps:spPr>
                      <wps:txbx>
                        <w:txbxContent>
                          <w:p w14:paraId="2238831C" w14:textId="74417BDA" w:rsidR="00465B74" w:rsidRPr="00465B74" w:rsidRDefault="00465B74">
                            <w:pPr>
                              <w:rPr>
                                <w:sz w:val="20"/>
                                <w:szCs w:val="20"/>
                              </w:rPr>
                            </w:pPr>
                            <w:r>
                              <w:rPr>
                                <w:sz w:val="20"/>
                                <w:szCs w:val="20"/>
                              </w:rPr>
                              <w:t>The date picker is centred in the middle as it is the main focus of the window,</w:t>
                            </w:r>
                            <w:r w:rsidR="00C73092">
                              <w:rPr>
                                <w:sz w:val="20"/>
                                <w:szCs w:val="20"/>
                              </w:rPr>
                              <w:t xml:space="preserve"> it being large and centred in the middle focuses the </w:t>
                            </w:r>
                            <w:r w:rsidR="005B1880">
                              <w:rPr>
                                <w:sz w:val="20"/>
                                <w:szCs w:val="20"/>
                              </w:rPr>
                              <w:t>users’</w:t>
                            </w:r>
                            <w:r w:rsidR="00C73092">
                              <w:rPr>
                                <w:sz w:val="20"/>
                                <w:szCs w:val="20"/>
                              </w:rPr>
                              <w:t xml:space="preserve"> eyes first on this date picker as it is the main f</w:t>
                            </w:r>
                            <w:r w:rsidR="005B1880">
                              <w:rPr>
                                <w:sz w:val="20"/>
                                <w:szCs w:val="20"/>
                              </w:rPr>
                              <w:t>ocus. It allows barbers to select any date to see what reservation they</w:t>
                            </w:r>
                            <w:r w:rsidR="00AE45F5">
                              <w:rPr>
                                <w:sz w:val="20"/>
                                <w:szCs w:val="20"/>
                              </w:rPr>
                              <w:t xml:space="preserve"> have on the day that they picked. </w:t>
                            </w:r>
                            <w:r w:rsidR="006F194C">
                              <w:rPr>
                                <w:sz w:val="20"/>
                                <w:szCs w:val="20"/>
                              </w:rPr>
                              <w:t xml:space="preserve">Each month has the correct number of days preventing the user from selecting a date that doesn’t exis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7E106F" id="Text Box 540" o:spid="_x0000_s1269" type="#_x0000_t202" style="position:absolute;margin-left:227.7pt;margin-top:.55pt;width:241.9pt;height:126.1pt;z-index:2520588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" fillcolor="white [3201]" strokecolor="white [3212]" strokeweight=".5pt">
                <v:textbox>
                  <w:txbxContent>
                    <w:p w14:paraId="2238831C" w14:textId="74417BDA" w:rsidR="00465B74" w:rsidRPr="00465B74" w:rsidRDefault="00465B74">
                      <w:pPr>
                        <w:rPr>
                          <w:sz w:val="20"/>
                          <w:szCs w:val="20"/>
                        </w:rPr>
                      </w:pPr>
                      <w:r>
                        <w:rPr>
                          <w:sz w:val="20"/>
                          <w:szCs w:val="20"/>
                        </w:rPr>
                        <w:t>The date picker is centred in the middle as it is the main focus of the window,</w:t>
                      </w:r>
                      <w:r w:rsidR="00C73092">
                        <w:rPr>
                          <w:sz w:val="20"/>
                          <w:szCs w:val="20"/>
                        </w:rPr>
                        <w:t xml:space="preserve"> it being large and centred in the middle focuses the </w:t>
                      </w:r>
                      <w:r w:rsidR="005B1880">
                        <w:rPr>
                          <w:sz w:val="20"/>
                          <w:szCs w:val="20"/>
                        </w:rPr>
                        <w:t>users’</w:t>
                      </w:r>
                      <w:r w:rsidR="00C73092">
                        <w:rPr>
                          <w:sz w:val="20"/>
                          <w:szCs w:val="20"/>
                        </w:rPr>
                        <w:t xml:space="preserve"> eyes first on this date picker as it is the main f</w:t>
                      </w:r>
                      <w:r w:rsidR="005B1880">
                        <w:rPr>
                          <w:sz w:val="20"/>
                          <w:szCs w:val="20"/>
                        </w:rPr>
                        <w:t>ocus. It allows barbers to select any date to see what reservation they</w:t>
                      </w:r>
                      <w:r w:rsidR="00AE45F5">
                        <w:rPr>
                          <w:sz w:val="20"/>
                          <w:szCs w:val="20"/>
                        </w:rPr>
                        <w:t xml:space="preserve"> have on the day that they picked. </w:t>
                      </w:r>
                      <w:r w:rsidR="006F194C">
                        <w:rPr>
                          <w:sz w:val="20"/>
                          <w:szCs w:val="20"/>
                        </w:rPr>
                        <w:t xml:space="preserve">Each month has the correct number of days preventing the user from selecting a date that doesn’t exist. </w:t>
                      </w:r>
                    </w:p>
                  </w:txbxContent>
                </v:textbox>
              </v:shape>
            </w:pict>
          </mc:Fallback>
        </mc:AlternateContent>
      </w:r>
      <w:r w:rsidR="00465B74">
        <w:rPr>
          <w:noProof/>
          <w:u w:val="single"/>
        </w:rPr>
        <mc:AlternateContent>
          <mc:Choice Requires="wps">
            <w:drawing>
              <wp:anchor distT="0" distB="0" distL="114300" distR="114300" simplePos="0" relativeHeight="252054745" behindDoc="0" locked="0" layoutInCell="1" allowOverlap="1" wp14:anchorId="70C4257E" wp14:editId="45573578">
                <wp:simplePos x="0" y="0"/>
                <wp:positionH relativeFrom="column">
                  <wp:posOffset>2058286</wp:posOffset>
                </wp:positionH>
                <wp:positionV relativeFrom="paragraph">
                  <wp:posOffset>60340</wp:posOffset>
                </wp:positionV>
                <wp:extent cx="1057054" cy="234019"/>
                <wp:effectExtent l="19050" t="57150" r="29210" b="33020"/>
                <wp:wrapNone/>
                <wp:docPr id="514" name="Straight Arrow Connector 514"/>
                <wp:cNvGraphicFramePr/>
                <a:graphic xmlns:a="http://schemas.openxmlformats.org/drawingml/2006/main">
                  <a:graphicData uri="http://schemas.microsoft.com/office/word/2010/wordprocessingShape">
                    <wps:wsp>
                      <wps:cNvCnPr/>
                      <wps:spPr>
                        <a:xfrm flipH="1" flipV="1">
                          <a:off x="0" y="0"/>
                          <a:ext cx="1057054" cy="23401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DB5A4" id="Straight Arrow Connector 514" o:spid="_x0000_s1026" type="#_x0000_t32" style="position:absolute;margin-left:162.05pt;margin-top:4.75pt;width:83.25pt;height:18.45pt;flip:x y;z-index:2520547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" strokecolor="#ed7d31 [3205]" strokeweight=".5pt">
                <v:stroke endarrow="block" joinstyle="miter"/>
              </v:shape>
            </w:pict>
          </mc:Fallback>
        </mc:AlternateContent>
      </w:r>
    </w:p>
    <w:p w14:paraId="1C46A450" w14:textId="77777777" w:rsidR="008A32E1" w:rsidRDefault="008A32E1" w:rsidP="009E054D">
      <w:pPr>
        <w:rPr>
          <w:noProof/>
          <w:u w:val="single"/>
        </w:rPr>
      </w:pPr>
    </w:p>
    <w:p w14:paraId="53C9F38C" w14:textId="1F256C27" w:rsidR="008A32E1" w:rsidRDefault="00D705C7" w:rsidP="009E054D">
      <w:pPr>
        <w:rPr>
          <w:noProof/>
          <w:u w:val="single"/>
        </w:rPr>
      </w:pPr>
      <w:r>
        <w:rPr>
          <w:noProof/>
          <w:u w:val="single"/>
        </w:rPr>
        <mc:AlternateContent>
          <mc:Choice Requires="wps">
            <w:drawing>
              <wp:anchor distT="0" distB="0" distL="114300" distR="114300" simplePos="0" relativeHeight="252056793" behindDoc="0" locked="0" layoutInCell="1" allowOverlap="1" wp14:anchorId="27FAE226" wp14:editId="6D4886AC">
                <wp:simplePos x="0" y="0"/>
                <wp:positionH relativeFrom="column">
                  <wp:posOffset>144425</wp:posOffset>
                </wp:positionH>
                <wp:positionV relativeFrom="paragraph">
                  <wp:posOffset>52468</wp:posOffset>
                </wp:positionV>
                <wp:extent cx="110755" cy="1292195"/>
                <wp:effectExtent l="0" t="38100" r="60960" b="22860"/>
                <wp:wrapNone/>
                <wp:docPr id="538" name="Straight Arrow Connector 538"/>
                <wp:cNvGraphicFramePr/>
                <a:graphic xmlns:a="http://schemas.openxmlformats.org/drawingml/2006/main">
                  <a:graphicData uri="http://schemas.microsoft.com/office/word/2010/wordprocessingShape">
                    <wps:wsp>
                      <wps:cNvCnPr/>
                      <wps:spPr>
                        <a:xfrm flipV="1">
                          <a:off x="0" y="0"/>
                          <a:ext cx="110755" cy="129219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1DEE4D" id="Straight Arrow Connector 538" o:spid="_x0000_s1026" type="#_x0000_t32" style="position:absolute;margin-left:11.35pt;margin-top:4.15pt;width:8.7pt;height:101.75pt;flip:y;z-index:2520567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" strokecolor="#ed7d31 [3205]" strokeweight=".5pt">
                <v:stroke endarrow="block" joinstyle="miter"/>
              </v:shape>
            </w:pict>
          </mc:Fallback>
        </mc:AlternateContent>
      </w:r>
    </w:p>
    <w:p w14:paraId="299302B4" w14:textId="77777777" w:rsidR="008A32E1" w:rsidRDefault="008A32E1" w:rsidP="009E054D">
      <w:pPr>
        <w:rPr>
          <w:noProof/>
          <w:u w:val="single"/>
        </w:rPr>
      </w:pPr>
    </w:p>
    <w:p w14:paraId="099B4694" w14:textId="490D5291" w:rsidR="008A32E1" w:rsidRDefault="006F194C" w:rsidP="009E054D">
      <w:pPr>
        <w:rPr>
          <w:noProof/>
          <w:u w:val="single"/>
        </w:rPr>
      </w:pPr>
      <w:r>
        <w:rPr>
          <w:noProof/>
          <w:u w:val="single"/>
        </w:rPr>
        <mc:AlternateContent>
          <mc:Choice Requires="wps">
            <w:drawing>
              <wp:anchor distT="0" distB="0" distL="114300" distR="114300" simplePos="0" relativeHeight="252055769" behindDoc="0" locked="0" layoutInCell="1" allowOverlap="1" wp14:anchorId="7A3103D6" wp14:editId="278FDB27">
                <wp:simplePos x="0" y="0"/>
                <wp:positionH relativeFrom="column">
                  <wp:posOffset>1611718</wp:posOffset>
                </wp:positionH>
                <wp:positionV relativeFrom="paragraph">
                  <wp:posOffset>19434</wp:posOffset>
                </wp:positionV>
                <wp:extent cx="1843862" cy="727444"/>
                <wp:effectExtent l="38100" t="38100" r="23495" b="34925"/>
                <wp:wrapNone/>
                <wp:docPr id="518" name="Straight Arrow Connector 518"/>
                <wp:cNvGraphicFramePr/>
                <a:graphic xmlns:a="http://schemas.openxmlformats.org/drawingml/2006/main">
                  <a:graphicData uri="http://schemas.microsoft.com/office/word/2010/wordprocessingShape">
                    <wps:wsp>
                      <wps:cNvCnPr/>
                      <wps:spPr>
                        <a:xfrm flipH="1" flipV="1">
                          <a:off x="0" y="0"/>
                          <a:ext cx="1843862" cy="72744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86CA6E" id="Straight Arrow Connector 518" o:spid="_x0000_s1026" type="#_x0000_t32" style="position:absolute;margin-left:126.9pt;margin-top:1.55pt;width:145.2pt;height:57.3pt;flip:x y;z-index:2520557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" strokecolor="#ed7d31 [3205]" strokeweight=".5pt">
                <v:stroke endarrow="block" joinstyle="miter"/>
              </v:shape>
            </w:pict>
          </mc:Fallback>
        </mc:AlternateContent>
      </w:r>
    </w:p>
    <w:p w14:paraId="0D5DBC93" w14:textId="5FEEDE18" w:rsidR="008A32E1" w:rsidRDefault="006D18C3" w:rsidP="009E054D">
      <w:pPr>
        <w:rPr>
          <w:noProof/>
          <w:u w:val="single"/>
        </w:rPr>
      </w:pPr>
      <w:r>
        <w:rPr>
          <w:noProof/>
          <w:u w:val="single"/>
        </w:rPr>
        <mc:AlternateContent>
          <mc:Choice Requires="wps">
            <w:drawing>
              <wp:anchor distT="0" distB="0" distL="114300" distR="114300" simplePos="0" relativeHeight="252059865" behindDoc="0" locked="0" layoutInCell="1" allowOverlap="1" wp14:anchorId="4BE75B9D" wp14:editId="1CFD610C">
                <wp:simplePos x="0" y="0"/>
                <wp:positionH relativeFrom="column">
                  <wp:posOffset>2785110</wp:posOffset>
                </wp:positionH>
                <wp:positionV relativeFrom="paragraph">
                  <wp:posOffset>237343</wp:posOffset>
                </wp:positionV>
                <wp:extent cx="3285342" cy="1796903"/>
                <wp:effectExtent l="0" t="0" r="10795" b="13335"/>
                <wp:wrapNone/>
                <wp:docPr id="541" name="Text Box 541"/>
                <wp:cNvGraphicFramePr/>
                <a:graphic xmlns:a="http://schemas.openxmlformats.org/drawingml/2006/main">
                  <a:graphicData uri="http://schemas.microsoft.com/office/word/2010/wordprocessingShape">
                    <wps:wsp>
                      <wps:cNvSpPr txBox="1"/>
                      <wps:spPr>
                        <a:xfrm>
                          <a:off x="0" y="0"/>
                          <a:ext cx="3285342" cy="1796903"/>
                        </a:xfrm>
                        <a:prstGeom prst="rect">
                          <a:avLst/>
                        </a:prstGeom>
                        <a:solidFill>
                          <a:schemeClr val="lt1"/>
                        </a:solidFill>
                        <a:ln w="6350">
                          <a:solidFill>
                            <a:schemeClr val="bg1"/>
                          </a:solidFill>
                        </a:ln>
                      </wps:spPr>
                      <wps:txbx>
                        <w:txbxContent>
                          <w:p w14:paraId="243CDE76" w14:textId="486498E3" w:rsidR="006F194C" w:rsidRPr="00A8164A" w:rsidRDefault="006F194C">
                            <w:pPr>
                              <w:rPr>
                                <w:sz w:val="20"/>
                                <w:szCs w:val="20"/>
                              </w:rPr>
                            </w:pPr>
                            <w:r w:rsidRPr="00A8164A">
                              <w:rPr>
                                <w:sz w:val="20"/>
                                <w:szCs w:val="20"/>
                              </w:rPr>
                              <w:t xml:space="preserve">2 buttons that lead to different part of the </w:t>
                            </w:r>
                            <w:r w:rsidR="00A8164A" w:rsidRPr="00A8164A">
                              <w:rPr>
                                <w:sz w:val="20"/>
                                <w:szCs w:val="20"/>
                              </w:rPr>
                              <w:t xml:space="preserve">barber side of the program, one allows them to continue and view reservations that have been selected and the other allows barbers to edit the hairstyle table. Edit hairstyle button is located at the bottom as it isn’t related to any other feature on this window, </w:t>
                            </w:r>
                            <w:r w:rsidR="00532DA6">
                              <w:rPr>
                                <w:sz w:val="20"/>
                                <w:szCs w:val="20"/>
                              </w:rPr>
                              <w:t xml:space="preserve">this </w:t>
                            </w:r>
                            <w:r w:rsidR="00A8164A" w:rsidRPr="00A8164A">
                              <w:rPr>
                                <w:sz w:val="20"/>
                                <w:szCs w:val="20"/>
                              </w:rPr>
                              <w:t>help</w:t>
                            </w:r>
                            <w:r w:rsidR="00532DA6">
                              <w:rPr>
                                <w:sz w:val="20"/>
                                <w:szCs w:val="20"/>
                              </w:rPr>
                              <w:t>s</w:t>
                            </w:r>
                            <w:r w:rsidR="00A8164A" w:rsidRPr="00A8164A">
                              <w:rPr>
                                <w:sz w:val="20"/>
                                <w:szCs w:val="20"/>
                              </w:rPr>
                              <w:t xml:space="preserve"> move </w:t>
                            </w:r>
                            <w:r w:rsidR="00532DA6">
                              <w:rPr>
                                <w:sz w:val="20"/>
                                <w:szCs w:val="20"/>
                              </w:rPr>
                              <w:t>it out the</w:t>
                            </w:r>
                            <w:r w:rsidR="00A8164A" w:rsidRPr="00A8164A">
                              <w:rPr>
                                <w:sz w:val="20"/>
                                <w:szCs w:val="20"/>
                              </w:rPr>
                              <w:t xml:space="preserve"> </w:t>
                            </w:r>
                            <w:r w:rsidR="00AB7D8D" w:rsidRPr="00A8164A">
                              <w:rPr>
                                <w:sz w:val="20"/>
                                <w:szCs w:val="20"/>
                              </w:rPr>
                              <w:t>user’s</w:t>
                            </w:r>
                            <w:r w:rsidR="00A8164A" w:rsidRPr="00A8164A">
                              <w:rPr>
                                <w:sz w:val="20"/>
                                <w:szCs w:val="20"/>
                              </w:rPr>
                              <w:t xml:space="preserve"> way but still allowing </w:t>
                            </w:r>
                            <w:r w:rsidR="00A8164A">
                              <w:rPr>
                                <w:sz w:val="20"/>
                                <w:szCs w:val="20"/>
                              </w:rPr>
                              <w:t xml:space="preserve">access to it, if needed. </w:t>
                            </w:r>
                            <w:r w:rsidR="00AB7D8D">
                              <w:rPr>
                                <w:sz w:val="20"/>
                                <w:szCs w:val="20"/>
                              </w:rPr>
                              <w:t>The view reservation button has an icon that describes the action of moving forward as this is what the button does. It moves on to the next part of viewing reserv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75B9D" id="Text Box 541" o:spid="_x0000_s1270" type="#_x0000_t202" style="position:absolute;margin-left:219.3pt;margin-top:18.7pt;width:258.7pt;height:141.5pt;z-index:2520598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" fillcolor="white [3201]" strokecolor="white [3212]" strokeweight=".5pt">
                <v:textbox>
                  <w:txbxContent>
                    <w:p w14:paraId="243CDE76" w14:textId="486498E3" w:rsidR="006F194C" w:rsidRPr="00A8164A" w:rsidRDefault="006F194C">
                      <w:pPr>
                        <w:rPr>
                          <w:sz w:val="20"/>
                          <w:szCs w:val="20"/>
                        </w:rPr>
                      </w:pPr>
                      <w:r w:rsidRPr="00A8164A">
                        <w:rPr>
                          <w:sz w:val="20"/>
                          <w:szCs w:val="20"/>
                        </w:rPr>
                        <w:t xml:space="preserve">2 buttons that lead to different part of the </w:t>
                      </w:r>
                      <w:r w:rsidR="00A8164A" w:rsidRPr="00A8164A">
                        <w:rPr>
                          <w:sz w:val="20"/>
                          <w:szCs w:val="20"/>
                        </w:rPr>
                        <w:t xml:space="preserve">barber side of the program, one allows them to continue and view reservations that have been selected and the other allows barbers to edit the hairstyle table. Edit hairstyle button is located at the bottom as it isn’t related to any other feature on this window, </w:t>
                      </w:r>
                      <w:r w:rsidR="00532DA6">
                        <w:rPr>
                          <w:sz w:val="20"/>
                          <w:szCs w:val="20"/>
                        </w:rPr>
                        <w:t xml:space="preserve">this </w:t>
                      </w:r>
                      <w:r w:rsidR="00A8164A" w:rsidRPr="00A8164A">
                        <w:rPr>
                          <w:sz w:val="20"/>
                          <w:szCs w:val="20"/>
                        </w:rPr>
                        <w:t>help</w:t>
                      </w:r>
                      <w:r w:rsidR="00532DA6">
                        <w:rPr>
                          <w:sz w:val="20"/>
                          <w:szCs w:val="20"/>
                        </w:rPr>
                        <w:t>s</w:t>
                      </w:r>
                      <w:r w:rsidR="00A8164A" w:rsidRPr="00A8164A">
                        <w:rPr>
                          <w:sz w:val="20"/>
                          <w:szCs w:val="20"/>
                        </w:rPr>
                        <w:t xml:space="preserve"> move </w:t>
                      </w:r>
                      <w:r w:rsidR="00532DA6">
                        <w:rPr>
                          <w:sz w:val="20"/>
                          <w:szCs w:val="20"/>
                        </w:rPr>
                        <w:t>it out the</w:t>
                      </w:r>
                      <w:r w:rsidR="00A8164A" w:rsidRPr="00A8164A">
                        <w:rPr>
                          <w:sz w:val="20"/>
                          <w:szCs w:val="20"/>
                        </w:rPr>
                        <w:t xml:space="preserve"> </w:t>
                      </w:r>
                      <w:r w:rsidR="00AB7D8D" w:rsidRPr="00A8164A">
                        <w:rPr>
                          <w:sz w:val="20"/>
                          <w:szCs w:val="20"/>
                        </w:rPr>
                        <w:t>user’s</w:t>
                      </w:r>
                      <w:r w:rsidR="00A8164A" w:rsidRPr="00A8164A">
                        <w:rPr>
                          <w:sz w:val="20"/>
                          <w:szCs w:val="20"/>
                        </w:rPr>
                        <w:t xml:space="preserve"> way but still allowing </w:t>
                      </w:r>
                      <w:r w:rsidR="00A8164A">
                        <w:rPr>
                          <w:sz w:val="20"/>
                          <w:szCs w:val="20"/>
                        </w:rPr>
                        <w:t xml:space="preserve">access to it, if needed. </w:t>
                      </w:r>
                      <w:r w:rsidR="00AB7D8D">
                        <w:rPr>
                          <w:sz w:val="20"/>
                          <w:szCs w:val="20"/>
                        </w:rPr>
                        <w:t>The view reservation button has an icon that describes the action of moving forward as this is what the button does. It moves on to the next part of viewing reservations.</w:t>
                      </w:r>
                    </w:p>
                  </w:txbxContent>
                </v:textbox>
              </v:shape>
            </w:pict>
          </mc:Fallback>
        </mc:AlternateContent>
      </w:r>
      <w:r>
        <w:rPr>
          <w:noProof/>
          <w:u w:val="single"/>
        </w:rPr>
        <mc:AlternateContent>
          <mc:Choice Requires="wps">
            <w:drawing>
              <wp:anchor distT="0" distB="0" distL="114300" distR="114300" simplePos="0" relativeHeight="252060889" behindDoc="0" locked="0" layoutInCell="1" allowOverlap="1" wp14:anchorId="1B42D742" wp14:editId="236D691D">
                <wp:simplePos x="0" y="0"/>
                <wp:positionH relativeFrom="column">
                  <wp:posOffset>-329609</wp:posOffset>
                </wp:positionH>
                <wp:positionV relativeFrom="paragraph">
                  <wp:posOffset>344170</wp:posOffset>
                </wp:positionV>
                <wp:extent cx="3157677" cy="1637030"/>
                <wp:effectExtent l="0" t="0" r="24130" b="20320"/>
                <wp:wrapNone/>
                <wp:docPr id="542" name="Text Box 542"/>
                <wp:cNvGraphicFramePr/>
                <a:graphic xmlns:a="http://schemas.openxmlformats.org/drawingml/2006/main">
                  <a:graphicData uri="http://schemas.microsoft.com/office/word/2010/wordprocessingShape">
                    <wps:wsp>
                      <wps:cNvSpPr txBox="1"/>
                      <wps:spPr>
                        <a:xfrm>
                          <a:off x="0" y="0"/>
                          <a:ext cx="3157677" cy="1637030"/>
                        </a:xfrm>
                        <a:prstGeom prst="rect">
                          <a:avLst/>
                        </a:prstGeom>
                        <a:solidFill>
                          <a:schemeClr val="lt1"/>
                        </a:solidFill>
                        <a:ln w="6350">
                          <a:solidFill>
                            <a:schemeClr val="bg1"/>
                          </a:solidFill>
                        </a:ln>
                      </wps:spPr>
                      <wps:txbx>
                        <w:txbxContent>
                          <w:p w14:paraId="04E2F90D" w14:textId="5EDBD8C0" w:rsidR="004F0FFD" w:rsidRPr="00D705C7" w:rsidRDefault="004F0FFD">
                            <w:pPr>
                              <w:rPr>
                                <w:sz w:val="20"/>
                                <w:szCs w:val="20"/>
                              </w:rPr>
                            </w:pPr>
                            <w:r w:rsidRPr="00D705C7">
                              <w:rPr>
                                <w:sz w:val="20"/>
                                <w:szCs w:val="20"/>
                              </w:rPr>
                              <w:t xml:space="preserve">If the barber happens to select a date that contains no reservation. </w:t>
                            </w:r>
                            <w:r w:rsidR="00D705C7" w:rsidRPr="00D705C7">
                              <w:rPr>
                                <w:sz w:val="20"/>
                                <w:szCs w:val="20"/>
                              </w:rPr>
                              <w:t>A</w:t>
                            </w:r>
                            <w:r w:rsidRPr="00D705C7">
                              <w:rPr>
                                <w:sz w:val="20"/>
                                <w:szCs w:val="20"/>
                              </w:rPr>
                              <w:t xml:space="preserve"> pop up will be displayed </w:t>
                            </w:r>
                            <w:r w:rsidR="00D705C7">
                              <w:rPr>
                                <w:sz w:val="20"/>
                                <w:szCs w:val="20"/>
                              </w:rPr>
                              <w:t>to the</w:t>
                            </w:r>
                            <w:r w:rsidRPr="00D705C7">
                              <w:rPr>
                                <w:sz w:val="20"/>
                                <w:szCs w:val="20"/>
                              </w:rPr>
                              <w:t xml:space="preserve"> barber and </w:t>
                            </w:r>
                            <w:r w:rsidR="009476DF" w:rsidRPr="00D705C7">
                              <w:rPr>
                                <w:sz w:val="20"/>
                                <w:szCs w:val="20"/>
                              </w:rPr>
                              <w:t xml:space="preserve">notifies that no reservations are presents on this day. I </w:t>
                            </w:r>
                            <w:r w:rsidR="00F90BB1">
                              <w:rPr>
                                <w:sz w:val="20"/>
                                <w:szCs w:val="20"/>
                              </w:rPr>
                              <w:t>used</w:t>
                            </w:r>
                            <w:r w:rsidR="009476DF" w:rsidRPr="00D705C7">
                              <w:rPr>
                                <w:sz w:val="20"/>
                                <w:szCs w:val="20"/>
                              </w:rPr>
                              <w:t xml:space="preserve"> a</w:t>
                            </w:r>
                            <w:r w:rsidR="00D705C7">
                              <w:rPr>
                                <w:sz w:val="20"/>
                                <w:szCs w:val="20"/>
                              </w:rPr>
                              <w:t>n</w:t>
                            </w:r>
                            <w:r w:rsidR="009476DF" w:rsidRPr="00D705C7">
                              <w:rPr>
                                <w:sz w:val="20"/>
                                <w:szCs w:val="20"/>
                              </w:rPr>
                              <w:t xml:space="preserve"> error box as </w:t>
                            </w:r>
                            <w:r w:rsidR="00F90BB1" w:rsidRPr="00D705C7">
                              <w:rPr>
                                <w:sz w:val="20"/>
                                <w:szCs w:val="20"/>
                              </w:rPr>
                              <w:t>this pop</w:t>
                            </w:r>
                            <w:r w:rsidR="00F90BB1">
                              <w:rPr>
                                <w:sz w:val="20"/>
                                <w:szCs w:val="20"/>
                              </w:rPr>
                              <w:t>s</w:t>
                            </w:r>
                            <w:r w:rsidR="009476DF" w:rsidRPr="00D705C7">
                              <w:rPr>
                                <w:sz w:val="20"/>
                                <w:szCs w:val="20"/>
                              </w:rPr>
                              <w:t xml:space="preserve"> up in the middle of the screen, drawing focus to the error message. This box also </w:t>
                            </w:r>
                            <w:r w:rsidR="00D705C7" w:rsidRPr="00D705C7">
                              <w:rPr>
                                <w:sz w:val="20"/>
                                <w:szCs w:val="20"/>
                              </w:rPr>
                              <w:t>prevents the barber from accessing anything else until they have addressed the error message they have just received; this helps endure they have read the message and understand</w:t>
                            </w:r>
                            <w:r w:rsidR="00F90BB1">
                              <w:rPr>
                                <w:sz w:val="20"/>
                                <w:szCs w:val="20"/>
                              </w:rPr>
                              <w:t xml:space="preserve"> the probl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2D742" id="Text Box 542" o:spid="_x0000_s1271" type="#_x0000_t202" style="position:absolute;margin-left:-25.95pt;margin-top:27.1pt;width:248.65pt;height:128.9pt;z-index:2520608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" fillcolor="white [3201]" strokecolor="white [3212]" strokeweight=".5pt">
                <v:textbox>
                  <w:txbxContent>
                    <w:p w14:paraId="04E2F90D" w14:textId="5EDBD8C0" w:rsidR="004F0FFD" w:rsidRPr="00D705C7" w:rsidRDefault="004F0FFD">
                      <w:pPr>
                        <w:rPr>
                          <w:sz w:val="20"/>
                          <w:szCs w:val="20"/>
                        </w:rPr>
                      </w:pPr>
                      <w:r w:rsidRPr="00D705C7">
                        <w:rPr>
                          <w:sz w:val="20"/>
                          <w:szCs w:val="20"/>
                        </w:rPr>
                        <w:t xml:space="preserve">If the barber happens to select a date that contains no reservation. </w:t>
                      </w:r>
                      <w:r w:rsidR="00D705C7" w:rsidRPr="00D705C7">
                        <w:rPr>
                          <w:sz w:val="20"/>
                          <w:szCs w:val="20"/>
                        </w:rPr>
                        <w:t>A</w:t>
                      </w:r>
                      <w:r w:rsidRPr="00D705C7">
                        <w:rPr>
                          <w:sz w:val="20"/>
                          <w:szCs w:val="20"/>
                        </w:rPr>
                        <w:t xml:space="preserve"> pop up will be displayed </w:t>
                      </w:r>
                      <w:r w:rsidR="00D705C7">
                        <w:rPr>
                          <w:sz w:val="20"/>
                          <w:szCs w:val="20"/>
                        </w:rPr>
                        <w:t>to the</w:t>
                      </w:r>
                      <w:r w:rsidRPr="00D705C7">
                        <w:rPr>
                          <w:sz w:val="20"/>
                          <w:szCs w:val="20"/>
                        </w:rPr>
                        <w:t xml:space="preserve"> barber and </w:t>
                      </w:r>
                      <w:r w:rsidR="009476DF" w:rsidRPr="00D705C7">
                        <w:rPr>
                          <w:sz w:val="20"/>
                          <w:szCs w:val="20"/>
                        </w:rPr>
                        <w:t xml:space="preserve">notifies that no reservations are presents on this day. I </w:t>
                      </w:r>
                      <w:r w:rsidR="00F90BB1">
                        <w:rPr>
                          <w:sz w:val="20"/>
                          <w:szCs w:val="20"/>
                        </w:rPr>
                        <w:t>used</w:t>
                      </w:r>
                      <w:r w:rsidR="009476DF" w:rsidRPr="00D705C7">
                        <w:rPr>
                          <w:sz w:val="20"/>
                          <w:szCs w:val="20"/>
                        </w:rPr>
                        <w:t xml:space="preserve"> a</w:t>
                      </w:r>
                      <w:r w:rsidR="00D705C7">
                        <w:rPr>
                          <w:sz w:val="20"/>
                          <w:szCs w:val="20"/>
                        </w:rPr>
                        <w:t>n</w:t>
                      </w:r>
                      <w:r w:rsidR="009476DF" w:rsidRPr="00D705C7">
                        <w:rPr>
                          <w:sz w:val="20"/>
                          <w:szCs w:val="20"/>
                        </w:rPr>
                        <w:t xml:space="preserve"> error box as </w:t>
                      </w:r>
                      <w:r w:rsidR="00F90BB1" w:rsidRPr="00D705C7">
                        <w:rPr>
                          <w:sz w:val="20"/>
                          <w:szCs w:val="20"/>
                        </w:rPr>
                        <w:t>this pop</w:t>
                      </w:r>
                      <w:r w:rsidR="00F90BB1">
                        <w:rPr>
                          <w:sz w:val="20"/>
                          <w:szCs w:val="20"/>
                        </w:rPr>
                        <w:t>s</w:t>
                      </w:r>
                      <w:r w:rsidR="009476DF" w:rsidRPr="00D705C7">
                        <w:rPr>
                          <w:sz w:val="20"/>
                          <w:szCs w:val="20"/>
                        </w:rPr>
                        <w:t xml:space="preserve"> up in the middle of the screen, drawing focus to the error message. This box also </w:t>
                      </w:r>
                      <w:r w:rsidR="00D705C7" w:rsidRPr="00D705C7">
                        <w:rPr>
                          <w:sz w:val="20"/>
                          <w:szCs w:val="20"/>
                        </w:rPr>
                        <w:t>prevents the barber from accessing anything else until they have addressed the error message they have just received; this helps endure they have read the message and understand</w:t>
                      </w:r>
                      <w:r w:rsidR="00F90BB1">
                        <w:rPr>
                          <w:sz w:val="20"/>
                          <w:szCs w:val="20"/>
                        </w:rPr>
                        <w:t xml:space="preserve"> the problem.</w:t>
                      </w:r>
                    </w:p>
                  </w:txbxContent>
                </v:textbox>
              </v:shape>
            </w:pict>
          </mc:Fallback>
        </mc:AlternateContent>
      </w:r>
    </w:p>
    <w:p w14:paraId="17C95503" w14:textId="77777777" w:rsidR="008A32E1" w:rsidRDefault="008A32E1" w:rsidP="009E054D">
      <w:pPr>
        <w:rPr>
          <w:noProof/>
          <w:u w:val="single"/>
        </w:rPr>
      </w:pPr>
    </w:p>
    <w:p w14:paraId="20C37BEF" w14:textId="77777777" w:rsidR="008A32E1" w:rsidRDefault="008A32E1" w:rsidP="009E054D">
      <w:pPr>
        <w:rPr>
          <w:noProof/>
          <w:u w:val="single"/>
        </w:rPr>
      </w:pPr>
    </w:p>
    <w:p w14:paraId="00D7146C" w14:textId="77777777" w:rsidR="008A32E1" w:rsidRDefault="008A32E1" w:rsidP="009E054D">
      <w:pPr>
        <w:rPr>
          <w:noProof/>
          <w:u w:val="single"/>
        </w:rPr>
      </w:pPr>
    </w:p>
    <w:p w14:paraId="1DD1DA69" w14:textId="77777777" w:rsidR="008A32E1" w:rsidRDefault="008A32E1" w:rsidP="009E054D">
      <w:pPr>
        <w:rPr>
          <w:noProof/>
          <w:u w:val="single"/>
        </w:rPr>
      </w:pPr>
    </w:p>
    <w:p w14:paraId="2F748B36" w14:textId="77777777" w:rsidR="008A32E1" w:rsidRDefault="008A32E1" w:rsidP="009E054D">
      <w:pPr>
        <w:rPr>
          <w:noProof/>
          <w:u w:val="single"/>
        </w:rPr>
      </w:pPr>
    </w:p>
    <w:p w14:paraId="104F624A" w14:textId="0440DC5A" w:rsidR="008A32E1" w:rsidRDefault="00DB7B5A" w:rsidP="009E054D">
      <w:pPr>
        <w:rPr>
          <w:noProof/>
          <w:u w:val="single"/>
        </w:rPr>
      </w:pPr>
      <w:r>
        <w:rPr>
          <w:noProof/>
          <w:u w:val="single"/>
        </w:rPr>
        <mc:AlternateContent>
          <mc:Choice Requires="wps">
            <w:drawing>
              <wp:anchor distT="0" distB="0" distL="114300" distR="114300" simplePos="0" relativeHeight="252061913" behindDoc="0" locked="0" layoutInCell="1" allowOverlap="1" wp14:anchorId="47522397" wp14:editId="3CC6B1A9">
                <wp:simplePos x="0" y="0"/>
                <wp:positionH relativeFrom="column">
                  <wp:posOffset>-340242</wp:posOffset>
                </wp:positionH>
                <wp:positionV relativeFrom="paragraph">
                  <wp:posOffset>235821</wp:posOffset>
                </wp:positionV>
                <wp:extent cx="6358270" cy="4827182"/>
                <wp:effectExtent l="0" t="0" r="23495" b="12065"/>
                <wp:wrapNone/>
                <wp:docPr id="543" name="Text Box 543"/>
                <wp:cNvGraphicFramePr/>
                <a:graphic xmlns:a="http://schemas.openxmlformats.org/drawingml/2006/main">
                  <a:graphicData uri="http://schemas.microsoft.com/office/word/2010/wordprocessingShape">
                    <wps:wsp>
                      <wps:cNvSpPr txBox="1"/>
                      <wps:spPr>
                        <a:xfrm>
                          <a:off x="0" y="0"/>
                          <a:ext cx="6358270" cy="4827182"/>
                        </a:xfrm>
                        <a:prstGeom prst="rect">
                          <a:avLst/>
                        </a:prstGeom>
                        <a:solidFill>
                          <a:schemeClr val="lt1"/>
                        </a:solidFill>
                        <a:ln w="6350">
                          <a:solidFill>
                            <a:schemeClr val="bg1"/>
                          </a:solidFill>
                        </a:ln>
                      </wps:spPr>
                      <wps:txbx>
                        <w:txbxContent>
                          <w:p w14:paraId="07E62A18" w14:textId="0C359C54" w:rsidR="00DB7B5A" w:rsidRPr="00160F60" w:rsidRDefault="00B0209B">
                            <w:pPr>
                              <w:rPr>
                                <w:b/>
                                <w:bCs/>
                                <w:u w:val="single"/>
                              </w:rPr>
                            </w:pPr>
                            <w:r w:rsidRPr="00160F60">
                              <w:rPr>
                                <w:b/>
                                <w:bCs/>
                                <w:u w:val="single"/>
                              </w:rPr>
                              <w:t>Why was this window necessary?</w:t>
                            </w:r>
                          </w:p>
                          <w:p w14:paraId="7FBB00C7" w14:textId="410C2E85" w:rsidR="00B0209B" w:rsidRDefault="00B0209B">
                            <w:r>
                              <w:t xml:space="preserve">This window is needed as it allows the barbers to select a specific </w:t>
                            </w:r>
                            <w:r w:rsidR="00844C36">
                              <w:t>date,</w:t>
                            </w:r>
                            <w:r>
                              <w:t xml:space="preserve"> they would like to view </w:t>
                            </w:r>
                            <w:r w:rsidR="00844C36">
                              <w:t>their reservations on. This windows doubles as the main menu for the barber side of the program as</w:t>
                            </w:r>
                            <w:r w:rsidR="00874C1E">
                              <w:t>, once the barber securely logs in,</w:t>
                            </w:r>
                            <w:r w:rsidR="00844C36">
                              <w:t xml:space="preserve"> it gives access to all the features that is accessible to the barber. This allows them to view reservations and also give the option to edit hairstyles. Without this window, barbers will not be able to </w:t>
                            </w:r>
                            <w:r w:rsidR="00874C1E">
                              <w:t>access any other features the barber side has to offer.</w:t>
                            </w:r>
                            <w:r w:rsidR="009866E0">
                              <w:t xml:space="preserve"> I’ve implemented this by adding a date picker that allows them to select a date and </w:t>
                            </w:r>
                            <w:r w:rsidR="00160F60">
                              <w:t>2 buttons</w:t>
                            </w:r>
                            <w:r w:rsidR="009866E0">
                              <w:t xml:space="preserve"> that can branch to all other areas within the program. </w:t>
                            </w:r>
                            <w:r w:rsidR="00160F60">
                              <w:t xml:space="preserve">As </w:t>
                            </w:r>
                            <w:r w:rsidR="00864F74">
                              <w:t>this window</w:t>
                            </w:r>
                            <w:r w:rsidR="00160F60">
                              <w:t xml:space="preserve"> allows access to all features within the program, all pages after all have  button that allows the barber to jump back this page and access all branches of the barber side of the program again. </w:t>
                            </w:r>
                          </w:p>
                          <w:p w14:paraId="16A786C1" w14:textId="29C3A301" w:rsidR="00A5026A" w:rsidRPr="00D46078" w:rsidRDefault="00A5026A">
                            <w:pPr>
                              <w:rPr>
                                <w:b/>
                                <w:bCs/>
                                <w:u w:val="single"/>
                              </w:rPr>
                            </w:pPr>
                            <w:r w:rsidRPr="00D46078">
                              <w:rPr>
                                <w:b/>
                                <w:bCs/>
                                <w:u w:val="single"/>
                              </w:rPr>
                              <w:t>How did I ensure robustness and security?</w:t>
                            </w:r>
                          </w:p>
                          <w:p w14:paraId="33695B71" w14:textId="22DFBF97" w:rsidR="00A5026A" w:rsidRDefault="0003725C" w:rsidP="00A5026A">
                            <w:r>
                              <w:t xml:space="preserve">When the barber selects a date with no reservations, instead of the program trying to insert an empty list into the table and causing many errors, without any errors, it successfully prevents that section of code being run but instead produces an error message. </w:t>
                            </w:r>
                            <w:r w:rsidR="00864F74">
                              <w:t xml:space="preserve">The program prevents input of unavailable dates, such as </w:t>
                            </w:r>
                            <w:r w:rsidR="001E6740">
                              <w:t>30</w:t>
                            </w:r>
                            <w:r w:rsidR="001E6740" w:rsidRPr="001E6740">
                              <w:rPr>
                                <w:vertAlign w:val="superscript"/>
                              </w:rPr>
                              <w:t>th</w:t>
                            </w:r>
                            <w:r w:rsidR="001E6740">
                              <w:t xml:space="preserve"> of February. </w:t>
                            </w:r>
                            <w:r w:rsidR="00A5026A">
                              <w:t>When customers click the buttons on this page, th</w:t>
                            </w:r>
                            <w:r w:rsidR="00117614">
                              <w:t>is window</w:t>
                            </w:r>
                            <w:r w:rsidR="00A5026A">
                              <w:t xml:space="preserve"> will be hidden and then display the window that leads after clicking that button. The users can move back to </w:t>
                            </w:r>
                            <w:r w:rsidR="00117614">
                              <w:t xml:space="preserve">this window </w:t>
                            </w:r>
                            <w:r w:rsidR="00A5026A">
                              <w:t>by using the</w:t>
                            </w:r>
                            <w:r w:rsidR="00117614">
                              <w:t xml:space="preserve"> search button</w:t>
                            </w:r>
                            <w:r w:rsidR="00A5026A">
                              <w:t xml:space="preserve"> on each window</w:t>
                            </w:r>
                            <w:r w:rsidR="00117614">
                              <w:t xml:space="preserve"> after this one</w:t>
                            </w:r>
                            <w:r w:rsidR="00A5026A">
                              <w:t>. The user can do this freely as closing and displaying sub windows do not cause widgets to be created or deleted. This allows jumping from page to page, without any error. As this page exclusively uses buttons, this prevents any inputs from the customer being needing to be validated and prevents the risk of any malicious inputs being made into input boxes.</w:t>
                            </w:r>
                          </w:p>
                          <w:p w14:paraId="7CC5CEEE" w14:textId="4D9540C0" w:rsidR="004C2481" w:rsidRPr="007E4E95" w:rsidRDefault="004C2481" w:rsidP="00A5026A">
                            <w:pPr>
                              <w:rPr>
                                <w:b/>
                                <w:bCs/>
                                <w:u w:val="single"/>
                              </w:rPr>
                            </w:pPr>
                            <w:r w:rsidRPr="007E4E95">
                              <w:rPr>
                                <w:b/>
                                <w:bCs/>
                                <w:u w:val="single"/>
                              </w:rPr>
                              <w:t>Final eva</w:t>
                            </w:r>
                            <w:r w:rsidR="007E4E95" w:rsidRPr="007E4E95">
                              <w:rPr>
                                <w:b/>
                                <w:bCs/>
                                <w:u w:val="single"/>
                              </w:rPr>
                              <w:t>luation:</w:t>
                            </w:r>
                          </w:p>
                          <w:p w14:paraId="71E1D732" w14:textId="12F38C7F" w:rsidR="007E4E95" w:rsidRDefault="007E4E95" w:rsidP="00A5026A">
                            <w:r>
                              <w:t xml:space="preserve">This window is a success as it functions as intended. It successfully allows barbers to select a date and view reservations on that date only, the edit button allows barbers access to all edit features within the program. </w:t>
                            </w:r>
                            <w:r w:rsidR="00B779E3">
                              <w:t>I am</w:t>
                            </w:r>
                            <w:r>
                              <w:t xml:space="preserve"> pleased with the aesthetics of the program as it matches the theme of the </w:t>
                            </w:r>
                            <w:r w:rsidR="00B779E3">
                              <w:t>program.</w:t>
                            </w:r>
                            <w:r>
                              <w:t xml:space="preserve"> </w:t>
                            </w:r>
                          </w:p>
                          <w:p w14:paraId="515134F4" w14:textId="77777777" w:rsidR="00A5026A" w:rsidRDefault="00A5026A"/>
                          <w:p w14:paraId="013B698D" w14:textId="77777777" w:rsidR="00A5026A" w:rsidRDefault="00A502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522397" id="Text Box 543" o:spid="_x0000_s1272" type="#_x0000_t202" style="position:absolute;margin-left:-26.8pt;margin-top:18.55pt;width:500.65pt;height:380.1pt;z-index:25206191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" fillcolor="white [3201]" strokecolor="white [3212]" strokeweight=".5pt">
                <v:textbox>
                  <w:txbxContent>
                    <w:p w14:paraId="07E62A18" w14:textId="0C359C54" w:rsidR="00DB7B5A" w:rsidRPr="00160F60" w:rsidRDefault="00B0209B">
                      <w:pPr>
                        <w:rPr>
                          <w:b/>
                          <w:bCs/>
                          <w:u w:val="single"/>
                        </w:rPr>
                      </w:pPr>
                      <w:r w:rsidRPr="00160F60">
                        <w:rPr>
                          <w:b/>
                          <w:bCs/>
                          <w:u w:val="single"/>
                        </w:rPr>
                        <w:t>Why was this window necessary?</w:t>
                      </w:r>
                    </w:p>
                    <w:p w14:paraId="7FBB00C7" w14:textId="410C2E85" w:rsidR="00B0209B" w:rsidRDefault="00B0209B">
                      <w:r>
                        <w:t xml:space="preserve">This window is needed as it allows the barbers to select a specific </w:t>
                      </w:r>
                      <w:r w:rsidR="00844C36">
                        <w:t>date,</w:t>
                      </w:r>
                      <w:r>
                        <w:t xml:space="preserve"> they would like to view </w:t>
                      </w:r>
                      <w:r w:rsidR="00844C36">
                        <w:t>their reservations on. This windows doubles as the main menu for the barber side of the program as</w:t>
                      </w:r>
                      <w:r w:rsidR="00874C1E">
                        <w:t>, once the barber securely logs in,</w:t>
                      </w:r>
                      <w:r w:rsidR="00844C36">
                        <w:t xml:space="preserve"> it gives access to all the features that is accessible to the barber. This allows them to view reservations and also give the option to edit hairstyles. Without this window, barbers will not be able to </w:t>
                      </w:r>
                      <w:r w:rsidR="00874C1E">
                        <w:t>access any other features the barber side has to offer.</w:t>
                      </w:r>
                      <w:r w:rsidR="009866E0">
                        <w:t xml:space="preserve"> I’ve implemented this by adding a date picker that allows them to select a date and </w:t>
                      </w:r>
                      <w:r w:rsidR="00160F60">
                        <w:t>2 buttons</w:t>
                      </w:r>
                      <w:r w:rsidR="009866E0">
                        <w:t xml:space="preserve"> that can branch to all other areas within the program. </w:t>
                      </w:r>
                      <w:r w:rsidR="00160F60">
                        <w:t xml:space="preserve">As </w:t>
                      </w:r>
                      <w:r w:rsidR="00864F74">
                        <w:t>this window</w:t>
                      </w:r>
                      <w:r w:rsidR="00160F60">
                        <w:t xml:space="preserve"> allows access to all features within the program, all pages after all have  button that allows the barber to jump back this page and access all branches of the barber side of the program again. </w:t>
                      </w:r>
                    </w:p>
                    <w:p w14:paraId="16A786C1" w14:textId="29C3A301" w:rsidR="00A5026A" w:rsidRPr="00D46078" w:rsidRDefault="00A5026A">
                      <w:pPr>
                        <w:rPr>
                          <w:b/>
                          <w:bCs/>
                          <w:u w:val="single"/>
                        </w:rPr>
                      </w:pPr>
                      <w:r w:rsidRPr="00D46078">
                        <w:rPr>
                          <w:b/>
                          <w:bCs/>
                          <w:u w:val="single"/>
                        </w:rPr>
                        <w:t>How did I ensure robustness and security?</w:t>
                      </w:r>
                    </w:p>
                    <w:p w14:paraId="33695B71" w14:textId="22DFBF97" w:rsidR="00A5026A" w:rsidRDefault="0003725C" w:rsidP="00A5026A">
                      <w:r>
                        <w:t xml:space="preserve">When the barber selects a date with no reservations, instead of the program trying to insert an empty list into the table and causing many errors, without any errors, it successfully prevents that section of code being run but instead produces an error message. </w:t>
                      </w:r>
                      <w:r w:rsidR="00864F74">
                        <w:t xml:space="preserve">The program prevents input of unavailable dates, such as </w:t>
                      </w:r>
                      <w:r w:rsidR="001E6740">
                        <w:t>30</w:t>
                      </w:r>
                      <w:r w:rsidR="001E6740" w:rsidRPr="001E6740">
                        <w:rPr>
                          <w:vertAlign w:val="superscript"/>
                        </w:rPr>
                        <w:t>th</w:t>
                      </w:r>
                      <w:r w:rsidR="001E6740">
                        <w:t xml:space="preserve"> of February. </w:t>
                      </w:r>
                      <w:r w:rsidR="00A5026A">
                        <w:t>When customers click the buttons on this page, th</w:t>
                      </w:r>
                      <w:r w:rsidR="00117614">
                        <w:t>is window</w:t>
                      </w:r>
                      <w:r w:rsidR="00A5026A">
                        <w:t xml:space="preserve"> will be hidden and then display the window that leads after clicking that button. The users can move back to </w:t>
                      </w:r>
                      <w:r w:rsidR="00117614">
                        <w:t xml:space="preserve">this window </w:t>
                      </w:r>
                      <w:r w:rsidR="00A5026A">
                        <w:t>by using the</w:t>
                      </w:r>
                      <w:r w:rsidR="00117614">
                        <w:t xml:space="preserve"> search button</w:t>
                      </w:r>
                      <w:r w:rsidR="00A5026A">
                        <w:t xml:space="preserve"> on each window</w:t>
                      </w:r>
                      <w:r w:rsidR="00117614">
                        <w:t xml:space="preserve"> after this one</w:t>
                      </w:r>
                      <w:r w:rsidR="00A5026A">
                        <w:t>. The user can do this freely as closing and displaying sub windows do not cause widgets to be created or deleted. This allows jumping from page to page, without any error. As this page exclusively uses buttons, this prevents any inputs from the customer being needing to be validated and prevents the risk of any malicious inputs being made into input boxes.</w:t>
                      </w:r>
                    </w:p>
                    <w:p w14:paraId="7CC5CEEE" w14:textId="4D9540C0" w:rsidR="004C2481" w:rsidRPr="007E4E95" w:rsidRDefault="004C2481" w:rsidP="00A5026A">
                      <w:pPr>
                        <w:rPr>
                          <w:b/>
                          <w:bCs/>
                          <w:u w:val="single"/>
                        </w:rPr>
                      </w:pPr>
                      <w:r w:rsidRPr="007E4E95">
                        <w:rPr>
                          <w:b/>
                          <w:bCs/>
                          <w:u w:val="single"/>
                        </w:rPr>
                        <w:t>Final eva</w:t>
                      </w:r>
                      <w:r w:rsidR="007E4E95" w:rsidRPr="007E4E95">
                        <w:rPr>
                          <w:b/>
                          <w:bCs/>
                          <w:u w:val="single"/>
                        </w:rPr>
                        <w:t>luation:</w:t>
                      </w:r>
                    </w:p>
                    <w:p w14:paraId="71E1D732" w14:textId="12F38C7F" w:rsidR="007E4E95" w:rsidRDefault="007E4E95" w:rsidP="00A5026A">
                      <w:r>
                        <w:t xml:space="preserve">This window is a success as it functions as intended. It successfully allows barbers to select a date and view reservations on that date only, the edit button allows barbers access to all edit features within the program. </w:t>
                      </w:r>
                      <w:r w:rsidR="00B779E3">
                        <w:t>I am</w:t>
                      </w:r>
                      <w:r>
                        <w:t xml:space="preserve"> pleased with the aesthetics of the program as it matches the theme of the </w:t>
                      </w:r>
                      <w:r w:rsidR="00B779E3">
                        <w:t>program.</w:t>
                      </w:r>
                      <w:r>
                        <w:t xml:space="preserve"> </w:t>
                      </w:r>
                    </w:p>
                    <w:p w14:paraId="515134F4" w14:textId="77777777" w:rsidR="00A5026A" w:rsidRDefault="00A5026A"/>
                    <w:p w14:paraId="013B698D" w14:textId="77777777" w:rsidR="00A5026A" w:rsidRDefault="00A5026A"/>
                  </w:txbxContent>
                </v:textbox>
              </v:shape>
            </w:pict>
          </mc:Fallback>
        </mc:AlternateContent>
      </w:r>
    </w:p>
    <w:p w14:paraId="04E9F242" w14:textId="77777777" w:rsidR="008A32E1" w:rsidRDefault="008A32E1" w:rsidP="009E054D">
      <w:pPr>
        <w:rPr>
          <w:noProof/>
          <w:u w:val="single"/>
        </w:rPr>
      </w:pPr>
    </w:p>
    <w:p w14:paraId="6E46EE9D" w14:textId="77777777" w:rsidR="008A32E1" w:rsidRDefault="008A32E1" w:rsidP="009E054D">
      <w:pPr>
        <w:rPr>
          <w:noProof/>
          <w:u w:val="single"/>
        </w:rPr>
      </w:pPr>
    </w:p>
    <w:p w14:paraId="63FAB676" w14:textId="77777777" w:rsidR="008A32E1" w:rsidRDefault="008A32E1" w:rsidP="009E054D">
      <w:pPr>
        <w:rPr>
          <w:noProof/>
          <w:u w:val="single"/>
        </w:rPr>
      </w:pPr>
    </w:p>
    <w:p w14:paraId="62274296" w14:textId="77777777" w:rsidR="008A32E1" w:rsidRDefault="008A32E1" w:rsidP="009E054D">
      <w:pPr>
        <w:rPr>
          <w:noProof/>
          <w:u w:val="single"/>
        </w:rPr>
      </w:pPr>
    </w:p>
    <w:p w14:paraId="0024C25B" w14:textId="77777777" w:rsidR="008A32E1" w:rsidRDefault="008A32E1" w:rsidP="009E054D">
      <w:pPr>
        <w:rPr>
          <w:noProof/>
          <w:u w:val="single"/>
        </w:rPr>
      </w:pPr>
    </w:p>
    <w:p w14:paraId="5B7B7EB5" w14:textId="77777777" w:rsidR="008A32E1" w:rsidRDefault="008A32E1" w:rsidP="009E054D">
      <w:pPr>
        <w:rPr>
          <w:noProof/>
          <w:u w:val="single"/>
        </w:rPr>
      </w:pPr>
    </w:p>
    <w:p w14:paraId="6C2D3E46" w14:textId="77777777" w:rsidR="008A32E1" w:rsidRDefault="008A32E1" w:rsidP="009E054D">
      <w:pPr>
        <w:rPr>
          <w:noProof/>
          <w:u w:val="single"/>
        </w:rPr>
      </w:pPr>
    </w:p>
    <w:p w14:paraId="04037828" w14:textId="77777777" w:rsidR="008A32E1" w:rsidRDefault="008A32E1" w:rsidP="009E054D">
      <w:pPr>
        <w:rPr>
          <w:noProof/>
          <w:u w:val="single"/>
        </w:rPr>
      </w:pPr>
    </w:p>
    <w:p w14:paraId="756FA214" w14:textId="77777777" w:rsidR="008A32E1" w:rsidRDefault="008A32E1" w:rsidP="009E054D">
      <w:pPr>
        <w:rPr>
          <w:noProof/>
          <w:u w:val="single"/>
        </w:rPr>
      </w:pPr>
    </w:p>
    <w:p w14:paraId="497F2B01" w14:textId="77777777" w:rsidR="008A32E1" w:rsidRDefault="008A32E1" w:rsidP="009E054D">
      <w:pPr>
        <w:rPr>
          <w:noProof/>
          <w:u w:val="single"/>
        </w:rPr>
      </w:pPr>
    </w:p>
    <w:p w14:paraId="08658B14" w14:textId="77777777" w:rsidR="008A32E1" w:rsidRDefault="008A32E1" w:rsidP="009E054D">
      <w:pPr>
        <w:rPr>
          <w:noProof/>
          <w:u w:val="single"/>
        </w:rPr>
      </w:pPr>
    </w:p>
    <w:p w14:paraId="060A1593" w14:textId="4EBAAAC1" w:rsidR="008A32E1" w:rsidRDefault="008A32E1" w:rsidP="009E054D">
      <w:pPr>
        <w:rPr>
          <w:noProof/>
          <w:u w:val="single"/>
        </w:rPr>
      </w:pPr>
    </w:p>
    <w:p w14:paraId="77B14578" w14:textId="77777777" w:rsidR="008A32E1" w:rsidRDefault="008A32E1" w:rsidP="009E054D">
      <w:pPr>
        <w:rPr>
          <w:noProof/>
          <w:u w:val="single"/>
        </w:rPr>
      </w:pPr>
    </w:p>
    <w:p w14:paraId="20F8AF2C" w14:textId="45BA72AC" w:rsidR="008A32E1" w:rsidRDefault="008A32E1" w:rsidP="009E054D">
      <w:pPr>
        <w:rPr>
          <w:noProof/>
          <w:u w:val="single"/>
        </w:rPr>
      </w:pPr>
    </w:p>
    <w:p w14:paraId="084A32C4" w14:textId="4DA4B574" w:rsidR="00802A07" w:rsidRDefault="00DE1EB7" w:rsidP="009E054D">
      <w:pPr>
        <w:rPr>
          <w:noProof/>
          <w:u w:val="single"/>
        </w:rPr>
      </w:pPr>
      <w:r>
        <w:rPr>
          <w:noProof/>
        </w:rPr>
        <w:lastRenderedPageBreak/>
        <w:drawing>
          <wp:anchor distT="0" distB="0" distL="114300" distR="114300" simplePos="0" relativeHeight="252052697" behindDoc="0" locked="0" layoutInCell="1" allowOverlap="1" wp14:anchorId="23982128" wp14:editId="04BFB693">
            <wp:simplePos x="0" y="0"/>
            <wp:positionH relativeFrom="margin">
              <wp:posOffset>-249383</wp:posOffset>
            </wp:positionH>
            <wp:positionV relativeFrom="paragraph">
              <wp:posOffset>-306968</wp:posOffset>
            </wp:positionV>
            <wp:extent cx="3499543" cy="3074966"/>
            <wp:effectExtent l="0" t="0" r="5715" b="0"/>
            <wp:wrapNone/>
            <wp:docPr id="487" name="Picture 4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descr="Graphical user interface, application&#10;&#10;Description automatically generated"/>
                    <pic:cNvPicPr/>
                  </pic:nvPicPr>
                  <pic:blipFill>
                    <a:blip r:embed="rId279">
                      <a:extLst>
                        <a:ext uri="{28A0092B-C50C-407E-A947-70E740481C1C}">
                          <a14:useLocalDpi xmlns:a14="http://schemas.microsoft.com/office/drawing/2010/main" val="0"/>
                        </a:ext>
                      </a:extLst>
                    </a:blip>
                    <a:stretch>
                      <a:fillRect/>
                    </a:stretch>
                  </pic:blipFill>
                  <pic:spPr>
                    <a:xfrm>
                      <a:off x="0" y="0"/>
                      <a:ext cx="3501624" cy="3076794"/>
                    </a:xfrm>
                    <a:prstGeom prst="rect">
                      <a:avLst/>
                    </a:prstGeom>
                  </pic:spPr>
                </pic:pic>
              </a:graphicData>
            </a:graphic>
            <wp14:sizeRelH relativeFrom="margin">
              <wp14:pctWidth>0</wp14:pctWidth>
            </wp14:sizeRelH>
            <wp14:sizeRelV relativeFrom="margin">
              <wp14:pctHeight>0</wp14:pctHeight>
            </wp14:sizeRelV>
          </wp:anchor>
        </w:drawing>
      </w:r>
      <w:r w:rsidR="00CC7A83">
        <w:rPr>
          <w:noProof/>
          <w:u w:val="single"/>
        </w:rPr>
        <mc:AlternateContent>
          <mc:Choice Requires="wps">
            <w:drawing>
              <wp:anchor distT="0" distB="0" distL="114300" distR="114300" simplePos="0" relativeHeight="252062937" behindDoc="1" locked="0" layoutInCell="1" allowOverlap="1" wp14:anchorId="306112D9" wp14:editId="72B1B851">
                <wp:simplePos x="0" y="0"/>
                <wp:positionH relativeFrom="margin">
                  <wp:align>center</wp:align>
                </wp:positionH>
                <wp:positionV relativeFrom="paragraph">
                  <wp:posOffset>-648793</wp:posOffset>
                </wp:positionV>
                <wp:extent cx="6485255" cy="10260281"/>
                <wp:effectExtent l="0" t="0" r="10795" b="27305"/>
                <wp:wrapNone/>
                <wp:docPr id="544" name="Text Box 544"/>
                <wp:cNvGraphicFramePr/>
                <a:graphic xmlns:a="http://schemas.openxmlformats.org/drawingml/2006/main">
                  <a:graphicData uri="http://schemas.microsoft.com/office/word/2010/wordprocessingShape">
                    <wps:wsp>
                      <wps:cNvSpPr txBox="1"/>
                      <wps:spPr>
                        <a:xfrm>
                          <a:off x="0" y="0"/>
                          <a:ext cx="6485255" cy="10260281"/>
                        </a:xfrm>
                        <a:prstGeom prst="rect">
                          <a:avLst/>
                        </a:prstGeom>
                        <a:solidFill>
                          <a:schemeClr val="lt1"/>
                        </a:solidFill>
                        <a:ln w="6350">
                          <a:solidFill>
                            <a:schemeClr val="accent2"/>
                          </a:solidFill>
                        </a:ln>
                      </wps:spPr>
                      <wps:txbx>
                        <w:txbxContent>
                          <w:p w14:paraId="08D3E42C" w14:textId="7452E294" w:rsidR="00E36CA9" w:rsidRPr="002D4AE8" w:rsidRDefault="002D4AE8">
                            <w:pPr>
                              <w:rPr>
                                <w:b/>
                                <w:bCs/>
                                <w:u w:val="single"/>
                              </w:rPr>
                            </w:pPr>
                            <w:r w:rsidRPr="002D4AE8">
                              <w:rPr>
                                <w:b/>
                                <w:bCs/>
                                <w:u w:val="single"/>
                              </w:rPr>
                              <w:t>Editing hairstyl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6112D9" id="Text Box 544" o:spid="_x0000_s1273" type="#_x0000_t202" style="position:absolute;margin-left:0;margin-top:-51.1pt;width:510.65pt;height:807.9pt;z-index:-251253543;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" fillcolor="white [3201]" strokecolor="#ed7d31 [3205]" strokeweight=".5pt">
                <v:textbox>
                  <w:txbxContent>
                    <w:p w14:paraId="08D3E42C" w14:textId="7452E294" w:rsidR="00E36CA9" w:rsidRPr="002D4AE8" w:rsidRDefault="002D4AE8">
                      <w:pPr>
                        <w:rPr>
                          <w:b/>
                          <w:bCs/>
                          <w:u w:val="single"/>
                        </w:rPr>
                      </w:pPr>
                      <w:r w:rsidRPr="002D4AE8">
                        <w:rPr>
                          <w:b/>
                          <w:bCs/>
                          <w:u w:val="single"/>
                        </w:rPr>
                        <w:t>Editing hairstyle table:</w:t>
                      </w:r>
                    </w:p>
                  </w:txbxContent>
                </v:textbox>
                <w10:wrap anchorx="margin"/>
              </v:shape>
            </w:pict>
          </mc:Fallback>
        </mc:AlternateContent>
      </w:r>
      <w:r w:rsidR="004F09E0">
        <w:rPr>
          <w:noProof/>
        </w:rPr>
        <mc:AlternateContent>
          <mc:Choice Requires="wps">
            <w:drawing>
              <wp:anchor distT="0" distB="0" distL="114300" distR="114300" simplePos="0" relativeHeight="252069081" behindDoc="0" locked="0" layoutInCell="1" allowOverlap="1" wp14:anchorId="5B74C5CA" wp14:editId="6330FC8A">
                <wp:simplePos x="0" y="0"/>
                <wp:positionH relativeFrom="column">
                  <wp:posOffset>3349256</wp:posOffset>
                </wp:positionH>
                <wp:positionV relativeFrom="paragraph">
                  <wp:posOffset>-584791</wp:posOffset>
                </wp:positionV>
                <wp:extent cx="2721625" cy="1084521"/>
                <wp:effectExtent l="0" t="0" r="21590" b="20955"/>
                <wp:wrapNone/>
                <wp:docPr id="550" name="Text Box 550"/>
                <wp:cNvGraphicFramePr/>
                <a:graphic xmlns:a="http://schemas.openxmlformats.org/drawingml/2006/main">
                  <a:graphicData uri="http://schemas.microsoft.com/office/word/2010/wordprocessingShape">
                    <wps:wsp>
                      <wps:cNvSpPr txBox="1"/>
                      <wps:spPr>
                        <a:xfrm>
                          <a:off x="0" y="0"/>
                          <a:ext cx="2721625" cy="1084521"/>
                        </a:xfrm>
                        <a:prstGeom prst="rect">
                          <a:avLst/>
                        </a:prstGeom>
                        <a:solidFill>
                          <a:schemeClr val="lt1"/>
                        </a:solidFill>
                        <a:ln w="6350">
                          <a:solidFill>
                            <a:schemeClr val="bg1"/>
                          </a:solidFill>
                        </a:ln>
                      </wps:spPr>
                      <wps:txbx>
                        <w:txbxContent>
                          <w:p w14:paraId="52F071C7" w14:textId="4114F563" w:rsidR="002D4AE8" w:rsidRPr="002D4AE8" w:rsidRDefault="002D4AE8">
                            <w:pPr>
                              <w:rPr>
                                <w:sz w:val="20"/>
                                <w:szCs w:val="20"/>
                              </w:rPr>
                            </w:pPr>
                            <w:r>
                              <w:rPr>
                                <w:sz w:val="20"/>
                                <w:szCs w:val="20"/>
                              </w:rPr>
                              <w:t>Option box centred at the top</w:t>
                            </w:r>
                            <w:r w:rsidR="000774A5">
                              <w:rPr>
                                <w:sz w:val="20"/>
                                <w:szCs w:val="20"/>
                              </w:rPr>
                              <w:t xml:space="preserve"> allows the barber to select any hairstyle within the update version of the </w:t>
                            </w:r>
                            <w:r w:rsidR="004F09E0">
                              <w:rPr>
                                <w:sz w:val="20"/>
                                <w:szCs w:val="20"/>
                              </w:rPr>
                              <w:t>hairstyle table. At the top as this in same logical order as the fields within the hairstyle table. Starting from hairstyle name, prices, and attrib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74C5CA" id="Text Box 550" o:spid="_x0000_s1274" type="#_x0000_t202" style="position:absolute;margin-left:263.7pt;margin-top:-46.05pt;width:214.3pt;height:85.4pt;z-index:2520690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" fillcolor="white [3201]" strokecolor="white [3212]" strokeweight=".5pt">
                <v:textbox>
                  <w:txbxContent>
                    <w:p w14:paraId="52F071C7" w14:textId="4114F563" w:rsidR="002D4AE8" w:rsidRPr="002D4AE8" w:rsidRDefault="002D4AE8">
                      <w:pPr>
                        <w:rPr>
                          <w:sz w:val="20"/>
                          <w:szCs w:val="20"/>
                        </w:rPr>
                      </w:pPr>
                      <w:r>
                        <w:rPr>
                          <w:sz w:val="20"/>
                          <w:szCs w:val="20"/>
                        </w:rPr>
                        <w:t>Option box centred at the top</w:t>
                      </w:r>
                      <w:r w:rsidR="000774A5">
                        <w:rPr>
                          <w:sz w:val="20"/>
                          <w:szCs w:val="20"/>
                        </w:rPr>
                        <w:t xml:space="preserve"> allows the barber to select any hairstyle within the update version of the </w:t>
                      </w:r>
                      <w:r w:rsidR="004F09E0">
                        <w:rPr>
                          <w:sz w:val="20"/>
                          <w:szCs w:val="20"/>
                        </w:rPr>
                        <w:t>hairstyle table. At the top as this in same logical order as the fields within the hairstyle table. Starting from hairstyle name, prices, and attributes</w:t>
                      </w:r>
                    </w:p>
                  </w:txbxContent>
                </v:textbox>
              </v:shape>
            </w:pict>
          </mc:Fallback>
        </mc:AlternateContent>
      </w:r>
      <w:r w:rsidR="004F09E0">
        <w:rPr>
          <w:noProof/>
        </w:rPr>
        <mc:AlternateContent>
          <mc:Choice Requires="wps">
            <w:drawing>
              <wp:anchor distT="0" distB="0" distL="114300" distR="114300" simplePos="0" relativeHeight="252063961" behindDoc="0" locked="0" layoutInCell="1" allowOverlap="1" wp14:anchorId="187CE035" wp14:editId="42EA9B05">
                <wp:simplePos x="0" y="0"/>
                <wp:positionH relativeFrom="column">
                  <wp:posOffset>1877532</wp:posOffset>
                </wp:positionH>
                <wp:positionV relativeFrom="paragraph">
                  <wp:posOffset>106326</wp:posOffset>
                </wp:positionV>
                <wp:extent cx="1705639" cy="233680"/>
                <wp:effectExtent l="38100" t="0" r="27940" b="90170"/>
                <wp:wrapNone/>
                <wp:docPr id="545" name="Straight Arrow Connector 545"/>
                <wp:cNvGraphicFramePr/>
                <a:graphic xmlns:a="http://schemas.openxmlformats.org/drawingml/2006/main">
                  <a:graphicData uri="http://schemas.microsoft.com/office/word/2010/wordprocessingShape">
                    <wps:wsp>
                      <wps:cNvCnPr/>
                      <wps:spPr>
                        <a:xfrm flipH="1">
                          <a:off x="0" y="0"/>
                          <a:ext cx="1705639" cy="2336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shapetype w14:anchorId="1270E1BA" id="_x0000_t32" coordsize="21600,21600" o:spt="32" o:oned="t" path="m,l21600,21600e" filled="f">
                <v:path arrowok="t" fillok="f" o:connecttype="none"/>
                <o:lock v:ext="edit" shapetype="t"/>
              </v:shapetype>
              <v:shape id="Straight Arrow Connector 545" o:spid="_x0000_s1026" type="#_x0000_t32" style="position:absolute;margin-left:147.85pt;margin-top:8.35pt;width:134.3pt;height:18.4pt;flip:x;z-index:2520639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" strokecolor="#ed7d31 [3205]" strokeweight=".5pt">
                <v:stroke endarrow="block" joinstyle="miter"/>
              </v:shape>
            </w:pict>
          </mc:Fallback>
        </mc:AlternateContent>
      </w:r>
    </w:p>
    <w:p w14:paraId="4F4F507F" w14:textId="757FC729" w:rsidR="00802A07" w:rsidRDefault="004F09E0" w:rsidP="009E054D">
      <w:pPr>
        <w:rPr>
          <w:noProof/>
          <w:u w:val="single"/>
        </w:rPr>
      </w:pPr>
      <w:r>
        <w:rPr>
          <w:noProof/>
          <w:u w:val="single"/>
        </w:rPr>
        <mc:AlternateContent>
          <mc:Choice Requires="wps">
            <w:drawing>
              <wp:anchor distT="0" distB="0" distL="114300" distR="114300" simplePos="0" relativeHeight="252070105" behindDoc="0" locked="0" layoutInCell="1" allowOverlap="1" wp14:anchorId="420854F9" wp14:editId="072DCD95">
                <wp:simplePos x="0" y="0"/>
                <wp:positionH relativeFrom="column">
                  <wp:posOffset>3327400</wp:posOffset>
                </wp:positionH>
                <wp:positionV relativeFrom="paragraph">
                  <wp:posOffset>181625</wp:posOffset>
                </wp:positionV>
                <wp:extent cx="2710756" cy="1435395"/>
                <wp:effectExtent l="0" t="0" r="13970" b="12700"/>
                <wp:wrapNone/>
                <wp:docPr id="551" name="Text Box 551"/>
                <wp:cNvGraphicFramePr/>
                <a:graphic xmlns:a="http://schemas.openxmlformats.org/drawingml/2006/main">
                  <a:graphicData uri="http://schemas.microsoft.com/office/word/2010/wordprocessingShape">
                    <wps:wsp>
                      <wps:cNvSpPr txBox="1"/>
                      <wps:spPr>
                        <a:xfrm>
                          <a:off x="0" y="0"/>
                          <a:ext cx="2710756" cy="1435395"/>
                        </a:xfrm>
                        <a:prstGeom prst="rect">
                          <a:avLst/>
                        </a:prstGeom>
                        <a:solidFill>
                          <a:schemeClr val="lt1"/>
                        </a:solidFill>
                        <a:ln w="6350">
                          <a:solidFill>
                            <a:schemeClr val="bg1"/>
                          </a:solidFill>
                        </a:ln>
                      </wps:spPr>
                      <wps:txbx>
                        <w:txbxContent>
                          <w:p w14:paraId="0CE2F495" w14:textId="5D4E93D1" w:rsidR="004F09E0" w:rsidRPr="004F09E0" w:rsidRDefault="004F09E0">
                            <w:pPr>
                              <w:rPr>
                                <w:sz w:val="20"/>
                                <w:szCs w:val="20"/>
                              </w:rPr>
                            </w:pPr>
                            <w:r>
                              <w:rPr>
                                <w:sz w:val="20"/>
                                <w:szCs w:val="20"/>
                              </w:rPr>
                              <w:t xml:space="preserve">Input box that allows the barber to insert any price they </w:t>
                            </w:r>
                            <w:r w:rsidR="00500185">
                              <w:rPr>
                                <w:sz w:val="20"/>
                                <w:szCs w:val="20"/>
                              </w:rPr>
                              <w:t xml:space="preserve">want to change the </w:t>
                            </w:r>
                            <w:r w:rsidR="00485194">
                              <w:rPr>
                                <w:sz w:val="20"/>
                                <w:szCs w:val="20"/>
                              </w:rPr>
                              <w:t xml:space="preserve">hairstyle 2. Used as entry box instead of an option box as the option box will only allow a limited number of price options, entry box allows barber to select any price they want. </w:t>
                            </w:r>
                            <w:r w:rsidR="000F0ED4">
                              <w:rPr>
                                <w:sz w:val="20"/>
                                <w:szCs w:val="20"/>
                              </w:rPr>
                              <w:t>Black text against white background increases read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854F9" id="Text Box 551" o:spid="_x0000_s1275" type="#_x0000_t202" style="position:absolute;margin-left:262pt;margin-top:14.3pt;width:213.45pt;height:113pt;z-index:2520701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" fillcolor="white [3201]" strokecolor="white [3212]" strokeweight=".5pt">
                <v:textbox>
                  <w:txbxContent>
                    <w:p w14:paraId="0CE2F495" w14:textId="5D4E93D1" w:rsidR="004F09E0" w:rsidRPr="004F09E0" w:rsidRDefault="004F09E0">
                      <w:pPr>
                        <w:rPr>
                          <w:sz w:val="20"/>
                          <w:szCs w:val="20"/>
                        </w:rPr>
                      </w:pPr>
                      <w:r>
                        <w:rPr>
                          <w:sz w:val="20"/>
                          <w:szCs w:val="20"/>
                        </w:rPr>
                        <w:t xml:space="preserve">Input box that allows the barber to insert any price they </w:t>
                      </w:r>
                      <w:r w:rsidR="00500185">
                        <w:rPr>
                          <w:sz w:val="20"/>
                          <w:szCs w:val="20"/>
                        </w:rPr>
                        <w:t xml:space="preserve">want to change the </w:t>
                      </w:r>
                      <w:r w:rsidR="00485194">
                        <w:rPr>
                          <w:sz w:val="20"/>
                          <w:szCs w:val="20"/>
                        </w:rPr>
                        <w:t xml:space="preserve">hairstyle 2. Used as entry box instead of an option box as the option box will only allow a limited number of price options, entry box allows barber to select any price they want. </w:t>
                      </w:r>
                      <w:r w:rsidR="000F0ED4">
                        <w:rPr>
                          <w:sz w:val="20"/>
                          <w:szCs w:val="20"/>
                        </w:rPr>
                        <w:t>Black text against white background increases readability.</w:t>
                      </w:r>
                    </w:p>
                  </w:txbxContent>
                </v:textbox>
              </v:shape>
            </w:pict>
          </mc:Fallback>
        </mc:AlternateContent>
      </w:r>
    </w:p>
    <w:p w14:paraId="32974B9C" w14:textId="7D2CCD21" w:rsidR="00802A07" w:rsidRDefault="002D4AE8" w:rsidP="009E054D">
      <w:pPr>
        <w:rPr>
          <w:noProof/>
          <w:u w:val="single"/>
        </w:rPr>
      </w:pPr>
      <w:r>
        <w:rPr>
          <w:noProof/>
          <w:u w:val="single"/>
        </w:rPr>
        <mc:AlternateContent>
          <mc:Choice Requires="wps">
            <w:drawing>
              <wp:anchor distT="0" distB="0" distL="114300" distR="114300" simplePos="0" relativeHeight="252064985" behindDoc="0" locked="0" layoutInCell="1" allowOverlap="1" wp14:anchorId="3AC661E6" wp14:editId="54CD9761">
                <wp:simplePos x="0" y="0"/>
                <wp:positionH relativeFrom="column">
                  <wp:posOffset>2456121</wp:posOffset>
                </wp:positionH>
                <wp:positionV relativeFrom="paragraph">
                  <wp:posOffset>119616</wp:posOffset>
                </wp:positionV>
                <wp:extent cx="1594884" cy="138224"/>
                <wp:effectExtent l="0" t="57150" r="24765" b="33655"/>
                <wp:wrapNone/>
                <wp:docPr id="546" name="Straight Arrow Connector 546"/>
                <wp:cNvGraphicFramePr/>
                <a:graphic xmlns:a="http://schemas.openxmlformats.org/drawingml/2006/main">
                  <a:graphicData uri="http://schemas.microsoft.com/office/word/2010/wordprocessingShape">
                    <wps:wsp>
                      <wps:cNvCnPr/>
                      <wps:spPr>
                        <a:xfrm flipH="1" flipV="1">
                          <a:off x="0" y="0"/>
                          <a:ext cx="1594884" cy="13822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92B76CF" id="Straight Arrow Connector 546" o:spid="_x0000_s1026" type="#_x0000_t32" style="position:absolute;margin-left:193.4pt;margin-top:9.4pt;width:125.6pt;height:10.9pt;flip:x y;z-index:25206498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" strokecolor="#ed7d31 [3205]" strokeweight=".5pt">
                <v:stroke endarrow="block" joinstyle="miter"/>
              </v:shape>
            </w:pict>
          </mc:Fallback>
        </mc:AlternateContent>
      </w:r>
    </w:p>
    <w:p w14:paraId="345CB2D0" w14:textId="7E00ECAE" w:rsidR="00802A07" w:rsidRDefault="00802A07" w:rsidP="009E054D">
      <w:pPr>
        <w:rPr>
          <w:noProof/>
          <w:u w:val="single"/>
        </w:rPr>
      </w:pPr>
    </w:p>
    <w:p w14:paraId="5932C051" w14:textId="0A4C0BE2" w:rsidR="00802A07" w:rsidRDefault="002D4AE8" w:rsidP="009E054D">
      <w:pPr>
        <w:rPr>
          <w:noProof/>
          <w:u w:val="single"/>
        </w:rPr>
      </w:pPr>
      <w:r>
        <w:rPr>
          <w:noProof/>
          <w:u w:val="single"/>
        </w:rPr>
        <mc:AlternateContent>
          <mc:Choice Requires="wps">
            <w:drawing>
              <wp:anchor distT="0" distB="0" distL="114300" distR="114300" simplePos="0" relativeHeight="252066009" behindDoc="0" locked="0" layoutInCell="1" allowOverlap="1" wp14:anchorId="22709899" wp14:editId="06D6E952">
                <wp:simplePos x="0" y="0"/>
                <wp:positionH relativeFrom="column">
                  <wp:posOffset>2143347</wp:posOffset>
                </wp:positionH>
                <wp:positionV relativeFrom="paragraph">
                  <wp:posOffset>188477</wp:posOffset>
                </wp:positionV>
                <wp:extent cx="1567416" cy="1171796"/>
                <wp:effectExtent l="38100" t="38100" r="33020" b="28575"/>
                <wp:wrapNone/>
                <wp:docPr id="547" name="Straight Arrow Connector 547"/>
                <wp:cNvGraphicFramePr/>
                <a:graphic xmlns:a="http://schemas.openxmlformats.org/drawingml/2006/main">
                  <a:graphicData uri="http://schemas.microsoft.com/office/word/2010/wordprocessingShape">
                    <wps:wsp>
                      <wps:cNvCnPr/>
                      <wps:spPr>
                        <a:xfrm flipH="1" flipV="1">
                          <a:off x="0" y="0"/>
                          <a:ext cx="1567416" cy="117179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A5E7D" id="Straight Arrow Connector 547" o:spid="_x0000_s1026" type="#_x0000_t32" style="position:absolute;margin-left:168.75pt;margin-top:14.85pt;width:123.4pt;height:92.25pt;flip:x y;z-index:2520660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" strokecolor="#ed7d31 [3205]" strokeweight=".5pt">
                <v:stroke endarrow="block" joinstyle="miter"/>
              </v:shape>
            </w:pict>
          </mc:Fallback>
        </mc:AlternateContent>
      </w:r>
    </w:p>
    <w:p w14:paraId="6D7EFB43" w14:textId="77777777" w:rsidR="00802A07" w:rsidRDefault="00802A07" w:rsidP="009E054D">
      <w:pPr>
        <w:rPr>
          <w:noProof/>
          <w:u w:val="single"/>
        </w:rPr>
      </w:pPr>
    </w:p>
    <w:p w14:paraId="5B26996E" w14:textId="27C8D9F8" w:rsidR="00802A07" w:rsidRDefault="000F0ED4" w:rsidP="009E054D">
      <w:pPr>
        <w:rPr>
          <w:noProof/>
          <w:u w:val="single"/>
        </w:rPr>
      </w:pPr>
      <w:r>
        <w:rPr>
          <w:noProof/>
          <w:u w:val="single"/>
        </w:rPr>
        <mc:AlternateContent>
          <mc:Choice Requires="wps">
            <w:drawing>
              <wp:anchor distT="0" distB="0" distL="114300" distR="114300" simplePos="0" relativeHeight="252071129" behindDoc="0" locked="0" layoutInCell="1" allowOverlap="1" wp14:anchorId="03173FE8" wp14:editId="194CB945">
                <wp:simplePos x="0" y="0"/>
                <wp:positionH relativeFrom="column">
                  <wp:posOffset>3306726</wp:posOffset>
                </wp:positionH>
                <wp:positionV relativeFrom="paragraph">
                  <wp:posOffset>8609</wp:posOffset>
                </wp:positionV>
                <wp:extent cx="2764465" cy="1313963"/>
                <wp:effectExtent l="0" t="0" r="17145" b="19685"/>
                <wp:wrapNone/>
                <wp:docPr id="552" name="Text Box 552"/>
                <wp:cNvGraphicFramePr/>
                <a:graphic xmlns:a="http://schemas.openxmlformats.org/drawingml/2006/main">
                  <a:graphicData uri="http://schemas.microsoft.com/office/word/2010/wordprocessingShape">
                    <wps:wsp>
                      <wps:cNvSpPr txBox="1"/>
                      <wps:spPr>
                        <a:xfrm>
                          <a:off x="0" y="0"/>
                          <a:ext cx="2764465" cy="1313963"/>
                        </a:xfrm>
                        <a:prstGeom prst="rect">
                          <a:avLst/>
                        </a:prstGeom>
                        <a:solidFill>
                          <a:schemeClr val="lt1"/>
                        </a:solidFill>
                        <a:ln w="6350">
                          <a:solidFill>
                            <a:schemeClr val="bg1"/>
                          </a:solidFill>
                        </a:ln>
                      </wps:spPr>
                      <wps:txbx>
                        <w:txbxContent>
                          <w:p w14:paraId="35D6A724" w14:textId="41F81322" w:rsidR="000F0ED4" w:rsidRPr="00115F9C" w:rsidRDefault="000F0ED4">
                            <w:pPr>
                              <w:rPr>
                                <w:sz w:val="20"/>
                                <w:szCs w:val="20"/>
                              </w:rPr>
                            </w:pPr>
                            <w:r w:rsidRPr="00115F9C">
                              <w:rPr>
                                <w:sz w:val="20"/>
                                <w:szCs w:val="20"/>
                              </w:rPr>
                              <w:t xml:space="preserve">Series of option box </w:t>
                            </w:r>
                            <w:r w:rsidR="005C7429" w:rsidRPr="00115F9C">
                              <w:rPr>
                                <w:sz w:val="20"/>
                                <w:szCs w:val="20"/>
                              </w:rPr>
                              <w:t xml:space="preserve">centred down the middle of the window as all the options are the main focus of the window. Allows the barber to </w:t>
                            </w:r>
                            <w:r w:rsidR="00115F9C" w:rsidRPr="00115F9C">
                              <w:rPr>
                                <w:sz w:val="20"/>
                                <w:szCs w:val="20"/>
                              </w:rPr>
                              <w:t>insert</w:t>
                            </w:r>
                            <w:r w:rsidR="005C7429" w:rsidRPr="00115F9C">
                              <w:rPr>
                                <w:sz w:val="20"/>
                                <w:szCs w:val="20"/>
                              </w:rPr>
                              <w:t xml:space="preserve"> the new attributes for the hairstyle</w:t>
                            </w:r>
                            <w:r w:rsidR="009E7F46" w:rsidRPr="00115F9C">
                              <w:rPr>
                                <w:sz w:val="20"/>
                                <w:szCs w:val="20"/>
                              </w:rPr>
                              <w:t xml:space="preserve">. Used an option box as there are limited options available. </w:t>
                            </w:r>
                            <w:r w:rsidR="00115F9C" w:rsidRPr="00115F9C">
                              <w:rPr>
                                <w:sz w:val="20"/>
                                <w:szCs w:val="20"/>
                              </w:rPr>
                              <w:t>Label that explains each option, preventing confusion about what each option represents</w:t>
                            </w:r>
                            <w:r w:rsidR="00115F9C">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73FE8" id="Text Box 552" o:spid="_x0000_s1276" type="#_x0000_t202" style="position:absolute;margin-left:260.35pt;margin-top:.7pt;width:217.65pt;height:103.45pt;z-index:2520711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" fillcolor="white [3201]" strokecolor="white [3212]" strokeweight=".5pt">
                <v:textbox>
                  <w:txbxContent>
                    <w:p w14:paraId="35D6A724" w14:textId="41F81322" w:rsidR="000F0ED4" w:rsidRPr="00115F9C" w:rsidRDefault="000F0ED4">
                      <w:pPr>
                        <w:rPr>
                          <w:sz w:val="20"/>
                          <w:szCs w:val="20"/>
                        </w:rPr>
                      </w:pPr>
                      <w:r w:rsidRPr="00115F9C">
                        <w:rPr>
                          <w:sz w:val="20"/>
                          <w:szCs w:val="20"/>
                        </w:rPr>
                        <w:t xml:space="preserve">Series of option box </w:t>
                      </w:r>
                      <w:r w:rsidR="005C7429" w:rsidRPr="00115F9C">
                        <w:rPr>
                          <w:sz w:val="20"/>
                          <w:szCs w:val="20"/>
                        </w:rPr>
                        <w:t xml:space="preserve">centred down the middle of the window as all the options are the main focus of the window. Allows the barber to </w:t>
                      </w:r>
                      <w:r w:rsidR="00115F9C" w:rsidRPr="00115F9C">
                        <w:rPr>
                          <w:sz w:val="20"/>
                          <w:szCs w:val="20"/>
                        </w:rPr>
                        <w:t>insert</w:t>
                      </w:r>
                      <w:r w:rsidR="005C7429" w:rsidRPr="00115F9C">
                        <w:rPr>
                          <w:sz w:val="20"/>
                          <w:szCs w:val="20"/>
                        </w:rPr>
                        <w:t xml:space="preserve"> the new attributes for the hairstyle</w:t>
                      </w:r>
                      <w:r w:rsidR="009E7F46" w:rsidRPr="00115F9C">
                        <w:rPr>
                          <w:sz w:val="20"/>
                          <w:szCs w:val="20"/>
                        </w:rPr>
                        <w:t xml:space="preserve">. Used an option box as there are limited options available. </w:t>
                      </w:r>
                      <w:r w:rsidR="00115F9C" w:rsidRPr="00115F9C">
                        <w:rPr>
                          <w:sz w:val="20"/>
                          <w:szCs w:val="20"/>
                        </w:rPr>
                        <w:t>Label that explains each option, preventing confusion about what each option represents</w:t>
                      </w:r>
                      <w:r w:rsidR="00115F9C">
                        <w:rPr>
                          <w:sz w:val="20"/>
                          <w:szCs w:val="20"/>
                        </w:rPr>
                        <w:t>.</w:t>
                      </w:r>
                    </w:p>
                  </w:txbxContent>
                </v:textbox>
              </v:shape>
            </w:pict>
          </mc:Fallback>
        </mc:AlternateContent>
      </w:r>
      <w:r w:rsidR="002D4AE8">
        <w:rPr>
          <w:noProof/>
          <w:u w:val="single"/>
        </w:rPr>
        <mc:AlternateContent>
          <mc:Choice Requires="wps">
            <w:drawing>
              <wp:anchor distT="0" distB="0" distL="114300" distR="114300" simplePos="0" relativeHeight="252068057" behindDoc="0" locked="0" layoutInCell="1" allowOverlap="1" wp14:anchorId="28A8C072" wp14:editId="208F6789">
                <wp:simplePos x="0" y="0"/>
                <wp:positionH relativeFrom="column">
                  <wp:posOffset>106326</wp:posOffset>
                </wp:positionH>
                <wp:positionV relativeFrom="paragraph">
                  <wp:posOffset>83037</wp:posOffset>
                </wp:positionV>
                <wp:extent cx="223283" cy="1244010"/>
                <wp:effectExtent l="0" t="38100" r="62865" b="13335"/>
                <wp:wrapNone/>
                <wp:docPr id="549" name="Straight Arrow Connector 549"/>
                <wp:cNvGraphicFramePr/>
                <a:graphic xmlns:a="http://schemas.openxmlformats.org/drawingml/2006/main">
                  <a:graphicData uri="http://schemas.microsoft.com/office/word/2010/wordprocessingShape">
                    <wps:wsp>
                      <wps:cNvCnPr/>
                      <wps:spPr>
                        <a:xfrm flipV="1">
                          <a:off x="0" y="0"/>
                          <a:ext cx="223283" cy="124401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9426484" id="Straight Arrow Connector 549" o:spid="_x0000_s1026" type="#_x0000_t32" style="position:absolute;margin-left:8.35pt;margin-top:6.55pt;width:17.6pt;height:97.95pt;flip:y;z-index:2520680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" strokecolor="#ed7d31 [3205]" strokeweight=".5pt">
                <v:stroke endarrow="block" joinstyle="miter"/>
              </v:shape>
            </w:pict>
          </mc:Fallback>
        </mc:AlternateContent>
      </w:r>
    </w:p>
    <w:p w14:paraId="0A88C00C" w14:textId="05B5BAB8" w:rsidR="00802A07" w:rsidRDefault="00802A07" w:rsidP="009E054D">
      <w:pPr>
        <w:rPr>
          <w:noProof/>
          <w:u w:val="single"/>
        </w:rPr>
      </w:pPr>
    </w:p>
    <w:p w14:paraId="137AAE9F" w14:textId="7333509E" w:rsidR="00802A07" w:rsidRDefault="002D4AE8" w:rsidP="009E054D">
      <w:pPr>
        <w:rPr>
          <w:noProof/>
          <w:u w:val="single"/>
        </w:rPr>
      </w:pPr>
      <w:r>
        <w:rPr>
          <w:noProof/>
          <w:u w:val="single"/>
        </w:rPr>
        <mc:AlternateContent>
          <mc:Choice Requires="wps">
            <w:drawing>
              <wp:anchor distT="0" distB="0" distL="114300" distR="114300" simplePos="0" relativeHeight="252067033" behindDoc="0" locked="0" layoutInCell="1" allowOverlap="1" wp14:anchorId="12A8C3AC" wp14:editId="2F976499">
                <wp:simplePos x="0" y="0"/>
                <wp:positionH relativeFrom="column">
                  <wp:posOffset>1667097</wp:posOffset>
                </wp:positionH>
                <wp:positionV relativeFrom="paragraph">
                  <wp:posOffset>217272</wp:posOffset>
                </wp:positionV>
                <wp:extent cx="1001675" cy="570171"/>
                <wp:effectExtent l="38100" t="38100" r="27305" b="20955"/>
                <wp:wrapNone/>
                <wp:docPr id="548" name="Straight Arrow Connector 548"/>
                <wp:cNvGraphicFramePr/>
                <a:graphic xmlns:a="http://schemas.openxmlformats.org/drawingml/2006/main">
                  <a:graphicData uri="http://schemas.microsoft.com/office/word/2010/wordprocessingShape">
                    <wps:wsp>
                      <wps:cNvCnPr/>
                      <wps:spPr>
                        <a:xfrm flipH="1" flipV="1">
                          <a:off x="0" y="0"/>
                          <a:ext cx="1001675" cy="57017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E0D28C" id="Straight Arrow Connector 548" o:spid="_x0000_s1026" type="#_x0000_t32" style="position:absolute;margin-left:131.25pt;margin-top:17.1pt;width:78.85pt;height:44.9pt;flip:x y;z-index:2520670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" strokecolor="#ed7d31 [3205]" strokeweight=".5pt">
                <v:stroke endarrow="block" joinstyle="miter"/>
              </v:shape>
            </w:pict>
          </mc:Fallback>
        </mc:AlternateContent>
      </w:r>
    </w:p>
    <w:p w14:paraId="14755018" w14:textId="3029E7E0" w:rsidR="00802A07" w:rsidRDefault="00802A07" w:rsidP="009E054D">
      <w:pPr>
        <w:rPr>
          <w:noProof/>
          <w:u w:val="single"/>
        </w:rPr>
      </w:pPr>
    </w:p>
    <w:p w14:paraId="35F84CE8" w14:textId="3EF792DD" w:rsidR="00802A07" w:rsidRDefault="004E127D" w:rsidP="009E054D">
      <w:pPr>
        <w:rPr>
          <w:noProof/>
          <w:u w:val="single"/>
        </w:rPr>
      </w:pPr>
      <w:r>
        <w:rPr>
          <w:noProof/>
          <w:u w:val="single"/>
        </w:rPr>
        <mc:AlternateContent>
          <mc:Choice Requires="wps">
            <w:drawing>
              <wp:anchor distT="0" distB="0" distL="114300" distR="114300" simplePos="0" relativeHeight="252072153" behindDoc="0" locked="0" layoutInCell="1" allowOverlap="1" wp14:anchorId="4E2C252C" wp14:editId="01E0B1C7">
                <wp:simplePos x="0" y="0"/>
                <wp:positionH relativeFrom="column">
                  <wp:posOffset>-340242</wp:posOffset>
                </wp:positionH>
                <wp:positionV relativeFrom="paragraph">
                  <wp:posOffset>110254</wp:posOffset>
                </wp:positionV>
                <wp:extent cx="2254102" cy="1605280"/>
                <wp:effectExtent l="0" t="0" r="13335" b="13970"/>
                <wp:wrapNone/>
                <wp:docPr id="553" name="Text Box 553"/>
                <wp:cNvGraphicFramePr/>
                <a:graphic xmlns:a="http://schemas.openxmlformats.org/drawingml/2006/main">
                  <a:graphicData uri="http://schemas.microsoft.com/office/word/2010/wordprocessingShape">
                    <wps:wsp>
                      <wps:cNvSpPr txBox="1"/>
                      <wps:spPr>
                        <a:xfrm>
                          <a:off x="0" y="0"/>
                          <a:ext cx="2254102" cy="1605280"/>
                        </a:xfrm>
                        <a:prstGeom prst="rect">
                          <a:avLst/>
                        </a:prstGeom>
                        <a:solidFill>
                          <a:schemeClr val="lt1"/>
                        </a:solidFill>
                        <a:ln w="6350">
                          <a:solidFill>
                            <a:schemeClr val="bg1"/>
                          </a:solidFill>
                        </a:ln>
                      </wps:spPr>
                      <wps:txbx>
                        <w:txbxContent>
                          <w:p w14:paraId="18A290BD" w14:textId="078BD439" w:rsidR="00115F9C" w:rsidRPr="00115F9C" w:rsidRDefault="00115F9C">
                            <w:pPr>
                              <w:rPr>
                                <w:sz w:val="20"/>
                                <w:szCs w:val="20"/>
                              </w:rPr>
                            </w:pPr>
                            <w:r>
                              <w:rPr>
                                <w:sz w:val="20"/>
                                <w:szCs w:val="20"/>
                              </w:rPr>
                              <w:t xml:space="preserve">If the price </w:t>
                            </w:r>
                            <w:r w:rsidR="00B71A63">
                              <w:rPr>
                                <w:sz w:val="20"/>
                                <w:szCs w:val="20"/>
                              </w:rPr>
                              <w:t xml:space="preserve">format </w:t>
                            </w:r>
                            <w:r>
                              <w:rPr>
                                <w:sz w:val="20"/>
                                <w:szCs w:val="20"/>
                              </w:rPr>
                              <w:t xml:space="preserve">input is incorrect, a </w:t>
                            </w:r>
                            <w:r w:rsidR="00B71A63">
                              <w:rPr>
                                <w:sz w:val="20"/>
                                <w:szCs w:val="20"/>
                              </w:rPr>
                              <w:t>persistent error box will appear alerting the user of the problem. The box will not allow any other inputs into the program until the barber address the message and closes it. Helps prevent the issue occurring ag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2C252C" id="Text Box 553" o:spid="_x0000_s1277" type="#_x0000_t202" style="position:absolute;margin-left:-26.8pt;margin-top:8.7pt;width:177.5pt;height:126.4pt;z-index:252072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" fillcolor="white [3201]" strokecolor="white [3212]" strokeweight=".5pt">
                <v:textbox>
                  <w:txbxContent>
                    <w:p w14:paraId="18A290BD" w14:textId="078BD439" w:rsidR="00115F9C" w:rsidRPr="00115F9C" w:rsidRDefault="00115F9C">
                      <w:pPr>
                        <w:rPr>
                          <w:sz w:val="20"/>
                          <w:szCs w:val="20"/>
                        </w:rPr>
                      </w:pPr>
                      <w:r>
                        <w:rPr>
                          <w:sz w:val="20"/>
                          <w:szCs w:val="20"/>
                        </w:rPr>
                        <w:t xml:space="preserve">If the price </w:t>
                      </w:r>
                      <w:r w:rsidR="00B71A63">
                        <w:rPr>
                          <w:sz w:val="20"/>
                          <w:szCs w:val="20"/>
                        </w:rPr>
                        <w:t xml:space="preserve">format </w:t>
                      </w:r>
                      <w:r>
                        <w:rPr>
                          <w:sz w:val="20"/>
                          <w:szCs w:val="20"/>
                        </w:rPr>
                        <w:t xml:space="preserve">input is incorrect, a </w:t>
                      </w:r>
                      <w:r w:rsidR="00B71A63">
                        <w:rPr>
                          <w:sz w:val="20"/>
                          <w:szCs w:val="20"/>
                        </w:rPr>
                        <w:t>persistent error box will appear alerting the user of the problem. The box will not allow any other inputs into the program until the barber address the message and closes it. Helps prevent the issue occurring again.</w:t>
                      </w:r>
                    </w:p>
                  </w:txbxContent>
                </v:textbox>
              </v:shape>
            </w:pict>
          </mc:Fallback>
        </mc:AlternateContent>
      </w:r>
      <w:r>
        <w:rPr>
          <w:noProof/>
          <w:u w:val="single"/>
        </w:rPr>
        <mc:AlternateContent>
          <mc:Choice Requires="wps">
            <w:drawing>
              <wp:anchor distT="0" distB="0" distL="114300" distR="114300" simplePos="0" relativeHeight="252073177" behindDoc="0" locked="0" layoutInCell="1" allowOverlap="1" wp14:anchorId="3A3FB346" wp14:editId="2CAA964D">
                <wp:simplePos x="0" y="0"/>
                <wp:positionH relativeFrom="column">
                  <wp:posOffset>1877533</wp:posOffset>
                </wp:positionH>
                <wp:positionV relativeFrom="paragraph">
                  <wp:posOffset>78356</wp:posOffset>
                </wp:positionV>
                <wp:extent cx="4172156" cy="1466850"/>
                <wp:effectExtent l="0" t="0" r="19050" b="19050"/>
                <wp:wrapNone/>
                <wp:docPr id="554" name="Text Box 554"/>
                <wp:cNvGraphicFramePr/>
                <a:graphic xmlns:a="http://schemas.openxmlformats.org/drawingml/2006/main">
                  <a:graphicData uri="http://schemas.microsoft.com/office/word/2010/wordprocessingShape">
                    <wps:wsp>
                      <wps:cNvSpPr txBox="1"/>
                      <wps:spPr>
                        <a:xfrm>
                          <a:off x="0" y="0"/>
                          <a:ext cx="4172156" cy="1466850"/>
                        </a:xfrm>
                        <a:prstGeom prst="rect">
                          <a:avLst/>
                        </a:prstGeom>
                        <a:solidFill>
                          <a:schemeClr val="lt1"/>
                        </a:solidFill>
                        <a:ln w="6350">
                          <a:solidFill>
                            <a:schemeClr val="bg1"/>
                          </a:solidFill>
                        </a:ln>
                      </wps:spPr>
                      <wps:txbx>
                        <w:txbxContent>
                          <w:p w14:paraId="40146749" w14:textId="4C371859" w:rsidR="00D06577" w:rsidRPr="00D06577" w:rsidRDefault="00D06577">
                            <w:pPr>
                              <w:rPr>
                                <w:sz w:val="20"/>
                                <w:szCs w:val="20"/>
                              </w:rPr>
                            </w:pPr>
                            <w:r>
                              <w:rPr>
                                <w:sz w:val="20"/>
                                <w:szCs w:val="20"/>
                              </w:rPr>
                              <w:t xml:space="preserve">2 buttons that allows the barber to confirm the edit or to back </w:t>
                            </w:r>
                            <w:r w:rsidR="00645FD0">
                              <w:rPr>
                                <w:sz w:val="20"/>
                                <w:szCs w:val="20"/>
                              </w:rPr>
                              <w:t xml:space="preserve">the barber side menu, select date. The confirm button is located right after all the hairstyle input options as this is the last </w:t>
                            </w:r>
                            <w:proofErr w:type="gramStart"/>
                            <w:r w:rsidR="00A95B6E">
                              <w:rPr>
                                <w:sz w:val="20"/>
                                <w:szCs w:val="20"/>
                              </w:rPr>
                              <w:t>input</w:t>
                            </w:r>
                            <w:proofErr w:type="gramEnd"/>
                            <w:r w:rsidR="00A95B6E">
                              <w:rPr>
                                <w:sz w:val="20"/>
                                <w:szCs w:val="20"/>
                              </w:rPr>
                              <w:t xml:space="preserve"> </w:t>
                            </w:r>
                            <w:r w:rsidR="00645FD0">
                              <w:rPr>
                                <w:sz w:val="20"/>
                                <w:szCs w:val="20"/>
                              </w:rPr>
                              <w:t>they will need to click in order to edit the hairstyle</w:t>
                            </w:r>
                            <w:r w:rsidR="00284150">
                              <w:rPr>
                                <w:sz w:val="20"/>
                                <w:szCs w:val="20"/>
                              </w:rPr>
                              <w:t>.</w:t>
                            </w:r>
                            <w:r w:rsidR="00660A35">
                              <w:rPr>
                                <w:sz w:val="20"/>
                                <w:szCs w:val="20"/>
                              </w:rPr>
                              <w:t xml:space="preserve"> </w:t>
                            </w:r>
                            <w:r w:rsidR="005F0990">
                              <w:rPr>
                                <w:sz w:val="20"/>
                                <w:szCs w:val="20"/>
                              </w:rPr>
                              <w:t xml:space="preserve">The search icon button is at the very bottom as this is unrelated to the rest of the features on this page, therefore </w:t>
                            </w:r>
                            <w:r w:rsidR="00E12642">
                              <w:rPr>
                                <w:sz w:val="20"/>
                                <w:szCs w:val="20"/>
                              </w:rPr>
                              <w:t>doesn’t</w:t>
                            </w:r>
                            <w:r w:rsidR="005F0990">
                              <w:rPr>
                                <w:sz w:val="20"/>
                                <w:szCs w:val="20"/>
                              </w:rPr>
                              <w:t xml:space="preserve"> need to be at the centre of attention. Used </w:t>
                            </w:r>
                            <w:r w:rsidR="00E12642">
                              <w:rPr>
                                <w:sz w:val="20"/>
                                <w:szCs w:val="20"/>
                              </w:rPr>
                              <w:t>magnifying icon as this matches the same icon on the select date page and also represents the idea of searc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FB346" id="Text Box 554" o:spid="_x0000_s1278" type="#_x0000_t202" style="position:absolute;margin-left:147.85pt;margin-top:6.15pt;width:328.5pt;height:115.5pt;z-index:2520731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" fillcolor="white [3201]" strokecolor="white [3212]" strokeweight=".5pt">
                <v:textbox>
                  <w:txbxContent>
                    <w:p w14:paraId="40146749" w14:textId="4C371859" w:rsidR="00D06577" w:rsidRPr="00D06577" w:rsidRDefault="00D06577">
                      <w:pPr>
                        <w:rPr>
                          <w:sz w:val="20"/>
                          <w:szCs w:val="20"/>
                        </w:rPr>
                      </w:pPr>
                      <w:r>
                        <w:rPr>
                          <w:sz w:val="20"/>
                          <w:szCs w:val="20"/>
                        </w:rPr>
                        <w:t xml:space="preserve">2 buttons that allows the barber to confirm the edit or to back </w:t>
                      </w:r>
                      <w:r w:rsidR="00645FD0">
                        <w:rPr>
                          <w:sz w:val="20"/>
                          <w:szCs w:val="20"/>
                        </w:rPr>
                        <w:t xml:space="preserve">the barber side menu, select date. The confirm button is located right after all the hairstyle input options as this is the last </w:t>
                      </w:r>
                      <w:proofErr w:type="gramStart"/>
                      <w:r w:rsidR="00A95B6E">
                        <w:rPr>
                          <w:sz w:val="20"/>
                          <w:szCs w:val="20"/>
                        </w:rPr>
                        <w:t>input</w:t>
                      </w:r>
                      <w:proofErr w:type="gramEnd"/>
                      <w:r w:rsidR="00A95B6E">
                        <w:rPr>
                          <w:sz w:val="20"/>
                          <w:szCs w:val="20"/>
                        </w:rPr>
                        <w:t xml:space="preserve"> </w:t>
                      </w:r>
                      <w:r w:rsidR="00645FD0">
                        <w:rPr>
                          <w:sz w:val="20"/>
                          <w:szCs w:val="20"/>
                        </w:rPr>
                        <w:t>they will need to click in order to edit the hairstyle</w:t>
                      </w:r>
                      <w:r w:rsidR="00284150">
                        <w:rPr>
                          <w:sz w:val="20"/>
                          <w:szCs w:val="20"/>
                        </w:rPr>
                        <w:t>.</w:t>
                      </w:r>
                      <w:r w:rsidR="00660A35">
                        <w:rPr>
                          <w:sz w:val="20"/>
                          <w:szCs w:val="20"/>
                        </w:rPr>
                        <w:t xml:space="preserve"> </w:t>
                      </w:r>
                      <w:r w:rsidR="005F0990">
                        <w:rPr>
                          <w:sz w:val="20"/>
                          <w:szCs w:val="20"/>
                        </w:rPr>
                        <w:t xml:space="preserve">The search icon button is at the very bottom as this is unrelated to the rest of the features on this page, therefore </w:t>
                      </w:r>
                      <w:r w:rsidR="00E12642">
                        <w:rPr>
                          <w:sz w:val="20"/>
                          <w:szCs w:val="20"/>
                        </w:rPr>
                        <w:t>doesn’t</w:t>
                      </w:r>
                      <w:r w:rsidR="005F0990">
                        <w:rPr>
                          <w:sz w:val="20"/>
                          <w:szCs w:val="20"/>
                        </w:rPr>
                        <w:t xml:space="preserve"> need to be at the centre of attention. Used </w:t>
                      </w:r>
                      <w:r w:rsidR="00E12642">
                        <w:rPr>
                          <w:sz w:val="20"/>
                          <w:szCs w:val="20"/>
                        </w:rPr>
                        <w:t>magnifying icon as this matches the same icon on the select date page and also represents the idea of searching.</w:t>
                      </w:r>
                    </w:p>
                  </w:txbxContent>
                </v:textbox>
              </v:shape>
            </w:pict>
          </mc:Fallback>
        </mc:AlternateContent>
      </w:r>
    </w:p>
    <w:p w14:paraId="71DE7D8D" w14:textId="77777777" w:rsidR="00802A07" w:rsidRDefault="00802A07" w:rsidP="009E054D">
      <w:pPr>
        <w:rPr>
          <w:noProof/>
          <w:u w:val="single"/>
        </w:rPr>
      </w:pPr>
    </w:p>
    <w:p w14:paraId="71B6281F" w14:textId="030F065F" w:rsidR="00802A07" w:rsidRDefault="00802A07" w:rsidP="009E054D">
      <w:pPr>
        <w:rPr>
          <w:noProof/>
          <w:u w:val="single"/>
        </w:rPr>
      </w:pPr>
    </w:p>
    <w:p w14:paraId="2911D14F" w14:textId="77777777" w:rsidR="00802A07" w:rsidRDefault="00802A07" w:rsidP="009E054D">
      <w:pPr>
        <w:rPr>
          <w:noProof/>
          <w:u w:val="single"/>
        </w:rPr>
      </w:pPr>
    </w:p>
    <w:p w14:paraId="70056583" w14:textId="3435E31A" w:rsidR="00802A07" w:rsidRDefault="004E127D" w:rsidP="009E054D">
      <w:pPr>
        <w:rPr>
          <w:noProof/>
          <w:u w:val="single"/>
        </w:rPr>
      </w:pPr>
      <w:r>
        <w:rPr>
          <w:noProof/>
          <w:u w:val="single"/>
        </w:rPr>
        <mc:AlternateContent>
          <mc:Choice Requires="wps">
            <w:drawing>
              <wp:anchor distT="0" distB="0" distL="114300" distR="114300" simplePos="0" relativeHeight="252074201" behindDoc="0" locked="0" layoutInCell="1" allowOverlap="1" wp14:anchorId="125634CA" wp14:editId="601659D8">
                <wp:simplePos x="0" y="0"/>
                <wp:positionH relativeFrom="margin">
                  <wp:align>center</wp:align>
                </wp:positionH>
                <wp:positionV relativeFrom="paragraph">
                  <wp:posOffset>201162</wp:posOffset>
                </wp:positionV>
                <wp:extent cx="6335883" cy="5380075"/>
                <wp:effectExtent l="0" t="0" r="27305" b="11430"/>
                <wp:wrapNone/>
                <wp:docPr id="555" name="Text Box 555"/>
                <wp:cNvGraphicFramePr/>
                <a:graphic xmlns:a="http://schemas.openxmlformats.org/drawingml/2006/main">
                  <a:graphicData uri="http://schemas.microsoft.com/office/word/2010/wordprocessingShape">
                    <wps:wsp>
                      <wps:cNvSpPr txBox="1"/>
                      <wps:spPr>
                        <a:xfrm>
                          <a:off x="0" y="0"/>
                          <a:ext cx="6335883" cy="5380075"/>
                        </a:xfrm>
                        <a:prstGeom prst="rect">
                          <a:avLst/>
                        </a:prstGeom>
                        <a:solidFill>
                          <a:schemeClr val="lt1"/>
                        </a:solidFill>
                        <a:ln w="6350">
                          <a:solidFill>
                            <a:schemeClr val="bg1"/>
                          </a:solidFill>
                        </a:ln>
                      </wps:spPr>
                      <wps:txbx>
                        <w:txbxContent>
                          <w:p w14:paraId="747A0EF8" w14:textId="1BEA77ED" w:rsidR="004E127D" w:rsidRPr="00E86CC3" w:rsidRDefault="004E127D">
                            <w:pPr>
                              <w:rPr>
                                <w:b/>
                                <w:bCs/>
                                <w:u w:val="single"/>
                              </w:rPr>
                            </w:pPr>
                            <w:r w:rsidRPr="00E86CC3">
                              <w:rPr>
                                <w:b/>
                                <w:bCs/>
                                <w:u w:val="single"/>
                              </w:rPr>
                              <w:t>Why was this window necessary?</w:t>
                            </w:r>
                          </w:p>
                          <w:p w14:paraId="0D0774E6" w14:textId="0DA71A9E" w:rsidR="004E127D" w:rsidRDefault="004E127D">
                            <w:r>
                              <w:t>Th</w:t>
                            </w:r>
                            <w:r w:rsidR="00041E67">
                              <w:t>ese</w:t>
                            </w:r>
                            <w:r>
                              <w:t xml:space="preserve"> </w:t>
                            </w:r>
                            <w:r w:rsidR="00041E67">
                              <w:t xml:space="preserve">updating </w:t>
                            </w:r>
                            <w:r>
                              <w:t xml:space="preserve">window </w:t>
                            </w:r>
                            <w:r w:rsidR="00041E67">
                              <w:t>(edit/delete/create) are</w:t>
                            </w:r>
                            <w:r>
                              <w:t xml:space="preserve"> necessary as allowing the barbers to </w:t>
                            </w:r>
                            <w:r w:rsidR="00041E67">
                              <w:t>modify</w:t>
                            </w:r>
                            <w:r>
                              <w:t xml:space="preserve"> the hairstyle table helps prevent the hairstyle table and therefore the program from becoming redundant. If this feature wasn’t implemented, they </w:t>
                            </w:r>
                            <w:r w:rsidR="00174BB9">
                              <w:t xml:space="preserve">wouldn’t be able to edit the table unless they were able to access the table. </w:t>
                            </w:r>
                            <w:r w:rsidR="005B5E83">
                              <w:t xml:space="preserve">If they could have access, this will prevent them from being on top of the latest trends in hairstyles and prices. </w:t>
                            </w:r>
                            <w:r w:rsidR="00E86CC3">
                              <w:t xml:space="preserve">Ultimately leading the barbershop to become irrelevant/unpopular and losing out in potential business. </w:t>
                            </w:r>
                          </w:p>
                          <w:p w14:paraId="601CD0DD" w14:textId="086771E5" w:rsidR="00773021" w:rsidRPr="00A95B6E" w:rsidRDefault="00773021">
                            <w:pPr>
                              <w:rPr>
                                <w:b/>
                                <w:bCs/>
                                <w:u w:val="single"/>
                              </w:rPr>
                            </w:pPr>
                            <w:r w:rsidRPr="00A95B6E">
                              <w:rPr>
                                <w:b/>
                                <w:bCs/>
                                <w:u w:val="single"/>
                              </w:rPr>
                              <w:t>How did I ensure robustness and security?</w:t>
                            </w:r>
                          </w:p>
                          <w:p w14:paraId="03892527" w14:textId="0B4E8999" w:rsidR="00773021" w:rsidRDefault="00773021">
                            <w:r>
                              <w:t xml:space="preserve">I validated the new prices before they are inserted into the table. </w:t>
                            </w:r>
                            <w:r w:rsidR="00A83439">
                              <w:t>The only</w:t>
                            </w:r>
                            <w:r w:rsidR="00D60516">
                              <w:t xml:space="preserve"> entry box</w:t>
                            </w:r>
                            <w:r w:rsidR="00A83439">
                              <w:t xml:space="preserve"> input that is validated is the price, it must only consist of numbers and an optional decimal point in order for the program it insert the price into the </w:t>
                            </w:r>
                            <w:r w:rsidR="000F2174">
                              <w:t>database.</w:t>
                            </w:r>
                            <w:r w:rsidR="00F71A4B">
                              <w:t xml:space="preserve"> This ensure robustness as this prevents errors</w:t>
                            </w:r>
                            <w:r w:rsidR="00127FC7">
                              <w:t>/confusion</w:t>
                            </w:r>
                            <w:r w:rsidR="00F71A4B">
                              <w:t xml:space="preserve"> occurring </w:t>
                            </w:r>
                            <w:r w:rsidR="00127FC7">
                              <w:t>for customer when the price is in a</w:t>
                            </w:r>
                            <w:r w:rsidR="004B6A81">
                              <w:t>n</w:t>
                            </w:r>
                            <w:r w:rsidR="00127FC7">
                              <w:t xml:space="preserve"> incorrect format. This also reduces the </w:t>
                            </w:r>
                            <w:r w:rsidR="004B6A81">
                              <w:t>chance of security risks as the number of inputs accepted by the database is very limited.</w:t>
                            </w:r>
                            <w:r w:rsidR="00D60516" w:rsidRPr="00D60516">
                              <w:t xml:space="preserve"> </w:t>
                            </w:r>
                            <w:r w:rsidR="00D60516">
                              <w:t>I’ve limited the number of entry boxes to the maximum of 2 as this reduces the need of validation and therefore reduce the risk of security risks that are common in entry boxes. The name box that allows the barber to create a new hairstyle name isn’t validated, this may increase the chance of security risks but as only barbers have access to this window, I feel confident that no immediate changes need to be made.</w:t>
                            </w:r>
                            <w:r w:rsidR="004B6A81">
                              <w:t xml:space="preserve"> </w:t>
                            </w:r>
                            <w:r w:rsidR="00A95B6E">
                              <w:t xml:space="preserve">The program ensures robustness by also </w:t>
                            </w:r>
                            <w:r w:rsidR="0036453D">
                              <w:t xml:space="preserve">keeping the list of </w:t>
                            </w:r>
                            <w:r w:rsidR="00D85B0D">
                              <w:t>hairstyles</w:t>
                            </w:r>
                            <w:r w:rsidR="0036453D">
                              <w:t xml:space="preserve"> available for editing</w:t>
                            </w:r>
                            <w:r w:rsidR="00D85B0D">
                              <w:t xml:space="preserve"> always updated to the latest version. This is important as if a barber creates a new hairstyle and realises there’s a mistake. When </w:t>
                            </w:r>
                            <w:r w:rsidR="00041E67">
                              <w:t xml:space="preserve">fixing </w:t>
                            </w:r>
                            <w:r w:rsidR="00D85B0D">
                              <w:t xml:space="preserve"> the new hairstyle, the list of options must be updated to include the new hairstyle that just been created. </w:t>
                            </w:r>
                            <w:r w:rsidR="00041E67">
                              <w:t>The program</w:t>
                            </w:r>
                            <w:r w:rsidR="003114DC">
                              <w:t>,</w:t>
                            </w:r>
                            <w:r w:rsidR="00041E67">
                              <w:t xml:space="preserve"> without any errors</w:t>
                            </w:r>
                            <w:r w:rsidR="003114DC">
                              <w:t>,</w:t>
                            </w:r>
                            <w:r w:rsidR="00041E67">
                              <w:t xml:space="preserve"> ensures the correct hairstyle is either inserted</w:t>
                            </w:r>
                            <w:r w:rsidR="003114DC">
                              <w:t>/deleted/modified every time.</w:t>
                            </w:r>
                            <w:r w:rsidR="000B71CC">
                              <w:t xml:space="preserve"> </w:t>
                            </w:r>
                          </w:p>
                          <w:p w14:paraId="5F0164A2" w14:textId="3D725A24" w:rsidR="00340BF6" w:rsidRPr="00DD090B" w:rsidRDefault="00340BF6">
                            <w:pPr>
                              <w:rPr>
                                <w:b/>
                                <w:bCs/>
                                <w:u w:val="single"/>
                              </w:rPr>
                            </w:pPr>
                            <w:r w:rsidRPr="00DD090B">
                              <w:rPr>
                                <w:b/>
                                <w:bCs/>
                                <w:u w:val="single"/>
                              </w:rPr>
                              <w:t>Final evaluation:</w:t>
                            </w:r>
                          </w:p>
                          <w:p w14:paraId="66F8DC3C" w14:textId="5918FDCF" w:rsidR="00340BF6" w:rsidRDefault="00340BF6">
                            <w:r>
                              <w:t xml:space="preserve">These windows were </w:t>
                            </w:r>
                            <w:r w:rsidR="00374BEF">
                              <w:t>mostly a</w:t>
                            </w:r>
                            <w:r>
                              <w:t xml:space="preserve"> </w:t>
                            </w:r>
                            <w:r w:rsidR="0081581B">
                              <w:t xml:space="preserve">success. Even though the program successfully edits/create/deletes </w:t>
                            </w:r>
                            <w:r w:rsidR="00962A4D">
                              <w:t>hairstyles with the database. After evaluating</w:t>
                            </w:r>
                            <w:r w:rsidR="00DA351B">
                              <w:t>, I have found</w:t>
                            </w:r>
                            <w:r w:rsidR="00962A4D">
                              <w:t xml:space="preserve"> </w:t>
                            </w:r>
                            <w:r w:rsidR="003A4EE8">
                              <w:t>an issue</w:t>
                            </w:r>
                            <w:r w:rsidR="00CC7A83">
                              <w:t xml:space="preserve">. </w:t>
                            </w:r>
                            <w:r w:rsidR="00DA351B">
                              <w:t xml:space="preserve">Editing hairstyle doesn’t display the current details, this would have been helpful as this would </w:t>
                            </w:r>
                            <w:r w:rsidR="00DD090B">
                              <w:t>give</w:t>
                            </w:r>
                            <w:r w:rsidR="00DA351B">
                              <w:t xml:space="preserve"> perspective and would have helped </w:t>
                            </w:r>
                            <w:r w:rsidR="00A22AB0">
                              <w:t xml:space="preserve">barbers make better changes to the hairstyle. </w:t>
                            </w:r>
                            <w:r w:rsidR="002B637B">
                              <w:t xml:space="preserve">Apart from the that, me and my client were pleased with </w:t>
                            </w:r>
                            <w:r w:rsidR="00DD090B">
                              <w:t>the</w:t>
                            </w:r>
                            <w:r w:rsidR="002B637B">
                              <w:t xml:space="preserve"> aesthetics of the program as it continues to match the the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5634CA" id="Text Box 555" o:spid="_x0000_s1279" type="#_x0000_t202" style="position:absolute;margin-left:0;margin-top:15.85pt;width:498.9pt;height:423.65pt;z-index:25207420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" fillcolor="white [3201]" strokecolor="white [3212]" strokeweight=".5pt">
                <v:textbox>
                  <w:txbxContent>
                    <w:p w14:paraId="747A0EF8" w14:textId="1BEA77ED" w:rsidR="004E127D" w:rsidRPr="00E86CC3" w:rsidRDefault="004E127D">
                      <w:pPr>
                        <w:rPr>
                          <w:b/>
                          <w:bCs/>
                          <w:u w:val="single"/>
                        </w:rPr>
                      </w:pPr>
                      <w:r w:rsidRPr="00E86CC3">
                        <w:rPr>
                          <w:b/>
                          <w:bCs/>
                          <w:u w:val="single"/>
                        </w:rPr>
                        <w:t>Why was this window necessary?</w:t>
                      </w:r>
                    </w:p>
                    <w:p w14:paraId="0D0774E6" w14:textId="0DA71A9E" w:rsidR="004E127D" w:rsidRDefault="004E127D">
                      <w:r>
                        <w:t>Th</w:t>
                      </w:r>
                      <w:r w:rsidR="00041E67">
                        <w:t>ese</w:t>
                      </w:r>
                      <w:r>
                        <w:t xml:space="preserve"> </w:t>
                      </w:r>
                      <w:r w:rsidR="00041E67">
                        <w:t xml:space="preserve">updating </w:t>
                      </w:r>
                      <w:r>
                        <w:t xml:space="preserve">window </w:t>
                      </w:r>
                      <w:r w:rsidR="00041E67">
                        <w:t>(edit/delete/create) are</w:t>
                      </w:r>
                      <w:r>
                        <w:t xml:space="preserve"> necessary as allowing the barbers to </w:t>
                      </w:r>
                      <w:r w:rsidR="00041E67">
                        <w:t>modify</w:t>
                      </w:r>
                      <w:r>
                        <w:t xml:space="preserve"> the hairstyle table helps prevent the hairstyle table and therefore the program from becoming redundant. If this feature wasn’t implemented, they </w:t>
                      </w:r>
                      <w:r w:rsidR="00174BB9">
                        <w:t xml:space="preserve">wouldn’t be able to edit the table unless they were able to access the table. </w:t>
                      </w:r>
                      <w:r w:rsidR="005B5E83">
                        <w:t xml:space="preserve">If they could have access, this will prevent them from being on top of the latest trends in hairstyles and prices. </w:t>
                      </w:r>
                      <w:r w:rsidR="00E86CC3">
                        <w:t xml:space="preserve">Ultimately leading the barbershop to become irrelevant/unpopular and losing out in potential business. </w:t>
                      </w:r>
                    </w:p>
                    <w:p w14:paraId="601CD0DD" w14:textId="086771E5" w:rsidR="00773021" w:rsidRPr="00A95B6E" w:rsidRDefault="00773021">
                      <w:pPr>
                        <w:rPr>
                          <w:b/>
                          <w:bCs/>
                          <w:u w:val="single"/>
                        </w:rPr>
                      </w:pPr>
                      <w:r w:rsidRPr="00A95B6E">
                        <w:rPr>
                          <w:b/>
                          <w:bCs/>
                          <w:u w:val="single"/>
                        </w:rPr>
                        <w:t>How did I ensure robustness and security?</w:t>
                      </w:r>
                    </w:p>
                    <w:p w14:paraId="03892527" w14:textId="0B4E8999" w:rsidR="00773021" w:rsidRDefault="00773021">
                      <w:r>
                        <w:t xml:space="preserve">I validated the new prices before they are inserted into the table. </w:t>
                      </w:r>
                      <w:r w:rsidR="00A83439">
                        <w:t>The only</w:t>
                      </w:r>
                      <w:r w:rsidR="00D60516">
                        <w:t xml:space="preserve"> entry box</w:t>
                      </w:r>
                      <w:r w:rsidR="00A83439">
                        <w:t xml:space="preserve"> input that is validated is the price, it must only consist of numbers and an optional decimal point in order for the program it insert the price into the </w:t>
                      </w:r>
                      <w:r w:rsidR="000F2174">
                        <w:t>database.</w:t>
                      </w:r>
                      <w:r w:rsidR="00F71A4B">
                        <w:t xml:space="preserve"> This ensure robustness as this prevents errors</w:t>
                      </w:r>
                      <w:r w:rsidR="00127FC7">
                        <w:t>/confusion</w:t>
                      </w:r>
                      <w:r w:rsidR="00F71A4B">
                        <w:t xml:space="preserve"> occurring </w:t>
                      </w:r>
                      <w:r w:rsidR="00127FC7">
                        <w:t>for customer when the price is in a</w:t>
                      </w:r>
                      <w:r w:rsidR="004B6A81">
                        <w:t>n</w:t>
                      </w:r>
                      <w:r w:rsidR="00127FC7">
                        <w:t xml:space="preserve"> incorrect format. This also reduces the </w:t>
                      </w:r>
                      <w:r w:rsidR="004B6A81">
                        <w:t>chance of security risks as the number of inputs accepted by the database is very limited.</w:t>
                      </w:r>
                      <w:r w:rsidR="00D60516" w:rsidRPr="00D60516">
                        <w:t xml:space="preserve"> </w:t>
                      </w:r>
                      <w:r w:rsidR="00D60516">
                        <w:t>I’ve limited the number of entry boxes to the maximum of 2 as this reduces the need of validation and therefore reduce the risk of security risks that are common in entry boxes. The name box that allows the barber to create a new hairstyle name isn’t validated, this may increase the chance of security risks but as only barbers have access to this window, I feel confident that no immediate changes need to be made.</w:t>
                      </w:r>
                      <w:r w:rsidR="004B6A81">
                        <w:t xml:space="preserve"> </w:t>
                      </w:r>
                      <w:r w:rsidR="00A95B6E">
                        <w:t xml:space="preserve">The program ensures robustness by also </w:t>
                      </w:r>
                      <w:r w:rsidR="0036453D">
                        <w:t xml:space="preserve">keeping the list of </w:t>
                      </w:r>
                      <w:r w:rsidR="00D85B0D">
                        <w:t>hairstyles</w:t>
                      </w:r>
                      <w:r w:rsidR="0036453D">
                        <w:t xml:space="preserve"> available for editing</w:t>
                      </w:r>
                      <w:r w:rsidR="00D85B0D">
                        <w:t xml:space="preserve"> always updated to the latest version. This is important as if a barber creates a new hairstyle and realises there’s a mistake. When </w:t>
                      </w:r>
                      <w:r w:rsidR="00041E67">
                        <w:t xml:space="preserve">fixing </w:t>
                      </w:r>
                      <w:r w:rsidR="00D85B0D">
                        <w:t xml:space="preserve"> the new hairstyle, the list of options must be updated to include the new hairstyle that just been created. </w:t>
                      </w:r>
                      <w:r w:rsidR="00041E67">
                        <w:t>The program</w:t>
                      </w:r>
                      <w:r w:rsidR="003114DC">
                        <w:t>,</w:t>
                      </w:r>
                      <w:r w:rsidR="00041E67">
                        <w:t xml:space="preserve"> without any errors</w:t>
                      </w:r>
                      <w:r w:rsidR="003114DC">
                        <w:t>,</w:t>
                      </w:r>
                      <w:r w:rsidR="00041E67">
                        <w:t xml:space="preserve"> ensures the correct hairstyle is either inserted</w:t>
                      </w:r>
                      <w:r w:rsidR="003114DC">
                        <w:t>/deleted/modified every time.</w:t>
                      </w:r>
                      <w:r w:rsidR="000B71CC">
                        <w:t xml:space="preserve"> </w:t>
                      </w:r>
                    </w:p>
                    <w:p w14:paraId="5F0164A2" w14:textId="3D725A24" w:rsidR="00340BF6" w:rsidRPr="00DD090B" w:rsidRDefault="00340BF6">
                      <w:pPr>
                        <w:rPr>
                          <w:b/>
                          <w:bCs/>
                          <w:u w:val="single"/>
                        </w:rPr>
                      </w:pPr>
                      <w:r w:rsidRPr="00DD090B">
                        <w:rPr>
                          <w:b/>
                          <w:bCs/>
                          <w:u w:val="single"/>
                        </w:rPr>
                        <w:t>Final evaluation:</w:t>
                      </w:r>
                    </w:p>
                    <w:p w14:paraId="66F8DC3C" w14:textId="5918FDCF" w:rsidR="00340BF6" w:rsidRDefault="00340BF6">
                      <w:r>
                        <w:t xml:space="preserve">These windows were </w:t>
                      </w:r>
                      <w:r w:rsidR="00374BEF">
                        <w:t>mostly a</w:t>
                      </w:r>
                      <w:r>
                        <w:t xml:space="preserve"> </w:t>
                      </w:r>
                      <w:r w:rsidR="0081581B">
                        <w:t xml:space="preserve">success. Even though the program successfully edits/create/deletes </w:t>
                      </w:r>
                      <w:r w:rsidR="00962A4D">
                        <w:t>hairstyles with the database. After evaluating</w:t>
                      </w:r>
                      <w:r w:rsidR="00DA351B">
                        <w:t>, I have found</w:t>
                      </w:r>
                      <w:r w:rsidR="00962A4D">
                        <w:t xml:space="preserve"> </w:t>
                      </w:r>
                      <w:r w:rsidR="003A4EE8">
                        <w:t>an issue</w:t>
                      </w:r>
                      <w:r w:rsidR="00CC7A83">
                        <w:t xml:space="preserve">. </w:t>
                      </w:r>
                      <w:r w:rsidR="00DA351B">
                        <w:t xml:space="preserve">Editing hairstyle doesn’t display the current details, this would have been helpful as this would </w:t>
                      </w:r>
                      <w:r w:rsidR="00DD090B">
                        <w:t>give</w:t>
                      </w:r>
                      <w:r w:rsidR="00DA351B">
                        <w:t xml:space="preserve"> perspective and would have helped </w:t>
                      </w:r>
                      <w:r w:rsidR="00A22AB0">
                        <w:t xml:space="preserve">barbers make better changes to the hairstyle. </w:t>
                      </w:r>
                      <w:r w:rsidR="002B637B">
                        <w:t xml:space="preserve">Apart from the that, me and my client were pleased with </w:t>
                      </w:r>
                      <w:r w:rsidR="00DD090B">
                        <w:t>the</w:t>
                      </w:r>
                      <w:r w:rsidR="002B637B">
                        <w:t xml:space="preserve"> aesthetics of the program as it continues to match the theme.</w:t>
                      </w:r>
                    </w:p>
                  </w:txbxContent>
                </v:textbox>
                <w10:wrap anchorx="margin"/>
              </v:shape>
            </w:pict>
          </mc:Fallback>
        </mc:AlternateContent>
      </w:r>
    </w:p>
    <w:p w14:paraId="17C7925C" w14:textId="77777777" w:rsidR="00802A07" w:rsidRDefault="00802A07" w:rsidP="009E054D">
      <w:pPr>
        <w:rPr>
          <w:noProof/>
          <w:u w:val="single"/>
        </w:rPr>
      </w:pPr>
    </w:p>
    <w:p w14:paraId="53CE8A6C" w14:textId="77777777" w:rsidR="00802A07" w:rsidRDefault="00802A07" w:rsidP="009E054D">
      <w:pPr>
        <w:rPr>
          <w:noProof/>
          <w:u w:val="single"/>
        </w:rPr>
      </w:pPr>
    </w:p>
    <w:p w14:paraId="0506922C" w14:textId="77777777" w:rsidR="00802A07" w:rsidRDefault="00802A07" w:rsidP="009E054D">
      <w:pPr>
        <w:rPr>
          <w:noProof/>
          <w:u w:val="single"/>
        </w:rPr>
      </w:pPr>
    </w:p>
    <w:p w14:paraId="05979FAD" w14:textId="77777777" w:rsidR="00802A07" w:rsidRDefault="00802A07" w:rsidP="009E054D">
      <w:pPr>
        <w:rPr>
          <w:noProof/>
          <w:u w:val="single"/>
        </w:rPr>
      </w:pPr>
    </w:p>
    <w:p w14:paraId="296A17A9" w14:textId="77777777" w:rsidR="00802A07" w:rsidRDefault="00802A07" w:rsidP="009E054D">
      <w:pPr>
        <w:rPr>
          <w:noProof/>
          <w:u w:val="single"/>
        </w:rPr>
      </w:pPr>
    </w:p>
    <w:p w14:paraId="2308D60C" w14:textId="77777777" w:rsidR="00802A07" w:rsidRDefault="00802A07" w:rsidP="009E054D">
      <w:pPr>
        <w:rPr>
          <w:noProof/>
          <w:u w:val="single"/>
        </w:rPr>
      </w:pPr>
    </w:p>
    <w:p w14:paraId="4CDC3701" w14:textId="77777777" w:rsidR="00802A07" w:rsidRDefault="00802A07" w:rsidP="009E054D">
      <w:pPr>
        <w:rPr>
          <w:noProof/>
          <w:u w:val="single"/>
        </w:rPr>
      </w:pPr>
    </w:p>
    <w:p w14:paraId="51250486" w14:textId="77777777" w:rsidR="00802A07" w:rsidRDefault="00802A07" w:rsidP="009E054D">
      <w:pPr>
        <w:rPr>
          <w:noProof/>
          <w:u w:val="single"/>
        </w:rPr>
      </w:pPr>
    </w:p>
    <w:p w14:paraId="5DD44C7B" w14:textId="77777777" w:rsidR="00802A07" w:rsidRDefault="00802A07" w:rsidP="009E054D">
      <w:pPr>
        <w:rPr>
          <w:noProof/>
          <w:u w:val="single"/>
        </w:rPr>
      </w:pPr>
    </w:p>
    <w:p w14:paraId="37FC4334" w14:textId="77777777" w:rsidR="00802A07" w:rsidRDefault="00802A07" w:rsidP="009E054D">
      <w:pPr>
        <w:rPr>
          <w:noProof/>
          <w:u w:val="single"/>
        </w:rPr>
      </w:pPr>
    </w:p>
    <w:p w14:paraId="30267684" w14:textId="77777777" w:rsidR="00802A07" w:rsidRDefault="00802A07" w:rsidP="009E054D">
      <w:pPr>
        <w:rPr>
          <w:noProof/>
          <w:u w:val="single"/>
        </w:rPr>
      </w:pPr>
    </w:p>
    <w:p w14:paraId="06A4B551" w14:textId="77777777" w:rsidR="00802A07" w:rsidRDefault="00802A07" w:rsidP="009E054D">
      <w:pPr>
        <w:rPr>
          <w:noProof/>
          <w:u w:val="single"/>
        </w:rPr>
      </w:pPr>
    </w:p>
    <w:p w14:paraId="7E7C2FA1" w14:textId="77777777" w:rsidR="00802A07" w:rsidRDefault="00802A07" w:rsidP="009E054D">
      <w:pPr>
        <w:rPr>
          <w:noProof/>
          <w:u w:val="single"/>
        </w:rPr>
      </w:pPr>
    </w:p>
    <w:p w14:paraId="0AA05327" w14:textId="77777777" w:rsidR="00802A07" w:rsidRDefault="00802A07" w:rsidP="009E054D">
      <w:pPr>
        <w:rPr>
          <w:noProof/>
          <w:u w:val="single"/>
        </w:rPr>
      </w:pPr>
    </w:p>
    <w:p w14:paraId="5555A279" w14:textId="77777777" w:rsidR="00802A07" w:rsidRDefault="00802A07" w:rsidP="009E054D">
      <w:pPr>
        <w:rPr>
          <w:noProof/>
          <w:u w:val="single"/>
        </w:rPr>
      </w:pPr>
    </w:p>
    <w:p w14:paraId="1ACFEEED" w14:textId="152754DF" w:rsidR="00FC4D35" w:rsidRDefault="00FC4D35" w:rsidP="009E054D">
      <w:pPr>
        <w:rPr>
          <w:noProof/>
          <w:u w:val="single"/>
        </w:rPr>
      </w:pPr>
    </w:p>
    <w:tbl>
      <w:tblPr>
        <w:tblStyle w:val="TableGrid"/>
        <w:tblpPr w:leftFromText="180" w:rightFromText="180" w:vertAnchor="text" w:horzAnchor="page" w:tblpX="495" w:tblpY="-351"/>
        <w:tblW w:w="10916"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557"/>
        <w:gridCol w:w="1560"/>
        <w:gridCol w:w="3969"/>
        <w:gridCol w:w="4226"/>
        <w:gridCol w:w="604"/>
      </w:tblGrid>
      <w:tr w:rsidR="00C108A9" w:rsidRPr="00EF1599" w14:paraId="7FD17105" w14:textId="7ECDF52E" w:rsidTr="00C108A9">
        <w:trPr>
          <w:trHeight w:val="318"/>
        </w:trPr>
        <w:tc>
          <w:tcPr>
            <w:tcW w:w="557" w:type="dxa"/>
            <w:shd w:val="clear" w:color="auto" w:fill="FBE4D5" w:themeFill="accent2" w:themeFillTint="33"/>
          </w:tcPr>
          <w:p w14:paraId="357727F6" w14:textId="20EFB96B" w:rsidR="00C108A9" w:rsidRPr="009A4AFD" w:rsidRDefault="00C108A9" w:rsidP="00C108A9">
            <w:pPr>
              <w:spacing w:after="160" w:line="259" w:lineRule="auto"/>
              <w:rPr>
                <w:sz w:val="18"/>
                <w:szCs w:val="18"/>
              </w:rPr>
            </w:pPr>
            <w:r>
              <w:rPr>
                <w:noProof/>
                <w:u w:val="single"/>
              </w:rPr>
              <w:lastRenderedPageBreak/>
              <mc:AlternateContent>
                <mc:Choice Requires="wps">
                  <w:drawing>
                    <wp:anchor distT="0" distB="0" distL="114300" distR="114300" simplePos="0" relativeHeight="252080345" behindDoc="0" locked="0" layoutInCell="1" allowOverlap="1" wp14:anchorId="458BE2B4" wp14:editId="07925E33">
                      <wp:simplePos x="0" y="0"/>
                      <wp:positionH relativeFrom="margin">
                        <wp:posOffset>-128743</wp:posOffset>
                      </wp:positionH>
                      <wp:positionV relativeFrom="paragraph">
                        <wp:posOffset>-438401</wp:posOffset>
                      </wp:positionV>
                      <wp:extent cx="2794635" cy="393405"/>
                      <wp:effectExtent l="0" t="0" r="24765" b="26035"/>
                      <wp:wrapNone/>
                      <wp:docPr id="556" name="Text Box 556"/>
                      <wp:cNvGraphicFramePr/>
                      <a:graphic xmlns:a="http://schemas.openxmlformats.org/drawingml/2006/main">
                        <a:graphicData uri="http://schemas.microsoft.com/office/word/2010/wordprocessingShape">
                          <wps:wsp>
                            <wps:cNvSpPr txBox="1"/>
                            <wps:spPr>
                              <a:xfrm>
                                <a:off x="0" y="0"/>
                                <a:ext cx="2794635" cy="393405"/>
                              </a:xfrm>
                              <a:prstGeom prst="rect">
                                <a:avLst/>
                              </a:prstGeom>
                              <a:solidFill>
                                <a:sysClr val="window" lastClr="FFFFFF"/>
                              </a:solidFill>
                              <a:ln w="6350">
                                <a:solidFill>
                                  <a:sysClr val="window" lastClr="FFFFFF"/>
                                </a:solidFill>
                              </a:ln>
                            </wps:spPr>
                            <wps:txbx>
                              <w:txbxContent>
                                <w:p w14:paraId="08FBE246" w14:textId="5A279412" w:rsidR="00C108A9" w:rsidRPr="001F2395" w:rsidRDefault="00C108A9" w:rsidP="00FC4D35">
                                  <w:pPr>
                                    <w:rPr>
                                      <w:b/>
                                      <w:bCs/>
                                      <w:sz w:val="28"/>
                                      <w:szCs w:val="28"/>
                                      <w:u w:val="single"/>
                                    </w:rPr>
                                  </w:pPr>
                                  <w:r>
                                    <w:rPr>
                                      <w:b/>
                                      <w:bCs/>
                                      <w:sz w:val="28"/>
                                      <w:szCs w:val="28"/>
                                      <w:u w:val="single"/>
                                    </w:rPr>
                                    <w:t>Evaluation success criteria</w:t>
                                  </w:r>
                                  <w:r w:rsidRPr="001F2395">
                                    <w:rPr>
                                      <w:b/>
                                      <w:bCs/>
                                      <w:sz w:val="28"/>
                                      <w:szCs w:val="28"/>
                                      <w:u w:val="singl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BE2B4" id="Text Box 556" o:spid="_x0000_s1280" type="#_x0000_t202" style="position:absolute;margin-left:-10.15pt;margin-top:-34.5pt;width:220.05pt;height:31pt;z-index:2520803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" fillcolor="window" strokecolor="window" strokeweight=".5pt">
                      <v:textbox>
                        <w:txbxContent>
                          <w:p w14:paraId="08FBE246" w14:textId="5A279412" w:rsidR="00C108A9" w:rsidRPr="001F2395" w:rsidRDefault="00C108A9" w:rsidP="00FC4D35">
                            <w:pPr>
                              <w:rPr>
                                <w:b/>
                                <w:bCs/>
                                <w:sz w:val="28"/>
                                <w:szCs w:val="28"/>
                                <w:u w:val="single"/>
                              </w:rPr>
                            </w:pPr>
                            <w:r>
                              <w:rPr>
                                <w:b/>
                                <w:bCs/>
                                <w:sz w:val="28"/>
                                <w:szCs w:val="28"/>
                                <w:u w:val="single"/>
                              </w:rPr>
                              <w:t>Evaluation success criteria</w:t>
                            </w:r>
                            <w:r w:rsidRPr="001F2395">
                              <w:rPr>
                                <w:b/>
                                <w:bCs/>
                                <w:sz w:val="28"/>
                                <w:szCs w:val="28"/>
                                <w:u w:val="single"/>
                              </w:rPr>
                              <w:t>:</w:t>
                            </w:r>
                          </w:p>
                        </w:txbxContent>
                      </v:textbox>
                      <w10:wrap anchorx="margin"/>
                    </v:shape>
                  </w:pict>
                </mc:Fallback>
              </mc:AlternateContent>
            </w:r>
            <w:r w:rsidRPr="009A4AFD">
              <w:rPr>
                <w:sz w:val="18"/>
                <w:szCs w:val="18"/>
              </w:rPr>
              <w:t>No.</w:t>
            </w:r>
          </w:p>
        </w:tc>
        <w:tc>
          <w:tcPr>
            <w:tcW w:w="1560" w:type="dxa"/>
            <w:shd w:val="clear" w:color="auto" w:fill="FBE4D5" w:themeFill="accent2" w:themeFillTint="33"/>
          </w:tcPr>
          <w:p w14:paraId="3744EAC0" w14:textId="77777777" w:rsidR="00C108A9" w:rsidRPr="009A4AFD" w:rsidRDefault="00C108A9" w:rsidP="00C108A9">
            <w:pPr>
              <w:spacing w:after="160" w:line="259" w:lineRule="auto"/>
              <w:rPr>
                <w:sz w:val="18"/>
                <w:szCs w:val="18"/>
              </w:rPr>
            </w:pPr>
            <w:r w:rsidRPr="009A4AFD">
              <w:rPr>
                <w:sz w:val="18"/>
                <w:szCs w:val="18"/>
              </w:rPr>
              <w:t>Criteria name</w:t>
            </w:r>
          </w:p>
        </w:tc>
        <w:tc>
          <w:tcPr>
            <w:tcW w:w="3969" w:type="dxa"/>
            <w:shd w:val="clear" w:color="auto" w:fill="FBE4D5" w:themeFill="accent2" w:themeFillTint="33"/>
          </w:tcPr>
          <w:p w14:paraId="69EE8E2E" w14:textId="7F34931E" w:rsidR="00C108A9" w:rsidRPr="009A4AFD" w:rsidRDefault="00C108A9" w:rsidP="00C108A9">
            <w:pPr>
              <w:rPr>
                <w:sz w:val="18"/>
                <w:szCs w:val="18"/>
              </w:rPr>
            </w:pPr>
            <w:r>
              <w:rPr>
                <w:sz w:val="18"/>
                <w:szCs w:val="18"/>
              </w:rPr>
              <w:t>Have I met the criteria?</w:t>
            </w:r>
          </w:p>
        </w:tc>
        <w:tc>
          <w:tcPr>
            <w:tcW w:w="4226" w:type="dxa"/>
            <w:shd w:val="clear" w:color="auto" w:fill="FBE4D5" w:themeFill="accent2" w:themeFillTint="33"/>
          </w:tcPr>
          <w:p w14:paraId="111140C9" w14:textId="2ADD5DC4" w:rsidR="00C108A9" w:rsidRDefault="00C108A9" w:rsidP="00C108A9">
            <w:pPr>
              <w:rPr>
                <w:sz w:val="18"/>
                <w:szCs w:val="18"/>
              </w:rPr>
            </w:pPr>
            <w:r>
              <w:rPr>
                <w:sz w:val="18"/>
                <w:szCs w:val="18"/>
              </w:rPr>
              <w:t xml:space="preserve">What are the client opinions? </w:t>
            </w:r>
          </w:p>
        </w:tc>
        <w:tc>
          <w:tcPr>
            <w:tcW w:w="604" w:type="dxa"/>
            <w:shd w:val="clear" w:color="auto" w:fill="FBE4D5" w:themeFill="accent2" w:themeFillTint="33"/>
          </w:tcPr>
          <w:p w14:paraId="3E43EF81" w14:textId="5A171468" w:rsidR="00C108A9" w:rsidRDefault="00C108A9" w:rsidP="00C108A9">
            <w:pPr>
              <w:rPr>
                <w:sz w:val="18"/>
                <w:szCs w:val="18"/>
              </w:rPr>
            </w:pPr>
            <w:r>
              <w:rPr>
                <w:sz w:val="18"/>
                <w:szCs w:val="18"/>
              </w:rPr>
              <w:t>Met?</w:t>
            </w:r>
          </w:p>
        </w:tc>
      </w:tr>
      <w:tr w:rsidR="00C108A9" w:rsidRPr="00EF1599" w14:paraId="76AB94CF" w14:textId="256C0D04" w:rsidTr="00C108A9">
        <w:trPr>
          <w:trHeight w:val="1276"/>
        </w:trPr>
        <w:tc>
          <w:tcPr>
            <w:tcW w:w="557" w:type="dxa"/>
          </w:tcPr>
          <w:p w14:paraId="20E9C5C1" w14:textId="77777777" w:rsidR="00C108A9" w:rsidRPr="00EF1599" w:rsidRDefault="00C108A9" w:rsidP="00C108A9">
            <w:pPr>
              <w:spacing w:after="160" w:line="259" w:lineRule="auto"/>
            </w:pPr>
            <w:r w:rsidRPr="00EF1599">
              <w:t>1</w:t>
            </w:r>
          </w:p>
        </w:tc>
        <w:tc>
          <w:tcPr>
            <w:tcW w:w="1560" w:type="dxa"/>
          </w:tcPr>
          <w:p w14:paraId="4354372F" w14:textId="77777777" w:rsidR="00C108A9" w:rsidRPr="00EF1599" w:rsidRDefault="00C108A9" w:rsidP="00C108A9">
            <w:pPr>
              <w:spacing w:after="160" w:line="259" w:lineRule="auto"/>
            </w:pPr>
            <w:r w:rsidRPr="00EF1599">
              <w:t>Functional account system/user login</w:t>
            </w:r>
          </w:p>
        </w:tc>
        <w:tc>
          <w:tcPr>
            <w:tcW w:w="3969" w:type="dxa"/>
          </w:tcPr>
          <w:p w14:paraId="10D5D726" w14:textId="7409BCD7" w:rsidR="00C108A9" w:rsidRPr="00EF1599" w:rsidRDefault="00C108A9" w:rsidP="00C108A9">
            <w:r>
              <w:t xml:space="preserve">Yes, this criteria has been met. The program successfully ensures only valid account access the program whilst also having 2 factor authentication to verify the user further. </w:t>
            </w:r>
          </w:p>
        </w:tc>
        <w:tc>
          <w:tcPr>
            <w:tcW w:w="4226" w:type="dxa"/>
          </w:tcPr>
          <w:p w14:paraId="5EBF9296" w14:textId="7FB22BEC" w:rsidR="00C108A9" w:rsidRPr="00EF1599" w:rsidRDefault="00C108A9" w:rsidP="00C108A9">
            <w:r>
              <w:t xml:space="preserve">My client was very happy with the accounts system and that is successfully allows valid users in. He was happy that I was able to implement two factor authentication and that the program prevents users from login in via barber login, vice versa. </w:t>
            </w:r>
          </w:p>
        </w:tc>
        <w:tc>
          <w:tcPr>
            <w:tcW w:w="604" w:type="dxa"/>
            <w:shd w:val="clear" w:color="auto" w:fill="00B050"/>
          </w:tcPr>
          <w:p w14:paraId="46003DCF" w14:textId="77777777" w:rsidR="00C108A9" w:rsidRDefault="00C108A9" w:rsidP="00C108A9"/>
          <w:p w14:paraId="23233B60" w14:textId="77777777" w:rsidR="00C108A9" w:rsidRDefault="00C108A9" w:rsidP="00C108A9"/>
          <w:p w14:paraId="3D3C282C" w14:textId="125006D8" w:rsidR="00C108A9" w:rsidRPr="00C108A9" w:rsidRDefault="00C108A9" w:rsidP="00C108A9"/>
        </w:tc>
      </w:tr>
      <w:tr w:rsidR="00C108A9" w:rsidRPr="00EF1599" w14:paraId="081B8496" w14:textId="5B6075E9" w:rsidTr="00C108A9">
        <w:trPr>
          <w:trHeight w:val="148"/>
        </w:trPr>
        <w:tc>
          <w:tcPr>
            <w:tcW w:w="557" w:type="dxa"/>
          </w:tcPr>
          <w:p w14:paraId="2F78B865" w14:textId="77777777" w:rsidR="00C108A9" w:rsidRPr="00EF1599" w:rsidRDefault="00C108A9" w:rsidP="00C108A9">
            <w:pPr>
              <w:spacing w:after="160" w:line="259" w:lineRule="auto"/>
            </w:pPr>
            <w:r w:rsidRPr="00EF1599">
              <w:t>2</w:t>
            </w:r>
          </w:p>
        </w:tc>
        <w:tc>
          <w:tcPr>
            <w:tcW w:w="1560" w:type="dxa"/>
          </w:tcPr>
          <w:p w14:paraId="4546C372" w14:textId="77777777" w:rsidR="00C108A9" w:rsidRPr="00EF1599" w:rsidRDefault="00C108A9" w:rsidP="00C108A9">
            <w:pPr>
              <w:spacing w:after="160" w:line="259" w:lineRule="auto"/>
            </w:pPr>
            <w:r w:rsidRPr="00EF1599">
              <w:t>Follow the design language of the barber shop</w:t>
            </w:r>
          </w:p>
        </w:tc>
        <w:tc>
          <w:tcPr>
            <w:tcW w:w="3969" w:type="dxa"/>
          </w:tcPr>
          <w:p w14:paraId="46C4D490" w14:textId="0AB79E6A" w:rsidR="00C108A9" w:rsidRPr="00EF1599" w:rsidRDefault="00C108A9" w:rsidP="00C108A9">
            <w:r>
              <w:t>Yes, this criteria has been met. The colour scheme has matched the aesthetics of the barbershop interior. The same colour, font and logo do make the transition from the program to the barbershop. Even though the final design hasn’t been matched completely with the two-tone colour and rounded boxes, this actual design was a suitable replacement</w:t>
            </w:r>
          </w:p>
        </w:tc>
        <w:tc>
          <w:tcPr>
            <w:tcW w:w="4226" w:type="dxa"/>
          </w:tcPr>
          <w:p w14:paraId="17DD316C" w14:textId="48F32E91" w:rsidR="00C108A9" w:rsidRPr="00EF1599" w:rsidRDefault="00C108A9" w:rsidP="00C108A9">
            <w:r>
              <w:t xml:space="preserve">My client overall finds the aesthetics of the program a great match with the barbershop. He enjoys the fact that the colour scheme/font of the program is both visually appealing and that it matches with the theme of the barbershop. Even though he still prefers the final design, he is still happy with the end result. </w:t>
            </w:r>
          </w:p>
        </w:tc>
        <w:tc>
          <w:tcPr>
            <w:tcW w:w="604" w:type="dxa"/>
            <w:shd w:val="clear" w:color="auto" w:fill="00B050"/>
          </w:tcPr>
          <w:p w14:paraId="1E985FA3" w14:textId="77777777" w:rsidR="00C108A9" w:rsidRDefault="00C108A9" w:rsidP="00C108A9"/>
        </w:tc>
      </w:tr>
      <w:tr w:rsidR="00C108A9" w:rsidRPr="00EF1599" w14:paraId="28992650" w14:textId="79ACCDC9" w:rsidTr="00C108A9">
        <w:trPr>
          <w:trHeight w:val="157"/>
        </w:trPr>
        <w:tc>
          <w:tcPr>
            <w:tcW w:w="557" w:type="dxa"/>
          </w:tcPr>
          <w:p w14:paraId="22BA3407" w14:textId="77777777" w:rsidR="00C108A9" w:rsidRPr="00EF1599" w:rsidRDefault="00C108A9" w:rsidP="00C108A9">
            <w:pPr>
              <w:spacing w:after="160" w:line="259" w:lineRule="auto"/>
            </w:pPr>
            <w:r w:rsidRPr="00EF1599">
              <w:t>3</w:t>
            </w:r>
          </w:p>
        </w:tc>
        <w:tc>
          <w:tcPr>
            <w:tcW w:w="1560" w:type="dxa"/>
          </w:tcPr>
          <w:p w14:paraId="5C6AB999" w14:textId="77777777" w:rsidR="00C108A9" w:rsidRPr="00EF1599" w:rsidRDefault="00C108A9" w:rsidP="00C108A9">
            <w:pPr>
              <w:spacing w:after="160" w:line="259" w:lineRule="auto"/>
            </w:pPr>
            <w:r w:rsidRPr="00EF1599">
              <w:t xml:space="preserve">Functional system to make a reservation </w:t>
            </w:r>
          </w:p>
        </w:tc>
        <w:tc>
          <w:tcPr>
            <w:tcW w:w="3969" w:type="dxa"/>
          </w:tcPr>
          <w:p w14:paraId="055F003F" w14:textId="486AB48F" w:rsidR="00C108A9" w:rsidRPr="00EF1599" w:rsidRDefault="00C108A9" w:rsidP="00C108A9">
            <w:r>
              <w:t>Yes, this criteria has been met. The customer will be able to book a reservation with any available barber at any available date/time. They have access to all hairstyle the barbershop offers and are sent a receipt of all the reservation details afterwards.</w:t>
            </w:r>
          </w:p>
        </w:tc>
        <w:tc>
          <w:tcPr>
            <w:tcW w:w="4226" w:type="dxa"/>
          </w:tcPr>
          <w:p w14:paraId="69DD89F3" w14:textId="6188F173" w:rsidR="00C108A9" w:rsidRPr="00EF1599" w:rsidRDefault="00C108A9" w:rsidP="00C108A9">
            <w:r>
              <w:t>My client was very happy with this as it fulfils all of the important requirements he set. He said that when he tested it, that it was easy to navigate and was easily able to create a reservation.</w:t>
            </w:r>
          </w:p>
        </w:tc>
        <w:tc>
          <w:tcPr>
            <w:tcW w:w="604" w:type="dxa"/>
            <w:shd w:val="clear" w:color="auto" w:fill="00B050"/>
          </w:tcPr>
          <w:p w14:paraId="755F88B5" w14:textId="77777777" w:rsidR="00C108A9" w:rsidRDefault="00C108A9" w:rsidP="00C108A9"/>
        </w:tc>
      </w:tr>
      <w:tr w:rsidR="00C108A9" w:rsidRPr="00EF1599" w14:paraId="0172495F" w14:textId="4840C2B0" w:rsidTr="00C108A9">
        <w:trPr>
          <w:trHeight w:val="148"/>
        </w:trPr>
        <w:tc>
          <w:tcPr>
            <w:tcW w:w="557" w:type="dxa"/>
          </w:tcPr>
          <w:p w14:paraId="165F9219" w14:textId="77777777" w:rsidR="00C108A9" w:rsidRPr="00EF1599" w:rsidRDefault="00C108A9" w:rsidP="00C108A9">
            <w:pPr>
              <w:spacing w:after="160" w:line="259" w:lineRule="auto"/>
            </w:pPr>
            <w:r w:rsidRPr="00EF1599">
              <w:t>4</w:t>
            </w:r>
          </w:p>
        </w:tc>
        <w:tc>
          <w:tcPr>
            <w:tcW w:w="1560" w:type="dxa"/>
          </w:tcPr>
          <w:p w14:paraId="6B74840C" w14:textId="77777777" w:rsidR="00C108A9" w:rsidRPr="00EF1599" w:rsidRDefault="00C108A9" w:rsidP="00C108A9">
            <w:pPr>
              <w:spacing w:after="160" w:line="259" w:lineRule="auto"/>
            </w:pPr>
            <w:r w:rsidRPr="00EF1599">
              <w:t>Database containing all accounts, reservations, and services</w:t>
            </w:r>
          </w:p>
        </w:tc>
        <w:tc>
          <w:tcPr>
            <w:tcW w:w="3969" w:type="dxa"/>
          </w:tcPr>
          <w:p w14:paraId="6FFABEB0" w14:textId="5A17EBC8" w:rsidR="00C108A9" w:rsidRPr="00EF1599" w:rsidRDefault="00C108A9" w:rsidP="00C108A9">
            <w:r>
              <w:t>Yes, the criteria has been met. The program can successfully create a database with all 3 tables within it. They are able to stores all the reservations, account information and all hairstyles within the table</w:t>
            </w:r>
          </w:p>
        </w:tc>
        <w:tc>
          <w:tcPr>
            <w:tcW w:w="4226" w:type="dxa"/>
          </w:tcPr>
          <w:p w14:paraId="5FABF448" w14:textId="41EFE559" w:rsidR="00C108A9" w:rsidRPr="00EF1599" w:rsidRDefault="00C108A9" w:rsidP="00C108A9">
            <w:r>
              <w:t xml:space="preserve">My client was pleased that the database was fully functional and that the program was able to make changes to the table with no errors. </w:t>
            </w:r>
          </w:p>
        </w:tc>
        <w:tc>
          <w:tcPr>
            <w:tcW w:w="604" w:type="dxa"/>
            <w:shd w:val="clear" w:color="auto" w:fill="00B050"/>
          </w:tcPr>
          <w:p w14:paraId="7779A89C" w14:textId="77777777" w:rsidR="00C108A9" w:rsidRDefault="00C108A9" w:rsidP="00C108A9"/>
        </w:tc>
      </w:tr>
      <w:tr w:rsidR="00C108A9" w:rsidRPr="00EF1599" w14:paraId="2014ACDC" w14:textId="559E6825" w:rsidTr="00C108A9">
        <w:trPr>
          <w:trHeight w:val="157"/>
        </w:trPr>
        <w:tc>
          <w:tcPr>
            <w:tcW w:w="557" w:type="dxa"/>
          </w:tcPr>
          <w:p w14:paraId="1875767D" w14:textId="77777777" w:rsidR="00C108A9" w:rsidRPr="00EF1599" w:rsidRDefault="00C108A9" w:rsidP="00C108A9">
            <w:pPr>
              <w:spacing w:after="160" w:line="259" w:lineRule="auto"/>
            </w:pPr>
            <w:r w:rsidRPr="00EF1599">
              <w:t>5</w:t>
            </w:r>
          </w:p>
        </w:tc>
        <w:tc>
          <w:tcPr>
            <w:tcW w:w="1560" w:type="dxa"/>
          </w:tcPr>
          <w:p w14:paraId="6D4F5CFF" w14:textId="77777777" w:rsidR="00C108A9" w:rsidRPr="00EF1599" w:rsidRDefault="00C108A9" w:rsidP="00C108A9">
            <w:pPr>
              <w:spacing w:after="160" w:line="259" w:lineRule="auto"/>
            </w:pPr>
            <w:r w:rsidRPr="00EF1599">
              <w:t>Process to find a recommended hairstyle</w:t>
            </w:r>
          </w:p>
        </w:tc>
        <w:tc>
          <w:tcPr>
            <w:tcW w:w="3969" w:type="dxa"/>
          </w:tcPr>
          <w:p w14:paraId="18AF81D6" w14:textId="4B89CA2D" w:rsidR="00C108A9" w:rsidRPr="00EF1599" w:rsidRDefault="00C108A9" w:rsidP="00C108A9">
            <w:r>
              <w:t xml:space="preserve">Yes, the criteria has been met. The program successfully provides an option to allow the users to input their preferences and details in order to get a recommended generated result. </w:t>
            </w:r>
          </w:p>
        </w:tc>
        <w:tc>
          <w:tcPr>
            <w:tcW w:w="4226" w:type="dxa"/>
          </w:tcPr>
          <w:p w14:paraId="57090C3E" w14:textId="4A6C47C0" w:rsidR="00C108A9" w:rsidRPr="00EF1599" w:rsidRDefault="00C108A9" w:rsidP="00C108A9">
            <w:r>
              <w:t xml:space="preserve">My client was again happy with this result as it functions as intended. He was especially happy with the accuracy of the result and believes this will help attract more customers to his barbershop. Even though it is possible to get null results, my client was still happy on the outcome due to high accuracy. </w:t>
            </w:r>
          </w:p>
        </w:tc>
        <w:tc>
          <w:tcPr>
            <w:tcW w:w="604" w:type="dxa"/>
            <w:shd w:val="clear" w:color="auto" w:fill="00B050"/>
          </w:tcPr>
          <w:p w14:paraId="390E3513" w14:textId="77777777" w:rsidR="00C108A9" w:rsidRDefault="00C108A9" w:rsidP="00C108A9"/>
        </w:tc>
      </w:tr>
      <w:tr w:rsidR="00C108A9" w:rsidRPr="00EF1599" w14:paraId="6EA8BCD0" w14:textId="102CF32C" w:rsidTr="00C108A9">
        <w:trPr>
          <w:trHeight w:val="157"/>
        </w:trPr>
        <w:tc>
          <w:tcPr>
            <w:tcW w:w="557" w:type="dxa"/>
          </w:tcPr>
          <w:p w14:paraId="54383DA7" w14:textId="77777777" w:rsidR="00C108A9" w:rsidRPr="00EF1599" w:rsidRDefault="00C108A9" w:rsidP="00C108A9">
            <w:pPr>
              <w:spacing w:after="160" w:line="259" w:lineRule="auto"/>
            </w:pPr>
            <w:r w:rsidRPr="00EF1599">
              <w:t>6</w:t>
            </w:r>
          </w:p>
        </w:tc>
        <w:tc>
          <w:tcPr>
            <w:tcW w:w="1560" w:type="dxa"/>
          </w:tcPr>
          <w:p w14:paraId="0CA1FF52" w14:textId="77777777" w:rsidR="00C108A9" w:rsidRPr="00EF1599" w:rsidRDefault="00C108A9" w:rsidP="00C108A9">
            <w:pPr>
              <w:spacing w:after="160" w:line="259" w:lineRule="auto"/>
            </w:pPr>
            <w:r w:rsidRPr="00EF1599">
              <w:t xml:space="preserve">Employees have the ability to update the services database </w:t>
            </w:r>
          </w:p>
        </w:tc>
        <w:tc>
          <w:tcPr>
            <w:tcW w:w="3969" w:type="dxa"/>
          </w:tcPr>
          <w:p w14:paraId="3DCCA37D" w14:textId="76CF6F47" w:rsidR="00C108A9" w:rsidRPr="00EF1599" w:rsidRDefault="00C108A9" w:rsidP="00C108A9">
            <w:r>
              <w:t>Yes, this criteria has been met. The barbers are successfully able to make any changes to the hairstyle table within the program without having to manually access the table or by writing code. The feature allows them to create a new hairstyle, delete a hairstyle or edit a current hairstyle.</w:t>
            </w:r>
          </w:p>
        </w:tc>
        <w:tc>
          <w:tcPr>
            <w:tcW w:w="4226" w:type="dxa"/>
          </w:tcPr>
          <w:p w14:paraId="28B2E3DF" w14:textId="45B7AF4A" w:rsidR="00C108A9" w:rsidRPr="00EF1599" w:rsidRDefault="00C108A9" w:rsidP="00C108A9">
            <w:r>
              <w:t xml:space="preserve">My clients were very happy with this feature as they now can rest assure that this program can remain relevant it now gives access to the hairstyle table only to barbers. When they tested this feature, they said they found it very easy to navigate and make changes as it was laid out in a logical ways that allowed them to make changes intuitively. </w:t>
            </w:r>
          </w:p>
        </w:tc>
        <w:tc>
          <w:tcPr>
            <w:tcW w:w="604" w:type="dxa"/>
            <w:shd w:val="clear" w:color="auto" w:fill="00B050"/>
          </w:tcPr>
          <w:p w14:paraId="27799CBA" w14:textId="77777777" w:rsidR="00C108A9" w:rsidRDefault="00C108A9" w:rsidP="00C108A9"/>
        </w:tc>
      </w:tr>
      <w:tr w:rsidR="00C108A9" w:rsidRPr="00EF1599" w14:paraId="34E380F0" w14:textId="191233D6" w:rsidTr="00C108A9">
        <w:trPr>
          <w:trHeight w:val="148"/>
        </w:trPr>
        <w:tc>
          <w:tcPr>
            <w:tcW w:w="557" w:type="dxa"/>
          </w:tcPr>
          <w:p w14:paraId="5A605F90" w14:textId="77777777" w:rsidR="00C108A9" w:rsidRPr="00EF1599" w:rsidRDefault="00C108A9" w:rsidP="00C108A9">
            <w:pPr>
              <w:spacing w:after="160" w:line="259" w:lineRule="auto"/>
            </w:pPr>
            <w:r w:rsidRPr="00EF1599">
              <w:t>7</w:t>
            </w:r>
          </w:p>
        </w:tc>
        <w:tc>
          <w:tcPr>
            <w:tcW w:w="1560" w:type="dxa"/>
          </w:tcPr>
          <w:p w14:paraId="3E3EF5A6" w14:textId="77777777" w:rsidR="00C108A9" w:rsidRPr="00EF1599" w:rsidRDefault="00C108A9" w:rsidP="00C108A9">
            <w:pPr>
              <w:spacing w:after="160" w:line="259" w:lineRule="auto"/>
            </w:pPr>
            <w:r w:rsidRPr="00EF1599">
              <w:t xml:space="preserve">Able to run on employee’s hardware and majority of customers </w:t>
            </w:r>
            <w:r w:rsidRPr="00EF1599">
              <w:lastRenderedPageBreak/>
              <w:t>hardware as well</w:t>
            </w:r>
          </w:p>
        </w:tc>
        <w:tc>
          <w:tcPr>
            <w:tcW w:w="3969" w:type="dxa"/>
          </w:tcPr>
          <w:p w14:paraId="1062AF15" w14:textId="7BC3FB26" w:rsidR="00C108A9" w:rsidRPr="00EF1599" w:rsidRDefault="009155F1" w:rsidP="00C108A9">
            <w:r>
              <w:lastRenderedPageBreak/>
              <w:t xml:space="preserve">Yes, this criteria has been met. When testing the program within the barbershop computer. The program ran with no issue, it was able to run </w:t>
            </w:r>
            <w:r w:rsidR="00816D9C">
              <w:t xml:space="preserve">quickly with no delay or stuttering. </w:t>
            </w:r>
            <w:r w:rsidR="00833F89">
              <w:t xml:space="preserve"> When testing </w:t>
            </w:r>
            <w:r w:rsidR="00833F89">
              <w:lastRenderedPageBreak/>
              <w:t>on a range of different hardware, I came across the same results.</w:t>
            </w:r>
          </w:p>
        </w:tc>
        <w:tc>
          <w:tcPr>
            <w:tcW w:w="4226" w:type="dxa"/>
          </w:tcPr>
          <w:p w14:paraId="552C3417" w14:textId="547C17F0" w:rsidR="00C108A9" w:rsidRPr="00EF1599" w:rsidRDefault="00816D9C" w:rsidP="00C108A9">
            <w:r>
              <w:lastRenderedPageBreak/>
              <w:t>My client was happy</w:t>
            </w:r>
            <w:r w:rsidR="00833F89">
              <w:t xml:space="preserve"> as the program can run quickly on their hardware with no issue.</w:t>
            </w:r>
          </w:p>
        </w:tc>
        <w:tc>
          <w:tcPr>
            <w:tcW w:w="604" w:type="dxa"/>
            <w:shd w:val="clear" w:color="auto" w:fill="00B050"/>
          </w:tcPr>
          <w:p w14:paraId="6A5B5C53" w14:textId="77777777" w:rsidR="00C108A9" w:rsidRPr="00EF1599" w:rsidRDefault="00C108A9" w:rsidP="00C108A9"/>
        </w:tc>
      </w:tr>
      <w:tr w:rsidR="00C108A9" w:rsidRPr="00EF1599" w14:paraId="1A084E53" w14:textId="74C0D449" w:rsidTr="00C108A9">
        <w:trPr>
          <w:trHeight w:val="157"/>
        </w:trPr>
        <w:tc>
          <w:tcPr>
            <w:tcW w:w="557" w:type="dxa"/>
          </w:tcPr>
          <w:p w14:paraId="16D63588" w14:textId="77777777" w:rsidR="00C108A9" w:rsidRPr="00EF1599" w:rsidRDefault="00C108A9" w:rsidP="00C108A9">
            <w:pPr>
              <w:spacing w:after="160" w:line="259" w:lineRule="auto"/>
            </w:pPr>
            <w:r w:rsidRPr="00EF1599">
              <w:t>8</w:t>
            </w:r>
          </w:p>
        </w:tc>
        <w:tc>
          <w:tcPr>
            <w:tcW w:w="1560" w:type="dxa"/>
          </w:tcPr>
          <w:p w14:paraId="32D05AAE" w14:textId="77777777" w:rsidR="00C108A9" w:rsidRPr="00EF1599" w:rsidRDefault="00C108A9" w:rsidP="00C108A9">
            <w:pPr>
              <w:spacing w:after="160" w:line="259" w:lineRule="auto"/>
            </w:pPr>
            <w:r>
              <w:t>Program able to prevent double bookings in the same timeslot</w:t>
            </w:r>
          </w:p>
        </w:tc>
        <w:tc>
          <w:tcPr>
            <w:tcW w:w="3969" w:type="dxa"/>
          </w:tcPr>
          <w:p w14:paraId="7E33887E" w14:textId="41931F0A" w:rsidR="00C108A9" w:rsidRDefault="00112BE0" w:rsidP="00C108A9">
            <w:r>
              <w:t xml:space="preserve">Yes, this criteria has been met. The program successfully prevents 2 reservation being made with the same barber on the same time and date. </w:t>
            </w:r>
            <w:r w:rsidR="00F15033">
              <w:t xml:space="preserve">Instead of giving </w:t>
            </w:r>
            <w:r w:rsidR="008F6945">
              <w:t>an</w:t>
            </w:r>
            <w:r w:rsidR="00F15033">
              <w:t xml:space="preserve"> error message, it just removes the option to select timeslots that are unavailable</w:t>
            </w:r>
          </w:p>
        </w:tc>
        <w:tc>
          <w:tcPr>
            <w:tcW w:w="4226" w:type="dxa"/>
          </w:tcPr>
          <w:p w14:paraId="0ABAD354" w14:textId="6FB302D9" w:rsidR="00C108A9" w:rsidRDefault="00F15033" w:rsidP="00C108A9">
            <w:r>
              <w:t xml:space="preserve">My client was happy was this. As this was </w:t>
            </w:r>
            <w:r w:rsidR="00E52037">
              <w:t xml:space="preserve">very important, this feature was to be expected. He’s happy that </w:t>
            </w:r>
            <w:r w:rsidR="00D522B5">
              <w:t>it</w:t>
            </w:r>
            <w:r w:rsidR="00E52037">
              <w:t xml:space="preserve"> can prevent </w:t>
            </w:r>
            <w:r w:rsidR="00D522B5">
              <w:t xml:space="preserve">frustration in his co workers and customers. </w:t>
            </w:r>
          </w:p>
        </w:tc>
        <w:tc>
          <w:tcPr>
            <w:tcW w:w="604" w:type="dxa"/>
            <w:shd w:val="clear" w:color="auto" w:fill="00B050"/>
          </w:tcPr>
          <w:p w14:paraId="249CF0C1" w14:textId="77777777" w:rsidR="00C108A9" w:rsidRDefault="00C108A9" w:rsidP="00C108A9"/>
        </w:tc>
      </w:tr>
      <w:tr w:rsidR="00C108A9" w:rsidRPr="00EF1599" w14:paraId="66D9657A" w14:textId="3AA9C440" w:rsidTr="00C108A9">
        <w:trPr>
          <w:trHeight w:val="157"/>
        </w:trPr>
        <w:tc>
          <w:tcPr>
            <w:tcW w:w="557" w:type="dxa"/>
          </w:tcPr>
          <w:p w14:paraId="4BB18611" w14:textId="77777777" w:rsidR="00C108A9" w:rsidRPr="00EF1599" w:rsidRDefault="00C108A9" w:rsidP="00C108A9">
            <w:pPr>
              <w:spacing w:after="160" w:line="259" w:lineRule="auto"/>
            </w:pPr>
            <w:r w:rsidRPr="00EF1599">
              <w:t>9</w:t>
            </w:r>
          </w:p>
        </w:tc>
        <w:tc>
          <w:tcPr>
            <w:tcW w:w="1560" w:type="dxa"/>
          </w:tcPr>
          <w:p w14:paraId="747111B0" w14:textId="77777777" w:rsidR="00C108A9" w:rsidRPr="00EF1599" w:rsidRDefault="00C108A9" w:rsidP="00C108A9">
            <w:pPr>
              <w:spacing w:after="160" w:line="259" w:lineRule="auto"/>
            </w:pPr>
            <w:r w:rsidRPr="00EF1599">
              <w:t>A dashboard</w:t>
            </w:r>
            <w:r>
              <w:t xml:space="preserve"> /menu</w:t>
            </w:r>
            <w:r w:rsidRPr="00EF1599">
              <w:t xml:space="preserve"> for both customers and barbers</w:t>
            </w:r>
          </w:p>
        </w:tc>
        <w:tc>
          <w:tcPr>
            <w:tcW w:w="3969" w:type="dxa"/>
          </w:tcPr>
          <w:p w14:paraId="30C09323" w14:textId="2B72EC33" w:rsidR="00C108A9" w:rsidRPr="00EF1599" w:rsidRDefault="00D522B5" w:rsidP="00C108A9">
            <w:r>
              <w:t>Yes, this criteria has been met. The program successfully has a menu for both customer and barber side of the program. It allows access to all branches available to the user without causing any errors whatsoever.</w:t>
            </w:r>
          </w:p>
        </w:tc>
        <w:tc>
          <w:tcPr>
            <w:tcW w:w="4226" w:type="dxa"/>
          </w:tcPr>
          <w:p w14:paraId="4FFEF0D2" w14:textId="0FC9B309" w:rsidR="00C108A9" w:rsidRPr="00EF1599" w:rsidRDefault="00D522B5" w:rsidP="00C108A9">
            <w:r>
              <w:t xml:space="preserve">My client was pleased with the result as he found the customer side menu aesthetically pleasing and welcoming to the user. He is happy that one window alone allows the customers to access all sides easily. </w:t>
            </w:r>
          </w:p>
        </w:tc>
        <w:tc>
          <w:tcPr>
            <w:tcW w:w="604" w:type="dxa"/>
            <w:shd w:val="clear" w:color="auto" w:fill="00B050"/>
          </w:tcPr>
          <w:p w14:paraId="1DDA9296" w14:textId="77777777" w:rsidR="00C108A9" w:rsidRPr="00EF1599" w:rsidRDefault="00C108A9" w:rsidP="00C108A9"/>
        </w:tc>
      </w:tr>
      <w:tr w:rsidR="00C108A9" w:rsidRPr="00EF1599" w14:paraId="2052CF38" w14:textId="33C00AF8" w:rsidTr="00C108A9">
        <w:trPr>
          <w:trHeight w:val="148"/>
        </w:trPr>
        <w:tc>
          <w:tcPr>
            <w:tcW w:w="557" w:type="dxa"/>
          </w:tcPr>
          <w:p w14:paraId="3D16E944" w14:textId="77777777" w:rsidR="00C108A9" w:rsidRPr="00EF1599" w:rsidRDefault="00C108A9" w:rsidP="00C108A9">
            <w:pPr>
              <w:spacing w:after="160" w:line="259" w:lineRule="auto"/>
            </w:pPr>
            <w:r w:rsidRPr="00EF1599">
              <w:t>10</w:t>
            </w:r>
          </w:p>
        </w:tc>
        <w:tc>
          <w:tcPr>
            <w:tcW w:w="1560" w:type="dxa"/>
          </w:tcPr>
          <w:p w14:paraId="32FF976B" w14:textId="77777777" w:rsidR="00C108A9" w:rsidRPr="00EF1599" w:rsidRDefault="00C108A9" w:rsidP="00C108A9">
            <w:pPr>
              <w:spacing w:after="160" w:line="259" w:lineRule="auto"/>
            </w:pPr>
            <w:r w:rsidRPr="00EF1599">
              <w:t xml:space="preserve">Ability to cancel their reservation </w:t>
            </w:r>
          </w:p>
        </w:tc>
        <w:tc>
          <w:tcPr>
            <w:tcW w:w="3969" w:type="dxa"/>
          </w:tcPr>
          <w:p w14:paraId="1260A2D0" w14:textId="0132C164" w:rsidR="00C108A9" w:rsidRPr="00EF1599" w:rsidRDefault="003E4AA2" w:rsidP="00C108A9">
            <w:r>
              <w:t>Yes, this criteria has been met. The customer can cancel an</w:t>
            </w:r>
            <w:r w:rsidR="006511BA">
              <w:t xml:space="preserve">y reservation that isn’t in the past. The are able to do this with a simple delete button that </w:t>
            </w:r>
            <w:r w:rsidR="00C101DE">
              <w:t xml:space="preserve">first </w:t>
            </w:r>
            <w:r w:rsidR="006511BA">
              <w:t xml:space="preserve">ensures that the reservations selected is the reservation they want to delete. </w:t>
            </w:r>
          </w:p>
        </w:tc>
        <w:tc>
          <w:tcPr>
            <w:tcW w:w="4226" w:type="dxa"/>
          </w:tcPr>
          <w:p w14:paraId="7585E2D0" w14:textId="78D6D237" w:rsidR="00C108A9" w:rsidRPr="00EF1599" w:rsidRDefault="005A2AB0" w:rsidP="00C108A9">
            <w:r>
              <w:t xml:space="preserve">My client was happy that customers are able to easily view and delete the reservations easily. He was </w:t>
            </w:r>
            <w:r w:rsidR="00450D07">
              <w:t>equally</w:t>
            </w:r>
            <w:r>
              <w:t xml:space="preserve"> happy with the table look compared to the calendar system</w:t>
            </w:r>
            <w:r w:rsidR="00604200">
              <w:t xml:space="preserve"> as it still provides the same functionality in a simpler way</w:t>
            </w:r>
            <w:r w:rsidR="00450D07">
              <w:t>.</w:t>
            </w:r>
            <w:r w:rsidR="00604200">
              <w:t xml:space="preserve"> </w:t>
            </w:r>
            <w:r w:rsidR="00450D07">
              <w:t>F</w:t>
            </w:r>
            <w:r w:rsidR="00604200">
              <w:t>rom retrospec</w:t>
            </w:r>
            <w:r w:rsidR="00450D07">
              <w:t>t, he understands that the calendar system may have been too complex for something so simple.</w:t>
            </w:r>
          </w:p>
        </w:tc>
        <w:tc>
          <w:tcPr>
            <w:tcW w:w="604" w:type="dxa"/>
            <w:shd w:val="clear" w:color="auto" w:fill="00B050"/>
          </w:tcPr>
          <w:p w14:paraId="69718B68" w14:textId="77777777" w:rsidR="00C108A9" w:rsidRPr="00EF1599" w:rsidRDefault="00C108A9" w:rsidP="00C108A9"/>
        </w:tc>
      </w:tr>
    </w:tbl>
    <w:p w14:paraId="35B492C0" w14:textId="6400960F" w:rsidR="00C82B39" w:rsidRDefault="00566E53" w:rsidP="009E054D">
      <w:pPr>
        <w:rPr>
          <w:noProof/>
          <w:u w:val="single"/>
        </w:rPr>
      </w:pPr>
      <w:r>
        <w:rPr>
          <w:noProof/>
          <w:u w:val="single"/>
        </w:rPr>
        <mc:AlternateContent>
          <mc:Choice Requires="wps">
            <w:drawing>
              <wp:anchor distT="0" distB="0" distL="114300" distR="114300" simplePos="0" relativeHeight="252082393" behindDoc="0" locked="0" layoutInCell="1" allowOverlap="1" wp14:anchorId="389A7CF4" wp14:editId="11DD86C4">
                <wp:simplePos x="0" y="0"/>
                <wp:positionH relativeFrom="margin">
                  <wp:posOffset>-606056</wp:posOffset>
                </wp:positionH>
                <wp:positionV relativeFrom="paragraph">
                  <wp:posOffset>4369508</wp:posOffset>
                </wp:positionV>
                <wp:extent cx="2794635" cy="393405"/>
                <wp:effectExtent l="0" t="0" r="24765" b="26035"/>
                <wp:wrapNone/>
                <wp:docPr id="557" name="Text Box 557"/>
                <wp:cNvGraphicFramePr/>
                <a:graphic xmlns:a="http://schemas.openxmlformats.org/drawingml/2006/main">
                  <a:graphicData uri="http://schemas.microsoft.com/office/word/2010/wordprocessingShape">
                    <wps:wsp>
                      <wps:cNvSpPr txBox="1"/>
                      <wps:spPr>
                        <a:xfrm>
                          <a:off x="0" y="0"/>
                          <a:ext cx="2794635" cy="393405"/>
                        </a:xfrm>
                        <a:prstGeom prst="rect">
                          <a:avLst/>
                        </a:prstGeom>
                        <a:solidFill>
                          <a:sysClr val="window" lastClr="FFFFFF"/>
                        </a:solidFill>
                        <a:ln w="6350">
                          <a:solidFill>
                            <a:sysClr val="window" lastClr="FFFFFF"/>
                          </a:solidFill>
                        </a:ln>
                      </wps:spPr>
                      <wps:txbx>
                        <w:txbxContent>
                          <w:p w14:paraId="0B51C87B" w14:textId="517C5F7B" w:rsidR="00490E37" w:rsidRPr="001F2395" w:rsidRDefault="00490E37" w:rsidP="00490E37">
                            <w:pPr>
                              <w:rPr>
                                <w:b/>
                                <w:bCs/>
                                <w:sz w:val="28"/>
                                <w:szCs w:val="28"/>
                                <w:u w:val="single"/>
                              </w:rPr>
                            </w:pPr>
                            <w:r>
                              <w:rPr>
                                <w:b/>
                                <w:bCs/>
                                <w:sz w:val="28"/>
                                <w:szCs w:val="28"/>
                                <w:u w:val="single"/>
                              </w:rPr>
                              <w:t>Project successes</w:t>
                            </w:r>
                            <w:r w:rsidRPr="001F2395">
                              <w:rPr>
                                <w:b/>
                                <w:bCs/>
                                <w:sz w:val="28"/>
                                <w:szCs w:val="28"/>
                                <w:u w:val="singl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A7CF4" id="Text Box 557" o:spid="_x0000_s1281" type="#_x0000_t202" style="position:absolute;margin-left:-47.7pt;margin-top:344.05pt;width:220.05pt;height:31pt;z-index:2520823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" fillcolor="window" strokecolor="window" strokeweight=".5pt">
                <v:textbox>
                  <w:txbxContent>
                    <w:p w14:paraId="0B51C87B" w14:textId="517C5F7B" w:rsidR="00490E37" w:rsidRPr="001F2395" w:rsidRDefault="00490E37" w:rsidP="00490E37">
                      <w:pPr>
                        <w:rPr>
                          <w:b/>
                          <w:bCs/>
                          <w:sz w:val="28"/>
                          <w:szCs w:val="28"/>
                          <w:u w:val="single"/>
                        </w:rPr>
                      </w:pPr>
                      <w:r>
                        <w:rPr>
                          <w:b/>
                          <w:bCs/>
                          <w:sz w:val="28"/>
                          <w:szCs w:val="28"/>
                          <w:u w:val="single"/>
                        </w:rPr>
                        <w:t>Project successes</w:t>
                      </w:r>
                      <w:r w:rsidRPr="001F2395">
                        <w:rPr>
                          <w:b/>
                          <w:bCs/>
                          <w:sz w:val="28"/>
                          <w:szCs w:val="28"/>
                          <w:u w:val="single"/>
                        </w:rPr>
                        <w:t>:</w:t>
                      </w:r>
                    </w:p>
                  </w:txbxContent>
                </v:textbox>
                <w10:wrap anchorx="margin"/>
              </v:shape>
            </w:pict>
          </mc:Fallback>
        </mc:AlternateContent>
      </w:r>
    </w:p>
    <w:p w14:paraId="35D420BC" w14:textId="637D966C" w:rsidR="00C82B39" w:rsidRDefault="00C82B39" w:rsidP="009E054D">
      <w:pPr>
        <w:rPr>
          <w:noProof/>
          <w:u w:val="single"/>
        </w:rPr>
      </w:pPr>
    </w:p>
    <w:tbl>
      <w:tblPr>
        <w:tblStyle w:val="TableGrid"/>
        <w:tblW w:w="11340" w:type="dxa"/>
        <w:tblInd w:w="-113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655"/>
        <w:gridCol w:w="2673"/>
        <w:gridCol w:w="4062"/>
        <w:gridCol w:w="2950"/>
      </w:tblGrid>
      <w:tr w:rsidR="007728FC" w14:paraId="701B9F04" w14:textId="77777777" w:rsidTr="00C07EDC">
        <w:tc>
          <w:tcPr>
            <w:tcW w:w="1655" w:type="dxa"/>
            <w:shd w:val="clear" w:color="auto" w:fill="FBE4D5" w:themeFill="accent2" w:themeFillTint="33"/>
          </w:tcPr>
          <w:p w14:paraId="76451477" w14:textId="04995FEC" w:rsidR="007728FC" w:rsidRPr="008E077D" w:rsidRDefault="00A96BEB" w:rsidP="009E054D">
            <w:pPr>
              <w:rPr>
                <w:noProof/>
                <w:sz w:val="20"/>
                <w:szCs w:val="20"/>
              </w:rPr>
            </w:pPr>
            <w:r w:rsidRPr="008E077D">
              <w:rPr>
                <w:noProof/>
                <w:sz w:val="20"/>
                <w:szCs w:val="20"/>
              </w:rPr>
              <w:t>Window</w:t>
            </w:r>
            <w:r w:rsidR="00CF3FEE">
              <w:rPr>
                <w:noProof/>
                <w:sz w:val="20"/>
                <w:szCs w:val="20"/>
              </w:rPr>
              <w:t>/function</w:t>
            </w:r>
          </w:p>
        </w:tc>
        <w:tc>
          <w:tcPr>
            <w:tcW w:w="2673" w:type="dxa"/>
            <w:shd w:val="clear" w:color="auto" w:fill="FBE4D5" w:themeFill="accent2" w:themeFillTint="33"/>
          </w:tcPr>
          <w:p w14:paraId="532F02A7" w14:textId="4769B0E0" w:rsidR="007728FC" w:rsidRPr="008E077D" w:rsidRDefault="00A96BEB" w:rsidP="009E054D">
            <w:pPr>
              <w:rPr>
                <w:noProof/>
                <w:sz w:val="20"/>
                <w:szCs w:val="20"/>
              </w:rPr>
            </w:pPr>
            <w:r w:rsidRPr="008E077D">
              <w:rPr>
                <w:noProof/>
                <w:sz w:val="20"/>
                <w:szCs w:val="20"/>
              </w:rPr>
              <w:t>What was successful?</w:t>
            </w:r>
          </w:p>
        </w:tc>
        <w:tc>
          <w:tcPr>
            <w:tcW w:w="4062" w:type="dxa"/>
            <w:shd w:val="clear" w:color="auto" w:fill="FBE4D5" w:themeFill="accent2" w:themeFillTint="33"/>
          </w:tcPr>
          <w:p w14:paraId="4D85B063" w14:textId="27E99AF7" w:rsidR="007728FC" w:rsidRPr="008E077D" w:rsidRDefault="004A2013" w:rsidP="009E054D">
            <w:pPr>
              <w:rPr>
                <w:noProof/>
                <w:sz w:val="20"/>
                <w:szCs w:val="20"/>
              </w:rPr>
            </w:pPr>
            <w:r w:rsidRPr="008E077D">
              <w:rPr>
                <w:noProof/>
                <w:sz w:val="20"/>
                <w:szCs w:val="20"/>
              </w:rPr>
              <w:t>Wh</w:t>
            </w:r>
            <w:r w:rsidR="002728B3">
              <w:rPr>
                <w:noProof/>
                <w:sz w:val="20"/>
                <w:szCs w:val="20"/>
              </w:rPr>
              <w:t>y</w:t>
            </w:r>
            <w:r w:rsidRPr="008E077D">
              <w:rPr>
                <w:noProof/>
                <w:sz w:val="20"/>
                <w:szCs w:val="20"/>
              </w:rPr>
              <w:t xml:space="preserve"> was</w:t>
            </w:r>
            <w:r w:rsidR="002728B3">
              <w:rPr>
                <w:noProof/>
                <w:sz w:val="20"/>
                <w:szCs w:val="20"/>
              </w:rPr>
              <w:t xml:space="preserve"> this</w:t>
            </w:r>
            <w:r w:rsidRPr="008E077D">
              <w:rPr>
                <w:noProof/>
                <w:sz w:val="20"/>
                <w:szCs w:val="20"/>
              </w:rPr>
              <w:t xml:space="preserve"> a success?</w:t>
            </w:r>
          </w:p>
        </w:tc>
        <w:tc>
          <w:tcPr>
            <w:tcW w:w="2950" w:type="dxa"/>
            <w:shd w:val="clear" w:color="auto" w:fill="FBE4D5" w:themeFill="accent2" w:themeFillTint="33"/>
          </w:tcPr>
          <w:p w14:paraId="1CCC9923" w14:textId="1D9557AC" w:rsidR="007728FC" w:rsidRPr="008E077D" w:rsidRDefault="004A2013" w:rsidP="009E054D">
            <w:pPr>
              <w:rPr>
                <w:noProof/>
                <w:sz w:val="20"/>
                <w:szCs w:val="20"/>
              </w:rPr>
            </w:pPr>
            <w:r w:rsidRPr="008E077D">
              <w:rPr>
                <w:noProof/>
                <w:sz w:val="20"/>
                <w:szCs w:val="20"/>
              </w:rPr>
              <w:t>Further improvememts?</w:t>
            </w:r>
          </w:p>
        </w:tc>
      </w:tr>
      <w:tr w:rsidR="007728FC" w14:paraId="0FBE7F61" w14:textId="77777777" w:rsidTr="00C07EDC">
        <w:tc>
          <w:tcPr>
            <w:tcW w:w="1655" w:type="dxa"/>
          </w:tcPr>
          <w:p w14:paraId="6EB04B58" w14:textId="6CF8950E" w:rsidR="007728FC" w:rsidRPr="008E077D" w:rsidRDefault="008E077D" w:rsidP="009E054D">
            <w:pPr>
              <w:rPr>
                <w:noProof/>
                <w:sz w:val="20"/>
                <w:szCs w:val="20"/>
              </w:rPr>
            </w:pPr>
            <w:r w:rsidRPr="008E077D">
              <w:rPr>
                <w:noProof/>
                <w:sz w:val="20"/>
                <w:szCs w:val="20"/>
              </w:rPr>
              <w:t>All windows</w:t>
            </w:r>
          </w:p>
        </w:tc>
        <w:tc>
          <w:tcPr>
            <w:tcW w:w="2673" w:type="dxa"/>
          </w:tcPr>
          <w:p w14:paraId="7C476893" w14:textId="20E9035B" w:rsidR="007728FC" w:rsidRPr="008E077D" w:rsidRDefault="008E077D" w:rsidP="009E054D">
            <w:pPr>
              <w:rPr>
                <w:noProof/>
                <w:sz w:val="20"/>
                <w:szCs w:val="20"/>
              </w:rPr>
            </w:pPr>
            <w:r w:rsidRPr="008E077D">
              <w:rPr>
                <w:noProof/>
                <w:sz w:val="20"/>
                <w:szCs w:val="20"/>
              </w:rPr>
              <w:t>All windows look aesthetic and match the same theme</w:t>
            </w:r>
          </w:p>
        </w:tc>
        <w:tc>
          <w:tcPr>
            <w:tcW w:w="4062" w:type="dxa"/>
          </w:tcPr>
          <w:p w14:paraId="5A83C81C" w14:textId="3ABE4C94" w:rsidR="007728FC" w:rsidRPr="008E077D" w:rsidRDefault="002728B3" w:rsidP="009E054D">
            <w:pPr>
              <w:rPr>
                <w:noProof/>
                <w:sz w:val="20"/>
                <w:szCs w:val="20"/>
              </w:rPr>
            </w:pPr>
            <w:r>
              <w:rPr>
                <w:noProof/>
                <w:sz w:val="20"/>
                <w:szCs w:val="20"/>
              </w:rPr>
              <w:t>I ensured to keep the same look and feel throughout the whole program</w:t>
            </w:r>
            <w:r w:rsidR="000F3D29">
              <w:rPr>
                <w:noProof/>
                <w:sz w:val="20"/>
                <w:szCs w:val="20"/>
              </w:rPr>
              <w:t>. Kept the same colours, logo positions, used icons. Made sure widgets aligned properly on the screen</w:t>
            </w:r>
            <w:r w:rsidR="00394EFE">
              <w:rPr>
                <w:noProof/>
                <w:sz w:val="20"/>
                <w:szCs w:val="20"/>
              </w:rPr>
              <w:t xml:space="preserve"> and</w:t>
            </w:r>
            <w:r w:rsidR="00B40068">
              <w:rPr>
                <w:noProof/>
                <w:sz w:val="20"/>
                <w:szCs w:val="20"/>
              </w:rPr>
              <w:t xml:space="preserve"> consistant window/text sizes.</w:t>
            </w:r>
          </w:p>
        </w:tc>
        <w:tc>
          <w:tcPr>
            <w:tcW w:w="2950" w:type="dxa"/>
          </w:tcPr>
          <w:p w14:paraId="0CA0CBFE" w14:textId="4A1E3CDB" w:rsidR="007728FC" w:rsidRPr="008E077D" w:rsidRDefault="00394EFE" w:rsidP="009E054D">
            <w:pPr>
              <w:rPr>
                <w:noProof/>
                <w:sz w:val="20"/>
                <w:szCs w:val="20"/>
              </w:rPr>
            </w:pPr>
            <w:r>
              <w:rPr>
                <w:noProof/>
                <w:sz w:val="20"/>
                <w:szCs w:val="20"/>
              </w:rPr>
              <w:t xml:space="preserve">I could figure out a way to add rounded widgets and a larger rounder box around the area of focus like I have done in my final design. </w:t>
            </w:r>
          </w:p>
        </w:tc>
      </w:tr>
      <w:tr w:rsidR="007728FC" w14:paraId="3D463DF7" w14:textId="77777777" w:rsidTr="00C07EDC">
        <w:tc>
          <w:tcPr>
            <w:tcW w:w="1655" w:type="dxa"/>
          </w:tcPr>
          <w:p w14:paraId="1A29773E" w14:textId="040D746E" w:rsidR="007728FC" w:rsidRPr="008E077D" w:rsidRDefault="00AB0909" w:rsidP="009E054D">
            <w:pPr>
              <w:rPr>
                <w:noProof/>
                <w:sz w:val="20"/>
                <w:szCs w:val="20"/>
              </w:rPr>
            </w:pPr>
            <w:r>
              <w:rPr>
                <w:noProof/>
                <w:sz w:val="20"/>
                <w:szCs w:val="20"/>
              </w:rPr>
              <w:t xml:space="preserve">Login </w:t>
            </w:r>
          </w:p>
        </w:tc>
        <w:tc>
          <w:tcPr>
            <w:tcW w:w="2673" w:type="dxa"/>
          </w:tcPr>
          <w:p w14:paraId="43D0588B" w14:textId="1D93C58E" w:rsidR="007728FC" w:rsidRPr="008E077D" w:rsidRDefault="00AB0909" w:rsidP="009E054D">
            <w:pPr>
              <w:rPr>
                <w:noProof/>
                <w:sz w:val="20"/>
                <w:szCs w:val="20"/>
              </w:rPr>
            </w:pPr>
            <w:r>
              <w:rPr>
                <w:noProof/>
                <w:sz w:val="20"/>
                <w:szCs w:val="20"/>
              </w:rPr>
              <w:t>It prevents access to invalid users and barbers</w:t>
            </w:r>
          </w:p>
        </w:tc>
        <w:tc>
          <w:tcPr>
            <w:tcW w:w="4062" w:type="dxa"/>
          </w:tcPr>
          <w:p w14:paraId="2AE1B03A" w14:textId="6B9BB238" w:rsidR="007728FC" w:rsidRPr="008E077D" w:rsidRDefault="00BE0BA3" w:rsidP="009E054D">
            <w:pPr>
              <w:rPr>
                <w:noProof/>
                <w:sz w:val="20"/>
                <w:szCs w:val="20"/>
              </w:rPr>
            </w:pPr>
            <w:r>
              <w:rPr>
                <w:noProof/>
                <w:sz w:val="20"/>
                <w:szCs w:val="20"/>
              </w:rPr>
              <w:t>The</w:t>
            </w:r>
            <w:r w:rsidR="00AB0909">
              <w:rPr>
                <w:noProof/>
                <w:sz w:val="20"/>
                <w:szCs w:val="20"/>
              </w:rPr>
              <w:t xml:space="preserve"> ensure that the details match the details within the database and ensure that only customer accounts can login</w:t>
            </w:r>
            <w:r w:rsidR="008E62BB">
              <w:rPr>
                <w:noProof/>
                <w:sz w:val="20"/>
                <w:szCs w:val="20"/>
              </w:rPr>
              <w:t>.</w:t>
            </w:r>
          </w:p>
        </w:tc>
        <w:tc>
          <w:tcPr>
            <w:tcW w:w="2950" w:type="dxa"/>
          </w:tcPr>
          <w:p w14:paraId="2F3271D8" w14:textId="25941AD8" w:rsidR="007728FC" w:rsidRPr="008E077D" w:rsidRDefault="008E62BB" w:rsidP="009E054D">
            <w:pPr>
              <w:rPr>
                <w:noProof/>
                <w:sz w:val="20"/>
                <w:szCs w:val="20"/>
              </w:rPr>
            </w:pPr>
            <w:r>
              <w:rPr>
                <w:noProof/>
                <w:sz w:val="20"/>
                <w:szCs w:val="20"/>
              </w:rPr>
              <w:t xml:space="preserve">I could have had a </w:t>
            </w:r>
            <w:r w:rsidR="003C6085">
              <w:rPr>
                <w:noProof/>
                <w:sz w:val="20"/>
                <w:szCs w:val="20"/>
              </w:rPr>
              <w:t>reset password using the email system if a user forgorts their password.</w:t>
            </w:r>
          </w:p>
        </w:tc>
      </w:tr>
      <w:tr w:rsidR="007728FC" w14:paraId="25DC8663" w14:textId="77777777" w:rsidTr="00C07EDC">
        <w:tc>
          <w:tcPr>
            <w:tcW w:w="1655" w:type="dxa"/>
          </w:tcPr>
          <w:p w14:paraId="4AC4060B" w14:textId="0E756A65" w:rsidR="007728FC" w:rsidRPr="008E077D" w:rsidRDefault="003C6085" w:rsidP="009E054D">
            <w:pPr>
              <w:rPr>
                <w:noProof/>
                <w:sz w:val="20"/>
                <w:szCs w:val="20"/>
              </w:rPr>
            </w:pPr>
            <w:r>
              <w:rPr>
                <w:noProof/>
                <w:sz w:val="20"/>
                <w:szCs w:val="20"/>
              </w:rPr>
              <w:t xml:space="preserve">Create account </w:t>
            </w:r>
          </w:p>
        </w:tc>
        <w:tc>
          <w:tcPr>
            <w:tcW w:w="2673" w:type="dxa"/>
          </w:tcPr>
          <w:p w14:paraId="5D28C19D" w14:textId="4EB91038" w:rsidR="007728FC" w:rsidRPr="008E077D" w:rsidRDefault="003C6085" w:rsidP="009E054D">
            <w:pPr>
              <w:rPr>
                <w:noProof/>
                <w:sz w:val="20"/>
                <w:szCs w:val="20"/>
              </w:rPr>
            </w:pPr>
            <w:r>
              <w:rPr>
                <w:noProof/>
                <w:sz w:val="20"/>
                <w:szCs w:val="20"/>
              </w:rPr>
              <w:t>Allows users to create an account and login to the system whilst prevent invalid account details</w:t>
            </w:r>
          </w:p>
        </w:tc>
        <w:tc>
          <w:tcPr>
            <w:tcW w:w="4062" w:type="dxa"/>
          </w:tcPr>
          <w:p w14:paraId="7F989A45" w14:textId="21D6BE17" w:rsidR="007728FC" w:rsidRPr="008E077D" w:rsidRDefault="003C6085" w:rsidP="009E054D">
            <w:pPr>
              <w:rPr>
                <w:noProof/>
                <w:sz w:val="20"/>
                <w:szCs w:val="20"/>
              </w:rPr>
            </w:pPr>
            <w:r>
              <w:rPr>
                <w:noProof/>
                <w:sz w:val="20"/>
                <w:szCs w:val="20"/>
              </w:rPr>
              <w:t xml:space="preserve">The program </w:t>
            </w:r>
            <w:r w:rsidR="00945682">
              <w:rPr>
                <w:noProof/>
                <w:sz w:val="20"/>
                <w:szCs w:val="20"/>
              </w:rPr>
              <w:t xml:space="preserve">ensures only valid details are allowed to create an account. This includes unique usernames and </w:t>
            </w:r>
            <w:r w:rsidR="006F543E">
              <w:rPr>
                <w:noProof/>
                <w:sz w:val="20"/>
                <w:szCs w:val="20"/>
              </w:rPr>
              <w:t>secure passwords. Once everything was valid, it successfully inserted the new account into the table.</w:t>
            </w:r>
          </w:p>
        </w:tc>
        <w:tc>
          <w:tcPr>
            <w:tcW w:w="2950" w:type="dxa"/>
          </w:tcPr>
          <w:p w14:paraId="1C633B09" w14:textId="46BEF507" w:rsidR="007728FC" w:rsidRPr="008E077D" w:rsidRDefault="009773F1" w:rsidP="009E054D">
            <w:pPr>
              <w:rPr>
                <w:noProof/>
                <w:sz w:val="20"/>
                <w:szCs w:val="20"/>
              </w:rPr>
            </w:pPr>
            <w:r>
              <w:rPr>
                <w:noProof/>
                <w:sz w:val="20"/>
                <w:szCs w:val="20"/>
              </w:rPr>
              <w:t xml:space="preserve">Validate the email address/phone number before creating the account. I can send a verification code to </w:t>
            </w:r>
            <w:r w:rsidR="00DC6E38">
              <w:rPr>
                <w:noProof/>
                <w:sz w:val="20"/>
                <w:szCs w:val="20"/>
              </w:rPr>
              <w:t>user to verify their contact details</w:t>
            </w:r>
          </w:p>
        </w:tc>
      </w:tr>
      <w:tr w:rsidR="007728FC" w14:paraId="18E5E58C" w14:textId="77777777" w:rsidTr="00C07EDC">
        <w:tc>
          <w:tcPr>
            <w:tcW w:w="1655" w:type="dxa"/>
          </w:tcPr>
          <w:p w14:paraId="181C4DB2" w14:textId="1050FEA8" w:rsidR="007728FC" w:rsidRPr="008E077D" w:rsidRDefault="00D14C61" w:rsidP="009E054D">
            <w:pPr>
              <w:rPr>
                <w:noProof/>
                <w:sz w:val="20"/>
                <w:szCs w:val="20"/>
              </w:rPr>
            </w:pPr>
            <w:r>
              <w:rPr>
                <w:noProof/>
                <w:sz w:val="20"/>
                <w:szCs w:val="20"/>
              </w:rPr>
              <w:t>Two factor authenticion</w:t>
            </w:r>
            <w:r w:rsidR="00101F86">
              <w:rPr>
                <w:noProof/>
                <w:sz w:val="20"/>
                <w:szCs w:val="20"/>
              </w:rPr>
              <w:t xml:space="preserve"> / sending reciepts</w:t>
            </w:r>
          </w:p>
        </w:tc>
        <w:tc>
          <w:tcPr>
            <w:tcW w:w="2673" w:type="dxa"/>
          </w:tcPr>
          <w:p w14:paraId="10DD7551" w14:textId="1AF76A11" w:rsidR="007728FC" w:rsidRPr="008E077D" w:rsidRDefault="00D14C61" w:rsidP="009E054D">
            <w:pPr>
              <w:rPr>
                <w:noProof/>
                <w:sz w:val="20"/>
                <w:szCs w:val="20"/>
              </w:rPr>
            </w:pPr>
            <w:r>
              <w:rPr>
                <w:noProof/>
                <w:sz w:val="20"/>
                <w:szCs w:val="20"/>
              </w:rPr>
              <w:t>Successfully sends a random verification code to email and ensures both input and code match before allowing access to the system</w:t>
            </w:r>
            <w:r w:rsidR="00BA002C">
              <w:rPr>
                <w:noProof/>
                <w:sz w:val="20"/>
                <w:szCs w:val="20"/>
              </w:rPr>
              <w:t>. Sends reciept to user with reservation details</w:t>
            </w:r>
          </w:p>
        </w:tc>
        <w:tc>
          <w:tcPr>
            <w:tcW w:w="4062" w:type="dxa"/>
          </w:tcPr>
          <w:p w14:paraId="1AEA5B20" w14:textId="6F87A59B" w:rsidR="007728FC" w:rsidRPr="008E077D" w:rsidRDefault="00A46BFD" w:rsidP="009E054D">
            <w:pPr>
              <w:rPr>
                <w:noProof/>
                <w:sz w:val="20"/>
                <w:szCs w:val="20"/>
              </w:rPr>
            </w:pPr>
            <w:r>
              <w:rPr>
                <w:noProof/>
                <w:sz w:val="20"/>
                <w:szCs w:val="20"/>
              </w:rPr>
              <w:t>Verifies users securley to enure the account holder has access to their account. Reasearch was able to teach me how to send emails via python</w:t>
            </w:r>
            <w:r w:rsidR="00371076">
              <w:rPr>
                <w:noProof/>
                <w:sz w:val="20"/>
                <w:szCs w:val="20"/>
              </w:rPr>
              <w:t xml:space="preserve">. </w:t>
            </w:r>
            <w:r w:rsidR="00BE0BA3">
              <w:rPr>
                <w:noProof/>
                <w:sz w:val="20"/>
                <w:szCs w:val="20"/>
              </w:rPr>
              <w:t xml:space="preserve">At first I thought this was difficult but after breaking the code down and understanding </w:t>
            </w:r>
            <w:r w:rsidR="00101F86">
              <w:rPr>
                <w:noProof/>
                <w:sz w:val="20"/>
                <w:szCs w:val="20"/>
              </w:rPr>
              <w:t>what each line does, i found it much easier to implemnt into the system.</w:t>
            </w:r>
          </w:p>
        </w:tc>
        <w:tc>
          <w:tcPr>
            <w:tcW w:w="2950" w:type="dxa"/>
          </w:tcPr>
          <w:p w14:paraId="2BB6A508" w14:textId="20A7322C" w:rsidR="007728FC" w:rsidRPr="008E077D" w:rsidRDefault="00101F86" w:rsidP="009E054D">
            <w:pPr>
              <w:rPr>
                <w:noProof/>
                <w:sz w:val="20"/>
                <w:szCs w:val="20"/>
              </w:rPr>
            </w:pPr>
            <w:r>
              <w:rPr>
                <w:noProof/>
                <w:sz w:val="20"/>
                <w:szCs w:val="20"/>
              </w:rPr>
              <w:t>I could use the email function to create a reminder system, allow users to rest password. Also include barbershop logo within the email itself.</w:t>
            </w:r>
          </w:p>
        </w:tc>
      </w:tr>
      <w:tr w:rsidR="007728FC" w14:paraId="6E6BB80C" w14:textId="77777777" w:rsidTr="00C07EDC">
        <w:tc>
          <w:tcPr>
            <w:tcW w:w="1655" w:type="dxa"/>
          </w:tcPr>
          <w:p w14:paraId="46A3E3D5" w14:textId="1B8574B1" w:rsidR="007728FC" w:rsidRPr="008E077D" w:rsidRDefault="0063216A" w:rsidP="009E054D">
            <w:pPr>
              <w:rPr>
                <w:noProof/>
                <w:sz w:val="20"/>
                <w:szCs w:val="20"/>
              </w:rPr>
            </w:pPr>
            <w:r>
              <w:rPr>
                <w:noProof/>
                <w:sz w:val="20"/>
                <w:szCs w:val="20"/>
              </w:rPr>
              <w:t>View/delete reservations</w:t>
            </w:r>
          </w:p>
        </w:tc>
        <w:tc>
          <w:tcPr>
            <w:tcW w:w="2673" w:type="dxa"/>
          </w:tcPr>
          <w:p w14:paraId="18683028" w14:textId="1C7C6EDE" w:rsidR="007728FC" w:rsidRPr="008E077D" w:rsidRDefault="0063216A" w:rsidP="009E054D">
            <w:pPr>
              <w:rPr>
                <w:noProof/>
                <w:sz w:val="20"/>
                <w:szCs w:val="20"/>
              </w:rPr>
            </w:pPr>
            <w:r>
              <w:rPr>
                <w:noProof/>
                <w:sz w:val="20"/>
                <w:szCs w:val="20"/>
              </w:rPr>
              <w:t xml:space="preserve">Being able to output all reservations under that username and allowing </w:t>
            </w:r>
            <w:r w:rsidR="00566E53">
              <w:rPr>
                <w:noProof/>
                <w:sz w:val="20"/>
                <w:szCs w:val="20"/>
              </w:rPr>
              <w:lastRenderedPageBreak/>
              <w:t>customers to delelt individual ones</w:t>
            </w:r>
            <w:r>
              <w:rPr>
                <w:noProof/>
                <w:sz w:val="20"/>
                <w:szCs w:val="20"/>
              </w:rPr>
              <w:t xml:space="preserve"> </w:t>
            </w:r>
          </w:p>
        </w:tc>
        <w:tc>
          <w:tcPr>
            <w:tcW w:w="4062" w:type="dxa"/>
          </w:tcPr>
          <w:p w14:paraId="700C36D6" w14:textId="7D986025" w:rsidR="007728FC" w:rsidRPr="008E077D" w:rsidRDefault="00A8011C" w:rsidP="009E054D">
            <w:pPr>
              <w:rPr>
                <w:noProof/>
                <w:sz w:val="20"/>
                <w:szCs w:val="20"/>
              </w:rPr>
            </w:pPr>
            <w:r>
              <w:rPr>
                <w:noProof/>
                <w:sz w:val="20"/>
                <w:szCs w:val="20"/>
              </w:rPr>
              <w:lastRenderedPageBreak/>
              <w:t xml:space="preserve">Easily allows users to view reservation and delete reservations due to appjars table that made it much easier to implement this feature. </w:t>
            </w:r>
            <w:r w:rsidR="000452B2">
              <w:rPr>
                <w:noProof/>
                <w:sz w:val="20"/>
                <w:szCs w:val="20"/>
              </w:rPr>
              <w:t xml:space="preserve">After doing learning more on AppJar’s website, </w:t>
            </w:r>
            <w:r w:rsidR="000452B2">
              <w:rPr>
                <w:noProof/>
                <w:sz w:val="20"/>
                <w:szCs w:val="20"/>
              </w:rPr>
              <w:lastRenderedPageBreak/>
              <w:t>was able to implement</w:t>
            </w:r>
            <w:r w:rsidR="004870E1">
              <w:rPr>
                <w:noProof/>
                <w:sz w:val="20"/>
                <w:szCs w:val="20"/>
              </w:rPr>
              <w:t xml:space="preserve"> this feature and this knowledge also came  </w:t>
            </w:r>
          </w:p>
        </w:tc>
        <w:tc>
          <w:tcPr>
            <w:tcW w:w="2950" w:type="dxa"/>
          </w:tcPr>
          <w:p w14:paraId="1FA09473" w14:textId="0EAC4A53" w:rsidR="007728FC" w:rsidRPr="008E077D" w:rsidRDefault="001B37D1" w:rsidP="009E054D">
            <w:pPr>
              <w:rPr>
                <w:noProof/>
                <w:sz w:val="20"/>
                <w:szCs w:val="20"/>
              </w:rPr>
            </w:pPr>
            <w:r>
              <w:rPr>
                <w:noProof/>
                <w:sz w:val="20"/>
                <w:szCs w:val="20"/>
              </w:rPr>
              <w:lastRenderedPageBreak/>
              <w:t xml:space="preserve">I could allow the customer to make edits to current reservation, allow them to edit </w:t>
            </w:r>
            <w:r>
              <w:rPr>
                <w:noProof/>
                <w:sz w:val="20"/>
                <w:szCs w:val="20"/>
              </w:rPr>
              <w:lastRenderedPageBreak/>
              <w:t>the hairstyle or message they wrote.</w:t>
            </w:r>
          </w:p>
        </w:tc>
      </w:tr>
      <w:tr w:rsidR="007728FC" w14:paraId="260BFE9A" w14:textId="77777777" w:rsidTr="00C07EDC">
        <w:tc>
          <w:tcPr>
            <w:tcW w:w="1655" w:type="dxa"/>
          </w:tcPr>
          <w:p w14:paraId="35808E02" w14:textId="455B421D" w:rsidR="007728FC" w:rsidRPr="008E077D" w:rsidRDefault="00876169" w:rsidP="009E054D">
            <w:pPr>
              <w:rPr>
                <w:noProof/>
                <w:sz w:val="20"/>
                <w:szCs w:val="20"/>
              </w:rPr>
            </w:pPr>
            <w:r>
              <w:rPr>
                <w:noProof/>
                <w:sz w:val="20"/>
                <w:szCs w:val="20"/>
              </w:rPr>
              <w:lastRenderedPageBreak/>
              <w:t>Generate recommended hairstyle</w:t>
            </w:r>
          </w:p>
        </w:tc>
        <w:tc>
          <w:tcPr>
            <w:tcW w:w="2673" w:type="dxa"/>
          </w:tcPr>
          <w:p w14:paraId="1FD4C110" w14:textId="426F2487" w:rsidR="007728FC" w:rsidRPr="008E077D" w:rsidRDefault="00B77C2C" w:rsidP="009E054D">
            <w:pPr>
              <w:rPr>
                <w:noProof/>
                <w:sz w:val="20"/>
                <w:szCs w:val="20"/>
              </w:rPr>
            </w:pPr>
            <w:r>
              <w:rPr>
                <w:noProof/>
                <w:sz w:val="20"/>
                <w:szCs w:val="20"/>
              </w:rPr>
              <w:t>Pro</w:t>
            </w:r>
            <w:r w:rsidR="009547EF">
              <w:rPr>
                <w:noProof/>
                <w:sz w:val="20"/>
                <w:szCs w:val="20"/>
              </w:rPr>
              <w:t>duce</w:t>
            </w:r>
            <w:r>
              <w:rPr>
                <w:noProof/>
                <w:sz w:val="20"/>
                <w:szCs w:val="20"/>
              </w:rPr>
              <w:t>s</w:t>
            </w:r>
            <w:r w:rsidR="009547EF">
              <w:rPr>
                <w:noProof/>
                <w:sz w:val="20"/>
                <w:szCs w:val="20"/>
              </w:rPr>
              <w:t xml:space="preserve"> accurate recommnedation based on user inputs</w:t>
            </w:r>
          </w:p>
        </w:tc>
        <w:tc>
          <w:tcPr>
            <w:tcW w:w="4062" w:type="dxa"/>
          </w:tcPr>
          <w:p w14:paraId="3FFF5097" w14:textId="172F8EE8" w:rsidR="007728FC" w:rsidRPr="008E077D" w:rsidRDefault="009547EF" w:rsidP="009E054D">
            <w:pPr>
              <w:rPr>
                <w:noProof/>
                <w:sz w:val="20"/>
                <w:szCs w:val="20"/>
              </w:rPr>
            </w:pPr>
            <w:r>
              <w:rPr>
                <w:noProof/>
                <w:sz w:val="20"/>
                <w:szCs w:val="20"/>
              </w:rPr>
              <w:t xml:space="preserve">This is an success as this allows customers to try something new, this may help find hairstyles that customers may </w:t>
            </w:r>
            <w:r w:rsidR="006F2D55">
              <w:rPr>
                <w:noProof/>
                <w:sz w:val="20"/>
                <w:szCs w:val="20"/>
              </w:rPr>
              <w:t xml:space="preserve">love and would normally never had considered before. </w:t>
            </w:r>
            <w:r w:rsidR="005A1DD2">
              <w:rPr>
                <w:noProof/>
                <w:sz w:val="20"/>
                <w:szCs w:val="20"/>
              </w:rPr>
              <w:t>The program is able to produce highly accurate results pureley due to the expertise of my client, who provided all haristyle and their attributes.</w:t>
            </w:r>
          </w:p>
        </w:tc>
        <w:tc>
          <w:tcPr>
            <w:tcW w:w="2950" w:type="dxa"/>
          </w:tcPr>
          <w:p w14:paraId="40C37929" w14:textId="4D98D315" w:rsidR="007728FC" w:rsidRPr="008E077D" w:rsidRDefault="00C64AE0" w:rsidP="009E054D">
            <w:pPr>
              <w:rPr>
                <w:noProof/>
                <w:sz w:val="20"/>
                <w:szCs w:val="20"/>
              </w:rPr>
            </w:pPr>
            <w:r>
              <w:rPr>
                <w:noProof/>
                <w:sz w:val="20"/>
                <w:szCs w:val="20"/>
              </w:rPr>
              <w:t xml:space="preserve">I could increase the number of questions asked to gain even more accurate results. Increase the number of haristyles within the table to reduce the number of null results. </w:t>
            </w:r>
            <w:r w:rsidR="00615713">
              <w:rPr>
                <w:noProof/>
                <w:sz w:val="20"/>
                <w:szCs w:val="20"/>
              </w:rPr>
              <w:t>Display photos of the hairtyle generated, to help give a better idea of the hairstyle would look.</w:t>
            </w:r>
          </w:p>
        </w:tc>
      </w:tr>
      <w:tr w:rsidR="007728FC" w14:paraId="451EA690" w14:textId="77777777" w:rsidTr="00C07EDC">
        <w:tc>
          <w:tcPr>
            <w:tcW w:w="1655" w:type="dxa"/>
          </w:tcPr>
          <w:p w14:paraId="35331238" w14:textId="62356558" w:rsidR="007728FC" w:rsidRPr="008E077D" w:rsidRDefault="00EC1179" w:rsidP="009E054D">
            <w:pPr>
              <w:rPr>
                <w:noProof/>
                <w:sz w:val="20"/>
                <w:szCs w:val="20"/>
              </w:rPr>
            </w:pPr>
            <w:r>
              <w:rPr>
                <w:noProof/>
                <w:sz w:val="20"/>
                <w:szCs w:val="20"/>
              </w:rPr>
              <w:t>All create reservation windows</w:t>
            </w:r>
          </w:p>
        </w:tc>
        <w:tc>
          <w:tcPr>
            <w:tcW w:w="2673" w:type="dxa"/>
          </w:tcPr>
          <w:p w14:paraId="034EB1A2" w14:textId="58B3E23C" w:rsidR="007728FC" w:rsidRPr="008E077D" w:rsidRDefault="00EC1179" w:rsidP="009E054D">
            <w:pPr>
              <w:rPr>
                <w:noProof/>
                <w:sz w:val="20"/>
                <w:szCs w:val="20"/>
              </w:rPr>
            </w:pPr>
            <w:r>
              <w:rPr>
                <w:noProof/>
                <w:sz w:val="20"/>
                <w:szCs w:val="20"/>
              </w:rPr>
              <w:t>Able to create reservations quickley and easiliy</w:t>
            </w:r>
          </w:p>
        </w:tc>
        <w:tc>
          <w:tcPr>
            <w:tcW w:w="4062" w:type="dxa"/>
          </w:tcPr>
          <w:p w14:paraId="7D014BAB" w14:textId="64E2C0B0" w:rsidR="007728FC" w:rsidRPr="008E077D" w:rsidRDefault="00EC1179" w:rsidP="009E054D">
            <w:pPr>
              <w:rPr>
                <w:noProof/>
                <w:sz w:val="20"/>
                <w:szCs w:val="20"/>
              </w:rPr>
            </w:pPr>
            <w:r>
              <w:rPr>
                <w:noProof/>
                <w:sz w:val="20"/>
                <w:szCs w:val="20"/>
              </w:rPr>
              <w:t>This is a success as users are able</w:t>
            </w:r>
            <w:r w:rsidR="00C01D1A">
              <w:rPr>
                <w:noProof/>
                <w:sz w:val="20"/>
                <w:szCs w:val="20"/>
              </w:rPr>
              <w:t xml:space="preserve"> to book reservations, without much effort and time. </w:t>
            </w:r>
            <w:r w:rsidR="00080740">
              <w:rPr>
                <w:noProof/>
                <w:sz w:val="20"/>
                <w:szCs w:val="20"/>
              </w:rPr>
              <w:t xml:space="preserve">Saves the hassle users normally have to face in order to book a simple reservation. </w:t>
            </w:r>
            <w:r w:rsidR="000E2651">
              <w:rPr>
                <w:noProof/>
                <w:sz w:val="20"/>
                <w:szCs w:val="20"/>
              </w:rPr>
              <w:t>At the end, successfully saves all the correct details within the table</w:t>
            </w:r>
          </w:p>
        </w:tc>
        <w:tc>
          <w:tcPr>
            <w:tcW w:w="2950" w:type="dxa"/>
          </w:tcPr>
          <w:p w14:paraId="35C0EBB1" w14:textId="65D496A0" w:rsidR="00384BA2" w:rsidRPr="008E077D" w:rsidRDefault="005137BA" w:rsidP="009E054D">
            <w:pPr>
              <w:rPr>
                <w:noProof/>
                <w:sz w:val="20"/>
                <w:szCs w:val="20"/>
              </w:rPr>
            </w:pPr>
            <w:r>
              <w:rPr>
                <w:noProof/>
                <w:sz w:val="20"/>
                <w:szCs w:val="20"/>
              </w:rPr>
              <w:t>Allow them to also select additional services from option box, such as cut and wash</w:t>
            </w:r>
            <w:r w:rsidR="00384BA2">
              <w:rPr>
                <w:noProof/>
                <w:sz w:val="20"/>
                <w:szCs w:val="20"/>
              </w:rPr>
              <w:t xml:space="preserve"> and beard cut. Have different prices for </w:t>
            </w:r>
            <w:r w:rsidR="00B0326D">
              <w:rPr>
                <w:noProof/>
                <w:sz w:val="20"/>
                <w:szCs w:val="20"/>
              </w:rPr>
              <w:t>children/seniors</w:t>
            </w:r>
          </w:p>
        </w:tc>
      </w:tr>
      <w:tr w:rsidR="00566E53" w14:paraId="760C40C2" w14:textId="77777777" w:rsidTr="00C07EDC">
        <w:tc>
          <w:tcPr>
            <w:tcW w:w="1655" w:type="dxa"/>
          </w:tcPr>
          <w:p w14:paraId="721E6CE9" w14:textId="328F463F" w:rsidR="007728FC" w:rsidRPr="008E077D" w:rsidRDefault="0095732E" w:rsidP="00C55D89">
            <w:pPr>
              <w:rPr>
                <w:noProof/>
                <w:sz w:val="20"/>
                <w:szCs w:val="20"/>
              </w:rPr>
            </w:pPr>
            <w:r>
              <w:rPr>
                <w:noProof/>
                <w:sz w:val="20"/>
                <w:szCs w:val="20"/>
              </w:rPr>
              <w:t>Prevent double booking</w:t>
            </w:r>
          </w:p>
        </w:tc>
        <w:tc>
          <w:tcPr>
            <w:tcW w:w="2673" w:type="dxa"/>
          </w:tcPr>
          <w:p w14:paraId="14452D25" w14:textId="47FF25D7" w:rsidR="007728FC" w:rsidRPr="008E077D" w:rsidRDefault="00B0326D" w:rsidP="00C55D89">
            <w:pPr>
              <w:rPr>
                <w:noProof/>
                <w:sz w:val="20"/>
                <w:szCs w:val="20"/>
              </w:rPr>
            </w:pPr>
            <w:r>
              <w:rPr>
                <w:noProof/>
                <w:sz w:val="20"/>
                <w:szCs w:val="20"/>
              </w:rPr>
              <w:t>Program automatically removes the option to select unavailible timeslots</w:t>
            </w:r>
          </w:p>
        </w:tc>
        <w:tc>
          <w:tcPr>
            <w:tcW w:w="4062" w:type="dxa"/>
          </w:tcPr>
          <w:p w14:paraId="3CE199B7" w14:textId="7230FE63" w:rsidR="007728FC" w:rsidRPr="008E077D" w:rsidRDefault="00B0326D" w:rsidP="00C55D89">
            <w:pPr>
              <w:rPr>
                <w:noProof/>
                <w:sz w:val="20"/>
                <w:szCs w:val="20"/>
              </w:rPr>
            </w:pPr>
            <w:r>
              <w:rPr>
                <w:noProof/>
                <w:sz w:val="20"/>
                <w:szCs w:val="20"/>
              </w:rPr>
              <w:t xml:space="preserve">This is a success as this prevents </w:t>
            </w:r>
            <w:r w:rsidR="00CA6964">
              <w:rPr>
                <w:noProof/>
                <w:sz w:val="20"/>
                <w:szCs w:val="20"/>
              </w:rPr>
              <w:t xml:space="preserve">confusion and fustration is both the barber and customers if 2 customers come for a haircut at the same time. Instead of </w:t>
            </w:r>
            <w:r w:rsidR="00F60EB0">
              <w:rPr>
                <w:noProof/>
                <w:sz w:val="20"/>
                <w:szCs w:val="20"/>
              </w:rPr>
              <w:t xml:space="preserve">giving an errror message if the time is already booked, the program is one step ahead and </w:t>
            </w:r>
            <w:r w:rsidR="00017486">
              <w:rPr>
                <w:noProof/>
                <w:sz w:val="20"/>
                <w:szCs w:val="20"/>
              </w:rPr>
              <w:t xml:space="preserve">removes the option enitirely. </w:t>
            </w:r>
          </w:p>
        </w:tc>
        <w:tc>
          <w:tcPr>
            <w:tcW w:w="2950" w:type="dxa"/>
          </w:tcPr>
          <w:p w14:paraId="35D2E0F1" w14:textId="57A0C520" w:rsidR="007728FC" w:rsidRPr="008E077D" w:rsidRDefault="00017486" w:rsidP="00C55D89">
            <w:pPr>
              <w:rPr>
                <w:noProof/>
                <w:sz w:val="20"/>
                <w:szCs w:val="20"/>
              </w:rPr>
            </w:pPr>
            <w:r>
              <w:rPr>
                <w:noProof/>
                <w:sz w:val="20"/>
                <w:szCs w:val="20"/>
              </w:rPr>
              <w:t>I cannot think of any improvements</w:t>
            </w:r>
            <w:r w:rsidR="00A66D1F">
              <w:rPr>
                <w:noProof/>
                <w:sz w:val="20"/>
                <w:szCs w:val="20"/>
              </w:rPr>
              <w:t xml:space="preserve"> to features but can try to make the code more efficient.</w:t>
            </w:r>
          </w:p>
        </w:tc>
      </w:tr>
      <w:tr w:rsidR="0095732E" w14:paraId="423B83BD" w14:textId="77777777" w:rsidTr="00C07EDC">
        <w:tc>
          <w:tcPr>
            <w:tcW w:w="1655" w:type="dxa"/>
          </w:tcPr>
          <w:p w14:paraId="2C75F70F" w14:textId="494C9A1D" w:rsidR="0095732E" w:rsidRDefault="0095732E" w:rsidP="00C55D89">
            <w:pPr>
              <w:rPr>
                <w:noProof/>
                <w:sz w:val="20"/>
                <w:szCs w:val="20"/>
              </w:rPr>
            </w:pPr>
            <w:r>
              <w:rPr>
                <w:noProof/>
                <w:sz w:val="20"/>
                <w:szCs w:val="20"/>
              </w:rPr>
              <w:t>Delete old reservations</w:t>
            </w:r>
          </w:p>
        </w:tc>
        <w:tc>
          <w:tcPr>
            <w:tcW w:w="2673" w:type="dxa"/>
          </w:tcPr>
          <w:p w14:paraId="4493CF58" w14:textId="3C9752A8" w:rsidR="0095732E" w:rsidRPr="008E077D" w:rsidRDefault="00A66D1F" w:rsidP="00C55D89">
            <w:pPr>
              <w:rPr>
                <w:noProof/>
                <w:sz w:val="20"/>
                <w:szCs w:val="20"/>
              </w:rPr>
            </w:pPr>
            <w:r>
              <w:rPr>
                <w:noProof/>
                <w:sz w:val="20"/>
                <w:szCs w:val="20"/>
              </w:rPr>
              <w:t xml:space="preserve">Program autmatically deletes all reservations that </w:t>
            </w:r>
            <w:r w:rsidR="00354C57">
              <w:rPr>
                <w:noProof/>
                <w:sz w:val="20"/>
                <w:szCs w:val="20"/>
              </w:rPr>
              <w:t>are in the past before the interface function is even run.</w:t>
            </w:r>
          </w:p>
        </w:tc>
        <w:tc>
          <w:tcPr>
            <w:tcW w:w="4062" w:type="dxa"/>
          </w:tcPr>
          <w:p w14:paraId="75863516" w14:textId="26C2646C" w:rsidR="0095732E" w:rsidRPr="008E077D" w:rsidRDefault="00354C57" w:rsidP="00C55D89">
            <w:pPr>
              <w:rPr>
                <w:noProof/>
                <w:sz w:val="20"/>
                <w:szCs w:val="20"/>
              </w:rPr>
            </w:pPr>
            <w:r>
              <w:rPr>
                <w:noProof/>
                <w:sz w:val="20"/>
                <w:szCs w:val="20"/>
              </w:rPr>
              <w:t xml:space="preserve">This prevents the reservation becoming too large in the future. </w:t>
            </w:r>
            <w:r w:rsidR="00CA361B">
              <w:rPr>
                <w:noProof/>
                <w:sz w:val="20"/>
                <w:szCs w:val="20"/>
              </w:rPr>
              <w:t>In the next 5 t0 10 years later, if the old reservations were still present, this could slow down que</w:t>
            </w:r>
            <w:r w:rsidR="00745D8D">
              <w:rPr>
                <w:noProof/>
                <w:sz w:val="20"/>
                <w:szCs w:val="20"/>
              </w:rPr>
              <w:t>ry</w:t>
            </w:r>
            <w:r w:rsidR="00CA361B">
              <w:rPr>
                <w:noProof/>
                <w:sz w:val="20"/>
                <w:szCs w:val="20"/>
              </w:rPr>
              <w:t xml:space="preserve"> time and </w:t>
            </w:r>
            <w:r w:rsidR="00B46F18">
              <w:rPr>
                <w:noProof/>
                <w:sz w:val="20"/>
                <w:szCs w:val="20"/>
              </w:rPr>
              <w:t xml:space="preserve">the database file can become much larger. As this data is no longer deleted, it made sense to delete off old reservation. </w:t>
            </w:r>
            <w:r w:rsidR="00A222B1">
              <w:rPr>
                <w:noProof/>
                <w:sz w:val="20"/>
                <w:szCs w:val="20"/>
              </w:rPr>
              <w:t xml:space="preserve">By researching online, I learnt how to use date time library that allowed me to </w:t>
            </w:r>
            <w:r w:rsidR="001C5AA5">
              <w:rPr>
                <w:noProof/>
                <w:sz w:val="20"/>
                <w:szCs w:val="20"/>
              </w:rPr>
              <w:t>create this function</w:t>
            </w:r>
          </w:p>
        </w:tc>
        <w:tc>
          <w:tcPr>
            <w:tcW w:w="2950" w:type="dxa"/>
          </w:tcPr>
          <w:p w14:paraId="38AF9031" w14:textId="47CAC3A9" w:rsidR="0095732E" w:rsidRPr="008E077D" w:rsidRDefault="001C5AA5" w:rsidP="00C55D89">
            <w:pPr>
              <w:rPr>
                <w:noProof/>
                <w:sz w:val="20"/>
                <w:szCs w:val="20"/>
              </w:rPr>
            </w:pPr>
            <w:r>
              <w:rPr>
                <w:noProof/>
                <w:sz w:val="20"/>
                <w:szCs w:val="20"/>
              </w:rPr>
              <w:t>I cannot think of any improvemnts to features but can try to make the code more efficent</w:t>
            </w:r>
          </w:p>
        </w:tc>
      </w:tr>
      <w:tr w:rsidR="0095732E" w14:paraId="3609838A" w14:textId="77777777" w:rsidTr="00C07EDC">
        <w:tc>
          <w:tcPr>
            <w:tcW w:w="1655" w:type="dxa"/>
          </w:tcPr>
          <w:p w14:paraId="55524F90" w14:textId="286B1F6E" w:rsidR="0095732E" w:rsidRDefault="0095732E" w:rsidP="00C55D89">
            <w:pPr>
              <w:rPr>
                <w:noProof/>
                <w:sz w:val="20"/>
                <w:szCs w:val="20"/>
              </w:rPr>
            </w:pPr>
            <w:r>
              <w:rPr>
                <w:noProof/>
                <w:sz w:val="20"/>
                <w:szCs w:val="20"/>
              </w:rPr>
              <w:t>Modify hairstyles table</w:t>
            </w:r>
          </w:p>
        </w:tc>
        <w:tc>
          <w:tcPr>
            <w:tcW w:w="2673" w:type="dxa"/>
          </w:tcPr>
          <w:p w14:paraId="51C330BC" w14:textId="77B59D00" w:rsidR="0095732E" w:rsidRPr="008E077D" w:rsidRDefault="00745D8D" w:rsidP="00C55D89">
            <w:pPr>
              <w:rPr>
                <w:noProof/>
                <w:sz w:val="20"/>
                <w:szCs w:val="20"/>
              </w:rPr>
            </w:pPr>
            <w:r>
              <w:rPr>
                <w:noProof/>
                <w:sz w:val="20"/>
                <w:szCs w:val="20"/>
              </w:rPr>
              <w:t>Allows the barbers to make any changes to the hairstyle table</w:t>
            </w:r>
          </w:p>
        </w:tc>
        <w:tc>
          <w:tcPr>
            <w:tcW w:w="4062" w:type="dxa"/>
          </w:tcPr>
          <w:p w14:paraId="48318BF1" w14:textId="2E04BBB1" w:rsidR="0095732E" w:rsidRPr="008E077D" w:rsidRDefault="00745D8D" w:rsidP="00C55D89">
            <w:pPr>
              <w:rPr>
                <w:noProof/>
                <w:sz w:val="20"/>
                <w:szCs w:val="20"/>
              </w:rPr>
            </w:pPr>
            <w:r>
              <w:rPr>
                <w:noProof/>
                <w:sz w:val="20"/>
                <w:szCs w:val="20"/>
              </w:rPr>
              <w:t xml:space="preserve">This helps prevent the system from beoming redundent as barbers can keep up with the latest trends and prices. </w:t>
            </w:r>
            <w:r w:rsidR="00CC4BB4">
              <w:rPr>
                <w:noProof/>
                <w:sz w:val="20"/>
                <w:szCs w:val="20"/>
              </w:rPr>
              <w:t xml:space="preserve">Allows them to expand their services without the need of a programmer to manually insert the data into the database. </w:t>
            </w:r>
          </w:p>
        </w:tc>
        <w:tc>
          <w:tcPr>
            <w:tcW w:w="2950" w:type="dxa"/>
          </w:tcPr>
          <w:p w14:paraId="2FD268C1" w14:textId="5C84924D" w:rsidR="0095732E" w:rsidRPr="008E077D" w:rsidRDefault="00A138FC" w:rsidP="00C55D89">
            <w:pPr>
              <w:rPr>
                <w:noProof/>
                <w:sz w:val="20"/>
                <w:szCs w:val="20"/>
              </w:rPr>
            </w:pPr>
            <w:r>
              <w:rPr>
                <w:noProof/>
                <w:sz w:val="20"/>
                <w:szCs w:val="20"/>
              </w:rPr>
              <w:t xml:space="preserve">Dsiplay current hairstyle details that allow the barber to </w:t>
            </w:r>
            <w:r w:rsidR="00C864A9">
              <w:rPr>
                <w:noProof/>
                <w:sz w:val="20"/>
                <w:szCs w:val="20"/>
              </w:rPr>
              <w:t>make better modifications to the hairstyle record. Prevent them  from under/over estimating the value of a hairstyle</w:t>
            </w:r>
            <w:r w:rsidR="00EE15D0">
              <w:rPr>
                <w:noProof/>
                <w:sz w:val="20"/>
                <w:szCs w:val="20"/>
              </w:rPr>
              <w:t xml:space="preserve"> as they can now compare to the old prices.</w:t>
            </w:r>
          </w:p>
        </w:tc>
      </w:tr>
    </w:tbl>
    <w:p w14:paraId="4D8AD5EC" w14:textId="77777777" w:rsidR="00A4171F" w:rsidRDefault="00A4171F" w:rsidP="009E054D">
      <w:pPr>
        <w:rPr>
          <w:noProof/>
          <w:u w:val="single"/>
        </w:rPr>
      </w:pPr>
    </w:p>
    <w:p w14:paraId="75DFB570" w14:textId="77777777" w:rsidR="00A4171F" w:rsidRDefault="00A4171F" w:rsidP="009E054D">
      <w:pPr>
        <w:rPr>
          <w:noProof/>
          <w:u w:val="single"/>
        </w:rPr>
      </w:pPr>
    </w:p>
    <w:p w14:paraId="32DC3FEC" w14:textId="4BDCEF93" w:rsidR="0058099A" w:rsidRDefault="00F9428D" w:rsidP="009E054D">
      <w:pPr>
        <w:rPr>
          <w:noProof/>
          <w:u w:val="single"/>
        </w:rPr>
      </w:pPr>
      <w:r>
        <w:rPr>
          <w:noProof/>
          <w:u w:val="single"/>
        </w:rPr>
        <mc:AlternateContent>
          <mc:Choice Requires="wps">
            <w:drawing>
              <wp:anchor distT="0" distB="0" distL="114300" distR="114300" simplePos="0" relativeHeight="252084441" behindDoc="0" locked="0" layoutInCell="1" allowOverlap="1" wp14:anchorId="4D4E1B88" wp14:editId="68AC0D67">
                <wp:simplePos x="0" y="0"/>
                <wp:positionH relativeFrom="margin">
                  <wp:posOffset>-723265</wp:posOffset>
                </wp:positionH>
                <wp:positionV relativeFrom="paragraph">
                  <wp:posOffset>160399</wp:posOffset>
                </wp:positionV>
                <wp:extent cx="3277590" cy="393405"/>
                <wp:effectExtent l="0" t="0" r="18415" b="26035"/>
                <wp:wrapNone/>
                <wp:docPr id="467" name="Text Box 467"/>
                <wp:cNvGraphicFramePr/>
                <a:graphic xmlns:a="http://schemas.openxmlformats.org/drawingml/2006/main">
                  <a:graphicData uri="http://schemas.microsoft.com/office/word/2010/wordprocessingShape">
                    <wps:wsp>
                      <wps:cNvSpPr txBox="1"/>
                      <wps:spPr>
                        <a:xfrm>
                          <a:off x="0" y="0"/>
                          <a:ext cx="3277590" cy="393405"/>
                        </a:xfrm>
                        <a:prstGeom prst="rect">
                          <a:avLst/>
                        </a:prstGeom>
                        <a:solidFill>
                          <a:sysClr val="window" lastClr="FFFFFF"/>
                        </a:solidFill>
                        <a:ln w="6350">
                          <a:solidFill>
                            <a:sysClr val="window" lastClr="FFFFFF"/>
                          </a:solidFill>
                        </a:ln>
                      </wps:spPr>
                      <wps:txbx>
                        <w:txbxContent>
                          <w:p w14:paraId="1B4CB7B8" w14:textId="32B54091" w:rsidR="004D2871" w:rsidRPr="001F2395" w:rsidRDefault="004D2871" w:rsidP="004D2871">
                            <w:pPr>
                              <w:rPr>
                                <w:b/>
                                <w:bCs/>
                                <w:sz w:val="28"/>
                                <w:szCs w:val="28"/>
                                <w:u w:val="single"/>
                              </w:rPr>
                            </w:pPr>
                            <w:r>
                              <w:rPr>
                                <w:b/>
                                <w:bCs/>
                                <w:sz w:val="28"/>
                                <w:szCs w:val="28"/>
                                <w:u w:val="single"/>
                              </w:rPr>
                              <w:t>Project failures</w:t>
                            </w:r>
                            <w:r w:rsidR="006A689D">
                              <w:rPr>
                                <w:b/>
                                <w:bCs/>
                                <w:sz w:val="28"/>
                                <w:szCs w:val="28"/>
                                <w:u w:val="single"/>
                              </w:rPr>
                              <w:t>/missed requirements</w:t>
                            </w:r>
                            <w:r w:rsidRPr="001F2395">
                              <w:rPr>
                                <w:b/>
                                <w:bCs/>
                                <w:sz w:val="28"/>
                                <w:szCs w:val="28"/>
                                <w:u w:val="singl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E1B88" id="Text Box 467" o:spid="_x0000_s1282" type="#_x0000_t202" style="position:absolute;margin-left:-56.95pt;margin-top:12.65pt;width:258.1pt;height:31pt;z-index:2520844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" fillcolor="window" strokecolor="window" strokeweight=".5pt">
                <v:textbox>
                  <w:txbxContent>
                    <w:p w14:paraId="1B4CB7B8" w14:textId="32B54091" w:rsidR="004D2871" w:rsidRPr="001F2395" w:rsidRDefault="004D2871" w:rsidP="004D2871">
                      <w:pPr>
                        <w:rPr>
                          <w:b/>
                          <w:bCs/>
                          <w:sz w:val="28"/>
                          <w:szCs w:val="28"/>
                          <w:u w:val="single"/>
                        </w:rPr>
                      </w:pPr>
                      <w:r>
                        <w:rPr>
                          <w:b/>
                          <w:bCs/>
                          <w:sz w:val="28"/>
                          <w:szCs w:val="28"/>
                          <w:u w:val="single"/>
                        </w:rPr>
                        <w:t>Project failures</w:t>
                      </w:r>
                      <w:r w:rsidR="006A689D">
                        <w:rPr>
                          <w:b/>
                          <w:bCs/>
                          <w:sz w:val="28"/>
                          <w:szCs w:val="28"/>
                          <w:u w:val="single"/>
                        </w:rPr>
                        <w:t>/missed requirements</w:t>
                      </w:r>
                      <w:r w:rsidRPr="001F2395">
                        <w:rPr>
                          <w:b/>
                          <w:bCs/>
                          <w:sz w:val="28"/>
                          <w:szCs w:val="28"/>
                          <w:u w:val="single"/>
                        </w:rPr>
                        <w:t>:</w:t>
                      </w:r>
                    </w:p>
                  </w:txbxContent>
                </v:textbox>
                <w10:wrap anchorx="margin"/>
              </v:shape>
            </w:pict>
          </mc:Fallback>
        </mc:AlternateContent>
      </w:r>
    </w:p>
    <w:p w14:paraId="5949B7EA" w14:textId="3C89B12A" w:rsidR="00FD7BF5" w:rsidRDefault="00FD7BF5" w:rsidP="009E054D">
      <w:pPr>
        <w:rPr>
          <w:noProof/>
          <w:u w:val="single"/>
        </w:rPr>
      </w:pPr>
    </w:p>
    <w:tbl>
      <w:tblPr>
        <w:tblStyle w:val="TableGrid"/>
        <w:tblW w:w="11340" w:type="dxa"/>
        <w:tblInd w:w="-113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2127"/>
        <w:gridCol w:w="1701"/>
        <w:gridCol w:w="4073"/>
        <w:gridCol w:w="3439"/>
      </w:tblGrid>
      <w:tr w:rsidR="005343E6" w:rsidRPr="0051051C" w14:paraId="3D89E094" w14:textId="77777777" w:rsidTr="004D5645">
        <w:tc>
          <w:tcPr>
            <w:tcW w:w="2127" w:type="dxa"/>
            <w:shd w:val="clear" w:color="auto" w:fill="FBE4D5" w:themeFill="accent2" w:themeFillTint="33"/>
          </w:tcPr>
          <w:p w14:paraId="510936BC" w14:textId="01A39BA9" w:rsidR="005343E6" w:rsidRPr="0051051C" w:rsidRDefault="005343E6" w:rsidP="009E054D">
            <w:pPr>
              <w:rPr>
                <w:noProof/>
                <w:sz w:val="20"/>
                <w:szCs w:val="20"/>
              </w:rPr>
            </w:pPr>
            <w:r w:rsidRPr="0051051C">
              <w:rPr>
                <w:noProof/>
                <w:sz w:val="20"/>
                <w:szCs w:val="20"/>
              </w:rPr>
              <w:t>Window/function</w:t>
            </w:r>
          </w:p>
        </w:tc>
        <w:tc>
          <w:tcPr>
            <w:tcW w:w="1701" w:type="dxa"/>
            <w:shd w:val="clear" w:color="auto" w:fill="FBE4D5" w:themeFill="accent2" w:themeFillTint="33"/>
          </w:tcPr>
          <w:p w14:paraId="6985A149" w14:textId="128317D6" w:rsidR="005343E6" w:rsidRPr="0051051C" w:rsidRDefault="005343E6" w:rsidP="009E054D">
            <w:pPr>
              <w:rPr>
                <w:noProof/>
                <w:sz w:val="20"/>
                <w:szCs w:val="20"/>
              </w:rPr>
            </w:pPr>
            <w:r w:rsidRPr="0051051C">
              <w:rPr>
                <w:noProof/>
                <w:sz w:val="20"/>
                <w:szCs w:val="20"/>
              </w:rPr>
              <w:t>W</w:t>
            </w:r>
            <w:r w:rsidR="00810C32" w:rsidRPr="0051051C">
              <w:rPr>
                <w:noProof/>
                <w:sz w:val="20"/>
                <w:szCs w:val="20"/>
              </w:rPr>
              <w:t>hat went wrong?</w:t>
            </w:r>
          </w:p>
        </w:tc>
        <w:tc>
          <w:tcPr>
            <w:tcW w:w="4073" w:type="dxa"/>
            <w:shd w:val="clear" w:color="auto" w:fill="FBE4D5" w:themeFill="accent2" w:themeFillTint="33"/>
          </w:tcPr>
          <w:p w14:paraId="4689694D" w14:textId="279410EB" w:rsidR="005343E6" w:rsidRPr="0051051C" w:rsidRDefault="00810C32" w:rsidP="009E054D">
            <w:pPr>
              <w:rPr>
                <w:noProof/>
                <w:sz w:val="20"/>
                <w:szCs w:val="20"/>
              </w:rPr>
            </w:pPr>
            <w:r w:rsidRPr="0051051C">
              <w:rPr>
                <w:noProof/>
                <w:sz w:val="20"/>
                <w:szCs w:val="20"/>
              </w:rPr>
              <w:t>Why did this go wrong?</w:t>
            </w:r>
          </w:p>
        </w:tc>
        <w:tc>
          <w:tcPr>
            <w:tcW w:w="3439" w:type="dxa"/>
            <w:shd w:val="clear" w:color="auto" w:fill="FBE4D5" w:themeFill="accent2" w:themeFillTint="33"/>
          </w:tcPr>
          <w:p w14:paraId="20998B83" w14:textId="30896375" w:rsidR="005343E6" w:rsidRPr="0051051C" w:rsidRDefault="00576623" w:rsidP="009E054D">
            <w:pPr>
              <w:rPr>
                <w:noProof/>
                <w:sz w:val="20"/>
                <w:szCs w:val="20"/>
              </w:rPr>
            </w:pPr>
            <w:r w:rsidRPr="0051051C">
              <w:rPr>
                <w:noProof/>
                <w:sz w:val="20"/>
                <w:szCs w:val="20"/>
              </w:rPr>
              <w:t>How could I further improve this?</w:t>
            </w:r>
          </w:p>
        </w:tc>
      </w:tr>
      <w:tr w:rsidR="005343E6" w:rsidRPr="0051051C" w14:paraId="3CF56A45" w14:textId="77777777" w:rsidTr="004D5645">
        <w:tc>
          <w:tcPr>
            <w:tcW w:w="2127" w:type="dxa"/>
          </w:tcPr>
          <w:p w14:paraId="6D796C3F" w14:textId="53F6E046" w:rsidR="005343E6" w:rsidRPr="0051051C" w:rsidRDefault="00576623" w:rsidP="009E054D">
            <w:pPr>
              <w:rPr>
                <w:noProof/>
                <w:sz w:val="20"/>
                <w:szCs w:val="20"/>
              </w:rPr>
            </w:pPr>
            <w:r w:rsidRPr="0051051C">
              <w:rPr>
                <w:noProof/>
                <w:sz w:val="20"/>
                <w:szCs w:val="20"/>
              </w:rPr>
              <w:t>Upload image</w:t>
            </w:r>
          </w:p>
        </w:tc>
        <w:tc>
          <w:tcPr>
            <w:tcW w:w="1701" w:type="dxa"/>
          </w:tcPr>
          <w:p w14:paraId="663AAEF6" w14:textId="071EC93E" w:rsidR="005343E6" w:rsidRPr="0051051C" w:rsidRDefault="00B14333" w:rsidP="009E054D">
            <w:pPr>
              <w:rPr>
                <w:noProof/>
                <w:sz w:val="20"/>
                <w:szCs w:val="20"/>
              </w:rPr>
            </w:pPr>
            <w:r w:rsidRPr="0051051C">
              <w:rPr>
                <w:noProof/>
                <w:sz w:val="20"/>
                <w:szCs w:val="20"/>
              </w:rPr>
              <w:t>Customers cannot upload an image of the hairstyle they want</w:t>
            </w:r>
          </w:p>
        </w:tc>
        <w:tc>
          <w:tcPr>
            <w:tcW w:w="4073" w:type="dxa"/>
          </w:tcPr>
          <w:p w14:paraId="7456F9CB" w14:textId="61FA3B8B" w:rsidR="005343E6" w:rsidRPr="0051051C" w:rsidRDefault="00B14333" w:rsidP="009E054D">
            <w:pPr>
              <w:rPr>
                <w:noProof/>
                <w:sz w:val="20"/>
                <w:szCs w:val="20"/>
              </w:rPr>
            </w:pPr>
            <w:r w:rsidRPr="0051051C">
              <w:rPr>
                <w:noProof/>
                <w:sz w:val="20"/>
                <w:szCs w:val="20"/>
              </w:rPr>
              <w:t xml:space="preserve">I </w:t>
            </w:r>
            <w:r w:rsidR="00DC123F" w:rsidRPr="0051051C">
              <w:rPr>
                <w:noProof/>
                <w:sz w:val="20"/>
                <w:szCs w:val="20"/>
              </w:rPr>
              <w:t xml:space="preserve">originally planned on implemented this feature but when researching on how to upload images, it become too complex and would have required more time to have implemented. I would also have to find a way to store the uploaded images </w:t>
            </w:r>
            <w:r w:rsidR="004D5645" w:rsidRPr="0051051C">
              <w:rPr>
                <w:noProof/>
                <w:sz w:val="20"/>
                <w:szCs w:val="20"/>
              </w:rPr>
              <w:t>so the barbers would be able to see</w:t>
            </w:r>
          </w:p>
        </w:tc>
        <w:tc>
          <w:tcPr>
            <w:tcW w:w="3439" w:type="dxa"/>
          </w:tcPr>
          <w:p w14:paraId="47B9C633" w14:textId="46F792A1" w:rsidR="005343E6" w:rsidRPr="0051051C" w:rsidRDefault="004D5645" w:rsidP="009E054D">
            <w:pPr>
              <w:rPr>
                <w:noProof/>
                <w:sz w:val="20"/>
                <w:szCs w:val="20"/>
              </w:rPr>
            </w:pPr>
            <w:r w:rsidRPr="0051051C">
              <w:rPr>
                <w:noProof/>
                <w:sz w:val="20"/>
                <w:szCs w:val="20"/>
              </w:rPr>
              <w:t>Find a loaction to be able to store the uploaded images and create the code that allows to upload images. The user would then be able to upload images on the confirmation page, like I intended in the final design</w:t>
            </w:r>
          </w:p>
        </w:tc>
      </w:tr>
      <w:tr w:rsidR="005343E6" w:rsidRPr="0051051C" w14:paraId="22DAFEA6" w14:textId="77777777" w:rsidTr="004D5645">
        <w:tc>
          <w:tcPr>
            <w:tcW w:w="2127" w:type="dxa"/>
          </w:tcPr>
          <w:p w14:paraId="2DFAA771" w14:textId="44723E7A" w:rsidR="005343E6" w:rsidRPr="0051051C" w:rsidRDefault="00576623" w:rsidP="009E054D">
            <w:pPr>
              <w:rPr>
                <w:noProof/>
                <w:sz w:val="20"/>
                <w:szCs w:val="20"/>
              </w:rPr>
            </w:pPr>
            <w:r w:rsidRPr="0051051C">
              <w:rPr>
                <w:noProof/>
                <w:sz w:val="20"/>
                <w:szCs w:val="20"/>
              </w:rPr>
              <w:lastRenderedPageBreak/>
              <w:t>Reminder system</w:t>
            </w:r>
          </w:p>
        </w:tc>
        <w:tc>
          <w:tcPr>
            <w:tcW w:w="1701" w:type="dxa"/>
          </w:tcPr>
          <w:p w14:paraId="03F673BE" w14:textId="1B70961D" w:rsidR="005343E6" w:rsidRPr="0051051C" w:rsidRDefault="00707CCA" w:rsidP="009E054D">
            <w:pPr>
              <w:rPr>
                <w:noProof/>
                <w:sz w:val="20"/>
                <w:szCs w:val="20"/>
              </w:rPr>
            </w:pPr>
            <w:r w:rsidRPr="0051051C">
              <w:rPr>
                <w:noProof/>
                <w:sz w:val="20"/>
                <w:szCs w:val="20"/>
              </w:rPr>
              <w:t xml:space="preserve">Shortly before the reservation, </w:t>
            </w:r>
            <w:r w:rsidR="00AE5B28" w:rsidRPr="0051051C">
              <w:rPr>
                <w:noProof/>
                <w:sz w:val="20"/>
                <w:szCs w:val="20"/>
              </w:rPr>
              <w:t>program cant</w:t>
            </w:r>
            <w:r w:rsidRPr="0051051C">
              <w:rPr>
                <w:noProof/>
                <w:sz w:val="20"/>
                <w:szCs w:val="20"/>
              </w:rPr>
              <w:t xml:space="preserve"> send an email reminding the customer that theres a reservation</w:t>
            </w:r>
          </w:p>
        </w:tc>
        <w:tc>
          <w:tcPr>
            <w:tcW w:w="4073" w:type="dxa"/>
          </w:tcPr>
          <w:p w14:paraId="20C303C3" w14:textId="4D2C68E4" w:rsidR="005343E6" w:rsidRPr="0051051C" w:rsidRDefault="00AE5B28" w:rsidP="009E054D">
            <w:pPr>
              <w:rPr>
                <w:noProof/>
                <w:sz w:val="20"/>
                <w:szCs w:val="20"/>
              </w:rPr>
            </w:pPr>
            <w:r w:rsidRPr="0051051C">
              <w:rPr>
                <w:noProof/>
                <w:sz w:val="20"/>
                <w:szCs w:val="20"/>
              </w:rPr>
              <w:t>Whilst researching online, I learnt about a way to send emails at a given time using the datetime library in python. The reason this wasn’t implemented was tha</w:t>
            </w:r>
            <w:r w:rsidR="003E5AC5" w:rsidRPr="0051051C">
              <w:rPr>
                <w:noProof/>
                <w:sz w:val="20"/>
                <w:szCs w:val="20"/>
              </w:rPr>
              <w:t>t this would have required the program to be constanly running in order for this to happen. This wasn’t practical so I decided to scrap the feature all together.</w:t>
            </w:r>
          </w:p>
        </w:tc>
        <w:tc>
          <w:tcPr>
            <w:tcW w:w="3439" w:type="dxa"/>
          </w:tcPr>
          <w:p w14:paraId="74740B1B" w14:textId="44422701" w:rsidR="005343E6" w:rsidRPr="0051051C" w:rsidRDefault="004413EA" w:rsidP="009E054D">
            <w:pPr>
              <w:rPr>
                <w:noProof/>
                <w:sz w:val="20"/>
                <w:szCs w:val="20"/>
              </w:rPr>
            </w:pPr>
            <w:r w:rsidRPr="0051051C">
              <w:rPr>
                <w:noProof/>
                <w:sz w:val="20"/>
                <w:szCs w:val="20"/>
              </w:rPr>
              <w:t xml:space="preserve">Find a method that would allow to automate the function that would send the email even if the program was closed. </w:t>
            </w:r>
          </w:p>
        </w:tc>
      </w:tr>
      <w:tr w:rsidR="005343E6" w:rsidRPr="0051051C" w14:paraId="209DE9F6" w14:textId="77777777" w:rsidTr="004D5645">
        <w:tc>
          <w:tcPr>
            <w:tcW w:w="2127" w:type="dxa"/>
          </w:tcPr>
          <w:p w14:paraId="4667F940" w14:textId="59C36833" w:rsidR="005343E6" w:rsidRPr="0051051C" w:rsidRDefault="00576623" w:rsidP="009E054D">
            <w:pPr>
              <w:rPr>
                <w:noProof/>
                <w:sz w:val="20"/>
                <w:szCs w:val="20"/>
              </w:rPr>
            </w:pPr>
            <w:r w:rsidRPr="0051051C">
              <w:rPr>
                <w:noProof/>
                <w:sz w:val="20"/>
                <w:szCs w:val="20"/>
              </w:rPr>
              <w:t>Late fee</w:t>
            </w:r>
          </w:p>
        </w:tc>
        <w:tc>
          <w:tcPr>
            <w:tcW w:w="1701" w:type="dxa"/>
          </w:tcPr>
          <w:p w14:paraId="1DD1E903" w14:textId="7FADFDF5" w:rsidR="005343E6" w:rsidRPr="0051051C" w:rsidRDefault="006A189D" w:rsidP="009E054D">
            <w:pPr>
              <w:rPr>
                <w:noProof/>
                <w:sz w:val="20"/>
                <w:szCs w:val="20"/>
              </w:rPr>
            </w:pPr>
            <w:r w:rsidRPr="0051051C">
              <w:rPr>
                <w:noProof/>
                <w:sz w:val="20"/>
                <w:szCs w:val="20"/>
              </w:rPr>
              <w:t xml:space="preserve">If a customer happen to not attend a reservation, their next reservation </w:t>
            </w:r>
            <w:r w:rsidR="00234CA0" w:rsidRPr="0051051C">
              <w:rPr>
                <w:noProof/>
                <w:sz w:val="20"/>
                <w:szCs w:val="20"/>
              </w:rPr>
              <w:t>did not add a late fee to the final price</w:t>
            </w:r>
          </w:p>
        </w:tc>
        <w:tc>
          <w:tcPr>
            <w:tcW w:w="4073" w:type="dxa"/>
          </w:tcPr>
          <w:p w14:paraId="18E4ECFC" w14:textId="7A666948" w:rsidR="005343E6" w:rsidRPr="0051051C" w:rsidRDefault="00234CA0" w:rsidP="009E054D">
            <w:pPr>
              <w:rPr>
                <w:noProof/>
                <w:sz w:val="20"/>
                <w:szCs w:val="20"/>
              </w:rPr>
            </w:pPr>
            <w:r w:rsidRPr="0051051C">
              <w:rPr>
                <w:noProof/>
                <w:sz w:val="20"/>
                <w:szCs w:val="20"/>
              </w:rPr>
              <w:t>I originally planed on implementing this feature</w:t>
            </w:r>
            <w:r w:rsidR="00513A45" w:rsidRPr="0051051C">
              <w:rPr>
                <w:noProof/>
                <w:sz w:val="20"/>
                <w:szCs w:val="20"/>
              </w:rPr>
              <w:t>. As deadline was coming closer and closer, I focused on other areas</w:t>
            </w:r>
            <w:r w:rsidR="00416638" w:rsidRPr="0051051C">
              <w:rPr>
                <w:noProof/>
                <w:sz w:val="20"/>
                <w:szCs w:val="20"/>
              </w:rPr>
              <w:t xml:space="preserve"> and ultimatly</w:t>
            </w:r>
            <w:r w:rsidR="00513A45" w:rsidRPr="0051051C">
              <w:rPr>
                <w:noProof/>
                <w:sz w:val="20"/>
                <w:szCs w:val="20"/>
              </w:rPr>
              <w:t xml:space="preserve"> me and my client</w:t>
            </w:r>
            <w:r w:rsidR="00416638" w:rsidRPr="0051051C">
              <w:rPr>
                <w:noProof/>
                <w:sz w:val="20"/>
                <w:szCs w:val="20"/>
              </w:rPr>
              <w:t xml:space="preserve"> forgot until the end of prototype 3. </w:t>
            </w:r>
          </w:p>
        </w:tc>
        <w:tc>
          <w:tcPr>
            <w:tcW w:w="3439" w:type="dxa"/>
          </w:tcPr>
          <w:p w14:paraId="216451AC" w14:textId="1EC9739D" w:rsidR="005343E6" w:rsidRPr="0051051C" w:rsidRDefault="00513A45" w:rsidP="009E054D">
            <w:pPr>
              <w:rPr>
                <w:noProof/>
                <w:sz w:val="20"/>
                <w:szCs w:val="20"/>
              </w:rPr>
            </w:pPr>
            <w:r w:rsidRPr="0051051C">
              <w:rPr>
                <w:noProof/>
                <w:sz w:val="20"/>
                <w:szCs w:val="20"/>
              </w:rPr>
              <w:t xml:space="preserve">Set up a button the barber side that would </w:t>
            </w:r>
            <w:r w:rsidR="000D7A67" w:rsidRPr="0051051C">
              <w:rPr>
                <w:noProof/>
                <w:sz w:val="20"/>
                <w:szCs w:val="20"/>
              </w:rPr>
              <w:t>cause the account that missed the reservation</w:t>
            </w:r>
            <w:r w:rsidR="00246C0D" w:rsidRPr="0051051C">
              <w:rPr>
                <w:noProof/>
                <w:sz w:val="20"/>
                <w:szCs w:val="20"/>
              </w:rPr>
              <w:t xml:space="preserve">, to add a late fee for </w:t>
            </w:r>
            <w:r w:rsidR="00E35734" w:rsidRPr="0051051C">
              <w:rPr>
                <w:noProof/>
                <w:sz w:val="20"/>
                <w:szCs w:val="20"/>
              </w:rPr>
              <w:t>the next</w:t>
            </w:r>
            <w:r w:rsidR="00246C0D" w:rsidRPr="0051051C">
              <w:rPr>
                <w:noProof/>
                <w:sz w:val="20"/>
                <w:szCs w:val="20"/>
              </w:rPr>
              <w:t xml:space="preserve"> future reservation made</w:t>
            </w:r>
            <w:r w:rsidR="00E35734" w:rsidRPr="0051051C">
              <w:rPr>
                <w:noProof/>
                <w:sz w:val="20"/>
                <w:szCs w:val="20"/>
              </w:rPr>
              <w:t xml:space="preserve">. This would be a one time fee and was planned to deter customers from knowingly </w:t>
            </w:r>
            <w:r w:rsidR="00533BBD" w:rsidRPr="0051051C">
              <w:rPr>
                <w:noProof/>
                <w:sz w:val="20"/>
                <w:szCs w:val="20"/>
              </w:rPr>
              <w:t xml:space="preserve">skipping reservations. </w:t>
            </w:r>
          </w:p>
        </w:tc>
      </w:tr>
      <w:tr w:rsidR="005343E6" w:rsidRPr="0051051C" w14:paraId="4655E301" w14:textId="77777777" w:rsidTr="004D5645">
        <w:tc>
          <w:tcPr>
            <w:tcW w:w="2127" w:type="dxa"/>
          </w:tcPr>
          <w:p w14:paraId="652537DD" w14:textId="16AF4926" w:rsidR="005343E6" w:rsidRPr="0051051C" w:rsidRDefault="00576623" w:rsidP="009E054D">
            <w:pPr>
              <w:rPr>
                <w:noProof/>
                <w:sz w:val="20"/>
                <w:szCs w:val="20"/>
              </w:rPr>
            </w:pPr>
            <w:r w:rsidRPr="0051051C">
              <w:rPr>
                <w:noProof/>
                <w:sz w:val="20"/>
                <w:szCs w:val="20"/>
              </w:rPr>
              <w:t>Rounded boxes</w:t>
            </w:r>
          </w:p>
        </w:tc>
        <w:tc>
          <w:tcPr>
            <w:tcW w:w="1701" w:type="dxa"/>
          </w:tcPr>
          <w:p w14:paraId="5FDD0DA6" w14:textId="5B291E07" w:rsidR="005343E6" w:rsidRPr="0051051C" w:rsidRDefault="00D26F00" w:rsidP="009E054D">
            <w:pPr>
              <w:rPr>
                <w:noProof/>
                <w:sz w:val="20"/>
                <w:szCs w:val="20"/>
              </w:rPr>
            </w:pPr>
            <w:r w:rsidRPr="0051051C">
              <w:rPr>
                <w:noProof/>
                <w:sz w:val="20"/>
                <w:szCs w:val="20"/>
              </w:rPr>
              <w:t xml:space="preserve">All widgets have sqaured off boxes </w:t>
            </w:r>
          </w:p>
        </w:tc>
        <w:tc>
          <w:tcPr>
            <w:tcW w:w="4073" w:type="dxa"/>
          </w:tcPr>
          <w:p w14:paraId="3E617684" w14:textId="7C734FE7" w:rsidR="005343E6" w:rsidRPr="0051051C" w:rsidRDefault="00D26F00" w:rsidP="009E054D">
            <w:pPr>
              <w:rPr>
                <w:noProof/>
                <w:sz w:val="20"/>
                <w:szCs w:val="20"/>
              </w:rPr>
            </w:pPr>
            <w:r w:rsidRPr="0051051C">
              <w:rPr>
                <w:noProof/>
                <w:sz w:val="20"/>
                <w:szCs w:val="20"/>
              </w:rPr>
              <w:t xml:space="preserve">In the final design, I planned on rounding off the widget boxes to give a more mordern look and also add rounded boxes around the areas of focus. But as AppJar is </w:t>
            </w:r>
            <w:r w:rsidR="009E7572" w:rsidRPr="0051051C">
              <w:rPr>
                <w:noProof/>
                <w:sz w:val="20"/>
                <w:szCs w:val="20"/>
              </w:rPr>
              <w:t xml:space="preserve">very limite, I couldn’t find a way to implement this. </w:t>
            </w:r>
          </w:p>
        </w:tc>
        <w:tc>
          <w:tcPr>
            <w:tcW w:w="3439" w:type="dxa"/>
          </w:tcPr>
          <w:p w14:paraId="3C0C7E4B" w14:textId="702626EB" w:rsidR="005343E6" w:rsidRPr="0051051C" w:rsidRDefault="004C7256" w:rsidP="009E054D">
            <w:pPr>
              <w:rPr>
                <w:noProof/>
                <w:sz w:val="20"/>
                <w:szCs w:val="20"/>
              </w:rPr>
            </w:pPr>
            <w:r w:rsidRPr="0051051C">
              <w:rPr>
                <w:noProof/>
                <w:sz w:val="20"/>
                <w:szCs w:val="20"/>
              </w:rPr>
              <w:t>Using another programming language</w:t>
            </w:r>
            <w:r w:rsidR="00F524F6" w:rsidRPr="0051051C">
              <w:rPr>
                <w:noProof/>
                <w:sz w:val="20"/>
                <w:szCs w:val="20"/>
              </w:rPr>
              <w:t xml:space="preserve"> or software that creates interfaces that allow more control over the program being created. </w:t>
            </w:r>
            <w:r w:rsidR="00521098" w:rsidRPr="0051051C">
              <w:rPr>
                <w:noProof/>
                <w:sz w:val="20"/>
                <w:szCs w:val="20"/>
              </w:rPr>
              <w:t xml:space="preserve">Such as tkinter. </w:t>
            </w:r>
          </w:p>
        </w:tc>
      </w:tr>
      <w:tr w:rsidR="005343E6" w:rsidRPr="0051051C" w14:paraId="3BB86FFB" w14:textId="77777777" w:rsidTr="004D5645">
        <w:tc>
          <w:tcPr>
            <w:tcW w:w="2127" w:type="dxa"/>
          </w:tcPr>
          <w:p w14:paraId="67F27C72" w14:textId="2C5B58F3" w:rsidR="005343E6" w:rsidRPr="0051051C" w:rsidRDefault="00576623" w:rsidP="009E054D">
            <w:pPr>
              <w:rPr>
                <w:noProof/>
                <w:sz w:val="20"/>
                <w:szCs w:val="20"/>
              </w:rPr>
            </w:pPr>
            <w:r w:rsidRPr="0051051C">
              <w:rPr>
                <w:noProof/>
                <w:sz w:val="20"/>
                <w:szCs w:val="20"/>
              </w:rPr>
              <w:t>Ordered reservations</w:t>
            </w:r>
          </w:p>
        </w:tc>
        <w:tc>
          <w:tcPr>
            <w:tcW w:w="1701" w:type="dxa"/>
          </w:tcPr>
          <w:p w14:paraId="5C9D0E82" w14:textId="0F8B3442" w:rsidR="005343E6" w:rsidRPr="0051051C" w:rsidRDefault="00F70AB5" w:rsidP="009E054D">
            <w:pPr>
              <w:rPr>
                <w:noProof/>
                <w:sz w:val="20"/>
                <w:szCs w:val="20"/>
              </w:rPr>
            </w:pPr>
            <w:r w:rsidRPr="0051051C">
              <w:rPr>
                <w:noProof/>
                <w:sz w:val="20"/>
                <w:szCs w:val="20"/>
              </w:rPr>
              <w:t>When displaying reservations in the table, the reservations are not in order of time</w:t>
            </w:r>
          </w:p>
        </w:tc>
        <w:tc>
          <w:tcPr>
            <w:tcW w:w="4073" w:type="dxa"/>
          </w:tcPr>
          <w:p w14:paraId="10427D0D" w14:textId="128C763D" w:rsidR="005343E6" w:rsidRPr="0051051C" w:rsidRDefault="00D807AD" w:rsidP="009E054D">
            <w:pPr>
              <w:rPr>
                <w:noProof/>
                <w:sz w:val="20"/>
                <w:szCs w:val="20"/>
              </w:rPr>
            </w:pPr>
            <w:r w:rsidRPr="0051051C">
              <w:rPr>
                <w:noProof/>
                <w:sz w:val="20"/>
                <w:szCs w:val="20"/>
              </w:rPr>
              <w:t>When I created the tables that allowed to display reservation</w:t>
            </w:r>
            <w:r w:rsidR="00AB4864" w:rsidRPr="0051051C">
              <w:rPr>
                <w:noProof/>
                <w:sz w:val="20"/>
                <w:szCs w:val="20"/>
              </w:rPr>
              <w:t xml:space="preserve"> within the interface</w:t>
            </w:r>
            <w:r w:rsidRPr="0051051C">
              <w:rPr>
                <w:noProof/>
                <w:sz w:val="20"/>
                <w:szCs w:val="20"/>
              </w:rPr>
              <w:t xml:space="preserve">, I noticed they were out of oder. </w:t>
            </w:r>
            <w:r w:rsidR="00444E24" w:rsidRPr="0051051C">
              <w:rPr>
                <w:noProof/>
                <w:sz w:val="20"/>
                <w:szCs w:val="20"/>
              </w:rPr>
              <w:t>I wanted to be able to order them but due to time pressure, I had to skip this feature</w:t>
            </w:r>
          </w:p>
        </w:tc>
        <w:tc>
          <w:tcPr>
            <w:tcW w:w="3439" w:type="dxa"/>
          </w:tcPr>
          <w:p w14:paraId="61C41DCF" w14:textId="270195B6" w:rsidR="005343E6" w:rsidRPr="0051051C" w:rsidRDefault="00444E24" w:rsidP="009E054D">
            <w:pPr>
              <w:rPr>
                <w:noProof/>
                <w:sz w:val="20"/>
                <w:szCs w:val="20"/>
              </w:rPr>
            </w:pPr>
            <w:r w:rsidRPr="0051051C">
              <w:rPr>
                <w:noProof/>
                <w:sz w:val="20"/>
                <w:szCs w:val="20"/>
              </w:rPr>
              <w:t>Before in</w:t>
            </w:r>
            <w:r w:rsidR="00AB4864" w:rsidRPr="0051051C">
              <w:rPr>
                <w:noProof/>
                <w:sz w:val="20"/>
                <w:szCs w:val="20"/>
              </w:rPr>
              <w:t>serti</w:t>
            </w:r>
            <w:r w:rsidR="00FB5346" w:rsidRPr="0051051C">
              <w:rPr>
                <w:noProof/>
                <w:sz w:val="20"/>
                <w:szCs w:val="20"/>
              </w:rPr>
              <w:t>ng</w:t>
            </w:r>
            <w:r w:rsidR="00AB4864" w:rsidRPr="0051051C">
              <w:rPr>
                <w:noProof/>
                <w:sz w:val="20"/>
                <w:szCs w:val="20"/>
              </w:rPr>
              <w:t xml:space="preserve"> the data into the view reservation tables, I would </w:t>
            </w:r>
            <w:r w:rsidR="007E26BC" w:rsidRPr="0051051C">
              <w:rPr>
                <w:noProof/>
                <w:sz w:val="20"/>
                <w:szCs w:val="20"/>
              </w:rPr>
              <w:t xml:space="preserve">use a sorting algorithm that would sort the reservations </w:t>
            </w:r>
            <w:r w:rsidR="0068093B" w:rsidRPr="0051051C">
              <w:rPr>
                <w:noProof/>
                <w:sz w:val="20"/>
                <w:szCs w:val="20"/>
              </w:rPr>
              <w:t>in ace</w:t>
            </w:r>
            <w:r w:rsidR="00FB5346" w:rsidRPr="0051051C">
              <w:rPr>
                <w:noProof/>
                <w:sz w:val="20"/>
                <w:szCs w:val="20"/>
              </w:rPr>
              <w:t>n</w:t>
            </w:r>
            <w:r w:rsidR="0068093B" w:rsidRPr="0051051C">
              <w:rPr>
                <w:noProof/>
                <w:sz w:val="20"/>
                <w:szCs w:val="20"/>
              </w:rPr>
              <w:t xml:space="preserve">ding order of time and date. This would have </w:t>
            </w:r>
            <w:r w:rsidR="00FB5346" w:rsidRPr="0051051C">
              <w:rPr>
                <w:noProof/>
                <w:sz w:val="20"/>
                <w:szCs w:val="20"/>
              </w:rPr>
              <w:t xml:space="preserve">been </w:t>
            </w:r>
            <w:r w:rsidR="0068093B" w:rsidRPr="0051051C">
              <w:rPr>
                <w:noProof/>
                <w:sz w:val="20"/>
                <w:szCs w:val="20"/>
              </w:rPr>
              <w:t xml:space="preserve">acheivible if I had more time. </w:t>
            </w:r>
          </w:p>
        </w:tc>
      </w:tr>
      <w:tr w:rsidR="005343E6" w:rsidRPr="0051051C" w14:paraId="4E9F5258" w14:textId="77777777" w:rsidTr="004D5645">
        <w:tc>
          <w:tcPr>
            <w:tcW w:w="2127" w:type="dxa"/>
          </w:tcPr>
          <w:p w14:paraId="2DACCB99" w14:textId="11270190" w:rsidR="005343E6" w:rsidRPr="0051051C" w:rsidRDefault="00576623" w:rsidP="009E054D">
            <w:pPr>
              <w:rPr>
                <w:noProof/>
                <w:sz w:val="20"/>
                <w:szCs w:val="20"/>
              </w:rPr>
            </w:pPr>
            <w:r w:rsidRPr="0051051C">
              <w:rPr>
                <w:noProof/>
                <w:sz w:val="20"/>
                <w:szCs w:val="20"/>
              </w:rPr>
              <w:t>Example photos</w:t>
            </w:r>
          </w:p>
        </w:tc>
        <w:tc>
          <w:tcPr>
            <w:tcW w:w="1701" w:type="dxa"/>
          </w:tcPr>
          <w:p w14:paraId="590B7722" w14:textId="756EE0E6" w:rsidR="005343E6" w:rsidRPr="0051051C" w:rsidRDefault="0051051C" w:rsidP="009E054D">
            <w:pPr>
              <w:rPr>
                <w:noProof/>
                <w:sz w:val="20"/>
                <w:szCs w:val="20"/>
              </w:rPr>
            </w:pPr>
            <w:r w:rsidRPr="0051051C">
              <w:rPr>
                <w:noProof/>
                <w:sz w:val="20"/>
                <w:szCs w:val="20"/>
              </w:rPr>
              <w:t>When a customer selects a hairstyle, the program doesn’t display an example image</w:t>
            </w:r>
          </w:p>
        </w:tc>
        <w:tc>
          <w:tcPr>
            <w:tcW w:w="4073" w:type="dxa"/>
          </w:tcPr>
          <w:p w14:paraId="27E6494A" w14:textId="0224F260" w:rsidR="005343E6" w:rsidRPr="0051051C" w:rsidRDefault="000550EE" w:rsidP="009E054D">
            <w:pPr>
              <w:rPr>
                <w:noProof/>
                <w:sz w:val="20"/>
                <w:szCs w:val="20"/>
              </w:rPr>
            </w:pPr>
            <w:r>
              <w:rPr>
                <w:noProof/>
                <w:sz w:val="20"/>
                <w:szCs w:val="20"/>
              </w:rPr>
              <w:t xml:space="preserve">I originally planned on giving an example photo of the hairstyle as it is likely the customer doesn’t know what each hairstyle looks like. </w:t>
            </w:r>
            <w:r w:rsidR="006F563E">
              <w:rPr>
                <w:noProof/>
                <w:sz w:val="20"/>
                <w:szCs w:val="20"/>
              </w:rPr>
              <w:t xml:space="preserve">This wasn’t implemented </w:t>
            </w:r>
            <w:r w:rsidR="006B653A">
              <w:rPr>
                <w:noProof/>
                <w:sz w:val="20"/>
                <w:szCs w:val="20"/>
              </w:rPr>
              <w:t>for the same reason that I didn’t implement upload images, finding a suitabl</w:t>
            </w:r>
            <w:r w:rsidR="00663DF2">
              <w:rPr>
                <w:noProof/>
                <w:sz w:val="20"/>
                <w:szCs w:val="20"/>
              </w:rPr>
              <w:t xml:space="preserve">e area to store the images. From researching online seemed more complex and would have required much more time. </w:t>
            </w:r>
          </w:p>
        </w:tc>
        <w:tc>
          <w:tcPr>
            <w:tcW w:w="3439" w:type="dxa"/>
          </w:tcPr>
          <w:p w14:paraId="489671FA" w14:textId="1A822938" w:rsidR="005343E6" w:rsidRPr="0051051C" w:rsidRDefault="00CE79D3" w:rsidP="009E054D">
            <w:pPr>
              <w:rPr>
                <w:noProof/>
                <w:sz w:val="20"/>
                <w:szCs w:val="20"/>
              </w:rPr>
            </w:pPr>
            <w:r>
              <w:rPr>
                <w:noProof/>
                <w:sz w:val="20"/>
                <w:szCs w:val="20"/>
              </w:rPr>
              <w:t>Once the user selects a hairstyle</w:t>
            </w:r>
            <w:r w:rsidR="00CA64D2">
              <w:rPr>
                <w:noProof/>
                <w:sz w:val="20"/>
                <w:szCs w:val="20"/>
              </w:rPr>
              <w:t xml:space="preserve"> a popup would display the image of the hairstyle.</w:t>
            </w:r>
          </w:p>
        </w:tc>
      </w:tr>
      <w:tr w:rsidR="005343E6" w:rsidRPr="0051051C" w14:paraId="0D3A4F98" w14:textId="77777777" w:rsidTr="004D5645">
        <w:tc>
          <w:tcPr>
            <w:tcW w:w="2127" w:type="dxa"/>
          </w:tcPr>
          <w:p w14:paraId="5126E198" w14:textId="02CF1D86" w:rsidR="005343E6" w:rsidRPr="0051051C" w:rsidRDefault="00576623" w:rsidP="009E054D">
            <w:pPr>
              <w:rPr>
                <w:noProof/>
                <w:sz w:val="20"/>
                <w:szCs w:val="20"/>
              </w:rPr>
            </w:pPr>
            <w:r w:rsidRPr="0051051C">
              <w:rPr>
                <w:noProof/>
                <w:sz w:val="20"/>
                <w:szCs w:val="20"/>
              </w:rPr>
              <w:t>Calendar</w:t>
            </w:r>
          </w:p>
        </w:tc>
        <w:tc>
          <w:tcPr>
            <w:tcW w:w="1701" w:type="dxa"/>
          </w:tcPr>
          <w:p w14:paraId="5BA96613" w14:textId="7177B614" w:rsidR="005343E6" w:rsidRPr="0051051C" w:rsidRDefault="00D349A2" w:rsidP="009E054D">
            <w:pPr>
              <w:rPr>
                <w:noProof/>
                <w:sz w:val="20"/>
                <w:szCs w:val="20"/>
              </w:rPr>
            </w:pPr>
            <w:r>
              <w:rPr>
                <w:noProof/>
                <w:sz w:val="20"/>
                <w:szCs w:val="20"/>
              </w:rPr>
              <w:t>When viewing a reservation</w:t>
            </w:r>
            <w:r w:rsidR="007463B4">
              <w:rPr>
                <w:noProof/>
                <w:sz w:val="20"/>
                <w:szCs w:val="20"/>
              </w:rPr>
              <w:t>, the customer would be able to see their reservations in a calender style layout</w:t>
            </w:r>
          </w:p>
        </w:tc>
        <w:tc>
          <w:tcPr>
            <w:tcW w:w="4073" w:type="dxa"/>
          </w:tcPr>
          <w:p w14:paraId="0CBDC949" w14:textId="4BD55AD1" w:rsidR="005343E6" w:rsidRPr="0051051C" w:rsidRDefault="007463B4" w:rsidP="009E054D">
            <w:pPr>
              <w:rPr>
                <w:noProof/>
                <w:sz w:val="20"/>
                <w:szCs w:val="20"/>
              </w:rPr>
            </w:pPr>
            <w:r>
              <w:rPr>
                <w:noProof/>
                <w:sz w:val="20"/>
                <w:szCs w:val="20"/>
              </w:rPr>
              <w:t>This was goiing to be difficult to implement from scratch as appjar didn’t have commands to create calenders. So I decided to the next best option, tables.</w:t>
            </w:r>
          </w:p>
        </w:tc>
        <w:tc>
          <w:tcPr>
            <w:tcW w:w="3439" w:type="dxa"/>
          </w:tcPr>
          <w:p w14:paraId="67DFBBF3" w14:textId="312E6FD6" w:rsidR="005343E6" w:rsidRPr="0051051C" w:rsidRDefault="007463B4" w:rsidP="009E054D">
            <w:pPr>
              <w:rPr>
                <w:noProof/>
                <w:sz w:val="20"/>
                <w:szCs w:val="20"/>
              </w:rPr>
            </w:pPr>
            <w:r>
              <w:rPr>
                <w:noProof/>
                <w:sz w:val="20"/>
                <w:szCs w:val="20"/>
              </w:rPr>
              <w:t xml:space="preserve">In the future, I could attempt to implement the </w:t>
            </w:r>
            <w:r w:rsidR="003476F8">
              <w:rPr>
                <w:noProof/>
                <w:sz w:val="20"/>
                <w:szCs w:val="20"/>
              </w:rPr>
              <w:t>calneder layout but as my client is happy with the current table, I most likely wont make this change.</w:t>
            </w:r>
          </w:p>
        </w:tc>
      </w:tr>
      <w:tr w:rsidR="00576623" w:rsidRPr="0051051C" w14:paraId="7D7B9CAD" w14:textId="77777777" w:rsidTr="004D5645">
        <w:trPr>
          <w:trHeight w:val="317"/>
        </w:trPr>
        <w:tc>
          <w:tcPr>
            <w:tcW w:w="2127" w:type="dxa"/>
          </w:tcPr>
          <w:p w14:paraId="3E40B83D" w14:textId="244901F0" w:rsidR="00576623" w:rsidRPr="0051051C" w:rsidRDefault="00576623" w:rsidP="009E054D">
            <w:pPr>
              <w:rPr>
                <w:noProof/>
                <w:sz w:val="20"/>
                <w:szCs w:val="20"/>
              </w:rPr>
            </w:pPr>
            <w:r w:rsidRPr="0051051C">
              <w:rPr>
                <w:noProof/>
                <w:sz w:val="20"/>
                <w:szCs w:val="20"/>
              </w:rPr>
              <w:t>Edit account</w:t>
            </w:r>
          </w:p>
        </w:tc>
        <w:tc>
          <w:tcPr>
            <w:tcW w:w="1701" w:type="dxa"/>
          </w:tcPr>
          <w:p w14:paraId="53E8E2F6" w14:textId="70F87B8D" w:rsidR="00576623" w:rsidRPr="0051051C" w:rsidRDefault="003476F8" w:rsidP="009E054D">
            <w:pPr>
              <w:rPr>
                <w:noProof/>
                <w:sz w:val="20"/>
                <w:szCs w:val="20"/>
              </w:rPr>
            </w:pPr>
            <w:r>
              <w:rPr>
                <w:noProof/>
                <w:sz w:val="20"/>
                <w:szCs w:val="20"/>
              </w:rPr>
              <w:t>When editing a hairtyle, barber can view its current details</w:t>
            </w:r>
          </w:p>
        </w:tc>
        <w:tc>
          <w:tcPr>
            <w:tcW w:w="4073" w:type="dxa"/>
          </w:tcPr>
          <w:p w14:paraId="2857D94D" w14:textId="3BA9BEC6" w:rsidR="00576623" w:rsidRPr="0051051C" w:rsidRDefault="00FC6F4F" w:rsidP="009E054D">
            <w:pPr>
              <w:rPr>
                <w:noProof/>
                <w:sz w:val="20"/>
                <w:szCs w:val="20"/>
              </w:rPr>
            </w:pPr>
            <w:r>
              <w:rPr>
                <w:noProof/>
                <w:sz w:val="20"/>
                <w:szCs w:val="20"/>
              </w:rPr>
              <w:t xml:space="preserve">When evaluating the sytem I reliased that the barber editing the hairstyles would benefit the </w:t>
            </w:r>
            <w:r w:rsidR="006333FD">
              <w:rPr>
                <w:noProof/>
                <w:sz w:val="20"/>
                <w:szCs w:val="20"/>
              </w:rPr>
              <w:t xml:space="preserve">from being able to view its current details as they will be able to compare and make more accurate changes. </w:t>
            </w:r>
          </w:p>
        </w:tc>
        <w:tc>
          <w:tcPr>
            <w:tcW w:w="3439" w:type="dxa"/>
          </w:tcPr>
          <w:p w14:paraId="4D3821F5" w14:textId="6A1E8F3B" w:rsidR="00576623" w:rsidRPr="0051051C" w:rsidRDefault="00103144" w:rsidP="009E054D">
            <w:pPr>
              <w:rPr>
                <w:noProof/>
                <w:sz w:val="20"/>
                <w:szCs w:val="20"/>
              </w:rPr>
            </w:pPr>
            <w:r>
              <w:rPr>
                <w:noProof/>
                <w:sz w:val="20"/>
                <w:szCs w:val="20"/>
              </w:rPr>
              <w:t xml:space="preserve">Retrives the details of the hairstyle and display the details within a label on the edit hairstyle window. </w:t>
            </w:r>
          </w:p>
        </w:tc>
      </w:tr>
      <w:tr w:rsidR="00A71DA7" w:rsidRPr="0051051C" w14:paraId="7B8E300E" w14:textId="77777777" w:rsidTr="004D5645">
        <w:trPr>
          <w:trHeight w:val="317"/>
        </w:trPr>
        <w:tc>
          <w:tcPr>
            <w:tcW w:w="2127" w:type="dxa"/>
          </w:tcPr>
          <w:p w14:paraId="22DC21A4" w14:textId="5F70F43E" w:rsidR="00A71DA7" w:rsidRPr="0051051C" w:rsidRDefault="00A71DA7" w:rsidP="009E054D">
            <w:pPr>
              <w:rPr>
                <w:noProof/>
                <w:sz w:val="20"/>
                <w:szCs w:val="20"/>
              </w:rPr>
            </w:pPr>
            <w:r w:rsidRPr="0051051C">
              <w:rPr>
                <w:noProof/>
                <w:sz w:val="20"/>
                <w:szCs w:val="20"/>
              </w:rPr>
              <w:t>Cluttered hairstyles window</w:t>
            </w:r>
          </w:p>
        </w:tc>
        <w:tc>
          <w:tcPr>
            <w:tcW w:w="1701" w:type="dxa"/>
          </w:tcPr>
          <w:p w14:paraId="720367A4" w14:textId="644A94F5" w:rsidR="00A71DA7" w:rsidRPr="0051051C" w:rsidRDefault="00653FCC" w:rsidP="009E054D">
            <w:pPr>
              <w:rPr>
                <w:noProof/>
                <w:sz w:val="20"/>
                <w:szCs w:val="20"/>
              </w:rPr>
            </w:pPr>
            <w:r>
              <w:rPr>
                <w:noProof/>
                <w:sz w:val="20"/>
                <w:szCs w:val="20"/>
              </w:rPr>
              <w:t>When the user is on the window to select a hairtyle, they are face with many options that can become overwhelming</w:t>
            </w:r>
          </w:p>
        </w:tc>
        <w:tc>
          <w:tcPr>
            <w:tcW w:w="4073" w:type="dxa"/>
          </w:tcPr>
          <w:p w14:paraId="07AC0155" w14:textId="5C9A6DD1" w:rsidR="00A71DA7" w:rsidRPr="0051051C" w:rsidRDefault="00653FCC" w:rsidP="009E054D">
            <w:pPr>
              <w:rPr>
                <w:noProof/>
                <w:sz w:val="20"/>
                <w:szCs w:val="20"/>
              </w:rPr>
            </w:pPr>
            <w:r>
              <w:rPr>
                <w:noProof/>
                <w:sz w:val="20"/>
                <w:szCs w:val="20"/>
              </w:rPr>
              <w:t xml:space="preserve">As there are many features related to hairstyles, on the select hairstyles page there are many buttons and inputs the user can make. This clutters the screnn much more compared the the other windows. </w:t>
            </w:r>
          </w:p>
        </w:tc>
        <w:tc>
          <w:tcPr>
            <w:tcW w:w="3439" w:type="dxa"/>
          </w:tcPr>
          <w:p w14:paraId="6CBBCC01" w14:textId="78A218E3" w:rsidR="00A71DA7" w:rsidRPr="0051051C" w:rsidRDefault="00653FCC" w:rsidP="009E054D">
            <w:pPr>
              <w:rPr>
                <w:noProof/>
                <w:sz w:val="20"/>
                <w:szCs w:val="20"/>
              </w:rPr>
            </w:pPr>
            <w:r>
              <w:rPr>
                <w:noProof/>
                <w:sz w:val="20"/>
                <w:szCs w:val="20"/>
              </w:rPr>
              <w:t xml:space="preserve">I could distribute the buttons on other pages to reduce cluttering or </w:t>
            </w:r>
            <w:r w:rsidR="0012405D">
              <w:rPr>
                <w:noProof/>
                <w:sz w:val="20"/>
                <w:szCs w:val="20"/>
              </w:rPr>
              <w:t>combine the features into a single button</w:t>
            </w:r>
          </w:p>
        </w:tc>
      </w:tr>
    </w:tbl>
    <w:p w14:paraId="173C3502" w14:textId="21C70A82" w:rsidR="00C82B39" w:rsidRDefault="00C82B39" w:rsidP="009E054D">
      <w:pPr>
        <w:rPr>
          <w:noProof/>
          <w:u w:val="single"/>
        </w:rPr>
      </w:pPr>
    </w:p>
    <w:p w14:paraId="17EC884F" w14:textId="00103CE5" w:rsidR="00C82B39" w:rsidRDefault="00E57DD2" w:rsidP="009E054D">
      <w:pPr>
        <w:rPr>
          <w:noProof/>
          <w:u w:val="single"/>
        </w:rPr>
      </w:pPr>
      <w:r>
        <w:rPr>
          <w:noProof/>
          <w:u w:val="single"/>
        </w:rPr>
        <w:lastRenderedPageBreak/>
        <mc:AlternateContent>
          <mc:Choice Requires="wps">
            <w:drawing>
              <wp:anchor distT="0" distB="0" distL="114300" distR="114300" simplePos="0" relativeHeight="252085465" behindDoc="0" locked="0" layoutInCell="1" allowOverlap="1" wp14:anchorId="13C3AD90" wp14:editId="68B963AB">
                <wp:simplePos x="0" y="0"/>
                <wp:positionH relativeFrom="margin">
                  <wp:align>center</wp:align>
                </wp:positionH>
                <wp:positionV relativeFrom="paragraph">
                  <wp:posOffset>-118985</wp:posOffset>
                </wp:positionV>
                <wp:extent cx="6952615" cy="9549442"/>
                <wp:effectExtent l="0" t="0" r="19685" b="13970"/>
                <wp:wrapNone/>
                <wp:docPr id="558" name="Text Box 558"/>
                <wp:cNvGraphicFramePr/>
                <a:graphic xmlns:a="http://schemas.openxmlformats.org/drawingml/2006/main">
                  <a:graphicData uri="http://schemas.microsoft.com/office/word/2010/wordprocessingShape">
                    <wps:wsp>
                      <wps:cNvSpPr txBox="1"/>
                      <wps:spPr>
                        <a:xfrm>
                          <a:off x="0" y="0"/>
                          <a:ext cx="6952615" cy="9549442"/>
                        </a:xfrm>
                        <a:prstGeom prst="rect">
                          <a:avLst/>
                        </a:prstGeom>
                        <a:solidFill>
                          <a:schemeClr val="lt1"/>
                        </a:solidFill>
                        <a:ln w="6350">
                          <a:solidFill>
                            <a:schemeClr val="accent2"/>
                          </a:solidFill>
                        </a:ln>
                      </wps:spPr>
                      <wps:txbx>
                        <w:txbxContent>
                          <w:p w14:paraId="547730D2" w14:textId="77777777" w:rsidR="00F1315C" w:rsidRDefault="00EC11B7">
                            <w:r>
                              <w:t xml:space="preserve">In the future, with more time and </w:t>
                            </w:r>
                            <w:r w:rsidR="002153DE">
                              <w:t>experience</w:t>
                            </w:r>
                            <w:r>
                              <w:t xml:space="preserve"> on hand I would like to implement more feature. </w:t>
                            </w:r>
                          </w:p>
                          <w:p w14:paraId="3C5F1EF4" w14:textId="2C6AD2A9" w:rsidR="00FA7F89" w:rsidRPr="00FA7F89" w:rsidRDefault="00FA7F89">
                            <w:pPr>
                              <w:rPr>
                                <w:b/>
                                <w:bCs/>
                                <w:u w:val="single"/>
                              </w:rPr>
                            </w:pPr>
                            <w:r w:rsidRPr="00FA7F89">
                              <w:rPr>
                                <w:b/>
                                <w:bCs/>
                                <w:u w:val="single"/>
                              </w:rPr>
                              <w:t>Encryption:</w:t>
                            </w:r>
                          </w:p>
                          <w:p w14:paraId="56BAB279" w14:textId="77777777" w:rsidR="00FA7F89" w:rsidRDefault="00FA7F89">
                            <w:r>
                              <w:t>-</w:t>
                            </w:r>
                            <w:r w:rsidR="00D1698D">
                              <w:t>I would like to use a hash table to store the hashed passwords</w:t>
                            </w:r>
                            <w:r w:rsidR="00E73532">
                              <w:t xml:space="preserve"> and other details</w:t>
                            </w:r>
                            <w:r w:rsidR="00D1698D">
                              <w:t xml:space="preserve">. The hashed </w:t>
                            </w:r>
                            <w:r w:rsidR="009524F8">
                              <w:t>details</w:t>
                            </w:r>
                            <w:r w:rsidR="00D1698D">
                              <w:t xml:space="preserve"> would be created by passing the </w:t>
                            </w:r>
                            <w:r w:rsidR="009524F8">
                              <w:t>details</w:t>
                            </w:r>
                            <w:r w:rsidR="00D1698D">
                              <w:t xml:space="preserve"> into</w:t>
                            </w:r>
                            <w:r w:rsidR="008E2B31">
                              <w:t xml:space="preserve">, for example, a </w:t>
                            </w:r>
                            <w:r w:rsidR="002B5602">
                              <w:t>mid-square</w:t>
                            </w:r>
                            <w:r w:rsidR="008E2B31">
                              <w:t xml:space="preserve"> hashing function. This would </w:t>
                            </w:r>
                            <w:r w:rsidR="00E73532">
                              <w:t>prevent the risk of customer accounts details being leaked if the database were to be hacked.</w:t>
                            </w:r>
                          </w:p>
                          <w:p w14:paraId="4A5538CA" w14:textId="15D06692" w:rsidR="00FA7F89" w:rsidRPr="00FA7F89" w:rsidRDefault="00FA7F89">
                            <w:pPr>
                              <w:rPr>
                                <w:b/>
                                <w:bCs/>
                                <w:u w:val="single"/>
                              </w:rPr>
                            </w:pPr>
                            <w:r w:rsidRPr="00FA7F89">
                              <w:rPr>
                                <w:b/>
                                <w:bCs/>
                                <w:u w:val="single"/>
                              </w:rPr>
                              <w:t>Payment:</w:t>
                            </w:r>
                          </w:p>
                          <w:p w14:paraId="31C11D86" w14:textId="12CAB1FB" w:rsidR="00FA7F89" w:rsidRDefault="00FA7F89">
                            <w:r>
                              <w:t>-</w:t>
                            </w:r>
                            <w:r w:rsidR="00E73532">
                              <w:t xml:space="preserve">I would also like to implement a payment system where customers will be able to pay for the haircut during the create the reservation </w:t>
                            </w:r>
                            <w:r w:rsidR="00E3303F">
                              <w:t>process.</w:t>
                            </w:r>
                            <w:r w:rsidR="009524F8">
                              <w:t xml:space="preserve"> </w:t>
                            </w:r>
                          </w:p>
                          <w:p w14:paraId="1E2C49BC" w14:textId="1AE7ECB1" w:rsidR="00FA7F89" w:rsidRPr="00FA7F89" w:rsidRDefault="00FA7F89">
                            <w:pPr>
                              <w:rPr>
                                <w:b/>
                                <w:bCs/>
                                <w:u w:val="single"/>
                              </w:rPr>
                            </w:pPr>
                            <w:r w:rsidRPr="00FA7F89">
                              <w:rPr>
                                <w:b/>
                                <w:bCs/>
                                <w:u w:val="single"/>
                              </w:rPr>
                              <w:t>Reminder:</w:t>
                            </w:r>
                          </w:p>
                          <w:p w14:paraId="763767EE" w14:textId="17BD5755" w:rsidR="00FA7F89" w:rsidRDefault="00FA7F89">
                            <w:r>
                              <w:t>-</w:t>
                            </w:r>
                            <w:r w:rsidR="009524F8">
                              <w:t>I would also like to</w:t>
                            </w:r>
                            <w:r w:rsidR="002153DE">
                              <w:t xml:space="preserve"> create a reminder system that will be able to send reminders to the users without having to keep the program running</w:t>
                            </w:r>
                            <w:r>
                              <w:t>.</w:t>
                            </w:r>
                          </w:p>
                          <w:p w14:paraId="5CCDAE09" w14:textId="1F3880F7" w:rsidR="00FA7F89" w:rsidRPr="00FA7F89" w:rsidRDefault="00FA7F89">
                            <w:pPr>
                              <w:rPr>
                                <w:b/>
                                <w:bCs/>
                                <w:u w:val="single"/>
                              </w:rPr>
                            </w:pPr>
                            <w:r w:rsidRPr="00FA7F89">
                              <w:rPr>
                                <w:b/>
                                <w:bCs/>
                                <w:u w:val="single"/>
                              </w:rPr>
                              <w:t>Online:</w:t>
                            </w:r>
                          </w:p>
                          <w:p w14:paraId="2F5B6270" w14:textId="368EF7DE" w:rsidR="00F9428D" w:rsidRDefault="002153DE">
                            <w:r>
                              <w:t xml:space="preserve"> </w:t>
                            </w:r>
                            <w:r w:rsidR="00FA7F89">
                              <w:t>-</w:t>
                            </w:r>
                            <w:r w:rsidR="006770EE">
                              <w:t>Another</w:t>
                            </w:r>
                            <w:r w:rsidR="00720A8E">
                              <w:t xml:space="preserve"> improvement would be </w:t>
                            </w:r>
                            <w:r w:rsidR="00460517">
                              <w:t xml:space="preserve">to move this program online so it can be easily accessible to all users with an internet connection. This would make the program much more accessible for </w:t>
                            </w:r>
                            <w:r w:rsidR="00E76121">
                              <w:t>customers.</w:t>
                            </w:r>
                          </w:p>
                          <w:p w14:paraId="25C7BED1" w14:textId="29D9869D" w:rsidR="00FA7F89" w:rsidRPr="003760C1" w:rsidRDefault="00CD5473">
                            <w:pPr>
                              <w:rPr>
                                <w:b/>
                                <w:bCs/>
                                <w:u w:val="single"/>
                              </w:rPr>
                            </w:pPr>
                            <w:r w:rsidRPr="003760C1">
                              <w:rPr>
                                <w:b/>
                                <w:bCs/>
                                <w:u w:val="single"/>
                              </w:rPr>
                              <w:t>Edit reservations:</w:t>
                            </w:r>
                          </w:p>
                          <w:p w14:paraId="190DF9D2" w14:textId="629BAED3" w:rsidR="00CD5473" w:rsidRDefault="00CD5473">
                            <w:r>
                              <w:t>-An improve</w:t>
                            </w:r>
                            <w:r w:rsidR="003760C1">
                              <w:t>ment would be to allow customers to change certain details regarding their reservation. This could allow them changing the time/date/hairstyle picked</w:t>
                            </w:r>
                          </w:p>
                          <w:p w14:paraId="098EB6E3" w14:textId="6AF2F118" w:rsidR="003760C1" w:rsidRPr="000864B4" w:rsidRDefault="003760C1">
                            <w:pPr>
                              <w:rPr>
                                <w:b/>
                                <w:bCs/>
                                <w:u w:val="single"/>
                              </w:rPr>
                            </w:pPr>
                            <w:r w:rsidRPr="000864B4">
                              <w:rPr>
                                <w:b/>
                                <w:bCs/>
                                <w:u w:val="single"/>
                              </w:rPr>
                              <w:t>Reset password:</w:t>
                            </w:r>
                          </w:p>
                          <w:p w14:paraId="05180E66" w14:textId="483D733E" w:rsidR="003760C1" w:rsidRDefault="003760C1">
                            <w:r>
                              <w:t xml:space="preserve">-Another feature </w:t>
                            </w:r>
                            <w:r w:rsidR="000864B4">
                              <w:t>will</w:t>
                            </w:r>
                            <w:r>
                              <w:t xml:space="preserve"> allow customers to reset their account password </w:t>
                            </w:r>
                            <w:r w:rsidR="000864B4">
                              <w:t>if they happen to forget. If they get the password input wrong for a certain number of times, send a recovery email to allow access again</w:t>
                            </w:r>
                          </w:p>
                          <w:p w14:paraId="787AF972" w14:textId="59261862" w:rsidR="001A71CB" w:rsidRPr="00A4171F" w:rsidRDefault="001A71CB">
                            <w:pPr>
                              <w:rPr>
                                <w:b/>
                                <w:bCs/>
                                <w:u w:val="single"/>
                              </w:rPr>
                            </w:pPr>
                            <w:r w:rsidRPr="00A4171F">
                              <w:rPr>
                                <w:b/>
                                <w:bCs/>
                                <w:u w:val="single"/>
                              </w:rPr>
                              <w:t>Photos:</w:t>
                            </w:r>
                          </w:p>
                          <w:p w14:paraId="25825380" w14:textId="288D2038" w:rsidR="001A71CB" w:rsidRDefault="001A71CB">
                            <w:r>
                              <w:t>-Allow customers to upload photos of the hairstyle they want. Be able to see example photos of hairstyles they have picked</w:t>
                            </w:r>
                          </w:p>
                          <w:p w14:paraId="4919D4BE" w14:textId="73F30160" w:rsidR="00E57DD2" w:rsidRPr="00A60685" w:rsidRDefault="00E57DD2">
                            <w:pPr>
                              <w:rPr>
                                <w:b/>
                                <w:bCs/>
                                <w:u w:val="single"/>
                              </w:rPr>
                            </w:pPr>
                            <w:r w:rsidRPr="00A60685">
                              <w:rPr>
                                <w:b/>
                                <w:bCs/>
                                <w:u w:val="single"/>
                              </w:rPr>
                              <w:t>Late fee:</w:t>
                            </w:r>
                          </w:p>
                          <w:p w14:paraId="4C88B104" w14:textId="47995EF9" w:rsidR="00E57DD2" w:rsidRDefault="00E57DD2">
                            <w:r>
                              <w:t>-</w:t>
                            </w:r>
                            <w:r w:rsidR="00A60685">
                              <w:t>Automatically</w:t>
                            </w:r>
                            <w:r>
                              <w:t xml:space="preserve"> give a fee if a customer </w:t>
                            </w:r>
                            <w:r w:rsidR="00A60685">
                              <w:t>knowingly misses a reservations. If they happen to cancel the reservation beforehand, then no late fee is added to their next reservation they book.</w:t>
                            </w:r>
                          </w:p>
                          <w:p w14:paraId="61DD41FC" w14:textId="0620994D" w:rsidR="004036DC" w:rsidRPr="00F37382" w:rsidRDefault="004036DC">
                            <w:pPr>
                              <w:rPr>
                                <w:b/>
                                <w:bCs/>
                                <w:u w:val="single"/>
                              </w:rPr>
                            </w:pPr>
                            <w:r w:rsidRPr="00F37382">
                              <w:rPr>
                                <w:b/>
                                <w:bCs/>
                                <w:u w:val="single"/>
                              </w:rPr>
                              <w:t>Log out:</w:t>
                            </w:r>
                          </w:p>
                          <w:p w14:paraId="2BA5CABB" w14:textId="3511CF7C" w:rsidR="004036DC" w:rsidRDefault="004036DC">
                            <w:r>
                              <w:t xml:space="preserve">-Add a button within the menu window that allows the customers to sign out of the system. </w:t>
                            </w:r>
                          </w:p>
                          <w:p w14:paraId="48B52143" w14:textId="2F6D8BEF" w:rsidR="000864B4" w:rsidRPr="00F37382" w:rsidRDefault="00F37382">
                            <w:pPr>
                              <w:rPr>
                                <w:b/>
                                <w:bCs/>
                                <w:u w:val="single"/>
                              </w:rPr>
                            </w:pPr>
                            <w:r w:rsidRPr="00F37382">
                              <w:rPr>
                                <w:b/>
                                <w:bCs/>
                                <w:u w:val="single"/>
                              </w:rPr>
                              <w:t xml:space="preserve">Not </w:t>
                            </w:r>
                            <w:r w:rsidR="008366E9" w:rsidRPr="00F37382">
                              <w:rPr>
                                <w:b/>
                                <w:bCs/>
                                <w:u w:val="single"/>
                              </w:rPr>
                              <w:t>in?</w:t>
                            </w:r>
                          </w:p>
                          <w:p w14:paraId="3B4434A3" w14:textId="450DB5C7" w:rsidR="00F37382" w:rsidRDefault="00F37382">
                            <w:r>
                              <w:t>-Allow barbers to set a date they are not going to be in. This prevents customers from booking reservation on the date specified for that barber only</w:t>
                            </w:r>
                          </w:p>
                          <w:p w14:paraId="3A0375AD" w14:textId="0C65585A" w:rsidR="00F37382" w:rsidRPr="008366E9" w:rsidRDefault="00F37382">
                            <w:pPr>
                              <w:rPr>
                                <w:b/>
                                <w:bCs/>
                                <w:u w:val="single"/>
                              </w:rPr>
                            </w:pPr>
                            <w:r w:rsidRPr="008366E9">
                              <w:rPr>
                                <w:b/>
                                <w:bCs/>
                                <w:u w:val="single"/>
                              </w:rPr>
                              <w:t>Holidays:</w:t>
                            </w:r>
                          </w:p>
                          <w:p w14:paraId="26FB36EF" w14:textId="189E23D2" w:rsidR="00F37382" w:rsidRDefault="00F37382">
                            <w:r>
                              <w:t xml:space="preserve">-Prevent customers from being able book reservation for </w:t>
                            </w:r>
                            <w:r w:rsidR="00F2025C">
                              <w:t>national holidays such as bank holiday Monday’s and Sundays.</w:t>
                            </w:r>
                          </w:p>
                          <w:p w14:paraId="05D0FA85" w14:textId="00C66200" w:rsidR="008366E9" w:rsidRPr="003D78C8" w:rsidRDefault="008366E9">
                            <w:pPr>
                              <w:rPr>
                                <w:b/>
                                <w:bCs/>
                                <w:u w:val="single"/>
                              </w:rPr>
                            </w:pPr>
                            <w:r w:rsidRPr="003D78C8">
                              <w:rPr>
                                <w:b/>
                                <w:bCs/>
                                <w:u w:val="single"/>
                              </w:rPr>
                              <w:t>Specific prices:</w:t>
                            </w:r>
                          </w:p>
                          <w:p w14:paraId="55AA4156" w14:textId="45D17F85" w:rsidR="008366E9" w:rsidRDefault="008366E9">
                            <w:r>
                              <w:t>-</w:t>
                            </w:r>
                            <w:r w:rsidR="008D617A">
                              <w:t xml:space="preserve">Based on the age of the customer, customer will have different prices based on what category they are in. Program checks if they are children, </w:t>
                            </w:r>
                            <w:r w:rsidR="003D78C8">
                              <w:t>adults,</w:t>
                            </w:r>
                            <w:r w:rsidR="008D617A">
                              <w:t xml:space="preserve"> or </w:t>
                            </w:r>
                            <w:r w:rsidR="003D78C8">
                              <w:t xml:space="preserve">seniors. Based on the outcome, different prices will be set. </w:t>
                            </w:r>
                          </w:p>
                          <w:p w14:paraId="1CCE8582" w14:textId="77777777" w:rsidR="00F2025C" w:rsidRDefault="00F202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3AD90" id="Text Box 558" o:spid="_x0000_s1283" type="#_x0000_t202" style="position:absolute;margin-left:0;margin-top:-9.35pt;width:547.45pt;height:751.9pt;z-index:25208546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" fillcolor="white [3201]" strokecolor="#ed7d31 [3205]" strokeweight=".5pt">
                <v:textbox>
                  <w:txbxContent>
                    <w:p w14:paraId="547730D2" w14:textId="77777777" w:rsidR="00F1315C" w:rsidRDefault="00EC11B7">
                      <w:r>
                        <w:t xml:space="preserve">In the future, with more time and </w:t>
                      </w:r>
                      <w:r w:rsidR="002153DE">
                        <w:t>experience</w:t>
                      </w:r>
                      <w:r>
                        <w:t xml:space="preserve"> on hand I would like to implement more feature. </w:t>
                      </w:r>
                    </w:p>
                    <w:p w14:paraId="3C5F1EF4" w14:textId="2C6AD2A9" w:rsidR="00FA7F89" w:rsidRPr="00FA7F89" w:rsidRDefault="00FA7F89">
                      <w:pPr>
                        <w:rPr>
                          <w:b/>
                          <w:bCs/>
                          <w:u w:val="single"/>
                        </w:rPr>
                      </w:pPr>
                      <w:r w:rsidRPr="00FA7F89">
                        <w:rPr>
                          <w:b/>
                          <w:bCs/>
                          <w:u w:val="single"/>
                        </w:rPr>
                        <w:t>Encryption:</w:t>
                      </w:r>
                    </w:p>
                    <w:p w14:paraId="56BAB279" w14:textId="77777777" w:rsidR="00FA7F89" w:rsidRDefault="00FA7F89">
                      <w:r>
                        <w:t>-</w:t>
                      </w:r>
                      <w:r w:rsidR="00D1698D">
                        <w:t>I would like to use a hash table to store the hashed passwords</w:t>
                      </w:r>
                      <w:r w:rsidR="00E73532">
                        <w:t xml:space="preserve"> and other details</w:t>
                      </w:r>
                      <w:r w:rsidR="00D1698D">
                        <w:t xml:space="preserve">. The hashed </w:t>
                      </w:r>
                      <w:r w:rsidR="009524F8">
                        <w:t>details</w:t>
                      </w:r>
                      <w:r w:rsidR="00D1698D">
                        <w:t xml:space="preserve"> would be created by passing the </w:t>
                      </w:r>
                      <w:r w:rsidR="009524F8">
                        <w:t>details</w:t>
                      </w:r>
                      <w:r w:rsidR="00D1698D">
                        <w:t xml:space="preserve"> into</w:t>
                      </w:r>
                      <w:r w:rsidR="008E2B31">
                        <w:t xml:space="preserve">, for example, a </w:t>
                      </w:r>
                      <w:r w:rsidR="002B5602">
                        <w:t>mid-square</w:t>
                      </w:r>
                      <w:r w:rsidR="008E2B31">
                        <w:t xml:space="preserve"> hashing function. This would </w:t>
                      </w:r>
                      <w:r w:rsidR="00E73532">
                        <w:t>prevent the risk of customer accounts details being leaked if the database were to be hacked.</w:t>
                      </w:r>
                    </w:p>
                    <w:p w14:paraId="4A5538CA" w14:textId="15D06692" w:rsidR="00FA7F89" w:rsidRPr="00FA7F89" w:rsidRDefault="00FA7F89">
                      <w:pPr>
                        <w:rPr>
                          <w:b/>
                          <w:bCs/>
                          <w:u w:val="single"/>
                        </w:rPr>
                      </w:pPr>
                      <w:r w:rsidRPr="00FA7F89">
                        <w:rPr>
                          <w:b/>
                          <w:bCs/>
                          <w:u w:val="single"/>
                        </w:rPr>
                        <w:t>Payment:</w:t>
                      </w:r>
                    </w:p>
                    <w:p w14:paraId="31C11D86" w14:textId="12CAB1FB" w:rsidR="00FA7F89" w:rsidRDefault="00FA7F89">
                      <w:r>
                        <w:t>-</w:t>
                      </w:r>
                      <w:r w:rsidR="00E73532">
                        <w:t xml:space="preserve">I would also like to implement a payment system where customers will be able to pay for the haircut during the create the reservation </w:t>
                      </w:r>
                      <w:r w:rsidR="00E3303F">
                        <w:t>process.</w:t>
                      </w:r>
                      <w:r w:rsidR="009524F8">
                        <w:t xml:space="preserve"> </w:t>
                      </w:r>
                    </w:p>
                    <w:p w14:paraId="1E2C49BC" w14:textId="1AE7ECB1" w:rsidR="00FA7F89" w:rsidRPr="00FA7F89" w:rsidRDefault="00FA7F89">
                      <w:pPr>
                        <w:rPr>
                          <w:b/>
                          <w:bCs/>
                          <w:u w:val="single"/>
                        </w:rPr>
                      </w:pPr>
                      <w:r w:rsidRPr="00FA7F89">
                        <w:rPr>
                          <w:b/>
                          <w:bCs/>
                          <w:u w:val="single"/>
                        </w:rPr>
                        <w:t>Reminder:</w:t>
                      </w:r>
                    </w:p>
                    <w:p w14:paraId="763767EE" w14:textId="17BD5755" w:rsidR="00FA7F89" w:rsidRDefault="00FA7F89">
                      <w:r>
                        <w:t>-</w:t>
                      </w:r>
                      <w:r w:rsidR="009524F8">
                        <w:t>I would also like to</w:t>
                      </w:r>
                      <w:r w:rsidR="002153DE">
                        <w:t xml:space="preserve"> create a reminder system that will be able to send reminders to the users without having to keep the program running</w:t>
                      </w:r>
                      <w:r>
                        <w:t>.</w:t>
                      </w:r>
                    </w:p>
                    <w:p w14:paraId="5CCDAE09" w14:textId="1F3880F7" w:rsidR="00FA7F89" w:rsidRPr="00FA7F89" w:rsidRDefault="00FA7F89">
                      <w:pPr>
                        <w:rPr>
                          <w:b/>
                          <w:bCs/>
                          <w:u w:val="single"/>
                        </w:rPr>
                      </w:pPr>
                      <w:r w:rsidRPr="00FA7F89">
                        <w:rPr>
                          <w:b/>
                          <w:bCs/>
                          <w:u w:val="single"/>
                        </w:rPr>
                        <w:t>Online:</w:t>
                      </w:r>
                    </w:p>
                    <w:p w14:paraId="2F5B6270" w14:textId="368EF7DE" w:rsidR="00F9428D" w:rsidRDefault="002153DE">
                      <w:r>
                        <w:t xml:space="preserve"> </w:t>
                      </w:r>
                      <w:r w:rsidR="00FA7F89">
                        <w:t>-</w:t>
                      </w:r>
                      <w:r w:rsidR="006770EE">
                        <w:t>Another</w:t>
                      </w:r>
                      <w:r w:rsidR="00720A8E">
                        <w:t xml:space="preserve"> improvement would be </w:t>
                      </w:r>
                      <w:r w:rsidR="00460517">
                        <w:t xml:space="preserve">to move this program online so it can be easily accessible to all users with an internet connection. This would make the program much more accessible for </w:t>
                      </w:r>
                      <w:r w:rsidR="00E76121">
                        <w:t>customers.</w:t>
                      </w:r>
                    </w:p>
                    <w:p w14:paraId="25C7BED1" w14:textId="29D9869D" w:rsidR="00FA7F89" w:rsidRPr="003760C1" w:rsidRDefault="00CD5473">
                      <w:pPr>
                        <w:rPr>
                          <w:b/>
                          <w:bCs/>
                          <w:u w:val="single"/>
                        </w:rPr>
                      </w:pPr>
                      <w:r w:rsidRPr="003760C1">
                        <w:rPr>
                          <w:b/>
                          <w:bCs/>
                          <w:u w:val="single"/>
                        </w:rPr>
                        <w:t>Edit reservations:</w:t>
                      </w:r>
                    </w:p>
                    <w:p w14:paraId="190DF9D2" w14:textId="629BAED3" w:rsidR="00CD5473" w:rsidRDefault="00CD5473">
                      <w:r>
                        <w:t>-An improve</w:t>
                      </w:r>
                      <w:r w:rsidR="003760C1">
                        <w:t>ment would be to allow customers to change certain details regarding their reservation. This could allow them changing the time/date/hairstyle picked</w:t>
                      </w:r>
                    </w:p>
                    <w:p w14:paraId="098EB6E3" w14:textId="6AF2F118" w:rsidR="003760C1" w:rsidRPr="000864B4" w:rsidRDefault="003760C1">
                      <w:pPr>
                        <w:rPr>
                          <w:b/>
                          <w:bCs/>
                          <w:u w:val="single"/>
                        </w:rPr>
                      </w:pPr>
                      <w:r w:rsidRPr="000864B4">
                        <w:rPr>
                          <w:b/>
                          <w:bCs/>
                          <w:u w:val="single"/>
                        </w:rPr>
                        <w:t>Reset password:</w:t>
                      </w:r>
                    </w:p>
                    <w:p w14:paraId="05180E66" w14:textId="483D733E" w:rsidR="003760C1" w:rsidRDefault="003760C1">
                      <w:r>
                        <w:t xml:space="preserve">-Another feature </w:t>
                      </w:r>
                      <w:r w:rsidR="000864B4">
                        <w:t>will</w:t>
                      </w:r>
                      <w:r>
                        <w:t xml:space="preserve"> allow customers to reset their account password </w:t>
                      </w:r>
                      <w:r w:rsidR="000864B4">
                        <w:t>if they happen to forget. If they get the password input wrong for a certain number of times, send a recovery email to allow access again</w:t>
                      </w:r>
                    </w:p>
                    <w:p w14:paraId="787AF972" w14:textId="59261862" w:rsidR="001A71CB" w:rsidRPr="00A4171F" w:rsidRDefault="001A71CB">
                      <w:pPr>
                        <w:rPr>
                          <w:b/>
                          <w:bCs/>
                          <w:u w:val="single"/>
                        </w:rPr>
                      </w:pPr>
                      <w:r w:rsidRPr="00A4171F">
                        <w:rPr>
                          <w:b/>
                          <w:bCs/>
                          <w:u w:val="single"/>
                        </w:rPr>
                        <w:t>Photos:</w:t>
                      </w:r>
                    </w:p>
                    <w:p w14:paraId="25825380" w14:textId="288D2038" w:rsidR="001A71CB" w:rsidRDefault="001A71CB">
                      <w:r>
                        <w:t>-Allow customers to upload photos of the hairstyle they want. Be able to see example photos of hairstyles they have picked</w:t>
                      </w:r>
                    </w:p>
                    <w:p w14:paraId="4919D4BE" w14:textId="73F30160" w:rsidR="00E57DD2" w:rsidRPr="00A60685" w:rsidRDefault="00E57DD2">
                      <w:pPr>
                        <w:rPr>
                          <w:b/>
                          <w:bCs/>
                          <w:u w:val="single"/>
                        </w:rPr>
                      </w:pPr>
                      <w:r w:rsidRPr="00A60685">
                        <w:rPr>
                          <w:b/>
                          <w:bCs/>
                          <w:u w:val="single"/>
                        </w:rPr>
                        <w:t>Late fee:</w:t>
                      </w:r>
                    </w:p>
                    <w:p w14:paraId="4C88B104" w14:textId="47995EF9" w:rsidR="00E57DD2" w:rsidRDefault="00E57DD2">
                      <w:r>
                        <w:t>-</w:t>
                      </w:r>
                      <w:r w:rsidR="00A60685">
                        <w:t>Automatically</w:t>
                      </w:r>
                      <w:r>
                        <w:t xml:space="preserve"> give a fee if a customer </w:t>
                      </w:r>
                      <w:r w:rsidR="00A60685">
                        <w:t>knowingly misses a reservations. If they happen to cancel the reservation beforehand, then no late fee is added to their next reservation they book.</w:t>
                      </w:r>
                    </w:p>
                    <w:p w14:paraId="61DD41FC" w14:textId="0620994D" w:rsidR="004036DC" w:rsidRPr="00F37382" w:rsidRDefault="004036DC">
                      <w:pPr>
                        <w:rPr>
                          <w:b/>
                          <w:bCs/>
                          <w:u w:val="single"/>
                        </w:rPr>
                      </w:pPr>
                      <w:r w:rsidRPr="00F37382">
                        <w:rPr>
                          <w:b/>
                          <w:bCs/>
                          <w:u w:val="single"/>
                        </w:rPr>
                        <w:t>Log out:</w:t>
                      </w:r>
                    </w:p>
                    <w:p w14:paraId="2BA5CABB" w14:textId="3511CF7C" w:rsidR="004036DC" w:rsidRDefault="004036DC">
                      <w:r>
                        <w:t xml:space="preserve">-Add a button within the menu window that allows the customers to sign out of the system. </w:t>
                      </w:r>
                    </w:p>
                    <w:p w14:paraId="48B52143" w14:textId="2F6D8BEF" w:rsidR="000864B4" w:rsidRPr="00F37382" w:rsidRDefault="00F37382">
                      <w:pPr>
                        <w:rPr>
                          <w:b/>
                          <w:bCs/>
                          <w:u w:val="single"/>
                        </w:rPr>
                      </w:pPr>
                      <w:r w:rsidRPr="00F37382">
                        <w:rPr>
                          <w:b/>
                          <w:bCs/>
                          <w:u w:val="single"/>
                        </w:rPr>
                        <w:t xml:space="preserve">Not </w:t>
                      </w:r>
                      <w:r w:rsidR="008366E9" w:rsidRPr="00F37382">
                        <w:rPr>
                          <w:b/>
                          <w:bCs/>
                          <w:u w:val="single"/>
                        </w:rPr>
                        <w:t>in?</w:t>
                      </w:r>
                    </w:p>
                    <w:p w14:paraId="3B4434A3" w14:textId="450DB5C7" w:rsidR="00F37382" w:rsidRDefault="00F37382">
                      <w:r>
                        <w:t>-Allow barbers to set a date they are not going to be in. This prevents customers from booking reservation on the date specified for that barber only</w:t>
                      </w:r>
                    </w:p>
                    <w:p w14:paraId="3A0375AD" w14:textId="0C65585A" w:rsidR="00F37382" w:rsidRPr="008366E9" w:rsidRDefault="00F37382">
                      <w:pPr>
                        <w:rPr>
                          <w:b/>
                          <w:bCs/>
                          <w:u w:val="single"/>
                        </w:rPr>
                      </w:pPr>
                      <w:r w:rsidRPr="008366E9">
                        <w:rPr>
                          <w:b/>
                          <w:bCs/>
                          <w:u w:val="single"/>
                        </w:rPr>
                        <w:t>Holidays:</w:t>
                      </w:r>
                    </w:p>
                    <w:p w14:paraId="26FB36EF" w14:textId="189E23D2" w:rsidR="00F37382" w:rsidRDefault="00F37382">
                      <w:r>
                        <w:t xml:space="preserve">-Prevent customers from being able book reservation for </w:t>
                      </w:r>
                      <w:r w:rsidR="00F2025C">
                        <w:t>national holidays such as bank holiday Monday’s and Sundays.</w:t>
                      </w:r>
                    </w:p>
                    <w:p w14:paraId="05D0FA85" w14:textId="00C66200" w:rsidR="008366E9" w:rsidRPr="003D78C8" w:rsidRDefault="008366E9">
                      <w:pPr>
                        <w:rPr>
                          <w:b/>
                          <w:bCs/>
                          <w:u w:val="single"/>
                        </w:rPr>
                      </w:pPr>
                      <w:r w:rsidRPr="003D78C8">
                        <w:rPr>
                          <w:b/>
                          <w:bCs/>
                          <w:u w:val="single"/>
                        </w:rPr>
                        <w:t>Specific prices:</w:t>
                      </w:r>
                    </w:p>
                    <w:p w14:paraId="55AA4156" w14:textId="45D17F85" w:rsidR="008366E9" w:rsidRDefault="008366E9">
                      <w:r>
                        <w:t>-</w:t>
                      </w:r>
                      <w:r w:rsidR="008D617A">
                        <w:t xml:space="preserve">Based on the age of the customer, customer will have different prices based on what category they are in. Program checks if they are children, </w:t>
                      </w:r>
                      <w:r w:rsidR="003D78C8">
                        <w:t>adults,</w:t>
                      </w:r>
                      <w:r w:rsidR="008D617A">
                        <w:t xml:space="preserve"> or </w:t>
                      </w:r>
                      <w:r w:rsidR="003D78C8">
                        <w:t xml:space="preserve">seniors. Based on the outcome, different prices will be set. </w:t>
                      </w:r>
                    </w:p>
                    <w:p w14:paraId="1CCE8582" w14:textId="77777777" w:rsidR="00F2025C" w:rsidRDefault="00F2025C"/>
                  </w:txbxContent>
                </v:textbox>
                <w10:wrap anchorx="margin"/>
              </v:shape>
            </w:pict>
          </mc:Fallback>
        </mc:AlternateContent>
      </w:r>
      <w:r w:rsidR="00A4171F">
        <w:rPr>
          <w:noProof/>
          <w:u w:val="single"/>
        </w:rPr>
        <mc:AlternateContent>
          <mc:Choice Requires="wps">
            <w:drawing>
              <wp:anchor distT="0" distB="0" distL="114300" distR="114300" simplePos="0" relativeHeight="252087513" behindDoc="0" locked="0" layoutInCell="1" allowOverlap="1" wp14:anchorId="1CB813C9" wp14:editId="4265473A">
                <wp:simplePos x="0" y="0"/>
                <wp:positionH relativeFrom="margin">
                  <wp:posOffset>-537857</wp:posOffset>
                </wp:positionH>
                <wp:positionV relativeFrom="paragraph">
                  <wp:posOffset>-509726</wp:posOffset>
                </wp:positionV>
                <wp:extent cx="3277590" cy="332510"/>
                <wp:effectExtent l="0" t="0" r="18415" b="10795"/>
                <wp:wrapNone/>
                <wp:docPr id="559" name="Text Box 559"/>
                <wp:cNvGraphicFramePr/>
                <a:graphic xmlns:a="http://schemas.openxmlformats.org/drawingml/2006/main">
                  <a:graphicData uri="http://schemas.microsoft.com/office/word/2010/wordprocessingShape">
                    <wps:wsp>
                      <wps:cNvSpPr txBox="1"/>
                      <wps:spPr>
                        <a:xfrm>
                          <a:off x="0" y="0"/>
                          <a:ext cx="3277590" cy="332510"/>
                        </a:xfrm>
                        <a:prstGeom prst="rect">
                          <a:avLst/>
                        </a:prstGeom>
                        <a:solidFill>
                          <a:sysClr val="window" lastClr="FFFFFF"/>
                        </a:solidFill>
                        <a:ln w="6350">
                          <a:solidFill>
                            <a:sysClr val="window" lastClr="FFFFFF"/>
                          </a:solidFill>
                        </a:ln>
                      </wps:spPr>
                      <wps:txbx>
                        <w:txbxContent>
                          <w:p w14:paraId="37CA219D" w14:textId="038DB411" w:rsidR="00FA7F89" w:rsidRPr="001F2395" w:rsidRDefault="00FA7F89" w:rsidP="00FA7F89">
                            <w:pPr>
                              <w:rPr>
                                <w:b/>
                                <w:bCs/>
                                <w:sz w:val="28"/>
                                <w:szCs w:val="28"/>
                                <w:u w:val="single"/>
                              </w:rPr>
                            </w:pPr>
                            <w:r>
                              <w:rPr>
                                <w:b/>
                                <w:bCs/>
                                <w:sz w:val="28"/>
                                <w:szCs w:val="28"/>
                                <w:u w:val="single"/>
                              </w:rPr>
                              <w:t>Future development</w:t>
                            </w:r>
                            <w:r w:rsidRPr="001F2395">
                              <w:rPr>
                                <w:b/>
                                <w:bCs/>
                                <w:sz w:val="28"/>
                                <w:szCs w:val="28"/>
                                <w:u w:val="singl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813C9" id="Text Box 559" o:spid="_x0000_s1284" type="#_x0000_t202" style="position:absolute;margin-left:-42.35pt;margin-top:-40.15pt;width:258.1pt;height:26.2pt;z-index:2520875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" fillcolor="window" strokecolor="window" strokeweight=".5pt">
                <v:textbox>
                  <w:txbxContent>
                    <w:p w14:paraId="37CA219D" w14:textId="038DB411" w:rsidR="00FA7F89" w:rsidRPr="001F2395" w:rsidRDefault="00FA7F89" w:rsidP="00FA7F89">
                      <w:pPr>
                        <w:rPr>
                          <w:b/>
                          <w:bCs/>
                          <w:sz w:val="28"/>
                          <w:szCs w:val="28"/>
                          <w:u w:val="single"/>
                        </w:rPr>
                      </w:pPr>
                      <w:r>
                        <w:rPr>
                          <w:b/>
                          <w:bCs/>
                          <w:sz w:val="28"/>
                          <w:szCs w:val="28"/>
                          <w:u w:val="single"/>
                        </w:rPr>
                        <w:t>Future development</w:t>
                      </w:r>
                      <w:r w:rsidRPr="001F2395">
                        <w:rPr>
                          <w:b/>
                          <w:bCs/>
                          <w:sz w:val="28"/>
                          <w:szCs w:val="28"/>
                          <w:u w:val="single"/>
                        </w:rPr>
                        <w:t>:</w:t>
                      </w:r>
                    </w:p>
                  </w:txbxContent>
                </v:textbox>
                <w10:wrap anchorx="margin"/>
              </v:shape>
            </w:pict>
          </mc:Fallback>
        </mc:AlternateContent>
      </w:r>
    </w:p>
    <w:p w14:paraId="79F16A7F" w14:textId="7E111629" w:rsidR="00C82B39" w:rsidRDefault="00C82B39" w:rsidP="009E054D">
      <w:pPr>
        <w:rPr>
          <w:noProof/>
          <w:u w:val="single"/>
        </w:rPr>
      </w:pPr>
    </w:p>
    <w:p w14:paraId="474AB6E3" w14:textId="77777777" w:rsidR="00C82B39" w:rsidRDefault="00C82B39" w:rsidP="009E054D">
      <w:pPr>
        <w:rPr>
          <w:noProof/>
          <w:u w:val="single"/>
        </w:rPr>
      </w:pPr>
    </w:p>
    <w:p w14:paraId="5AF1FB54" w14:textId="77777777" w:rsidR="00C82B39" w:rsidRDefault="00C82B39" w:rsidP="009E054D">
      <w:pPr>
        <w:rPr>
          <w:noProof/>
          <w:u w:val="single"/>
        </w:rPr>
      </w:pPr>
    </w:p>
    <w:p w14:paraId="0D92D43E" w14:textId="77777777" w:rsidR="00C82B39" w:rsidRDefault="00C82B39" w:rsidP="009E054D">
      <w:pPr>
        <w:rPr>
          <w:noProof/>
          <w:u w:val="single"/>
        </w:rPr>
      </w:pPr>
    </w:p>
    <w:p w14:paraId="2E84E7F9" w14:textId="77777777" w:rsidR="00C82B39" w:rsidRDefault="00C82B39" w:rsidP="009E054D">
      <w:pPr>
        <w:rPr>
          <w:noProof/>
          <w:u w:val="single"/>
        </w:rPr>
      </w:pPr>
    </w:p>
    <w:p w14:paraId="5FA64718" w14:textId="77777777" w:rsidR="00F1315C" w:rsidRDefault="00F1315C" w:rsidP="009E054D">
      <w:pPr>
        <w:rPr>
          <w:noProof/>
          <w:u w:val="single"/>
        </w:rPr>
      </w:pPr>
    </w:p>
    <w:p w14:paraId="3A5BB671" w14:textId="77777777" w:rsidR="00F1315C" w:rsidRDefault="00F1315C" w:rsidP="009E054D">
      <w:pPr>
        <w:rPr>
          <w:noProof/>
          <w:u w:val="single"/>
        </w:rPr>
      </w:pPr>
    </w:p>
    <w:p w14:paraId="33D6B611" w14:textId="7E22030F" w:rsidR="00F1315C" w:rsidRDefault="00F1315C" w:rsidP="009E054D">
      <w:pPr>
        <w:rPr>
          <w:noProof/>
          <w:u w:val="single"/>
        </w:rPr>
      </w:pPr>
    </w:p>
    <w:p w14:paraId="3AD35E17" w14:textId="77777777" w:rsidR="00F1315C" w:rsidRDefault="00F1315C" w:rsidP="009E054D">
      <w:pPr>
        <w:rPr>
          <w:noProof/>
          <w:u w:val="single"/>
        </w:rPr>
      </w:pPr>
    </w:p>
    <w:p w14:paraId="3A60714D" w14:textId="77777777" w:rsidR="00F1315C" w:rsidRDefault="00F1315C" w:rsidP="009E054D">
      <w:pPr>
        <w:rPr>
          <w:noProof/>
          <w:u w:val="single"/>
        </w:rPr>
      </w:pPr>
    </w:p>
    <w:p w14:paraId="694A33F5" w14:textId="517062E0" w:rsidR="00F1315C" w:rsidRDefault="00F1315C" w:rsidP="009E054D">
      <w:pPr>
        <w:rPr>
          <w:noProof/>
          <w:u w:val="single"/>
        </w:rPr>
      </w:pPr>
    </w:p>
    <w:p w14:paraId="5AC4A51E" w14:textId="77777777" w:rsidR="00F1315C" w:rsidRDefault="00F1315C" w:rsidP="009E054D">
      <w:pPr>
        <w:rPr>
          <w:noProof/>
          <w:u w:val="single"/>
        </w:rPr>
      </w:pPr>
    </w:p>
    <w:p w14:paraId="13128E6F" w14:textId="77777777" w:rsidR="00F1315C" w:rsidRDefault="00F1315C" w:rsidP="009E054D">
      <w:pPr>
        <w:rPr>
          <w:noProof/>
          <w:u w:val="single"/>
        </w:rPr>
      </w:pPr>
    </w:p>
    <w:p w14:paraId="718D7E77" w14:textId="77777777" w:rsidR="00F1315C" w:rsidRDefault="00F1315C" w:rsidP="009E054D">
      <w:pPr>
        <w:rPr>
          <w:noProof/>
          <w:u w:val="single"/>
        </w:rPr>
      </w:pPr>
    </w:p>
    <w:p w14:paraId="26666198" w14:textId="77777777" w:rsidR="00F1315C" w:rsidRDefault="00F1315C" w:rsidP="009E054D">
      <w:pPr>
        <w:rPr>
          <w:noProof/>
          <w:u w:val="single"/>
        </w:rPr>
      </w:pPr>
    </w:p>
    <w:p w14:paraId="592576CE" w14:textId="77777777" w:rsidR="00F1315C" w:rsidRDefault="00F1315C" w:rsidP="009E054D">
      <w:pPr>
        <w:rPr>
          <w:noProof/>
          <w:u w:val="single"/>
        </w:rPr>
      </w:pPr>
    </w:p>
    <w:p w14:paraId="29A38838" w14:textId="77777777" w:rsidR="00F1315C" w:rsidRDefault="00F1315C" w:rsidP="009E054D">
      <w:pPr>
        <w:rPr>
          <w:noProof/>
          <w:u w:val="single"/>
        </w:rPr>
      </w:pPr>
    </w:p>
    <w:p w14:paraId="78C284CF" w14:textId="77777777" w:rsidR="00F1315C" w:rsidRDefault="00F1315C" w:rsidP="009E054D">
      <w:pPr>
        <w:rPr>
          <w:noProof/>
          <w:u w:val="single"/>
        </w:rPr>
      </w:pPr>
    </w:p>
    <w:p w14:paraId="6C4A9E8D" w14:textId="77777777" w:rsidR="00F1315C" w:rsidRDefault="00F1315C" w:rsidP="009E054D">
      <w:pPr>
        <w:rPr>
          <w:noProof/>
          <w:u w:val="single"/>
        </w:rPr>
      </w:pPr>
    </w:p>
    <w:p w14:paraId="05776001" w14:textId="77777777" w:rsidR="00F1315C" w:rsidRDefault="00F1315C" w:rsidP="009E054D">
      <w:pPr>
        <w:rPr>
          <w:noProof/>
          <w:u w:val="single"/>
        </w:rPr>
      </w:pPr>
    </w:p>
    <w:p w14:paraId="6188F738" w14:textId="77777777" w:rsidR="00F1315C" w:rsidRDefault="00F1315C" w:rsidP="009E054D">
      <w:pPr>
        <w:rPr>
          <w:noProof/>
          <w:u w:val="single"/>
        </w:rPr>
      </w:pPr>
    </w:p>
    <w:p w14:paraId="16909E7B" w14:textId="77777777" w:rsidR="00F1315C" w:rsidRDefault="00F1315C" w:rsidP="009E054D">
      <w:pPr>
        <w:rPr>
          <w:noProof/>
          <w:u w:val="single"/>
        </w:rPr>
      </w:pPr>
    </w:p>
    <w:p w14:paraId="72867FBA" w14:textId="77777777" w:rsidR="00F1315C" w:rsidRDefault="00F1315C" w:rsidP="009E054D">
      <w:pPr>
        <w:rPr>
          <w:noProof/>
          <w:u w:val="single"/>
        </w:rPr>
      </w:pPr>
    </w:p>
    <w:p w14:paraId="02381A95" w14:textId="77777777" w:rsidR="00F1315C" w:rsidRDefault="00F1315C" w:rsidP="009E054D">
      <w:pPr>
        <w:rPr>
          <w:noProof/>
          <w:u w:val="single"/>
        </w:rPr>
      </w:pPr>
    </w:p>
    <w:p w14:paraId="3609C4CF" w14:textId="167AF5B3" w:rsidR="00F1315C" w:rsidRDefault="00F1315C" w:rsidP="009E054D">
      <w:pPr>
        <w:rPr>
          <w:noProof/>
          <w:u w:val="single"/>
        </w:rPr>
      </w:pPr>
    </w:p>
    <w:p w14:paraId="0630937F" w14:textId="77777777" w:rsidR="00A60685" w:rsidRDefault="00A60685" w:rsidP="009E054D">
      <w:pPr>
        <w:rPr>
          <w:noProof/>
          <w:u w:val="single"/>
        </w:rPr>
      </w:pPr>
    </w:p>
    <w:p w14:paraId="58B163C2" w14:textId="77777777" w:rsidR="00F1315C" w:rsidRDefault="00F1315C" w:rsidP="009E054D">
      <w:pPr>
        <w:rPr>
          <w:noProof/>
          <w:u w:val="single"/>
        </w:rPr>
      </w:pPr>
    </w:p>
    <w:p w14:paraId="293226AB" w14:textId="77777777" w:rsidR="00F1315C" w:rsidRDefault="00F1315C" w:rsidP="009E054D">
      <w:pPr>
        <w:rPr>
          <w:noProof/>
          <w:u w:val="single"/>
        </w:rPr>
      </w:pPr>
    </w:p>
    <w:p w14:paraId="638D1CB2" w14:textId="77777777" w:rsidR="00F1315C" w:rsidRDefault="00F1315C" w:rsidP="009E054D">
      <w:pPr>
        <w:rPr>
          <w:noProof/>
          <w:u w:val="single"/>
        </w:rPr>
      </w:pPr>
    </w:p>
    <w:p w14:paraId="164EDD11" w14:textId="32372AB8" w:rsidR="00F1315C" w:rsidRDefault="00F1315C" w:rsidP="009E054D">
      <w:pPr>
        <w:rPr>
          <w:noProof/>
          <w:u w:val="single"/>
        </w:rPr>
      </w:pPr>
    </w:p>
    <w:p w14:paraId="0E8F8A5D" w14:textId="3342C7EA" w:rsidR="003D78C8" w:rsidRDefault="00AF7488" w:rsidP="009E054D">
      <w:pPr>
        <w:rPr>
          <w:noProof/>
          <w:u w:val="single"/>
        </w:rPr>
      </w:pPr>
      <w:r>
        <w:rPr>
          <w:noProof/>
          <w:u w:val="single"/>
        </w:rPr>
        <w:lastRenderedPageBreak/>
        <mc:AlternateContent>
          <mc:Choice Requires="wps">
            <w:drawing>
              <wp:anchor distT="0" distB="0" distL="114300" distR="114300" simplePos="0" relativeHeight="252088537" behindDoc="0" locked="0" layoutInCell="1" allowOverlap="1" wp14:anchorId="45E52FB3" wp14:editId="23FC3626">
                <wp:simplePos x="0" y="0"/>
                <wp:positionH relativeFrom="margin">
                  <wp:align>center</wp:align>
                </wp:positionH>
                <wp:positionV relativeFrom="paragraph">
                  <wp:posOffset>-297279</wp:posOffset>
                </wp:positionV>
                <wp:extent cx="6961517" cy="5854535"/>
                <wp:effectExtent l="0" t="0" r="10795" b="13335"/>
                <wp:wrapNone/>
                <wp:docPr id="562" name="Text Box 562"/>
                <wp:cNvGraphicFramePr/>
                <a:graphic xmlns:a="http://schemas.openxmlformats.org/drawingml/2006/main">
                  <a:graphicData uri="http://schemas.microsoft.com/office/word/2010/wordprocessingShape">
                    <wps:wsp>
                      <wps:cNvSpPr txBox="1"/>
                      <wps:spPr>
                        <a:xfrm>
                          <a:off x="0" y="0"/>
                          <a:ext cx="6961517" cy="5854535"/>
                        </a:xfrm>
                        <a:prstGeom prst="rect">
                          <a:avLst/>
                        </a:prstGeom>
                        <a:solidFill>
                          <a:schemeClr val="lt1"/>
                        </a:solidFill>
                        <a:ln w="6350">
                          <a:solidFill>
                            <a:schemeClr val="accent2"/>
                          </a:solidFill>
                        </a:ln>
                      </wps:spPr>
                      <wps:txbx>
                        <w:txbxContent>
                          <w:p w14:paraId="70B76CB5" w14:textId="77777777" w:rsidR="00724A1C" w:rsidRDefault="00AF3836">
                            <w:r>
                              <w:t xml:space="preserve">Throughout this project I came across many limitation. The </w:t>
                            </w:r>
                            <w:r w:rsidR="0084063A">
                              <w:t xml:space="preserve">two largest limitations being time and lack of experience/knowledge. </w:t>
                            </w:r>
                            <w:r w:rsidR="00C56F35">
                              <w:t xml:space="preserve">Due to the deadline my client had set me, this prevented me from being able to implement features that I could implement with my current skill and experience, features such as the late lee and editing reservation details. But there were also many features that purely due to the lack of skill and experience, I couldn’t implement. This would have included the reminder system and other </w:t>
                            </w:r>
                            <w:r w:rsidR="005F2E3A">
                              <w:t>high-level</w:t>
                            </w:r>
                            <w:r w:rsidR="00C56F35">
                              <w:t xml:space="preserve"> features like encryption.</w:t>
                            </w:r>
                          </w:p>
                          <w:p w14:paraId="3EA89E68" w14:textId="417156DC" w:rsidR="00AD40EA" w:rsidRDefault="00AF7A23">
                            <w:r>
                              <w:t xml:space="preserve">Python itself didn’t restrict me but AppJar,  </w:t>
                            </w:r>
                            <w:r w:rsidR="002562E9">
                              <w:t xml:space="preserve">used </w:t>
                            </w:r>
                            <w:r>
                              <w:t>to build my graphical user interface</w:t>
                            </w:r>
                            <w:r w:rsidR="002562E9">
                              <w:t xml:space="preserve">, did provide many restrictions. </w:t>
                            </w:r>
                            <w:r w:rsidR="005F2E3A">
                              <w:t>AppJar</w:t>
                            </w:r>
                            <w:r w:rsidR="002562E9">
                              <w:t xml:space="preserve"> does </w:t>
                            </w:r>
                            <w:r w:rsidR="00CE37CC">
                              <w:t>restrict</w:t>
                            </w:r>
                            <w:r w:rsidR="002562E9">
                              <w:t xml:space="preserve"> me from being able to more complex interface as it is just designed to be used as a </w:t>
                            </w:r>
                            <w:r w:rsidR="005F2E3A">
                              <w:t>beginner’s</w:t>
                            </w:r>
                            <w:r w:rsidR="002562E9">
                              <w:t xml:space="preserve"> </w:t>
                            </w:r>
                            <w:r w:rsidR="00CE37CC">
                              <w:t xml:space="preserve">way to build </w:t>
                            </w:r>
                            <w:r w:rsidR="00273884">
                              <w:t>an</w:t>
                            </w:r>
                            <w:r w:rsidR="00CE37CC">
                              <w:t xml:space="preserve"> interface. </w:t>
                            </w:r>
                            <w:r>
                              <w:t xml:space="preserve"> </w:t>
                            </w:r>
                            <w:r w:rsidR="00CE37CC">
                              <w:t xml:space="preserve">If I had more experience and skills, it would have been better if I used more complex </w:t>
                            </w:r>
                            <w:r w:rsidR="005F2E3A">
                              <w:t>interface builders</w:t>
                            </w:r>
                            <w:r w:rsidR="00273884">
                              <w:t xml:space="preserve"> as this would have allowed to create an interface similar, if not better, than my ones in my final design.</w:t>
                            </w:r>
                            <w:r w:rsidR="00886D9F">
                              <w:t xml:space="preserve"> </w:t>
                            </w:r>
                            <w:r w:rsidR="0031014C">
                              <w:t xml:space="preserve">But as I am still unexperienced, I </w:t>
                            </w:r>
                            <w:r w:rsidR="0084314F">
                              <w:t xml:space="preserve">still </w:t>
                            </w:r>
                            <w:r w:rsidR="0031014C">
                              <w:t xml:space="preserve">believe </w:t>
                            </w:r>
                            <w:r w:rsidR="00CE706D">
                              <w:t>using AppJar was the best move</w:t>
                            </w:r>
                            <w:r w:rsidR="0084314F">
                              <w:t>.</w:t>
                            </w:r>
                            <w:r w:rsidR="001349E4">
                              <w:t xml:space="preserve"> A minor limitation was the adjustment/learning period with </w:t>
                            </w:r>
                            <w:r w:rsidR="00824495">
                              <w:t>AppJar</w:t>
                            </w:r>
                            <w:r w:rsidR="001349E4">
                              <w:t xml:space="preserve">. As I never used </w:t>
                            </w:r>
                            <w:r w:rsidR="00824495">
                              <w:t>AppJar</w:t>
                            </w:r>
                            <w:r w:rsidR="001349E4">
                              <w:t xml:space="preserve"> prior, for the first couple weeks development was slower</w:t>
                            </w:r>
                            <w:r w:rsidR="00824495">
                              <w:t xml:space="preserve"> that anticipated but after the period, was able to keep up better with the </w:t>
                            </w:r>
                            <w:r w:rsidR="00A34FF0">
                              <w:t xml:space="preserve">requirements. </w:t>
                            </w:r>
                          </w:p>
                          <w:p w14:paraId="233C6144" w14:textId="240DE40C" w:rsidR="00216A6A" w:rsidRDefault="00216A6A">
                            <w:r>
                              <w:t xml:space="preserve">Another limitation was that the development was unpredictable. </w:t>
                            </w:r>
                            <w:r w:rsidR="00446C75">
                              <w:t xml:space="preserve">Throughout development, I noticed that I had to create more variables and functions that I hadn’t anticipated in design. </w:t>
                            </w:r>
                            <w:r w:rsidR="00C03720">
                              <w:t xml:space="preserve">This led to me spending even more time planning and creating more functions and variables. Due to this </w:t>
                            </w:r>
                            <w:r w:rsidR="003C38BB">
                              <w:t>timeless</w:t>
                            </w:r>
                            <w:r w:rsidR="00C03720">
                              <w:t xml:space="preserve">, the took time away from other features, forcing me to either scrap the feature </w:t>
                            </w:r>
                            <w:r w:rsidR="003C38BB">
                              <w:t xml:space="preserve">or miss a deadline. </w:t>
                            </w:r>
                          </w:p>
                          <w:p w14:paraId="3DE60778" w14:textId="4FEEB311" w:rsidR="00AD40EA" w:rsidRDefault="00886D9F">
                            <w:r>
                              <w:t>Throughout the project I was able to create</w:t>
                            </w:r>
                            <w:r w:rsidR="00FA01E1">
                              <w:t xml:space="preserve"> a lot</w:t>
                            </w:r>
                            <w:r>
                              <w:t xml:space="preserve"> of the code by myself, but for the harder functions and features I had to </w:t>
                            </w:r>
                            <w:r w:rsidR="007B47AC">
                              <w:t xml:space="preserve">research online to find tutorials that helped me </w:t>
                            </w:r>
                            <w:r w:rsidR="00FD4472">
                              <w:t xml:space="preserve">learn how to successfully create the functions/features. </w:t>
                            </w:r>
                            <w:r w:rsidR="00FA01E1">
                              <w:t xml:space="preserve">These </w:t>
                            </w:r>
                            <w:r w:rsidR="00C5625B">
                              <w:t>tutorials</w:t>
                            </w:r>
                            <w:r w:rsidR="00FA01E1">
                              <w:t xml:space="preserve"> taught me how to use certain </w:t>
                            </w:r>
                            <w:r w:rsidR="00C5625B">
                              <w:t>libraries</w:t>
                            </w:r>
                            <w:r w:rsidR="00FA01E1">
                              <w:t xml:space="preserve"> and commands</w:t>
                            </w:r>
                            <w:r w:rsidR="00C5625B">
                              <w:t>.</w:t>
                            </w:r>
                            <w:r w:rsidR="00FA01E1">
                              <w:t xml:space="preserve"> </w:t>
                            </w:r>
                            <w:r w:rsidR="00C5625B">
                              <w:t>W</w:t>
                            </w:r>
                            <w:r w:rsidR="00FA01E1">
                              <w:t xml:space="preserve">ith this knowledge, </w:t>
                            </w:r>
                            <w:r w:rsidR="00C5625B">
                              <w:t xml:space="preserve">I </w:t>
                            </w:r>
                            <w:r w:rsidR="00FA01E1">
                              <w:t xml:space="preserve">was able to </w:t>
                            </w:r>
                            <w:r w:rsidR="00C5625B">
                              <w:t>implement the features.</w:t>
                            </w:r>
                          </w:p>
                          <w:p w14:paraId="7B13A416" w14:textId="79601CDF" w:rsidR="00AD40EA" w:rsidRDefault="00FD4472">
                            <w:r>
                              <w:t xml:space="preserve">I believe my time management was good most of the time, there were some occasions </w:t>
                            </w:r>
                            <w:r w:rsidR="00B227F5">
                              <w:t>where</w:t>
                            </w:r>
                            <w:r>
                              <w:t xml:space="preserve"> I was going to miss the prototype deadline, this forced me to cut out on some features or leave them for later prototype, but in the end, the program </w:t>
                            </w:r>
                            <w:r w:rsidR="00B227F5">
                              <w:t>was completed within the deadline my client gave</w:t>
                            </w:r>
                            <w:r w:rsidR="00C5625B">
                              <w:t xml:space="preserve"> with majority of the features implemented</w:t>
                            </w:r>
                            <w:r w:rsidR="00B227F5">
                              <w:t xml:space="preserve">. </w:t>
                            </w:r>
                          </w:p>
                          <w:p w14:paraId="07C8EE84" w14:textId="483A7C81" w:rsidR="00AF3836" w:rsidRDefault="00FE6361">
                            <w:r>
                              <w:t>There</w:t>
                            </w:r>
                            <w:r w:rsidR="009E4951">
                              <w:t xml:space="preserve"> were features such as the email system that was beyond the expectation for a A-level student</w:t>
                            </w:r>
                            <w:r w:rsidR="00EF754B">
                              <w:t xml:space="preserve">, but the reason on why I spent so much time learning and trying to get it to work was that </w:t>
                            </w:r>
                            <w:r w:rsidR="00086326">
                              <w:t xml:space="preserve">this feature was high on the list </w:t>
                            </w:r>
                            <w:r w:rsidR="00C5625B">
                              <w:t xml:space="preserve">of </w:t>
                            </w:r>
                            <w:r w:rsidR="00086326">
                              <w:t>requirements my clients made. As this was important for my client, I decided to spend a lot more time on this as I knew that this would benefit the system in many ways. This allowed me to do two factor authentication and receipts, but if I had more time, I would have also been able to do password reset</w:t>
                            </w:r>
                            <w:r w:rsidR="00C5625B">
                              <w:t xml:space="preserve"> with a recovery 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E52FB3" id="Text Box 562" o:spid="_x0000_s1285" type="#_x0000_t202" style="position:absolute;margin-left:0;margin-top:-23.4pt;width:548.15pt;height:461pt;z-index:25208853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" fillcolor="white [3201]" strokecolor="#ed7d31 [3205]" strokeweight=".5pt">
                <v:textbox>
                  <w:txbxContent>
                    <w:p w14:paraId="70B76CB5" w14:textId="77777777" w:rsidR="00724A1C" w:rsidRDefault="00AF3836">
                      <w:r>
                        <w:t xml:space="preserve">Throughout this project I came across many limitation. The </w:t>
                      </w:r>
                      <w:r w:rsidR="0084063A">
                        <w:t xml:space="preserve">two largest limitations being time and lack of experience/knowledge. </w:t>
                      </w:r>
                      <w:r w:rsidR="00C56F35">
                        <w:t xml:space="preserve">Due to the deadline my client had set me, this prevented me from being able to implement features that I could implement with my current skill and experience, features such as the late lee and editing reservation details. But there were also many features that purely due to the lack of skill and experience, I couldn’t implement. This would have included the reminder system and other </w:t>
                      </w:r>
                      <w:r w:rsidR="005F2E3A">
                        <w:t>high-level</w:t>
                      </w:r>
                      <w:r w:rsidR="00C56F35">
                        <w:t xml:space="preserve"> features like encryption.</w:t>
                      </w:r>
                    </w:p>
                    <w:p w14:paraId="3EA89E68" w14:textId="417156DC" w:rsidR="00AD40EA" w:rsidRDefault="00AF7A23">
                      <w:r>
                        <w:t xml:space="preserve">Python itself didn’t restrict me but AppJar,  </w:t>
                      </w:r>
                      <w:r w:rsidR="002562E9">
                        <w:t xml:space="preserve">used </w:t>
                      </w:r>
                      <w:r>
                        <w:t>to build my graphical user interface</w:t>
                      </w:r>
                      <w:r w:rsidR="002562E9">
                        <w:t xml:space="preserve">, did provide many restrictions. </w:t>
                      </w:r>
                      <w:r w:rsidR="005F2E3A">
                        <w:t>AppJar</w:t>
                      </w:r>
                      <w:r w:rsidR="002562E9">
                        <w:t xml:space="preserve"> does </w:t>
                      </w:r>
                      <w:r w:rsidR="00CE37CC">
                        <w:t>restrict</w:t>
                      </w:r>
                      <w:r w:rsidR="002562E9">
                        <w:t xml:space="preserve"> me from being able to more complex interface as it is just designed to be used as a </w:t>
                      </w:r>
                      <w:r w:rsidR="005F2E3A">
                        <w:t>beginner’s</w:t>
                      </w:r>
                      <w:r w:rsidR="002562E9">
                        <w:t xml:space="preserve"> </w:t>
                      </w:r>
                      <w:r w:rsidR="00CE37CC">
                        <w:t xml:space="preserve">way to build </w:t>
                      </w:r>
                      <w:r w:rsidR="00273884">
                        <w:t>an</w:t>
                      </w:r>
                      <w:r w:rsidR="00CE37CC">
                        <w:t xml:space="preserve"> interface. </w:t>
                      </w:r>
                      <w:r>
                        <w:t xml:space="preserve"> </w:t>
                      </w:r>
                      <w:r w:rsidR="00CE37CC">
                        <w:t xml:space="preserve">If I had more experience and skills, it would have been better if I used more complex </w:t>
                      </w:r>
                      <w:r w:rsidR="005F2E3A">
                        <w:t>interface builders</w:t>
                      </w:r>
                      <w:r w:rsidR="00273884">
                        <w:t xml:space="preserve"> as this would have allowed to create an interface similar, if not better, than my ones in my final design.</w:t>
                      </w:r>
                      <w:r w:rsidR="00886D9F">
                        <w:t xml:space="preserve"> </w:t>
                      </w:r>
                      <w:r w:rsidR="0031014C">
                        <w:t xml:space="preserve">But as I am still unexperienced, I </w:t>
                      </w:r>
                      <w:r w:rsidR="0084314F">
                        <w:t xml:space="preserve">still </w:t>
                      </w:r>
                      <w:r w:rsidR="0031014C">
                        <w:t xml:space="preserve">believe </w:t>
                      </w:r>
                      <w:r w:rsidR="00CE706D">
                        <w:t>using AppJar was the best move</w:t>
                      </w:r>
                      <w:r w:rsidR="0084314F">
                        <w:t>.</w:t>
                      </w:r>
                      <w:r w:rsidR="001349E4">
                        <w:t xml:space="preserve"> A minor limitation was the adjustment/learning period with </w:t>
                      </w:r>
                      <w:r w:rsidR="00824495">
                        <w:t>AppJar</w:t>
                      </w:r>
                      <w:r w:rsidR="001349E4">
                        <w:t xml:space="preserve">. As I never used </w:t>
                      </w:r>
                      <w:r w:rsidR="00824495">
                        <w:t>AppJar</w:t>
                      </w:r>
                      <w:r w:rsidR="001349E4">
                        <w:t xml:space="preserve"> prior, for the first couple weeks development was slower</w:t>
                      </w:r>
                      <w:r w:rsidR="00824495">
                        <w:t xml:space="preserve"> that anticipated but after the period, was able to keep up better with the </w:t>
                      </w:r>
                      <w:r w:rsidR="00A34FF0">
                        <w:t xml:space="preserve">requirements. </w:t>
                      </w:r>
                    </w:p>
                    <w:p w14:paraId="233C6144" w14:textId="240DE40C" w:rsidR="00216A6A" w:rsidRDefault="00216A6A">
                      <w:r>
                        <w:t xml:space="preserve">Another limitation was that the development was unpredictable. </w:t>
                      </w:r>
                      <w:r w:rsidR="00446C75">
                        <w:t xml:space="preserve">Throughout development, I noticed that I had to create more variables and functions that I hadn’t anticipated in design. </w:t>
                      </w:r>
                      <w:r w:rsidR="00C03720">
                        <w:t xml:space="preserve">This led to me spending even more time planning and creating more functions and variables. Due to this </w:t>
                      </w:r>
                      <w:r w:rsidR="003C38BB">
                        <w:t>timeless</w:t>
                      </w:r>
                      <w:r w:rsidR="00C03720">
                        <w:t xml:space="preserve">, the took time away from other features, forcing me to either scrap the feature </w:t>
                      </w:r>
                      <w:r w:rsidR="003C38BB">
                        <w:t xml:space="preserve">or miss a deadline. </w:t>
                      </w:r>
                    </w:p>
                    <w:p w14:paraId="3DE60778" w14:textId="4FEEB311" w:rsidR="00AD40EA" w:rsidRDefault="00886D9F">
                      <w:r>
                        <w:t>Throughout the project I was able to create</w:t>
                      </w:r>
                      <w:r w:rsidR="00FA01E1">
                        <w:t xml:space="preserve"> a lot</w:t>
                      </w:r>
                      <w:r>
                        <w:t xml:space="preserve"> of the code by myself, but for the harder functions and features I had to </w:t>
                      </w:r>
                      <w:r w:rsidR="007B47AC">
                        <w:t xml:space="preserve">research online to find tutorials that helped me </w:t>
                      </w:r>
                      <w:r w:rsidR="00FD4472">
                        <w:t xml:space="preserve">learn how to successfully create the functions/features. </w:t>
                      </w:r>
                      <w:r w:rsidR="00FA01E1">
                        <w:t xml:space="preserve">These </w:t>
                      </w:r>
                      <w:r w:rsidR="00C5625B">
                        <w:t>tutorials</w:t>
                      </w:r>
                      <w:r w:rsidR="00FA01E1">
                        <w:t xml:space="preserve"> taught me how to use certain </w:t>
                      </w:r>
                      <w:r w:rsidR="00C5625B">
                        <w:t>libraries</w:t>
                      </w:r>
                      <w:r w:rsidR="00FA01E1">
                        <w:t xml:space="preserve"> and commands</w:t>
                      </w:r>
                      <w:r w:rsidR="00C5625B">
                        <w:t>.</w:t>
                      </w:r>
                      <w:r w:rsidR="00FA01E1">
                        <w:t xml:space="preserve"> </w:t>
                      </w:r>
                      <w:r w:rsidR="00C5625B">
                        <w:t>W</w:t>
                      </w:r>
                      <w:r w:rsidR="00FA01E1">
                        <w:t xml:space="preserve">ith this knowledge, </w:t>
                      </w:r>
                      <w:r w:rsidR="00C5625B">
                        <w:t xml:space="preserve">I </w:t>
                      </w:r>
                      <w:r w:rsidR="00FA01E1">
                        <w:t xml:space="preserve">was able to </w:t>
                      </w:r>
                      <w:r w:rsidR="00C5625B">
                        <w:t>implement the features.</w:t>
                      </w:r>
                    </w:p>
                    <w:p w14:paraId="7B13A416" w14:textId="79601CDF" w:rsidR="00AD40EA" w:rsidRDefault="00FD4472">
                      <w:r>
                        <w:t xml:space="preserve">I believe my time management was good most of the time, there were some occasions </w:t>
                      </w:r>
                      <w:r w:rsidR="00B227F5">
                        <w:t>where</w:t>
                      </w:r>
                      <w:r>
                        <w:t xml:space="preserve"> I was going to miss the prototype deadline, this forced me to cut out on some features or leave them for later prototype, but in the end, the program </w:t>
                      </w:r>
                      <w:r w:rsidR="00B227F5">
                        <w:t>was completed within the deadline my client gave</w:t>
                      </w:r>
                      <w:r w:rsidR="00C5625B">
                        <w:t xml:space="preserve"> with majority of the features implemented</w:t>
                      </w:r>
                      <w:r w:rsidR="00B227F5">
                        <w:t xml:space="preserve">. </w:t>
                      </w:r>
                    </w:p>
                    <w:p w14:paraId="07C8EE84" w14:textId="483A7C81" w:rsidR="00AF3836" w:rsidRDefault="00FE6361">
                      <w:r>
                        <w:t>There</w:t>
                      </w:r>
                      <w:r w:rsidR="009E4951">
                        <w:t xml:space="preserve"> were features such as the email system that was beyond the expectation for a A-level student</w:t>
                      </w:r>
                      <w:r w:rsidR="00EF754B">
                        <w:t xml:space="preserve">, but the reason on why I spent so much time learning and trying to get it to work was that </w:t>
                      </w:r>
                      <w:r w:rsidR="00086326">
                        <w:t xml:space="preserve">this feature was high on the list </w:t>
                      </w:r>
                      <w:r w:rsidR="00C5625B">
                        <w:t xml:space="preserve">of </w:t>
                      </w:r>
                      <w:r w:rsidR="00086326">
                        <w:t>requirements my clients made. As this was important for my client, I decided to spend a lot more time on this as I knew that this would benefit the system in many ways. This allowed me to do two factor authentication and receipts, but if I had more time, I would have also been able to do password reset</w:t>
                      </w:r>
                      <w:r w:rsidR="00C5625B">
                        <w:t xml:space="preserve"> with a recovery email.</w:t>
                      </w:r>
                    </w:p>
                  </w:txbxContent>
                </v:textbox>
                <w10:wrap anchorx="margin"/>
              </v:shape>
            </w:pict>
          </mc:Fallback>
        </mc:AlternateContent>
      </w:r>
      <w:r w:rsidR="00570642">
        <w:rPr>
          <w:noProof/>
          <w:u w:val="single"/>
        </w:rPr>
        <mc:AlternateContent>
          <mc:Choice Requires="wps">
            <w:drawing>
              <wp:anchor distT="0" distB="0" distL="114300" distR="114300" simplePos="0" relativeHeight="252090585" behindDoc="0" locked="0" layoutInCell="1" allowOverlap="1" wp14:anchorId="0534AE7E" wp14:editId="20ACB8B0">
                <wp:simplePos x="0" y="0"/>
                <wp:positionH relativeFrom="margin">
                  <wp:posOffset>-605411</wp:posOffset>
                </wp:positionH>
                <wp:positionV relativeFrom="paragraph">
                  <wp:posOffset>-641061</wp:posOffset>
                </wp:positionV>
                <wp:extent cx="1377538" cy="332510"/>
                <wp:effectExtent l="0" t="0" r="13335" b="10795"/>
                <wp:wrapNone/>
                <wp:docPr id="560" name="Text Box 560"/>
                <wp:cNvGraphicFramePr/>
                <a:graphic xmlns:a="http://schemas.openxmlformats.org/drawingml/2006/main">
                  <a:graphicData uri="http://schemas.microsoft.com/office/word/2010/wordprocessingShape">
                    <wps:wsp>
                      <wps:cNvSpPr txBox="1"/>
                      <wps:spPr>
                        <a:xfrm>
                          <a:off x="0" y="0"/>
                          <a:ext cx="1377538" cy="332510"/>
                        </a:xfrm>
                        <a:prstGeom prst="rect">
                          <a:avLst/>
                        </a:prstGeom>
                        <a:solidFill>
                          <a:sysClr val="window" lastClr="FFFFFF"/>
                        </a:solidFill>
                        <a:ln w="6350">
                          <a:solidFill>
                            <a:sysClr val="window" lastClr="FFFFFF"/>
                          </a:solidFill>
                        </a:ln>
                      </wps:spPr>
                      <wps:txbx>
                        <w:txbxContent>
                          <w:p w14:paraId="69250B0D" w14:textId="6BD1CFEE" w:rsidR="00570642" w:rsidRPr="001F2395" w:rsidRDefault="00570642" w:rsidP="00570642">
                            <w:pPr>
                              <w:rPr>
                                <w:b/>
                                <w:bCs/>
                                <w:sz w:val="28"/>
                                <w:szCs w:val="28"/>
                                <w:u w:val="single"/>
                              </w:rPr>
                            </w:pPr>
                            <w:r>
                              <w:rPr>
                                <w:b/>
                                <w:bCs/>
                                <w:sz w:val="28"/>
                                <w:szCs w:val="28"/>
                                <w:u w:val="single"/>
                              </w:rPr>
                              <w:t>Limitations</w:t>
                            </w:r>
                            <w:r w:rsidRPr="001F2395">
                              <w:rPr>
                                <w:b/>
                                <w:bCs/>
                                <w:sz w:val="28"/>
                                <w:szCs w:val="28"/>
                                <w:u w:val="singl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4AE7E" id="Text Box 560" o:spid="_x0000_s1286" type="#_x0000_t202" style="position:absolute;margin-left:-47.65pt;margin-top:-50.5pt;width:108.45pt;height:26.2pt;z-index:2520905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" fillcolor="window" strokecolor="window" strokeweight=".5pt">
                <v:textbox>
                  <w:txbxContent>
                    <w:p w14:paraId="69250B0D" w14:textId="6BD1CFEE" w:rsidR="00570642" w:rsidRPr="001F2395" w:rsidRDefault="00570642" w:rsidP="00570642">
                      <w:pPr>
                        <w:rPr>
                          <w:b/>
                          <w:bCs/>
                          <w:sz w:val="28"/>
                          <w:szCs w:val="28"/>
                          <w:u w:val="single"/>
                        </w:rPr>
                      </w:pPr>
                      <w:r>
                        <w:rPr>
                          <w:b/>
                          <w:bCs/>
                          <w:sz w:val="28"/>
                          <w:szCs w:val="28"/>
                          <w:u w:val="single"/>
                        </w:rPr>
                        <w:t>Limitations</w:t>
                      </w:r>
                      <w:r w:rsidRPr="001F2395">
                        <w:rPr>
                          <w:b/>
                          <w:bCs/>
                          <w:sz w:val="28"/>
                          <w:szCs w:val="28"/>
                          <w:u w:val="single"/>
                        </w:rPr>
                        <w:t>:</w:t>
                      </w:r>
                    </w:p>
                  </w:txbxContent>
                </v:textbox>
                <w10:wrap anchorx="margin"/>
              </v:shape>
            </w:pict>
          </mc:Fallback>
        </mc:AlternateContent>
      </w:r>
    </w:p>
    <w:p w14:paraId="48B048CD" w14:textId="215A5A8E" w:rsidR="003D78C8" w:rsidRDefault="003D78C8" w:rsidP="009E054D">
      <w:pPr>
        <w:rPr>
          <w:noProof/>
          <w:u w:val="single"/>
        </w:rPr>
      </w:pPr>
    </w:p>
    <w:p w14:paraId="60A526AF" w14:textId="77777777" w:rsidR="003D78C8" w:rsidRDefault="003D78C8" w:rsidP="009E054D">
      <w:pPr>
        <w:rPr>
          <w:noProof/>
          <w:u w:val="single"/>
        </w:rPr>
      </w:pPr>
    </w:p>
    <w:p w14:paraId="6D71F5D5" w14:textId="77777777" w:rsidR="003D78C8" w:rsidRDefault="003D78C8" w:rsidP="009E054D">
      <w:pPr>
        <w:rPr>
          <w:noProof/>
          <w:u w:val="single"/>
        </w:rPr>
      </w:pPr>
    </w:p>
    <w:p w14:paraId="7FDC2B71" w14:textId="77777777" w:rsidR="003D78C8" w:rsidRDefault="003D78C8" w:rsidP="009E054D">
      <w:pPr>
        <w:rPr>
          <w:noProof/>
          <w:u w:val="single"/>
        </w:rPr>
      </w:pPr>
    </w:p>
    <w:p w14:paraId="6BBC7D65" w14:textId="77777777" w:rsidR="003D78C8" w:rsidRDefault="003D78C8" w:rsidP="009E054D">
      <w:pPr>
        <w:rPr>
          <w:noProof/>
          <w:u w:val="single"/>
        </w:rPr>
      </w:pPr>
    </w:p>
    <w:p w14:paraId="207BE764" w14:textId="77777777" w:rsidR="003D78C8" w:rsidRDefault="003D78C8" w:rsidP="009E054D">
      <w:pPr>
        <w:rPr>
          <w:noProof/>
          <w:u w:val="single"/>
        </w:rPr>
      </w:pPr>
    </w:p>
    <w:p w14:paraId="664F2841" w14:textId="77777777" w:rsidR="003D78C8" w:rsidRDefault="003D78C8" w:rsidP="009E054D">
      <w:pPr>
        <w:rPr>
          <w:noProof/>
          <w:u w:val="single"/>
        </w:rPr>
      </w:pPr>
    </w:p>
    <w:p w14:paraId="6A76CAC8" w14:textId="77777777" w:rsidR="003D78C8" w:rsidRDefault="003D78C8" w:rsidP="009E054D">
      <w:pPr>
        <w:rPr>
          <w:noProof/>
          <w:u w:val="single"/>
        </w:rPr>
      </w:pPr>
    </w:p>
    <w:p w14:paraId="5AFD9BB9" w14:textId="77777777" w:rsidR="003D78C8" w:rsidRDefault="003D78C8" w:rsidP="009E054D">
      <w:pPr>
        <w:rPr>
          <w:noProof/>
          <w:u w:val="single"/>
        </w:rPr>
      </w:pPr>
    </w:p>
    <w:p w14:paraId="50B891B2" w14:textId="77777777" w:rsidR="003D78C8" w:rsidRDefault="003D78C8" w:rsidP="009E054D">
      <w:pPr>
        <w:rPr>
          <w:noProof/>
          <w:u w:val="single"/>
        </w:rPr>
      </w:pPr>
    </w:p>
    <w:p w14:paraId="27C15FC6" w14:textId="77777777" w:rsidR="003D78C8" w:rsidRDefault="003D78C8" w:rsidP="009E054D">
      <w:pPr>
        <w:rPr>
          <w:noProof/>
          <w:u w:val="single"/>
        </w:rPr>
      </w:pPr>
    </w:p>
    <w:p w14:paraId="1F57D888" w14:textId="77777777" w:rsidR="003D78C8" w:rsidRDefault="003D78C8" w:rsidP="009E054D">
      <w:pPr>
        <w:rPr>
          <w:noProof/>
          <w:u w:val="single"/>
        </w:rPr>
      </w:pPr>
    </w:p>
    <w:p w14:paraId="00EB85A0" w14:textId="77777777" w:rsidR="003D78C8" w:rsidRDefault="003D78C8" w:rsidP="009E054D">
      <w:pPr>
        <w:rPr>
          <w:noProof/>
          <w:u w:val="single"/>
        </w:rPr>
      </w:pPr>
    </w:p>
    <w:p w14:paraId="3FF8F7D5" w14:textId="77777777" w:rsidR="003D78C8" w:rsidRDefault="003D78C8" w:rsidP="009E054D">
      <w:pPr>
        <w:rPr>
          <w:noProof/>
          <w:u w:val="single"/>
        </w:rPr>
      </w:pPr>
    </w:p>
    <w:p w14:paraId="70913FD7" w14:textId="77777777" w:rsidR="003D78C8" w:rsidRDefault="003D78C8" w:rsidP="009E054D">
      <w:pPr>
        <w:rPr>
          <w:noProof/>
          <w:u w:val="single"/>
        </w:rPr>
      </w:pPr>
    </w:p>
    <w:p w14:paraId="5043AD5C" w14:textId="77777777" w:rsidR="003D78C8" w:rsidRDefault="003D78C8" w:rsidP="009E054D">
      <w:pPr>
        <w:rPr>
          <w:noProof/>
          <w:u w:val="single"/>
        </w:rPr>
      </w:pPr>
    </w:p>
    <w:p w14:paraId="759E55D9" w14:textId="77777777" w:rsidR="003D78C8" w:rsidRDefault="003D78C8" w:rsidP="009E054D">
      <w:pPr>
        <w:rPr>
          <w:noProof/>
          <w:u w:val="single"/>
        </w:rPr>
      </w:pPr>
    </w:p>
    <w:p w14:paraId="626D7B5C" w14:textId="77777777" w:rsidR="003D78C8" w:rsidRDefault="003D78C8" w:rsidP="009E054D">
      <w:pPr>
        <w:rPr>
          <w:noProof/>
          <w:u w:val="single"/>
        </w:rPr>
      </w:pPr>
    </w:p>
    <w:p w14:paraId="4D6F0FD3" w14:textId="190E8854" w:rsidR="003D78C8" w:rsidRDefault="00AF7488" w:rsidP="009E054D">
      <w:pPr>
        <w:rPr>
          <w:noProof/>
          <w:u w:val="single"/>
        </w:rPr>
      </w:pPr>
      <w:r>
        <w:rPr>
          <w:noProof/>
          <w:u w:val="single"/>
        </w:rPr>
        <mc:AlternateContent>
          <mc:Choice Requires="wps">
            <w:drawing>
              <wp:anchor distT="0" distB="0" distL="114300" distR="114300" simplePos="0" relativeHeight="252093657" behindDoc="0" locked="0" layoutInCell="1" allowOverlap="1" wp14:anchorId="4E65D6A5" wp14:editId="0F5036E9">
                <wp:simplePos x="0" y="0"/>
                <wp:positionH relativeFrom="margin">
                  <wp:posOffset>-617220</wp:posOffset>
                </wp:positionH>
                <wp:positionV relativeFrom="paragraph">
                  <wp:posOffset>273874</wp:posOffset>
                </wp:positionV>
                <wp:extent cx="1377538" cy="332510"/>
                <wp:effectExtent l="0" t="0" r="13335" b="10795"/>
                <wp:wrapNone/>
                <wp:docPr id="563" name="Text Box 563"/>
                <wp:cNvGraphicFramePr/>
                <a:graphic xmlns:a="http://schemas.openxmlformats.org/drawingml/2006/main">
                  <a:graphicData uri="http://schemas.microsoft.com/office/word/2010/wordprocessingShape">
                    <wps:wsp>
                      <wps:cNvSpPr txBox="1"/>
                      <wps:spPr>
                        <a:xfrm>
                          <a:off x="0" y="0"/>
                          <a:ext cx="1377538" cy="332510"/>
                        </a:xfrm>
                        <a:prstGeom prst="rect">
                          <a:avLst/>
                        </a:prstGeom>
                        <a:solidFill>
                          <a:sysClr val="window" lastClr="FFFFFF"/>
                        </a:solidFill>
                        <a:ln w="6350">
                          <a:solidFill>
                            <a:sysClr val="window" lastClr="FFFFFF"/>
                          </a:solidFill>
                        </a:ln>
                      </wps:spPr>
                      <wps:txbx>
                        <w:txbxContent>
                          <w:p w14:paraId="5666EB33" w14:textId="2515FCA0" w:rsidR="00AF7488" w:rsidRPr="001F2395" w:rsidRDefault="00AF7488" w:rsidP="00AF7488">
                            <w:pPr>
                              <w:rPr>
                                <w:b/>
                                <w:bCs/>
                                <w:sz w:val="28"/>
                                <w:szCs w:val="28"/>
                                <w:u w:val="single"/>
                              </w:rPr>
                            </w:pPr>
                            <w:r>
                              <w:rPr>
                                <w:b/>
                                <w:bCs/>
                                <w:sz w:val="28"/>
                                <w:szCs w:val="28"/>
                                <w:u w:val="single"/>
                              </w:rPr>
                              <w:t>References</w:t>
                            </w:r>
                            <w:r w:rsidRPr="001F2395">
                              <w:rPr>
                                <w:b/>
                                <w:bCs/>
                                <w:sz w:val="28"/>
                                <w:szCs w:val="28"/>
                                <w:u w:val="singl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5D6A5" id="Text Box 563" o:spid="_x0000_s1287" type="#_x0000_t202" style="position:absolute;margin-left:-48.6pt;margin-top:21.55pt;width:108.45pt;height:26.2pt;z-index:2520936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" fillcolor="window" strokecolor="window" strokeweight=".5pt">
                <v:textbox>
                  <w:txbxContent>
                    <w:p w14:paraId="5666EB33" w14:textId="2515FCA0" w:rsidR="00AF7488" w:rsidRPr="001F2395" w:rsidRDefault="00AF7488" w:rsidP="00AF7488">
                      <w:pPr>
                        <w:rPr>
                          <w:b/>
                          <w:bCs/>
                          <w:sz w:val="28"/>
                          <w:szCs w:val="28"/>
                          <w:u w:val="single"/>
                        </w:rPr>
                      </w:pPr>
                      <w:r>
                        <w:rPr>
                          <w:b/>
                          <w:bCs/>
                          <w:sz w:val="28"/>
                          <w:szCs w:val="28"/>
                          <w:u w:val="single"/>
                        </w:rPr>
                        <w:t>References</w:t>
                      </w:r>
                      <w:r w:rsidRPr="001F2395">
                        <w:rPr>
                          <w:b/>
                          <w:bCs/>
                          <w:sz w:val="28"/>
                          <w:szCs w:val="28"/>
                          <w:u w:val="single"/>
                        </w:rPr>
                        <w:t>:</w:t>
                      </w:r>
                    </w:p>
                  </w:txbxContent>
                </v:textbox>
                <w10:wrap anchorx="margin"/>
              </v:shape>
            </w:pict>
          </mc:Fallback>
        </mc:AlternateContent>
      </w:r>
    </w:p>
    <w:p w14:paraId="0F3D73DF" w14:textId="73E45144" w:rsidR="003D78C8" w:rsidRDefault="00AF7488" w:rsidP="009E054D">
      <w:pPr>
        <w:rPr>
          <w:noProof/>
          <w:u w:val="single"/>
        </w:rPr>
      </w:pPr>
      <w:r>
        <w:rPr>
          <w:noProof/>
          <w:u w:val="single"/>
        </w:rPr>
        <mc:AlternateContent>
          <mc:Choice Requires="wps">
            <w:drawing>
              <wp:anchor distT="0" distB="0" distL="114300" distR="114300" simplePos="0" relativeHeight="252091609" behindDoc="0" locked="0" layoutInCell="1" allowOverlap="1" wp14:anchorId="4AFF7D58" wp14:editId="550BED16">
                <wp:simplePos x="0" y="0"/>
                <wp:positionH relativeFrom="column">
                  <wp:posOffset>-629392</wp:posOffset>
                </wp:positionH>
                <wp:positionV relativeFrom="paragraph">
                  <wp:posOffset>343956</wp:posOffset>
                </wp:positionV>
                <wp:extent cx="6994525" cy="3514840"/>
                <wp:effectExtent l="0" t="0" r="15875" b="28575"/>
                <wp:wrapNone/>
                <wp:docPr id="561" name="Text Box 561"/>
                <wp:cNvGraphicFramePr/>
                <a:graphic xmlns:a="http://schemas.openxmlformats.org/drawingml/2006/main">
                  <a:graphicData uri="http://schemas.microsoft.com/office/word/2010/wordprocessingShape">
                    <wps:wsp>
                      <wps:cNvSpPr txBox="1"/>
                      <wps:spPr>
                        <a:xfrm>
                          <a:off x="0" y="0"/>
                          <a:ext cx="6994525" cy="3514840"/>
                        </a:xfrm>
                        <a:prstGeom prst="rect">
                          <a:avLst/>
                        </a:prstGeom>
                        <a:solidFill>
                          <a:schemeClr val="lt1"/>
                        </a:solidFill>
                        <a:ln w="6350">
                          <a:solidFill>
                            <a:schemeClr val="accent2"/>
                          </a:solidFill>
                        </a:ln>
                      </wps:spPr>
                      <wps:txbx>
                        <w:txbxContent>
                          <w:p w14:paraId="6968243B" w14:textId="3F6B45F5" w:rsidR="00AF7488" w:rsidRDefault="00AF7488">
                            <w:r>
                              <w:t xml:space="preserve">These are the sites and tutorial I had to use in order to create my code. This taught me how to use certain commands and features and with this information, adapted and implemented the code into my system. </w:t>
                            </w:r>
                          </w:p>
                          <w:p w14:paraId="116796AF" w14:textId="77777777" w:rsidR="0042557E" w:rsidRDefault="0042557E"/>
                          <w:p w14:paraId="3E73AB4B" w14:textId="0CAB6552" w:rsidR="00E538DE" w:rsidRDefault="00AF7488" w:rsidP="002D0C8B">
                            <w:r w:rsidRPr="002D00BE">
                              <w:rPr>
                                <w:b/>
                                <w:bCs/>
                              </w:rPr>
                              <w:t>-Email function</w:t>
                            </w:r>
                            <w:r w:rsidR="00E538DE" w:rsidRPr="002D00BE">
                              <w:rPr>
                                <w:b/>
                                <w:bCs/>
                              </w:rPr>
                              <w:t>s</w:t>
                            </w:r>
                            <w:r w:rsidR="00D27F59" w:rsidRPr="002D00BE">
                              <w:rPr>
                                <w:b/>
                                <w:bCs/>
                              </w:rPr>
                              <w:t>:</w:t>
                            </w:r>
                            <w:r w:rsidR="00D27F59" w:rsidRPr="00D27F59">
                              <w:t xml:space="preserve"> </w:t>
                            </w:r>
                            <w:r w:rsidR="00B026D1">
                              <w:t xml:space="preserve">                              </w:t>
                            </w:r>
                            <w:r w:rsidR="00D27F59" w:rsidRPr="00D27F59">
                              <w:t>https://itecnote.com/tecnote/python-use-a-variable-inside-html-email/</w:t>
                            </w:r>
                          </w:p>
                          <w:p w14:paraId="34DF8600" w14:textId="6FDCAEC9" w:rsidR="002D0C8B" w:rsidRDefault="002D0C8B" w:rsidP="002D0C8B">
                            <w:r w:rsidRPr="002D00BE">
                              <w:rPr>
                                <w:b/>
                                <w:bCs/>
                              </w:rPr>
                              <w:t>-SQL statements:</w:t>
                            </w:r>
                            <w:r w:rsidR="00BE0718">
                              <w:t xml:space="preserve"> </w:t>
                            </w:r>
                            <w:r w:rsidR="00B026D1">
                              <w:t xml:space="preserve">                             </w:t>
                            </w:r>
                            <w:r w:rsidR="008626C8" w:rsidRPr="008626C8">
                              <w:t>https://www.w3schools.com/sql/</w:t>
                            </w:r>
                          </w:p>
                          <w:p w14:paraId="14186E85" w14:textId="265AC27F" w:rsidR="002D0C8B" w:rsidRDefault="002D0C8B" w:rsidP="002D0C8B">
                            <w:r w:rsidRPr="002D00BE">
                              <w:rPr>
                                <w:b/>
                                <w:bCs/>
                              </w:rPr>
                              <w:t>-AppJar</w:t>
                            </w:r>
                            <w:r w:rsidR="00BE0718" w:rsidRPr="002D00BE">
                              <w:rPr>
                                <w:b/>
                                <w:bCs/>
                              </w:rPr>
                              <w:t>:</w:t>
                            </w:r>
                            <w:r w:rsidR="00B026D1">
                              <w:rPr>
                                <w:b/>
                                <w:bCs/>
                              </w:rPr>
                              <w:t xml:space="preserve">                                             </w:t>
                            </w:r>
                            <w:r w:rsidR="00BE0718">
                              <w:t xml:space="preserve"> </w:t>
                            </w:r>
                            <w:r w:rsidR="00D27F59" w:rsidRPr="00D27F59">
                              <w:t>http://appjar.info/</w:t>
                            </w:r>
                          </w:p>
                          <w:p w14:paraId="51C74766" w14:textId="223D5181" w:rsidR="002D0C8B" w:rsidRDefault="002D0C8B" w:rsidP="002D0C8B">
                            <w:r w:rsidRPr="002D00BE">
                              <w:rPr>
                                <w:b/>
                                <w:bCs/>
                              </w:rPr>
                              <w:t>-Datetime library</w:t>
                            </w:r>
                            <w:r w:rsidR="008626C8" w:rsidRPr="002D00BE">
                              <w:rPr>
                                <w:b/>
                                <w:bCs/>
                              </w:rPr>
                              <w:t>:</w:t>
                            </w:r>
                            <w:r w:rsidR="00B026D1">
                              <w:rPr>
                                <w:b/>
                                <w:bCs/>
                              </w:rPr>
                              <w:t xml:space="preserve">                            </w:t>
                            </w:r>
                            <w:r w:rsidR="008626C8">
                              <w:t xml:space="preserve"> </w:t>
                            </w:r>
                            <w:r w:rsidR="008626C8" w:rsidRPr="008626C8">
                              <w:t>https://www.w3schools.com/python/python_datetime.asp</w:t>
                            </w:r>
                          </w:p>
                          <w:p w14:paraId="340E13FA" w14:textId="1DD37296" w:rsidR="002D0C8B" w:rsidRDefault="002D0C8B" w:rsidP="002D0C8B">
                            <w:r w:rsidRPr="002D00BE">
                              <w:rPr>
                                <w:b/>
                                <w:bCs/>
                              </w:rPr>
                              <w:t>-Is digit:</w:t>
                            </w:r>
                            <w:r w:rsidR="00A977EE">
                              <w:t xml:space="preserve"> </w:t>
                            </w:r>
                            <w:r w:rsidR="00B026D1">
                              <w:t xml:space="preserve">                                              </w:t>
                            </w:r>
                            <w:r w:rsidR="00A977EE" w:rsidRPr="00A977EE">
                              <w:t>https://www.w3schools.com/python/ref_string_isdigit.asp</w:t>
                            </w:r>
                          </w:p>
                          <w:p w14:paraId="06EBF810" w14:textId="6A18A2AE" w:rsidR="002D0C8B" w:rsidRPr="00D700AE" w:rsidRDefault="002D0C8B" w:rsidP="002D0C8B">
                            <w:r w:rsidRPr="002D00BE">
                              <w:rPr>
                                <w:b/>
                                <w:bCs/>
                              </w:rPr>
                              <w:t>-Is numeric:</w:t>
                            </w:r>
                            <w:r w:rsidR="00B026D1">
                              <w:rPr>
                                <w:b/>
                                <w:bCs/>
                              </w:rPr>
                              <w:t xml:space="preserve">                                       </w:t>
                            </w:r>
                            <w:r w:rsidR="00D700AE" w:rsidRPr="00D700AE">
                              <w:t xml:space="preserve"> https://www.w3schools.com/sql/func_sqlserver_isnumeric.asp</w:t>
                            </w:r>
                          </w:p>
                          <w:p w14:paraId="73C8F76E" w14:textId="1083CCD0" w:rsidR="002D0C8B" w:rsidRPr="002D00BE" w:rsidRDefault="002D0C8B" w:rsidP="002D0C8B">
                            <w:r w:rsidRPr="002D00BE">
                              <w:rPr>
                                <w:b/>
                                <w:bCs/>
                              </w:rPr>
                              <w:t>-Random library</w:t>
                            </w:r>
                            <w:r w:rsidR="00766479" w:rsidRPr="002D00BE">
                              <w:rPr>
                                <w:b/>
                                <w:bCs/>
                              </w:rPr>
                              <w:t>:</w:t>
                            </w:r>
                            <w:r w:rsidR="00D700AE" w:rsidRPr="002D00BE">
                              <w:t xml:space="preserve"> </w:t>
                            </w:r>
                            <w:r w:rsidR="00B026D1">
                              <w:t xml:space="preserve">                              </w:t>
                            </w:r>
                            <w:r w:rsidR="002D00BE" w:rsidRPr="002D00BE">
                              <w:t>https://www.w3schools.com/python/ref_random_randint.asp</w:t>
                            </w:r>
                          </w:p>
                          <w:p w14:paraId="4BBFA9D5" w14:textId="21DAB057" w:rsidR="002D0C8B" w:rsidRPr="002D00BE" w:rsidRDefault="002D0C8B" w:rsidP="002D0C8B">
                            <w:pPr>
                              <w:rPr>
                                <w:b/>
                                <w:bCs/>
                              </w:rPr>
                            </w:pPr>
                            <w:r w:rsidRPr="002D00BE">
                              <w:rPr>
                                <w:b/>
                                <w:bCs/>
                              </w:rPr>
                              <w:t>-</w:t>
                            </w:r>
                            <w:r w:rsidR="00766479" w:rsidRPr="002D00BE">
                              <w:rPr>
                                <w:b/>
                                <w:bCs/>
                              </w:rPr>
                              <w:t>Sets data structure:</w:t>
                            </w:r>
                            <w:r w:rsidR="007949FC">
                              <w:rPr>
                                <w:b/>
                                <w:bCs/>
                              </w:rPr>
                              <w:t xml:space="preserve"> </w:t>
                            </w:r>
                            <w:r w:rsidR="00B026D1">
                              <w:rPr>
                                <w:b/>
                                <w:bCs/>
                              </w:rPr>
                              <w:t xml:space="preserve">                       </w:t>
                            </w:r>
                            <w:r w:rsidR="007949FC" w:rsidRPr="007949FC">
                              <w:t>https://www.programiz.com/python-programming/methods/set/difference</w:t>
                            </w:r>
                          </w:p>
                          <w:p w14:paraId="4E0A4A4D" w14:textId="448E593A" w:rsidR="00766479" w:rsidRPr="002D00BE" w:rsidRDefault="00766479" w:rsidP="002D0C8B">
                            <w:pPr>
                              <w:rPr>
                                <w:b/>
                                <w:bCs/>
                              </w:rPr>
                            </w:pPr>
                            <w:r w:rsidRPr="002D00BE">
                              <w:rPr>
                                <w:b/>
                                <w:bCs/>
                              </w:rPr>
                              <w:t>-Returning from functions:</w:t>
                            </w:r>
                            <w:r w:rsidRPr="0042557E">
                              <w:t xml:space="preserve"> </w:t>
                            </w:r>
                            <w:r w:rsidR="00B026D1">
                              <w:t xml:space="preserve">            </w:t>
                            </w:r>
                            <w:r w:rsidR="0042557E" w:rsidRPr="0042557E">
                              <w:t>https://realpython.com/python-return-statement/</w:t>
                            </w:r>
                          </w:p>
                          <w:p w14:paraId="639A3CBE" w14:textId="77777777" w:rsidR="00766479" w:rsidRDefault="00766479" w:rsidP="002D0C8B">
                            <w:pPr>
                              <w:rPr>
                                <w:noProof/>
                              </w:rPr>
                            </w:pPr>
                          </w:p>
                          <w:p w14:paraId="15C68F65" w14:textId="2B4B79D3" w:rsidR="00AF7488" w:rsidRDefault="00AF74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FF7D58" id="Text Box 561" o:spid="_x0000_s1288" type="#_x0000_t202" style="position:absolute;margin-left:-49.55pt;margin-top:27.1pt;width:550.75pt;height:276.75pt;z-index:25209160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" fillcolor="white [3201]" strokecolor="#ed7d31 [3205]" strokeweight=".5pt">
                <v:textbox>
                  <w:txbxContent>
                    <w:p w14:paraId="6968243B" w14:textId="3F6B45F5" w:rsidR="00AF7488" w:rsidRDefault="00AF7488">
                      <w:r>
                        <w:t xml:space="preserve">These are the sites and tutorial I had to use in order to create my code. This taught me how to use certain commands and features and with this information, adapted and implemented the code into my system. </w:t>
                      </w:r>
                    </w:p>
                    <w:p w14:paraId="116796AF" w14:textId="77777777" w:rsidR="0042557E" w:rsidRDefault="0042557E"/>
                    <w:p w14:paraId="3E73AB4B" w14:textId="0CAB6552" w:rsidR="00E538DE" w:rsidRDefault="00AF7488" w:rsidP="002D0C8B">
                      <w:r w:rsidRPr="002D00BE">
                        <w:rPr>
                          <w:b/>
                          <w:bCs/>
                        </w:rPr>
                        <w:t>-Email function</w:t>
                      </w:r>
                      <w:r w:rsidR="00E538DE" w:rsidRPr="002D00BE">
                        <w:rPr>
                          <w:b/>
                          <w:bCs/>
                        </w:rPr>
                        <w:t>s</w:t>
                      </w:r>
                      <w:r w:rsidR="00D27F59" w:rsidRPr="002D00BE">
                        <w:rPr>
                          <w:b/>
                          <w:bCs/>
                        </w:rPr>
                        <w:t>:</w:t>
                      </w:r>
                      <w:r w:rsidR="00D27F59" w:rsidRPr="00D27F59">
                        <w:t xml:space="preserve"> </w:t>
                      </w:r>
                      <w:r w:rsidR="00B026D1">
                        <w:t xml:space="preserve">                              </w:t>
                      </w:r>
                      <w:r w:rsidR="00D27F59" w:rsidRPr="00D27F59">
                        <w:t>https://itecnote.com/tecnote/python-use-a-variable-inside-html-email/</w:t>
                      </w:r>
                    </w:p>
                    <w:p w14:paraId="34DF8600" w14:textId="6FDCAEC9" w:rsidR="002D0C8B" w:rsidRDefault="002D0C8B" w:rsidP="002D0C8B">
                      <w:r w:rsidRPr="002D00BE">
                        <w:rPr>
                          <w:b/>
                          <w:bCs/>
                        </w:rPr>
                        <w:t>-SQL statements:</w:t>
                      </w:r>
                      <w:r w:rsidR="00BE0718">
                        <w:t xml:space="preserve"> </w:t>
                      </w:r>
                      <w:r w:rsidR="00B026D1">
                        <w:t xml:space="preserve">                             </w:t>
                      </w:r>
                      <w:r w:rsidR="008626C8" w:rsidRPr="008626C8">
                        <w:t>https://www.w3schools.com/sql/</w:t>
                      </w:r>
                    </w:p>
                    <w:p w14:paraId="14186E85" w14:textId="265AC27F" w:rsidR="002D0C8B" w:rsidRDefault="002D0C8B" w:rsidP="002D0C8B">
                      <w:r w:rsidRPr="002D00BE">
                        <w:rPr>
                          <w:b/>
                          <w:bCs/>
                        </w:rPr>
                        <w:t>-AppJar</w:t>
                      </w:r>
                      <w:r w:rsidR="00BE0718" w:rsidRPr="002D00BE">
                        <w:rPr>
                          <w:b/>
                          <w:bCs/>
                        </w:rPr>
                        <w:t>:</w:t>
                      </w:r>
                      <w:r w:rsidR="00B026D1">
                        <w:rPr>
                          <w:b/>
                          <w:bCs/>
                        </w:rPr>
                        <w:t xml:space="preserve">                                             </w:t>
                      </w:r>
                      <w:r w:rsidR="00BE0718">
                        <w:t xml:space="preserve"> </w:t>
                      </w:r>
                      <w:r w:rsidR="00D27F59" w:rsidRPr="00D27F59">
                        <w:t>http://appjar.info/</w:t>
                      </w:r>
                    </w:p>
                    <w:p w14:paraId="51C74766" w14:textId="223D5181" w:rsidR="002D0C8B" w:rsidRDefault="002D0C8B" w:rsidP="002D0C8B">
                      <w:r w:rsidRPr="002D00BE">
                        <w:rPr>
                          <w:b/>
                          <w:bCs/>
                        </w:rPr>
                        <w:t>-Datetime library</w:t>
                      </w:r>
                      <w:r w:rsidR="008626C8" w:rsidRPr="002D00BE">
                        <w:rPr>
                          <w:b/>
                          <w:bCs/>
                        </w:rPr>
                        <w:t>:</w:t>
                      </w:r>
                      <w:r w:rsidR="00B026D1">
                        <w:rPr>
                          <w:b/>
                          <w:bCs/>
                        </w:rPr>
                        <w:t xml:space="preserve">                            </w:t>
                      </w:r>
                      <w:r w:rsidR="008626C8">
                        <w:t xml:space="preserve"> </w:t>
                      </w:r>
                      <w:r w:rsidR="008626C8" w:rsidRPr="008626C8">
                        <w:t>https://www.w3schools.com/python/python_datetime.asp</w:t>
                      </w:r>
                    </w:p>
                    <w:p w14:paraId="340E13FA" w14:textId="1DD37296" w:rsidR="002D0C8B" w:rsidRDefault="002D0C8B" w:rsidP="002D0C8B">
                      <w:r w:rsidRPr="002D00BE">
                        <w:rPr>
                          <w:b/>
                          <w:bCs/>
                        </w:rPr>
                        <w:t>-Is digit:</w:t>
                      </w:r>
                      <w:r w:rsidR="00A977EE">
                        <w:t xml:space="preserve"> </w:t>
                      </w:r>
                      <w:r w:rsidR="00B026D1">
                        <w:t xml:space="preserve">                                              </w:t>
                      </w:r>
                      <w:r w:rsidR="00A977EE" w:rsidRPr="00A977EE">
                        <w:t>https://www.w3schools.com/python/ref_string_isdigit.asp</w:t>
                      </w:r>
                    </w:p>
                    <w:p w14:paraId="06EBF810" w14:textId="6A18A2AE" w:rsidR="002D0C8B" w:rsidRPr="00D700AE" w:rsidRDefault="002D0C8B" w:rsidP="002D0C8B">
                      <w:r w:rsidRPr="002D00BE">
                        <w:rPr>
                          <w:b/>
                          <w:bCs/>
                        </w:rPr>
                        <w:t>-Is numeric:</w:t>
                      </w:r>
                      <w:r w:rsidR="00B026D1">
                        <w:rPr>
                          <w:b/>
                          <w:bCs/>
                        </w:rPr>
                        <w:t xml:space="preserve">                                       </w:t>
                      </w:r>
                      <w:r w:rsidR="00D700AE" w:rsidRPr="00D700AE">
                        <w:t xml:space="preserve"> https://www.w3schools.com/sql/func_sqlserver_isnumeric.asp</w:t>
                      </w:r>
                    </w:p>
                    <w:p w14:paraId="73C8F76E" w14:textId="1083CCD0" w:rsidR="002D0C8B" w:rsidRPr="002D00BE" w:rsidRDefault="002D0C8B" w:rsidP="002D0C8B">
                      <w:r w:rsidRPr="002D00BE">
                        <w:rPr>
                          <w:b/>
                          <w:bCs/>
                        </w:rPr>
                        <w:t>-Random library</w:t>
                      </w:r>
                      <w:r w:rsidR="00766479" w:rsidRPr="002D00BE">
                        <w:rPr>
                          <w:b/>
                          <w:bCs/>
                        </w:rPr>
                        <w:t>:</w:t>
                      </w:r>
                      <w:r w:rsidR="00D700AE" w:rsidRPr="002D00BE">
                        <w:t xml:space="preserve"> </w:t>
                      </w:r>
                      <w:r w:rsidR="00B026D1">
                        <w:t xml:space="preserve">                              </w:t>
                      </w:r>
                      <w:r w:rsidR="002D00BE" w:rsidRPr="002D00BE">
                        <w:t>https://www.w3schools.com/python/ref_random_randint.asp</w:t>
                      </w:r>
                    </w:p>
                    <w:p w14:paraId="4BBFA9D5" w14:textId="21DAB057" w:rsidR="002D0C8B" w:rsidRPr="002D00BE" w:rsidRDefault="002D0C8B" w:rsidP="002D0C8B">
                      <w:pPr>
                        <w:rPr>
                          <w:b/>
                          <w:bCs/>
                        </w:rPr>
                      </w:pPr>
                      <w:r w:rsidRPr="002D00BE">
                        <w:rPr>
                          <w:b/>
                          <w:bCs/>
                        </w:rPr>
                        <w:t>-</w:t>
                      </w:r>
                      <w:r w:rsidR="00766479" w:rsidRPr="002D00BE">
                        <w:rPr>
                          <w:b/>
                          <w:bCs/>
                        </w:rPr>
                        <w:t>Sets data structure:</w:t>
                      </w:r>
                      <w:r w:rsidR="007949FC">
                        <w:rPr>
                          <w:b/>
                          <w:bCs/>
                        </w:rPr>
                        <w:t xml:space="preserve"> </w:t>
                      </w:r>
                      <w:r w:rsidR="00B026D1">
                        <w:rPr>
                          <w:b/>
                          <w:bCs/>
                        </w:rPr>
                        <w:t xml:space="preserve">                       </w:t>
                      </w:r>
                      <w:r w:rsidR="007949FC" w:rsidRPr="007949FC">
                        <w:t>https://www.programiz.com/python-programming/methods/set/difference</w:t>
                      </w:r>
                    </w:p>
                    <w:p w14:paraId="4E0A4A4D" w14:textId="448E593A" w:rsidR="00766479" w:rsidRPr="002D00BE" w:rsidRDefault="00766479" w:rsidP="002D0C8B">
                      <w:pPr>
                        <w:rPr>
                          <w:b/>
                          <w:bCs/>
                        </w:rPr>
                      </w:pPr>
                      <w:r w:rsidRPr="002D00BE">
                        <w:rPr>
                          <w:b/>
                          <w:bCs/>
                        </w:rPr>
                        <w:t>-Returning from functions:</w:t>
                      </w:r>
                      <w:r w:rsidRPr="0042557E">
                        <w:t xml:space="preserve"> </w:t>
                      </w:r>
                      <w:r w:rsidR="00B026D1">
                        <w:t xml:space="preserve">            </w:t>
                      </w:r>
                      <w:r w:rsidR="0042557E" w:rsidRPr="0042557E">
                        <w:t>https://realpython.com/python-return-statement/</w:t>
                      </w:r>
                    </w:p>
                    <w:p w14:paraId="639A3CBE" w14:textId="77777777" w:rsidR="00766479" w:rsidRDefault="00766479" w:rsidP="002D0C8B">
                      <w:pPr>
                        <w:rPr>
                          <w:noProof/>
                        </w:rPr>
                      </w:pPr>
                    </w:p>
                    <w:p w14:paraId="15C68F65" w14:textId="2B4B79D3" w:rsidR="00AF7488" w:rsidRDefault="00AF7488"/>
                  </w:txbxContent>
                </v:textbox>
              </v:shape>
            </w:pict>
          </mc:Fallback>
        </mc:AlternateContent>
      </w:r>
    </w:p>
    <w:p w14:paraId="7674D2D4" w14:textId="77777777" w:rsidR="003D78C8" w:rsidRDefault="003D78C8" w:rsidP="009E054D">
      <w:pPr>
        <w:rPr>
          <w:noProof/>
          <w:u w:val="single"/>
        </w:rPr>
      </w:pPr>
    </w:p>
    <w:p w14:paraId="0C4BA0B0" w14:textId="77777777" w:rsidR="003D78C8" w:rsidRDefault="003D78C8" w:rsidP="009E054D">
      <w:pPr>
        <w:rPr>
          <w:noProof/>
          <w:u w:val="single"/>
        </w:rPr>
      </w:pPr>
    </w:p>
    <w:p w14:paraId="1F9BD276" w14:textId="77777777" w:rsidR="003D78C8" w:rsidRDefault="003D78C8" w:rsidP="009E054D">
      <w:pPr>
        <w:rPr>
          <w:noProof/>
          <w:u w:val="single"/>
        </w:rPr>
      </w:pPr>
    </w:p>
    <w:p w14:paraId="02EEA82D" w14:textId="77777777" w:rsidR="003D78C8" w:rsidRDefault="003D78C8" w:rsidP="009E054D">
      <w:pPr>
        <w:rPr>
          <w:noProof/>
          <w:u w:val="single"/>
        </w:rPr>
      </w:pPr>
    </w:p>
    <w:p w14:paraId="2C525AFB" w14:textId="77777777" w:rsidR="003D78C8" w:rsidRDefault="003D78C8" w:rsidP="009E054D">
      <w:pPr>
        <w:rPr>
          <w:noProof/>
          <w:u w:val="single"/>
        </w:rPr>
      </w:pPr>
    </w:p>
    <w:p w14:paraId="391EFD3E" w14:textId="77777777" w:rsidR="003D78C8" w:rsidRDefault="003D78C8" w:rsidP="009E054D">
      <w:pPr>
        <w:rPr>
          <w:noProof/>
          <w:u w:val="single"/>
        </w:rPr>
      </w:pPr>
    </w:p>
    <w:p w14:paraId="34A7A7FB" w14:textId="77777777" w:rsidR="003D78C8" w:rsidRDefault="003D78C8" w:rsidP="009E054D">
      <w:pPr>
        <w:rPr>
          <w:noProof/>
          <w:u w:val="single"/>
        </w:rPr>
      </w:pPr>
    </w:p>
    <w:p w14:paraId="2FDA9EC9" w14:textId="77777777" w:rsidR="003D78C8" w:rsidRDefault="003D78C8" w:rsidP="009E054D">
      <w:pPr>
        <w:rPr>
          <w:noProof/>
          <w:u w:val="single"/>
        </w:rPr>
      </w:pPr>
    </w:p>
    <w:p w14:paraId="78E3F777" w14:textId="65DE0F9A" w:rsidR="00F02127" w:rsidRDefault="00F02127" w:rsidP="00FB0CC0">
      <w:pPr>
        <w:rPr>
          <w:noProof/>
          <w:u w:val="single"/>
        </w:rPr>
      </w:pPr>
    </w:p>
    <w:p w14:paraId="130962A9" w14:textId="63A95D56" w:rsidR="00DE1EB7" w:rsidRDefault="00DE1EB7" w:rsidP="00FB0CC0">
      <w:pPr>
        <w:rPr>
          <w:noProof/>
          <w:u w:val="single"/>
        </w:rPr>
      </w:pPr>
    </w:p>
    <w:p w14:paraId="1C7D46F6" w14:textId="287194A7" w:rsidR="00DE1EB7" w:rsidRDefault="00A333FC" w:rsidP="00FB0CC0">
      <w:pPr>
        <w:rPr>
          <w:noProof/>
          <w:u w:val="single"/>
        </w:rPr>
      </w:pPr>
      <w:r>
        <w:rPr>
          <w:noProof/>
          <w:u w:val="single"/>
        </w:rPr>
        <w:lastRenderedPageBreak/>
        <mc:AlternateContent>
          <mc:Choice Requires="wps">
            <w:drawing>
              <wp:anchor distT="0" distB="0" distL="114300" distR="114300" simplePos="0" relativeHeight="252095705" behindDoc="0" locked="0" layoutInCell="1" allowOverlap="1" wp14:anchorId="22B14AFC" wp14:editId="3F7CBB03">
                <wp:simplePos x="0" y="0"/>
                <wp:positionH relativeFrom="margin">
                  <wp:posOffset>-676168</wp:posOffset>
                </wp:positionH>
                <wp:positionV relativeFrom="paragraph">
                  <wp:posOffset>-379524</wp:posOffset>
                </wp:positionV>
                <wp:extent cx="1947553" cy="332510"/>
                <wp:effectExtent l="0" t="0" r="14605" b="10795"/>
                <wp:wrapNone/>
                <wp:docPr id="564" name="Text Box 564"/>
                <wp:cNvGraphicFramePr/>
                <a:graphic xmlns:a="http://schemas.openxmlformats.org/drawingml/2006/main">
                  <a:graphicData uri="http://schemas.microsoft.com/office/word/2010/wordprocessingShape">
                    <wps:wsp>
                      <wps:cNvSpPr txBox="1"/>
                      <wps:spPr>
                        <a:xfrm>
                          <a:off x="0" y="0"/>
                          <a:ext cx="1947553" cy="332510"/>
                        </a:xfrm>
                        <a:prstGeom prst="rect">
                          <a:avLst/>
                        </a:prstGeom>
                        <a:solidFill>
                          <a:sysClr val="window" lastClr="FFFFFF"/>
                        </a:solidFill>
                        <a:ln w="6350">
                          <a:solidFill>
                            <a:sysClr val="window" lastClr="FFFFFF"/>
                          </a:solidFill>
                        </a:ln>
                      </wps:spPr>
                      <wps:txbx>
                        <w:txbxContent>
                          <w:p w14:paraId="619B8C4C" w14:textId="5C4798BD" w:rsidR="00DE1EB7" w:rsidRPr="001F2395" w:rsidRDefault="00DE1EB7" w:rsidP="00DE1EB7">
                            <w:pPr>
                              <w:rPr>
                                <w:b/>
                                <w:bCs/>
                                <w:sz w:val="28"/>
                                <w:szCs w:val="28"/>
                                <w:u w:val="single"/>
                              </w:rPr>
                            </w:pPr>
                            <w:r>
                              <w:rPr>
                                <w:b/>
                                <w:bCs/>
                                <w:sz w:val="28"/>
                                <w:szCs w:val="28"/>
                                <w:u w:val="single"/>
                              </w:rPr>
                              <w:t>Project maintenance</w:t>
                            </w:r>
                            <w:r w:rsidRPr="001F2395">
                              <w:rPr>
                                <w:b/>
                                <w:bCs/>
                                <w:sz w:val="28"/>
                                <w:szCs w:val="28"/>
                                <w:u w:val="singl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14AFC" id="Text Box 564" o:spid="_x0000_s1289" type="#_x0000_t202" style="position:absolute;margin-left:-53.25pt;margin-top:-29.9pt;width:153.35pt;height:26.2pt;z-index:2520957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" fillcolor="window" strokecolor="window" strokeweight=".5pt">
                <v:textbox>
                  <w:txbxContent>
                    <w:p w14:paraId="619B8C4C" w14:textId="5C4798BD" w:rsidR="00DE1EB7" w:rsidRPr="001F2395" w:rsidRDefault="00DE1EB7" w:rsidP="00DE1EB7">
                      <w:pPr>
                        <w:rPr>
                          <w:b/>
                          <w:bCs/>
                          <w:sz w:val="28"/>
                          <w:szCs w:val="28"/>
                          <w:u w:val="single"/>
                        </w:rPr>
                      </w:pPr>
                      <w:r>
                        <w:rPr>
                          <w:b/>
                          <w:bCs/>
                          <w:sz w:val="28"/>
                          <w:szCs w:val="28"/>
                          <w:u w:val="single"/>
                        </w:rPr>
                        <w:t>Project maintenance</w:t>
                      </w:r>
                      <w:r w:rsidRPr="001F2395">
                        <w:rPr>
                          <w:b/>
                          <w:bCs/>
                          <w:sz w:val="28"/>
                          <w:szCs w:val="28"/>
                          <w:u w:val="single"/>
                        </w:rPr>
                        <w:t>:</w:t>
                      </w:r>
                    </w:p>
                  </w:txbxContent>
                </v:textbox>
                <w10:wrap anchorx="margin"/>
              </v:shape>
            </w:pict>
          </mc:Fallback>
        </mc:AlternateContent>
      </w:r>
      <w:r>
        <w:rPr>
          <w:noProof/>
          <w:u w:val="single"/>
        </w:rPr>
        <mc:AlternateContent>
          <mc:Choice Requires="wps">
            <w:drawing>
              <wp:anchor distT="0" distB="0" distL="114300" distR="114300" simplePos="0" relativeHeight="252096729" behindDoc="0" locked="0" layoutInCell="1" allowOverlap="1" wp14:anchorId="71E6FFB5" wp14:editId="63B525A4">
                <wp:simplePos x="0" y="0"/>
                <wp:positionH relativeFrom="margin">
                  <wp:posOffset>-653143</wp:posOffset>
                </wp:positionH>
                <wp:positionV relativeFrom="paragraph">
                  <wp:posOffset>-23751</wp:posOffset>
                </wp:positionV>
                <wp:extent cx="7005955" cy="9440801"/>
                <wp:effectExtent l="0" t="0" r="23495" b="27305"/>
                <wp:wrapNone/>
                <wp:docPr id="565" name="Text Box 565"/>
                <wp:cNvGraphicFramePr/>
                <a:graphic xmlns:a="http://schemas.openxmlformats.org/drawingml/2006/main">
                  <a:graphicData uri="http://schemas.microsoft.com/office/word/2010/wordprocessingShape">
                    <wps:wsp>
                      <wps:cNvSpPr txBox="1"/>
                      <wps:spPr>
                        <a:xfrm>
                          <a:off x="0" y="0"/>
                          <a:ext cx="7005955" cy="9440801"/>
                        </a:xfrm>
                        <a:prstGeom prst="rect">
                          <a:avLst/>
                        </a:prstGeom>
                        <a:solidFill>
                          <a:schemeClr val="lt1"/>
                        </a:solidFill>
                        <a:ln w="6350">
                          <a:solidFill>
                            <a:schemeClr val="accent2"/>
                          </a:solidFill>
                        </a:ln>
                      </wps:spPr>
                      <wps:txbx>
                        <w:txbxContent>
                          <w:p w14:paraId="3D15E8C4" w14:textId="6C240D79" w:rsidR="00DE1EB7" w:rsidRDefault="00233C50">
                            <w:r>
                              <w:t>The final prototype has already accounted for many possible maint</w:t>
                            </w:r>
                            <w:r w:rsidR="00D5159F">
                              <w:t>enance needed:</w:t>
                            </w:r>
                          </w:p>
                          <w:p w14:paraId="6C844476" w14:textId="43FB13EB" w:rsidR="00D5159F" w:rsidRDefault="00D5159F" w:rsidP="009F128C">
                            <w:pPr>
                              <w:ind w:left="720"/>
                            </w:pPr>
                            <w:r>
                              <w:t xml:space="preserve">-Automatically delete old reservations that prevent the </w:t>
                            </w:r>
                            <w:r w:rsidR="00CD17A4">
                              <w:t>file size becoming too large with unneeded old reservations</w:t>
                            </w:r>
                          </w:p>
                          <w:p w14:paraId="123807B9" w14:textId="56B03C28" w:rsidR="00CD17A4" w:rsidRDefault="00CD17A4" w:rsidP="009F128C">
                            <w:pPr>
                              <w:ind w:firstLine="720"/>
                            </w:pPr>
                            <w:r>
                              <w:t>-Users are able to already delete reservations</w:t>
                            </w:r>
                            <w:r w:rsidR="00676952">
                              <w:t xml:space="preserve"> if they cannot attend </w:t>
                            </w:r>
                          </w:p>
                          <w:p w14:paraId="4200ABA3" w14:textId="3BE72CE8" w:rsidR="00EC7439" w:rsidRDefault="00EC7439" w:rsidP="009F128C">
                            <w:pPr>
                              <w:ind w:left="720"/>
                            </w:pPr>
                            <w:r>
                              <w:t xml:space="preserve">-Users are already able to create account without </w:t>
                            </w:r>
                            <w:r w:rsidR="009F128C">
                              <w:t>developers needing to manually insert the data within database</w:t>
                            </w:r>
                          </w:p>
                          <w:p w14:paraId="32461188" w14:textId="1730379F" w:rsidR="00676952" w:rsidRDefault="00676952" w:rsidP="009F128C">
                            <w:pPr>
                              <w:ind w:firstLine="720"/>
                            </w:pPr>
                            <w:r>
                              <w:t xml:space="preserve">-Barbers are able to update the hairstyle table so they do not have to manually access the table </w:t>
                            </w:r>
                          </w:p>
                          <w:p w14:paraId="2FD27E0B" w14:textId="730908AE" w:rsidR="00676952" w:rsidRDefault="00676952" w:rsidP="009F128C">
                            <w:pPr>
                              <w:ind w:firstLine="720"/>
                            </w:pPr>
                            <w:r>
                              <w:t>-</w:t>
                            </w:r>
                            <w:r w:rsidR="00172AE9">
                              <w:t>Option box with hairstyles already displays the latest versions of the hairstyle table</w:t>
                            </w:r>
                          </w:p>
                          <w:p w14:paraId="3C9EE3A9" w14:textId="2952B9D2" w:rsidR="000814FE" w:rsidRDefault="000814FE" w:rsidP="009F128C">
                            <w:pPr>
                              <w:ind w:left="720"/>
                            </w:pPr>
                            <w:r>
                              <w:t xml:space="preserve">-All the code is already commented </w:t>
                            </w:r>
                            <w:r w:rsidR="004D5F34">
                              <w:t>allowing other developers to understand my work and be able to modify reducing the risk of breaking other parts of the code</w:t>
                            </w:r>
                          </w:p>
                          <w:p w14:paraId="65AF7644" w14:textId="2EB2936A" w:rsidR="004D5F34" w:rsidRDefault="004D5F34" w:rsidP="009F128C">
                            <w:pPr>
                              <w:ind w:left="720"/>
                            </w:pPr>
                            <w:r>
                              <w:t>-</w:t>
                            </w:r>
                            <w:r w:rsidR="00F06A17">
                              <w:t xml:space="preserve">The code is already documented with flowcharts and pseudocode allowing analysis </w:t>
                            </w:r>
                            <w:r w:rsidR="00EC7439">
                              <w:t>for future requirements can be implemented correctly without me</w:t>
                            </w:r>
                          </w:p>
                          <w:p w14:paraId="13CE2479" w14:textId="04B8F646" w:rsidR="009F128C" w:rsidRDefault="009F128C" w:rsidP="009F128C"/>
                          <w:p w14:paraId="46CC8C6F" w14:textId="66C1E28C" w:rsidR="00A74D63" w:rsidRDefault="00A74D63" w:rsidP="009F128C">
                            <w:r>
                              <w:t>Maintenance</w:t>
                            </w:r>
                            <w:r w:rsidR="005F435E">
                              <w:t>/upgrades</w:t>
                            </w:r>
                            <w:r>
                              <w:t xml:space="preserve"> that should be carried out in the future:</w:t>
                            </w:r>
                          </w:p>
                          <w:p w14:paraId="03CD8856" w14:textId="3036988F" w:rsidR="00D5752F" w:rsidRDefault="00A74D63" w:rsidP="00E70CC5">
                            <w:pPr>
                              <w:ind w:left="720"/>
                            </w:pPr>
                            <w:r>
                              <w:t>-Create a feature that allows users to delete their account, or automatically delete after a set period of time. A</w:t>
                            </w:r>
                            <w:r w:rsidR="00D5752F">
                              <w:t>n</w:t>
                            </w:r>
                            <w:r w:rsidR="00E70CC5">
                              <w:t xml:space="preserve"> </w:t>
                            </w:r>
                            <w:r w:rsidR="00D5752F">
                              <w:t xml:space="preserve">email can be sent notifying users to be active again if they do not want their account deleted. Prevents the problem </w:t>
                            </w:r>
                            <w:r w:rsidR="00E70CC5">
                              <w:t>where the database file size becomes too large with inactive user account</w:t>
                            </w:r>
                          </w:p>
                          <w:p w14:paraId="3987608B" w14:textId="51067517" w:rsidR="00E70CC5" w:rsidRDefault="00E70CC5" w:rsidP="00E70CC5">
                            <w:pPr>
                              <w:ind w:left="720"/>
                            </w:pPr>
                            <w:r>
                              <w:t xml:space="preserve">-Once 2023 is over, change the </w:t>
                            </w:r>
                            <w:r w:rsidR="009A12F5">
                              <w:t xml:space="preserve">date </w:t>
                            </w:r>
                            <w:r>
                              <w:t xml:space="preserve">option box </w:t>
                            </w:r>
                            <w:r w:rsidR="009A12F5">
                              <w:t xml:space="preserve">range </w:t>
                            </w:r>
                            <w:r>
                              <w:t xml:space="preserve">to the next year to allow customers to book reservations </w:t>
                            </w:r>
                            <w:r w:rsidR="00FA1112">
                              <w:t>without them getting the error where the date picked is in the past</w:t>
                            </w:r>
                          </w:p>
                          <w:p w14:paraId="7FC6DA87" w14:textId="02B5E2FE" w:rsidR="009A12F5" w:rsidRDefault="009A12F5" w:rsidP="00E70CC5">
                            <w:pPr>
                              <w:ind w:left="720"/>
                            </w:pPr>
                            <w:r>
                              <w:t>-Once 2023 is over, change the date option box range to the next year on the barber select date to allow them to view reservations their customers are making</w:t>
                            </w:r>
                          </w:p>
                          <w:p w14:paraId="16D1D669" w14:textId="1E6C70DA" w:rsidR="000000DE" w:rsidRDefault="00BD30CB" w:rsidP="00E70CC5">
                            <w:pPr>
                              <w:ind w:left="720"/>
                            </w:pPr>
                            <w:r>
                              <w:t xml:space="preserve">-Create a feature that allows users to edit their account details. Users may change their contact details and therefore must allow users to </w:t>
                            </w:r>
                            <w:r w:rsidR="00351964">
                              <w:t>update their details in order to have relevant</w:t>
                            </w:r>
                            <w:r w:rsidR="00BD5F1C">
                              <w:t>/</w:t>
                            </w:r>
                            <w:r w:rsidR="00351964">
                              <w:t>up-to-date data within the user table</w:t>
                            </w:r>
                          </w:p>
                          <w:p w14:paraId="41321A49" w14:textId="3866CDF8" w:rsidR="00BD5F1C" w:rsidRDefault="00BD5F1C" w:rsidP="00E70CC5">
                            <w:pPr>
                              <w:ind w:left="720"/>
                            </w:pPr>
                            <w:r>
                              <w:t xml:space="preserve">-Implement </w:t>
                            </w:r>
                            <w:r w:rsidR="009A717F">
                              <w:t xml:space="preserve">a </w:t>
                            </w:r>
                            <w:r>
                              <w:t xml:space="preserve">feature that allows customers to recover their account if they happen to get the password input wrong a certain number of time. Can be built of my existing email function that can send a recovery email to confirm their identity, </w:t>
                            </w:r>
                            <w:r w:rsidR="009A717F">
                              <w:t xml:space="preserve">then </w:t>
                            </w:r>
                            <w:r>
                              <w:t>allowing them to update their password.</w:t>
                            </w:r>
                            <w:r w:rsidR="009A717F">
                              <w:t xml:space="preserve"> Prevents users having to contact the barbershop in order to c</w:t>
                            </w:r>
                            <w:r w:rsidR="00435D50">
                              <w:t>hange their password</w:t>
                            </w:r>
                            <w:r>
                              <w:t xml:space="preserve"> </w:t>
                            </w:r>
                          </w:p>
                          <w:p w14:paraId="1C43E279" w14:textId="60713ECA" w:rsidR="009A717F" w:rsidRDefault="009A717F" w:rsidP="00E70CC5">
                            <w:pPr>
                              <w:ind w:left="720"/>
                            </w:pPr>
                            <w:r>
                              <w:t xml:space="preserve">-Implement a feature that allows </w:t>
                            </w:r>
                            <w:r w:rsidR="00435D50">
                              <w:t>barbers to also change their passwords without needing to have the developers to access the database and updating manually</w:t>
                            </w:r>
                          </w:p>
                          <w:p w14:paraId="7382AF2F" w14:textId="6C6D74F4" w:rsidR="00435D50" w:rsidRDefault="005F435E" w:rsidP="00E70CC5">
                            <w:pPr>
                              <w:ind w:left="720"/>
                            </w:pPr>
                            <w:r>
                              <w:t>-Create a feature that allows the customer to edit their reservations details</w:t>
                            </w:r>
                            <w:r w:rsidR="00A333FC">
                              <w:t>, such as hairstyle picked.</w:t>
                            </w:r>
                          </w:p>
                          <w:p w14:paraId="3E2C9EBD" w14:textId="677A1D0D" w:rsidR="00E94A41" w:rsidRDefault="00E94A41" w:rsidP="00E70CC5">
                            <w:pPr>
                              <w:ind w:left="720"/>
                            </w:pPr>
                            <w:r>
                              <w:t>-</w:t>
                            </w:r>
                            <w:r w:rsidR="00053321">
                              <w:t>Prevent customers from creating reservations on holidays and on days where the barbershop is closed. This will be needed as if a customer does book a reservation on a holiday, they will arrive at a closed barbershop causing frustration in customers</w:t>
                            </w:r>
                          </w:p>
                          <w:p w14:paraId="52B97BA0" w14:textId="11BD45BB" w:rsidR="00053321" w:rsidRDefault="00053321" w:rsidP="00E70CC5">
                            <w:pPr>
                              <w:ind w:left="720"/>
                            </w:pPr>
                            <w:r>
                              <w:t>-</w:t>
                            </w:r>
                            <w:r w:rsidR="004864DC">
                              <w:t>Create a feature that allows new barbers to create accounts, new employees may join and will need an account to view their reservations</w:t>
                            </w:r>
                          </w:p>
                          <w:p w14:paraId="2528E037" w14:textId="57FA99DA" w:rsidR="004864DC" w:rsidRDefault="004864DC" w:rsidP="00E70CC5">
                            <w:pPr>
                              <w:ind w:left="720"/>
                            </w:pPr>
                            <w:r>
                              <w:t xml:space="preserve">-Implement a feature where instead of the </w:t>
                            </w:r>
                            <w:r w:rsidR="00ED0A56">
                              <w:t>barbers’</w:t>
                            </w:r>
                            <w:r w:rsidR="00981270">
                              <w:t xml:space="preserve"> names being</w:t>
                            </w:r>
                            <w:r>
                              <w:t xml:space="preserve"> hardcoded into the system, </w:t>
                            </w:r>
                            <w:r w:rsidR="00920D11">
                              <w:t xml:space="preserve">first </w:t>
                            </w:r>
                            <w:r w:rsidR="00F05F2C">
                              <w:t>retrieve</w:t>
                            </w:r>
                            <w:r w:rsidR="00920D11">
                              <w:t xml:space="preserve"> all barber accounts and update the option box with all current barbers. This will </w:t>
                            </w:r>
                            <w:r w:rsidR="00F05F2C">
                              <w:t>allow new barbers to be selected and old barbers that left, to be removed. This code should be similar to my fetch hairstyle’s function where it updates the list of hairstyles with the latest version of the hairstyle table.</w:t>
                            </w:r>
                          </w:p>
                          <w:p w14:paraId="0BC8E309" w14:textId="77777777" w:rsidR="00F05F2C" w:rsidRDefault="00F05F2C" w:rsidP="00E70CC5">
                            <w:pPr>
                              <w:ind w:left="720"/>
                            </w:pPr>
                          </w:p>
                          <w:p w14:paraId="3C6AE6C6" w14:textId="77777777" w:rsidR="00A333FC" w:rsidRDefault="00A333FC" w:rsidP="00E70CC5">
                            <w:pPr>
                              <w:ind w:left="720"/>
                            </w:pPr>
                          </w:p>
                          <w:p w14:paraId="7826EA17" w14:textId="77777777" w:rsidR="00E70CC5" w:rsidRDefault="00E70CC5" w:rsidP="00E70CC5">
                            <w:pPr>
                              <w:ind w:left="720"/>
                            </w:pPr>
                          </w:p>
                          <w:p w14:paraId="172DE4D3" w14:textId="77777777" w:rsidR="00EC7439" w:rsidRDefault="00EC74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E6FFB5" id="Text Box 565" o:spid="_x0000_s1290" type="#_x0000_t202" style="position:absolute;margin-left:-51.45pt;margin-top:-1.85pt;width:551.65pt;height:743.35pt;z-index:252096729;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" fillcolor="white [3201]" strokecolor="#ed7d31 [3205]" strokeweight=".5pt">
                <v:textbox>
                  <w:txbxContent>
                    <w:p w14:paraId="3D15E8C4" w14:textId="6C240D79" w:rsidR="00DE1EB7" w:rsidRDefault="00233C50">
                      <w:r>
                        <w:t>The final prototype has already accounted for many possible maint</w:t>
                      </w:r>
                      <w:r w:rsidR="00D5159F">
                        <w:t>enance needed:</w:t>
                      </w:r>
                    </w:p>
                    <w:p w14:paraId="6C844476" w14:textId="43FB13EB" w:rsidR="00D5159F" w:rsidRDefault="00D5159F" w:rsidP="009F128C">
                      <w:pPr>
                        <w:ind w:left="720"/>
                      </w:pPr>
                      <w:r>
                        <w:t xml:space="preserve">-Automatically delete old reservations that prevent the </w:t>
                      </w:r>
                      <w:r w:rsidR="00CD17A4">
                        <w:t>file size becoming too large with unneeded old reservations</w:t>
                      </w:r>
                    </w:p>
                    <w:p w14:paraId="123807B9" w14:textId="56B03C28" w:rsidR="00CD17A4" w:rsidRDefault="00CD17A4" w:rsidP="009F128C">
                      <w:pPr>
                        <w:ind w:firstLine="720"/>
                      </w:pPr>
                      <w:r>
                        <w:t>-Users are able to already delete reservations</w:t>
                      </w:r>
                      <w:r w:rsidR="00676952">
                        <w:t xml:space="preserve"> if they cannot attend </w:t>
                      </w:r>
                    </w:p>
                    <w:p w14:paraId="4200ABA3" w14:textId="3BE72CE8" w:rsidR="00EC7439" w:rsidRDefault="00EC7439" w:rsidP="009F128C">
                      <w:pPr>
                        <w:ind w:left="720"/>
                      </w:pPr>
                      <w:r>
                        <w:t xml:space="preserve">-Users are already able to create account without </w:t>
                      </w:r>
                      <w:r w:rsidR="009F128C">
                        <w:t>developers needing to manually insert the data within database</w:t>
                      </w:r>
                    </w:p>
                    <w:p w14:paraId="32461188" w14:textId="1730379F" w:rsidR="00676952" w:rsidRDefault="00676952" w:rsidP="009F128C">
                      <w:pPr>
                        <w:ind w:firstLine="720"/>
                      </w:pPr>
                      <w:r>
                        <w:t xml:space="preserve">-Barbers are able to update the hairstyle table so they do not have to manually access the table </w:t>
                      </w:r>
                    </w:p>
                    <w:p w14:paraId="2FD27E0B" w14:textId="730908AE" w:rsidR="00676952" w:rsidRDefault="00676952" w:rsidP="009F128C">
                      <w:pPr>
                        <w:ind w:firstLine="720"/>
                      </w:pPr>
                      <w:r>
                        <w:t>-</w:t>
                      </w:r>
                      <w:r w:rsidR="00172AE9">
                        <w:t>Option box with hairstyles already displays the latest versions of the hairstyle table</w:t>
                      </w:r>
                    </w:p>
                    <w:p w14:paraId="3C9EE3A9" w14:textId="2952B9D2" w:rsidR="000814FE" w:rsidRDefault="000814FE" w:rsidP="009F128C">
                      <w:pPr>
                        <w:ind w:left="720"/>
                      </w:pPr>
                      <w:r>
                        <w:t xml:space="preserve">-All the code is already commented </w:t>
                      </w:r>
                      <w:r w:rsidR="004D5F34">
                        <w:t>allowing other developers to understand my work and be able to modify reducing the risk of breaking other parts of the code</w:t>
                      </w:r>
                    </w:p>
                    <w:p w14:paraId="65AF7644" w14:textId="2EB2936A" w:rsidR="004D5F34" w:rsidRDefault="004D5F34" w:rsidP="009F128C">
                      <w:pPr>
                        <w:ind w:left="720"/>
                      </w:pPr>
                      <w:r>
                        <w:t>-</w:t>
                      </w:r>
                      <w:r w:rsidR="00F06A17">
                        <w:t xml:space="preserve">The code is already documented with flowcharts and pseudocode allowing analysis </w:t>
                      </w:r>
                      <w:r w:rsidR="00EC7439">
                        <w:t>for future requirements can be implemented correctly without me</w:t>
                      </w:r>
                    </w:p>
                    <w:p w14:paraId="13CE2479" w14:textId="04B8F646" w:rsidR="009F128C" w:rsidRDefault="009F128C" w:rsidP="009F128C"/>
                    <w:p w14:paraId="46CC8C6F" w14:textId="66C1E28C" w:rsidR="00A74D63" w:rsidRDefault="00A74D63" w:rsidP="009F128C">
                      <w:r>
                        <w:t>Maintenance</w:t>
                      </w:r>
                      <w:r w:rsidR="005F435E">
                        <w:t>/upgrades</w:t>
                      </w:r>
                      <w:r>
                        <w:t xml:space="preserve"> that should be carried out in the future:</w:t>
                      </w:r>
                    </w:p>
                    <w:p w14:paraId="03CD8856" w14:textId="3036988F" w:rsidR="00D5752F" w:rsidRDefault="00A74D63" w:rsidP="00E70CC5">
                      <w:pPr>
                        <w:ind w:left="720"/>
                      </w:pPr>
                      <w:r>
                        <w:t>-Create a feature that allows users to delete their account, or automatically delete after a set period of time. A</w:t>
                      </w:r>
                      <w:r w:rsidR="00D5752F">
                        <w:t>n</w:t>
                      </w:r>
                      <w:r w:rsidR="00E70CC5">
                        <w:t xml:space="preserve"> </w:t>
                      </w:r>
                      <w:r w:rsidR="00D5752F">
                        <w:t xml:space="preserve">email can be sent notifying users to be active again if they do not want their account deleted. Prevents the problem </w:t>
                      </w:r>
                      <w:r w:rsidR="00E70CC5">
                        <w:t>where the database file size becomes too large with inactive user account</w:t>
                      </w:r>
                    </w:p>
                    <w:p w14:paraId="3987608B" w14:textId="51067517" w:rsidR="00E70CC5" w:rsidRDefault="00E70CC5" w:rsidP="00E70CC5">
                      <w:pPr>
                        <w:ind w:left="720"/>
                      </w:pPr>
                      <w:r>
                        <w:t xml:space="preserve">-Once 2023 is over, change the </w:t>
                      </w:r>
                      <w:r w:rsidR="009A12F5">
                        <w:t xml:space="preserve">date </w:t>
                      </w:r>
                      <w:r>
                        <w:t xml:space="preserve">option box </w:t>
                      </w:r>
                      <w:r w:rsidR="009A12F5">
                        <w:t xml:space="preserve">range </w:t>
                      </w:r>
                      <w:r>
                        <w:t xml:space="preserve">to the next year to allow customers to book reservations </w:t>
                      </w:r>
                      <w:r w:rsidR="00FA1112">
                        <w:t>without them getting the error where the date picked is in the past</w:t>
                      </w:r>
                    </w:p>
                    <w:p w14:paraId="7FC6DA87" w14:textId="02B5E2FE" w:rsidR="009A12F5" w:rsidRDefault="009A12F5" w:rsidP="00E70CC5">
                      <w:pPr>
                        <w:ind w:left="720"/>
                      </w:pPr>
                      <w:r>
                        <w:t>-Once 2023 is over, change the date option box range to the next year on the barber select date to allow them to view reservations their customers are making</w:t>
                      </w:r>
                    </w:p>
                    <w:p w14:paraId="16D1D669" w14:textId="1E6C70DA" w:rsidR="000000DE" w:rsidRDefault="00BD30CB" w:rsidP="00E70CC5">
                      <w:pPr>
                        <w:ind w:left="720"/>
                      </w:pPr>
                      <w:r>
                        <w:t xml:space="preserve">-Create a feature that allows users to edit their account details. Users may change their contact details and therefore must allow users to </w:t>
                      </w:r>
                      <w:r w:rsidR="00351964">
                        <w:t>update their details in order to have relevant</w:t>
                      </w:r>
                      <w:r w:rsidR="00BD5F1C">
                        <w:t>/</w:t>
                      </w:r>
                      <w:r w:rsidR="00351964">
                        <w:t>up-to-date data within the user table</w:t>
                      </w:r>
                    </w:p>
                    <w:p w14:paraId="41321A49" w14:textId="3866CDF8" w:rsidR="00BD5F1C" w:rsidRDefault="00BD5F1C" w:rsidP="00E70CC5">
                      <w:pPr>
                        <w:ind w:left="720"/>
                      </w:pPr>
                      <w:r>
                        <w:t xml:space="preserve">-Implement </w:t>
                      </w:r>
                      <w:r w:rsidR="009A717F">
                        <w:t xml:space="preserve">a </w:t>
                      </w:r>
                      <w:r>
                        <w:t xml:space="preserve">feature that allows customers to recover their account if they happen to get the password input wrong a certain number of time. Can be built of my existing email function that can send a recovery email to confirm their identity, </w:t>
                      </w:r>
                      <w:r w:rsidR="009A717F">
                        <w:t xml:space="preserve">then </w:t>
                      </w:r>
                      <w:r>
                        <w:t>allowing them to update their password.</w:t>
                      </w:r>
                      <w:r w:rsidR="009A717F">
                        <w:t xml:space="preserve"> Prevents users having to contact the barbershop in order to c</w:t>
                      </w:r>
                      <w:r w:rsidR="00435D50">
                        <w:t>hange their password</w:t>
                      </w:r>
                      <w:r>
                        <w:t xml:space="preserve"> </w:t>
                      </w:r>
                    </w:p>
                    <w:p w14:paraId="1C43E279" w14:textId="60713ECA" w:rsidR="009A717F" w:rsidRDefault="009A717F" w:rsidP="00E70CC5">
                      <w:pPr>
                        <w:ind w:left="720"/>
                      </w:pPr>
                      <w:r>
                        <w:t xml:space="preserve">-Implement a feature that allows </w:t>
                      </w:r>
                      <w:r w:rsidR="00435D50">
                        <w:t>barbers to also change their passwords without needing to have the developers to access the database and updating manually</w:t>
                      </w:r>
                    </w:p>
                    <w:p w14:paraId="7382AF2F" w14:textId="6C6D74F4" w:rsidR="00435D50" w:rsidRDefault="005F435E" w:rsidP="00E70CC5">
                      <w:pPr>
                        <w:ind w:left="720"/>
                      </w:pPr>
                      <w:r>
                        <w:t>-Create a feature that allows the customer to edit their reservations details</w:t>
                      </w:r>
                      <w:r w:rsidR="00A333FC">
                        <w:t>, such as hairstyle picked.</w:t>
                      </w:r>
                    </w:p>
                    <w:p w14:paraId="3E2C9EBD" w14:textId="677A1D0D" w:rsidR="00E94A41" w:rsidRDefault="00E94A41" w:rsidP="00E70CC5">
                      <w:pPr>
                        <w:ind w:left="720"/>
                      </w:pPr>
                      <w:r>
                        <w:t>-</w:t>
                      </w:r>
                      <w:r w:rsidR="00053321">
                        <w:t>Prevent customers from creating reservations on holidays and on days where the barbershop is closed. This will be needed as if a customer does book a reservation on a holiday, they will arrive at a closed barbershop causing frustration in customers</w:t>
                      </w:r>
                    </w:p>
                    <w:p w14:paraId="52B97BA0" w14:textId="11BD45BB" w:rsidR="00053321" w:rsidRDefault="00053321" w:rsidP="00E70CC5">
                      <w:pPr>
                        <w:ind w:left="720"/>
                      </w:pPr>
                      <w:r>
                        <w:t>-</w:t>
                      </w:r>
                      <w:r w:rsidR="004864DC">
                        <w:t>Create a feature that allows new barbers to create accounts, new employees may join and will need an account to view their reservations</w:t>
                      </w:r>
                    </w:p>
                    <w:p w14:paraId="2528E037" w14:textId="57FA99DA" w:rsidR="004864DC" w:rsidRDefault="004864DC" w:rsidP="00E70CC5">
                      <w:pPr>
                        <w:ind w:left="720"/>
                      </w:pPr>
                      <w:r>
                        <w:t xml:space="preserve">-Implement a feature where instead of the </w:t>
                      </w:r>
                      <w:r w:rsidR="00ED0A56">
                        <w:t>barbers’</w:t>
                      </w:r>
                      <w:r w:rsidR="00981270">
                        <w:t xml:space="preserve"> names being</w:t>
                      </w:r>
                      <w:r>
                        <w:t xml:space="preserve"> hardcoded into the system, </w:t>
                      </w:r>
                      <w:r w:rsidR="00920D11">
                        <w:t xml:space="preserve">first </w:t>
                      </w:r>
                      <w:r w:rsidR="00F05F2C">
                        <w:t>retrieve</w:t>
                      </w:r>
                      <w:r w:rsidR="00920D11">
                        <w:t xml:space="preserve"> all barber accounts and update the option box with all current barbers. This will </w:t>
                      </w:r>
                      <w:r w:rsidR="00F05F2C">
                        <w:t>allow new barbers to be selected and old barbers that left, to be removed. This code should be similar to my fetch hairstyle’s function where it updates the list of hairstyles with the latest version of the hairstyle table.</w:t>
                      </w:r>
                    </w:p>
                    <w:p w14:paraId="0BC8E309" w14:textId="77777777" w:rsidR="00F05F2C" w:rsidRDefault="00F05F2C" w:rsidP="00E70CC5">
                      <w:pPr>
                        <w:ind w:left="720"/>
                      </w:pPr>
                    </w:p>
                    <w:p w14:paraId="3C6AE6C6" w14:textId="77777777" w:rsidR="00A333FC" w:rsidRDefault="00A333FC" w:rsidP="00E70CC5">
                      <w:pPr>
                        <w:ind w:left="720"/>
                      </w:pPr>
                    </w:p>
                    <w:p w14:paraId="7826EA17" w14:textId="77777777" w:rsidR="00E70CC5" w:rsidRDefault="00E70CC5" w:rsidP="00E70CC5">
                      <w:pPr>
                        <w:ind w:left="720"/>
                      </w:pPr>
                    </w:p>
                    <w:p w14:paraId="172DE4D3" w14:textId="77777777" w:rsidR="00EC7439" w:rsidRDefault="00EC7439"/>
                  </w:txbxContent>
                </v:textbox>
                <w10:wrap anchorx="margin"/>
              </v:shape>
            </w:pict>
          </mc:Fallback>
        </mc:AlternateContent>
      </w:r>
    </w:p>
    <w:p w14:paraId="6C423A05" w14:textId="135750CE" w:rsidR="00DE1EB7" w:rsidRDefault="00DE1EB7" w:rsidP="00FB0CC0">
      <w:pPr>
        <w:rPr>
          <w:noProof/>
          <w:u w:val="single"/>
        </w:rPr>
      </w:pPr>
    </w:p>
    <w:p w14:paraId="17C39F3E" w14:textId="46C0CE09" w:rsidR="00DE1EB7" w:rsidRDefault="00DE1EB7" w:rsidP="00FB0CC0">
      <w:pPr>
        <w:rPr>
          <w:noProof/>
          <w:u w:val="single"/>
        </w:rPr>
      </w:pPr>
    </w:p>
    <w:p w14:paraId="6DAD182B" w14:textId="24850EDA" w:rsidR="00DE1EB7" w:rsidRDefault="00DE1EB7" w:rsidP="00FB0CC0">
      <w:pPr>
        <w:rPr>
          <w:noProof/>
          <w:u w:val="single"/>
        </w:rPr>
      </w:pPr>
    </w:p>
    <w:p w14:paraId="1F9783F5" w14:textId="12AE21C7" w:rsidR="00DE1EB7" w:rsidRDefault="00DE1EB7" w:rsidP="00FB0CC0">
      <w:pPr>
        <w:rPr>
          <w:noProof/>
          <w:u w:val="single"/>
        </w:rPr>
      </w:pPr>
    </w:p>
    <w:p w14:paraId="3D52859E" w14:textId="21DCCC53" w:rsidR="00DE1EB7" w:rsidRDefault="00DE1EB7" w:rsidP="00FB0CC0">
      <w:pPr>
        <w:rPr>
          <w:noProof/>
          <w:u w:val="single"/>
        </w:rPr>
      </w:pPr>
    </w:p>
    <w:p w14:paraId="2E976265" w14:textId="00A69928" w:rsidR="00DE1EB7" w:rsidRDefault="00DE1EB7" w:rsidP="00FB0CC0">
      <w:pPr>
        <w:rPr>
          <w:noProof/>
          <w:u w:val="single"/>
        </w:rPr>
      </w:pPr>
    </w:p>
    <w:p w14:paraId="124E4C8E" w14:textId="60DB9FD4" w:rsidR="00DE1EB7" w:rsidRDefault="00DE1EB7" w:rsidP="00FB0CC0">
      <w:pPr>
        <w:rPr>
          <w:noProof/>
          <w:u w:val="single"/>
        </w:rPr>
      </w:pPr>
    </w:p>
    <w:p w14:paraId="648F6EDA" w14:textId="6D9C99D4" w:rsidR="00DE1EB7" w:rsidRDefault="00DE1EB7" w:rsidP="00FB0CC0">
      <w:pPr>
        <w:rPr>
          <w:noProof/>
          <w:u w:val="single"/>
        </w:rPr>
      </w:pPr>
    </w:p>
    <w:p w14:paraId="2BC644CA" w14:textId="7049CD13" w:rsidR="00DE1EB7" w:rsidRDefault="00DE1EB7" w:rsidP="00FB0CC0">
      <w:pPr>
        <w:rPr>
          <w:noProof/>
          <w:u w:val="single"/>
        </w:rPr>
      </w:pPr>
    </w:p>
    <w:p w14:paraId="5A4D4DFB" w14:textId="62B58E97" w:rsidR="00DE1EB7" w:rsidRDefault="00DE1EB7" w:rsidP="00FB0CC0">
      <w:pPr>
        <w:rPr>
          <w:noProof/>
          <w:u w:val="single"/>
        </w:rPr>
      </w:pPr>
    </w:p>
    <w:p w14:paraId="6A2C3316" w14:textId="3CB0B2FA" w:rsidR="00DE1EB7" w:rsidRDefault="00DE1EB7" w:rsidP="00FB0CC0">
      <w:pPr>
        <w:rPr>
          <w:noProof/>
          <w:u w:val="single"/>
        </w:rPr>
      </w:pPr>
    </w:p>
    <w:p w14:paraId="61CEEE72" w14:textId="5A9E6C25" w:rsidR="00DE1EB7" w:rsidRDefault="00DE1EB7" w:rsidP="00FB0CC0">
      <w:pPr>
        <w:rPr>
          <w:noProof/>
          <w:u w:val="single"/>
        </w:rPr>
      </w:pPr>
    </w:p>
    <w:p w14:paraId="0AA7B464" w14:textId="5EC017D9" w:rsidR="00DE1EB7" w:rsidRDefault="00DE1EB7" w:rsidP="00FB0CC0">
      <w:pPr>
        <w:rPr>
          <w:noProof/>
          <w:u w:val="single"/>
        </w:rPr>
      </w:pPr>
    </w:p>
    <w:p w14:paraId="0A5FD087" w14:textId="18CF85B7" w:rsidR="00DE1EB7" w:rsidRDefault="00DE1EB7" w:rsidP="00FB0CC0">
      <w:pPr>
        <w:rPr>
          <w:noProof/>
          <w:u w:val="single"/>
        </w:rPr>
      </w:pPr>
    </w:p>
    <w:p w14:paraId="6C497992" w14:textId="59C9C9CD" w:rsidR="00DE1EB7" w:rsidRDefault="00DE1EB7" w:rsidP="00FB0CC0">
      <w:pPr>
        <w:rPr>
          <w:noProof/>
          <w:u w:val="single"/>
        </w:rPr>
      </w:pPr>
    </w:p>
    <w:p w14:paraId="2D4FAFBD" w14:textId="6515BF92" w:rsidR="00DE1EB7" w:rsidRDefault="00DE1EB7" w:rsidP="00FB0CC0">
      <w:pPr>
        <w:rPr>
          <w:noProof/>
          <w:u w:val="single"/>
        </w:rPr>
      </w:pPr>
    </w:p>
    <w:p w14:paraId="0E63430C" w14:textId="110FD245" w:rsidR="00DE1EB7" w:rsidRDefault="00DE1EB7" w:rsidP="00FB0CC0">
      <w:pPr>
        <w:rPr>
          <w:noProof/>
          <w:u w:val="single"/>
        </w:rPr>
      </w:pPr>
    </w:p>
    <w:p w14:paraId="2702494E" w14:textId="1DC2FD92" w:rsidR="00DE1EB7" w:rsidRDefault="00DE1EB7" w:rsidP="00FB0CC0">
      <w:pPr>
        <w:rPr>
          <w:noProof/>
          <w:u w:val="single"/>
        </w:rPr>
      </w:pPr>
    </w:p>
    <w:p w14:paraId="5C868169" w14:textId="2F1F7BE7" w:rsidR="00DE1EB7" w:rsidRDefault="00DE1EB7" w:rsidP="00FB0CC0">
      <w:pPr>
        <w:rPr>
          <w:noProof/>
          <w:u w:val="single"/>
        </w:rPr>
      </w:pPr>
    </w:p>
    <w:p w14:paraId="65E10FD4" w14:textId="062919BA" w:rsidR="00DE1EB7" w:rsidRDefault="00DE1EB7" w:rsidP="00FB0CC0">
      <w:pPr>
        <w:rPr>
          <w:noProof/>
          <w:u w:val="single"/>
        </w:rPr>
      </w:pPr>
    </w:p>
    <w:p w14:paraId="71CCA2A6" w14:textId="5288AF58" w:rsidR="00DE1EB7" w:rsidRDefault="00DE1EB7" w:rsidP="00FB0CC0">
      <w:pPr>
        <w:rPr>
          <w:noProof/>
          <w:u w:val="single"/>
        </w:rPr>
      </w:pPr>
    </w:p>
    <w:p w14:paraId="60BB9251" w14:textId="16E914FB" w:rsidR="00DE1EB7" w:rsidRDefault="00DE1EB7" w:rsidP="00FB0CC0">
      <w:pPr>
        <w:rPr>
          <w:noProof/>
          <w:u w:val="single"/>
        </w:rPr>
      </w:pPr>
    </w:p>
    <w:p w14:paraId="06D695B6" w14:textId="713A2741" w:rsidR="00DE1EB7" w:rsidRDefault="00DE1EB7" w:rsidP="00FB0CC0">
      <w:pPr>
        <w:rPr>
          <w:noProof/>
          <w:u w:val="single"/>
        </w:rPr>
      </w:pPr>
    </w:p>
    <w:p w14:paraId="5F00D508" w14:textId="3DF98DD1" w:rsidR="00DE1EB7" w:rsidRDefault="00DE1EB7" w:rsidP="00FB0CC0">
      <w:pPr>
        <w:rPr>
          <w:noProof/>
          <w:u w:val="single"/>
        </w:rPr>
      </w:pPr>
    </w:p>
    <w:p w14:paraId="29C252B5" w14:textId="1EEBC40B" w:rsidR="00DE1EB7" w:rsidRDefault="00DE1EB7" w:rsidP="00FB0CC0">
      <w:pPr>
        <w:rPr>
          <w:noProof/>
          <w:u w:val="single"/>
        </w:rPr>
      </w:pPr>
    </w:p>
    <w:p w14:paraId="55CCAF1D" w14:textId="2866D290" w:rsidR="00DE1EB7" w:rsidRDefault="00DE1EB7" w:rsidP="00FB0CC0">
      <w:pPr>
        <w:rPr>
          <w:noProof/>
          <w:u w:val="single"/>
        </w:rPr>
      </w:pPr>
    </w:p>
    <w:p w14:paraId="0BA8AECA" w14:textId="61463201" w:rsidR="00DE1EB7" w:rsidRDefault="00DE1EB7" w:rsidP="00FB0CC0">
      <w:pPr>
        <w:rPr>
          <w:noProof/>
          <w:u w:val="single"/>
        </w:rPr>
      </w:pPr>
    </w:p>
    <w:p w14:paraId="5CF93A29" w14:textId="60392304" w:rsidR="00DE1EB7" w:rsidRDefault="00DE1EB7" w:rsidP="00FB0CC0">
      <w:pPr>
        <w:rPr>
          <w:noProof/>
          <w:u w:val="single"/>
        </w:rPr>
      </w:pPr>
    </w:p>
    <w:p w14:paraId="5FB96223" w14:textId="77777777" w:rsidR="00DE1EB7" w:rsidRDefault="00DE1EB7" w:rsidP="00FB0CC0">
      <w:pPr>
        <w:rPr>
          <w:noProof/>
          <w:u w:val="single"/>
        </w:rPr>
      </w:pPr>
    </w:p>
    <w:p w14:paraId="1FD48FD0" w14:textId="55AEE9A2" w:rsidR="00DE1EB7" w:rsidRPr="00DE1EB7" w:rsidRDefault="00DE1EB7" w:rsidP="00FB0CC0">
      <w:pPr>
        <w:rPr>
          <w:noProof/>
          <w:u w:val="single"/>
        </w:rPr>
      </w:pPr>
    </w:p>
    <w:p w14:paraId="227BA496" w14:textId="20B5B509" w:rsidR="004D2903" w:rsidRDefault="00E10DFC" w:rsidP="00FB0CC0">
      <w:pPr>
        <w:rPr>
          <w:noProof/>
          <w:u w:val="single"/>
        </w:rPr>
      </w:pPr>
      <w:r>
        <w:rPr>
          <w:noProof/>
          <w:u w:val="single"/>
        </w:rPr>
        <w:lastRenderedPageBreak/>
        <mc:AlternateContent>
          <mc:Choice Requires="wps">
            <w:drawing>
              <wp:anchor distT="0" distB="0" distL="114300" distR="114300" simplePos="0" relativeHeight="252107993" behindDoc="0" locked="0" layoutInCell="1" allowOverlap="1" wp14:anchorId="4D0572EE" wp14:editId="72CD8AEF">
                <wp:simplePos x="0" y="0"/>
                <wp:positionH relativeFrom="margin">
                  <wp:align>center</wp:align>
                </wp:positionH>
                <wp:positionV relativeFrom="paragraph">
                  <wp:posOffset>-228600</wp:posOffset>
                </wp:positionV>
                <wp:extent cx="7015480" cy="1619250"/>
                <wp:effectExtent l="0" t="0" r="13970" b="19050"/>
                <wp:wrapNone/>
                <wp:docPr id="575" name="Text Box 575"/>
                <wp:cNvGraphicFramePr/>
                <a:graphic xmlns:a="http://schemas.openxmlformats.org/drawingml/2006/main">
                  <a:graphicData uri="http://schemas.microsoft.com/office/word/2010/wordprocessingShape">
                    <wps:wsp>
                      <wps:cNvSpPr txBox="1"/>
                      <wps:spPr>
                        <a:xfrm>
                          <a:off x="0" y="0"/>
                          <a:ext cx="7015480" cy="1619250"/>
                        </a:xfrm>
                        <a:prstGeom prst="rect">
                          <a:avLst/>
                        </a:prstGeom>
                        <a:solidFill>
                          <a:schemeClr val="lt1"/>
                        </a:solidFill>
                        <a:ln w="6350">
                          <a:solidFill>
                            <a:schemeClr val="accent2"/>
                          </a:solidFill>
                        </a:ln>
                      </wps:spPr>
                      <wps:txbx>
                        <w:txbxContent>
                          <w:p w14:paraId="62F45C33" w14:textId="71E4C2AF" w:rsidR="004D2903" w:rsidRPr="00D30EDA" w:rsidRDefault="00E22B04">
                            <w:pPr>
                              <w:rPr>
                                <w:rFonts w:cstheme="minorHAnsi"/>
                              </w:rPr>
                            </w:pPr>
                            <w:r w:rsidRPr="00D30EDA">
                              <w:rPr>
                                <w:rFonts w:cstheme="minorHAnsi"/>
                                <w:color w:val="000000"/>
                                <w:shd w:val="clear" w:color="auto" w:fill="FFFFFF"/>
                              </w:rPr>
                              <w:t>The measures I had taken to create a system that my client would be happy with to replace their present paper booking system w</w:t>
                            </w:r>
                            <w:r w:rsidR="00AC313E">
                              <w:rPr>
                                <w:rFonts w:cstheme="minorHAnsi"/>
                                <w:color w:val="000000"/>
                                <w:shd w:val="clear" w:color="auto" w:fill="FFFFFF"/>
                              </w:rPr>
                              <w:t>as</w:t>
                            </w:r>
                            <w:r w:rsidRPr="00D30EDA">
                              <w:rPr>
                                <w:rFonts w:cstheme="minorHAnsi"/>
                                <w:color w:val="000000"/>
                                <w:shd w:val="clear" w:color="auto" w:fill="FFFFFF"/>
                              </w:rPr>
                              <w:t xml:space="preserve"> examined once the project was finished.</w:t>
                            </w:r>
                            <w:r w:rsidR="00480C6A" w:rsidRPr="00D30EDA">
                              <w:rPr>
                                <w:rFonts w:cstheme="minorHAnsi"/>
                                <w:color w:val="000000"/>
                              </w:rPr>
                              <w:t xml:space="preserve"> </w:t>
                            </w:r>
                            <w:r w:rsidRPr="00D30EDA">
                              <w:rPr>
                                <w:rFonts w:cstheme="minorHAnsi"/>
                                <w:color w:val="000000"/>
                                <w:shd w:val="clear" w:color="auto" w:fill="FFFFFF"/>
                              </w:rPr>
                              <w:t xml:space="preserve">I have gained a lot of knowledge from this project to help me improve my abilities as a programmer </w:t>
                            </w:r>
                            <w:r w:rsidR="00516A06" w:rsidRPr="00D30EDA">
                              <w:rPr>
                                <w:rFonts w:cstheme="minorHAnsi"/>
                                <w:color w:val="000000"/>
                                <w:shd w:val="clear" w:color="auto" w:fill="FFFFFF"/>
                              </w:rPr>
                              <w:t xml:space="preserve">and a problem solver. </w:t>
                            </w:r>
                            <w:r w:rsidRPr="00D30EDA">
                              <w:rPr>
                                <w:rFonts w:cstheme="minorHAnsi"/>
                                <w:color w:val="000000"/>
                                <w:shd w:val="clear" w:color="auto" w:fill="FFFFFF"/>
                              </w:rPr>
                              <w:t xml:space="preserve">During the course of the development process, I acquired new skills such as the ability to create a database that can </w:t>
                            </w:r>
                            <w:r w:rsidR="00516A06" w:rsidRPr="00D30EDA">
                              <w:rPr>
                                <w:rFonts w:cstheme="minorHAnsi"/>
                                <w:color w:val="000000"/>
                                <w:shd w:val="clear" w:color="auto" w:fill="FFFFFF"/>
                              </w:rPr>
                              <w:t>successfully</w:t>
                            </w:r>
                            <w:r w:rsidRPr="00D30EDA">
                              <w:rPr>
                                <w:rFonts w:cstheme="minorHAnsi"/>
                                <w:color w:val="000000"/>
                                <w:shd w:val="clear" w:color="auto" w:fill="FFFFFF"/>
                              </w:rPr>
                              <w:t xml:space="preserve"> save all the data a user enters into the system and the ability to add new libraries </w:t>
                            </w:r>
                            <w:r w:rsidR="00BC4D94" w:rsidRPr="00D30EDA">
                              <w:rPr>
                                <w:rFonts w:cstheme="minorHAnsi"/>
                                <w:color w:val="000000"/>
                                <w:shd w:val="clear" w:color="auto" w:fill="FFFFFF"/>
                              </w:rPr>
                              <w:t>and</w:t>
                            </w:r>
                            <w:r w:rsidRPr="00D30EDA">
                              <w:rPr>
                                <w:rFonts w:cstheme="minorHAnsi"/>
                                <w:color w:val="000000"/>
                                <w:shd w:val="clear" w:color="auto" w:fill="FFFFFF"/>
                              </w:rPr>
                              <w:t xml:space="preserve"> validate user inputs such as dates entered</w:t>
                            </w:r>
                            <w:r w:rsidR="00BC4D94" w:rsidRPr="00D30EDA">
                              <w:rPr>
                                <w:rFonts w:cstheme="minorHAnsi"/>
                                <w:color w:val="000000"/>
                                <w:shd w:val="clear" w:color="auto" w:fill="FFFFFF"/>
                              </w:rPr>
                              <w:t>. I</w:t>
                            </w:r>
                            <w:r w:rsidR="009A6546" w:rsidRPr="00D30EDA">
                              <w:rPr>
                                <w:rFonts w:cstheme="minorHAnsi"/>
                                <w:color w:val="000000"/>
                                <w:shd w:val="clear" w:color="auto" w:fill="FFFFFF"/>
                              </w:rPr>
                              <w:t>’ve now able to send emails through python and have been successful at implementing 2 factor authentication</w:t>
                            </w:r>
                            <w:r w:rsidR="000B382E" w:rsidRPr="00D30EDA">
                              <w:rPr>
                                <w:rFonts w:cstheme="minorHAnsi"/>
                                <w:color w:val="000000"/>
                                <w:shd w:val="clear" w:color="auto" w:fill="FFFFFF"/>
                              </w:rPr>
                              <w:t xml:space="preserve"> and been able to create a graphical user interface, that </w:t>
                            </w:r>
                            <w:r w:rsidR="00A02107" w:rsidRPr="00D30EDA">
                              <w:rPr>
                                <w:rFonts w:cstheme="minorHAnsi"/>
                                <w:color w:val="000000"/>
                                <w:shd w:val="clear" w:color="auto" w:fill="FFFFFF"/>
                              </w:rPr>
                              <w:t>looks and is fully functional</w:t>
                            </w:r>
                            <w:r w:rsidRPr="00D30EDA">
                              <w:rPr>
                                <w:rFonts w:cstheme="minorHAnsi"/>
                                <w:color w:val="000000"/>
                                <w:shd w:val="clear" w:color="auto" w:fill="FFFFFF"/>
                              </w:rPr>
                              <w:t>. Overall, I think my project was successful since I was able to design a system that complied with all the specif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0572EE" id="Text Box 575" o:spid="_x0000_s1291" type="#_x0000_t202" style="position:absolute;margin-left:0;margin-top:-18pt;width:552.4pt;height:127.5pt;z-index:252107993;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" fillcolor="white [3201]" strokecolor="#ed7d31 [3205]" strokeweight=".5pt">
                <v:textbox>
                  <w:txbxContent>
                    <w:p w14:paraId="62F45C33" w14:textId="71E4C2AF" w:rsidR="004D2903" w:rsidRPr="00D30EDA" w:rsidRDefault="00E22B04">
                      <w:pPr>
                        <w:rPr>
                          <w:rFonts w:cstheme="minorHAnsi"/>
                        </w:rPr>
                      </w:pPr>
                      <w:r w:rsidRPr="00D30EDA">
                        <w:rPr>
                          <w:rFonts w:cstheme="minorHAnsi"/>
                          <w:color w:val="000000"/>
                          <w:shd w:val="clear" w:color="auto" w:fill="FFFFFF"/>
                        </w:rPr>
                        <w:t>The measures I had taken to create a system that my client would be happy with to replace their present paper booking system w</w:t>
                      </w:r>
                      <w:r w:rsidR="00AC313E">
                        <w:rPr>
                          <w:rFonts w:cstheme="minorHAnsi"/>
                          <w:color w:val="000000"/>
                          <w:shd w:val="clear" w:color="auto" w:fill="FFFFFF"/>
                        </w:rPr>
                        <w:t>as</w:t>
                      </w:r>
                      <w:r w:rsidRPr="00D30EDA">
                        <w:rPr>
                          <w:rFonts w:cstheme="minorHAnsi"/>
                          <w:color w:val="000000"/>
                          <w:shd w:val="clear" w:color="auto" w:fill="FFFFFF"/>
                        </w:rPr>
                        <w:t xml:space="preserve"> examined once the project was finished.</w:t>
                      </w:r>
                      <w:r w:rsidR="00480C6A" w:rsidRPr="00D30EDA">
                        <w:rPr>
                          <w:rFonts w:cstheme="minorHAnsi"/>
                          <w:color w:val="000000"/>
                        </w:rPr>
                        <w:t xml:space="preserve"> </w:t>
                      </w:r>
                      <w:r w:rsidRPr="00D30EDA">
                        <w:rPr>
                          <w:rFonts w:cstheme="minorHAnsi"/>
                          <w:color w:val="000000"/>
                          <w:shd w:val="clear" w:color="auto" w:fill="FFFFFF"/>
                        </w:rPr>
                        <w:t xml:space="preserve">I have gained a lot of knowledge from this project to help me improve my abilities as a programmer </w:t>
                      </w:r>
                      <w:r w:rsidR="00516A06" w:rsidRPr="00D30EDA">
                        <w:rPr>
                          <w:rFonts w:cstheme="minorHAnsi"/>
                          <w:color w:val="000000"/>
                          <w:shd w:val="clear" w:color="auto" w:fill="FFFFFF"/>
                        </w:rPr>
                        <w:t xml:space="preserve">and a problem solver. </w:t>
                      </w:r>
                      <w:r w:rsidRPr="00D30EDA">
                        <w:rPr>
                          <w:rFonts w:cstheme="minorHAnsi"/>
                          <w:color w:val="000000"/>
                          <w:shd w:val="clear" w:color="auto" w:fill="FFFFFF"/>
                        </w:rPr>
                        <w:t xml:space="preserve">During the course of the development process, I acquired new skills such as the ability to create a database that can </w:t>
                      </w:r>
                      <w:r w:rsidR="00516A06" w:rsidRPr="00D30EDA">
                        <w:rPr>
                          <w:rFonts w:cstheme="minorHAnsi"/>
                          <w:color w:val="000000"/>
                          <w:shd w:val="clear" w:color="auto" w:fill="FFFFFF"/>
                        </w:rPr>
                        <w:t>successfully</w:t>
                      </w:r>
                      <w:r w:rsidRPr="00D30EDA">
                        <w:rPr>
                          <w:rFonts w:cstheme="minorHAnsi"/>
                          <w:color w:val="000000"/>
                          <w:shd w:val="clear" w:color="auto" w:fill="FFFFFF"/>
                        </w:rPr>
                        <w:t xml:space="preserve"> save all the data a user enters into the system and the ability to add new libraries </w:t>
                      </w:r>
                      <w:r w:rsidR="00BC4D94" w:rsidRPr="00D30EDA">
                        <w:rPr>
                          <w:rFonts w:cstheme="minorHAnsi"/>
                          <w:color w:val="000000"/>
                          <w:shd w:val="clear" w:color="auto" w:fill="FFFFFF"/>
                        </w:rPr>
                        <w:t>and</w:t>
                      </w:r>
                      <w:r w:rsidRPr="00D30EDA">
                        <w:rPr>
                          <w:rFonts w:cstheme="minorHAnsi"/>
                          <w:color w:val="000000"/>
                          <w:shd w:val="clear" w:color="auto" w:fill="FFFFFF"/>
                        </w:rPr>
                        <w:t xml:space="preserve"> validate user inputs such as dates entered</w:t>
                      </w:r>
                      <w:r w:rsidR="00BC4D94" w:rsidRPr="00D30EDA">
                        <w:rPr>
                          <w:rFonts w:cstheme="minorHAnsi"/>
                          <w:color w:val="000000"/>
                          <w:shd w:val="clear" w:color="auto" w:fill="FFFFFF"/>
                        </w:rPr>
                        <w:t>. I</w:t>
                      </w:r>
                      <w:r w:rsidR="009A6546" w:rsidRPr="00D30EDA">
                        <w:rPr>
                          <w:rFonts w:cstheme="minorHAnsi"/>
                          <w:color w:val="000000"/>
                          <w:shd w:val="clear" w:color="auto" w:fill="FFFFFF"/>
                        </w:rPr>
                        <w:t>’ve now able to send emails through python and have been successful at implementing 2 factor authentication</w:t>
                      </w:r>
                      <w:r w:rsidR="000B382E" w:rsidRPr="00D30EDA">
                        <w:rPr>
                          <w:rFonts w:cstheme="minorHAnsi"/>
                          <w:color w:val="000000"/>
                          <w:shd w:val="clear" w:color="auto" w:fill="FFFFFF"/>
                        </w:rPr>
                        <w:t xml:space="preserve"> and been able to create a graphical user interface, that </w:t>
                      </w:r>
                      <w:r w:rsidR="00A02107" w:rsidRPr="00D30EDA">
                        <w:rPr>
                          <w:rFonts w:cstheme="minorHAnsi"/>
                          <w:color w:val="000000"/>
                          <w:shd w:val="clear" w:color="auto" w:fill="FFFFFF"/>
                        </w:rPr>
                        <w:t>looks and is fully functional</w:t>
                      </w:r>
                      <w:r w:rsidRPr="00D30EDA">
                        <w:rPr>
                          <w:rFonts w:cstheme="minorHAnsi"/>
                          <w:color w:val="000000"/>
                          <w:shd w:val="clear" w:color="auto" w:fill="FFFFFF"/>
                        </w:rPr>
                        <w:t>. Overall, I think my project was successful since I was able to design a system that complied with all the specifications.</w:t>
                      </w:r>
                    </w:p>
                  </w:txbxContent>
                </v:textbox>
                <w10:wrap anchorx="margin"/>
              </v:shape>
            </w:pict>
          </mc:Fallback>
        </mc:AlternateContent>
      </w:r>
      <w:r w:rsidR="004D2903">
        <w:rPr>
          <w:noProof/>
          <w:u w:val="single"/>
        </w:rPr>
        <mc:AlternateContent>
          <mc:Choice Requires="wps">
            <w:drawing>
              <wp:anchor distT="0" distB="0" distL="114300" distR="114300" simplePos="0" relativeHeight="252110041" behindDoc="0" locked="0" layoutInCell="1" allowOverlap="1" wp14:anchorId="1B5B4F21" wp14:editId="20E6D9AB">
                <wp:simplePos x="0" y="0"/>
                <wp:positionH relativeFrom="margin">
                  <wp:posOffset>-571500</wp:posOffset>
                </wp:positionH>
                <wp:positionV relativeFrom="paragraph">
                  <wp:posOffset>-628650</wp:posOffset>
                </wp:positionV>
                <wp:extent cx="1085850" cy="332105"/>
                <wp:effectExtent l="0" t="0" r="19050" b="10795"/>
                <wp:wrapNone/>
                <wp:docPr id="576" name="Text Box 576"/>
                <wp:cNvGraphicFramePr/>
                <a:graphic xmlns:a="http://schemas.openxmlformats.org/drawingml/2006/main">
                  <a:graphicData uri="http://schemas.microsoft.com/office/word/2010/wordprocessingShape">
                    <wps:wsp>
                      <wps:cNvSpPr txBox="1"/>
                      <wps:spPr>
                        <a:xfrm>
                          <a:off x="0" y="0"/>
                          <a:ext cx="1085850" cy="332105"/>
                        </a:xfrm>
                        <a:prstGeom prst="rect">
                          <a:avLst/>
                        </a:prstGeom>
                        <a:solidFill>
                          <a:sysClr val="window" lastClr="FFFFFF"/>
                        </a:solidFill>
                        <a:ln w="6350">
                          <a:solidFill>
                            <a:sysClr val="window" lastClr="FFFFFF"/>
                          </a:solidFill>
                        </a:ln>
                      </wps:spPr>
                      <wps:txbx>
                        <w:txbxContent>
                          <w:p w14:paraId="16391885" w14:textId="47723215" w:rsidR="004D2903" w:rsidRPr="001F2395" w:rsidRDefault="004D2903" w:rsidP="004D2903">
                            <w:pPr>
                              <w:rPr>
                                <w:b/>
                                <w:bCs/>
                                <w:sz w:val="28"/>
                                <w:szCs w:val="28"/>
                                <w:u w:val="single"/>
                              </w:rPr>
                            </w:pPr>
                            <w:r>
                              <w:rPr>
                                <w:b/>
                                <w:bCs/>
                                <w:sz w:val="28"/>
                                <w:szCs w:val="28"/>
                                <w:u w:val="single"/>
                              </w:rPr>
                              <w:t>Concl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B4F21" id="Text Box 576" o:spid="_x0000_s1292" type="#_x0000_t202" style="position:absolute;margin-left:-45pt;margin-top:-49.5pt;width:85.5pt;height:26.15pt;z-index:2521100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" fillcolor="window" strokecolor="window" strokeweight=".5pt">
                <v:textbox>
                  <w:txbxContent>
                    <w:p w14:paraId="16391885" w14:textId="47723215" w:rsidR="004D2903" w:rsidRPr="001F2395" w:rsidRDefault="004D2903" w:rsidP="004D2903">
                      <w:pPr>
                        <w:rPr>
                          <w:b/>
                          <w:bCs/>
                          <w:sz w:val="28"/>
                          <w:szCs w:val="28"/>
                          <w:u w:val="single"/>
                        </w:rPr>
                      </w:pPr>
                      <w:r>
                        <w:rPr>
                          <w:b/>
                          <w:bCs/>
                          <w:sz w:val="28"/>
                          <w:szCs w:val="28"/>
                          <w:u w:val="single"/>
                        </w:rPr>
                        <w:t>Conclusion:</w:t>
                      </w:r>
                    </w:p>
                  </w:txbxContent>
                </v:textbox>
                <w10:wrap anchorx="margin"/>
              </v:shape>
            </w:pict>
          </mc:Fallback>
        </mc:AlternateContent>
      </w:r>
    </w:p>
    <w:p w14:paraId="694A5C2F" w14:textId="29FFC2B3" w:rsidR="004D2903" w:rsidRDefault="004D2903" w:rsidP="00FB0CC0">
      <w:pPr>
        <w:rPr>
          <w:noProof/>
          <w:u w:val="single"/>
        </w:rPr>
      </w:pPr>
    </w:p>
    <w:p w14:paraId="1BFFE221" w14:textId="77777777" w:rsidR="004D2903" w:rsidRDefault="004D2903" w:rsidP="00FB0CC0">
      <w:pPr>
        <w:rPr>
          <w:noProof/>
          <w:u w:val="single"/>
        </w:rPr>
      </w:pPr>
    </w:p>
    <w:p w14:paraId="1426BA21" w14:textId="05F63E24" w:rsidR="004D2903" w:rsidRDefault="004D2903" w:rsidP="00FB0CC0">
      <w:pPr>
        <w:rPr>
          <w:noProof/>
          <w:u w:val="single"/>
        </w:rPr>
      </w:pPr>
    </w:p>
    <w:p w14:paraId="60611A5F" w14:textId="77777777" w:rsidR="004D2903" w:rsidRDefault="004D2903" w:rsidP="00FB0CC0">
      <w:pPr>
        <w:rPr>
          <w:noProof/>
          <w:u w:val="single"/>
        </w:rPr>
      </w:pPr>
    </w:p>
    <w:p w14:paraId="3C14D153" w14:textId="77777777" w:rsidR="004D2903" w:rsidRDefault="004D2903" w:rsidP="00FB0CC0">
      <w:pPr>
        <w:rPr>
          <w:noProof/>
          <w:u w:val="single"/>
        </w:rPr>
      </w:pPr>
    </w:p>
    <w:p w14:paraId="2CB56D44" w14:textId="56FF37A2" w:rsidR="004D2903" w:rsidRDefault="004D2903" w:rsidP="00FB0CC0">
      <w:pPr>
        <w:rPr>
          <w:noProof/>
          <w:u w:val="single"/>
        </w:rPr>
      </w:pPr>
    </w:p>
    <w:p w14:paraId="50E912B2" w14:textId="05AF2F47" w:rsidR="00862D1C" w:rsidRDefault="00E4248E" w:rsidP="00FB0CC0">
      <w:pPr>
        <w:rPr>
          <w:noProof/>
          <w:u w:val="single"/>
        </w:rPr>
      </w:pPr>
      <w:r>
        <w:rPr>
          <w:noProof/>
          <w:u w:val="single"/>
        </w:rPr>
        <mc:AlternateContent>
          <mc:Choice Requires="wps">
            <w:drawing>
              <wp:anchor distT="0" distB="0" distL="114300" distR="114300" simplePos="0" relativeHeight="252097753" behindDoc="0" locked="0" layoutInCell="1" allowOverlap="1" wp14:anchorId="647F11F0" wp14:editId="72974C33">
                <wp:simplePos x="0" y="0"/>
                <wp:positionH relativeFrom="margin">
                  <wp:posOffset>-106878</wp:posOffset>
                </wp:positionH>
                <wp:positionV relativeFrom="paragraph">
                  <wp:posOffset>-11875</wp:posOffset>
                </wp:positionV>
                <wp:extent cx="5948738" cy="3040083"/>
                <wp:effectExtent l="0" t="0" r="13970" b="27305"/>
                <wp:wrapNone/>
                <wp:docPr id="566" name="Text Box 566"/>
                <wp:cNvGraphicFramePr/>
                <a:graphic xmlns:a="http://schemas.openxmlformats.org/drawingml/2006/main">
                  <a:graphicData uri="http://schemas.microsoft.com/office/word/2010/wordprocessingShape">
                    <wps:wsp>
                      <wps:cNvSpPr txBox="1"/>
                      <wps:spPr>
                        <a:xfrm>
                          <a:off x="0" y="0"/>
                          <a:ext cx="5948738" cy="3040083"/>
                        </a:xfrm>
                        <a:prstGeom prst="rect">
                          <a:avLst/>
                        </a:prstGeom>
                        <a:solidFill>
                          <a:schemeClr val="lt1"/>
                        </a:solidFill>
                        <a:ln w="6350">
                          <a:solidFill>
                            <a:schemeClr val="accent2"/>
                          </a:solidFill>
                        </a:ln>
                      </wps:spPr>
                      <wps:txbx>
                        <w:txbxContent>
                          <w:p w14:paraId="614A67E9" w14:textId="0D8FC8BA" w:rsidR="00862D1C" w:rsidRDefault="00862D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F11F0" id="Text Box 566" o:spid="_x0000_s1293" type="#_x0000_t202" style="position:absolute;margin-left:-8.4pt;margin-top:-.95pt;width:468.4pt;height:239.4pt;z-index:2520977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" fillcolor="white [3201]" strokecolor="#ed7d31 [3205]" strokeweight=".5pt">
                <v:textbox>
                  <w:txbxContent>
                    <w:p w14:paraId="614A67E9" w14:textId="0D8FC8BA" w:rsidR="00862D1C" w:rsidRDefault="00862D1C"/>
                  </w:txbxContent>
                </v:textbox>
                <w10:wrap anchorx="margin"/>
              </v:shape>
            </w:pict>
          </mc:Fallback>
        </mc:AlternateContent>
      </w:r>
      <w:r>
        <w:rPr>
          <w:noProof/>
        </w:rPr>
        <w:drawing>
          <wp:anchor distT="0" distB="0" distL="114300" distR="114300" simplePos="0" relativeHeight="252100825" behindDoc="0" locked="0" layoutInCell="1" allowOverlap="1" wp14:anchorId="5ABC5679" wp14:editId="154B7EEC">
            <wp:simplePos x="0" y="0"/>
            <wp:positionH relativeFrom="margin">
              <wp:align>center</wp:align>
            </wp:positionH>
            <wp:positionV relativeFrom="paragraph">
              <wp:posOffset>82632</wp:posOffset>
            </wp:positionV>
            <wp:extent cx="5790493" cy="1460665"/>
            <wp:effectExtent l="0" t="0" r="1270" b="6350"/>
            <wp:wrapNone/>
            <wp:docPr id="567" name="Picture 56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Picture 567" descr="Graphical user interface&#10;&#10;Description automatically generated with medium confidence"/>
                    <pic:cNvPicPr/>
                  </pic:nvPicPr>
                  <pic:blipFill>
                    <a:blip r:embed="rId280">
                      <a:extLst>
                        <a:ext uri="{28A0092B-C50C-407E-A947-70E740481C1C}">
                          <a14:useLocalDpi xmlns:a14="http://schemas.microsoft.com/office/drawing/2010/main" val="0"/>
                        </a:ext>
                      </a:extLst>
                    </a:blip>
                    <a:stretch>
                      <a:fillRect/>
                    </a:stretch>
                  </pic:blipFill>
                  <pic:spPr>
                    <a:xfrm>
                      <a:off x="0" y="0"/>
                      <a:ext cx="5790493" cy="1460665"/>
                    </a:xfrm>
                    <a:prstGeom prst="rect">
                      <a:avLst/>
                    </a:prstGeom>
                  </pic:spPr>
                </pic:pic>
              </a:graphicData>
            </a:graphic>
            <wp14:sizeRelH relativeFrom="margin">
              <wp14:pctWidth>0</wp14:pctWidth>
            </wp14:sizeRelH>
            <wp14:sizeRelV relativeFrom="margin">
              <wp14:pctHeight>0</wp14:pctHeight>
            </wp14:sizeRelV>
          </wp:anchor>
        </w:drawing>
      </w:r>
      <w:r>
        <w:rPr>
          <w:noProof/>
          <w:u w:val="single"/>
        </w:rPr>
        <mc:AlternateContent>
          <mc:Choice Requires="wps">
            <w:drawing>
              <wp:anchor distT="0" distB="0" distL="114300" distR="114300" simplePos="0" relativeHeight="252099801" behindDoc="0" locked="0" layoutInCell="1" allowOverlap="1" wp14:anchorId="18179B02" wp14:editId="41D73BF6">
                <wp:simplePos x="0" y="0"/>
                <wp:positionH relativeFrom="margin">
                  <wp:posOffset>-47460</wp:posOffset>
                </wp:positionH>
                <wp:positionV relativeFrom="paragraph">
                  <wp:posOffset>-451667</wp:posOffset>
                </wp:positionV>
                <wp:extent cx="2683823" cy="332105"/>
                <wp:effectExtent l="0" t="0" r="21590" b="10795"/>
                <wp:wrapNone/>
                <wp:docPr id="568" name="Text Box 568"/>
                <wp:cNvGraphicFramePr/>
                <a:graphic xmlns:a="http://schemas.openxmlformats.org/drawingml/2006/main">
                  <a:graphicData uri="http://schemas.microsoft.com/office/word/2010/wordprocessingShape">
                    <wps:wsp>
                      <wps:cNvSpPr txBox="1"/>
                      <wps:spPr>
                        <a:xfrm>
                          <a:off x="0" y="0"/>
                          <a:ext cx="2683823" cy="332105"/>
                        </a:xfrm>
                        <a:prstGeom prst="rect">
                          <a:avLst/>
                        </a:prstGeom>
                        <a:solidFill>
                          <a:sysClr val="window" lastClr="FFFFFF"/>
                        </a:solidFill>
                        <a:ln w="6350">
                          <a:solidFill>
                            <a:sysClr val="window" lastClr="FFFFFF"/>
                          </a:solidFill>
                        </a:ln>
                      </wps:spPr>
                      <wps:txbx>
                        <w:txbxContent>
                          <w:p w14:paraId="7CAC3361" w14:textId="0723D504" w:rsidR="00FF6D59" w:rsidRPr="001F2395" w:rsidRDefault="00FF6D59" w:rsidP="00FF6D59">
                            <w:pPr>
                              <w:rPr>
                                <w:b/>
                                <w:bCs/>
                                <w:sz w:val="28"/>
                                <w:szCs w:val="28"/>
                                <w:u w:val="single"/>
                              </w:rPr>
                            </w:pPr>
                            <w:r>
                              <w:rPr>
                                <w:b/>
                                <w:bCs/>
                                <w:sz w:val="28"/>
                                <w:szCs w:val="28"/>
                                <w:u w:val="single"/>
                              </w:rPr>
                              <w:t>Folder with files used/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79B02" id="Text Box 568" o:spid="_x0000_s1294" type="#_x0000_t202" style="position:absolute;margin-left:-3.75pt;margin-top:-35.55pt;width:211.3pt;height:26.15pt;z-index:2520998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" fillcolor="window" strokecolor="window" strokeweight=".5pt">
                <v:textbox>
                  <w:txbxContent>
                    <w:p w14:paraId="7CAC3361" w14:textId="0723D504" w:rsidR="00FF6D59" w:rsidRPr="001F2395" w:rsidRDefault="00FF6D59" w:rsidP="00FF6D59">
                      <w:pPr>
                        <w:rPr>
                          <w:b/>
                          <w:bCs/>
                          <w:sz w:val="28"/>
                          <w:szCs w:val="28"/>
                          <w:u w:val="single"/>
                        </w:rPr>
                      </w:pPr>
                      <w:r>
                        <w:rPr>
                          <w:b/>
                          <w:bCs/>
                          <w:sz w:val="28"/>
                          <w:szCs w:val="28"/>
                          <w:u w:val="single"/>
                        </w:rPr>
                        <w:t>Folder with files used/needed:</w:t>
                      </w:r>
                    </w:p>
                  </w:txbxContent>
                </v:textbox>
                <w10:wrap anchorx="margin"/>
              </v:shape>
            </w:pict>
          </mc:Fallback>
        </mc:AlternateContent>
      </w:r>
    </w:p>
    <w:p w14:paraId="5FD69D72" w14:textId="0973FE0F" w:rsidR="00862D1C" w:rsidRDefault="00862D1C" w:rsidP="00FB0CC0">
      <w:pPr>
        <w:rPr>
          <w:noProof/>
          <w:u w:val="single"/>
        </w:rPr>
      </w:pPr>
    </w:p>
    <w:p w14:paraId="3BB51D75" w14:textId="5E152D7A" w:rsidR="00862D1C" w:rsidRDefault="00862D1C" w:rsidP="00FB0CC0">
      <w:pPr>
        <w:rPr>
          <w:noProof/>
          <w:u w:val="single"/>
        </w:rPr>
      </w:pPr>
    </w:p>
    <w:p w14:paraId="3149AC48" w14:textId="167D14FA" w:rsidR="00862D1C" w:rsidRDefault="00862D1C" w:rsidP="00FB0CC0">
      <w:pPr>
        <w:rPr>
          <w:noProof/>
          <w:u w:val="single"/>
        </w:rPr>
      </w:pPr>
    </w:p>
    <w:p w14:paraId="2B46C7DE" w14:textId="2C3BC1DF" w:rsidR="00E4248E" w:rsidRDefault="00E4248E" w:rsidP="00FB0CC0">
      <w:pPr>
        <w:rPr>
          <w:noProof/>
          <w:u w:val="single"/>
        </w:rPr>
      </w:pPr>
    </w:p>
    <w:p w14:paraId="0384C39E" w14:textId="29ED8FE7" w:rsidR="00E4248E" w:rsidRDefault="00E4248E" w:rsidP="00FB0CC0">
      <w:pPr>
        <w:rPr>
          <w:noProof/>
          <w:u w:val="single"/>
        </w:rPr>
      </w:pPr>
    </w:p>
    <w:p w14:paraId="2299F562" w14:textId="2A4B55A4" w:rsidR="00E4248E" w:rsidRDefault="006661E8" w:rsidP="00FB0CC0">
      <w:pPr>
        <w:rPr>
          <w:noProof/>
          <w:u w:val="single"/>
        </w:rPr>
      </w:pPr>
      <w:r>
        <w:rPr>
          <w:noProof/>
          <w:u w:val="single"/>
        </w:rPr>
        <mc:AlternateContent>
          <mc:Choice Requires="wps">
            <w:drawing>
              <wp:anchor distT="0" distB="0" distL="114300" distR="114300" simplePos="0" relativeHeight="252105945" behindDoc="0" locked="0" layoutInCell="1" allowOverlap="1" wp14:anchorId="272136F7" wp14:editId="2657876C">
                <wp:simplePos x="0" y="0"/>
                <wp:positionH relativeFrom="column">
                  <wp:posOffset>4358005</wp:posOffset>
                </wp:positionH>
                <wp:positionV relativeFrom="paragraph">
                  <wp:posOffset>7744</wp:posOffset>
                </wp:positionV>
                <wp:extent cx="1246909" cy="1009403"/>
                <wp:effectExtent l="0" t="0" r="10795" b="19685"/>
                <wp:wrapNone/>
                <wp:docPr id="573" name="Text Box 573"/>
                <wp:cNvGraphicFramePr/>
                <a:graphic xmlns:a="http://schemas.openxmlformats.org/drawingml/2006/main">
                  <a:graphicData uri="http://schemas.microsoft.com/office/word/2010/wordprocessingShape">
                    <wps:wsp>
                      <wps:cNvSpPr txBox="1"/>
                      <wps:spPr>
                        <a:xfrm>
                          <a:off x="0" y="0"/>
                          <a:ext cx="1246909" cy="1009403"/>
                        </a:xfrm>
                        <a:prstGeom prst="rect">
                          <a:avLst/>
                        </a:prstGeom>
                        <a:solidFill>
                          <a:schemeClr val="lt1"/>
                        </a:solidFill>
                        <a:ln w="6350">
                          <a:solidFill>
                            <a:schemeClr val="bg1"/>
                          </a:solidFill>
                        </a:ln>
                      </wps:spPr>
                      <wps:txbx>
                        <w:txbxContent>
                          <w:p w14:paraId="3CFA4C39" w14:textId="757BB9DC" w:rsidR="006661E8" w:rsidRPr="006661E8" w:rsidRDefault="006661E8" w:rsidP="006661E8">
                            <w:pPr>
                              <w:jc w:val="center"/>
                              <w:rPr>
                                <w:sz w:val="20"/>
                                <w:szCs w:val="20"/>
                              </w:rPr>
                            </w:pPr>
                            <w:r>
                              <w:rPr>
                                <w:sz w:val="20"/>
                                <w:szCs w:val="20"/>
                              </w:rPr>
                              <w:t xml:space="preserve">PNG file of the barbershop logo. Used to </w:t>
                            </w:r>
                            <w:r w:rsidR="009671B5">
                              <w:rPr>
                                <w:sz w:val="20"/>
                                <w:szCs w:val="20"/>
                              </w:rPr>
                              <w:t>insert the logo within the program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2136F7" id="Text Box 573" o:spid="_x0000_s1295" type="#_x0000_t202" style="position:absolute;margin-left:343.15pt;margin-top:.6pt;width:98.2pt;height:79.5pt;z-index:2521059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" fillcolor="white [3201]" strokecolor="white [3212]" strokeweight=".5pt">
                <v:textbox>
                  <w:txbxContent>
                    <w:p w14:paraId="3CFA4C39" w14:textId="757BB9DC" w:rsidR="006661E8" w:rsidRPr="006661E8" w:rsidRDefault="006661E8" w:rsidP="006661E8">
                      <w:pPr>
                        <w:jc w:val="center"/>
                        <w:rPr>
                          <w:sz w:val="20"/>
                          <w:szCs w:val="20"/>
                        </w:rPr>
                      </w:pPr>
                      <w:r>
                        <w:rPr>
                          <w:sz w:val="20"/>
                          <w:szCs w:val="20"/>
                        </w:rPr>
                        <w:t xml:space="preserve">PNG file of the barbershop logo. Used to </w:t>
                      </w:r>
                      <w:r w:rsidR="009671B5">
                        <w:rPr>
                          <w:sz w:val="20"/>
                          <w:szCs w:val="20"/>
                        </w:rPr>
                        <w:t>insert the logo within the program (required)</w:t>
                      </w:r>
                    </w:p>
                  </w:txbxContent>
                </v:textbox>
              </v:shape>
            </w:pict>
          </mc:Fallback>
        </mc:AlternateContent>
      </w:r>
      <w:r w:rsidR="00E4248E">
        <w:rPr>
          <w:noProof/>
          <w:u w:val="single"/>
        </w:rPr>
        <mc:AlternateContent>
          <mc:Choice Requires="wps">
            <w:drawing>
              <wp:anchor distT="0" distB="0" distL="114300" distR="114300" simplePos="0" relativeHeight="252104921" behindDoc="0" locked="0" layoutInCell="1" allowOverlap="1" wp14:anchorId="42729A45" wp14:editId="1FB045AB">
                <wp:simplePos x="0" y="0"/>
                <wp:positionH relativeFrom="column">
                  <wp:posOffset>3289424</wp:posOffset>
                </wp:positionH>
                <wp:positionV relativeFrom="paragraph">
                  <wp:posOffset>7620</wp:posOffset>
                </wp:positionV>
                <wp:extent cx="1092530" cy="1175657"/>
                <wp:effectExtent l="0" t="0" r="12700" b="24765"/>
                <wp:wrapNone/>
                <wp:docPr id="572" name="Text Box 572"/>
                <wp:cNvGraphicFramePr/>
                <a:graphic xmlns:a="http://schemas.openxmlformats.org/drawingml/2006/main">
                  <a:graphicData uri="http://schemas.microsoft.com/office/word/2010/wordprocessingShape">
                    <wps:wsp>
                      <wps:cNvSpPr txBox="1"/>
                      <wps:spPr>
                        <a:xfrm>
                          <a:off x="0" y="0"/>
                          <a:ext cx="1092530" cy="1175657"/>
                        </a:xfrm>
                        <a:prstGeom prst="rect">
                          <a:avLst/>
                        </a:prstGeom>
                        <a:solidFill>
                          <a:schemeClr val="lt1"/>
                        </a:solidFill>
                        <a:ln w="6350">
                          <a:solidFill>
                            <a:schemeClr val="bg1"/>
                          </a:solidFill>
                        </a:ln>
                      </wps:spPr>
                      <wps:txbx>
                        <w:txbxContent>
                          <w:p w14:paraId="2CD8F981" w14:textId="7A2944FB" w:rsidR="00E4248E" w:rsidRPr="00E4248E" w:rsidRDefault="00A32075" w:rsidP="00E4248E">
                            <w:pPr>
                              <w:jc w:val="center"/>
                              <w:rPr>
                                <w:sz w:val="20"/>
                                <w:szCs w:val="20"/>
                              </w:rPr>
                            </w:pPr>
                            <w:r>
                              <w:rPr>
                                <w:sz w:val="20"/>
                                <w:szCs w:val="20"/>
                              </w:rPr>
                              <w:t>Database file that contains user, hairstyle, reservation table</w:t>
                            </w:r>
                            <w:r w:rsidR="006661E8">
                              <w:rPr>
                                <w:sz w:val="20"/>
                                <w:szCs w:val="20"/>
                              </w:rPr>
                              <w:t xml:space="preserve">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729A45" id="Text Box 572" o:spid="_x0000_s1296" type="#_x0000_t202" style="position:absolute;margin-left:259pt;margin-top:.6pt;width:86.05pt;height:92.55pt;z-index:25210492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" fillcolor="white [3201]" strokecolor="white [3212]" strokeweight=".5pt">
                <v:textbox>
                  <w:txbxContent>
                    <w:p w14:paraId="2CD8F981" w14:textId="7A2944FB" w:rsidR="00E4248E" w:rsidRPr="00E4248E" w:rsidRDefault="00A32075" w:rsidP="00E4248E">
                      <w:pPr>
                        <w:jc w:val="center"/>
                        <w:rPr>
                          <w:sz w:val="20"/>
                          <w:szCs w:val="20"/>
                        </w:rPr>
                      </w:pPr>
                      <w:r>
                        <w:rPr>
                          <w:sz w:val="20"/>
                          <w:szCs w:val="20"/>
                        </w:rPr>
                        <w:t>Database file that contains user, hairstyle, reservation table</w:t>
                      </w:r>
                      <w:r w:rsidR="006661E8">
                        <w:rPr>
                          <w:sz w:val="20"/>
                          <w:szCs w:val="20"/>
                        </w:rPr>
                        <w:t xml:space="preserve"> (required)</w:t>
                      </w:r>
                    </w:p>
                  </w:txbxContent>
                </v:textbox>
              </v:shape>
            </w:pict>
          </mc:Fallback>
        </mc:AlternateContent>
      </w:r>
      <w:r w:rsidR="00E4248E">
        <w:rPr>
          <w:noProof/>
          <w:u w:val="single"/>
        </w:rPr>
        <mc:AlternateContent>
          <mc:Choice Requires="wps">
            <w:drawing>
              <wp:anchor distT="0" distB="0" distL="114300" distR="114300" simplePos="0" relativeHeight="252103897" behindDoc="0" locked="0" layoutInCell="1" allowOverlap="1" wp14:anchorId="66C859DC" wp14:editId="67DA67D4">
                <wp:simplePos x="0" y="0"/>
                <wp:positionH relativeFrom="column">
                  <wp:posOffset>2232157</wp:posOffset>
                </wp:positionH>
                <wp:positionV relativeFrom="paragraph">
                  <wp:posOffset>7620</wp:posOffset>
                </wp:positionV>
                <wp:extent cx="1033154" cy="688769"/>
                <wp:effectExtent l="0" t="0" r="14605" b="16510"/>
                <wp:wrapNone/>
                <wp:docPr id="571" name="Text Box 571"/>
                <wp:cNvGraphicFramePr/>
                <a:graphic xmlns:a="http://schemas.openxmlformats.org/drawingml/2006/main">
                  <a:graphicData uri="http://schemas.microsoft.com/office/word/2010/wordprocessingShape">
                    <wps:wsp>
                      <wps:cNvSpPr txBox="1"/>
                      <wps:spPr>
                        <a:xfrm>
                          <a:off x="0" y="0"/>
                          <a:ext cx="1033154" cy="688769"/>
                        </a:xfrm>
                        <a:prstGeom prst="rect">
                          <a:avLst/>
                        </a:prstGeom>
                        <a:solidFill>
                          <a:schemeClr val="lt1"/>
                        </a:solidFill>
                        <a:ln w="6350">
                          <a:solidFill>
                            <a:schemeClr val="bg1"/>
                          </a:solidFill>
                        </a:ln>
                      </wps:spPr>
                      <wps:txbx>
                        <w:txbxContent>
                          <w:p w14:paraId="0933E05C" w14:textId="20541D6E" w:rsidR="00E4248E" w:rsidRPr="00E4248E" w:rsidRDefault="00E4248E" w:rsidP="00E4248E">
                            <w:pPr>
                              <w:jc w:val="center"/>
                              <w:rPr>
                                <w:sz w:val="20"/>
                                <w:szCs w:val="20"/>
                              </w:rPr>
                            </w:pPr>
                            <w:r>
                              <w:rPr>
                                <w:sz w:val="20"/>
                                <w:szCs w:val="20"/>
                              </w:rPr>
                              <w:t>Python file with the finished code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C859DC" id="Text Box 571" o:spid="_x0000_s1297" type="#_x0000_t202" style="position:absolute;margin-left:175.75pt;margin-top:.6pt;width:81.35pt;height:54.25pt;z-index:25210389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" fillcolor="white [3201]" strokecolor="white [3212]" strokeweight=".5pt">
                <v:textbox>
                  <w:txbxContent>
                    <w:p w14:paraId="0933E05C" w14:textId="20541D6E" w:rsidR="00E4248E" w:rsidRPr="00E4248E" w:rsidRDefault="00E4248E" w:rsidP="00E4248E">
                      <w:pPr>
                        <w:jc w:val="center"/>
                        <w:rPr>
                          <w:sz w:val="20"/>
                          <w:szCs w:val="20"/>
                        </w:rPr>
                      </w:pPr>
                      <w:r>
                        <w:rPr>
                          <w:sz w:val="20"/>
                          <w:szCs w:val="20"/>
                        </w:rPr>
                        <w:t>Python file with the finished code (required)</w:t>
                      </w:r>
                    </w:p>
                  </w:txbxContent>
                </v:textbox>
              </v:shape>
            </w:pict>
          </mc:Fallback>
        </mc:AlternateContent>
      </w:r>
      <w:r w:rsidR="00E4248E">
        <w:rPr>
          <w:noProof/>
          <w:u w:val="single"/>
        </w:rPr>
        <mc:AlternateContent>
          <mc:Choice Requires="wps">
            <w:drawing>
              <wp:anchor distT="0" distB="0" distL="114300" distR="114300" simplePos="0" relativeHeight="252101849" behindDoc="0" locked="0" layoutInCell="1" allowOverlap="1" wp14:anchorId="51031EFE" wp14:editId="05333146">
                <wp:simplePos x="0" y="0"/>
                <wp:positionH relativeFrom="margin">
                  <wp:align>left</wp:align>
                </wp:positionH>
                <wp:positionV relativeFrom="paragraph">
                  <wp:posOffset>7620</wp:posOffset>
                </wp:positionV>
                <wp:extent cx="1127760" cy="890270"/>
                <wp:effectExtent l="0" t="0" r="15240" b="24130"/>
                <wp:wrapNone/>
                <wp:docPr id="569" name="Text Box 569"/>
                <wp:cNvGraphicFramePr/>
                <a:graphic xmlns:a="http://schemas.openxmlformats.org/drawingml/2006/main">
                  <a:graphicData uri="http://schemas.microsoft.com/office/word/2010/wordprocessingShape">
                    <wps:wsp>
                      <wps:cNvSpPr txBox="1"/>
                      <wps:spPr>
                        <a:xfrm>
                          <a:off x="0" y="0"/>
                          <a:ext cx="1127760" cy="890270"/>
                        </a:xfrm>
                        <a:prstGeom prst="rect">
                          <a:avLst/>
                        </a:prstGeom>
                        <a:solidFill>
                          <a:schemeClr val="lt1"/>
                        </a:solidFill>
                        <a:ln w="6350">
                          <a:solidFill>
                            <a:schemeClr val="bg1"/>
                          </a:solidFill>
                        </a:ln>
                      </wps:spPr>
                      <wps:txbx>
                        <w:txbxContent>
                          <w:p w14:paraId="2EE9A855" w14:textId="0876C290" w:rsidR="00FF6D59" w:rsidRPr="00B85D8F" w:rsidRDefault="00B85D8F" w:rsidP="00B85D8F">
                            <w:pPr>
                              <w:jc w:val="center"/>
                              <w:rPr>
                                <w:sz w:val="20"/>
                                <w:szCs w:val="20"/>
                              </w:rPr>
                            </w:pPr>
                            <w:r w:rsidRPr="00B85D8F">
                              <w:rPr>
                                <w:sz w:val="20"/>
                                <w:szCs w:val="20"/>
                              </w:rPr>
                              <w:t>Folder required to import AppJar, downloaded from AppJar’s site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31EFE" id="Text Box 569" o:spid="_x0000_s1298" type="#_x0000_t202" style="position:absolute;margin-left:0;margin-top:.6pt;width:88.8pt;height:70.1pt;z-index:25210184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" fillcolor="white [3201]" strokecolor="white [3212]" strokeweight=".5pt">
                <v:textbox>
                  <w:txbxContent>
                    <w:p w14:paraId="2EE9A855" w14:textId="0876C290" w:rsidR="00FF6D59" w:rsidRPr="00B85D8F" w:rsidRDefault="00B85D8F" w:rsidP="00B85D8F">
                      <w:pPr>
                        <w:jc w:val="center"/>
                        <w:rPr>
                          <w:sz w:val="20"/>
                          <w:szCs w:val="20"/>
                        </w:rPr>
                      </w:pPr>
                      <w:r w:rsidRPr="00B85D8F">
                        <w:rPr>
                          <w:sz w:val="20"/>
                          <w:szCs w:val="20"/>
                        </w:rPr>
                        <w:t>Folder required to import AppJar, downloaded from AppJar’s site (required)</w:t>
                      </w:r>
                    </w:p>
                  </w:txbxContent>
                </v:textbox>
                <w10:wrap anchorx="margin"/>
              </v:shape>
            </w:pict>
          </mc:Fallback>
        </mc:AlternateContent>
      </w:r>
      <w:r w:rsidR="00E4248E">
        <w:rPr>
          <w:noProof/>
          <w:u w:val="single"/>
        </w:rPr>
        <mc:AlternateContent>
          <mc:Choice Requires="wps">
            <w:drawing>
              <wp:anchor distT="0" distB="0" distL="114300" distR="114300" simplePos="0" relativeHeight="252102873" behindDoc="0" locked="0" layoutInCell="1" allowOverlap="1" wp14:anchorId="5954A12A" wp14:editId="1C11500A">
                <wp:simplePos x="0" y="0"/>
                <wp:positionH relativeFrom="column">
                  <wp:posOffset>1032321</wp:posOffset>
                </wp:positionH>
                <wp:positionV relativeFrom="paragraph">
                  <wp:posOffset>12577</wp:posOffset>
                </wp:positionV>
                <wp:extent cx="1116280" cy="1104405"/>
                <wp:effectExtent l="0" t="0" r="27305" b="19685"/>
                <wp:wrapNone/>
                <wp:docPr id="570" name="Text Box 570"/>
                <wp:cNvGraphicFramePr/>
                <a:graphic xmlns:a="http://schemas.openxmlformats.org/drawingml/2006/main">
                  <a:graphicData uri="http://schemas.microsoft.com/office/word/2010/wordprocessingShape">
                    <wps:wsp>
                      <wps:cNvSpPr txBox="1"/>
                      <wps:spPr>
                        <a:xfrm>
                          <a:off x="0" y="0"/>
                          <a:ext cx="1116280" cy="1104405"/>
                        </a:xfrm>
                        <a:prstGeom prst="rect">
                          <a:avLst/>
                        </a:prstGeom>
                        <a:solidFill>
                          <a:schemeClr val="lt1"/>
                        </a:solidFill>
                        <a:ln w="6350">
                          <a:solidFill>
                            <a:schemeClr val="bg1"/>
                          </a:solidFill>
                        </a:ln>
                      </wps:spPr>
                      <wps:txbx>
                        <w:txbxContent>
                          <w:p w14:paraId="0D4E168D" w14:textId="217F918B" w:rsidR="00B85D8F" w:rsidRPr="00B85D8F" w:rsidRDefault="00B85D8F" w:rsidP="00B85D8F">
                            <w:pPr>
                              <w:jc w:val="center"/>
                              <w:rPr>
                                <w:sz w:val="20"/>
                                <w:szCs w:val="20"/>
                              </w:rPr>
                            </w:pPr>
                            <w:r>
                              <w:rPr>
                                <w:sz w:val="20"/>
                                <w:szCs w:val="20"/>
                              </w:rPr>
                              <w:t xml:space="preserve">Folder that </w:t>
                            </w:r>
                            <w:r w:rsidR="00AA4ABD">
                              <w:rPr>
                                <w:sz w:val="20"/>
                                <w:szCs w:val="20"/>
                              </w:rPr>
                              <w:t>contain SQLite 3 and DB browser that are needed to view and access the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54A12A" id="Text Box 570" o:spid="_x0000_s1299" type="#_x0000_t202" style="position:absolute;margin-left:81.3pt;margin-top:1pt;width:87.9pt;height:86.95pt;z-index:25210287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" fillcolor="white [3201]" strokecolor="white [3212]" strokeweight=".5pt">
                <v:textbox>
                  <w:txbxContent>
                    <w:p w14:paraId="0D4E168D" w14:textId="217F918B" w:rsidR="00B85D8F" w:rsidRPr="00B85D8F" w:rsidRDefault="00B85D8F" w:rsidP="00B85D8F">
                      <w:pPr>
                        <w:jc w:val="center"/>
                        <w:rPr>
                          <w:sz w:val="20"/>
                          <w:szCs w:val="20"/>
                        </w:rPr>
                      </w:pPr>
                      <w:r>
                        <w:rPr>
                          <w:sz w:val="20"/>
                          <w:szCs w:val="20"/>
                        </w:rPr>
                        <w:t xml:space="preserve">Folder that </w:t>
                      </w:r>
                      <w:r w:rsidR="00AA4ABD">
                        <w:rPr>
                          <w:sz w:val="20"/>
                          <w:szCs w:val="20"/>
                        </w:rPr>
                        <w:t>contain SQLite 3 and DB browser that are needed to view and access the tables</w:t>
                      </w:r>
                    </w:p>
                  </w:txbxContent>
                </v:textbox>
              </v:shape>
            </w:pict>
          </mc:Fallback>
        </mc:AlternateContent>
      </w:r>
    </w:p>
    <w:p w14:paraId="29035090" w14:textId="0426CC71" w:rsidR="00E4248E" w:rsidRDefault="00E4248E" w:rsidP="00FB0CC0">
      <w:pPr>
        <w:rPr>
          <w:noProof/>
          <w:u w:val="single"/>
        </w:rPr>
      </w:pPr>
    </w:p>
    <w:p w14:paraId="6598B21C" w14:textId="77777777" w:rsidR="00E4248E" w:rsidRDefault="00E4248E" w:rsidP="00FB0CC0">
      <w:pPr>
        <w:rPr>
          <w:noProof/>
          <w:u w:val="single"/>
        </w:rPr>
      </w:pPr>
    </w:p>
    <w:p w14:paraId="48F50480" w14:textId="5AFF4DBE" w:rsidR="00E4248E" w:rsidRDefault="00E4248E" w:rsidP="00FB0CC0">
      <w:pPr>
        <w:rPr>
          <w:noProof/>
          <w:u w:val="single"/>
        </w:rPr>
      </w:pPr>
    </w:p>
    <w:p w14:paraId="5E66711B" w14:textId="376C6A90" w:rsidR="00E4248E" w:rsidRDefault="00E4248E" w:rsidP="00FB0CC0">
      <w:pPr>
        <w:rPr>
          <w:noProof/>
          <w:u w:val="single"/>
        </w:rPr>
      </w:pPr>
    </w:p>
    <w:p w14:paraId="5DD56212" w14:textId="7EA614B2" w:rsidR="00862D1C" w:rsidRDefault="00F7230B" w:rsidP="00FB0CC0">
      <w:pPr>
        <w:rPr>
          <w:noProof/>
          <w:u w:val="single"/>
        </w:rPr>
      </w:pPr>
      <w:r>
        <w:rPr>
          <w:noProof/>
          <w:u w:val="single"/>
        </w:rPr>
        <mc:AlternateContent>
          <mc:Choice Requires="wps">
            <w:drawing>
              <wp:anchor distT="0" distB="0" distL="114300" distR="114300" simplePos="0" relativeHeight="252106969" behindDoc="0" locked="0" layoutInCell="1" allowOverlap="1" wp14:anchorId="4474EC4C" wp14:editId="53AA52B1">
                <wp:simplePos x="0" y="0"/>
                <wp:positionH relativeFrom="column">
                  <wp:posOffset>-95002</wp:posOffset>
                </wp:positionH>
                <wp:positionV relativeFrom="paragraph">
                  <wp:posOffset>254363</wp:posOffset>
                </wp:positionV>
                <wp:extent cx="1971304" cy="427512"/>
                <wp:effectExtent l="0" t="0" r="10160" b="10795"/>
                <wp:wrapNone/>
                <wp:docPr id="574" name="Text Box 574"/>
                <wp:cNvGraphicFramePr/>
                <a:graphic xmlns:a="http://schemas.openxmlformats.org/drawingml/2006/main">
                  <a:graphicData uri="http://schemas.microsoft.com/office/word/2010/wordprocessingShape">
                    <wps:wsp>
                      <wps:cNvSpPr txBox="1"/>
                      <wps:spPr>
                        <a:xfrm>
                          <a:off x="0" y="0"/>
                          <a:ext cx="1971304" cy="427512"/>
                        </a:xfrm>
                        <a:prstGeom prst="rect">
                          <a:avLst/>
                        </a:prstGeom>
                        <a:solidFill>
                          <a:schemeClr val="lt1"/>
                        </a:solidFill>
                        <a:ln w="6350">
                          <a:solidFill>
                            <a:schemeClr val="bg1"/>
                          </a:solidFill>
                        </a:ln>
                      </wps:spPr>
                      <wps:txbx>
                        <w:txbxContent>
                          <w:p w14:paraId="0AFB175A" w14:textId="69B3AC8C" w:rsidR="00F7230B" w:rsidRPr="00F7230B" w:rsidRDefault="00F7230B">
                            <w:pPr>
                              <w:rPr>
                                <w:b/>
                                <w:bCs/>
                                <w:sz w:val="28"/>
                                <w:szCs w:val="28"/>
                                <w:u w:val="single"/>
                              </w:rPr>
                            </w:pPr>
                            <w:r w:rsidRPr="00F7230B">
                              <w:rPr>
                                <w:b/>
                                <w:bCs/>
                                <w:sz w:val="28"/>
                                <w:szCs w:val="28"/>
                                <w:u w:val="single"/>
                              </w:rPr>
                              <w:t>Full copy of my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4EC4C" id="Text Box 574" o:spid="_x0000_s1300" type="#_x0000_t202" style="position:absolute;margin-left:-7.5pt;margin-top:20.05pt;width:155.2pt;height:33.65pt;z-index:2521069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" fillcolor="white [3201]" strokecolor="white [3212]" strokeweight=".5pt">
                <v:textbox>
                  <w:txbxContent>
                    <w:p w14:paraId="0AFB175A" w14:textId="69B3AC8C" w:rsidR="00F7230B" w:rsidRPr="00F7230B" w:rsidRDefault="00F7230B">
                      <w:pPr>
                        <w:rPr>
                          <w:b/>
                          <w:bCs/>
                          <w:sz w:val="28"/>
                          <w:szCs w:val="28"/>
                          <w:u w:val="single"/>
                        </w:rPr>
                      </w:pPr>
                      <w:r w:rsidRPr="00F7230B">
                        <w:rPr>
                          <w:b/>
                          <w:bCs/>
                          <w:sz w:val="28"/>
                          <w:szCs w:val="28"/>
                          <w:u w:val="single"/>
                        </w:rPr>
                        <w:t>Full copy of my code:</w:t>
                      </w:r>
                    </w:p>
                  </w:txbxContent>
                </v:textbox>
              </v:shape>
            </w:pict>
          </mc:Fallback>
        </mc:AlternateContent>
      </w:r>
    </w:p>
    <w:p w14:paraId="71139BBE" w14:textId="483337DA" w:rsidR="002C4652" w:rsidRDefault="002C4652" w:rsidP="00FB0CC0">
      <w:pPr>
        <w:rPr>
          <w:noProof/>
        </w:rPr>
      </w:pPr>
    </w:p>
    <w:p w14:paraId="6FF28115" w14:textId="454EE921" w:rsidR="00F7230B" w:rsidRDefault="00F7230B" w:rsidP="00FB0CC0">
      <w:pPr>
        <w:rPr>
          <w:noProof/>
        </w:rPr>
      </w:pPr>
    </w:p>
    <w:p w14:paraId="3F8F1FCD" w14:textId="77777777" w:rsidR="00F7230B" w:rsidRDefault="00F7230B" w:rsidP="00F7230B">
      <w:pPr>
        <w:rPr>
          <w:noProof/>
        </w:rPr>
      </w:pPr>
      <w:r>
        <w:rPr>
          <w:noProof/>
        </w:rPr>
        <w:t>import sqlite3, smtplib, ssl, random,datetime</w:t>
      </w:r>
    </w:p>
    <w:p w14:paraId="70C3CC64" w14:textId="77777777" w:rsidR="00F7230B" w:rsidRDefault="00F7230B" w:rsidP="00F7230B">
      <w:pPr>
        <w:rPr>
          <w:noProof/>
        </w:rPr>
      </w:pPr>
      <w:r>
        <w:rPr>
          <w:noProof/>
        </w:rPr>
        <w:t>from datetime import date</w:t>
      </w:r>
    </w:p>
    <w:p w14:paraId="22851F20" w14:textId="77777777" w:rsidR="00F7230B" w:rsidRDefault="00F7230B" w:rsidP="00F7230B">
      <w:pPr>
        <w:rPr>
          <w:noProof/>
        </w:rPr>
      </w:pPr>
    </w:p>
    <w:p w14:paraId="6807DFC5" w14:textId="77777777" w:rsidR="00F7230B" w:rsidRDefault="00F7230B" w:rsidP="00F7230B">
      <w:pPr>
        <w:rPr>
          <w:noProof/>
        </w:rPr>
      </w:pPr>
      <w:r>
        <w:rPr>
          <w:noProof/>
        </w:rPr>
        <w:t>#SQL library to communicate with database</w:t>
      </w:r>
    </w:p>
    <w:p w14:paraId="11207DE8" w14:textId="77777777" w:rsidR="00F7230B" w:rsidRDefault="00F7230B" w:rsidP="00F7230B">
      <w:pPr>
        <w:rPr>
          <w:noProof/>
        </w:rPr>
      </w:pPr>
      <w:r>
        <w:rPr>
          <w:noProof/>
        </w:rPr>
        <w:t>#Email library required to send emails</w:t>
      </w:r>
    </w:p>
    <w:p w14:paraId="268AF1FE" w14:textId="77777777" w:rsidR="00F7230B" w:rsidRDefault="00F7230B" w:rsidP="00F7230B">
      <w:pPr>
        <w:rPr>
          <w:noProof/>
        </w:rPr>
      </w:pPr>
      <w:r>
        <w:rPr>
          <w:noProof/>
        </w:rPr>
        <w:t>#Random library for authentication code</w:t>
      </w:r>
    </w:p>
    <w:p w14:paraId="3B726667" w14:textId="77777777" w:rsidR="00F7230B" w:rsidRDefault="00F7230B" w:rsidP="00F7230B">
      <w:pPr>
        <w:rPr>
          <w:noProof/>
        </w:rPr>
      </w:pPr>
      <w:r>
        <w:rPr>
          <w:noProof/>
        </w:rPr>
        <w:t>#Date library for getting current date</w:t>
      </w:r>
    </w:p>
    <w:p w14:paraId="2ECF620C" w14:textId="77777777" w:rsidR="00F7230B" w:rsidRDefault="00F7230B" w:rsidP="00F7230B">
      <w:pPr>
        <w:rPr>
          <w:noProof/>
        </w:rPr>
      </w:pPr>
    </w:p>
    <w:p w14:paraId="64F13E06" w14:textId="77777777" w:rsidR="00F7230B" w:rsidRDefault="00F7230B" w:rsidP="00F7230B">
      <w:pPr>
        <w:rPr>
          <w:noProof/>
        </w:rPr>
      </w:pPr>
      <w:r>
        <w:rPr>
          <w:noProof/>
        </w:rPr>
        <w:t>con=sqlite3.connect("Barbershop database.db")</w:t>
      </w:r>
    </w:p>
    <w:p w14:paraId="15E559F4" w14:textId="77777777" w:rsidR="00F7230B" w:rsidRDefault="00F7230B" w:rsidP="00F7230B">
      <w:pPr>
        <w:rPr>
          <w:noProof/>
        </w:rPr>
      </w:pPr>
      <w:r>
        <w:rPr>
          <w:noProof/>
        </w:rPr>
        <w:t>#this creates the database file</w:t>
      </w:r>
    </w:p>
    <w:p w14:paraId="1AB89D17" w14:textId="77777777" w:rsidR="00F7230B" w:rsidRDefault="00F7230B" w:rsidP="00F7230B">
      <w:pPr>
        <w:rPr>
          <w:noProof/>
        </w:rPr>
      </w:pPr>
    </w:p>
    <w:p w14:paraId="376F3EB8" w14:textId="77777777" w:rsidR="00F7230B" w:rsidRDefault="00F7230B" w:rsidP="00F7230B">
      <w:pPr>
        <w:rPr>
          <w:noProof/>
        </w:rPr>
      </w:pPr>
      <w:r>
        <w:rPr>
          <w:noProof/>
        </w:rPr>
        <w:t>cur=con.cursor()</w:t>
      </w:r>
    </w:p>
    <w:p w14:paraId="41C5D7A2" w14:textId="77777777" w:rsidR="00F7230B" w:rsidRDefault="00F7230B" w:rsidP="00F7230B">
      <w:pPr>
        <w:rPr>
          <w:noProof/>
        </w:rPr>
      </w:pPr>
    </w:p>
    <w:p w14:paraId="5DEE43EE" w14:textId="77777777" w:rsidR="00F7230B" w:rsidRDefault="00F7230B" w:rsidP="00F7230B">
      <w:pPr>
        <w:rPr>
          <w:noProof/>
        </w:rPr>
      </w:pPr>
      <w:r>
        <w:rPr>
          <w:noProof/>
        </w:rPr>
        <w:t>def create_database():</w:t>
      </w:r>
    </w:p>
    <w:p w14:paraId="18B0F8C0" w14:textId="77777777" w:rsidR="00F7230B" w:rsidRDefault="00F7230B" w:rsidP="00F7230B">
      <w:pPr>
        <w:rPr>
          <w:noProof/>
        </w:rPr>
      </w:pPr>
      <w:r>
        <w:rPr>
          <w:noProof/>
        </w:rPr>
        <w:t xml:space="preserve">    cur.execute("""CREATE TABLE "user_table" (</w:t>
      </w:r>
    </w:p>
    <w:p w14:paraId="584397D1" w14:textId="77777777" w:rsidR="00F7230B" w:rsidRDefault="00F7230B" w:rsidP="00F7230B">
      <w:pPr>
        <w:rPr>
          <w:noProof/>
        </w:rPr>
      </w:pPr>
      <w:r>
        <w:rPr>
          <w:noProof/>
        </w:rPr>
        <w:t xml:space="preserve">           "username"</w:t>
      </w:r>
      <w:r>
        <w:rPr>
          <w:noProof/>
        </w:rPr>
        <w:tab/>
        <w:t>TEXT NOT NULL UNIQUE,</w:t>
      </w:r>
    </w:p>
    <w:p w14:paraId="3424245D" w14:textId="77777777" w:rsidR="00F7230B" w:rsidRDefault="00F7230B" w:rsidP="00F7230B">
      <w:pPr>
        <w:rPr>
          <w:noProof/>
        </w:rPr>
      </w:pPr>
      <w:r>
        <w:rPr>
          <w:noProof/>
        </w:rPr>
        <w:t xml:space="preserve">            "password"</w:t>
      </w:r>
      <w:r>
        <w:rPr>
          <w:noProof/>
        </w:rPr>
        <w:tab/>
        <w:t>TEXT NOT NULL,</w:t>
      </w:r>
    </w:p>
    <w:p w14:paraId="6993CBCA" w14:textId="77777777" w:rsidR="00F7230B" w:rsidRDefault="00F7230B" w:rsidP="00F7230B">
      <w:pPr>
        <w:rPr>
          <w:noProof/>
        </w:rPr>
      </w:pPr>
      <w:r>
        <w:rPr>
          <w:noProof/>
        </w:rPr>
        <w:t xml:space="preserve">            "phone_number"</w:t>
      </w:r>
      <w:r>
        <w:rPr>
          <w:noProof/>
        </w:rPr>
        <w:tab/>
        <w:t>TEXT NOT NULL,</w:t>
      </w:r>
    </w:p>
    <w:p w14:paraId="65FDF393" w14:textId="77777777" w:rsidR="00F7230B" w:rsidRDefault="00F7230B" w:rsidP="00F7230B">
      <w:pPr>
        <w:rPr>
          <w:noProof/>
        </w:rPr>
      </w:pPr>
      <w:r>
        <w:rPr>
          <w:noProof/>
        </w:rPr>
        <w:t xml:space="preserve">            "email"</w:t>
      </w:r>
      <w:r>
        <w:rPr>
          <w:noProof/>
        </w:rPr>
        <w:tab/>
        <w:t>TEXT NOT NULL,</w:t>
      </w:r>
    </w:p>
    <w:p w14:paraId="5A763D85" w14:textId="77777777" w:rsidR="00F7230B" w:rsidRDefault="00F7230B" w:rsidP="00F7230B">
      <w:pPr>
        <w:rPr>
          <w:noProof/>
        </w:rPr>
      </w:pPr>
      <w:r>
        <w:rPr>
          <w:noProof/>
        </w:rPr>
        <w:t xml:space="preserve">            "is_employee"</w:t>
      </w:r>
      <w:r>
        <w:rPr>
          <w:noProof/>
        </w:rPr>
        <w:tab/>
        <w:t>INTEGER NOT NULL,</w:t>
      </w:r>
    </w:p>
    <w:p w14:paraId="0522FF78" w14:textId="77777777" w:rsidR="00F7230B" w:rsidRDefault="00F7230B" w:rsidP="00F7230B">
      <w:pPr>
        <w:rPr>
          <w:noProof/>
        </w:rPr>
      </w:pPr>
      <w:r>
        <w:rPr>
          <w:noProof/>
        </w:rPr>
        <w:t xml:space="preserve">            PRIMARY KEY("username")</w:t>
      </w:r>
    </w:p>
    <w:p w14:paraId="2AAF6481" w14:textId="77777777" w:rsidR="00F7230B" w:rsidRDefault="00F7230B" w:rsidP="00F7230B">
      <w:pPr>
        <w:rPr>
          <w:noProof/>
        </w:rPr>
      </w:pPr>
      <w:r>
        <w:rPr>
          <w:noProof/>
        </w:rPr>
        <w:t xml:space="preserve">    )""")</w:t>
      </w:r>
    </w:p>
    <w:p w14:paraId="25AF6E66" w14:textId="77777777" w:rsidR="00F7230B" w:rsidRDefault="00F7230B" w:rsidP="00F7230B">
      <w:pPr>
        <w:rPr>
          <w:noProof/>
        </w:rPr>
      </w:pPr>
      <w:r>
        <w:rPr>
          <w:noProof/>
        </w:rPr>
        <w:t xml:space="preserve">    #creates the user_table with all its fields</w:t>
      </w:r>
    </w:p>
    <w:p w14:paraId="562B081C" w14:textId="77777777" w:rsidR="00F7230B" w:rsidRDefault="00F7230B" w:rsidP="00F7230B">
      <w:pPr>
        <w:rPr>
          <w:noProof/>
        </w:rPr>
      </w:pPr>
      <w:r>
        <w:rPr>
          <w:noProof/>
        </w:rPr>
        <w:t xml:space="preserve">    </w:t>
      </w:r>
    </w:p>
    <w:p w14:paraId="4BE2F7D5" w14:textId="77777777" w:rsidR="00F7230B" w:rsidRDefault="00F7230B" w:rsidP="00F7230B">
      <w:pPr>
        <w:rPr>
          <w:noProof/>
        </w:rPr>
      </w:pPr>
      <w:r>
        <w:rPr>
          <w:noProof/>
        </w:rPr>
        <w:t xml:space="preserve">    cur.execute("""CREATE TABLE "hairstyle_table" (</w:t>
      </w:r>
    </w:p>
    <w:p w14:paraId="5D4A822A" w14:textId="77777777" w:rsidR="00F7230B" w:rsidRDefault="00F7230B" w:rsidP="00F7230B">
      <w:pPr>
        <w:rPr>
          <w:noProof/>
        </w:rPr>
      </w:pPr>
      <w:r>
        <w:rPr>
          <w:noProof/>
        </w:rPr>
        <w:t xml:space="preserve">            "hair_ID"   INTEGER NOT NULL UNIQUE,</w:t>
      </w:r>
    </w:p>
    <w:p w14:paraId="0E7072A8" w14:textId="77777777" w:rsidR="00F7230B" w:rsidRDefault="00F7230B" w:rsidP="00F7230B">
      <w:pPr>
        <w:rPr>
          <w:noProof/>
        </w:rPr>
      </w:pPr>
      <w:r>
        <w:rPr>
          <w:noProof/>
        </w:rPr>
        <w:t xml:space="preserve">            "hairstyle"</w:t>
      </w:r>
      <w:r>
        <w:rPr>
          <w:noProof/>
        </w:rPr>
        <w:tab/>
        <w:t>TEXT NOT NULL,</w:t>
      </w:r>
    </w:p>
    <w:p w14:paraId="0AEB5201" w14:textId="77777777" w:rsidR="00F7230B" w:rsidRDefault="00F7230B" w:rsidP="00F7230B">
      <w:pPr>
        <w:rPr>
          <w:noProof/>
        </w:rPr>
      </w:pPr>
      <w:r>
        <w:rPr>
          <w:noProof/>
        </w:rPr>
        <w:t xml:space="preserve">            "price"</w:t>
      </w:r>
      <w:r>
        <w:rPr>
          <w:noProof/>
        </w:rPr>
        <w:tab/>
        <w:t>REAL NOT NULL,</w:t>
      </w:r>
    </w:p>
    <w:p w14:paraId="00B5A1F8" w14:textId="77777777" w:rsidR="00F7230B" w:rsidRDefault="00F7230B" w:rsidP="00F7230B">
      <w:pPr>
        <w:rPr>
          <w:noProof/>
        </w:rPr>
      </w:pPr>
      <w:r>
        <w:rPr>
          <w:noProof/>
        </w:rPr>
        <w:t xml:space="preserve">            "face_shape"</w:t>
      </w:r>
      <w:r>
        <w:rPr>
          <w:noProof/>
        </w:rPr>
        <w:tab/>
        <w:t>TEXT NOT NULL,</w:t>
      </w:r>
    </w:p>
    <w:p w14:paraId="53136402" w14:textId="77777777" w:rsidR="00F7230B" w:rsidRDefault="00F7230B" w:rsidP="00F7230B">
      <w:pPr>
        <w:rPr>
          <w:noProof/>
        </w:rPr>
      </w:pPr>
      <w:r>
        <w:rPr>
          <w:noProof/>
        </w:rPr>
        <w:t xml:space="preserve">            "face_width"</w:t>
      </w:r>
      <w:r>
        <w:rPr>
          <w:noProof/>
        </w:rPr>
        <w:tab/>
        <w:t>TEXT NOT NULL,</w:t>
      </w:r>
    </w:p>
    <w:p w14:paraId="29F0946B" w14:textId="77777777" w:rsidR="00F7230B" w:rsidRDefault="00F7230B" w:rsidP="00F7230B">
      <w:pPr>
        <w:rPr>
          <w:noProof/>
        </w:rPr>
      </w:pPr>
      <w:r>
        <w:rPr>
          <w:noProof/>
        </w:rPr>
        <w:t xml:space="preserve">            "maintainence"</w:t>
      </w:r>
      <w:r>
        <w:rPr>
          <w:noProof/>
        </w:rPr>
        <w:tab/>
        <w:t>TEXT NOT NULL,</w:t>
      </w:r>
    </w:p>
    <w:p w14:paraId="0D7A9D33" w14:textId="77777777" w:rsidR="00F7230B" w:rsidRDefault="00F7230B" w:rsidP="00F7230B">
      <w:pPr>
        <w:rPr>
          <w:noProof/>
        </w:rPr>
      </w:pPr>
      <w:r>
        <w:rPr>
          <w:noProof/>
        </w:rPr>
        <w:t xml:space="preserve">            "hair_length"</w:t>
      </w:r>
      <w:r>
        <w:rPr>
          <w:noProof/>
        </w:rPr>
        <w:tab/>
        <w:t>TEXT NOT NULL,</w:t>
      </w:r>
    </w:p>
    <w:p w14:paraId="33ED5637" w14:textId="77777777" w:rsidR="00F7230B" w:rsidRDefault="00F7230B" w:rsidP="00F7230B">
      <w:pPr>
        <w:rPr>
          <w:noProof/>
        </w:rPr>
      </w:pPr>
      <w:r>
        <w:rPr>
          <w:noProof/>
        </w:rPr>
        <w:t xml:space="preserve">            PRIMARY KEY("hair_ID" AUTOINCREMENT)</w:t>
      </w:r>
    </w:p>
    <w:p w14:paraId="331147A9" w14:textId="77777777" w:rsidR="00F7230B" w:rsidRDefault="00F7230B" w:rsidP="00F7230B">
      <w:pPr>
        <w:rPr>
          <w:noProof/>
        </w:rPr>
      </w:pPr>
      <w:r>
        <w:rPr>
          <w:noProof/>
        </w:rPr>
        <w:t xml:space="preserve">    )""")</w:t>
      </w:r>
    </w:p>
    <w:p w14:paraId="38F6E367" w14:textId="77777777" w:rsidR="00F7230B" w:rsidRDefault="00F7230B" w:rsidP="00F7230B">
      <w:pPr>
        <w:rPr>
          <w:noProof/>
        </w:rPr>
      </w:pPr>
      <w:r>
        <w:rPr>
          <w:noProof/>
        </w:rPr>
        <w:t xml:space="preserve">    #creates the hairstyle_table with all its field</w:t>
      </w:r>
    </w:p>
    <w:p w14:paraId="727ECB6B" w14:textId="77777777" w:rsidR="00F7230B" w:rsidRDefault="00F7230B" w:rsidP="00F7230B">
      <w:pPr>
        <w:rPr>
          <w:noProof/>
        </w:rPr>
      </w:pPr>
      <w:r>
        <w:rPr>
          <w:noProof/>
        </w:rPr>
        <w:t xml:space="preserve">        </w:t>
      </w:r>
    </w:p>
    <w:p w14:paraId="054EC262" w14:textId="77777777" w:rsidR="00F7230B" w:rsidRDefault="00F7230B" w:rsidP="00F7230B">
      <w:pPr>
        <w:rPr>
          <w:noProof/>
        </w:rPr>
      </w:pPr>
      <w:r>
        <w:rPr>
          <w:noProof/>
        </w:rPr>
        <w:t xml:space="preserve">    cur.execute("""CREATE TABLE "reservation_table" (</w:t>
      </w:r>
    </w:p>
    <w:p w14:paraId="3983DC7B" w14:textId="77777777" w:rsidR="00F7230B" w:rsidRDefault="00F7230B" w:rsidP="00F7230B">
      <w:pPr>
        <w:rPr>
          <w:noProof/>
        </w:rPr>
      </w:pPr>
      <w:r>
        <w:rPr>
          <w:noProof/>
        </w:rPr>
        <w:t xml:space="preserve">            "reservationID"</w:t>
      </w:r>
      <w:r>
        <w:rPr>
          <w:noProof/>
        </w:rPr>
        <w:tab/>
        <w:t>INTEGER NOT NULL UNIQUE,</w:t>
      </w:r>
    </w:p>
    <w:p w14:paraId="12AE1AFA" w14:textId="77777777" w:rsidR="00F7230B" w:rsidRDefault="00F7230B" w:rsidP="00F7230B">
      <w:pPr>
        <w:rPr>
          <w:noProof/>
        </w:rPr>
      </w:pPr>
      <w:r>
        <w:rPr>
          <w:noProof/>
        </w:rPr>
        <w:t xml:space="preserve">            "barber_name"</w:t>
      </w:r>
      <w:r>
        <w:rPr>
          <w:noProof/>
        </w:rPr>
        <w:tab/>
        <w:t>TEXT NOT NULL,</w:t>
      </w:r>
    </w:p>
    <w:p w14:paraId="3C4D9674" w14:textId="77777777" w:rsidR="00F7230B" w:rsidRDefault="00F7230B" w:rsidP="00F7230B">
      <w:pPr>
        <w:rPr>
          <w:noProof/>
        </w:rPr>
      </w:pPr>
      <w:r>
        <w:rPr>
          <w:noProof/>
        </w:rPr>
        <w:t xml:space="preserve">            "reservation_time"</w:t>
      </w:r>
      <w:r>
        <w:rPr>
          <w:noProof/>
        </w:rPr>
        <w:tab/>
        <w:t>REAL NOT NULL,</w:t>
      </w:r>
    </w:p>
    <w:p w14:paraId="0791AB5F" w14:textId="77777777" w:rsidR="00F7230B" w:rsidRDefault="00F7230B" w:rsidP="00F7230B">
      <w:pPr>
        <w:rPr>
          <w:noProof/>
        </w:rPr>
      </w:pPr>
      <w:r>
        <w:rPr>
          <w:noProof/>
        </w:rPr>
        <w:t xml:space="preserve">            "reservation_date"</w:t>
      </w:r>
      <w:r>
        <w:rPr>
          <w:noProof/>
        </w:rPr>
        <w:tab/>
        <w:t>DATE NOT NULL,</w:t>
      </w:r>
    </w:p>
    <w:p w14:paraId="7A681D12" w14:textId="77777777" w:rsidR="00F7230B" w:rsidRDefault="00F7230B" w:rsidP="00F7230B">
      <w:pPr>
        <w:rPr>
          <w:noProof/>
        </w:rPr>
      </w:pPr>
      <w:r>
        <w:rPr>
          <w:noProof/>
        </w:rPr>
        <w:lastRenderedPageBreak/>
        <w:t xml:space="preserve">            "hairstyle"</w:t>
      </w:r>
      <w:r>
        <w:rPr>
          <w:noProof/>
        </w:rPr>
        <w:tab/>
        <w:t>TEXT NOT NULL,</w:t>
      </w:r>
    </w:p>
    <w:p w14:paraId="07303946" w14:textId="77777777" w:rsidR="00F7230B" w:rsidRDefault="00F7230B" w:rsidP="00F7230B">
      <w:pPr>
        <w:rPr>
          <w:noProof/>
        </w:rPr>
      </w:pPr>
      <w:r>
        <w:rPr>
          <w:noProof/>
        </w:rPr>
        <w:t xml:space="preserve">            "username"</w:t>
      </w:r>
      <w:r>
        <w:rPr>
          <w:noProof/>
        </w:rPr>
        <w:tab/>
        <w:t>TEXT NOT NULL,</w:t>
      </w:r>
    </w:p>
    <w:p w14:paraId="6011DE1C" w14:textId="77777777" w:rsidR="00F7230B" w:rsidRDefault="00F7230B" w:rsidP="00F7230B">
      <w:pPr>
        <w:rPr>
          <w:noProof/>
        </w:rPr>
      </w:pPr>
      <w:r>
        <w:rPr>
          <w:noProof/>
        </w:rPr>
        <w:t xml:space="preserve">            "message"   TEXT,</w:t>
      </w:r>
    </w:p>
    <w:p w14:paraId="2882D468" w14:textId="77777777" w:rsidR="00F7230B" w:rsidRDefault="00F7230B" w:rsidP="00F7230B">
      <w:pPr>
        <w:rPr>
          <w:noProof/>
        </w:rPr>
      </w:pPr>
      <w:r>
        <w:rPr>
          <w:noProof/>
        </w:rPr>
        <w:t xml:space="preserve">            PRIMARY KEY("reservationID" AUTOINCREMENT)</w:t>
      </w:r>
    </w:p>
    <w:p w14:paraId="3E1B5367" w14:textId="77777777" w:rsidR="00F7230B" w:rsidRDefault="00F7230B" w:rsidP="00F7230B">
      <w:pPr>
        <w:rPr>
          <w:noProof/>
        </w:rPr>
      </w:pPr>
      <w:r>
        <w:rPr>
          <w:noProof/>
        </w:rPr>
        <w:t xml:space="preserve">            FOREIGN KEY ("username") REFERENCES user_table,</w:t>
      </w:r>
    </w:p>
    <w:p w14:paraId="395B640B" w14:textId="77777777" w:rsidR="00F7230B" w:rsidRDefault="00F7230B" w:rsidP="00F7230B">
      <w:pPr>
        <w:rPr>
          <w:noProof/>
        </w:rPr>
      </w:pPr>
      <w:r>
        <w:rPr>
          <w:noProof/>
        </w:rPr>
        <w:t xml:space="preserve">            FOREIGN KEY ("hairstyle") REFERENCES hairstyle_table,</w:t>
      </w:r>
    </w:p>
    <w:p w14:paraId="0219DABC" w14:textId="77777777" w:rsidR="00F7230B" w:rsidRDefault="00F7230B" w:rsidP="00F7230B">
      <w:pPr>
        <w:rPr>
          <w:noProof/>
        </w:rPr>
      </w:pPr>
      <w:r>
        <w:rPr>
          <w:noProof/>
        </w:rPr>
        <w:t xml:space="preserve">            </w:t>
      </w:r>
    </w:p>
    <w:p w14:paraId="34E8FE84" w14:textId="77777777" w:rsidR="00F7230B" w:rsidRDefault="00F7230B" w:rsidP="00F7230B">
      <w:pPr>
        <w:rPr>
          <w:noProof/>
        </w:rPr>
      </w:pPr>
      <w:r>
        <w:rPr>
          <w:noProof/>
        </w:rPr>
        <w:t xml:space="preserve">    )""")</w:t>
      </w:r>
    </w:p>
    <w:p w14:paraId="6978EBD7" w14:textId="77777777" w:rsidR="00F7230B" w:rsidRDefault="00F7230B" w:rsidP="00F7230B">
      <w:pPr>
        <w:rPr>
          <w:noProof/>
        </w:rPr>
      </w:pPr>
      <w:r>
        <w:rPr>
          <w:noProof/>
        </w:rPr>
        <w:t xml:space="preserve">    #creates the reservation_table with all its field</w:t>
      </w:r>
    </w:p>
    <w:p w14:paraId="5EFC7870" w14:textId="77777777" w:rsidR="00F7230B" w:rsidRDefault="00F7230B" w:rsidP="00F7230B">
      <w:pPr>
        <w:rPr>
          <w:noProof/>
        </w:rPr>
      </w:pPr>
      <w:r>
        <w:rPr>
          <w:noProof/>
        </w:rPr>
        <w:t xml:space="preserve">    </w:t>
      </w:r>
    </w:p>
    <w:p w14:paraId="16A538A8" w14:textId="77777777" w:rsidR="00F7230B" w:rsidRDefault="00F7230B" w:rsidP="00F7230B">
      <w:pPr>
        <w:rPr>
          <w:noProof/>
        </w:rPr>
      </w:pPr>
      <w:r>
        <w:rPr>
          <w:noProof/>
        </w:rPr>
        <w:t xml:space="preserve">    con.commit()</w:t>
      </w:r>
    </w:p>
    <w:p w14:paraId="5B7B41F2" w14:textId="77777777" w:rsidR="00F7230B" w:rsidRDefault="00F7230B" w:rsidP="00F7230B">
      <w:pPr>
        <w:rPr>
          <w:noProof/>
        </w:rPr>
      </w:pPr>
    </w:p>
    <w:p w14:paraId="229DD49B" w14:textId="77777777" w:rsidR="00F7230B" w:rsidRDefault="00F7230B" w:rsidP="00F7230B">
      <w:pPr>
        <w:rPr>
          <w:noProof/>
        </w:rPr>
      </w:pPr>
      <w:r>
        <w:rPr>
          <w:noProof/>
        </w:rPr>
        <w:t xml:space="preserve">    file=open("Hairstyles spreadsheet.csv","r") #opens clients files with all the prices / services</w:t>
      </w:r>
    </w:p>
    <w:p w14:paraId="1BF2032C" w14:textId="77777777" w:rsidR="00F7230B" w:rsidRDefault="00F7230B" w:rsidP="00F7230B">
      <w:pPr>
        <w:rPr>
          <w:noProof/>
        </w:rPr>
      </w:pPr>
      <w:r>
        <w:rPr>
          <w:noProof/>
        </w:rPr>
        <w:t xml:space="preserve">    for line in file:  #ensures every record is inserted</w:t>
      </w:r>
    </w:p>
    <w:p w14:paraId="2E705FB0" w14:textId="77777777" w:rsidR="00F7230B" w:rsidRDefault="00F7230B" w:rsidP="00F7230B">
      <w:pPr>
        <w:rPr>
          <w:noProof/>
        </w:rPr>
      </w:pPr>
      <w:r>
        <w:rPr>
          <w:noProof/>
        </w:rPr>
        <w:t xml:space="preserve">        line=line.strip() #removes any whitespace</w:t>
      </w:r>
    </w:p>
    <w:p w14:paraId="2813BF53" w14:textId="77777777" w:rsidR="00F7230B" w:rsidRDefault="00F7230B" w:rsidP="00F7230B">
      <w:pPr>
        <w:rPr>
          <w:noProof/>
        </w:rPr>
      </w:pPr>
      <w:r>
        <w:rPr>
          <w:noProof/>
        </w:rPr>
        <w:t xml:space="preserve">        hair_ID,hairstyle,price,face_shape,face_width,maintainence,hair_length=line.split(",")</w:t>
      </w:r>
    </w:p>
    <w:p w14:paraId="189FAB92" w14:textId="77777777" w:rsidR="00F7230B" w:rsidRDefault="00F7230B" w:rsidP="00F7230B">
      <w:pPr>
        <w:rPr>
          <w:noProof/>
        </w:rPr>
      </w:pPr>
      <w:r>
        <w:rPr>
          <w:noProof/>
        </w:rPr>
        <w:t xml:space="preserve">        cur.execute("INSERT INTO hairstyle_table VALUES (?,?,?,?,?,?,?)",[hair_ID,hairstyle,price,face_shape,face_width,maintainence,hair_length])</w:t>
      </w:r>
    </w:p>
    <w:p w14:paraId="4085C067" w14:textId="77777777" w:rsidR="00F7230B" w:rsidRDefault="00F7230B" w:rsidP="00F7230B">
      <w:pPr>
        <w:rPr>
          <w:noProof/>
        </w:rPr>
      </w:pPr>
      <w:r>
        <w:rPr>
          <w:noProof/>
        </w:rPr>
        <w:t xml:space="preserve">        #puts the data from the spreadsheet into the database</w:t>
      </w:r>
    </w:p>
    <w:p w14:paraId="66330A61" w14:textId="77777777" w:rsidR="00F7230B" w:rsidRDefault="00F7230B" w:rsidP="00F7230B">
      <w:pPr>
        <w:rPr>
          <w:noProof/>
        </w:rPr>
      </w:pPr>
      <w:r>
        <w:rPr>
          <w:noProof/>
        </w:rPr>
        <w:t xml:space="preserve">    con.commit()</w:t>
      </w:r>
    </w:p>
    <w:p w14:paraId="4F2218B5" w14:textId="77777777" w:rsidR="00F7230B" w:rsidRDefault="00F7230B" w:rsidP="00F7230B">
      <w:pPr>
        <w:rPr>
          <w:noProof/>
        </w:rPr>
      </w:pPr>
    </w:p>
    <w:p w14:paraId="6A1AC00D" w14:textId="77777777" w:rsidR="00F7230B" w:rsidRDefault="00F7230B" w:rsidP="00F7230B">
      <w:pPr>
        <w:rPr>
          <w:noProof/>
        </w:rPr>
      </w:pPr>
      <w:r>
        <w:rPr>
          <w:noProof/>
        </w:rPr>
        <w:t xml:space="preserve">    file=open("Employee detail.csv","r") #opens clients files with their account details</w:t>
      </w:r>
    </w:p>
    <w:p w14:paraId="1F46ACEF" w14:textId="77777777" w:rsidR="00F7230B" w:rsidRDefault="00F7230B" w:rsidP="00F7230B">
      <w:pPr>
        <w:rPr>
          <w:noProof/>
        </w:rPr>
      </w:pPr>
      <w:r>
        <w:rPr>
          <w:noProof/>
        </w:rPr>
        <w:t xml:space="preserve">    for line in file:  #ensures every record is inserted</w:t>
      </w:r>
    </w:p>
    <w:p w14:paraId="75650A1D" w14:textId="77777777" w:rsidR="00F7230B" w:rsidRDefault="00F7230B" w:rsidP="00F7230B">
      <w:pPr>
        <w:rPr>
          <w:noProof/>
        </w:rPr>
      </w:pPr>
      <w:r>
        <w:rPr>
          <w:noProof/>
        </w:rPr>
        <w:t xml:space="preserve">        line=line.strip() #removes any whitespace</w:t>
      </w:r>
    </w:p>
    <w:p w14:paraId="4041EAB4" w14:textId="77777777" w:rsidR="00F7230B" w:rsidRDefault="00F7230B" w:rsidP="00F7230B">
      <w:pPr>
        <w:rPr>
          <w:noProof/>
        </w:rPr>
      </w:pPr>
      <w:r>
        <w:rPr>
          <w:noProof/>
        </w:rPr>
        <w:t xml:space="preserve">        username,password,phone_number,email,is_employee=line.split(",")</w:t>
      </w:r>
    </w:p>
    <w:p w14:paraId="3BD5D215" w14:textId="77777777" w:rsidR="00F7230B" w:rsidRDefault="00F7230B" w:rsidP="00F7230B">
      <w:pPr>
        <w:rPr>
          <w:noProof/>
        </w:rPr>
      </w:pPr>
      <w:r>
        <w:rPr>
          <w:noProof/>
        </w:rPr>
        <w:t xml:space="preserve">        cur.execute("INSERT INTO user_table VALUES (?,?,?,?,?)",[username,password,phone_number,email,is_employee])</w:t>
      </w:r>
    </w:p>
    <w:p w14:paraId="14E94F8A" w14:textId="77777777" w:rsidR="00F7230B" w:rsidRDefault="00F7230B" w:rsidP="00F7230B">
      <w:pPr>
        <w:rPr>
          <w:noProof/>
        </w:rPr>
      </w:pPr>
      <w:r>
        <w:rPr>
          <w:noProof/>
        </w:rPr>
        <w:t xml:space="preserve">        #puts the data from the spreadsheet into the database</w:t>
      </w:r>
    </w:p>
    <w:p w14:paraId="559D27CA" w14:textId="77777777" w:rsidR="00F7230B" w:rsidRDefault="00F7230B" w:rsidP="00F7230B">
      <w:pPr>
        <w:rPr>
          <w:noProof/>
        </w:rPr>
      </w:pPr>
      <w:r>
        <w:rPr>
          <w:noProof/>
        </w:rPr>
        <w:t xml:space="preserve">    con.commit()</w:t>
      </w:r>
    </w:p>
    <w:p w14:paraId="090C553D" w14:textId="77777777" w:rsidR="00F7230B" w:rsidRDefault="00F7230B" w:rsidP="00F7230B">
      <w:pPr>
        <w:rPr>
          <w:noProof/>
        </w:rPr>
      </w:pPr>
      <w:r>
        <w:rPr>
          <w:noProof/>
        </w:rPr>
        <w:t xml:space="preserve">    print("Everything is fine")</w:t>
      </w:r>
    </w:p>
    <w:p w14:paraId="392ECB5E" w14:textId="77777777" w:rsidR="00F7230B" w:rsidRDefault="00F7230B" w:rsidP="00F7230B">
      <w:pPr>
        <w:rPr>
          <w:noProof/>
        </w:rPr>
      </w:pPr>
      <w:r>
        <w:rPr>
          <w:noProof/>
        </w:rPr>
        <w:t xml:space="preserve">    #gives me feedback telling me its fine</w:t>
      </w:r>
    </w:p>
    <w:p w14:paraId="533CB68E" w14:textId="77777777" w:rsidR="00F7230B" w:rsidRDefault="00F7230B" w:rsidP="00F7230B">
      <w:pPr>
        <w:rPr>
          <w:noProof/>
        </w:rPr>
      </w:pPr>
    </w:p>
    <w:p w14:paraId="5B344485" w14:textId="77777777" w:rsidR="00F7230B" w:rsidRDefault="00F7230B" w:rsidP="00F7230B">
      <w:pPr>
        <w:rPr>
          <w:noProof/>
        </w:rPr>
      </w:pPr>
      <w:r>
        <w:rPr>
          <w:noProof/>
        </w:rPr>
        <w:lastRenderedPageBreak/>
        <w:t>from appJar import gui</w:t>
      </w:r>
    </w:p>
    <w:p w14:paraId="7F358179" w14:textId="77777777" w:rsidR="00F7230B" w:rsidRDefault="00F7230B" w:rsidP="00F7230B">
      <w:pPr>
        <w:rPr>
          <w:noProof/>
        </w:rPr>
      </w:pPr>
    </w:p>
    <w:p w14:paraId="42B4F305" w14:textId="77777777" w:rsidR="00F7230B" w:rsidRDefault="00F7230B" w:rsidP="00F7230B">
      <w:pPr>
        <w:rPr>
          <w:noProof/>
        </w:rPr>
      </w:pPr>
      <w:r>
        <w:rPr>
          <w:noProof/>
        </w:rPr>
        <w:t>app=gui("User Login")</w:t>
      </w:r>
    </w:p>
    <w:p w14:paraId="32DBEE98" w14:textId="77777777" w:rsidR="00F7230B" w:rsidRDefault="00F7230B" w:rsidP="00F7230B">
      <w:pPr>
        <w:rPr>
          <w:noProof/>
        </w:rPr>
      </w:pPr>
    </w:p>
    <w:p w14:paraId="3A5D06A6" w14:textId="77777777" w:rsidR="00F7230B" w:rsidRDefault="00F7230B" w:rsidP="00F7230B">
      <w:pPr>
        <w:rPr>
          <w:noProof/>
        </w:rPr>
      </w:pPr>
      <w:r>
        <w:rPr>
          <w:noProof/>
        </w:rPr>
        <w:t>#################### Main Code ####################</w:t>
      </w:r>
    </w:p>
    <w:p w14:paraId="1DD4E872" w14:textId="77777777" w:rsidR="00F7230B" w:rsidRDefault="00F7230B" w:rsidP="00F7230B">
      <w:pPr>
        <w:rPr>
          <w:noProof/>
        </w:rPr>
      </w:pPr>
    </w:p>
    <w:p w14:paraId="0BE62499" w14:textId="77777777" w:rsidR="00F7230B" w:rsidRDefault="00F7230B" w:rsidP="00F7230B">
      <w:pPr>
        <w:rPr>
          <w:noProof/>
        </w:rPr>
      </w:pPr>
      <w:r>
        <w:rPr>
          <w:noProof/>
        </w:rPr>
        <w:t>def tempbutton(*arug):</w:t>
      </w:r>
    </w:p>
    <w:p w14:paraId="1716CA7D" w14:textId="77777777" w:rsidR="00F7230B" w:rsidRDefault="00F7230B" w:rsidP="00F7230B">
      <w:pPr>
        <w:rPr>
          <w:noProof/>
        </w:rPr>
      </w:pPr>
      <w:r>
        <w:rPr>
          <w:noProof/>
        </w:rPr>
        <w:t xml:space="preserve">    pass</w:t>
      </w:r>
    </w:p>
    <w:p w14:paraId="6062ED22" w14:textId="77777777" w:rsidR="00F7230B" w:rsidRDefault="00F7230B" w:rsidP="00F7230B">
      <w:pPr>
        <w:rPr>
          <w:noProof/>
        </w:rPr>
      </w:pPr>
      <w:r>
        <w:rPr>
          <w:noProof/>
        </w:rPr>
        <w:t>tempbutton()</w:t>
      </w:r>
    </w:p>
    <w:p w14:paraId="4E301561" w14:textId="77777777" w:rsidR="00F7230B" w:rsidRDefault="00F7230B" w:rsidP="00F7230B">
      <w:pPr>
        <w:rPr>
          <w:noProof/>
        </w:rPr>
      </w:pPr>
    </w:p>
    <w:p w14:paraId="25B116E3" w14:textId="77777777" w:rsidR="00F7230B" w:rsidRDefault="00F7230B" w:rsidP="00F7230B">
      <w:pPr>
        <w:rPr>
          <w:noProof/>
        </w:rPr>
      </w:pPr>
    </w:p>
    <w:p w14:paraId="15C7C47B" w14:textId="77777777" w:rsidR="00F7230B" w:rsidRDefault="00F7230B" w:rsidP="00F7230B">
      <w:pPr>
        <w:rPr>
          <w:noProof/>
        </w:rPr>
      </w:pPr>
      <w:r>
        <w:rPr>
          <w:noProof/>
        </w:rPr>
        <w:t>def valid_login ():</w:t>
      </w:r>
    </w:p>
    <w:p w14:paraId="2BC95723" w14:textId="77777777" w:rsidR="00F7230B" w:rsidRDefault="00F7230B" w:rsidP="00F7230B">
      <w:pPr>
        <w:rPr>
          <w:noProof/>
        </w:rPr>
      </w:pPr>
      <w:r>
        <w:rPr>
          <w:noProof/>
        </w:rPr>
        <w:t xml:space="preserve">    user_username=app.getEntry("inputU") #stores username input as a variable</w:t>
      </w:r>
    </w:p>
    <w:p w14:paraId="662092E2" w14:textId="77777777" w:rsidR="00F7230B" w:rsidRDefault="00F7230B" w:rsidP="00F7230B">
      <w:pPr>
        <w:rPr>
          <w:noProof/>
        </w:rPr>
      </w:pPr>
      <w:r>
        <w:rPr>
          <w:noProof/>
        </w:rPr>
        <w:t xml:space="preserve">    user_password=app.getEntry("inputP") #stores password input as a variable</w:t>
      </w:r>
    </w:p>
    <w:p w14:paraId="0AAFD8A6" w14:textId="77777777" w:rsidR="00F7230B" w:rsidRDefault="00F7230B" w:rsidP="00F7230B">
      <w:pPr>
        <w:rPr>
          <w:noProof/>
        </w:rPr>
      </w:pPr>
      <w:r>
        <w:rPr>
          <w:noProof/>
        </w:rPr>
        <w:t xml:space="preserve">    employee=0</w:t>
      </w:r>
    </w:p>
    <w:p w14:paraId="1717050A" w14:textId="77777777" w:rsidR="00F7230B" w:rsidRDefault="00F7230B" w:rsidP="00F7230B">
      <w:pPr>
        <w:rPr>
          <w:noProof/>
        </w:rPr>
      </w:pPr>
      <w:r>
        <w:rPr>
          <w:noProof/>
        </w:rPr>
        <w:t xml:space="preserve">    </w:t>
      </w:r>
    </w:p>
    <w:p w14:paraId="692914F7" w14:textId="77777777" w:rsidR="00F7230B" w:rsidRDefault="00F7230B" w:rsidP="00F7230B">
      <w:pPr>
        <w:rPr>
          <w:noProof/>
        </w:rPr>
      </w:pPr>
      <w:r>
        <w:rPr>
          <w:noProof/>
        </w:rPr>
        <w:t xml:space="preserve">    cur.execute("SELECT password FROM user_table WHERE username=? AND is_employee=?", [user_username,employee])</w:t>
      </w:r>
    </w:p>
    <w:p w14:paraId="68163ABE" w14:textId="77777777" w:rsidR="00F7230B" w:rsidRDefault="00F7230B" w:rsidP="00F7230B">
      <w:pPr>
        <w:rPr>
          <w:noProof/>
        </w:rPr>
      </w:pPr>
      <w:r>
        <w:rPr>
          <w:noProof/>
        </w:rPr>
        <w:t xml:space="preserve">    #Searches if users input is within database</w:t>
      </w:r>
    </w:p>
    <w:p w14:paraId="37D88442" w14:textId="77777777" w:rsidR="00F7230B" w:rsidRDefault="00F7230B" w:rsidP="00F7230B">
      <w:pPr>
        <w:rPr>
          <w:noProof/>
        </w:rPr>
      </w:pPr>
      <w:r>
        <w:rPr>
          <w:noProof/>
        </w:rPr>
        <w:t xml:space="preserve">    tbl_password=cur.fetchone() #Stores one result as password</w:t>
      </w:r>
    </w:p>
    <w:p w14:paraId="0856ADC6" w14:textId="77777777" w:rsidR="00F7230B" w:rsidRDefault="00F7230B" w:rsidP="00F7230B">
      <w:pPr>
        <w:rPr>
          <w:noProof/>
        </w:rPr>
      </w:pPr>
      <w:r>
        <w:rPr>
          <w:noProof/>
        </w:rPr>
        <w:t xml:space="preserve">    </w:t>
      </w:r>
    </w:p>
    <w:p w14:paraId="00553796" w14:textId="77777777" w:rsidR="00F7230B" w:rsidRDefault="00F7230B" w:rsidP="00F7230B">
      <w:pPr>
        <w:rPr>
          <w:noProof/>
        </w:rPr>
      </w:pPr>
      <w:r>
        <w:rPr>
          <w:noProof/>
        </w:rPr>
        <w:t xml:space="preserve">    cur.execute("SELECT username FROM user_table WHERE username=? AND is_employee=?", [user_username,employee])</w:t>
      </w:r>
    </w:p>
    <w:p w14:paraId="604220E0" w14:textId="77777777" w:rsidR="00F7230B" w:rsidRDefault="00F7230B" w:rsidP="00F7230B">
      <w:pPr>
        <w:rPr>
          <w:noProof/>
        </w:rPr>
      </w:pPr>
      <w:r>
        <w:rPr>
          <w:noProof/>
        </w:rPr>
        <w:t xml:space="preserve">    tbl_username=cur.fetchone() #Stores one result as username</w:t>
      </w:r>
    </w:p>
    <w:p w14:paraId="63F411BB" w14:textId="77777777" w:rsidR="00F7230B" w:rsidRDefault="00F7230B" w:rsidP="00F7230B">
      <w:pPr>
        <w:rPr>
          <w:noProof/>
        </w:rPr>
      </w:pPr>
      <w:r>
        <w:rPr>
          <w:noProof/>
        </w:rPr>
        <w:t xml:space="preserve">    </w:t>
      </w:r>
    </w:p>
    <w:p w14:paraId="255931CA" w14:textId="77777777" w:rsidR="00F7230B" w:rsidRDefault="00F7230B" w:rsidP="00F7230B">
      <w:pPr>
        <w:rPr>
          <w:noProof/>
        </w:rPr>
      </w:pPr>
      <w:r>
        <w:rPr>
          <w:noProof/>
        </w:rPr>
        <w:t xml:space="preserve">    if tbl_username==None: #Checks if username exists</w:t>
      </w:r>
    </w:p>
    <w:p w14:paraId="69D7D9B6" w14:textId="77777777" w:rsidR="00F7230B" w:rsidRDefault="00F7230B" w:rsidP="00F7230B">
      <w:pPr>
        <w:rPr>
          <w:noProof/>
        </w:rPr>
      </w:pPr>
      <w:r>
        <w:rPr>
          <w:noProof/>
        </w:rPr>
        <w:t xml:space="preserve">        app.errorBox("Invalid customer username","Username not found")</w:t>
      </w:r>
    </w:p>
    <w:p w14:paraId="18C81853" w14:textId="77777777" w:rsidR="00F7230B" w:rsidRDefault="00F7230B" w:rsidP="00F7230B">
      <w:pPr>
        <w:rPr>
          <w:noProof/>
        </w:rPr>
      </w:pPr>
      <w:r>
        <w:rPr>
          <w:noProof/>
        </w:rPr>
        <w:t xml:space="preserve">    else:</w:t>
      </w:r>
    </w:p>
    <w:p w14:paraId="4F59EFA2" w14:textId="77777777" w:rsidR="00F7230B" w:rsidRDefault="00F7230B" w:rsidP="00F7230B">
      <w:pPr>
        <w:rPr>
          <w:noProof/>
        </w:rPr>
      </w:pPr>
      <w:r>
        <w:rPr>
          <w:noProof/>
        </w:rPr>
        <w:t xml:space="preserve">        if tbl_password[0]!=user_password: #Compares if password in table match input</w:t>
      </w:r>
    </w:p>
    <w:p w14:paraId="484AFEA1" w14:textId="77777777" w:rsidR="00F7230B" w:rsidRDefault="00F7230B" w:rsidP="00F7230B">
      <w:pPr>
        <w:rPr>
          <w:noProof/>
        </w:rPr>
      </w:pPr>
      <w:r>
        <w:rPr>
          <w:noProof/>
        </w:rPr>
        <w:t xml:space="preserve">            app.errorBox("Invalid customer password","Incorrect password")</w:t>
      </w:r>
    </w:p>
    <w:p w14:paraId="00174C18" w14:textId="77777777" w:rsidR="00F7230B" w:rsidRDefault="00F7230B" w:rsidP="00F7230B">
      <w:pPr>
        <w:rPr>
          <w:noProof/>
        </w:rPr>
      </w:pPr>
      <w:r>
        <w:rPr>
          <w:noProof/>
        </w:rPr>
        <w:t xml:space="preserve">        else:</w:t>
      </w:r>
    </w:p>
    <w:p w14:paraId="18CEF3E3" w14:textId="77777777" w:rsidR="00F7230B" w:rsidRDefault="00F7230B" w:rsidP="00F7230B">
      <w:pPr>
        <w:rPr>
          <w:noProof/>
        </w:rPr>
      </w:pPr>
      <w:r>
        <w:rPr>
          <w:noProof/>
        </w:rPr>
        <w:t xml:space="preserve">            app.hide("User Login") #Hides login page</w:t>
      </w:r>
    </w:p>
    <w:p w14:paraId="566F03A9" w14:textId="77777777" w:rsidR="00F7230B" w:rsidRDefault="00F7230B" w:rsidP="00F7230B">
      <w:pPr>
        <w:rPr>
          <w:noProof/>
        </w:rPr>
      </w:pPr>
      <w:r>
        <w:rPr>
          <w:noProof/>
        </w:rPr>
        <w:lastRenderedPageBreak/>
        <w:t xml:space="preserve">            send_authenticate_code() #Send code</w:t>
      </w:r>
    </w:p>
    <w:p w14:paraId="7BEC5ABA" w14:textId="77777777" w:rsidR="00F7230B" w:rsidRDefault="00F7230B" w:rsidP="00F7230B">
      <w:pPr>
        <w:rPr>
          <w:noProof/>
        </w:rPr>
      </w:pPr>
      <w:r>
        <w:rPr>
          <w:noProof/>
        </w:rPr>
        <w:t xml:space="preserve">            app.showSubWindow("Authenticate") #Displays input code page</w:t>
      </w:r>
    </w:p>
    <w:p w14:paraId="3561949F" w14:textId="77777777" w:rsidR="00F7230B" w:rsidRDefault="00F7230B" w:rsidP="00F7230B">
      <w:pPr>
        <w:rPr>
          <w:noProof/>
        </w:rPr>
      </w:pPr>
      <w:r>
        <w:rPr>
          <w:noProof/>
        </w:rPr>
        <w:t xml:space="preserve">            app.setLabel("Welcome",f"Welcome, {user_username} to the reservation system.") #Updates the label</w:t>
      </w:r>
    </w:p>
    <w:p w14:paraId="7B8F65C2" w14:textId="77777777" w:rsidR="00F7230B" w:rsidRDefault="00F7230B" w:rsidP="00F7230B">
      <w:pPr>
        <w:rPr>
          <w:noProof/>
        </w:rPr>
      </w:pPr>
      <w:r>
        <w:rPr>
          <w:noProof/>
        </w:rPr>
        <w:t xml:space="preserve">           </w:t>
      </w:r>
    </w:p>
    <w:p w14:paraId="473FC70D" w14:textId="77777777" w:rsidR="00F7230B" w:rsidRDefault="00F7230B" w:rsidP="00F7230B">
      <w:pPr>
        <w:rPr>
          <w:noProof/>
        </w:rPr>
      </w:pPr>
      <w:r>
        <w:rPr>
          <w:noProof/>
        </w:rPr>
        <w:t>def barber_validate():</w:t>
      </w:r>
    </w:p>
    <w:p w14:paraId="74C4160F" w14:textId="77777777" w:rsidR="00F7230B" w:rsidRDefault="00F7230B" w:rsidP="00F7230B">
      <w:pPr>
        <w:rPr>
          <w:noProof/>
        </w:rPr>
      </w:pPr>
      <w:r>
        <w:rPr>
          <w:noProof/>
        </w:rPr>
        <w:t xml:space="preserve">    app.hide("User Login") #Hides login page</w:t>
      </w:r>
    </w:p>
    <w:p w14:paraId="218F4393" w14:textId="77777777" w:rsidR="00F7230B" w:rsidRDefault="00F7230B" w:rsidP="00F7230B">
      <w:pPr>
        <w:rPr>
          <w:noProof/>
        </w:rPr>
      </w:pPr>
      <w:r>
        <w:rPr>
          <w:noProof/>
        </w:rPr>
        <w:t xml:space="preserve">    barber_username=app.getEntry("barberU") #stores username input as a variable</w:t>
      </w:r>
    </w:p>
    <w:p w14:paraId="10201747" w14:textId="77777777" w:rsidR="00F7230B" w:rsidRDefault="00F7230B" w:rsidP="00F7230B">
      <w:pPr>
        <w:rPr>
          <w:noProof/>
        </w:rPr>
      </w:pPr>
      <w:r>
        <w:rPr>
          <w:noProof/>
        </w:rPr>
        <w:t xml:space="preserve">    barber_password=app.getEntry("barberP") #stores password input as a variable</w:t>
      </w:r>
    </w:p>
    <w:p w14:paraId="3A29AD19" w14:textId="77777777" w:rsidR="00F7230B" w:rsidRDefault="00F7230B" w:rsidP="00F7230B">
      <w:pPr>
        <w:rPr>
          <w:noProof/>
        </w:rPr>
      </w:pPr>
      <w:r>
        <w:rPr>
          <w:noProof/>
        </w:rPr>
        <w:t xml:space="preserve">    employee=1 #Variable used to check if details are for a barber account</w:t>
      </w:r>
    </w:p>
    <w:p w14:paraId="6BE27BA9" w14:textId="77777777" w:rsidR="00F7230B" w:rsidRDefault="00F7230B" w:rsidP="00F7230B">
      <w:pPr>
        <w:rPr>
          <w:noProof/>
        </w:rPr>
      </w:pPr>
      <w:r>
        <w:rPr>
          <w:noProof/>
        </w:rPr>
        <w:t xml:space="preserve">    </w:t>
      </w:r>
    </w:p>
    <w:p w14:paraId="6AAEEB97" w14:textId="77777777" w:rsidR="00F7230B" w:rsidRDefault="00F7230B" w:rsidP="00F7230B">
      <w:pPr>
        <w:rPr>
          <w:noProof/>
        </w:rPr>
      </w:pPr>
      <w:r>
        <w:rPr>
          <w:noProof/>
        </w:rPr>
        <w:t xml:space="preserve">    cur.execute("SELECT password FROM user_table WHERE username=? AND is_employee=?",[barber_username,employee])</w:t>
      </w:r>
    </w:p>
    <w:p w14:paraId="539100F5" w14:textId="77777777" w:rsidR="00F7230B" w:rsidRDefault="00F7230B" w:rsidP="00F7230B">
      <w:pPr>
        <w:rPr>
          <w:noProof/>
        </w:rPr>
      </w:pPr>
      <w:r>
        <w:rPr>
          <w:noProof/>
        </w:rPr>
        <w:t xml:space="preserve">    #Searches for passwords that only are from barbers accounts</w:t>
      </w:r>
    </w:p>
    <w:p w14:paraId="7CDE8F91" w14:textId="77777777" w:rsidR="00F7230B" w:rsidRDefault="00F7230B" w:rsidP="00F7230B">
      <w:pPr>
        <w:rPr>
          <w:noProof/>
        </w:rPr>
      </w:pPr>
      <w:r>
        <w:rPr>
          <w:noProof/>
        </w:rPr>
        <w:t xml:space="preserve">    tbl_password=cur.fetchone() #Stores a single password value</w:t>
      </w:r>
    </w:p>
    <w:p w14:paraId="0136A258" w14:textId="77777777" w:rsidR="00F7230B" w:rsidRDefault="00F7230B" w:rsidP="00F7230B">
      <w:pPr>
        <w:rPr>
          <w:noProof/>
        </w:rPr>
      </w:pPr>
      <w:r>
        <w:rPr>
          <w:noProof/>
        </w:rPr>
        <w:t xml:space="preserve">    </w:t>
      </w:r>
    </w:p>
    <w:p w14:paraId="27FEB667" w14:textId="77777777" w:rsidR="00F7230B" w:rsidRDefault="00F7230B" w:rsidP="00F7230B">
      <w:pPr>
        <w:rPr>
          <w:noProof/>
        </w:rPr>
      </w:pPr>
      <w:r>
        <w:rPr>
          <w:noProof/>
        </w:rPr>
        <w:t xml:space="preserve">    cur.execute("SELECT username FROM user_table WHERE username=? AND is_employee=?",[barber_username,employee])</w:t>
      </w:r>
    </w:p>
    <w:p w14:paraId="71A85C3E" w14:textId="77777777" w:rsidR="00F7230B" w:rsidRDefault="00F7230B" w:rsidP="00F7230B">
      <w:pPr>
        <w:rPr>
          <w:noProof/>
        </w:rPr>
      </w:pPr>
      <w:r>
        <w:rPr>
          <w:noProof/>
        </w:rPr>
        <w:t xml:space="preserve">    #Sarches for usernames that only from barbers accounts</w:t>
      </w:r>
    </w:p>
    <w:p w14:paraId="62E79F29" w14:textId="77777777" w:rsidR="00F7230B" w:rsidRDefault="00F7230B" w:rsidP="00F7230B">
      <w:pPr>
        <w:rPr>
          <w:noProof/>
        </w:rPr>
      </w:pPr>
      <w:r>
        <w:rPr>
          <w:noProof/>
        </w:rPr>
        <w:t xml:space="preserve">    tbl_username=cur.fetchone() #Stores a single username value</w:t>
      </w:r>
    </w:p>
    <w:p w14:paraId="6AD1C806" w14:textId="77777777" w:rsidR="00F7230B" w:rsidRDefault="00F7230B" w:rsidP="00F7230B">
      <w:pPr>
        <w:rPr>
          <w:noProof/>
        </w:rPr>
      </w:pPr>
      <w:r>
        <w:rPr>
          <w:noProof/>
        </w:rPr>
        <w:t xml:space="preserve">    </w:t>
      </w:r>
    </w:p>
    <w:p w14:paraId="0CF3901C" w14:textId="77777777" w:rsidR="00F7230B" w:rsidRDefault="00F7230B" w:rsidP="00F7230B">
      <w:pPr>
        <w:rPr>
          <w:noProof/>
        </w:rPr>
      </w:pPr>
      <w:r>
        <w:rPr>
          <w:noProof/>
        </w:rPr>
        <w:t xml:space="preserve">    if tbl_username==None: #Checks if any usernames are found </w:t>
      </w:r>
    </w:p>
    <w:p w14:paraId="76EC3472" w14:textId="77777777" w:rsidR="00F7230B" w:rsidRDefault="00F7230B" w:rsidP="00F7230B">
      <w:pPr>
        <w:rPr>
          <w:noProof/>
        </w:rPr>
      </w:pPr>
      <w:r>
        <w:rPr>
          <w:noProof/>
        </w:rPr>
        <w:t xml:space="preserve">        app.errorBox("Invalid username","Username not found")</w:t>
      </w:r>
    </w:p>
    <w:p w14:paraId="5EA4F50B" w14:textId="77777777" w:rsidR="00F7230B" w:rsidRDefault="00F7230B" w:rsidP="00F7230B">
      <w:pPr>
        <w:rPr>
          <w:noProof/>
        </w:rPr>
      </w:pPr>
      <w:r>
        <w:rPr>
          <w:noProof/>
        </w:rPr>
        <w:t xml:space="preserve">    else: </w:t>
      </w:r>
    </w:p>
    <w:p w14:paraId="79599C1B" w14:textId="77777777" w:rsidR="00F7230B" w:rsidRDefault="00F7230B" w:rsidP="00F7230B">
      <w:pPr>
        <w:rPr>
          <w:noProof/>
        </w:rPr>
      </w:pPr>
      <w:r>
        <w:rPr>
          <w:noProof/>
        </w:rPr>
        <w:t xml:space="preserve">        if tbl_password[0]!=barber_password: #Checks if tables passwords matches barbers input</w:t>
      </w:r>
    </w:p>
    <w:p w14:paraId="7DC6B456" w14:textId="77777777" w:rsidR="00F7230B" w:rsidRDefault="00F7230B" w:rsidP="00F7230B">
      <w:pPr>
        <w:rPr>
          <w:noProof/>
        </w:rPr>
      </w:pPr>
      <w:r>
        <w:rPr>
          <w:noProof/>
        </w:rPr>
        <w:t xml:space="preserve">            app.errorBox("Invalid password","Incorrect password")</w:t>
      </w:r>
    </w:p>
    <w:p w14:paraId="4B014340" w14:textId="77777777" w:rsidR="00F7230B" w:rsidRDefault="00F7230B" w:rsidP="00F7230B">
      <w:pPr>
        <w:rPr>
          <w:noProof/>
        </w:rPr>
      </w:pPr>
      <w:r>
        <w:rPr>
          <w:noProof/>
        </w:rPr>
        <w:t xml:space="preserve">        else:</w:t>
      </w:r>
    </w:p>
    <w:p w14:paraId="0A7DB968" w14:textId="77777777" w:rsidR="00F7230B" w:rsidRDefault="00F7230B" w:rsidP="00F7230B">
      <w:pPr>
        <w:rPr>
          <w:noProof/>
        </w:rPr>
      </w:pPr>
      <w:r>
        <w:rPr>
          <w:noProof/>
        </w:rPr>
        <w:t xml:space="preserve">            app.hideAllSubWindows(useStopFunction=False)</w:t>
      </w:r>
    </w:p>
    <w:p w14:paraId="143E8561" w14:textId="77777777" w:rsidR="00F7230B" w:rsidRDefault="00F7230B" w:rsidP="00F7230B">
      <w:pPr>
        <w:rPr>
          <w:noProof/>
        </w:rPr>
      </w:pPr>
      <w:r>
        <w:rPr>
          <w:noProof/>
        </w:rPr>
        <w:t xml:space="preserve">            app.hide("User Login")</w:t>
      </w:r>
    </w:p>
    <w:p w14:paraId="3D8F8F5D" w14:textId="77777777" w:rsidR="00F7230B" w:rsidRDefault="00F7230B" w:rsidP="00F7230B">
      <w:pPr>
        <w:rPr>
          <w:noProof/>
        </w:rPr>
      </w:pPr>
      <w:r>
        <w:rPr>
          <w:noProof/>
        </w:rPr>
        <w:t xml:space="preserve">            app.showSubWindow("Barber: select date") #Success, onto next window</w:t>
      </w:r>
    </w:p>
    <w:p w14:paraId="477BB44F" w14:textId="77777777" w:rsidR="00F7230B" w:rsidRDefault="00F7230B" w:rsidP="00F7230B">
      <w:pPr>
        <w:rPr>
          <w:noProof/>
        </w:rPr>
      </w:pPr>
      <w:r>
        <w:rPr>
          <w:noProof/>
        </w:rPr>
        <w:t xml:space="preserve">          </w:t>
      </w:r>
    </w:p>
    <w:p w14:paraId="6FC10626" w14:textId="77777777" w:rsidR="00F7230B" w:rsidRDefault="00F7230B" w:rsidP="00F7230B">
      <w:pPr>
        <w:rPr>
          <w:noProof/>
        </w:rPr>
      </w:pPr>
    </w:p>
    <w:p w14:paraId="5B15DCA2" w14:textId="77777777" w:rsidR="00F7230B" w:rsidRDefault="00F7230B" w:rsidP="00F7230B">
      <w:pPr>
        <w:rPr>
          <w:noProof/>
        </w:rPr>
      </w:pPr>
      <w:r>
        <w:rPr>
          <w:noProof/>
        </w:rPr>
        <w:lastRenderedPageBreak/>
        <w:t>def create_account():</w:t>
      </w:r>
    </w:p>
    <w:p w14:paraId="70BE245E" w14:textId="77777777" w:rsidR="00F7230B" w:rsidRDefault="00F7230B" w:rsidP="00F7230B">
      <w:pPr>
        <w:rPr>
          <w:noProof/>
        </w:rPr>
      </w:pPr>
      <w:r>
        <w:rPr>
          <w:noProof/>
        </w:rPr>
        <w:t xml:space="preserve">    new_Uname=app.getEntry("new_username").strip() #Stores username input as a variable</w:t>
      </w:r>
    </w:p>
    <w:p w14:paraId="49860B1B" w14:textId="77777777" w:rsidR="00F7230B" w:rsidRDefault="00F7230B" w:rsidP="00F7230B">
      <w:pPr>
        <w:rPr>
          <w:noProof/>
        </w:rPr>
      </w:pPr>
      <w:r>
        <w:rPr>
          <w:noProof/>
        </w:rPr>
        <w:t xml:space="preserve">    new_Pword=app.getEntry("new_password") #Stores password input as a variable</w:t>
      </w:r>
    </w:p>
    <w:p w14:paraId="3664E672" w14:textId="77777777" w:rsidR="00F7230B" w:rsidRDefault="00F7230B" w:rsidP="00F7230B">
      <w:pPr>
        <w:rPr>
          <w:noProof/>
        </w:rPr>
      </w:pPr>
      <w:r>
        <w:rPr>
          <w:noProof/>
        </w:rPr>
        <w:t xml:space="preserve">    re_enter_pword=app.getEntry("new_password2") #Stores re enter password as a variable</w:t>
      </w:r>
    </w:p>
    <w:p w14:paraId="57E982DF" w14:textId="77777777" w:rsidR="00F7230B" w:rsidRDefault="00F7230B" w:rsidP="00F7230B">
      <w:pPr>
        <w:rPr>
          <w:noProof/>
        </w:rPr>
      </w:pPr>
      <w:r>
        <w:rPr>
          <w:noProof/>
        </w:rPr>
        <w:t xml:space="preserve">    new_Pnumber=app.getEntry("new_phone").replace(" ", "").strip() #Stores phone number as a variable</w:t>
      </w:r>
    </w:p>
    <w:p w14:paraId="344E8E96" w14:textId="77777777" w:rsidR="00F7230B" w:rsidRDefault="00F7230B" w:rsidP="00F7230B">
      <w:pPr>
        <w:rPr>
          <w:noProof/>
        </w:rPr>
      </w:pPr>
      <w:r>
        <w:rPr>
          <w:noProof/>
        </w:rPr>
        <w:t xml:space="preserve">    new_email=app.getEntry("user_email")</w:t>
      </w:r>
    </w:p>
    <w:p w14:paraId="44C0E7B5" w14:textId="77777777" w:rsidR="00F7230B" w:rsidRDefault="00F7230B" w:rsidP="00F7230B">
      <w:pPr>
        <w:rPr>
          <w:noProof/>
        </w:rPr>
      </w:pPr>
      <w:r>
        <w:rPr>
          <w:noProof/>
        </w:rPr>
        <w:t xml:space="preserve">    </w:t>
      </w:r>
    </w:p>
    <w:p w14:paraId="3785F514" w14:textId="77777777" w:rsidR="00F7230B" w:rsidRDefault="00F7230B" w:rsidP="00F7230B">
      <w:pPr>
        <w:rPr>
          <w:noProof/>
        </w:rPr>
      </w:pPr>
      <w:r>
        <w:rPr>
          <w:noProof/>
        </w:rPr>
        <w:t xml:space="preserve">    employee=0 #Creates a new variable to set is_employee field as 0</w:t>
      </w:r>
    </w:p>
    <w:p w14:paraId="2917D071" w14:textId="77777777" w:rsidR="00F7230B" w:rsidRDefault="00F7230B" w:rsidP="00F7230B">
      <w:pPr>
        <w:rPr>
          <w:noProof/>
        </w:rPr>
      </w:pPr>
      <w:r>
        <w:rPr>
          <w:noProof/>
        </w:rPr>
        <w:t xml:space="preserve">    valid=validate_details(new_Uname,new_Pword,new_Pnumber,re_enter_pword,new_email)</w:t>
      </w:r>
    </w:p>
    <w:p w14:paraId="11A4402B" w14:textId="77777777" w:rsidR="00F7230B" w:rsidRDefault="00F7230B" w:rsidP="00F7230B">
      <w:pPr>
        <w:rPr>
          <w:noProof/>
        </w:rPr>
      </w:pPr>
      <w:r>
        <w:rPr>
          <w:noProof/>
        </w:rPr>
        <w:t xml:space="preserve">    #Runs details through function to check validity</w:t>
      </w:r>
    </w:p>
    <w:p w14:paraId="653E5F2D" w14:textId="77777777" w:rsidR="00F7230B" w:rsidRDefault="00F7230B" w:rsidP="00F7230B">
      <w:pPr>
        <w:rPr>
          <w:noProof/>
        </w:rPr>
      </w:pPr>
    </w:p>
    <w:p w14:paraId="24D62BF9" w14:textId="77777777" w:rsidR="00F7230B" w:rsidRDefault="00F7230B" w:rsidP="00F7230B">
      <w:pPr>
        <w:rPr>
          <w:noProof/>
        </w:rPr>
      </w:pPr>
      <w:r>
        <w:rPr>
          <w:noProof/>
        </w:rPr>
        <w:t xml:space="preserve">    if valid==True: #Checks if details are valid</w:t>
      </w:r>
    </w:p>
    <w:p w14:paraId="4761B524" w14:textId="77777777" w:rsidR="00F7230B" w:rsidRDefault="00F7230B" w:rsidP="00F7230B">
      <w:pPr>
        <w:rPr>
          <w:noProof/>
        </w:rPr>
      </w:pPr>
      <w:r>
        <w:rPr>
          <w:noProof/>
        </w:rPr>
        <w:t xml:space="preserve">        cur.execute("INSERT INTO user_table VALUES (?,?,?,?,?)",[new_Uname,new_Pword,new_Pnumber,new_email,employee,])</w:t>
      </w:r>
    </w:p>
    <w:p w14:paraId="0A6EFD13" w14:textId="77777777" w:rsidR="00F7230B" w:rsidRDefault="00F7230B" w:rsidP="00F7230B">
      <w:pPr>
        <w:rPr>
          <w:noProof/>
        </w:rPr>
      </w:pPr>
      <w:r>
        <w:rPr>
          <w:noProof/>
        </w:rPr>
        <w:t xml:space="preserve">        con.commit()</w:t>
      </w:r>
    </w:p>
    <w:p w14:paraId="5EEF70F5" w14:textId="77777777" w:rsidR="00F7230B" w:rsidRDefault="00F7230B" w:rsidP="00F7230B">
      <w:pPr>
        <w:rPr>
          <w:noProof/>
        </w:rPr>
      </w:pPr>
      <w:r>
        <w:rPr>
          <w:noProof/>
        </w:rPr>
        <w:t xml:space="preserve">        app.hideAllSubWindows(useStopFunction=False) #Closes all subwindows</w:t>
      </w:r>
    </w:p>
    <w:p w14:paraId="22CD438B" w14:textId="77777777" w:rsidR="00F7230B" w:rsidRDefault="00F7230B" w:rsidP="00F7230B">
      <w:pPr>
        <w:rPr>
          <w:noProof/>
        </w:rPr>
      </w:pPr>
      <w:r>
        <w:rPr>
          <w:noProof/>
        </w:rPr>
        <w:t xml:space="preserve">        app.show("User Login") #Hides login page</w:t>
      </w:r>
    </w:p>
    <w:p w14:paraId="37A4EB7C" w14:textId="77777777" w:rsidR="00F7230B" w:rsidRDefault="00F7230B" w:rsidP="00F7230B">
      <w:pPr>
        <w:rPr>
          <w:noProof/>
        </w:rPr>
      </w:pPr>
      <w:r>
        <w:rPr>
          <w:noProof/>
        </w:rPr>
        <w:t xml:space="preserve">        </w:t>
      </w:r>
    </w:p>
    <w:p w14:paraId="4CEAD288" w14:textId="77777777" w:rsidR="00F7230B" w:rsidRDefault="00F7230B" w:rsidP="00F7230B">
      <w:pPr>
        <w:rPr>
          <w:noProof/>
        </w:rPr>
      </w:pPr>
      <w:r>
        <w:rPr>
          <w:noProof/>
        </w:rPr>
        <w:t xml:space="preserve">        #Inserts details from user into user table</w:t>
      </w:r>
    </w:p>
    <w:p w14:paraId="679B871E" w14:textId="77777777" w:rsidR="00F7230B" w:rsidRDefault="00F7230B" w:rsidP="00F7230B">
      <w:pPr>
        <w:rPr>
          <w:noProof/>
        </w:rPr>
      </w:pPr>
      <w:r>
        <w:rPr>
          <w:noProof/>
        </w:rPr>
        <w:t xml:space="preserve">    else:</w:t>
      </w:r>
    </w:p>
    <w:p w14:paraId="549B7053" w14:textId="77777777" w:rsidR="00F7230B" w:rsidRDefault="00F7230B" w:rsidP="00F7230B">
      <w:pPr>
        <w:rPr>
          <w:noProof/>
        </w:rPr>
      </w:pPr>
      <w:r>
        <w:rPr>
          <w:noProof/>
        </w:rPr>
        <w:t xml:space="preserve">        pass #Nothing happens till the user fixes details</w:t>
      </w:r>
    </w:p>
    <w:p w14:paraId="6A31059A" w14:textId="77777777" w:rsidR="00F7230B" w:rsidRDefault="00F7230B" w:rsidP="00F7230B">
      <w:pPr>
        <w:rPr>
          <w:noProof/>
        </w:rPr>
      </w:pPr>
      <w:r>
        <w:rPr>
          <w:noProof/>
        </w:rPr>
        <w:t xml:space="preserve">        </w:t>
      </w:r>
    </w:p>
    <w:p w14:paraId="75B0E2E6" w14:textId="77777777" w:rsidR="00F7230B" w:rsidRDefault="00F7230B" w:rsidP="00F7230B">
      <w:pPr>
        <w:rPr>
          <w:noProof/>
        </w:rPr>
      </w:pPr>
      <w:r>
        <w:rPr>
          <w:noProof/>
        </w:rPr>
        <w:t xml:space="preserve">    </w:t>
      </w:r>
    </w:p>
    <w:p w14:paraId="1DFD785C" w14:textId="77777777" w:rsidR="00F7230B" w:rsidRDefault="00F7230B" w:rsidP="00F7230B">
      <w:pPr>
        <w:rPr>
          <w:noProof/>
        </w:rPr>
      </w:pPr>
    </w:p>
    <w:p w14:paraId="1FFF1CFE" w14:textId="77777777" w:rsidR="00F7230B" w:rsidRDefault="00F7230B" w:rsidP="00F7230B">
      <w:pPr>
        <w:rPr>
          <w:noProof/>
        </w:rPr>
      </w:pPr>
      <w:r>
        <w:rPr>
          <w:noProof/>
        </w:rPr>
        <w:t>def validate_details(new_Uname,new_Pword,new_Pnumber,re_enter_pword,new_email):</w:t>
      </w:r>
    </w:p>
    <w:p w14:paraId="1907FF43" w14:textId="77777777" w:rsidR="00F7230B" w:rsidRDefault="00F7230B" w:rsidP="00F7230B">
      <w:pPr>
        <w:rPr>
          <w:noProof/>
        </w:rPr>
      </w:pPr>
      <w:r>
        <w:rPr>
          <w:noProof/>
        </w:rPr>
        <w:t xml:space="preserve">    app.hide("User Login")</w:t>
      </w:r>
    </w:p>
    <w:p w14:paraId="62D86FA6" w14:textId="77777777" w:rsidR="00F7230B" w:rsidRDefault="00F7230B" w:rsidP="00F7230B">
      <w:pPr>
        <w:rPr>
          <w:noProof/>
        </w:rPr>
      </w:pPr>
      <w:r>
        <w:rPr>
          <w:noProof/>
        </w:rPr>
        <w:t xml:space="preserve">    #Parameters are taken from the create_account()</w:t>
      </w:r>
    </w:p>
    <w:p w14:paraId="244029FE" w14:textId="77777777" w:rsidR="00F7230B" w:rsidRDefault="00F7230B" w:rsidP="00F7230B">
      <w:pPr>
        <w:rPr>
          <w:noProof/>
        </w:rPr>
      </w:pPr>
      <w:r>
        <w:rPr>
          <w:noProof/>
        </w:rPr>
        <w:t xml:space="preserve">    valid=False   #Creates the valid variables and automatically set to false</w:t>
      </w:r>
    </w:p>
    <w:p w14:paraId="4C97C453" w14:textId="77777777" w:rsidR="00F7230B" w:rsidRDefault="00F7230B" w:rsidP="00F7230B">
      <w:pPr>
        <w:rPr>
          <w:noProof/>
        </w:rPr>
      </w:pPr>
    </w:p>
    <w:p w14:paraId="75536FD4" w14:textId="77777777" w:rsidR="00F7230B" w:rsidRDefault="00F7230B" w:rsidP="00F7230B">
      <w:pPr>
        <w:rPr>
          <w:noProof/>
        </w:rPr>
      </w:pPr>
      <w:r>
        <w:rPr>
          <w:noProof/>
        </w:rPr>
        <w:t xml:space="preserve">    for x in new_email:   #Checks if any character have @</w:t>
      </w:r>
    </w:p>
    <w:p w14:paraId="1CF60364" w14:textId="77777777" w:rsidR="00F7230B" w:rsidRDefault="00F7230B" w:rsidP="00F7230B">
      <w:pPr>
        <w:rPr>
          <w:noProof/>
        </w:rPr>
      </w:pPr>
      <w:r>
        <w:rPr>
          <w:noProof/>
        </w:rPr>
        <w:t xml:space="preserve">        if x=="@":   #Checks indiviual characters for @</w:t>
      </w:r>
    </w:p>
    <w:p w14:paraId="24ECD20C" w14:textId="77777777" w:rsidR="00F7230B" w:rsidRDefault="00F7230B" w:rsidP="00F7230B">
      <w:pPr>
        <w:rPr>
          <w:noProof/>
        </w:rPr>
      </w:pPr>
      <w:r>
        <w:rPr>
          <w:noProof/>
        </w:rPr>
        <w:lastRenderedPageBreak/>
        <w:t xml:space="preserve">            email_valid=True   #If @ found, set valid to True</w:t>
      </w:r>
    </w:p>
    <w:p w14:paraId="2C42CB1C" w14:textId="77777777" w:rsidR="00F7230B" w:rsidRDefault="00F7230B" w:rsidP="00F7230B">
      <w:pPr>
        <w:rPr>
          <w:noProof/>
        </w:rPr>
      </w:pPr>
      <w:r>
        <w:rPr>
          <w:noProof/>
        </w:rPr>
        <w:t xml:space="preserve">            break   #Exits loop if capital letter found</w:t>
      </w:r>
    </w:p>
    <w:p w14:paraId="1976C638" w14:textId="77777777" w:rsidR="00F7230B" w:rsidRDefault="00F7230B" w:rsidP="00F7230B">
      <w:pPr>
        <w:rPr>
          <w:noProof/>
        </w:rPr>
      </w:pPr>
      <w:r>
        <w:rPr>
          <w:noProof/>
        </w:rPr>
        <w:t xml:space="preserve">        else:</w:t>
      </w:r>
    </w:p>
    <w:p w14:paraId="7C9F0C09" w14:textId="77777777" w:rsidR="00F7230B" w:rsidRDefault="00F7230B" w:rsidP="00F7230B">
      <w:pPr>
        <w:rPr>
          <w:noProof/>
        </w:rPr>
      </w:pPr>
      <w:r>
        <w:rPr>
          <w:noProof/>
        </w:rPr>
        <w:t xml:space="preserve">            next  #Goes to next character</w:t>
      </w:r>
    </w:p>
    <w:p w14:paraId="7C9DB039" w14:textId="77777777" w:rsidR="00F7230B" w:rsidRDefault="00F7230B" w:rsidP="00F7230B">
      <w:pPr>
        <w:rPr>
          <w:noProof/>
        </w:rPr>
      </w:pPr>
      <w:r>
        <w:rPr>
          <w:noProof/>
        </w:rPr>
        <w:t xml:space="preserve">            email_valid=False   #If no @ found, set valid to False</w:t>
      </w:r>
    </w:p>
    <w:p w14:paraId="487E7DC2" w14:textId="77777777" w:rsidR="00F7230B" w:rsidRDefault="00F7230B" w:rsidP="00F7230B">
      <w:pPr>
        <w:rPr>
          <w:noProof/>
        </w:rPr>
      </w:pPr>
    </w:p>
    <w:p w14:paraId="37AB497A" w14:textId="77777777" w:rsidR="00F7230B" w:rsidRDefault="00F7230B" w:rsidP="00F7230B">
      <w:pPr>
        <w:rPr>
          <w:noProof/>
        </w:rPr>
      </w:pPr>
      <w:r>
        <w:rPr>
          <w:noProof/>
        </w:rPr>
        <w:t xml:space="preserve">    for x in new_Pword:   #Checks if any character are a capital letter</w:t>
      </w:r>
    </w:p>
    <w:p w14:paraId="412EAA88" w14:textId="77777777" w:rsidR="00F7230B" w:rsidRDefault="00F7230B" w:rsidP="00F7230B">
      <w:pPr>
        <w:rPr>
          <w:noProof/>
        </w:rPr>
      </w:pPr>
      <w:r>
        <w:rPr>
          <w:noProof/>
        </w:rPr>
        <w:t xml:space="preserve">        if x.isupper()==True:   #Checks indiviual characters for capital letters</w:t>
      </w:r>
    </w:p>
    <w:p w14:paraId="3650FBBF" w14:textId="77777777" w:rsidR="00F7230B" w:rsidRDefault="00F7230B" w:rsidP="00F7230B">
      <w:pPr>
        <w:rPr>
          <w:noProof/>
        </w:rPr>
      </w:pPr>
      <w:r>
        <w:rPr>
          <w:noProof/>
        </w:rPr>
        <w:t xml:space="preserve">            capital_valid=True   #If capital letter found, set valid to True</w:t>
      </w:r>
    </w:p>
    <w:p w14:paraId="5BD6AE25" w14:textId="77777777" w:rsidR="00F7230B" w:rsidRDefault="00F7230B" w:rsidP="00F7230B">
      <w:pPr>
        <w:rPr>
          <w:noProof/>
        </w:rPr>
      </w:pPr>
      <w:r>
        <w:rPr>
          <w:noProof/>
        </w:rPr>
        <w:t xml:space="preserve">            break   #Exits loop if capital letter found</w:t>
      </w:r>
    </w:p>
    <w:p w14:paraId="55E3A086" w14:textId="77777777" w:rsidR="00F7230B" w:rsidRDefault="00F7230B" w:rsidP="00F7230B">
      <w:pPr>
        <w:rPr>
          <w:noProof/>
        </w:rPr>
      </w:pPr>
      <w:r>
        <w:rPr>
          <w:noProof/>
        </w:rPr>
        <w:t xml:space="preserve">        else:</w:t>
      </w:r>
    </w:p>
    <w:p w14:paraId="189221C7" w14:textId="77777777" w:rsidR="00F7230B" w:rsidRDefault="00F7230B" w:rsidP="00F7230B">
      <w:pPr>
        <w:rPr>
          <w:noProof/>
        </w:rPr>
      </w:pPr>
      <w:r>
        <w:rPr>
          <w:noProof/>
        </w:rPr>
        <w:t xml:space="preserve">            next  #Goes to next character</w:t>
      </w:r>
    </w:p>
    <w:p w14:paraId="392694C1" w14:textId="77777777" w:rsidR="00F7230B" w:rsidRDefault="00F7230B" w:rsidP="00F7230B">
      <w:pPr>
        <w:rPr>
          <w:noProof/>
        </w:rPr>
      </w:pPr>
      <w:r>
        <w:rPr>
          <w:noProof/>
        </w:rPr>
        <w:t xml:space="preserve">            capital_valid=False   #If no capital found, set valid to False</w:t>
      </w:r>
    </w:p>
    <w:p w14:paraId="18257234" w14:textId="77777777" w:rsidR="00F7230B" w:rsidRDefault="00F7230B" w:rsidP="00F7230B">
      <w:pPr>
        <w:rPr>
          <w:noProof/>
        </w:rPr>
      </w:pPr>
      <w:r>
        <w:rPr>
          <w:noProof/>
        </w:rPr>
        <w:t xml:space="preserve">       </w:t>
      </w:r>
    </w:p>
    <w:p w14:paraId="6F9AF04E" w14:textId="77777777" w:rsidR="00F7230B" w:rsidRDefault="00F7230B" w:rsidP="00F7230B">
      <w:pPr>
        <w:rPr>
          <w:noProof/>
        </w:rPr>
      </w:pPr>
      <w:r>
        <w:rPr>
          <w:noProof/>
        </w:rPr>
        <w:t xml:space="preserve">    for x in new_Pword:    #Checks if any character are an integer</w:t>
      </w:r>
    </w:p>
    <w:p w14:paraId="2601E21D" w14:textId="77777777" w:rsidR="00F7230B" w:rsidRDefault="00F7230B" w:rsidP="00F7230B">
      <w:pPr>
        <w:rPr>
          <w:noProof/>
        </w:rPr>
      </w:pPr>
      <w:r>
        <w:rPr>
          <w:noProof/>
        </w:rPr>
        <w:t xml:space="preserve">        if x.isdigit()==True:   #Checks indiviual characters for integers</w:t>
      </w:r>
    </w:p>
    <w:p w14:paraId="314C3D17" w14:textId="77777777" w:rsidR="00F7230B" w:rsidRDefault="00F7230B" w:rsidP="00F7230B">
      <w:pPr>
        <w:rPr>
          <w:noProof/>
        </w:rPr>
      </w:pPr>
      <w:r>
        <w:rPr>
          <w:noProof/>
        </w:rPr>
        <w:t xml:space="preserve">            digit_valid=True   #If integers found, set valid to True</w:t>
      </w:r>
    </w:p>
    <w:p w14:paraId="54D06AEE" w14:textId="77777777" w:rsidR="00F7230B" w:rsidRDefault="00F7230B" w:rsidP="00F7230B">
      <w:pPr>
        <w:rPr>
          <w:noProof/>
        </w:rPr>
      </w:pPr>
      <w:r>
        <w:rPr>
          <w:noProof/>
        </w:rPr>
        <w:t xml:space="preserve">            break    #Exits loop if integers letter found</w:t>
      </w:r>
    </w:p>
    <w:p w14:paraId="5AA3028D" w14:textId="77777777" w:rsidR="00F7230B" w:rsidRDefault="00F7230B" w:rsidP="00F7230B">
      <w:pPr>
        <w:rPr>
          <w:noProof/>
        </w:rPr>
      </w:pPr>
      <w:r>
        <w:rPr>
          <w:noProof/>
        </w:rPr>
        <w:t xml:space="preserve">        else:</w:t>
      </w:r>
    </w:p>
    <w:p w14:paraId="3AA5D01D" w14:textId="77777777" w:rsidR="00F7230B" w:rsidRDefault="00F7230B" w:rsidP="00F7230B">
      <w:pPr>
        <w:rPr>
          <w:noProof/>
        </w:rPr>
      </w:pPr>
      <w:r>
        <w:rPr>
          <w:noProof/>
        </w:rPr>
        <w:t xml:space="preserve">            next   #Goes to next character</w:t>
      </w:r>
    </w:p>
    <w:p w14:paraId="062DA9CD" w14:textId="77777777" w:rsidR="00F7230B" w:rsidRDefault="00F7230B" w:rsidP="00F7230B">
      <w:pPr>
        <w:rPr>
          <w:noProof/>
        </w:rPr>
      </w:pPr>
      <w:r>
        <w:rPr>
          <w:noProof/>
        </w:rPr>
        <w:t xml:space="preserve">            digit_valid=False   #If no integers found, set valid to False</w:t>
      </w:r>
    </w:p>
    <w:p w14:paraId="20D7D8F8" w14:textId="77777777" w:rsidR="00F7230B" w:rsidRDefault="00F7230B" w:rsidP="00F7230B">
      <w:pPr>
        <w:rPr>
          <w:noProof/>
        </w:rPr>
      </w:pPr>
      <w:r>
        <w:rPr>
          <w:noProof/>
        </w:rPr>
        <w:t xml:space="preserve">            </w:t>
      </w:r>
    </w:p>
    <w:p w14:paraId="13AB5E1D" w14:textId="77777777" w:rsidR="00F7230B" w:rsidRDefault="00F7230B" w:rsidP="00F7230B">
      <w:pPr>
        <w:rPr>
          <w:noProof/>
        </w:rPr>
      </w:pPr>
      <w:r>
        <w:rPr>
          <w:noProof/>
        </w:rPr>
        <w:t xml:space="preserve">    cur.execute("SELECT username FROM user_table WHERE username=?", [new_Uname])</w:t>
      </w:r>
    </w:p>
    <w:p w14:paraId="304644F8" w14:textId="77777777" w:rsidR="00F7230B" w:rsidRDefault="00F7230B" w:rsidP="00F7230B">
      <w:pPr>
        <w:rPr>
          <w:noProof/>
        </w:rPr>
      </w:pPr>
      <w:r>
        <w:rPr>
          <w:noProof/>
        </w:rPr>
        <w:t xml:space="preserve">    #Searches for username that matchs with user input</w:t>
      </w:r>
    </w:p>
    <w:p w14:paraId="12D0AE0C" w14:textId="77777777" w:rsidR="00F7230B" w:rsidRDefault="00F7230B" w:rsidP="00F7230B">
      <w:pPr>
        <w:rPr>
          <w:noProof/>
        </w:rPr>
      </w:pPr>
      <w:r>
        <w:rPr>
          <w:noProof/>
        </w:rPr>
        <w:t xml:space="preserve">    tbl_username=cur.fetchall() #Stores results as variables</w:t>
      </w:r>
    </w:p>
    <w:p w14:paraId="6AB1AE91" w14:textId="77777777" w:rsidR="00F7230B" w:rsidRDefault="00F7230B" w:rsidP="00F7230B">
      <w:pPr>
        <w:rPr>
          <w:noProof/>
        </w:rPr>
      </w:pPr>
      <w:r>
        <w:rPr>
          <w:noProof/>
        </w:rPr>
        <w:t xml:space="preserve">    if not tbl_username: #Checks if any results where found</w:t>
      </w:r>
    </w:p>
    <w:p w14:paraId="3D82D0F6" w14:textId="77777777" w:rsidR="00F7230B" w:rsidRDefault="00F7230B" w:rsidP="00F7230B">
      <w:pPr>
        <w:rPr>
          <w:noProof/>
        </w:rPr>
      </w:pPr>
      <w:r>
        <w:rPr>
          <w:noProof/>
        </w:rPr>
        <w:t xml:space="preserve">        username_valid=True #If no duplicates, set valid as true</w:t>
      </w:r>
    </w:p>
    <w:p w14:paraId="5E973080" w14:textId="77777777" w:rsidR="00F7230B" w:rsidRDefault="00F7230B" w:rsidP="00F7230B">
      <w:pPr>
        <w:rPr>
          <w:noProof/>
        </w:rPr>
      </w:pPr>
      <w:r>
        <w:rPr>
          <w:noProof/>
        </w:rPr>
        <w:t xml:space="preserve">    else:</w:t>
      </w:r>
    </w:p>
    <w:p w14:paraId="692C951C" w14:textId="77777777" w:rsidR="00F7230B" w:rsidRDefault="00F7230B" w:rsidP="00F7230B">
      <w:pPr>
        <w:rPr>
          <w:noProof/>
        </w:rPr>
      </w:pPr>
      <w:r>
        <w:rPr>
          <w:noProof/>
        </w:rPr>
        <w:t xml:space="preserve">        username_valid=False #If duplicate, set valid as false</w:t>
      </w:r>
    </w:p>
    <w:p w14:paraId="6E61419D" w14:textId="77777777" w:rsidR="00F7230B" w:rsidRDefault="00F7230B" w:rsidP="00F7230B">
      <w:pPr>
        <w:rPr>
          <w:noProof/>
        </w:rPr>
      </w:pPr>
      <w:r>
        <w:rPr>
          <w:noProof/>
        </w:rPr>
        <w:t xml:space="preserve">    </w:t>
      </w:r>
    </w:p>
    <w:p w14:paraId="241F1A33" w14:textId="77777777" w:rsidR="00F7230B" w:rsidRDefault="00F7230B" w:rsidP="00F7230B">
      <w:pPr>
        <w:rPr>
          <w:noProof/>
        </w:rPr>
      </w:pPr>
    </w:p>
    <w:p w14:paraId="583CDB3C" w14:textId="77777777" w:rsidR="00F7230B" w:rsidRDefault="00F7230B" w:rsidP="00F7230B">
      <w:pPr>
        <w:rPr>
          <w:noProof/>
        </w:rPr>
      </w:pPr>
      <w:r>
        <w:rPr>
          <w:noProof/>
        </w:rPr>
        <w:lastRenderedPageBreak/>
        <w:t xml:space="preserve">    if len(new_Uname)&gt;0 and len(new_Uname)&lt;12 and username_valid==True: #Checks if username is between 0 to 11 characters and unique</w:t>
      </w:r>
    </w:p>
    <w:p w14:paraId="31B37C4B" w14:textId="77777777" w:rsidR="00F7230B" w:rsidRDefault="00F7230B" w:rsidP="00F7230B">
      <w:pPr>
        <w:rPr>
          <w:noProof/>
        </w:rPr>
      </w:pPr>
      <w:r>
        <w:rPr>
          <w:noProof/>
        </w:rPr>
        <w:t xml:space="preserve">         if len(new_Pword)&gt;6 and len(new_Pword)&lt;16 and digit_valid==True and capital_valid==True and re_enter_pword==new_Pword:</w:t>
      </w:r>
    </w:p>
    <w:p w14:paraId="4DB40783" w14:textId="77777777" w:rsidR="00F7230B" w:rsidRDefault="00F7230B" w:rsidP="00F7230B">
      <w:pPr>
        <w:rPr>
          <w:noProof/>
        </w:rPr>
      </w:pPr>
      <w:r>
        <w:rPr>
          <w:noProof/>
        </w:rPr>
        <w:t xml:space="preserve">         #Checks if password has a capital and interger and if between 7 to 15 characters and if both entered password match</w:t>
      </w:r>
    </w:p>
    <w:p w14:paraId="0E910442" w14:textId="77777777" w:rsidR="00F7230B" w:rsidRDefault="00F7230B" w:rsidP="00F7230B">
      <w:pPr>
        <w:rPr>
          <w:noProof/>
        </w:rPr>
      </w:pPr>
      <w:r>
        <w:rPr>
          <w:noProof/>
        </w:rPr>
        <w:t xml:space="preserve">             if len(new_Pnumber)!=11:   #Checks if phone number has 11 characters </w:t>
      </w:r>
    </w:p>
    <w:p w14:paraId="6C5D1F61" w14:textId="77777777" w:rsidR="00F7230B" w:rsidRDefault="00F7230B" w:rsidP="00F7230B">
      <w:pPr>
        <w:rPr>
          <w:noProof/>
        </w:rPr>
      </w:pPr>
      <w:r>
        <w:rPr>
          <w:noProof/>
        </w:rPr>
        <w:t xml:space="preserve">                  app.errorBox("Phone number error","Invalid phone number")   #If not 11 characters, error message</w:t>
      </w:r>
    </w:p>
    <w:p w14:paraId="4B89D069" w14:textId="77777777" w:rsidR="00F7230B" w:rsidRDefault="00F7230B" w:rsidP="00F7230B">
      <w:pPr>
        <w:rPr>
          <w:noProof/>
        </w:rPr>
      </w:pPr>
    </w:p>
    <w:p w14:paraId="010D35DF" w14:textId="77777777" w:rsidR="00F7230B" w:rsidRDefault="00F7230B" w:rsidP="00F7230B">
      <w:pPr>
        <w:rPr>
          <w:noProof/>
        </w:rPr>
      </w:pPr>
      <w:r>
        <w:rPr>
          <w:noProof/>
        </w:rPr>
        <w:t xml:space="preserve">             else:</w:t>
      </w:r>
    </w:p>
    <w:p w14:paraId="72D86ACD" w14:textId="77777777" w:rsidR="00F7230B" w:rsidRDefault="00F7230B" w:rsidP="00F7230B">
      <w:pPr>
        <w:rPr>
          <w:noProof/>
        </w:rPr>
      </w:pPr>
      <w:r>
        <w:rPr>
          <w:noProof/>
        </w:rPr>
        <w:t xml:space="preserve">                 if len(new_email)&gt;0 and email_valid==True:</w:t>
      </w:r>
    </w:p>
    <w:p w14:paraId="73861C8D" w14:textId="77777777" w:rsidR="00F7230B" w:rsidRDefault="00F7230B" w:rsidP="00F7230B">
      <w:pPr>
        <w:rPr>
          <w:noProof/>
        </w:rPr>
      </w:pPr>
      <w:r>
        <w:rPr>
          <w:noProof/>
        </w:rPr>
        <w:t xml:space="preserve">                     app.infoBox("Correct details","All details are valid, creating account") #Success</w:t>
      </w:r>
    </w:p>
    <w:p w14:paraId="7B02501E" w14:textId="77777777" w:rsidR="00F7230B" w:rsidRDefault="00F7230B" w:rsidP="00F7230B">
      <w:pPr>
        <w:rPr>
          <w:noProof/>
        </w:rPr>
      </w:pPr>
      <w:r>
        <w:rPr>
          <w:noProof/>
        </w:rPr>
        <w:t xml:space="preserve">                     valid=True   #Set valid to True, used in create_account()</w:t>
      </w:r>
    </w:p>
    <w:p w14:paraId="22C89BB1" w14:textId="77777777" w:rsidR="00F7230B" w:rsidRDefault="00F7230B" w:rsidP="00F7230B">
      <w:pPr>
        <w:rPr>
          <w:noProof/>
        </w:rPr>
      </w:pPr>
      <w:r>
        <w:rPr>
          <w:noProof/>
        </w:rPr>
        <w:t xml:space="preserve">                 else:</w:t>
      </w:r>
    </w:p>
    <w:p w14:paraId="05099478" w14:textId="77777777" w:rsidR="00F7230B" w:rsidRDefault="00F7230B" w:rsidP="00F7230B">
      <w:pPr>
        <w:rPr>
          <w:noProof/>
        </w:rPr>
      </w:pPr>
      <w:r>
        <w:rPr>
          <w:noProof/>
        </w:rPr>
        <w:t xml:space="preserve">                     app.errorBox("Email error","Invalid email address") #If emails incorrect format, error message</w:t>
      </w:r>
    </w:p>
    <w:p w14:paraId="5B9177CA" w14:textId="77777777" w:rsidR="00F7230B" w:rsidRDefault="00F7230B" w:rsidP="00F7230B">
      <w:pPr>
        <w:rPr>
          <w:noProof/>
        </w:rPr>
      </w:pPr>
    </w:p>
    <w:p w14:paraId="76AD630F" w14:textId="77777777" w:rsidR="00F7230B" w:rsidRDefault="00F7230B" w:rsidP="00F7230B">
      <w:pPr>
        <w:rPr>
          <w:noProof/>
        </w:rPr>
      </w:pPr>
      <w:r>
        <w:rPr>
          <w:noProof/>
        </w:rPr>
        <w:t xml:space="preserve">         else:</w:t>
      </w:r>
    </w:p>
    <w:p w14:paraId="74BE3F1E" w14:textId="77777777" w:rsidR="00F7230B" w:rsidRDefault="00F7230B" w:rsidP="00F7230B">
      <w:pPr>
        <w:rPr>
          <w:noProof/>
        </w:rPr>
      </w:pPr>
      <w:r>
        <w:rPr>
          <w:noProof/>
        </w:rPr>
        <w:t xml:space="preserve">             if re_enter_pword!=new_Pword:   #Checks if re enter password matches password</w:t>
      </w:r>
    </w:p>
    <w:p w14:paraId="418847BA" w14:textId="77777777" w:rsidR="00F7230B" w:rsidRDefault="00F7230B" w:rsidP="00F7230B">
      <w:pPr>
        <w:rPr>
          <w:noProof/>
        </w:rPr>
      </w:pPr>
      <w:r>
        <w:rPr>
          <w:noProof/>
        </w:rPr>
        <w:t xml:space="preserve">                 app.errorBox("Re enter password error","Passwords do not match")   #If no matches, error message</w:t>
      </w:r>
    </w:p>
    <w:p w14:paraId="24347EB8" w14:textId="77777777" w:rsidR="00F7230B" w:rsidRDefault="00F7230B" w:rsidP="00F7230B">
      <w:pPr>
        <w:rPr>
          <w:noProof/>
        </w:rPr>
      </w:pPr>
    </w:p>
    <w:p w14:paraId="0CEE0BA6" w14:textId="77777777" w:rsidR="00F7230B" w:rsidRDefault="00F7230B" w:rsidP="00F7230B">
      <w:pPr>
        <w:rPr>
          <w:noProof/>
        </w:rPr>
      </w:pPr>
      <w:r>
        <w:rPr>
          <w:noProof/>
        </w:rPr>
        <w:t xml:space="preserve">             else:</w:t>
      </w:r>
    </w:p>
    <w:p w14:paraId="234198A0" w14:textId="77777777" w:rsidR="00F7230B" w:rsidRDefault="00F7230B" w:rsidP="00F7230B">
      <w:pPr>
        <w:rPr>
          <w:noProof/>
        </w:rPr>
      </w:pPr>
      <w:r>
        <w:rPr>
          <w:noProof/>
        </w:rPr>
        <w:t xml:space="preserve">                 app.errorBox("Password error","Invalid password")   #If password doesnt follow requirments, error message</w:t>
      </w:r>
    </w:p>
    <w:p w14:paraId="26890A3E" w14:textId="77777777" w:rsidR="00F7230B" w:rsidRDefault="00F7230B" w:rsidP="00F7230B">
      <w:pPr>
        <w:rPr>
          <w:noProof/>
        </w:rPr>
      </w:pPr>
      <w:r>
        <w:rPr>
          <w:noProof/>
        </w:rPr>
        <w:t xml:space="preserve">               </w:t>
      </w:r>
    </w:p>
    <w:p w14:paraId="725AB760" w14:textId="77777777" w:rsidR="00F7230B" w:rsidRDefault="00F7230B" w:rsidP="00F7230B">
      <w:pPr>
        <w:rPr>
          <w:noProof/>
        </w:rPr>
      </w:pPr>
      <w:r>
        <w:rPr>
          <w:noProof/>
        </w:rPr>
        <w:t xml:space="preserve">                      </w:t>
      </w:r>
    </w:p>
    <w:p w14:paraId="1D39C953" w14:textId="77777777" w:rsidR="00F7230B" w:rsidRDefault="00F7230B" w:rsidP="00F7230B">
      <w:pPr>
        <w:rPr>
          <w:noProof/>
        </w:rPr>
      </w:pPr>
      <w:r>
        <w:rPr>
          <w:noProof/>
        </w:rPr>
        <w:t xml:space="preserve">    else:</w:t>
      </w:r>
    </w:p>
    <w:p w14:paraId="4CED3AE9" w14:textId="77777777" w:rsidR="00F7230B" w:rsidRDefault="00F7230B" w:rsidP="00F7230B">
      <w:pPr>
        <w:rPr>
          <w:noProof/>
        </w:rPr>
      </w:pPr>
      <w:r>
        <w:rPr>
          <w:noProof/>
        </w:rPr>
        <w:t xml:space="preserve">        app.errorBox("Username","invalid username or username already taken")   #If username doesnt follow requirements, error message</w:t>
      </w:r>
    </w:p>
    <w:p w14:paraId="43F9DA9B" w14:textId="77777777" w:rsidR="00F7230B" w:rsidRDefault="00F7230B" w:rsidP="00F7230B">
      <w:pPr>
        <w:rPr>
          <w:noProof/>
        </w:rPr>
      </w:pPr>
      <w:r>
        <w:rPr>
          <w:noProof/>
        </w:rPr>
        <w:t xml:space="preserve">    return valid #Used in create account function</w:t>
      </w:r>
    </w:p>
    <w:p w14:paraId="63443D9B" w14:textId="77777777" w:rsidR="00F7230B" w:rsidRDefault="00F7230B" w:rsidP="00F7230B">
      <w:pPr>
        <w:rPr>
          <w:noProof/>
        </w:rPr>
      </w:pPr>
    </w:p>
    <w:p w14:paraId="4BFC4038" w14:textId="77777777" w:rsidR="00F7230B" w:rsidRDefault="00F7230B" w:rsidP="00F7230B">
      <w:pPr>
        <w:rPr>
          <w:noProof/>
        </w:rPr>
      </w:pPr>
    </w:p>
    <w:p w14:paraId="2738872D" w14:textId="77777777" w:rsidR="00F7230B" w:rsidRDefault="00F7230B" w:rsidP="00F7230B">
      <w:pPr>
        <w:rPr>
          <w:noProof/>
        </w:rPr>
      </w:pPr>
      <w:r>
        <w:rPr>
          <w:noProof/>
        </w:rPr>
        <w:lastRenderedPageBreak/>
        <w:t>def get_times():</w:t>
      </w:r>
    </w:p>
    <w:p w14:paraId="3EA6933A" w14:textId="77777777" w:rsidR="00F7230B" w:rsidRDefault="00F7230B" w:rsidP="00F7230B">
      <w:pPr>
        <w:rPr>
          <w:noProof/>
        </w:rPr>
      </w:pPr>
      <w:r>
        <w:rPr>
          <w:noProof/>
        </w:rPr>
        <w:t xml:space="preserve">    </w:t>
      </w:r>
    </w:p>
    <w:p w14:paraId="176AF5A9" w14:textId="77777777" w:rsidR="00F7230B" w:rsidRDefault="00F7230B" w:rsidP="00F7230B">
      <w:pPr>
        <w:rPr>
          <w:noProof/>
        </w:rPr>
      </w:pPr>
      <w:r>
        <w:rPr>
          <w:noProof/>
        </w:rPr>
        <w:t xml:space="preserve">    d_pick=app.getDatePicker("date")  #Stores customers date input</w:t>
      </w:r>
    </w:p>
    <w:p w14:paraId="7D5F02D9" w14:textId="77777777" w:rsidR="00F7230B" w:rsidRDefault="00F7230B" w:rsidP="00F7230B">
      <w:pPr>
        <w:rPr>
          <w:noProof/>
        </w:rPr>
      </w:pPr>
      <w:r>
        <w:rPr>
          <w:noProof/>
        </w:rPr>
        <w:t xml:space="preserve">    b_pick=app.getOptionBox("Barbers: ")  #Stores cutomers barber input</w:t>
      </w:r>
    </w:p>
    <w:p w14:paraId="40FD3059" w14:textId="77777777" w:rsidR="00F7230B" w:rsidRDefault="00F7230B" w:rsidP="00F7230B">
      <w:pPr>
        <w:rPr>
          <w:noProof/>
        </w:rPr>
      </w:pPr>
    </w:p>
    <w:p w14:paraId="4C34A75D" w14:textId="77777777" w:rsidR="00F7230B" w:rsidRDefault="00F7230B" w:rsidP="00F7230B">
      <w:pPr>
        <w:rPr>
          <w:noProof/>
        </w:rPr>
      </w:pPr>
      <w:r>
        <w:rPr>
          <w:noProof/>
        </w:rPr>
        <w:t xml:space="preserve">    cur.execute("SELECT reservation_time FROM reservation_table WHERE barber_name=? AND reservation_date=?",[b_pick,d_pick])</w:t>
      </w:r>
    </w:p>
    <w:p w14:paraId="1B057D3E" w14:textId="77777777" w:rsidR="00F7230B" w:rsidRDefault="00F7230B" w:rsidP="00F7230B">
      <w:pPr>
        <w:rPr>
          <w:noProof/>
        </w:rPr>
      </w:pPr>
      <w:r>
        <w:rPr>
          <w:noProof/>
        </w:rPr>
        <w:t xml:space="preserve">    #Finds reservations with barber / date input</w:t>
      </w:r>
    </w:p>
    <w:p w14:paraId="3CA280ED" w14:textId="77777777" w:rsidR="00F7230B" w:rsidRDefault="00F7230B" w:rsidP="00F7230B">
      <w:pPr>
        <w:rPr>
          <w:noProof/>
        </w:rPr>
      </w:pPr>
      <w:r>
        <w:rPr>
          <w:noProof/>
        </w:rPr>
        <w:t xml:space="preserve">    results=cur.fetchall()</w:t>
      </w:r>
    </w:p>
    <w:p w14:paraId="4138CFED" w14:textId="77777777" w:rsidR="00F7230B" w:rsidRDefault="00F7230B" w:rsidP="00F7230B">
      <w:pPr>
        <w:rPr>
          <w:noProof/>
        </w:rPr>
      </w:pPr>
      <w:r>
        <w:rPr>
          <w:noProof/>
        </w:rPr>
        <w:t xml:space="preserve">    #Stores all the results in a 2D list</w:t>
      </w:r>
    </w:p>
    <w:p w14:paraId="3B8D8A0B" w14:textId="77777777" w:rsidR="00F7230B" w:rsidRDefault="00F7230B" w:rsidP="00F7230B">
      <w:pPr>
        <w:rPr>
          <w:noProof/>
        </w:rPr>
      </w:pPr>
    </w:p>
    <w:p w14:paraId="3FF5A4C2" w14:textId="77777777" w:rsidR="00F7230B" w:rsidRDefault="00F7230B" w:rsidP="00F7230B">
      <w:pPr>
        <w:rPr>
          <w:noProof/>
        </w:rPr>
      </w:pPr>
      <w:r>
        <w:rPr>
          <w:noProof/>
        </w:rPr>
        <w:t xml:space="preserve">    bookedTimes=[] #Creates a blank 1D list </w:t>
      </w:r>
    </w:p>
    <w:p w14:paraId="4DBE7B5F" w14:textId="77777777" w:rsidR="00F7230B" w:rsidRDefault="00F7230B" w:rsidP="00F7230B">
      <w:pPr>
        <w:rPr>
          <w:noProof/>
        </w:rPr>
      </w:pPr>
      <w:r>
        <w:rPr>
          <w:noProof/>
        </w:rPr>
        <w:t xml:space="preserve">    for eachTime in results: #Passes through each reult </w:t>
      </w:r>
    </w:p>
    <w:p w14:paraId="1F8FBDA3" w14:textId="77777777" w:rsidR="00F7230B" w:rsidRDefault="00F7230B" w:rsidP="00F7230B">
      <w:pPr>
        <w:rPr>
          <w:noProof/>
        </w:rPr>
      </w:pPr>
      <w:r>
        <w:rPr>
          <w:noProof/>
        </w:rPr>
        <w:t xml:space="preserve">        bookedTimes.append(eachTime[0])#Inserts all results into new 1D list</w:t>
      </w:r>
    </w:p>
    <w:p w14:paraId="686ACCB0" w14:textId="77777777" w:rsidR="00F7230B" w:rsidRDefault="00F7230B" w:rsidP="00F7230B">
      <w:pPr>
        <w:rPr>
          <w:noProof/>
        </w:rPr>
      </w:pPr>
    </w:p>
    <w:p w14:paraId="643B57CC" w14:textId="77777777" w:rsidR="00F7230B" w:rsidRDefault="00F7230B" w:rsidP="00F7230B">
      <w:pPr>
        <w:rPr>
          <w:noProof/>
        </w:rPr>
      </w:pPr>
      <w:r>
        <w:rPr>
          <w:noProof/>
        </w:rPr>
        <w:t xml:space="preserve">    time_slots=['7:00','8:00','9:00','10:00','11:00','12:00','13:00','14:00','15:00','16:00','17:00']</w:t>
      </w:r>
    </w:p>
    <w:p w14:paraId="53A42179" w14:textId="77777777" w:rsidR="00F7230B" w:rsidRDefault="00F7230B" w:rsidP="00F7230B">
      <w:pPr>
        <w:rPr>
          <w:noProof/>
        </w:rPr>
      </w:pPr>
      <w:r>
        <w:rPr>
          <w:noProof/>
        </w:rPr>
        <w:t xml:space="preserve">    #Lists with all availible time slots</w:t>
      </w:r>
    </w:p>
    <w:p w14:paraId="5AA4FC2B" w14:textId="77777777" w:rsidR="00F7230B" w:rsidRDefault="00F7230B" w:rsidP="00F7230B">
      <w:pPr>
        <w:rPr>
          <w:noProof/>
        </w:rPr>
      </w:pPr>
    </w:p>
    <w:p w14:paraId="066AD5F7" w14:textId="77777777" w:rsidR="00F7230B" w:rsidRDefault="00F7230B" w:rsidP="00F7230B">
      <w:pPr>
        <w:rPr>
          <w:noProof/>
        </w:rPr>
      </w:pPr>
      <w:r>
        <w:rPr>
          <w:noProof/>
        </w:rPr>
        <w:t xml:space="preserve">    availible_times=[] #Create a blank 1D list</w:t>
      </w:r>
    </w:p>
    <w:p w14:paraId="4B9F1E20" w14:textId="77777777" w:rsidR="00F7230B" w:rsidRDefault="00F7230B" w:rsidP="00F7230B">
      <w:pPr>
        <w:rPr>
          <w:noProof/>
        </w:rPr>
      </w:pPr>
      <w:r>
        <w:rPr>
          <w:noProof/>
        </w:rPr>
        <w:t xml:space="preserve">    for index_x in time_slots: #Passes through each index in time slots</w:t>
      </w:r>
    </w:p>
    <w:p w14:paraId="325390B6" w14:textId="77777777" w:rsidR="00F7230B" w:rsidRDefault="00F7230B" w:rsidP="00F7230B">
      <w:pPr>
        <w:rPr>
          <w:noProof/>
        </w:rPr>
      </w:pPr>
      <w:r>
        <w:rPr>
          <w:noProof/>
        </w:rPr>
        <w:t xml:space="preserve">        if index_x not in bookedTimes: #Checks if searched index found within booked times</w:t>
      </w:r>
    </w:p>
    <w:p w14:paraId="4AE35CD9" w14:textId="77777777" w:rsidR="00F7230B" w:rsidRDefault="00F7230B" w:rsidP="00F7230B">
      <w:pPr>
        <w:rPr>
          <w:noProof/>
        </w:rPr>
      </w:pPr>
      <w:r>
        <w:rPr>
          <w:noProof/>
        </w:rPr>
        <w:t xml:space="preserve">            availible_times.append(index_x) #If not, add into new list</w:t>
      </w:r>
    </w:p>
    <w:p w14:paraId="0F6DDCA8" w14:textId="77777777" w:rsidR="00F7230B" w:rsidRDefault="00F7230B" w:rsidP="00F7230B">
      <w:pPr>
        <w:rPr>
          <w:noProof/>
        </w:rPr>
      </w:pPr>
      <w:r>
        <w:rPr>
          <w:noProof/>
        </w:rPr>
        <w:t xml:space="preserve">        else:</w:t>
      </w:r>
    </w:p>
    <w:p w14:paraId="04B6DB1F" w14:textId="77777777" w:rsidR="00F7230B" w:rsidRDefault="00F7230B" w:rsidP="00F7230B">
      <w:pPr>
        <w:rPr>
          <w:noProof/>
        </w:rPr>
      </w:pPr>
      <w:r>
        <w:rPr>
          <w:noProof/>
        </w:rPr>
        <w:t xml:space="preserve">            pass</w:t>
      </w:r>
    </w:p>
    <w:p w14:paraId="7600EFAD" w14:textId="77777777" w:rsidR="00F7230B" w:rsidRDefault="00F7230B" w:rsidP="00F7230B">
      <w:pPr>
        <w:rPr>
          <w:noProof/>
        </w:rPr>
      </w:pPr>
      <w:r>
        <w:rPr>
          <w:noProof/>
        </w:rPr>
        <w:t xml:space="preserve">    app.changeOptionBox("Time Slots: ",availible_times)</w:t>
      </w:r>
    </w:p>
    <w:p w14:paraId="1CF7C1A0" w14:textId="77777777" w:rsidR="00F7230B" w:rsidRDefault="00F7230B" w:rsidP="00F7230B">
      <w:pPr>
        <w:rPr>
          <w:noProof/>
        </w:rPr>
      </w:pPr>
      <w:r>
        <w:rPr>
          <w:noProof/>
        </w:rPr>
        <w:t xml:space="preserve">    #Updates option box with availible times</w:t>
      </w:r>
    </w:p>
    <w:p w14:paraId="67CBE1AD" w14:textId="77777777" w:rsidR="00F7230B" w:rsidRDefault="00F7230B" w:rsidP="00F7230B">
      <w:pPr>
        <w:rPr>
          <w:noProof/>
        </w:rPr>
      </w:pPr>
    </w:p>
    <w:p w14:paraId="139D9FCA" w14:textId="77777777" w:rsidR="00F7230B" w:rsidRDefault="00F7230B" w:rsidP="00F7230B">
      <w:pPr>
        <w:rPr>
          <w:noProof/>
        </w:rPr>
      </w:pPr>
      <w:r>
        <w:rPr>
          <w:noProof/>
        </w:rPr>
        <w:t>def confirmation():</w:t>
      </w:r>
    </w:p>
    <w:p w14:paraId="2107B81D" w14:textId="77777777" w:rsidR="00F7230B" w:rsidRDefault="00F7230B" w:rsidP="00F7230B">
      <w:pPr>
        <w:rPr>
          <w:noProof/>
        </w:rPr>
      </w:pPr>
      <w:r>
        <w:rPr>
          <w:noProof/>
        </w:rPr>
        <w:t xml:space="preserve">    final_date=app.getDatePicker("date") #Stores customers date input</w:t>
      </w:r>
    </w:p>
    <w:p w14:paraId="402EFF0F" w14:textId="77777777" w:rsidR="00F7230B" w:rsidRDefault="00F7230B" w:rsidP="00F7230B">
      <w:pPr>
        <w:rPr>
          <w:noProof/>
        </w:rPr>
      </w:pPr>
      <w:r>
        <w:rPr>
          <w:noProof/>
        </w:rPr>
        <w:t xml:space="preserve">    final_time=app.getOptionBox("Time Slots: ") #Stores customers time input </w:t>
      </w:r>
    </w:p>
    <w:p w14:paraId="65FBCA13" w14:textId="77777777" w:rsidR="00F7230B" w:rsidRDefault="00F7230B" w:rsidP="00F7230B">
      <w:pPr>
        <w:rPr>
          <w:noProof/>
        </w:rPr>
      </w:pPr>
      <w:r>
        <w:rPr>
          <w:noProof/>
        </w:rPr>
        <w:t xml:space="preserve">    final_barber=app.getOptionBox("Barbers: ") #Stores customers barber input</w:t>
      </w:r>
    </w:p>
    <w:p w14:paraId="07841CC3" w14:textId="77777777" w:rsidR="00F7230B" w:rsidRDefault="00F7230B" w:rsidP="00F7230B">
      <w:pPr>
        <w:rPr>
          <w:noProof/>
        </w:rPr>
      </w:pPr>
      <w:r>
        <w:rPr>
          <w:noProof/>
        </w:rPr>
        <w:lastRenderedPageBreak/>
        <w:t xml:space="preserve">    final_hairstyle=app.getOptionBox("Hairstyles: ") #Stores customers hairstyle input</w:t>
      </w:r>
    </w:p>
    <w:p w14:paraId="725020DB" w14:textId="77777777" w:rsidR="00F7230B" w:rsidRDefault="00F7230B" w:rsidP="00F7230B">
      <w:pPr>
        <w:rPr>
          <w:noProof/>
        </w:rPr>
      </w:pPr>
      <w:r>
        <w:rPr>
          <w:noProof/>
        </w:rPr>
        <w:t xml:space="preserve">    cur.execute("SELECT price FROM hairstyle_table WHERE hairstyle=?",[final_hairstyle])</w:t>
      </w:r>
    </w:p>
    <w:p w14:paraId="07095E5C" w14:textId="77777777" w:rsidR="00F7230B" w:rsidRDefault="00F7230B" w:rsidP="00F7230B">
      <w:pPr>
        <w:rPr>
          <w:noProof/>
        </w:rPr>
      </w:pPr>
      <w:r>
        <w:rPr>
          <w:noProof/>
        </w:rPr>
        <w:t xml:space="preserve">    #Searches for the price of the customers hairstyle</w:t>
      </w:r>
    </w:p>
    <w:p w14:paraId="0D759903" w14:textId="77777777" w:rsidR="00F7230B" w:rsidRDefault="00F7230B" w:rsidP="00F7230B">
      <w:pPr>
        <w:rPr>
          <w:noProof/>
        </w:rPr>
      </w:pPr>
      <w:r>
        <w:rPr>
          <w:noProof/>
        </w:rPr>
        <w:t xml:space="preserve">    final_price=cur.fetchone() #Stores the price of a variable</w:t>
      </w:r>
    </w:p>
    <w:p w14:paraId="737BB44B" w14:textId="77777777" w:rsidR="00F7230B" w:rsidRDefault="00F7230B" w:rsidP="00F7230B">
      <w:pPr>
        <w:rPr>
          <w:noProof/>
        </w:rPr>
      </w:pPr>
    </w:p>
    <w:p w14:paraId="6BC0A7E4" w14:textId="77777777" w:rsidR="00F7230B" w:rsidRDefault="00F7230B" w:rsidP="00F7230B">
      <w:pPr>
        <w:rPr>
          <w:noProof/>
        </w:rPr>
      </w:pPr>
      <w:r>
        <w:rPr>
          <w:noProof/>
        </w:rPr>
        <w:t xml:space="preserve">    app.setLabel("final date","Date: "+str(final_date)) #Update date label</w:t>
      </w:r>
    </w:p>
    <w:p w14:paraId="58F5BF67" w14:textId="77777777" w:rsidR="00F7230B" w:rsidRDefault="00F7230B" w:rsidP="00F7230B">
      <w:pPr>
        <w:rPr>
          <w:noProof/>
        </w:rPr>
      </w:pPr>
      <w:r>
        <w:rPr>
          <w:noProof/>
        </w:rPr>
        <w:t xml:space="preserve">    app.setLabel("final time","Time: "+str(final_time)) #Update time label</w:t>
      </w:r>
    </w:p>
    <w:p w14:paraId="66BCA9B5" w14:textId="77777777" w:rsidR="00F7230B" w:rsidRDefault="00F7230B" w:rsidP="00F7230B">
      <w:pPr>
        <w:rPr>
          <w:noProof/>
        </w:rPr>
      </w:pPr>
      <w:r>
        <w:rPr>
          <w:noProof/>
        </w:rPr>
        <w:t xml:space="preserve">    app.setLabel("final barber","Barber: "+str(final_barber)) #Update barber label</w:t>
      </w:r>
    </w:p>
    <w:p w14:paraId="6EC7760B" w14:textId="77777777" w:rsidR="00F7230B" w:rsidRDefault="00F7230B" w:rsidP="00F7230B">
      <w:pPr>
        <w:rPr>
          <w:noProof/>
        </w:rPr>
      </w:pPr>
      <w:r>
        <w:rPr>
          <w:noProof/>
        </w:rPr>
        <w:t xml:space="preserve">    app.setLabel("final hairstyle","Hairstyle: "+str(final_hairstyle)) #Update hairstyle label</w:t>
      </w:r>
    </w:p>
    <w:p w14:paraId="75087669" w14:textId="77777777" w:rsidR="00F7230B" w:rsidRDefault="00F7230B" w:rsidP="00F7230B">
      <w:pPr>
        <w:rPr>
          <w:noProof/>
        </w:rPr>
      </w:pPr>
      <w:r>
        <w:rPr>
          <w:noProof/>
        </w:rPr>
        <w:t xml:space="preserve">    app.setLabel("final price","Price: £"+str(final_price[0])) #Update price label</w:t>
      </w:r>
    </w:p>
    <w:p w14:paraId="60B38212" w14:textId="77777777" w:rsidR="00F7230B" w:rsidRDefault="00F7230B" w:rsidP="00F7230B">
      <w:pPr>
        <w:rPr>
          <w:noProof/>
        </w:rPr>
      </w:pPr>
      <w:r>
        <w:rPr>
          <w:noProof/>
        </w:rPr>
        <w:t xml:space="preserve">    </w:t>
      </w:r>
    </w:p>
    <w:p w14:paraId="6191C3FB" w14:textId="77777777" w:rsidR="00F7230B" w:rsidRDefault="00F7230B" w:rsidP="00F7230B">
      <w:pPr>
        <w:rPr>
          <w:noProof/>
        </w:rPr>
      </w:pPr>
      <w:r>
        <w:rPr>
          <w:noProof/>
        </w:rPr>
        <w:t>def insert_reservation():</w:t>
      </w:r>
    </w:p>
    <w:p w14:paraId="30184D0D" w14:textId="77777777" w:rsidR="00F7230B" w:rsidRDefault="00F7230B" w:rsidP="00F7230B">
      <w:pPr>
        <w:rPr>
          <w:noProof/>
        </w:rPr>
      </w:pPr>
      <w:r>
        <w:rPr>
          <w:noProof/>
        </w:rPr>
        <w:t xml:space="preserve">    username=app.getEntry("inputU")#Stores customers username input</w:t>
      </w:r>
    </w:p>
    <w:p w14:paraId="2F50AF89" w14:textId="77777777" w:rsidR="00F7230B" w:rsidRDefault="00F7230B" w:rsidP="00F7230B">
      <w:pPr>
        <w:rPr>
          <w:noProof/>
        </w:rPr>
      </w:pPr>
      <w:r>
        <w:rPr>
          <w:noProof/>
        </w:rPr>
        <w:t xml:space="preserve">    final_date=app.getDatePicker("date") #Stores customers date input</w:t>
      </w:r>
    </w:p>
    <w:p w14:paraId="456ADD02" w14:textId="77777777" w:rsidR="00F7230B" w:rsidRDefault="00F7230B" w:rsidP="00F7230B">
      <w:pPr>
        <w:rPr>
          <w:noProof/>
        </w:rPr>
      </w:pPr>
      <w:r>
        <w:rPr>
          <w:noProof/>
        </w:rPr>
        <w:t xml:space="preserve">    final_time=app.getOptionBox("Time Slots: ") #Stores customers time input </w:t>
      </w:r>
    </w:p>
    <w:p w14:paraId="2FAD5F15" w14:textId="77777777" w:rsidR="00F7230B" w:rsidRDefault="00F7230B" w:rsidP="00F7230B">
      <w:pPr>
        <w:rPr>
          <w:noProof/>
        </w:rPr>
      </w:pPr>
      <w:r>
        <w:rPr>
          <w:noProof/>
        </w:rPr>
        <w:t xml:space="preserve">    final_barber=app.getOptionBox("Barbers: ") #Stores customers barber input</w:t>
      </w:r>
    </w:p>
    <w:p w14:paraId="29257BCD" w14:textId="77777777" w:rsidR="00F7230B" w:rsidRDefault="00F7230B" w:rsidP="00F7230B">
      <w:pPr>
        <w:rPr>
          <w:noProof/>
        </w:rPr>
      </w:pPr>
      <w:r>
        <w:rPr>
          <w:noProof/>
        </w:rPr>
        <w:t xml:space="preserve">    final_hairstyle=app.getOptionBox("Hairstyles: ") #Stores customers hairstyle input</w:t>
      </w:r>
    </w:p>
    <w:p w14:paraId="1E0B32C7" w14:textId="77777777" w:rsidR="00F7230B" w:rsidRDefault="00F7230B" w:rsidP="00F7230B">
      <w:pPr>
        <w:rPr>
          <w:noProof/>
        </w:rPr>
      </w:pPr>
      <w:r>
        <w:rPr>
          <w:noProof/>
        </w:rPr>
        <w:t xml:space="preserve">    cur.execute("SELECT price FROM hairstyle_table WHERE hairstyle=?",[final_hairstyle])</w:t>
      </w:r>
    </w:p>
    <w:p w14:paraId="2EA7C4D3" w14:textId="77777777" w:rsidR="00F7230B" w:rsidRDefault="00F7230B" w:rsidP="00F7230B">
      <w:pPr>
        <w:rPr>
          <w:noProof/>
        </w:rPr>
      </w:pPr>
      <w:r>
        <w:rPr>
          <w:noProof/>
        </w:rPr>
        <w:t xml:space="preserve">    #Searches for the price of the customers hairstyle</w:t>
      </w:r>
    </w:p>
    <w:p w14:paraId="7536A5E5" w14:textId="77777777" w:rsidR="00F7230B" w:rsidRDefault="00F7230B" w:rsidP="00F7230B">
      <w:pPr>
        <w:rPr>
          <w:noProof/>
        </w:rPr>
      </w:pPr>
      <w:r>
        <w:rPr>
          <w:noProof/>
        </w:rPr>
        <w:t xml:space="preserve">    final_price=cur.fetchone() #Stores the price of a variable</w:t>
      </w:r>
    </w:p>
    <w:p w14:paraId="4C873AD3" w14:textId="77777777" w:rsidR="00F7230B" w:rsidRDefault="00F7230B" w:rsidP="00F7230B">
      <w:pPr>
        <w:rPr>
          <w:noProof/>
        </w:rPr>
      </w:pPr>
      <w:r>
        <w:rPr>
          <w:noProof/>
        </w:rPr>
        <w:t xml:space="preserve">    final_message=app.getEntry("message")</w:t>
      </w:r>
    </w:p>
    <w:p w14:paraId="7AE89B92" w14:textId="77777777" w:rsidR="00F7230B" w:rsidRDefault="00F7230B" w:rsidP="00F7230B">
      <w:pPr>
        <w:rPr>
          <w:noProof/>
        </w:rPr>
      </w:pPr>
      <w:r>
        <w:rPr>
          <w:noProof/>
        </w:rPr>
        <w:t xml:space="preserve">    </w:t>
      </w:r>
    </w:p>
    <w:p w14:paraId="48A537F5" w14:textId="77777777" w:rsidR="00F7230B" w:rsidRDefault="00F7230B" w:rsidP="00F7230B">
      <w:pPr>
        <w:rPr>
          <w:noProof/>
        </w:rPr>
      </w:pPr>
      <w:r>
        <w:rPr>
          <w:noProof/>
        </w:rPr>
        <w:t xml:space="preserve">    cur.execute("INSERT INTO reservation_table (barber_name,reservation_time,reservation_date,hairstyle,username,message)VALUES (?,?,?,?,?,?)",[final_barber,final_time,final_date,final_hairstyle,username,final_message])</w:t>
      </w:r>
    </w:p>
    <w:p w14:paraId="05609F07" w14:textId="77777777" w:rsidR="00F7230B" w:rsidRDefault="00F7230B" w:rsidP="00F7230B">
      <w:pPr>
        <w:rPr>
          <w:noProof/>
        </w:rPr>
      </w:pPr>
      <w:r>
        <w:rPr>
          <w:noProof/>
        </w:rPr>
        <w:t xml:space="preserve">    #Creates a new record in reservation table with all relevent fields filled out</w:t>
      </w:r>
    </w:p>
    <w:p w14:paraId="66C18E08" w14:textId="77777777" w:rsidR="00F7230B" w:rsidRDefault="00F7230B" w:rsidP="00F7230B">
      <w:pPr>
        <w:rPr>
          <w:noProof/>
        </w:rPr>
      </w:pPr>
      <w:r>
        <w:rPr>
          <w:noProof/>
        </w:rPr>
        <w:t xml:space="preserve">    con.commit()</w:t>
      </w:r>
    </w:p>
    <w:p w14:paraId="2A72B57B" w14:textId="77777777" w:rsidR="00F7230B" w:rsidRDefault="00F7230B" w:rsidP="00F7230B">
      <w:pPr>
        <w:rPr>
          <w:noProof/>
        </w:rPr>
      </w:pPr>
      <w:r>
        <w:rPr>
          <w:noProof/>
        </w:rPr>
        <w:t xml:space="preserve">    app.infoBox("Success!","Reservation has been created successfully, a receipt has been sent to your email")</w:t>
      </w:r>
    </w:p>
    <w:p w14:paraId="0DA8EABB" w14:textId="77777777" w:rsidR="00F7230B" w:rsidRDefault="00F7230B" w:rsidP="00F7230B">
      <w:pPr>
        <w:rPr>
          <w:noProof/>
        </w:rPr>
      </w:pPr>
      <w:r>
        <w:rPr>
          <w:noProof/>
        </w:rPr>
        <w:t xml:space="preserve">    #Lets customer know that the reservation has been created</w:t>
      </w:r>
    </w:p>
    <w:p w14:paraId="2441C082" w14:textId="77777777" w:rsidR="00F7230B" w:rsidRDefault="00F7230B" w:rsidP="00F7230B">
      <w:pPr>
        <w:rPr>
          <w:noProof/>
        </w:rPr>
      </w:pPr>
      <w:r>
        <w:rPr>
          <w:noProof/>
        </w:rPr>
        <w:t xml:space="preserve">    send_reciept()</w:t>
      </w:r>
    </w:p>
    <w:p w14:paraId="0982F407" w14:textId="77777777" w:rsidR="00F7230B" w:rsidRDefault="00F7230B" w:rsidP="00F7230B">
      <w:pPr>
        <w:rPr>
          <w:noProof/>
        </w:rPr>
      </w:pPr>
      <w:r>
        <w:rPr>
          <w:noProof/>
        </w:rPr>
        <w:t xml:space="preserve">    app.hideSubWindow("Confirmation")</w:t>
      </w:r>
    </w:p>
    <w:p w14:paraId="7FD857E0" w14:textId="77777777" w:rsidR="00F7230B" w:rsidRDefault="00F7230B" w:rsidP="00F7230B">
      <w:pPr>
        <w:rPr>
          <w:noProof/>
        </w:rPr>
      </w:pPr>
      <w:r>
        <w:rPr>
          <w:noProof/>
        </w:rPr>
        <w:lastRenderedPageBreak/>
        <w:t xml:space="preserve">    app.showSubWindow("Menu")</w:t>
      </w:r>
    </w:p>
    <w:p w14:paraId="29B03A71" w14:textId="77777777" w:rsidR="00F7230B" w:rsidRDefault="00F7230B" w:rsidP="00F7230B">
      <w:pPr>
        <w:rPr>
          <w:noProof/>
        </w:rPr>
      </w:pPr>
      <w:r>
        <w:rPr>
          <w:noProof/>
        </w:rPr>
        <w:t xml:space="preserve">    #Jumps back to main menu at the end</w:t>
      </w:r>
    </w:p>
    <w:p w14:paraId="68BEC383" w14:textId="77777777" w:rsidR="00F7230B" w:rsidRDefault="00F7230B" w:rsidP="00F7230B">
      <w:pPr>
        <w:rPr>
          <w:noProof/>
        </w:rPr>
      </w:pPr>
    </w:p>
    <w:p w14:paraId="795F56D9" w14:textId="77777777" w:rsidR="00F7230B" w:rsidRDefault="00F7230B" w:rsidP="00F7230B">
      <w:pPr>
        <w:rPr>
          <w:noProof/>
        </w:rPr>
      </w:pPr>
    </w:p>
    <w:p w14:paraId="5993B000" w14:textId="77777777" w:rsidR="00F7230B" w:rsidRDefault="00F7230B" w:rsidP="00F7230B">
      <w:pPr>
        <w:rPr>
          <w:noProof/>
        </w:rPr>
      </w:pPr>
      <w:r>
        <w:rPr>
          <w:noProof/>
        </w:rPr>
        <w:t>def generate_RH():</w:t>
      </w:r>
    </w:p>
    <w:p w14:paraId="11D3E2DE" w14:textId="77777777" w:rsidR="00F7230B" w:rsidRDefault="00F7230B" w:rsidP="00F7230B">
      <w:pPr>
        <w:rPr>
          <w:noProof/>
        </w:rPr>
      </w:pPr>
      <w:r>
        <w:rPr>
          <w:noProof/>
        </w:rPr>
        <w:t xml:space="preserve">    head_shape=app.getOptionBox("Describe your face shape:        ") #Stores face shape input</w:t>
      </w:r>
    </w:p>
    <w:p w14:paraId="08B32396" w14:textId="77777777" w:rsidR="00F7230B" w:rsidRDefault="00F7230B" w:rsidP="00F7230B">
      <w:pPr>
        <w:rPr>
          <w:noProof/>
        </w:rPr>
      </w:pPr>
      <w:r>
        <w:rPr>
          <w:noProof/>
        </w:rPr>
        <w:t xml:space="preserve">    head_width=app.getOptionBox("Describe your face width:        ") #Stores face width input</w:t>
      </w:r>
    </w:p>
    <w:p w14:paraId="5B68E92A" w14:textId="77777777" w:rsidR="00F7230B" w:rsidRDefault="00F7230B" w:rsidP="00F7230B">
      <w:pPr>
        <w:rPr>
          <w:noProof/>
        </w:rPr>
      </w:pPr>
      <w:r>
        <w:rPr>
          <w:noProof/>
        </w:rPr>
        <w:t xml:space="preserve">    u_maintainence=app.getOptionBox("Describe level of hairstyle maintenance:  ") #Stores maintainance input</w:t>
      </w:r>
    </w:p>
    <w:p w14:paraId="62C5C886" w14:textId="77777777" w:rsidR="00F7230B" w:rsidRDefault="00F7230B" w:rsidP="00F7230B">
      <w:pPr>
        <w:rPr>
          <w:noProof/>
        </w:rPr>
      </w:pPr>
      <w:r>
        <w:rPr>
          <w:noProof/>
        </w:rPr>
        <w:t xml:space="preserve">    hair_length=app.getOptionBox("Describe your desired length of hair:  ") #Stores hair length input</w:t>
      </w:r>
    </w:p>
    <w:p w14:paraId="58AA9578" w14:textId="77777777" w:rsidR="00F7230B" w:rsidRDefault="00F7230B" w:rsidP="00F7230B">
      <w:pPr>
        <w:rPr>
          <w:noProof/>
        </w:rPr>
      </w:pPr>
    </w:p>
    <w:p w14:paraId="2334FFCD" w14:textId="77777777" w:rsidR="00F7230B" w:rsidRDefault="00F7230B" w:rsidP="00F7230B">
      <w:pPr>
        <w:rPr>
          <w:noProof/>
        </w:rPr>
      </w:pPr>
      <w:r>
        <w:rPr>
          <w:noProof/>
        </w:rPr>
        <w:t xml:space="preserve">    cur.execute("SELECT hairstyle FROM hairstyle_table WHERE face_shape=? AND face_width=? AND maintainence=? AND hair_length=?",[head_shape,head_width,u_maintainence,hair_length])</w:t>
      </w:r>
    </w:p>
    <w:p w14:paraId="434621D5" w14:textId="77777777" w:rsidR="00F7230B" w:rsidRDefault="00F7230B" w:rsidP="00F7230B">
      <w:pPr>
        <w:rPr>
          <w:noProof/>
        </w:rPr>
      </w:pPr>
      <w:r>
        <w:rPr>
          <w:noProof/>
        </w:rPr>
        <w:t xml:space="preserve">    #Searches for hairstyles that attributes matches the customers input</w:t>
      </w:r>
    </w:p>
    <w:p w14:paraId="748CB15B" w14:textId="77777777" w:rsidR="00F7230B" w:rsidRDefault="00F7230B" w:rsidP="00F7230B">
      <w:pPr>
        <w:rPr>
          <w:noProof/>
        </w:rPr>
      </w:pPr>
      <w:r>
        <w:rPr>
          <w:noProof/>
        </w:rPr>
        <w:t xml:space="preserve">    r_hairstyle=cur.fetchall() #Stores search results into 2D list</w:t>
      </w:r>
    </w:p>
    <w:p w14:paraId="547CED1D" w14:textId="77777777" w:rsidR="00F7230B" w:rsidRDefault="00F7230B" w:rsidP="00F7230B">
      <w:pPr>
        <w:rPr>
          <w:noProof/>
        </w:rPr>
      </w:pPr>
    </w:p>
    <w:p w14:paraId="57A15184" w14:textId="77777777" w:rsidR="00F7230B" w:rsidRDefault="00F7230B" w:rsidP="00F7230B">
      <w:pPr>
        <w:rPr>
          <w:noProof/>
        </w:rPr>
      </w:pPr>
      <w:r>
        <w:rPr>
          <w:noProof/>
        </w:rPr>
        <w:t xml:space="preserve">    if not r_hairstyle: #Checks if any results where found</w:t>
      </w:r>
    </w:p>
    <w:p w14:paraId="62C128F1" w14:textId="77777777" w:rsidR="00F7230B" w:rsidRDefault="00F7230B" w:rsidP="00F7230B">
      <w:pPr>
        <w:rPr>
          <w:noProof/>
        </w:rPr>
      </w:pPr>
      <w:r>
        <w:rPr>
          <w:noProof/>
        </w:rPr>
        <w:t xml:space="preserve">        hairstyles=fetch_hairstyle()</w:t>
      </w:r>
    </w:p>
    <w:p w14:paraId="274C8649" w14:textId="77777777" w:rsidR="00F7230B" w:rsidRDefault="00F7230B" w:rsidP="00F7230B">
      <w:pPr>
        <w:rPr>
          <w:noProof/>
        </w:rPr>
      </w:pPr>
      <w:r>
        <w:rPr>
          <w:noProof/>
        </w:rPr>
        <w:t xml:space="preserve">        app.changeOptionBox("Hairstyles: ",hairstyles)</w:t>
      </w:r>
    </w:p>
    <w:p w14:paraId="3DC8651A" w14:textId="77777777" w:rsidR="00F7230B" w:rsidRDefault="00F7230B" w:rsidP="00F7230B">
      <w:pPr>
        <w:rPr>
          <w:noProof/>
        </w:rPr>
      </w:pPr>
      <w:r>
        <w:rPr>
          <w:noProof/>
        </w:rPr>
        <w:t xml:space="preserve">        #Resets the option box, incase they have already altered the list</w:t>
      </w:r>
    </w:p>
    <w:p w14:paraId="4BDB7454" w14:textId="77777777" w:rsidR="00F7230B" w:rsidRDefault="00F7230B" w:rsidP="00F7230B">
      <w:pPr>
        <w:rPr>
          <w:noProof/>
        </w:rPr>
      </w:pPr>
      <w:r>
        <w:rPr>
          <w:noProof/>
        </w:rPr>
        <w:t xml:space="preserve">        app.errorBox("No matches","No hairstyles found, please select your own")</w:t>
      </w:r>
    </w:p>
    <w:p w14:paraId="3D0AAB35" w14:textId="77777777" w:rsidR="00F7230B" w:rsidRDefault="00F7230B" w:rsidP="00F7230B">
      <w:pPr>
        <w:rPr>
          <w:noProof/>
        </w:rPr>
      </w:pPr>
      <w:r>
        <w:rPr>
          <w:noProof/>
        </w:rPr>
        <w:t xml:space="preserve">        #Error message, alerting no matches where found, so it resets the options </w:t>
      </w:r>
    </w:p>
    <w:p w14:paraId="5D56F149" w14:textId="77777777" w:rsidR="00F7230B" w:rsidRDefault="00F7230B" w:rsidP="00F7230B">
      <w:pPr>
        <w:rPr>
          <w:noProof/>
        </w:rPr>
      </w:pPr>
      <w:r>
        <w:rPr>
          <w:noProof/>
        </w:rPr>
        <w:t xml:space="preserve">        </w:t>
      </w:r>
    </w:p>
    <w:p w14:paraId="6B735FF9" w14:textId="77777777" w:rsidR="00F7230B" w:rsidRDefault="00F7230B" w:rsidP="00F7230B">
      <w:pPr>
        <w:rPr>
          <w:noProof/>
        </w:rPr>
      </w:pPr>
      <w:r>
        <w:rPr>
          <w:noProof/>
        </w:rPr>
        <w:t xml:space="preserve">    else: #Run if results where found</w:t>
      </w:r>
    </w:p>
    <w:p w14:paraId="4435C739" w14:textId="77777777" w:rsidR="00F7230B" w:rsidRDefault="00F7230B" w:rsidP="00F7230B">
      <w:pPr>
        <w:rPr>
          <w:noProof/>
        </w:rPr>
      </w:pPr>
      <w:r>
        <w:rPr>
          <w:noProof/>
        </w:rPr>
        <w:t xml:space="preserve">        recommended_hairstyle=[] #Creats empty list </w:t>
      </w:r>
    </w:p>
    <w:p w14:paraId="5E28A19C" w14:textId="77777777" w:rsidR="00F7230B" w:rsidRDefault="00F7230B" w:rsidP="00F7230B">
      <w:pPr>
        <w:rPr>
          <w:noProof/>
        </w:rPr>
      </w:pPr>
      <w:r>
        <w:rPr>
          <w:noProof/>
        </w:rPr>
        <w:t xml:space="preserve">        for x in r_hairstyle: #Checks every index</w:t>
      </w:r>
    </w:p>
    <w:p w14:paraId="57CCB796" w14:textId="77777777" w:rsidR="00F7230B" w:rsidRDefault="00F7230B" w:rsidP="00F7230B">
      <w:pPr>
        <w:rPr>
          <w:noProof/>
        </w:rPr>
      </w:pPr>
      <w:r>
        <w:rPr>
          <w:noProof/>
        </w:rPr>
        <w:t xml:space="preserve">            recommended_hairstyle.append(x[0]) #Takes the first value and places in list</w:t>
      </w:r>
    </w:p>
    <w:p w14:paraId="63ABCE21" w14:textId="77777777" w:rsidR="00F7230B" w:rsidRDefault="00F7230B" w:rsidP="00F7230B">
      <w:pPr>
        <w:rPr>
          <w:noProof/>
        </w:rPr>
      </w:pPr>
      <w:r>
        <w:rPr>
          <w:noProof/>
        </w:rPr>
        <w:t xml:space="preserve">        app.changeOptionBox("Hairstyles: ",recommended_hairstyle)</w:t>
      </w:r>
    </w:p>
    <w:p w14:paraId="510FC39F" w14:textId="77777777" w:rsidR="00F7230B" w:rsidRDefault="00F7230B" w:rsidP="00F7230B">
      <w:pPr>
        <w:rPr>
          <w:noProof/>
        </w:rPr>
      </w:pPr>
      <w:r>
        <w:rPr>
          <w:noProof/>
        </w:rPr>
        <w:t xml:space="preserve">        </w:t>
      </w:r>
    </w:p>
    <w:p w14:paraId="64D0795C" w14:textId="77777777" w:rsidR="00F7230B" w:rsidRDefault="00F7230B" w:rsidP="00F7230B">
      <w:pPr>
        <w:rPr>
          <w:noProof/>
        </w:rPr>
      </w:pPr>
      <w:r>
        <w:rPr>
          <w:noProof/>
        </w:rPr>
        <w:t xml:space="preserve">        #Updates availible option boxes with generated hairstyles</w:t>
      </w:r>
    </w:p>
    <w:p w14:paraId="2CCCAD04" w14:textId="77777777" w:rsidR="00F7230B" w:rsidRDefault="00F7230B" w:rsidP="00F7230B">
      <w:pPr>
        <w:rPr>
          <w:noProof/>
        </w:rPr>
      </w:pPr>
      <w:r>
        <w:rPr>
          <w:noProof/>
        </w:rPr>
        <w:t xml:space="preserve">        app.infoBox("Matches","Some recommendation have been found!")</w:t>
      </w:r>
    </w:p>
    <w:p w14:paraId="43165030" w14:textId="77777777" w:rsidR="00F7230B" w:rsidRDefault="00F7230B" w:rsidP="00F7230B">
      <w:pPr>
        <w:rPr>
          <w:noProof/>
        </w:rPr>
      </w:pPr>
      <w:r>
        <w:rPr>
          <w:noProof/>
        </w:rPr>
        <w:t xml:space="preserve">        #Alerts user that matches have been found</w:t>
      </w:r>
    </w:p>
    <w:p w14:paraId="4A0F2431" w14:textId="77777777" w:rsidR="00F7230B" w:rsidRDefault="00F7230B" w:rsidP="00F7230B">
      <w:pPr>
        <w:rPr>
          <w:noProof/>
        </w:rPr>
      </w:pPr>
    </w:p>
    <w:p w14:paraId="41EC5513" w14:textId="77777777" w:rsidR="00F7230B" w:rsidRDefault="00F7230B" w:rsidP="00F7230B">
      <w:pPr>
        <w:rPr>
          <w:noProof/>
        </w:rPr>
      </w:pPr>
      <w:r>
        <w:rPr>
          <w:noProof/>
        </w:rPr>
        <w:t>def valid_date():</w:t>
      </w:r>
    </w:p>
    <w:p w14:paraId="22889B9C" w14:textId="77777777" w:rsidR="00F7230B" w:rsidRDefault="00F7230B" w:rsidP="00F7230B">
      <w:pPr>
        <w:rPr>
          <w:noProof/>
        </w:rPr>
      </w:pPr>
      <w:r>
        <w:rPr>
          <w:noProof/>
        </w:rPr>
        <w:t xml:space="preserve">    date=app.getDatePicker("date") #Stores customer date input</w:t>
      </w:r>
    </w:p>
    <w:p w14:paraId="6DC6841D" w14:textId="77777777" w:rsidR="00F7230B" w:rsidRDefault="00F7230B" w:rsidP="00F7230B">
      <w:pPr>
        <w:rPr>
          <w:noProof/>
        </w:rPr>
      </w:pPr>
      <w:r>
        <w:rPr>
          <w:noProof/>
        </w:rPr>
        <w:t xml:space="preserve">    today=date.today() #Stores the current date</w:t>
      </w:r>
    </w:p>
    <w:p w14:paraId="73C74192" w14:textId="77777777" w:rsidR="00F7230B" w:rsidRDefault="00F7230B" w:rsidP="00F7230B">
      <w:pPr>
        <w:rPr>
          <w:noProof/>
        </w:rPr>
      </w:pPr>
    </w:p>
    <w:p w14:paraId="3E2B73C0" w14:textId="77777777" w:rsidR="00F7230B" w:rsidRDefault="00F7230B" w:rsidP="00F7230B">
      <w:pPr>
        <w:rPr>
          <w:noProof/>
        </w:rPr>
      </w:pPr>
      <w:r>
        <w:rPr>
          <w:noProof/>
        </w:rPr>
        <w:t xml:space="preserve">    if date&lt;today: #Checks if date picked is in the past</w:t>
      </w:r>
    </w:p>
    <w:p w14:paraId="24047461" w14:textId="77777777" w:rsidR="00F7230B" w:rsidRDefault="00F7230B" w:rsidP="00F7230B">
      <w:pPr>
        <w:rPr>
          <w:noProof/>
        </w:rPr>
      </w:pPr>
      <w:r>
        <w:rPr>
          <w:noProof/>
        </w:rPr>
        <w:t xml:space="preserve">        app.errorBox("Date error","This date is in the past")</w:t>
      </w:r>
    </w:p>
    <w:p w14:paraId="59F168BB" w14:textId="77777777" w:rsidR="00F7230B" w:rsidRDefault="00F7230B" w:rsidP="00F7230B">
      <w:pPr>
        <w:rPr>
          <w:noProof/>
        </w:rPr>
      </w:pPr>
      <w:r>
        <w:rPr>
          <w:noProof/>
        </w:rPr>
        <w:t xml:space="preserve">        #Error message if in past</w:t>
      </w:r>
    </w:p>
    <w:p w14:paraId="1D4BB051" w14:textId="77777777" w:rsidR="00F7230B" w:rsidRDefault="00F7230B" w:rsidP="00F7230B">
      <w:pPr>
        <w:rPr>
          <w:noProof/>
        </w:rPr>
      </w:pPr>
      <w:r>
        <w:rPr>
          <w:noProof/>
        </w:rPr>
        <w:t xml:space="preserve">    else:</w:t>
      </w:r>
    </w:p>
    <w:p w14:paraId="7BB7D9DB" w14:textId="77777777" w:rsidR="00F7230B" w:rsidRDefault="00F7230B" w:rsidP="00F7230B">
      <w:pPr>
        <w:rPr>
          <w:noProof/>
        </w:rPr>
      </w:pPr>
      <w:r>
        <w:rPr>
          <w:noProof/>
        </w:rPr>
        <w:t xml:space="preserve">        select_time()</w:t>
      </w:r>
    </w:p>
    <w:p w14:paraId="572D9CDF" w14:textId="77777777" w:rsidR="00F7230B" w:rsidRDefault="00F7230B" w:rsidP="00F7230B">
      <w:pPr>
        <w:rPr>
          <w:noProof/>
        </w:rPr>
      </w:pPr>
      <w:r>
        <w:rPr>
          <w:noProof/>
        </w:rPr>
        <w:t xml:space="preserve">        #Continues the program</w:t>
      </w:r>
    </w:p>
    <w:p w14:paraId="0BE7E9A9" w14:textId="77777777" w:rsidR="00F7230B" w:rsidRDefault="00F7230B" w:rsidP="00F7230B">
      <w:pPr>
        <w:rPr>
          <w:noProof/>
        </w:rPr>
      </w:pPr>
      <w:r>
        <w:rPr>
          <w:noProof/>
        </w:rPr>
        <w:t xml:space="preserve">    </w:t>
      </w:r>
    </w:p>
    <w:p w14:paraId="5AFBB948" w14:textId="77777777" w:rsidR="00F7230B" w:rsidRDefault="00F7230B" w:rsidP="00F7230B">
      <w:pPr>
        <w:rPr>
          <w:noProof/>
        </w:rPr>
      </w:pPr>
      <w:r>
        <w:rPr>
          <w:noProof/>
        </w:rPr>
        <w:t>def get_reservations():</w:t>
      </w:r>
    </w:p>
    <w:p w14:paraId="05FFE48A" w14:textId="77777777" w:rsidR="00F7230B" w:rsidRDefault="00F7230B" w:rsidP="00F7230B">
      <w:pPr>
        <w:rPr>
          <w:noProof/>
        </w:rPr>
      </w:pPr>
      <w:r>
        <w:rPr>
          <w:noProof/>
        </w:rPr>
        <w:t xml:space="preserve">    app.deleteAllGridRows("view_r") #Resets the table</w:t>
      </w:r>
    </w:p>
    <w:p w14:paraId="44EF2C64" w14:textId="77777777" w:rsidR="00F7230B" w:rsidRDefault="00F7230B" w:rsidP="00F7230B">
      <w:pPr>
        <w:rPr>
          <w:noProof/>
        </w:rPr>
      </w:pPr>
      <w:r>
        <w:rPr>
          <w:noProof/>
        </w:rPr>
        <w:t xml:space="preserve">    username=app.getEntry("inputU") #Stores username within variable</w:t>
      </w:r>
    </w:p>
    <w:p w14:paraId="2686E341" w14:textId="77777777" w:rsidR="00F7230B" w:rsidRDefault="00F7230B" w:rsidP="00F7230B">
      <w:pPr>
        <w:rPr>
          <w:noProof/>
        </w:rPr>
      </w:pPr>
      <w:r>
        <w:rPr>
          <w:noProof/>
        </w:rPr>
        <w:t xml:space="preserve">    cur.execute("SELECT reservation_date,reservation_time,barber_name,hairstyle FROM reservation_table WHERE username=?",[username])</w:t>
      </w:r>
    </w:p>
    <w:p w14:paraId="1FC8EFCF" w14:textId="77777777" w:rsidR="00F7230B" w:rsidRDefault="00F7230B" w:rsidP="00F7230B">
      <w:pPr>
        <w:rPr>
          <w:noProof/>
        </w:rPr>
      </w:pPr>
      <w:r>
        <w:rPr>
          <w:noProof/>
        </w:rPr>
        <w:t xml:space="preserve">    #Fetches reservation details with the username inputted</w:t>
      </w:r>
    </w:p>
    <w:p w14:paraId="7AA49EB4" w14:textId="77777777" w:rsidR="00F7230B" w:rsidRDefault="00F7230B" w:rsidP="00F7230B">
      <w:pPr>
        <w:rPr>
          <w:noProof/>
        </w:rPr>
      </w:pPr>
      <w:r>
        <w:rPr>
          <w:noProof/>
        </w:rPr>
        <w:t xml:space="preserve">    reservations=cur.fetchall() #Stores reservations within variable</w:t>
      </w:r>
    </w:p>
    <w:p w14:paraId="18695CAC" w14:textId="77777777" w:rsidR="00F7230B" w:rsidRDefault="00F7230B" w:rsidP="00F7230B">
      <w:pPr>
        <w:rPr>
          <w:noProof/>
        </w:rPr>
      </w:pPr>
    </w:p>
    <w:p w14:paraId="1D1500F0" w14:textId="77777777" w:rsidR="00F7230B" w:rsidRDefault="00F7230B" w:rsidP="00F7230B">
      <w:pPr>
        <w:rPr>
          <w:noProof/>
        </w:rPr>
      </w:pPr>
      <w:r>
        <w:rPr>
          <w:noProof/>
        </w:rPr>
        <w:t xml:space="preserve">    if not reservations:</w:t>
      </w:r>
    </w:p>
    <w:p w14:paraId="49D1B17B" w14:textId="77777777" w:rsidR="00F7230B" w:rsidRDefault="00F7230B" w:rsidP="00F7230B">
      <w:pPr>
        <w:rPr>
          <w:noProof/>
        </w:rPr>
      </w:pPr>
      <w:r>
        <w:rPr>
          <w:noProof/>
        </w:rPr>
        <w:t xml:space="preserve">        #Checks if varible has reservations </w:t>
      </w:r>
    </w:p>
    <w:p w14:paraId="0C92A1AA" w14:textId="77777777" w:rsidR="00F7230B" w:rsidRDefault="00F7230B" w:rsidP="00F7230B">
      <w:pPr>
        <w:rPr>
          <w:noProof/>
        </w:rPr>
      </w:pPr>
      <w:r>
        <w:rPr>
          <w:noProof/>
        </w:rPr>
        <w:t xml:space="preserve">        app.showSubWindow("Menu") #If no reservations, output an message</w:t>
      </w:r>
    </w:p>
    <w:p w14:paraId="7050B266" w14:textId="77777777" w:rsidR="00F7230B" w:rsidRDefault="00F7230B" w:rsidP="00F7230B">
      <w:pPr>
        <w:rPr>
          <w:noProof/>
        </w:rPr>
      </w:pPr>
      <w:r>
        <w:rPr>
          <w:noProof/>
        </w:rPr>
        <w:t xml:space="preserve">        app.infoBox("No reservations present","You have no current reservations")</w:t>
      </w:r>
    </w:p>
    <w:p w14:paraId="62D8E35F" w14:textId="77777777" w:rsidR="00F7230B" w:rsidRDefault="00F7230B" w:rsidP="00F7230B">
      <w:pPr>
        <w:rPr>
          <w:noProof/>
        </w:rPr>
      </w:pPr>
      <w:r>
        <w:rPr>
          <w:noProof/>
        </w:rPr>
        <w:t xml:space="preserve">        #Message presented to the user</w:t>
      </w:r>
    </w:p>
    <w:p w14:paraId="35979824" w14:textId="77777777" w:rsidR="00F7230B" w:rsidRDefault="00F7230B" w:rsidP="00F7230B">
      <w:pPr>
        <w:rPr>
          <w:noProof/>
        </w:rPr>
      </w:pPr>
      <w:r>
        <w:rPr>
          <w:noProof/>
        </w:rPr>
        <w:t xml:space="preserve">    else:</w:t>
      </w:r>
    </w:p>
    <w:p w14:paraId="13B474BF" w14:textId="77777777" w:rsidR="00F7230B" w:rsidRDefault="00F7230B" w:rsidP="00F7230B">
      <w:pPr>
        <w:rPr>
          <w:noProof/>
        </w:rPr>
      </w:pPr>
      <w:r>
        <w:rPr>
          <w:noProof/>
        </w:rPr>
        <w:t xml:space="preserve">        app.addTableRows("view_r",reservations)</w:t>
      </w:r>
    </w:p>
    <w:p w14:paraId="0CEF8ACC" w14:textId="77777777" w:rsidR="00F7230B" w:rsidRDefault="00F7230B" w:rsidP="00F7230B">
      <w:pPr>
        <w:rPr>
          <w:noProof/>
        </w:rPr>
      </w:pPr>
      <w:r>
        <w:rPr>
          <w:noProof/>
        </w:rPr>
        <w:t xml:space="preserve">        #If reservations, add the list of reservations within the table</w:t>
      </w:r>
    </w:p>
    <w:p w14:paraId="5CAC6B8E" w14:textId="77777777" w:rsidR="00F7230B" w:rsidRDefault="00F7230B" w:rsidP="00F7230B">
      <w:pPr>
        <w:rPr>
          <w:noProof/>
        </w:rPr>
      </w:pPr>
      <w:r>
        <w:rPr>
          <w:noProof/>
        </w:rPr>
        <w:t xml:space="preserve">        app.showSubWindow("Reservations") #Display the reservation window</w:t>
      </w:r>
    </w:p>
    <w:p w14:paraId="5DA7104F" w14:textId="77777777" w:rsidR="00F7230B" w:rsidRDefault="00F7230B" w:rsidP="00F7230B">
      <w:pPr>
        <w:rPr>
          <w:noProof/>
        </w:rPr>
      </w:pPr>
      <w:r>
        <w:rPr>
          <w:noProof/>
        </w:rPr>
        <w:t xml:space="preserve">        app.hideSubWindow("Menu") #Hides the previous window, menu</w:t>
      </w:r>
    </w:p>
    <w:p w14:paraId="6D298BDA" w14:textId="77777777" w:rsidR="00F7230B" w:rsidRDefault="00F7230B" w:rsidP="00F7230B">
      <w:pPr>
        <w:rPr>
          <w:noProof/>
        </w:rPr>
      </w:pPr>
    </w:p>
    <w:p w14:paraId="6DE70C46" w14:textId="77777777" w:rsidR="00F7230B" w:rsidRDefault="00F7230B" w:rsidP="00F7230B">
      <w:pPr>
        <w:rPr>
          <w:noProof/>
        </w:rPr>
      </w:pPr>
      <w:r>
        <w:rPr>
          <w:noProof/>
        </w:rPr>
        <w:lastRenderedPageBreak/>
        <w:t>def authenticate_code():</w:t>
      </w:r>
    </w:p>
    <w:p w14:paraId="53CED0CA" w14:textId="77777777" w:rsidR="00F7230B" w:rsidRDefault="00F7230B" w:rsidP="00F7230B">
      <w:pPr>
        <w:rPr>
          <w:noProof/>
        </w:rPr>
      </w:pPr>
      <w:r>
        <w:rPr>
          <w:noProof/>
        </w:rPr>
        <w:t xml:space="preserve">    user_code=app.getEntry("code_input") #Stores user input</w:t>
      </w:r>
    </w:p>
    <w:p w14:paraId="402CBCDC" w14:textId="77777777" w:rsidR="00F7230B" w:rsidRDefault="00F7230B" w:rsidP="00F7230B">
      <w:pPr>
        <w:rPr>
          <w:noProof/>
        </w:rPr>
      </w:pPr>
    </w:p>
    <w:p w14:paraId="0F5617D8" w14:textId="77777777" w:rsidR="00F7230B" w:rsidRDefault="00F7230B" w:rsidP="00F7230B">
      <w:pPr>
        <w:rPr>
          <w:noProof/>
        </w:rPr>
      </w:pPr>
      <w:r>
        <w:rPr>
          <w:noProof/>
        </w:rPr>
        <w:t xml:space="preserve">    if user_code!=str(verify_code): #Compare user code to actual code</w:t>
      </w:r>
    </w:p>
    <w:p w14:paraId="74DD7DBA" w14:textId="77777777" w:rsidR="00F7230B" w:rsidRDefault="00F7230B" w:rsidP="00F7230B">
      <w:pPr>
        <w:rPr>
          <w:noProof/>
        </w:rPr>
      </w:pPr>
      <w:r>
        <w:rPr>
          <w:noProof/>
        </w:rPr>
        <w:t xml:space="preserve">        app.errorBox("Verification failed","Authentication code do not match")</w:t>
      </w:r>
    </w:p>
    <w:p w14:paraId="702D349D" w14:textId="77777777" w:rsidR="00F7230B" w:rsidRDefault="00F7230B" w:rsidP="00F7230B">
      <w:pPr>
        <w:rPr>
          <w:noProof/>
        </w:rPr>
      </w:pPr>
      <w:r>
        <w:rPr>
          <w:noProof/>
        </w:rPr>
        <w:t xml:space="preserve">        #Error message if code a message dont match</w:t>
      </w:r>
    </w:p>
    <w:p w14:paraId="1148688B" w14:textId="77777777" w:rsidR="00F7230B" w:rsidRDefault="00F7230B" w:rsidP="00F7230B">
      <w:pPr>
        <w:rPr>
          <w:noProof/>
        </w:rPr>
      </w:pPr>
      <w:r>
        <w:rPr>
          <w:noProof/>
        </w:rPr>
        <w:t xml:space="preserve">    else:</w:t>
      </w:r>
    </w:p>
    <w:p w14:paraId="21DF5991" w14:textId="77777777" w:rsidR="00F7230B" w:rsidRDefault="00F7230B" w:rsidP="00F7230B">
      <w:pPr>
        <w:rPr>
          <w:noProof/>
        </w:rPr>
      </w:pPr>
      <w:r>
        <w:rPr>
          <w:noProof/>
        </w:rPr>
        <w:t xml:space="preserve">        app.hideSubWindow("Authenticate")</w:t>
      </w:r>
    </w:p>
    <w:p w14:paraId="107BC494" w14:textId="77777777" w:rsidR="00F7230B" w:rsidRDefault="00F7230B" w:rsidP="00F7230B">
      <w:pPr>
        <w:rPr>
          <w:noProof/>
        </w:rPr>
      </w:pPr>
      <w:r>
        <w:rPr>
          <w:noProof/>
        </w:rPr>
        <w:t xml:space="preserve">        app.showSubWindow("Menu")</w:t>
      </w:r>
    </w:p>
    <w:p w14:paraId="77311E61" w14:textId="77777777" w:rsidR="00F7230B" w:rsidRDefault="00F7230B" w:rsidP="00F7230B">
      <w:pPr>
        <w:rPr>
          <w:noProof/>
        </w:rPr>
      </w:pPr>
      <w:r>
        <w:rPr>
          <w:noProof/>
        </w:rPr>
        <w:t xml:space="preserve">        #If code match up, it present the menu page</w:t>
      </w:r>
    </w:p>
    <w:p w14:paraId="32676D6B" w14:textId="77777777" w:rsidR="00F7230B" w:rsidRDefault="00F7230B" w:rsidP="00F7230B">
      <w:pPr>
        <w:rPr>
          <w:noProof/>
        </w:rPr>
      </w:pPr>
      <w:r>
        <w:rPr>
          <w:noProof/>
        </w:rPr>
        <w:t xml:space="preserve">        </w:t>
      </w:r>
    </w:p>
    <w:p w14:paraId="44DD7737" w14:textId="77777777" w:rsidR="00F7230B" w:rsidRDefault="00F7230B" w:rsidP="00F7230B">
      <w:pPr>
        <w:rPr>
          <w:noProof/>
        </w:rPr>
      </w:pPr>
    </w:p>
    <w:p w14:paraId="7F334E8C" w14:textId="77777777" w:rsidR="00F7230B" w:rsidRDefault="00F7230B" w:rsidP="00F7230B">
      <w:pPr>
        <w:rPr>
          <w:noProof/>
        </w:rPr>
      </w:pPr>
      <w:r>
        <w:rPr>
          <w:noProof/>
        </w:rPr>
        <w:t>def send_authenticate_code():</w:t>
      </w:r>
    </w:p>
    <w:p w14:paraId="6E593B54" w14:textId="77777777" w:rsidR="00F7230B" w:rsidRDefault="00F7230B" w:rsidP="00F7230B">
      <w:pPr>
        <w:rPr>
          <w:noProof/>
        </w:rPr>
      </w:pPr>
      <w:r>
        <w:rPr>
          <w:noProof/>
        </w:rPr>
        <w:t xml:space="preserve">    username=app.getEntry("inputU") #Stores the customer username</w:t>
      </w:r>
    </w:p>
    <w:p w14:paraId="70460A10" w14:textId="77777777" w:rsidR="00F7230B" w:rsidRDefault="00F7230B" w:rsidP="00F7230B">
      <w:pPr>
        <w:rPr>
          <w:noProof/>
        </w:rPr>
      </w:pPr>
      <w:r>
        <w:rPr>
          <w:noProof/>
        </w:rPr>
        <w:t xml:space="preserve">    cur.execute("SELECT email FROM user_table WHERE username=?",[username])</w:t>
      </w:r>
    </w:p>
    <w:p w14:paraId="49FCEE17" w14:textId="77777777" w:rsidR="00F7230B" w:rsidRDefault="00F7230B" w:rsidP="00F7230B">
      <w:pPr>
        <w:rPr>
          <w:noProof/>
        </w:rPr>
      </w:pPr>
      <w:r>
        <w:rPr>
          <w:noProof/>
        </w:rPr>
        <w:t xml:space="preserve">    #Fetches email within the user table with the customers username</w:t>
      </w:r>
    </w:p>
    <w:p w14:paraId="0746BFF3" w14:textId="77777777" w:rsidR="00F7230B" w:rsidRDefault="00F7230B" w:rsidP="00F7230B">
      <w:pPr>
        <w:rPr>
          <w:noProof/>
        </w:rPr>
      </w:pPr>
      <w:r>
        <w:rPr>
          <w:noProof/>
        </w:rPr>
        <w:t xml:space="preserve">    tbl_email=cur.fetchone() #Stores customer email address</w:t>
      </w:r>
    </w:p>
    <w:p w14:paraId="403E8DB7" w14:textId="77777777" w:rsidR="00F7230B" w:rsidRDefault="00F7230B" w:rsidP="00F7230B">
      <w:pPr>
        <w:rPr>
          <w:noProof/>
        </w:rPr>
      </w:pPr>
      <w:r>
        <w:rPr>
          <w:noProof/>
        </w:rPr>
        <w:t xml:space="preserve">    </w:t>
      </w:r>
    </w:p>
    <w:p w14:paraId="3ACF876A" w14:textId="77777777" w:rsidR="00F7230B" w:rsidRDefault="00F7230B" w:rsidP="00F7230B">
      <w:pPr>
        <w:rPr>
          <w:noProof/>
        </w:rPr>
      </w:pPr>
      <w:r>
        <w:rPr>
          <w:noProof/>
        </w:rPr>
        <w:t xml:space="preserve">    email_from = 'thebarbershop341@gmail.com' #Stores the sender email</w:t>
      </w:r>
    </w:p>
    <w:p w14:paraId="468AB07E" w14:textId="77777777" w:rsidR="00F7230B" w:rsidRDefault="00F7230B" w:rsidP="00F7230B">
      <w:pPr>
        <w:rPr>
          <w:noProof/>
        </w:rPr>
      </w:pPr>
      <w:r>
        <w:rPr>
          <w:noProof/>
        </w:rPr>
        <w:t xml:space="preserve">    password = 'dvxyukjbjyaaqmas' #Password that gains access to senders emails</w:t>
      </w:r>
    </w:p>
    <w:p w14:paraId="51A1BA73" w14:textId="77777777" w:rsidR="00F7230B" w:rsidRDefault="00F7230B" w:rsidP="00F7230B">
      <w:pPr>
        <w:rPr>
          <w:noProof/>
        </w:rPr>
      </w:pPr>
      <w:r>
        <w:rPr>
          <w:noProof/>
        </w:rPr>
        <w:t xml:space="preserve">    email_to=str(tbl_email[0]) #Sets the recipient email as customer email</w:t>
      </w:r>
    </w:p>
    <w:p w14:paraId="447A9E1A" w14:textId="77777777" w:rsidR="00F7230B" w:rsidRDefault="00F7230B" w:rsidP="00F7230B">
      <w:pPr>
        <w:rPr>
          <w:noProof/>
        </w:rPr>
      </w:pPr>
    </w:p>
    <w:p w14:paraId="2F101A7F" w14:textId="77777777" w:rsidR="00F7230B" w:rsidRDefault="00F7230B" w:rsidP="00F7230B">
      <w:pPr>
        <w:rPr>
          <w:noProof/>
        </w:rPr>
      </w:pPr>
      <w:r>
        <w:rPr>
          <w:noProof/>
        </w:rPr>
        <w:t xml:space="preserve">    global verify_code</w:t>
      </w:r>
    </w:p>
    <w:p w14:paraId="17D545D1" w14:textId="77777777" w:rsidR="00F7230B" w:rsidRDefault="00F7230B" w:rsidP="00F7230B">
      <w:pPr>
        <w:rPr>
          <w:noProof/>
        </w:rPr>
      </w:pPr>
      <w:r>
        <w:rPr>
          <w:noProof/>
        </w:rPr>
        <w:t xml:space="preserve">    #Sets the verification code as global to use in other function</w:t>
      </w:r>
    </w:p>
    <w:p w14:paraId="6BE427EF" w14:textId="77777777" w:rsidR="00F7230B" w:rsidRDefault="00F7230B" w:rsidP="00F7230B">
      <w:pPr>
        <w:rPr>
          <w:noProof/>
        </w:rPr>
      </w:pPr>
      <w:r>
        <w:rPr>
          <w:noProof/>
        </w:rPr>
        <w:t xml:space="preserve">    verify_code=random.randint(100000,999999)</w:t>
      </w:r>
    </w:p>
    <w:p w14:paraId="2ADCE0D4" w14:textId="77777777" w:rsidR="00F7230B" w:rsidRDefault="00F7230B" w:rsidP="00F7230B">
      <w:pPr>
        <w:rPr>
          <w:noProof/>
        </w:rPr>
      </w:pPr>
      <w:r>
        <w:rPr>
          <w:noProof/>
        </w:rPr>
        <w:t xml:space="preserve">    #Generates the authentication code using random library</w:t>
      </w:r>
    </w:p>
    <w:p w14:paraId="76A9F928" w14:textId="77777777" w:rsidR="00F7230B" w:rsidRDefault="00F7230B" w:rsidP="00F7230B">
      <w:pPr>
        <w:rPr>
          <w:noProof/>
        </w:rPr>
      </w:pPr>
      <w:r>
        <w:rPr>
          <w:noProof/>
        </w:rPr>
        <w:t xml:space="preserve">    email_content=("Verification code - "+str(verify_code))</w:t>
      </w:r>
    </w:p>
    <w:p w14:paraId="71C8730E" w14:textId="77777777" w:rsidR="00F7230B" w:rsidRDefault="00F7230B" w:rsidP="00F7230B">
      <w:pPr>
        <w:rPr>
          <w:noProof/>
        </w:rPr>
      </w:pPr>
      <w:r>
        <w:rPr>
          <w:noProof/>
        </w:rPr>
        <w:t xml:space="preserve">    #Email content itself that going to be sent </w:t>
      </w:r>
    </w:p>
    <w:p w14:paraId="31F2E649" w14:textId="77777777" w:rsidR="00F7230B" w:rsidRDefault="00F7230B" w:rsidP="00F7230B">
      <w:pPr>
        <w:rPr>
          <w:noProof/>
        </w:rPr>
      </w:pPr>
    </w:p>
    <w:p w14:paraId="4E793E48" w14:textId="77777777" w:rsidR="00F7230B" w:rsidRDefault="00F7230B" w:rsidP="00F7230B">
      <w:pPr>
        <w:rPr>
          <w:noProof/>
        </w:rPr>
      </w:pPr>
      <w:r>
        <w:rPr>
          <w:noProof/>
        </w:rPr>
        <w:t xml:space="preserve">    context = ssl.create_default_context()</w:t>
      </w:r>
    </w:p>
    <w:p w14:paraId="1C57401A" w14:textId="77777777" w:rsidR="00F7230B" w:rsidRDefault="00F7230B" w:rsidP="00F7230B">
      <w:pPr>
        <w:rPr>
          <w:noProof/>
        </w:rPr>
      </w:pPr>
      <w:r>
        <w:rPr>
          <w:noProof/>
        </w:rPr>
        <w:t xml:space="preserve">    #Creates a secure connection with server</w:t>
      </w:r>
    </w:p>
    <w:p w14:paraId="5A42E728" w14:textId="77777777" w:rsidR="00F7230B" w:rsidRDefault="00F7230B" w:rsidP="00F7230B">
      <w:pPr>
        <w:rPr>
          <w:noProof/>
        </w:rPr>
      </w:pPr>
      <w:r>
        <w:rPr>
          <w:noProof/>
        </w:rPr>
        <w:lastRenderedPageBreak/>
        <w:t xml:space="preserve">    with smtplib.SMTP_SSL("smtp.gmail.com", 465, context=context) as server:</w:t>
      </w:r>
    </w:p>
    <w:p w14:paraId="53AACED5" w14:textId="77777777" w:rsidR="00F7230B" w:rsidRDefault="00F7230B" w:rsidP="00F7230B">
      <w:pPr>
        <w:rPr>
          <w:noProof/>
        </w:rPr>
      </w:pPr>
      <w:r>
        <w:rPr>
          <w:noProof/>
        </w:rPr>
        <w:t xml:space="preserve">        server.login(email_from, password) #Login to senders email address</w:t>
      </w:r>
    </w:p>
    <w:p w14:paraId="5ACDB165" w14:textId="77777777" w:rsidR="00F7230B" w:rsidRDefault="00F7230B" w:rsidP="00F7230B">
      <w:pPr>
        <w:rPr>
          <w:noProof/>
        </w:rPr>
      </w:pPr>
      <w:r>
        <w:rPr>
          <w:noProof/>
        </w:rPr>
        <w:t xml:space="preserve">        server.sendmail(email_from, email_to,email_content)</w:t>
      </w:r>
    </w:p>
    <w:p w14:paraId="201B5EBD" w14:textId="77777777" w:rsidR="00F7230B" w:rsidRDefault="00F7230B" w:rsidP="00F7230B">
      <w:pPr>
        <w:rPr>
          <w:noProof/>
        </w:rPr>
      </w:pPr>
      <w:r>
        <w:rPr>
          <w:noProof/>
        </w:rPr>
        <w:t xml:space="preserve">        #Sends the email with recipient details and email itself</w:t>
      </w:r>
    </w:p>
    <w:p w14:paraId="550E337A" w14:textId="77777777" w:rsidR="00F7230B" w:rsidRDefault="00F7230B" w:rsidP="00F7230B">
      <w:pPr>
        <w:rPr>
          <w:noProof/>
        </w:rPr>
      </w:pPr>
    </w:p>
    <w:p w14:paraId="1CD9BFB7" w14:textId="77777777" w:rsidR="00F7230B" w:rsidRDefault="00F7230B" w:rsidP="00F7230B">
      <w:pPr>
        <w:rPr>
          <w:noProof/>
        </w:rPr>
      </w:pPr>
      <w:r>
        <w:rPr>
          <w:noProof/>
        </w:rPr>
        <w:t>def send_reciept():</w:t>
      </w:r>
    </w:p>
    <w:p w14:paraId="689C94A3" w14:textId="77777777" w:rsidR="00F7230B" w:rsidRDefault="00F7230B" w:rsidP="00F7230B">
      <w:pPr>
        <w:rPr>
          <w:noProof/>
        </w:rPr>
      </w:pPr>
      <w:r>
        <w:rPr>
          <w:noProof/>
        </w:rPr>
        <w:t xml:space="preserve">    username=app.getEntry("inputU") #Stores the customer username</w:t>
      </w:r>
    </w:p>
    <w:p w14:paraId="59FF2427" w14:textId="77777777" w:rsidR="00F7230B" w:rsidRDefault="00F7230B" w:rsidP="00F7230B">
      <w:pPr>
        <w:rPr>
          <w:noProof/>
        </w:rPr>
      </w:pPr>
      <w:r>
        <w:rPr>
          <w:noProof/>
        </w:rPr>
        <w:t xml:space="preserve">    cur.execute("SELECT email FROM user_table WHERE username=?",[username])</w:t>
      </w:r>
    </w:p>
    <w:p w14:paraId="2C1ADE6F" w14:textId="77777777" w:rsidR="00F7230B" w:rsidRDefault="00F7230B" w:rsidP="00F7230B">
      <w:pPr>
        <w:rPr>
          <w:noProof/>
        </w:rPr>
      </w:pPr>
      <w:r>
        <w:rPr>
          <w:noProof/>
        </w:rPr>
        <w:t xml:space="preserve">    #Fetches email within the user table with the customers username</w:t>
      </w:r>
    </w:p>
    <w:p w14:paraId="1DD4223E" w14:textId="77777777" w:rsidR="00F7230B" w:rsidRDefault="00F7230B" w:rsidP="00F7230B">
      <w:pPr>
        <w:rPr>
          <w:noProof/>
        </w:rPr>
      </w:pPr>
      <w:r>
        <w:rPr>
          <w:noProof/>
        </w:rPr>
        <w:t xml:space="preserve">    tbl_email=cur.fetchone() #Stores customer email address</w:t>
      </w:r>
    </w:p>
    <w:p w14:paraId="6E3256CC" w14:textId="77777777" w:rsidR="00F7230B" w:rsidRDefault="00F7230B" w:rsidP="00F7230B">
      <w:pPr>
        <w:rPr>
          <w:noProof/>
        </w:rPr>
      </w:pPr>
      <w:r>
        <w:rPr>
          <w:noProof/>
        </w:rPr>
        <w:t xml:space="preserve">    </w:t>
      </w:r>
    </w:p>
    <w:p w14:paraId="1C38CBBE" w14:textId="77777777" w:rsidR="00F7230B" w:rsidRDefault="00F7230B" w:rsidP="00F7230B">
      <w:pPr>
        <w:rPr>
          <w:noProof/>
        </w:rPr>
      </w:pPr>
      <w:r>
        <w:rPr>
          <w:noProof/>
        </w:rPr>
        <w:t xml:space="preserve">    final_date=app.getDatePicker("date") #Stores customers date input</w:t>
      </w:r>
    </w:p>
    <w:p w14:paraId="49ED06C6" w14:textId="77777777" w:rsidR="00F7230B" w:rsidRDefault="00F7230B" w:rsidP="00F7230B">
      <w:pPr>
        <w:rPr>
          <w:noProof/>
        </w:rPr>
      </w:pPr>
      <w:r>
        <w:rPr>
          <w:noProof/>
        </w:rPr>
        <w:t xml:space="preserve">    final_time=app.getOptionBox("Time Slots: ") #Stores customers time input </w:t>
      </w:r>
    </w:p>
    <w:p w14:paraId="2529B019" w14:textId="77777777" w:rsidR="00F7230B" w:rsidRDefault="00F7230B" w:rsidP="00F7230B">
      <w:pPr>
        <w:rPr>
          <w:noProof/>
        </w:rPr>
      </w:pPr>
      <w:r>
        <w:rPr>
          <w:noProof/>
        </w:rPr>
        <w:t xml:space="preserve">    final_barber=app.getOptionBox("Barbers: ") #Stores customers barber input</w:t>
      </w:r>
    </w:p>
    <w:p w14:paraId="4B558493" w14:textId="77777777" w:rsidR="00F7230B" w:rsidRDefault="00F7230B" w:rsidP="00F7230B">
      <w:pPr>
        <w:rPr>
          <w:noProof/>
        </w:rPr>
      </w:pPr>
      <w:r>
        <w:rPr>
          <w:noProof/>
        </w:rPr>
        <w:t xml:space="preserve">    final_hairstyle=app.getOptionBox("Hairstyles: ") #Stores customers hairstyle input</w:t>
      </w:r>
    </w:p>
    <w:p w14:paraId="2ACBDEE9" w14:textId="77777777" w:rsidR="00F7230B" w:rsidRDefault="00F7230B" w:rsidP="00F7230B">
      <w:pPr>
        <w:rPr>
          <w:noProof/>
        </w:rPr>
      </w:pPr>
      <w:r>
        <w:rPr>
          <w:noProof/>
        </w:rPr>
        <w:t xml:space="preserve">    cur.execute("SELECT price FROM hairstyle_table WHERE hairstyle=?",[final_hairstyle])</w:t>
      </w:r>
    </w:p>
    <w:p w14:paraId="6A334C83" w14:textId="77777777" w:rsidR="00F7230B" w:rsidRDefault="00F7230B" w:rsidP="00F7230B">
      <w:pPr>
        <w:rPr>
          <w:noProof/>
        </w:rPr>
      </w:pPr>
      <w:r>
        <w:rPr>
          <w:noProof/>
        </w:rPr>
        <w:t xml:space="preserve">    #Searches for the price of the customers hairstyle</w:t>
      </w:r>
    </w:p>
    <w:p w14:paraId="4D0B1C73" w14:textId="77777777" w:rsidR="00F7230B" w:rsidRDefault="00F7230B" w:rsidP="00F7230B">
      <w:pPr>
        <w:rPr>
          <w:noProof/>
        </w:rPr>
      </w:pPr>
      <w:r>
        <w:rPr>
          <w:noProof/>
        </w:rPr>
        <w:t xml:space="preserve">    final_price=cur.fetchone() #Stores the price of a variable</w:t>
      </w:r>
    </w:p>
    <w:p w14:paraId="3E4F3FF8" w14:textId="77777777" w:rsidR="00F7230B" w:rsidRDefault="00F7230B" w:rsidP="00F7230B">
      <w:pPr>
        <w:rPr>
          <w:noProof/>
        </w:rPr>
      </w:pPr>
    </w:p>
    <w:p w14:paraId="0155DEEB" w14:textId="77777777" w:rsidR="00F7230B" w:rsidRDefault="00F7230B" w:rsidP="00F7230B">
      <w:pPr>
        <w:rPr>
          <w:noProof/>
        </w:rPr>
      </w:pPr>
      <w:r>
        <w:rPr>
          <w:noProof/>
        </w:rPr>
        <w:t xml:space="preserve">    email_from = 'thebarbershop341@gmail.com' #Stores the sender email</w:t>
      </w:r>
    </w:p>
    <w:p w14:paraId="56559E55" w14:textId="77777777" w:rsidR="00F7230B" w:rsidRDefault="00F7230B" w:rsidP="00F7230B">
      <w:pPr>
        <w:rPr>
          <w:noProof/>
        </w:rPr>
      </w:pPr>
      <w:r>
        <w:rPr>
          <w:noProof/>
        </w:rPr>
        <w:t xml:space="preserve">    password = 'dvxyukjbjyaaqmas' #Password that gains access to senders emails</w:t>
      </w:r>
    </w:p>
    <w:p w14:paraId="2DA80F3A" w14:textId="77777777" w:rsidR="00F7230B" w:rsidRDefault="00F7230B" w:rsidP="00F7230B">
      <w:pPr>
        <w:rPr>
          <w:noProof/>
        </w:rPr>
      </w:pPr>
      <w:r>
        <w:rPr>
          <w:noProof/>
        </w:rPr>
        <w:t xml:space="preserve">    email_to=str(tbl_email[0]) #Sets the recipient email as customer email</w:t>
      </w:r>
    </w:p>
    <w:p w14:paraId="235CFC0A" w14:textId="77777777" w:rsidR="00F7230B" w:rsidRDefault="00F7230B" w:rsidP="00F7230B">
      <w:pPr>
        <w:rPr>
          <w:noProof/>
        </w:rPr>
      </w:pPr>
    </w:p>
    <w:p w14:paraId="413DC88D" w14:textId="77777777" w:rsidR="00F7230B" w:rsidRDefault="00F7230B" w:rsidP="00F7230B">
      <w:pPr>
        <w:rPr>
          <w:noProof/>
        </w:rPr>
      </w:pPr>
      <w:r>
        <w:rPr>
          <w:noProof/>
        </w:rPr>
        <w:t xml:space="preserve">    email_content=f"""  </w:t>
      </w:r>
    </w:p>
    <w:p w14:paraId="7A43968C" w14:textId="77777777" w:rsidR="00F7230B" w:rsidRDefault="00F7230B" w:rsidP="00F7230B">
      <w:pPr>
        <w:rPr>
          <w:noProof/>
        </w:rPr>
      </w:pPr>
      <w:r>
        <w:rPr>
          <w:noProof/>
        </w:rPr>
        <w:t xml:space="preserve">    Your reservation details,</w:t>
      </w:r>
    </w:p>
    <w:p w14:paraId="0DF36416" w14:textId="77777777" w:rsidR="00F7230B" w:rsidRDefault="00F7230B" w:rsidP="00F7230B">
      <w:pPr>
        <w:rPr>
          <w:noProof/>
        </w:rPr>
      </w:pPr>
      <w:r>
        <w:rPr>
          <w:noProof/>
        </w:rPr>
        <w:t xml:space="preserve">    </w:t>
      </w:r>
    </w:p>
    <w:p w14:paraId="4D5350C5" w14:textId="77777777" w:rsidR="00F7230B" w:rsidRDefault="00F7230B" w:rsidP="00F7230B">
      <w:pPr>
        <w:rPr>
          <w:noProof/>
        </w:rPr>
      </w:pPr>
      <w:r>
        <w:rPr>
          <w:noProof/>
        </w:rPr>
        <w:t xml:space="preserve">    Date - {final_date}</w:t>
      </w:r>
    </w:p>
    <w:p w14:paraId="104E78ED" w14:textId="77777777" w:rsidR="00F7230B" w:rsidRDefault="00F7230B" w:rsidP="00F7230B">
      <w:pPr>
        <w:rPr>
          <w:noProof/>
        </w:rPr>
      </w:pPr>
      <w:r>
        <w:rPr>
          <w:noProof/>
        </w:rPr>
        <w:t xml:space="preserve">    Time - {final_time}</w:t>
      </w:r>
    </w:p>
    <w:p w14:paraId="2D81CA08" w14:textId="77777777" w:rsidR="00F7230B" w:rsidRDefault="00F7230B" w:rsidP="00F7230B">
      <w:pPr>
        <w:rPr>
          <w:noProof/>
        </w:rPr>
      </w:pPr>
      <w:r>
        <w:rPr>
          <w:noProof/>
        </w:rPr>
        <w:t xml:space="preserve">    Price - {final_price[0]}</w:t>
      </w:r>
    </w:p>
    <w:p w14:paraId="673055A4" w14:textId="77777777" w:rsidR="00F7230B" w:rsidRDefault="00F7230B" w:rsidP="00F7230B">
      <w:pPr>
        <w:rPr>
          <w:noProof/>
        </w:rPr>
      </w:pPr>
      <w:r>
        <w:rPr>
          <w:noProof/>
        </w:rPr>
        <w:t xml:space="preserve">    Barber - {final_barber}</w:t>
      </w:r>
    </w:p>
    <w:p w14:paraId="44527262" w14:textId="77777777" w:rsidR="00F7230B" w:rsidRDefault="00F7230B" w:rsidP="00F7230B">
      <w:pPr>
        <w:rPr>
          <w:noProof/>
        </w:rPr>
      </w:pPr>
      <w:r>
        <w:rPr>
          <w:noProof/>
        </w:rPr>
        <w:t xml:space="preserve">    Hairstyle - {final_hairstyle}"""</w:t>
      </w:r>
    </w:p>
    <w:p w14:paraId="29FAF278" w14:textId="77777777" w:rsidR="00F7230B" w:rsidRDefault="00F7230B" w:rsidP="00F7230B">
      <w:pPr>
        <w:rPr>
          <w:noProof/>
        </w:rPr>
      </w:pPr>
      <w:r>
        <w:rPr>
          <w:noProof/>
        </w:rPr>
        <w:lastRenderedPageBreak/>
        <w:t xml:space="preserve">    #Email that will be sent to the user</w:t>
      </w:r>
    </w:p>
    <w:p w14:paraId="1B34A968" w14:textId="77777777" w:rsidR="00F7230B" w:rsidRDefault="00F7230B" w:rsidP="00F7230B">
      <w:pPr>
        <w:rPr>
          <w:noProof/>
        </w:rPr>
      </w:pPr>
      <w:r>
        <w:rPr>
          <w:noProof/>
        </w:rPr>
        <w:t xml:space="preserve">   </w:t>
      </w:r>
    </w:p>
    <w:p w14:paraId="4E53BD04" w14:textId="77777777" w:rsidR="00F7230B" w:rsidRDefault="00F7230B" w:rsidP="00F7230B">
      <w:pPr>
        <w:rPr>
          <w:noProof/>
        </w:rPr>
      </w:pPr>
      <w:r>
        <w:rPr>
          <w:noProof/>
        </w:rPr>
        <w:t xml:space="preserve">    context = ssl.create_default_context()</w:t>
      </w:r>
    </w:p>
    <w:p w14:paraId="7D87322B" w14:textId="77777777" w:rsidR="00F7230B" w:rsidRDefault="00F7230B" w:rsidP="00F7230B">
      <w:pPr>
        <w:rPr>
          <w:noProof/>
        </w:rPr>
      </w:pPr>
      <w:r>
        <w:rPr>
          <w:noProof/>
        </w:rPr>
        <w:t xml:space="preserve">    #Creates a secure connection with server</w:t>
      </w:r>
    </w:p>
    <w:p w14:paraId="469C9528" w14:textId="77777777" w:rsidR="00F7230B" w:rsidRDefault="00F7230B" w:rsidP="00F7230B">
      <w:pPr>
        <w:rPr>
          <w:noProof/>
        </w:rPr>
      </w:pPr>
      <w:r>
        <w:rPr>
          <w:noProof/>
        </w:rPr>
        <w:t xml:space="preserve">    with smtplib.SMTP_SSL("smtp.gmail.com", 465, context=context) as server:</w:t>
      </w:r>
    </w:p>
    <w:p w14:paraId="0012EAFD" w14:textId="77777777" w:rsidR="00F7230B" w:rsidRDefault="00F7230B" w:rsidP="00F7230B">
      <w:pPr>
        <w:rPr>
          <w:noProof/>
        </w:rPr>
      </w:pPr>
      <w:r>
        <w:rPr>
          <w:noProof/>
        </w:rPr>
        <w:t xml:space="preserve">        server.login(email_from, password) #Login to senders email address</w:t>
      </w:r>
    </w:p>
    <w:p w14:paraId="70CD9C03" w14:textId="77777777" w:rsidR="00F7230B" w:rsidRDefault="00F7230B" w:rsidP="00F7230B">
      <w:pPr>
        <w:rPr>
          <w:noProof/>
        </w:rPr>
      </w:pPr>
      <w:r>
        <w:rPr>
          <w:noProof/>
        </w:rPr>
        <w:t xml:space="preserve">        server.sendmail(email_from, email_to,email_content)</w:t>
      </w:r>
    </w:p>
    <w:p w14:paraId="1AE71076" w14:textId="77777777" w:rsidR="00F7230B" w:rsidRDefault="00F7230B" w:rsidP="00F7230B">
      <w:pPr>
        <w:rPr>
          <w:noProof/>
        </w:rPr>
      </w:pPr>
      <w:r>
        <w:rPr>
          <w:noProof/>
        </w:rPr>
        <w:t xml:space="preserve">        #Sends the email with recipient details and email itself</w:t>
      </w:r>
    </w:p>
    <w:p w14:paraId="2D6F393D" w14:textId="77777777" w:rsidR="00F7230B" w:rsidRDefault="00F7230B" w:rsidP="00F7230B">
      <w:pPr>
        <w:rPr>
          <w:noProof/>
        </w:rPr>
      </w:pPr>
    </w:p>
    <w:p w14:paraId="1EF39FBF" w14:textId="77777777" w:rsidR="00F7230B" w:rsidRDefault="00F7230B" w:rsidP="00F7230B">
      <w:pPr>
        <w:rPr>
          <w:noProof/>
        </w:rPr>
      </w:pPr>
      <w:r>
        <w:rPr>
          <w:noProof/>
        </w:rPr>
        <w:t>def barber_get_reservation():</w:t>
      </w:r>
    </w:p>
    <w:p w14:paraId="034419EA" w14:textId="77777777" w:rsidR="00F7230B" w:rsidRDefault="00F7230B" w:rsidP="00F7230B">
      <w:pPr>
        <w:rPr>
          <w:noProof/>
        </w:rPr>
      </w:pPr>
      <w:r>
        <w:rPr>
          <w:noProof/>
        </w:rPr>
        <w:t xml:space="preserve">    app.deleteAllGridRows("B_view") #Resets the table</w:t>
      </w:r>
    </w:p>
    <w:p w14:paraId="66A2C9F9" w14:textId="77777777" w:rsidR="00F7230B" w:rsidRDefault="00F7230B" w:rsidP="00F7230B">
      <w:pPr>
        <w:rPr>
          <w:noProof/>
        </w:rPr>
      </w:pPr>
      <w:r>
        <w:rPr>
          <w:noProof/>
        </w:rPr>
        <w:t xml:space="preserve">    barber=app.getEntry("barberU") #Stores barber name within variable</w:t>
      </w:r>
    </w:p>
    <w:p w14:paraId="0E2B367F" w14:textId="77777777" w:rsidR="00F7230B" w:rsidRDefault="00F7230B" w:rsidP="00F7230B">
      <w:pPr>
        <w:rPr>
          <w:noProof/>
        </w:rPr>
      </w:pPr>
      <w:r>
        <w:rPr>
          <w:noProof/>
        </w:rPr>
        <w:t xml:space="preserve">    b_date=app.getDatePicker("b_date")</w:t>
      </w:r>
    </w:p>
    <w:p w14:paraId="2AD652DF" w14:textId="77777777" w:rsidR="00F7230B" w:rsidRDefault="00F7230B" w:rsidP="00F7230B">
      <w:pPr>
        <w:rPr>
          <w:noProof/>
        </w:rPr>
      </w:pPr>
      <w:r>
        <w:rPr>
          <w:noProof/>
        </w:rPr>
        <w:t xml:space="preserve">    cur.execute("SELECT username,reservation_time,hairstyle FROM reservation_table WHERE barber_name=? and reservation_date=?",[barber,b_date])</w:t>
      </w:r>
    </w:p>
    <w:p w14:paraId="7B35F958" w14:textId="77777777" w:rsidR="00F7230B" w:rsidRDefault="00F7230B" w:rsidP="00F7230B">
      <w:pPr>
        <w:rPr>
          <w:noProof/>
        </w:rPr>
      </w:pPr>
      <w:r>
        <w:rPr>
          <w:noProof/>
        </w:rPr>
        <w:t xml:space="preserve">    #Fetches reservation details with the barber name and date inputted</w:t>
      </w:r>
    </w:p>
    <w:p w14:paraId="60AB97FB" w14:textId="77777777" w:rsidR="00F7230B" w:rsidRDefault="00F7230B" w:rsidP="00F7230B">
      <w:pPr>
        <w:rPr>
          <w:noProof/>
        </w:rPr>
      </w:pPr>
      <w:r>
        <w:rPr>
          <w:noProof/>
        </w:rPr>
        <w:t xml:space="preserve">    b_reservations=cur.fetchall() #Stores reservations within variable</w:t>
      </w:r>
    </w:p>
    <w:p w14:paraId="31F2717E" w14:textId="77777777" w:rsidR="00F7230B" w:rsidRDefault="00F7230B" w:rsidP="00F7230B">
      <w:pPr>
        <w:rPr>
          <w:noProof/>
        </w:rPr>
      </w:pPr>
    </w:p>
    <w:p w14:paraId="3CF8CB89" w14:textId="77777777" w:rsidR="00F7230B" w:rsidRDefault="00F7230B" w:rsidP="00F7230B">
      <w:pPr>
        <w:rPr>
          <w:noProof/>
        </w:rPr>
      </w:pPr>
      <w:r>
        <w:rPr>
          <w:noProof/>
        </w:rPr>
        <w:t xml:space="preserve">    if not b_reservations: #Checks if varible has reservations </w:t>
      </w:r>
    </w:p>
    <w:p w14:paraId="2FA51BAA" w14:textId="77777777" w:rsidR="00F7230B" w:rsidRDefault="00F7230B" w:rsidP="00F7230B">
      <w:pPr>
        <w:rPr>
          <w:noProof/>
        </w:rPr>
      </w:pPr>
      <w:r>
        <w:rPr>
          <w:noProof/>
        </w:rPr>
        <w:t xml:space="preserve">        app.hideSubWindow("Barber reservations") #Closes this window</w:t>
      </w:r>
    </w:p>
    <w:p w14:paraId="6C231AE0" w14:textId="77777777" w:rsidR="00F7230B" w:rsidRDefault="00F7230B" w:rsidP="00F7230B">
      <w:pPr>
        <w:rPr>
          <w:noProof/>
        </w:rPr>
      </w:pPr>
      <w:r>
        <w:rPr>
          <w:noProof/>
        </w:rPr>
        <w:t xml:space="preserve">        app.showSubWindow("Barber: select date") #Shoes select date window</w:t>
      </w:r>
    </w:p>
    <w:p w14:paraId="19CB0694" w14:textId="77777777" w:rsidR="00F7230B" w:rsidRDefault="00F7230B" w:rsidP="00F7230B">
      <w:pPr>
        <w:rPr>
          <w:noProof/>
        </w:rPr>
      </w:pPr>
      <w:r>
        <w:rPr>
          <w:noProof/>
        </w:rPr>
        <w:t xml:space="preserve">        app.infoBox("No reservations","No reservation are present on this day")</w:t>
      </w:r>
    </w:p>
    <w:p w14:paraId="1CC81158" w14:textId="77777777" w:rsidR="00F7230B" w:rsidRDefault="00F7230B" w:rsidP="00F7230B">
      <w:pPr>
        <w:rPr>
          <w:noProof/>
        </w:rPr>
      </w:pPr>
      <w:r>
        <w:rPr>
          <w:noProof/>
        </w:rPr>
        <w:t xml:space="preserve">        #Message presented to the user</w:t>
      </w:r>
    </w:p>
    <w:p w14:paraId="424E0B93" w14:textId="77777777" w:rsidR="00F7230B" w:rsidRDefault="00F7230B" w:rsidP="00F7230B">
      <w:pPr>
        <w:rPr>
          <w:noProof/>
        </w:rPr>
      </w:pPr>
      <w:r>
        <w:rPr>
          <w:noProof/>
        </w:rPr>
        <w:t xml:space="preserve">    else:</w:t>
      </w:r>
    </w:p>
    <w:p w14:paraId="471EDF7E" w14:textId="77777777" w:rsidR="00F7230B" w:rsidRDefault="00F7230B" w:rsidP="00F7230B">
      <w:pPr>
        <w:rPr>
          <w:noProof/>
        </w:rPr>
      </w:pPr>
      <w:r>
        <w:rPr>
          <w:noProof/>
        </w:rPr>
        <w:t xml:space="preserve">        #If reservations, add the list of reservations within the table</w:t>
      </w:r>
    </w:p>
    <w:p w14:paraId="0670BD7E" w14:textId="77777777" w:rsidR="00F7230B" w:rsidRDefault="00F7230B" w:rsidP="00F7230B">
      <w:pPr>
        <w:rPr>
          <w:noProof/>
        </w:rPr>
      </w:pPr>
      <w:r>
        <w:rPr>
          <w:noProof/>
        </w:rPr>
        <w:t xml:space="preserve">        app.addTableRows("B_view",b_reservations)</w:t>
      </w:r>
    </w:p>
    <w:p w14:paraId="2E2240A6" w14:textId="77777777" w:rsidR="00F7230B" w:rsidRDefault="00F7230B" w:rsidP="00F7230B">
      <w:pPr>
        <w:rPr>
          <w:noProof/>
        </w:rPr>
      </w:pPr>
      <w:r>
        <w:rPr>
          <w:noProof/>
        </w:rPr>
        <w:t xml:space="preserve">        app.showSubWindow("Barber reservations")</w:t>
      </w:r>
    </w:p>
    <w:p w14:paraId="7316EAC8" w14:textId="77777777" w:rsidR="00F7230B" w:rsidRDefault="00F7230B" w:rsidP="00F7230B">
      <w:pPr>
        <w:rPr>
          <w:noProof/>
        </w:rPr>
      </w:pPr>
      <w:r>
        <w:rPr>
          <w:noProof/>
        </w:rPr>
        <w:t xml:space="preserve">        #Displays the barber reservations page</w:t>
      </w:r>
    </w:p>
    <w:p w14:paraId="5139E9A0" w14:textId="77777777" w:rsidR="00F7230B" w:rsidRDefault="00F7230B" w:rsidP="00F7230B">
      <w:pPr>
        <w:rPr>
          <w:noProof/>
        </w:rPr>
      </w:pPr>
    </w:p>
    <w:p w14:paraId="35C4796A" w14:textId="77777777" w:rsidR="00F7230B" w:rsidRDefault="00F7230B" w:rsidP="00F7230B">
      <w:pPr>
        <w:rPr>
          <w:noProof/>
        </w:rPr>
      </w:pPr>
      <w:r>
        <w:rPr>
          <w:noProof/>
        </w:rPr>
        <w:t>def delete_reservation(row_num):</w:t>
      </w:r>
    </w:p>
    <w:p w14:paraId="4D72ACA0" w14:textId="77777777" w:rsidR="00F7230B" w:rsidRDefault="00F7230B" w:rsidP="00F7230B">
      <w:pPr>
        <w:rPr>
          <w:noProof/>
        </w:rPr>
      </w:pPr>
      <w:r>
        <w:rPr>
          <w:noProof/>
        </w:rPr>
        <w:t xml:space="preserve">    delete=app.getTableRow("view_r",row_num) #Stores the reservation being deleted</w:t>
      </w:r>
    </w:p>
    <w:p w14:paraId="43555D27" w14:textId="77777777" w:rsidR="00F7230B" w:rsidRDefault="00F7230B" w:rsidP="00F7230B">
      <w:pPr>
        <w:rPr>
          <w:noProof/>
        </w:rPr>
      </w:pPr>
      <w:r>
        <w:rPr>
          <w:noProof/>
        </w:rPr>
        <w:lastRenderedPageBreak/>
        <w:t xml:space="preserve">    result=app.questionBox("Are you sure?",f"Are you sure you want to delete the reservation at {delete[0]}?", parent="Reservations")</w:t>
      </w:r>
    </w:p>
    <w:p w14:paraId="3CE371A4" w14:textId="77777777" w:rsidR="00F7230B" w:rsidRDefault="00F7230B" w:rsidP="00F7230B">
      <w:pPr>
        <w:rPr>
          <w:noProof/>
        </w:rPr>
      </w:pPr>
      <w:r>
        <w:rPr>
          <w:noProof/>
        </w:rPr>
        <w:t xml:space="preserve">    #Ensures user if wants to delete reservation</w:t>
      </w:r>
    </w:p>
    <w:p w14:paraId="7C8B7D90" w14:textId="77777777" w:rsidR="00F7230B" w:rsidRDefault="00F7230B" w:rsidP="00F7230B">
      <w:pPr>
        <w:rPr>
          <w:noProof/>
        </w:rPr>
      </w:pPr>
    </w:p>
    <w:p w14:paraId="0E5CE71D" w14:textId="77777777" w:rsidR="00F7230B" w:rsidRDefault="00F7230B" w:rsidP="00F7230B">
      <w:pPr>
        <w:rPr>
          <w:noProof/>
        </w:rPr>
      </w:pPr>
      <w:r>
        <w:rPr>
          <w:noProof/>
        </w:rPr>
        <w:t xml:space="preserve">    if result==True: #If they want to delete</w:t>
      </w:r>
    </w:p>
    <w:p w14:paraId="1D1B094C" w14:textId="77777777" w:rsidR="00F7230B" w:rsidRDefault="00F7230B" w:rsidP="00F7230B">
      <w:pPr>
        <w:rPr>
          <w:noProof/>
        </w:rPr>
      </w:pPr>
      <w:r>
        <w:rPr>
          <w:noProof/>
        </w:rPr>
        <w:t xml:space="preserve">        app.deleteGridRow("view_r",row_num) #First delete the row on the table</w:t>
      </w:r>
    </w:p>
    <w:p w14:paraId="31406035" w14:textId="77777777" w:rsidR="00F7230B" w:rsidRDefault="00F7230B" w:rsidP="00F7230B">
      <w:pPr>
        <w:rPr>
          <w:noProof/>
        </w:rPr>
      </w:pPr>
      <w:r>
        <w:rPr>
          <w:noProof/>
        </w:rPr>
        <w:t xml:space="preserve">        cur.execute("DELETE FROM reservation_table WHERE reservation_date=? AND reservation_time=?",[delete[0],delete[1]])</w:t>
      </w:r>
    </w:p>
    <w:p w14:paraId="0DB7A28E" w14:textId="77777777" w:rsidR="00F7230B" w:rsidRDefault="00F7230B" w:rsidP="00F7230B">
      <w:pPr>
        <w:rPr>
          <w:noProof/>
        </w:rPr>
      </w:pPr>
      <w:r>
        <w:rPr>
          <w:noProof/>
        </w:rPr>
        <w:t xml:space="preserve">        con.commit()</w:t>
      </w:r>
    </w:p>
    <w:p w14:paraId="58E3D822" w14:textId="77777777" w:rsidR="00F7230B" w:rsidRDefault="00F7230B" w:rsidP="00F7230B">
      <w:pPr>
        <w:rPr>
          <w:noProof/>
        </w:rPr>
      </w:pPr>
      <w:r>
        <w:rPr>
          <w:noProof/>
        </w:rPr>
        <w:t xml:space="preserve">        #Next deletes of the reservation table</w:t>
      </w:r>
    </w:p>
    <w:p w14:paraId="37E7732F" w14:textId="77777777" w:rsidR="00F7230B" w:rsidRDefault="00F7230B" w:rsidP="00F7230B">
      <w:pPr>
        <w:rPr>
          <w:noProof/>
        </w:rPr>
      </w:pPr>
      <w:r>
        <w:rPr>
          <w:noProof/>
        </w:rPr>
        <w:t xml:space="preserve">        app.infoBox("Deleted",f"Reservation on {delete[0]} has been successfuly deleted")</w:t>
      </w:r>
    </w:p>
    <w:p w14:paraId="453A9BF4" w14:textId="77777777" w:rsidR="00F7230B" w:rsidRDefault="00F7230B" w:rsidP="00F7230B">
      <w:pPr>
        <w:rPr>
          <w:noProof/>
        </w:rPr>
      </w:pPr>
      <w:r>
        <w:rPr>
          <w:noProof/>
        </w:rPr>
        <w:t xml:space="preserve">        #Informs user that it has been deleted</w:t>
      </w:r>
    </w:p>
    <w:p w14:paraId="747DBD39" w14:textId="77777777" w:rsidR="00F7230B" w:rsidRDefault="00F7230B" w:rsidP="00F7230B">
      <w:pPr>
        <w:rPr>
          <w:noProof/>
        </w:rPr>
      </w:pPr>
    </w:p>
    <w:p w14:paraId="16D12EE4" w14:textId="77777777" w:rsidR="00F7230B" w:rsidRDefault="00F7230B" w:rsidP="00F7230B">
      <w:pPr>
        <w:rPr>
          <w:noProof/>
        </w:rPr>
      </w:pPr>
      <w:r>
        <w:rPr>
          <w:noProof/>
        </w:rPr>
        <w:t>def delete_old_reservations():</w:t>
      </w:r>
    </w:p>
    <w:p w14:paraId="7200ABFA" w14:textId="77777777" w:rsidR="00F7230B" w:rsidRDefault="00F7230B" w:rsidP="00F7230B">
      <w:pPr>
        <w:rPr>
          <w:noProof/>
        </w:rPr>
      </w:pPr>
      <w:r>
        <w:rPr>
          <w:noProof/>
        </w:rPr>
        <w:t xml:space="preserve">    today=date.today() #Stores the current date</w:t>
      </w:r>
    </w:p>
    <w:p w14:paraId="1ED29D25" w14:textId="77777777" w:rsidR="00F7230B" w:rsidRDefault="00F7230B" w:rsidP="00F7230B">
      <w:pPr>
        <w:rPr>
          <w:noProof/>
        </w:rPr>
      </w:pPr>
      <w:r>
        <w:rPr>
          <w:noProof/>
        </w:rPr>
        <w:t xml:space="preserve">    cur.execute("SELECT reservation_date FROM reservation_table")</w:t>
      </w:r>
    </w:p>
    <w:p w14:paraId="10E349B8" w14:textId="77777777" w:rsidR="00F7230B" w:rsidRDefault="00F7230B" w:rsidP="00F7230B">
      <w:pPr>
        <w:rPr>
          <w:noProof/>
        </w:rPr>
      </w:pPr>
      <w:r>
        <w:rPr>
          <w:noProof/>
        </w:rPr>
        <w:t xml:space="preserve">    #Fetches all reservations currently in the table</w:t>
      </w:r>
    </w:p>
    <w:p w14:paraId="7A8FD0F0" w14:textId="77777777" w:rsidR="00F7230B" w:rsidRDefault="00F7230B" w:rsidP="00F7230B">
      <w:pPr>
        <w:rPr>
          <w:noProof/>
        </w:rPr>
      </w:pPr>
      <w:r>
        <w:rPr>
          <w:noProof/>
        </w:rPr>
        <w:t xml:space="preserve">    all_reservations=cur.fetchall()</w:t>
      </w:r>
    </w:p>
    <w:p w14:paraId="7A4F70C2" w14:textId="77777777" w:rsidR="00F7230B" w:rsidRDefault="00F7230B" w:rsidP="00F7230B">
      <w:pPr>
        <w:rPr>
          <w:noProof/>
        </w:rPr>
      </w:pPr>
    </w:p>
    <w:p w14:paraId="54A5C021" w14:textId="77777777" w:rsidR="00F7230B" w:rsidRDefault="00F7230B" w:rsidP="00F7230B">
      <w:pPr>
        <w:rPr>
          <w:noProof/>
        </w:rPr>
      </w:pPr>
      <w:r>
        <w:rPr>
          <w:noProof/>
        </w:rPr>
        <w:t xml:space="preserve">    for each_date in all_reservations: #Checks every index</w:t>
      </w:r>
    </w:p>
    <w:p w14:paraId="75C8A35A" w14:textId="77777777" w:rsidR="00F7230B" w:rsidRDefault="00F7230B" w:rsidP="00F7230B">
      <w:pPr>
        <w:rPr>
          <w:noProof/>
        </w:rPr>
      </w:pPr>
      <w:r>
        <w:rPr>
          <w:noProof/>
        </w:rPr>
        <w:t xml:space="preserve">        year,month,day=each_date[0].split("-")</w:t>
      </w:r>
    </w:p>
    <w:p w14:paraId="2D2FAD15" w14:textId="77777777" w:rsidR="00F7230B" w:rsidRDefault="00F7230B" w:rsidP="00F7230B">
      <w:pPr>
        <w:rPr>
          <w:noProof/>
        </w:rPr>
      </w:pPr>
      <w:r>
        <w:rPr>
          <w:noProof/>
        </w:rPr>
        <w:t xml:space="preserve">        #Splits date into 3. The year, month and day</w:t>
      </w:r>
    </w:p>
    <w:p w14:paraId="190FBBFF" w14:textId="77777777" w:rsidR="00F7230B" w:rsidRDefault="00F7230B" w:rsidP="00F7230B">
      <w:pPr>
        <w:rPr>
          <w:noProof/>
        </w:rPr>
      </w:pPr>
      <w:r>
        <w:rPr>
          <w:noProof/>
        </w:rPr>
        <w:t xml:space="preserve">        reservation_date=datetime.date(int(year),int(month),int(day))</w:t>
      </w:r>
    </w:p>
    <w:p w14:paraId="0BABF66A" w14:textId="77777777" w:rsidR="00F7230B" w:rsidRDefault="00F7230B" w:rsidP="00F7230B">
      <w:pPr>
        <w:rPr>
          <w:noProof/>
        </w:rPr>
      </w:pPr>
      <w:r>
        <w:rPr>
          <w:noProof/>
        </w:rPr>
        <w:t xml:space="preserve">        #Converts the string into into datetime data type</w:t>
      </w:r>
    </w:p>
    <w:p w14:paraId="5F18ECA4" w14:textId="77777777" w:rsidR="00F7230B" w:rsidRDefault="00F7230B" w:rsidP="00F7230B">
      <w:pPr>
        <w:rPr>
          <w:noProof/>
        </w:rPr>
      </w:pPr>
      <w:r>
        <w:rPr>
          <w:noProof/>
        </w:rPr>
        <w:t xml:space="preserve">        if (reservation_date&lt;today): #Checks if reservation is in the past</w:t>
      </w:r>
    </w:p>
    <w:p w14:paraId="5A3B28E4" w14:textId="77777777" w:rsidR="00F7230B" w:rsidRDefault="00F7230B" w:rsidP="00F7230B">
      <w:pPr>
        <w:rPr>
          <w:noProof/>
        </w:rPr>
      </w:pPr>
      <w:r>
        <w:rPr>
          <w:noProof/>
        </w:rPr>
        <w:t xml:space="preserve">            cur.execute("DELETE FROM reservation_table WHERE reservation_date=?",[each_date[0]])</w:t>
      </w:r>
    </w:p>
    <w:p w14:paraId="2A9CA073" w14:textId="77777777" w:rsidR="00F7230B" w:rsidRDefault="00F7230B" w:rsidP="00F7230B">
      <w:pPr>
        <w:rPr>
          <w:noProof/>
        </w:rPr>
      </w:pPr>
      <w:r>
        <w:rPr>
          <w:noProof/>
        </w:rPr>
        <w:t xml:space="preserve">            #If in the past, delete from the table</w:t>
      </w:r>
    </w:p>
    <w:p w14:paraId="55C42BA6" w14:textId="77777777" w:rsidR="00F7230B" w:rsidRDefault="00F7230B" w:rsidP="00F7230B">
      <w:pPr>
        <w:rPr>
          <w:noProof/>
        </w:rPr>
      </w:pPr>
      <w:r>
        <w:rPr>
          <w:noProof/>
        </w:rPr>
        <w:t xml:space="preserve">            con.commit()</w:t>
      </w:r>
    </w:p>
    <w:p w14:paraId="61CB7145" w14:textId="77777777" w:rsidR="00F7230B" w:rsidRDefault="00F7230B" w:rsidP="00F7230B">
      <w:pPr>
        <w:rPr>
          <w:noProof/>
        </w:rPr>
      </w:pPr>
    </w:p>
    <w:p w14:paraId="54C54878" w14:textId="77777777" w:rsidR="00F7230B" w:rsidRDefault="00F7230B" w:rsidP="00F7230B">
      <w:pPr>
        <w:rPr>
          <w:noProof/>
        </w:rPr>
      </w:pPr>
      <w:r>
        <w:rPr>
          <w:noProof/>
        </w:rPr>
        <w:t>def view_more(row_num1):</w:t>
      </w:r>
    </w:p>
    <w:p w14:paraId="2F7A0CB8" w14:textId="77777777" w:rsidR="00F7230B" w:rsidRDefault="00F7230B" w:rsidP="00F7230B">
      <w:pPr>
        <w:rPr>
          <w:noProof/>
        </w:rPr>
      </w:pPr>
      <w:r>
        <w:rPr>
          <w:noProof/>
        </w:rPr>
        <w:t xml:space="preserve">    view_this=app.getTableRow("B_view",row_num1) #Assigns the record selected to a variable</w:t>
      </w:r>
    </w:p>
    <w:p w14:paraId="7846C29C" w14:textId="77777777" w:rsidR="00F7230B" w:rsidRDefault="00F7230B" w:rsidP="00F7230B">
      <w:pPr>
        <w:rPr>
          <w:noProof/>
        </w:rPr>
      </w:pPr>
      <w:r>
        <w:rPr>
          <w:noProof/>
        </w:rPr>
        <w:t xml:space="preserve">    b_date=app.getDatePicker("b_date") #Assigns the dates to a variable</w:t>
      </w:r>
    </w:p>
    <w:p w14:paraId="4DA4DDB9" w14:textId="77777777" w:rsidR="00F7230B" w:rsidRDefault="00F7230B" w:rsidP="00F7230B">
      <w:pPr>
        <w:rPr>
          <w:noProof/>
        </w:rPr>
      </w:pPr>
      <w:r>
        <w:rPr>
          <w:noProof/>
        </w:rPr>
        <w:lastRenderedPageBreak/>
        <w:t xml:space="preserve">    barber_username=app.getEntry("barberU") #Stores username input within a variable</w:t>
      </w:r>
    </w:p>
    <w:p w14:paraId="48DAD035" w14:textId="77777777" w:rsidR="00F7230B" w:rsidRDefault="00F7230B" w:rsidP="00F7230B">
      <w:pPr>
        <w:rPr>
          <w:noProof/>
        </w:rPr>
      </w:pPr>
      <w:r>
        <w:rPr>
          <w:noProof/>
        </w:rPr>
        <w:t xml:space="preserve">    cur.execute("SELECT username,phone_number,email FROM user_table WHERE username=?",[view_this[0]])</w:t>
      </w:r>
    </w:p>
    <w:p w14:paraId="0D725E78" w14:textId="77777777" w:rsidR="00F7230B" w:rsidRDefault="00F7230B" w:rsidP="00F7230B">
      <w:pPr>
        <w:rPr>
          <w:noProof/>
        </w:rPr>
      </w:pPr>
      <w:r>
        <w:rPr>
          <w:noProof/>
        </w:rPr>
        <w:t xml:space="preserve">    #Fetches all relevent customer details</w:t>
      </w:r>
    </w:p>
    <w:p w14:paraId="779ED391" w14:textId="77777777" w:rsidR="00F7230B" w:rsidRDefault="00F7230B" w:rsidP="00F7230B">
      <w:pPr>
        <w:rPr>
          <w:noProof/>
        </w:rPr>
      </w:pPr>
      <w:r>
        <w:rPr>
          <w:noProof/>
        </w:rPr>
        <w:t xml:space="preserve">    user_details=cur.fetchone() #Stores the details within a variable</w:t>
      </w:r>
    </w:p>
    <w:p w14:paraId="232767CD" w14:textId="77777777" w:rsidR="00F7230B" w:rsidRDefault="00F7230B" w:rsidP="00F7230B">
      <w:pPr>
        <w:rPr>
          <w:noProof/>
        </w:rPr>
      </w:pPr>
      <w:r>
        <w:rPr>
          <w:noProof/>
        </w:rPr>
        <w:t xml:space="preserve">    cur.execute("SELECT message FROM reservation_table WHERE reservation_date=? AND reservation_time=? AND barber_name=?",[b_date,view_this[1],barber_username])</w:t>
      </w:r>
    </w:p>
    <w:p w14:paraId="39C5DC58" w14:textId="77777777" w:rsidR="00F7230B" w:rsidRDefault="00F7230B" w:rsidP="00F7230B">
      <w:pPr>
        <w:rPr>
          <w:noProof/>
        </w:rPr>
      </w:pPr>
      <w:r>
        <w:rPr>
          <w:noProof/>
        </w:rPr>
        <w:t xml:space="preserve">    #Fetches the message that the user may have inputted</w:t>
      </w:r>
    </w:p>
    <w:p w14:paraId="76A2F0A2" w14:textId="77777777" w:rsidR="00F7230B" w:rsidRDefault="00F7230B" w:rsidP="00F7230B">
      <w:pPr>
        <w:rPr>
          <w:noProof/>
        </w:rPr>
      </w:pPr>
      <w:r>
        <w:rPr>
          <w:noProof/>
        </w:rPr>
        <w:t xml:space="preserve">    message=cur.fetchone() #Stores the message within a variable</w:t>
      </w:r>
    </w:p>
    <w:p w14:paraId="63F680CB" w14:textId="77777777" w:rsidR="00F7230B" w:rsidRDefault="00F7230B" w:rsidP="00F7230B">
      <w:pPr>
        <w:rPr>
          <w:noProof/>
        </w:rPr>
      </w:pPr>
      <w:r>
        <w:rPr>
          <w:noProof/>
        </w:rPr>
        <w:t xml:space="preserve">    con.commit()</w:t>
      </w:r>
    </w:p>
    <w:p w14:paraId="02B7D506" w14:textId="77777777" w:rsidR="00F7230B" w:rsidRDefault="00F7230B" w:rsidP="00F7230B">
      <w:pPr>
        <w:rPr>
          <w:noProof/>
        </w:rPr>
      </w:pPr>
    </w:p>
    <w:p w14:paraId="61740285" w14:textId="77777777" w:rsidR="00F7230B" w:rsidRDefault="00F7230B" w:rsidP="00F7230B">
      <w:pPr>
        <w:rPr>
          <w:noProof/>
        </w:rPr>
      </w:pPr>
      <w:r>
        <w:rPr>
          <w:noProof/>
        </w:rPr>
        <w:t xml:space="preserve">    app.setLabel("extra info",f""" </w:t>
      </w:r>
    </w:p>
    <w:p w14:paraId="3A91A320" w14:textId="77777777" w:rsidR="00F7230B" w:rsidRDefault="00F7230B" w:rsidP="00F7230B">
      <w:pPr>
        <w:rPr>
          <w:noProof/>
        </w:rPr>
      </w:pPr>
      <w:r>
        <w:rPr>
          <w:noProof/>
        </w:rPr>
        <w:t xml:space="preserve">    Username: {user_details[0]}</w:t>
      </w:r>
    </w:p>
    <w:p w14:paraId="002BE84F" w14:textId="77777777" w:rsidR="00F7230B" w:rsidRDefault="00F7230B" w:rsidP="00F7230B">
      <w:pPr>
        <w:rPr>
          <w:noProof/>
        </w:rPr>
      </w:pPr>
      <w:r>
        <w:rPr>
          <w:noProof/>
        </w:rPr>
        <w:t xml:space="preserve">    Phone number: {user_details[1]}</w:t>
      </w:r>
    </w:p>
    <w:p w14:paraId="2F7BBE78" w14:textId="77777777" w:rsidR="00F7230B" w:rsidRDefault="00F7230B" w:rsidP="00F7230B">
      <w:pPr>
        <w:rPr>
          <w:noProof/>
        </w:rPr>
      </w:pPr>
      <w:r>
        <w:rPr>
          <w:noProof/>
        </w:rPr>
        <w:t xml:space="preserve">    Email: {user_details[2]}</w:t>
      </w:r>
    </w:p>
    <w:p w14:paraId="3946DC09" w14:textId="77777777" w:rsidR="00F7230B" w:rsidRDefault="00F7230B" w:rsidP="00F7230B">
      <w:pPr>
        <w:rPr>
          <w:noProof/>
        </w:rPr>
      </w:pPr>
      <w:r>
        <w:rPr>
          <w:noProof/>
        </w:rPr>
        <w:t xml:space="preserve">    Message: {message[0]}""")</w:t>
      </w:r>
    </w:p>
    <w:p w14:paraId="6E741058" w14:textId="77777777" w:rsidR="00F7230B" w:rsidRDefault="00F7230B" w:rsidP="00F7230B">
      <w:pPr>
        <w:rPr>
          <w:noProof/>
        </w:rPr>
      </w:pPr>
      <w:r>
        <w:rPr>
          <w:noProof/>
        </w:rPr>
        <w:t xml:space="preserve">    #Sets the label with all the inforamtion stored within the variables</w:t>
      </w:r>
    </w:p>
    <w:p w14:paraId="75A40051" w14:textId="77777777" w:rsidR="00F7230B" w:rsidRDefault="00F7230B" w:rsidP="00F7230B">
      <w:pPr>
        <w:rPr>
          <w:noProof/>
        </w:rPr>
      </w:pPr>
      <w:r>
        <w:rPr>
          <w:noProof/>
        </w:rPr>
        <w:t xml:space="preserve">    app.showSubWindow("View more")</w:t>
      </w:r>
    </w:p>
    <w:p w14:paraId="2FAD2979" w14:textId="77777777" w:rsidR="00F7230B" w:rsidRDefault="00F7230B" w:rsidP="00F7230B">
      <w:pPr>
        <w:rPr>
          <w:noProof/>
        </w:rPr>
      </w:pPr>
    </w:p>
    <w:p w14:paraId="211CDF26" w14:textId="77777777" w:rsidR="00F7230B" w:rsidRDefault="00F7230B" w:rsidP="00F7230B">
      <w:pPr>
        <w:rPr>
          <w:noProof/>
        </w:rPr>
      </w:pPr>
      <w:r>
        <w:rPr>
          <w:noProof/>
        </w:rPr>
        <w:t>def edit_details():</w:t>
      </w:r>
    </w:p>
    <w:p w14:paraId="6BA986A0" w14:textId="77777777" w:rsidR="00F7230B" w:rsidRDefault="00F7230B" w:rsidP="00F7230B">
      <w:pPr>
        <w:rPr>
          <w:noProof/>
        </w:rPr>
      </w:pPr>
      <w:r>
        <w:rPr>
          <w:noProof/>
        </w:rPr>
        <w:t xml:space="preserve">    edit_hairstyle=app.getOptionBox("Edit: ") #Retrievs hairstyle name input</w:t>
      </w:r>
    </w:p>
    <w:p w14:paraId="619E8F73" w14:textId="77777777" w:rsidR="00F7230B" w:rsidRDefault="00F7230B" w:rsidP="00F7230B">
      <w:pPr>
        <w:rPr>
          <w:noProof/>
        </w:rPr>
      </w:pPr>
      <w:r>
        <w:rPr>
          <w:noProof/>
        </w:rPr>
        <w:t xml:space="preserve">    new_price=app.getEntry("New price: ").strip() #Retrievs new price input</w:t>
      </w:r>
    </w:p>
    <w:p w14:paraId="1AF21B33" w14:textId="77777777" w:rsidR="00F7230B" w:rsidRDefault="00F7230B" w:rsidP="00F7230B">
      <w:pPr>
        <w:rPr>
          <w:noProof/>
        </w:rPr>
      </w:pPr>
      <w:r>
        <w:rPr>
          <w:noProof/>
        </w:rPr>
        <w:t xml:space="preserve">    shape=app.getOptionBox("New shape: ") #Stores face shape input</w:t>
      </w:r>
    </w:p>
    <w:p w14:paraId="550A46FF" w14:textId="77777777" w:rsidR="00F7230B" w:rsidRDefault="00F7230B" w:rsidP="00F7230B">
      <w:pPr>
        <w:rPr>
          <w:noProof/>
        </w:rPr>
      </w:pPr>
      <w:r>
        <w:rPr>
          <w:noProof/>
        </w:rPr>
        <w:t xml:space="preserve">    width=app.getOptionBox("New width: ") #Stores face width input</w:t>
      </w:r>
    </w:p>
    <w:p w14:paraId="06528BD1" w14:textId="77777777" w:rsidR="00F7230B" w:rsidRDefault="00F7230B" w:rsidP="00F7230B">
      <w:pPr>
        <w:rPr>
          <w:noProof/>
        </w:rPr>
      </w:pPr>
      <w:r>
        <w:rPr>
          <w:noProof/>
        </w:rPr>
        <w:t xml:space="preserve">    maintainence=app.getOptionBox("New maintainence: ") #Stores hair maintainence input</w:t>
      </w:r>
    </w:p>
    <w:p w14:paraId="27CA88F9" w14:textId="77777777" w:rsidR="00F7230B" w:rsidRDefault="00F7230B" w:rsidP="00F7230B">
      <w:pPr>
        <w:rPr>
          <w:noProof/>
        </w:rPr>
      </w:pPr>
      <w:r>
        <w:rPr>
          <w:noProof/>
        </w:rPr>
        <w:t xml:space="preserve">    length=app.getOptionBox("New hair length: ") #Stores length input as variable</w:t>
      </w:r>
    </w:p>
    <w:p w14:paraId="1FF58D34" w14:textId="77777777" w:rsidR="00F7230B" w:rsidRDefault="00F7230B" w:rsidP="00F7230B">
      <w:pPr>
        <w:rPr>
          <w:noProof/>
        </w:rPr>
      </w:pPr>
    </w:p>
    <w:p w14:paraId="2A36C814" w14:textId="77777777" w:rsidR="00F7230B" w:rsidRDefault="00F7230B" w:rsidP="00F7230B">
      <w:pPr>
        <w:rPr>
          <w:noProof/>
        </w:rPr>
      </w:pPr>
      <w:r>
        <w:rPr>
          <w:noProof/>
        </w:rPr>
        <w:t xml:space="preserve">    if new_price.replace(".", "").isnumeric()==True: #Validates if input is all integers</w:t>
      </w:r>
    </w:p>
    <w:p w14:paraId="12A665FC" w14:textId="77777777" w:rsidR="00F7230B" w:rsidRDefault="00F7230B" w:rsidP="00F7230B">
      <w:pPr>
        <w:rPr>
          <w:noProof/>
        </w:rPr>
      </w:pPr>
      <w:r>
        <w:rPr>
          <w:noProof/>
        </w:rPr>
        <w:t xml:space="preserve">        cur.execute("UPDATE hairstyle_table SET price=?,face_shape=?,face_width=?,maintainence=?,hair_length=? WHERE hairstyle=?",[new_price,shape,width,maintainence,length,edit_hairstyle])</w:t>
      </w:r>
    </w:p>
    <w:p w14:paraId="14A3294D" w14:textId="77777777" w:rsidR="00F7230B" w:rsidRDefault="00F7230B" w:rsidP="00F7230B">
      <w:pPr>
        <w:rPr>
          <w:noProof/>
        </w:rPr>
      </w:pPr>
      <w:r>
        <w:rPr>
          <w:noProof/>
        </w:rPr>
        <w:t xml:space="preserve">        con.commit()</w:t>
      </w:r>
    </w:p>
    <w:p w14:paraId="52741DA7" w14:textId="77777777" w:rsidR="00F7230B" w:rsidRDefault="00F7230B" w:rsidP="00F7230B">
      <w:pPr>
        <w:rPr>
          <w:noProof/>
        </w:rPr>
      </w:pPr>
      <w:r>
        <w:rPr>
          <w:noProof/>
        </w:rPr>
        <w:lastRenderedPageBreak/>
        <w:t xml:space="preserve">        #If input valid, inserts into the table</w:t>
      </w:r>
    </w:p>
    <w:p w14:paraId="4BA26FBA" w14:textId="77777777" w:rsidR="00F7230B" w:rsidRDefault="00F7230B" w:rsidP="00F7230B">
      <w:pPr>
        <w:rPr>
          <w:noProof/>
        </w:rPr>
      </w:pPr>
      <w:r>
        <w:rPr>
          <w:noProof/>
        </w:rPr>
        <w:t xml:space="preserve">        app.infoBox("Successfully updates","New changes have been set")</w:t>
      </w:r>
    </w:p>
    <w:p w14:paraId="31A5072A" w14:textId="77777777" w:rsidR="00F7230B" w:rsidRDefault="00F7230B" w:rsidP="00F7230B">
      <w:pPr>
        <w:rPr>
          <w:noProof/>
        </w:rPr>
      </w:pPr>
      <w:r>
        <w:rPr>
          <w:noProof/>
        </w:rPr>
        <w:t xml:space="preserve">    else:</w:t>
      </w:r>
    </w:p>
    <w:p w14:paraId="2310B2DF" w14:textId="77777777" w:rsidR="00F7230B" w:rsidRDefault="00F7230B" w:rsidP="00F7230B">
      <w:pPr>
        <w:rPr>
          <w:noProof/>
        </w:rPr>
      </w:pPr>
      <w:r>
        <w:rPr>
          <w:noProof/>
        </w:rPr>
        <w:t xml:space="preserve">        app.errorBox("Format error","Price in incorrect format")</w:t>
      </w:r>
    </w:p>
    <w:p w14:paraId="52AADBF8" w14:textId="77777777" w:rsidR="00F7230B" w:rsidRDefault="00F7230B" w:rsidP="00F7230B">
      <w:pPr>
        <w:rPr>
          <w:noProof/>
        </w:rPr>
      </w:pPr>
      <w:r>
        <w:rPr>
          <w:noProof/>
        </w:rPr>
        <w:t xml:space="preserve">        #If input invalid, error message</w:t>
      </w:r>
    </w:p>
    <w:p w14:paraId="7FC59374" w14:textId="77777777" w:rsidR="00F7230B" w:rsidRDefault="00F7230B" w:rsidP="00F7230B">
      <w:pPr>
        <w:rPr>
          <w:noProof/>
        </w:rPr>
      </w:pPr>
    </w:p>
    <w:p w14:paraId="59B6CB97" w14:textId="77777777" w:rsidR="00F7230B" w:rsidRDefault="00F7230B" w:rsidP="00F7230B">
      <w:pPr>
        <w:rPr>
          <w:noProof/>
        </w:rPr>
      </w:pPr>
      <w:r>
        <w:rPr>
          <w:noProof/>
        </w:rPr>
        <w:t>def fetch_hairstyle():</w:t>
      </w:r>
    </w:p>
    <w:p w14:paraId="54AD42D6" w14:textId="77777777" w:rsidR="00F7230B" w:rsidRDefault="00F7230B" w:rsidP="00F7230B">
      <w:pPr>
        <w:rPr>
          <w:noProof/>
        </w:rPr>
      </w:pPr>
      <w:r>
        <w:rPr>
          <w:noProof/>
        </w:rPr>
        <w:t xml:space="preserve">    cur.execute("SELECT hairstyle FROM hairstyle_table")</w:t>
      </w:r>
    </w:p>
    <w:p w14:paraId="15E9E390" w14:textId="77777777" w:rsidR="00F7230B" w:rsidRDefault="00F7230B" w:rsidP="00F7230B">
      <w:pPr>
        <w:rPr>
          <w:noProof/>
        </w:rPr>
      </w:pPr>
      <w:r>
        <w:rPr>
          <w:noProof/>
        </w:rPr>
        <w:t xml:space="preserve">    con.commit()</w:t>
      </w:r>
    </w:p>
    <w:p w14:paraId="48CBBA4B" w14:textId="77777777" w:rsidR="00F7230B" w:rsidRDefault="00F7230B" w:rsidP="00F7230B">
      <w:pPr>
        <w:rPr>
          <w:noProof/>
        </w:rPr>
      </w:pPr>
      <w:r>
        <w:rPr>
          <w:noProof/>
        </w:rPr>
        <w:t xml:space="preserve">    #Fetches all  hairstyles from hairstyles table</w:t>
      </w:r>
    </w:p>
    <w:p w14:paraId="4AB6A4D0" w14:textId="77777777" w:rsidR="00F7230B" w:rsidRDefault="00F7230B" w:rsidP="00F7230B">
      <w:pPr>
        <w:rPr>
          <w:noProof/>
        </w:rPr>
      </w:pPr>
      <w:r>
        <w:rPr>
          <w:noProof/>
        </w:rPr>
        <w:t xml:space="preserve">    hairstyle_tbl=cur.fetchall()</w:t>
      </w:r>
    </w:p>
    <w:p w14:paraId="5BDDAA09" w14:textId="77777777" w:rsidR="00F7230B" w:rsidRDefault="00F7230B" w:rsidP="00F7230B">
      <w:pPr>
        <w:rPr>
          <w:noProof/>
        </w:rPr>
      </w:pPr>
      <w:r>
        <w:rPr>
          <w:noProof/>
        </w:rPr>
        <w:t xml:space="preserve">    </w:t>
      </w:r>
    </w:p>
    <w:p w14:paraId="61D0F961" w14:textId="77777777" w:rsidR="00F7230B" w:rsidRDefault="00F7230B" w:rsidP="00F7230B">
      <w:pPr>
        <w:rPr>
          <w:noProof/>
        </w:rPr>
      </w:pPr>
      <w:r>
        <w:rPr>
          <w:noProof/>
        </w:rPr>
        <w:t xml:space="preserve">    #Stores hairstyles within table</w:t>
      </w:r>
    </w:p>
    <w:p w14:paraId="28FBDD79" w14:textId="77777777" w:rsidR="00F7230B" w:rsidRDefault="00F7230B" w:rsidP="00F7230B">
      <w:pPr>
        <w:rPr>
          <w:noProof/>
        </w:rPr>
      </w:pPr>
      <w:r>
        <w:rPr>
          <w:noProof/>
        </w:rPr>
        <w:t xml:space="preserve">    hairstyles=[] #Creates an empty list</w:t>
      </w:r>
    </w:p>
    <w:p w14:paraId="616C3FA0" w14:textId="77777777" w:rsidR="00F7230B" w:rsidRDefault="00F7230B" w:rsidP="00F7230B">
      <w:pPr>
        <w:rPr>
          <w:noProof/>
        </w:rPr>
      </w:pPr>
      <w:r>
        <w:rPr>
          <w:noProof/>
        </w:rPr>
        <w:t xml:space="preserve">    for each_hairstyle in hairstyle_tbl:</w:t>
      </w:r>
    </w:p>
    <w:p w14:paraId="10D1C0B5" w14:textId="77777777" w:rsidR="00F7230B" w:rsidRDefault="00F7230B" w:rsidP="00F7230B">
      <w:pPr>
        <w:rPr>
          <w:noProof/>
        </w:rPr>
      </w:pPr>
      <w:r>
        <w:rPr>
          <w:noProof/>
        </w:rPr>
        <w:t xml:space="preserve">        #Checks through every index in reservations</w:t>
      </w:r>
    </w:p>
    <w:p w14:paraId="59DAA297" w14:textId="77777777" w:rsidR="00F7230B" w:rsidRDefault="00F7230B" w:rsidP="00F7230B">
      <w:pPr>
        <w:rPr>
          <w:noProof/>
        </w:rPr>
      </w:pPr>
      <w:r>
        <w:rPr>
          <w:noProof/>
        </w:rPr>
        <w:t xml:space="preserve">        hairstyles.append(each_hairstyle[0])</w:t>
      </w:r>
    </w:p>
    <w:p w14:paraId="339C5598" w14:textId="77777777" w:rsidR="00F7230B" w:rsidRDefault="00F7230B" w:rsidP="00F7230B">
      <w:pPr>
        <w:rPr>
          <w:noProof/>
        </w:rPr>
      </w:pPr>
      <w:r>
        <w:rPr>
          <w:noProof/>
        </w:rPr>
        <w:t xml:space="preserve">        #Places hairstyles within reservation</w:t>
      </w:r>
    </w:p>
    <w:p w14:paraId="0F8C80CA" w14:textId="77777777" w:rsidR="00F7230B" w:rsidRDefault="00F7230B" w:rsidP="00F7230B">
      <w:pPr>
        <w:rPr>
          <w:noProof/>
        </w:rPr>
      </w:pPr>
      <w:r>
        <w:rPr>
          <w:noProof/>
        </w:rPr>
        <w:t xml:space="preserve">    return hairstyles</w:t>
      </w:r>
    </w:p>
    <w:p w14:paraId="1C356D52" w14:textId="77777777" w:rsidR="00F7230B" w:rsidRDefault="00F7230B" w:rsidP="00F7230B">
      <w:pPr>
        <w:rPr>
          <w:noProof/>
        </w:rPr>
      </w:pPr>
    </w:p>
    <w:p w14:paraId="48AFB582" w14:textId="77777777" w:rsidR="00F7230B" w:rsidRDefault="00F7230B" w:rsidP="00F7230B">
      <w:pPr>
        <w:rPr>
          <w:noProof/>
        </w:rPr>
      </w:pPr>
      <w:r>
        <w:rPr>
          <w:noProof/>
        </w:rPr>
        <w:t>def insert_hairstyle():</w:t>
      </w:r>
    </w:p>
    <w:p w14:paraId="17D32A73" w14:textId="77777777" w:rsidR="00F7230B" w:rsidRDefault="00F7230B" w:rsidP="00F7230B">
      <w:pPr>
        <w:rPr>
          <w:noProof/>
        </w:rPr>
      </w:pPr>
      <w:r>
        <w:rPr>
          <w:noProof/>
        </w:rPr>
        <w:t xml:space="preserve">    name=app.getEntry("Name: ") #Stores name input in varible</w:t>
      </w:r>
    </w:p>
    <w:p w14:paraId="1B1038AC" w14:textId="77777777" w:rsidR="00F7230B" w:rsidRDefault="00F7230B" w:rsidP="00F7230B">
      <w:pPr>
        <w:rPr>
          <w:noProof/>
        </w:rPr>
      </w:pPr>
      <w:r>
        <w:rPr>
          <w:noProof/>
        </w:rPr>
        <w:t xml:space="preserve">    price=app.getEntry("Price: ").strip() #Stoes price input in variable</w:t>
      </w:r>
    </w:p>
    <w:p w14:paraId="585AEF7B" w14:textId="77777777" w:rsidR="00F7230B" w:rsidRDefault="00F7230B" w:rsidP="00F7230B">
      <w:pPr>
        <w:rPr>
          <w:noProof/>
        </w:rPr>
      </w:pPr>
      <w:r>
        <w:rPr>
          <w:noProof/>
        </w:rPr>
        <w:t xml:space="preserve">    shape=app.getOptionBox("Face shape: ") #Stores face shape input</w:t>
      </w:r>
    </w:p>
    <w:p w14:paraId="33A22916" w14:textId="77777777" w:rsidR="00F7230B" w:rsidRDefault="00F7230B" w:rsidP="00F7230B">
      <w:pPr>
        <w:rPr>
          <w:noProof/>
        </w:rPr>
      </w:pPr>
      <w:r>
        <w:rPr>
          <w:noProof/>
        </w:rPr>
        <w:t xml:space="preserve">    width=app.getOptionBox("Face width: ") #Stores face width input</w:t>
      </w:r>
    </w:p>
    <w:p w14:paraId="6F0EFDF1" w14:textId="77777777" w:rsidR="00F7230B" w:rsidRDefault="00F7230B" w:rsidP="00F7230B">
      <w:pPr>
        <w:rPr>
          <w:noProof/>
        </w:rPr>
      </w:pPr>
      <w:r>
        <w:rPr>
          <w:noProof/>
        </w:rPr>
        <w:t xml:space="preserve">    maintainence=app.getOptionBox("Maintainence: ") #Stores hair maintainence input</w:t>
      </w:r>
    </w:p>
    <w:p w14:paraId="2D30F54C" w14:textId="77777777" w:rsidR="00F7230B" w:rsidRDefault="00F7230B" w:rsidP="00F7230B">
      <w:pPr>
        <w:rPr>
          <w:noProof/>
        </w:rPr>
      </w:pPr>
      <w:r>
        <w:rPr>
          <w:noProof/>
        </w:rPr>
        <w:t xml:space="preserve">    length=app.getOptionBox("Hair length: ") #Stores length input as variable</w:t>
      </w:r>
    </w:p>
    <w:p w14:paraId="4A3F2A11" w14:textId="77777777" w:rsidR="00F7230B" w:rsidRDefault="00F7230B" w:rsidP="00F7230B">
      <w:pPr>
        <w:rPr>
          <w:noProof/>
        </w:rPr>
      </w:pPr>
    </w:p>
    <w:p w14:paraId="743DB69F" w14:textId="77777777" w:rsidR="00F7230B" w:rsidRDefault="00F7230B" w:rsidP="00F7230B">
      <w:pPr>
        <w:rPr>
          <w:noProof/>
        </w:rPr>
      </w:pPr>
      <w:r>
        <w:rPr>
          <w:noProof/>
        </w:rPr>
        <w:t xml:space="preserve">    if price.replace(".", "").isnumeric()==True: #Checks if price valid input</w:t>
      </w:r>
    </w:p>
    <w:p w14:paraId="7E93F9E7" w14:textId="77777777" w:rsidR="00F7230B" w:rsidRDefault="00F7230B" w:rsidP="00F7230B">
      <w:pPr>
        <w:rPr>
          <w:noProof/>
        </w:rPr>
      </w:pPr>
      <w:r>
        <w:rPr>
          <w:noProof/>
        </w:rPr>
        <w:t xml:space="preserve">        cur.execute("INSERT INTO hairstyle_table (hairstyle,price,face_shape,face_width,maintainence,hair_length)VALUES (?,?,?,?,?,?)",[name,price,shape,width,maintainence,length])</w:t>
      </w:r>
    </w:p>
    <w:p w14:paraId="0DE714C6" w14:textId="77777777" w:rsidR="00F7230B" w:rsidRDefault="00F7230B" w:rsidP="00F7230B">
      <w:pPr>
        <w:rPr>
          <w:noProof/>
        </w:rPr>
      </w:pPr>
      <w:r>
        <w:rPr>
          <w:noProof/>
        </w:rPr>
        <w:lastRenderedPageBreak/>
        <w:t xml:space="preserve">        con.commit()</w:t>
      </w:r>
    </w:p>
    <w:p w14:paraId="75149B29" w14:textId="77777777" w:rsidR="00F7230B" w:rsidRDefault="00F7230B" w:rsidP="00F7230B">
      <w:pPr>
        <w:rPr>
          <w:noProof/>
        </w:rPr>
      </w:pPr>
      <w:r>
        <w:rPr>
          <w:noProof/>
        </w:rPr>
        <w:t xml:space="preserve">        #If valid, inserts into the table</w:t>
      </w:r>
    </w:p>
    <w:p w14:paraId="32916CAE" w14:textId="77777777" w:rsidR="00F7230B" w:rsidRDefault="00F7230B" w:rsidP="00F7230B">
      <w:pPr>
        <w:rPr>
          <w:noProof/>
        </w:rPr>
      </w:pPr>
      <w:r>
        <w:rPr>
          <w:noProof/>
        </w:rPr>
        <w:t xml:space="preserve">        app.infoBox("Successfully updated","New hairstyle has been added")</w:t>
      </w:r>
    </w:p>
    <w:p w14:paraId="1003218F" w14:textId="77777777" w:rsidR="00F7230B" w:rsidRDefault="00F7230B" w:rsidP="00F7230B">
      <w:pPr>
        <w:rPr>
          <w:noProof/>
        </w:rPr>
      </w:pPr>
      <w:r>
        <w:rPr>
          <w:noProof/>
        </w:rPr>
        <w:t xml:space="preserve">        #Message box, informing barber</w:t>
      </w:r>
    </w:p>
    <w:p w14:paraId="632B3653" w14:textId="77777777" w:rsidR="00F7230B" w:rsidRDefault="00F7230B" w:rsidP="00F7230B">
      <w:pPr>
        <w:rPr>
          <w:noProof/>
        </w:rPr>
      </w:pPr>
      <w:r>
        <w:rPr>
          <w:noProof/>
        </w:rPr>
        <w:t xml:space="preserve">    else:</w:t>
      </w:r>
    </w:p>
    <w:p w14:paraId="0BD00405" w14:textId="77777777" w:rsidR="00F7230B" w:rsidRDefault="00F7230B" w:rsidP="00F7230B">
      <w:pPr>
        <w:rPr>
          <w:noProof/>
        </w:rPr>
      </w:pPr>
      <w:r>
        <w:rPr>
          <w:noProof/>
        </w:rPr>
        <w:t xml:space="preserve">        #If invalid, error message</w:t>
      </w:r>
    </w:p>
    <w:p w14:paraId="4636DC94" w14:textId="77777777" w:rsidR="00F7230B" w:rsidRDefault="00F7230B" w:rsidP="00F7230B">
      <w:pPr>
        <w:rPr>
          <w:noProof/>
        </w:rPr>
      </w:pPr>
      <w:r>
        <w:rPr>
          <w:noProof/>
        </w:rPr>
        <w:t xml:space="preserve">        app.errorBox("Incorrect format 2","Price is in incorrect format")</w:t>
      </w:r>
    </w:p>
    <w:p w14:paraId="41B8EC69" w14:textId="77777777" w:rsidR="00F7230B" w:rsidRDefault="00F7230B" w:rsidP="00F7230B">
      <w:pPr>
        <w:rPr>
          <w:noProof/>
        </w:rPr>
      </w:pPr>
      <w:r>
        <w:rPr>
          <w:noProof/>
        </w:rPr>
        <w:t xml:space="preserve">        </w:t>
      </w:r>
    </w:p>
    <w:p w14:paraId="6E525F65" w14:textId="77777777" w:rsidR="00F7230B" w:rsidRDefault="00F7230B" w:rsidP="00F7230B">
      <w:pPr>
        <w:rPr>
          <w:noProof/>
        </w:rPr>
      </w:pPr>
      <w:r>
        <w:rPr>
          <w:noProof/>
        </w:rPr>
        <w:t>def confirm_delete_hairstyle():</w:t>
      </w:r>
    </w:p>
    <w:p w14:paraId="69228B11" w14:textId="77777777" w:rsidR="00F7230B" w:rsidRDefault="00F7230B" w:rsidP="00F7230B">
      <w:pPr>
        <w:rPr>
          <w:noProof/>
        </w:rPr>
      </w:pPr>
      <w:r>
        <w:rPr>
          <w:noProof/>
        </w:rPr>
        <w:t xml:space="preserve">    delete_hairstyle=app.getOptionBox("Delete: ") #Retrives hairstyle being deleted</w:t>
      </w:r>
    </w:p>
    <w:p w14:paraId="6D3E023C" w14:textId="77777777" w:rsidR="00F7230B" w:rsidRDefault="00F7230B" w:rsidP="00F7230B">
      <w:pPr>
        <w:rPr>
          <w:noProof/>
        </w:rPr>
      </w:pPr>
      <w:r>
        <w:rPr>
          <w:noProof/>
        </w:rPr>
        <w:t xml:space="preserve">    result=app.questionBox("Delte hairstyle?",f"Are you sure you want to delete the hairstyle, {delete_hairstyle}?", parent="Delete hairstyle")</w:t>
      </w:r>
    </w:p>
    <w:p w14:paraId="7EE8A9AF" w14:textId="77777777" w:rsidR="00F7230B" w:rsidRDefault="00F7230B" w:rsidP="00F7230B">
      <w:pPr>
        <w:rPr>
          <w:noProof/>
        </w:rPr>
      </w:pPr>
      <w:r>
        <w:rPr>
          <w:noProof/>
        </w:rPr>
        <w:t xml:space="preserve">    #Confirms if barber wants to delete hairstyles</w:t>
      </w:r>
    </w:p>
    <w:p w14:paraId="3EC2A260" w14:textId="77777777" w:rsidR="00F7230B" w:rsidRDefault="00F7230B" w:rsidP="00F7230B">
      <w:pPr>
        <w:rPr>
          <w:noProof/>
        </w:rPr>
      </w:pPr>
    </w:p>
    <w:p w14:paraId="4BDC03D5" w14:textId="77777777" w:rsidR="00F7230B" w:rsidRDefault="00F7230B" w:rsidP="00F7230B">
      <w:pPr>
        <w:rPr>
          <w:noProof/>
        </w:rPr>
      </w:pPr>
      <w:r>
        <w:rPr>
          <w:noProof/>
        </w:rPr>
        <w:t xml:space="preserve">    if result==True: #Checks if they confirm or not</w:t>
      </w:r>
    </w:p>
    <w:p w14:paraId="528BDCBE" w14:textId="77777777" w:rsidR="00F7230B" w:rsidRDefault="00F7230B" w:rsidP="00F7230B">
      <w:pPr>
        <w:rPr>
          <w:noProof/>
        </w:rPr>
      </w:pPr>
      <w:r>
        <w:rPr>
          <w:noProof/>
        </w:rPr>
        <w:t xml:space="preserve">        cur.execute("DELETE FROM hairstyle_table WHERE hairstyle=?",[delete_hairstyle])</w:t>
      </w:r>
    </w:p>
    <w:p w14:paraId="5AA0411C" w14:textId="77777777" w:rsidR="00F7230B" w:rsidRDefault="00F7230B" w:rsidP="00F7230B">
      <w:pPr>
        <w:rPr>
          <w:noProof/>
        </w:rPr>
      </w:pPr>
      <w:r>
        <w:rPr>
          <w:noProof/>
        </w:rPr>
        <w:t xml:space="preserve">        #If confirmed, deletes hairstyle from hairstyle table</w:t>
      </w:r>
    </w:p>
    <w:p w14:paraId="50EEB214" w14:textId="77777777" w:rsidR="00F7230B" w:rsidRDefault="00F7230B" w:rsidP="00F7230B">
      <w:pPr>
        <w:rPr>
          <w:noProof/>
        </w:rPr>
      </w:pPr>
      <w:r>
        <w:rPr>
          <w:noProof/>
        </w:rPr>
        <w:t xml:space="preserve">        con.commit()</w:t>
      </w:r>
    </w:p>
    <w:p w14:paraId="70327A1C" w14:textId="77777777" w:rsidR="00F7230B" w:rsidRDefault="00F7230B" w:rsidP="00F7230B">
      <w:pPr>
        <w:rPr>
          <w:noProof/>
        </w:rPr>
      </w:pPr>
      <w:r>
        <w:rPr>
          <w:noProof/>
        </w:rPr>
        <w:t xml:space="preserve">        app.infoBox("Successfully deleted",f"Hairstyle, {delete_hairstyle} has been deleted")</w:t>
      </w:r>
    </w:p>
    <w:p w14:paraId="5B838400" w14:textId="77777777" w:rsidR="00F7230B" w:rsidRDefault="00F7230B" w:rsidP="00F7230B">
      <w:pPr>
        <w:rPr>
          <w:noProof/>
        </w:rPr>
      </w:pPr>
      <w:r>
        <w:rPr>
          <w:noProof/>
        </w:rPr>
        <w:t xml:space="preserve">        #Message that informs barber</w:t>
      </w:r>
    </w:p>
    <w:p w14:paraId="5F6BC957" w14:textId="77777777" w:rsidR="00F7230B" w:rsidRDefault="00F7230B" w:rsidP="00F7230B">
      <w:pPr>
        <w:rPr>
          <w:noProof/>
        </w:rPr>
      </w:pPr>
      <w:r>
        <w:rPr>
          <w:noProof/>
        </w:rPr>
        <w:t xml:space="preserve">    </w:t>
      </w:r>
    </w:p>
    <w:p w14:paraId="45180A89" w14:textId="77777777" w:rsidR="00F7230B" w:rsidRDefault="00F7230B" w:rsidP="00F7230B">
      <w:pPr>
        <w:rPr>
          <w:noProof/>
        </w:rPr>
      </w:pPr>
      <w:r>
        <w:rPr>
          <w:noProof/>
        </w:rPr>
        <w:t xml:space="preserve">    </w:t>
      </w:r>
    </w:p>
    <w:p w14:paraId="4659143E" w14:textId="77777777" w:rsidR="00F7230B" w:rsidRDefault="00F7230B" w:rsidP="00F7230B">
      <w:pPr>
        <w:rPr>
          <w:noProof/>
        </w:rPr>
      </w:pPr>
      <w:r>
        <w:rPr>
          <w:noProof/>
        </w:rPr>
        <w:t>def home():</w:t>
      </w:r>
    </w:p>
    <w:p w14:paraId="626A6CA2" w14:textId="77777777" w:rsidR="00F7230B" w:rsidRDefault="00F7230B" w:rsidP="00F7230B">
      <w:pPr>
        <w:rPr>
          <w:noProof/>
        </w:rPr>
      </w:pPr>
      <w:r>
        <w:rPr>
          <w:noProof/>
        </w:rPr>
        <w:t xml:space="preserve">    app.hideAllSubWindows(useStopFunction=False) #Closes all subwindows</w:t>
      </w:r>
    </w:p>
    <w:p w14:paraId="27D66216" w14:textId="77777777" w:rsidR="00F7230B" w:rsidRDefault="00F7230B" w:rsidP="00F7230B">
      <w:pPr>
        <w:rPr>
          <w:noProof/>
        </w:rPr>
      </w:pPr>
      <w:r>
        <w:rPr>
          <w:noProof/>
        </w:rPr>
        <w:t xml:space="preserve">    app.showSubwindow("Menu")</w:t>
      </w:r>
    </w:p>
    <w:p w14:paraId="667DBAA9" w14:textId="77777777" w:rsidR="00F7230B" w:rsidRDefault="00F7230B" w:rsidP="00F7230B">
      <w:pPr>
        <w:rPr>
          <w:noProof/>
        </w:rPr>
      </w:pPr>
      <w:r>
        <w:rPr>
          <w:noProof/>
        </w:rPr>
        <w:t xml:space="preserve">    #Go backs to menu</w:t>
      </w:r>
    </w:p>
    <w:p w14:paraId="006EC8FA" w14:textId="77777777" w:rsidR="00F7230B" w:rsidRDefault="00F7230B" w:rsidP="00F7230B">
      <w:pPr>
        <w:rPr>
          <w:noProof/>
        </w:rPr>
      </w:pPr>
      <w:r>
        <w:rPr>
          <w:noProof/>
        </w:rPr>
        <w:t xml:space="preserve">    </w:t>
      </w:r>
    </w:p>
    <w:p w14:paraId="3520E1A8" w14:textId="77777777" w:rsidR="00F7230B" w:rsidRDefault="00F7230B" w:rsidP="00F7230B">
      <w:pPr>
        <w:rPr>
          <w:noProof/>
        </w:rPr>
      </w:pPr>
      <w:r>
        <w:rPr>
          <w:noProof/>
        </w:rPr>
        <w:t>def edit_hairstyle():</w:t>
      </w:r>
    </w:p>
    <w:p w14:paraId="497DC4C5" w14:textId="77777777" w:rsidR="00F7230B" w:rsidRDefault="00F7230B" w:rsidP="00F7230B">
      <w:pPr>
        <w:rPr>
          <w:noProof/>
        </w:rPr>
      </w:pPr>
      <w:r>
        <w:rPr>
          <w:noProof/>
        </w:rPr>
        <w:t xml:space="preserve">    hairstyles=fetch_hairstyle() #Retrieves all hairstyles</w:t>
      </w:r>
    </w:p>
    <w:p w14:paraId="78F29DA1" w14:textId="77777777" w:rsidR="00F7230B" w:rsidRDefault="00F7230B" w:rsidP="00F7230B">
      <w:pPr>
        <w:rPr>
          <w:noProof/>
        </w:rPr>
      </w:pPr>
      <w:r>
        <w:rPr>
          <w:noProof/>
        </w:rPr>
        <w:t xml:space="preserve">    app.changeOptionBox("Edit: ",hairstyles) #Updates the option box</w:t>
      </w:r>
    </w:p>
    <w:p w14:paraId="0E962CC4" w14:textId="77777777" w:rsidR="00F7230B" w:rsidRDefault="00F7230B" w:rsidP="00F7230B">
      <w:pPr>
        <w:rPr>
          <w:noProof/>
        </w:rPr>
      </w:pPr>
    </w:p>
    <w:p w14:paraId="324017AC" w14:textId="77777777" w:rsidR="00F7230B" w:rsidRDefault="00F7230B" w:rsidP="00F7230B">
      <w:pPr>
        <w:rPr>
          <w:noProof/>
        </w:rPr>
      </w:pPr>
      <w:r>
        <w:rPr>
          <w:noProof/>
        </w:rPr>
        <w:lastRenderedPageBreak/>
        <w:t xml:space="preserve">    app.hideAllSubWindows(useStopFunction=False) #Closes all subwindows</w:t>
      </w:r>
    </w:p>
    <w:p w14:paraId="5FD8EB5D" w14:textId="77777777" w:rsidR="00F7230B" w:rsidRDefault="00F7230B" w:rsidP="00F7230B">
      <w:pPr>
        <w:rPr>
          <w:noProof/>
        </w:rPr>
      </w:pPr>
      <w:r>
        <w:rPr>
          <w:noProof/>
        </w:rPr>
        <w:t xml:space="preserve">    app.showSubWindow("Edit hairstyles")</w:t>
      </w:r>
    </w:p>
    <w:p w14:paraId="1FCA2C5F" w14:textId="77777777" w:rsidR="00F7230B" w:rsidRDefault="00F7230B" w:rsidP="00F7230B">
      <w:pPr>
        <w:rPr>
          <w:noProof/>
        </w:rPr>
      </w:pPr>
    </w:p>
    <w:p w14:paraId="2A150D55" w14:textId="77777777" w:rsidR="00F7230B" w:rsidRDefault="00F7230B" w:rsidP="00F7230B">
      <w:pPr>
        <w:rPr>
          <w:noProof/>
        </w:rPr>
      </w:pPr>
      <w:r>
        <w:rPr>
          <w:noProof/>
        </w:rPr>
        <w:t>def new_user():</w:t>
      </w:r>
    </w:p>
    <w:p w14:paraId="04AD4109" w14:textId="77777777" w:rsidR="00F7230B" w:rsidRDefault="00F7230B" w:rsidP="00F7230B">
      <w:pPr>
        <w:rPr>
          <w:noProof/>
        </w:rPr>
      </w:pPr>
      <w:r>
        <w:rPr>
          <w:noProof/>
        </w:rPr>
        <w:t xml:space="preserve">    app.showSubWindow("New user")</w:t>
      </w:r>
    </w:p>
    <w:p w14:paraId="05A4B0DE" w14:textId="77777777" w:rsidR="00F7230B" w:rsidRDefault="00F7230B" w:rsidP="00F7230B">
      <w:pPr>
        <w:rPr>
          <w:noProof/>
        </w:rPr>
      </w:pPr>
    </w:p>
    <w:p w14:paraId="1A21E9C6" w14:textId="77777777" w:rsidR="00F7230B" w:rsidRDefault="00F7230B" w:rsidP="00F7230B">
      <w:pPr>
        <w:rPr>
          <w:noProof/>
        </w:rPr>
      </w:pPr>
      <w:r>
        <w:rPr>
          <w:noProof/>
        </w:rPr>
        <w:t>def barber_login():</w:t>
      </w:r>
    </w:p>
    <w:p w14:paraId="22122274" w14:textId="77777777" w:rsidR="00F7230B" w:rsidRDefault="00F7230B" w:rsidP="00F7230B">
      <w:pPr>
        <w:rPr>
          <w:noProof/>
        </w:rPr>
      </w:pPr>
      <w:r>
        <w:rPr>
          <w:noProof/>
        </w:rPr>
        <w:t xml:space="preserve">    app.showSubWindow("Barber login")</w:t>
      </w:r>
    </w:p>
    <w:p w14:paraId="2CC08798" w14:textId="77777777" w:rsidR="00F7230B" w:rsidRDefault="00F7230B" w:rsidP="00F7230B">
      <w:pPr>
        <w:rPr>
          <w:noProof/>
        </w:rPr>
      </w:pPr>
    </w:p>
    <w:p w14:paraId="711EA8AF" w14:textId="77777777" w:rsidR="00F7230B" w:rsidRDefault="00F7230B" w:rsidP="00F7230B">
      <w:pPr>
        <w:rPr>
          <w:noProof/>
        </w:rPr>
      </w:pPr>
      <w:r>
        <w:rPr>
          <w:noProof/>
        </w:rPr>
        <w:t>def reset_hairstyle():</w:t>
      </w:r>
    </w:p>
    <w:p w14:paraId="403A32F1" w14:textId="77777777" w:rsidR="00F7230B" w:rsidRDefault="00F7230B" w:rsidP="00F7230B">
      <w:pPr>
        <w:rPr>
          <w:noProof/>
        </w:rPr>
      </w:pPr>
      <w:r>
        <w:rPr>
          <w:noProof/>
        </w:rPr>
        <w:t xml:space="preserve">    hairstyles=fetch_hairstyle()</w:t>
      </w:r>
    </w:p>
    <w:p w14:paraId="13C11AA6" w14:textId="77777777" w:rsidR="00F7230B" w:rsidRDefault="00F7230B" w:rsidP="00F7230B">
      <w:pPr>
        <w:rPr>
          <w:noProof/>
        </w:rPr>
      </w:pPr>
      <w:r>
        <w:rPr>
          <w:noProof/>
        </w:rPr>
        <w:t xml:space="preserve">    app.changeOptionBox("Hairstyles: ",hairstyles)</w:t>
      </w:r>
    </w:p>
    <w:p w14:paraId="722816A3" w14:textId="77777777" w:rsidR="00F7230B" w:rsidRDefault="00F7230B" w:rsidP="00F7230B">
      <w:pPr>
        <w:rPr>
          <w:noProof/>
        </w:rPr>
      </w:pPr>
    </w:p>
    <w:p w14:paraId="06F95E3C" w14:textId="77777777" w:rsidR="00F7230B" w:rsidRDefault="00F7230B" w:rsidP="00F7230B">
      <w:pPr>
        <w:rPr>
          <w:noProof/>
        </w:rPr>
      </w:pPr>
      <w:r>
        <w:rPr>
          <w:noProof/>
        </w:rPr>
        <w:t xml:space="preserve">    </w:t>
      </w:r>
    </w:p>
    <w:p w14:paraId="27A0D062" w14:textId="77777777" w:rsidR="00F7230B" w:rsidRDefault="00F7230B" w:rsidP="00F7230B">
      <w:pPr>
        <w:rPr>
          <w:noProof/>
        </w:rPr>
      </w:pPr>
      <w:r>
        <w:rPr>
          <w:noProof/>
        </w:rPr>
        <w:t>def select_barber():</w:t>
      </w:r>
    </w:p>
    <w:p w14:paraId="5F66F5FF" w14:textId="77777777" w:rsidR="00F7230B" w:rsidRDefault="00F7230B" w:rsidP="00F7230B">
      <w:pPr>
        <w:rPr>
          <w:noProof/>
        </w:rPr>
      </w:pPr>
      <w:r>
        <w:rPr>
          <w:noProof/>
        </w:rPr>
        <w:t xml:space="preserve">    app.hideAllSubWindows(useStopFunction=False) #Closes all subwindows</w:t>
      </w:r>
    </w:p>
    <w:p w14:paraId="0BF832E6" w14:textId="77777777" w:rsidR="00F7230B" w:rsidRDefault="00F7230B" w:rsidP="00F7230B">
      <w:pPr>
        <w:rPr>
          <w:noProof/>
        </w:rPr>
      </w:pPr>
      <w:r>
        <w:rPr>
          <w:noProof/>
        </w:rPr>
        <w:t xml:space="preserve">    app.showSubWindow("Select barber")</w:t>
      </w:r>
    </w:p>
    <w:p w14:paraId="4BC54D50" w14:textId="77777777" w:rsidR="00F7230B" w:rsidRDefault="00F7230B" w:rsidP="00F7230B">
      <w:pPr>
        <w:rPr>
          <w:noProof/>
        </w:rPr>
      </w:pPr>
    </w:p>
    <w:p w14:paraId="6B33D2E5" w14:textId="77777777" w:rsidR="00F7230B" w:rsidRDefault="00F7230B" w:rsidP="00F7230B">
      <w:pPr>
        <w:rPr>
          <w:noProof/>
        </w:rPr>
      </w:pPr>
      <w:r>
        <w:rPr>
          <w:noProof/>
        </w:rPr>
        <w:t>def select_hairstyle():</w:t>
      </w:r>
    </w:p>
    <w:p w14:paraId="3E2E9D6B" w14:textId="77777777" w:rsidR="00F7230B" w:rsidRDefault="00F7230B" w:rsidP="00F7230B">
      <w:pPr>
        <w:rPr>
          <w:noProof/>
        </w:rPr>
      </w:pPr>
      <w:r>
        <w:rPr>
          <w:noProof/>
        </w:rPr>
        <w:t xml:space="preserve">    hairstyles=fetch_hairstyle() #Runs function to get hairstyles</w:t>
      </w:r>
    </w:p>
    <w:p w14:paraId="1D59E006" w14:textId="77777777" w:rsidR="00F7230B" w:rsidRDefault="00F7230B" w:rsidP="00F7230B">
      <w:pPr>
        <w:rPr>
          <w:noProof/>
        </w:rPr>
      </w:pPr>
      <w:r>
        <w:rPr>
          <w:noProof/>
        </w:rPr>
        <w:t xml:space="preserve">    app.changeOptionBox("Hairstyles: ",hairstyles) #Updates list of hairstyles</w:t>
      </w:r>
    </w:p>
    <w:p w14:paraId="1BF40AF7" w14:textId="77777777" w:rsidR="00F7230B" w:rsidRDefault="00F7230B" w:rsidP="00F7230B">
      <w:pPr>
        <w:rPr>
          <w:noProof/>
        </w:rPr>
      </w:pPr>
      <w:r>
        <w:rPr>
          <w:noProof/>
        </w:rPr>
        <w:t xml:space="preserve">    app.hideAllSubWindows(useStopFunction=False) #Closes all subwindows</w:t>
      </w:r>
    </w:p>
    <w:p w14:paraId="7C5575D3" w14:textId="77777777" w:rsidR="00F7230B" w:rsidRDefault="00F7230B" w:rsidP="00F7230B">
      <w:pPr>
        <w:rPr>
          <w:noProof/>
        </w:rPr>
      </w:pPr>
      <w:r>
        <w:rPr>
          <w:noProof/>
        </w:rPr>
        <w:t xml:space="preserve">    app.showSubWindow("Select hairstyle")</w:t>
      </w:r>
    </w:p>
    <w:p w14:paraId="75962685" w14:textId="77777777" w:rsidR="00F7230B" w:rsidRDefault="00F7230B" w:rsidP="00F7230B">
      <w:pPr>
        <w:rPr>
          <w:noProof/>
        </w:rPr>
      </w:pPr>
    </w:p>
    <w:p w14:paraId="1C50BAB9" w14:textId="77777777" w:rsidR="00F7230B" w:rsidRDefault="00F7230B" w:rsidP="00F7230B">
      <w:pPr>
        <w:rPr>
          <w:noProof/>
        </w:rPr>
      </w:pPr>
      <w:r>
        <w:rPr>
          <w:noProof/>
        </w:rPr>
        <w:t>def select_date():</w:t>
      </w:r>
    </w:p>
    <w:p w14:paraId="60180F2A" w14:textId="77777777" w:rsidR="00F7230B" w:rsidRDefault="00F7230B" w:rsidP="00F7230B">
      <w:pPr>
        <w:rPr>
          <w:noProof/>
        </w:rPr>
      </w:pPr>
      <w:r>
        <w:rPr>
          <w:noProof/>
        </w:rPr>
        <w:t xml:space="preserve">    final_message=app.getEntry("message") #Stores message</w:t>
      </w:r>
    </w:p>
    <w:p w14:paraId="160AB4CC" w14:textId="77777777" w:rsidR="00F7230B" w:rsidRDefault="00F7230B" w:rsidP="00F7230B">
      <w:pPr>
        <w:rPr>
          <w:noProof/>
        </w:rPr>
      </w:pPr>
      <w:r>
        <w:rPr>
          <w:noProof/>
        </w:rPr>
        <w:t xml:space="preserve">    if len(final_message)&gt;20: #Checks if message is valid</w:t>
      </w:r>
    </w:p>
    <w:p w14:paraId="33C6B739" w14:textId="77777777" w:rsidR="00F7230B" w:rsidRDefault="00F7230B" w:rsidP="00F7230B">
      <w:pPr>
        <w:rPr>
          <w:noProof/>
        </w:rPr>
      </w:pPr>
      <w:r>
        <w:rPr>
          <w:noProof/>
        </w:rPr>
        <w:t xml:space="preserve">        app.errorBox("Message error","Message to large, must be less than 20 characters")</w:t>
      </w:r>
    </w:p>
    <w:p w14:paraId="696FD9A0" w14:textId="77777777" w:rsidR="00F7230B" w:rsidRDefault="00F7230B" w:rsidP="00F7230B">
      <w:pPr>
        <w:rPr>
          <w:noProof/>
        </w:rPr>
      </w:pPr>
      <w:r>
        <w:rPr>
          <w:noProof/>
        </w:rPr>
        <w:t xml:space="preserve">        #If not, error message</w:t>
      </w:r>
    </w:p>
    <w:p w14:paraId="02FCB9C1" w14:textId="77777777" w:rsidR="00F7230B" w:rsidRDefault="00F7230B" w:rsidP="00F7230B">
      <w:pPr>
        <w:rPr>
          <w:noProof/>
        </w:rPr>
      </w:pPr>
      <w:r>
        <w:rPr>
          <w:noProof/>
        </w:rPr>
        <w:t xml:space="preserve">    else:</w:t>
      </w:r>
    </w:p>
    <w:p w14:paraId="346EC06F" w14:textId="77777777" w:rsidR="00F7230B" w:rsidRDefault="00F7230B" w:rsidP="00F7230B">
      <w:pPr>
        <w:rPr>
          <w:noProof/>
        </w:rPr>
      </w:pPr>
      <w:r>
        <w:rPr>
          <w:noProof/>
        </w:rPr>
        <w:t xml:space="preserve">        app.hideAllSubWindows(useStopFunction=False) #Closes all subwindows</w:t>
      </w:r>
    </w:p>
    <w:p w14:paraId="17D93952" w14:textId="77777777" w:rsidR="00F7230B" w:rsidRDefault="00F7230B" w:rsidP="00F7230B">
      <w:pPr>
        <w:rPr>
          <w:noProof/>
        </w:rPr>
      </w:pPr>
      <w:r>
        <w:rPr>
          <w:noProof/>
        </w:rPr>
        <w:lastRenderedPageBreak/>
        <w:t xml:space="preserve">        app.showSubWindow("Select date")</w:t>
      </w:r>
    </w:p>
    <w:p w14:paraId="0378C4DA" w14:textId="77777777" w:rsidR="00F7230B" w:rsidRDefault="00F7230B" w:rsidP="00F7230B">
      <w:pPr>
        <w:rPr>
          <w:noProof/>
        </w:rPr>
      </w:pPr>
      <w:r>
        <w:rPr>
          <w:noProof/>
        </w:rPr>
        <w:t xml:space="preserve">        #If valid, next window</w:t>
      </w:r>
    </w:p>
    <w:p w14:paraId="4B248C4D" w14:textId="77777777" w:rsidR="00F7230B" w:rsidRDefault="00F7230B" w:rsidP="00F7230B">
      <w:pPr>
        <w:rPr>
          <w:noProof/>
        </w:rPr>
      </w:pPr>
    </w:p>
    <w:p w14:paraId="54274D26" w14:textId="77777777" w:rsidR="00F7230B" w:rsidRDefault="00F7230B" w:rsidP="00F7230B">
      <w:pPr>
        <w:rPr>
          <w:noProof/>
        </w:rPr>
      </w:pPr>
      <w:r>
        <w:rPr>
          <w:noProof/>
        </w:rPr>
        <w:t>def select_time():</w:t>
      </w:r>
    </w:p>
    <w:p w14:paraId="02C78938" w14:textId="77777777" w:rsidR="00F7230B" w:rsidRDefault="00F7230B" w:rsidP="00F7230B">
      <w:pPr>
        <w:rPr>
          <w:noProof/>
        </w:rPr>
      </w:pPr>
      <w:r>
        <w:rPr>
          <w:noProof/>
        </w:rPr>
        <w:t xml:space="preserve">    get_times() #Retreives all available time/updates option box</w:t>
      </w:r>
    </w:p>
    <w:p w14:paraId="3BE7D7BA" w14:textId="77777777" w:rsidR="00F7230B" w:rsidRDefault="00F7230B" w:rsidP="00F7230B">
      <w:pPr>
        <w:rPr>
          <w:noProof/>
        </w:rPr>
      </w:pPr>
      <w:r>
        <w:rPr>
          <w:noProof/>
        </w:rPr>
        <w:t xml:space="preserve">    app.hideAllSubWindows(useStopFunction=False) #Closes all subwindows</w:t>
      </w:r>
    </w:p>
    <w:p w14:paraId="484BBEC2" w14:textId="77777777" w:rsidR="00F7230B" w:rsidRDefault="00F7230B" w:rsidP="00F7230B">
      <w:pPr>
        <w:rPr>
          <w:noProof/>
        </w:rPr>
      </w:pPr>
      <w:r>
        <w:rPr>
          <w:noProof/>
        </w:rPr>
        <w:t xml:space="preserve">    app.showSubWindow("Select time")</w:t>
      </w:r>
    </w:p>
    <w:p w14:paraId="1CE1EE32" w14:textId="77777777" w:rsidR="00F7230B" w:rsidRDefault="00F7230B" w:rsidP="00F7230B">
      <w:pPr>
        <w:rPr>
          <w:noProof/>
        </w:rPr>
      </w:pPr>
    </w:p>
    <w:p w14:paraId="227BC636" w14:textId="77777777" w:rsidR="00F7230B" w:rsidRDefault="00F7230B" w:rsidP="00F7230B">
      <w:pPr>
        <w:rPr>
          <w:noProof/>
        </w:rPr>
      </w:pPr>
      <w:r>
        <w:rPr>
          <w:noProof/>
        </w:rPr>
        <w:t>def confirmation_screen():</w:t>
      </w:r>
    </w:p>
    <w:p w14:paraId="016FDB7D" w14:textId="77777777" w:rsidR="00F7230B" w:rsidRDefault="00F7230B" w:rsidP="00F7230B">
      <w:pPr>
        <w:rPr>
          <w:noProof/>
        </w:rPr>
      </w:pPr>
      <w:r>
        <w:rPr>
          <w:noProof/>
        </w:rPr>
        <w:t xml:space="preserve">    confirmation()</w:t>
      </w:r>
    </w:p>
    <w:p w14:paraId="3B440408" w14:textId="77777777" w:rsidR="00F7230B" w:rsidRDefault="00F7230B" w:rsidP="00F7230B">
      <w:pPr>
        <w:rPr>
          <w:noProof/>
        </w:rPr>
      </w:pPr>
      <w:r>
        <w:rPr>
          <w:noProof/>
        </w:rPr>
        <w:t xml:space="preserve">    app.hideAllSubWindows(useStopFunction=False) #Closes all subwindows</w:t>
      </w:r>
    </w:p>
    <w:p w14:paraId="3B5B7489" w14:textId="77777777" w:rsidR="00F7230B" w:rsidRDefault="00F7230B" w:rsidP="00F7230B">
      <w:pPr>
        <w:rPr>
          <w:noProof/>
        </w:rPr>
      </w:pPr>
      <w:r>
        <w:rPr>
          <w:noProof/>
        </w:rPr>
        <w:t xml:space="preserve">    app.showSubWindow("Confirmation")</w:t>
      </w:r>
    </w:p>
    <w:p w14:paraId="3E92719A" w14:textId="77777777" w:rsidR="00F7230B" w:rsidRDefault="00F7230B" w:rsidP="00F7230B">
      <w:pPr>
        <w:rPr>
          <w:noProof/>
        </w:rPr>
      </w:pPr>
    </w:p>
    <w:p w14:paraId="131D05E0" w14:textId="77777777" w:rsidR="00F7230B" w:rsidRDefault="00F7230B" w:rsidP="00F7230B">
      <w:pPr>
        <w:rPr>
          <w:noProof/>
        </w:rPr>
      </w:pPr>
      <w:r>
        <w:rPr>
          <w:noProof/>
        </w:rPr>
        <w:t>def recommend_hairstyle():</w:t>
      </w:r>
    </w:p>
    <w:p w14:paraId="5B772F8D" w14:textId="77777777" w:rsidR="00F7230B" w:rsidRDefault="00F7230B" w:rsidP="00F7230B">
      <w:pPr>
        <w:rPr>
          <w:noProof/>
        </w:rPr>
      </w:pPr>
      <w:r>
        <w:rPr>
          <w:noProof/>
        </w:rPr>
        <w:t xml:space="preserve">    app.hideAllSubWindows(useStopFunction=False) #Closes all subwindows</w:t>
      </w:r>
    </w:p>
    <w:p w14:paraId="06681183" w14:textId="77777777" w:rsidR="00F7230B" w:rsidRDefault="00F7230B" w:rsidP="00F7230B">
      <w:pPr>
        <w:rPr>
          <w:noProof/>
        </w:rPr>
      </w:pPr>
      <w:r>
        <w:rPr>
          <w:noProof/>
        </w:rPr>
        <w:t xml:space="preserve">    app.showSubWindow("Recommend hairstyle")</w:t>
      </w:r>
    </w:p>
    <w:p w14:paraId="61748789" w14:textId="77777777" w:rsidR="00F7230B" w:rsidRDefault="00F7230B" w:rsidP="00F7230B">
      <w:pPr>
        <w:rPr>
          <w:noProof/>
        </w:rPr>
      </w:pPr>
    </w:p>
    <w:p w14:paraId="4E806E68" w14:textId="77777777" w:rsidR="00F7230B" w:rsidRDefault="00F7230B" w:rsidP="00F7230B">
      <w:pPr>
        <w:rPr>
          <w:noProof/>
        </w:rPr>
      </w:pPr>
      <w:r>
        <w:rPr>
          <w:noProof/>
        </w:rPr>
        <w:t>def generate_hairstyle():</w:t>
      </w:r>
    </w:p>
    <w:p w14:paraId="30186B3E" w14:textId="77777777" w:rsidR="00F7230B" w:rsidRDefault="00F7230B" w:rsidP="00F7230B">
      <w:pPr>
        <w:rPr>
          <w:noProof/>
        </w:rPr>
      </w:pPr>
      <w:r>
        <w:rPr>
          <w:noProof/>
        </w:rPr>
        <w:t xml:space="preserve">    generate_RH() #Generates recommend hairstyle/update options</w:t>
      </w:r>
    </w:p>
    <w:p w14:paraId="33D6ECBC" w14:textId="77777777" w:rsidR="00F7230B" w:rsidRDefault="00F7230B" w:rsidP="00F7230B">
      <w:pPr>
        <w:rPr>
          <w:noProof/>
        </w:rPr>
      </w:pPr>
      <w:r>
        <w:rPr>
          <w:noProof/>
        </w:rPr>
        <w:t xml:space="preserve">    app.hideAllSubWindows(useStopFunction=False) #Closes all subwindows</w:t>
      </w:r>
    </w:p>
    <w:p w14:paraId="5744BF83" w14:textId="77777777" w:rsidR="00F7230B" w:rsidRDefault="00F7230B" w:rsidP="00F7230B">
      <w:pPr>
        <w:rPr>
          <w:noProof/>
        </w:rPr>
      </w:pPr>
      <w:r>
        <w:rPr>
          <w:noProof/>
        </w:rPr>
        <w:t xml:space="preserve">    app.showSubWindow("Select hairstyle")</w:t>
      </w:r>
    </w:p>
    <w:p w14:paraId="0373EEEB" w14:textId="77777777" w:rsidR="00F7230B" w:rsidRDefault="00F7230B" w:rsidP="00F7230B">
      <w:pPr>
        <w:rPr>
          <w:noProof/>
        </w:rPr>
      </w:pPr>
    </w:p>
    <w:p w14:paraId="11A1572F" w14:textId="77777777" w:rsidR="00F7230B" w:rsidRDefault="00F7230B" w:rsidP="00F7230B">
      <w:pPr>
        <w:rPr>
          <w:noProof/>
        </w:rPr>
      </w:pPr>
      <w:r>
        <w:rPr>
          <w:noProof/>
        </w:rPr>
        <w:t>def home():</w:t>
      </w:r>
    </w:p>
    <w:p w14:paraId="759A672F" w14:textId="77777777" w:rsidR="00F7230B" w:rsidRDefault="00F7230B" w:rsidP="00F7230B">
      <w:pPr>
        <w:rPr>
          <w:noProof/>
        </w:rPr>
      </w:pPr>
      <w:r>
        <w:rPr>
          <w:noProof/>
        </w:rPr>
        <w:t xml:space="preserve">    app.hideAllSubWindows(useStopFunction=False) #Closes all subwindows</w:t>
      </w:r>
    </w:p>
    <w:p w14:paraId="3F75705C" w14:textId="77777777" w:rsidR="00F7230B" w:rsidRDefault="00F7230B" w:rsidP="00F7230B">
      <w:pPr>
        <w:rPr>
          <w:noProof/>
        </w:rPr>
      </w:pPr>
      <w:r>
        <w:rPr>
          <w:noProof/>
        </w:rPr>
        <w:t xml:space="preserve">    app.showSubWindow("Menu")</w:t>
      </w:r>
    </w:p>
    <w:p w14:paraId="17643DAF" w14:textId="77777777" w:rsidR="00F7230B" w:rsidRDefault="00F7230B" w:rsidP="00F7230B">
      <w:pPr>
        <w:rPr>
          <w:noProof/>
        </w:rPr>
      </w:pPr>
    </w:p>
    <w:p w14:paraId="7B9F2841" w14:textId="77777777" w:rsidR="00F7230B" w:rsidRDefault="00F7230B" w:rsidP="00F7230B">
      <w:pPr>
        <w:rPr>
          <w:noProof/>
        </w:rPr>
      </w:pPr>
      <w:r>
        <w:rPr>
          <w:noProof/>
        </w:rPr>
        <w:t>def b_home():</w:t>
      </w:r>
    </w:p>
    <w:p w14:paraId="23D842F8" w14:textId="77777777" w:rsidR="00F7230B" w:rsidRDefault="00F7230B" w:rsidP="00F7230B">
      <w:pPr>
        <w:rPr>
          <w:noProof/>
        </w:rPr>
      </w:pPr>
      <w:r>
        <w:rPr>
          <w:noProof/>
        </w:rPr>
        <w:t xml:space="preserve">    app.deleteAllGridRows("B_view") #Resets tables</w:t>
      </w:r>
    </w:p>
    <w:p w14:paraId="3A8DF996" w14:textId="77777777" w:rsidR="00F7230B" w:rsidRDefault="00F7230B" w:rsidP="00F7230B">
      <w:pPr>
        <w:rPr>
          <w:noProof/>
        </w:rPr>
      </w:pPr>
      <w:r>
        <w:rPr>
          <w:noProof/>
        </w:rPr>
        <w:t xml:space="preserve">    app.hideAllSubWindows(useStopFunction=False) #Closes all subwindows</w:t>
      </w:r>
    </w:p>
    <w:p w14:paraId="73ACD2FE" w14:textId="77777777" w:rsidR="00F7230B" w:rsidRDefault="00F7230B" w:rsidP="00F7230B">
      <w:pPr>
        <w:rPr>
          <w:noProof/>
        </w:rPr>
      </w:pPr>
      <w:r>
        <w:rPr>
          <w:noProof/>
        </w:rPr>
        <w:t xml:space="preserve">    #Hides all subwindows</w:t>
      </w:r>
    </w:p>
    <w:p w14:paraId="482762DE" w14:textId="77777777" w:rsidR="00F7230B" w:rsidRDefault="00F7230B" w:rsidP="00F7230B">
      <w:pPr>
        <w:rPr>
          <w:noProof/>
        </w:rPr>
      </w:pPr>
      <w:r>
        <w:rPr>
          <w:noProof/>
        </w:rPr>
        <w:t xml:space="preserve">    app.showSubWindow("Barber: select date")</w:t>
      </w:r>
    </w:p>
    <w:p w14:paraId="2A08BD96" w14:textId="77777777" w:rsidR="00F7230B" w:rsidRDefault="00F7230B" w:rsidP="00F7230B">
      <w:pPr>
        <w:rPr>
          <w:noProof/>
        </w:rPr>
      </w:pPr>
      <w:r>
        <w:rPr>
          <w:noProof/>
        </w:rPr>
        <w:lastRenderedPageBreak/>
        <w:t xml:space="preserve">    #Back to select date window</w:t>
      </w:r>
    </w:p>
    <w:p w14:paraId="2C5DDC4A" w14:textId="77777777" w:rsidR="00F7230B" w:rsidRDefault="00F7230B" w:rsidP="00F7230B">
      <w:pPr>
        <w:rPr>
          <w:noProof/>
        </w:rPr>
      </w:pPr>
    </w:p>
    <w:p w14:paraId="27D8D096" w14:textId="77777777" w:rsidR="00F7230B" w:rsidRDefault="00F7230B" w:rsidP="00F7230B">
      <w:pPr>
        <w:rPr>
          <w:noProof/>
        </w:rPr>
      </w:pPr>
      <w:r>
        <w:rPr>
          <w:noProof/>
        </w:rPr>
        <w:t>def barber_reservation():</w:t>
      </w:r>
    </w:p>
    <w:p w14:paraId="43C6CBD4" w14:textId="77777777" w:rsidR="00F7230B" w:rsidRDefault="00F7230B" w:rsidP="00F7230B">
      <w:pPr>
        <w:rPr>
          <w:noProof/>
        </w:rPr>
      </w:pPr>
      <w:r>
        <w:rPr>
          <w:noProof/>
        </w:rPr>
        <w:t xml:space="preserve">    app.hideAllSubWindows(useStopFunction=False) #Closes all subwindows</w:t>
      </w:r>
    </w:p>
    <w:p w14:paraId="3C866CD7" w14:textId="77777777" w:rsidR="00F7230B" w:rsidRDefault="00F7230B" w:rsidP="00F7230B">
      <w:pPr>
        <w:rPr>
          <w:noProof/>
        </w:rPr>
      </w:pPr>
      <w:r>
        <w:rPr>
          <w:noProof/>
        </w:rPr>
        <w:t xml:space="preserve">    barber_get_reservation() #Retrievs all reservatons</w:t>
      </w:r>
    </w:p>
    <w:p w14:paraId="0C0A525E" w14:textId="77777777" w:rsidR="00F7230B" w:rsidRDefault="00F7230B" w:rsidP="00F7230B">
      <w:pPr>
        <w:rPr>
          <w:noProof/>
        </w:rPr>
      </w:pPr>
    </w:p>
    <w:p w14:paraId="0306A6F6" w14:textId="77777777" w:rsidR="00F7230B" w:rsidRDefault="00F7230B" w:rsidP="00F7230B">
      <w:pPr>
        <w:rPr>
          <w:noProof/>
        </w:rPr>
      </w:pPr>
    </w:p>
    <w:p w14:paraId="313FD16F" w14:textId="77777777" w:rsidR="00F7230B" w:rsidRDefault="00F7230B" w:rsidP="00F7230B">
      <w:pPr>
        <w:rPr>
          <w:noProof/>
        </w:rPr>
      </w:pPr>
      <w:r>
        <w:rPr>
          <w:noProof/>
        </w:rPr>
        <w:t>def new_hairstyle():</w:t>
      </w:r>
    </w:p>
    <w:p w14:paraId="78524D4A" w14:textId="77777777" w:rsidR="00F7230B" w:rsidRDefault="00F7230B" w:rsidP="00F7230B">
      <w:pPr>
        <w:rPr>
          <w:noProof/>
        </w:rPr>
      </w:pPr>
      <w:r>
        <w:rPr>
          <w:noProof/>
        </w:rPr>
        <w:t xml:space="preserve">    app.hideAllSubWindows(useStopFunction=False) #Closes all subwindows</w:t>
      </w:r>
    </w:p>
    <w:p w14:paraId="086C090C" w14:textId="77777777" w:rsidR="00F7230B" w:rsidRDefault="00F7230B" w:rsidP="00F7230B">
      <w:pPr>
        <w:rPr>
          <w:noProof/>
        </w:rPr>
      </w:pPr>
      <w:r>
        <w:rPr>
          <w:noProof/>
        </w:rPr>
        <w:t xml:space="preserve">    app.showSubWindow("New hairstyle")</w:t>
      </w:r>
    </w:p>
    <w:p w14:paraId="33A3B9E6" w14:textId="77777777" w:rsidR="00F7230B" w:rsidRDefault="00F7230B" w:rsidP="00F7230B">
      <w:pPr>
        <w:rPr>
          <w:noProof/>
        </w:rPr>
      </w:pPr>
    </w:p>
    <w:p w14:paraId="2B1F6A4C" w14:textId="77777777" w:rsidR="00F7230B" w:rsidRDefault="00F7230B" w:rsidP="00F7230B">
      <w:pPr>
        <w:rPr>
          <w:noProof/>
        </w:rPr>
      </w:pPr>
      <w:r>
        <w:rPr>
          <w:noProof/>
        </w:rPr>
        <w:t>def edit_menu():</w:t>
      </w:r>
    </w:p>
    <w:p w14:paraId="6F3DB2DC" w14:textId="77777777" w:rsidR="00F7230B" w:rsidRDefault="00F7230B" w:rsidP="00F7230B">
      <w:pPr>
        <w:rPr>
          <w:noProof/>
        </w:rPr>
      </w:pPr>
      <w:r>
        <w:rPr>
          <w:noProof/>
        </w:rPr>
        <w:t xml:space="preserve">    app.hideAllSubWindows(useStopFunction=False) #Closes all subwindows</w:t>
      </w:r>
    </w:p>
    <w:p w14:paraId="2D03862D" w14:textId="77777777" w:rsidR="00F7230B" w:rsidRDefault="00F7230B" w:rsidP="00F7230B">
      <w:pPr>
        <w:rPr>
          <w:noProof/>
        </w:rPr>
      </w:pPr>
      <w:r>
        <w:rPr>
          <w:noProof/>
        </w:rPr>
        <w:t xml:space="preserve">    app.showSubWindow("Edit menu")</w:t>
      </w:r>
    </w:p>
    <w:p w14:paraId="7B3F47AF" w14:textId="77777777" w:rsidR="00F7230B" w:rsidRDefault="00F7230B" w:rsidP="00F7230B">
      <w:pPr>
        <w:rPr>
          <w:noProof/>
        </w:rPr>
      </w:pPr>
    </w:p>
    <w:p w14:paraId="45ADEE86" w14:textId="77777777" w:rsidR="00F7230B" w:rsidRDefault="00F7230B" w:rsidP="00F7230B">
      <w:pPr>
        <w:rPr>
          <w:noProof/>
        </w:rPr>
      </w:pPr>
      <w:r>
        <w:rPr>
          <w:noProof/>
        </w:rPr>
        <w:t>def delete_hairstyle():</w:t>
      </w:r>
    </w:p>
    <w:p w14:paraId="3CA45E86" w14:textId="77777777" w:rsidR="00F7230B" w:rsidRDefault="00F7230B" w:rsidP="00F7230B">
      <w:pPr>
        <w:rPr>
          <w:noProof/>
        </w:rPr>
      </w:pPr>
      <w:r>
        <w:rPr>
          <w:noProof/>
        </w:rPr>
        <w:t xml:space="preserve">    hairstyles=fetch_hairstyle() #Retrieves all hairstyles</w:t>
      </w:r>
    </w:p>
    <w:p w14:paraId="08CB1E57" w14:textId="77777777" w:rsidR="00F7230B" w:rsidRDefault="00F7230B" w:rsidP="00F7230B">
      <w:pPr>
        <w:rPr>
          <w:noProof/>
        </w:rPr>
      </w:pPr>
      <w:r>
        <w:rPr>
          <w:noProof/>
        </w:rPr>
        <w:t xml:space="preserve">    app.changeOptionBox("Delete: ",hairstyles) #Set option box</w:t>
      </w:r>
    </w:p>
    <w:p w14:paraId="7357930B" w14:textId="77777777" w:rsidR="00F7230B" w:rsidRDefault="00F7230B" w:rsidP="00F7230B">
      <w:pPr>
        <w:rPr>
          <w:noProof/>
        </w:rPr>
      </w:pPr>
      <w:r>
        <w:rPr>
          <w:noProof/>
        </w:rPr>
        <w:t xml:space="preserve">    app.hideAllSubWindows(useStopFunction=False) #Closes all subwindows</w:t>
      </w:r>
    </w:p>
    <w:p w14:paraId="01B109FB" w14:textId="77777777" w:rsidR="00F7230B" w:rsidRDefault="00F7230B" w:rsidP="00F7230B">
      <w:pPr>
        <w:rPr>
          <w:noProof/>
        </w:rPr>
      </w:pPr>
      <w:r>
        <w:rPr>
          <w:noProof/>
        </w:rPr>
        <w:t xml:space="preserve">    app.showSubWindow("Delete hairstyle")</w:t>
      </w:r>
    </w:p>
    <w:p w14:paraId="7FD894C2" w14:textId="77777777" w:rsidR="00F7230B" w:rsidRDefault="00F7230B" w:rsidP="00F7230B">
      <w:pPr>
        <w:rPr>
          <w:noProof/>
        </w:rPr>
      </w:pPr>
      <w:r>
        <w:rPr>
          <w:noProof/>
        </w:rPr>
        <w:t xml:space="preserve">            </w:t>
      </w:r>
    </w:p>
    <w:p w14:paraId="32CFC79F" w14:textId="77777777" w:rsidR="00F7230B" w:rsidRDefault="00F7230B" w:rsidP="00F7230B">
      <w:pPr>
        <w:rPr>
          <w:noProof/>
        </w:rPr>
      </w:pPr>
      <w:r>
        <w:rPr>
          <w:noProof/>
        </w:rPr>
        <w:t>def interface():</w:t>
      </w:r>
    </w:p>
    <w:p w14:paraId="6829F3F4" w14:textId="77777777" w:rsidR="00F7230B" w:rsidRDefault="00F7230B" w:rsidP="00F7230B">
      <w:pPr>
        <w:rPr>
          <w:noProof/>
        </w:rPr>
      </w:pPr>
      <w:r>
        <w:rPr>
          <w:noProof/>
        </w:rPr>
        <w:t xml:space="preserve">    ##### LOGIN PAGE #####</w:t>
      </w:r>
    </w:p>
    <w:p w14:paraId="2C80C5A3" w14:textId="77777777" w:rsidR="00F7230B" w:rsidRDefault="00F7230B" w:rsidP="00F7230B">
      <w:pPr>
        <w:rPr>
          <w:noProof/>
        </w:rPr>
      </w:pPr>
      <w:r>
        <w:rPr>
          <w:noProof/>
        </w:rPr>
        <w:t xml:space="preserve">    app.setSize("450x250")#Sets size of window</w:t>
      </w:r>
    </w:p>
    <w:p w14:paraId="632ACA91" w14:textId="77777777" w:rsidR="00F7230B" w:rsidRDefault="00F7230B" w:rsidP="00F7230B">
      <w:pPr>
        <w:rPr>
          <w:noProof/>
        </w:rPr>
      </w:pPr>
      <w:r>
        <w:rPr>
          <w:noProof/>
        </w:rPr>
        <w:t xml:space="preserve">    app.setResizable(False) #Prevents window size change</w:t>
      </w:r>
    </w:p>
    <w:p w14:paraId="7BA9FA08" w14:textId="77777777" w:rsidR="00F7230B" w:rsidRDefault="00F7230B" w:rsidP="00F7230B">
      <w:pPr>
        <w:rPr>
          <w:noProof/>
        </w:rPr>
      </w:pPr>
      <w:r>
        <w:rPr>
          <w:noProof/>
        </w:rPr>
        <w:t xml:space="preserve">    app.addImage("logo11","logo.png", compound=None)</w:t>
      </w:r>
    </w:p>
    <w:p w14:paraId="42EA118C" w14:textId="77777777" w:rsidR="00F7230B" w:rsidRDefault="00F7230B" w:rsidP="00F7230B">
      <w:pPr>
        <w:rPr>
          <w:noProof/>
        </w:rPr>
      </w:pPr>
      <w:r>
        <w:rPr>
          <w:noProof/>
        </w:rPr>
        <w:t xml:space="preserve">    #Adds the barbershop logo</w:t>
      </w:r>
    </w:p>
    <w:p w14:paraId="28AFFF74" w14:textId="77777777" w:rsidR="00F7230B" w:rsidRDefault="00F7230B" w:rsidP="00F7230B">
      <w:pPr>
        <w:rPr>
          <w:noProof/>
        </w:rPr>
      </w:pPr>
      <w:r>
        <w:rPr>
          <w:noProof/>
        </w:rPr>
        <w:t xml:space="preserve">    app.addLabel("Login title","Login",1,1)</w:t>
      </w:r>
    </w:p>
    <w:p w14:paraId="02E7C595" w14:textId="77777777" w:rsidR="00F7230B" w:rsidRDefault="00F7230B" w:rsidP="00F7230B">
      <w:pPr>
        <w:rPr>
          <w:noProof/>
        </w:rPr>
      </w:pPr>
      <w:r>
        <w:rPr>
          <w:noProof/>
        </w:rPr>
        <w:t xml:space="preserve">    app.setFont(size=13, family="Bell MT", weight="bold")</w:t>
      </w:r>
    </w:p>
    <w:p w14:paraId="1093A0B3" w14:textId="77777777" w:rsidR="00F7230B" w:rsidRDefault="00F7230B" w:rsidP="00F7230B">
      <w:pPr>
        <w:rPr>
          <w:noProof/>
        </w:rPr>
      </w:pPr>
      <w:r>
        <w:rPr>
          <w:noProof/>
        </w:rPr>
        <w:t xml:space="preserve">    #Sets the program font/size/weight</w:t>
      </w:r>
    </w:p>
    <w:p w14:paraId="0A88B605" w14:textId="77777777" w:rsidR="00F7230B" w:rsidRDefault="00F7230B" w:rsidP="00F7230B">
      <w:pPr>
        <w:rPr>
          <w:noProof/>
        </w:rPr>
      </w:pPr>
      <w:r>
        <w:rPr>
          <w:noProof/>
        </w:rPr>
        <w:t xml:space="preserve">    app.setBg("#ded8ca", override=True)</w:t>
      </w:r>
    </w:p>
    <w:p w14:paraId="39BB90C5" w14:textId="77777777" w:rsidR="00F7230B" w:rsidRDefault="00F7230B" w:rsidP="00F7230B">
      <w:pPr>
        <w:rPr>
          <w:noProof/>
        </w:rPr>
      </w:pPr>
      <w:r>
        <w:rPr>
          <w:noProof/>
        </w:rPr>
        <w:lastRenderedPageBreak/>
        <w:t xml:space="preserve">    #Sets the backround colour</w:t>
      </w:r>
    </w:p>
    <w:p w14:paraId="6BAD9CD2" w14:textId="77777777" w:rsidR="00F7230B" w:rsidRDefault="00F7230B" w:rsidP="00F7230B">
      <w:pPr>
        <w:rPr>
          <w:noProof/>
        </w:rPr>
      </w:pPr>
      <w:r>
        <w:rPr>
          <w:noProof/>
        </w:rPr>
        <w:t xml:space="preserve">    app.getLabelWidget("Login title").config(font=("Bell MT", "16", "bold"))</w:t>
      </w:r>
    </w:p>
    <w:p w14:paraId="7E661A86" w14:textId="77777777" w:rsidR="00F7230B" w:rsidRDefault="00F7230B" w:rsidP="00F7230B">
      <w:pPr>
        <w:rPr>
          <w:noProof/>
        </w:rPr>
      </w:pPr>
      <w:r>
        <w:rPr>
          <w:noProof/>
        </w:rPr>
        <w:t xml:space="preserve">    #Configurates this widget only</w:t>
      </w:r>
    </w:p>
    <w:p w14:paraId="2E1478CC" w14:textId="77777777" w:rsidR="00F7230B" w:rsidRDefault="00F7230B" w:rsidP="00F7230B">
      <w:pPr>
        <w:rPr>
          <w:noProof/>
        </w:rPr>
      </w:pPr>
      <w:r>
        <w:rPr>
          <w:noProof/>
        </w:rPr>
        <w:t xml:space="preserve">     </w:t>
      </w:r>
    </w:p>
    <w:p w14:paraId="626AF629" w14:textId="77777777" w:rsidR="00F7230B" w:rsidRDefault="00F7230B" w:rsidP="00F7230B">
      <w:pPr>
        <w:rPr>
          <w:noProof/>
        </w:rPr>
      </w:pPr>
      <w:r>
        <w:rPr>
          <w:noProof/>
        </w:rPr>
        <w:t xml:space="preserve">    app.addLabel("user", "Username:",2,0)</w:t>
      </w:r>
    </w:p>
    <w:p w14:paraId="3C726ABF" w14:textId="77777777" w:rsidR="00F7230B" w:rsidRDefault="00F7230B" w:rsidP="00F7230B">
      <w:pPr>
        <w:rPr>
          <w:noProof/>
        </w:rPr>
      </w:pPr>
      <w:r>
        <w:rPr>
          <w:noProof/>
        </w:rPr>
        <w:t xml:space="preserve">    app.addEntry("inputU",2,1) #Input box for username</w:t>
      </w:r>
    </w:p>
    <w:p w14:paraId="0C75F1CA" w14:textId="77777777" w:rsidR="00F7230B" w:rsidRDefault="00F7230B" w:rsidP="00F7230B">
      <w:pPr>
        <w:rPr>
          <w:noProof/>
        </w:rPr>
      </w:pPr>
      <w:r>
        <w:rPr>
          <w:noProof/>
        </w:rPr>
        <w:t xml:space="preserve">    app.addLabel("password","Password",3,0)</w:t>
      </w:r>
    </w:p>
    <w:p w14:paraId="23C9820A" w14:textId="77777777" w:rsidR="00F7230B" w:rsidRDefault="00F7230B" w:rsidP="00F7230B">
      <w:pPr>
        <w:rPr>
          <w:noProof/>
        </w:rPr>
      </w:pPr>
      <w:r>
        <w:rPr>
          <w:noProof/>
        </w:rPr>
        <w:t xml:space="preserve">    app.addSecretEntry("inputP",3,1) #Input box for password</w:t>
      </w:r>
    </w:p>
    <w:p w14:paraId="048E8131" w14:textId="77777777" w:rsidR="00F7230B" w:rsidRDefault="00F7230B" w:rsidP="00F7230B">
      <w:pPr>
        <w:rPr>
          <w:noProof/>
        </w:rPr>
      </w:pPr>
      <w:r>
        <w:rPr>
          <w:noProof/>
        </w:rPr>
        <w:t xml:space="preserve">    </w:t>
      </w:r>
    </w:p>
    <w:p w14:paraId="69FEFA2F" w14:textId="77777777" w:rsidR="00F7230B" w:rsidRDefault="00F7230B" w:rsidP="00F7230B">
      <w:pPr>
        <w:rPr>
          <w:noProof/>
        </w:rPr>
      </w:pPr>
      <w:r>
        <w:rPr>
          <w:noProof/>
        </w:rPr>
        <w:t xml:space="preserve">    app.addButton("Login",valid_login,4,3) #Login button</w:t>
      </w:r>
    </w:p>
    <w:p w14:paraId="75D0BE8E" w14:textId="77777777" w:rsidR="00F7230B" w:rsidRDefault="00F7230B" w:rsidP="00F7230B">
      <w:pPr>
        <w:rPr>
          <w:noProof/>
        </w:rPr>
      </w:pPr>
      <w:r>
        <w:rPr>
          <w:noProof/>
        </w:rPr>
        <w:t xml:space="preserve">    app.addButton("Barber login",barber_login,4,0) #Barber login</w:t>
      </w:r>
    </w:p>
    <w:p w14:paraId="642B337D" w14:textId="77777777" w:rsidR="00F7230B" w:rsidRDefault="00F7230B" w:rsidP="00F7230B">
      <w:pPr>
        <w:rPr>
          <w:noProof/>
        </w:rPr>
      </w:pPr>
      <w:r>
        <w:rPr>
          <w:noProof/>
        </w:rPr>
        <w:t xml:space="preserve">    app.addButton("New user",new_user,4,1) #Create user button</w:t>
      </w:r>
    </w:p>
    <w:p w14:paraId="68631D72" w14:textId="77777777" w:rsidR="00F7230B" w:rsidRDefault="00F7230B" w:rsidP="00F7230B">
      <w:pPr>
        <w:rPr>
          <w:noProof/>
        </w:rPr>
      </w:pPr>
    </w:p>
    <w:p w14:paraId="3D6D92DA" w14:textId="77777777" w:rsidR="00F7230B" w:rsidRDefault="00F7230B" w:rsidP="00F7230B">
      <w:pPr>
        <w:rPr>
          <w:noProof/>
        </w:rPr>
      </w:pPr>
      <w:r>
        <w:rPr>
          <w:noProof/>
        </w:rPr>
        <w:t xml:space="preserve">    ##### 2 FACTOR AUTHENTICATION #####</w:t>
      </w:r>
    </w:p>
    <w:p w14:paraId="2FA79960" w14:textId="77777777" w:rsidR="00F7230B" w:rsidRDefault="00F7230B" w:rsidP="00F7230B">
      <w:pPr>
        <w:rPr>
          <w:noProof/>
        </w:rPr>
      </w:pPr>
      <w:r>
        <w:rPr>
          <w:noProof/>
        </w:rPr>
        <w:t xml:space="preserve">    app.startSubWindow("Authenticate") #Creates new subwindow</w:t>
      </w:r>
    </w:p>
    <w:p w14:paraId="4BB3CC18" w14:textId="77777777" w:rsidR="00F7230B" w:rsidRDefault="00F7230B" w:rsidP="00F7230B">
      <w:pPr>
        <w:rPr>
          <w:noProof/>
        </w:rPr>
      </w:pPr>
      <w:r>
        <w:rPr>
          <w:noProof/>
        </w:rPr>
        <w:t xml:space="preserve">    app.setSize("450x250") #Sets size of window</w:t>
      </w:r>
    </w:p>
    <w:p w14:paraId="4BA994DA" w14:textId="77777777" w:rsidR="00F7230B" w:rsidRDefault="00F7230B" w:rsidP="00F7230B">
      <w:pPr>
        <w:rPr>
          <w:noProof/>
        </w:rPr>
      </w:pPr>
      <w:r>
        <w:rPr>
          <w:noProof/>
        </w:rPr>
        <w:t xml:space="preserve">    app.setResizable(False) #Fixes size of window</w:t>
      </w:r>
    </w:p>
    <w:p w14:paraId="43C04AC2" w14:textId="77777777" w:rsidR="00F7230B" w:rsidRDefault="00F7230B" w:rsidP="00F7230B">
      <w:pPr>
        <w:rPr>
          <w:noProof/>
        </w:rPr>
      </w:pPr>
      <w:r>
        <w:rPr>
          <w:noProof/>
        </w:rPr>
        <w:t xml:space="preserve">    app.setBg("#ded8ca", override=True)</w:t>
      </w:r>
    </w:p>
    <w:p w14:paraId="4300CCF8" w14:textId="77777777" w:rsidR="00F7230B" w:rsidRDefault="00F7230B" w:rsidP="00F7230B">
      <w:pPr>
        <w:rPr>
          <w:noProof/>
        </w:rPr>
      </w:pPr>
      <w:r>
        <w:rPr>
          <w:noProof/>
        </w:rPr>
        <w:t xml:space="preserve">    app.addImage("logo10","logo.png", compound=None)</w:t>
      </w:r>
    </w:p>
    <w:p w14:paraId="10C40D6E" w14:textId="77777777" w:rsidR="00F7230B" w:rsidRDefault="00F7230B" w:rsidP="00F7230B">
      <w:pPr>
        <w:rPr>
          <w:noProof/>
        </w:rPr>
      </w:pPr>
      <w:r>
        <w:rPr>
          <w:noProof/>
        </w:rPr>
        <w:t xml:space="preserve">    </w:t>
      </w:r>
    </w:p>
    <w:p w14:paraId="4C43E570" w14:textId="77777777" w:rsidR="00F7230B" w:rsidRDefault="00F7230B" w:rsidP="00F7230B">
      <w:pPr>
        <w:rPr>
          <w:noProof/>
        </w:rPr>
      </w:pPr>
      <w:r>
        <w:rPr>
          <w:noProof/>
        </w:rPr>
        <w:t xml:space="preserve">    app.addIcon("Enter verification code sent to your email ","padlock-closed", compound="right")</w:t>
      </w:r>
    </w:p>
    <w:p w14:paraId="63C5E788" w14:textId="77777777" w:rsidR="00F7230B" w:rsidRDefault="00F7230B" w:rsidP="00F7230B">
      <w:pPr>
        <w:rPr>
          <w:noProof/>
        </w:rPr>
      </w:pPr>
      <w:r>
        <w:rPr>
          <w:noProof/>
        </w:rPr>
        <w:t xml:space="preserve">    app.addSecretEntry("code_input") #Entry box for user to input their code</w:t>
      </w:r>
    </w:p>
    <w:p w14:paraId="3A50312F" w14:textId="77777777" w:rsidR="00F7230B" w:rsidRDefault="00F7230B" w:rsidP="00F7230B">
      <w:pPr>
        <w:rPr>
          <w:noProof/>
        </w:rPr>
      </w:pPr>
      <w:r>
        <w:rPr>
          <w:noProof/>
        </w:rPr>
        <w:t xml:space="preserve">    app.addButton("Verify",authenticate_code)</w:t>
      </w:r>
    </w:p>
    <w:p w14:paraId="317BBDAE" w14:textId="77777777" w:rsidR="00F7230B" w:rsidRDefault="00F7230B" w:rsidP="00F7230B">
      <w:pPr>
        <w:rPr>
          <w:noProof/>
        </w:rPr>
      </w:pPr>
      <w:r>
        <w:rPr>
          <w:noProof/>
        </w:rPr>
        <w:t xml:space="preserve">    #Once clicked run the validate function</w:t>
      </w:r>
    </w:p>
    <w:p w14:paraId="73287B5F" w14:textId="77777777" w:rsidR="00F7230B" w:rsidRDefault="00F7230B" w:rsidP="00F7230B">
      <w:pPr>
        <w:rPr>
          <w:noProof/>
        </w:rPr>
      </w:pPr>
      <w:r>
        <w:rPr>
          <w:noProof/>
        </w:rPr>
        <w:t xml:space="preserve">    app.setEntryDefault("code_input","#######")</w:t>
      </w:r>
    </w:p>
    <w:p w14:paraId="7311F06F" w14:textId="77777777" w:rsidR="00F7230B" w:rsidRDefault="00F7230B" w:rsidP="00F7230B">
      <w:pPr>
        <w:rPr>
          <w:noProof/>
        </w:rPr>
      </w:pPr>
      <w:r>
        <w:rPr>
          <w:noProof/>
        </w:rPr>
        <w:t xml:space="preserve">    app.stopSubWindow() #Stops the window</w:t>
      </w:r>
    </w:p>
    <w:p w14:paraId="1241B528" w14:textId="77777777" w:rsidR="00F7230B" w:rsidRDefault="00F7230B" w:rsidP="00F7230B">
      <w:pPr>
        <w:rPr>
          <w:noProof/>
        </w:rPr>
      </w:pPr>
      <w:r>
        <w:rPr>
          <w:noProof/>
        </w:rPr>
        <w:t xml:space="preserve">    </w:t>
      </w:r>
    </w:p>
    <w:p w14:paraId="7DCF897B" w14:textId="77777777" w:rsidR="00F7230B" w:rsidRDefault="00F7230B" w:rsidP="00F7230B">
      <w:pPr>
        <w:rPr>
          <w:noProof/>
        </w:rPr>
      </w:pPr>
      <w:r>
        <w:rPr>
          <w:noProof/>
        </w:rPr>
        <w:t xml:space="preserve">    </w:t>
      </w:r>
    </w:p>
    <w:p w14:paraId="1DDA3E9A" w14:textId="77777777" w:rsidR="00F7230B" w:rsidRDefault="00F7230B" w:rsidP="00F7230B">
      <w:pPr>
        <w:rPr>
          <w:noProof/>
        </w:rPr>
      </w:pPr>
      <w:r>
        <w:rPr>
          <w:noProof/>
        </w:rPr>
        <w:t xml:space="preserve">    ##### MAIN MENU #####</w:t>
      </w:r>
    </w:p>
    <w:p w14:paraId="58A06ACB" w14:textId="77777777" w:rsidR="00F7230B" w:rsidRDefault="00F7230B" w:rsidP="00F7230B">
      <w:pPr>
        <w:rPr>
          <w:noProof/>
        </w:rPr>
      </w:pPr>
      <w:r>
        <w:rPr>
          <w:noProof/>
        </w:rPr>
        <w:t xml:space="preserve">    app.startSubWindow("Menu") #Create a new subwindow</w:t>
      </w:r>
    </w:p>
    <w:p w14:paraId="1D2DC737" w14:textId="77777777" w:rsidR="00F7230B" w:rsidRDefault="00F7230B" w:rsidP="00F7230B">
      <w:pPr>
        <w:rPr>
          <w:noProof/>
        </w:rPr>
      </w:pPr>
      <w:r>
        <w:rPr>
          <w:noProof/>
        </w:rPr>
        <w:t xml:space="preserve">    app.setSize("500x350") #Sets size of window</w:t>
      </w:r>
    </w:p>
    <w:p w14:paraId="004037D1" w14:textId="77777777" w:rsidR="00F7230B" w:rsidRDefault="00F7230B" w:rsidP="00F7230B">
      <w:pPr>
        <w:rPr>
          <w:noProof/>
        </w:rPr>
      </w:pPr>
      <w:r>
        <w:rPr>
          <w:noProof/>
        </w:rPr>
        <w:lastRenderedPageBreak/>
        <w:t xml:space="preserve">    app.setResizable(False) #Fixes size of window</w:t>
      </w:r>
    </w:p>
    <w:p w14:paraId="3AA9EE32" w14:textId="77777777" w:rsidR="00F7230B" w:rsidRDefault="00F7230B" w:rsidP="00F7230B">
      <w:pPr>
        <w:rPr>
          <w:noProof/>
        </w:rPr>
      </w:pPr>
      <w:r>
        <w:rPr>
          <w:noProof/>
        </w:rPr>
        <w:t xml:space="preserve">    app.setBg("#ded8ca", override=True)</w:t>
      </w:r>
    </w:p>
    <w:p w14:paraId="2423C085" w14:textId="77777777" w:rsidR="00F7230B" w:rsidRDefault="00F7230B" w:rsidP="00F7230B">
      <w:pPr>
        <w:rPr>
          <w:noProof/>
        </w:rPr>
      </w:pPr>
      <w:r>
        <w:rPr>
          <w:noProof/>
        </w:rPr>
        <w:t xml:space="preserve">    app.addImage("logo12","logo.png", compound=None)</w:t>
      </w:r>
    </w:p>
    <w:p w14:paraId="0A9D73B4" w14:textId="77777777" w:rsidR="00F7230B" w:rsidRDefault="00F7230B" w:rsidP="00F7230B">
      <w:pPr>
        <w:rPr>
          <w:noProof/>
        </w:rPr>
      </w:pPr>
    </w:p>
    <w:p w14:paraId="556C7B82" w14:textId="77777777" w:rsidR="00F7230B" w:rsidRDefault="00F7230B" w:rsidP="00F7230B">
      <w:pPr>
        <w:rPr>
          <w:noProof/>
        </w:rPr>
      </w:pPr>
      <w:r>
        <w:rPr>
          <w:noProof/>
        </w:rPr>
        <w:t xml:space="preserve">    app.addLabel("Welcome",[]) #Title of window</w:t>
      </w:r>
    </w:p>
    <w:p w14:paraId="3DCB1021" w14:textId="77777777" w:rsidR="00F7230B" w:rsidRDefault="00F7230B" w:rsidP="00F7230B">
      <w:pPr>
        <w:rPr>
          <w:noProof/>
        </w:rPr>
      </w:pPr>
      <w:r>
        <w:rPr>
          <w:noProof/>
        </w:rPr>
        <w:t xml:space="preserve">    app.getLabelWidget("Welcome").config(font=("Bell MT", "15", "bold"))</w:t>
      </w:r>
    </w:p>
    <w:p w14:paraId="32369D07" w14:textId="77777777" w:rsidR="00F7230B" w:rsidRDefault="00F7230B" w:rsidP="00F7230B">
      <w:pPr>
        <w:rPr>
          <w:noProof/>
        </w:rPr>
      </w:pPr>
    </w:p>
    <w:p w14:paraId="7432E39E" w14:textId="77777777" w:rsidR="00F7230B" w:rsidRDefault="00F7230B" w:rsidP="00F7230B">
      <w:pPr>
        <w:rPr>
          <w:noProof/>
        </w:rPr>
      </w:pPr>
      <w:r>
        <w:rPr>
          <w:noProof/>
        </w:rPr>
        <w:t xml:space="preserve">    app.addIconButton("Create reservation",select_barber,"book-alt-2", align="top")</w:t>
      </w:r>
    </w:p>
    <w:p w14:paraId="5F530893" w14:textId="77777777" w:rsidR="00F7230B" w:rsidRDefault="00F7230B" w:rsidP="00F7230B">
      <w:pPr>
        <w:rPr>
          <w:noProof/>
        </w:rPr>
      </w:pPr>
      <w:r>
        <w:rPr>
          <w:noProof/>
        </w:rPr>
        <w:t xml:space="preserve">    #New Reservation button</w:t>
      </w:r>
    </w:p>
    <w:p w14:paraId="0F7CEA10" w14:textId="77777777" w:rsidR="00F7230B" w:rsidRDefault="00F7230B" w:rsidP="00F7230B">
      <w:pPr>
        <w:rPr>
          <w:noProof/>
        </w:rPr>
      </w:pPr>
      <w:r>
        <w:rPr>
          <w:noProof/>
        </w:rPr>
        <w:t xml:space="preserve">    app.addIconButton("View/delete reservations",get_reservations,"view", align="top")</w:t>
      </w:r>
    </w:p>
    <w:p w14:paraId="462C288D" w14:textId="77777777" w:rsidR="00F7230B" w:rsidRDefault="00F7230B" w:rsidP="00F7230B">
      <w:pPr>
        <w:rPr>
          <w:noProof/>
        </w:rPr>
      </w:pPr>
      <w:r>
        <w:rPr>
          <w:noProof/>
        </w:rPr>
        <w:t xml:space="preserve">    #View reservation button</w:t>
      </w:r>
    </w:p>
    <w:p w14:paraId="271C80AA" w14:textId="77777777" w:rsidR="00F7230B" w:rsidRDefault="00F7230B" w:rsidP="00F7230B">
      <w:pPr>
        <w:rPr>
          <w:noProof/>
        </w:rPr>
      </w:pPr>
      <w:r>
        <w:rPr>
          <w:noProof/>
        </w:rPr>
        <w:t xml:space="preserve">    app.stopSubWindow() #Stops the window</w:t>
      </w:r>
    </w:p>
    <w:p w14:paraId="0B80D2A0" w14:textId="77777777" w:rsidR="00F7230B" w:rsidRDefault="00F7230B" w:rsidP="00F7230B">
      <w:pPr>
        <w:rPr>
          <w:noProof/>
        </w:rPr>
      </w:pPr>
    </w:p>
    <w:p w14:paraId="681D07EF" w14:textId="77777777" w:rsidR="00F7230B" w:rsidRDefault="00F7230B" w:rsidP="00F7230B">
      <w:pPr>
        <w:rPr>
          <w:noProof/>
        </w:rPr>
      </w:pPr>
      <w:r>
        <w:rPr>
          <w:noProof/>
        </w:rPr>
        <w:t xml:space="preserve">    ##### CREATE NEW USER #####</w:t>
      </w:r>
    </w:p>
    <w:p w14:paraId="3CC6446D" w14:textId="77777777" w:rsidR="00F7230B" w:rsidRDefault="00F7230B" w:rsidP="00F7230B">
      <w:pPr>
        <w:rPr>
          <w:noProof/>
        </w:rPr>
      </w:pPr>
      <w:r>
        <w:rPr>
          <w:noProof/>
        </w:rPr>
        <w:t xml:space="preserve">    app.startSubWindow("New user") #Creating new subwindow</w:t>
      </w:r>
    </w:p>
    <w:p w14:paraId="1D3BD2F4" w14:textId="77777777" w:rsidR="00F7230B" w:rsidRDefault="00F7230B" w:rsidP="00F7230B">
      <w:pPr>
        <w:rPr>
          <w:noProof/>
        </w:rPr>
      </w:pPr>
      <w:r>
        <w:rPr>
          <w:noProof/>
        </w:rPr>
        <w:t xml:space="preserve">    app.setSize("500x350") #Sets the size of the window</w:t>
      </w:r>
    </w:p>
    <w:p w14:paraId="1B18ADD0" w14:textId="77777777" w:rsidR="00F7230B" w:rsidRDefault="00F7230B" w:rsidP="00F7230B">
      <w:pPr>
        <w:rPr>
          <w:noProof/>
        </w:rPr>
      </w:pPr>
      <w:r>
        <w:rPr>
          <w:noProof/>
        </w:rPr>
        <w:t xml:space="preserve">    app.setResizable(False) #Fixes the size of window</w:t>
      </w:r>
    </w:p>
    <w:p w14:paraId="1CD0CFDE" w14:textId="77777777" w:rsidR="00F7230B" w:rsidRDefault="00F7230B" w:rsidP="00F7230B">
      <w:pPr>
        <w:rPr>
          <w:noProof/>
        </w:rPr>
      </w:pPr>
      <w:r>
        <w:rPr>
          <w:noProof/>
        </w:rPr>
        <w:t xml:space="preserve">    app.setBg("#ded8ca", override=True)</w:t>
      </w:r>
    </w:p>
    <w:p w14:paraId="11C3402F" w14:textId="77777777" w:rsidR="00F7230B" w:rsidRDefault="00F7230B" w:rsidP="00F7230B">
      <w:pPr>
        <w:rPr>
          <w:noProof/>
        </w:rPr>
      </w:pPr>
      <w:r>
        <w:rPr>
          <w:noProof/>
        </w:rPr>
        <w:t xml:space="preserve">    app.addImage("logo2","logo.png", compound=None)</w:t>
      </w:r>
    </w:p>
    <w:p w14:paraId="0A81F7F6" w14:textId="77777777" w:rsidR="00F7230B" w:rsidRDefault="00F7230B" w:rsidP="00F7230B">
      <w:pPr>
        <w:rPr>
          <w:noProof/>
        </w:rPr>
      </w:pPr>
      <w:r>
        <w:rPr>
          <w:noProof/>
        </w:rPr>
        <w:t xml:space="preserve">    </w:t>
      </w:r>
    </w:p>
    <w:p w14:paraId="37124447" w14:textId="77777777" w:rsidR="00F7230B" w:rsidRDefault="00F7230B" w:rsidP="00F7230B">
      <w:pPr>
        <w:rPr>
          <w:noProof/>
        </w:rPr>
      </w:pPr>
      <w:r>
        <w:rPr>
          <w:noProof/>
        </w:rPr>
        <w:t xml:space="preserve">    app.addIcon("Create new account ","register", compound="right") #Title of window</w:t>
      </w:r>
    </w:p>
    <w:p w14:paraId="52D21C34" w14:textId="77777777" w:rsidR="00F7230B" w:rsidRDefault="00F7230B" w:rsidP="00F7230B">
      <w:pPr>
        <w:rPr>
          <w:noProof/>
        </w:rPr>
      </w:pPr>
      <w:r>
        <w:rPr>
          <w:noProof/>
        </w:rPr>
        <w:t xml:space="preserve">    app.addLabel("username1", "Username:",2,0)</w:t>
      </w:r>
    </w:p>
    <w:p w14:paraId="6190CA82" w14:textId="77777777" w:rsidR="00F7230B" w:rsidRDefault="00F7230B" w:rsidP="00F7230B">
      <w:pPr>
        <w:rPr>
          <w:noProof/>
        </w:rPr>
      </w:pPr>
      <w:r>
        <w:rPr>
          <w:noProof/>
        </w:rPr>
        <w:t xml:space="preserve">    app.addEntry("new_username",2,1) #Input box for new username</w:t>
      </w:r>
    </w:p>
    <w:p w14:paraId="0AB5D258" w14:textId="77777777" w:rsidR="00F7230B" w:rsidRDefault="00F7230B" w:rsidP="00F7230B">
      <w:pPr>
        <w:rPr>
          <w:noProof/>
        </w:rPr>
      </w:pPr>
      <w:r>
        <w:rPr>
          <w:noProof/>
        </w:rPr>
        <w:t xml:space="preserve">    app.addLabel("password2","Password: ",3,0)</w:t>
      </w:r>
    </w:p>
    <w:p w14:paraId="7C5329C5" w14:textId="77777777" w:rsidR="00F7230B" w:rsidRDefault="00F7230B" w:rsidP="00F7230B">
      <w:pPr>
        <w:rPr>
          <w:noProof/>
        </w:rPr>
      </w:pPr>
      <w:r>
        <w:rPr>
          <w:noProof/>
        </w:rPr>
        <w:t xml:space="preserve">    app.addSecretEntry("new_password",3,1) #Input box for new password</w:t>
      </w:r>
    </w:p>
    <w:p w14:paraId="1D76666D" w14:textId="77777777" w:rsidR="00F7230B" w:rsidRDefault="00F7230B" w:rsidP="00F7230B">
      <w:pPr>
        <w:rPr>
          <w:noProof/>
        </w:rPr>
      </w:pPr>
      <w:r>
        <w:rPr>
          <w:noProof/>
        </w:rPr>
        <w:t xml:space="preserve">    app.addLabel("repassword2","Re-enter password: ",4,0)</w:t>
      </w:r>
    </w:p>
    <w:p w14:paraId="624420D0" w14:textId="77777777" w:rsidR="00F7230B" w:rsidRDefault="00F7230B" w:rsidP="00F7230B">
      <w:pPr>
        <w:rPr>
          <w:noProof/>
        </w:rPr>
      </w:pPr>
      <w:r>
        <w:rPr>
          <w:noProof/>
        </w:rPr>
        <w:t xml:space="preserve">    app.addSecretEntry("new_password2",4,1) #Input box to check if password matches</w:t>
      </w:r>
    </w:p>
    <w:p w14:paraId="6AABB4C2" w14:textId="77777777" w:rsidR="00F7230B" w:rsidRDefault="00F7230B" w:rsidP="00F7230B">
      <w:pPr>
        <w:rPr>
          <w:noProof/>
        </w:rPr>
      </w:pPr>
      <w:r>
        <w:rPr>
          <w:noProof/>
        </w:rPr>
        <w:t xml:space="preserve">    app.addLabel("phone","Phone number: ",5,0)</w:t>
      </w:r>
    </w:p>
    <w:p w14:paraId="58427794" w14:textId="77777777" w:rsidR="00F7230B" w:rsidRDefault="00F7230B" w:rsidP="00F7230B">
      <w:pPr>
        <w:rPr>
          <w:noProof/>
        </w:rPr>
      </w:pPr>
      <w:r>
        <w:rPr>
          <w:noProof/>
        </w:rPr>
        <w:t xml:space="preserve">    app.addEntry("new_phone",5,1) #Input box for phone number</w:t>
      </w:r>
    </w:p>
    <w:p w14:paraId="08F24156" w14:textId="77777777" w:rsidR="00F7230B" w:rsidRDefault="00F7230B" w:rsidP="00F7230B">
      <w:pPr>
        <w:rPr>
          <w:noProof/>
        </w:rPr>
      </w:pPr>
      <w:r>
        <w:rPr>
          <w:noProof/>
        </w:rPr>
        <w:t xml:space="preserve">    app.addLabel("email","Email address: ",6,0)</w:t>
      </w:r>
    </w:p>
    <w:p w14:paraId="50C1282E" w14:textId="77777777" w:rsidR="00F7230B" w:rsidRDefault="00F7230B" w:rsidP="00F7230B">
      <w:pPr>
        <w:rPr>
          <w:noProof/>
        </w:rPr>
      </w:pPr>
      <w:r>
        <w:rPr>
          <w:noProof/>
        </w:rPr>
        <w:t xml:space="preserve">    app.addEntry("user_email",6,1) #Input box for email address</w:t>
      </w:r>
    </w:p>
    <w:p w14:paraId="1D2F3F6F" w14:textId="77777777" w:rsidR="00F7230B" w:rsidRDefault="00F7230B" w:rsidP="00F7230B">
      <w:pPr>
        <w:rPr>
          <w:noProof/>
        </w:rPr>
      </w:pPr>
      <w:r>
        <w:rPr>
          <w:noProof/>
        </w:rPr>
        <w:lastRenderedPageBreak/>
        <w:t xml:space="preserve">    app.addButton("Create account",create_account,7,1) #Button leads to validating / inserting</w:t>
      </w:r>
    </w:p>
    <w:p w14:paraId="38A14D2E" w14:textId="77777777" w:rsidR="00F7230B" w:rsidRDefault="00F7230B" w:rsidP="00F7230B">
      <w:pPr>
        <w:rPr>
          <w:noProof/>
        </w:rPr>
      </w:pPr>
      <w:r>
        <w:rPr>
          <w:noProof/>
        </w:rPr>
        <w:t xml:space="preserve">    app.stopSubWindow() #Stops the window</w:t>
      </w:r>
    </w:p>
    <w:p w14:paraId="1F1ABEF8" w14:textId="77777777" w:rsidR="00F7230B" w:rsidRDefault="00F7230B" w:rsidP="00F7230B">
      <w:pPr>
        <w:rPr>
          <w:noProof/>
        </w:rPr>
      </w:pPr>
    </w:p>
    <w:p w14:paraId="601D0117" w14:textId="77777777" w:rsidR="00F7230B" w:rsidRDefault="00F7230B" w:rsidP="00F7230B">
      <w:pPr>
        <w:rPr>
          <w:noProof/>
        </w:rPr>
      </w:pPr>
      <w:r>
        <w:rPr>
          <w:noProof/>
        </w:rPr>
        <w:t xml:space="preserve"> </w:t>
      </w:r>
    </w:p>
    <w:p w14:paraId="53BFB6C1" w14:textId="77777777" w:rsidR="00F7230B" w:rsidRDefault="00F7230B" w:rsidP="00F7230B">
      <w:pPr>
        <w:rPr>
          <w:noProof/>
        </w:rPr>
      </w:pPr>
      <w:r>
        <w:rPr>
          <w:noProof/>
        </w:rPr>
        <w:t xml:space="preserve">    ##### BARBER LOGIN #####</w:t>
      </w:r>
    </w:p>
    <w:p w14:paraId="7CD2FD6D" w14:textId="77777777" w:rsidR="00F7230B" w:rsidRDefault="00F7230B" w:rsidP="00F7230B">
      <w:pPr>
        <w:rPr>
          <w:noProof/>
        </w:rPr>
      </w:pPr>
      <w:r>
        <w:rPr>
          <w:noProof/>
        </w:rPr>
        <w:t xml:space="preserve">    app.startSubWindow("Barber login") #Creates a new subwindow</w:t>
      </w:r>
    </w:p>
    <w:p w14:paraId="45512D57" w14:textId="77777777" w:rsidR="00F7230B" w:rsidRDefault="00F7230B" w:rsidP="00F7230B">
      <w:pPr>
        <w:rPr>
          <w:noProof/>
        </w:rPr>
      </w:pPr>
      <w:r>
        <w:rPr>
          <w:noProof/>
        </w:rPr>
        <w:t xml:space="preserve">    app.setSize("400x300") #Sets the size of the window</w:t>
      </w:r>
    </w:p>
    <w:p w14:paraId="56454E6D" w14:textId="77777777" w:rsidR="00F7230B" w:rsidRDefault="00F7230B" w:rsidP="00F7230B">
      <w:pPr>
        <w:rPr>
          <w:noProof/>
        </w:rPr>
      </w:pPr>
      <w:r>
        <w:rPr>
          <w:noProof/>
        </w:rPr>
        <w:t xml:space="preserve">    app.setResizable(True) #Prevents change to size window</w:t>
      </w:r>
    </w:p>
    <w:p w14:paraId="3BDE940C" w14:textId="77777777" w:rsidR="00F7230B" w:rsidRDefault="00F7230B" w:rsidP="00F7230B">
      <w:pPr>
        <w:rPr>
          <w:noProof/>
        </w:rPr>
      </w:pPr>
      <w:r>
        <w:rPr>
          <w:noProof/>
        </w:rPr>
        <w:t xml:space="preserve">    app.setBg("#ded8ca", override=True)</w:t>
      </w:r>
    </w:p>
    <w:p w14:paraId="64E27224" w14:textId="77777777" w:rsidR="00F7230B" w:rsidRDefault="00F7230B" w:rsidP="00F7230B">
      <w:pPr>
        <w:rPr>
          <w:noProof/>
        </w:rPr>
      </w:pPr>
      <w:r>
        <w:rPr>
          <w:noProof/>
        </w:rPr>
        <w:t xml:space="preserve">    app.addImage("logo3","logo.png", compound=None)</w:t>
      </w:r>
    </w:p>
    <w:p w14:paraId="5E41AA7D" w14:textId="77777777" w:rsidR="00F7230B" w:rsidRDefault="00F7230B" w:rsidP="00F7230B">
      <w:pPr>
        <w:rPr>
          <w:noProof/>
        </w:rPr>
      </w:pPr>
      <w:r>
        <w:rPr>
          <w:noProof/>
        </w:rPr>
        <w:t xml:space="preserve">    </w:t>
      </w:r>
    </w:p>
    <w:p w14:paraId="18366E54" w14:textId="77777777" w:rsidR="00F7230B" w:rsidRDefault="00F7230B" w:rsidP="00F7230B">
      <w:pPr>
        <w:rPr>
          <w:noProof/>
        </w:rPr>
      </w:pPr>
      <w:r>
        <w:rPr>
          <w:noProof/>
        </w:rPr>
        <w:t xml:space="preserve">    app.addIcon("Barber login ","cut", compound="right")</w:t>
      </w:r>
    </w:p>
    <w:p w14:paraId="7B335C16" w14:textId="77777777" w:rsidR="00F7230B" w:rsidRDefault="00F7230B" w:rsidP="00F7230B">
      <w:pPr>
        <w:rPr>
          <w:noProof/>
        </w:rPr>
      </w:pPr>
      <w:r>
        <w:rPr>
          <w:noProof/>
        </w:rPr>
        <w:t xml:space="preserve">    app.addLabel("B_username", "Username: ",2,0)</w:t>
      </w:r>
    </w:p>
    <w:p w14:paraId="7C60B472" w14:textId="77777777" w:rsidR="00F7230B" w:rsidRDefault="00F7230B" w:rsidP="00F7230B">
      <w:pPr>
        <w:rPr>
          <w:noProof/>
        </w:rPr>
      </w:pPr>
      <w:r>
        <w:rPr>
          <w:noProof/>
        </w:rPr>
        <w:t xml:space="preserve">    app.addEntry("barberU",2,1) #Input box for username</w:t>
      </w:r>
    </w:p>
    <w:p w14:paraId="24F76E61" w14:textId="77777777" w:rsidR="00F7230B" w:rsidRDefault="00F7230B" w:rsidP="00F7230B">
      <w:pPr>
        <w:rPr>
          <w:noProof/>
        </w:rPr>
      </w:pPr>
      <w:r>
        <w:rPr>
          <w:noProof/>
        </w:rPr>
        <w:t xml:space="preserve">    app.addLabel("B_password","Password: ",3,0)</w:t>
      </w:r>
    </w:p>
    <w:p w14:paraId="4352478B" w14:textId="77777777" w:rsidR="00F7230B" w:rsidRDefault="00F7230B" w:rsidP="00F7230B">
      <w:pPr>
        <w:rPr>
          <w:noProof/>
        </w:rPr>
      </w:pPr>
      <w:r>
        <w:rPr>
          <w:noProof/>
        </w:rPr>
        <w:t xml:space="preserve">    app.addSecretEntry("barberP",3,1) #Input box for password</w:t>
      </w:r>
    </w:p>
    <w:p w14:paraId="468F8433" w14:textId="77777777" w:rsidR="00F7230B" w:rsidRDefault="00F7230B" w:rsidP="00F7230B">
      <w:pPr>
        <w:rPr>
          <w:noProof/>
        </w:rPr>
      </w:pPr>
    </w:p>
    <w:p w14:paraId="0ACF772A" w14:textId="77777777" w:rsidR="00F7230B" w:rsidRDefault="00F7230B" w:rsidP="00F7230B">
      <w:pPr>
        <w:rPr>
          <w:noProof/>
        </w:rPr>
      </w:pPr>
      <w:r>
        <w:rPr>
          <w:noProof/>
        </w:rPr>
        <w:t xml:space="preserve">    app.addButton("Login to calendar",barber_validate,4,1)</w:t>
      </w:r>
    </w:p>
    <w:p w14:paraId="541B498B" w14:textId="77777777" w:rsidR="00F7230B" w:rsidRDefault="00F7230B" w:rsidP="00F7230B">
      <w:pPr>
        <w:rPr>
          <w:noProof/>
        </w:rPr>
      </w:pPr>
      <w:r>
        <w:rPr>
          <w:noProof/>
        </w:rPr>
        <w:t xml:space="preserve">    #Button leads validate function</w:t>
      </w:r>
    </w:p>
    <w:p w14:paraId="35E137AF" w14:textId="77777777" w:rsidR="00F7230B" w:rsidRDefault="00F7230B" w:rsidP="00F7230B">
      <w:pPr>
        <w:rPr>
          <w:noProof/>
        </w:rPr>
      </w:pPr>
    </w:p>
    <w:p w14:paraId="1C21F46A" w14:textId="77777777" w:rsidR="00F7230B" w:rsidRDefault="00F7230B" w:rsidP="00F7230B">
      <w:pPr>
        <w:rPr>
          <w:noProof/>
        </w:rPr>
      </w:pPr>
      <w:r>
        <w:rPr>
          <w:noProof/>
        </w:rPr>
        <w:t xml:space="preserve">    app.stopSubWindow()</w:t>
      </w:r>
    </w:p>
    <w:p w14:paraId="5DAA570E" w14:textId="77777777" w:rsidR="00F7230B" w:rsidRDefault="00F7230B" w:rsidP="00F7230B">
      <w:pPr>
        <w:rPr>
          <w:noProof/>
        </w:rPr>
      </w:pPr>
    </w:p>
    <w:p w14:paraId="6ADA980A" w14:textId="77777777" w:rsidR="00F7230B" w:rsidRDefault="00F7230B" w:rsidP="00F7230B">
      <w:pPr>
        <w:rPr>
          <w:noProof/>
        </w:rPr>
      </w:pPr>
      <w:r>
        <w:rPr>
          <w:noProof/>
        </w:rPr>
        <w:t xml:space="preserve">    ##### SELECT BARBER #####</w:t>
      </w:r>
    </w:p>
    <w:p w14:paraId="5F079D4F" w14:textId="77777777" w:rsidR="00F7230B" w:rsidRDefault="00F7230B" w:rsidP="00F7230B">
      <w:pPr>
        <w:rPr>
          <w:noProof/>
        </w:rPr>
      </w:pPr>
      <w:r>
        <w:rPr>
          <w:noProof/>
        </w:rPr>
        <w:t xml:space="preserve">    app.startSubWindow("Select barber") #Creates a new subwindow</w:t>
      </w:r>
    </w:p>
    <w:p w14:paraId="422ACC45" w14:textId="77777777" w:rsidR="00F7230B" w:rsidRDefault="00F7230B" w:rsidP="00F7230B">
      <w:pPr>
        <w:rPr>
          <w:noProof/>
        </w:rPr>
      </w:pPr>
      <w:r>
        <w:rPr>
          <w:noProof/>
        </w:rPr>
        <w:t xml:space="preserve">    app.setSize("500x350") #Sets the size of the window</w:t>
      </w:r>
    </w:p>
    <w:p w14:paraId="7EEB5478" w14:textId="77777777" w:rsidR="00F7230B" w:rsidRDefault="00F7230B" w:rsidP="00F7230B">
      <w:pPr>
        <w:rPr>
          <w:noProof/>
        </w:rPr>
      </w:pPr>
      <w:r>
        <w:rPr>
          <w:noProof/>
        </w:rPr>
        <w:t xml:space="preserve">    app.setResizable(False) #Prevents change to size window</w:t>
      </w:r>
    </w:p>
    <w:p w14:paraId="251484E5" w14:textId="77777777" w:rsidR="00F7230B" w:rsidRDefault="00F7230B" w:rsidP="00F7230B">
      <w:pPr>
        <w:rPr>
          <w:noProof/>
        </w:rPr>
      </w:pPr>
      <w:r>
        <w:rPr>
          <w:noProof/>
        </w:rPr>
        <w:t xml:space="preserve">    app.setBg("#ded8ca", override=False)</w:t>
      </w:r>
    </w:p>
    <w:p w14:paraId="1F3AFE10" w14:textId="77777777" w:rsidR="00F7230B" w:rsidRDefault="00F7230B" w:rsidP="00F7230B">
      <w:pPr>
        <w:rPr>
          <w:noProof/>
        </w:rPr>
      </w:pPr>
      <w:r>
        <w:rPr>
          <w:noProof/>
        </w:rPr>
        <w:t xml:space="preserve">    app.addImage("logo4","logo.png", compound=None)</w:t>
      </w:r>
    </w:p>
    <w:p w14:paraId="3531807C" w14:textId="77777777" w:rsidR="00F7230B" w:rsidRDefault="00F7230B" w:rsidP="00F7230B">
      <w:pPr>
        <w:rPr>
          <w:noProof/>
        </w:rPr>
      </w:pPr>
      <w:r>
        <w:rPr>
          <w:noProof/>
        </w:rPr>
        <w:t xml:space="preserve">    </w:t>
      </w:r>
    </w:p>
    <w:p w14:paraId="471AD243" w14:textId="77777777" w:rsidR="00F7230B" w:rsidRDefault="00F7230B" w:rsidP="00F7230B">
      <w:pPr>
        <w:rPr>
          <w:noProof/>
        </w:rPr>
      </w:pPr>
      <w:r>
        <w:rPr>
          <w:noProof/>
        </w:rPr>
        <w:t xml:space="preserve">    app.addIcon("Select a barber ","cut", compound="right")</w:t>
      </w:r>
    </w:p>
    <w:p w14:paraId="6B013D89" w14:textId="77777777" w:rsidR="00F7230B" w:rsidRDefault="00F7230B" w:rsidP="00F7230B">
      <w:pPr>
        <w:rPr>
          <w:noProof/>
        </w:rPr>
      </w:pPr>
      <w:r>
        <w:rPr>
          <w:noProof/>
        </w:rPr>
        <w:t xml:space="preserve">    app.addLabelOptionBox("Barbers: ", [" Liam ", " Lucus ", " Dave "," Timothy "])</w:t>
      </w:r>
    </w:p>
    <w:p w14:paraId="29A2B1DF" w14:textId="77777777" w:rsidR="00F7230B" w:rsidRDefault="00F7230B" w:rsidP="00F7230B">
      <w:pPr>
        <w:rPr>
          <w:noProof/>
        </w:rPr>
      </w:pPr>
      <w:r>
        <w:rPr>
          <w:noProof/>
        </w:rPr>
        <w:lastRenderedPageBreak/>
        <w:t xml:space="preserve">    #Displays all barber options in option box</w:t>
      </w:r>
    </w:p>
    <w:p w14:paraId="618E90A6" w14:textId="77777777" w:rsidR="00F7230B" w:rsidRDefault="00F7230B" w:rsidP="00F7230B">
      <w:pPr>
        <w:rPr>
          <w:noProof/>
        </w:rPr>
      </w:pPr>
      <w:r>
        <w:rPr>
          <w:noProof/>
        </w:rPr>
        <w:t xml:space="preserve">    app.addIconButton("Hairstyle",select_hairstyle,"arrow-8-right", align="right")</w:t>
      </w:r>
    </w:p>
    <w:p w14:paraId="35502BF0" w14:textId="77777777" w:rsidR="00F7230B" w:rsidRDefault="00F7230B" w:rsidP="00F7230B">
      <w:pPr>
        <w:rPr>
          <w:noProof/>
        </w:rPr>
      </w:pPr>
      <w:r>
        <w:rPr>
          <w:noProof/>
        </w:rPr>
        <w:t xml:space="preserve">    #Confirms selection and moves to hairstyle subwindow</w:t>
      </w:r>
    </w:p>
    <w:p w14:paraId="5FB264C9" w14:textId="77777777" w:rsidR="00F7230B" w:rsidRDefault="00F7230B" w:rsidP="00F7230B">
      <w:pPr>
        <w:rPr>
          <w:noProof/>
        </w:rPr>
      </w:pPr>
      <w:r>
        <w:rPr>
          <w:noProof/>
        </w:rPr>
        <w:t xml:space="preserve">    app.addIconButton("home0",home,"home", align=None) #Create the icon </w:t>
      </w:r>
    </w:p>
    <w:p w14:paraId="59D1619D" w14:textId="77777777" w:rsidR="00F7230B" w:rsidRDefault="00F7230B" w:rsidP="00F7230B">
      <w:pPr>
        <w:rPr>
          <w:noProof/>
        </w:rPr>
      </w:pPr>
      <w:r>
        <w:rPr>
          <w:noProof/>
        </w:rPr>
        <w:t xml:space="preserve">    app.stopSubWindow()</w:t>
      </w:r>
    </w:p>
    <w:p w14:paraId="509AA1C5" w14:textId="77777777" w:rsidR="00F7230B" w:rsidRDefault="00F7230B" w:rsidP="00F7230B">
      <w:pPr>
        <w:rPr>
          <w:noProof/>
        </w:rPr>
      </w:pPr>
    </w:p>
    <w:p w14:paraId="573CE552" w14:textId="77777777" w:rsidR="00F7230B" w:rsidRDefault="00F7230B" w:rsidP="00F7230B">
      <w:pPr>
        <w:rPr>
          <w:noProof/>
        </w:rPr>
      </w:pPr>
      <w:r>
        <w:rPr>
          <w:noProof/>
        </w:rPr>
        <w:t xml:space="preserve">    ##### SELECT HAIRSTYLE #####</w:t>
      </w:r>
    </w:p>
    <w:p w14:paraId="56366410" w14:textId="77777777" w:rsidR="00F7230B" w:rsidRDefault="00F7230B" w:rsidP="00F7230B">
      <w:pPr>
        <w:rPr>
          <w:noProof/>
        </w:rPr>
      </w:pPr>
      <w:r>
        <w:rPr>
          <w:noProof/>
        </w:rPr>
        <w:t xml:space="preserve">    app.startSubWindow("Select hairstyle") #Creates a new subwindow</w:t>
      </w:r>
    </w:p>
    <w:p w14:paraId="7FA99B84" w14:textId="77777777" w:rsidR="00F7230B" w:rsidRDefault="00F7230B" w:rsidP="00F7230B">
      <w:pPr>
        <w:rPr>
          <w:noProof/>
        </w:rPr>
      </w:pPr>
      <w:r>
        <w:rPr>
          <w:noProof/>
        </w:rPr>
        <w:t xml:space="preserve">    app.setSize("500x350") #Sets the size of the window</w:t>
      </w:r>
    </w:p>
    <w:p w14:paraId="28C011C3" w14:textId="77777777" w:rsidR="00F7230B" w:rsidRDefault="00F7230B" w:rsidP="00F7230B">
      <w:pPr>
        <w:rPr>
          <w:noProof/>
        </w:rPr>
      </w:pPr>
      <w:r>
        <w:rPr>
          <w:noProof/>
        </w:rPr>
        <w:t xml:space="preserve">    app.setResizable(False) #Prevents change to size window</w:t>
      </w:r>
    </w:p>
    <w:p w14:paraId="6B763496" w14:textId="77777777" w:rsidR="00F7230B" w:rsidRDefault="00F7230B" w:rsidP="00F7230B">
      <w:pPr>
        <w:rPr>
          <w:noProof/>
        </w:rPr>
      </w:pPr>
      <w:r>
        <w:rPr>
          <w:noProof/>
        </w:rPr>
        <w:t xml:space="preserve">    app.setBg("#ded8ca", override=True)</w:t>
      </w:r>
    </w:p>
    <w:p w14:paraId="30CC5B06" w14:textId="77777777" w:rsidR="00F7230B" w:rsidRDefault="00F7230B" w:rsidP="00F7230B">
      <w:pPr>
        <w:rPr>
          <w:noProof/>
        </w:rPr>
      </w:pPr>
      <w:r>
        <w:rPr>
          <w:noProof/>
        </w:rPr>
        <w:t xml:space="preserve">    app.addImage("logo5","logo.png", compound=None)</w:t>
      </w:r>
    </w:p>
    <w:p w14:paraId="2ACCCAD3" w14:textId="77777777" w:rsidR="00F7230B" w:rsidRDefault="00F7230B" w:rsidP="00F7230B">
      <w:pPr>
        <w:rPr>
          <w:noProof/>
        </w:rPr>
      </w:pPr>
      <w:r>
        <w:rPr>
          <w:noProof/>
        </w:rPr>
        <w:t xml:space="preserve">    app.addLabel("hairstyle_pick","Select a hairstyle:",)</w:t>
      </w:r>
    </w:p>
    <w:p w14:paraId="0D8DCBBC" w14:textId="77777777" w:rsidR="00F7230B" w:rsidRDefault="00F7230B" w:rsidP="00F7230B">
      <w:pPr>
        <w:rPr>
          <w:noProof/>
        </w:rPr>
      </w:pPr>
      <w:r>
        <w:rPr>
          <w:noProof/>
        </w:rPr>
        <w:t xml:space="preserve">    app.addLabelOptionBox("Hairstyles: ",[])</w:t>
      </w:r>
    </w:p>
    <w:p w14:paraId="13CD9EED" w14:textId="77777777" w:rsidR="00F7230B" w:rsidRDefault="00F7230B" w:rsidP="00F7230B">
      <w:pPr>
        <w:rPr>
          <w:noProof/>
        </w:rPr>
      </w:pPr>
      <w:r>
        <w:rPr>
          <w:noProof/>
        </w:rPr>
        <w:t xml:space="preserve">    #Displays all hairstyle options in option box</w:t>
      </w:r>
    </w:p>
    <w:p w14:paraId="5256A358" w14:textId="77777777" w:rsidR="00F7230B" w:rsidRDefault="00F7230B" w:rsidP="00F7230B">
      <w:pPr>
        <w:rPr>
          <w:noProof/>
        </w:rPr>
      </w:pPr>
      <w:r>
        <w:rPr>
          <w:noProof/>
        </w:rPr>
        <w:t xml:space="preserve">    app.addEntry("message") #Entry box for messages for the barber</w:t>
      </w:r>
    </w:p>
    <w:p w14:paraId="60C5381D" w14:textId="77777777" w:rsidR="00F7230B" w:rsidRDefault="00F7230B" w:rsidP="00F7230B">
      <w:pPr>
        <w:rPr>
          <w:noProof/>
        </w:rPr>
      </w:pPr>
      <w:r>
        <w:rPr>
          <w:noProof/>
        </w:rPr>
        <w:t xml:space="preserve">    app.setEntryDefault("message", "Fade/additional info")</w:t>
      </w:r>
    </w:p>
    <w:p w14:paraId="0906A5E0" w14:textId="77777777" w:rsidR="00F7230B" w:rsidRDefault="00F7230B" w:rsidP="00F7230B">
      <w:pPr>
        <w:rPr>
          <w:noProof/>
        </w:rPr>
      </w:pPr>
      <w:r>
        <w:rPr>
          <w:noProof/>
        </w:rPr>
        <w:t xml:space="preserve">    app.addIconButton("Not sure ",recommend_hairstyle,"help", align="right")    </w:t>
      </w:r>
    </w:p>
    <w:p w14:paraId="5F164715" w14:textId="77777777" w:rsidR="00F7230B" w:rsidRDefault="00F7230B" w:rsidP="00F7230B">
      <w:pPr>
        <w:rPr>
          <w:noProof/>
        </w:rPr>
      </w:pPr>
      <w:r>
        <w:rPr>
          <w:noProof/>
        </w:rPr>
        <w:t xml:space="preserve">    app.addIconButton("Reset",reset_hairstyle,"md-reload", align="right")</w:t>
      </w:r>
    </w:p>
    <w:p w14:paraId="74B1E01F" w14:textId="77777777" w:rsidR="00F7230B" w:rsidRDefault="00F7230B" w:rsidP="00F7230B">
      <w:pPr>
        <w:rPr>
          <w:noProof/>
        </w:rPr>
      </w:pPr>
      <w:r>
        <w:rPr>
          <w:noProof/>
        </w:rPr>
        <w:t xml:space="preserve">    app.addIconButton("Date",select_date,"arrow-8-right", align="right")</w:t>
      </w:r>
    </w:p>
    <w:p w14:paraId="66EFE9E3" w14:textId="77777777" w:rsidR="00F7230B" w:rsidRDefault="00F7230B" w:rsidP="00F7230B">
      <w:pPr>
        <w:rPr>
          <w:noProof/>
        </w:rPr>
      </w:pPr>
      <w:r>
        <w:rPr>
          <w:noProof/>
        </w:rPr>
        <w:t xml:space="preserve">    #Confirm hairstyle and moves to date selection</w:t>
      </w:r>
    </w:p>
    <w:p w14:paraId="1CECA792" w14:textId="77777777" w:rsidR="00F7230B" w:rsidRDefault="00F7230B" w:rsidP="00F7230B">
      <w:pPr>
        <w:rPr>
          <w:noProof/>
        </w:rPr>
      </w:pPr>
      <w:r>
        <w:rPr>
          <w:noProof/>
        </w:rPr>
        <w:t xml:space="preserve">    app.addIconButton("home1",home,"home", align=None)</w:t>
      </w:r>
    </w:p>
    <w:p w14:paraId="3DE55A6A" w14:textId="77777777" w:rsidR="00F7230B" w:rsidRDefault="00F7230B" w:rsidP="00F7230B">
      <w:pPr>
        <w:rPr>
          <w:noProof/>
        </w:rPr>
      </w:pPr>
      <w:r>
        <w:rPr>
          <w:noProof/>
        </w:rPr>
        <w:t xml:space="preserve">    app.stopSubWindow()</w:t>
      </w:r>
    </w:p>
    <w:p w14:paraId="22CA6E33" w14:textId="77777777" w:rsidR="00F7230B" w:rsidRDefault="00F7230B" w:rsidP="00F7230B">
      <w:pPr>
        <w:rPr>
          <w:noProof/>
        </w:rPr>
      </w:pPr>
    </w:p>
    <w:p w14:paraId="4AF25E43" w14:textId="77777777" w:rsidR="00F7230B" w:rsidRDefault="00F7230B" w:rsidP="00F7230B">
      <w:pPr>
        <w:rPr>
          <w:noProof/>
        </w:rPr>
      </w:pPr>
      <w:r>
        <w:rPr>
          <w:noProof/>
        </w:rPr>
        <w:t xml:space="preserve">    ##### SELECT DATE #####</w:t>
      </w:r>
    </w:p>
    <w:p w14:paraId="4F1711F9" w14:textId="77777777" w:rsidR="00F7230B" w:rsidRDefault="00F7230B" w:rsidP="00F7230B">
      <w:pPr>
        <w:rPr>
          <w:noProof/>
        </w:rPr>
      </w:pPr>
      <w:r>
        <w:rPr>
          <w:noProof/>
        </w:rPr>
        <w:t xml:space="preserve">    app.startSubWindow("Select date") #Creates a new subwindow</w:t>
      </w:r>
    </w:p>
    <w:p w14:paraId="43194AEF" w14:textId="77777777" w:rsidR="00F7230B" w:rsidRDefault="00F7230B" w:rsidP="00F7230B">
      <w:pPr>
        <w:rPr>
          <w:noProof/>
        </w:rPr>
      </w:pPr>
      <w:r>
        <w:rPr>
          <w:noProof/>
        </w:rPr>
        <w:t xml:space="preserve">    app.setSize("500x350") #Sets the size of the window</w:t>
      </w:r>
    </w:p>
    <w:p w14:paraId="3C5C859F" w14:textId="77777777" w:rsidR="00F7230B" w:rsidRDefault="00F7230B" w:rsidP="00F7230B">
      <w:pPr>
        <w:rPr>
          <w:noProof/>
        </w:rPr>
      </w:pPr>
      <w:r>
        <w:rPr>
          <w:noProof/>
        </w:rPr>
        <w:t xml:space="preserve">    app.setResizable(False) #Prevents change to size window</w:t>
      </w:r>
    </w:p>
    <w:p w14:paraId="447EF396" w14:textId="77777777" w:rsidR="00F7230B" w:rsidRDefault="00F7230B" w:rsidP="00F7230B">
      <w:pPr>
        <w:rPr>
          <w:noProof/>
        </w:rPr>
      </w:pPr>
      <w:r>
        <w:rPr>
          <w:noProof/>
        </w:rPr>
        <w:t xml:space="preserve">    app.setBg("#ded8ca", override=True)</w:t>
      </w:r>
    </w:p>
    <w:p w14:paraId="55539EA1" w14:textId="77777777" w:rsidR="00F7230B" w:rsidRDefault="00F7230B" w:rsidP="00F7230B">
      <w:pPr>
        <w:rPr>
          <w:noProof/>
        </w:rPr>
      </w:pPr>
      <w:r>
        <w:rPr>
          <w:noProof/>
        </w:rPr>
        <w:t xml:space="preserve">    app.addImage("logo6","logo.png", compound=None)</w:t>
      </w:r>
    </w:p>
    <w:p w14:paraId="03F957DD" w14:textId="77777777" w:rsidR="00F7230B" w:rsidRDefault="00F7230B" w:rsidP="00F7230B">
      <w:pPr>
        <w:rPr>
          <w:noProof/>
        </w:rPr>
      </w:pPr>
      <w:r>
        <w:rPr>
          <w:noProof/>
        </w:rPr>
        <w:t xml:space="preserve">    </w:t>
      </w:r>
    </w:p>
    <w:p w14:paraId="0FAC76CE" w14:textId="77777777" w:rsidR="00F7230B" w:rsidRDefault="00F7230B" w:rsidP="00F7230B">
      <w:pPr>
        <w:rPr>
          <w:noProof/>
        </w:rPr>
      </w:pPr>
      <w:r>
        <w:rPr>
          <w:noProof/>
        </w:rPr>
        <w:lastRenderedPageBreak/>
        <w:t xml:space="preserve">    app.addIcon("Select a date ","calendar-alt-1", compound="right")</w:t>
      </w:r>
    </w:p>
    <w:p w14:paraId="6656752E" w14:textId="77777777" w:rsidR="00F7230B" w:rsidRDefault="00F7230B" w:rsidP="00F7230B">
      <w:pPr>
        <w:rPr>
          <w:noProof/>
        </w:rPr>
      </w:pPr>
      <w:r>
        <w:rPr>
          <w:noProof/>
        </w:rPr>
        <w:t xml:space="preserve">    app.addDatePicker("date",2,0) #Select any days of the year</w:t>
      </w:r>
    </w:p>
    <w:p w14:paraId="1DDA5655" w14:textId="77777777" w:rsidR="00F7230B" w:rsidRDefault="00F7230B" w:rsidP="00F7230B">
      <w:pPr>
        <w:rPr>
          <w:noProof/>
        </w:rPr>
      </w:pPr>
      <w:r>
        <w:rPr>
          <w:noProof/>
        </w:rPr>
        <w:t xml:space="preserve">    app.setDatePickerRange("date", 2023, endYear=2023) #Limits the range to 2023</w:t>
      </w:r>
    </w:p>
    <w:p w14:paraId="5C2EAE94" w14:textId="77777777" w:rsidR="00F7230B" w:rsidRDefault="00F7230B" w:rsidP="00F7230B">
      <w:pPr>
        <w:rPr>
          <w:noProof/>
        </w:rPr>
      </w:pPr>
      <w:r>
        <w:rPr>
          <w:noProof/>
        </w:rPr>
        <w:t xml:space="preserve">    app.setDatePicker("date")</w:t>
      </w:r>
    </w:p>
    <w:p w14:paraId="05EC4A59" w14:textId="77777777" w:rsidR="00F7230B" w:rsidRDefault="00F7230B" w:rsidP="00F7230B">
      <w:pPr>
        <w:rPr>
          <w:noProof/>
        </w:rPr>
      </w:pPr>
      <w:r>
        <w:rPr>
          <w:noProof/>
        </w:rPr>
        <w:t xml:space="preserve">    app.addIconButton("Time",valid_date,"arrow-8-right", align="right") #Confirms and moves validate date</w:t>
      </w:r>
    </w:p>
    <w:p w14:paraId="54ECDEFE" w14:textId="77777777" w:rsidR="00F7230B" w:rsidRDefault="00F7230B" w:rsidP="00F7230B">
      <w:pPr>
        <w:rPr>
          <w:noProof/>
        </w:rPr>
      </w:pPr>
      <w:r>
        <w:rPr>
          <w:noProof/>
        </w:rPr>
        <w:t xml:space="preserve">    app.addIconButton("home2",home,"home", align=None)</w:t>
      </w:r>
    </w:p>
    <w:p w14:paraId="1E33ABFD" w14:textId="77777777" w:rsidR="00F7230B" w:rsidRDefault="00F7230B" w:rsidP="00F7230B">
      <w:pPr>
        <w:rPr>
          <w:noProof/>
        </w:rPr>
      </w:pPr>
      <w:r>
        <w:rPr>
          <w:noProof/>
        </w:rPr>
        <w:t xml:space="preserve">    app.stopSubWindow()</w:t>
      </w:r>
    </w:p>
    <w:p w14:paraId="3F59CA19" w14:textId="77777777" w:rsidR="00F7230B" w:rsidRDefault="00F7230B" w:rsidP="00F7230B">
      <w:pPr>
        <w:rPr>
          <w:noProof/>
        </w:rPr>
      </w:pPr>
    </w:p>
    <w:p w14:paraId="72AAFBF8" w14:textId="77777777" w:rsidR="00F7230B" w:rsidRDefault="00F7230B" w:rsidP="00F7230B">
      <w:pPr>
        <w:rPr>
          <w:noProof/>
        </w:rPr>
      </w:pPr>
      <w:r>
        <w:rPr>
          <w:noProof/>
        </w:rPr>
        <w:t xml:space="preserve">    ##### SELECT TIME #####</w:t>
      </w:r>
    </w:p>
    <w:p w14:paraId="24913F99" w14:textId="77777777" w:rsidR="00F7230B" w:rsidRDefault="00F7230B" w:rsidP="00F7230B">
      <w:pPr>
        <w:rPr>
          <w:noProof/>
        </w:rPr>
      </w:pPr>
      <w:r>
        <w:rPr>
          <w:noProof/>
        </w:rPr>
        <w:t xml:space="preserve">    app.startSubWindow("Select time") #Creates a new subwindow</w:t>
      </w:r>
    </w:p>
    <w:p w14:paraId="734196A3" w14:textId="77777777" w:rsidR="00F7230B" w:rsidRDefault="00F7230B" w:rsidP="00F7230B">
      <w:pPr>
        <w:rPr>
          <w:noProof/>
        </w:rPr>
      </w:pPr>
      <w:r>
        <w:rPr>
          <w:noProof/>
        </w:rPr>
        <w:t xml:space="preserve">    app.setSize("500x350") #Sets the size of the window</w:t>
      </w:r>
    </w:p>
    <w:p w14:paraId="363CE50D" w14:textId="77777777" w:rsidR="00F7230B" w:rsidRDefault="00F7230B" w:rsidP="00F7230B">
      <w:pPr>
        <w:rPr>
          <w:noProof/>
        </w:rPr>
      </w:pPr>
      <w:r>
        <w:rPr>
          <w:noProof/>
        </w:rPr>
        <w:t xml:space="preserve">    app.setResizable(False) #Prevents change to size window</w:t>
      </w:r>
    </w:p>
    <w:p w14:paraId="592BE4AF" w14:textId="77777777" w:rsidR="00F7230B" w:rsidRDefault="00F7230B" w:rsidP="00F7230B">
      <w:pPr>
        <w:rPr>
          <w:noProof/>
        </w:rPr>
      </w:pPr>
      <w:r>
        <w:rPr>
          <w:noProof/>
        </w:rPr>
        <w:t xml:space="preserve">    app.setBg("#ded8ca", override=True)</w:t>
      </w:r>
    </w:p>
    <w:p w14:paraId="03F0F9ED" w14:textId="77777777" w:rsidR="00F7230B" w:rsidRDefault="00F7230B" w:rsidP="00F7230B">
      <w:pPr>
        <w:rPr>
          <w:noProof/>
        </w:rPr>
      </w:pPr>
      <w:r>
        <w:rPr>
          <w:noProof/>
        </w:rPr>
        <w:t xml:space="preserve">    app.addImage("logo7","logo.png", compound=None)</w:t>
      </w:r>
    </w:p>
    <w:p w14:paraId="4EB09F3C" w14:textId="77777777" w:rsidR="00F7230B" w:rsidRDefault="00F7230B" w:rsidP="00F7230B">
      <w:pPr>
        <w:rPr>
          <w:noProof/>
        </w:rPr>
      </w:pPr>
    </w:p>
    <w:p w14:paraId="68D9AC18" w14:textId="77777777" w:rsidR="00F7230B" w:rsidRDefault="00F7230B" w:rsidP="00F7230B">
      <w:pPr>
        <w:rPr>
          <w:noProof/>
        </w:rPr>
      </w:pPr>
      <w:r>
        <w:rPr>
          <w:noProof/>
        </w:rPr>
        <w:t xml:space="preserve">    app.addIcon("Select an available timeslot ","time", compound="right")</w:t>
      </w:r>
    </w:p>
    <w:p w14:paraId="01ABF2C2" w14:textId="77777777" w:rsidR="00F7230B" w:rsidRDefault="00F7230B" w:rsidP="00F7230B">
      <w:pPr>
        <w:rPr>
          <w:noProof/>
        </w:rPr>
      </w:pPr>
      <w:r>
        <w:rPr>
          <w:noProof/>
        </w:rPr>
        <w:t xml:space="preserve">    app.addLabelOptionBox("Time Slots: ",[],4,0)#Creates option box for availible times</w:t>
      </w:r>
    </w:p>
    <w:p w14:paraId="3C8CAE61" w14:textId="77777777" w:rsidR="00F7230B" w:rsidRDefault="00F7230B" w:rsidP="00F7230B">
      <w:pPr>
        <w:rPr>
          <w:noProof/>
        </w:rPr>
      </w:pPr>
      <w:r>
        <w:rPr>
          <w:noProof/>
        </w:rPr>
        <w:t xml:space="preserve">    app.addIconButton("Confirmation",confirmation_screen,"arrow-8-right", align="right") #Confirms and moves to confirmation</w:t>
      </w:r>
    </w:p>
    <w:p w14:paraId="7C0A9807" w14:textId="77777777" w:rsidR="00F7230B" w:rsidRDefault="00F7230B" w:rsidP="00F7230B">
      <w:pPr>
        <w:rPr>
          <w:noProof/>
        </w:rPr>
      </w:pPr>
      <w:r>
        <w:rPr>
          <w:noProof/>
        </w:rPr>
        <w:t xml:space="preserve">    app.addIconButton("home3",home,"home", align=None)</w:t>
      </w:r>
    </w:p>
    <w:p w14:paraId="3D773EC0" w14:textId="77777777" w:rsidR="00F7230B" w:rsidRDefault="00F7230B" w:rsidP="00F7230B">
      <w:pPr>
        <w:rPr>
          <w:noProof/>
        </w:rPr>
      </w:pPr>
      <w:r>
        <w:rPr>
          <w:noProof/>
        </w:rPr>
        <w:t xml:space="preserve">    app.stopSubWindow()</w:t>
      </w:r>
    </w:p>
    <w:p w14:paraId="22AF2F7B" w14:textId="77777777" w:rsidR="00F7230B" w:rsidRDefault="00F7230B" w:rsidP="00F7230B">
      <w:pPr>
        <w:rPr>
          <w:noProof/>
        </w:rPr>
      </w:pPr>
    </w:p>
    <w:p w14:paraId="35BD5275" w14:textId="77777777" w:rsidR="00F7230B" w:rsidRDefault="00F7230B" w:rsidP="00F7230B">
      <w:pPr>
        <w:rPr>
          <w:noProof/>
        </w:rPr>
      </w:pPr>
      <w:r>
        <w:rPr>
          <w:noProof/>
        </w:rPr>
        <w:t xml:space="preserve">    ##### CONFIRMATION SCREEN #####</w:t>
      </w:r>
    </w:p>
    <w:p w14:paraId="3B112500" w14:textId="77777777" w:rsidR="00F7230B" w:rsidRDefault="00F7230B" w:rsidP="00F7230B">
      <w:pPr>
        <w:rPr>
          <w:noProof/>
        </w:rPr>
      </w:pPr>
      <w:r>
        <w:rPr>
          <w:noProof/>
        </w:rPr>
        <w:t xml:space="preserve">    app.startSubWindow("Confirmation") #Creates a new subwindow</w:t>
      </w:r>
    </w:p>
    <w:p w14:paraId="1BC54A51" w14:textId="77777777" w:rsidR="00F7230B" w:rsidRDefault="00F7230B" w:rsidP="00F7230B">
      <w:pPr>
        <w:rPr>
          <w:noProof/>
        </w:rPr>
      </w:pPr>
      <w:r>
        <w:rPr>
          <w:noProof/>
        </w:rPr>
        <w:t xml:space="preserve">    app.setSize("500x400") #Sets the size of the window</w:t>
      </w:r>
    </w:p>
    <w:p w14:paraId="7AC0CCAE" w14:textId="77777777" w:rsidR="00F7230B" w:rsidRDefault="00F7230B" w:rsidP="00F7230B">
      <w:pPr>
        <w:rPr>
          <w:noProof/>
        </w:rPr>
      </w:pPr>
      <w:r>
        <w:rPr>
          <w:noProof/>
        </w:rPr>
        <w:t xml:space="preserve">    app.setResizable(False) #Prevents change to size window</w:t>
      </w:r>
    </w:p>
    <w:p w14:paraId="51792572" w14:textId="77777777" w:rsidR="00F7230B" w:rsidRDefault="00F7230B" w:rsidP="00F7230B">
      <w:pPr>
        <w:rPr>
          <w:noProof/>
        </w:rPr>
      </w:pPr>
      <w:r>
        <w:rPr>
          <w:noProof/>
        </w:rPr>
        <w:t xml:space="preserve">    app.setBg("#ded8ca", override=True)</w:t>
      </w:r>
    </w:p>
    <w:p w14:paraId="2F9E7888" w14:textId="77777777" w:rsidR="00F7230B" w:rsidRDefault="00F7230B" w:rsidP="00F7230B">
      <w:pPr>
        <w:rPr>
          <w:noProof/>
        </w:rPr>
      </w:pPr>
      <w:r>
        <w:rPr>
          <w:noProof/>
        </w:rPr>
        <w:t xml:space="preserve">    app.addImage("logo8","logo.png", compound=None)</w:t>
      </w:r>
    </w:p>
    <w:p w14:paraId="6D82C562" w14:textId="77777777" w:rsidR="00F7230B" w:rsidRDefault="00F7230B" w:rsidP="00F7230B">
      <w:pPr>
        <w:rPr>
          <w:noProof/>
        </w:rPr>
      </w:pPr>
      <w:r>
        <w:rPr>
          <w:noProof/>
        </w:rPr>
        <w:t xml:space="preserve">    </w:t>
      </w:r>
    </w:p>
    <w:p w14:paraId="4CDB217C" w14:textId="77777777" w:rsidR="00F7230B" w:rsidRDefault="00F7230B" w:rsidP="00F7230B">
      <w:pPr>
        <w:rPr>
          <w:noProof/>
        </w:rPr>
      </w:pPr>
      <w:r>
        <w:rPr>
          <w:noProof/>
        </w:rPr>
        <w:t xml:space="preserve">    app.addLabel("R_details","Reservation details")</w:t>
      </w:r>
    </w:p>
    <w:p w14:paraId="0DA066A5" w14:textId="77777777" w:rsidR="00F7230B" w:rsidRDefault="00F7230B" w:rsidP="00F7230B">
      <w:pPr>
        <w:rPr>
          <w:noProof/>
        </w:rPr>
      </w:pPr>
      <w:r>
        <w:rPr>
          <w:noProof/>
        </w:rPr>
        <w:t xml:space="preserve">    app.getLabelWidget("R_details").config(font=("Bell MT", "16", "bold","underline"))</w:t>
      </w:r>
    </w:p>
    <w:p w14:paraId="5D8E7E30" w14:textId="77777777" w:rsidR="00F7230B" w:rsidRDefault="00F7230B" w:rsidP="00F7230B">
      <w:pPr>
        <w:rPr>
          <w:noProof/>
        </w:rPr>
      </w:pPr>
      <w:r>
        <w:rPr>
          <w:noProof/>
        </w:rPr>
        <w:lastRenderedPageBreak/>
        <w:t xml:space="preserve">    app.addLabel("final date",[]) #Add a blank label for final date</w:t>
      </w:r>
    </w:p>
    <w:p w14:paraId="3E8BE4C2" w14:textId="77777777" w:rsidR="00F7230B" w:rsidRDefault="00F7230B" w:rsidP="00F7230B">
      <w:pPr>
        <w:rPr>
          <w:noProof/>
        </w:rPr>
      </w:pPr>
      <w:r>
        <w:rPr>
          <w:noProof/>
        </w:rPr>
        <w:t xml:space="preserve">    app.addLabel("final time",[]) #Add a blank label for final time</w:t>
      </w:r>
    </w:p>
    <w:p w14:paraId="17D3C0D8" w14:textId="77777777" w:rsidR="00F7230B" w:rsidRDefault="00F7230B" w:rsidP="00F7230B">
      <w:pPr>
        <w:rPr>
          <w:noProof/>
        </w:rPr>
      </w:pPr>
      <w:r>
        <w:rPr>
          <w:noProof/>
        </w:rPr>
        <w:t xml:space="preserve">    app.addLabel("final barber",[]) #Add a blank label for final barber</w:t>
      </w:r>
    </w:p>
    <w:p w14:paraId="3199D432" w14:textId="77777777" w:rsidR="00F7230B" w:rsidRDefault="00F7230B" w:rsidP="00F7230B">
      <w:pPr>
        <w:rPr>
          <w:noProof/>
        </w:rPr>
      </w:pPr>
      <w:r>
        <w:rPr>
          <w:noProof/>
        </w:rPr>
        <w:t xml:space="preserve">    app.addLabel("final hairstyle",[]) #Add a blank label for final hairstyle</w:t>
      </w:r>
    </w:p>
    <w:p w14:paraId="756E3EB4" w14:textId="77777777" w:rsidR="00F7230B" w:rsidRDefault="00F7230B" w:rsidP="00F7230B">
      <w:pPr>
        <w:rPr>
          <w:noProof/>
        </w:rPr>
      </w:pPr>
      <w:r>
        <w:rPr>
          <w:noProof/>
        </w:rPr>
        <w:t xml:space="preserve">    app.addLabel("final price",[]) #Add a blank label for final price</w:t>
      </w:r>
    </w:p>
    <w:p w14:paraId="2168769B" w14:textId="77777777" w:rsidR="00F7230B" w:rsidRDefault="00F7230B" w:rsidP="00F7230B">
      <w:pPr>
        <w:rPr>
          <w:noProof/>
        </w:rPr>
      </w:pPr>
      <w:r>
        <w:rPr>
          <w:noProof/>
        </w:rPr>
        <w:t xml:space="preserve">    app.addIconButton("Confirm",insert_reservation,"checkbox", align="right")</w:t>
      </w:r>
    </w:p>
    <w:p w14:paraId="3F9ACB7C" w14:textId="77777777" w:rsidR="00F7230B" w:rsidRDefault="00F7230B" w:rsidP="00F7230B">
      <w:pPr>
        <w:rPr>
          <w:noProof/>
        </w:rPr>
      </w:pPr>
      <w:r>
        <w:rPr>
          <w:noProof/>
        </w:rPr>
        <w:t xml:space="preserve">    #Confirms details and runs function to insert into table</w:t>
      </w:r>
    </w:p>
    <w:p w14:paraId="307D3036" w14:textId="77777777" w:rsidR="00F7230B" w:rsidRDefault="00F7230B" w:rsidP="00F7230B">
      <w:pPr>
        <w:rPr>
          <w:noProof/>
        </w:rPr>
      </w:pPr>
      <w:r>
        <w:rPr>
          <w:noProof/>
        </w:rPr>
        <w:t xml:space="preserve">    app.addIconButton("home4",home,"home", align=None)</w:t>
      </w:r>
    </w:p>
    <w:p w14:paraId="4DAF4B21" w14:textId="77777777" w:rsidR="00F7230B" w:rsidRDefault="00F7230B" w:rsidP="00F7230B">
      <w:pPr>
        <w:rPr>
          <w:noProof/>
        </w:rPr>
      </w:pPr>
      <w:r>
        <w:rPr>
          <w:noProof/>
        </w:rPr>
        <w:t xml:space="preserve">    app.stopSubWindow()</w:t>
      </w:r>
    </w:p>
    <w:p w14:paraId="58E1FDB7" w14:textId="77777777" w:rsidR="00F7230B" w:rsidRDefault="00F7230B" w:rsidP="00F7230B">
      <w:pPr>
        <w:rPr>
          <w:noProof/>
        </w:rPr>
      </w:pPr>
    </w:p>
    <w:p w14:paraId="70CF2F51" w14:textId="77777777" w:rsidR="00F7230B" w:rsidRDefault="00F7230B" w:rsidP="00F7230B">
      <w:pPr>
        <w:rPr>
          <w:noProof/>
        </w:rPr>
      </w:pPr>
      <w:r>
        <w:rPr>
          <w:noProof/>
        </w:rPr>
        <w:t xml:space="preserve">    ##### RECOMMENDED HAIRSTYLE #####</w:t>
      </w:r>
    </w:p>
    <w:p w14:paraId="57572E76" w14:textId="77777777" w:rsidR="00F7230B" w:rsidRDefault="00F7230B" w:rsidP="00F7230B">
      <w:pPr>
        <w:rPr>
          <w:noProof/>
        </w:rPr>
      </w:pPr>
      <w:r>
        <w:rPr>
          <w:noProof/>
        </w:rPr>
        <w:t xml:space="preserve">    app.startSubWindow("Recommend hairstyle") #Creates a new subwindow</w:t>
      </w:r>
    </w:p>
    <w:p w14:paraId="469E3E68" w14:textId="77777777" w:rsidR="00F7230B" w:rsidRDefault="00F7230B" w:rsidP="00F7230B">
      <w:pPr>
        <w:rPr>
          <w:noProof/>
        </w:rPr>
      </w:pPr>
      <w:r>
        <w:rPr>
          <w:noProof/>
        </w:rPr>
        <w:t xml:space="preserve">    app.setSize("500x350") #Sets the size of the window</w:t>
      </w:r>
    </w:p>
    <w:p w14:paraId="3FCCF7F2" w14:textId="77777777" w:rsidR="00F7230B" w:rsidRDefault="00F7230B" w:rsidP="00F7230B">
      <w:pPr>
        <w:rPr>
          <w:noProof/>
        </w:rPr>
      </w:pPr>
      <w:r>
        <w:rPr>
          <w:noProof/>
        </w:rPr>
        <w:t xml:space="preserve">    app.setResizable(False) #Prevents change to size window</w:t>
      </w:r>
    </w:p>
    <w:p w14:paraId="3550C26D" w14:textId="77777777" w:rsidR="00F7230B" w:rsidRDefault="00F7230B" w:rsidP="00F7230B">
      <w:pPr>
        <w:rPr>
          <w:noProof/>
        </w:rPr>
      </w:pPr>
      <w:r>
        <w:rPr>
          <w:noProof/>
        </w:rPr>
        <w:t xml:space="preserve">    app.setBg("#ded8ca", override=True)</w:t>
      </w:r>
    </w:p>
    <w:p w14:paraId="763F9C52" w14:textId="77777777" w:rsidR="00F7230B" w:rsidRDefault="00F7230B" w:rsidP="00F7230B">
      <w:pPr>
        <w:rPr>
          <w:noProof/>
        </w:rPr>
      </w:pPr>
      <w:r>
        <w:rPr>
          <w:noProof/>
        </w:rPr>
        <w:t xml:space="preserve">    app.addImage("logo9","logo.png", compound=None)</w:t>
      </w:r>
    </w:p>
    <w:p w14:paraId="015CF5FF" w14:textId="77777777" w:rsidR="00F7230B" w:rsidRDefault="00F7230B" w:rsidP="00F7230B">
      <w:pPr>
        <w:rPr>
          <w:noProof/>
        </w:rPr>
      </w:pPr>
    </w:p>
    <w:p w14:paraId="6655E305" w14:textId="77777777" w:rsidR="00F7230B" w:rsidRDefault="00F7230B" w:rsidP="00F7230B">
      <w:pPr>
        <w:rPr>
          <w:noProof/>
        </w:rPr>
      </w:pPr>
      <w:r>
        <w:rPr>
          <w:noProof/>
        </w:rPr>
        <w:t xml:space="preserve">    app.addLabel("R_hairstyle","Answer the questions to generate a recommended hairstyle!",1,0)</w:t>
      </w:r>
    </w:p>
    <w:p w14:paraId="07F3172E" w14:textId="77777777" w:rsidR="00F7230B" w:rsidRDefault="00F7230B" w:rsidP="00F7230B">
      <w:pPr>
        <w:rPr>
          <w:noProof/>
        </w:rPr>
      </w:pPr>
      <w:r>
        <w:rPr>
          <w:noProof/>
        </w:rPr>
        <w:t xml:space="preserve">    #Lets users what to do</w:t>
      </w:r>
    </w:p>
    <w:p w14:paraId="13CCEEEB" w14:textId="77777777" w:rsidR="00F7230B" w:rsidRDefault="00F7230B" w:rsidP="00F7230B">
      <w:pPr>
        <w:rPr>
          <w:noProof/>
        </w:rPr>
      </w:pPr>
      <w:r>
        <w:rPr>
          <w:noProof/>
        </w:rPr>
        <w:t xml:space="preserve">    app.addLabelOptionBox("Describe your face shape:        ",["Round","Square"])</w:t>
      </w:r>
    </w:p>
    <w:p w14:paraId="37F6717B" w14:textId="77777777" w:rsidR="00F7230B" w:rsidRDefault="00F7230B" w:rsidP="00F7230B">
      <w:pPr>
        <w:rPr>
          <w:noProof/>
        </w:rPr>
      </w:pPr>
      <w:r>
        <w:rPr>
          <w:noProof/>
        </w:rPr>
        <w:t xml:space="preserve">    app.addLabelOptionBox("Describe your face width:        ",["Narrow","Wide"])</w:t>
      </w:r>
    </w:p>
    <w:p w14:paraId="046C59CC" w14:textId="77777777" w:rsidR="00F7230B" w:rsidRDefault="00F7230B" w:rsidP="00F7230B">
      <w:pPr>
        <w:rPr>
          <w:noProof/>
        </w:rPr>
      </w:pPr>
      <w:r>
        <w:rPr>
          <w:noProof/>
        </w:rPr>
        <w:t xml:space="preserve">    app.addLabelOptionBox("Describe level of hairstyle maintenance:  ",["Non/Little","Medium","Lot"])</w:t>
      </w:r>
    </w:p>
    <w:p w14:paraId="4BBD9FFB" w14:textId="77777777" w:rsidR="00F7230B" w:rsidRDefault="00F7230B" w:rsidP="00F7230B">
      <w:pPr>
        <w:rPr>
          <w:noProof/>
        </w:rPr>
      </w:pPr>
      <w:r>
        <w:rPr>
          <w:noProof/>
        </w:rPr>
        <w:t xml:space="preserve">    app.addLabelOptionBox("Describe your desired length of hair:  ",["Short","Medium","Long"])</w:t>
      </w:r>
    </w:p>
    <w:p w14:paraId="44AF34DA" w14:textId="77777777" w:rsidR="00F7230B" w:rsidRDefault="00F7230B" w:rsidP="00F7230B">
      <w:pPr>
        <w:rPr>
          <w:noProof/>
        </w:rPr>
      </w:pPr>
      <w:r>
        <w:rPr>
          <w:noProof/>
        </w:rPr>
        <w:t xml:space="preserve">    #These provide options for user to select, whilst asking questions</w:t>
      </w:r>
    </w:p>
    <w:p w14:paraId="108B72C7" w14:textId="77777777" w:rsidR="00F7230B" w:rsidRDefault="00F7230B" w:rsidP="00F7230B">
      <w:pPr>
        <w:rPr>
          <w:noProof/>
        </w:rPr>
      </w:pPr>
      <w:r>
        <w:rPr>
          <w:noProof/>
        </w:rPr>
        <w:t xml:space="preserve">    app.addButton("Generate!",generate_hairstyle)</w:t>
      </w:r>
    </w:p>
    <w:p w14:paraId="50BEFF21" w14:textId="77777777" w:rsidR="00F7230B" w:rsidRDefault="00F7230B" w:rsidP="00F7230B">
      <w:pPr>
        <w:rPr>
          <w:noProof/>
        </w:rPr>
      </w:pPr>
      <w:r>
        <w:rPr>
          <w:noProof/>
        </w:rPr>
        <w:t xml:space="preserve">    #Onces clicked, runs a function to generate hairstyle</w:t>
      </w:r>
    </w:p>
    <w:p w14:paraId="4A4E6FBA" w14:textId="77777777" w:rsidR="00F7230B" w:rsidRDefault="00F7230B" w:rsidP="00F7230B">
      <w:pPr>
        <w:rPr>
          <w:noProof/>
        </w:rPr>
      </w:pPr>
      <w:r>
        <w:rPr>
          <w:noProof/>
        </w:rPr>
        <w:t xml:space="preserve">    app.addIconButton("home5",home,"home", align=None)</w:t>
      </w:r>
    </w:p>
    <w:p w14:paraId="3E210B23" w14:textId="77777777" w:rsidR="00F7230B" w:rsidRDefault="00F7230B" w:rsidP="00F7230B">
      <w:pPr>
        <w:rPr>
          <w:noProof/>
        </w:rPr>
      </w:pPr>
      <w:r>
        <w:rPr>
          <w:noProof/>
        </w:rPr>
        <w:t xml:space="preserve">    app.stopSubWindow()</w:t>
      </w:r>
    </w:p>
    <w:p w14:paraId="14B50C05" w14:textId="77777777" w:rsidR="00F7230B" w:rsidRDefault="00F7230B" w:rsidP="00F7230B">
      <w:pPr>
        <w:rPr>
          <w:noProof/>
        </w:rPr>
      </w:pPr>
    </w:p>
    <w:p w14:paraId="009AC82E" w14:textId="77777777" w:rsidR="00F7230B" w:rsidRDefault="00F7230B" w:rsidP="00F7230B">
      <w:pPr>
        <w:rPr>
          <w:noProof/>
        </w:rPr>
      </w:pPr>
      <w:r>
        <w:rPr>
          <w:noProof/>
        </w:rPr>
        <w:t xml:space="preserve">    ##### VIEW RESERVATIONS #####</w:t>
      </w:r>
    </w:p>
    <w:p w14:paraId="4CFE2E34" w14:textId="77777777" w:rsidR="00F7230B" w:rsidRDefault="00F7230B" w:rsidP="00F7230B">
      <w:pPr>
        <w:rPr>
          <w:noProof/>
        </w:rPr>
      </w:pPr>
      <w:r>
        <w:rPr>
          <w:noProof/>
        </w:rPr>
        <w:lastRenderedPageBreak/>
        <w:t xml:space="preserve">    app.startSubWindow("Reservations") #Creates a new subwindow</w:t>
      </w:r>
    </w:p>
    <w:p w14:paraId="4E3F6226" w14:textId="77777777" w:rsidR="00F7230B" w:rsidRDefault="00F7230B" w:rsidP="00F7230B">
      <w:pPr>
        <w:rPr>
          <w:noProof/>
        </w:rPr>
      </w:pPr>
      <w:r>
        <w:rPr>
          <w:noProof/>
        </w:rPr>
        <w:t xml:space="preserve">    app.setSize("550x450") #Sets the size of the window</w:t>
      </w:r>
    </w:p>
    <w:p w14:paraId="70A52843" w14:textId="77777777" w:rsidR="00F7230B" w:rsidRDefault="00F7230B" w:rsidP="00F7230B">
      <w:pPr>
        <w:rPr>
          <w:noProof/>
        </w:rPr>
      </w:pPr>
      <w:r>
        <w:rPr>
          <w:noProof/>
        </w:rPr>
        <w:t xml:space="preserve">    app.setResizable(False) #Prevents change to size window</w:t>
      </w:r>
    </w:p>
    <w:p w14:paraId="0B069817" w14:textId="77777777" w:rsidR="00F7230B" w:rsidRDefault="00F7230B" w:rsidP="00F7230B">
      <w:pPr>
        <w:rPr>
          <w:noProof/>
        </w:rPr>
      </w:pPr>
      <w:r>
        <w:rPr>
          <w:noProof/>
        </w:rPr>
        <w:t xml:space="preserve">    app.setBg("#ded8ca", override=True)</w:t>
      </w:r>
    </w:p>
    <w:p w14:paraId="170566AD" w14:textId="77777777" w:rsidR="00F7230B" w:rsidRDefault="00F7230B" w:rsidP="00F7230B">
      <w:pPr>
        <w:rPr>
          <w:noProof/>
        </w:rPr>
      </w:pPr>
      <w:r>
        <w:rPr>
          <w:noProof/>
        </w:rPr>
        <w:t xml:space="preserve">    app.addImage("logo13","logo.png", compound=None)</w:t>
      </w:r>
    </w:p>
    <w:p w14:paraId="4540B6CA" w14:textId="77777777" w:rsidR="00F7230B" w:rsidRDefault="00F7230B" w:rsidP="00F7230B">
      <w:pPr>
        <w:rPr>
          <w:noProof/>
        </w:rPr>
      </w:pPr>
      <w:r>
        <w:rPr>
          <w:noProof/>
        </w:rPr>
        <w:t xml:space="preserve">    app.addLabel("current_r","All current reservations")</w:t>
      </w:r>
    </w:p>
    <w:p w14:paraId="5EB14935" w14:textId="77777777" w:rsidR="00F7230B" w:rsidRDefault="00F7230B" w:rsidP="00F7230B">
      <w:pPr>
        <w:rPr>
          <w:noProof/>
        </w:rPr>
      </w:pPr>
      <w:r>
        <w:rPr>
          <w:noProof/>
        </w:rPr>
        <w:t xml:space="preserve">    app.getLabelWidget("current_r").config(font=("Bell MT", "16", "bold","underline"))</w:t>
      </w:r>
    </w:p>
    <w:p w14:paraId="525270B0" w14:textId="77777777" w:rsidR="00F7230B" w:rsidRDefault="00F7230B" w:rsidP="00F7230B">
      <w:pPr>
        <w:rPr>
          <w:noProof/>
        </w:rPr>
      </w:pPr>
    </w:p>
    <w:p w14:paraId="3FB9E222" w14:textId="77777777" w:rsidR="00F7230B" w:rsidRDefault="00F7230B" w:rsidP="00F7230B">
      <w:pPr>
        <w:rPr>
          <w:noProof/>
        </w:rPr>
      </w:pPr>
      <w:r>
        <w:rPr>
          <w:noProof/>
        </w:rPr>
        <w:t xml:space="preserve">    app.addTable("view_r",[["Date", "Time", "Barber", "Hairstyle"]], action=delete_reservation,actionButton="Delete")</w:t>
      </w:r>
    </w:p>
    <w:p w14:paraId="59251628" w14:textId="77777777" w:rsidR="00F7230B" w:rsidRDefault="00F7230B" w:rsidP="00F7230B">
      <w:pPr>
        <w:rPr>
          <w:noProof/>
        </w:rPr>
      </w:pPr>
      <w:r>
        <w:rPr>
          <w:noProof/>
        </w:rPr>
        <w:t xml:space="preserve">    #Creates table that sets the headers and leaves the rows blank</w:t>
      </w:r>
    </w:p>
    <w:p w14:paraId="7ECFD445" w14:textId="77777777" w:rsidR="00F7230B" w:rsidRDefault="00F7230B" w:rsidP="00F7230B">
      <w:pPr>
        <w:rPr>
          <w:noProof/>
        </w:rPr>
      </w:pPr>
      <w:r>
        <w:rPr>
          <w:noProof/>
        </w:rPr>
        <w:t xml:space="preserve">    app.addIconButton("home6",home,"home", align=None)</w:t>
      </w:r>
    </w:p>
    <w:p w14:paraId="060F4FCF" w14:textId="77777777" w:rsidR="00F7230B" w:rsidRDefault="00F7230B" w:rsidP="00F7230B">
      <w:pPr>
        <w:rPr>
          <w:noProof/>
        </w:rPr>
      </w:pPr>
      <w:r>
        <w:rPr>
          <w:noProof/>
        </w:rPr>
        <w:t xml:space="preserve">    #Home button to lead to menu</w:t>
      </w:r>
    </w:p>
    <w:p w14:paraId="14756BAE" w14:textId="77777777" w:rsidR="00F7230B" w:rsidRDefault="00F7230B" w:rsidP="00F7230B">
      <w:pPr>
        <w:rPr>
          <w:noProof/>
        </w:rPr>
      </w:pPr>
      <w:r>
        <w:rPr>
          <w:noProof/>
        </w:rPr>
        <w:t xml:space="preserve">    app.stopSubWindow()</w:t>
      </w:r>
    </w:p>
    <w:p w14:paraId="77B09D84" w14:textId="77777777" w:rsidR="00F7230B" w:rsidRDefault="00F7230B" w:rsidP="00F7230B">
      <w:pPr>
        <w:rPr>
          <w:noProof/>
        </w:rPr>
      </w:pPr>
    </w:p>
    <w:p w14:paraId="4D97D0B5" w14:textId="77777777" w:rsidR="00F7230B" w:rsidRDefault="00F7230B" w:rsidP="00F7230B">
      <w:pPr>
        <w:rPr>
          <w:noProof/>
        </w:rPr>
      </w:pPr>
      <w:r>
        <w:rPr>
          <w:noProof/>
        </w:rPr>
        <w:t xml:space="preserve">    ##### BARBER SELECTS DATE #####</w:t>
      </w:r>
    </w:p>
    <w:p w14:paraId="542E7E0E" w14:textId="77777777" w:rsidR="00F7230B" w:rsidRDefault="00F7230B" w:rsidP="00F7230B">
      <w:pPr>
        <w:rPr>
          <w:noProof/>
        </w:rPr>
      </w:pPr>
      <w:r>
        <w:rPr>
          <w:noProof/>
        </w:rPr>
        <w:t xml:space="preserve">    app.startSubWindow("Barber: select date") #Creates a new subwindow</w:t>
      </w:r>
    </w:p>
    <w:p w14:paraId="16A6B1CF" w14:textId="77777777" w:rsidR="00F7230B" w:rsidRDefault="00F7230B" w:rsidP="00F7230B">
      <w:pPr>
        <w:rPr>
          <w:noProof/>
        </w:rPr>
      </w:pPr>
      <w:r>
        <w:rPr>
          <w:noProof/>
        </w:rPr>
        <w:t xml:space="preserve">    app.setSize("350x350") #Sets the size of the window</w:t>
      </w:r>
    </w:p>
    <w:p w14:paraId="14001A0F" w14:textId="77777777" w:rsidR="00F7230B" w:rsidRDefault="00F7230B" w:rsidP="00F7230B">
      <w:pPr>
        <w:rPr>
          <w:noProof/>
        </w:rPr>
      </w:pPr>
      <w:r>
        <w:rPr>
          <w:noProof/>
        </w:rPr>
        <w:t xml:space="preserve">    app.setResizable(False) #Prevents change to size window</w:t>
      </w:r>
    </w:p>
    <w:p w14:paraId="62F46C57" w14:textId="77777777" w:rsidR="00F7230B" w:rsidRDefault="00F7230B" w:rsidP="00F7230B">
      <w:pPr>
        <w:rPr>
          <w:noProof/>
        </w:rPr>
      </w:pPr>
      <w:r>
        <w:rPr>
          <w:noProof/>
        </w:rPr>
        <w:t xml:space="preserve">    app.setBg("#ded8ca", override=True)</w:t>
      </w:r>
    </w:p>
    <w:p w14:paraId="55ED3CF7" w14:textId="77777777" w:rsidR="00F7230B" w:rsidRDefault="00F7230B" w:rsidP="00F7230B">
      <w:pPr>
        <w:rPr>
          <w:noProof/>
        </w:rPr>
      </w:pPr>
      <w:r>
        <w:rPr>
          <w:noProof/>
        </w:rPr>
        <w:t xml:space="preserve">    app.addImage("logo112","logo.png", compound=None)</w:t>
      </w:r>
    </w:p>
    <w:p w14:paraId="0948B723" w14:textId="77777777" w:rsidR="00F7230B" w:rsidRDefault="00F7230B" w:rsidP="00F7230B">
      <w:pPr>
        <w:rPr>
          <w:noProof/>
        </w:rPr>
      </w:pPr>
    </w:p>
    <w:p w14:paraId="45A6604E" w14:textId="77777777" w:rsidR="00F7230B" w:rsidRDefault="00F7230B" w:rsidP="00F7230B">
      <w:pPr>
        <w:rPr>
          <w:noProof/>
        </w:rPr>
      </w:pPr>
      <w:r>
        <w:rPr>
          <w:noProof/>
        </w:rPr>
        <w:t xml:space="preserve">    app.addIcon("Search reservation date ","search", compound="right")</w:t>
      </w:r>
    </w:p>
    <w:p w14:paraId="1AC958B8" w14:textId="77777777" w:rsidR="00F7230B" w:rsidRDefault="00F7230B" w:rsidP="00F7230B">
      <w:pPr>
        <w:rPr>
          <w:noProof/>
        </w:rPr>
      </w:pPr>
      <w:r>
        <w:rPr>
          <w:noProof/>
        </w:rPr>
        <w:t xml:space="preserve">    app.addDatePicker("b_date",2,0) #Select any days of the year</w:t>
      </w:r>
    </w:p>
    <w:p w14:paraId="395D5027" w14:textId="77777777" w:rsidR="00F7230B" w:rsidRDefault="00F7230B" w:rsidP="00F7230B">
      <w:pPr>
        <w:rPr>
          <w:noProof/>
        </w:rPr>
      </w:pPr>
      <w:r>
        <w:rPr>
          <w:noProof/>
        </w:rPr>
        <w:t xml:space="preserve">    app.setDatePickerRange("b_date", 2023, endYear=2025) #Limits the range to 2025</w:t>
      </w:r>
    </w:p>
    <w:p w14:paraId="4BD8C2AE" w14:textId="77777777" w:rsidR="00F7230B" w:rsidRDefault="00F7230B" w:rsidP="00F7230B">
      <w:pPr>
        <w:rPr>
          <w:noProof/>
        </w:rPr>
      </w:pPr>
      <w:r>
        <w:rPr>
          <w:noProof/>
        </w:rPr>
        <w:t xml:space="preserve">    app.setDatePicker("b_date")</w:t>
      </w:r>
    </w:p>
    <w:p w14:paraId="55B1773C" w14:textId="77777777" w:rsidR="00F7230B" w:rsidRDefault="00F7230B" w:rsidP="00F7230B">
      <w:pPr>
        <w:rPr>
          <w:noProof/>
        </w:rPr>
      </w:pPr>
      <w:r>
        <w:rPr>
          <w:noProof/>
        </w:rPr>
        <w:t xml:space="preserve">    app.addIconButton("View reservation",barber_reservation,"arrow-8-right", align="right") #Confirms and moves to confirmation</w:t>
      </w:r>
    </w:p>
    <w:p w14:paraId="14381377" w14:textId="77777777" w:rsidR="00F7230B" w:rsidRDefault="00F7230B" w:rsidP="00F7230B">
      <w:pPr>
        <w:rPr>
          <w:noProof/>
        </w:rPr>
      </w:pPr>
      <w:r>
        <w:rPr>
          <w:noProof/>
        </w:rPr>
        <w:t xml:space="preserve">    app.addButton("Edit hairstyles",edit_menu)</w:t>
      </w:r>
    </w:p>
    <w:p w14:paraId="464F6777" w14:textId="77777777" w:rsidR="00F7230B" w:rsidRDefault="00F7230B" w:rsidP="00F7230B">
      <w:pPr>
        <w:rPr>
          <w:noProof/>
        </w:rPr>
      </w:pPr>
      <w:r>
        <w:rPr>
          <w:noProof/>
        </w:rPr>
        <w:t xml:space="preserve">    app.stopSubWindow()</w:t>
      </w:r>
    </w:p>
    <w:p w14:paraId="6F4112A6" w14:textId="77777777" w:rsidR="00F7230B" w:rsidRDefault="00F7230B" w:rsidP="00F7230B">
      <w:pPr>
        <w:rPr>
          <w:noProof/>
        </w:rPr>
      </w:pPr>
    </w:p>
    <w:p w14:paraId="2E756304" w14:textId="77777777" w:rsidR="00F7230B" w:rsidRDefault="00F7230B" w:rsidP="00F7230B">
      <w:pPr>
        <w:rPr>
          <w:noProof/>
        </w:rPr>
      </w:pPr>
      <w:r>
        <w:rPr>
          <w:noProof/>
        </w:rPr>
        <w:t xml:space="preserve">    ##### BARBER VIEW RESERVATION #####</w:t>
      </w:r>
    </w:p>
    <w:p w14:paraId="68645BE7" w14:textId="77777777" w:rsidR="00F7230B" w:rsidRDefault="00F7230B" w:rsidP="00F7230B">
      <w:pPr>
        <w:rPr>
          <w:noProof/>
        </w:rPr>
      </w:pPr>
      <w:r>
        <w:rPr>
          <w:noProof/>
        </w:rPr>
        <w:lastRenderedPageBreak/>
        <w:t xml:space="preserve">    app.startSubWindow("Barber reservations") #Creates a new subwindow</w:t>
      </w:r>
    </w:p>
    <w:p w14:paraId="6D26A9BF" w14:textId="77777777" w:rsidR="00F7230B" w:rsidRDefault="00F7230B" w:rsidP="00F7230B">
      <w:pPr>
        <w:rPr>
          <w:noProof/>
        </w:rPr>
      </w:pPr>
      <w:r>
        <w:rPr>
          <w:noProof/>
        </w:rPr>
        <w:t xml:space="preserve">    app.setSize("550x450") #Sets the size of the window</w:t>
      </w:r>
    </w:p>
    <w:p w14:paraId="7F4AF5C0" w14:textId="77777777" w:rsidR="00F7230B" w:rsidRDefault="00F7230B" w:rsidP="00F7230B">
      <w:pPr>
        <w:rPr>
          <w:noProof/>
        </w:rPr>
      </w:pPr>
      <w:r>
        <w:rPr>
          <w:noProof/>
        </w:rPr>
        <w:t xml:space="preserve">    app.setResizable(False) #Prevents change to size window</w:t>
      </w:r>
    </w:p>
    <w:p w14:paraId="79C2C035" w14:textId="77777777" w:rsidR="00F7230B" w:rsidRDefault="00F7230B" w:rsidP="00F7230B">
      <w:pPr>
        <w:rPr>
          <w:noProof/>
        </w:rPr>
      </w:pPr>
      <w:r>
        <w:rPr>
          <w:noProof/>
        </w:rPr>
        <w:t xml:space="preserve">    app.setBg("#ded8ca", override=True)</w:t>
      </w:r>
    </w:p>
    <w:p w14:paraId="3F549C07" w14:textId="77777777" w:rsidR="00F7230B" w:rsidRDefault="00F7230B" w:rsidP="00F7230B">
      <w:pPr>
        <w:rPr>
          <w:noProof/>
        </w:rPr>
      </w:pPr>
      <w:r>
        <w:rPr>
          <w:noProof/>
        </w:rPr>
        <w:t xml:space="preserve">    app.addImage("logo14","logo.png", compound=None)</w:t>
      </w:r>
    </w:p>
    <w:p w14:paraId="2BF28C3D" w14:textId="77777777" w:rsidR="00F7230B" w:rsidRDefault="00F7230B" w:rsidP="00F7230B">
      <w:pPr>
        <w:rPr>
          <w:noProof/>
        </w:rPr>
      </w:pPr>
      <w:r>
        <w:rPr>
          <w:noProof/>
        </w:rPr>
        <w:t xml:space="preserve">    app.addIcon("All current reservations","book", compound="right")</w:t>
      </w:r>
    </w:p>
    <w:p w14:paraId="12FAD5E2" w14:textId="77777777" w:rsidR="00F7230B" w:rsidRDefault="00F7230B" w:rsidP="00F7230B">
      <w:pPr>
        <w:rPr>
          <w:noProof/>
        </w:rPr>
      </w:pPr>
    </w:p>
    <w:p w14:paraId="3BEBEAC9" w14:textId="77777777" w:rsidR="00F7230B" w:rsidRDefault="00F7230B" w:rsidP="00F7230B">
      <w:pPr>
        <w:rPr>
          <w:noProof/>
        </w:rPr>
      </w:pPr>
      <w:r>
        <w:rPr>
          <w:noProof/>
        </w:rPr>
        <w:t xml:space="preserve">    app.addTable("B_view",[["Username","Time","Hairstyle"]], action=view_more,actionButton="View more")</w:t>
      </w:r>
    </w:p>
    <w:p w14:paraId="649AF6E3" w14:textId="77777777" w:rsidR="00F7230B" w:rsidRDefault="00F7230B" w:rsidP="00F7230B">
      <w:pPr>
        <w:rPr>
          <w:noProof/>
        </w:rPr>
      </w:pPr>
      <w:r>
        <w:rPr>
          <w:noProof/>
        </w:rPr>
        <w:t xml:space="preserve">    #Creates table with it headers defined and records left blank</w:t>
      </w:r>
    </w:p>
    <w:p w14:paraId="27FE4273" w14:textId="77777777" w:rsidR="00F7230B" w:rsidRDefault="00F7230B" w:rsidP="00F7230B">
      <w:pPr>
        <w:rPr>
          <w:noProof/>
        </w:rPr>
      </w:pPr>
      <w:r>
        <w:rPr>
          <w:noProof/>
        </w:rPr>
        <w:t xml:space="preserve">    app.addIconButton("home16",b_home,"search", align=None)</w:t>
      </w:r>
    </w:p>
    <w:p w14:paraId="60480367" w14:textId="77777777" w:rsidR="00F7230B" w:rsidRDefault="00F7230B" w:rsidP="00F7230B">
      <w:pPr>
        <w:rPr>
          <w:noProof/>
        </w:rPr>
      </w:pPr>
      <w:r>
        <w:rPr>
          <w:noProof/>
        </w:rPr>
        <w:t xml:space="preserve">    #Home button</w:t>
      </w:r>
    </w:p>
    <w:p w14:paraId="45B76726" w14:textId="77777777" w:rsidR="00F7230B" w:rsidRDefault="00F7230B" w:rsidP="00F7230B">
      <w:pPr>
        <w:rPr>
          <w:noProof/>
        </w:rPr>
      </w:pPr>
      <w:r>
        <w:rPr>
          <w:noProof/>
        </w:rPr>
        <w:t xml:space="preserve">    app.stopSubWindow()</w:t>
      </w:r>
    </w:p>
    <w:p w14:paraId="27FD09C1" w14:textId="77777777" w:rsidR="00F7230B" w:rsidRDefault="00F7230B" w:rsidP="00F7230B">
      <w:pPr>
        <w:rPr>
          <w:noProof/>
        </w:rPr>
      </w:pPr>
    </w:p>
    <w:p w14:paraId="316BE8A3" w14:textId="77777777" w:rsidR="00F7230B" w:rsidRDefault="00F7230B" w:rsidP="00F7230B">
      <w:pPr>
        <w:rPr>
          <w:noProof/>
        </w:rPr>
      </w:pPr>
      <w:r>
        <w:rPr>
          <w:noProof/>
        </w:rPr>
        <w:t xml:space="preserve">    ##### BARBER VIEW MORE INFO #####</w:t>
      </w:r>
    </w:p>
    <w:p w14:paraId="13C87F8C" w14:textId="77777777" w:rsidR="00F7230B" w:rsidRDefault="00F7230B" w:rsidP="00F7230B">
      <w:pPr>
        <w:rPr>
          <w:noProof/>
        </w:rPr>
      </w:pPr>
      <w:r>
        <w:rPr>
          <w:noProof/>
        </w:rPr>
        <w:t xml:space="preserve">    app.startSubWindow("View more")</w:t>
      </w:r>
    </w:p>
    <w:p w14:paraId="0DD1D888" w14:textId="77777777" w:rsidR="00F7230B" w:rsidRDefault="00F7230B" w:rsidP="00F7230B">
      <w:pPr>
        <w:rPr>
          <w:noProof/>
        </w:rPr>
      </w:pPr>
      <w:r>
        <w:rPr>
          <w:noProof/>
        </w:rPr>
        <w:t xml:space="preserve">    app.setSize("400x300") #Sets the size of the window</w:t>
      </w:r>
    </w:p>
    <w:p w14:paraId="466C9580" w14:textId="77777777" w:rsidR="00F7230B" w:rsidRDefault="00F7230B" w:rsidP="00F7230B">
      <w:pPr>
        <w:rPr>
          <w:noProof/>
        </w:rPr>
      </w:pPr>
      <w:r>
        <w:rPr>
          <w:noProof/>
        </w:rPr>
        <w:t xml:space="preserve">    app.setResizable(False) #Prevents change to size window</w:t>
      </w:r>
    </w:p>
    <w:p w14:paraId="4EB01CE6" w14:textId="77777777" w:rsidR="00F7230B" w:rsidRDefault="00F7230B" w:rsidP="00F7230B">
      <w:pPr>
        <w:rPr>
          <w:noProof/>
        </w:rPr>
      </w:pPr>
      <w:r>
        <w:rPr>
          <w:noProof/>
        </w:rPr>
        <w:t xml:space="preserve">    app.setBg("#ded8ca", override=True)</w:t>
      </w:r>
    </w:p>
    <w:p w14:paraId="555195BF" w14:textId="77777777" w:rsidR="00F7230B" w:rsidRDefault="00F7230B" w:rsidP="00F7230B">
      <w:pPr>
        <w:rPr>
          <w:noProof/>
        </w:rPr>
      </w:pPr>
      <w:r>
        <w:rPr>
          <w:noProof/>
        </w:rPr>
        <w:t xml:space="preserve">    app.addImage("logo32","logo.png", compound=None)</w:t>
      </w:r>
    </w:p>
    <w:p w14:paraId="35EA9355" w14:textId="77777777" w:rsidR="00F7230B" w:rsidRDefault="00F7230B" w:rsidP="00F7230B">
      <w:pPr>
        <w:rPr>
          <w:noProof/>
        </w:rPr>
      </w:pPr>
      <w:r>
        <w:rPr>
          <w:noProof/>
        </w:rPr>
        <w:t xml:space="preserve">    app.addLabel("label2","Additional information")</w:t>
      </w:r>
    </w:p>
    <w:p w14:paraId="032300A5" w14:textId="77777777" w:rsidR="00F7230B" w:rsidRDefault="00F7230B" w:rsidP="00F7230B">
      <w:pPr>
        <w:rPr>
          <w:noProof/>
        </w:rPr>
      </w:pPr>
      <w:r>
        <w:rPr>
          <w:noProof/>
        </w:rPr>
        <w:t xml:space="preserve">    </w:t>
      </w:r>
    </w:p>
    <w:p w14:paraId="70DC6878" w14:textId="77777777" w:rsidR="00F7230B" w:rsidRDefault="00F7230B" w:rsidP="00F7230B">
      <w:pPr>
        <w:rPr>
          <w:noProof/>
        </w:rPr>
      </w:pPr>
      <w:r>
        <w:rPr>
          <w:noProof/>
        </w:rPr>
        <w:t xml:space="preserve">    app.addLabel("extra info",[],2,0)</w:t>
      </w:r>
    </w:p>
    <w:p w14:paraId="52A0BC14" w14:textId="77777777" w:rsidR="00F7230B" w:rsidRDefault="00F7230B" w:rsidP="00F7230B">
      <w:pPr>
        <w:rPr>
          <w:noProof/>
        </w:rPr>
      </w:pPr>
      <w:r>
        <w:rPr>
          <w:noProof/>
        </w:rPr>
        <w:t xml:space="preserve">    #Sets a blank label to set later</w:t>
      </w:r>
    </w:p>
    <w:p w14:paraId="7B5C3F2D" w14:textId="77777777" w:rsidR="00F7230B" w:rsidRDefault="00F7230B" w:rsidP="00F7230B">
      <w:pPr>
        <w:rPr>
          <w:noProof/>
        </w:rPr>
      </w:pPr>
      <w:r>
        <w:rPr>
          <w:noProof/>
        </w:rPr>
        <w:t xml:space="preserve">    app.stopSubWindow()</w:t>
      </w:r>
    </w:p>
    <w:p w14:paraId="1CF0A17A" w14:textId="77777777" w:rsidR="00F7230B" w:rsidRDefault="00F7230B" w:rsidP="00F7230B">
      <w:pPr>
        <w:rPr>
          <w:noProof/>
        </w:rPr>
      </w:pPr>
      <w:r>
        <w:rPr>
          <w:noProof/>
        </w:rPr>
        <w:t xml:space="preserve">    </w:t>
      </w:r>
    </w:p>
    <w:p w14:paraId="566F902C" w14:textId="77777777" w:rsidR="00F7230B" w:rsidRDefault="00F7230B" w:rsidP="00F7230B">
      <w:pPr>
        <w:rPr>
          <w:noProof/>
        </w:rPr>
      </w:pPr>
    </w:p>
    <w:p w14:paraId="10FAD36F" w14:textId="77777777" w:rsidR="00F7230B" w:rsidRDefault="00F7230B" w:rsidP="00F7230B">
      <w:pPr>
        <w:rPr>
          <w:noProof/>
        </w:rPr>
      </w:pPr>
      <w:r>
        <w:rPr>
          <w:noProof/>
        </w:rPr>
        <w:t xml:space="preserve">    ##### BARBER EDIT HAIRSTYLES #####</w:t>
      </w:r>
    </w:p>
    <w:p w14:paraId="018E0EF0" w14:textId="77777777" w:rsidR="00F7230B" w:rsidRDefault="00F7230B" w:rsidP="00F7230B">
      <w:pPr>
        <w:rPr>
          <w:noProof/>
        </w:rPr>
      </w:pPr>
      <w:r>
        <w:rPr>
          <w:noProof/>
        </w:rPr>
        <w:t xml:space="preserve">    app.startSubWindow("Edit hairstyles")</w:t>
      </w:r>
    </w:p>
    <w:p w14:paraId="41DFB6D9" w14:textId="77777777" w:rsidR="00F7230B" w:rsidRDefault="00F7230B" w:rsidP="00F7230B">
      <w:pPr>
        <w:rPr>
          <w:noProof/>
        </w:rPr>
      </w:pPr>
      <w:r>
        <w:rPr>
          <w:noProof/>
        </w:rPr>
        <w:t xml:space="preserve">    app.setSize("550x450") #Sets the size of the window</w:t>
      </w:r>
    </w:p>
    <w:p w14:paraId="3E767C5F" w14:textId="77777777" w:rsidR="00F7230B" w:rsidRDefault="00F7230B" w:rsidP="00F7230B">
      <w:pPr>
        <w:rPr>
          <w:noProof/>
        </w:rPr>
      </w:pPr>
      <w:r>
        <w:rPr>
          <w:noProof/>
        </w:rPr>
        <w:t xml:space="preserve">    app.setResizable(False) #Prevents change to size window</w:t>
      </w:r>
    </w:p>
    <w:p w14:paraId="628E3023" w14:textId="77777777" w:rsidR="00F7230B" w:rsidRDefault="00F7230B" w:rsidP="00F7230B">
      <w:pPr>
        <w:rPr>
          <w:noProof/>
        </w:rPr>
      </w:pPr>
      <w:r>
        <w:rPr>
          <w:noProof/>
        </w:rPr>
        <w:lastRenderedPageBreak/>
        <w:t xml:space="preserve">    app.setBg("#ded8ca", override=True)</w:t>
      </w:r>
    </w:p>
    <w:p w14:paraId="03D99093" w14:textId="77777777" w:rsidR="00F7230B" w:rsidRDefault="00F7230B" w:rsidP="00F7230B">
      <w:pPr>
        <w:rPr>
          <w:noProof/>
        </w:rPr>
      </w:pPr>
      <w:r>
        <w:rPr>
          <w:noProof/>
        </w:rPr>
        <w:t xml:space="preserve">    app.addImage("logo18","logo.png", compound=None)</w:t>
      </w:r>
    </w:p>
    <w:p w14:paraId="4C8C136B" w14:textId="77777777" w:rsidR="00F7230B" w:rsidRDefault="00F7230B" w:rsidP="00F7230B">
      <w:pPr>
        <w:rPr>
          <w:noProof/>
        </w:rPr>
      </w:pPr>
      <w:r>
        <w:rPr>
          <w:noProof/>
        </w:rPr>
        <w:t xml:space="preserve">    app.addOptionBox("Edit: ",[])</w:t>
      </w:r>
    </w:p>
    <w:p w14:paraId="34D1DCAB" w14:textId="77777777" w:rsidR="00F7230B" w:rsidRDefault="00F7230B" w:rsidP="00F7230B">
      <w:pPr>
        <w:rPr>
          <w:noProof/>
        </w:rPr>
      </w:pPr>
      <w:r>
        <w:rPr>
          <w:noProof/>
        </w:rPr>
        <w:t xml:space="preserve">    #Displays updated hairstyle options</w:t>
      </w:r>
    </w:p>
    <w:p w14:paraId="720B5C11" w14:textId="77777777" w:rsidR="00F7230B" w:rsidRDefault="00F7230B" w:rsidP="00F7230B">
      <w:pPr>
        <w:rPr>
          <w:noProof/>
        </w:rPr>
      </w:pPr>
      <w:r>
        <w:rPr>
          <w:noProof/>
        </w:rPr>
        <w:t xml:space="preserve">    app.addLabelEntry("New price: ") #Input new price</w:t>
      </w:r>
    </w:p>
    <w:p w14:paraId="38D7F11C" w14:textId="77777777" w:rsidR="00F7230B" w:rsidRDefault="00F7230B" w:rsidP="00F7230B">
      <w:pPr>
        <w:rPr>
          <w:noProof/>
        </w:rPr>
      </w:pPr>
      <w:r>
        <w:rPr>
          <w:noProof/>
        </w:rPr>
        <w:t xml:space="preserve">    app.addLabelOptionBox("New shape: ",["Square","Round"])</w:t>
      </w:r>
    </w:p>
    <w:p w14:paraId="4F499F9B" w14:textId="77777777" w:rsidR="00F7230B" w:rsidRDefault="00F7230B" w:rsidP="00F7230B">
      <w:pPr>
        <w:rPr>
          <w:noProof/>
        </w:rPr>
      </w:pPr>
      <w:r>
        <w:rPr>
          <w:noProof/>
        </w:rPr>
        <w:t xml:space="preserve">    app.addLabelOptionBox("New width: ",["Narrow","Wide"])</w:t>
      </w:r>
    </w:p>
    <w:p w14:paraId="567CCE61" w14:textId="77777777" w:rsidR="00F7230B" w:rsidRDefault="00F7230B" w:rsidP="00F7230B">
      <w:pPr>
        <w:rPr>
          <w:noProof/>
        </w:rPr>
      </w:pPr>
      <w:r>
        <w:rPr>
          <w:noProof/>
        </w:rPr>
        <w:t xml:space="preserve">    app.addLabelOptionBox("New maintainence: ",["Non/Little","Medium","Lot"])</w:t>
      </w:r>
    </w:p>
    <w:p w14:paraId="0D064D9C" w14:textId="77777777" w:rsidR="00F7230B" w:rsidRDefault="00F7230B" w:rsidP="00F7230B">
      <w:pPr>
        <w:rPr>
          <w:noProof/>
        </w:rPr>
      </w:pPr>
      <w:r>
        <w:rPr>
          <w:noProof/>
        </w:rPr>
        <w:t xml:space="preserve">    app.addLabelOptionBox("New hair length: ",["Short","Medium","Long"])</w:t>
      </w:r>
    </w:p>
    <w:p w14:paraId="45DC2281" w14:textId="77777777" w:rsidR="00F7230B" w:rsidRDefault="00F7230B" w:rsidP="00F7230B">
      <w:pPr>
        <w:rPr>
          <w:noProof/>
        </w:rPr>
      </w:pPr>
      <w:r>
        <w:rPr>
          <w:noProof/>
        </w:rPr>
        <w:t xml:space="preserve">    #Input options for hairstyle attributes</w:t>
      </w:r>
    </w:p>
    <w:p w14:paraId="2924779F" w14:textId="77777777" w:rsidR="00F7230B" w:rsidRDefault="00F7230B" w:rsidP="00F7230B">
      <w:pPr>
        <w:rPr>
          <w:noProof/>
        </w:rPr>
      </w:pPr>
      <w:r>
        <w:rPr>
          <w:noProof/>
        </w:rPr>
        <w:t xml:space="preserve">    app.addButton("Confirm edit",edit_details)</w:t>
      </w:r>
    </w:p>
    <w:p w14:paraId="770DD08C" w14:textId="77777777" w:rsidR="00F7230B" w:rsidRDefault="00F7230B" w:rsidP="00F7230B">
      <w:pPr>
        <w:rPr>
          <w:noProof/>
        </w:rPr>
      </w:pPr>
      <w:r>
        <w:rPr>
          <w:noProof/>
        </w:rPr>
        <w:t xml:space="preserve">    #Buttons confirms the edit</w:t>
      </w:r>
    </w:p>
    <w:p w14:paraId="68067721" w14:textId="77777777" w:rsidR="00F7230B" w:rsidRDefault="00F7230B" w:rsidP="00F7230B">
      <w:pPr>
        <w:rPr>
          <w:noProof/>
        </w:rPr>
      </w:pPr>
    </w:p>
    <w:p w14:paraId="5B1518F5" w14:textId="77777777" w:rsidR="00F7230B" w:rsidRDefault="00F7230B" w:rsidP="00F7230B">
      <w:pPr>
        <w:rPr>
          <w:noProof/>
        </w:rPr>
      </w:pPr>
      <w:r>
        <w:rPr>
          <w:noProof/>
        </w:rPr>
        <w:t xml:space="preserve">    app.addIconButton("home18",b_home,"search", align=None)</w:t>
      </w:r>
    </w:p>
    <w:p w14:paraId="536B6564" w14:textId="77777777" w:rsidR="00F7230B" w:rsidRDefault="00F7230B" w:rsidP="00F7230B">
      <w:pPr>
        <w:rPr>
          <w:noProof/>
        </w:rPr>
      </w:pPr>
      <w:r>
        <w:rPr>
          <w:noProof/>
        </w:rPr>
        <w:t xml:space="preserve">    app.stopSubWindow()</w:t>
      </w:r>
    </w:p>
    <w:p w14:paraId="5A1D86DE" w14:textId="77777777" w:rsidR="00F7230B" w:rsidRDefault="00F7230B" w:rsidP="00F7230B">
      <w:pPr>
        <w:rPr>
          <w:noProof/>
        </w:rPr>
      </w:pPr>
    </w:p>
    <w:p w14:paraId="39CBCED0" w14:textId="77777777" w:rsidR="00F7230B" w:rsidRDefault="00F7230B" w:rsidP="00F7230B">
      <w:pPr>
        <w:rPr>
          <w:noProof/>
        </w:rPr>
      </w:pPr>
      <w:r>
        <w:rPr>
          <w:noProof/>
        </w:rPr>
        <w:t xml:space="preserve">    ##### BARBER NEW HAIRSTYLE #####</w:t>
      </w:r>
    </w:p>
    <w:p w14:paraId="5AC9C512" w14:textId="77777777" w:rsidR="00F7230B" w:rsidRDefault="00F7230B" w:rsidP="00F7230B">
      <w:pPr>
        <w:rPr>
          <w:noProof/>
        </w:rPr>
      </w:pPr>
      <w:r>
        <w:rPr>
          <w:noProof/>
        </w:rPr>
        <w:t xml:space="preserve">    app.startSubWindow("New hairstyle")</w:t>
      </w:r>
    </w:p>
    <w:p w14:paraId="099A36A2" w14:textId="77777777" w:rsidR="00F7230B" w:rsidRDefault="00F7230B" w:rsidP="00F7230B">
      <w:pPr>
        <w:rPr>
          <w:noProof/>
        </w:rPr>
      </w:pPr>
      <w:r>
        <w:rPr>
          <w:noProof/>
        </w:rPr>
        <w:t xml:space="preserve">    app.setSize("550x450") #Sets the size of the window</w:t>
      </w:r>
    </w:p>
    <w:p w14:paraId="7C2E9853" w14:textId="77777777" w:rsidR="00F7230B" w:rsidRDefault="00F7230B" w:rsidP="00F7230B">
      <w:pPr>
        <w:rPr>
          <w:noProof/>
        </w:rPr>
      </w:pPr>
      <w:r>
        <w:rPr>
          <w:noProof/>
        </w:rPr>
        <w:t xml:space="preserve">    app.setResizable(False) #Prevents change to size window</w:t>
      </w:r>
    </w:p>
    <w:p w14:paraId="2296A031" w14:textId="77777777" w:rsidR="00F7230B" w:rsidRDefault="00F7230B" w:rsidP="00F7230B">
      <w:pPr>
        <w:rPr>
          <w:noProof/>
        </w:rPr>
      </w:pPr>
      <w:r>
        <w:rPr>
          <w:noProof/>
        </w:rPr>
        <w:t xml:space="preserve">    app.setBg("#ded8ca", override=True)</w:t>
      </w:r>
    </w:p>
    <w:p w14:paraId="078C2AFB" w14:textId="77777777" w:rsidR="00F7230B" w:rsidRDefault="00F7230B" w:rsidP="00F7230B">
      <w:pPr>
        <w:rPr>
          <w:noProof/>
        </w:rPr>
      </w:pPr>
      <w:r>
        <w:rPr>
          <w:noProof/>
        </w:rPr>
        <w:t xml:space="preserve">    app.addImage("logo19","logo.png", compound=None)</w:t>
      </w:r>
    </w:p>
    <w:p w14:paraId="275994FC" w14:textId="77777777" w:rsidR="00F7230B" w:rsidRDefault="00F7230B" w:rsidP="00F7230B">
      <w:pPr>
        <w:rPr>
          <w:noProof/>
        </w:rPr>
      </w:pPr>
    </w:p>
    <w:p w14:paraId="32B54B0F" w14:textId="77777777" w:rsidR="00F7230B" w:rsidRDefault="00F7230B" w:rsidP="00F7230B">
      <w:pPr>
        <w:rPr>
          <w:noProof/>
        </w:rPr>
      </w:pPr>
      <w:r>
        <w:rPr>
          <w:noProof/>
        </w:rPr>
        <w:t xml:space="preserve">    app.addLabelEntry("Name: ") #Input box for name</w:t>
      </w:r>
    </w:p>
    <w:p w14:paraId="700D4B2C" w14:textId="77777777" w:rsidR="00F7230B" w:rsidRDefault="00F7230B" w:rsidP="00F7230B">
      <w:pPr>
        <w:rPr>
          <w:noProof/>
        </w:rPr>
      </w:pPr>
      <w:r>
        <w:rPr>
          <w:noProof/>
        </w:rPr>
        <w:t xml:space="preserve">    app.addLabelEntry("Price: ") #Input box for price</w:t>
      </w:r>
    </w:p>
    <w:p w14:paraId="4909D730" w14:textId="77777777" w:rsidR="00F7230B" w:rsidRDefault="00F7230B" w:rsidP="00F7230B">
      <w:pPr>
        <w:rPr>
          <w:noProof/>
        </w:rPr>
      </w:pPr>
      <w:r>
        <w:rPr>
          <w:noProof/>
        </w:rPr>
        <w:t xml:space="preserve">    app.addLabelOptionBox("Face shape: ",["Square","Round"])</w:t>
      </w:r>
    </w:p>
    <w:p w14:paraId="19911E30" w14:textId="77777777" w:rsidR="00F7230B" w:rsidRDefault="00F7230B" w:rsidP="00F7230B">
      <w:pPr>
        <w:rPr>
          <w:noProof/>
        </w:rPr>
      </w:pPr>
      <w:r>
        <w:rPr>
          <w:noProof/>
        </w:rPr>
        <w:t xml:space="preserve">    app.addLabelOptionBox("Face width: ",["Narrow","Wide"])</w:t>
      </w:r>
    </w:p>
    <w:p w14:paraId="6F3FD16E" w14:textId="77777777" w:rsidR="00F7230B" w:rsidRDefault="00F7230B" w:rsidP="00F7230B">
      <w:pPr>
        <w:rPr>
          <w:noProof/>
        </w:rPr>
      </w:pPr>
      <w:r>
        <w:rPr>
          <w:noProof/>
        </w:rPr>
        <w:t xml:space="preserve">    app.addLabelOptionBox("Maintainence: ",["Non/Little","Medium","Lot"])</w:t>
      </w:r>
    </w:p>
    <w:p w14:paraId="7E52596D" w14:textId="77777777" w:rsidR="00F7230B" w:rsidRDefault="00F7230B" w:rsidP="00F7230B">
      <w:pPr>
        <w:rPr>
          <w:noProof/>
        </w:rPr>
      </w:pPr>
      <w:r>
        <w:rPr>
          <w:noProof/>
        </w:rPr>
        <w:t xml:space="preserve">    app.addLabelOptionBox("Hair length: ",["Short","Medium","Long"])</w:t>
      </w:r>
    </w:p>
    <w:p w14:paraId="383D9D2A" w14:textId="77777777" w:rsidR="00F7230B" w:rsidRDefault="00F7230B" w:rsidP="00F7230B">
      <w:pPr>
        <w:rPr>
          <w:noProof/>
        </w:rPr>
      </w:pPr>
      <w:r>
        <w:rPr>
          <w:noProof/>
        </w:rPr>
        <w:t xml:space="preserve">    #Input options for hairstyle attributes</w:t>
      </w:r>
    </w:p>
    <w:p w14:paraId="2EC323C2" w14:textId="77777777" w:rsidR="00F7230B" w:rsidRDefault="00F7230B" w:rsidP="00F7230B">
      <w:pPr>
        <w:rPr>
          <w:noProof/>
        </w:rPr>
      </w:pPr>
      <w:r>
        <w:rPr>
          <w:noProof/>
        </w:rPr>
        <w:t xml:space="preserve">    app.addButton("Create hairstyle",insert_hairstyle)</w:t>
      </w:r>
    </w:p>
    <w:p w14:paraId="0F3F989B" w14:textId="77777777" w:rsidR="00F7230B" w:rsidRDefault="00F7230B" w:rsidP="00F7230B">
      <w:pPr>
        <w:rPr>
          <w:noProof/>
        </w:rPr>
      </w:pPr>
      <w:r>
        <w:rPr>
          <w:noProof/>
        </w:rPr>
        <w:lastRenderedPageBreak/>
        <w:t xml:space="preserve">    #Button that creates hairstyle</w:t>
      </w:r>
    </w:p>
    <w:p w14:paraId="15CE1E98" w14:textId="77777777" w:rsidR="00F7230B" w:rsidRDefault="00F7230B" w:rsidP="00F7230B">
      <w:pPr>
        <w:rPr>
          <w:noProof/>
        </w:rPr>
      </w:pPr>
      <w:r>
        <w:rPr>
          <w:noProof/>
        </w:rPr>
        <w:t xml:space="preserve">    app.addIconButton("home24",b_home,"search", align=None)</w:t>
      </w:r>
    </w:p>
    <w:p w14:paraId="1F786E1C" w14:textId="77777777" w:rsidR="00F7230B" w:rsidRDefault="00F7230B" w:rsidP="00F7230B">
      <w:pPr>
        <w:rPr>
          <w:noProof/>
        </w:rPr>
      </w:pPr>
      <w:r>
        <w:rPr>
          <w:noProof/>
        </w:rPr>
        <w:t xml:space="preserve">    #Home button</w:t>
      </w:r>
    </w:p>
    <w:p w14:paraId="6A24E72F" w14:textId="77777777" w:rsidR="00F7230B" w:rsidRDefault="00F7230B" w:rsidP="00F7230B">
      <w:pPr>
        <w:rPr>
          <w:noProof/>
        </w:rPr>
      </w:pPr>
      <w:r>
        <w:rPr>
          <w:noProof/>
        </w:rPr>
        <w:t xml:space="preserve">    app.stopSubWindow()</w:t>
      </w:r>
    </w:p>
    <w:p w14:paraId="24C5ED10" w14:textId="77777777" w:rsidR="00F7230B" w:rsidRDefault="00F7230B" w:rsidP="00F7230B">
      <w:pPr>
        <w:rPr>
          <w:noProof/>
        </w:rPr>
      </w:pPr>
    </w:p>
    <w:p w14:paraId="5824435F" w14:textId="77777777" w:rsidR="00F7230B" w:rsidRDefault="00F7230B" w:rsidP="00F7230B">
      <w:pPr>
        <w:rPr>
          <w:noProof/>
        </w:rPr>
      </w:pPr>
      <w:r>
        <w:rPr>
          <w:noProof/>
        </w:rPr>
        <w:t xml:space="preserve">    ##### BARBER EDIT MENU #####</w:t>
      </w:r>
    </w:p>
    <w:p w14:paraId="02397513" w14:textId="77777777" w:rsidR="00F7230B" w:rsidRDefault="00F7230B" w:rsidP="00F7230B">
      <w:pPr>
        <w:rPr>
          <w:noProof/>
        </w:rPr>
      </w:pPr>
      <w:r>
        <w:rPr>
          <w:noProof/>
        </w:rPr>
        <w:t xml:space="preserve">    app.startSubWindow("Edit menu")</w:t>
      </w:r>
    </w:p>
    <w:p w14:paraId="714CFA0B" w14:textId="77777777" w:rsidR="00F7230B" w:rsidRDefault="00F7230B" w:rsidP="00F7230B">
      <w:pPr>
        <w:rPr>
          <w:noProof/>
        </w:rPr>
      </w:pPr>
      <w:r>
        <w:rPr>
          <w:noProof/>
        </w:rPr>
        <w:t xml:space="preserve">    app.setSize("350x300") #Sets the size of the window</w:t>
      </w:r>
    </w:p>
    <w:p w14:paraId="31217548" w14:textId="77777777" w:rsidR="00F7230B" w:rsidRDefault="00F7230B" w:rsidP="00F7230B">
      <w:pPr>
        <w:rPr>
          <w:noProof/>
        </w:rPr>
      </w:pPr>
      <w:r>
        <w:rPr>
          <w:noProof/>
        </w:rPr>
        <w:t xml:space="preserve">    app.setResizable(False) #Prevents change to size window</w:t>
      </w:r>
    </w:p>
    <w:p w14:paraId="6B9D0A52" w14:textId="77777777" w:rsidR="00F7230B" w:rsidRDefault="00F7230B" w:rsidP="00F7230B">
      <w:pPr>
        <w:rPr>
          <w:noProof/>
        </w:rPr>
      </w:pPr>
      <w:r>
        <w:rPr>
          <w:noProof/>
        </w:rPr>
        <w:t xml:space="preserve">    app.setBg("#ded8ca", override=True)</w:t>
      </w:r>
    </w:p>
    <w:p w14:paraId="02A1CA5A" w14:textId="77777777" w:rsidR="00F7230B" w:rsidRDefault="00F7230B" w:rsidP="00F7230B">
      <w:pPr>
        <w:rPr>
          <w:noProof/>
        </w:rPr>
      </w:pPr>
      <w:r>
        <w:rPr>
          <w:noProof/>
        </w:rPr>
        <w:t xml:space="preserve">    app.addImage("logo20","logo.png", compound=None)</w:t>
      </w:r>
    </w:p>
    <w:p w14:paraId="13DC9B2A" w14:textId="77777777" w:rsidR="00F7230B" w:rsidRDefault="00F7230B" w:rsidP="00F7230B">
      <w:pPr>
        <w:rPr>
          <w:noProof/>
        </w:rPr>
      </w:pPr>
    </w:p>
    <w:p w14:paraId="11396425" w14:textId="77777777" w:rsidR="00F7230B" w:rsidRDefault="00F7230B" w:rsidP="00F7230B">
      <w:pPr>
        <w:rPr>
          <w:noProof/>
        </w:rPr>
      </w:pPr>
      <w:r>
        <w:rPr>
          <w:noProof/>
        </w:rPr>
        <w:t xml:space="preserve">    app.addIconButton("Edit ",edit_hairstyle,"file-edit", align="right")</w:t>
      </w:r>
    </w:p>
    <w:p w14:paraId="61C3874D" w14:textId="77777777" w:rsidR="00F7230B" w:rsidRDefault="00F7230B" w:rsidP="00F7230B">
      <w:pPr>
        <w:rPr>
          <w:noProof/>
        </w:rPr>
      </w:pPr>
      <w:r>
        <w:rPr>
          <w:noProof/>
        </w:rPr>
        <w:t xml:space="preserve">    #Leads to change price</w:t>
      </w:r>
    </w:p>
    <w:p w14:paraId="252A8717" w14:textId="77777777" w:rsidR="00F7230B" w:rsidRDefault="00F7230B" w:rsidP="00F7230B">
      <w:pPr>
        <w:rPr>
          <w:noProof/>
        </w:rPr>
      </w:pPr>
      <w:r>
        <w:rPr>
          <w:noProof/>
        </w:rPr>
        <w:t xml:space="preserve">    app.addIconButton("Add ",new_hairstyle,"file-upload", align="right")</w:t>
      </w:r>
    </w:p>
    <w:p w14:paraId="6B8D4955" w14:textId="77777777" w:rsidR="00F7230B" w:rsidRDefault="00F7230B" w:rsidP="00F7230B">
      <w:pPr>
        <w:rPr>
          <w:noProof/>
        </w:rPr>
      </w:pPr>
      <w:r>
        <w:rPr>
          <w:noProof/>
        </w:rPr>
        <w:t xml:space="preserve">    #Leads to create new hairstyle</w:t>
      </w:r>
    </w:p>
    <w:p w14:paraId="264322C3" w14:textId="77777777" w:rsidR="00F7230B" w:rsidRDefault="00F7230B" w:rsidP="00F7230B">
      <w:pPr>
        <w:rPr>
          <w:noProof/>
        </w:rPr>
      </w:pPr>
      <w:r>
        <w:rPr>
          <w:noProof/>
        </w:rPr>
        <w:t xml:space="preserve">    app.addIconButton("Delete ",delete_hairstyle,"cancel", align="right")</w:t>
      </w:r>
    </w:p>
    <w:p w14:paraId="7899676E" w14:textId="77777777" w:rsidR="00F7230B" w:rsidRDefault="00F7230B" w:rsidP="00F7230B">
      <w:pPr>
        <w:rPr>
          <w:noProof/>
        </w:rPr>
      </w:pPr>
      <w:r>
        <w:rPr>
          <w:noProof/>
        </w:rPr>
        <w:t xml:space="preserve">    #Leads to delete hairstyle</w:t>
      </w:r>
    </w:p>
    <w:p w14:paraId="3021E9F0" w14:textId="77777777" w:rsidR="00F7230B" w:rsidRDefault="00F7230B" w:rsidP="00F7230B">
      <w:pPr>
        <w:rPr>
          <w:noProof/>
        </w:rPr>
      </w:pPr>
      <w:r>
        <w:rPr>
          <w:noProof/>
        </w:rPr>
        <w:t xml:space="preserve">    app.addIconButton("home13",b_home,"search", align=None)</w:t>
      </w:r>
    </w:p>
    <w:p w14:paraId="20186326" w14:textId="77777777" w:rsidR="00F7230B" w:rsidRDefault="00F7230B" w:rsidP="00F7230B">
      <w:pPr>
        <w:rPr>
          <w:noProof/>
        </w:rPr>
      </w:pPr>
      <w:r>
        <w:rPr>
          <w:noProof/>
        </w:rPr>
        <w:t xml:space="preserve">    #Home button to select date</w:t>
      </w:r>
    </w:p>
    <w:p w14:paraId="62A05CCE" w14:textId="77777777" w:rsidR="00F7230B" w:rsidRDefault="00F7230B" w:rsidP="00F7230B">
      <w:pPr>
        <w:rPr>
          <w:noProof/>
        </w:rPr>
      </w:pPr>
      <w:r>
        <w:rPr>
          <w:noProof/>
        </w:rPr>
        <w:t xml:space="preserve">    app.stopSubWindow()</w:t>
      </w:r>
    </w:p>
    <w:p w14:paraId="3D1526EC" w14:textId="77777777" w:rsidR="00F7230B" w:rsidRDefault="00F7230B" w:rsidP="00F7230B">
      <w:pPr>
        <w:rPr>
          <w:noProof/>
        </w:rPr>
      </w:pPr>
    </w:p>
    <w:p w14:paraId="6F830EA3" w14:textId="77777777" w:rsidR="00F7230B" w:rsidRDefault="00F7230B" w:rsidP="00F7230B">
      <w:pPr>
        <w:rPr>
          <w:noProof/>
        </w:rPr>
      </w:pPr>
      <w:r>
        <w:rPr>
          <w:noProof/>
        </w:rPr>
        <w:t xml:space="preserve">    ##### BARBER DELETE HAIRSTYLE #####</w:t>
      </w:r>
    </w:p>
    <w:p w14:paraId="11D57A6E" w14:textId="77777777" w:rsidR="00F7230B" w:rsidRDefault="00F7230B" w:rsidP="00F7230B">
      <w:pPr>
        <w:rPr>
          <w:noProof/>
        </w:rPr>
      </w:pPr>
      <w:r>
        <w:rPr>
          <w:noProof/>
        </w:rPr>
        <w:t xml:space="preserve">    app.startSubWindow("Delete hairstyle")</w:t>
      </w:r>
    </w:p>
    <w:p w14:paraId="45C68123" w14:textId="77777777" w:rsidR="00F7230B" w:rsidRDefault="00F7230B" w:rsidP="00F7230B">
      <w:pPr>
        <w:rPr>
          <w:noProof/>
        </w:rPr>
      </w:pPr>
      <w:r>
        <w:rPr>
          <w:noProof/>
        </w:rPr>
        <w:t xml:space="preserve">    app.setSize("400x350") #Sets the size of the window</w:t>
      </w:r>
    </w:p>
    <w:p w14:paraId="6B54F7E0" w14:textId="77777777" w:rsidR="00F7230B" w:rsidRDefault="00F7230B" w:rsidP="00F7230B">
      <w:pPr>
        <w:rPr>
          <w:noProof/>
        </w:rPr>
      </w:pPr>
      <w:r>
        <w:rPr>
          <w:noProof/>
        </w:rPr>
        <w:t xml:space="preserve">    app.setResizable(False) #Prevents change to size window</w:t>
      </w:r>
    </w:p>
    <w:p w14:paraId="35B63640" w14:textId="77777777" w:rsidR="00F7230B" w:rsidRDefault="00F7230B" w:rsidP="00F7230B">
      <w:pPr>
        <w:rPr>
          <w:noProof/>
        </w:rPr>
      </w:pPr>
      <w:r>
        <w:rPr>
          <w:noProof/>
        </w:rPr>
        <w:t xml:space="preserve">    app.setBg("#ded8ca", override=True)</w:t>
      </w:r>
    </w:p>
    <w:p w14:paraId="2A4C020E" w14:textId="77777777" w:rsidR="00F7230B" w:rsidRDefault="00F7230B" w:rsidP="00F7230B">
      <w:pPr>
        <w:rPr>
          <w:noProof/>
        </w:rPr>
      </w:pPr>
      <w:r>
        <w:rPr>
          <w:noProof/>
        </w:rPr>
        <w:t xml:space="preserve">    app.addImage("logo27","logo.png", compound=None)</w:t>
      </w:r>
    </w:p>
    <w:p w14:paraId="40F78D88" w14:textId="77777777" w:rsidR="00F7230B" w:rsidRDefault="00F7230B" w:rsidP="00F7230B">
      <w:pPr>
        <w:rPr>
          <w:noProof/>
        </w:rPr>
      </w:pPr>
      <w:r>
        <w:rPr>
          <w:noProof/>
        </w:rPr>
        <w:t xml:space="preserve">    app.addOptionBox("Delete: ",[])</w:t>
      </w:r>
    </w:p>
    <w:p w14:paraId="73FD67F4" w14:textId="77777777" w:rsidR="00F7230B" w:rsidRDefault="00F7230B" w:rsidP="00F7230B">
      <w:pPr>
        <w:rPr>
          <w:noProof/>
        </w:rPr>
      </w:pPr>
      <w:r>
        <w:rPr>
          <w:noProof/>
        </w:rPr>
        <w:t xml:space="preserve">    #Displays updated hairstyle options</w:t>
      </w:r>
    </w:p>
    <w:p w14:paraId="5B89FBC4" w14:textId="77777777" w:rsidR="00F7230B" w:rsidRDefault="00F7230B" w:rsidP="00F7230B">
      <w:pPr>
        <w:rPr>
          <w:noProof/>
        </w:rPr>
      </w:pPr>
      <w:r>
        <w:rPr>
          <w:noProof/>
        </w:rPr>
        <w:t xml:space="preserve">    app.addButton("Delete",confirm_delete_hairstyle)</w:t>
      </w:r>
    </w:p>
    <w:p w14:paraId="578C7F6B" w14:textId="77777777" w:rsidR="00F7230B" w:rsidRDefault="00F7230B" w:rsidP="00F7230B">
      <w:pPr>
        <w:rPr>
          <w:noProof/>
        </w:rPr>
      </w:pPr>
      <w:r>
        <w:rPr>
          <w:noProof/>
        </w:rPr>
        <w:lastRenderedPageBreak/>
        <w:t xml:space="preserve">    #Button deletes hairstyle</w:t>
      </w:r>
    </w:p>
    <w:p w14:paraId="44011751" w14:textId="77777777" w:rsidR="00F7230B" w:rsidRDefault="00F7230B" w:rsidP="00F7230B">
      <w:pPr>
        <w:rPr>
          <w:noProof/>
        </w:rPr>
      </w:pPr>
      <w:r>
        <w:rPr>
          <w:noProof/>
        </w:rPr>
        <w:t xml:space="preserve">    app.addIconButton("home15",b_home,"search", align=None)</w:t>
      </w:r>
    </w:p>
    <w:p w14:paraId="78E86A65" w14:textId="77777777" w:rsidR="00F7230B" w:rsidRDefault="00F7230B" w:rsidP="00F7230B">
      <w:pPr>
        <w:rPr>
          <w:noProof/>
        </w:rPr>
      </w:pPr>
      <w:r>
        <w:rPr>
          <w:noProof/>
        </w:rPr>
        <w:t xml:space="preserve">    #Home button to select date</w:t>
      </w:r>
    </w:p>
    <w:p w14:paraId="07469B15" w14:textId="77777777" w:rsidR="00F7230B" w:rsidRDefault="00F7230B" w:rsidP="00F7230B">
      <w:pPr>
        <w:rPr>
          <w:noProof/>
        </w:rPr>
      </w:pPr>
      <w:r>
        <w:rPr>
          <w:noProof/>
        </w:rPr>
        <w:t xml:space="preserve">    app.stopSubWindow()</w:t>
      </w:r>
    </w:p>
    <w:p w14:paraId="3AB827CE" w14:textId="77777777" w:rsidR="00F7230B" w:rsidRDefault="00F7230B" w:rsidP="00F7230B">
      <w:pPr>
        <w:rPr>
          <w:noProof/>
        </w:rPr>
      </w:pPr>
    </w:p>
    <w:p w14:paraId="45DBE5FF" w14:textId="77777777" w:rsidR="00F7230B" w:rsidRDefault="00F7230B" w:rsidP="00F7230B">
      <w:pPr>
        <w:rPr>
          <w:noProof/>
        </w:rPr>
      </w:pPr>
      <w:r>
        <w:rPr>
          <w:noProof/>
        </w:rPr>
        <w:t xml:space="preserve">    app.go()</w:t>
      </w:r>
    </w:p>
    <w:p w14:paraId="20135183" w14:textId="77777777" w:rsidR="00F7230B" w:rsidRDefault="00F7230B" w:rsidP="00F7230B">
      <w:pPr>
        <w:rPr>
          <w:noProof/>
        </w:rPr>
      </w:pPr>
    </w:p>
    <w:p w14:paraId="202ADB52" w14:textId="77777777" w:rsidR="00F7230B" w:rsidRDefault="00F7230B" w:rsidP="00F7230B">
      <w:pPr>
        <w:rPr>
          <w:noProof/>
        </w:rPr>
      </w:pPr>
    </w:p>
    <w:p w14:paraId="272C8C44" w14:textId="77777777" w:rsidR="00F7230B" w:rsidRDefault="00F7230B" w:rsidP="00F7230B">
      <w:pPr>
        <w:rPr>
          <w:noProof/>
        </w:rPr>
      </w:pPr>
      <w:r>
        <w:rPr>
          <w:noProof/>
        </w:rPr>
        <w:t>#create_database()</w:t>
      </w:r>
    </w:p>
    <w:p w14:paraId="730DDE5F" w14:textId="77777777" w:rsidR="00F7230B" w:rsidRDefault="00F7230B" w:rsidP="00F7230B">
      <w:pPr>
        <w:rPr>
          <w:noProof/>
        </w:rPr>
      </w:pPr>
      <w:r>
        <w:rPr>
          <w:noProof/>
        </w:rPr>
        <w:t>delete_old_reservations()</w:t>
      </w:r>
    </w:p>
    <w:p w14:paraId="7618E243" w14:textId="77777777" w:rsidR="00F7230B" w:rsidRDefault="00F7230B" w:rsidP="00F7230B">
      <w:pPr>
        <w:rPr>
          <w:noProof/>
        </w:rPr>
      </w:pPr>
      <w:r>
        <w:rPr>
          <w:noProof/>
        </w:rPr>
        <w:t>interface()</w:t>
      </w:r>
    </w:p>
    <w:p w14:paraId="33AD1901" w14:textId="77777777" w:rsidR="00F7230B" w:rsidRDefault="00F7230B" w:rsidP="00F7230B">
      <w:pPr>
        <w:rPr>
          <w:noProof/>
        </w:rPr>
      </w:pPr>
    </w:p>
    <w:p w14:paraId="12A50E2A" w14:textId="77777777" w:rsidR="00F7230B" w:rsidRDefault="00F7230B" w:rsidP="00F7230B">
      <w:pPr>
        <w:rPr>
          <w:noProof/>
        </w:rPr>
      </w:pPr>
    </w:p>
    <w:p w14:paraId="7F528368" w14:textId="77777777" w:rsidR="00F7230B" w:rsidRDefault="00F7230B" w:rsidP="00FB0CC0">
      <w:pPr>
        <w:rPr>
          <w:noProof/>
        </w:rPr>
      </w:pPr>
    </w:p>
    <w:p w14:paraId="04FC2CC2" w14:textId="594DCB2B" w:rsidR="002C4652" w:rsidRDefault="002C4652" w:rsidP="00FB0CC0">
      <w:pPr>
        <w:rPr>
          <w:noProof/>
        </w:rPr>
      </w:pPr>
    </w:p>
    <w:p w14:paraId="18780F68" w14:textId="50F3DA01" w:rsidR="002C4652" w:rsidRDefault="002C4652" w:rsidP="00FB0CC0">
      <w:pPr>
        <w:rPr>
          <w:noProof/>
        </w:rPr>
      </w:pPr>
    </w:p>
    <w:p w14:paraId="35FF2E4F" w14:textId="19A04D4A" w:rsidR="002C4652" w:rsidRDefault="002C4652" w:rsidP="00FB0CC0">
      <w:pPr>
        <w:rPr>
          <w:noProof/>
        </w:rPr>
      </w:pPr>
    </w:p>
    <w:p w14:paraId="35C1D963" w14:textId="68BD8C12" w:rsidR="002C4652" w:rsidRDefault="002C4652" w:rsidP="00FB0CC0">
      <w:pPr>
        <w:rPr>
          <w:noProof/>
        </w:rPr>
      </w:pPr>
    </w:p>
    <w:p w14:paraId="4AB377F6" w14:textId="620E0802" w:rsidR="002C4652" w:rsidRDefault="002C4652" w:rsidP="00FB0CC0">
      <w:pPr>
        <w:rPr>
          <w:noProof/>
        </w:rPr>
      </w:pPr>
    </w:p>
    <w:p w14:paraId="75FCD09F" w14:textId="32448E5E" w:rsidR="002C4652" w:rsidRPr="002C4652" w:rsidRDefault="002C4652" w:rsidP="002C4652">
      <w:pPr>
        <w:rPr>
          <w:sz w:val="18"/>
          <w:szCs w:val="18"/>
        </w:rPr>
      </w:pPr>
      <w:r w:rsidRPr="002C4652">
        <w:rPr>
          <w:sz w:val="18"/>
          <w:szCs w:val="18"/>
        </w:rPr>
        <w:t xml:space="preserve">    </w:t>
      </w:r>
    </w:p>
    <w:p w14:paraId="7EDC537B" w14:textId="77777777" w:rsidR="002C4652" w:rsidRPr="002C4652" w:rsidRDefault="002C4652" w:rsidP="002C4652">
      <w:pPr>
        <w:rPr>
          <w:sz w:val="18"/>
          <w:szCs w:val="18"/>
        </w:rPr>
      </w:pPr>
    </w:p>
    <w:p w14:paraId="657B7FDB" w14:textId="77777777" w:rsidR="002C4652" w:rsidRPr="002C4652" w:rsidRDefault="002C4652" w:rsidP="002C4652">
      <w:pPr>
        <w:rPr>
          <w:sz w:val="18"/>
          <w:szCs w:val="18"/>
        </w:rPr>
      </w:pPr>
    </w:p>
    <w:p w14:paraId="031A89A5" w14:textId="77777777" w:rsidR="002C4652" w:rsidRDefault="002C4652" w:rsidP="00FB0CC0">
      <w:pPr>
        <w:rPr>
          <w:noProof/>
        </w:rPr>
      </w:pPr>
    </w:p>
    <w:p w14:paraId="6589721B" w14:textId="055A505D" w:rsidR="00015C58" w:rsidRPr="00015C58" w:rsidRDefault="00015C58" w:rsidP="00FB0CC0">
      <w:pPr>
        <w:rPr>
          <w:noProof/>
        </w:rPr>
      </w:pPr>
    </w:p>
    <w:sectPr w:rsidR="00015C58" w:rsidRPr="00015C58" w:rsidSect="00172ACB">
      <w:headerReference w:type="default" r:id="rId281"/>
      <w:pgSz w:w="11906" w:h="16838"/>
      <w:pgMar w:top="1440" w:right="1440" w:bottom="1440" w:left="1440" w:header="5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F1AA8" w14:textId="77777777" w:rsidR="00982BAC" w:rsidRDefault="00982BAC" w:rsidP="004B563D">
      <w:pPr>
        <w:spacing w:after="0" w:line="240" w:lineRule="auto"/>
      </w:pPr>
      <w:r>
        <w:separator/>
      </w:r>
    </w:p>
  </w:endnote>
  <w:endnote w:type="continuationSeparator" w:id="0">
    <w:p w14:paraId="7E8FA4EB" w14:textId="77777777" w:rsidR="00982BAC" w:rsidRDefault="00982BAC" w:rsidP="004B563D">
      <w:pPr>
        <w:spacing w:after="0" w:line="240" w:lineRule="auto"/>
      </w:pPr>
      <w:r>
        <w:continuationSeparator/>
      </w:r>
    </w:p>
  </w:endnote>
  <w:endnote w:type="continuationNotice" w:id="1">
    <w:p w14:paraId="6AFFF452" w14:textId="77777777" w:rsidR="00982BAC" w:rsidRDefault="00982B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BBB25" w14:textId="77777777" w:rsidR="00982BAC" w:rsidRDefault="00982BAC" w:rsidP="004B563D">
      <w:pPr>
        <w:spacing w:after="0" w:line="240" w:lineRule="auto"/>
      </w:pPr>
      <w:r>
        <w:separator/>
      </w:r>
    </w:p>
  </w:footnote>
  <w:footnote w:type="continuationSeparator" w:id="0">
    <w:p w14:paraId="523D1550" w14:textId="77777777" w:rsidR="00982BAC" w:rsidRDefault="00982BAC" w:rsidP="004B563D">
      <w:pPr>
        <w:spacing w:after="0" w:line="240" w:lineRule="auto"/>
      </w:pPr>
      <w:r>
        <w:continuationSeparator/>
      </w:r>
    </w:p>
  </w:footnote>
  <w:footnote w:type="continuationNotice" w:id="1">
    <w:p w14:paraId="78670AFA" w14:textId="77777777" w:rsidR="00982BAC" w:rsidRDefault="00982B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F9D57" w14:textId="7580FBDB" w:rsidR="009979F7" w:rsidRDefault="009979F7">
    <w:pPr>
      <w:pStyle w:val="Header"/>
    </w:pPr>
    <w:r>
      <w:t>Candidate name: Jobiar Hussain</w:t>
    </w:r>
    <w:r>
      <w:ptab w:relativeTo="margin" w:alignment="center" w:leader="none"/>
    </w:r>
    <w:r>
      <w:t>Candidate number: 5397</w:t>
    </w:r>
    <w:r>
      <w:ptab w:relativeTo="margin" w:alignment="right" w:leader="none"/>
    </w:r>
    <w:r>
      <w:t>Centre number: 12520</w:t>
    </w:r>
  </w:p>
  <w:p w14:paraId="163B31B1" w14:textId="77777777" w:rsidR="009979F7" w:rsidRDefault="00997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64E88"/>
    <w:multiLevelType w:val="hybridMultilevel"/>
    <w:tmpl w:val="0EE231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721781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WwMDG1MDM1MDMwMzRW0lEKTi0uzszPAykwqgUAy84THiwAAAA="/>
  </w:docVars>
  <w:rsids>
    <w:rsidRoot w:val="00196C78"/>
    <w:rsid w:val="000000DE"/>
    <w:rsid w:val="000009C0"/>
    <w:rsid w:val="00000A9B"/>
    <w:rsid w:val="00001674"/>
    <w:rsid w:val="000016D0"/>
    <w:rsid w:val="00001BA2"/>
    <w:rsid w:val="00001F1B"/>
    <w:rsid w:val="000026EF"/>
    <w:rsid w:val="000034BC"/>
    <w:rsid w:val="00003864"/>
    <w:rsid w:val="000039BF"/>
    <w:rsid w:val="00003E88"/>
    <w:rsid w:val="000043A8"/>
    <w:rsid w:val="000049CA"/>
    <w:rsid w:val="00005968"/>
    <w:rsid w:val="0000606E"/>
    <w:rsid w:val="0000670D"/>
    <w:rsid w:val="00006BF5"/>
    <w:rsid w:val="00007949"/>
    <w:rsid w:val="00007CEC"/>
    <w:rsid w:val="0001058D"/>
    <w:rsid w:val="000105C9"/>
    <w:rsid w:val="0001072F"/>
    <w:rsid w:val="000115D3"/>
    <w:rsid w:val="000120FE"/>
    <w:rsid w:val="0001269A"/>
    <w:rsid w:val="00013D25"/>
    <w:rsid w:val="00013ED4"/>
    <w:rsid w:val="00014400"/>
    <w:rsid w:val="00014404"/>
    <w:rsid w:val="0001587F"/>
    <w:rsid w:val="00015AC3"/>
    <w:rsid w:val="00015C58"/>
    <w:rsid w:val="00015FFF"/>
    <w:rsid w:val="000165F8"/>
    <w:rsid w:val="00016C03"/>
    <w:rsid w:val="00017486"/>
    <w:rsid w:val="00017882"/>
    <w:rsid w:val="00017BB7"/>
    <w:rsid w:val="0002075E"/>
    <w:rsid w:val="00021327"/>
    <w:rsid w:val="00022429"/>
    <w:rsid w:val="00022798"/>
    <w:rsid w:val="00022ED9"/>
    <w:rsid w:val="000234ED"/>
    <w:rsid w:val="00023522"/>
    <w:rsid w:val="00023616"/>
    <w:rsid w:val="00023666"/>
    <w:rsid w:val="000240A5"/>
    <w:rsid w:val="00024F2D"/>
    <w:rsid w:val="0002500D"/>
    <w:rsid w:val="000258AE"/>
    <w:rsid w:val="00025920"/>
    <w:rsid w:val="00025E43"/>
    <w:rsid w:val="00026163"/>
    <w:rsid w:val="0002647A"/>
    <w:rsid w:val="00026906"/>
    <w:rsid w:val="00026A6B"/>
    <w:rsid w:val="00026C5D"/>
    <w:rsid w:val="00027DE1"/>
    <w:rsid w:val="00030DA4"/>
    <w:rsid w:val="00031862"/>
    <w:rsid w:val="00031E10"/>
    <w:rsid w:val="000341A5"/>
    <w:rsid w:val="00034A8A"/>
    <w:rsid w:val="00034B5B"/>
    <w:rsid w:val="00034B82"/>
    <w:rsid w:val="00034CDC"/>
    <w:rsid w:val="00035345"/>
    <w:rsid w:val="000355CB"/>
    <w:rsid w:val="00035EA0"/>
    <w:rsid w:val="00035EF4"/>
    <w:rsid w:val="0003725C"/>
    <w:rsid w:val="00037C68"/>
    <w:rsid w:val="00040683"/>
    <w:rsid w:val="00041CD5"/>
    <w:rsid w:val="00041D8E"/>
    <w:rsid w:val="00041E67"/>
    <w:rsid w:val="000432D5"/>
    <w:rsid w:val="000437AF"/>
    <w:rsid w:val="00043BBD"/>
    <w:rsid w:val="00043D0C"/>
    <w:rsid w:val="0004491E"/>
    <w:rsid w:val="000452B2"/>
    <w:rsid w:val="00045578"/>
    <w:rsid w:val="000455FE"/>
    <w:rsid w:val="00045796"/>
    <w:rsid w:val="00045AF0"/>
    <w:rsid w:val="00046765"/>
    <w:rsid w:val="000468BF"/>
    <w:rsid w:val="00046DB3"/>
    <w:rsid w:val="0004711E"/>
    <w:rsid w:val="000473C3"/>
    <w:rsid w:val="00050097"/>
    <w:rsid w:val="0005016A"/>
    <w:rsid w:val="00051A43"/>
    <w:rsid w:val="00051DC4"/>
    <w:rsid w:val="0005203D"/>
    <w:rsid w:val="00052393"/>
    <w:rsid w:val="00052697"/>
    <w:rsid w:val="00052948"/>
    <w:rsid w:val="00053321"/>
    <w:rsid w:val="000536EC"/>
    <w:rsid w:val="00054203"/>
    <w:rsid w:val="000545E0"/>
    <w:rsid w:val="00054855"/>
    <w:rsid w:val="000548C7"/>
    <w:rsid w:val="00054B1F"/>
    <w:rsid w:val="000550EE"/>
    <w:rsid w:val="000551B2"/>
    <w:rsid w:val="000553FB"/>
    <w:rsid w:val="00055806"/>
    <w:rsid w:val="00060254"/>
    <w:rsid w:val="000618E2"/>
    <w:rsid w:val="00063286"/>
    <w:rsid w:val="00063339"/>
    <w:rsid w:val="000633BC"/>
    <w:rsid w:val="00063CB6"/>
    <w:rsid w:val="00063CE2"/>
    <w:rsid w:val="000654B0"/>
    <w:rsid w:val="000655F0"/>
    <w:rsid w:val="00065DA8"/>
    <w:rsid w:val="000669C1"/>
    <w:rsid w:val="00066D32"/>
    <w:rsid w:val="000678EC"/>
    <w:rsid w:val="00067B8D"/>
    <w:rsid w:val="00067EDA"/>
    <w:rsid w:val="00070190"/>
    <w:rsid w:val="000701A1"/>
    <w:rsid w:val="0007049C"/>
    <w:rsid w:val="0007144F"/>
    <w:rsid w:val="00071B68"/>
    <w:rsid w:val="00071E5C"/>
    <w:rsid w:val="0007219F"/>
    <w:rsid w:val="00072F45"/>
    <w:rsid w:val="000732D7"/>
    <w:rsid w:val="00073373"/>
    <w:rsid w:val="0007402E"/>
    <w:rsid w:val="00074586"/>
    <w:rsid w:val="00075350"/>
    <w:rsid w:val="00075CF5"/>
    <w:rsid w:val="00075EA0"/>
    <w:rsid w:val="00075F2B"/>
    <w:rsid w:val="00076232"/>
    <w:rsid w:val="0007635A"/>
    <w:rsid w:val="000774A5"/>
    <w:rsid w:val="00077BE3"/>
    <w:rsid w:val="00077E4F"/>
    <w:rsid w:val="00080740"/>
    <w:rsid w:val="00080EBA"/>
    <w:rsid w:val="00081485"/>
    <w:rsid w:val="000814FE"/>
    <w:rsid w:val="00081B0C"/>
    <w:rsid w:val="00081B84"/>
    <w:rsid w:val="00081D15"/>
    <w:rsid w:val="00082857"/>
    <w:rsid w:val="00082ABC"/>
    <w:rsid w:val="00082CA6"/>
    <w:rsid w:val="00082E17"/>
    <w:rsid w:val="000833F7"/>
    <w:rsid w:val="00083A91"/>
    <w:rsid w:val="00084321"/>
    <w:rsid w:val="0008451E"/>
    <w:rsid w:val="00084DA8"/>
    <w:rsid w:val="00085D2F"/>
    <w:rsid w:val="00086326"/>
    <w:rsid w:val="000864B4"/>
    <w:rsid w:val="0008684B"/>
    <w:rsid w:val="00087F91"/>
    <w:rsid w:val="00090AA0"/>
    <w:rsid w:val="000911A2"/>
    <w:rsid w:val="00091430"/>
    <w:rsid w:val="00092115"/>
    <w:rsid w:val="00092496"/>
    <w:rsid w:val="0009299B"/>
    <w:rsid w:val="00092B99"/>
    <w:rsid w:val="00092DCB"/>
    <w:rsid w:val="000939D5"/>
    <w:rsid w:val="000951C6"/>
    <w:rsid w:val="000957EE"/>
    <w:rsid w:val="000959E8"/>
    <w:rsid w:val="0009645E"/>
    <w:rsid w:val="0009657C"/>
    <w:rsid w:val="00096664"/>
    <w:rsid w:val="00096D18"/>
    <w:rsid w:val="0009741B"/>
    <w:rsid w:val="00097DE5"/>
    <w:rsid w:val="00097F9E"/>
    <w:rsid w:val="000A0958"/>
    <w:rsid w:val="000A230B"/>
    <w:rsid w:val="000A2CF7"/>
    <w:rsid w:val="000A3B3E"/>
    <w:rsid w:val="000A3D7D"/>
    <w:rsid w:val="000A5184"/>
    <w:rsid w:val="000A5C02"/>
    <w:rsid w:val="000A5C0F"/>
    <w:rsid w:val="000A5F9C"/>
    <w:rsid w:val="000A682A"/>
    <w:rsid w:val="000A6AC5"/>
    <w:rsid w:val="000A723B"/>
    <w:rsid w:val="000A74AB"/>
    <w:rsid w:val="000A7A11"/>
    <w:rsid w:val="000B06CD"/>
    <w:rsid w:val="000B10C8"/>
    <w:rsid w:val="000B21FC"/>
    <w:rsid w:val="000B2DBB"/>
    <w:rsid w:val="000B2E1A"/>
    <w:rsid w:val="000B382E"/>
    <w:rsid w:val="000B4858"/>
    <w:rsid w:val="000B4D3B"/>
    <w:rsid w:val="000B571E"/>
    <w:rsid w:val="000B71CC"/>
    <w:rsid w:val="000B71F6"/>
    <w:rsid w:val="000B7FFB"/>
    <w:rsid w:val="000C04FC"/>
    <w:rsid w:val="000C0A06"/>
    <w:rsid w:val="000C10A0"/>
    <w:rsid w:val="000C1598"/>
    <w:rsid w:val="000C1BE7"/>
    <w:rsid w:val="000C352E"/>
    <w:rsid w:val="000C4682"/>
    <w:rsid w:val="000C4DA7"/>
    <w:rsid w:val="000C5785"/>
    <w:rsid w:val="000C5FA2"/>
    <w:rsid w:val="000C6994"/>
    <w:rsid w:val="000C6DF8"/>
    <w:rsid w:val="000C7A11"/>
    <w:rsid w:val="000D002F"/>
    <w:rsid w:val="000D0393"/>
    <w:rsid w:val="000D03E4"/>
    <w:rsid w:val="000D085E"/>
    <w:rsid w:val="000D0D5C"/>
    <w:rsid w:val="000D0F6F"/>
    <w:rsid w:val="000D15CC"/>
    <w:rsid w:val="000D197E"/>
    <w:rsid w:val="000D19F2"/>
    <w:rsid w:val="000D1DAB"/>
    <w:rsid w:val="000D2028"/>
    <w:rsid w:val="000D210D"/>
    <w:rsid w:val="000D3C68"/>
    <w:rsid w:val="000D3D91"/>
    <w:rsid w:val="000D3F4C"/>
    <w:rsid w:val="000D4449"/>
    <w:rsid w:val="000D466F"/>
    <w:rsid w:val="000D4963"/>
    <w:rsid w:val="000D50D8"/>
    <w:rsid w:val="000D5617"/>
    <w:rsid w:val="000D618B"/>
    <w:rsid w:val="000D68FF"/>
    <w:rsid w:val="000D7A67"/>
    <w:rsid w:val="000D7DD2"/>
    <w:rsid w:val="000E0601"/>
    <w:rsid w:val="000E07A0"/>
    <w:rsid w:val="000E1109"/>
    <w:rsid w:val="000E15C3"/>
    <w:rsid w:val="000E18FC"/>
    <w:rsid w:val="000E2651"/>
    <w:rsid w:val="000E283E"/>
    <w:rsid w:val="000E3037"/>
    <w:rsid w:val="000E30A2"/>
    <w:rsid w:val="000E33DD"/>
    <w:rsid w:val="000E3531"/>
    <w:rsid w:val="000E3DDB"/>
    <w:rsid w:val="000E3FFB"/>
    <w:rsid w:val="000E422C"/>
    <w:rsid w:val="000E5771"/>
    <w:rsid w:val="000E6815"/>
    <w:rsid w:val="000E6878"/>
    <w:rsid w:val="000E692F"/>
    <w:rsid w:val="000E6F35"/>
    <w:rsid w:val="000E71AA"/>
    <w:rsid w:val="000E7527"/>
    <w:rsid w:val="000F02DE"/>
    <w:rsid w:val="000F04BE"/>
    <w:rsid w:val="000F0ED4"/>
    <w:rsid w:val="000F101B"/>
    <w:rsid w:val="000F2174"/>
    <w:rsid w:val="000F317B"/>
    <w:rsid w:val="000F3AF0"/>
    <w:rsid w:val="000F3D29"/>
    <w:rsid w:val="000F40E3"/>
    <w:rsid w:val="000F4449"/>
    <w:rsid w:val="000F5299"/>
    <w:rsid w:val="000F6487"/>
    <w:rsid w:val="000F6868"/>
    <w:rsid w:val="000F6AE8"/>
    <w:rsid w:val="000F6F88"/>
    <w:rsid w:val="000F7982"/>
    <w:rsid w:val="000F7B8A"/>
    <w:rsid w:val="00101204"/>
    <w:rsid w:val="00101BEC"/>
    <w:rsid w:val="00101E3B"/>
    <w:rsid w:val="00101F86"/>
    <w:rsid w:val="00101FA7"/>
    <w:rsid w:val="00103075"/>
    <w:rsid w:val="00103144"/>
    <w:rsid w:val="001034DA"/>
    <w:rsid w:val="0010357B"/>
    <w:rsid w:val="001047BB"/>
    <w:rsid w:val="00104D77"/>
    <w:rsid w:val="00104F3A"/>
    <w:rsid w:val="00105368"/>
    <w:rsid w:val="00105A83"/>
    <w:rsid w:val="00105AE4"/>
    <w:rsid w:val="001061EE"/>
    <w:rsid w:val="00106409"/>
    <w:rsid w:val="00110761"/>
    <w:rsid w:val="00111F0A"/>
    <w:rsid w:val="00112238"/>
    <w:rsid w:val="00112BE0"/>
    <w:rsid w:val="00113AD2"/>
    <w:rsid w:val="001140D7"/>
    <w:rsid w:val="00114F99"/>
    <w:rsid w:val="00115006"/>
    <w:rsid w:val="00115F9C"/>
    <w:rsid w:val="001161F8"/>
    <w:rsid w:val="0011668D"/>
    <w:rsid w:val="00117316"/>
    <w:rsid w:val="00117614"/>
    <w:rsid w:val="00117BBA"/>
    <w:rsid w:val="00117EBA"/>
    <w:rsid w:val="00120208"/>
    <w:rsid w:val="001208B8"/>
    <w:rsid w:val="0012140C"/>
    <w:rsid w:val="001216A2"/>
    <w:rsid w:val="00121795"/>
    <w:rsid w:val="001226E2"/>
    <w:rsid w:val="0012287E"/>
    <w:rsid w:val="00122B4B"/>
    <w:rsid w:val="0012318E"/>
    <w:rsid w:val="001235D1"/>
    <w:rsid w:val="00123FC1"/>
    <w:rsid w:val="0012405D"/>
    <w:rsid w:val="00124245"/>
    <w:rsid w:val="001244BF"/>
    <w:rsid w:val="001247EF"/>
    <w:rsid w:val="00124ECB"/>
    <w:rsid w:val="001251B4"/>
    <w:rsid w:val="00125376"/>
    <w:rsid w:val="00125A29"/>
    <w:rsid w:val="00127253"/>
    <w:rsid w:val="00127266"/>
    <w:rsid w:val="00127A33"/>
    <w:rsid w:val="00127FC7"/>
    <w:rsid w:val="00130A48"/>
    <w:rsid w:val="00130A74"/>
    <w:rsid w:val="00131762"/>
    <w:rsid w:val="00131792"/>
    <w:rsid w:val="00131DE4"/>
    <w:rsid w:val="001323AD"/>
    <w:rsid w:val="001328E0"/>
    <w:rsid w:val="00132B77"/>
    <w:rsid w:val="00132C7E"/>
    <w:rsid w:val="0013397A"/>
    <w:rsid w:val="00133A79"/>
    <w:rsid w:val="00133AAF"/>
    <w:rsid w:val="001349E4"/>
    <w:rsid w:val="00134B9C"/>
    <w:rsid w:val="00134C87"/>
    <w:rsid w:val="00134D67"/>
    <w:rsid w:val="001350CA"/>
    <w:rsid w:val="00135534"/>
    <w:rsid w:val="001369F5"/>
    <w:rsid w:val="00136B6E"/>
    <w:rsid w:val="0014019F"/>
    <w:rsid w:val="001401A3"/>
    <w:rsid w:val="001404D8"/>
    <w:rsid w:val="001405EA"/>
    <w:rsid w:val="001411C1"/>
    <w:rsid w:val="00141461"/>
    <w:rsid w:val="00141ADD"/>
    <w:rsid w:val="00141D2D"/>
    <w:rsid w:val="0014314A"/>
    <w:rsid w:val="001431B9"/>
    <w:rsid w:val="00143C46"/>
    <w:rsid w:val="001445CD"/>
    <w:rsid w:val="00144B4E"/>
    <w:rsid w:val="001462A8"/>
    <w:rsid w:val="001462D5"/>
    <w:rsid w:val="001467B0"/>
    <w:rsid w:val="00147553"/>
    <w:rsid w:val="00147DF1"/>
    <w:rsid w:val="00147E6C"/>
    <w:rsid w:val="00150094"/>
    <w:rsid w:val="001513C8"/>
    <w:rsid w:val="00151BF5"/>
    <w:rsid w:val="00151E2B"/>
    <w:rsid w:val="00151FCD"/>
    <w:rsid w:val="00152B27"/>
    <w:rsid w:val="00153BB0"/>
    <w:rsid w:val="00154BD7"/>
    <w:rsid w:val="001565F6"/>
    <w:rsid w:val="001566A9"/>
    <w:rsid w:val="00156B63"/>
    <w:rsid w:val="001602CC"/>
    <w:rsid w:val="001608A2"/>
    <w:rsid w:val="00160F60"/>
    <w:rsid w:val="001612F4"/>
    <w:rsid w:val="00162486"/>
    <w:rsid w:val="00162CAF"/>
    <w:rsid w:val="00162E5A"/>
    <w:rsid w:val="0016365D"/>
    <w:rsid w:val="00163D99"/>
    <w:rsid w:val="00163EDD"/>
    <w:rsid w:val="0016402C"/>
    <w:rsid w:val="00164099"/>
    <w:rsid w:val="00164D60"/>
    <w:rsid w:val="00165062"/>
    <w:rsid w:val="0016597D"/>
    <w:rsid w:val="001668CA"/>
    <w:rsid w:val="00167FB2"/>
    <w:rsid w:val="00170C69"/>
    <w:rsid w:val="00170FE0"/>
    <w:rsid w:val="001716B5"/>
    <w:rsid w:val="0017226E"/>
    <w:rsid w:val="00172909"/>
    <w:rsid w:val="00172AAF"/>
    <w:rsid w:val="00172ACB"/>
    <w:rsid w:val="00172AE9"/>
    <w:rsid w:val="00173989"/>
    <w:rsid w:val="00173DCE"/>
    <w:rsid w:val="00174119"/>
    <w:rsid w:val="001742B4"/>
    <w:rsid w:val="0017463F"/>
    <w:rsid w:val="00174BB9"/>
    <w:rsid w:val="00174BF2"/>
    <w:rsid w:val="00175500"/>
    <w:rsid w:val="00175B2A"/>
    <w:rsid w:val="00176385"/>
    <w:rsid w:val="00180ECF"/>
    <w:rsid w:val="001815BD"/>
    <w:rsid w:val="001815FF"/>
    <w:rsid w:val="00181EFB"/>
    <w:rsid w:val="001822FD"/>
    <w:rsid w:val="00182A36"/>
    <w:rsid w:val="00182D0F"/>
    <w:rsid w:val="00184B92"/>
    <w:rsid w:val="0018598C"/>
    <w:rsid w:val="001862B3"/>
    <w:rsid w:val="00186AF4"/>
    <w:rsid w:val="00187020"/>
    <w:rsid w:val="0018744F"/>
    <w:rsid w:val="00187801"/>
    <w:rsid w:val="00190720"/>
    <w:rsid w:val="00191F70"/>
    <w:rsid w:val="00192EFD"/>
    <w:rsid w:val="001932F4"/>
    <w:rsid w:val="0019350B"/>
    <w:rsid w:val="0019423C"/>
    <w:rsid w:val="00194DF5"/>
    <w:rsid w:val="00194FF9"/>
    <w:rsid w:val="0019528D"/>
    <w:rsid w:val="00195929"/>
    <w:rsid w:val="00195CA5"/>
    <w:rsid w:val="00196199"/>
    <w:rsid w:val="00196C78"/>
    <w:rsid w:val="00197246"/>
    <w:rsid w:val="00197E2B"/>
    <w:rsid w:val="00197EE9"/>
    <w:rsid w:val="00197F53"/>
    <w:rsid w:val="00197F98"/>
    <w:rsid w:val="001A0408"/>
    <w:rsid w:val="001A082A"/>
    <w:rsid w:val="001A0D34"/>
    <w:rsid w:val="001A18E1"/>
    <w:rsid w:val="001A224C"/>
    <w:rsid w:val="001A238A"/>
    <w:rsid w:val="001A26B4"/>
    <w:rsid w:val="001A2AAE"/>
    <w:rsid w:val="001A3568"/>
    <w:rsid w:val="001A35DB"/>
    <w:rsid w:val="001A3CBD"/>
    <w:rsid w:val="001A3D69"/>
    <w:rsid w:val="001A3D94"/>
    <w:rsid w:val="001A469A"/>
    <w:rsid w:val="001A483E"/>
    <w:rsid w:val="001A4B30"/>
    <w:rsid w:val="001A5486"/>
    <w:rsid w:val="001A64C3"/>
    <w:rsid w:val="001A6D05"/>
    <w:rsid w:val="001A6DF8"/>
    <w:rsid w:val="001A71CB"/>
    <w:rsid w:val="001A7A5B"/>
    <w:rsid w:val="001B0748"/>
    <w:rsid w:val="001B087F"/>
    <w:rsid w:val="001B0A8D"/>
    <w:rsid w:val="001B0C88"/>
    <w:rsid w:val="001B166E"/>
    <w:rsid w:val="001B1A3A"/>
    <w:rsid w:val="001B1F74"/>
    <w:rsid w:val="001B371E"/>
    <w:rsid w:val="001B37D1"/>
    <w:rsid w:val="001B4E59"/>
    <w:rsid w:val="001B4F3B"/>
    <w:rsid w:val="001B5518"/>
    <w:rsid w:val="001B7252"/>
    <w:rsid w:val="001B737C"/>
    <w:rsid w:val="001B7C34"/>
    <w:rsid w:val="001C0734"/>
    <w:rsid w:val="001C095E"/>
    <w:rsid w:val="001C204D"/>
    <w:rsid w:val="001C2DAE"/>
    <w:rsid w:val="001C331C"/>
    <w:rsid w:val="001C333A"/>
    <w:rsid w:val="001C374C"/>
    <w:rsid w:val="001C40D7"/>
    <w:rsid w:val="001C4975"/>
    <w:rsid w:val="001C4C84"/>
    <w:rsid w:val="001C50D0"/>
    <w:rsid w:val="001C5AA5"/>
    <w:rsid w:val="001C5D97"/>
    <w:rsid w:val="001C5EF7"/>
    <w:rsid w:val="001C5FA6"/>
    <w:rsid w:val="001C6724"/>
    <w:rsid w:val="001C7579"/>
    <w:rsid w:val="001C7B7A"/>
    <w:rsid w:val="001C7E46"/>
    <w:rsid w:val="001D0BA8"/>
    <w:rsid w:val="001D12CD"/>
    <w:rsid w:val="001D13E6"/>
    <w:rsid w:val="001D1550"/>
    <w:rsid w:val="001D1FD4"/>
    <w:rsid w:val="001D3139"/>
    <w:rsid w:val="001D3F6E"/>
    <w:rsid w:val="001D518F"/>
    <w:rsid w:val="001D59B4"/>
    <w:rsid w:val="001D5D55"/>
    <w:rsid w:val="001D5ED2"/>
    <w:rsid w:val="001D6060"/>
    <w:rsid w:val="001D7469"/>
    <w:rsid w:val="001D76C8"/>
    <w:rsid w:val="001D7828"/>
    <w:rsid w:val="001D78A1"/>
    <w:rsid w:val="001E22F3"/>
    <w:rsid w:val="001E2E74"/>
    <w:rsid w:val="001E31AE"/>
    <w:rsid w:val="001E38A1"/>
    <w:rsid w:val="001E3ABF"/>
    <w:rsid w:val="001E50F3"/>
    <w:rsid w:val="001E5FF4"/>
    <w:rsid w:val="001E6740"/>
    <w:rsid w:val="001E6A43"/>
    <w:rsid w:val="001E6F35"/>
    <w:rsid w:val="001E6F3D"/>
    <w:rsid w:val="001E7224"/>
    <w:rsid w:val="001E7489"/>
    <w:rsid w:val="001E7E9E"/>
    <w:rsid w:val="001F07BD"/>
    <w:rsid w:val="001F0B18"/>
    <w:rsid w:val="001F0D8A"/>
    <w:rsid w:val="001F1437"/>
    <w:rsid w:val="001F22F7"/>
    <w:rsid w:val="001F2395"/>
    <w:rsid w:val="001F2520"/>
    <w:rsid w:val="001F267B"/>
    <w:rsid w:val="001F2C3F"/>
    <w:rsid w:val="001F301D"/>
    <w:rsid w:val="001F3FF9"/>
    <w:rsid w:val="001F4DE3"/>
    <w:rsid w:val="001F50B6"/>
    <w:rsid w:val="001F5F9E"/>
    <w:rsid w:val="0020020B"/>
    <w:rsid w:val="00200229"/>
    <w:rsid w:val="00200467"/>
    <w:rsid w:val="002004DB"/>
    <w:rsid w:val="002004E8"/>
    <w:rsid w:val="002014C6"/>
    <w:rsid w:val="002018DC"/>
    <w:rsid w:val="00201980"/>
    <w:rsid w:val="00202C1E"/>
    <w:rsid w:val="00202E00"/>
    <w:rsid w:val="002035D6"/>
    <w:rsid w:val="002036D2"/>
    <w:rsid w:val="00203D94"/>
    <w:rsid w:val="002042F0"/>
    <w:rsid w:val="002043F0"/>
    <w:rsid w:val="002044C4"/>
    <w:rsid w:val="00204CC1"/>
    <w:rsid w:val="00204DB7"/>
    <w:rsid w:val="00205974"/>
    <w:rsid w:val="00205AFC"/>
    <w:rsid w:val="00206014"/>
    <w:rsid w:val="00206121"/>
    <w:rsid w:val="002069A8"/>
    <w:rsid w:val="00206D5C"/>
    <w:rsid w:val="00206EEA"/>
    <w:rsid w:val="0020713D"/>
    <w:rsid w:val="002078CC"/>
    <w:rsid w:val="002110CF"/>
    <w:rsid w:val="0021120D"/>
    <w:rsid w:val="0021196A"/>
    <w:rsid w:val="00213C27"/>
    <w:rsid w:val="00214521"/>
    <w:rsid w:val="0021539B"/>
    <w:rsid w:val="002153DE"/>
    <w:rsid w:val="00215FC5"/>
    <w:rsid w:val="002163C4"/>
    <w:rsid w:val="002165B9"/>
    <w:rsid w:val="00216A6A"/>
    <w:rsid w:val="00216EAD"/>
    <w:rsid w:val="00217B31"/>
    <w:rsid w:val="00217B52"/>
    <w:rsid w:val="00217F7F"/>
    <w:rsid w:val="00220740"/>
    <w:rsid w:val="00220CB0"/>
    <w:rsid w:val="00221075"/>
    <w:rsid w:val="002210AC"/>
    <w:rsid w:val="00222527"/>
    <w:rsid w:val="002227D4"/>
    <w:rsid w:val="002228C3"/>
    <w:rsid w:val="002233B5"/>
    <w:rsid w:val="002236D1"/>
    <w:rsid w:val="00223A96"/>
    <w:rsid w:val="002246F6"/>
    <w:rsid w:val="00224FBB"/>
    <w:rsid w:val="00225CBE"/>
    <w:rsid w:val="00225FF6"/>
    <w:rsid w:val="00226BF7"/>
    <w:rsid w:val="002309B3"/>
    <w:rsid w:val="00231654"/>
    <w:rsid w:val="00231AC3"/>
    <w:rsid w:val="00231EBB"/>
    <w:rsid w:val="0023207D"/>
    <w:rsid w:val="00232729"/>
    <w:rsid w:val="00233377"/>
    <w:rsid w:val="00233C50"/>
    <w:rsid w:val="00233D8A"/>
    <w:rsid w:val="00233E3E"/>
    <w:rsid w:val="00234CA0"/>
    <w:rsid w:val="0023534D"/>
    <w:rsid w:val="002354C0"/>
    <w:rsid w:val="00235D48"/>
    <w:rsid w:val="00235EB5"/>
    <w:rsid w:val="00235F21"/>
    <w:rsid w:val="00236782"/>
    <w:rsid w:val="00240123"/>
    <w:rsid w:val="0024087E"/>
    <w:rsid w:val="00241347"/>
    <w:rsid w:val="00241562"/>
    <w:rsid w:val="002419EA"/>
    <w:rsid w:val="00241B51"/>
    <w:rsid w:val="002425DB"/>
    <w:rsid w:val="0024289A"/>
    <w:rsid w:val="00242934"/>
    <w:rsid w:val="00242AA1"/>
    <w:rsid w:val="00242DB4"/>
    <w:rsid w:val="00243561"/>
    <w:rsid w:val="00243664"/>
    <w:rsid w:val="00243AD2"/>
    <w:rsid w:val="00243C6F"/>
    <w:rsid w:val="00244CBE"/>
    <w:rsid w:val="00244FF0"/>
    <w:rsid w:val="00245BD5"/>
    <w:rsid w:val="002465F3"/>
    <w:rsid w:val="00246C0D"/>
    <w:rsid w:val="00247729"/>
    <w:rsid w:val="00247A57"/>
    <w:rsid w:val="00250DC7"/>
    <w:rsid w:val="0025259E"/>
    <w:rsid w:val="002529D7"/>
    <w:rsid w:val="00253419"/>
    <w:rsid w:val="002535BD"/>
    <w:rsid w:val="002548BC"/>
    <w:rsid w:val="00254BEC"/>
    <w:rsid w:val="00254C4E"/>
    <w:rsid w:val="002552E9"/>
    <w:rsid w:val="002556E5"/>
    <w:rsid w:val="002557A9"/>
    <w:rsid w:val="00255A0F"/>
    <w:rsid w:val="002562E9"/>
    <w:rsid w:val="00256A12"/>
    <w:rsid w:val="00256F9B"/>
    <w:rsid w:val="002574AC"/>
    <w:rsid w:val="00257A8E"/>
    <w:rsid w:val="00260D57"/>
    <w:rsid w:val="00260E84"/>
    <w:rsid w:val="002610D3"/>
    <w:rsid w:val="00261363"/>
    <w:rsid w:val="0026150E"/>
    <w:rsid w:val="002624DA"/>
    <w:rsid w:val="00262E53"/>
    <w:rsid w:val="002631C0"/>
    <w:rsid w:val="0026532E"/>
    <w:rsid w:val="002655B3"/>
    <w:rsid w:val="00265AA5"/>
    <w:rsid w:val="00265C94"/>
    <w:rsid w:val="00265FCF"/>
    <w:rsid w:val="00266540"/>
    <w:rsid w:val="00266D1E"/>
    <w:rsid w:val="00267506"/>
    <w:rsid w:val="002676A9"/>
    <w:rsid w:val="00267E20"/>
    <w:rsid w:val="00270245"/>
    <w:rsid w:val="0027055F"/>
    <w:rsid w:val="00270DD4"/>
    <w:rsid w:val="00271946"/>
    <w:rsid w:val="00271D22"/>
    <w:rsid w:val="00271D59"/>
    <w:rsid w:val="00271E5D"/>
    <w:rsid w:val="002726C1"/>
    <w:rsid w:val="002728B3"/>
    <w:rsid w:val="002728DD"/>
    <w:rsid w:val="00273131"/>
    <w:rsid w:val="00273239"/>
    <w:rsid w:val="00273683"/>
    <w:rsid w:val="00273690"/>
    <w:rsid w:val="002737C6"/>
    <w:rsid w:val="00273884"/>
    <w:rsid w:val="002742E3"/>
    <w:rsid w:val="0027435D"/>
    <w:rsid w:val="002743C1"/>
    <w:rsid w:val="00274541"/>
    <w:rsid w:val="00274836"/>
    <w:rsid w:val="00274A40"/>
    <w:rsid w:val="00275228"/>
    <w:rsid w:val="0027566F"/>
    <w:rsid w:val="00275F1C"/>
    <w:rsid w:val="00277627"/>
    <w:rsid w:val="002802FF"/>
    <w:rsid w:val="0028032F"/>
    <w:rsid w:val="002803B4"/>
    <w:rsid w:val="00280C47"/>
    <w:rsid w:val="00280DBA"/>
    <w:rsid w:val="00281F54"/>
    <w:rsid w:val="0028207B"/>
    <w:rsid w:val="002829A9"/>
    <w:rsid w:val="00282D43"/>
    <w:rsid w:val="00282D4A"/>
    <w:rsid w:val="002839C9"/>
    <w:rsid w:val="00284150"/>
    <w:rsid w:val="0028422C"/>
    <w:rsid w:val="00284594"/>
    <w:rsid w:val="00284ACF"/>
    <w:rsid w:val="00284B9C"/>
    <w:rsid w:val="00284F5A"/>
    <w:rsid w:val="0028500A"/>
    <w:rsid w:val="0028506F"/>
    <w:rsid w:val="002854DD"/>
    <w:rsid w:val="0028586D"/>
    <w:rsid w:val="002864E0"/>
    <w:rsid w:val="00286A2D"/>
    <w:rsid w:val="00286D46"/>
    <w:rsid w:val="002877B3"/>
    <w:rsid w:val="00287DFD"/>
    <w:rsid w:val="00287F8C"/>
    <w:rsid w:val="00287FA8"/>
    <w:rsid w:val="002905F1"/>
    <w:rsid w:val="00290DA7"/>
    <w:rsid w:val="00291326"/>
    <w:rsid w:val="00291549"/>
    <w:rsid w:val="00291679"/>
    <w:rsid w:val="00292025"/>
    <w:rsid w:val="002934A3"/>
    <w:rsid w:val="002942BF"/>
    <w:rsid w:val="00294A1E"/>
    <w:rsid w:val="00295270"/>
    <w:rsid w:val="0029724F"/>
    <w:rsid w:val="00297268"/>
    <w:rsid w:val="002975B7"/>
    <w:rsid w:val="002A0C0B"/>
    <w:rsid w:val="002A0D7F"/>
    <w:rsid w:val="002A0E8B"/>
    <w:rsid w:val="002A0F4A"/>
    <w:rsid w:val="002A1529"/>
    <w:rsid w:val="002A18DC"/>
    <w:rsid w:val="002A1930"/>
    <w:rsid w:val="002A21B7"/>
    <w:rsid w:val="002A2455"/>
    <w:rsid w:val="002A2DD2"/>
    <w:rsid w:val="002A3597"/>
    <w:rsid w:val="002A376D"/>
    <w:rsid w:val="002A5146"/>
    <w:rsid w:val="002A53B1"/>
    <w:rsid w:val="002A5BBE"/>
    <w:rsid w:val="002A5D03"/>
    <w:rsid w:val="002A5D84"/>
    <w:rsid w:val="002A6CC4"/>
    <w:rsid w:val="002A6FA9"/>
    <w:rsid w:val="002A731A"/>
    <w:rsid w:val="002A73B8"/>
    <w:rsid w:val="002A7631"/>
    <w:rsid w:val="002A7B07"/>
    <w:rsid w:val="002A7BA9"/>
    <w:rsid w:val="002B0037"/>
    <w:rsid w:val="002B005D"/>
    <w:rsid w:val="002B0721"/>
    <w:rsid w:val="002B10D7"/>
    <w:rsid w:val="002B329E"/>
    <w:rsid w:val="002B398E"/>
    <w:rsid w:val="002B3C59"/>
    <w:rsid w:val="002B47FE"/>
    <w:rsid w:val="002B51E1"/>
    <w:rsid w:val="002B5602"/>
    <w:rsid w:val="002B58DF"/>
    <w:rsid w:val="002B637B"/>
    <w:rsid w:val="002B7DB9"/>
    <w:rsid w:val="002C114A"/>
    <w:rsid w:val="002C195A"/>
    <w:rsid w:val="002C1C24"/>
    <w:rsid w:val="002C3426"/>
    <w:rsid w:val="002C3814"/>
    <w:rsid w:val="002C4636"/>
    <w:rsid w:val="002C4652"/>
    <w:rsid w:val="002C4B3B"/>
    <w:rsid w:val="002C5632"/>
    <w:rsid w:val="002C58B9"/>
    <w:rsid w:val="002C63E6"/>
    <w:rsid w:val="002C6682"/>
    <w:rsid w:val="002C6B05"/>
    <w:rsid w:val="002C6C47"/>
    <w:rsid w:val="002C77F9"/>
    <w:rsid w:val="002C7920"/>
    <w:rsid w:val="002D00BE"/>
    <w:rsid w:val="002D088F"/>
    <w:rsid w:val="002D0B7F"/>
    <w:rsid w:val="002D0C14"/>
    <w:rsid w:val="002D0C8B"/>
    <w:rsid w:val="002D0D2A"/>
    <w:rsid w:val="002D11DC"/>
    <w:rsid w:val="002D1743"/>
    <w:rsid w:val="002D23C9"/>
    <w:rsid w:val="002D2735"/>
    <w:rsid w:val="002D3218"/>
    <w:rsid w:val="002D3C03"/>
    <w:rsid w:val="002D4754"/>
    <w:rsid w:val="002D4AE8"/>
    <w:rsid w:val="002D6517"/>
    <w:rsid w:val="002D6DA0"/>
    <w:rsid w:val="002D7A58"/>
    <w:rsid w:val="002E15A7"/>
    <w:rsid w:val="002E186E"/>
    <w:rsid w:val="002E199E"/>
    <w:rsid w:val="002E1D28"/>
    <w:rsid w:val="002E206F"/>
    <w:rsid w:val="002E32D8"/>
    <w:rsid w:val="002E3CC7"/>
    <w:rsid w:val="002E451D"/>
    <w:rsid w:val="002E4649"/>
    <w:rsid w:val="002E5986"/>
    <w:rsid w:val="002E67FD"/>
    <w:rsid w:val="002E7394"/>
    <w:rsid w:val="002E78C6"/>
    <w:rsid w:val="002F03C0"/>
    <w:rsid w:val="002F182E"/>
    <w:rsid w:val="002F1CBA"/>
    <w:rsid w:val="002F1E89"/>
    <w:rsid w:val="002F23D8"/>
    <w:rsid w:val="002F31F1"/>
    <w:rsid w:val="002F4326"/>
    <w:rsid w:val="002F47FF"/>
    <w:rsid w:val="002F5448"/>
    <w:rsid w:val="002F558D"/>
    <w:rsid w:val="002F5A04"/>
    <w:rsid w:val="002F60BA"/>
    <w:rsid w:val="002F6304"/>
    <w:rsid w:val="002F6812"/>
    <w:rsid w:val="002F6B19"/>
    <w:rsid w:val="003002D4"/>
    <w:rsid w:val="0030196B"/>
    <w:rsid w:val="00301A9E"/>
    <w:rsid w:val="00301D04"/>
    <w:rsid w:val="00302510"/>
    <w:rsid w:val="0030271F"/>
    <w:rsid w:val="00303161"/>
    <w:rsid w:val="00303352"/>
    <w:rsid w:val="003033B2"/>
    <w:rsid w:val="00303BEC"/>
    <w:rsid w:val="00303BF3"/>
    <w:rsid w:val="00304723"/>
    <w:rsid w:val="0030486A"/>
    <w:rsid w:val="00305457"/>
    <w:rsid w:val="00306EB9"/>
    <w:rsid w:val="00307911"/>
    <w:rsid w:val="0031014C"/>
    <w:rsid w:val="00311237"/>
    <w:rsid w:val="00311319"/>
    <w:rsid w:val="003114AF"/>
    <w:rsid w:val="003114DC"/>
    <w:rsid w:val="00311BF7"/>
    <w:rsid w:val="00312C50"/>
    <w:rsid w:val="00312F64"/>
    <w:rsid w:val="00313A66"/>
    <w:rsid w:val="00314B12"/>
    <w:rsid w:val="00314FA7"/>
    <w:rsid w:val="0031592B"/>
    <w:rsid w:val="003160B2"/>
    <w:rsid w:val="003163BD"/>
    <w:rsid w:val="003163C4"/>
    <w:rsid w:val="003166DA"/>
    <w:rsid w:val="003167EF"/>
    <w:rsid w:val="00316FF0"/>
    <w:rsid w:val="00317D9C"/>
    <w:rsid w:val="00320B09"/>
    <w:rsid w:val="00321650"/>
    <w:rsid w:val="00321E82"/>
    <w:rsid w:val="003227DC"/>
    <w:rsid w:val="00322C7C"/>
    <w:rsid w:val="00323885"/>
    <w:rsid w:val="00323E0A"/>
    <w:rsid w:val="003251CD"/>
    <w:rsid w:val="00325558"/>
    <w:rsid w:val="00325EEC"/>
    <w:rsid w:val="00326203"/>
    <w:rsid w:val="003265FC"/>
    <w:rsid w:val="00326652"/>
    <w:rsid w:val="00326C6C"/>
    <w:rsid w:val="0032773B"/>
    <w:rsid w:val="0033018F"/>
    <w:rsid w:val="00330B6B"/>
    <w:rsid w:val="00330E0C"/>
    <w:rsid w:val="00331063"/>
    <w:rsid w:val="003310D6"/>
    <w:rsid w:val="003326EB"/>
    <w:rsid w:val="00332CC1"/>
    <w:rsid w:val="003334CB"/>
    <w:rsid w:val="00333A96"/>
    <w:rsid w:val="00333AAB"/>
    <w:rsid w:val="00333B6E"/>
    <w:rsid w:val="00333F23"/>
    <w:rsid w:val="0033491B"/>
    <w:rsid w:val="0033547E"/>
    <w:rsid w:val="00335B64"/>
    <w:rsid w:val="00336B41"/>
    <w:rsid w:val="00336CB7"/>
    <w:rsid w:val="003370C1"/>
    <w:rsid w:val="0033762B"/>
    <w:rsid w:val="00337BB9"/>
    <w:rsid w:val="00337BE7"/>
    <w:rsid w:val="00337D34"/>
    <w:rsid w:val="00340410"/>
    <w:rsid w:val="00340441"/>
    <w:rsid w:val="003404BE"/>
    <w:rsid w:val="003404D8"/>
    <w:rsid w:val="003408D3"/>
    <w:rsid w:val="00340BF6"/>
    <w:rsid w:val="003415BB"/>
    <w:rsid w:val="00341D7F"/>
    <w:rsid w:val="00341FD2"/>
    <w:rsid w:val="00342271"/>
    <w:rsid w:val="00343706"/>
    <w:rsid w:val="00343E03"/>
    <w:rsid w:val="003444D9"/>
    <w:rsid w:val="003447A4"/>
    <w:rsid w:val="00344AC8"/>
    <w:rsid w:val="00344B2A"/>
    <w:rsid w:val="00345684"/>
    <w:rsid w:val="0034570A"/>
    <w:rsid w:val="00345B1A"/>
    <w:rsid w:val="0034660D"/>
    <w:rsid w:val="00346BB4"/>
    <w:rsid w:val="003476F8"/>
    <w:rsid w:val="00347989"/>
    <w:rsid w:val="00347A10"/>
    <w:rsid w:val="00350BCF"/>
    <w:rsid w:val="00350D42"/>
    <w:rsid w:val="00350DC8"/>
    <w:rsid w:val="00351003"/>
    <w:rsid w:val="00351964"/>
    <w:rsid w:val="0035204A"/>
    <w:rsid w:val="00352879"/>
    <w:rsid w:val="00353226"/>
    <w:rsid w:val="003533E3"/>
    <w:rsid w:val="00353E9E"/>
    <w:rsid w:val="00354127"/>
    <w:rsid w:val="00354377"/>
    <w:rsid w:val="0035463F"/>
    <w:rsid w:val="00354C57"/>
    <w:rsid w:val="0035508D"/>
    <w:rsid w:val="00355AEA"/>
    <w:rsid w:val="00356F22"/>
    <w:rsid w:val="003570E9"/>
    <w:rsid w:val="0035791F"/>
    <w:rsid w:val="00357D25"/>
    <w:rsid w:val="003605A4"/>
    <w:rsid w:val="003605AB"/>
    <w:rsid w:val="0036166D"/>
    <w:rsid w:val="003622EC"/>
    <w:rsid w:val="00362960"/>
    <w:rsid w:val="003629F9"/>
    <w:rsid w:val="00362BC2"/>
    <w:rsid w:val="00363F7E"/>
    <w:rsid w:val="0036453D"/>
    <w:rsid w:val="00364D24"/>
    <w:rsid w:val="0036532C"/>
    <w:rsid w:val="00365544"/>
    <w:rsid w:val="00366CA4"/>
    <w:rsid w:val="00366FD3"/>
    <w:rsid w:val="003700EE"/>
    <w:rsid w:val="00370240"/>
    <w:rsid w:val="003707FC"/>
    <w:rsid w:val="00370B2F"/>
    <w:rsid w:val="00370B97"/>
    <w:rsid w:val="00371076"/>
    <w:rsid w:val="00371B61"/>
    <w:rsid w:val="00372314"/>
    <w:rsid w:val="00373E49"/>
    <w:rsid w:val="00374BEF"/>
    <w:rsid w:val="003760C1"/>
    <w:rsid w:val="00376270"/>
    <w:rsid w:val="00376FA2"/>
    <w:rsid w:val="003779AE"/>
    <w:rsid w:val="00377C7C"/>
    <w:rsid w:val="00380F5E"/>
    <w:rsid w:val="00381011"/>
    <w:rsid w:val="003812E0"/>
    <w:rsid w:val="00381C32"/>
    <w:rsid w:val="00382121"/>
    <w:rsid w:val="00382E62"/>
    <w:rsid w:val="0038365A"/>
    <w:rsid w:val="00383CF0"/>
    <w:rsid w:val="00383E17"/>
    <w:rsid w:val="00384378"/>
    <w:rsid w:val="00384864"/>
    <w:rsid w:val="00384BA2"/>
    <w:rsid w:val="003857AA"/>
    <w:rsid w:val="00385D2B"/>
    <w:rsid w:val="003866E5"/>
    <w:rsid w:val="00387303"/>
    <w:rsid w:val="00387450"/>
    <w:rsid w:val="00387C19"/>
    <w:rsid w:val="00387F42"/>
    <w:rsid w:val="00390F9C"/>
    <w:rsid w:val="00391494"/>
    <w:rsid w:val="003914C5"/>
    <w:rsid w:val="003915BD"/>
    <w:rsid w:val="00391E7F"/>
    <w:rsid w:val="00392E03"/>
    <w:rsid w:val="00392E6C"/>
    <w:rsid w:val="00393113"/>
    <w:rsid w:val="0039429D"/>
    <w:rsid w:val="003942B9"/>
    <w:rsid w:val="00394EFE"/>
    <w:rsid w:val="0039518E"/>
    <w:rsid w:val="00395AE8"/>
    <w:rsid w:val="00396403"/>
    <w:rsid w:val="00396830"/>
    <w:rsid w:val="003969B4"/>
    <w:rsid w:val="00397043"/>
    <w:rsid w:val="0039745D"/>
    <w:rsid w:val="00397DB3"/>
    <w:rsid w:val="00397F63"/>
    <w:rsid w:val="003A0C5F"/>
    <w:rsid w:val="003A12D5"/>
    <w:rsid w:val="003A139B"/>
    <w:rsid w:val="003A14DD"/>
    <w:rsid w:val="003A3672"/>
    <w:rsid w:val="003A47B4"/>
    <w:rsid w:val="003A4EE8"/>
    <w:rsid w:val="003A50A6"/>
    <w:rsid w:val="003A5341"/>
    <w:rsid w:val="003A5651"/>
    <w:rsid w:val="003A61D6"/>
    <w:rsid w:val="003B04F4"/>
    <w:rsid w:val="003B0CA2"/>
    <w:rsid w:val="003B0FE7"/>
    <w:rsid w:val="003B1337"/>
    <w:rsid w:val="003B13CF"/>
    <w:rsid w:val="003B148A"/>
    <w:rsid w:val="003B15C4"/>
    <w:rsid w:val="003B2968"/>
    <w:rsid w:val="003B322A"/>
    <w:rsid w:val="003B40A4"/>
    <w:rsid w:val="003B4115"/>
    <w:rsid w:val="003B417F"/>
    <w:rsid w:val="003B43D8"/>
    <w:rsid w:val="003B4461"/>
    <w:rsid w:val="003B514A"/>
    <w:rsid w:val="003B54D0"/>
    <w:rsid w:val="003B738E"/>
    <w:rsid w:val="003B743F"/>
    <w:rsid w:val="003B768A"/>
    <w:rsid w:val="003B7BD0"/>
    <w:rsid w:val="003B7DE4"/>
    <w:rsid w:val="003C0AFC"/>
    <w:rsid w:val="003C2914"/>
    <w:rsid w:val="003C30BB"/>
    <w:rsid w:val="003C3576"/>
    <w:rsid w:val="003C376C"/>
    <w:rsid w:val="003C38BB"/>
    <w:rsid w:val="003C478D"/>
    <w:rsid w:val="003C4B2A"/>
    <w:rsid w:val="003C4FB4"/>
    <w:rsid w:val="003C5B52"/>
    <w:rsid w:val="003C5B55"/>
    <w:rsid w:val="003C6085"/>
    <w:rsid w:val="003C6BF9"/>
    <w:rsid w:val="003D067A"/>
    <w:rsid w:val="003D0C8A"/>
    <w:rsid w:val="003D193F"/>
    <w:rsid w:val="003D1AF5"/>
    <w:rsid w:val="003D1BA0"/>
    <w:rsid w:val="003D1D28"/>
    <w:rsid w:val="003D2304"/>
    <w:rsid w:val="003D267F"/>
    <w:rsid w:val="003D2A38"/>
    <w:rsid w:val="003D3617"/>
    <w:rsid w:val="003D38AA"/>
    <w:rsid w:val="003D3FAF"/>
    <w:rsid w:val="003D418F"/>
    <w:rsid w:val="003D41A8"/>
    <w:rsid w:val="003D5689"/>
    <w:rsid w:val="003D5DDF"/>
    <w:rsid w:val="003D6A90"/>
    <w:rsid w:val="003D70BC"/>
    <w:rsid w:val="003D758B"/>
    <w:rsid w:val="003D78C8"/>
    <w:rsid w:val="003E0AC6"/>
    <w:rsid w:val="003E0D60"/>
    <w:rsid w:val="003E1794"/>
    <w:rsid w:val="003E2094"/>
    <w:rsid w:val="003E28FF"/>
    <w:rsid w:val="003E2B71"/>
    <w:rsid w:val="003E4AA2"/>
    <w:rsid w:val="003E54F9"/>
    <w:rsid w:val="003E556D"/>
    <w:rsid w:val="003E5A9E"/>
    <w:rsid w:val="003E5AC5"/>
    <w:rsid w:val="003E658E"/>
    <w:rsid w:val="003E74C4"/>
    <w:rsid w:val="003E74E6"/>
    <w:rsid w:val="003E75DC"/>
    <w:rsid w:val="003F0275"/>
    <w:rsid w:val="003F0866"/>
    <w:rsid w:val="003F1017"/>
    <w:rsid w:val="003F1A18"/>
    <w:rsid w:val="003F1AA1"/>
    <w:rsid w:val="003F2A49"/>
    <w:rsid w:val="003F2F70"/>
    <w:rsid w:val="003F338F"/>
    <w:rsid w:val="003F358B"/>
    <w:rsid w:val="003F3ACF"/>
    <w:rsid w:val="003F485B"/>
    <w:rsid w:val="0040038F"/>
    <w:rsid w:val="004005C5"/>
    <w:rsid w:val="0040071A"/>
    <w:rsid w:val="00400937"/>
    <w:rsid w:val="00400952"/>
    <w:rsid w:val="00400DE8"/>
    <w:rsid w:val="004019EF"/>
    <w:rsid w:val="00402A96"/>
    <w:rsid w:val="00403072"/>
    <w:rsid w:val="0040351B"/>
    <w:rsid w:val="004036DC"/>
    <w:rsid w:val="004049A4"/>
    <w:rsid w:val="004059FE"/>
    <w:rsid w:val="0040704A"/>
    <w:rsid w:val="004076CD"/>
    <w:rsid w:val="00407C82"/>
    <w:rsid w:val="0041018F"/>
    <w:rsid w:val="00410E23"/>
    <w:rsid w:val="00410F66"/>
    <w:rsid w:val="00411B1E"/>
    <w:rsid w:val="0041208E"/>
    <w:rsid w:val="0041239D"/>
    <w:rsid w:val="004130DD"/>
    <w:rsid w:val="004130F9"/>
    <w:rsid w:val="0041311B"/>
    <w:rsid w:val="00413A80"/>
    <w:rsid w:val="00415016"/>
    <w:rsid w:val="00415570"/>
    <w:rsid w:val="004156C4"/>
    <w:rsid w:val="00416054"/>
    <w:rsid w:val="004160AC"/>
    <w:rsid w:val="00416450"/>
    <w:rsid w:val="00416638"/>
    <w:rsid w:val="004172F3"/>
    <w:rsid w:val="004202E3"/>
    <w:rsid w:val="0042033C"/>
    <w:rsid w:val="004208CC"/>
    <w:rsid w:val="00420D17"/>
    <w:rsid w:val="00421641"/>
    <w:rsid w:val="0042205F"/>
    <w:rsid w:val="00423A16"/>
    <w:rsid w:val="00423A8D"/>
    <w:rsid w:val="00424832"/>
    <w:rsid w:val="00424DCC"/>
    <w:rsid w:val="0042557E"/>
    <w:rsid w:val="0042567A"/>
    <w:rsid w:val="004257CF"/>
    <w:rsid w:val="00425B51"/>
    <w:rsid w:val="00425D66"/>
    <w:rsid w:val="00425EED"/>
    <w:rsid w:val="00426AC3"/>
    <w:rsid w:val="00426BBA"/>
    <w:rsid w:val="00426BF2"/>
    <w:rsid w:val="004271FE"/>
    <w:rsid w:val="00427A86"/>
    <w:rsid w:val="0043068B"/>
    <w:rsid w:val="004314A5"/>
    <w:rsid w:val="00431D8B"/>
    <w:rsid w:val="00432AC7"/>
    <w:rsid w:val="00432CAC"/>
    <w:rsid w:val="004331F4"/>
    <w:rsid w:val="00433FC3"/>
    <w:rsid w:val="00434093"/>
    <w:rsid w:val="00434A4B"/>
    <w:rsid w:val="00434A71"/>
    <w:rsid w:val="004353E9"/>
    <w:rsid w:val="00435532"/>
    <w:rsid w:val="004357F6"/>
    <w:rsid w:val="00435D50"/>
    <w:rsid w:val="004360FD"/>
    <w:rsid w:val="00436442"/>
    <w:rsid w:val="00436BAE"/>
    <w:rsid w:val="00437054"/>
    <w:rsid w:val="0043728C"/>
    <w:rsid w:val="0043768C"/>
    <w:rsid w:val="00437D0D"/>
    <w:rsid w:val="00437E43"/>
    <w:rsid w:val="00441264"/>
    <w:rsid w:val="004413EA"/>
    <w:rsid w:val="004414C0"/>
    <w:rsid w:val="0044150F"/>
    <w:rsid w:val="00441608"/>
    <w:rsid w:val="00442575"/>
    <w:rsid w:val="004428B4"/>
    <w:rsid w:val="00442AB8"/>
    <w:rsid w:val="00442D32"/>
    <w:rsid w:val="0044401C"/>
    <w:rsid w:val="00444AF2"/>
    <w:rsid w:val="00444E24"/>
    <w:rsid w:val="00445FD9"/>
    <w:rsid w:val="00446285"/>
    <w:rsid w:val="004467FF"/>
    <w:rsid w:val="00446BE4"/>
    <w:rsid w:val="00446C75"/>
    <w:rsid w:val="00446F98"/>
    <w:rsid w:val="004475D2"/>
    <w:rsid w:val="00447A49"/>
    <w:rsid w:val="00450037"/>
    <w:rsid w:val="004509BC"/>
    <w:rsid w:val="00450D07"/>
    <w:rsid w:val="0045187E"/>
    <w:rsid w:val="00451E04"/>
    <w:rsid w:val="00451E69"/>
    <w:rsid w:val="004526C0"/>
    <w:rsid w:val="00452B02"/>
    <w:rsid w:val="00453696"/>
    <w:rsid w:val="004538B0"/>
    <w:rsid w:val="00454BCF"/>
    <w:rsid w:val="00454DF6"/>
    <w:rsid w:val="00455C64"/>
    <w:rsid w:val="0045703D"/>
    <w:rsid w:val="0046010E"/>
    <w:rsid w:val="00460517"/>
    <w:rsid w:val="00460B33"/>
    <w:rsid w:val="00460BBE"/>
    <w:rsid w:val="00461D49"/>
    <w:rsid w:val="0046214C"/>
    <w:rsid w:val="004624D9"/>
    <w:rsid w:val="0046263C"/>
    <w:rsid w:val="00462D1E"/>
    <w:rsid w:val="00463D2F"/>
    <w:rsid w:val="00463E6E"/>
    <w:rsid w:val="0046485E"/>
    <w:rsid w:val="00464D26"/>
    <w:rsid w:val="00465B74"/>
    <w:rsid w:val="00467976"/>
    <w:rsid w:val="00470BE4"/>
    <w:rsid w:val="00471C9D"/>
    <w:rsid w:val="00472C1F"/>
    <w:rsid w:val="00473E7E"/>
    <w:rsid w:val="0047427C"/>
    <w:rsid w:val="00474C61"/>
    <w:rsid w:val="004752D7"/>
    <w:rsid w:val="0047553F"/>
    <w:rsid w:val="0047585B"/>
    <w:rsid w:val="00475B0E"/>
    <w:rsid w:val="00475BA2"/>
    <w:rsid w:val="0047657F"/>
    <w:rsid w:val="004779C2"/>
    <w:rsid w:val="00480C6A"/>
    <w:rsid w:val="00481E09"/>
    <w:rsid w:val="00481E85"/>
    <w:rsid w:val="00482D71"/>
    <w:rsid w:val="00483617"/>
    <w:rsid w:val="00484003"/>
    <w:rsid w:val="00484FA5"/>
    <w:rsid w:val="00485194"/>
    <w:rsid w:val="004864DC"/>
    <w:rsid w:val="0048651C"/>
    <w:rsid w:val="00486D48"/>
    <w:rsid w:val="004870E1"/>
    <w:rsid w:val="004870F7"/>
    <w:rsid w:val="004872AD"/>
    <w:rsid w:val="004873DA"/>
    <w:rsid w:val="00487608"/>
    <w:rsid w:val="00490589"/>
    <w:rsid w:val="00490E37"/>
    <w:rsid w:val="00491264"/>
    <w:rsid w:val="004915B6"/>
    <w:rsid w:val="00492406"/>
    <w:rsid w:val="004929B0"/>
    <w:rsid w:val="0049343B"/>
    <w:rsid w:val="0049405E"/>
    <w:rsid w:val="00494145"/>
    <w:rsid w:val="004943B4"/>
    <w:rsid w:val="00494B72"/>
    <w:rsid w:val="00494FE2"/>
    <w:rsid w:val="00496074"/>
    <w:rsid w:val="004962E1"/>
    <w:rsid w:val="004965BB"/>
    <w:rsid w:val="00496DE1"/>
    <w:rsid w:val="004A003D"/>
    <w:rsid w:val="004A09F0"/>
    <w:rsid w:val="004A1137"/>
    <w:rsid w:val="004A146A"/>
    <w:rsid w:val="004A1E0F"/>
    <w:rsid w:val="004A2013"/>
    <w:rsid w:val="004A23A4"/>
    <w:rsid w:val="004A27A5"/>
    <w:rsid w:val="004A28DE"/>
    <w:rsid w:val="004A2C23"/>
    <w:rsid w:val="004A3462"/>
    <w:rsid w:val="004A3574"/>
    <w:rsid w:val="004A39C5"/>
    <w:rsid w:val="004A46DD"/>
    <w:rsid w:val="004A49AF"/>
    <w:rsid w:val="004A4A20"/>
    <w:rsid w:val="004A534F"/>
    <w:rsid w:val="004A5E0E"/>
    <w:rsid w:val="004A6387"/>
    <w:rsid w:val="004A6463"/>
    <w:rsid w:val="004A7D85"/>
    <w:rsid w:val="004B137C"/>
    <w:rsid w:val="004B1F14"/>
    <w:rsid w:val="004B2F2D"/>
    <w:rsid w:val="004B35F5"/>
    <w:rsid w:val="004B372E"/>
    <w:rsid w:val="004B3AB1"/>
    <w:rsid w:val="004B4180"/>
    <w:rsid w:val="004B4AC7"/>
    <w:rsid w:val="004B4BD0"/>
    <w:rsid w:val="004B563D"/>
    <w:rsid w:val="004B587C"/>
    <w:rsid w:val="004B5F04"/>
    <w:rsid w:val="004B6A81"/>
    <w:rsid w:val="004B6E73"/>
    <w:rsid w:val="004B7020"/>
    <w:rsid w:val="004C0D7C"/>
    <w:rsid w:val="004C0D95"/>
    <w:rsid w:val="004C0FAE"/>
    <w:rsid w:val="004C1149"/>
    <w:rsid w:val="004C1918"/>
    <w:rsid w:val="004C1A69"/>
    <w:rsid w:val="004C202E"/>
    <w:rsid w:val="004C21E4"/>
    <w:rsid w:val="004C2481"/>
    <w:rsid w:val="004C318E"/>
    <w:rsid w:val="004C3742"/>
    <w:rsid w:val="004C465F"/>
    <w:rsid w:val="004C4C59"/>
    <w:rsid w:val="004C5226"/>
    <w:rsid w:val="004C534F"/>
    <w:rsid w:val="004C595E"/>
    <w:rsid w:val="004C5E8D"/>
    <w:rsid w:val="004C6544"/>
    <w:rsid w:val="004C6631"/>
    <w:rsid w:val="004C7256"/>
    <w:rsid w:val="004C7B2F"/>
    <w:rsid w:val="004C7EC1"/>
    <w:rsid w:val="004D00F4"/>
    <w:rsid w:val="004D246A"/>
    <w:rsid w:val="004D2871"/>
    <w:rsid w:val="004D2903"/>
    <w:rsid w:val="004D2DA1"/>
    <w:rsid w:val="004D5082"/>
    <w:rsid w:val="004D51B1"/>
    <w:rsid w:val="004D5645"/>
    <w:rsid w:val="004D5DAB"/>
    <w:rsid w:val="004D5F34"/>
    <w:rsid w:val="004D601F"/>
    <w:rsid w:val="004D68A6"/>
    <w:rsid w:val="004D68EE"/>
    <w:rsid w:val="004D6C48"/>
    <w:rsid w:val="004D7625"/>
    <w:rsid w:val="004D7C5B"/>
    <w:rsid w:val="004E04D2"/>
    <w:rsid w:val="004E0FE0"/>
    <w:rsid w:val="004E127D"/>
    <w:rsid w:val="004E28A1"/>
    <w:rsid w:val="004E2AE5"/>
    <w:rsid w:val="004E30C0"/>
    <w:rsid w:val="004E3A9D"/>
    <w:rsid w:val="004E3C3E"/>
    <w:rsid w:val="004E405D"/>
    <w:rsid w:val="004E4133"/>
    <w:rsid w:val="004E4BBA"/>
    <w:rsid w:val="004E4E43"/>
    <w:rsid w:val="004E5767"/>
    <w:rsid w:val="004E5883"/>
    <w:rsid w:val="004E5EC7"/>
    <w:rsid w:val="004E606B"/>
    <w:rsid w:val="004E6510"/>
    <w:rsid w:val="004E6CAD"/>
    <w:rsid w:val="004E7CBF"/>
    <w:rsid w:val="004F02B4"/>
    <w:rsid w:val="004F09E0"/>
    <w:rsid w:val="004F0FFD"/>
    <w:rsid w:val="004F10CB"/>
    <w:rsid w:val="004F1375"/>
    <w:rsid w:val="004F16DF"/>
    <w:rsid w:val="004F203A"/>
    <w:rsid w:val="004F24CB"/>
    <w:rsid w:val="004F3C23"/>
    <w:rsid w:val="004F482F"/>
    <w:rsid w:val="004F59F7"/>
    <w:rsid w:val="004F66FF"/>
    <w:rsid w:val="004F6ED7"/>
    <w:rsid w:val="004F75DE"/>
    <w:rsid w:val="004F7623"/>
    <w:rsid w:val="004F76CC"/>
    <w:rsid w:val="004F7D94"/>
    <w:rsid w:val="00500185"/>
    <w:rsid w:val="0050031F"/>
    <w:rsid w:val="00500608"/>
    <w:rsid w:val="00501011"/>
    <w:rsid w:val="005022AD"/>
    <w:rsid w:val="00502D6C"/>
    <w:rsid w:val="00503058"/>
    <w:rsid w:val="00503A95"/>
    <w:rsid w:val="00504490"/>
    <w:rsid w:val="005048C5"/>
    <w:rsid w:val="00504DD3"/>
    <w:rsid w:val="00504E44"/>
    <w:rsid w:val="00505F3E"/>
    <w:rsid w:val="00505F53"/>
    <w:rsid w:val="005064C8"/>
    <w:rsid w:val="00506AD9"/>
    <w:rsid w:val="00507389"/>
    <w:rsid w:val="0051051C"/>
    <w:rsid w:val="005106EC"/>
    <w:rsid w:val="0051072D"/>
    <w:rsid w:val="005129C1"/>
    <w:rsid w:val="00512ED2"/>
    <w:rsid w:val="00513533"/>
    <w:rsid w:val="00513633"/>
    <w:rsid w:val="005137BA"/>
    <w:rsid w:val="00513A45"/>
    <w:rsid w:val="00513BE9"/>
    <w:rsid w:val="005147E1"/>
    <w:rsid w:val="00514D48"/>
    <w:rsid w:val="00514FFB"/>
    <w:rsid w:val="005151BE"/>
    <w:rsid w:val="005152C5"/>
    <w:rsid w:val="00515B6F"/>
    <w:rsid w:val="00515DCD"/>
    <w:rsid w:val="0051615D"/>
    <w:rsid w:val="005163AB"/>
    <w:rsid w:val="005167F7"/>
    <w:rsid w:val="005168E4"/>
    <w:rsid w:val="005169E0"/>
    <w:rsid w:val="00516A06"/>
    <w:rsid w:val="005171B5"/>
    <w:rsid w:val="0052023B"/>
    <w:rsid w:val="00521098"/>
    <w:rsid w:val="005210F4"/>
    <w:rsid w:val="00521E15"/>
    <w:rsid w:val="005221D3"/>
    <w:rsid w:val="00522345"/>
    <w:rsid w:val="00523378"/>
    <w:rsid w:val="0052379C"/>
    <w:rsid w:val="00523E30"/>
    <w:rsid w:val="00524174"/>
    <w:rsid w:val="0052445C"/>
    <w:rsid w:val="00526004"/>
    <w:rsid w:val="0052641B"/>
    <w:rsid w:val="00526972"/>
    <w:rsid w:val="005272E9"/>
    <w:rsid w:val="00527FF9"/>
    <w:rsid w:val="00531940"/>
    <w:rsid w:val="00532575"/>
    <w:rsid w:val="005327EC"/>
    <w:rsid w:val="005328E6"/>
    <w:rsid w:val="00532BC8"/>
    <w:rsid w:val="00532DA6"/>
    <w:rsid w:val="0053331E"/>
    <w:rsid w:val="0053335E"/>
    <w:rsid w:val="005338C5"/>
    <w:rsid w:val="00533BBD"/>
    <w:rsid w:val="005340BA"/>
    <w:rsid w:val="00534385"/>
    <w:rsid w:val="005343E6"/>
    <w:rsid w:val="00534599"/>
    <w:rsid w:val="00535C1D"/>
    <w:rsid w:val="00535C7A"/>
    <w:rsid w:val="005361F6"/>
    <w:rsid w:val="00536A8E"/>
    <w:rsid w:val="00536EBD"/>
    <w:rsid w:val="00537662"/>
    <w:rsid w:val="00540120"/>
    <w:rsid w:val="00540181"/>
    <w:rsid w:val="00541877"/>
    <w:rsid w:val="00542189"/>
    <w:rsid w:val="005423BF"/>
    <w:rsid w:val="005423FD"/>
    <w:rsid w:val="005432E3"/>
    <w:rsid w:val="0054356C"/>
    <w:rsid w:val="00543F39"/>
    <w:rsid w:val="00544CC3"/>
    <w:rsid w:val="0054576C"/>
    <w:rsid w:val="00545948"/>
    <w:rsid w:val="00545B7F"/>
    <w:rsid w:val="00545E97"/>
    <w:rsid w:val="005463A4"/>
    <w:rsid w:val="0054719A"/>
    <w:rsid w:val="005472F6"/>
    <w:rsid w:val="00547899"/>
    <w:rsid w:val="00552230"/>
    <w:rsid w:val="005523B1"/>
    <w:rsid w:val="00552840"/>
    <w:rsid w:val="00552EBA"/>
    <w:rsid w:val="005531B2"/>
    <w:rsid w:val="00553FC1"/>
    <w:rsid w:val="00554F3F"/>
    <w:rsid w:val="0055512F"/>
    <w:rsid w:val="00555858"/>
    <w:rsid w:val="00555894"/>
    <w:rsid w:val="005563B3"/>
    <w:rsid w:val="00556668"/>
    <w:rsid w:val="00556828"/>
    <w:rsid w:val="0055718E"/>
    <w:rsid w:val="005576F3"/>
    <w:rsid w:val="00557DF5"/>
    <w:rsid w:val="00560D95"/>
    <w:rsid w:val="00560DE7"/>
    <w:rsid w:val="0056288C"/>
    <w:rsid w:val="00562F42"/>
    <w:rsid w:val="00562F79"/>
    <w:rsid w:val="005636EB"/>
    <w:rsid w:val="005645FA"/>
    <w:rsid w:val="00564AFD"/>
    <w:rsid w:val="00564C9C"/>
    <w:rsid w:val="005658AA"/>
    <w:rsid w:val="00565DD5"/>
    <w:rsid w:val="00566638"/>
    <w:rsid w:val="00566BB2"/>
    <w:rsid w:val="00566E53"/>
    <w:rsid w:val="005674BC"/>
    <w:rsid w:val="00567544"/>
    <w:rsid w:val="00570642"/>
    <w:rsid w:val="00570B01"/>
    <w:rsid w:val="00571FF6"/>
    <w:rsid w:val="0057219E"/>
    <w:rsid w:val="00572506"/>
    <w:rsid w:val="00573B1E"/>
    <w:rsid w:val="005742F4"/>
    <w:rsid w:val="005744F6"/>
    <w:rsid w:val="00574CBD"/>
    <w:rsid w:val="00576623"/>
    <w:rsid w:val="00576DD1"/>
    <w:rsid w:val="0057758F"/>
    <w:rsid w:val="00577812"/>
    <w:rsid w:val="00580251"/>
    <w:rsid w:val="005805A1"/>
    <w:rsid w:val="005807D0"/>
    <w:rsid w:val="0058099A"/>
    <w:rsid w:val="00580F5F"/>
    <w:rsid w:val="005810B1"/>
    <w:rsid w:val="005811B4"/>
    <w:rsid w:val="00581416"/>
    <w:rsid w:val="005820F5"/>
    <w:rsid w:val="00582210"/>
    <w:rsid w:val="0058268C"/>
    <w:rsid w:val="00582D63"/>
    <w:rsid w:val="00583D0E"/>
    <w:rsid w:val="00584861"/>
    <w:rsid w:val="00584DB7"/>
    <w:rsid w:val="00585E02"/>
    <w:rsid w:val="00585E8D"/>
    <w:rsid w:val="00587504"/>
    <w:rsid w:val="00587D7D"/>
    <w:rsid w:val="00587F6E"/>
    <w:rsid w:val="00590246"/>
    <w:rsid w:val="005925E8"/>
    <w:rsid w:val="00592A4A"/>
    <w:rsid w:val="00592EF9"/>
    <w:rsid w:val="005933B6"/>
    <w:rsid w:val="005944F3"/>
    <w:rsid w:val="005950AB"/>
    <w:rsid w:val="005950F9"/>
    <w:rsid w:val="00596930"/>
    <w:rsid w:val="00596F4A"/>
    <w:rsid w:val="005A0BC8"/>
    <w:rsid w:val="005A1130"/>
    <w:rsid w:val="005A1415"/>
    <w:rsid w:val="005A1ACA"/>
    <w:rsid w:val="005A1DD2"/>
    <w:rsid w:val="005A2151"/>
    <w:rsid w:val="005A2AB0"/>
    <w:rsid w:val="005A3A33"/>
    <w:rsid w:val="005A4056"/>
    <w:rsid w:val="005A4AB1"/>
    <w:rsid w:val="005A4C38"/>
    <w:rsid w:val="005A4D98"/>
    <w:rsid w:val="005A5AE8"/>
    <w:rsid w:val="005A6ACB"/>
    <w:rsid w:val="005A7CE3"/>
    <w:rsid w:val="005A7FF5"/>
    <w:rsid w:val="005B03BF"/>
    <w:rsid w:val="005B10C6"/>
    <w:rsid w:val="005B1880"/>
    <w:rsid w:val="005B2145"/>
    <w:rsid w:val="005B2B34"/>
    <w:rsid w:val="005B2F01"/>
    <w:rsid w:val="005B3094"/>
    <w:rsid w:val="005B31F8"/>
    <w:rsid w:val="005B34B7"/>
    <w:rsid w:val="005B35D2"/>
    <w:rsid w:val="005B36C8"/>
    <w:rsid w:val="005B56F6"/>
    <w:rsid w:val="005B5E83"/>
    <w:rsid w:val="005B6641"/>
    <w:rsid w:val="005B6DE8"/>
    <w:rsid w:val="005B6FAF"/>
    <w:rsid w:val="005B795F"/>
    <w:rsid w:val="005C08A8"/>
    <w:rsid w:val="005C1A98"/>
    <w:rsid w:val="005C2D8F"/>
    <w:rsid w:val="005C2DC6"/>
    <w:rsid w:val="005C3040"/>
    <w:rsid w:val="005C31D9"/>
    <w:rsid w:val="005C3EF3"/>
    <w:rsid w:val="005C62EA"/>
    <w:rsid w:val="005C6F24"/>
    <w:rsid w:val="005C7429"/>
    <w:rsid w:val="005C75C8"/>
    <w:rsid w:val="005D0BB2"/>
    <w:rsid w:val="005D1330"/>
    <w:rsid w:val="005D2BC4"/>
    <w:rsid w:val="005D4148"/>
    <w:rsid w:val="005D4F72"/>
    <w:rsid w:val="005D6484"/>
    <w:rsid w:val="005E0158"/>
    <w:rsid w:val="005E05FF"/>
    <w:rsid w:val="005E09A2"/>
    <w:rsid w:val="005E0CB2"/>
    <w:rsid w:val="005E1A28"/>
    <w:rsid w:val="005E1D32"/>
    <w:rsid w:val="005E1DCE"/>
    <w:rsid w:val="005E1F36"/>
    <w:rsid w:val="005E28DA"/>
    <w:rsid w:val="005E2ADE"/>
    <w:rsid w:val="005E3C15"/>
    <w:rsid w:val="005E3D25"/>
    <w:rsid w:val="005E475B"/>
    <w:rsid w:val="005E57FE"/>
    <w:rsid w:val="005E5D8A"/>
    <w:rsid w:val="005E5F83"/>
    <w:rsid w:val="005E5F88"/>
    <w:rsid w:val="005E649D"/>
    <w:rsid w:val="005E7552"/>
    <w:rsid w:val="005F0990"/>
    <w:rsid w:val="005F1141"/>
    <w:rsid w:val="005F226C"/>
    <w:rsid w:val="005F2E3A"/>
    <w:rsid w:val="005F38F5"/>
    <w:rsid w:val="005F3FE0"/>
    <w:rsid w:val="005F435E"/>
    <w:rsid w:val="005F4A8E"/>
    <w:rsid w:val="005F5862"/>
    <w:rsid w:val="005F6AC0"/>
    <w:rsid w:val="005F7231"/>
    <w:rsid w:val="005F7EBD"/>
    <w:rsid w:val="00602297"/>
    <w:rsid w:val="00603798"/>
    <w:rsid w:val="00604200"/>
    <w:rsid w:val="00604735"/>
    <w:rsid w:val="00604A30"/>
    <w:rsid w:val="00604DD2"/>
    <w:rsid w:val="0060597F"/>
    <w:rsid w:val="00605FBB"/>
    <w:rsid w:val="006063BC"/>
    <w:rsid w:val="00607355"/>
    <w:rsid w:val="006075B5"/>
    <w:rsid w:val="0060785D"/>
    <w:rsid w:val="00607C16"/>
    <w:rsid w:val="00607DB4"/>
    <w:rsid w:val="00610A72"/>
    <w:rsid w:val="006112A6"/>
    <w:rsid w:val="00612ECB"/>
    <w:rsid w:val="00613558"/>
    <w:rsid w:val="00614202"/>
    <w:rsid w:val="0061444D"/>
    <w:rsid w:val="00614EE0"/>
    <w:rsid w:val="00615713"/>
    <w:rsid w:val="00615802"/>
    <w:rsid w:val="006162A1"/>
    <w:rsid w:val="00616685"/>
    <w:rsid w:val="0061771B"/>
    <w:rsid w:val="00617C63"/>
    <w:rsid w:val="00621448"/>
    <w:rsid w:val="00621974"/>
    <w:rsid w:val="00623178"/>
    <w:rsid w:val="006238C0"/>
    <w:rsid w:val="00624782"/>
    <w:rsid w:val="00625D31"/>
    <w:rsid w:val="00626182"/>
    <w:rsid w:val="006269E2"/>
    <w:rsid w:val="0062711B"/>
    <w:rsid w:val="00627725"/>
    <w:rsid w:val="00627EA8"/>
    <w:rsid w:val="00630087"/>
    <w:rsid w:val="006304CD"/>
    <w:rsid w:val="0063098A"/>
    <w:rsid w:val="00631786"/>
    <w:rsid w:val="0063216A"/>
    <w:rsid w:val="006323CE"/>
    <w:rsid w:val="006333FD"/>
    <w:rsid w:val="006336C4"/>
    <w:rsid w:val="00633B56"/>
    <w:rsid w:val="00633DC6"/>
    <w:rsid w:val="00635A8C"/>
    <w:rsid w:val="00635C3F"/>
    <w:rsid w:val="00636A54"/>
    <w:rsid w:val="006373B4"/>
    <w:rsid w:val="00637755"/>
    <w:rsid w:val="00637C8E"/>
    <w:rsid w:val="00637FCD"/>
    <w:rsid w:val="00640D9E"/>
    <w:rsid w:val="00641548"/>
    <w:rsid w:val="006420BE"/>
    <w:rsid w:val="00642917"/>
    <w:rsid w:val="006431DB"/>
    <w:rsid w:val="0064338E"/>
    <w:rsid w:val="00643489"/>
    <w:rsid w:val="00643825"/>
    <w:rsid w:val="00645EEA"/>
    <w:rsid w:val="00645FD0"/>
    <w:rsid w:val="006463DB"/>
    <w:rsid w:val="00646550"/>
    <w:rsid w:val="006467C8"/>
    <w:rsid w:val="00646880"/>
    <w:rsid w:val="006504A6"/>
    <w:rsid w:val="006504B1"/>
    <w:rsid w:val="006507F8"/>
    <w:rsid w:val="006511BA"/>
    <w:rsid w:val="006512CA"/>
    <w:rsid w:val="006520F5"/>
    <w:rsid w:val="0065234A"/>
    <w:rsid w:val="00652B64"/>
    <w:rsid w:val="00653153"/>
    <w:rsid w:val="00653BF6"/>
    <w:rsid w:val="00653F90"/>
    <w:rsid w:val="00653FA1"/>
    <w:rsid w:val="00653FCC"/>
    <w:rsid w:val="0065498D"/>
    <w:rsid w:val="00654DCA"/>
    <w:rsid w:val="00655897"/>
    <w:rsid w:val="006566E3"/>
    <w:rsid w:val="00656C86"/>
    <w:rsid w:val="006573DD"/>
    <w:rsid w:val="006579C1"/>
    <w:rsid w:val="006579E9"/>
    <w:rsid w:val="006608F0"/>
    <w:rsid w:val="00660A35"/>
    <w:rsid w:val="00660C0A"/>
    <w:rsid w:val="00660D6F"/>
    <w:rsid w:val="00660DC1"/>
    <w:rsid w:val="006615D5"/>
    <w:rsid w:val="00662E0C"/>
    <w:rsid w:val="0066379B"/>
    <w:rsid w:val="00663880"/>
    <w:rsid w:val="00663BC8"/>
    <w:rsid w:val="00663DF2"/>
    <w:rsid w:val="006661E8"/>
    <w:rsid w:val="006678D8"/>
    <w:rsid w:val="00667F06"/>
    <w:rsid w:val="006706FF"/>
    <w:rsid w:val="006709AE"/>
    <w:rsid w:val="0067185B"/>
    <w:rsid w:val="0067239C"/>
    <w:rsid w:val="0067251B"/>
    <w:rsid w:val="006726A5"/>
    <w:rsid w:val="00673174"/>
    <w:rsid w:val="00674B7B"/>
    <w:rsid w:val="00674E10"/>
    <w:rsid w:val="00675E73"/>
    <w:rsid w:val="00676952"/>
    <w:rsid w:val="006770EE"/>
    <w:rsid w:val="00677830"/>
    <w:rsid w:val="00677BDC"/>
    <w:rsid w:val="0068093B"/>
    <w:rsid w:val="006815AD"/>
    <w:rsid w:val="006818AF"/>
    <w:rsid w:val="00681CFC"/>
    <w:rsid w:val="006828F3"/>
    <w:rsid w:val="0068298F"/>
    <w:rsid w:val="006829B3"/>
    <w:rsid w:val="00683CE5"/>
    <w:rsid w:val="0068408E"/>
    <w:rsid w:val="00684128"/>
    <w:rsid w:val="006845A1"/>
    <w:rsid w:val="006848F1"/>
    <w:rsid w:val="00684B5B"/>
    <w:rsid w:val="00684B9B"/>
    <w:rsid w:val="00684F1C"/>
    <w:rsid w:val="006852DA"/>
    <w:rsid w:val="00685521"/>
    <w:rsid w:val="006862BD"/>
    <w:rsid w:val="0068738C"/>
    <w:rsid w:val="00690AD6"/>
    <w:rsid w:val="00690AF3"/>
    <w:rsid w:val="00691404"/>
    <w:rsid w:val="006917BF"/>
    <w:rsid w:val="00694B2B"/>
    <w:rsid w:val="00694E90"/>
    <w:rsid w:val="00695FBE"/>
    <w:rsid w:val="006960AC"/>
    <w:rsid w:val="00696DFF"/>
    <w:rsid w:val="00697475"/>
    <w:rsid w:val="00697E9F"/>
    <w:rsid w:val="006A0510"/>
    <w:rsid w:val="006A189D"/>
    <w:rsid w:val="006A20FF"/>
    <w:rsid w:val="006A27D3"/>
    <w:rsid w:val="006A2B69"/>
    <w:rsid w:val="006A3256"/>
    <w:rsid w:val="006A32AB"/>
    <w:rsid w:val="006A32B8"/>
    <w:rsid w:val="006A3F0C"/>
    <w:rsid w:val="006A419B"/>
    <w:rsid w:val="006A4428"/>
    <w:rsid w:val="006A457E"/>
    <w:rsid w:val="006A4994"/>
    <w:rsid w:val="006A5100"/>
    <w:rsid w:val="006A52B6"/>
    <w:rsid w:val="006A52F8"/>
    <w:rsid w:val="006A56AB"/>
    <w:rsid w:val="006A6325"/>
    <w:rsid w:val="006A6671"/>
    <w:rsid w:val="006A689D"/>
    <w:rsid w:val="006A6C96"/>
    <w:rsid w:val="006A76BE"/>
    <w:rsid w:val="006B0326"/>
    <w:rsid w:val="006B1BA3"/>
    <w:rsid w:val="006B1CF8"/>
    <w:rsid w:val="006B1ECC"/>
    <w:rsid w:val="006B2438"/>
    <w:rsid w:val="006B26F1"/>
    <w:rsid w:val="006B3469"/>
    <w:rsid w:val="006B381C"/>
    <w:rsid w:val="006B3C02"/>
    <w:rsid w:val="006B3D89"/>
    <w:rsid w:val="006B47BE"/>
    <w:rsid w:val="006B53F1"/>
    <w:rsid w:val="006B5722"/>
    <w:rsid w:val="006B5826"/>
    <w:rsid w:val="006B623A"/>
    <w:rsid w:val="006B653A"/>
    <w:rsid w:val="006B65CD"/>
    <w:rsid w:val="006B6674"/>
    <w:rsid w:val="006B7418"/>
    <w:rsid w:val="006C0044"/>
    <w:rsid w:val="006C02CC"/>
    <w:rsid w:val="006C0309"/>
    <w:rsid w:val="006C03E7"/>
    <w:rsid w:val="006C06D9"/>
    <w:rsid w:val="006C077F"/>
    <w:rsid w:val="006C0D6C"/>
    <w:rsid w:val="006C1113"/>
    <w:rsid w:val="006C2282"/>
    <w:rsid w:val="006C2384"/>
    <w:rsid w:val="006C2426"/>
    <w:rsid w:val="006C245C"/>
    <w:rsid w:val="006C28C8"/>
    <w:rsid w:val="006C3159"/>
    <w:rsid w:val="006C3D21"/>
    <w:rsid w:val="006C44F0"/>
    <w:rsid w:val="006C4738"/>
    <w:rsid w:val="006C544F"/>
    <w:rsid w:val="006C5692"/>
    <w:rsid w:val="006C586E"/>
    <w:rsid w:val="006C6785"/>
    <w:rsid w:val="006C6D5D"/>
    <w:rsid w:val="006D10B1"/>
    <w:rsid w:val="006D10C4"/>
    <w:rsid w:val="006D18C3"/>
    <w:rsid w:val="006D30C0"/>
    <w:rsid w:val="006D3201"/>
    <w:rsid w:val="006D40FA"/>
    <w:rsid w:val="006D503C"/>
    <w:rsid w:val="006D55B5"/>
    <w:rsid w:val="006D5CCA"/>
    <w:rsid w:val="006D6096"/>
    <w:rsid w:val="006D71E1"/>
    <w:rsid w:val="006D7342"/>
    <w:rsid w:val="006D7370"/>
    <w:rsid w:val="006E039B"/>
    <w:rsid w:val="006E05E3"/>
    <w:rsid w:val="006E0E9E"/>
    <w:rsid w:val="006E3104"/>
    <w:rsid w:val="006E352A"/>
    <w:rsid w:val="006E3711"/>
    <w:rsid w:val="006E3C75"/>
    <w:rsid w:val="006E3DB3"/>
    <w:rsid w:val="006E3DE8"/>
    <w:rsid w:val="006E48D3"/>
    <w:rsid w:val="006E4B55"/>
    <w:rsid w:val="006E4E99"/>
    <w:rsid w:val="006E505E"/>
    <w:rsid w:val="006E5611"/>
    <w:rsid w:val="006E5796"/>
    <w:rsid w:val="006E5EA8"/>
    <w:rsid w:val="006E6747"/>
    <w:rsid w:val="006E6BF1"/>
    <w:rsid w:val="006F01E3"/>
    <w:rsid w:val="006F0AE1"/>
    <w:rsid w:val="006F1105"/>
    <w:rsid w:val="006F194C"/>
    <w:rsid w:val="006F1C90"/>
    <w:rsid w:val="006F26C7"/>
    <w:rsid w:val="006F2C3C"/>
    <w:rsid w:val="006F2D55"/>
    <w:rsid w:val="006F30A1"/>
    <w:rsid w:val="006F333C"/>
    <w:rsid w:val="006F3561"/>
    <w:rsid w:val="006F360B"/>
    <w:rsid w:val="006F3B6E"/>
    <w:rsid w:val="006F3D14"/>
    <w:rsid w:val="006F4F39"/>
    <w:rsid w:val="006F543E"/>
    <w:rsid w:val="006F563E"/>
    <w:rsid w:val="006F65B5"/>
    <w:rsid w:val="006F6CFA"/>
    <w:rsid w:val="006F7750"/>
    <w:rsid w:val="00700325"/>
    <w:rsid w:val="0070191C"/>
    <w:rsid w:val="00701A3F"/>
    <w:rsid w:val="00701E76"/>
    <w:rsid w:val="00701F97"/>
    <w:rsid w:val="007026C9"/>
    <w:rsid w:val="00703417"/>
    <w:rsid w:val="007034F8"/>
    <w:rsid w:val="00703535"/>
    <w:rsid w:val="007036C2"/>
    <w:rsid w:val="0070371A"/>
    <w:rsid w:val="007047E8"/>
    <w:rsid w:val="00704A98"/>
    <w:rsid w:val="00705923"/>
    <w:rsid w:val="00705A45"/>
    <w:rsid w:val="00705E30"/>
    <w:rsid w:val="007060F0"/>
    <w:rsid w:val="00707BC2"/>
    <w:rsid w:val="00707CCA"/>
    <w:rsid w:val="00707E28"/>
    <w:rsid w:val="00710779"/>
    <w:rsid w:val="007109A8"/>
    <w:rsid w:val="00710D59"/>
    <w:rsid w:val="00712AE2"/>
    <w:rsid w:val="00713487"/>
    <w:rsid w:val="00715614"/>
    <w:rsid w:val="00716339"/>
    <w:rsid w:val="00716623"/>
    <w:rsid w:val="00716A7A"/>
    <w:rsid w:val="00716EB0"/>
    <w:rsid w:val="0071789A"/>
    <w:rsid w:val="00717AF7"/>
    <w:rsid w:val="00720058"/>
    <w:rsid w:val="007204BA"/>
    <w:rsid w:val="00720A8E"/>
    <w:rsid w:val="0072116C"/>
    <w:rsid w:val="007215F9"/>
    <w:rsid w:val="0072268B"/>
    <w:rsid w:val="00722742"/>
    <w:rsid w:val="00722948"/>
    <w:rsid w:val="00723D0F"/>
    <w:rsid w:val="00724A1C"/>
    <w:rsid w:val="00725037"/>
    <w:rsid w:val="007256EE"/>
    <w:rsid w:val="00725EE1"/>
    <w:rsid w:val="00726311"/>
    <w:rsid w:val="007269A1"/>
    <w:rsid w:val="00726B96"/>
    <w:rsid w:val="00726C5E"/>
    <w:rsid w:val="00727991"/>
    <w:rsid w:val="007279F6"/>
    <w:rsid w:val="00727BAB"/>
    <w:rsid w:val="00727CDF"/>
    <w:rsid w:val="00727DAE"/>
    <w:rsid w:val="00731D29"/>
    <w:rsid w:val="0073254F"/>
    <w:rsid w:val="00732CB3"/>
    <w:rsid w:val="00733254"/>
    <w:rsid w:val="007338EF"/>
    <w:rsid w:val="00733B8E"/>
    <w:rsid w:val="007340F5"/>
    <w:rsid w:val="007347FA"/>
    <w:rsid w:val="00734C4A"/>
    <w:rsid w:val="007353DC"/>
    <w:rsid w:val="00735476"/>
    <w:rsid w:val="0074006A"/>
    <w:rsid w:val="007401F0"/>
    <w:rsid w:val="00741A3C"/>
    <w:rsid w:val="00741B8C"/>
    <w:rsid w:val="007430AB"/>
    <w:rsid w:val="007433E8"/>
    <w:rsid w:val="00745197"/>
    <w:rsid w:val="00745348"/>
    <w:rsid w:val="007458CC"/>
    <w:rsid w:val="00745991"/>
    <w:rsid w:val="00745D8D"/>
    <w:rsid w:val="00746307"/>
    <w:rsid w:val="007463B4"/>
    <w:rsid w:val="00746CB8"/>
    <w:rsid w:val="00747AAA"/>
    <w:rsid w:val="0075160E"/>
    <w:rsid w:val="00752F3C"/>
    <w:rsid w:val="007538C1"/>
    <w:rsid w:val="0075419D"/>
    <w:rsid w:val="00755490"/>
    <w:rsid w:val="007554EE"/>
    <w:rsid w:val="00755961"/>
    <w:rsid w:val="00755BBC"/>
    <w:rsid w:val="00755F1A"/>
    <w:rsid w:val="00756214"/>
    <w:rsid w:val="007564ED"/>
    <w:rsid w:val="00756687"/>
    <w:rsid w:val="00756A9D"/>
    <w:rsid w:val="0075723D"/>
    <w:rsid w:val="007578A8"/>
    <w:rsid w:val="00761AC4"/>
    <w:rsid w:val="00761ADC"/>
    <w:rsid w:val="00762940"/>
    <w:rsid w:val="00762BE0"/>
    <w:rsid w:val="007634FE"/>
    <w:rsid w:val="00763D35"/>
    <w:rsid w:val="00763E18"/>
    <w:rsid w:val="007646FB"/>
    <w:rsid w:val="00764BD4"/>
    <w:rsid w:val="00764CF4"/>
    <w:rsid w:val="0076506F"/>
    <w:rsid w:val="00765457"/>
    <w:rsid w:val="007660F0"/>
    <w:rsid w:val="00766479"/>
    <w:rsid w:val="00766A6B"/>
    <w:rsid w:val="00766F22"/>
    <w:rsid w:val="00767568"/>
    <w:rsid w:val="0077123F"/>
    <w:rsid w:val="00772782"/>
    <w:rsid w:val="007728FC"/>
    <w:rsid w:val="007729E0"/>
    <w:rsid w:val="00772CD4"/>
    <w:rsid w:val="00773021"/>
    <w:rsid w:val="00773A32"/>
    <w:rsid w:val="00773CFB"/>
    <w:rsid w:val="00774880"/>
    <w:rsid w:val="00774D38"/>
    <w:rsid w:val="00774F20"/>
    <w:rsid w:val="007760A8"/>
    <w:rsid w:val="0077624A"/>
    <w:rsid w:val="00776585"/>
    <w:rsid w:val="00776C0E"/>
    <w:rsid w:val="00776C20"/>
    <w:rsid w:val="007775B4"/>
    <w:rsid w:val="0077765B"/>
    <w:rsid w:val="00777ECA"/>
    <w:rsid w:val="00780D1C"/>
    <w:rsid w:val="007819A9"/>
    <w:rsid w:val="00781E88"/>
    <w:rsid w:val="0078216E"/>
    <w:rsid w:val="007822EE"/>
    <w:rsid w:val="00782CC7"/>
    <w:rsid w:val="007833C1"/>
    <w:rsid w:val="0078350C"/>
    <w:rsid w:val="00783660"/>
    <w:rsid w:val="00785311"/>
    <w:rsid w:val="007854B1"/>
    <w:rsid w:val="0078604E"/>
    <w:rsid w:val="007865A7"/>
    <w:rsid w:val="00786874"/>
    <w:rsid w:val="00786AF1"/>
    <w:rsid w:val="00786EBE"/>
    <w:rsid w:val="007877CB"/>
    <w:rsid w:val="007877DA"/>
    <w:rsid w:val="00790472"/>
    <w:rsid w:val="0079115B"/>
    <w:rsid w:val="007917CD"/>
    <w:rsid w:val="0079194A"/>
    <w:rsid w:val="00791FF8"/>
    <w:rsid w:val="007928D0"/>
    <w:rsid w:val="00793C9F"/>
    <w:rsid w:val="007949FC"/>
    <w:rsid w:val="00794F46"/>
    <w:rsid w:val="00795392"/>
    <w:rsid w:val="007957CB"/>
    <w:rsid w:val="00796008"/>
    <w:rsid w:val="00796A60"/>
    <w:rsid w:val="00796CD4"/>
    <w:rsid w:val="00796D39"/>
    <w:rsid w:val="00797A6B"/>
    <w:rsid w:val="007A0AE0"/>
    <w:rsid w:val="007A0D0A"/>
    <w:rsid w:val="007A1DEE"/>
    <w:rsid w:val="007A23F7"/>
    <w:rsid w:val="007A26CD"/>
    <w:rsid w:val="007A2EB7"/>
    <w:rsid w:val="007A2FD9"/>
    <w:rsid w:val="007A35EF"/>
    <w:rsid w:val="007A4158"/>
    <w:rsid w:val="007A4E5F"/>
    <w:rsid w:val="007A568D"/>
    <w:rsid w:val="007A5720"/>
    <w:rsid w:val="007A5B22"/>
    <w:rsid w:val="007A5CFC"/>
    <w:rsid w:val="007A6005"/>
    <w:rsid w:val="007A6A23"/>
    <w:rsid w:val="007A7E55"/>
    <w:rsid w:val="007B0389"/>
    <w:rsid w:val="007B0545"/>
    <w:rsid w:val="007B1CD2"/>
    <w:rsid w:val="007B1DA3"/>
    <w:rsid w:val="007B1EB3"/>
    <w:rsid w:val="007B236C"/>
    <w:rsid w:val="007B29F5"/>
    <w:rsid w:val="007B2A7F"/>
    <w:rsid w:val="007B2B21"/>
    <w:rsid w:val="007B2F11"/>
    <w:rsid w:val="007B3F01"/>
    <w:rsid w:val="007B41ED"/>
    <w:rsid w:val="007B447E"/>
    <w:rsid w:val="007B4659"/>
    <w:rsid w:val="007B47AC"/>
    <w:rsid w:val="007B4D60"/>
    <w:rsid w:val="007B5336"/>
    <w:rsid w:val="007B5614"/>
    <w:rsid w:val="007B5825"/>
    <w:rsid w:val="007C0B44"/>
    <w:rsid w:val="007C2047"/>
    <w:rsid w:val="007C2DFF"/>
    <w:rsid w:val="007C31E1"/>
    <w:rsid w:val="007C3E3A"/>
    <w:rsid w:val="007C42DF"/>
    <w:rsid w:val="007C4918"/>
    <w:rsid w:val="007C4D37"/>
    <w:rsid w:val="007C5D29"/>
    <w:rsid w:val="007C63A8"/>
    <w:rsid w:val="007C6974"/>
    <w:rsid w:val="007C7CC3"/>
    <w:rsid w:val="007C7F06"/>
    <w:rsid w:val="007D060C"/>
    <w:rsid w:val="007D0BC9"/>
    <w:rsid w:val="007D0F9A"/>
    <w:rsid w:val="007D17EF"/>
    <w:rsid w:val="007D1D38"/>
    <w:rsid w:val="007D3861"/>
    <w:rsid w:val="007D3E79"/>
    <w:rsid w:val="007D4332"/>
    <w:rsid w:val="007D5995"/>
    <w:rsid w:val="007D756B"/>
    <w:rsid w:val="007D7702"/>
    <w:rsid w:val="007D7A2E"/>
    <w:rsid w:val="007E0023"/>
    <w:rsid w:val="007E0168"/>
    <w:rsid w:val="007E0AE4"/>
    <w:rsid w:val="007E19BA"/>
    <w:rsid w:val="007E1D67"/>
    <w:rsid w:val="007E1F33"/>
    <w:rsid w:val="007E26BC"/>
    <w:rsid w:val="007E2CD2"/>
    <w:rsid w:val="007E3F8F"/>
    <w:rsid w:val="007E3FAF"/>
    <w:rsid w:val="007E4E95"/>
    <w:rsid w:val="007E55B0"/>
    <w:rsid w:val="007E588C"/>
    <w:rsid w:val="007E5B42"/>
    <w:rsid w:val="007E64FA"/>
    <w:rsid w:val="007E6A8E"/>
    <w:rsid w:val="007E7587"/>
    <w:rsid w:val="007E7D6C"/>
    <w:rsid w:val="007F04C2"/>
    <w:rsid w:val="007F08B9"/>
    <w:rsid w:val="007F0921"/>
    <w:rsid w:val="007F0F06"/>
    <w:rsid w:val="007F1435"/>
    <w:rsid w:val="007F15E2"/>
    <w:rsid w:val="007F1671"/>
    <w:rsid w:val="007F264F"/>
    <w:rsid w:val="007F28E1"/>
    <w:rsid w:val="007F2A5F"/>
    <w:rsid w:val="007F3515"/>
    <w:rsid w:val="007F4353"/>
    <w:rsid w:val="007F4F1A"/>
    <w:rsid w:val="007F6D8A"/>
    <w:rsid w:val="007F6FEC"/>
    <w:rsid w:val="007F750D"/>
    <w:rsid w:val="00800DC6"/>
    <w:rsid w:val="00800EE6"/>
    <w:rsid w:val="008014B0"/>
    <w:rsid w:val="008017D8"/>
    <w:rsid w:val="00802A07"/>
    <w:rsid w:val="00803CCE"/>
    <w:rsid w:val="008043ED"/>
    <w:rsid w:val="00804598"/>
    <w:rsid w:val="00805DF2"/>
    <w:rsid w:val="00805E1C"/>
    <w:rsid w:val="00806DC4"/>
    <w:rsid w:val="00810009"/>
    <w:rsid w:val="00810561"/>
    <w:rsid w:val="00810C05"/>
    <w:rsid w:val="00810C32"/>
    <w:rsid w:val="00810FD0"/>
    <w:rsid w:val="00811837"/>
    <w:rsid w:val="00811B26"/>
    <w:rsid w:val="0081306D"/>
    <w:rsid w:val="00813294"/>
    <w:rsid w:val="0081526C"/>
    <w:rsid w:val="0081546D"/>
    <w:rsid w:val="0081581B"/>
    <w:rsid w:val="00815AD1"/>
    <w:rsid w:val="00815C6D"/>
    <w:rsid w:val="00816842"/>
    <w:rsid w:val="00816A57"/>
    <w:rsid w:val="00816B56"/>
    <w:rsid w:val="00816D9C"/>
    <w:rsid w:val="0081732B"/>
    <w:rsid w:val="00820ADD"/>
    <w:rsid w:val="00821043"/>
    <w:rsid w:val="0082114D"/>
    <w:rsid w:val="0082230C"/>
    <w:rsid w:val="00822DAA"/>
    <w:rsid w:val="00822DE8"/>
    <w:rsid w:val="00822E75"/>
    <w:rsid w:val="00823FE1"/>
    <w:rsid w:val="00824495"/>
    <w:rsid w:val="0082467D"/>
    <w:rsid w:val="00824CF9"/>
    <w:rsid w:val="008262FF"/>
    <w:rsid w:val="00826D5C"/>
    <w:rsid w:val="00826F4D"/>
    <w:rsid w:val="00827377"/>
    <w:rsid w:val="00827B77"/>
    <w:rsid w:val="008305AD"/>
    <w:rsid w:val="008307B4"/>
    <w:rsid w:val="00830F11"/>
    <w:rsid w:val="00832866"/>
    <w:rsid w:val="00832A5A"/>
    <w:rsid w:val="00832BD7"/>
    <w:rsid w:val="0083305F"/>
    <w:rsid w:val="00833CE3"/>
    <w:rsid w:val="00833DAC"/>
    <w:rsid w:val="00833EC6"/>
    <w:rsid w:val="00833F89"/>
    <w:rsid w:val="00834399"/>
    <w:rsid w:val="00834898"/>
    <w:rsid w:val="00834AFF"/>
    <w:rsid w:val="008353DE"/>
    <w:rsid w:val="00835607"/>
    <w:rsid w:val="008359E7"/>
    <w:rsid w:val="00835CB4"/>
    <w:rsid w:val="00835F73"/>
    <w:rsid w:val="008363E1"/>
    <w:rsid w:val="008366E9"/>
    <w:rsid w:val="0083770C"/>
    <w:rsid w:val="008377C4"/>
    <w:rsid w:val="0084063A"/>
    <w:rsid w:val="008413FF"/>
    <w:rsid w:val="0084314F"/>
    <w:rsid w:val="0084417D"/>
    <w:rsid w:val="00844529"/>
    <w:rsid w:val="00844C36"/>
    <w:rsid w:val="00844DF8"/>
    <w:rsid w:val="008461BB"/>
    <w:rsid w:val="00846299"/>
    <w:rsid w:val="00846753"/>
    <w:rsid w:val="008468BB"/>
    <w:rsid w:val="00846CEC"/>
    <w:rsid w:val="00846E5D"/>
    <w:rsid w:val="008500AC"/>
    <w:rsid w:val="008505E2"/>
    <w:rsid w:val="0085070B"/>
    <w:rsid w:val="00850BDD"/>
    <w:rsid w:val="00851AB7"/>
    <w:rsid w:val="0085202C"/>
    <w:rsid w:val="00852617"/>
    <w:rsid w:val="00852623"/>
    <w:rsid w:val="00852A42"/>
    <w:rsid w:val="00852E8C"/>
    <w:rsid w:val="008536B6"/>
    <w:rsid w:val="00855070"/>
    <w:rsid w:val="0085581A"/>
    <w:rsid w:val="00855E4A"/>
    <w:rsid w:val="00856986"/>
    <w:rsid w:val="00857075"/>
    <w:rsid w:val="008570A1"/>
    <w:rsid w:val="008571FA"/>
    <w:rsid w:val="008579AA"/>
    <w:rsid w:val="00857E06"/>
    <w:rsid w:val="0086082F"/>
    <w:rsid w:val="0086115F"/>
    <w:rsid w:val="008617C7"/>
    <w:rsid w:val="008617FF"/>
    <w:rsid w:val="0086181D"/>
    <w:rsid w:val="008626C8"/>
    <w:rsid w:val="00862743"/>
    <w:rsid w:val="00862D1C"/>
    <w:rsid w:val="0086316D"/>
    <w:rsid w:val="00864F74"/>
    <w:rsid w:val="00865EB4"/>
    <w:rsid w:val="00866A1A"/>
    <w:rsid w:val="0086703B"/>
    <w:rsid w:val="008670ED"/>
    <w:rsid w:val="00870D46"/>
    <w:rsid w:val="00871398"/>
    <w:rsid w:val="00871FE7"/>
    <w:rsid w:val="008731E0"/>
    <w:rsid w:val="00874385"/>
    <w:rsid w:val="00874772"/>
    <w:rsid w:val="008748B7"/>
    <w:rsid w:val="00874C1E"/>
    <w:rsid w:val="008751F3"/>
    <w:rsid w:val="008756AD"/>
    <w:rsid w:val="00876169"/>
    <w:rsid w:val="00876510"/>
    <w:rsid w:val="00876867"/>
    <w:rsid w:val="00880804"/>
    <w:rsid w:val="00880E7A"/>
    <w:rsid w:val="008814BA"/>
    <w:rsid w:val="00881B06"/>
    <w:rsid w:val="00881F40"/>
    <w:rsid w:val="00882058"/>
    <w:rsid w:val="008822F0"/>
    <w:rsid w:val="008830B4"/>
    <w:rsid w:val="00883464"/>
    <w:rsid w:val="008839F8"/>
    <w:rsid w:val="00883B21"/>
    <w:rsid w:val="00883CB2"/>
    <w:rsid w:val="0088465B"/>
    <w:rsid w:val="00884B1E"/>
    <w:rsid w:val="00884E9E"/>
    <w:rsid w:val="00884EBE"/>
    <w:rsid w:val="008854C6"/>
    <w:rsid w:val="00886402"/>
    <w:rsid w:val="00886D9F"/>
    <w:rsid w:val="00886F04"/>
    <w:rsid w:val="00887A04"/>
    <w:rsid w:val="00887AB2"/>
    <w:rsid w:val="00887B67"/>
    <w:rsid w:val="00887D28"/>
    <w:rsid w:val="00890461"/>
    <w:rsid w:val="00890656"/>
    <w:rsid w:val="00890D94"/>
    <w:rsid w:val="0089105F"/>
    <w:rsid w:val="0089233D"/>
    <w:rsid w:val="008926D5"/>
    <w:rsid w:val="008928F3"/>
    <w:rsid w:val="00892DEB"/>
    <w:rsid w:val="0089373B"/>
    <w:rsid w:val="008947D6"/>
    <w:rsid w:val="008950C9"/>
    <w:rsid w:val="0089518B"/>
    <w:rsid w:val="00895713"/>
    <w:rsid w:val="008958BA"/>
    <w:rsid w:val="00895CD4"/>
    <w:rsid w:val="008962AC"/>
    <w:rsid w:val="00897814"/>
    <w:rsid w:val="008A02DA"/>
    <w:rsid w:val="008A0AFB"/>
    <w:rsid w:val="008A2625"/>
    <w:rsid w:val="008A2E85"/>
    <w:rsid w:val="008A32E1"/>
    <w:rsid w:val="008A37B4"/>
    <w:rsid w:val="008A3827"/>
    <w:rsid w:val="008A388F"/>
    <w:rsid w:val="008A41E6"/>
    <w:rsid w:val="008A44F8"/>
    <w:rsid w:val="008A4D07"/>
    <w:rsid w:val="008A52AE"/>
    <w:rsid w:val="008A6053"/>
    <w:rsid w:val="008A686B"/>
    <w:rsid w:val="008A736B"/>
    <w:rsid w:val="008A7717"/>
    <w:rsid w:val="008A7958"/>
    <w:rsid w:val="008B0A02"/>
    <w:rsid w:val="008B17DC"/>
    <w:rsid w:val="008B1CEA"/>
    <w:rsid w:val="008B1EA4"/>
    <w:rsid w:val="008B28CA"/>
    <w:rsid w:val="008B2C15"/>
    <w:rsid w:val="008B308B"/>
    <w:rsid w:val="008B3652"/>
    <w:rsid w:val="008B3E9C"/>
    <w:rsid w:val="008B3F96"/>
    <w:rsid w:val="008B4231"/>
    <w:rsid w:val="008B46DA"/>
    <w:rsid w:val="008B496B"/>
    <w:rsid w:val="008B4FD3"/>
    <w:rsid w:val="008B57E0"/>
    <w:rsid w:val="008B6FBC"/>
    <w:rsid w:val="008B71AC"/>
    <w:rsid w:val="008B7203"/>
    <w:rsid w:val="008C0840"/>
    <w:rsid w:val="008C0AF9"/>
    <w:rsid w:val="008C0E98"/>
    <w:rsid w:val="008C164A"/>
    <w:rsid w:val="008C1C81"/>
    <w:rsid w:val="008C1D60"/>
    <w:rsid w:val="008C2A77"/>
    <w:rsid w:val="008C3165"/>
    <w:rsid w:val="008C3BBD"/>
    <w:rsid w:val="008C490F"/>
    <w:rsid w:val="008C4D05"/>
    <w:rsid w:val="008C4E15"/>
    <w:rsid w:val="008C4F85"/>
    <w:rsid w:val="008C5E16"/>
    <w:rsid w:val="008C5F67"/>
    <w:rsid w:val="008C6F39"/>
    <w:rsid w:val="008C6FB6"/>
    <w:rsid w:val="008D04F9"/>
    <w:rsid w:val="008D151B"/>
    <w:rsid w:val="008D1E37"/>
    <w:rsid w:val="008D1F63"/>
    <w:rsid w:val="008D1FE4"/>
    <w:rsid w:val="008D2E0C"/>
    <w:rsid w:val="008D30F8"/>
    <w:rsid w:val="008D342F"/>
    <w:rsid w:val="008D34C5"/>
    <w:rsid w:val="008D38DE"/>
    <w:rsid w:val="008D4123"/>
    <w:rsid w:val="008D49B0"/>
    <w:rsid w:val="008D50F9"/>
    <w:rsid w:val="008D5678"/>
    <w:rsid w:val="008D59D4"/>
    <w:rsid w:val="008D617A"/>
    <w:rsid w:val="008D62D0"/>
    <w:rsid w:val="008D6388"/>
    <w:rsid w:val="008D6681"/>
    <w:rsid w:val="008D67AF"/>
    <w:rsid w:val="008E0699"/>
    <w:rsid w:val="008E077D"/>
    <w:rsid w:val="008E0808"/>
    <w:rsid w:val="008E0821"/>
    <w:rsid w:val="008E1857"/>
    <w:rsid w:val="008E1A50"/>
    <w:rsid w:val="008E1DE3"/>
    <w:rsid w:val="008E2204"/>
    <w:rsid w:val="008E2542"/>
    <w:rsid w:val="008E27A8"/>
    <w:rsid w:val="008E285D"/>
    <w:rsid w:val="008E2933"/>
    <w:rsid w:val="008E2941"/>
    <w:rsid w:val="008E2B31"/>
    <w:rsid w:val="008E3A47"/>
    <w:rsid w:val="008E4064"/>
    <w:rsid w:val="008E4579"/>
    <w:rsid w:val="008E4A70"/>
    <w:rsid w:val="008E4BAA"/>
    <w:rsid w:val="008E54F1"/>
    <w:rsid w:val="008E5B9F"/>
    <w:rsid w:val="008E62BB"/>
    <w:rsid w:val="008F079F"/>
    <w:rsid w:val="008F09D8"/>
    <w:rsid w:val="008F1848"/>
    <w:rsid w:val="008F19FB"/>
    <w:rsid w:val="008F23BA"/>
    <w:rsid w:val="008F3047"/>
    <w:rsid w:val="008F3F18"/>
    <w:rsid w:val="008F4956"/>
    <w:rsid w:val="008F4CAB"/>
    <w:rsid w:val="008F4DD6"/>
    <w:rsid w:val="008F6945"/>
    <w:rsid w:val="008F6B3B"/>
    <w:rsid w:val="008F7019"/>
    <w:rsid w:val="008F7097"/>
    <w:rsid w:val="00901034"/>
    <w:rsid w:val="00903CD0"/>
    <w:rsid w:val="00904F6D"/>
    <w:rsid w:val="00905150"/>
    <w:rsid w:val="009056B7"/>
    <w:rsid w:val="00905CE1"/>
    <w:rsid w:val="0090618A"/>
    <w:rsid w:val="009064D9"/>
    <w:rsid w:val="009065BA"/>
    <w:rsid w:val="009065F2"/>
    <w:rsid w:val="00906828"/>
    <w:rsid w:val="009070DE"/>
    <w:rsid w:val="00907423"/>
    <w:rsid w:val="00910084"/>
    <w:rsid w:val="00910123"/>
    <w:rsid w:val="00910299"/>
    <w:rsid w:val="0091039D"/>
    <w:rsid w:val="009103AE"/>
    <w:rsid w:val="00911804"/>
    <w:rsid w:val="00911810"/>
    <w:rsid w:val="00911E39"/>
    <w:rsid w:val="00912111"/>
    <w:rsid w:val="00914932"/>
    <w:rsid w:val="009153F2"/>
    <w:rsid w:val="009155F1"/>
    <w:rsid w:val="009158EA"/>
    <w:rsid w:val="00915972"/>
    <w:rsid w:val="00915A79"/>
    <w:rsid w:val="00916BFE"/>
    <w:rsid w:val="00920D11"/>
    <w:rsid w:val="009215E5"/>
    <w:rsid w:val="00921810"/>
    <w:rsid w:val="00923014"/>
    <w:rsid w:val="0092302B"/>
    <w:rsid w:val="009230DF"/>
    <w:rsid w:val="00923C35"/>
    <w:rsid w:val="00923DB6"/>
    <w:rsid w:val="00923DEF"/>
    <w:rsid w:val="00923E43"/>
    <w:rsid w:val="00924787"/>
    <w:rsid w:val="00924844"/>
    <w:rsid w:val="00925148"/>
    <w:rsid w:val="00925865"/>
    <w:rsid w:val="00926486"/>
    <w:rsid w:val="009265BD"/>
    <w:rsid w:val="00926E73"/>
    <w:rsid w:val="00927074"/>
    <w:rsid w:val="009300F0"/>
    <w:rsid w:val="009302C2"/>
    <w:rsid w:val="009303ED"/>
    <w:rsid w:val="009306F5"/>
    <w:rsid w:val="009307BA"/>
    <w:rsid w:val="00930FC5"/>
    <w:rsid w:val="0093167E"/>
    <w:rsid w:val="0093278C"/>
    <w:rsid w:val="009337CF"/>
    <w:rsid w:val="0093390F"/>
    <w:rsid w:val="00933B04"/>
    <w:rsid w:val="00933DCD"/>
    <w:rsid w:val="00933E20"/>
    <w:rsid w:val="00933E60"/>
    <w:rsid w:val="00934835"/>
    <w:rsid w:val="00934A03"/>
    <w:rsid w:val="00935329"/>
    <w:rsid w:val="009354E6"/>
    <w:rsid w:val="00935DE9"/>
    <w:rsid w:val="009363F3"/>
    <w:rsid w:val="0093658A"/>
    <w:rsid w:val="0093681C"/>
    <w:rsid w:val="00936A3F"/>
    <w:rsid w:val="00936B7C"/>
    <w:rsid w:val="00936D93"/>
    <w:rsid w:val="00937CE9"/>
    <w:rsid w:val="00940278"/>
    <w:rsid w:val="0094132D"/>
    <w:rsid w:val="00941A80"/>
    <w:rsid w:val="00941F01"/>
    <w:rsid w:val="009421DC"/>
    <w:rsid w:val="00942422"/>
    <w:rsid w:val="009432FA"/>
    <w:rsid w:val="00943772"/>
    <w:rsid w:val="00945682"/>
    <w:rsid w:val="0094569A"/>
    <w:rsid w:val="00945831"/>
    <w:rsid w:val="0094606E"/>
    <w:rsid w:val="009466A3"/>
    <w:rsid w:val="0094674E"/>
    <w:rsid w:val="00946B50"/>
    <w:rsid w:val="009476DF"/>
    <w:rsid w:val="00950A65"/>
    <w:rsid w:val="009517E5"/>
    <w:rsid w:val="00951BD3"/>
    <w:rsid w:val="0095214E"/>
    <w:rsid w:val="009524F8"/>
    <w:rsid w:val="009547EF"/>
    <w:rsid w:val="00954880"/>
    <w:rsid w:val="00954FC1"/>
    <w:rsid w:val="00955F43"/>
    <w:rsid w:val="0095732E"/>
    <w:rsid w:val="00957E44"/>
    <w:rsid w:val="00957F33"/>
    <w:rsid w:val="00961165"/>
    <w:rsid w:val="00961D1D"/>
    <w:rsid w:val="0096201B"/>
    <w:rsid w:val="0096287F"/>
    <w:rsid w:val="00962961"/>
    <w:rsid w:val="00962A4D"/>
    <w:rsid w:val="00962E63"/>
    <w:rsid w:val="00962EFC"/>
    <w:rsid w:val="0096386A"/>
    <w:rsid w:val="00963A35"/>
    <w:rsid w:val="00964DF4"/>
    <w:rsid w:val="009654F3"/>
    <w:rsid w:val="00966D48"/>
    <w:rsid w:val="009671B5"/>
    <w:rsid w:val="00967FE8"/>
    <w:rsid w:val="00970741"/>
    <w:rsid w:val="00971992"/>
    <w:rsid w:val="00971D01"/>
    <w:rsid w:val="009722FD"/>
    <w:rsid w:val="009728B1"/>
    <w:rsid w:val="009733B3"/>
    <w:rsid w:val="009742FC"/>
    <w:rsid w:val="009743C7"/>
    <w:rsid w:val="009744E6"/>
    <w:rsid w:val="0097467D"/>
    <w:rsid w:val="00974712"/>
    <w:rsid w:val="0097512D"/>
    <w:rsid w:val="00975757"/>
    <w:rsid w:val="00975901"/>
    <w:rsid w:val="00975A7F"/>
    <w:rsid w:val="009763CA"/>
    <w:rsid w:val="00976815"/>
    <w:rsid w:val="00976F11"/>
    <w:rsid w:val="00976F3B"/>
    <w:rsid w:val="009770DA"/>
    <w:rsid w:val="009773F1"/>
    <w:rsid w:val="00977D2B"/>
    <w:rsid w:val="009803C2"/>
    <w:rsid w:val="00980582"/>
    <w:rsid w:val="00980D97"/>
    <w:rsid w:val="00980E9E"/>
    <w:rsid w:val="009811FB"/>
    <w:rsid w:val="00981270"/>
    <w:rsid w:val="00981774"/>
    <w:rsid w:val="00982144"/>
    <w:rsid w:val="009821C5"/>
    <w:rsid w:val="00982BAC"/>
    <w:rsid w:val="009832AD"/>
    <w:rsid w:val="00983812"/>
    <w:rsid w:val="00983872"/>
    <w:rsid w:val="00983D1B"/>
    <w:rsid w:val="0098461F"/>
    <w:rsid w:val="00984A25"/>
    <w:rsid w:val="00984C19"/>
    <w:rsid w:val="00985DF6"/>
    <w:rsid w:val="009866CF"/>
    <w:rsid w:val="009866E0"/>
    <w:rsid w:val="00987508"/>
    <w:rsid w:val="00987E29"/>
    <w:rsid w:val="009902C3"/>
    <w:rsid w:val="00991008"/>
    <w:rsid w:val="009941C2"/>
    <w:rsid w:val="009941FD"/>
    <w:rsid w:val="009950EA"/>
    <w:rsid w:val="0099668A"/>
    <w:rsid w:val="00996EFD"/>
    <w:rsid w:val="009979F7"/>
    <w:rsid w:val="009A0269"/>
    <w:rsid w:val="009A044C"/>
    <w:rsid w:val="009A0AD7"/>
    <w:rsid w:val="009A0FA1"/>
    <w:rsid w:val="009A1094"/>
    <w:rsid w:val="009A12F5"/>
    <w:rsid w:val="009A1E25"/>
    <w:rsid w:val="009A1FF6"/>
    <w:rsid w:val="009A2FD7"/>
    <w:rsid w:val="009A390A"/>
    <w:rsid w:val="009A3B90"/>
    <w:rsid w:val="009A415A"/>
    <w:rsid w:val="009A47A0"/>
    <w:rsid w:val="009A4A5D"/>
    <w:rsid w:val="009A4AFD"/>
    <w:rsid w:val="009A4B8D"/>
    <w:rsid w:val="009A541F"/>
    <w:rsid w:val="009A601A"/>
    <w:rsid w:val="009A6546"/>
    <w:rsid w:val="009A67A9"/>
    <w:rsid w:val="009A6843"/>
    <w:rsid w:val="009A6C11"/>
    <w:rsid w:val="009A717F"/>
    <w:rsid w:val="009A788E"/>
    <w:rsid w:val="009A7F73"/>
    <w:rsid w:val="009B032F"/>
    <w:rsid w:val="009B0461"/>
    <w:rsid w:val="009B0E39"/>
    <w:rsid w:val="009B123C"/>
    <w:rsid w:val="009B1395"/>
    <w:rsid w:val="009B1571"/>
    <w:rsid w:val="009B1814"/>
    <w:rsid w:val="009B1847"/>
    <w:rsid w:val="009B24EC"/>
    <w:rsid w:val="009B266F"/>
    <w:rsid w:val="009B2BAF"/>
    <w:rsid w:val="009B2FA8"/>
    <w:rsid w:val="009B3478"/>
    <w:rsid w:val="009B3945"/>
    <w:rsid w:val="009B469F"/>
    <w:rsid w:val="009B4F37"/>
    <w:rsid w:val="009B5C18"/>
    <w:rsid w:val="009B7051"/>
    <w:rsid w:val="009B7BA5"/>
    <w:rsid w:val="009C02A5"/>
    <w:rsid w:val="009C03FD"/>
    <w:rsid w:val="009C06C4"/>
    <w:rsid w:val="009C1551"/>
    <w:rsid w:val="009C19B5"/>
    <w:rsid w:val="009C1B67"/>
    <w:rsid w:val="009C20EC"/>
    <w:rsid w:val="009C3BA6"/>
    <w:rsid w:val="009C4134"/>
    <w:rsid w:val="009C4811"/>
    <w:rsid w:val="009C5B89"/>
    <w:rsid w:val="009C65E3"/>
    <w:rsid w:val="009C6651"/>
    <w:rsid w:val="009C6BDA"/>
    <w:rsid w:val="009C74F2"/>
    <w:rsid w:val="009C7F87"/>
    <w:rsid w:val="009D0261"/>
    <w:rsid w:val="009D06A4"/>
    <w:rsid w:val="009D0DA3"/>
    <w:rsid w:val="009D0FE5"/>
    <w:rsid w:val="009D1435"/>
    <w:rsid w:val="009D16F1"/>
    <w:rsid w:val="009D1B1D"/>
    <w:rsid w:val="009D2FAB"/>
    <w:rsid w:val="009D3209"/>
    <w:rsid w:val="009D338D"/>
    <w:rsid w:val="009D3590"/>
    <w:rsid w:val="009D3688"/>
    <w:rsid w:val="009D39C3"/>
    <w:rsid w:val="009D43B1"/>
    <w:rsid w:val="009D492E"/>
    <w:rsid w:val="009D4B16"/>
    <w:rsid w:val="009D5356"/>
    <w:rsid w:val="009D547F"/>
    <w:rsid w:val="009D63CA"/>
    <w:rsid w:val="009D735D"/>
    <w:rsid w:val="009D764F"/>
    <w:rsid w:val="009D7668"/>
    <w:rsid w:val="009D7E17"/>
    <w:rsid w:val="009E015C"/>
    <w:rsid w:val="009E054D"/>
    <w:rsid w:val="009E0DC2"/>
    <w:rsid w:val="009E16F5"/>
    <w:rsid w:val="009E4951"/>
    <w:rsid w:val="009E50A7"/>
    <w:rsid w:val="009E5A8F"/>
    <w:rsid w:val="009E5E2E"/>
    <w:rsid w:val="009E6861"/>
    <w:rsid w:val="009E72D0"/>
    <w:rsid w:val="009E7572"/>
    <w:rsid w:val="009E7F46"/>
    <w:rsid w:val="009F02A1"/>
    <w:rsid w:val="009F0788"/>
    <w:rsid w:val="009F0BD8"/>
    <w:rsid w:val="009F0C19"/>
    <w:rsid w:val="009F0FB3"/>
    <w:rsid w:val="009F128C"/>
    <w:rsid w:val="009F2746"/>
    <w:rsid w:val="009F3E84"/>
    <w:rsid w:val="009F3F16"/>
    <w:rsid w:val="009F426A"/>
    <w:rsid w:val="009F4EDF"/>
    <w:rsid w:val="009F4F30"/>
    <w:rsid w:val="009F6A11"/>
    <w:rsid w:val="009F7B3C"/>
    <w:rsid w:val="00A0015C"/>
    <w:rsid w:val="00A001CF"/>
    <w:rsid w:val="00A00D9B"/>
    <w:rsid w:val="00A01279"/>
    <w:rsid w:val="00A02107"/>
    <w:rsid w:val="00A02360"/>
    <w:rsid w:val="00A03363"/>
    <w:rsid w:val="00A03C27"/>
    <w:rsid w:val="00A0425B"/>
    <w:rsid w:val="00A047EC"/>
    <w:rsid w:val="00A060F4"/>
    <w:rsid w:val="00A06B94"/>
    <w:rsid w:val="00A06CFA"/>
    <w:rsid w:val="00A06E71"/>
    <w:rsid w:val="00A06F2F"/>
    <w:rsid w:val="00A07E92"/>
    <w:rsid w:val="00A103BF"/>
    <w:rsid w:val="00A1108F"/>
    <w:rsid w:val="00A1176D"/>
    <w:rsid w:val="00A11BD1"/>
    <w:rsid w:val="00A11C25"/>
    <w:rsid w:val="00A1354E"/>
    <w:rsid w:val="00A138FC"/>
    <w:rsid w:val="00A13BD4"/>
    <w:rsid w:val="00A142BB"/>
    <w:rsid w:val="00A147F4"/>
    <w:rsid w:val="00A14A98"/>
    <w:rsid w:val="00A159B4"/>
    <w:rsid w:val="00A15FD0"/>
    <w:rsid w:val="00A161E1"/>
    <w:rsid w:val="00A1638F"/>
    <w:rsid w:val="00A17128"/>
    <w:rsid w:val="00A17F44"/>
    <w:rsid w:val="00A218AA"/>
    <w:rsid w:val="00A22076"/>
    <w:rsid w:val="00A220D5"/>
    <w:rsid w:val="00A222B1"/>
    <w:rsid w:val="00A22AB0"/>
    <w:rsid w:val="00A23D3B"/>
    <w:rsid w:val="00A24258"/>
    <w:rsid w:val="00A24C6D"/>
    <w:rsid w:val="00A24F29"/>
    <w:rsid w:val="00A2518D"/>
    <w:rsid w:val="00A254EA"/>
    <w:rsid w:val="00A25B75"/>
    <w:rsid w:val="00A25FF0"/>
    <w:rsid w:val="00A264E8"/>
    <w:rsid w:val="00A26624"/>
    <w:rsid w:val="00A266DD"/>
    <w:rsid w:val="00A268D8"/>
    <w:rsid w:val="00A26CA0"/>
    <w:rsid w:val="00A2738D"/>
    <w:rsid w:val="00A27537"/>
    <w:rsid w:val="00A27B76"/>
    <w:rsid w:val="00A27CAD"/>
    <w:rsid w:val="00A30475"/>
    <w:rsid w:val="00A31BA7"/>
    <w:rsid w:val="00A31BDB"/>
    <w:rsid w:val="00A31F5B"/>
    <w:rsid w:val="00A32075"/>
    <w:rsid w:val="00A32164"/>
    <w:rsid w:val="00A329A8"/>
    <w:rsid w:val="00A330A0"/>
    <w:rsid w:val="00A3316C"/>
    <w:rsid w:val="00A333FC"/>
    <w:rsid w:val="00A335A1"/>
    <w:rsid w:val="00A3364C"/>
    <w:rsid w:val="00A33E1D"/>
    <w:rsid w:val="00A34FF0"/>
    <w:rsid w:val="00A35643"/>
    <w:rsid w:val="00A35A66"/>
    <w:rsid w:val="00A364D7"/>
    <w:rsid w:val="00A36833"/>
    <w:rsid w:val="00A36C45"/>
    <w:rsid w:val="00A36F9C"/>
    <w:rsid w:val="00A37D19"/>
    <w:rsid w:val="00A40390"/>
    <w:rsid w:val="00A40CE2"/>
    <w:rsid w:val="00A40E8C"/>
    <w:rsid w:val="00A4171F"/>
    <w:rsid w:val="00A4250D"/>
    <w:rsid w:val="00A42C4E"/>
    <w:rsid w:val="00A43BDE"/>
    <w:rsid w:val="00A44001"/>
    <w:rsid w:val="00A44122"/>
    <w:rsid w:val="00A45388"/>
    <w:rsid w:val="00A4554B"/>
    <w:rsid w:val="00A45949"/>
    <w:rsid w:val="00A462ED"/>
    <w:rsid w:val="00A46BFD"/>
    <w:rsid w:val="00A5026A"/>
    <w:rsid w:val="00A50653"/>
    <w:rsid w:val="00A514BC"/>
    <w:rsid w:val="00A51ABC"/>
    <w:rsid w:val="00A52778"/>
    <w:rsid w:val="00A52B99"/>
    <w:rsid w:val="00A52BB6"/>
    <w:rsid w:val="00A532BB"/>
    <w:rsid w:val="00A541CA"/>
    <w:rsid w:val="00A54332"/>
    <w:rsid w:val="00A54C03"/>
    <w:rsid w:val="00A54F55"/>
    <w:rsid w:val="00A5547E"/>
    <w:rsid w:val="00A55903"/>
    <w:rsid w:val="00A5615A"/>
    <w:rsid w:val="00A57DA9"/>
    <w:rsid w:val="00A600A5"/>
    <w:rsid w:val="00A60685"/>
    <w:rsid w:val="00A60B79"/>
    <w:rsid w:val="00A60CA9"/>
    <w:rsid w:val="00A61F7F"/>
    <w:rsid w:val="00A61FC1"/>
    <w:rsid w:val="00A62269"/>
    <w:rsid w:val="00A63397"/>
    <w:rsid w:val="00A6367D"/>
    <w:rsid w:val="00A639DD"/>
    <w:rsid w:val="00A65163"/>
    <w:rsid w:val="00A6566D"/>
    <w:rsid w:val="00A6660F"/>
    <w:rsid w:val="00A66B84"/>
    <w:rsid w:val="00A66D1F"/>
    <w:rsid w:val="00A6724F"/>
    <w:rsid w:val="00A672A4"/>
    <w:rsid w:val="00A70C91"/>
    <w:rsid w:val="00A7159B"/>
    <w:rsid w:val="00A71680"/>
    <w:rsid w:val="00A71C46"/>
    <w:rsid w:val="00A71CEF"/>
    <w:rsid w:val="00A71DA7"/>
    <w:rsid w:val="00A72C16"/>
    <w:rsid w:val="00A72C94"/>
    <w:rsid w:val="00A7312E"/>
    <w:rsid w:val="00A733F0"/>
    <w:rsid w:val="00A742A0"/>
    <w:rsid w:val="00A74970"/>
    <w:rsid w:val="00A74D63"/>
    <w:rsid w:val="00A74DF0"/>
    <w:rsid w:val="00A74E2D"/>
    <w:rsid w:val="00A75374"/>
    <w:rsid w:val="00A75E4C"/>
    <w:rsid w:val="00A76B0B"/>
    <w:rsid w:val="00A76D20"/>
    <w:rsid w:val="00A77B63"/>
    <w:rsid w:val="00A80116"/>
    <w:rsid w:val="00A8011C"/>
    <w:rsid w:val="00A8099F"/>
    <w:rsid w:val="00A8164A"/>
    <w:rsid w:val="00A822E4"/>
    <w:rsid w:val="00A83439"/>
    <w:rsid w:val="00A83F40"/>
    <w:rsid w:val="00A840AA"/>
    <w:rsid w:val="00A84F8C"/>
    <w:rsid w:val="00A85B9A"/>
    <w:rsid w:val="00A86082"/>
    <w:rsid w:val="00A900E6"/>
    <w:rsid w:val="00A90318"/>
    <w:rsid w:val="00A9036F"/>
    <w:rsid w:val="00A90C97"/>
    <w:rsid w:val="00A9203A"/>
    <w:rsid w:val="00A93133"/>
    <w:rsid w:val="00A93560"/>
    <w:rsid w:val="00A94509"/>
    <w:rsid w:val="00A95B6E"/>
    <w:rsid w:val="00A96291"/>
    <w:rsid w:val="00A96435"/>
    <w:rsid w:val="00A96BEB"/>
    <w:rsid w:val="00A96D52"/>
    <w:rsid w:val="00A977EE"/>
    <w:rsid w:val="00A9798F"/>
    <w:rsid w:val="00A97BFA"/>
    <w:rsid w:val="00AA0620"/>
    <w:rsid w:val="00AA0774"/>
    <w:rsid w:val="00AA1106"/>
    <w:rsid w:val="00AA1D8D"/>
    <w:rsid w:val="00AA27FC"/>
    <w:rsid w:val="00AA29E6"/>
    <w:rsid w:val="00AA350D"/>
    <w:rsid w:val="00AA490B"/>
    <w:rsid w:val="00AA4ABD"/>
    <w:rsid w:val="00AA5D84"/>
    <w:rsid w:val="00AA707C"/>
    <w:rsid w:val="00AA7DAB"/>
    <w:rsid w:val="00AB0909"/>
    <w:rsid w:val="00AB0C58"/>
    <w:rsid w:val="00AB1625"/>
    <w:rsid w:val="00AB2B14"/>
    <w:rsid w:val="00AB2C2B"/>
    <w:rsid w:val="00AB3212"/>
    <w:rsid w:val="00AB3B70"/>
    <w:rsid w:val="00AB4005"/>
    <w:rsid w:val="00AB4037"/>
    <w:rsid w:val="00AB45C8"/>
    <w:rsid w:val="00AB4864"/>
    <w:rsid w:val="00AB53ED"/>
    <w:rsid w:val="00AB7D8D"/>
    <w:rsid w:val="00AB7FBF"/>
    <w:rsid w:val="00AC05D4"/>
    <w:rsid w:val="00AC0906"/>
    <w:rsid w:val="00AC0AA1"/>
    <w:rsid w:val="00AC13E5"/>
    <w:rsid w:val="00AC16E9"/>
    <w:rsid w:val="00AC1A20"/>
    <w:rsid w:val="00AC313E"/>
    <w:rsid w:val="00AC3391"/>
    <w:rsid w:val="00AC3A3E"/>
    <w:rsid w:val="00AC4CDB"/>
    <w:rsid w:val="00AC6751"/>
    <w:rsid w:val="00AC688B"/>
    <w:rsid w:val="00AC6DB3"/>
    <w:rsid w:val="00AC71EF"/>
    <w:rsid w:val="00AC7786"/>
    <w:rsid w:val="00AD0743"/>
    <w:rsid w:val="00AD0C45"/>
    <w:rsid w:val="00AD0D0C"/>
    <w:rsid w:val="00AD1499"/>
    <w:rsid w:val="00AD183B"/>
    <w:rsid w:val="00AD1B2E"/>
    <w:rsid w:val="00AD3EC7"/>
    <w:rsid w:val="00AD40EA"/>
    <w:rsid w:val="00AD4F82"/>
    <w:rsid w:val="00AD50FF"/>
    <w:rsid w:val="00AD58FF"/>
    <w:rsid w:val="00AD7B50"/>
    <w:rsid w:val="00AD7CAC"/>
    <w:rsid w:val="00AE02D8"/>
    <w:rsid w:val="00AE09C4"/>
    <w:rsid w:val="00AE09E4"/>
    <w:rsid w:val="00AE0B3E"/>
    <w:rsid w:val="00AE0C79"/>
    <w:rsid w:val="00AE2146"/>
    <w:rsid w:val="00AE231B"/>
    <w:rsid w:val="00AE2B79"/>
    <w:rsid w:val="00AE2EFC"/>
    <w:rsid w:val="00AE3272"/>
    <w:rsid w:val="00AE336F"/>
    <w:rsid w:val="00AE3C90"/>
    <w:rsid w:val="00AE42B1"/>
    <w:rsid w:val="00AE45F2"/>
    <w:rsid w:val="00AE45F5"/>
    <w:rsid w:val="00AE5B28"/>
    <w:rsid w:val="00AE63F0"/>
    <w:rsid w:val="00AE683B"/>
    <w:rsid w:val="00AE71B9"/>
    <w:rsid w:val="00AE7592"/>
    <w:rsid w:val="00AE7882"/>
    <w:rsid w:val="00AF0BA3"/>
    <w:rsid w:val="00AF0DD3"/>
    <w:rsid w:val="00AF1AA4"/>
    <w:rsid w:val="00AF208A"/>
    <w:rsid w:val="00AF2B23"/>
    <w:rsid w:val="00AF2B34"/>
    <w:rsid w:val="00AF33B7"/>
    <w:rsid w:val="00AF363C"/>
    <w:rsid w:val="00AF3836"/>
    <w:rsid w:val="00AF3B73"/>
    <w:rsid w:val="00AF3E2A"/>
    <w:rsid w:val="00AF3EEE"/>
    <w:rsid w:val="00AF4203"/>
    <w:rsid w:val="00AF458B"/>
    <w:rsid w:val="00AF4B75"/>
    <w:rsid w:val="00AF4C58"/>
    <w:rsid w:val="00AF6657"/>
    <w:rsid w:val="00AF69F3"/>
    <w:rsid w:val="00AF6A15"/>
    <w:rsid w:val="00AF713A"/>
    <w:rsid w:val="00AF7488"/>
    <w:rsid w:val="00AF7A23"/>
    <w:rsid w:val="00AF7F05"/>
    <w:rsid w:val="00B01FC2"/>
    <w:rsid w:val="00B0209B"/>
    <w:rsid w:val="00B02399"/>
    <w:rsid w:val="00B026D1"/>
    <w:rsid w:val="00B02851"/>
    <w:rsid w:val="00B0326D"/>
    <w:rsid w:val="00B0344A"/>
    <w:rsid w:val="00B04341"/>
    <w:rsid w:val="00B04539"/>
    <w:rsid w:val="00B04A43"/>
    <w:rsid w:val="00B04A62"/>
    <w:rsid w:val="00B05D62"/>
    <w:rsid w:val="00B06104"/>
    <w:rsid w:val="00B06D13"/>
    <w:rsid w:val="00B06F13"/>
    <w:rsid w:val="00B075DF"/>
    <w:rsid w:val="00B07B60"/>
    <w:rsid w:val="00B07C2C"/>
    <w:rsid w:val="00B1037A"/>
    <w:rsid w:val="00B10B99"/>
    <w:rsid w:val="00B111F0"/>
    <w:rsid w:val="00B1150D"/>
    <w:rsid w:val="00B1198F"/>
    <w:rsid w:val="00B11C12"/>
    <w:rsid w:val="00B12151"/>
    <w:rsid w:val="00B131FE"/>
    <w:rsid w:val="00B132BA"/>
    <w:rsid w:val="00B13850"/>
    <w:rsid w:val="00B14333"/>
    <w:rsid w:val="00B14661"/>
    <w:rsid w:val="00B14912"/>
    <w:rsid w:val="00B14EDE"/>
    <w:rsid w:val="00B1633F"/>
    <w:rsid w:val="00B1646C"/>
    <w:rsid w:val="00B164D6"/>
    <w:rsid w:val="00B16AEB"/>
    <w:rsid w:val="00B17066"/>
    <w:rsid w:val="00B17673"/>
    <w:rsid w:val="00B17CCC"/>
    <w:rsid w:val="00B20D71"/>
    <w:rsid w:val="00B21B7B"/>
    <w:rsid w:val="00B220C0"/>
    <w:rsid w:val="00B227F5"/>
    <w:rsid w:val="00B22DEE"/>
    <w:rsid w:val="00B23223"/>
    <w:rsid w:val="00B23866"/>
    <w:rsid w:val="00B24544"/>
    <w:rsid w:val="00B24E6F"/>
    <w:rsid w:val="00B257FB"/>
    <w:rsid w:val="00B258A8"/>
    <w:rsid w:val="00B25B82"/>
    <w:rsid w:val="00B25DC4"/>
    <w:rsid w:val="00B264DC"/>
    <w:rsid w:val="00B26E12"/>
    <w:rsid w:val="00B274FE"/>
    <w:rsid w:val="00B304B0"/>
    <w:rsid w:val="00B30A5B"/>
    <w:rsid w:val="00B3246F"/>
    <w:rsid w:val="00B325D5"/>
    <w:rsid w:val="00B32923"/>
    <w:rsid w:val="00B33082"/>
    <w:rsid w:val="00B336D1"/>
    <w:rsid w:val="00B33D55"/>
    <w:rsid w:val="00B33F34"/>
    <w:rsid w:val="00B344BA"/>
    <w:rsid w:val="00B346F7"/>
    <w:rsid w:val="00B36A65"/>
    <w:rsid w:val="00B36AE7"/>
    <w:rsid w:val="00B40068"/>
    <w:rsid w:val="00B414D9"/>
    <w:rsid w:val="00B41C08"/>
    <w:rsid w:val="00B421DD"/>
    <w:rsid w:val="00B431AC"/>
    <w:rsid w:val="00B43A5A"/>
    <w:rsid w:val="00B44E5D"/>
    <w:rsid w:val="00B4525E"/>
    <w:rsid w:val="00B45850"/>
    <w:rsid w:val="00B4596E"/>
    <w:rsid w:val="00B45CB9"/>
    <w:rsid w:val="00B46149"/>
    <w:rsid w:val="00B46324"/>
    <w:rsid w:val="00B467F0"/>
    <w:rsid w:val="00B46AA6"/>
    <w:rsid w:val="00B46F18"/>
    <w:rsid w:val="00B50131"/>
    <w:rsid w:val="00B50599"/>
    <w:rsid w:val="00B50814"/>
    <w:rsid w:val="00B51723"/>
    <w:rsid w:val="00B5173E"/>
    <w:rsid w:val="00B51BB2"/>
    <w:rsid w:val="00B520D5"/>
    <w:rsid w:val="00B52316"/>
    <w:rsid w:val="00B52769"/>
    <w:rsid w:val="00B52F21"/>
    <w:rsid w:val="00B53028"/>
    <w:rsid w:val="00B53817"/>
    <w:rsid w:val="00B5401A"/>
    <w:rsid w:val="00B54366"/>
    <w:rsid w:val="00B54791"/>
    <w:rsid w:val="00B54966"/>
    <w:rsid w:val="00B54E91"/>
    <w:rsid w:val="00B54FB5"/>
    <w:rsid w:val="00B550D0"/>
    <w:rsid w:val="00B557C5"/>
    <w:rsid w:val="00B56057"/>
    <w:rsid w:val="00B569AA"/>
    <w:rsid w:val="00B57389"/>
    <w:rsid w:val="00B57808"/>
    <w:rsid w:val="00B57AB1"/>
    <w:rsid w:val="00B6101B"/>
    <w:rsid w:val="00B610F7"/>
    <w:rsid w:val="00B6220A"/>
    <w:rsid w:val="00B62346"/>
    <w:rsid w:val="00B623C8"/>
    <w:rsid w:val="00B629D8"/>
    <w:rsid w:val="00B63633"/>
    <w:rsid w:val="00B651D4"/>
    <w:rsid w:val="00B65C95"/>
    <w:rsid w:val="00B6638F"/>
    <w:rsid w:val="00B7050F"/>
    <w:rsid w:val="00B70C8F"/>
    <w:rsid w:val="00B71260"/>
    <w:rsid w:val="00B71337"/>
    <w:rsid w:val="00B713CB"/>
    <w:rsid w:val="00B71446"/>
    <w:rsid w:val="00B7171C"/>
    <w:rsid w:val="00B71A63"/>
    <w:rsid w:val="00B71FA7"/>
    <w:rsid w:val="00B721A3"/>
    <w:rsid w:val="00B72325"/>
    <w:rsid w:val="00B72707"/>
    <w:rsid w:val="00B72ADE"/>
    <w:rsid w:val="00B72C52"/>
    <w:rsid w:val="00B72EB9"/>
    <w:rsid w:val="00B759AD"/>
    <w:rsid w:val="00B7602F"/>
    <w:rsid w:val="00B779E3"/>
    <w:rsid w:val="00B779EF"/>
    <w:rsid w:val="00B77BD0"/>
    <w:rsid w:val="00B77C2C"/>
    <w:rsid w:val="00B80DE5"/>
    <w:rsid w:val="00B80F4A"/>
    <w:rsid w:val="00B80F53"/>
    <w:rsid w:val="00B8111A"/>
    <w:rsid w:val="00B8167D"/>
    <w:rsid w:val="00B81B67"/>
    <w:rsid w:val="00B82707"/>
    <w:rsid w:val="00B827F7"/>
    <w:rsid w:val="00B83350"/>
    <w:rsid w:val="00B833F1"/>
    <w:rsid w:val="00B838FB"/>
    <w:rsid w:val="00B83C60"/>
    <w:rsid w:val="00B83D7C"/>
    <w:rsid w:val="00B83F37"/>
    <w:rsid w:val="00B84631"/>
    <w:rsid w:val="00B84DB5"/>
    <w:rsid w:val="00B8508F"/>
    <w:rsid w:val="00B85CF0"/>
    <w:rsid w:val="00B85D8F"/>
    <w:rsid w:val="00B85F32"/>
    <w:rsid w:val="00B86E96"/>
    <w:rsid w:val="00B86FF0"/>
    <w:rsid w:val="00B87B4E"/>
    <w:rsid w:val="00B87FC0"/>
    <w:rsid w:val="00B9128F"/>
    <w:rsid w:val="00B91BDF"/>
    <w:rsid w:val="00B92264"/>
    <w:rsid w:val="00B92314"/>
    <w:rsid w:val="00B92722"/>
    <w:rsid w:val="00B92CBE"/>
    <w:rsid w:val="00B94180"/>
    <w:rsid w:val="00B94540"/>
    <w:rsid w:val="00B953B7"/>
    <w:rsid w:val="00B95DB8"/>
    <w:rsid w:val="00B96BEE"/>
    <w:rsid w:val="00B96C9E"/>
    <w:rsid w:val="00B96E61"/>
    <w:rsid w:val="00B97FF2"/>
    <w:rsid w:val="00BA002C"/>
    <w:rsid w:val="00BA146E"/>
    <w:rsid w:val="00BA17F1"/>
    <w:rsid w:val="00BA1A04"/>
    <w:rsid w:val="00BA28C6"/>
    <w:rsid w:val="00BA46F5"/>
    <w:rsid w:val="00BA5244"/>
    <w:rsid w:val="00BA649D"/>
    <w:rsid w:val="00BA6E97"/>
    <w:rsid w:val="00BA70EE"/>
    <w:rsid w:val="00BB04D5"/>
    <w:rsid w:val="00BB0B30"/>
    <w:rsid w:val="00BB0EF7"/>
    <w:rsid w:val="00BB16C8"/>
    <w:rsid w:val="00BB1708"/>
    <w:rsid w:val="00BB2075"/>
    <w:rsid w:val="00BB222D"/>
    <w:rsid w:val="00BB40C4"/>
    <w:rsid w:val="00BB40F4"/>
    <w:rsid w:val="00BB4109"/>
    <w:rsid w:val="00BB42DC"/>
    <w:rsid w:val="00BB4435"/>
    <w:rsid w:val="00BB44D0"/>
    <w:rsid w:val="00BB5172"/>
    <w:rsid w:val="00BB548B"/>
    <w:rsid w:val="00BB54CE"/>
    <w:rsid w:val="00BB60B4"/>
    <w:rsid w:val="00BB6249"/>
    <w:rsid w:val="00BB6A2A"/>
    <w:rsid w:val="00BB6CCA"/>
    <w:rsid w:val="00BB6D54"/>
    <w:rsid w:val="00BB7044"/>
    <w:rsid w:val="00BB718C"/>
    <w:rsid w:val="00BB7A6A"/>
    <w:rsid w:val="00BB7ECB"/>
    <w:rsid w:val="00BC1715"/>
    <w:rsid w:val="00BC1872"/>
    <w:rsid w:val="00BC22FA"/>
    <w:rsid w:val="00BC2EC0"/>
    <w:rsid w:val="00BC3295"/>
    <w:rsid w:val="00BC3669"/>
    <w:rsid w:val="00BC39B6"/>
    <w:rsid w:val="00BC437D"/>
    <w:rsid w:val="00BC443B"/>
    <w:rsid w:val="00BC494D"/>
    <w:rsid w:val="00BC4D94"/>
    <w:rsid w:val="00BC5180"/>
    <w:rsid w:val="00BC5219"/>
    <w:rsid w:val="00BC541C"/>
    <w:rsid w:val="00BC54AC"/>
    <w:rsid w:val="00BC67C8"/>
    <w:rsid w:val="00BC7376"/>
    <w:rsid w:val="00BD1CCC"/>
    <w:rsid w:val="00BD30CB"/>
    <w:rsid w:val="00BD3249"/>
    <w:rsid w:val="00BD4047"/>
    <w:rsid w:val="00BD41CE"/>
    <w:rsid w:val="00BD5259"/>
    <w:rsid w:val="00BD5491"/>
    <w:rsid w:val="00BD5EDE"/>
    <w:rsid w:val="00BD5F1C"/>
    <w:rsid w:val="00BD6018"/>
    <w:rsid w:val="00BE055B"/>
    <w:rsid w:val="00BE0718"/>
    <w:rsid w:val="00BE0BA3"/>
    <w:rsid w:val="00BE1153"/>
    <w:rsid w:val="00BE1BBE"/>
    <w:rsid w:val="00BE2612"/>
    <w:rsid w:val="00BE2A87"/>
    <w:rsid w:val="00BE2DF8"/>
    <w:rsid w:val="00BE3672"/>
    <w:rsid w:val="00BE3953"/>
    <w:rsid w:val="00BE3B76"/>
    <w:rsid w:val="00BE422E"/>
    <w:rsid w:val="00BE4347"/>
    <w:rsid w:val="00BE4A96"/>
    <w:rsid w:val="00BE51A7"/>
    <w:rsid w:val="00BE5CF3"/>
    <w:rsid w:val="00BE6E83"/>
    <w:rsid w:val="00BE7576"/>
    <w:rsid w:val="00BE78B1"/>
    <w:rsid w:val="00BF11FB"/>
    <w:rsid w:val="00BF1F01"/>
    <w:rsid w:val="00BF2163"/>
    <w:rsid w:val="00BF2EF9"/>
    <w:rsid w:val="00BF3521"/>
    <w:rsid w:val="00BF39D4"/>
    <w:rsid w:val="00BF3FAD"/>
    <w:rsid w:val="00BF47F9"/>
    <w:rsid w:val="00BF48A8"/>
    <w:rsid w:val="00BF498B"/>
    <w:rsid w:val="00BF49CC"/>
    <w:rsid w:val="00BF4E7E"/>
    <w:rsid w:val="00BF5361"/>
    <w:rsid w:val="00BF6064"/>
    <w:rsid w:val="00BF62E4"/>
    <w:rsid w:val="00BF64E8"/>
    <w:rsid w:val="00BF780D"/>
    <w:rsid w:val="00BF7C86"/>
    <w:rsid w:val="00BF7CCC"/>
    <w:rsid w:val="00C000D1"/>
    <w:rsid w:val="00C0048B"/>
    <w:rsid w:val="00C0059F"/>
    <w:rsid w:val="00C00891"/>
    <w:rsid w:val="00C01175"/>
    <w:rsid w:val="00C01B11"/>
    <w:rsid w:val="00C01D1A"/>
    <w:rsid w:val="00C0224A"/>
    <w:rsid w:val="00C03720"/>
    <w:rsid w:val="00C04811"/>
    <w:rsid w:val="00C04955"/>
    <w:rsid w:val="00C04EC3"/>
    <w:rsid w:val="00C05B31"/>
    <w:rsid w:val="00C05BF3"/>
    <w:rsid w:val="00C05C9F"/>
    <w:rsid w:val="00C075BE"/>
    <w:rsid w:val="00C07EDC"/>
    <w:rsid w:val="00C101DE"/>
    <w:rsid w:val="00C108A9"/>
    <w:rsid w:val="00C10D4A"/>
    <w:rsid w:val="00C1135E"/>
    <w:rsid w:val="00C11F34"/>
    <w:rsid w:val="00C12463"/>
    <w:rsid w:val="00C124B4"/>
    <w:rsid w:val="00C1272C"/>
    <w:rsid w:val="00C12AFF"/>
    <w:rsid w:val="00C13858"/>
    <w:rsid w:val="00C1390C"/>
    <w:rsid w:val="00C14541"/>
    <w:rsid w:val="00C148FB"/>
    <w:rsid w:val="00C14D0F"/>
    <w:rsid w:val="00C1513D"/>
    <w:rsid w:val="00C16D0B"/>
    <w:rsid w:val="00C17FD7"/>
    <w:rsid w:val="00C20160"/>
    <w:rsid w:val="00C20F09"/>
    <w:rsid w:val="00C210A0"/>
    <w:rsid w:val="00C21615"/>
    <w:rsid w:val="00C21F8F"/>
    <w:rsid w:val="00C225A3"/>
    <w:rsid w:val="00C22D4C"/>
    <w:rsid w:val="00C22DD4"/>
    <w:rsid w:val="00C22E90"/>
    <w:rsid w:val="00C24A0B"/>
    <w:rsid w:val="00C24A94"/>
    <w:rsid w:val="00C24C83"/>
    <w:rsid w:val="00C256A6"/>
    <w:rsid w:val="00C25D2B"/>
    <w:rsid w:val="00C2649A"/>
    <w:rsid w:val="00C26FDD"/>
    <w:rsid w:val="00C30D4A"/>
    <w:rsid w:val="00C31116"/>
    <w:rsid w:val="00C31903"/>
    <w:rsid w:val="00C31943"/>
    <w:rsid w:val="00C32139"/>
    <w:rsid w:val="00C329CB"/>
    <w:rsid w:val="00C32D1E"/>
    <w:rsid w:val="00C33A78"/>
    <w:rsid w:val="00C33FEA"/>
    <w:rsid w:val="00C34CAD"/>
    <w:rsid w:val="00C35955"/>
    <w:rsid w:val="00C35BE0"/>
    <w:rsid w:val="00C36333"/>
    <w:rsid w:val="00C36996"/>
    <w:rsid w:val="00C36EAC"/>
    <w:rsid w:val="00C371A8"/>
    <w:rsid w:val="00C3736F"/>
    <w:rsid w:val="00C37B11"/>
    <w:rsid w:val="00C37B46"/>
    <w:rsid w:val="00C40350"/>
    <w:rsid w:val="00C410DE"/>
    <w:rsid w:val="00C41BCF"/>
    <w:rsid w:val="00C421A7"/>
    <w:rsid w:val="00C428D5"/>
    <w:rsid w:val="00C433B6"/>
    <w:rsid w:val="00C43F67"/>
    <w:rsid w:val="00C4463B"/>
    <w:rsid w:val="00C44D22"/>
    <w:rsid w:val="00C460EC"/>
    <w:rsid w:val="00C46183"/>
    <w:rsid w:val="00C478C6"/>
    <w:rsid w:val="00C50235"/>
    <w:rsid w:val="00C50906"/>
    <w:rsid w:val="00C51129"/>
    <w:rsid w:val="00C51D77"/>
    <w:rsid w:val="00C521FD"/>
    <w:rsid w:val="00C528E2"/>
    <w:rsid w:val="00C52DC2"/>
    <w:rsid w:val="00C53433"/>
    <w:rsid w:val="00C53B8C"/>
    <w:rsid w:val="00C53DA2"/>
    <w:rsid w:val="00C55D89"/>
    <w:rsid w:val="00C56127"/>
    <w:rsid w:val="00C5625B"/>
    <w:rsid w:val="00C56737"/>
    <w:rsid w:val="00C56F1E"/>
    <w:rsid w:val="00C56F35"/>
    <w:rsid w:val="00C5714A"/>
    <w:rsid w:val="00C573B2"/>
    <w:rsid w:val="00C57508"/>
    <w:rsid w:val="00C577F5"/>
    <w:rsid w:val="00C57E59"/>
    <w:rsid w:val="00C57F72"/>
    <w:rsid w:val="00C6084D"/>
    <w:rsid w:val="00C60B1B"/>
    <w:rsid w:val="00C60C2E"/>
    <w:rsid w:val="00C6102C"/>
    <w:rsid w:val="00C612E8"/>
    <w:rsid w:val="00C615DB"/>
    <w:rsid w:val="00C61AAE"/>
    <w:rsid w:val="00C61E85"/>
    <w:rsid w:val="00C629F6"/>
    <w:rsid w:val="00C63423"/>
    <w:rsid w:val="00C6384A"/>
    <w:rsid w:val="00C63AD1"/>
    <w:rsid w:val="00C64AE0"/>
    <w:rsid w:val="00C64B69"/>
    <w:rsid w:val="00C64E5E"/>
    <w:rsid w:val="00C65458"/>
    <w:rsid w:val="00C65BCF"/>
    <w:rsid w:val="00C65FCF"/>
    <w:rsid w:val="00C663E2"/>
    <w:rsid w:val="00C6672E"/>
    <w:rsid w:val="00C6710F"/>
    <w:rsid w:val="00C6742C"/>
    <w:rsid w:val="00C67B21"/>
    <w:rsid w:val="00C67DB7"/>
    <w:rsid w:val="00C67E3E"/>
    <w:rsid w:val="00C70239"/>
    <w:rsid w:val="00C7086B"/>
    <w:rsid w:val="00C718A3"/>
    <w:rsid w:val="00C71ACD"/>
    <w:rsid w:val="00C71BFB"/>
    <w:rsid w:val="00C722C2"/>
    <w:rsid w:val="00C72D35"/>
    <w:rsid w:val="00C73092"/>
    <w:rsid w:val="00C7353E"/>
    <w:rsid w:val="00C739EF"/>
    <w:rsid w:val="00C73C7D"/>
    <w:rsid w:val="00C73EF2"/>
    <w:rsid w:val="00C74A33"/>
    <w:rsid w:val="00C74B23"/>
    <w:rsid w:val="00C758A7"/>
    <w:rsid w:val="00C7618C"/>
    <w:rsid w:val="00C76483"/>
    <w:rsid w:val="00C76AEE"/>
    <w:rsid w:val="00C775BC"/>
    <w:rsid w:val="00C77979"/>
    <w:rsid w:val="00C77D8B"/>
    <w:rsid w:val="00C77EDD"/>
    <w:rsid w:val="00C80791"/>
    <w:rsid w:val="00C808FF"/>
    <w:rsid w:val="00C80D7E"/>
    <w:rsid w:val="00C8108B"/>
    <w:rsid w:val="00C812FA"/>
    <w:rsid w:val="00C8223F"/>
    <w:rsid w:val="00C825AF"/>
    <w:rsid w:val="00C827B1"/>
    <w:rsid w:val="00C827E9"/>
    <w:rsid w:val="00C82B39"/>
    <w:rsid w:val="00C8385F"/>
    <w:rsid w:val="00C83E75"/>
    <w:rsid w:val="00C85378"/>
    <w:rsid w:val="00C8543B"/>
    <w:rsid w:val="00C86098"/>
    <w:rsid w:val="00C864A9"/>
    <w:rsid w:val="00C865F4"/>
    <w:rsid w:val="00C91CC4"/>
    <w:rsid w:val="00C92B26"/>
    <w:rsid w:val="00C92DED"/>
    <w:rsid w:val="00C93273"/>
    <w:rsid w:val="00C94E8E"/>
    <w:rsid w:val="00C94EA5"/>
    <w:rsid w:val="00C95C01"/>
    <w:rsid w:val="00C96074"/>
    <w:rsid w:val="00C9648B"/>
    <w:rsid w:val="00C96ABC"/>
    <w:rsid w:val="00C9764D"/>
    <w:rsid w:val="00C978C0"/>
    <w:rsid w:val="00C97B5E"/>
    <w:rsid w:val="00CA00A2"/>
    <w:rsid w:val="00CA06BB"/>
    <w:rsid w:val="00CA1081"/>
    <w:rsid w:val="00CA145C"/>
    <w:rsid w:val="00CA17B1"/>
    <w:rsid w:val="00CA23A9"/>
    <w:rsid w:val="00CA2574"/>
    <w:rsid w:val="00CA25D3"/>
    <w:rsid w:val="00CA2871"/>
    <w:rsid w:val="00CA290B"/>
    <w:rsid w:val="00CA2965"/>
    <w:rsid w:val="00CA2A60"/>
    <w:rsid w:val="00CA2AAD"/>
    <w:rsid w:val="00CA361B"/>
    <w:rsid w:val="00CA3F5F"/>
    <w:rsid w:val="00CA62E9"/>
    <w:rsid w:val="00CA64D2"/>
    <w:rsid w:val="00CA64E4"/>
    <w:rsid w:val="00CA6964"/>
    <w:rsid w:val="00CA701A"/>
    <w:rsid w:val="00CA7648"/>
    <w:rsid w:val="00CA79F8"/>
    <w:rsid w:val="00CA7F27"/>
    <w:rsid w:val="00CB005F"/>
    <w:rsid w:val="00CB02AE"/>
    <w:rsid w:val="00CB0BF3"/>
    <w:rsid w:val="00CB0DFD"/>
    <w:rsid w:val="00CB12E7"/>
    <w:rsid w:val="00CB13AC"/>
    <w:rsid w:val="00CB14B8"/>
    <w:rsid w:val="00CB1790"/>
    <w:rsid w:val="00CB1ABD"/>
    <w:rsid w:val="00CB1C23"/>
    <w:rsid w:val="00CB26F3"/>
    <w:rsid w:val="00CB298D"/>
    <w:rsid w:val="00CB2A43"/>
    <w:rsid w:val="00CB3814"/>
    <w:rsid w:val="00CB3AB8"/>
    <w:rsid w:val="00CB3BC1"/>
    <w:rsid w:val="00CB42B4"/>
    <w:rsid w:val="00CB4B89"/>
    <w:rsid w:val="00CB4BCA"/>
    <w:rsid w:val="00CB4C1F"/>
    <w:rsid w:val="00CB5146"/>
    <w:rsid w:val="00CB5D5E"/>
    <w:rsid w:val="00CB5F3E"/>
    <w:rsid w:val="00CB6F85"/>
    <w:rsid w:val="00CB6F8B"/>
    <w:rsid w:val="00CB75C8"/>
    <w:rsid w:val="00CB7614"/>
    <w:rsid w:val="00CC12AD"/>
    <w:rsid w:val="00CC1A74"/>
    <w:rsid w:val="00CC1AA7"/>
    <w:rsid w:val="00CC2B10"/>
    <w:rsid w:val="00CC30E8"/>
    <w:rsid w:val="00CC3997"/>
    <w:rsid w:val="00CC3DDA"/>
    <w:rsid w:val="00CC4600"/>
    <w:rsid w:val="00CC4BB4"/>
    <w:rsid w:val="00CC4DB2"/>
    <w:rsid w:val="00CC504F"/>
    <w:rsid w:val="00CC52F8"/>
    <w:rsid w:val="00CC5523"/>
    <w:rsid w:val="00CC5671"/>
    <w:rsid w:val="00CC6782"/>
    <w:rsid w:val="00CC691D"/>
    <w:rsid w:val="00CC69AE"/>
    <w:rsid w:val="00CC6EAA"/>
    <w:rsid w:val="00CC7A83"/>
    <w:rsid w:val="00CC7D63"/>
    <w:rsid w:val="00CC7E5E"/>
    <w:rsid w:val="00CD0EF4"/>
    <w:rsid w:val="00CD1243"/>
    <w:rsid w:val="00CD15D0"/>
    <w:rsid w:val="00CD17A4"/>
    <w:rsid w:val="00CD5473"/>
    <w:rsid w:val="00CD56B5"/>
    <w:rsid w:val="00CD57D9"/>
    <w:rsid w:val="00CD5E20"/>
    <w:rsid w:val="00CD6253"/>
    <w:rsid w:val="00CD636C"/>
    <w:rsid w:val="00CD647C"/>
    <w:rsid w:val="00CD7099"/>
    <w:rsid w:val="00CD7578"/>
    <w:rsid w:val="00CD7700"/>
    <w:rsid w:val="00CD7F04"/>
    <w:rsid w:val="00CE114F"/>
    <w:rsid w:val="00CE2475"/>
    <w:rsid w:val="00CE2FC4"/>
    <w:rsid w:val="00CE37CC"/>
    <w:rsid w:val="00CE4054"/>
    <w:rsid w:val="00CE706D"/>
    <w:rsid w:val="00CE79D3"/>
    <w:rsid w:val="00CE7AE8"/>
    <w:rsid w:val="00CF1162"/>
    <w:rsid w:val="00CF1320"/>
    <w:rsid w:val="00CF1A27"/>
    <w:rsid w:val="00CF268F"/>
    <w:rsid w:val="00CF2ABF"/>
    <w:rsid w:val="00CF2B28"/>
    <w:rsid w:val="00CF3C24"/>
    <w:rsid w:val="00CF3EAB"/>
    <w:rsid w:val="00CF3FEE"/>
    <w:rsid w:val="00CF457D"/>
    <w:rsid w:val="00CF49B0"/>
    <w:rsid w:val="00CF5B8A"/>
    <w:rsid w:val="00CF5C9B"/>
    <w:rsid w:val="00CF7257"/>
    <w:rsid w:val="00D0099D"/>
    <w:rsid w:val="00D01250"/>
    <w:rsid w:val="00D012B6"/>
    <w:rsid w:val="00D02A49"/>
    <w:rsid w:val="00D02F71"/>
    <w:rsid w:val="00D03628"/>
    <w:rsid w:val="00D037CB"/>
    <w:rsid w:val="00D04118"/>
    <w:rsid w:val="00D04258"/>
    <w:rsid w:val="00D045F3"/>
    <w:rsid w:val="00D051D1"/>
    <w:rsid w:val="00D05EBD"/>
    <w:rsid w:val="00D06577"/>
    <w:rsid w:val="00D07E3B"/>
    <w:rsid w:val="00D1096A"/>
    <w:rsid w:val="00D122E2"/>
    <w:rsid w:val="00D1246D"/>
    <w:rsid w:val="00D12A2D"/>
    <w:rsid w:val="00D13122"/>
    <w:rsid w:val="00D13E95"/>
    <w:rsid w:val="00D142F8"/>
    <w:rsid w:val="00D14C61"/>
    <w:rsid w:val="00D152BB"/>
    <w:rsid w:val="00D15F8E"/>
    <w:rsid w:val="00D1698D"/>
    <w:rsid w:val="00D16AEA"/>
    <w:rsid w:val="00D17686"/>
    <w:rsid w:val="00D20109"/>
    <w:rsid w:val="00D2119D"/>
    <w:rsid w:val="00D212E3"/>
    <w:rsid w:val="00D22D3E"/>
    <w:rsid w:val="00D22E3B"/>
    <w:rsid w:val="00D244D1"/>
    <w:rsid w:val="00D24718"/>
    <w:rsid w:val="00D24B09"/>
    <w:rsid w:val="00D24CC8"/>
    <w:rsid w:val="00D25384"/>
    <w:rsid w:val="00D257B5"/>
    <w:rsid w:val="00D2581B"/>
    <w:rsid w:val="00D25D95"/>
    <w:rsid w:val="00D26548"/>
    <w:rsid w:val="00D2678A"/>
    <w:rsid w:val="00D26955"/>
    <w:rsid w:val="00D26C3D"/>
    <w:rsid w:val="00D26F00"/>
    <w:rsid w:val="00D27062"/>
    <w:rsid w:val="00D272F6"/>
    <w:rsid w:val="00D2756E"/>
    <w:rsid w:val="00D276AD"/>
    <w:rsid w:val="00D278FD"/>
    <w:rsid w:val="00D27F59"/>
    <w:rsid w:val="00D30EDA"/>
    <w:rsid w:val="00D323F5"/>
    <w:rsid w:val="00D349A2"/>
    <w:rsid w:val="00D34FA7"/>
    <w:rsid w:val="00D35974"/>
    <w:rsid w:val="00D35A47"/>
    <w:rsid w:val="00D36F79"/>
    <w:rsid w:val="00D41759"/>
    <w:rsid w:val="00D41912"/>
    <w:rsid w:val="00D41953"/>
    <w:rsid w:val="00D41DA3"/>
    <w:rsid w:val="00D44060"/>
    <w:rsid w:val="00D450A3"/>
    <w:rsid w:val="00D45189"/>
    <w:rsid w:val="00D453FC"/>
    <w:rsid w:val="00D46077"/>
    <w:rsid w:val="00D46078"/>
    <w:rsid w:val="00D46B4B"/>
    <w:rsid w:val="00D478AB"/>
    <w:rsid w:val="00D47A59"/>
    <w:rsid w:val="00D51321"/>
    <w:rsid w:val="00D5159F"/>
    <w:rsid w:val="00D522B5"/>
    <w:rsid w:val="00D5256A"/>
    <w:rsid w:val="00D52C9E"/>
    <w:rsid w:val="00D5387C"/>
    <w:rsid w:val="00D53A4F"/>
    <w:rsid w:val="00D560E6"/>
    <w:rsid w:val="00D567D2"/>
    <w:rsid w:val="00D5752F"/>
    <w:rsid w:val="00D578CB"/>
    <w:rsid w:val="00D57AA0"/>
    <w:rsid w:val="00D57D7E"/>
    <w:rsid w:val="00D60516"/>
    <w:rsid w:val="00D609B1"/>
    <w:rsid w:val="00D60CB8"/>
    <w:rsid w:val="00D60FBC"/>
    <w:rsid w:val="00D62077"/>
    <w:rsid w:val="00D62C63"/>
    <w:rsid w:val="00D62D0F"/>
    <w:rsid w:val="00D632C0"/>
    <w:rsid w:val="00D6353B"/>
    <w:rsid w:val="00D64C20"/>
    <w:rsid w:val="00D65127"/>
    <w:rsid w:val="00D6565C"/>
    <w:rsid w:val="00D66601"/>
    <w:rsid w:val="00D66DCF"/>
    <w:rsid w:val="00D66EDD"/>
    <w:rsid w:val="00D70074"/>
    <w:rsid w:val="00D700AE"/>
    <w:rsid w:val="00D700D0"/>
    <w:rsid w:val="00D705C7"/>
    <w:rsid w:val="00D716CD"/>
    <w:rsid w:val="00D72B3B"/>
    <w:rsid w:val="00D736C9"/>
    <w:rsid w:val="00D74039"/>
    <w:rsid w:val="00D74832"/>
    <w:rsid w:val="00D7538C"/>
    <w:rsid w:val="00D7538D"/>
    <w:rsid w:val="00D75EA8"/>
    <w:rsid w:val="00D75FA9"/>
    <w:rsid w:val="00D76735"/>
    <w:rsid w:val="00D767F0"/>
    <w:rsid w:val="00D77418"/>
    <w:rsid w:val="00D77720"/>
    <w:rsid w:val="00D77992"/>
    <w:rsid w:val="00D800FE"/>
    <w:rsid w:val="00D807AD"/>
    <w:rsid w:val="00D80A68"/>
    <w:rsid w:val="00D80A75"/>
    <w:rsid w:val="00D81017"/>
    <w:rsid w:val="00D8104E"/>
    <w:rsid w:val="00D821D5"/>
    <w:rsid w:val="00D82224"/>
    <w:rsid w:val="00D834AD"/>
    <w:rsid w:val="00D836FD"/>
    <w:rsid w:val="00D83D82"/>
    <w:rsid w:val="00D842B2"/>
    <w:rsid w:val="00D85056"/>
    <w:rsid w:val="00D853D4"/>
    <w:rsid w:val="00D85B0D"/>
    <w:rsid w:val="00D86EBE"/>
    <w:rsid w:val="00D870AE"/>
    <w:rsid w:val="00D8735E"/>
    <w:rsid w:val="00D87848"/>
    <w:rsid w:val="00D91113"/>
    <w:rsid w:val="00D91DB4"/>
    <w:rsid w:val="00D91ED7"/>
    <w:rsid w:val="00D92162"/>
    <w:rsid w:val="00D9261A"/>
    <w:rsid w:val="00D93604"/>
    <w:rsid w:val="00D9370C"/>
    <w:rsid w:val="00D9378A"/>
    <w:rsid w:val="00D948FB"/>
    <w:rsid w:val="00D9535E"/>
    <w:rsid w:val="00D957ED"/>
    <w:rsid w:val="00D96492"/>
    <w:rsid w:val="00D96832"/>
    <w:rsid w:val="00D971C5"/>
    <w:rsid w:val="00D979C2"/>
    <w:rsid w:val="00DA014A"/>
    <w:rsid w:val="00DA0803"/>
    <w:rsid w:val="00DA16A0"/>
    <w:rsid w:val="00DA210B"/>
    <w:rsid w:val="00DA351B"/>
    <w:rsid w:val="00DA3B61"/>
    <w:rsid w:val="00DA41A4"/>
    <w:rsid w:val="00DA41ED"/>
    <w:rsid w:val="00DA44DE"/>
    <w:rsid w:val="00DA471D"/>
    <w:rsid w:val="00DA4889"/>
    <w:rsid w:val="00DA4D75"/>
    <w:rsid w:val="00DA55AA"/>
    <w:rsid w:val="00DA5936"/>
    <w:rsid w:val="00DA5DFB"/>
    <w:rsid w:val="00DA5FC2"/>
    <w:rsid w:val="00DA7E54"/>
    <w:rsid w:val="00DB10B5"/>
    <w:rsid w:val="00DB2AE0"/>
    <w:rsid w:val="00DB2AFC"/>
    <w:rsid w:val="00DB2F18"/>
    <w:rsid w:val="00DB33B6"/>
    <w:rsid w:val="00DB3A63"/>
    <w:rsid w:val="00DB4196"/>
    <w:rsid w:val="00DB4355"/>
    <w:rsid w:val="00DB582B"/>
    <w:rsid w:val="00DB5E12"/>
    <w:rsid w:val="00DB5FB5"/>
    <w:rsid w:val="00DB60ED"/>
    <w:rsid w:val="00DB7B5A"/>
    <w:rsid w:val="00DC0424"/>
    <w:rsid w:val="00DC04E3"/>
    <w:rsid w:val="00DC0CB5"/>
    <w:rsid w:val="00DC0E7B"/>
    <w:rsid w:val="00DC123F"/>
    <w:rsid w:val="00DC1A08"/>
    <w:rsid w:val="00DC261F"/>
    <w:rsid w:val="00DC264E"/>
    <w:rsid w:val="00DC292D"/>
    <w:rsid w:val="00DC3B04"/>
    <w:rsid w:val="00DC3B4C"/>
    <w:rsid w:val="00DC4681"/>
    <w:rsid w:val="00DC56B1"/>
    <w:rsid w:val="00DC5C8B"/>
    <w:rsid w:val="00DC5DBA"/>
    <w:rsid w:val="00DC5FAF"/>
    <w:rsid w:val="00DC6025"/>
    <w:rsid w:val="00DC62E5"/>
    <w:rsid w:val="00DC6E38"/>
    <w:rsid w:val="00DC6E9A"/>
    <w:rsid w:val="00DC7160"/>
    <w:rsid w:val="00DC73D4"/>
    <w:rsid w:val="00DC78D8"/>
    <w:rsid w:val="00DC7A78"/>
    <w:rsid w:val="00DD0415"/>
    <w:rsid w:val="00DD07F9"/>
    <w:rsid w:val="00DD090B"/>
    <w:rsid w:val="00DD1F15"/>
    <w:rsid w:val="00DD222D"/>
    <w:rsid w:val="00DD230F"/>
    <w:rsid w:val="00DD23B9"/>
    <w:rsid w:val="00DD257F"/>
    <w:rsid w:val="00DD2720"/>
    <w:rsid w:val="00DD4630"/>
    <w:rsid w:val="00DD4FB4"/>
    <w:rsid w:val="00DD50BF"/>
    <w:rsid w:val="00DD5A63"/>
    <w:rsid w:val="00DD662E"/>
    <w:rsid w:val="00DD7B6A"/>
    <w:rsid w:val="00DE00B9"/>
    <w:rsid w:val="00DE113B"/>
    <w:rsid w:val="00DE139E"/>
    <w:rsid w:val="00DE1EB7"/>
    <w:rsid w:val="00DE1FDC"/>
    <w:rsid w:val="00DE29CF"/>
    <w:rsid w:val="00DE33AC"/>
    <w:rsid w:val="00DE3A42"/>
    <w:rsid w:val="00DE3F15"/>
    <w:rsid w:val="00DE51D4"/>
    <w:rsid w:val="00DE576D"/>
    <w:rsid w:val="00DE5A79"/>
    <w:rsid w:val="00DE5E3B"/>
    <w:rsid w:val="00DE6461"/>
    <w:rsid w:val="00DE65BC"/>
    <w:rsid w:val="00DE65E7"/>
    <w:rsid w:val="00DE68E7"/>
    <w:rsid w:val="00DE6AB4"/>
    <w:rsid w:val="00DE7073"/>
    <w:rsid w:val="00DE7D79"/>
    <w:rsid w:val="00DF00D1"/>
    <w:rsid w:val="00DF0C94"/>
    <w:rsid w:val="00DF0FDF"/>
    <w:rsid w:val="00DF10F8"/>
    <w:rsid w:val="00DF2479"/>
    <w:rsid w:val="00DF30A2"/>
    <w:rsid w:val="00DF3158"/>
    <w:rsid w:val="00DF38F0"/>
    <w:rsid w:val="00DF3AA6"/>
    <w:rsid w:val="00DF3B48"/>
    <w:rsid w:val="00DF45C6"/>
    <w:rsid w:val="00DF495C"/>
    <w:rsid w:val="00DF4A61"/>
    <w:rsid w:val="00DF539F"/>
    <w:rsid w:val="00DF54EE"/>
    <w:rsid w:val="00DF5752"/>
    <w:rsid w:val="00DF6464"/>
    <w:rsid w:val="00DF6DFD"/>
    <w:rsid w:val="00E00195"/>
    <w:rsid w:val="00E00270"/>
    <w:rsid w:val="00E007DE"/>
    <w:rsid w:val="00E010FF"/>
    <w:rsid w:val="00E01189"/>
    <w:rsid w:val="00E01B21"/>
    <w:rsid w:val="00E021B5"/>
    <w:rsid w:val="00E02E7E"/>
    <w:rsid w:val="00E0448C"/>
    <w:rsid w:val="00E04AC5"/>
    <w:rsid w:val="00E04E72"/>
    <w:rsid w:val="00E05117"/>
    <w:rsid w:val="00E05A48"/>
    <w:rsid w:val="00E05C50"/>
    <w:rsid w:val="00E06059"/>
    <w:rsid w:val="00E0746E"/>
    <w:rsid w:val="00E07E3D"/>
    <w:rsid w:val="00E103C4"/>
    <w:rsid w:val="00E10DFC"/>
    <w:rsid w:val="00E116B4"/>
    <w:rsid w:val="00E118C1"/>
    <w:rsid w:val="00E1198A"/>
    <w:rsid w:val="00E11BB0"/>
    <w:rsid w:val="00E121DA"/>
    <w:rsid w:val="00E12642"/>
    <w:rsid w:val="00E126B6"/>
    <w:rsid w:val="00E12DF3"/>
    <w:rsid w:val="00E139C7"/>
    <w:rsid w:val="00E13F02"/>
    <w:rsid w:val="00E14413"/>
    <w:rsid w:val="00E1469D"/>
    <w:rsid w:val="00E14A6D"/>
    <w:rsid w:val="00E203D6"/>
    <w:rsid w:val="00E2053B"/>
    <w:rsid w:val="00E20F10"/>
    <w:rsid w:val="00E2115F"/>
    <w:rsid w:val="00E2166C"/>
    <w:rsid w:val="00E21A40"/>
    <w:rsid w:val="00E227A7"/>
    <w:rsid w:val="00E228BA"/>
    <w:rsid w:val="00E22B04"/>
    <w:rsid w:val="00E22DD9"/>
    <w:rsid w:val="00E23717"/>
    <w:rsid w:val="00E23746"/>
    <w:rsid w:val="00E24301"/>
    <w:rsid w:val="00E24CB7"/>
    <w:rsid w:val="00E253D6"/>
    <w:rsid w:val="00E25ECB"/>
    <w:rsid w:val="00E260F7"/>
    <w:rsid w:val="00E2659D"/>
    <w:rsid w:val="00E27443"/>
    <w:rsid w:val="00E30019"/>
    <w:rsid w:val="00E3007B"/>
    <w:rsid w:val="00E3060A"/>
    <w:rsid w:val="00E30850"/>
    <w:rsid w:val="00E30B47"/>
    <w:rsid w:val="00E319F7"/>
    <w:rsid w:val="00E31C5A"/>
    <w:rsid w:val="00E323D4"/>
    <w:rsid w:val="00E32B6E"/>
    <w:rsid w:val="00E32EEC"/>
    <w:rsid w:val="00E32F4B"/>
    <w:rsid w:val="00E3303F"/>
    <w:rsid w:val="00E34093"/>
    <w:rsid w:val="00E345D6"/>
    <w:rsid w:val="00E355A9"/>
    <w:rsid w:val="00E35734"/>
    <w:rsid w:val="00E35FB5"/>
    <w:rsid w:val="00E365A1"/>
    <w:rsid w:val="00E36AFE"/>
    <w:rsid w:val="00E36CA9"/>
    <w:rsid w:val="00E4029C"/>
    <w:rsid w:val="00E41115"/>
    <w:rsid w:val="00E419EB"/>
    <w:rsid w:val="00E41C49"/>
    <w:rsid w:val="00E41C5E"/>
    <w:rsid w:val="00E420E7"/>
    <w:rsid w:val="00E423B7"/>
    <w:rsid w:val="00E4248E"/>
    <w:rsid w:val="00E42548"/>
    <w:rsid w:val="00E426BB"/>
    <w:rsid w:val="00E42B9B"/>
    <w:rsid w:val="00E43233"/>
    <w:rsid w:val="00E432B1"/>
    <w:rsid w:val="00E4367F"/>
    <w:rsid w:val="00E447DB"/>
    <w:rsid w:val="00E44D6F"/>
    <w:rsid w:val="00E464E6"/>
    <w:rsid w:val="00E4735E"/>
    <w:rsid w:val="00E478D8"/>
    <w:rsid w:val="00E47E1D"/>
    <w:rsid w:val="00E50FA1"/>
    <w:rsid w:val="00E52037"/>
    <w:rsid w:val="00E537F0"/>
    <w:rsid w:val="00E538DE"/>
    <w:rsid w:val="00E54E72"/>
    <w:rsid w:val="00E55407"/>
    <w:rsid w:val="00E5576D"/>
    <w:rsid w:val="00E5608A"/>
    <w:rsid w:val="00E561EF"/>
    <w:rsid w:val="00E56D90"/>
    <w:rsid w:val="00E57D02"/>
    <w:rsid w:val="00E57DD2"/>
    <w:rsid w:val="00E57E2E"/>
    <w:rsid w:val="00E609AA"/>
    <w:rsid w:val="00E61714"/>
    <w:rsid w:val="00E6194C"/>
    <w:rsid w:val="00E61C49"/>
    <w:rsid w:val="00E62A1B"/>
    <w:rsid w:val="00E62D2B"/>
    <w:rsid w:val="00E62E1C"/>
    <w:rsid w:val="00E62F83"/>
    <w:rsid w:val="00E63BE3"/>
    <w:rsid w:val="00E6418F"/>
    <w:rsid w:val="00E64449"/>
    <w:rsid w:val="00E64BFD"/>
    <w:rsid w:val="00E65069"/>
    <w:rsid w:val="00E654A5"/>
    <w:rsid w:val="00E657B4"/>
    <w:rsid w:val="00E65D7C"/>
    <w:rsid w:val="00E67B3E"/>
    <w:rsid w:val="00E7067A"/>
    <w:rsid w:val="00E70CC5"/>
    <w:rsid w:val="00E714CF"/>
    <w:rsid w:val="00E71C4C"/>
    <w:rsid w:val="00E73532"/>
    <w:rsid w:val="00E73AA4"/>
    <w:rsid w:val="00E73CC9"/>
    <w:rsid w:val="00E75000"/>
    <w:rsid w:val="00E75291"/>
    <w:rsid w:val="00E76033"/>
    <w:rsid w:val="00E76121"/>
    <w:rsid w:val="00E7629A"/>
    <w:rsid w:val="00E76F7B"/>
    <w:rsid w:val="00E773AC"/>
    <w:rsid w:val="00E77B32"/>
    <w:rsid w:val="00E813DA"/>
    <w:rsid w:val="00E81952"/>
    <w:rsid w:val="00E81C66"/>
    <w:rsid w:val="00E82473"/>
    <w:rsid w:val="00E82C42"/>
    <w:rsid w:val="00E84D4E"/>
    <w:rsid w:val="00E85457"/>
    <w:rsid w:val="00E86CC3"/>
    <w:rsid w:val="00E86F79"/>
    <w:rsid w:val="00E8718D"/>
    <w:rsid w:val="00E8736F"/>
    <w:rsid w:val="00E8794D"/>
    <w:rsid w:val="00E879CE"/>
    <w:rsid w:val="00E87FD8"/>
    <w:rsid w:val="00E91523"/>
    <w:rsid w:val="00E9182F"/>
    <w:rsid w:val="00E91DB9"/>
    <w:rsid w:val="00E91F15"/>
    <w:rsid w:val="00E92B24"/>
    <w:rsid w:val="00E92C22"/>
    <w:rsid w:val="00E92FF8"/>
    <w:rsid w:val="00E944C4"/>
    <w:rsid w:val="00E94990"/>
    <w:rsid w:val="00E94A41"/>
    <w:rsid w:val="00E94AD7"/>
    <w:rsid w:val="00E94F27"/>
    <w:rsid w:val="00E94F9C"/>
    <w:rsid w:val="00E95453"/>
    <w:rsid w:val="00E96687"/>
    <w:rsid w:val="00E96A72"/>
    <w:rsid w:val="00E97669"/>
    <w:rsid w:val="00E97985"/>
    <w:rsid w:val="00EA01E1"/>
    <w:rsid w:val="00EA0282"/>
    <w:rsid w:val="00EA0381"/>
    <w:rsid w:val="00EA075D"/>
    <w:rsid w:val="00EA0FDC"/>
    <w:rsid w:val="00EA1100"/>
    <w:rsid w:val="00EA151A"/>
    <w:rsid w:val="00EA1749"/>
    <w:rsid w:val="00EA194C"/>
    <w:rsid w:val="00EA1EA5"/>
    <w:rsid w:val="00EA2A9B"/>
    <w:rsid w:val="00EA36FB"/>
    <w:rsid w:val="00EA3D77"/>
    <w:rsid w:val="00EA4006"/>
    <w:rsid w:val="00EA4858"/>
    <w:rsid w:val="00EA4FE8"/>
    <w:rsid w:val="00EA500E"/>
    <w:rsid w:val="00EA50DA"/>
    <w:rsid w:val="00EA63F2"/>
    <w:rsid w:val="00EA6E6F"/>
    <w:rsid w:val="00EA727B"/>
    <w:rsid w:val="00EA72A9"/>
    <w:rsid w:val="00EA7A7C"/>
    <w:rsid w:val="00EB0086"/>
    <w:rsid w:val="00EB0094"/>
    <w:rsid w:val="00EB099B"/>
    <w:rsid w:val="00EB1B23"/>
    <w:rsid w:val="00EB2262"/>
    <w:rsid w:val="00EB3569"/>
    <w:rsid w:val="00EB41A0"/>
    <w:rsid w:val="00EB44E1"/>
    <w:rsid w:val="00EB46D3"/>
    <w:rsid w:val="00EB47E9"/>
    <w:rsid w:val="00EB4D9A"/>
    <w:rsid w:val="00EB51F7"/>
    <w:rsid w:val="00EB54C3"/>
    <w:rsid w:val="00EB5598"/>
    <w:rsid w:val="00EB5C0A"/>
    <w:rsid w:val="00EB6608"/>
    <w:rsid w:val="00EB7063"/>
    <w:rsid w:val="00EB730E"/>
    <w:rsid w:val="00EB7ACA"/>
    <w:rsid w:val="00EB7B39"/>
    <w:rsid w:val="00EB7CFB"/>
    <w:rsid w:val="00EB7E73"/>
    <w:rsid w:val="00EC0138"/>
    <w:rsid w:val="00EC0231"/>
    <w:rsid w:val="00EC1179"/>
    <w:rsid w:val="00EC11B7"/>
    <w:rsid w:val="00EC1603"/>
    <w:rsid w:val="00EC1962"/>
    <w:rsid w:val="00EC28BE"/>
    <w:rsid w:val="00EC34B6"/>
    <w:rsid w:val="00EC3D79"/>
    <w:rsid w:val="00EC538A"/>
    <w:rsid w:val="00EC577E"/>
    <w:rsid w:val="00EC6072"/>
    <w:rsid w:val="00EC60B4"/>
    <w:rsid w:val="00EC6A29"/>
    <w:rsid w:val="00EC7386"/>
    <w:rsid w:val="00EC7439"/>
    <w:rsid w:val="00EC7E66"/>
    <w:rsid w:val="00ED0613"/>
    <w:rsid w:val="00ED0A56"/>
    <w:rsid w:val="00ED0ABB"/>
    <w:rsid w:val="00ED278C"/>
    <w:rsid w:val="00ED287A"/>
    <w:rsid w:val="00ED38F7"/>
    <w:rsid w:val="00ED4EB5"/>
    <w:rsid w:val="00ED528E"/>
    <w:rsid w:val="00ED6040"/>
    <w:rsid w:val="00ED627E"/>
    <w:rsid w:val="00ED697C"/>
    <w:rsid w:val="00EE0016"/>
    <w:rsid w:val="00EE0432"/>
    <w:rsid w:val="00EE083C"/>
    <w:rsid w:val="00EE0F13"/>
    <w:rsid w:val="00EE15D0"/>
    <w:rsid w:val="00EE16B3"/>
    <w:rsid w:val="00EE23A6"/>
    <w:rsid w:val="00EE3A15"/>
    <w:rsid w:val="00EE3E23"/>
    <w:rsid w:val="00EE4B2F"/>
    <w:rsid w:val="00EE5239"/>
    <w:rsid w:val="00EE5903"/>
    <w:rsid w:val="00EE5DFD"/>
    <w:rsid w:val="00EE607F"/>
    <w:rsid w:val="00EE612B"/>
    <w:rsid w:val="00EE684B"/>
    <w:rsid w:val="00EE68CD"/>
    <w:rsid w:val="00EE7934"/>
    <w:rsid w:val="00EF0351"/>
    <w:rsid w:val="00EF090B"/>
    <w:rsid w:val="00EF0A7D"/>
    <w:rsid w:val="00EF0C90"/>
    <w:rsid w:val="00EF10DA"/>
    <w:rsid w:val="00EF1599"/>
    <w:rsid w:val="00EF1EF6"/>
    <w:rsid w:val="00EF252E"/>
    <w:rsid w:val="00EF2E56"/>
    <w:rsid w:val="00EF4D13"/>
    <w:rsid w:val="00EF5432"/>
    <w:rsid w:val="00EF754B"/>
    <w:rsid w:val="00EF75D3"/>
    <w:rsid w:val="00EF7726"/>
    <w:rsid w:val="00EF7923"/>
    <w:rsid w:val="00EF7F39"/>
    <w:rsid w:val="00F00241"/>
    <w:rsid w:val="00F00403"/>
    <w:rsid w:val="00F0134A"/>
    <w:rsid w:val="00F016C4"/>
    <w:rsid w:val="00F017CA"/>
    <w:rsid w:val="00F01CC4"/>
    <w:rsid w:val="00F02127"/>
    <w:rsid w:val="00F0299D"/>
    <w:rsid w:val="00F030DF"/>
    <w:rsid w:val="00F044C4"/>
    <w:rsid w:val="00F05026"/>
    <w:rsid w:val="00F05C1F"/>
    <w:rsid w:val="00F05C8C"/>
    <w:rsid w:val="00F05F2C"/>
    <w:rsid w:val="00F064FA"/>
    <w:rsid w:val="00F06A17"/>
    <w:rsid w:val="00F06E29"/>
    <w:rsid w:val="00F0700B"/>
    <w:rsid w:val="00F07734"/>
    <w:rsid w:val="00F078A2"/>
    <w:rsid w:val="00F07A26"/>
    <w:rsid w:val="00F07FDE"/>
    <w:rsid w:val="00F100B8"/>
    <w:rsid w:val="00F10210"/>
    <w:rsid w:val="00F11BEA"/>
    <w:rsid w:val="00F12C2D"/>
    <w:rsid w:val="00F12DC3"/>
    <w:rsid w:val="00F1315C"/>
    <w:rsid w:val="00F147B4"/>
    <w:rsid w:val="00F15033"/>
    <w:rsid w:val="00F15475"/>
    <w:rsid w:val="00F15906"/>
    <w:rsid w:val="00F1591A"/>
    <w:rsid w:val="00F15F20"/>
    <w:rsid w:val="00F160EF"/>
    <w:rsid w:val="00F169E6"/>
    <w:rsid w:val="00F2025C"/>
    <w:rsid w:val="00F20A87"/>
    <w:rsid w:val="00F20CEA"/>
    <w:rsid w:val="00F22171"/>
    <w:rsid w:val="00F22256"/>
    <w:rsid w:val="00F23031"/>
    <w:rsid w:val="00F23B19"/>
    <w:rsid w:val="00F24058"/>
    <w:rsid w:val="00F24365"/>
    <w:rsid w:val="00F25227"/>
    <w:rsid w:val="00F25736"/>
    <w:rsid w:val="00F25B2C"/>
    <w:rsid w:val="00F25D0B"/>
    <w:rsid w:val="00F25F61"/>
    <w:rsid w:val="00F260DD"/>
    <w:rsid w:val="00F26917"/>
    <w:rsid w:val="00F26D57"/>
    <w:rsid w:val="00F3030D"/>
    <w:rsid w:val="00F3111F"/>
    <w:rsid w:val="00F3112B"/>
    <w:rsid w:val="00F31285"/>
    <w:rsid w:val="00F313BE"/>
    <w:rsid w:val="00F3191C"/>
    <w:rsid w:val="00F324E7"/>
    <w:rsid w:val="00F324FE"/>
    <w:rsid w:val="00F32A56"/>
    <w:rsid w:val="00F32B22"/>
    <w:rsid w:val="00F336E6"/>
    <w:rsid w:val="00F34042"/>
    <w:rsid w:val="00F34082"/>
    <w:rsid w:val="00F340D8"/>
    <w:rsid w:val="00F35365"/>
    <w:rsid w:val="00F357B0"/>
    <w:rsid w:val="00F36928"/>
    <w:rsid w:val="00F36B57"/>
    <w:rsid w:val="00F371D4"/>
    <w:rsid w:val="00F37382"/>
    <w:rsid w:val="00F37657"/>
    <w:rsid w:val="00F37C11"/>
    <w:rsid w:val="00F40A8D"/>
    <w:rsid w:val="00F41080"/>
    <w:rsid w:val="00F418F5"/>
    <w:rsid w:val="00F419A8"/>
    <w:rsid w:val="00F42132"/>
    <w:rsid w:val="00F423FE"/>
    <w:rsid w:val="00F4265A"/>
    <w:rsid w:val="00F42948"/>
    <w:rsid w:val="00F42C0B"/>
    <w:rsid w:val="00F4303B"/>
    <w:rsid w:val="00F43146"/>
    <w:rsid w:val="00F437C5"/>
    <w:rsid w:val="00F44181"/>
    <w:rsid w:val="00F4461D"/>
    <w:rsid w:val="00F454D9"/>
    <w:rsid w:val="00F46620"/>
    <w:rsid w:val="00F46E96"/>
    <w:rsid w:val="00F47B03"/>
    <w:rsid w:val="00F503A1"/>
    <w:rsid w:val="00F5081C"/>
    <w:rsid w:val="00F50AA4"/>
    <w:rsid w:val="00F51748"/>
    <w:rsid w:val="00F524F6"/>
    <w:rsid w:val="00F52842"/>
    <w:rsid w:val="00F53252"/>
    <w:rsid w:val="00F53795"/>
    <w:rsid w:val="00F53CC6"/>
    <w:rsid w:val="00F54FDA"/>
    <w:rsid w:val="00F55793"/>
    <w:rsid w:val="00F55C6B"/>
    <w:rsid w:val="00F56D39"/>
    <w:rsid w:val="00F56F6E"/>
    <w:rsid w:val="00F573D9"/>
    <w:rsid w:val="00F60607"/>
    <w:rsid w:val="00F60EB0"/>
    <w:rsid w:val="00F62F7D"/>
    <w:rsid w:val="00F6321E"/>
    <w:rsid w:val="00F645C5"/>
    <w:rsid w:val="00F64CFB"/>
    <w:rsid w:val="00F64EFC"/>
    <w:rsid w:val="00F65608"/>
    <w:rsid w:val="00F660C2"/>
    <w:rsid w:val="00F66161"/>
    <w:rsid w:val="00F66199"/>
    <w:rsid w:val="00F661B5"/>
    <w:rsid w:val="00F6645A"/>
    <w:rsid w:val="00F67545"/>
    <w:rsid w:val="00F67EA6"/>
    <w:rsid w:val="00F7077B"/>
    <w:rsid w:val="00F707B4"/>
    <w:rsid w:val="00F7086A"/>
    <w:rsid w:val="00F70AB5"/>
    <w:rsid w:val="00F70B88"/>
    <w:rsid w:val="00F70CE4"/>
    <w:rsid w:val="00F713F8"/>
    <w:rsid w:val="00F71A4B"/>
    <w:rsid w:val="00F71F13"/>
    <w:rsid w:val="00F7230B"/>
    <w:rsid w:val="00F725B7"/>
    <w:rsid w:val="00F7271A"/>
    <w:rsid w:val="00F733EB"/>
    <w:rsid w:val="00F73E6B"/>
    <w:rsid w:val="00F73ED1"/>
    <w:rsid w:val="00F746AA"/>
    <w:rsid w:val="00F74DA4"/>
    <w:rsid w:val="00F753FD"/>
    <w:rsid w:val="00F761C9"/>
    <w:rsid w:val="00F7650C"/>
    <w:rsid w:val="00F7672B"/>
    <w:rsid w:val="00F76EA5"/>
    <w:rsid w:val="00F81112"/>
    <w:rsid w:val="00F812DE"/>
    <w:rsid w:val="00F81463"/>
    <w:rsid w:val="00F82C94"/>
    <w:rsid w:val="00F833D7"/>
    <w:rsid w:val="00F83743"/>
    <w:rsid w:val="00F84D1E"/>
    <w:rsid w:val="00F85D42"/>
    <w:rsid w:val="00F85F36"/>
    <w:rsid w:val="00F86116"/>
    <w:rsid w:val="00F86332"/>
    <w:rsid w:val="00F864B7"/>
    <w:rsid w:val="00F8667D"/>
    <w:rsid w:val="00F8689D"/>
    <w:rsid w:val="00F868BD"/>
    <w:rsid w:val="00F86C3D"/>
    <w:rsid w:val="00F86DDC"/>
    <w:rsid w:val="00F87177"/>
    <w:rsid w:val="00F872FD"/>
    <w:rsid w:val="00F905E2"/>
    <w:rsid w:val="00F90BB1"/>
    <w:rsid w:val="00F90FC6"/>
    <w:rsid w:val="00F91D33"/>
    <w:rsid w:val="00F92E0B"/>
    <w:rsid w:val="00F935F6"/>
    <w:rsid w:val="00F93FE9"/>
    <w:rsid w:val="00F9428D"/>
    <w:rsid w:val="00F944E5"/>
    <w:rsid w:val="00F94651"/>
    <w:rsid w:val="00F948EB"/>
    <w:rsid w:val="00F94ACC"/>
    <w:rsid w:val="00F94DAD"/>
    <w:rsid w:val="00F94E0E"/>
    <w:rsid w:val="00F94E90"/>
    <w:rsid w:val="00F94EEF"/>
    <w:rsid w:val="00F9565E"/>
    <w:rsid w:val="00F95734"/>
    <w:rsid w:val="00F95C50"/>
    <w:rsid w:val="00F96C54"/>
    <w:rsid w:val="00F979F5"/>
    <w:rsid w:val="00FA01E1"/>
    <w:rsid w:val="00FA1112"/>
    <w:rsid w:val="00FA218E"/>
    <w:rsid w:val="00FA35B2"/>
    <w:rsid w:val="00FA3D74"/>
    <w:rsid w:val="00FA500C"/>
    <w:rsid w:val="00FA66D4"/>
    <w:rsid w:val="00FA6D25"/>
    <w:rsid w:val="00FA7DC0"/>
    <w:rsid w:val="00FA7F89"/>
    <w:rsid w:val="00FB07F0"/>
    <w:rsid w:val="00FB0CC0"/>
    <w:rsid w:val="00FB2274"/>
    <w:rsid w:val="00FB23F1"/>
    <w:rsid w:val="00FB2735"/>
    <w:rsid w:val="00FB2F3D"/>
    <w:rsid w:val="00FB2FA7"/>
    <w:rsid w:val="00FB349A"/>
    <w:rsid w:val="00FB39BF"/>
    <w:rsid w:val="00FB3EE0"/>
    <w:rsid w:val="00FB477D"/>
    <w:rsid w:val="00FB48B6"/>
    <w:rsid w:val="00FB5346"/>
    <w:rsid w:val="00FB5A1D"/>
    <w:rsid w:val="00FB6B75"/>
    <w:rsid w:val="00FB6EB0"/>
    <w:rsid w:val="00FB71F9"/>
    <w:rsid w:val="00FB74FD"/>
    <w:rsid w:val="00FB7677"/>
    <w:rsid w:val="00FB7FA2"/>
    <w:rsid w:val="00FC027B"/>
    <w:rsid w:val="00FC050B"/>
    <w:rsid w:val="00FC0689"/>
    <w:rsid w:val="00FC0856"/>
    <w:rsid w:val="00FC09EE"/>
    <w:rsid w:val="00FC0BF6"/>
    <w:rsid w:val="00FC1F2F"/>
    <w:rsid w:val="00FC25E7"/>
    <w:rsid w:val="00FC273A"/>
    <w:rsid w:val="00FC2849"/>
    <w:rsid w:val="00FC2B7C"/>
    <w:rsid w:val="00FC4009"/>
    <w:rsid w:val="00FC430D"/>
    <w:rsid w:val="00FC4A5E"/>
    <w:rsid w:val="00FC4D35"/>
    <w:rsid w:val="00FC4FBF"/>
    <w:rsid w:val="00FC5168"/>
    <w:rsid w:val="00FC51A4"/>
    <w:rsid w:val="00FC544B"/>
    <w:rsid w:val="00FC658A"/>
    <w:rsid w:val="00FC6F4F"/>
    <w:rsid w:val="00FC73BF"/>
    <w:rsid w:val="00FC7926"/>
    <w:rsid w:val="00FC7A2E"/>
    <w:rsid w:val="00FD021C"/>
    <w:rsid w:val="00FD0931"/>
    <w:rsid w:val="00FD11A4"/>
    <w:rsid w:val="00FD12D3"/>
    <w:rsid w:val="00FD1378"/>
    <w:rsid w:val="00FD1800"/>
    <w:rsid w:val="00FD1E20"/>
    <w:rsid w:val="00FD1F2D"/>
    <w:rsid w:val="00FD2B8E"/>
    <w:rsid w:val="00FD32A4"/>
    <w:rsid w:val="00FD4472"/>
    <w:rsid w:val="00FD447A"/>
    <w:rsid w:val="00FD482B"/>
    <w:rsid w:val="00FD4877"/>
    <w:rsid w:val="00FD496B"/>
    <w:rsid w:val="00FD5590"/>
    <w:rsid w:val="00FD5C1B"/>
    <w:rsid w:val="00FD5FF2"/>
    <w:rsid w:val="00FD6B26"/>
    <w:rsid w:val="00FD7BF5"/>
    <w:rsid w:val="00FE0125"/>
    <w:rsid w:val="00FE06A5"/>
    <w:rsid w:val="00FE0719"/>
    <w:rsid w:val="00FE1318"/>
    <w:rsid w:val="00FE174B"/>
    <w:rsid w:val="00FE2064"/>
    <w:rsid w:val="00FE255B"/>
    <w:rsid w:val="00FE2910"/>
    <w:rsid w:val="00FE2C6E"/>
    <w:rsid w:val="00FE371A"/>
    <w:rsid w:val="00FE3DC2"/>
    <w:rsid w:val="00FE3EC7"/>
    <w:rsid w:val="00FE3F0A"/>
    <w:rsid w:val="00FE47F5"/>
    <w:rsid w:val="00FE5071"/>
    <w:rsid w:val="00FE6361"/>
    <w:rsid w:val="00FE6F8F"/>
    <w:rsid w:val="00FF049D"/>
    <w:rsid w:val="00FF08E5"/>
    <w:rsid w:val="00FF125E"/>
    <w:rsid w:val="00FF14C8"/>
    <w:rsid w:val="00FF169E"/>
    <w:rsid w:val="00FF178E"/>
    <w:rsid w:val="00FF2C8B"/>
    <w:rsid w:val="00FF2F38"/>
    <w:rsid w:val="00FF3A33"/>
    <w:rsid w:val="00FF3A43"/>
    <w:rsid w:val="00FF3A45"/>
    <w:rsid w:val="00FF3D9F"/>
    <w:rsid w:val="00FF43DA"/>
    <w:rsid w:val="00FF4791"/>
    <w:rsid w:val="00FF552B"/>
    <w:rsid w:val="00FF566B"/>
    <w:rsid w:val="00FF6A56"/>
    <w:rsid w:val="00FF6D59"/>
    <w:rsid w:val="00FF78E1"/>
    <w:rsid w:val="00FF7B59"/>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1610E4"/>
  <w15:chartTrackingRefBased/>
  <w15:docId w15:val="{AB4EEAD2-82B6-4E99-A698-A36639C53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F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5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3F6E"/>
    <w:pPr>
      <w:ind w:left="720"/>
      <w:contextualSpacing/>
    </w:pPr>
  </w:style>
  <w:style w:type="paragraph" w:styleId="FootnoteText">
    <w:name w:val="footnote text"/>
    <w:basedOn w:val="Normal"/>
    <w:link w:val="FootnoteTextChar"/>
    <w:uiPriority w:val="99"/>
    <w:semiHidden/>
    <w:unhideWhenUsed/>
    <w:rsid w:val="004B56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563D"/>
    <w:rPr>
      <w:sz w:val="20"/>
      <w:szCs w:val="20"/>
    </w:rPr>
  </w:style>
  <w:style w:type="character" w:styleId="FootnoteReference">
    <w:name w:val="footnote reference"/>
    <w:basedOn w:val="DefaultParagraphFont"/>
    <w:uiPriority w:val="99"/>
    <w:semiHidden/>
    <w:unhideWhenUsed/>
    <w:rsid w:val="004B563D"/>
    <w:rPr>
      <w:vertAlign w:val="superscript"/>
    </w:rPr>
  </w:style>
  <w:style w:type="paragraph" w:styleId="Header">
    <w:name w:val="header"/>
    <w:basedOn w:val="Normal"/>
    <w:link w:val="HeaderChar"/>
    <w:uiPriority w:val="99"/>
    <w:unhideWhenUsed/>
    <w:rsid w:val="008670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703B"/>
  </w:style>
  <w:style w:type="paragraph" w:styleId="Footer">
    <w:name w:val="footer"/>
    <w:basedOn w:val="Normal"/>
    <w:link w:val="FooterChar"/>
    <w:uiPriority w:val="99"/>
    <w:unhideWhenUsed/>
    <w:rsid w:val="008670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703B"/>
  </w:style>
  <w:style w:type="character" w:customStyle="1" w:styleId="klw3rc">
    <w:name w:val="klw3rc"/>
    <w:basedOn w:val="DefaultParagraphFont"/>
    <w:rsid w:val="006B5826"/>
  </w:style>
  <w:style w:type="character" w:styleId="Hyperlink">
    <w:name w:val="Hyperlink"/>
    <w:basedOn w:val="DefaultParagraphFont"/>
    <w:uiPriority w:val="99"/>
    <w:unhideWhenUsed/>
    <w:rsid w:val="00D41759"/>
    <w:rPr>
      <w:color w:val="0563C1" w:themeColor="hyperlink"/>
      <w:u w:val="single"/>
    </w:rPr>
  </w:style>
  <w:style w:type="character" w:styleId="UnresolvedMention">
    <w:name w:val="Unresolved Mention"/>
    <w:basedOn w:val="DefaultParagraphFont"/>
    <w:uiPriority w:val="99"/>
    <w:semiHidden/>
    <w:unhideWhenUsed/>
    <w:rsid w:val="00D41759"/>
    <w:rPr>
      <w:color w:val="605E5C"/>
      <w:shd w:val="clear" w:color="auto" w:fill="E1DFDD"/>
    </w:rPr>
  </w:style>
  <w:style w:type="character" w:styleId="FollowedHyperlink">
    <w:name w:val="FollowedHyperlink"/>
    <w:basedOn w:val="DefaultParagraphFont"/>
    <w:uiPriority w:val="99"/>
    <w:semiHidden/>
    <w:unhideWhenUsed/>
    <w:rsid w:val="003710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938096">
      <w:bodyDiv w:val="1"/>
      <w:marLeft w:val="0"/>
      <w:marRight w:val="0"/>
      <w:marTop w:val="0"/>
      <w:marBottom w:val="0"/>
      <w:divBdr>
        <w:top w:val="none" w:sz="0" w:space="0" w:color="auto"/>
        <w:left w:val="none" w:sz="0" w:space="0" w:color="auto"/>
        <w:bottom w:val="none" w:sz="0" w:space="0" w:color="auto"/>
        <w:right w:val="none" w:sz="0" w:space="0" w:color="auto"/>
      </w:divBdr>
    </w:div>
    <w:div w:id="524900901">
      <w:bodyDiv w:val="1"/>
      <w:marLeft w:val="0"/>
      <w:marRight w:val="0"/>
      <w:marTop w:val="0"/>
      <w:marBottom w:val="0"/>
      <w:divBdr>
        <w:top w:val="none" w:sz="0" w:space="0" w:color="auto"/>
        <w:left w:val="none" w:sz="0" w:space="0" w:color="auto"/>
        <w:bottom w:val="none" w:sz="0" w:space="0" w:color="auto"/>
        <w:right w:val="none" w:sz="0" w:space="0" w:color="auto"/>
      </w:divBdr>
    </w:div>
    <w:div w:id="669872856">
      <w:bodyDiv w:val="1"/>
      <w:marLeft w:val="0"/>
      <w:marRight w:val="0"/>
      <w:marTop w:val="0"/>
      <w:marBottom w:val="0"/>
      <w:divBdr>
        <w:top w:val="none" w:sz="0" w:space="0" w:color="auto"/>
        <w:left w:val="none" w:sz="0" w:space="0" w:color="auto"/>
        <w:bottom w:val="none" w:sz="0" w:space="0" w:color="auto"/>
        <w:right w:val="none" w:sz="0" w:space="0" w:color="auto"/>
      </w:divBdr>
    </w:div>
    <w:div w:id="1085801765">
      <w:bodyDiv w:val="1"/>
      <w:marLeft w:val="0"/>
      <w:marRight w:val="0"/>
      <w:marTop w:val="0"/>
      <w:marBottom w:val="0"/>
      <w:divBdr>
        <w:top w:val="none" w:sz="0" w:space="0" w:color="auto"/>
        <w:left w:val="none" w:sz="0" w:space="0" w:color="auto"/>
        <w:bottom w:val="none" w:sz="0" w:space="0" w:color="auto"/>
        <w:right w:val="none" w:sz="0" w:space="0" w:color="auto"/>
      </w:divBdr>
    </w:div>
    <w:div w:id="1109353991">
      <w:bodyDiv w:val="1"/>
      <w:marLeft w:val="0"/>
      <w:marRight w:val="0"/>
      <w:marTop w:val="0"/>
      <w:marBottom w:val="0"/>
      <w:divBdr>
        <w:top w:val="none" w:sz="0" w:space="0" w:color="auto"/>
        <w:left w:val="none" w:sz="0" w:space="0" w:color="auto"/>
        <w:bottom w:val="none" w:sz="0" w:space="0" w:color="auto"/>
        <w:right w:val="none" w:sz="0" w:space="0" w:color="auto"/>
      </w:divBdr>
    </w:div>
    <w:div w:id="1686470073">
      <w:bodyDiv w:val="1"/>
      <w:marLeft w:val="0"/>
      <w:marRight w:val="0"/>
      <w:marTop w:val="0"/>
      <w:marBottom w:val="0"/>
      <w:divBdr>
        <w:top w:val="none" w:sz="0" w:space="0" w:color="auto"/>
        <w:left w:val="none" w:sz="0" w:space="0" w:color="auto"/>
        <w:bottom w:val="none" w:sz="0" w:space="0" w:color="auto"/>
        <w:right w:val="none" w:sz="0" w:space="0" w:color="auto"/>
      </w:divBdr>
    </w:div>
    <w:div w:id="2057505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8.png"/><Relationship Id="rId159" Type="http://schemas.openxmlformats.org/officeDocument/2006/relationships/image" Target="media/image149.png"/><Relationship Id="rId170" Type="http://schemas.openxmlformats.org/officeDocument/2006/relationships/image" Target="media/image160.png"/><Relationship Id="rId191" Type="http://schemas.openxmlformats.org/officeDocument/2006/relationships/image" Target="media/image181.png"/><Relationship Id="rId205" Type="http://schemas.openxmlformats.org/officeDocument/2006/relationships/image" Target="media/image195.png"/><Relationship Id="rId226" Type="http://schemas.openxmlformats.org/officeDocument/2006/relationships/image" Target="media/image214.jpg"/><Relationship Id="rId247" Type="http://schemas.openxmlformats.org/officeDocument/2006/relationships/image" Target="media/image234.png"/><Relationship Id="rId107" Type="http://schemas.openxmlformats.org/officeDocument/2006/relationships/image" Target="media/image97.png"/><Relationship Id="rId268" Type="http://schemas.openxmlformats.org/officeDocument/2006/relationships/image" Target="media/image255.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image" Target="media/image139.png"/><Relationship Id="rId5" Type="http://schemas.openxmlformats.org/officeDocument/2006/relationships/numbering" Target="numbering.xml"/><Relationship Id="rId95" Type="http://schemas.openxmlformats.org/officeDocument/2006/relationships/image" Target="media/image85.png"/><Relationship Id="rId160" Type="http://schemas.openxmlformats.org/officeDocument/2006/relationships/image" Target="media/image150.png"/><Relationship Id="rId181" Type="http://schemas.openxmlformats.org/officeDocument/2006/relationships/image" Target="media/image171.png"/><Relationship Id="rId216" Type="http://schemas.openxmlformats.org/officeDocument/2006/relationships/image" Target="media/image206.png"/><Relationship Id="rId237" Type="http://schemas.openxmlformats.org/officeDocument/2006/relationships/image" Target="media/image224.png"/><Relationship Id="rId258" Type="http://schemas.openxmlformats.org/officeDocument/2006/relationships/image" Target="media/image245.png"/><Relationship Id="rId279" Type="http://schemas.openxmlformats.org/officeDocument/2006/relationships/image" Target="media/image266.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image" Target="media/image129.png"/><Relationship Id="rId85" Type="http://schemas.openxmlformats.org/officeDocument/2006/relationships/image" Target="media/image75.png"/><Relationship Id="rId150" Type="http://schemas.openxmlformats.org/officeDocument/2006/relationships/image" Target="media/image140.png"/><Relationship Id="rId171" Type="http://schemas.openxmlformats.org/officeDocument/2006/relationships/image" Target="media/image161.png"/><Relationship Id="rId192" Type="http://schemas.openxmlformats.org/officeDocument/2006/relationships/image" Target="media/image182.png"/><Relationship Id="rId206" Type="http://schemas.openxmlformats.org/officeDocument/2006/relationships/image" Target="media/image196.png"/><Relationship Id="rId227" Type="http://schemas.openxmlformats.org/officeDocument/2006/relationships/hyperlink" Target="https://www.youtube.com/embed/WoSxvr105ps?feature=oembed" TargetMode="External"/><Relationship Id="rId248" Type="http://schemas.openxmlformats.org/officeDocument/2006/relationships/image" Target="media/image235.png"/><Relationship Id="rId269" Type="http://schemas.openxmlformats.org/officeDocument/2006/relationships/image" Target="media/image256.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280" Type="http://schemas.openxmlformats.org/officeDocument/2006/relationships/image" Target="media/image267.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30.png"/><Relationship Id="rId161" Type="http://schemas.openxmlformats.org/officeDocument/2006/relationships/image" Target="media/image151.png"/><Relationship Id="rId182" Type="http://schemas.openxmlformats.org/officeDocument/2006/relationships/image" Target="media/image172.png"/><Relationship Id="rId217" Type="http://schemas.openxmlformats.org/officeDocument/2006/relationships/image" Target="media/image207.png"/><Relationship Id="rId6" Type="http://schemas.openxmlformats.org/officeDocument/2006/relationships/styles" Target="styles.xml"/><Relationship Id="rId238" Type="http://schemas.openxmlformats.org/officeDocument/2006/relationships/image" Target="media/image225.png"/><Relationship Id="rId259" Type="http://schemas.openxmlformats.org/officeDocument/2006/relationships/image" Target="media/image246.png"/><Relationship Id="rId23" Type="http://schemas.openxmlformats.org/officeDocument/2006/relationships/image" Target="media/image13.png"/><Relationship Id="rId119" Type="http://schemas.openxmlformats.org/officeDocument/2006/relationships/image" Target="media/image109.png"/><Relationship Id="rId270" Type="http://schemas.openxmlformats.org/officeDocument/2006/relationships/image" Target="media/image257.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image" Target="media/image120.png"/><Relationship Id="rId151" Type="http://schemas.openxmlformats.org/officeDocument/2006/relationships/image" Target="media/image141.png"/><Relationship Id="rId172" Type="http://schemas.openxmlformats.org/officeDocument/2006/relationships/image" Target="media/image162.png"/><Relationship Id="rId193" Type="http://schemas.openxmlformats.org/officeDocument/2006/relationships/image" Target="media/image183.png"/><Relationship Id="rId207" Type="http://schemas.openxmlformats.org/officeDocument/2006/relationships/image" Target="media/image197.png"/><Relationship Id="rId228" Type="http://schemas.openxmlformats.org/officeDocument/2006/relationships/image" Target="media/image215.jpg"/><Relationship Id="rId249" Type="http://schemas.openxmlformats.org/officeDocument/2006/relationships/image" Target="media/image236.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260" Type="http://schemas.openxmlformats.org/officeDocument/2006/relationships/image" Target="media/image247.png"/><Relationship Id="rId265" Type="http://schemas.openxmlformats.org/officeDocument/2006/relationships/image" Target="media/image252.png"/><Relationship Id="rId281" Type="http://schemas.openxmlformats.org/officeDocument/2006/relationships/header" Target="header1.xm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image" Target="media/image152.png"/><Relationship Id="rId183" Type="http://schemas.openxmlformats.org/officeDocument/2006/relationships/image" Target="media/image173.png"/><Relationship Id="rId213" Type="http://schemas.openxmlformats.org/officeDocument/2006/relationships/image" Target="media/image203.png"/><Relationship Id="rId218" Type="http://schemas.openxmlformats.org/officeDocument/2006/relationships/image" Target="media/image208.png"/><Relationship Id="rId234" Type="http://schemas.openxmlformats.org/officeDocument/2006/relationships/image" Target="media/image221.png"/><Relationship Id="rId239" Type="http://schemas.openxmlformats.org/officeDocument/2006/relationships/image" Target="media/image226.png"/><Relationship Id="rId2" Type="http://schemas.openxmlformats.org/officeDocument/2006/relationships/customXml" Target="../customXml/item2.xml"/><Relationship Id="rId29" Type="http://schemas.openxmlformats.org/officeDocument/2006/relationships/image" Target="media/image19.png"/><Relationship Id="rId250" Type="http://schemas.openxmlformats.org/officeDocument/2006/relationships/image" Target="media/image237.png"/><Relationship Id="rId255" Type="http://schemas.openxmlformats.org/officeDocument/2006/relationships/image" Target="media/image242.png"/><Relationship Id="rId271" Type="http://schemas.openxmlformats.org/officeDocument/2006/relationships/image" Target="media/image258.png"/><Relationship Id="rId276" Type="http://schemas.openxmlformats.org/officeDocument/2006/relationships/image" Target="media/image263.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image" Target="media/image184.png"/><Relationship Id="rId199" Type="http://schemas.openxmlformats.org/officeDocument/2006/relationships/image" Target="media/image189.png"/><Relationship Id="rId203" Type="http://schemas.openxmlformats.org/officeDocument/2006/relationships/image" Target="media/image193.png"/><Relationship Id="rId208" Type="http://schemas.openxmlformats.org/officeDocument/2006/relationships/image" Target="media/image198.png"/><Relationship Id="rId229" Type="http://schemas.openxmlformats.org/officeDocument/2006/relationships/image" Target="media/image216.png"/><Relationship Id="rId19" Type="http://schemas.openxmlformats.org/officeDocument/2006/relationships/image" Target="media/image9.png"/><Relationship Id="rId224" Type="http://schemas.openxmlformats.org/officeDocument/2006/relationships/image" Target="media/image213.jpg"/><Relationship Id="rId240" Type="http://schemas.openxmlformats.org/officeDocument/2006/relationships/image" Target="media/image227.png"/><Relationship Id="rId245" Type="http://schemas.openxmlformats.org/officeDocument/2006/relationships/image" Target="media/image232.png"/><Relationship Id="rId261" Type="http://schemas.openxmlformats.org/officeDocument/2006/relationships/image" Target="media/image248.png"/><Relationship Id="rId266" Type="http://schemas.openxmlformats.org/officeDocument/2006/relationships/image" Target="media/image253.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282"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4.png"/><Relationship Id="rId189" Type="http://schemas.openxmlformats.org/officeDocument/2006/relationships/image" Target="media/image179.png"/><Relationship Id="rId219" Type="http://schemas.openxmlformats.org/officeDocument/2006/relationships/image" Target="media/image209.png"/><Relationship Id="rId3" Type="http://schemas.openxmlformats.org/officeDocument/2006/relationships/customXml" Target="../customXml/item3.xml"/><Relationship Id="rId214" Type="http://schemas.openxmlformats.org/officeDocument/2006/relationships/image" Target="media/image204.png"/><Relationship Id="rId230" Type="http://schemas.openxmlformats.org/officeDocument/2006/relationships/image" Target="media/image217.png"/><Relationship Id="rId235" Type="http://schemas.openxmlformats.org/officeDocument/2006/relationships/image" Target="media/image222.png"/><Relationship Id="rId251" Type="http://schemas.openxmlformats.org/officeDocument/2006/relationships/image" Target="media/image238.png"/><Relationship Id="rId256" Type="http://schemas.openxmlformats.org/officeDocument/2006/relationships/image" Target="media/image243.png"/><Relationship Id="rId277" Type="http://schemas.openxmlformats.org/officeDocument/2006/relationships/image" Target="media/image264.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8.png"/><Relationship Id="rId272" Type="http://schemas.openxmlformats.org/officeDocument/2006/relationships/image" Target="media/image259.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image" Target="media/image164.png"/><Relationship Id="rId179" Type="http://schemas.openxmlformats.org/officeDocument/2006/relationships/image" Target="media/image169.png"/><Relationship Id="rId195" Type="http://schemas.openxmlformats.org/officeDocument/2006/relationships/image" Target="media/image185.png"/><Relationship Id="rId209" Type="http://schemas.openxmlformats.org/officeDocument/2006/relationships/image" Target="media/image199.png"/><Relationship Id="rId190" Type="http://schemas.openxmlformats.org/officeDocument/2006/relationships/image" Target="media/image180.png"/><Relationship Id="rId204" Type="http://schemas.openxmlformats.org/officeDocument/2006/relationships/image" Target="media/image194.png"/><Relationship Id="rId220" Type="http://schemas.openxmlformats.org/officeDocument/2006/relationships/image" Target="media/image210.png"/><Relationship Id="rId225" Type="http://schemas.openxmlformats.org/officeDocument/2006/relationships/hyperlink" Target="https://www.youtube.com/embed/TDJzhyNixrM?feature=oembed" TargetMode="External"/><Relationship Id="rId241" Type="http://schemas.openxmlformats.org/officeDocument/2006/relationships/image" Target="media/image228.png"/><Relationship Id="rId246" Type="http://schemas.openxmlformats.org/officeDocument/2006/relationships/image" Target="media/image233.png"/><Relationship Id="rId267" Type="http://schemas.openxmlformats.org/officeDocument/2006/relationships/image" Target="media/image254.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7.png"/><Relationship Id="rId262" Type="http://schemas.openxmlformats.org/officeDocument/2006/relationships/image" Target="media/image249.png"/><Relationship Id="rId283"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185" Type="http://schemas.openxmlformats.org/officeDocument/2006/relationships/image" Target="media/image175.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70.png"/><Relationship Id="rId210" Type="http://schemas.openxmlformats.org/officeDocument/2006/relationships/image" Target="media/image200.png"/><Relationship Id="rId215" Type="http://schemas.openxmlformats.org/officeDocument/2006/relationships/image" Target="media/image205.png"/><Relationship Id="rId236" Type="http://schemas.openxmlformats.org/officeDocument/2006/relationships/image" Target="media/image223.png"/><Relationship Id="rId257" Type="http://schemas.openxmlformats.org/officeDocument/2006/relationships/image" Target="media/image244.png"/><Relationship Id="rId278" Type="http://schemas.openxmlformats.org/officeDocument/2006/relationships/image" Target="media/image265.png"/><Relationship Id="rId26" Type="http://schemas.openxmlformats.org/officeDocument/2006/relationships/image" Target="media/image16.png"/><Relationship Id="rId231" Type="http://schemas.openxmlformats.org/officeDocument/2006/relationships/image" Target="media/image218.png"/><Relationship Id="rId252" Type="http://schemas.openxmlformats.org/officeDocument/2006/relationships/image" Target="media/image239.png"/><Relationship Id="rId273" Type="http://schemas.openxmlformats.org/officeDocument/2006/relationships/image" Target="media/image260.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4.png"/><Relationship Id="rId175" Type="http://schemas.openxmlformats.org/officeDocument/2006/relationships/image" Target="media/image165.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6.png"/><Relationship Id="rId221" Type="http://schemas.openxmlformats.org/officeDocument/2006/relationships/image" Target="media/image211.png"/><Relationship Id="rId242" Type="http://schemas.openxmlformats.org/officeDocument/2006/relationships/image" Target="media/image229.png"/><Relationship Id="rId263" Type="http://schemas.openxmlformats.org/officeDocument/2006/relationships/image" Target="media/image250.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jpe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0.png"/><Relationship Id="rId165" Type="http://schemas.openxmlformats.org/officeDocument/2006/relationships/image" Target="media/image155.png"/><Relationship Id="rId186" Type="http://schemas.openxmlformats.org/officeDocument/2006/relationships/image" Target="media/image176.png"/><Relationship Id="rId211" Type="http://schemas.openxmlformats.org/officeDocument/2006/relationships/image" Target="media/image201.png"/><Relationship Id="rId232" Type="http://schemas.openxmlformats.org/officeDocument/2006/relationships/image" Target="media/image219.png"/><Relationship Id="rId253" Type="http://schemas.openxmlformats.org/officeDocument/2006/relationships/image" Target="media/image240.png"/><Relationship Id="rId274" Type="http://schemas.openxmlformats.org/officeDocument/2006/relationships/image" Target="media/image261.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0.png"/><Relationship Id="rId264" Type="http://schemas.openxmlformats.org/officeDocument/2006/relationships/image" Target="media/image251.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0.png"/><Relationship Id="rId254" Type="http://schemas.openxmlformats.org/officeDocument/2006/relationships/image" Target="media/image241.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275" Type="http://schemas.openxmlformats.org/officeDocument/2006/relationships/image" Target="media/image262.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image" Target="media/image125.png"/><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hyperlink" Target="https://www.youtube.com/embed/3TJXIQBnuFs?feature=oembed" TargetMode="External"/><Relationship Id="rId244" Type="http://schemas.openxmlformats.org/officeDocument/2006/relationships/image" Target="media/image2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632BE53E2B9CF429A916D8F9199F607" ma:contentTypeVersion="8" ma:contentTypeDescription="Create a new document." ma:contentTypeScope="" ma:versionID="380ead713a706bc000a005247d541816">
  <xsd:schema xmlns:xsd="http://www.w3.org/2001/XMLSchema" xmlns:xs="http://www.w3.org/2001/XMLSchema" xmlns:p="http://schemas.microsoft.com/office/2006/metadata/properties" xmlns:ns3="3c6c82f2-1400-4c2d-bd35-729276b7e42b" targetNamespace="http://schemas.microsoft.com/office/2006/metadata/properties" ma:root="true" ma:fieldsID="747e13d94799871e29f52f7be77ee60c" ns3:_="">
    <xsd:import namespace="3c6c82f2-1400-4c2d-bd35-729276b7e42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6c82f2-1400-4c2d-bd35-729276b7e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3c6c82f2-1400-4c2d-bd35-729276b7e42b" xsi:nil="true"/>
  </documentManagement>
</p:properties>
</file>

<file path=customXml/itemProps1.xml><?xml version="1.0" encoding="utf-8"?>
<ds:datastoreItem xmlns:ds="http://schemas.openxmlformats.org/officeDocument/2006/customXml" ds:itemID="{A069961C-DD9B-4E35-BE11-195060DDA4B0}">
  <ds:schemaRefs>
    <ds:schemaRef ds:uri="http://schemas.openxmlformats.org/officeDocument/2006/bibliography"/>
  </ds:schemaRefs>
</ds:datastoreItem>
</file>

<file path=customXml/itemProps2.xml><?xml version="1.0" encoding="utf-8"?>
<ds:datastoreItem xmlns:ds="http://schemas.openxmlformats.org/officeDocument/2006/customXml" ds:itemID="{AD39274B-4C7C-45CA-B79D-A0740EF06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6c82f2-1400-4c2d-bd35-729276b7e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1A70D6-A953-4AC6-8F7A-243262C978DD}">
  <ds:schemaRefs>
    <ds:schemaRef ds:uri="http://schemas.microsoft.com/sharepoint/v3/contenttype/forms"/>
  </ds:schemaRefs>
</ds:datastoreItem>
</file>

<file path=customXml/itemProps4.xml><?xml version="1.0" encoding="utf-8"?>
<ds:datastoreItem xmlns:ds="http://schemas.openxmlformats.org/officeDocument/2006/customXml" ds:itemID="{34714F53-AF17-405D-A737-8AD3C980E349}">
  <ds:schemaRefs>
    <ds:schemaRef ds:uri="http://schemas.microsoft.com/office/2006/metadata/properties"/>
    <ds:schemaRef ds:uri="http://schemas.microsoft.com/office/infopath/2007/PartnerControls"/>
    <ds:schemaRef ds:uri="3c6c82f2-1400-4c2d-bd35-729276b7e42b"/>
  </ds:schemaRefs>
</ds:datastoreItem>
</file>

<file path=docProps/app.xml><?xml version="1.0" encoding="utf-8"?>
<Properties xmlns="http://schemas.openxmlformats.org/officeDocument/2006/extended-properties" xmlns:vt="http://schemas.openxmlformats.org/officeDocument/2006/docPropsVTypes">
  <Template>Normal</Template>
  <TotalTime>7421</TotalTime>
  <Pages>121</Pages>
  <Words>13651</Words>
  <Characters>84722</Characters>
  <Application>Microsoft Office Word</Application>
  <DocSecurity>0</DocSecurity>
  <Lines>5244</Lines>
  <Paragraphs>15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iar Hussain</dc:creator>
  <cp:keywords/>
  <dc:description/>
  <cp:lastModifiedBy>Jobiar Hussain</cp:lastModifiedBy>
  <cp:revision>1264</cp:revision>
  <dcterms:created xsi:type="dcterms:W3CDTF">2023-03-31T09:50:00Z</dcterms:created>
  <dcterms:modified xsi:type="dcterms:W3CDTF">2023-04-22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32BE53E2B9CF429A916D8F9199F607</vt:lpwstr>
  </property>
  <property fmtid="{D5CDD505-2E9C-101B-9397-08002B2CF9AE}" pid="3" name="Order">
    <vt:r8>29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